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7.xml" ContentType="application/vnd.openxmlformats-officedocument.wordprocessingml.footer+xml"/>
  <Override PartName="/word/header6.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91F651" w14:textId="37FFD4AA" w:rsidR="009F6DC1" w:rsidRDefault="004875C2" w:rsidP="00475F7E">
      <w:r w:rsidRPr="004875C2">
        <w:rPr>
          <w:rFonts w:asciiTheme="majorHAnsi" w:eastAsiaTheme="majorEastAsia" w:hAnsiTheme="majorHAnsi" w:cstheme="majorBidi"/>
          <w:noProof/>
          <w:color w:val="02334A" w:themeColor="text2" w:themeShade="BF"/>
          <w:spacing w:val="5"/>
          <w:sz w:val="52"/>
          <w:szCs w:val="52"/>
          <w:highlight w:val="darkYellow"/>
        </w:rPr>
        <w:drawing>
          <wp:anchor distT="0" distB="0" distL="114300" distR="114300" simplePos="0" relativeHeight="251676672" behindDoc="0" locked="0" layoutInCell="1" allowOverlap="1" wp14:anchorId="16CC2739" wp14:editId="00BF35ED">
            <wp:simplePos x="0" y="0"/>
            <wp:positionH relativeFrom="margin">
              <wp:align>center</wp:align>
            </wp:positionH>
            <wp:positionV relativeFrom="paragraph">
              <wp:posOffset>3167380</wp:posOffset>
            </wp:positionV>
            <wp:extent cx="1913255" cy="1913255"/>
            <wp:effectExtent l="0" t="0" r="0" b="0"/>
            <wp:wrapTight wrapText="bothSides">
              <wp:wrapPolygon edited="0">
                <wp:start x="16560" y="1936"/>
                <wp:lineTo x="10108" y="2796"/>
                <wp:lineTo x="6452" y="4086"/>
                <wp:lineTo x="6452" y="5807"/>
                <wp:lineTo x="1505" y="10753"/>
                <wp:lineTo x="3656" y="12689"/>
                <wp:lineTo x="1721" y="13549"/>
                <wp:lineTo x="860" y="14840"/>
                <wp:lineTo x="1075" y="16130"/>
                <wp:lineTo x="215" y="16345"/>
                <wp:lineTo x="0" y="18496"/>
                <wp:lineTo x="21077" y="18496"/>
                <wp:lineTo x="21292" y="16775"/>
                <wp:lineTo x="20431" y="16345"/>
                <wp:lineTo x="18066" y="16130"/>
                <wp:lineTo x="18496" y="12689"/>
                <wp:lineTo x="20431" y="9678"/>
                <wp:lineTo x="20431" y="9248"/>
                <wp:lineTo x="19786" y="5807"/>
                <wp:lineTo x="17851" y="1936"/>
                <wp:lineTo x="16560" y="1936"/>
              </wp:wrapPolygon>
            </wp:wrapTight>
            <wp:docPr id="4" name="Graphic 4" descr="Suburban scen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descr="Suburban scene with solid fill"/>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1913255" cy="1913255"/>
                    </a:xfrm>
                    <a:prstGeom prst="rect">
                      <a:avLst/>
                    </a:prstGeom>
                  </pic:spPr>
                </pic:pic>
              </a:graphicData>
            </a:graphic>
            <wp14:sizeRelH relativeFrom="margin">
              <wp14:pctWidth>0</wp14:pctWidth>
            </wp14:sizeRelH>
            <wp14:sizeRelV relativeFrom="margin">
              <wp14:pctHeight>0</wp14:pctHeight>
            </wp14:sizeRelV>
          </wp:anchor>
        </w:drawing>
      </w:r>
      <w:r w:rsidR="008901C4" w:rsidRPr="004875C2">
        <w:rPr>
          <w:rFonts w:asciiTheme="majorHAnsi" w:eastAsiaTheme="majorEastAsia" w:hAnsiTheme="majorHAnsi" w:cstheme="majorBidi"/>
          <w:noProof/>
          <w:color w:val="02334A" w:themeColor="text2" w:themeShade="BF"/>
          <w:spacing w:val="5"/>
          <w:sz w:val="52"/>
          <w:szCs w:val="52"/>
          <w:highlight w:val="darkYellow"/>
        </w:rPr>
        <w:drawing>
          <wp:anchor distT="0" distB="0" distL="114300" distR="114300" simplePos="0" relativeHeight="251644928" behindDoc="1" locked="0" layoutInCell="1" allowOverlap="1" wp14:anchorId="5AA8E495" wp14:editId="207C593D">
            <wp:simplePos x="0" y="0"/>
            <wp:positionH relativeFrom="page">
              <wp:posOffset>-396875</wp:posOffset>
            </wp:positionH>
            <wp:positionV relativeFrom="page">
              <wp:align>top</wp:align>
            </wp:positionV>
            <wp:extent cx="17885410" cy="10058400"/>
            <wp:effectExtent l="0" t="0" r="2540" b="0"/>
            <wp:wrapNone/>
            <wp:docPr id="1" name="Picture 1" descr="A picture containing person, working, me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erson, working, meal&#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7885410"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sidR="00177790" w:rsidRPr="004875C2">
        <w:rPr>
          <w:noProof/>
          <w:highlight w:val="darkYellow"/>
        </w:rPr>
        <mc:AlternateContent>
          <mc:Choice Requires="wps">
            <w:drawing>
              <wp:anchor distT="0" distB="0" distL="114300" distR="114300" simplePos="0" relativeHeight="251648000" behindDoc="1" locked="1" layoutInCell="1" allowOverlap="1" wp14:anchorId="05BFE5A7" wp14:editId="15A4C392">
                <wp:simplePos x="0" y="0"/>
                <wp:positionH relativeFrom="page">
                  <wp:posOffset>0</wp:posOffset>
                </wp:positionH>
                <wp:positionV relativeFrom="margin">
                  <wp:posOffset>5491480</wp:posOffset>
                </wp:positionV>
                <wp:extent cx="7772400" cy="2743200"/>
                <wp:effectExtent l="0" t="0" r="0" b="0"/>
                <wp:wrapNone/>
                <wp:docPr id="3" name="Rectangle 3"/>
                <wp:cNvGraphicFramePr/>
                <a:graphic xmlns:a="http://schemas.openxmlformats.org/drawingml/2006/main">
                  <a:graphicData uri="http://schemas.microsoft.com/office/word/2010/wordprocessingShape">
                    <wps:wsp>
                      <wps:cNvSpPr/>
                      <wps:spPr>
                        <a:xfrm>
                          <a:off x="0" y="0"/>
                          <a:ext cx="7772400" cy="2743200"/>
                        </a:xfrm>
                        <a:prstGeom prst="rect">
                          <a:avLst/>
                        </a:prstGeom>
                        <a:ln>
                          <a:noFill/>
                        </a:ln>
                      </wps:spPr>
                      <wps:style>
                        <a:lnRef idx="2">
                          <a:schemeClr val="accent4">
                            <a:shade val="50000"/>
                          </a:schemeClr>
                        </a:lnRef>
                        <a:fillRef idx="1">
                          <a:schemeClr val="accent4"/>
                        </a:fillRef>
                        <a:effectRef idx="0">
                          <a:schemeClr val="accent4"/>
                        </a:effectRef>
                        <a:fontRef idx="minor">
                          <a:schemeClr val="lt1"/>
                        </a:fontRef>
                      </wps:style>
                      <wps:txbx>
                        <w:txbxContent>
                          <w:p w14:paraId="7E72410F" w14:textId="66BD7748" w:rsidR="008E426A" w:rsidRPr="00475F7E" w:rsidRDefault="0026030D" w:rsidP="00177790">
                            <w:pPr>
                              <w:jc w:val="center"/>
                              <w:rPr>
                                <w:rFonts w:asciiTheme="majorHAnsi" w:hAnsiTheme="majorHAnsi"/>
                                <w:sz w:val="96"/>
                                <w:szCs w:val="96"/>
                              </w:rPr>
                            </w:pPr>
                            <w:r w:rsidRPr="004875C2">
                              <w:rPr>
                                <w:rFonts w:asciiTheme="majorHAnsi" w:hAnsiTheme="majorHAnsi"/>
                                <w:sz w:val="96"/>
                                <w:szCs w:val="96"/>
                                <w:highlight w:val="darkYellow"/>
                              </w:rPr>
                              <w:t>[</w:t>
                            </w:r>
                            <w:r w:rsidR="008E426A" w:rsidRPr="004875C2">
                              <w:rPr>
                                <w:rFonts w:asciiTheme="majorHAnsi" w:hAnsiTheme="majorHAnsi"/>
                                <w:sz w:val="96"/>
                                <w:szCs w:val="96"/>
                                <w:highlight w:val="darkYellow"/>
                              </w:rPr>
                              <w:t>ORGANIZATION NAME</w:t>
                            </w:r>
                            <w:r w:rsidRPr="004875C2">
                              <w:rPr>
                                <w:rFonts w:asciiTheme="majorHAnsi" w:hAnsiTheme="majorHAnsi"/>
                                <w:sz w:val="96"/>
                                <w:szCs w:val="96"/>
                                <w:highlight w:val="darkYellow"/>
                              </w:rPr>
                              <w:t>]</w:t>
                            </w:r>
                          </w:p>
                          <w:p w14:paraId="57491364" w14:textId="2E2959BF" w:rsidR="00177790" w:rsidRPr="00475F7E" w:rsidRDefault="00177790" w:rsidP="00177790">
                            <w:pPr>
                              <w:jc w:val="center"/>
                              <w:rPr>
                                <w:rFonts w:asciiTheme="majorHAnsi" w:hAnsiTheme="majorHAnsi"/>
                                <w:sz w:val="56"/>
                                <w:szCs w:val="56"/>
                              </w:rPr>
                            </w:pPr>
                            <w:r w:rsidRPr="00475F7E">
                              <w:rPr>
                                <w:rFonts w:asciiTheme="majorHAnsi" w:hAnsiTheme="majorHAnsi"/>
                                <w:sz w:val="56"/>
                                <w:szCs w:val="56"/>
                              </w:rPr>
                              <w:t>Business Continuity and Disaster Recovery Plan</w:t>
                            </w:r>
                          </w:p>
                          <w:p w14:paraId="59B6CA28" w14:textId="4E8253A2" w:rsidR="00177790" w:rsidRDefault="00177790" w:rsidP="00475F7E">
                            <w:pPr>
                              <w:jc w:val="center"/>
                            </w:pPr>
                            <w:r>
                              <w:t xml:space="preserve">Approved </w:t>
                            </w:r>
                            <w:r w:rsidRPr="005557A4">
                              <w:rPr>
                                <w:highlight w:val="darkYellow"/>
                              </w:rPr>
                              <w:t>[July 1, 202</w:t>
                            </w:r>
                            <w:r w:rsidR="00D97A8B" w:rsidRPr="005557A4">
                              <w:rPr>
                                <w:highlight w:val="darkYellow"/>
                              </w:rPr>
                              <w:t>2]</w:t>
                            </w:r>
                            <w:r w:rsidR="00D97A8B">
                              <w:br/>
                            </w:r>
                            <w:r w:rsidR="00BB6A1F">
                              <w:t>Valid</w:t>
                            </w:r>
                            <w:r w:rsidR="00D97A8B">
                              <w:t xml:space="preserve"> Until </w:t>
                            </w:r>
                            <w:r w:rsidR="00D97A8B" w:rsidRPr="005557A4">
                              <w:rPr>
                                <w:highlight w:val="darkYellow"/>
                              </w:rPr>
                              <w:t>[June 30, 202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BFE5A7" id="Rectangle 3" o:spid="_x0000_s1026" style="position:absolute;margin-left:0;margin-top:432.4pt;width:612pt;height:3in;z-index:-251668480;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" fillcolor="#034564 [3207]" stroked="f" strokeweight="1pt">
                <v:textbox>
                  <w:txbxContent>
                    <w:p w14:paraId="7E72410F" w14:textId="66BD7748" w:rsidR="008E426A" w:rsidRPr="00475F7E" w:rsidRDefault="0026030D" w:rsidP="00177790">
                      <w:pPr>
                        <w:jc w:val="center"/>
                        <w:rPr>
                          <w:rFonts w:asciiTheme="majorHAnsi" w:hAnsiTheme="majorHAnsi"/>
                          <w:sz w:val="96"/>
                          <w:szCs w:val="96"/>
                        </w:rPr>
                      </w:pPr>
                      <w:r w:rsidRPr="004875C2">
                        <w:rPr>
                          <w:rFonts w:asciiTheme="majorHAnsi" w:hAnsiTheme="majorHAnsi"/>
                          <w:sz w:val="96"/>
                          <w:szCs w:val="96"/>
                          <w:highlight w:val="darkYellow"/>
                        </w:rPr>
                        <w:t>[</w:t>
                      </w:r>
                      <w:r w:rsidR="008E426A" w:rsidRPr="004875C2">
                        <w:rPr>
                          <w:rFonts w:asciiTheme="majorHAnsi" w:hAnsiTheme="majorHAnsi"/>
                          <w:sz w:val="96"/>
                          <w:szCs w:val="96"/>
                          <w:highlight w:val="darkYellow"/>
                        </w:rPr>
                        <w:t>ORGANIZATION NAME</w:t>
                      </w:r>
                      <w:r w:rsidRPr="004875C2">
                        <w:rPr>
                          <w:rFonts w:asciiTheme="majorHAnsi" w:hAnsiTheme="majorHAnsi"/>
                          <w:sz w:val="96"/>
                          <w:szCs w:val="96"/>
                          <w:highlight w:val="darkYellow"/>
                        </w:rPr>
                        <w:t>]</w:t>
                      </w:r>
                    </w:p>
                    <w:p w14:paraId="57491364" w14:textId="2E2959BF" w:rsidR="00177790" w:rsidRPr="00475F7E" w:rsidRDefault="00177790" w:rsidP="00177790">
                      <w:pPr>
                        <w:jc w:val="center"/>
                        <w:rPr>
                          <w:rFonts w:asciiTheme="majorHAnsi" w:hAnsiTheme="majorHAnsi"/>
                          <w:sz w:val="56"/>
                          <w:szCs w:val="56"/>
                        </w:rPr>
                      </w:pPr>
                      <w:r w:rsidRPr="00475F7E">
                        <w:rPr>
                          <w:rFonts w:asciiTheme="majorHAnsi" w:hAnsiTheme="majorHAnsi"/>
                          <w:sz w:val="56"/>
                          <w:szCs w:val="56"/>
                        </w:rPr>
                        <w:t>Business Continuity and Disaster Recovery Plan</w:t>
                      </w:r>
                    </w:p>
                    <w:p w14:paraId="59B6CA28" w14:textId="4E8253A2" w:rsidR="00177790" w:rsidRDefault="00177790" w:rsidP="00475F7E">
                      <w:pPr>
                        <w:jc w:val="center"/>
                      </w:pPr>
                      <w:r>
                        <w:t xml:space="preserve">Approved </w:t>
                      </w:r>
                      <w:r w:rsidRPr="005557A4">
                        <w:rPr>
                          <w:highlight w:val="darkYellow"/>
                        </w:rPr>
                        <w:t>[July 1, 202</w:t>
                      </w:r>
                      <w:r w:rsidR="00D97A8B" w:rsidRPr="005557A4">
                        <w:rPr>
                          <w:highlight w:val="darkYellow"/>
                        </w:rPr>
                        <w:t>2]</w:t>
                      </w:r>
                      <w:r w:rsidR="00D97A8B">
                        <w:br/>
                      </w:r>
                      <w:r w:rsidR="00BB6A1F">
                        <w:t>Valid</w:t>
                      </w:r>
                      <w:r w:rsidR="00D97A8B">
                        <w:t xml:space="preserve"> Until </w:t>
                      </w:r>
                      <w:r w:rsidR="00D97A8B" w:rsidRPr="005557A4">
                        <w:rPr>
                          <w:highlight w:val="darkYellow"/>
                        </w:rPr>
                        <w:t>[June 30, 2025]</w:t>
                      </w:r>
                    </w:p>
                  </w:txbxContent>
                </v:textbox>
                <w10:wrap anchorx="page" anchory="margin"/>
                <w10:anchorlock/>
              </v:rect>
            </w:pict>
          </mc:Fallback>
        </mc:AlternateContent>
      </w:r>
    </w:p>
    <w:p w14:paraId="5C6D3597" w14:textId="77777777" w:rsidR="007F67D4" w:rsidRDefault="007F67D4" w:rsidP="00475F7E">
      <w:pPr>
        <w:sectPr w:rsidR="007F67D4" w:rsidSect="00DC2608">
          <w:headerReference w:type="even" r:id="rId14"/>
          <w:headerReference w:type="default" r:id="rId15"/>
          <w:footerReference w:type="even" r:id="rId16"/>
          <w:footerReference w:type="default" r:id="rId17"/>
          <w:headerReference w:type="first" r:id="rId18"/>
          <w:footerReference w:type="first" r:id="rId19"/>
          <w:type w:val="continuous"/>
          <w:pgSz w:w="12240" w:h="15840" w:code="1"/>
          <w:pgMar w:top="1440" w:right="1440" w:bottom="1440" w:left="1440" w:header="0" w:footer="662" w:gutter="0"/>
          <w:cols w:space="720"/>
          <w:vAlign w:val="center"/>
        </w:sectPr>
      </w:pPr>
    </w:p>
    <w:sdt>
      <w:sdtPr>
        <w:rPr>
          <w:rFonts w:eastAsia="Segoe UI" w:cs="Segoe UI"/>
        </w:rPr>
        <w:id w:val="1024125185"/>
        <w:docPartObj>
          <w:docPartGallery w:val="Table of Contents"/>
          <w:docPartUnique/>
        </w:docPartObj>
      </w:sdtPr>
      <w:sdtEndPr>
        <w:rPr>
          <w:noProof/>
        </w:rPr>
      </w:sdtEndPr>
      <w:sdtContent>
        <w:p w14:paraId="518CD50F" w14:textId="7E9FEC33" w:rsidR="00945BA3" w:rsidRPr="00A45FA8" w:rsidRDefault="00271E68" w:rsidP="00A45FA8">
          <w:pPr>
            <w:pStyle w:val="NoSpacing"/>
            <w:spacing w:after="240"/>
            <w:rPr>
              <w:rStyle w:val="Heading1Char"/>
              <w:rFonts w:asciiTheme="minorHAnsi" w:eastAsiaTheme="minorEastAsia" w:hAnsiTheme="minorHAnsi" w:cstheme="minorBidi"/>
              <w:caps w:val="0"/>
              <w:color w:val="auto"/>
              <w:sz w:val="22"/>
              <w:szCs w:val="22"/>
              <w:shd w:val="clear" w:color="auto" w:fill="auto"/>
            </w:rPr>
          </w:pPr>
          <w:r w:rsidRPr="00A45FA8">
            <w:rPr>
              <w:rFonts w:ascii="Oswald Light" w:hAnsi="Oswald Light"/>
              <w:sz w:val="68"/>
              <w:szCs w:val="68"/>
            </w:rPr>
            <w:t>CONTENTS</w:t>
          </w:r>
        </w:p>
        <w:p w14:paraId="298E0C81" w14:textId="22589B1E" w:rsidR="00AF3252" w:rsidRDefault="00997736">
          <w:pPr>
            <w:pStyle w:val="TOC1"/>
            <w:rPr>
              <w:rFonts w:eastAsiaTheme="minorEastAsia" w:cstheme="minorBidi"/>
              <w:noProof/>
            </w:rPr>
          </w:pPr>
          <w:r>
            <w:fldChar w:fldCharType="begin"/>
          </w:r>
          <w:r>
            <w:instrText xml:space="preserve"> TOC \o "1-2" \h \z \u </w:instrText>
          </w:r>
          <w:r>
            <w:fldChar w:fldCharType="separate"/>
          </w:r>
          <w:hyperlink w:anchor="_Toc81381731" w:history="1">
            <w:r w:rsidR="00AF3252" w:rsidRPr="00B66ED5">
              <w:rPr>
                <w:rStyle w:val="Hyperlink"/>
                <w:noProof/>
              </w:rPr>
              <w:t>Introduction</w:t>
            </w:r>
            <w:r w:rsidR="00AF3252">
              <w:rPr>
                <w:noProof/>
                <w:webHidden/>
              </w:rPr>
              <w:tab/>
            </w:r>
            <w:r w:rsidR="00AF3252">
              <w:rPr>
                <w:noProof/>
                <w:webHidden/>
              </w:rPr>
              <w:fldChar w:fldCharType="begin"/>
            </w:r>
            <w:r w:rsidR="00AF3252">
              <w:rPr>
                <w:noProof/>
                <w:webHidden/>
              </w:rPr>
              <w:instrText xml:space="preserve"> PAGEREF _Toc81381731 \h </w:instrText>
            </w:r>
            <w:r w:rsidR="00AF3252">
              <w:rPr>
                <w:noProof/>
                <w:webHidden/>
              </w:rPr>
            </w:r>
            <w:r w:rsidR="00AF3252">
              <w:rPr>
                <w:noProof/>
                <w:webHidden/>
              </w:rPr>
              <w:fldChar w:fldCharType="separate"/>
            </w:r>
            <w:r w:rsidR="00AF3252">
              <w:rPr>
                <w:noProof/>
                <w:webHidden/>
              </w:rPr>
              <w:t>1</w:t>
            </w:r>
            <w:r w:rsidR="00AF3252">
              <w:rPr>
                <w:noProof/>
                <w:webHidden/>
              </w:rPr>
              <w:fldChar w:fldCharType="end"/>
            </w:r>
          </w:hyperlink>
        </w:p>
        <w:p w14:paraId="49828442" w14:textId="0626CFE0" w:rsidR="00AF3252" w:rsidRDefault="009A6F3B">
          <w:pPr>
            <w:pStyle w:val="TOC2"/>
            <w:rPr>
              <w:rFonts w:eastAsiaTheme="minorEastAsia" w:cstheme="minorBidi"/>
              <w:noProof/>
            </w:rPr>
          </w:pPr>
          <w:hyperlink w:anchor="_Toc81381732" w:history="1">
            <w:r w:rsidR="00AF3252" w:rsidRPr="00B66ED5">
              <w:rPr>
                <w:rStyle w:val="Hyperlink"/>
                <w:noProof/>
              </w:rPr>
              <w:t>About the Organization</w:t>
            </w:r>
            <w:r w:rsidR="00AF3252">
              <w:rPr>
                <w:noProof/>
                <w:webHidden/>
              </w:rPr>
              <w:tab/>
            </w:r>
            <w:r w:rsidR="00AF3252">
              <w:rPr>
                <w:noProof/>
                <w:webHidden/>
              </w:rPr>
              <w:fldChar w:fldCharType="begin"/>
            </w:r>
            <w:r w:rsidR="00AF3252">
              <w:rPr>
                <w:noProof/>
                <w:webHidden/>
              </w:rPr>
              <w:instrText xml:space="preserve"> PAGEREF _Toc81381732 \h </w:instrText>
            </w:r>
            <w:r w:rsidR="00AF3252">
              <w:rPr>
                <w:noProof/>
                <w:webHidden/>
              </w:rPr>
            </w:r>
            <w:r w:rsidR="00AF3252">
              <w:rPr>
                <w:noProof/>
                <w:webHidden/>
              </w:rPr>
              <w:fldChar w:fldCharType="separate"/>
            </w:r>
            <w:r w:rsidR="00AF3252">
              <w:rPr>
                <w:noProof/>
                <w:webHidden/>
              </w:rPr>
              <w:t>2</w:t>
            </w:r>
            <w:r w:rsidR="00AF3252">
              <w:rPr>
                <w:noProof/>
                <w:webHidden/>
              </w:rPr>
              <w:fldChar w:fldCharType="end"/>
            </w:r>
          </w:hyperlink>
        </w:p>
        <w:p w14:paraId="2F18B830" w14:textId="315E1701" w:rsidR="00AF3252" w:rsidRDefault="009A6F3B">
          <w:pPr>
            <w:pStyle w:val="TOC2"/>
            <w:rPr>
              <w:rFonts w:eastAsiaTheme="minorEastAsia" w:cstheme="minorBidi"/>
              <w:noProof/>
            </w:rPr>
          </w:pPr>
          <w:hyperlink w:anchor="_Toc81381733" w:history="1">
            <w:r w:rsidR="00AF3252" w:rsidRPr="00B66ED5">
              <w:rPr>
                <w:rStyle w:val="Hyperlink"/>
                <w:noProof/>
              </w:rPr>
              <w:t>Purpose</w:t>
            </w:r>
            <w:r w:rsidR="00AF3252">
              <w:rPr>
                <w:noProof/>
                <w:webHidden/>
              </w:rPr>
              <w:tab/>
            </w:r>
            <w:r w:rsidR="00AF3252">
              <w:rPr>
                <w:noProof/>
                <w:webHidden/>
              </w:rPr>
              <w:fldChar w:fldCharType="begin"/>
            </w:r>
            <w:r w:rsidR="00AF3252">
              <w:rPr>
                <w:noProof/>
                <w:webHidden/>
              </w:rPr>
              <w:instrText xml:space="preserve"> PAGEREF _Toc81381733 \h </w:instrText>
            </w:r>
            <w:r w:rsidR="00AF3252">
              <w:rPr>
                <w:noProof/>
                <w:webHidden/>
              </w:rPr>
            </w:r>
            <w:r w:rsidR="00AF3252">
              <w:rPr>
                <w:noProof/>
                <w:webHidden/>
              </w:rPr>
              <w:fldChar w:fldCharType="separate"/>
            </w:r>
            <w:r w:rsidR="00AF3252">
              <w:rPr>
                <w:noProof/>
                <w:webHidden/>
              </w:rPr>
              <w:t>3</w:t>
            </w:r>
            <w:r w:rsidR="00AF3252">
              <w:rPr>
                <w:noProof/>
                <w:webHidden/>
              </w:rPr>
              <w:fldChar w:fldCharType="end"/>
            </w:r>
          </w:hyperlink>
        </w:p>
        <w:p w14:paraId="625EC59A" w14:textId="0C5F62F4" w:rsidR="00AF3252" w:rsidRDefault="009A6F3B">
          <w:pPr>
            <w:pStyle w:val="TOC2"/>
            <w:rPr>
              <w:rFonts w:eastAsiaTheme="minorEastAsia" w:cstheme="minorBidi"/>
              <w:noProof/>
            </w:rPr>
          </w:pPr>
          <w:hyperlink w:anchor="_Toc81381734" w:history="1">
            <w:r w:rsidR="00AF3252" w:rsidRPr="00B66ED5">
              <w:rPr>
                <w:rStyle w:val="Hyperlink"/>
                <w:noProof/>
              </w:rPr>
              <w:t>Maintenance of the Business Continuity and Disaster Recovery Plan</w:t>
            </w:r>
            <w:r w:rsidR="00AF3252">
              <w:rPr>
                <w:noProof/>
                <w:webHidden/>
              </w:rPr>
              <w:tab/>
            </w:r>
            <w:r w:rsidR="00AF3252">
              <w:rPr>
                <w:noProof/>
                <w:webHidden/>
              </w:rPr>
              <w:fldChar w:fldCharType="begin"/>
            </w:r>
            <w:r w:rsidR="00AF3252">
              <w:rPr>
                <w:noProof/>
                <w:webHidden/>
              </w:rPr>
              <w:instrText xml:space="preserve"> PAGEREF _Toc81381734 \h </w:instrText>
            </w:r>
            <w:r w:rsidR="00AF3252">
              <w:rPr>
                <w:noProof/>
                <w:webHidden/>
              </w:rPr>
            </w:r>
            <w:r w:rsidR="00AF3252">
              <w:rPr>
                <w:noProof/>
                <w:webHidden/>
              </w:rPr>
              <w:fldChar w:fldCharType="separate"/>
            </w:r>
            <w:r w:rsidR="00AF3252">
              <w:rPr>
                <w:noProof/>
                <w:webHidden/>
              </w:rPr>
              <w:t>3</w:t>
            </w:r>
            <w:r w:rsidR="00AF3252">
              <w:rPr>
                <w:noProof/>
                <w:webHidden/>
              </w:rPr>
              <w:fldChar w:fldCharType="end"/>
            </w:r>
          </w:hyperlink>
        </w:p>
        <w:p w14:paraId="68CF9FAD" w14:textId="24FAB731" w:rsidR="00AF3252" w:rsidRDefault="009A6F3B">
          <w:pPr>
            <w:pStyle w:val="TOC2"/>
            <w:rPr>
              <w:rFonts w:eastAsiaTheme="minorEastAsia" w:cstheme="minorBidi"/>
              <w:noProof/>
            </w:rPr>
          </w:pPr>
          <w:hyperlink w:anchor="_Toc81381735" w:history="1">
            <w:r w:rsidR="00AF3252" w:rsidRPr="00B66ED5">
              <w:rPr>
                <w:rStyle w:val="Hyperlink"/>
                <w:noProof/>
              </w:rPr>
              <w:t>Incident Response Team</w:t>
            </w:r>
            <w:r w:rsidR="00AF3252">
              <w:rPr>
                <w:noProof/>
                <w:webHidden/>
              </w:rPr>
              <w:tab/>
            </w:r>
            <w:r w:rsidR="00AF3252">
              <w:rPr>
                <w:noProof/>
                <w:webHidden/>
              </w:rPr>
              <w:fldChar w:fldCharType="begin"/>
            </w:r>
            <w:r w:rsidR="00AF3252">
              <w:rPr>
                <w:noProof/>
                <w:webHidden/>
              </w:rPr>
              <w:instrText xml:space="preserve"> PAGEREF _Toc81381735 \h </w:instrText>
            </w:r>
            <w:r w:rsidR="00AF3252">
              <w:rPr>
                <w:noProof/>
                <w:webHidden/>
              </w:rPr>
            </w:r>
            <w:r w:rsidR="00AF3252">
              <w:rPr>
                <w:noProof/>
                <w:webHidden/>
              </w:rPr>
              <w:fldChar w:fldCharType="separate"/>
            </w:r>
            <w:r w:rsidR="00AF3252">
              <w:rPr>
                <w:noProof/>
                <w:webHidden/>
              </w:rPr>
              <w:t>4</w:t>
            </w:r>
            <w:r w:rsidR="00AF3252">
              <w:rPr>
                <w:noProof/>
                <w:webHidden/>
              </w:rPr>
              <w:fldChar w:fldCharType="end"/>
            </w:r>
          </w:hyperlink>
        </w:p>
        <w:p w14:paraId="002D9DEC" w14:textId="348D9966" w:rsidR="00AF3252" w:rsidRDefault="009A6F3B">
          <w:pPr>
            <w:pStyle w:val="TOC2"/>
            <w:rPr>
              <w:rFonts w:eastAsiaTheme="minorEastAsia" w:cstheme="minorBidi"/>
              <w:noProof/>
            </w:rPr>
          </w:pPr>
          <w:hyperlink w:anchor="_Toc81381736" w:history="1">
            <w:r w:rsidR="00AF3252" w:rsidRPr="00B66ED5">
              <w:rPr>
                <w:rStyle w:val="Hyperlink"/>
                <w:noProof/>
              </w:rPr>
              <w:t>Plan Activation</w:t>
            </w:r>
            <w:r w:rsidR="00AF3252">
              <w:rPr>
                <w:noProof/>
                <w:webHidden/>
              </w:rPr>
              <w:tab/>
            </w:r>
            <w:r w:rsidR="00AF3252">
              <w:rPr>
                <w:noProof/>
                <w:webHidden/>
              </w:rPr>
              <w:fldChar w:fldCharType="begin"/>
            </w:r>
            <w:r w:rsidR="00AF3252">
              <w:rPr>
                <w:noProof/>
                <w:webHidden/>
              </w:rPr>
              <w:instrText xml:space="preserve"> PAGEREF _Toc81381736 \h </w:instrText>
            </w:r>
            <w:r w:rsidR="00AF3252">
              <w:rPr>
                <w:noProof/>
                <w:webHidden/>
              </w:rPr>
            </w:r>
            <w:r w:rsidR="00AF3252">
              <w:rPr>
                <w:noProof/>
                <w:webHidden/>
              </w:rPr>
              <w:fldChar w:fldCharType="separate"/>
            </w:r>
            <w:r w:rsidR="00AF3252">
              <w:rPr>
                <w:noProof/>
                <w:webHidden/>
              </w:rPr>
              <w:t>5</w:t>
            </w:r>
            <w:r w:rsidR="00AF3252">
              <w:rPr>
                <w:noProof/>
                <w:webHidden/>
              </w:rPr>
              <w:fldChar w:fldCharType="end"/>
            </w:r>
          </w:hyperlink>
        </w:p>
        <w:p w14:paraId="711013B0" w14:textId="72997FB5" w:rsidR="00AF3252" w:rsidRDefault="009A6F3B">
          <w:pPr>
            <w:pStyle w:val="TOC2"/>
            <w:rPr>
              <w:rFonts w:eastAsiaTheme="minorEastAsia" w:cstheme="minorBidi"/>
              <w:noProof/>
            </w:rPr>
          </w:pPr>
          <w:hyperlink w:anchor="_Toc81381737" w:history="1">
            <w:r w:rsidR="00AF3252" w:rsidRPr="00B66ED5">
              <w:rPr>
                <w:rStyle w:val="Hyperlink"/>
                <w:noProof/>
              </w:rPr>
              <w:t>Training Staff, Testing, and Exercising</w:t>
            </w:r>
            <w:r w:rsidR="00AF3252">
              <w:rPr>
                <w:noProof/>
                <w:webHidden/>
              </w:rPr>
              <w:tab/>
            </w:r>
            <w:r w:rsidR="00AF3252">
              <w:rPr>
                <w:noProof/>
                <w:webHidden/>
              </w:rPr>
              <w:fldChar w:fldCharType="begin"/>
            </w:r>
            <w:r w:rsidR="00AF3252">
              <w:rPr>
                <w:noProof/>
                <w:webHidden/>
              </w:rPr>
              <w:instrText xml:space="preserve"> PAGEREF _Toc81381737 \h </w:instrText>
            </w:r>
            <w:r w:rsidR="00AF3252">
              <w:rPr>
                <w:noProof/>
                <w:webHidden/>
              </w:rPr>
            </w:r>
            <w:r w:rsidR="00AF3252">
              <w:rPr>
                <w:noProof/>
                <w:webHidden/>
              </w:rPr>
              <w:fldChar w:fldCharType="separate"/>
            </w:r>
            <w:r w:rsidR="00AF3252">
              <w:rPr>
                <w:noProof/>
                <w:webHidden/>
              </w:rPr>
              <w:t>5</w:t>
            </w:r>
            <w:r w:rsidR="00AF3252">
              <w:rPr>
                <w:noProof/>
                <w:webHidden/>
              </w:rPr>
              <w:fldChar w:fldCharType="end"/>
            </w:r>
          </w:hyperlink>
        </w:p>
        <w:p w14:paraId="10D0468C" w14:textId="685648EF" w:rsidR="00AF3252" w:rsidRDefault="009A6F3B">
          <w:pPr>
            <w:pStyle w:val="TOC1"/>
            <w:rPr>
              <w:rFonts w:eastAsiaTheme="minorEastAsia" w:cstheme="minorBidi"/>
              <w:noProof/>
            </w:rPr>
          </w:pPr>
          <w:hyperlink w:anchor="_Toc81381738" w:history="1">
            <w:r w:rsidR="00AF3252" w:rsidRPr="00B66ED5">
              <w:rPr>
                <w:rStyle w:val="Hyperlink"/>
                <w:noProof/>
              </w:rPr>
              <w:t>Risk Assessment and Management Strategies</w:t>
            </w:r>
            <w:r w:rsidR="00AF3252">
              <w:rPr>
                <w:noProof/>
                <w:webHidden/>
              </w:rPr>
              <w:tab/>
            </w:r>
            <w:r w:rsidR="00AF3252">
              <w:rPr>
                <w:noProof/>
                <w:webHidden/>
              </w:rPr>
              <w:fldChar w:fldCharType="begin"/>
            </w:r>
            <w:r w:rsidR="00AF3252">
              <w:rPr>
                <w:noProof/>
                <w:webHidden/>
              </w:rPr>
              <w:instrText xml:space="preserve"> PAGEREF _Toc81381738 \h </w:instrText>
            </w:r>
            <w:r w:rsidR="00AF3252">
              <w:rPr>
                <w:noProof/>
                <w:webHidden/>
              </w:rPr>
            </w:r>
            <w:r w:rsidR="00AF3252">
              <w:rPr>
                <w:noProof/>
                <w:webHidden/>
              </w:rPr>
              <w:fldChar w:fldCharType="separate"/>
            </w:r>
            <w:r w:rsidR="00AF3252">
              <w:rPr>
                <w:noProof/>
                <w:webHidden/>
              </w:rPr>
              <w:t>7</w:t>
            </w:r>
            <w:r w:rsidR="00AF3252">
              <w:rPr>
                <w:noProof/>
                <w:webHidden/>
              </w:rPr>
              <w:fldChar w:fldCharType="end"/>
            </w:r>
          </w:hyperlink>
        </w:p>
        <w:p w14:paraId="212F113F" w14:textId="693B80E0" w:rsidR="00AF3252" w:rsidRDefault="009A6F3B">
          <w:pPr>
            <w:pStyle w:val="TOC2"/>
            <w:rPr>
              <w:rFonts w:eastAsiaTheme="minorEastAsia" w:cstheme="minorBidi"/>
              <w:noProof/>
            </w:rPr>
          </w:pPr>
          <w:hyperlink w:anchor="_Toc81381739" w:history="1">
            <w:r w:rsidR="00AF3252" w:rsidRPr="00B66ED5">
              <w:rPr>
                <w:rStyle w:val="Hyperlink"/>
                <w:noProof/>
              </w:rPr>
              <w:t>Risk Assessment</w:t>
            </w:r>
            <w:r w:rsidR="00AF3252">
              <w:rPr>
                <w:noProof/>
                <w:webHidden/>
              </w:rPr>
              <w:tab/>
            </w:r>
            <w:r w:rsidR="00AF3252">
              <w:rPr>
                <w:noProof/>
                <w:webHidden/>
              </w:rPr>
              <w:fldChar w:fldCharType="begin"/>
            </w:r>
            <w:r w:rsidR="00AF3252">
              <w:rPr>
                <w:noProof/>
                <w:webHidden/>
              </w:rPr>
              <w:instrText xml:space="preserve"> PAGEREF _Toc81381739 \h </w:instrText>
            </w:r>
            <w:r w:rsidR="00AF3252">
              <w:rPr>
                <w:noProof/>
                <w:webHidden/>
              </w:rPr>
            </w:r>
            <w:r w:rsidR="00AF3252">
              <w:rPr>
                <w:noProof/>
                <w:webHidden/>
              </w:rPr>
              <w:fldChar w:fldCharType="separate"/>
            </w:r>
            <w:r w:rsidR="00AF3252">
              <w:rPr>
                <w:noProof/>
                <w:webHidden/>
              </w:rPr>
              <w:t>8</w:t>
            </w:r>
            <w:r w:rsidR="00AF3252">
              <w:rPr>
                <w:noProof/>
                <w:webHidden/>
              </w:rPr>
              <w:fldChar w:fldCharType="end"/>
            </w:r>
          </w:hyperlink>
        </w:p>
        <w:p w14:paraId="25B5740E" w14:textId="7E80D6D4" w:rsidR="00AF3252" w:rsidRDefault="009A6F3B">
          <w:pPr>
            <w:pStyle w:val="TOC2"/>
            <w:rPr>
              <w:rFonts w:eastAsiaTheme="minorEastAsia" w:cstheme="minorBidi"/>
              <w:noProof/>
            </w:rPr>
          </w:pPr>
          <w:hyperlink w:anchor="_Toc81381740" w:history="1">
            <w:r w:rsidR="00AF3252" w:rsidRPr="00B66ED5">
              <w:rPr>
                <w:rStyle w:val="Hyperlink"/>
                <w:noProof/>
              </w:rPr>
              <w:t>Business Impact Analysis</w:t>
            </w:r>
            <w:r w:rsidR="00AF3252">
              <w:rPr>
                <w:noProof/>
                <w:webHidden/>
              </w:rPr>
              <w:tab/>
            </w:r>
            <w:r w:rsidR="00AF3252">
              <w:rPr>
                <w:noProof/>
                <w:webHidden/>
              </w:rPr>
              <w:fldChar w:fldCharType="begin"/>
            </w:r>
            <w:r w:rsidR="00AF3252">
              <w:rPr>
                <w:noProof/>
                <w:webHidden/>
              </w:rPr>
              <w:instrText xml:space="preserve"> PAGEREF _Toc81381740 \h </w:instrText>
            </w:r>
            <w:r w:rsidR="00AF3252">
              <w:rPr>
                <w:noProof/>
                <w:webHidden/>
              </w:rPr>
            </w:r>
            <w:r w:rsidR="00AF3252">
              <w:rPr>
                <w:noProof/>
                <w:webHidden/>
              </w:rPr>
              <w:fldChar w:fldCharType="separate"/>
            </w:r>
            <w:r w:rsidR="00AF3252">
              <w:rPr>
                <w:noProof/>
                <w:webHidden/>
              </w:rPr>
              <w:t>14</w:t>
            </w:r>
            <w:r w:rsidR="00AF3252">
              <w:rPr>
                <w:noProof/>
                <w:webHidden/>
              </w:rPr>
              <w:fldChar w:fldCharType="end"/>
            </w:r>
          </w:hyperlink>
        </w:p>
        <w:p w14:paraId="3D321294" w14:textId="46FF4022" w:rsidR="00AF3252" w:rsidRDefault="009A6F3B">
          <w:pPr>
            <w:pStyle w:val="TOC2"/>
            <w:rPr>
              <w:rFonts w:eastAsiaTheme="minorEastAsia" w:cstheme="minorBidi"/>
              <w:noProof/>
            </w:rPr>
          </w:pPr>
          <w:hyperlink w:anchor="_Toc81381741" w:history="1">
            <w:r w:rsidR="00AF3252" w:rsidRPr="00B66ED5">
              <w:rPr>
                <w:rStyle w:val="Hyperlink"/>
                <w:noProof/>
                <w:highlight w:val="yellow"/>
              </w:rPr>
              <w:t>[Organization Acronym]</w:t>
            </w:r>
            <w:r w:rsidR="00AF3252" w:rsidRPr="00B66ED5">
              <w:rPr>
                <w:rStyle w:val="Hyperlink"/>
                <w:noProof/>
              </w:rPr>
              <w:t xml:space="preserve"> Incident Response Team</w:t>
            </w:r>
            <w:r w:rsidR="00AF3252">
              <w:rPr>
                <w:noProof/>
                <w:webHidden/>
              </w:rPr>
              <w:tab/>
            </w:r>
            <w:r w:rsidR="00AF3252">
              <w:rPr>
                <w:noProof/>
                <w:webHidden/>
              </w:rPr>
              <w:fldChar w:fldCharType="begin"/>
            </w:r>
            <w:r w:rsidR="00AF3252">
              <w:rPr>
                <w:noProof/>
                <w:webHidden/>
              </w:rPr>
              <w:instrText xml:space="preserve"> PAGEREF _Toc81381741 \h </w:instrText>
            </w:r>
            <w:r w:rsidR="00AF3252">
              <w:rPr>
                <w:noProof/>
                <w:webHidden/>
              </w:rPr>
            </w:r>
            <w:r w:rsidR="00AF3252">
              <w:rPr>
                <w:noProof/>
                <w:webHidden/>
              </w:rPr>
              <w:fldChar w:fldCharType="separate"/>
            </w:r>
            <w:r w:rsidR="00AF3252">
              <w:rPr>
                <w:noProof/>
                <w:webHidden/>
              </w:rPr>
              <w:t>17</w:t>
            </w:r>
            <w:r w:rsidR="00AF3252">
              <w:rPr>
                <w:noProof/>
                <w:webHidden/>
              </w:rPr>
              <w:fldChar w:fldCharType="end"/>
            </w:r>
          </w:hyperlink>
        </w:p>
        <w:p w14:paraId="44FF9B45" w14:textId="32A18AC9" w:rsidR="00AF3252" w:rsidRDefault="009A6F3B">
          <w:pPr>
            <w:pStyle w:val="TOC1"/>
            <w:rPr>
              <w:rFonts w:eastAsiaTheme="minorEastAsia" w:cstheme="minorBidi"/>
              <w:noProof/>
            </w:rPr>
          </w:pPr>
          <w:hyperlink w:anchor="_Toc81381742" w:history="1">
            <w:r w:rsidR="00AF3252" w:rsidRPr="00B66ED5">
              <w:rPr>
                <w:rStyle w:val="Hyperlink"/>
                <w:noProof/>
              </w:rPr>
              <w:t>Recovery of Management Activities</w:t>
            </w:r>
            <w:r w:rsidR="00AF3252">
              <w:rPr>
                <w:noProof/>
                <w:webHidden/>
              </w:rPr>
              <w:tab/>
            </w:r>
            <w:r w:rsidR="00AF3252">
              <w:rPr>
                <w:noProof/>
                <w:webHidden/>
              </w:rPr>
              <w:fldChar w:fldCharType="begin"/>
            </w:r>
            <w:r w:rsidR="00AF3252">
              <w:rPr>
                <w:noProof/>
                <w:webHidden/>
              </w:rPr>
              <w:instrText xml:space="preserve"> PAGEREF _Toc81381742 \h </w:instrText>
            </w:r>
            <w:r w:rsidR="00AF3252">
              <w:rPr>
                <w:noProof/>
                <w:webHidden/>
              </w:rPr>
            </w:r>
            <w:r w:rsidR="00AF3252">
              <w:rPr>
                <w:noProof/>
                <w:webHidden/>
              </w:rPr>
              <w:fldChar w:fldCharType="separate"/>
            </w:r>
            <w:r w:rsidR="00AF3252">
              <w:rPr>
                <w:noProof/>
                <w:webHidden/>
              </w:rPr>
              <w:t>19</w:t>
            </w:r>
            <w:r w:rsidR="00AF3252">
              <w:rPr>
                <w:noProof/>
                <w:webHidden/>
              </w:rPr>
              <w:fldChar w:fldCharType="end"/>
            </w:r>
          </w:hyperlink>
        </w:p>
        <w:p w14:paraId="1CF4884D" w14:textId="5A4724C2" w:rsidR="00AF3252" w:rsidRDefault="009A6F3B">
          <w:pPr>
            <w:pStyle w:val="TOC2"/>
            <w:rPr>
              <w:rFonts w:eastAsiaTheme="minorEastAsia" w:cstheme="minorBidi"/>
              <w:noProof/>
            </w:rPr>
          </w:pPr>
          <w:hyperlink w:anchor="_Toc81381743" w:history="1">
            <w:r w:rsidR="00AF3252" w:rsidRPr="00B66ED5">
              <w:rPr>
                <w:rStyle w:val="Hyperlink"/>
                <w:noProof/>
              </w:rPr>
              <w:t>Governance Activities</w:t>
            </w:r>
            <w:r w:rsidR="00AF3252">
              <w:rPr>
                <w:noProof/>
                <w:webHidden/>
              </w:rPr>
              <w:tab/>
            </w:r>
            <w:r w:rsidR="00AF3252">
              <w:rPr>
                <w:noProof/>
                <w:webHidden/>
              </w:rPr>
              <w:fldChar w:fldCharType="begin"/>
            </w:r>
            <w:r w:rsidR="00AF3252">
              <w:rPr>
                <w:noProof/>
                <w:webHidden/>
              </w:rPr>
              <w:instrText xml:space="preserve"> PAGEREF _Toc81381743 \h </w:instrText>
            </w:r>
            <w:r w:rsidR="00AF3252">
              <w:rPr>
                <w:noProof/>
                <w:webHidden/>
              </w:rPr>
            </w:r>
            <w:r w:rsidR="00AF3252">
              <w:rPr>
                <w:noProof/>
                <w:webHidden/>
              </w:rPr>
              <w:fldChar w:fldCharType="separate"/>
            </w:r>
            <w:r w:rsidR="00AF3252">
              <w:rPr>
                <w:noProof/>
                <w:webHidden/>
              </w:rPr>
              <w:t>20</w:t>
            </w:r>
            <w:r w:rsidR="00AF3252">
              <w:rPr>
                <w:noProof/>
                <w:webHidden/>
              </w:rPr>
              <w:fldChar w:fldCharType="end"/>
            </w:r>
          </w:hyperlink>
        </w:p>
        <w:p w14:paraId="6C1DAA77" w14:textId="01C4F04A" w:rsidR="00AF3252" w:rsidRDefault="009A6F3B">
          <w:pPr>
            <w:pStyle w:val="TOC2"/>
            <w:rPr>
              <w:rFonts w:eastAsiaTheme="minorEastAsia" w:cstheme="minorBidi"/>
              <w:noProof/>
            </w:rPr>
          </w:pPr>
          <w:hyperlink w:anchor="_Toc81381744" w:history="1">
            <w:r w:rsidR="00AF3252" w:rsidRPr="00B66ED5">
              <w:rPr>
                <w:rStyle w:val="Hyperlink"/>
                <w:noProof/>
              </w:rPr>
              <w:t>Human Resources Activities</w:t>
            </w:r>
            <w:r w:rsidR="00AF3252">
              <w:rPr>
                <w:noProof/>
                <w:webHidden/>
              </w:rPr>
              <w:tab/>
            </w:r>
            <w:r w:rsidR="00AF3252">
              <w:rPr>
                <w:noProof/>
                <w:webHidden/>
              </w:rPr>
              <w:fldChar w:fldCharType="begin"/>
            </w:r>
            <w:r w:rsidR="00AF3252">
              <w:rPr>
                <w:noProof/>
                <w:webHidden/>
              </w:rPr>
              <w:instrText xml:space="preserve"> PAGEREF _Toc81381744 \h </w:instrText>
            </w:r>
            <w:r w:rsidR="00AF3252">
              <w:rPr>
                <w:noProof/>
                <w:webHidden/>
              </w:rPr>
            </w:r>
            <w:r w:rsidR="00AF3252">
              <w:rPr>
                <w:noProof/>
                <w:webHidden/>
              </w:rPr>
              <w:fldChar w:fldCharType="separate"/>
            </w:r>
            <w:r w:rsidR="00AF3252">
              <w:rPr>
                <w:noProof/>
                <w:webHidden/>
              </w:rPr>
              <w:t>26</w:t>
            </w:r>
            <w:r w:rsidR="00AF3252">
              <w:rPr>
                <w:noProof/>
                <w:webHidden/>
              </w:rPr>
              <w:fldChar w:fldCharType="end"/>
            </w:r>
          </w:hyperlink>
        </w:p>
        <w:p w14:paraId="492195C9" w14:textId="62D9A409" w:rsidR="00AF3252" w:rsidRDefault="009A6F3B">
          <w:pPr>
            <w:pStyle w:val="TOC2"/>
            <w:rPr>
              <w:rFonts w:eastAsiaTheme="minorEastAsia" w:cstheme="minorBidi"/>
              <w:noProof/>
            </w:rPr>
          </w:pPr>
          <w:hyperlink w:anchor="_Toc81381745" w:history="1">
            <w:r w:rsidR="00AF3252" w:rsidRPr="00B66ED5">
              <w:rPr>
                <w:rStyle w:val="Hyperlink"/>
                <w:noProof/>
              </w:rPr>
              <w:t>Financial Management Activities</w:t>
            </w:r>
            <w:r w:rsidR="00AF3252">
              <w:rPr>
                <w:noProof/>
                <w:webHidden/>
              </w:rPr>
              <w:tab/>
            </w:r>
            <w:r w:rsidR="00AF3252">
              <w:rPr>
                <w:noProof/>
                <w:webHidden/>
              </w:rPr>
              <w:fldChar w:fldCharType="begin"/>
            </w:r>
            <w:r w:rsidR="00AF3252">
              <w:rPr>
                <w:noProof/>
                <w:webHidden/>
              </w:rPr>
              <w:instrText xml:space="preserve"> PAGEREF _Toc81381745 \h </w:instrText>
            </w:r>
            <w:r w:rsidR="00AF3252">
              <w:rPr>
                <w:noProof/>
                <w:webHidden/>
              </w:rPr>
            </w:r>
            <w:r w:rsidR="00AF3252">
              <w:rPr>
                <w:noProof/>
                <w:webHidden/>
              </w:rPr>
              <w:fldChar w:fldCharType="separate"/>
            </w:r>
            <w:r w:rsidR="00AF3252">
              <w:rPr>
                <w:noProof/>
                <w:webHidden/>
              </w:rPr>
              <w:t>29</w:t>
            </w:r>
            <w:r w:rsidR="00AF3252">
              <w:rPr>
                <w:noProof/>
                <w:webHidden/>
              </w:rPr>
              <w:fldChar w:fldCharType="end"/>
            </w:r>
          </w:hyperlink>
        </w:p>
        <w:p w14:paraId="287C11EB" w14:textId="7B62F52B" w:rsidR="00AF3252" w:rsidRDefault="009A6F3B">
          <w:pPr>
            <w:pStyle w:val="TOC2"/>
            <w:rPr>
              <w:rFonts w:eastAsiaTheme="minorEastAsia" w:cstheme="minorBidi"/>
              <w:noProof/>
            </w:rPr>
          </w:pPr>
          <w:hyperlink w:anchor="_Toc81381746" w:history="1">
            <w:r w:rsidR="00AF3252" w:rsidRPr="00B66ED5">
              <w:rPr>
                <w:rStyle w:val="Hyperlink"/>
                <w:noProof/>
              </w:rPr>
              <w:t>Technology Activities</w:t>
            </w:r>
            <w:r w:rsidR="00AF3252">
              <w:rPr>
                <w:noProof/>
                <w:webHidden/>
              </w:rPr>
              <w:tab/>
            </w:r>
            <w:r w:rsidR="00AF3252">
              <w:rPr>
                <w:noProof/>
                <w:webHidden/>
              </w:rPr>
              <w:fldChar w:fldCharType="begin"/>
            </w:r>
            <w:r w:rsidR="00AF3252">
              <w:rPr>
                <w:noProof/>
                <w:webHidden/>
              </w:rPr>
              <w:instrText xml:space="preserve"> PAGEREF _Toc81381746 \h </w:instrText>
            </w:r>
            <w:r w:rsidR="00AF3252">
              <w:rPr>
                <w:noProof/>
                <w:webHidden/>
              </w:rPr>
            </w:r>
            <w:r w:rsidR="00AF3252">
              <w:rPr>
                <w:noProof/>
                <w:webHidden/>
              </w:rPr>
              <w:fldChar w:fldCharType="separate"/>
            </w:r>
            <w:r w:rsidR="00AF3252">
              <w:rPr>
                <w:noProof/>
                <w:webHidden/>
              </w:rPr>
              <w:t>33</w:t>
            </w:r>
            <w:r w:rsidR="00AF3252">
              <w:rPr>
                <w:noProof/>
                <w:webHidden/>
              </w:rPr>
              <w:fldChar w:fldCharType="end"/>
            </w:r>
          </w:hyperlink>
        </w:p>
        <w:p w14:paraId="3AC82C4E" w14:textId="14B8BF8E" w:rsidR="00AF3252" w:rsidRDefault="009A6F3B">
          <w:pPr>
            <w:pStyle w:val="TOC2"/>
            <w:rPr>
              <w:rFonts w:eastAsiaTheme="minorEastAsia" w:cstheme="minorBidi"/>
              <w:noProof/>
            </w:rPr>
          </w:pPr>
          <w:hyperlink w:anchor="_Toc81381747" w:history="1">
            <w:r w:rsidR="00AF3252" w:rsidRPr="00B66ED5">
              <w:rPr>
                <w:rStyle w:val="Hyperlink"/>
                <w:noProof/>
              </w:rPr>
              <w:t>Fundraising Activities</w:t>
            </w:r>
            <w:r w:rsidR="00AF3252">
              <w:rPr>
                <w:noProof/>
                <w:webHidden/>
              </w:rPr>
              <w:tab/>
            </w:r>
            <w:r w:rsidR="00AF3252">
              <w:rPr>
                <w:noProof/>
                <w:webHidden/>
              </w:rPr>
              <w:fldChar w:fldCharType="begin"/>
            </w:r>
            <w:r w:rsidR="00AF3252">
              <w:rPr>
                <w:noProof/>
                <w:webHidden/>
              </w:rPr>
              <w:instrText xml:space="preserve"> PAGEREF _Toc81381747 \h </w:instrText>
            </w:r>
            <w:r w:rsidR="00AF3252">
              <w:rPr>
                <w:noProof/>
                <w:webHidden/>
              </w:rPr>
            </w:r>
            <w:r w:rsidR="00AF3252">
              <w:rPr>
                <w:noProof/>
                <w:webHidden/>
              </w:rPr>
              <w:fldChar w:fldCharType="separate"/>
            </w:r>
            <w:r w:rsidR="00AF3252">
              <w:rPr>
                <w:noProof/>
                <w:webHidden/>
              </w:rPr>
              <w:t>38</w:t>
            </w:r>
            <w:r w:rsidR="00AF3252">
              <w:rPr>
                <w:noProof/>
                <w:webHidden/>
              </w:rPr>
              <w:fldChar w:fldCharType="end"/>
            </w:r>
          </w:hyperlink>
        </w:p>
        <w:p w14:paraId="2C586E33" w14:textId="0EF35D25" w:rsidR="00AF3252" w:rsidRDefault="009A6F3B">
          <w:pPr>
            <w:pStyle w:val="TOC2"/>
            <w:rPr>
              <w:rFonts w:eastAsiaTheme="minorEastAsia" w:cstheme="minorBidi"/>
              <w:noProof/>
            </w:rPr>
          </w:pPr>
          <w:hyperlink w:anchor="_Toc81381748" w:history="1">
            <w:r w:rsidR="00AF3252" w:rsidRPr="00B66ED5">
              <w:rPr>
                <w:rStyle w:val="Hyperlink"/>
                <w:noProof/>
              </w:rPr>
              <w:t>Communications Activities</w:t>
            </w:r>
            <w:r w:rsidR="00AF3252">
              <w:rPr>
                <w:noProof/>
                <w:webHidden/>
              </w:rPr>
              <w:tab/>
            </w:r>
            <w:r w:rsidR="00AF3252">
              <w:rPr>
                <w:noProof/>
                <w:webHidden/>
              </w:rPr>
              <w:fldChar w:fldCharType="begin"/>
            </w:r>
            <w:r w:rsidR="00AF3252">
              <w:rPr>
                <w:noProof/>
                <w:webHidden/>
              </w:rPr>
              <w:instrText xml:space="preserve"> PAGEREF _Toc81381748 \h </w:instrText>
            </w:r>
            <w:r w:rsidR="00AF3252">
              <w:rPr>
                <w:noProof/>
                <w:webHidden/>
              </w:rPr>
            </w:r>
            <w:r w:rsidR="00AF3252">
              <w:rPr>
                <w:noProof/>
                <w:webHidden/>
              </w:rPr>
              <w:fldChar w:fldCharType="separate"/>
            </w:r>
            <w:r w:rsidR="00AF3252">
              <w:rPr>
                <w:noProof/>
                <w:webHidden/>
              </w:rPr>
              <w:t>42</w:t>
            </w:r>
            <w:r w:rsidR="00AF3252">
              <w:rPr>
                <w:noProof/>
                <w:webHidden/>
              </w:rPr>
              <w:fldChar w:fldCharType="end"/>
            </w:r>
          </w:hyperlink>
        </w:p>
        <w:p w14:paraId="57886767" w14:textId="595A733C" w:rsidR="00AF3252" w:rsidRDefault="009A6F3B">
          <w:pPr>
            <w:pStyle w:val="TOC1"/>
            <w:rPr>
              <w:rFonts w:eastAsiaTheme="minorEastAsia" w:cstheme="minorBidi"/>
              <w:noProof/>
            </w:rPr>
          </w:pPr>
          <w:hyperlink w:anchor="_Toc81381749" w:history="1">
            <w:r w:rsidR="00AF3252" w:rsidRPr="00B66ED5">
              <w:rPr>
                <w:rStyle w:val="Hyperlink"/>
                <w:noProof/>
              </w:rPr>
              <w:t>Recovery of Business Activities</w:t>
            </w:r>
            <w:r w:rsidR="00AF3252">
              <w:rPr>
                <w:noProof/>
                <w:webHidden/>
              </w:rPr>
              <w:tab/>
            </w:r>
            <w:r w:rsidR="00AF3252">
              <w:rPr>
                <w:noProof/>
                <w:webHidden/>
              </w:rPr>
              <w:fldChar w:fldCharType="begin"/>
            </w:r>
            <w:r w:rsidR="00AF3252">
              <w:rPr>
                <w:noProof/>
                <w:webHidden/>
              </w:rPr>
              <w:instrText xml:space="preserve"> PAGEREF _Toc81381749 \h </w:instrText>
            </w:r>
            <w:r w:rsidR="00AF3252">
              <w:rPr>
                <w:noProof/>
                <w:webHidden/>
              </w:rPr>
            </w:r>
            <w:r w:rsidR="00AF3252">
              <w:rPr>
                <w:noProof/>
                <w:webHidden/>
              </w:rPr>
              <w:fldChar w:fldCharType="separate"/>
            </w:r>
            <w:r w:rsidR="00AF3252">
              <w:rPr>
                <w:noProof/>
                <w:webHidden/>
              </w:rPr>
              <w:t>46</w:t>
            </w:r>
            <w:r w:rsidR="00AF3252">
              <w:rPr>
                <w:noProof/>
                <w:webHidden/>
              </w:rPr>
              <w:fldChar w:fldCharType="end"/>
            </w:r>
          </w:hyperlink>
        </w:p>
        <w:p w14:paraId="26F3C232" w14:textId="5CD2A581" w:rsidR="00AF3252" w:rsidRDefault="009A6F3B">
          <w:pPr>
            <w:pStyle w:val="TOC2"/>
            <w:rPr>
              <w:rFonts w:eastAsiaTheme="minorEastAsia" w:cstheme="minorBidi"/>
              <w:noProof/>
            </w:rPr>
          </w:pPr>
          <w:hyperlink w:anchor="_Toc81381750" w:history="1">
            <w:r w:rsidR="00AF3252" w:rsidRPr="00B66ED5">
              <w:rPr>
                <w:rStyle w:val="Hyperlink"/>
                <w:noProof/>
              </w:rPr>
              <w:t>Rental Housing Development and Preservation Activities</w:t>
            </w:r>
            <w:r w:rsidR="00AF3252">
              <w:rPr>
                <w:noProof/>
                <w:webHidden/>
              </w:rPr>
              <w:tab/>
            </w:r>
            <w:r w:rsidR="00AF3252">
              <w:rPr>
                <w:noProof/>
                <w:webHidden/>
              </w:rPr>
              <w:fldChar w:fldCharType="begin"/>
            </w:r>
            <w:r w:rsidR="00AF3252">
              <w:rPr>
                <w:noProof/>
                <w:webHidden/>
              </w:rPr>
              <w:instrText xml:space="preserve"> PAGEREF _Toc81381750 \h </w:instrText>
            </w:r>
            <w:r w:rsidR="00AF3252">
              <w:rPr>
                <w:noProof/>
                <w:webHidden/>
              </w:rPr>
            </w:r>
            <w:r w:rsidR="00AF3252">
              <w:rPr>
                <w:noProof/>
                <w:webHidden/>
              </w:rPr>
              <w:fldChar w:fldCharType="separate"/>
            </w:r>
            <w:r w:rsidR="00AF3252">
              <w:rPr>
                <w:noProof/>
                <w:webHidden/>
              </w:rPr>
              <w:t>47</w:t>
            </w:r>
            <w:r w:rsidR="00AF3252">
              <w:rPr>
                <w:noProof/>
                <w:webHidden/>
              </w:rPr>
              <w:fldChar w:fldCharType="end"/>
            </w:r>
          </w:hyperlink>
        </w:p>
        <w:p w14:paraId="706DC197" w14:textId="12292C77" w:rsidR="00AF3252" w:rsidRDefault="009A6F3B">
          <w:pPr>
            <w:pStyle w:val="TOC2"/>
            <w:rPr>
              <w:rFonts w:eastAsiaTheme="minorEastAsia" w:cstheme="minorBidi"/>
              <w:noProof/>
            </w:rPr>
          </w:pPr>
          <w:hyperlink w:anchor="_Toc81381751" w:history="1">
            <w:r w:rsidR="00AF3252" w:rsidRPr="00B66ED5">
              <w:rPr>
                <w:rStyle w:val="Hyperlink"/>
                <w:noProof/>
              </w:rPr>
              <w:t>Homebuyer Development Activities</w:t>
            </w:r>
            <w:r w:rsidR="00AF3252">
              <w:rPr>
                <w:noProof/>
                <w:webHidden/>
              </w:rPr>
              <w:tab/>
            </w:r>
            <w:r w:rsidR="00AF3252">
              <w:rPr>
                <w:noProof/>
                <w:webHidden/>
              </w:rPr>
              <w:fldChar w:fldCharType="begin"/>
            </w:r>
            <w:r w:rsidR="00AF3252">
              <w:rPr>
                <w:noProof/>
                <w:webHidden/>
              </w:rPr>
              <w:instrText xml:space="preserve"> PAGEREF _Toc81381751 \h </w:instrText>
            </w:r>
            <w:r w:rsidR="00AF3252">
              <w:rPr>
                <w:noProof/>
                <w:webHidden/>
              </w:rPr>
            </w:r>
            <w:r w:rsidR="00AF3252">
              <w:rPr>
                <w:noProof/>
                <w:webHidden/>
              </w:rPr>
              <w:fldChar w:fldCharType="separate"/>
            </w:r>
            <w:r w:rsidR="00AF3252">
              <w:rPr>
                <w:noProof/>
                <w:webHidden/>
              </w:rPr>
              <w:t>53</w:t>
            </w:r>
            <w:r w:rsidR="00AF3252">
              <w:rPr>
                <w:noProof/>
                <w:webHidden/>
              </w:rPr>
              <w:fldChar w:fldCharType="end"/>
            </w:r>
          </w:hyperlink>
        </w:p>
        <w:p w14:paraId="3DA8BE5C" w14:textId="00ECB854" w:rsidR="00AF3252" w:rsidRDefault="009A6F3B">
          <w:pPr>
            <w:pStyle w:val="TOC2"/>
            <w:rPr>
              <w:rFonts w:eastAsiaTheme="minorEastAsia" w:cstheme="minorBidi"/>
              <w:noProof/>
            </w:rPr>
          </w:pPr>
          <w:hyperlink w:anchor="_Toc81381752" w:history="1">
            <w:r w:rsidR="00AF3252" w:rsidRPr="00B66ED5">
              <w:rPr>
                <w:rStyle w:val="Hyperlink"/>
                <w:noProof/>
              </w:rPr>
              <w:t>Homeowner Rehabilitation And Weatherization Activities</w:t>
            </w:r>
            <w:r w:rsidR="00AF3252">
              <w:rPr>
                <w:noProof/>
                <w:webHidden/>
              </w:rPr>
              <w:tab/>
            </w:r>
            <w:r w:rsidR="00AF3252">
              <w:rPr>
                <w:noProof/>
                <w:webHidden/>
              </w:rPr>
              <w:fldChar w:fldCharType="begin"/>
            </w:r>
            <w:r w:rsidR="00AF3252">
              <w:rPr>
                <w:noProof/>
                <w:webHidden/>
              </w:rPr>
              <w:instrText xml:space="preserve"> PAGEREF _Toc81381752 \h </w:instrText>
            </w:r>
            <w:r w:rsidR="00AF3252">
              <w:rPr>
                <w:noProof/>
                <w:webHidden/>
              </w:rPr>
            </w:r>
            <w:r w:rsidR="00AF3252">
              <w:rPr>
                <w:noProof/>
                <w:webHidden/>
              </w:rPr>
              <w:fldChar w:fldCharType="separate"/>
            </w:r>
            <w:r w:rsidR="00AF3252">
              <w:rPr>
                <w:noProof/>
                <w:webHidden/>
              </w:rPr>
              <w:t>60</w:t>
            </w:r>
            <w:r w:rsidR="00AF3252">
              <w:rPr>
                <w:noProof/>
                <w:webHidden/>
              </w:rPr>
              <w:fldChar w:fldCharType="end"/>
            </w:r>
          </w:hyperlink>
        </w:p>
        <w:p w14:paraId="0D9B96AF" w14:textId="0957EEAF" w:rsidR="00AF3252" w:rsidRDefault="009A6F3B">
          <w:pPr>
            <w:pStyle w:val="TOC2"/>
            <w:rPr>
              <w:rFonts w:eastAsiaTheme="minorEastAsia" w:cstheme="minorBidi"/>
              <w:noProof/>
            </w:rPr>
          </w:pPr>
          <w:hyperlink w:anchor="_Toc81381753" w:history="1">
            <w:r w:rsidR="00AF3252" w:rsidRPr="00B66ED5">
              <w:rPr>
                <w:rStyle w:val="Hyperlink"/>
                <w:noProof/>
              </w:rPr>
              <w:t>Economic Development Activities</w:t>
            </w:r>
            <w:r w:rsidR="00AF3252">
              <w:rPr>
                <w:noProof/>
                <w:webHidden/>
              </w:rPr>
              <w:tab/>
            </w:r>
            <w:r w:rsidR="00AF3252">
              <w:rPr>
                <w:noProof/>
                <w:webHidden/>
              </w:rPr>
              <w:fldChar w:fldCharType="begin"/>
            </w:r>
            <w:r w:rsidR="00AF3252">
              <w:rPr>
                <w:noProof/>
                <w:webHidden/>
              </w:rPr>
              <w:instrText xml:space="preserve"> PAGEREF _Toc81381753 \h </w:instrText>
            </w:r>
            <w:r w:rsidR="00AF3252">
              <w:rPr>
                <w:noProof/>
                <w:webHidden/>
              </w:rPr>
            </w:r>
            <w:r w:rsidR="00AF3252">
              <w:rPr>
                <w:noProof/>
                <w:webHidden/>
              </w:rPr>
              <w:fldChar w:fldCharType="separate"/>
            </w:r>
            <w:r w:rsidR="00AF3252">
              <w:rPr>
                <w:noProof/>
                <w:webHidden/>
              </w:rPr>
              <w:t>67</w:t>
            </w:r>
            <w:r w:rsidR="00AF3252">
              <w:rPr>
                <w:noProof/>
                <w:webHidden/>
              </w:rPr>
              <w:fldChar w:fldCharType="end"/>
            </w:r>
          </w:hyperlink>
        </w:p>
        <w:p w14:paraId="24F06116" w14:textId="1A67D1FE" w:rsidR="00AF3252" w:rsidRDefault="009A6F3B">
          <w:pPr>
            <w:pStyle w:val="TOC2"/>
            <w:rPr>
              <w:rFonts w:eastAsiaTheme="minorEastAsia" w:cstheme="minorBidi"/>
              <w:noProof/>
            </w:rPr>
          </w:pPr>
          <w:hyperlink w:anchor="_Toc81381754" w:history="1">
            <w:r w:rsidR="00AF3252" w:rsidRPr="00B66ED5">
              <w:rPr>
                <w:rStyle w:val="Hyperlink"/>
                <w:noProof/>
              </w:rPr>
              <w:t>Public and Community Facilities Activities</w:t>
            </w:r>
            <w:r w:rsidR="00AF3252">
              <w:rPr>
                <w:noProof/>
                <w:webHidden/>
              </w:rPr>
              <w:tab/>
            </w:r>
            <w:r w:rsidR="00AF3252">
              <w:rPr>
                <w:noProof/>
                <w:webHidden/>
              </w:rPr>
              <w:fldChar w:fldCharType="begin"/>
            </w:r>
            <w:r w:rsidR="00AF3252">
              <w:rPr>
                <w:noProof/>
                <w:webHidden/>
              </w:rPr>
              <w:instrText xml:space="preserve"> PAGEREF _Toc81381754 \h </w:instrText>
            </w:r>
            <w:r w:rsidR="00AF3252">
              <w:rPr>
                <w:noProof/>
                <w:webHidden/>
              </w:rPr>
            </w:r>
            <w:r w:rsidR="00AF3252">
              <w:rPr>
                <w:noProof/>
                <w:webHidden/>
              </w:rPr>
              <w:fldChar w:fldCharType="separate"/>
            </w:r>
            <w:r w:rsidR="00AF3252">
              <w:rPr>
                <w:noProof/>
                <w:webHidden/>
              </w:rPr>
              <w:t>72</w:t>
            </w:r>
            <w:r w:rsidR="00AF3252">
              <w:rPr>
                <w:noProof/>
                <w:webHidden/>
              </w:rPr>
              <w:fldChar w:fldCharType="end"/>
            </w:r>
          </w:hyperlink>
        </w:p>
        <w:p w14:paraId="34C95499" w14:textId="3A1CAE95" w:rsidR="00AF3252" w:rsidRDefault="009A6F3B">
          <w:pPr>
            <w:pStyle w:val="TOC2"/>
            <w:rPr>
              <w:rFonts w:eastAsiaTheme="minorEastAsia" w:cstheme="minorBidi"/>
              <w:noProof/>
            </w:rPr>
          </w:pPr>
          <w:hyperlink w:anchor="_Toc81381755" w:history="1">
            <w:r w:rsidR="00AF3252" w:rsidRPr="00B66ED5">
              <w:rPr>
                <w:rStyle w:val="Hyperlink"/>
                <w:noProof/>
              </w:rPr>
              <w:t>Homebuyer Assistance Activities</w:t>
            </w:r>
            <w:r w:rsidR="00AF3252">
              <w:rPr>
                <w:noProof/>
                <w:webHidden/>
              </w:rPr>
              <w:tab/>
            </w:r>
            <w:r w:rsidR="00AF3252">
              <w:rPr>
                <w:noProof/>
                <w:webHidden/>
              </w:rPr>
              <w:fldChar w:fldCharType="begin"/>
            </w:r>
            <w:r w:rsidR="00AF3252">
              <w:rPr>
                <w:noProof/>
                <w:webHidden/>
              </w:rPr>
              <w:instrText xml:space="preserve"> PAGEREF _Toc81381755 \h </w:instrText>
            </w:r>
            <w:r w:rsidR="00AF3252">
              <w:rPr>
                <w:noProof/>
                <w:webHidden/>
              </w:rPr>
            </w:r>
            <w:r w:rsidR="00AF3252">
              <w:rPr>
                <w:noProof/>
                <w:webHidden/>
              </w:rPr>
              <w:fldChar w:fldCharType="separate"/>
            </w:r>
            <w:r w:rsidR="00AF3252">
              <w:rPr>
                <w:noProof/>
                <w:webHidden/>
              </w:rPr>
              <w:t>78</w:t>
            </w:r>
            <w:r w:rsidR="00AF3252">
              <w:rPr>
                <w:noProof/>
                <w:webHidden/>
              </w:rPr>
              <w:fldChar w:fldCharType="end"/>
            </w:r>
          </w:hyperlink>
        </w:p>
        <w:p w14:paraId="2ABF2FA0" w14:textId="61FB1DC3" w:rsidR="00AF3252" w:rsidRDefault="009A6F3B">
          <w:pPr>
            <w:pStyle w:val="TOC2"/>
            <w:rPr>
              <w:rFonts w:eastAsiaTheme="minorEastAsia" w:cstheme="minorBidi"/>
              <w:noProof/>
            </w:rPr>
          </w:pPr>
          <w:hyperlink w:anchor="_Toc81381756" w:history="1">
            <w:r w:rsidR="00AF3252" w:rsidRPr="00B66ED5">
              <w:rPr>
                <w:rStyle w:val="Hyperlink"/>
                <w:noProof/>
              </w:rPr>
              <w:t>Rental Assistance, Property and Asset Management Activities</w:t>
            </w:r>
            <w:r w:rsidR="00AF3252">
              <w:rPr>
                <w:noProof/>
                <w:webHidden/>
              </w:rPr>
              <w:tab/>
            </w:r>
            <w:r w:rsidR="00AF3252">
              <w:rPr>
                <w:noProof/>
                <w:webHidden/>
              </w:rPr>
              <w:fldChar w:fldCharType="begin"/>
            </w:r>
            <w:r w:rsidR="00AF3252">
              <w:rPr>
                <w:noProof/>
                <w:webHidden/>
              </w:rPr>
              <w:instrText xml:space="preserve"> PAGEREF _Toc81381756 \h </w:instrText>
            </w:r>
            <w:r w:rsidR="00AF3252">
              <w:rPr>
                <w:noProof/>
                <w:webHidden/>
              </w:rPr>
            </w:r>
            <w:r w:rsidR="00AF3252">
              <w:rPr>
                <w:noProof/>
                <w:webHidden/>
              </w:rPr>
              <w:fldChar w:fldCharType="separate"/>
            </w:r>
            <w:r w:rsidR="00AF3252">
              <w:rPr>
                <w:noProof/>
                <w:webHidden/>
              </w:rPr>
              <w:t>82</w:t>
            </w:r>
            <w:r w:rsidR="00AF3252">
              <w:rPr>
                <w:noProof/>
                <w:webHidden/>
              </w:rPr>
              <w:fldChar w:fldCharType="end"/>
            </w:r>
          </w:hyperlink>
        </w:p>
        <w:p w14:paraId="0392CFE4" w14:textId="387AC70A" w:rsidR="00AF3252" w:rsidRDefault="009A6F3B">
          <w:pPr>
            <w:pStyle w:val="TOC2"/>
            <w:rPr>
              <w:rFonts w:eastAsiaTheme="minorEastAsia" w:cstheme="minorBidi"/>
              <w:noProof/>
            </w:rPr>
          </w:pPr>
          <w:hyperlink w:anchor="_Toc81381757" w:history="1">
            <w:r w:rsidR="00AF3252" w:rsidRPr="00B66ED5">
              <w:rPr>
                <w:rStyle w:val="Hyperlink"/>
                <w:noProof/>
              </w:rPr>
              <w:t xml:space="preserve">Homeless Prevention </w:t>
            </w:r>
            <w:r w:rsidR="007A234B">
              <w:rPr>
                <w:rStyle w:val="Hyperlink"/>
                <w:noProof/>
              </w:rPr>
              <w:t>and</w:t>
            </w:r>
            <w:r w:rsidR="00AF3252" w:rsidRPr="00B66ED5">
              <w:rPr>
                <w:rStyle w:val="Hyperlink"/>
                <w:noProof/>
              </w:rPr>
              <w:t xml:space="preserve"> Assistance Activities</w:t>
            </w:r>
            <w:r w:rsidR="00AF3252">
              <w:rPr>
                <w:noProof/>
                <w:webHidden/>
              </w:rPr>
              <w:tab/>
            </w:r>
            <w:r w:rsidR="00AF3252">
              <w:rPr>
                <w:noProof/>
                <w:webHidden/>
              </w:rPr>
              <w:fldChar w:fldCharType="begin"/>
            </w:r>
            <w:r w:rsidR="00AF3252">
              <w:rPr>
                <w:noProof/>
                <w:webHidden/>
              </w:rPr>
              <w:instrText xml:space="preserve"> PAGEREF _Toc81381757 \h </w:instrText>
            </w:r>
            <w:r w:rsidR="00AF3252">
              <w:rPr>
                <w:noProof/>
                <w:webHidden/>
              </w:rPr>
            </w:r>
            <w:r w:rsidR="00AF3252">
              <w:rPr>
                <w:noProof/>
                <w:webHidden/>
              </w:rPr>
              <w:fldChar w:fldCharType="separate"/>
            </w:r>
            <w:r w:rsidR="00AF3252">
              <w:rPr>
                <w:noProof/>
                <w:webHidden/>
              </w:rPr>
              <w:t>89</w:t>
            </w:r>
            <w:r w:rsidR="00AF3252">
              <w:rPr>
                <w:noProof/>
                <w:webHidden/>
              </w:rPr>
              <w:fldChar w:fldCharType="end"/>
            </w:r>
          </w:hyperlink>
        </w:p>
        <w:p w14:paraId="323E0B3C" w14:textId="1B496D00" w:rsidR="00AF3252" w:rsidRDefault="009A6F3B">
          <w:pPr>
            <w:pStyle w:val="TOC2"/>
            <w:rPr>
              <w:rFonts w:eastAsiaTheme="minorEastAsia" w:cstheme="minorBidi"/>
              <w:noProof/>
            </w:rPr>
          </w:pPr>
          <w:hyperlink w:anchor="_Toc81381758" w:history="1">
            <w:r w:rsidR="00AF3252" w:rsidRPr="00B66ED5">
              <w:rPr>
                <w:rStyle w:val="Hyperlink"/>
                <w:noProof/>
              </w:rPr>
              <w:t>Supportive Services</w:t>
            </w:r>
            <w:r w:rsidR="00AF3252">
              <w:rPr>
                <w:noProof/>
                <w:webHidden/>
              </w:rPr>
              <w:tab/>
            </w:r>
            <w:r w:rsidR="00AF3252">
              <w:rPr>
                <w:noProof/>
                <w:webHidden/>
              </w:rPr>
              <w:fldChar w:fldCharType="begin"/>
            </w:r>
            <w:r w:rsidR="00AF3252">
              <w:rPr>
                <w:noProof/>
                <w:webHidden/>
              </w:rPr>
              <w:instrText xml:space="preserve"> PAGEREF _Toc81381758 \h </w:instrText>
            </w:r>
            <w:r w:rsidR="00AF3252">
              <w:rPr>
                <w:noProof/>
                <w:webHidden/>
              </w:rPr>
            </w:r>
            <w:r w:rsidR="00AF3252">
              <w:rPr>
                <w:noProof/>
                <w:webHidden/>
              </w:rPr>
              <w:fldChar w:fldCharType="separate"/>
            </w:r>
            <w:r w:rsidR="00AF3252">
              <w:rPr>
                <w:noProof/>
                <w:webHidden/>
              </w:rPr>
              <w:t>98</w:t>
            </w:r>
            <w:r w:rsidR="00AF3252">
              <w:rPr>
                <w:noProof/>
                <w:webHidden/>
              </w:rPr>
              <w:fldChar w:fldCharType="end"/>
            </w:r>
          </w:hyperlink>
        </w:p>
        <w:p w14:paraId="1141D97D" w14:textId="7AB5BDCC" w:rsidR="00AF3252" w:rsidRDefault="009A6F3B">
          <w:pPr>
            <w:pStyle w:val="TOC1"/>
            <w:rPr>
              <w:rFonts w:eastAsiaTheme="minorEastAsia" w:cstheme="minorBidi"/>
              <w:noProof/>
            </w:rPr>
          </w:pPr>
          <w:hyperlink w:anchor="_Toc81381759" w:history="1">
            <w:r w:rsidR="00AF3252" w:rsidRPr="00B66ED5">
              <w:rPr>
                <w:rStyle w:val="Hyperlink"/>
                <w:noProof/>
              </w:rPr>
              <w:t>Disaster and Emergency Planning for Employees and Volunteers</w:t>
            </w:r>
            <w:r w:rsidR="00AF3252">
              <w:rPr>
                <w:noProof/>
                <w:webHidden/>
              </w:rPr>
              <w:tab/>
            </w:r>
            <w:r w:rsidR="00AF3252">
              <w:rPr>
                <w:noProof/>
                <w:webHidden/>
              </w:rPr>
              <w:fldChar w:fldCharType="begin"/>
            </w:r>
            <w:r w:rsidR="00AF3252">
              <w:rPr>
                <w:noProof/>
                <w:webHidden/>
              </w:rPr>
              <w:instrText xml:space="preserve"> PAGEREF _Toc81381759 \h </w:instrText>
            </w:r>
            <w:r w:rsidR="00AF3252">
              <w:rPr>
                <w:noProof/>
                <w:webHidden/>
              </w:rPr>
            </w:r>
            <w:r w:rsidR="00AF3252">
              <w:rPr>
                <w:noProof/>
                <w:webHidden/>
              </w:rPr>
              <w:fldChar w:fldCharType="separate"/>
            </w:r>
            <w:r w:rsidR="00AF3252">
              <w:rPr>
                <w:noProof/>
                <w:webHidden/>
              </w:rPr>
              <w:t>103</w:t>
            </w:r>
            <w:r w:rsidR="00AF3252">
              <w:rPr>
                <w:noProof/>
                <w:webHidden/>
              </w:rPr>
              <w:fldChar w:fldCharType="end"/>
            </w:r>
          </w:hyperlink>
        </w:p>
        <w:p w14:paraId="264137F9" w14:textId="07A2D484" w:rsidR="00AF3252" w:rsidRDefault="009A6F3B">
          <w:pPr>
            <w:pStyle w:val="TOC2"/>
            <w:rPr>
              <w:rFonts w:eastAsiaTheme="minorEastAsia" w:cstheme="minorBidi"/>
              <w:noProof/>
            </w:rPr>
          </w:pPr>
          <w:hyperlink w:anchor="_Toc81381760" w:history="1">
            <w:r w:rsidR="00AF3252" w:rsidRPr="00B66ED5">
              <w:rPr>
                <w:rStyle w:val="Hyperlink"/>
                <w:noProof/>
              </w:rPr>
              <w:t>Evacuation Plan</w:t>
            </w:r>
            <w:r w:rsidR="00AF3252">
              <w:rPr>
                <w:noProof/>
                <w:webHidden/>
              </w:rPr>
              <w:tab/>
            </w:r>
            <w:r w:rsidR="00AF3252">
              <w:rPr>
                <w:noProof/>
                <w:webHidden/>
              </w:rPr>
              <w:fldChar w:fldCharType="begin"/>
            </w:r>
            <w:r w:rsidR="00AF3252">
              <w:rPr>
                <w:noProof/>
                <w:webHidden/>
              </w:rPr>
              <w:instrText xml:space="preserve"> PAGEREF _Toc81381760 \h </w:instrText>
            </w:r>
            <w:r w:rsidR="00AF3252">
              <w:rPr>
                <w:noProof/>
                <w:webHidden/>
              </w:rPr>
            </w:r>
            <w:r w:rsidR="00AF3252">
              <w:rPr>
                <w:noProof/>
                <w:webHidden/>
              </w:rPr>
              <w:fldChar w:fldCharType="separate"/>
            </w:r>
            <w:r w:rsidR="00AF3252">
              <w:rPr>
                <w:noProof/>
                <w:webHidden/>
              </w:rPr>
              <w:t>105</w:t>
            </w:r>
            <w:r w:rsidR="00AF3252">
              <w:rPr>
                <w:noProof/>
                <w:webHidden/>
              </w:rPr>
              <w:fldChar w:fldCharType="end"/>
            </w:r>
          </w:hyperlink>
        </w:p>
        <w:p w14:paraId="2F0D21B3" w14:textId="25865930" w:rsidR="00AF3252" w:rsidRDefault="009A6F3B">
          <w:pPr>
            <w:pStyle w:val="TOC2"/>
            <w:rPr>
              <w:rFonts w:eastAsiaTheme="minorEastAsia" w:cstheme="minorBidi"/>
              <w:noProof/>
            </w:rPr>
          </w:pPr>
          <w:hyperlink w:anchor="_Toc81381761" w:history="1">
            <w:r w:rsidR="00AF3252" w:rsidRPr="00B66ED5">
              <w:rPr>
                <w:rStyle w:val="Hyperlink"/>
                <w:noProof/>
              </w:rPr>
              <w:t>Sheltering In Place Plan</w:t>
            </w:r>
            <w:r w:rsidR="00AF3252">
              <w:rPr>
                <w:noProof/>
                <w:webHidden/>
              </w:rPr>
              <w:tab/>
            </w:r>
            <w:r w:rsidR="00AF3252">
              <w:rPr>
                <w:noProof/>
                <w:webHidden/>
              </w:rPr>
              <w:fldChar w:fldCharType="begin"/>
            </w:r>
            <w:r w:rsidR="00AF3252">
              <w:rPr>
                <w:noProof/>
                <w:webHidden/>
              </w:rPr>
              <w:instrText xml:space="preserve"> PAGEREF _Toc81381761 \h </w:instrText>
            </w:r>
            <w:r w:rsidR="00AF3252">
              <w:rPr>
                <w:noProof/>
                <w:webHidden/>
              </w:rPr>
            </w:r>
            <w:r w:rsidR="00AF3252">
              <w:rPr>
                <w:noProof/>
                <w:webHidden/>
              </w:rPr>
              <w:fldChar w:fldCharType="separate"/>
            </w:r>
            <w:r w:rsidR="00AF3252">
              <w:rPr>
                <w:noProof/>
                <w:webHidden/>
              </w:rPr>
              <w:t>107</w:t>
            </w:r>
            <w:r w:rsidR="00AF3252">
              <w:rPr>
                <w:noProof/>
                <w:webHidden/>
              </w:rPr>
              <w:fldChar w:fldCharType="end"/>
            </w:r>
          </w:hyperlink>
        </w:p>
        <w:p w14:paraId="25D2AC7E" w14:textId="145CC9C1" w:rsidR="00AF3252" w:rsidRDefault="009A6F3B">
          <w:pPr>
            <w:pStyle w:val="TOC2"/>
            <w:rPr>
              <w:rFonts w:eastAsiaTheme="minorEastAsia" w:cstheme="minorBidi"/>
              <w:noProof/>
            </w:rPr>
          </w:pPr>
          <w:hyperlink w:anchor="_Toc81381762" w:history="1">
            <w:r w:rsidR="00AF3252" w:rsidRPr="00B66ED5">
              <w:rPr>
                <w:rStyle w:val="Hyperlink"/>
                <w:noProof/>
              </w:rPr>
              <w:t>Medical Emergency Plan</w:t>
            </w:r>
            <w:r w:rsidR="00AF3252">
              <w:rPr>
                <w:noProof/>
                <w:webHidden/>
              </w:rPr>
              <w:tab/>
            </w:r>
            <w:r w:rsidR="00AF3252">
              <w:rPr>
                <w:noProof/>
                <w:webHidden/>
              </w:rPr>
              <w:fldChar w:fldCharType="begin"/>
            </w:r>
            <w:r w:rsidR="00AF3252">
              <w:rPr>
                <w:noProof/>
                <w:webHidden/>
              </w:rPr>
              <w:instrText xml:space="preserve"> PAGEREF _Toc81381762 \h </w:instrText>
            </w:r>
            <w:r w:rsidR="00AF3252">
              <w:rPr>
                <w:noProof/>
                <w:webHidden/>
              </w:rPr>
            </w:r>
            <w:r w:rsidR="00AF3252">
              <w:rPr>
                <w:noProof/>
                <w:webHidden/>
              </w:rPr>
              <w:fldChar w:fldCharType="separate"/>
            </w:r>
            <w:r w:rsidR="00AF3252">
              <w:rPr>
                <w:noProof/>
                <w:webHidden/>
              </w:rPr>
              <w:t>110</w:t>
            </w:r>
            <w:r w:rsidR="00AF3252">
              <w:rPr>
                <w:noProof/>
                <w:webHidden/>
              </w:rPr>
              <w:fldChar w:fldCharType="end"/>
            </w:r>
          </w:hyperlink>
        </w:p>
        <w:p w14:paraId="1E3016CC" w14:textId="70A5A052" w:rsidR="00AF3252" w:rsidRDefault="009A6F3B">
          <w:pPr>
            <w:pStyle w:val="TOC2"/>
            <w:rPr>
              <w:rFonts w:eastAsiaTheme="minorEastAsia" w:cstheme="minorBidi"/>
              <w:noProof/>
            </w:rPr>
          </w:pPr>
          <w:hyperlink w:anchor="_Toc81381763" w:history="1">
            <w:r w:rsidR="00AF3252" w:rsidRPr="00B66ED5">
              <w:rPr>
                <w:rStyle w:val="Hyperlink"/>
                <w:noProof/>
              </w:rPr>
              <w:t>Remote Work Policy</w:t>
            </w:r>
            <w:r w:rsidR="00AF3252">
              <w:rPr>
                <w:noProof/>
                <w:webHidden/>
              </w:rPr>
              <w:tab/>
            </w:r>
            <w:r w:rsidR="00AF3252">
              <w:rPr>
                <w:noProof/>
                <w:webHidden/>
              </w:rPr>
              <w:fldChar w:fldCharType="begin"/>
            </w:r>
            <w:r w:rsidR="00AF3252">
              <w:rPr>
                <w:noProof/>
                <w:webHidden/>
              </w:rPr>
              <w:instrText xml:space="preserve"> PAGEREF _Toc81381763 \h </w:instrText>
            </w:r>
            <w:r w:rsidR="00AF3252">
              <w:rPr>
                <w:noProof/>
                <w:webHidden/>
              </w:rPr>
            </w:r>
            <w:r w:rsidR="00AF3252">
              <w:rPr>
                <w:noProof/>
                <w:webHidden/>
              </w:rPr>
              <w:fldChar w:fldCharType="separate"/>
            </w:r>
            <w:r w:rsidR="00AF3252">
              <w:rPr>
                <w:noProof/>
                <w:webHidden/>
              </w:rPr>
              <w:t>113</w:t>
            </w:r>
            <w:r w:rsidR="00AF3252">
              <w:rPr>
                <w:noProof/>
                <w:webHidden/>
              </w:rPr>
              <w:fldChar w:fldCharType="end"/>
            </w:r>
          </w:hyperlink>
        </w:p>
        <w:p w14:paraId="35E74C5A" w14:textId="1B9329B8" w:rsidR="00AF3252" w:rsidRDefault="009A6F3B">
          <w:pPr>
            <w:pStyle w:val="TOC2"/>
            <w:rPr>
              <w:rFonts w:eastAsiaTheme="minorEastAsia" w:cstheme="minorBidi"/>
              <w:noProof/>
            </w:rPr>
          </w:pPr>
          <w:hyperlink w:anchor="_Toc81381764" w:history="1">
            <w:r w:rsidR="00AF3252" w:rsidRPr="00B66ED5">
              <w:rPr>
                <w:rStyle w:val="Hyperlink"/>
                <w:noProof/>
              </w:rPr>
              <w:t>Public Emergency Services and Contractors</w:t>
            </w:r>
            <w:r w:rsidR="00AF3252">
              <w:rPr>
                <w:noProof/>
                <w:webHidden/>
              </w:rPr>
              <w:tab/>
            </w:r>
            <w:r w:rsidR="00AF3252">
              <w:rPr>
                <w:noProof/>
                <w:webHidden/>
              </w:rPr>
              <w:fldChar w:fldCharType="begin"/>
            </w:r>
            <w:r w:rsidR="00AF3252">
              <w:rPr>
                <w:noProof/>
                <w:webHidden/>
              </w:rPr>
              <w:instrText xml:space="preserve"> PAGEREF _Toc81381764 \h </w:instrText>
            </w:r>
            <w:r w:rsidR="00AF3252">
              <w:rPr>
                <w:noProof/>
                <w:webHidden/>
              </w:rPr>
            </w:r>
            <w:r w:rsidR="00AF3252">
              <w:rPr>
                <w:noProof/>
                <w:webHidden/>
              </w:rPr>
              <w:fldChar w:fldCharType="separate"/>
            </w:r>
            <w:r w:rsidR="00AF3252">
              <w:rPr>
                <w:noProof/>
                <w:webHidden/>
              </w:rPr>
              <w:t>114</w:t>
            </w:r>
            <w:r w:rsidR="00AF3252">
              <w:rPr>
                <w:noProof/>
                <w:webHidden/>
              </w:rPr>
              <w:fldChar w:fldCharType="end"/>
            </w:r>
          </w:hyperlink>
        </w:p>
        <w:p w14:paraId="0568F409" w14:textId="1DF04713" w:rsidR="00AF3252" w:rsidRDefault="009A6F3B">
          <w:pPr>
            <w:pStyle w:val="TOC2"/>
            <w:rPr>
              <w:rFonts w:eastAsiaTheme="minorEastAsia" w:cstheme="minorBidi"/>
              <w:noProof/>
            </w:rPr>
          </w:pPr>
          <w:hyperlink w:anchor="_Toc81381765" w:history="1">
            <w:r w:rsidR="00AF3252" w:rsidRPr="00B66ED5">
              <w:rPr>
                <w:rStyle w:val="Hyperlink"/>
                <w:noProof/>
              </w:rPr>
              <w:t>Warning, Notification, and Community Systems</w:t>
            </w:r>
            <w:r w:rsidR="00AF3252">
              <w:rPr>
                <w:noProof/>
                <w:webHidden/>
              </w:rPr>
              <w:tab/>
            </w:r>
            <w:r w:rsidR="00AF3252">
              <w:rPr>
                <w:noProof/>
                <w:webHidden/>
              </w:rPr>
              <w:fldChar w:fldCharType="begin"/>
            </w:r>
            <w:r w:rsidR="00AF3252">
              <w:rPr>
                <w:noProof/>
                <w:webHidden/>
              </w:rPr>
              <w:instrText xml:space="preserve"> PAGEREF _Toc81381765 \h </w:instrText>
            </w:r>
            <w:r w:rsidR="00AF3252">
              <w:rPr>
                <w:noProof/>
                <w:webHidden/>
              </w:rPr>
            </w:r>
            <w:r w:rsidR="00AF3252">
              <w:rPr>
                <w:noProof/>
                <w:webHidden/>
              </w:rPr>
              <w:fldChar w:fldCharType="separate"/>
            </w:r>
            <w:r w:rsidR="00AF3252">
              <w:rPr>
                <w:noProof/>
                <w:webHidden/>
              </w:rPr>
              <w:t>115</w:t>
            </w:r>
            <w:r w:rsidR="00AF3252">
              <w:rPr>
                <w:noProof/>
                <w:webHidden/>
              </w:rPr>
              <w:fldChar w:fldCharType="end"/>
            </w:r>
          </w:hyperlink>
        </w:p>
        <w:p w14:paraId="2666C0DB" w14:textId="35869FEC" w:rsidR="00AF3252" w:rsidRDefault="009A6F3B">
          <w:pPr>
            <w:pStyle w:val="TOC2"/>
            <w:rPr>
              <w:rFonts w:eastAsiaTheme="minorEastAsia" w:cstheme="minorBidi"/>
              <w:noProof/>
            </w:rPr>
          </w:pPr>
          <w:hyperlink w:anchor="_Toc81381766" w:history="1">
            <w:r w:rsidR="00AF3252" w:rsidRPr="00B66ED5">
              <w:rPr>
                <w:rStyle w:val="Hyperlink"/>
                <w:noProof/>
              </w:rPr>
              <w:t>Emergency Shut Off Procedures</w:t>
            </w:r>
            <w:r w:rsidR="00AF3252">
              <w:rPr>
                <w:noProof/>
                <w:webHidden/>
              </w:rPr>
              <w:tab/>
            </w:r>
            <w:r w:rsidR="00AF3252">
              <w:rPr>
                <w:noProof/>
                <w:webHidden/>
              </w:rPr>
              <w:fldChar w:fldCharType="begin"/>
            </w:r>
            <w:r w:rsidR="00AF3252">
              <w:rPr>
                <w:noProof/>
                <w:webHidden/>
              </w:rPr>
              <w:instrText xml:space="preserve"> PAGEREF _Toc81381766 \h </w:instrText>
            </w:r>
            <w:r w:rsidR="00AF3252">
              <w:rPr>
                <w:noProof/>
                <w:webHidden/>
              </w:rPr>
            </w:r>
            <w:r w:rsidR="00AF3252">
              <w:rPr>
                <w:noProof/>
                <w:webHidden/>
              </w:rPr>
              <w:fldChar w:fldCharType="separate"/>
            </w:r>
            <w:r w:rsidR="00AF3252">
              <w:rPr>
                <w:noProof/>
                <w:webHidden/>
              </w:rPr>
              <w:t>115</w:t>
            </w:r>
            <w:r w:rsidR="00AF3252">
              <w:rPr>
                <w:noProof/>
                <w:webHidden/>
              </w:rPr>
              <w:fldChar w:fldCharType="end"/>
            </w:r>
          </w:hyperlink>
        </w:p>
        <w:p w14:paraId="4F016541" w14:textId="0829F8A1" w:rsidR="00AF3252" w:rsidRDefault="009A6F3B">
          <w:pPr>
            <w:pStyle w:val="TOC1"/>
            <w:rPr>
              <w:rFonts w:eastAsiaTheme="minorEastAsia" w:cstheme="minorBidi"/>
              <w:noProof/>
            </w:rPr>
          </w:pPr>
          <w:hyperlink w:anchor="_Toc81381767" w:history="1">
            <w:r w:rsidR="00AF3252" w:rsidRPr="00B66ED5">
              <w:rPr>
                <w:rStyle w:val="Hyperlink"/>
                <w:noProof/>
              </w:rPr>
              <w:t xml:space="preserve">Disaster </w:t>
            </w:r>
            <w:r w:rsidR="007A234B">
              <w:rPr>
                <w:rStyle w:val="Hyperlink"/>
                <w:noProof/>
              </w:rPr>
              <w:t>a</w:t>
            </w:r>
            <w:r w:rsidR="00AF3252" w:rsidRPr="00B66ED5">
              <w:rPr>
                <w:rStyle w:val="Hyperlink"/>
                <w:noProof/>
              </w:rPr>
              <w:t xml:space="preserve">nd Emergency Planning for Constituents </w:t>
            </w:r>
            <w:r w:rsidR="007A234B">
              <w:rPr>
                <w:rStyle w:val="Hyperlink"/>
                <w:noProof/>
              </w:rPr>
              <w:t>a</w:t>
            </w:r>
            <w:r w:rsidR="00AF3252" w:rsidRPr="00B66ED5">
              <w:rPr>
                <w:rStyle w:val="Hyperlink"/>
                <w:noProof/>
              </w:rPr>
              <w:t>nd Tenants</w:t>
            </w:r>
            <w:r w:rsidR="00AF3252">
              <w:rPr>
                <w:noProof/>
                <w:webHidden/>
              </w:rPr>
              <w:tab/>
            </w:r>
            <w:r w:rsidR="00AF3252">
              <w:rPr>
                <w:noProof/>
                <w:webHidden/>
              </w:rPr>
              <w:fldChar w:fldCharType="begin"/>
            </w:r>
            <w:r w:rsidR="00AF3252">
              <w:rPr>
                <w:noProof/>
                <w:webHidden/>
              </w:rPr>
              <w:instrText xml:space="preserve"> PAGEREF _Toc81381767 \h </w:instrText>
            </w:r>
            <w:r w:rsidR="00AF3252">
              <w:rPr>
                <w:noProof/>
                <w:webHidden/>
              </w:rPr>
            </w:r>
            <w:r w:rsidR="00AF3252">
              <w:rPr>
                <w:noProof/>
                <w:webHidden/>
              </w:rPr>
              <w:fldChar w:fldCharType="separate"/>
            </w:r>
            <w:r w:rsidR="00AF3252">
              <w:rPr>
                <w:noProof/>
                <w:webHidden/>
              </w:rPr>
              <w:t>116</w:t>
            </w:r>
            <w:r w:rsidR="00AF3252">
              <w:rPr>
                <w:noProof/>
                <w:webHidden/>
              </w:rPr>
              <w:fldChar w:fldCharType="end"/>
            </w:r>
          </w:hyperlink>
        </w:p>
        <w:p w14:paraId="03964456" w14:textId="35AB8C29" w:rsidR="00AF3252" w:rsidRDefault="009A6F3B">
          <w:pPr>
            <w:pStyle w:val="TOC2"/>
            <w:rPr>
              <w:rFonts w:eastAsiaTheme="minorEastAsia" w:cstheme="minorBidi"/>
              <w:noProof/>
            </w:rPr>
          </w:pPr>
          <w:hyperlink w:anchor="_Toc81381768" w:history="1">
            <w:r w:rsidR="00AF3252" w:rsidRPr="00B66ED5">
              <w:rPr>
                <w:rStyle w:val="Hyperlink"/>
                <w:noProof/>
              </w:rPr>
              <w:t>Potential Hazards and Risk Assessment</w:t>
            </w:r>
            <w:r w:rsidR="00AF3252">
              <w:rPr>
                <w:noProof/>
                <w:webHidden/>
              </w:rPr>
              <w:tab/>
            </w:r>
            <w:r w:rsidR="00AF3252">
              <w:rPr>
                <w:noProof/>
                <w:webHidden/>
              </w:rPr>
              <w:fldChar w:fldCharType="begin"/>
            </w:r>
            <w:r w:rsidR="00AF3252">
              <w:rPr>
                <w:noProof/>
                <w:webHidden/>
              </w:rPr>
              <w:instrText xml:space="preserve"> PAGEREF _Toc81381768 \h </w:instrText>
            </w:r>
            <w:r w:rsidR="00AF3252">
              <w:rPr>
                <w:noProof/>
                <w:webHidden/>
              </w:rPr>
            </w:r>
            <w:r w:rsidR="00AF3252">
              <w:rPr>
                <w:noProof/>
                <w:webHidden/>
              </w:rPr>
              <w:fldChar w:fldCharType="separate"/>
            </w:r>
            <w:r w:rsidR="00AF3252">
              <w:rPr>
                <w:noProof/>
                <w:webHidden/>
              </w:rPr>
              <w:t>117</w:t>
            </w:r>
            <w:r w:rsidR="00AF3252">
              <w:rPr>
                <w:noProof/>
                <w:webHidden/>
              </w:rPr>
              <w:fldChar w:fldCharType="end"/>
            </w:r>
          </w:hyperlink>
        </w:p>
        <w:p w14:paraId="36C842ED" w14:textId="6F50E2F2" w:rsidR="00AF3252" w:rsidRDefault="009A6F3B">
          <w:pPr>
            <w:pStyle w:val="TOC2"/>
            <w:rPr>
              <w:rFonts w:eastAsiaTheme="minorEastAsia" w:cstheme="minorBidi"/>
              <w:noProof/>
            </w:rPr>
          </w:pPr>
          <w:hyperlink w:anchor="_Toc81381769" w:history="1">
            <w:r w:rsidR="00AF3252" w:rsidRPr="00B66ED5">
              <w:rPr>
                <w:rStyle w:val="Hyperlink"/>
                <w:noProof/>
              </w:rPr>
              <w:t>Preparation Strategies</w:t>
            </w:r>
            <w:r w:rsidR="00AF3252">
              <w:rPr>
                <w:noProof/>
                <w:webHidden/>
              </w:rPr>
              <w:tab/>
            </w:r>
            <w:r w:rsidR="00AF3252">
              <w:rPr>
                <w:noProof/>
                <w:webHidden/>
              </w:rPr>
              <w:fldChar w:fldCharType="begin"/>
            </w:r>
            <w:r w:rsidR="00AF3252">
              <w:rPr>
                <w:noProof/>
                <w:webHidden/>
              </w:rPr>
              <w:instrText xml:space="preserve"> PAGEREF _Toc81381769 \h </w:instrText>
            </w:r>
            <w:r w:rsidR="00AF3252">
              <w:rPr>
                <w:noProof/>
                <w:webHidden/>
              </w:rPr>
            </w:r>
            <w:r w:rsidR="00AF3252">
              <w:rPr>
                <w:noProof/>
                <w:webHidden/>
              </w:rPr>
              <w:fldChar w:fldCharType="separate"/>
            </w:r>
            <w:r w:rsidR="00AF3252">
              <w:rPr>
                <w:noProof/>
                <w:webHidden/>
              </w:rPr>
              <w:t>117</w:t>
            </w:r>
            <w:r w:rsidR="00AF3252">
              <w:rPr>
                <w:noProof/>
                <w:webHidden/>
              </w:rPr>
              <w:fldChar w:fldCharType="end"/>
            </w:r>
          </w:hyperlink>
        </w:p>
        <w:p w14:paraId="3BBC53F7" w14:textId="1F18F892" w:rsidR="00AF3252" w:rsidRDefault="009A6F3B">
          <w:pPr>
            <w:pStyle w:val="TOC2"/>
            <w:rPr>
              <w:rFonts w:eastAsiaTheme="minorEastAsia" w:cstheme="minorBidi"/>
              <w:noProof/>
            </w:rPr>
          </w:pPr>
          <w:hyperlink w:anchor="_Toc81381770" w:history="1">
            <w:r w:rsidR="00AF3252" w:rsidRPr="00B66ED5">
              <w:rPr>
                <w:rStyle w:val="Hyperlink"/>
                <w:noProof/>
              </w:rPr>
              <w:t>Property Types and Vulnerabilities</w:t>
            </w:r>
            <w:r w:rsidR="00AF3252">
              <w:rPr>
                <w:noProof/>
                <w:webHidden/>
              </w:rPr>
              <w:tab/>
            </w:r>
            <w:r w:rsidR="00AF3252">
              <w:rPr>
                <w:noProof/>
                <w:webHidden/>
              </w:rPr>
              <w:fldChar w:fldCharType="begin"/>
            </w:r>
            <w:r w:rsidR="00AF3252">
              <w:rPr>
                <w:noProof/>
                <w:webHidden/>
              </w:rPr>
              <w:instrText xml:space="preserve"> PAGEREF _Toc81381770 \h </w:instrText>
            </w:r>
            <w:r w:rsidR="00AF3252">
              <w:rPr>
                <w:noProof/>
                <w:webHidden/>
              </w:rPr>
            </w:r>
            <w:r w:rsidR="00AF3252">
              <w:rPr>
                <w:noProof/>
                <w:webHidden/>
              </w:rPr>
              <w:fldChar w:fldCharType="separate"/>
            </w:r>
            <w:r w:rsidR="00AF3252">
              <w:rPr>
                <w:noProof/>
                <w:webHidden/>
              </w:rPr>
              <w:t>119</w:t>
            </w:r>
            <w:r w:rsidR="00AF3252">
              <w:rPr>
                <w:noProof/>
                <w:webHidden/>
              </w:rPr>
              <w:fldChar w:fldCharType="end"/>
            </w:r>
          </w:hyperlink>
        </w:p>
        <w:p w14:paraId="42EE0AB7" w14:textId="0C41DDC8" w:rsidR="00AF3252" w:rsidRDefault="009A6F3B">
          <w:pPr>
            <w:pStyle w:val="TOC2"/>
            <w:rPr>
              <w:rFonts w:eastAsiaTheme="minorEastAsia" w:cstheme="minorBidi"/>
              <w:noProof/>
            </w:rPr>
          </w:pPr>
          <w:hyperlink w:anchor="_Toc81381771" w:history="1">
            <w:r w:rsidR="00AF3252" w:rsidRPr="00B66ED5">
              <w:rPr>
                <w:rStyle w:val="Hyperlink"/>
                <w:noProof/>
              </w:rPr>
              <w:t>Encouraging Constituents and Tenants to Be Prepared</w:t>
            </w:r>
            <w:r w:rsidR="00AF3252">
              <w:rPr>
                <w:noProof/>
                <w:webHidden/>
              </w:rPr>
              <w:tab/>
            </w:r>
            <w:r w:rsidR="00AF3252">
              <w:rPr>
                <w:noProof/>
                <w:webHidden/>
              </w:rPr>
              <w:fldChar w:fldCharType="begin"/>
            </w:r>
            <w:r w:rsidR="00AF3252">
              <w:rPr>
                <w:noProof/>
                <w:webHidden/>
              </w:rPr>
              <w:instrText xml:space="preserve"> PAGEREF _Toc81381771 \h </w:instrText>
            </w:r>
            <w:r w:rsidR="00AF3252">
              <w:rPr>
                <w:noProof/>
                <w:webHidden/>
              </w:rPr>
            </w:r>
            <w:r w:rsidR="00AF3252">
              <w:rPr>
                <w:noProof/>
                <w:webHidden/>
              </w:rPr>
              <w:fldChar w:fldCharType="separate"/>
            </w:r>
            <w:r w:rsidR="00AF3252">
              <w:rPr>
                <w:noProof/>
                <w:webHidden/>
              </w:rPr>
              <w:t>120</w:t>
            </w:r>
            <w:r w:rsidR="00AF3252">
              <w:rPr>
                <w:noProof/>
                <w:webHidden/>
              </w:rPr>
              <w:fldChar w:fldCharType="end"/>
            </w:r>
          </w:hyperlink>
        </w:p>
        <w:p w14:paraId="411DDC1B" w14:textId="13A598DD" w:rsidR="00AF3252" w:rsidRDefault="009A6F3B">
          <w:pPr>
            <w:pStyle w:val="TOC2"/>
            <w:rPr>
              <w:rFonts w:eastAsiaTheme="minorEastAsia" w:cstheme="minorBidi"/>
              <w:noProof/>
            </w:rPr>
          </w:pPr>
          <w:hyperlink w:anchor="_Toc81381772" w:history="1">
            <w:r w:rsidR="00AF3252" w:rsidRPr="00B66ED5">
              <w:rPr>
                <w:rStyle w:val="Hyperlink"/>
                <w:noProof/>
              </w:rPr>
              <w:t>Communication Strategies</w:t>
            </w:r>
            <w:r w:rsidR="00AF3252">
              <w:rPr>
                <w:noProof/>
                <w:webHidden/>
              </w:rPr>
              <w:tab/>
            </w:r>
            <w:r w:rsidR="00AF3252">
              <w:rPr>
                <w:noProof/>
                <w:webHidden/>
              </w:rPr>
              <w:fldChar w:fldCharType="begin"/>
            </w:r>
            <w:r w:rsidR="00AF3252">
              <w:rPr>
                <w:noProof/>
                <w:webHidden/>
              </w:rPr>
              <w:instrText xml:space="preserve"> PAGEREF _Toc81381772 \h </w:instrText>
            </w:r>
            <w:r w:rsidR="00AF3252">
              <w:rPr>
                <w:noProof/>
                <w:webHidden/>
              </w:rPr>
            </w:r>
            <w:r w:rsidR="00AF3252">
              <w:rPr>
                <w:noProof/>
                <w:webHidden/>
              </w:rPr>
              <w:fldChar w:fldCharType="separate"/>
            </w:r>
            <w:r w:rsidR="00AF3252">
              <w:rPr>
                <w:noProof/>
                <w:webHidden/>
              </w:rPr>
              <w:t>121</w:t>
            </w:r>
            <w:r w:rsidR="00AF3252">
              <w:rPr>
                <w:noProof/>
                <w:webHidden/>
              </w:rPr>
              <w:fldChar w:fldCharType="end"/>
            </w:r>
          </w:hyperlink>
        </w:p>
        <w:p w14:paraId="3191D88B" w14:textId="34CE1523" w:rsidR="00AF3252" w:rsidRDefault="009A6F3B">
          <w:pPr>
            <w:pStyle w:val="TOC1"/>
            <w:rPr>
              <w:rFonts w:eastAsiaTheme="minorEastAsia" w:cstheme="minorBidi"/>
              <w:noProof/>
            </w:rPr>
          </w:pPr>
          <w:hyperlink r:id="rId20" w:anchor="_Toc81381773" w:history="1">
            <w:r w:rsidR="00AF3252" w:rsidRPr="00B66ED5">
              <w:rPr>
                <w:rStyle w:val="Hyperlink"/>
                <w:noProof/>
              </w:rPr>
              <w:t>Additional Considerations</w:t>
            </w:r>
            <w:r w:rsidR="00AF3252">
              <w:rPr>
                <w:noProof/>
                <w:webHidden/>
              </w:rPr>
              <w:tab/>
            </w:r>
            <w:r w:rsidR="00AF3252">
              <w:rPr>
                <w:noProof/>
                <w:webHidden/>
              </w:rPr>
              <w:fldChar w:fldCharType="begin"/>
            </w:r>
            <w:r w:rsidR="00AF3252">
              <w:rPr>
                <w:noProof/>
                <w:webHidden/>
              </w:rPr>
              <w:instrText xml:space="preserve"> PAGEREF _Toc81381773 \h </w:instrText>
            </w:r>
            <w:r w:rsidR="00AF3252">
              <w:rPr>
                <w:noProof/>
                <w:webHidden/>
              </w:rPr>
            </w:r>
            <w:r w:rsidR="00AF3252">
              <w:rPr>
                <w:noProof/>
                <w:webHidden/>
              </w:rPr>
              <w:fldChar w:fldCharType="separate"/>
            </w:r>
            <w:r w:rsidR="00AF3252">
              <w:rPr>
                <w:noProof/>
                <w:webHidden/>
              </w:rPr>
              <w:t>125</w:t>
            </w:r>
            <w:r w:rsidR="00AF3252">
              <w:rPr>
                <w:noProof/>
                <w:webHidden/>
              </w:rPr>
              <w:fldChar w:fldCharType="end"/>
            </w:r>
          </w:hyperlink>
        </w:p>
        <w:p w14:paraId="432D1314" w14:textId="4C85EDE0" w:rsidR="00AF3252" w:rsidRDefault="009A6F3B">
          <w:pPr>
            <w:pStyle w:val="TOC2"/>
            <w:rPr>
              <w:rFonts w:eastAsiaTheme="minorEastAsia" w:cstheme="minorBidi"/>
              <w:noProof/>
            </w:rPr>
          </w:pPr>
          <w:hyperlink w:anchor="_Toc81381774" w:history="1">
            <w:r w:rsidR="00AF3252" w:rsidRPr="00B66ED5">
              <w:rPr>
                <w:rStyle w:val="Hyperlink"/>
                <w:noProof/>
              </w:rPr>
              <w:t>Operating Reserves</w:t>
            </w:r>
            <w:r w:rsidR="00AF3252">
              <w:rPr>
                <w:noProof/>
                <w:webHidden/>
              </w:rPr>
              <w:tab/>
            </w:r>
            <w:r w:rsidR="00AF3252">
              <w:rPr>
                <w:noProof/>
                <w:webHidden/>
              </w:rPr>
              <w:fldChar w:fldCharType="begin"/>
            </w:r>
            <w:r w:rsidR="00AF3252">
              <w:rPr>
                <w:noProof/>
                <w:webHidden/>
              </w:rPr>
              <w:instrText xml:space="preserve"> PAGEREF _Toc81381774 \h </w:instrText>
            </w:r>
            <w:r w:rsidR="00AF3252">
              <w:rPr>
                <w:noProof/>
                <w:webHidden/>
              </w:rPr>
            </w:r>
            <w:r w:rsidR="00AF3252">
              <w:rPr>
                <w:noProof/>
                <w:webHidden/>
              </w:rPr>
              <w:fldChar w:fldCharType="separate"/>
            </w:r>
            <w:r w:rsidR="00AF3252">
              <w:rPr>
                <w:noProof/>
                <w:webHidden/>
              </w:rPr>
              <w:t>126</w:t>
            </w:r>
            <w:r w:rsidR="00AF3252">
              <w:rPr>
                <w:noProof/>
                <w:webHidden/>
              </w:rPr>
              <w:fldChar w:fldCharType="end"/>
            </w:r>
          </w:hyperlink>
        </w:p>
        <w:p w14:paraId="3341C427" w14:textId="4CAF90F6" w:rsidR="00AF3252" w:rsidRDefault="009A6F3B">
          <w:pPr>
            <w:pStyle w:val="TOC2"/>
            <w:rPr>
              <w:rFonts w:eastAsiaTheme="minorEastAsia" w:cstheme="minorBidi"/>
              <w:noProof/>
            </w:rPr>
          </w:pPr>
          <w:hyperlink w:anchor="_Toc81381775" w:history="1">
            <w:r w:rsidR="00AF3252" w:rsidRPr="00B66ED5">
              <w:rPr>
                <w:rStyle w:val="Hyperlink"/>
                <w:noProof/>
              </w:rPr>
              <w:t>Key Documents</w:t>
            </w:r>
            <w:r w:rsidR="00AF3252">
              <w:rPr>
                <w:noProof/>
                <w:webHidden/>
              </w:rPr>
              <w:tab/>
            </w:r>
            <w:r w:rsidR="00AF3252">
              <w:rPr>
                <w:noProof/>
                <w:webHidden/>
              </w:rPr>
              <w:fldChar w:fldCharType="begin"/>
            </w:r>
            <w:r w:rsidR="00AF3252">
              <w:rPr>
                <w:noProof/>
                <w:webHidden/>
              </w:rPr>
              <w:instrText xml:space="preserve"> PAGEREF _Toc81381775 \h </w:instrText>
            </w:r>
            <w:r w:rsidR="00AF3252">
              <w:rPr>
                <w:noProof/>
                <w:webHidden/>
              </w:rPr>
            </w:r>
            <w:r w:rsidR="00AF3252">
              <w:rPr>
                <w:noProof/>
                <w:webHidden/>
              </w:rPr>
              <w:fldChar w:fldCharType="separate"/>
            </w:r>
            <w:r w:rsidR="00AF3252">
              <w:rPr>
                <w:noProof/>
                <w:webHidden/>
              </w:rPr>
              <w:t>126</w:t>
            </w:r>
            <w:r w:rsidR="00AF3252">
              <w:rPr>
                <w:noProof/>
                <w:webHidden/>
              </w:rPr>
              <w:fldChar w:fldCharType="end"/>
            </w:r>
          </w:hyperlink>
        </w:p>
        <w:p w14:paraId="7D0ED67E" w14:textId="3860131D" w:rsidR="00AF3252" w:rsidRDefault="009A6F3B">
          <w:pPr>
            <w:pStyle w:val="TOC2"/>
            <w:rPr>
              <w:rFonts w:eastAsiaTheme="minorEastAsia" w:cstheme="minorBidi"/>
              <w:noProof/>
            </w:rPr>
          </w:pPr>
          <w:hyperlink w:anchor="_Toc81381776" w:history="1">
            <w:r w:rsidR="00AF3252" w:rsidRPr="00B66ED5">
              <w:rPr>
                <w:rStyle w:val="Hyperlink"/>
                <w:noProof/>
              </w:rPr>
              <w:t>Insurance</w:t>
            </w:r>
            <w:r w:rsidR="00AF3252">
              <w:rPr>
                <w:noProof/>
                <w:webHidden/>
              </w:rPr>
              <w:tab/>
            </w:r>
            <w:r w:rsidR="00AF3252">
              <w:rPr>
                <w:noProof/>
                <w:webHidden/>
              </w:rPr>
              <w:fldChar w:fldCharType="begin"/>
            </w:r>
            <w:r w:rsidR="00AF3252">
              <w:rPr>
                <w:noProof/>
                <w:webHidden/>
              </w:rPr>
              <w:instrText xml:space="preserve"> PAGEREF _Toc81381776 \h </w:instrText>
            </w:r>
            <w:r w:rsidR="00AF3252">
              <w:rPr>
                <w:noProof/>
                <w:webHidden/>
              </w:rPr>
            </w:r>
            <w:r w:rsidR="00AF3252">
              <w:rPr>
                <w:noProof/>
                <w:webHidden/>
              </w:rPr>
              <w:fldChar w:fldCharType="separate"/>
            </w:r>
            <w:r w:rsidR="00AF3252">
              <w:rPr>
                <w:noProof/>
                <w:webHidden/>
              </w:rPr>
              <w:t>126</w:t>
            </w:r>
            <w:r w:rsidR="00AF3252">
              <w:rPr>
                <w:noProof/>
                <w:webHidden/>
              </w:rPr>
              <w:fldChar w:fldCharType="end"/>
            </w:r>
          </w:hyperlink>
        </w:p>
        <w:p w14:paraId="3D47A72B" w14:textId="559BE7A0" w:rsidR="00AF3252" w:rsidRDefault="009A6F3B">
          <w:pPr>
            <w:pStyle w:val="TOC2"/>
            <w:rPr>
              <w:rFonts w:eastAsiaTheme="minorEastAsia" w:cstheme="minorBidi"/>
              <w:noProof/>
            </w:rPr>
          </w:pPr>
          <w:hyperlink w:anchor="_Toc81381777" w:history="1">
            <w:r w:rsidR="00AF3252" w:rsidRPr="00B66ED5">
              <w:rPr>
                <w:rStyle w:val="Hyperlink"/>
                <w:noProof/>
              </w:rPr>
              <w:t>Credential Management</w:t>
            </w:r>
            <w:r w:rsidR="00AF3252">
              <w:rPr>
                <w:noProof/>
                <w:webHidden/>
              </w:rPr>
              <w:tab/>
            </w:r>
            <w:r w:rsidR="00AF3252">
              <w:rPr>
                <w:noProof/>
                <w:webHidden/>
              </w:rPr>
              <w:fldChar w:fldCharType="begin"/>
            </w:r>
            <w:r w:rsidR="00AF3252">
              <w:rPr>
                <w:noProof/>
                <w:webHidden/>
              </w:rPr>
              <w:instrText xml:space="preserve"> PAGEREF _Toc81381777 \h </w:instrText>
            </w:r>
            <w:r w:rsidR="00AF3252">
              <w:rPr>
                <w:noProof/>
                <w:webHidden/>
              </w:rPr>
            </w:r>
            <w:r w:rsidR="00AF3252">
              <w:rPr>
                <w:noProof/>
                <w:webHidden/>
              </w:rPr>
              <w:fldChar w:fldCharType="separate"/>
            </w:r>
            <w:r w:rsidR="00AF3252">
              <w:rPr>
                <w:noProof/>
                <w:webHidden/>
              </w:rPr>
              <w:t>127</w:t>
            </w:r>
            <w:r w:rsidR="00AF3252">
              <w:rPr>
                <w:noProof/>
                <w:webHidden/>
              </w:rPr>
              <w:fldChar w:fldCharType="end"/>
            </w:r>
          </w:hyperlink>
        </w:p>
        <w:p w14:paraId="00E4FF28" w14:textId="379E25AF" w:rsidR="00AF3252" w:rsidRDefault="009A6F3B">
          <w:pPr>
            <w:pStyle w:val="TOC1"/>
            <w:rPr>
              <w:rFonts w:eastAsiaTheme="minorEastAsia" w:cstheme="minorBidi"/>
              <w:noProof/>
            </w:rPr>
          </w:pPr>
          <w:hyperlink w:anchor="_Toc81381778" w:history="1">
            <w:r w:rsidR="00AF3252" w:rsidRPr="00B66ED5">
              <w:rPr>
                <w:rStyle w:val="Hyperlink"/>
                <w:noProof/>
              </w:rPr>
              <w:t>Resources</w:t>
            </w:r>
            <w:r w:rsidR="00AF3252">
              <w:rPr>
                <w:noProof/>
                <w:webHidden/>
              </w:rPr>
              <w:tab/>
            </w:r>
            <w:r w:rsidR="00AF3252">
              <w:rPr>
                <w:noProof/>
                <w:webHidden/>
              </w:rPr>
              <w:fldChar w:fldCharType="begin"/>
            </w:r>
            <w:r w:rsidR="00AF3252">
              <w:rPr>
                <w:noProof/>
                <w:webHidden/>
              </w:rPr>
              <w:instrText xml:space="preserve"> PAGEREF _Toc81381778 \h </w:instrText>
            </w:r>
            <w:r w:rsidR="00AF3252">
              <w:rPr>
                <w:noProof/>
                <w:webHidden/>
              </w:rPr>
            </w:r>
            <w:r w:rsidR="00AF3252">
              <w:rPr>
                <w:noProof/>
                <w:webHidden/>
              </w:rPr>
              <w:fldChar w:fldCharType="separate"/>
            </w:r>
            <w:r w:rsidR="00AF3252">
              <w:rPr>
                <w:noProof/>
                <w:webHidden/>
              </w:rPr>
              <w:t>128</w:t>
            </w:r>
            <w:r w:rsidR="00AF3252">
              <w:rPr>
                <w:noProof/>
                <w:webHidden/>
              </w:rPr>
              <w:fldChar w:fldCharType="end"/>
            </w:r>
          </w:hyperlink>
        </w:p>
        <w:p w14:paraId="5C4E3096" w14:textId="2DDA88CE" w:rsidR="00B40506" w:rsidRDefault="00997736" w:rsidP="00600C89">
          <w:pPr>
            <w:rPr>
              <w:noProof/>
            </w:rPr>
          </w:pPr>
          <w:r>
            <w:fldChar w:fldCharType="end"/>
          </w:r>
        </w:p>
      </w:sdtContent>
    </w:sdt>
    <w:p w14:paraId="12E3A86A" w14:textId="77777777" w:rsidR="00AF3252" w:rsidRDefault="00B27373" w:rsidP="00600C89">
      <w:pPr>
        <w:sectPr w:rsidR="00AF3252" w:rsidSect="00EB4927">
          <w:footerReference w:type="default" r:id="rId21"/>
          <w:pgSz w:w="12240" w:h="15840" w:code="1"/>
          <w:pgMar w:top="1440" w:right="1440" w:bottom="1890" w:left="1440" w:header="720" w:footer="720" w:gutter="0"/>
          <w:pgNumType w:fmt="lowerRoman" w:start="1"/>
          <w:cols w:space="720"/>
          <w:docGrid w:linePitch="299"/>
        </w:sectPr>
      </w:pPr>
      <w:r>
        <w:br w:type="page"/>
      </w:r>
    </w:p>
    <w:p w14:paraId="5D87342E" w14:textId="3E9A7B76" w:rsidR="00B27373" w:rsidRPr="00B40506" w:rsidRDefault="00461638" w:rsidP="00600C89">
      <w:r w:rsidRPr="00B15975">
        <w:rPr>
          <w:caps/>
          <w:noProof/>
          <w:sz w:val="72"/>
          <w:szCs w:val="72"/>
        </w:rPr>
        <w:lastRenderedPageBreak/>
        <w:drawing>
          <wp:anchor distT="0" distB="0" distL="114300" distR="114300" simplePos="0" relativeHeight="251656190" behindDoc="1" locked="0" layoutInCell="1" allowOverlap="1" wp14:anchorId="477F34B5" wp14:editId="4EDA94C6">
            <wp:simplePos x="0" y="0"/>
            <wp:positionH relativeFrom="page">
              <wp:align>left</wp:align>
            </wp:positionH>
            <wp:positionV relativeFrom="page">
              <wp:align>top</wp:align>
            </wp:positionV>
            <wp:extent cx="15067915" cy="10058400"/>
            <wp:effectExtent l="0" t="0" r="635" b="0"/>
            <wp:wrapNone/>
            <wp:docPr id="7" name="Picture 6" descr="Exchanging ideas in the boardroom">
              <a:extLst xmlns:a="http://schemas.openxmlformats.org/drawingml/2006/main">
                <a:ext uri="{FF2B5EF4-FFF2-40B4-BE49-F238E27FC236}">
                  <a16:creationId xmlns:a16="http://schemas.microsoft.com/office/drawing/2014/main" id="{7CCD2BBA-5E66-4F38-8318-80285C574D7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Exchanging ideas in the boardroom">
                      <a:extLst>
                        <a:ext uri="{FF2B5EF4-FFF2-40B4-BE49-F238E27FC236}">
                          <a16:creationId xmlns:a16="http://schemas.microsoft.com/office/drawing/2014/main" id="{7CCD2BBA-5E66-4F38-8318-80285C574D72}"/>
                        </a:ext>
                      </a:extLst>
                    </pic:cNvPr>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5067915" cy="10058400"/>
                    </a:xfrm>
                    <a:prstGeom prst="rect">
                      <a:avLst/>
                    </a:prstGeom>
                  </pic:spPr>
                </pic:pic>
              </a:graphicData>
            </a:graphic>
            <wp14:sizeRelH relativeFrom="margin">
              <wp14:pctWidth>0</wp14:pctWidth>
            </wp14:sizeRelH>
            <wp14:sizeRelV relativeFrom="margin">
              <wp14:pctHeight>0</wp14:pctHeight>
            </wp14:sizeRelV>
          </wp:anchor>
        </w:drawing>
      </w:r>
    </w:p>
    <w:p w14:paraId="509E0A20" w14:textId="2452D7C0" w:rsidR="00B15975" w:rsidRDefault="00B15975" w:rsidP="00B15975">
      <w:bookmarkStart w:id="0" w:name="_Toc55555792"/>
      <w:bookmarkStart w:id="1" w:name="_Toc55555839"/>
      <w:bookmarkStart w:id="2" w:name="_Toc73960250"/>
    </w:p>
    <w:p w14:paraId="06AF967A" w14:textId="77777777" w:rsidR="00B15975" w:rsidRDefault="00B15975" w:rsidP="00B15975"/>
    <w:p w14:paraId="5D00F97C" w14:textId="77777777" w:rsidR="00B15975" w:rsidRDefault="00B15975" w:rsidP="00B15975"/>
    <w:p w14:paraId="37EE7E24" w14:textId="77777777" w:rsidR="00B15975" w:rsidRDefault="00B15975" w:rsidP="00B15975"/>
    <w:p w14:paraId="29EC6EE6" w14:textId="77777777" w:rsidR="00B15975" w:rsidRDefault="00B15975" w:rsidP="00B15975"/>
    <w:p w14:paraId="210BD552" w14:textId="77777777" w:rsidR="00B15975" w:rsidRDefault="00B15975" w:rsidP="00B15975"/>
    <w:p w14:paraId="0B9293C4" w14:textId="77777777" w:rsidR="00B15975" w:rsidRDefault="00B15975" w:rsidP="00B15975"/>
    <w:p w14:paraId="33EB4089" w14:textId="77777777" w:rsidR="00B15975" w:rsidRDefault="00B15975" w:rsidP="00B15975"/>
    <w:p w14:paraId="1C3DF3BE" w14:textId="77777777" w:rsidR="00B15975" w:rsidRDefault="00B15975" w:rsidP="00B15975"/>
    <w:p w14:paraId="4F569CC1" w14:textId="77777777" w:rsidR="00B15975" w:rsidRDefault="00B15975" w:rsidP="00B15975"/>
    <w:p w14:paraId="4B5E3F9B" w14:textId="77777777" w:rsidR="00B15975" w:rsidRDefault="00B15975" w:rsidP="00B15975"/>
    <w:p w14:paraId="17AA9BD2" w14:textId="77777777" w:rsidR="00B15975" w:rsidRDefault="00B15975" w:rsidP="00B15975"/>
    <w:p w14:paraId="3825756D" w14:textId="77777777" w:rsidR="00B15975" w:rsidRDefault="00B15975" w:rsidP="00B15975"/>
    <w:p w14:paraId="506D5684" w14:textId="77777777" w:rsidR="00B15975" w:rsidRDefault="00B15975" w:rsidP="00B15975"/>
    <w:p w14:paraId="3282FB7D" w14:textId="77777777" w:rsidR="00B15975" w:rsidRDefault="00B15975" w:rsidP="00B15975"/>
    <w:p w14:paraId="447DB7D2" w14:textId="77777777" w:rsidR="00B15975" w:rsidRDefault="00B15975" w:rsidP="00B15975"/>
    <w:p w14:paraId="300FE6AD" w14:textId="77777777" w:rsidR="00B15975" w:rsidRDefault="00B15975" w:rsidP="00B15975"/>
    <w:p w14:paraId="4B5847B7" w14:textId="77777777" w:rsidR="00B15975" w:rsidRDefault="00B15975" w:rsidP="00B15975"/>
    <w:p w14:paraId="1E6FC611" w14:textId="11006342" w:rsidR="00B15975" w:rsidRPr="00A45FA8" w:rsidRDefault="00AF3252" w:rsidP="00B15975">
      <w:pPr>
        <w:rPr>
          <w:sz w:val="36"/>
          <w:szCs w:val="36"/>
        </w:rPr>
      </w:pPr>
      <w:r>
        <w:rPr>
          <w:noProof/>
        </w:rPr>
        <mc:AlternateContent>
          <mc:Choice Requires="wps">
            <w:drawing>
              <wp:anchor distT="0" distB="0" distL="114300" distR="114300" simplePos="0" relativeHeight="251671552" behindDoc="1" locked="0" layoutInCell="1" allowOverlap="1" wp14:anchorId="45921BE3" wp14:editId="5C410548">
                <wp:simplePos x="0" y="0"/>
                <wp:positionH relativeFrom="page">
                  <wp:align>right</wp:align>
                </wp:positionH>
                <wp:positionV relativeFrom="paragraph">
                  <wp:posOffset>251806</wp:posOffset>
                </wp:positionV>
                <wp:extent cx="7772400" cy="1828800"/>
                <wp:effectExtent l="0" t="0" r="0" b="0"/>
                <wp:wrapNone/>
                <wp:docPr id="29" name="Rectangle 29"/>
                <wp:cNvGraphicFramePr/>
                <a:graphic xmlns:a="http://schemas.openxmlformats.org/drawingml/2006/main">
                  <a:graphicData uri="http://schemas.microsoft.com/office/word/2010/wordprocessingShape">
                    <wps:wsp>
                      <wps:cNvSpPr/>
                      <wps:spPr>
                        <a:xfrm>
                          <a:off x="0" y="0"/>
                          <a:ext cx="7772400" cy="182880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1C5026" id="Rectangle 29" o:spid="_x0000_s1026" style="position:absolute;margin-left:560.8pt;margin-top:19.85pt;width:612pt;height:2in;z-index:-251644928;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" fillcolor="#034564 [3215]" stroked="f" strokeweight="1pt">
                <w10:wrap anchorx="page"/>
              </v:rect>
            </w:pict>
          </mc:Fallback>
        </mc:AlternateContent>
      </w:r>
    </w:p>
    <w:p w14:paraId="174F7DC4" w14:textId="1CDD008E" w:rsidR="00B15975" w:rsidRDefault="00B15975" w:rsidP="00B15975"/>
    <w:p w14:paraId="3AE3C4AD" w14:textId="77777777" w:rsidR="00A45FA8" w:rsidRDefault="00A45FA8" w:rsidP="0017057E">
      <w:pPr>
        <w:pStyle w:val="Heading1"/>
        <w:jc w:val="left"/>
        <w:sectPr w:rsidR="00A45FA8" w:rsidSect="0022088F">
          <w:footerReference w:type="default" r:id="rId23"/>
          <w:type w:val="continuous"/>
          <w:pgSz w:w="12240" w:h="15840" w:code="1"/>
          <w:pgMar w:top="1440" w:right="1440" w:bottom="1440" w:left="1440" w:header="0" w:footer="662" w:gutter="0"/>
          <w:pgNumType w:start="1"/>
          <w:cols w:space="720"/>
        </w:sectPr>
      </w:pPr>
    </w:p>
    <w:p w14:paraId="5797C139" w14:textId="0BDE6742" w:rsidR="00A45FA8" w:rsidRPr="00A45FA8" w:rsidRDefault="00884BAD" w:rsidP="0017057E">
      <w:pPr>
        <w:pStyle w:val="Heading1"/>
        <w:sectPr w:rsidR="00A45FA8" w:rsidRPr="00A45FA8" w:rsidSect="00A45FA8">
          <w:type w:val="continuous"/>
          <w:pgSz w:w="12240" w:h="15840" w:code="1"/>
          <w:pgMar w:top="1440" w:right="1440" w:bottom="1440" w:left="1440" w:header="0" w:footer="662" w:gutter="0"/>
          <w:cols w:space="720"/>
        </w:sectPr>
      </w:pPr>
      <w:bookmarkStart w:id="3" w:name="_Toc81381731"/>
      <w:r w:rsidRPr="00B15975">
        <w:t>Introductio</w:t>
      </w:r>
      <w:r w:rsidR="00A45FA8">
        <w:t>n</w:t>
      </w:r>
      <w:bookmarkEnd w:id="3"/>
    </w:p>
    <w:bookmarkEnd w:id="0"/>
    <w:bookmarkEnd w:id="1"/>
    <w:bookmarkEnd w:id="2"/>
    <w:p w14:paraId="390CF7D5" w14:textId="177D629E" w:rsidR="00551A06" w:rsidRDefault="00525CE5" w:rsidP="00475F7E">
      <w:r>
        <w:lastRenderedPageBreak/>
        <w:t>E</w:t>
      </w:r>
      <w:r w:rsidR="397B47E6" w:rsidRPr="117222F4">
        <w:t>mergencies</w:t>
      </w:r>
      <w:r w:rsidR="00725798">
        <w:t xml:space="preserve"> </w:t>
      </w:r>
      <w:r w:rsidR="397B47E6" w:rsidRPr="117222F4">
        <w:t>can</w:t>
      </w:r>
      <w:r w:rsidR="00725798">
        <w:t xml:space="preserve"> </w:t>
      </w:r>
      <w:r w:rsidR="397B47E6" w:rsidRPr="117222F4">
        <w:t>happen</w:t>
      </w:r>
      <w:r w:rsidR="00725798">
        <w:t xml:space="preserve"> </w:t>
      </w:r>
      <w:r w:rsidR="397B47E6" w:rsidRPr="117222F4">
        <w:t>at</w:t>
      </w:r>
      <w:r w:rsidR="00725798">
        <w:t xml:space="preserve"> </w:t>
      </w:r>
      <w:r w:rsidR="397B47E6" w:rsidRPr="117222F4">
        <w:t>any</w:t>
      </w:r>
      <w:r w:rsidR="00725798">
        <w:t xml:space="preserve"> </w:t>
      </w:r>
      <w:r w:rsidR="397B47E6" w:rsidRPr="117222F4">
        <w:t>time</w:t>
      </w:r>
      <w:r w:rsidR="00725798">
        <w:t xml:space="preserve"> </w:t>
      </w:r>
      <w:r w:rsidR="397B47E6" w:rsidRPr="117222F4">
        <w:t>to</w:t>
      </w:r>
      <w:r w:rsidR="00725798">
        <w:t xml:space="preserve"> </w:t>
      </w:r>
      <w:r w:rsidR="397B47E6" w:rsidRPr="117222F4">
        <w:t>any</w:t>
      </w:r>
      <w:r w:rsidR="00725798">
        <w:t xml:space="preserve"> </w:t>
      </w:r>
      <w:r w:rsidR="397B47E6" w:rsidRPr="117222F4">
        <w:t>organization.</w:t>
      </w:r>
      <w:r w:rsidR="00725798">
        <w:t xml:space="preserve"> </w:t>
      </w:r>
      <w:r w:rsidR="397B47E6" w:rsidRPr="117222F4">
        <w:t>They</w:t>
      </w:r>
      <w:r w:rsidR="00725798">
        <w:t xml:space="preserve"> </w:t>
      </w:r>
      <w:r w:rsidR="397B47E6" w:rsidRPr="117222F4">
        <w:t>can</w:t>
      </w:r>
      <w:r w:rsidR="00725798">
        <w:t xml:space="preserve"> </w:t>
      </w:r>
      <w:r w:rsidR="397B47E6" w:rsidRPr="117222F4">
        <w:t>range</w:t>
      </w:r>
      <w:r w:rsidR="00725798">
        <w:t xml:space="preserve"> </w:t>
      </w:r>
      <w:r w:rsidR="397B47E6" w:rsidRPr="117222F4">
        <w:t>from</w:t>
      </w:r>
      <w:r w:rsidR="00725798">
        <w:t xml:space="preserve"> </w:t>
      </w:r>
      <w:r w:rsidR="397B47E6" w:rsidRPr="117222F4">
        <w:t>natural</w:t>
      </w:r>
      <w:r w:rsidR="00725798">
        <w:t xml:space="preserve"> </w:t>
      </w:r>
      <w:r w:rsidR="397B47E6" w:rsidRPr="117222F4">
        <w:t>disasters</w:t>
      </w:r>
      <w:r w:rsidR="007A234B">
        <w:t xml:space="preserve"> to</w:t>
      </w:r>
      <w:r w:rsidR="00725798">
        <w:t xml:space="preserve"> </w:t>
      </w:r>
      <w:r w:rsidR="397B47E6" w:rsidRPr="117222F4">
        <w:t>loss</w:t>
      </w:r>
      <w:r w:rsidR="00725798">
        <w:t xml:space="preserve"> </w:t>
      </w:r>
      <w:r w:rsidR="397B47E6" w:rsidRPr="117222F4">
        <w:t>of</w:t>
      </w:r>
      <w:r w:rsidR="00725798">
        <w:t xml:space="preserve"> </w:t>
      </w:r>
      <w:r w:rsidR="003F5ACD">
        <w:t>crucial</w:t>
      </w:r>
      <w:r w:rsidR="00725798">
        <w:t xml:space="preserve"> </w:t>
      </w:r>
      <w:r w:rsidR="397B47E6" w:rsidRPr="117222F4">
        <w:t>staff,</w:t>
      </w:r>
      <w:r w:rsidR="00725798">
        <w:t xml:space="preserve"> </w:t>
      </w:r>
      <w:r w:rsidR="397B47E6" w:rsidRPr="117222F4">
        <w:t>damage</w:t>
      </w:r>
      <w:r w:rsidR="00725798">
        <w:t xml:space="preserve"> </w:t>
      </w:r>
      <w:r w:rsidR="397B47E6" w:rsidRPr="117222F4">
        <w:t>to</w:t>
      </w:r>
      <w:r w:rsidR="00725798">
        <w:t xml:space="preserve"> </w:t>
      </w:r>
      <w:r w:rsidR="397B47E6" w:rsidRPr="117222F4">
        <w:t>computer</w:t>
      </w:r>
      <w:r w:rsidR="00725798">
        <w:t xml:space="preserve"> </w:t>
      </w:r>
      <w:r w:rsidR="397B47E6" w:rsidRPr="117222F4">
        <w:t>systems,</w:t>
      </w:r>
      <w:r w:rsidR="00725798">
        <w:t xml:space="preserve"> </w:t>
      </w:r>
      <w:r w:rsidR="007A234B">
        <w:t xml:space="preserve">or </w:t>
      </w:r>
      <w:r w:rsidR="397B47E6" w:rsidRPr="117222F4">
        <w:t>business</w:t>
      </w:r>
      <w:r w:rsidR="00725798">
        <w:t xml:space="preserve"> </w:t>
      </w:r>
      <w:r w:rsidR="397B47E6" w:rsidRPr="117222F4">
        <w:t>interruption.</w:t>
      </w:r>
      <w:r w:rsidR="00725798">
        <w:t xml:space="preserve"> </w:t>
      </w:r>
      <w:r w:rsidR="397B47E6" w:rsidRPr="117222F4">
        <w:t>This</w:t>
      </w:r>
      <w:r w:rsidR="00725798">
        <w:t xml:space="preserve"> </w:t>
      </w:r>
      <w:r w:rsidR="397B47E6" w:rsidRPr="117222F4">
        <w:t>Continuity</w:t>
      </w:r>
      <w:r w:rsidR="00725798">
        <w:t xml:space="preserve"> </w:t>
      </w:r>
      <w:r w:rsidR="397B47E6" w:rsidRPr="117222F4">
        <w:t>Plan</w:t>
      </w:r>
      <w:r w:rsidR="00725798">
        <w:t xml:space="preserve"> </w:t>
      </w:r>
      <w:r w:rsidR="397B47E6" w:rsidRPr="117222F4">
        <w:t>applies</w:t>
      </w:r>
      <w:r w:rsidR="00725798">
        <w:t xml:space="preserve"> </w:t>
      </w:r>
      <w:r w:rsidR="397B47E6" w:rsidRPr="117222F4">
        <w:t>to</w:t>
      </w:r>
      <w:r w:rsidR="00725798">
        <w:t xml:space="preserve"> </w:t>
      </w:r>
      <w:r w:rsidR="397B47E6" w:rsidRPr="117222F4">
        <w:t>the</w:t>
      </w:r>
      <w:r w:rsidR="00725798">
        <w:t xml:space="preserve"> </w:t>
      </w:r>
      <w:r w:rsidR="397B47E6" w:rsidRPr="117222F4">
        <w:t>functions,</w:t>
      </w:r>
      <w:r w:rsidR="00725798">
        <w:t xml:space="preserve"> </w:t>
      </w:r>
      <w:r w:rsidR="397B47E6" w:rsidRPr="117222F4">
        <w:t>operations,</w:t>
      </w:r>
      <w:r w:rsidR="00725798">
        <w:t xml:space="preserve"> </w:t>
      </w:r>
      <w:r w:rsidR="397B47E6" w:rsidRPr="117222F4">
        <w:t>and</w:t>
      </w:r>
      <w:r w:rsidR="00725798">
        <w:t xml:space="preserve"> </w:t>
      </w:r>
      <w:r w:rsidR="397B47E6" w:rsidRPr="117222F4">
        <w:t>resources</w:t>
      </w:r>
      <w:r w:rsidR="00725798">
        <w:t xml:space="preserve"> </w:t>
      </w:r>
      <w:r w:rsidR="397B47E6" w:rsidRPr="117222F4">
        <w:t>necessary</w:t>
      </w:r>
      <w:r w:rsidR="00725798">
        <w:t xml:space="preserve"> </w:t>
      </w:r>
      <w:r w:rsidR="397B47E6" w:rsidRPr="117222F4">
        <w:t>to</w:t>
      </w:r>
      <w:r w:rsidR="00725798">
        <w:t xml:space="preserve"> </w:t>
      </w:r>
      <w:r w:rsidR="397B47E6" w:rsidRPr="117222F4">
        <w:t>ensure</w:t>
      </w:r>
      <w:r w:rsidR="00725798">
        <w:t xml:space="preserve"> </w:t>
      </w:r>
      <w:r w:rsidR="397B47E6" w:rsidRPr="117222F4">
        <w:t>the</w:t>
      </w:r>
      <w:r w:rsidR="00725798">
        <w:t xml:space="preserve"> </w:t>
      </w:r>
      <w:r w:rsidR="397B47E6" w:rsidRPr="117222F4">
        <w:t>continuation</w:t>
      </w:r>
      <w:r w:rsidR="00725798">
        <w:t xml:space="preserve"> </w:t>
      </w:r>
      <w:r w:rsidR="397B47E6" w:rsidRPr="117222F4">
        <w:t>of</w:t>
      </w:r>
      <w:r w:rsidR="00725798">
        <w:t xml:space="preserve"> </w:t>
      </w:r>
      <w:r w:rsidR="397B47E6" w:rsidRPr="117222F4">
        <w:rPr>
          <w:highlight w:val="yellow"/>
        </w:rPr>
        <w:t>[Organization</w:t>
      </w:r>
      <w:r w:rsidR="00725798">
        <w:rPr>
          <w:highlight w:val="yellow"/>
        </w:rPr>
        <w:t xml:space="preserve"> </w:t>
      </w:r>
      <w:r w:rsidR="397B47E6" w:rsidRPr="117222F4">
        <w:rPr>
          <w:highlight w:val="yellow"/>
        </w:rPr>
        <w:t>Name</w:t>
      </w:r>
      <w:r w:rsidR="397B47E6" w:rsidRPr="117222F4">
        <w:t>]’s</w:t>
      </w:r>
      <w:r w:rsidR="00725798">
        <w:t xml:space="preserve"> </w:t>
      </w:r>
      <w:r w:rsidR="00A4215C">
        <w:t>(</w:t>
      </w:r>
      <w:r w:rsidR="00A4215C" w:rsidRPr="00A4215C">
        <w:rPr>
          <w:highlight w:val="yellow"/>
        </w:rPr>
        <w:t>[Organization</w:t>
      </w:r>
      <w:r w:rsidR="00725798">
        <w:rPr>
          <w:highlight w:val="yellow"/>
        </w:rPr>
        <w:t xml:space="preserve"> </w:t>
      </w:r>
      <w:r w:rsidR="297BCD58" w:rsidRPr="0D645365">
        <w:rPr>
          <w:highlight w:val="yellow"/>
        </w:rPr>
        <w:t>Acronym</w:t>
      </w:r>
      <w:r w:rsidR="00A4215C" w:rsidRPr="00A4215C">
        <w:rPr>
          <w:highlight w:val="yellow"/>
        </w:rPr>
        <w:t>]</w:t>
      </w:r>
      <w:r w:rsidR="00A4215C">
        <w:t>)</w:t>
      </w:r>
      <w:r w:rsidR="00725798">
        <w:t xml:space="preserve"> </w:t>
      </w:r>
      <w:r w:rsidR="397B47E6" w:rsidRPr="117222F4">
        <w:t>essential</w:t>
      </w:r>
      <w:r w:rsidR="00725798">
        <w:t xml:space="preserve"> </w:t>
      </w:r>
      <w:r w:rsidR="003F5ACD">
        <w:t>activities</w:t>
      </w:r>
      <w:r w:rsidR="00725798">
        <w:t xml:space="preserve"> </w:t>
      </w:r>
      <w:r w:rsidR="397B47E6" w:rsidRPr="117222F4">
        <w:t>i</w:t>
      </w:r>
      <w:r w:rsidR="00AA119A">
        <w:t>f</w:t>
      </w:r>
      <w:r w:rsidR="00725798">
        <w:t xml:space="preserve"> </w:t>
      </w:r>
      <w:r w:rsidR="397B47E6" w:rsidRPr="117222F4">
        <w:t>its</w:t>
      </w:r>
      <w:r w:rsidR="00725798">
        <w:t xml:space="preserve"> </w:t>
      </w:r>
      <w:r w:rsidR="397B47E6" w:rsidRPr="117222F4">
        <w:t>normal</w:t>
      </w:r>
      <w:r w:rsidR="00725798">
        <w:t xml:space="preserve"> </w:t>
      </w:r>
      <w:r w:rsidR="397B47E6" w:rsidRPr="117222F4">
        <w:t>operations</w:t>
      </w:r>
      <w:r w:rsidR="00725798">
        <w:t xml:space="preserve"> </w:t>
      </w:r>
      <w:r w:rsidR="397B47E6" w:rsidRPr="117222F4">
        <w:t>are</w:t>
      </w:r>
      <w:r w:rsidR="00725798">
        <w:t xml:space="preserve"> </w:t>
      </w:r>
      <w:r w:rsidR="397B47E6" w:rsidRPr="117222F4">
        <w:t>disrupted</w:t>
      </w:r>
      <w:r w:rsidR="00725798">
        <w:t xml:space="preserve"> </w:t>
      </w:r>
      <w:r w:rsidR="397B47E6" w:rsidRPr="117222F4">
        <w:t>or</w:t>
      </w:r>
      <w:r w:rsidR="00725798">
        <w:t xml:space="preserve"> </w:t>
      </w:r>
      <w:r w:rsidR="397B47E6" w:rsidRPr="117222F4">
        <w:t>threatened</w:t>
      </w:r>
      <w:r w:rsidR="00725798">
        <w:t xml:space="preserve"> </w:t>
      </w:r>
      <w:r w:rsidR="6DD90889" w:rsidRPr="117222F4">
        <w:t>due</w:t>
      </w:r>
      <w:r w:rsidR="00725798">
        <w:t xml:space="preserve"> </w:t>
      </w:r>
      <w:r w:rsidR="6DD90889" w:rsidRPr="117222F4">
        <w:t>to</w:t>
      </w:r>
      <w:r w:rsidR="00725798">
        <w:t xml:space="preserve"> </w:t>
      </w:r>
      <w:r w:rsidR="6DD90889" w:rsidRPr="117222F4">
        <w:t>any</w:t>
      </w:r>
      <w:r w:rsidR="00725798">
        <w:t xml:space="preserve"> </w:t>
      </w:r>
      <w:r w:rsidR="6DD90889" w:rsidRPr="117222F4">
        <w:t>of</w:t>
      </w:r>
      <w:r w:rsidR="00725798">
        <w:t xml:space="preserve"> </w:t>
      </w:r>
      <w:r w:rsidR="6DD90889" w:rsidRPr="117222F4">
        <w:t>these</w:t>
      </w:r>
      <w:r w:rsidR="00725798">
        <w:t xml:space="preserve"> </w:t>
      </w:r>
      <w:r w:rsidR="6DD90889" w:rsidRPr="117222F4">
        <w:t>event</w:t>
      </w:r>
      <w:r w:rsidR="6B5A9F9D" w:rsidRPr="117222F4">
        <w:t>s</w:t>
      </w:r>
      <w:r w:rsidR="397B47E6" w:rsidRPr="117222F4">
        <w:t>.</w:t>
      </w:r>
      <w:r w:rsidR="00725798">
        <w:t xml:space="preserve"> </w:t>
      </w:r>
      <w:r w:rsidR="397B47E6" w:rsidRPr="117222F4">
        <w:t>This</w:t>
      </w:r>
      <w:r w:rsidR="00725798">
        <w:t xml:space="preserve"> </w:t>
      </w:r>
      <w:r w:rsidR="21E1CE8F" w:rsidRPr="117222F4">
        <w:t>P</w:t>
      </w:r>
      <w:r w:rsidR="397B47E6" w:rsidRPr="117222F4">
        <w:t>lan</w:t>
      </w:r>
      <w:r w:rsidR="00725798">
        <w:t xml:space="preserve"> </w:t>
      </w:r>
      <w:r w:rsidR="397B47E6" w:rsidRPr="117222F4">
        <w:t>applies</w:t>
      </w:r>
      <w:r w:rsidR="00725798">
        <w:t xml:space="preserve"> </w:t>
      </w:r>
      <w:r w:rsidR="397B47E6" w:rsidRPr="117222F4">
        <w:t>to</w:t>
      </w:r>
      <w:r w:rsidR="00725798">
        <w:t xml:space="preserve"> </w:t>
      </w:r>
      <w:r w:rsidR="397B47E6" w:rsidRPr="117222F4">
        <w:t>all</w:t>
      </w:r>
      <w:r w:rsidR="00725798">
        <w:t xml:space="preserve"> </w:t>
      </w:r>
      <w:r w:rsidR="397B47E6" w:rsidRPr="117222F4">
        <w:t>[</w:t>
      </w:r>
      <w:r w:rsidR="00A4215C">
        <w:rPr>
          <w:highlight w:val="yellow"/>
        </w:rPr>
        <w:t>Organization</w:t>
      </w:r>
      <w:r w:rsidR="00725798">
        <w:rPr>
          <w:highlight w:val="yellow"/>
        </w:rPr>
        <w:t xml:space="preserve"> </w:t>
      </w:r>
      <w:r w:rsidR="297BCD58" w:rsidRPr="0D645365">
        <w:rPr>
          <w:highlight w:val="yellow"/>
        </w:rPr>
        <w:t>Acronym</w:t>
      </w:r>
      <w:r w:rsidR="397B47E6" w:rsidRPr="117222F4">
        <w:t>]</w:t>
      </w:r>
      <w:r w:rsidR="00725798">
        <w:t xml:space="preserve"> </w:t>
      </w:r>
      <w:r w:rsidR="397B47E6" w:rsidRPr="117222F4">
        <w:t>staff.</w:t>
      </w:r>
    </w:p>
    <w:p w14:paraId="20CE6D2F" w14:textId="781482B4" w:rsidR="00EC66BF" w:rsidRPr="00596E51" w:rsidRDefault="00620AF3" w:rsidP="00F47199">
      <w:pPr>
        <w:pStyle w:val="Heading2"/>
      </w:pPr>
      <w:bookmarkStart w:id="4" w:name="_Toc55555793"/>
      <w:bookmarkStart w:id="5" w:name="_Toc55555840"/>
      <w:bookmarkStart w:id="6" w:name="_Toc73960251"/>
      <w:bookmarkStart w:id="7" w:name="_Toc81381732"/>
      <w:r w:rsidRPr="00596E51">
        <w:t>About</w:t>
      </w:r>
      <w:r w:rsidR="00725798" w:rsidRPr="00596E51">
        <w:t xml:space="preserve"> </w:t>
      </w:r>
      <w:r w:rsidRPr="00596E51">
        <w:t>the</w:t>
      </w:r>
      <w:r w:rsidR="00725798" w:rsidRPr="00596E51">
        <w:t xml:space="preserve"> </w:t>
      </w:r>
      <w:r w:rsidRPr="00596E51">
        <w:t>Organization</w:t>
      </w:r>
      <w:bookmarkEnd w:id="4"/>
      <w:bookmarkEnd w:id="5"/>
      <w:bookmarkEnd w:id="6"/>
      <w:bookmarkEnd w:id="7"/>
    </w:p>
    <w:p w14:paraId="5F592045" w14:textId="7DE45B61" w:rsidR="59C24A3E" w:rsidRPr="008F16E8" w:rsidRDefault="59C24A3E" w:rsidP="00600C89">
      <w:pPr>
        <w:rPr>
          <w:rFonts w:ascii="Segoe UI" w:hAnsi="Segoe UI"/>
        </w:rPr>
      </w:pPr>
      <w:r w:rsidRPr="008F16E8">
        <w:t>[</w:t>
      </w:r>
      <w:r w:rsidRPr="008F16E8">
        <w:rPr>
          <w:highlight w:val="yellow"/>
        </w:rPr>
        <w:t>Write</w:t>
      </w:r>
      <w:r w:rsidR="00725798">
        <w:rPr>
          <w:highlight w:val="yellow"/>
        </w:rPr>
        <w:t xml:space="preserve"> </w:t>
      </w:r>
      <w:r w:rsidRPr="008F16E8">
        <w:rPr>
          <w:highlight w:val="yellow"/>
        </w:rPr>
        <w:t>a</w:t>
      </w:r>
      <w:r w:rsidR="00725798">
        <w:rPr>
          <w:highlight w:val="yellow"/>
        </w:rPr>
        <w:t xml:space="preserve"> </w:t>
      </w:r>
      <w:r w:rsidRPr="008F16E8">
        <w:rPr>
          <w:highlight w:val="yellow"/>
        </w:rPr>
        <w:t>one</w:t>
      </w:r>
      <w:r w:rsidR="000F4DBD">
        <w:rPr>
          <w:highlight w:val="yellow"/>
        </w:rPr>
        <w:t xml:space="preserve"> or </w:t>
      </w:r>
      <w:r w:rsidRPr="008F16E8">
        <w:rPr>
          <w:highlight w:val="yellow"/>
        </w:rPr>
        <w:t>two</w:t>
      </w:r>
      <w:r w:rsidR="00725798">
        <w:rPr>
          <w:highlight w:val="yellow"/>
        </w:rPr>
        <w:t xml:space="preserve"> </w:t>
      </w:r>
      <w:r w:rsidRPr="008F16E8">
        <w:rPr>
          <w:highlight w:val="yellow"/>
        </w:rPr>
        <w:t>paragraph</w:t>
      </w:r>
      <w:r w:rsidR="00725798">
        <w:rPr>
          <w:highlight w:val="yellow"/>
        </w:rPr>
        <w:t xml:space="preserve"> </w:t>
      </w:r>
      <w:r w:rsidRPr="008F16E8">
        <w:rPr>
          <w:highlight w:val="yellow"/>
        </w:rPr>
        <w:t>synopsis</w:t>
      </w:r>
      <w:r w:rsidR="00725798">
        <w:rPr>
          <w:highlight w:val="yellow"/>
        </w:rPr>
        <w:t xml:space="preserve"> </w:t>
      </w:r>
      <w:r w:rsidRPr="008F16E8">
        <w:rPr>
          <w:highlight w:val="yellow"/>
        </w:rPr>
        <w:t>about</w:t>
      </w:r>
      <w:r w:rsidR="00725798">
        <w:rPr>
          <w:highlight w:val="yellow"/>
        </w:rPr>
        <w:t xml:space="preserve"> </w:t>
      </w:r>
      <w:r w:rsidRPr="008F16E8">
        <w:rPr>
          <w:highlight w:val="yellow"/>
        </w:rPr>
        <w:t>the</w:t>
      </w:r>
      <w:r w:rsidR="00725798">
        <w:rPr>
          <w:highlight w:val="yellow"/>
        </w:rPr>
        <w:t xml:space="preserve"> </w:t>
      </w:r>
      <w:r w:rsidRPr="008F16E8">
        <w:rPr>
          <w:highlight w:val="yellow"/>
        </w:rPr>
        <w:t>organization.</w:t>
      </w:r>
      <w:r w:rsidR="00136B84">
        <w:rPr>
          <w:highlight w:val="yellow"/>
        </w:rPr>
        <w:t xml:space="preserve"> </w:t>
      </w:r>
      <w:r w:rsidR="00271E68">
        <w:rPr>
          <w:highlight w:val="yellow"/>
        </w:rPr>
        <w:t xml:space="preserve">Start with </w:t>
      </w:r>
      <w:r w:rsidR="00B33C96">
        <w:rPr>
          <w:highlight w:val="yellow"/>
        </w:rPr>
        <w:t>the</w:t>
      </w:r>
      <w:r w:rsidR="00271E68">
        <w:rPr>
          <w:highlight w:val="yellow"/>
        </w:rPr>
        <w:t xml:space="preserve"> organization’s</w:t>
      </w:r>
      <w:r w:rsidR="00725798">
        <w:rPr>
          <w:highlight w:val="yellow"/>
        </w:rPr>
        <w:t xml:space="preserve"> </w:t>
      </w:r>
      <w:r w:rsidRPr="008F16E8">
        <w:rPr>
          <w:highlight w:val="yellow"/>
        </w:rPr>
        <w:t>mission</w:t>
      </w:r>
      <w:r w:rsidR="00725798">
        <w:rPr>
          <w:highlight w:val="yellow"/>
        </w:rPr>
        <w:t xml:space="preserve"> </w:t>
      </w:r>
      <w:r w:rsidRPr="008F16E8">
        <w:rPr>
          <w:highlight w:val="yellow"/>
        </w:rPr>
        <w:t>statement,</w:t>
      </w:r>
      <w:r w:rsidR="00725798">
        <w:rPr>
          <w:highlight w:val="yellow"/>
        </w:rPr>
        <w:t xml:space="preserve"> </w:t>
      </w:r>
      <w:r w:rsidR="00271E68">
        <w:rPr>
          <w:highlight w:val="yellow"/>
        </w:rPr>
        <w:t>and list</w:t>
      </w:r>
      <w:r w:rsidR="00725798">
        <w:rPr>
          <w:highlight w:val="yellow"/>
        </w:rPr>
        <w:t xml:space="preserve"> </w:t>
      </w:r>
      <w:r w:rsidRPr="008F16E8">
        <w:rPr>
          <w:highlight w:val="yellow"/>
        </w:rPr>
        <w:t>overarching</w:t>
      </w:r>
      <w:r w:rsidR="00725798">
        <w:rPr>
          <w:highlight w:val="yellow"/>
        </w:rPr>
        <w:t xml:space="preserve"> </w:t>
      </w:r>
      <w:r w:rsidRPr="008F16E8">
        <w:rPr>
          <w:highlight w:val="yellow"/>
        </w:rPr>
        <w:t>goals</w:t>
      </w:r>
      <w:r w:rsidR="00725798">
        <w:rPr>
          <w:highlight w:val="yellow"/>
        </w:rPr>
        <w:t xml:space="preserve"> </w:t>
      </w:r>
      <w:r w:rsidRPr="008F16E8">
        <w:rPr>
          <w:highlight w:val="yellow"/>
        </w:rPr>
        <w:t>that</w:t>
      </w:r>
      <w:r w:rsidR="00725798">
        <w:rPr>
          <w:highlight w:val="yellow"/>
        </w:rPr>
        <w:t xml:space="preserve"> </w:t>
      </w:r>
      <w:r w:rsidRPr="008F16E8">
        <w:rPr>
          <w:highlight w:val="yellow"/>
        </w:rPr>
        <w:t>drive</w:t>
      </w:r>
      <w:r w:rsidR="00725798">
        <w:rPr>
          <w:highlight w:val="yellow"/>
        </w:rPr>
        <w:t xml:space="preserve"> </w:t>
      </w:r>
      <w:r w:rsidR="00D1467B">
        <w:rPr>
          <w:highlight w:val="yellow"/>
        </w:rPr>
        <w:t>the</w:t>
      </w:r>
      <w:r w:rsidR="00725798">
        <w:rPr>
          <w:highlight w:val="yellow"/>
        </w:rPr>
        <w:t xml:space="preserve"> </w:t>
      </w:r>
      <w:r w:rsidRPr="008F16E8">
        <w:rPr>
          <w:highlight w:val="yellow"/>
        </w:rPr>
        <w:t>organization.</w:t>
      </w:r>
      <w:r w:rsidR="00136B84">
        <w:rPr>
          <w:highlight w:val="yellow"/>
        </w:rPr>
        <w:t xml:space="preserve"> </w:t>
      </w:r>
      <w:r w:rsidRPr="008F16E8">
        <w:rPr>
          <w:highlight w:val="yellow"/>
        </w:rPr>
        <w:t>Include</w:t>
      </w:r>
      <w:r w:rsidR="00725798">
        <w:rPr>
          <w:highlight w:val="yellow"/>
        </w:rPr>
        <w:t xml:space="preserve"> </w:t>
      </w:r>
      <w:r w:rsidRPr="008F16E8">
        <w:rPr>
          <w:highlight w:val="yellow"/>
        </w:rPr>
        <w:t>information</w:t>
      </w:r>
      <w:r w:rsidR="00725798">
        <w:rPr>
          <w:highlight w:val="yellow"/>
        </w:rPr>
        <w:t xml:space="preserve"> </w:t>
      </w:r>
      <w:r w:rsidRPr="008F16E8">
        <w:rPr>
          <w:highlight w:val="yellow"/>
        </w:rPr>
        <w:t>about</w:t>
      </w:r>
      <w:r w:rsidR="00725798">
        <w:rPr>
          <w:highlight w:val="yellow"/>
        </w:rPr>
        <w:t xml:space="preserve"> </w:t>
      </w:r>
      <w:r w:rsidRPr="008F16E8">
        <w:rPr>
          <w:highlight w:val="yellow"/>
        </w:rPr>
        <w:t>when</w:t>
      </w:r>
      <w:r w:rsidR="00725798">
        <w:rPr>
          <w:highlight w:val="yellow"/>
        </w:rPr>
        <w:t xml:space="preserve"> </w:t>
      </w:r>
      <w:r w:rsidRPr="008F16E8">
        <w:rPr>
          <w:highlight w:val="yellow"/>
        </w:rPr>
        <w:t>the</w:t>
      </w:r>
      <w:r w:rsidR="00725798">
        <w:rPr>
          <w:highlight w:val="yellow"/>
        </w:rPr>
        <w:t xml:space="preserve"> </w:t>
      </w:r>
      <w:r w:rsidRPr="008F16E8">
        <w:rPr>
          <w:highlight w:val="yellow"/>
        </w:rPr>
        <w:t>organization</w:t>
      </w:r>
      <w:r w:rsidR="00725798">
        <w:rPr>
          <w:highlight w:val="yellow"/>
        </w:rPr>
        <w:t xml:space="preserve"> </w:t>
      </w:r>
      <w:r w:rsidRPr="008F16E8">
        <w:rPr>
          <w:highlight w:val="yellow"/>
        </w:rPr>
        <w:t>was</w:t>
      </w:r>
      <w:r w:rsidR="00725798">
        <w:rPr>
          <w:highlight w:val="yellow"/>
        </w:rPr>
        <w:t xml:space="preserve"> </w:t>
      </w:r>
      <w:r w:rsidRPr="008F16E8">
        <w:rPr>
          <w:highlight w:val="yellow"/>
        </w:rPr>
        <w:t>established,</w:t>
      </w:r>
      <w:r w:rsidR="00725798">
        <w:rPr>
          <w:highlight w:val="yellow"/>
        </w:rPr>
        <w:t xml:space="preserve"> </w:t>
      </w:r>
      <w:r w:rsidR="00D1467B">
        <w:rPr>
          <w:highlight w:val="yellow"/>
        </w:rPr>
        <w:t>the</w:t>
      </w:r>
      <w:r w:rsidR="00725798">
        <w:rPr>
          <w:highlight w:val="yellow"/>
        </w:rPr>
        <w:t xml:space="preserve"> </w:t>
      </w:r>
      <w:r w:rsidRPr="008F16E8">
        <w:rPr>
          <w:highlight w:val="yellow"/>
        </w:rPr>
        <w:t>service</w:t>
      </w:r>
      <w:r w:rsidR="00725798">
        <w:rPr>
          <w:highlight w:val="yellow"/>
        </w:rPr>
        <w:t xml:space="preserve"> </w:t>
      </w:r>
      <w:r w:rsidRPr="008F16E8">
        <w:rPr>
          <w:highlight w:val="yellow"/>
        </w:rPr>
        <w:t>area,</w:t>
      </w:r>
      <w:r w:rsidR="00725798">
        <w:rPr>
          <w:highlight w:val="yellow"/>
        </w:rPr>
        <w:t xml:space="preserve"> </w:t>
      </w:r>
      <w:r w:rsidRPr="008F16E8">
        <w:rPr>
          <w:highlight w:val="yellow"/>
        </w:rPr>
        <w:t>the</w:t>
      </w:r>
      <w:r w:rsidR="00725798">
        <w:rPr>
          <w:highlight w:val="yellow"/>
        </w:rPr>
        <w:t xml:space="preserve"> </w:t>
      </w:r>
      <w:r w:rsidRPr="008F16E8">
        <w:rPr>
          <w:highlight w:val="yellow"/>
        </w:rPr>
        <w:t>people</w:t>
      </w:r>
      <w:r w:rsidR="00725798">
        <w:rPr>
          <w:highlight w:val="yellow"/>
        </w:rPr>
        <w:t xml:space="preserve"> </w:t>
      </w:r>
      <w:r w:rsidRPr="008F16E8">
        <w:rPr>
          <w:highlight w:val="yellow"/>
        </w:rPr>
        <w:t>serve</w:t>
      </w:r>
      <w:r w:rsidR="00D1467B">
        <w:rPr>
          <w:highlight w:val="yellow"/>
        </w:rPr>
        <w:t>d</w:t>
      </w:r>
      <w:r w:rsidR="00DD0AC3">
        <w:rPr>
          <w:highlight w:val="yellow"/>
        </w:rPr>
        <w:t>,</w:t>
      </w:r>
      <w:r w:rsidR="00725798">
        <w:rPr>
          <w:highlight w:val="yellow"/>
        </w:rPr>
        <w:t xml:space="preserve"> </w:t>
      </w:r>
      <w:r w:rsidRPr="008F16E8">
        <w:rPr>
          <w:highlight w:val="yellow"/>
        </w:rPr>
        <w:t>and</w:t>
      </w:r>
      <w:r w:rsidR="00725798">
        <w:rPr>
          <w:highlight w:val="yellow"/>
        </w:rPr>
        <w:t xml:space="preserve"> </w:t>
      </w:r>
      <w:r w:rsidRPr="008F16E8">
        <w:rPr>
          <w:highlight w:val="yellow"/>
        </w:rPr>
        <w:t>the</w:t>
      </w:r>
      <w:r w:rsidR="00725798">
        <w:rPr>
          <w:highlight w:val="yellow"/>
        </w:rPr>
        <w:t xml:space="preserve"> </w:t>
      </w:r>
      <w:r w:rsidRPr="008F16E8">
        <w:rPr>
          <w:highlight w:val="yellow"/>
        </w:rPr>
        <w:t>services</w:t>
      </w:r>
      <w:r w:rsidR="00725798">
        <w:rPr>
          <w:highlight w:val="yellow"/>
        </w:rPr>
        <w:t xml:space="preserve"> </w:t>
      </w:r>
      <w:r w:rsidRPr="008F16E8">
        <w:rPr>
          <w:highlight w:val="yellow"/>
        </w:rPr>
        <w:t>provide</w:t>
      </w:r>
      <w:r w:rsidR="00D1467B">
        <w:rPr>
          <w:highlight w:val="yellow"/>
        </w:rPr>
        <w:t>d</w:t>
      </w:r>
      <w:r w:rsidRPr="008F16E8">
        <w:rPr>
          <w:highlight w:val="yellow"/>
        </w:rPr>
        <w:t>.</w:t>
      </w:r>
      <w:r w:rsidRPr="008F16E8">
        <w:t>]</w:t>
      </w:r>
    </w:p>
    <w:p w14:paraId="3B28CA52" w14:textId="3C92A21B" w:rsidR="00D76217" w:rsidRPr="008F16E8" w:rsidRDefault="00A4215C" w:rsidP="00600C89">
      <w:pPr>
        <w:rPr>
          <w:rFonts w:ascii="Segoe UI" w:hAnsi="Segoe UI"/>
        </w:rPr>
      </w:pPr>
      <w:r>
        <w:rPr>
          <w:highlight w:val="yellow"/>
        </w:rPr>
        <w:t>Organization</w:t>
      </w:r>
      <w:r w:rsidR="00725798">
        <w:rPr>
          <w:highlight w:val="yellow"/>
        </w:rPr>
        <w:t xml:space="preserve"> </w:t>
      </w:r>
      <w:r w:rsidR="297BCD58" w:rsidRPr="0D645365">
        <w:rPr>
          <w:highlight w:val="yellow"/>
        </w:rPr>
        <w:t>Acronym</w:t>
      </w:r>
      <w:r w:rsidR="00725798">
        <w:t xml:space="preserve"> </w:t>
      </w:r>
      <w:r w:rsidR="2256A7AA" w:rsidRPr="008F16E8">
        <w:t>is</w:t>
      </w:r>
      <w:r w:rsidR="00725798">
        <w:t xml:space="preserve"> </w:t>
      </w:r>
      <w:r w:rsidR="2256A7AA" w:rsidRPr="008F16E8">
        <w:t>a</w:t>
      </w:r>
      <w:r w:rsidR="00725798">
        <w:t xml:space="preserve"> </w:t>
      </w:r>
      <w:r w:rsidR="2256A7AA" w:rsidRPr="008F16E8">
        <w:t>rural</w:t>
      </w:r>
      <w:r w:rsidR="00725798">
        <w:t xml:space="preserve"> </w:t>
      </w:r>
      <w:r w:rsidR="2256A7AA" w:rsidRPr="008F16E8">
        <w:t>501(c)3</w:t>
      </w:r>
      <w:r w:rsidR="00725798">
        <w:t xml:space="preserve"> </w:t>
      </w:r>
      <w:r w:rsidR="2256A7AA" w:rsidRPr="008F16E8">
        <w:t>nonprofit</w:t>
      </w:r>
      <w:r w:rsidR="00725798">
        <w:t xml:space="preserve"> </w:t>
      </w:r>
      <w:r w:rsidR="2256A7AA" w:rsidRPr="008F16E8">
        <w:t>organization</w:t>
      </w:r>
      <w:r w:rsidR="00725798">
        <w:t xml:space="preserve"> </w:t>
      </w:r>
      <w:r w:rsidR="2256A7AA" w:rsidRPr="008F16E8">
        <w:t>in</w:t>
      </w:r>
      <w:r w:rsidR="00725798">
        <w:t xml:space="preserve"> </w:t>
      </w:r>
      <w:r w:rsidR="2256A7AA" w:rsidRPr="008F16E8">
        <w:t>[</w:t>
      </w:r>
      <w:r w:rsidR="2256A7AA" w:rsidRPr="008F16E8">
        <w:rPr>
          <w:highlight w:val="yellow"/>
        </w:rPr>
        <w:t>Location</w:t>
      </w:r>
      <w:r w:rsidR="2256A7AA" w:rsidRPr="008F16E8">
        <w:t>].</w:t>
      </w:r>
      <w:r w:rsidR="00725798">
        <w:t xml:space="preserve"> </w:t>
      </w:r>
      <w:r w:rsidR="7C73DD69" w:rsidRPr="0022088F">
        <w:t>[</w:t>
      </w:r>
      <w:r w:rsidRPr="0022088F">
        <w:rPr>
          <w:highlight w:val="yellow"/>
        </w:rPr>
        <w:t>Organization</w:t>
      </w:r>
      <w:r w:rsidR="00725798" w:rsidRPr="0022088F">
        <w:rPr>
          <w:highlight w:val="yellow"/>
        </w:rPr>
        <w:t xml:space="preserve"> </w:t>
      </w:r>
      <w:r w:rsidR="297BCD58" w:rsidRPr="0022088F">
        <w:rPr>
          <w:highlight w:val="yellow"/>
        </w:rPr>
        <w:t>Acronym</w:t>
      </w:r>
      <w:r w:rsidR="7C73DD69" w:rsidRPr="0022088F">
        <w:t>]’s</w:t>
      </w:r>
      <w:r w:rsidR="00725798" w:rsidRPr="0022088F">
        <w:t xml:space="preserve"> </w:t>
      </w:r>
      <w:r w:rsidR="7C73DD69" w:rsidRPr="0022088F">
        <w:t>mission</w:t>
      </w:r>
      <w:r w:rsidR="00725798" w:rsidRPr="0022088F">
        <w:t xml:space="preserve"> </w:t>
      </w:r>
      <w:r w:rsidR="7C73DD69" w:rsidRPr="0022088F">
        <w:t>is</w:t>
      </w:r>
      <w:r w:rsidR="00725798" w:rsidRPr="0022088F">
        <w:t xml:space="preserve"> </w:t>
      </w:r>
      <w:r w:rsidR="7C73DD69" w:rsidRPr="0022088F">
        <w:t>[</w:t>
      </w:r>
      <w:r w:rsidR="7C73DD69" w:rsidRPr="0022088F">
        <w:rPr>
          <w:highlight w:val="yellow"/>
        </w:rPr>
        <w:t>enter</w:t>
      </w:r>
      <w:r w:rsidR="00725798" w:rsidRPr="0022088F">
        <w:rPr>
          <w:highlight w:val="yellow"/>
        </w:rPr>
        <w:t xml:space="preserve"> </w:t>
      </w:r>
      <w:r w:rsidR="7C73DD69" w:rsidRPr="0022088F">
        <w:rPr>
          <w:highlight w:val="yellow"/>
        </w:rPr>
        <w:t>mission</w:t>
      </w:r>
      <w:r w:rsidR="00725798" w:rsidRPr="0022088F">
        <w:rPr>
          <w:highlight w:val="yellow"/>
        </w:rPr>
        <w:t xml:space="preserve"> </w:t>
      </w:r>
      <w:r w:rsidR="7C73DD69" w:rsidRPr="0022088F">
        <w:rPr>
          <w:highlight w:val="yellow"/>
        </w:rPr>
        <w:t>statement]</w:t>
      </w:r>
      <w:r w:rsidR="7C73DD69" w:rsidRPr="0022088F">
        <w:t>.</w:t>
      </w:r>
      <w:r w:rsidR="00725798">
        <w:rPr>
          <w:rFonts w:ascii="Segoe UI" w:hAnsi="Segoe UI"/>
        </w:rPr>
        <w:t xml:space="preserve">  </w:t>
      </w:r>
    </w:p>
    <w:p w14:paraId="61377E97" w14:textId="26E9EEA1" w:rsidR="49FB3334" w:rsidRPr="008F16E8" w:rsidRDefault="49FB3334" w:rsidP="00600C89">
      <w:r w:rsidRPr="008F16E8">
        <w:t>Key</w:t>
      </w:r>
      <w:r w:rsidR="00725798">
        <w:t xml:space="preserve"> </w:t>
      </w:r>
      <w:r w:rsidRPr="008F16E8">
        <w:t>organizational</w:t>
      </w:r>
      <w:r w:rsidR="00725798">
        <w:t xml:space="preserve"> </w:t>
      </w:r>
      <w:r w:rsidRPr="008F16E8">
        <w:t>activities</w:t>
      </w:r>
      <w:r w:rsidR="00725798">
        <w:t xml:space="preserve"> </w:t>
      </w:r>
      <w:r w:rsidR="00B50A5B" w:rsidRPr="008F16E8">
        <w:t>in</w:t>
      </w:r>
      <w:r w:rsidR="00725798">
        <w:t xml:space="preserve"> </w:t>
      </w:r>
      <w:r w:rsidR="00B50A5B" w:rsidRPr="008F16E8">
        <w:t>the</w:t>
      </w:r>
      <w:r w:rsidR="00725798">
        <w:t xml:space="preserve"> </w:t>
      </w:r>
      <w:r w:rsidR="00DD0AC3">
        <w:t>P</w:t>
      </w:r>
      <w:r w:rsidR="00B50A5B" w:rsidRPr="008F16E8">
        <w:t>lan</w:t>
      </w:r>
      <w:r w:rsidR="00725798">
        <w:t xml:space="preserve"> </w:t>
      </w:r>
      <w:r w:rsidRPr="008F16E8">
        <w:t>include:</w:t>
      </w:r>
      <w:r w:rsidR="00725798">
        <w:t xml:space="preserve"> </w:t>
      </w:r>
      <w:r w:rsidR="484F740C" w:rsidRPr="008F16E8">
        <w:t>[</w:t>
      </w:r>
      <w:r w:rsidR="00303C42" w:rsidRPr="00303C42">
        <w:rPr>
          <w:highlight w:val="yellow"/>
        </w:rPr>
        <w:t xml:space="preserve">Review the lists below. </w:t>
      </w:r>
      <w:r w:rsidR="00D252C2" w:rsidRPr="00303C42">
        <w:rPr>
          <w:highlight w:val="yellow"/>
        </w:rPr>
        <w:t>Select</w:t>
      </w:r>
      <w:r w:rsidR="00303C42">
        <w:rPr>
          <w:highlight w:val="yellow"/>
        </w:rPr>
        <w:t xml:space="preserve"> or l</w:t>
      </w:r>
      <w:r w:rsidR="484F740C" w:rsidRPr="00303C42">
        <w:rPr>
          <w:highlight w:val="yellow"/>
        </w:rPr>
        <w:t>ist</w:t>
      </w:r>
      <w:r w:rsidR="00725798" w:rsidRPr="00303C42">
        <w:rPr>
          <w:highlight w:val="yellow"/>
        </w:rPr>
        <w:t xml:space="preserve"> </w:t>
      </w:r>
      <w:r w:rsidR="00D252C2" w:rsidRPr="00303C42">
        <w:rPr>
          <w:highlight w:val="yellow"/>
        </w:rPr>
        <w:t xml:space="preserve">the </w:t>
      </w:r>
      <w:r w:rsidR="484F740C" w:rsidRPr="00303C42">
        <w:rPr>
          <w:highlight w:val="yellow"/>
        </w:rPr>
        <w:t>organization</w:t>
      </w:r>
      <w:r w:rsidR="00EC0FA0">
        <w:rPr>
          <w:highlight w:val="yellow"/>
        </w:rPr>
        <w:t xml:space="preserve">’s </w:t>
      </w:r>
      <w:r w:rsidR="484F740C" w:rsidRPr="00303C42">
        <w:rPr>
          <w:highlight w:val="yellow"/>
        </w:rPr>
        <w:t>activities.]</w:t>
      </w:r>
    </w:p>
    <w:p w14:paraId="6F01527C" w14:textId="77777777" w:rsidR="003D4D35" w:rsidRDefault="003D4D35" w:rsidP="00600C89">
      <w:pPr>
        <w:sectPr w:rsidR="003D4D35" w:rsidSect="00DB146B">
          <w:footerReference w:type="default" r:id="rId24"/>
          <w:pgSz w:w="12240" w:h="15840" w:code="1"/>
          <w:pgMar w:top="1440" w:right="1440" w:bottom="1886" w:left="1440" w:header="720" w:footer="720" w:gutter="0"/>
          <w:pgNumType w:start="2"/>
          <w:cols w:space="720"/>
          <w:docGrid w:linePitch="299"/>
        </w:sectPr>
      </w:pPr>
    </w:p>
    <w:p w14:paraId="608FADCA" w14:textId="41A3E6B0" w:rsidR="00FC0CCF" w:rsidRPr="0020472B" w:rsidRDefault="00FC0CCF" w:rsidP="00600C89">
      <w:r>
        <w:t>A</w:t>
      </w:r>
      <w:r w:rsidRPr="0020472B">
        <w:t>dministrative</w:t>
      </w:r>
      <w:r w:rsidR="00725798" w:rsidRPr="0020472B">
        <w:t xml:space="preserve"> </w:t>
      </w:r>
      <w:r w:rsidRPr="0020472B">
        <w:t>and</w:t>
      </w:r>
      <w:r w:rsidR="00725798" w:rsidRPr="0020472B">
        <w:t xml:space="preserve"> </w:t>
      </w:r>
      <w:r w:rsidRPr="0020472B">
        <w:t>Management</w:t>
      </w:r>
      <w:r w:rsidR="00725798" w:rsidRPr="0020472B">
        <w:t xml:space="preserve"> </w:t>
      </w:r>
      <w:r w:rsidRPr="0020472B">
        <w:t>Activities</w:t>
      </w:r>
    </w:p>
    <w:p w14:paraId="40E8745C" w14:textId="77777777" w:rsidR="00480741" w:rsidRPr="00D252C2" w:rsidRDefault="00480741" w:rsidP="00600C89">
      <w:pPr>
        <w:pStyle w:val="ListParagraph"/>
        <w:rPr>
          <w:highlight w:val="yellow"/>
        </w:rPr>
      </w:pPr>
      <w:r w:rsidRPr="00D252C2">
        <w:rPr>
          <w:highlight w:val="yellow"/>
        </w:rPr>
        <w:t>Governance</w:t>
      </w:r>
    </w:p>
    <w:p w14:paraId="439303A8" w14:textId="21EAD31D" w:rsidR="00480741" w:rsidRPr="00D252C2" w:rsidRDefault="00480741" w:rsidP="00600C89">
      <w:pPr>
        <w:pStyle w:val="ListParagraph"/>
        <w:rPr>
          <w:highlight w:val="yellow"/>
        </w:rPr>
      </w:pPr>
      <w:r w:rsidRPr="00D252C2">
        <w:rPr>
          <w:highlight w:val="yellow"/>
        </w:rPr>
        <w:t>Financial</w:t>
      </w:r>
      <w:r w:rsidR="00725798" w:rsidRPr="00D252C2">
        <w:rPr>
          <w:highlight w:val="yellow"/>
        </w:rPr>
        <w:t xml:space="preserve"> </w:t>
      </w:r>
      <w:r w:rsidRPr="00D252C2">
        <w:rPr>
          <w:highlight w:val="yellow"/>
        </w:rPr>
        <w:t>Management</w:t>
      </w:r>
      <w:r w:rsidR="00725798" w:rsidRPr="00D252C2">
        <w:rPr>
          <w:highlight w:val="yellow"/>
        </w:rPr>
        <w:t xml:space="preserve"> </w:t>
      </w:r>
    </w:p>
    <w:p w14:paraId="740D21CC" w14:textId="70563E1F" w:rsidR="00480741" w:rsidRPr="00D252C2" w:rsidRDefault="00480741" w:rsidP="00600C89">
      <w:pPr>
        <w:pStyle w:val="ListParagraph"/>
        <w:rPr>
          <w:highlight w:val="yellow"/>
        </w:rPr>
      </w:pPr>
      <w:r w:rsidRPr="00D252C2">
        <w:rPr>
          <w:highlight w:val="yellow"/>
        </w:rPr>
        <w:t>Human</w:t>
      </w:r>
      <w:r w:rsidR="00725798" w:rsidRPr="00D252C2">
        <w:rPr>
          <w:highlight w:val="yellow"/>
        </w:rPr>
        <w:t xml:space="preserve"> </w:t>
      </w:r>
      <w:r w:rsidRPr="00D252C2">
        <w:rPr>
          <w:highlight w:val="yellow"/>
        </w:rPr>
        <w:t>Resources</w:t>
      </w:r>
    </w:p>
    <w:p w14:paraId="62A69177" w14:textId="0FE21E9B" w:rsidR="00480741" w:rsidRPr="00D252C2" w:rsidRDefault="00480741" w:rsidP="00600C89">
      <w:pPr>
        <w:pStyle w:val="ListParagraph"/>
        <w:rPr>
          <w:highlight w:val="yellow"/>
        </w:rPr>
      </w:pPr>
      <w:r w:rsidRPr="00D252C2">
        <w:rPr>
          <w:highlight w:val="yellow"/>
        </w:rPr>
        <w:t>Technology</w:t>
      </w:r>
    </w:p>
    <w:p w14:paraId="2638A766" w14:textId="77777777" w:rsidR="00480741" w:rsidRPr="00D252C2" w:rsidRDefault="00480741" w:rsidP="00600C89">
      <w:pPr>
        <w:pStyle w:val="ListParagraph"/>
        <w:rPr>
          <w:highlight w:val="yellow"/>
        </w:rPr>
      </w:pPr>
      <w:r w:rsidRPr="00D252C2">
        <w:rPr>
          <w:highlight w:val="yellow"/>
        </w:rPr>
        <w:t>Fundraising</w:t>
      </w:r>
    </w:p>
    <w:p w14:paraId="15D0C64F" w14:textId="5279B392" w:rsidR="00480741" w:rsidRPr="00D252C2" w:rsidRDefault="00480741" w:rsidP="00600C89">
      <w:pPr>
        <w:pStyle w:val="ListParagraph"/>
        <w:rPr>
          <w:highlight w:val="yellow"/>
        </w:rPr>
      </w:pPr>
      <w:r w:rsidRPr="00D252C2">
        <w:rPr>
          <w:highlight w:val="yellow"/>
        </w:rPr>
        <w:t>Communications</w:t>
      </w:r>
      <w:r w:rsidR="00725798" w:rsidRPr="00D252C2">
        <w:rPr>
          <w:highlight w:val="yellow"/>
        </w:rPr>
        <w:t xml:space="preserve"> </w:t>
      </w:r>
    </w:p>
    <w:p w14:paraId="37392E1A" w14:textId="204D05F2" w:rsidR="001E18AD" w:rsidRDefault="00FC0CCF" w:rsidP="00600C89">
      <w:r>
        <w:br w:type="column"/>
      </w:r>
      <w:r w:rsidR="002E6DDD">
        <w:t>Housing</w:t>
      </w:r>
      <w:r w:rsidR="00725798">
        <w:t xml:space="preserve"> </w:t>
      </w:r>
      <w:r w:rsidR="002E6DDD">
        <w:t>and</w:t>
      </w:r>
      <w:r w:rsidR="00725798">
        <w:t xml:space="preserve"> </w:t>
      </w:r>
      <w:r w:rsidR="002E6DDD">
        <w:t>Community</w:t>
      </w:r>
      <w:r w:rsidR="00725798">
        <w:t xml:space="preserve"> </w:t>
      </w:r>
      <w:r w:rsidR="002E6DDD">
        <w:t>Development</w:t>
      </w:r>
      <w:r w:rsidR="00725798">
        <w:t xml:space="preserve"> </w:t>
      </w:r>
      <w:r w:rsidR="002E6DDD">
        <w:t>Activities</w:t>
      </w:r>
    </w:p>
    <w:p w14:paraId="57F65026" w14:textId="4C8C3C26" w:rsidR="001E18AD" w:rsidRPr="00D252C2" w:rsidRDefault="001E18AD" w:rsidP="00600C89">
      <w:pPr>
        <w:pStyle w:val="ListParagraph"/>
        <w:rPr>
          <w:highlight w:val="yellow"/>
        </w:rPr>
      </w:pPr>
      <w:r w:rsidRPr="00D252C2">
        <w:rPr>
          <w:highlight w:val="yellow"/>
        </w:rPr>
        <w:t>Rental</w:t>
      </w:r>
      <w:r w:rsidR="00725798" w:rsidRPr="00D252C2">
        <w:rPr>
          <w:highlight w:val="yellow"/>
        </w:rPr>
        <w:t xml:space="preserve"> </w:t>
      </w:r>
      <w:r w:rsidRPr="00D252C2">
        <w:rPr>
          <w:highlight w:val="yellow"/>
        </w:rPr>
        <w:t>Housing</w:t>
      </w:r>
      <w:r w:rsidR="00725798" w:rsidRPr="00D252C2">
        <w:rPr>
          <w:highlight w:val="yellow"/>
        </w:rPr>
        <w:t xml:space="preserve"> </w:t>
      </w:r>
      <w:r w:rsidRPr="00D252C2">
        <w:rPr>
          <w:highlight w:val="yellow"/>
        </w:rPr>
        <w:t>Development</w:t>
      </w:r>
      <w:r w:rsidR="00725798" w:rsidRPr="00D252C2">
        <w:rPr>
          <w:highlight w:val="yellow"/>
        </w:rPr>
        <w:t xml:space="preserve"> </w:t>
      </w:r>
      <w:r w:rsidR="00480741" w:rsidRPr="00D252C2">
        <w:rPr>
          <w:highlight w:val="yellow"/>
        </w:rPr>
        <w:t>and</w:t>
      </w:r>
      <w:r w:rsidR="00725798" w:rsidRPr="00D252C2">
        <w:rPr>
          <w:highlight w:val="yellow"/>
        </w:rPr>
        <w:t xml:space="preserve"> </w:t>
      </w:r>
      <w:r w:rsidR="00480741" w:rsidRPr="00D252C2">
        <w:rPr>
          <w:highlight w:val="yellow"/>
        </w:rPr>
        <w:t>Preservation</w:t>
      </w:r>
    </w:p>
    <w:p w14:paraId="68F76626" w14:textId="07193085" w:rsidR="001E18AD" w:rsidRPr="00D252C2" w:rsidRDefault="001E18AD" w:rsidP="00600C89">
      <w:pPr>
        <w:pStyle w:val="ListParagraph"/>
        <w:rPr>
          <w:highlight w:val="yellow"/>
        </w:rPr>
      </w:pPr>
      <w:r w:rsidRPr="00D252C2">
        <w:rPr>
          <w:highlight w:val="yellow"/>
        </w:rPr>
        <w:t>Homebuyer</w:t>
      </w:r>
      <w:r w:rsidR="00725798" w:rsidRPr="00D252C2">
        <w:rPr>
          <w:highlight w:val="yellow"/>
        </w:rPr>
        <w:t xml:space="preserve"> </w:t>
      </w:r>
      <w:r w:rsidRPr="00D252C2">
        <w:rPr>
          <w:highlight w:val="yellow"/>
        </w:rPr>
        <w:t>Housing</w:t>
      </w:r>
      <w:r w:rsidR="00725798" w:rsidRPr="00D252C2">
        <w:rPr>
          <w:highlight w:val="yellow"/>
        </w:rPr>
        <w:t xml:space="preserve"> </w:t>
      </w:r>
      <w:r w:rsidRPr="00D252C2">
        <w:rPr>
          <w:highlight w:val="yellow"/>
        </w:rPr>
        <w:t>Development</w:t>
      </w:r>
    </w:p>
    <w:p w14:paraId="7616BAD5" w14:textId="2707C423" w:rsidR="001E18AD" w:rsidRPr="00D252C2" w:rsidRDefault="001E18AD" w:rsidP="00600C89">
      <w:pPr>
        <w:pStyle w:val="ListParagraph"/>
        <w:rPr>
          <w:highlight w:val="yellow"/>
        </w:rPr>
      </w:pPr>
      <w:r w:rsidRPr="00D252C2">
        <w:rPr>
          <w:highlight w:val="yellow"/>
        </w:rPr>
        <w:t>Homebuyer</w:t>
      </w:r>
      <w:r w:rsidR="00725798" w:rsidRPr="00D252C2">
        <w:rPr>
          <w:highlight w:val="yellow"/>
        </w:rPr>
        <w:t xml:space="preserve"> </w:t>
      </w:r>
      <w:r w:rsidRPr="00D252C2">
        <w:rPr>
          <w:highlight w:val="yellow"/>
        </w:rPr>
        <w:t>Assistance</w:t>
      </w:r>
      <w:r w:rsidR="00725798" w:rsidRPr="00D252C2">
        <w:rPr>
          <w:highlight w:val="yellow"/>
        </w:rPr>
        <w:t xml:space="preserve"> </w:t>
      </w:r>
      <w:r w:rsidRPr="00D252C2">
        <w:rPr>
          <w:highlight w:val="yellow"/>
        </w:rPr>
        <w:t>Programs</w:t>
      </w:r>
      <w:r w:rsidR="00725798" w:rsidRPr="00D252C2">
        <w:rPr>
          <w:highlight w:val="yellow"/>
        </w:rPr>
        <w:t xml:space="preserve"> </w:t>
      </w:r>
    </w:p>
    <w:p w14:paraId="610A8752" w14:textId="385A6B93" w:rsidR="001E18AD" w:rsidRPr="00D252C2" w:rsidRDefault="001E18AD" w:rsidP="00600C89">
      <w:pPr>
        <w:pStyle w:val="ListParagraph"/>
        <w:rPr>
          <w:highlight w:val="yellow"/>
        </w:rPr>
      </w:pPr>
      <w:r w:rsidRPr="00D252C2">
        <w:rPr>
          <w:highlight w:val="yellow"/>
        </w:rPr>
        <w:t>Homeowner</w:t>
      </w:r>
      <w:r w:rsidR="00725798" w:rsidRPr="00D252C2">
        <w:rPr>
          <w:highlight w:val="yellow"/>
        </w:rPr>
        <w:t xml:space="preserve"> </w:t>
      </w:r>
      <w:r w:rsidRPr="00D252C2">
        <w:rPr>
          <w:highlight w:val="yellow"/>
        </w:rPr>
        <w:t>Rehabilitation</w:t>
      </w:r>
    </w:p>
    <w:p w14:paraId="6BF63E10" w14:textId="4A362376" w:rsidR="001E18AD" w:rsidRPr="00D252C2" w:rsidRDefault="001E18AD" w:rsidP="00600C89">
      <w:pPr>
        <w:pStyle w:val="ListParagraph"/>
        <w:rPr>
          <w:highlight w:val="yellow"/>
        </w:rPr>
      </w:pPr>
      <w:r w:rsidRPr="00D252C2">
        <w:rPr>
          <w:highlight w:val="yellow"/>
        </w:rPr>
        <w:t>Homeless</w:t>
      </w:r>
      <w:r w:rsidR="00725798" w:rsidRPr="00D252C2">
        <w:rPr>
          <w:highlight w:val="yellow"/>
        </w:rPr>
        <w:t xml:space="preserve"> </w:t>
      </w:r>
      <w:r w:rsidRPr="00D252C2">
        <w:rPr>
          <w:highlight w:val="yellow"/>
        </w:rPr>
        <w:t>Prevention</w:t>
      </w:r>
      <w:r w:rsidR="00725798" w:rsidRPr="00D252C2">
        <w:rPr>
          <w:highlight w:val="yellow"/>
        </w:rPr>
        <w:t xml:space="preserve"> </w:t>
      </w:r>
      <w:r w:rsidRPr="00D252C2">
        <w:rPr>
          <w:highlight w:val="yellow"/>
        </w:rPr>
        <w:t>and</w:t>
      </w:r>
      <w:r w:rsidR="00725798" w:rsidRPr="00D252C2">
        <w:rPr>
          <w:highlight w:val="yellow"/>
        </w:rPr>
        <w:t xml:space="preserve"> </w:t>
      </w:r>
      <w:r w:rsidRPr="00D252C2">
        <w:rPr>
          <w:highlight w:val="yellow"/>
        </w:rPr>
        <w:t>Assistance</w:t>
      </w:r>
    </w:p>
    <w:p w14:paraId="60B7CD84" w14:textId="554F5C5F" w:rsidR="001E18AD" w:rsidRPr="00D252C2" w:rsidRDefault="001E18AD" w:rsidP="00600C89">
      <w:pPr>
        <w:pStyle w:val="ListParagraph"/>
        <w:rPr>
          <w:highlight w:val="yellow"/>
        </w:rPr>
      </w:pPr>
      <w:r w:rsidRPr="00D252C2">
        <w:rPr>
          <w:highlight w:val="yellow"/>
        </w:rPr>
        <w:t>Supportive</w:t>
      </w:r>
      <w:r w:rsidR="00725798" w:rsidRPr="00D252C2">
        <w:rPr>
          <w:highlight w:val="yellow"/>
        </w:rPr>
        <w:t xml:space="preserve"> </w:t>
      </w:r>
      <w:r w:rsidRPr="00D252C2">
        <w:rPr>
          <w:highlight w:val="yellow"/>
        </w:rPr>
        <w:t>Services</w:t>
      </w:r>
    </w:p>
    <w:p w14:paraId="06543BC4" w14:textId="1652E51D" w:rsidR="001E18AD" w:rsidRPr="00D252C2" w:rsidRDefault="001E18AD" w:rsidP="00600C89">
      <w:pPr>
        <w:pStyle w:val="ListParagraph"/>
        <w:rPr>
          <w:highlight w:val="yellow"/>
        </w:rPr>
      </w:pPr>
      <w:r w:rsidRPr="00D252C2">
        <w:rPr>
          <w:highlight w:val="yellow"/>
        </w:rPr>
        <w:t>Economic</w:t>
      </w:r>
      <w:r w:rsidR="00725798" w:rsidRPr="00D252C2">
        <w:rPr>
          <w:highlight w:val="yellow"/>
        </w:rPr>
        <w:t xml:space="preserve"> </w:t>
      </w:r>
      <w:r w:rsidRPr="00D252C2">
        <w:rPr>
          <w:highlight w:val="yellow"/>
        </w:rPr>
        <w:t>Development</w:t>
      </w:r>
      <w:r w:rsidR="00725798" w:rsidRPr="00D252C2">
        <w:rPr>
          <w:highlight w:val="yellow"/>
        </w:rPr>
        <w:t xml:space="preserve"> </w:t>
      </w:r>
    </w:p>
    <w:p w14:paraId="68857683" w14:textId="1496A1CF" w:rsidR="001E18AD" w:rsidRPr="00D252C2" w:rsidRDefault="001E18AD" w:rsidP="00600C89">
      <w:pPr>
        <w:pStyle w:val="ListParagraph"/>
        <w:rPr>
          <w:highlight w:val="yellow"/>
        </w:rPr>
      </w:pPr>
      <w:r w:rsidRPr="00D252C2">
        <w:rPr>
          <w:highlight w:val="yellow"/>
        </w:rPr>
        <w:t>Public</w:t>
      </w:r>
      <w:r w:rsidR="00725798" w:rsidRPr="00D252C2">
        <w:rPr>
          <w:highlight w:val="yellow"/>
        </w:rPr>
        <w:t xml:space="preserve"> </w:t>
      </w:r>
      <w:r w:rsidRPr="00D252C2">
        <w:rPr>
          <w:highlight w:val="yellow"/>
        </w:rPr>
        <w:t>and</w:t>
      </w:r>
      <w:r w:rsidR="00725798" w:rsidRPr="00D252C2">
        <w:rPr>
          <w:highlight w:val="yellow"/>
        </w:rPr>
        <w:t xml:space="preserve"> </w:t>
      </w:r>
      <w:r w:rsidRPr="00D252C2">
        <w:rPr>
          <w:highlight w:val="yellow"/>
        </w:rPr>
        <w:t>Community</w:t>
      </w:r>
      <w:r w:rsidR="00725798" w:rsidRPr="00D252C2">
        <w:rPr>
          <w:highlight w:val="yellow"/>
        </w:rPr>
        <w:t xml:space="preserve"> </w:t>
      </w:r>
      <w:r w:rsidRPr="00D252C2">
        <w:rPr>
          <w:highlight w:val="yellow"/>
        </w:rPr>
        <w:t>Facilities</w:t>
      </w:r>
      <w:r w:rsidR="00725798" w:rsidRPr="00D252C2">
        <w:rPr>
          <w:highlight w:val="yellow"/>
        </w:rPr>
        <w:t xml:space="preserve"> </w:t>
      </w:r>
    </w:p>
    <w:p w14:paraId="49CB51C2" w14:textId="77777777" w:rsidR="003D4D35" w:rsidRDefault="003D4D35" w:rsidP="00600C89">
      <w:pPr>
        <w:sectPr w:rsidR="003D4D35" w:rsidSect="00475F7E">
          <w:type w:val="continuous"/>
          <w:pgSz w:w="12240" w:h="15840" w:code="1"/>
          <w:pgMar w:top="1440" w:right="1440" w:bottom="1440" w:left="1440" w:header="0" w:footer="666" w:gutter="0"/>
          <w:cols w:num="2" w:space="720"/>
        </w:sectPr>
      </w:pPr>
    </w:p>
    <w:p w14:paraId="49EE6F87" w14:textId="72B92B45" w:rsidR="009D4EBF" w:rsidRDefault="009D4EBF" w:rsidP="00F47199">
      <w:pPr>
        <w:pStyle w:val="Heading2"/>
      </w:pPr>
      <w:bookmarkStart w:id="8" w:name="_Toc55555795"/>
      <w:bookmarkStart w:id="9" w:name="_Toc55555842"/>
      <w:bookmarkStart w:id="10" w:name="_Toc73960252"/>
      <w:bookmarkStart w:id="11" w:name="_Toc81381733"/>
      <w:r>
        <w:lastRenderedPageBreak/>
        <w:t>Purpose</w:t>
      </w:r>
      <w:bookmarkEnd w:id="8"/>
      <w:bookmarkEnd w:id="9"/>
      <w:bookmarkEnd w:id="10"/>
      <w:bookmarkEnd w:id="11"/>
      <w:r w:rsidR="00725798">
        <w:t xml:space="preserve"> </w:t>
      </w:r>
    </w:p>
    <w:p w14:paraId="5B396722" w14:textId="6C76F98C" w:rsidR="00917393" w:rsidRPr="00917393" w:rsidRDefault="009D4EBF" w:rsidP="00600C89">
      <w:r w:rsidRPr="1E359677">
        <w:t>To</w:t>
      </w:r>
      <w:r w:rsidR="00725798">
        <w:t xml:space="preserve"> </w:t>
      </w:r>
      <w:r w:rsidRPr="1E359677">
        <w:t>accomplish</w:t>
      </w:r>
      <w:r w:rsidR="00725798">
        <w:t xml:space="preserve"> </w:t>
      </w:r>
      <w:r w:rsidRPr="1E359677">
        <w:t>[</w:t>
      </w:r>
      <w:r w:rsidR="00A4215C">
        <w:rPr>
          <w:highlight w:val="yellow"/>
        </w:rPr>
        <w:t>Organization</w:t>
      </w:r>
      <w:r w:rsidR="00725798">
        <w:rPr>
          <w:highlight w:val="yellow"/>
        </w:rPr>
        <w:t xml:space="preserve"> </w:t>
      </w:r>
      <w:r w:rsidR="297BCD58" w:rsidRPr="0D645365">
        <w:rPr>
          <w:highlight w:val="yellow"/>
        </w:rPr>
        <w:t>Acronym</w:t>
      </w:r>
      <w:r w:rsidRPr="1E359677">
        <w:t>]</w:t>
      </w:r>
      <w:r w:rsidR="5CE2C42E" w:rsidRPr="6499B053">
        <w:t>’s</w:t>
      </w:r>
      <w:r w:rsidR="00725798">
        <w:t xml:space="preserve"> </w:t>
      </w:r>
      <w:r w:rsidR="5CE2C42E" w:rsidRPr="6499B053">
        <w:t>mission</w:t>
      </w:r>
      <w:r w:rsidR="00DD0AC3">
        <w:t>,</w:t>
      </w:r>
      <w:r w:rsidR="00725798">
        <w:t xml:space="preserve"> </w:t>
      </w:r>
      <w:r w:rsidR="5CE2C42E" w:rsidRPr="6499B053">
        <w:t>we</w:t>
      </w:r>
      <w:r w:rsidR="00725798">
        <w:t xml:space="preserve"> </w:t>
      </w:r>
      <w:r w:rsidRPr="1E359677">
        <w:t>must</w:t>
      </w:r>
      <w:r w:rsidR="00725798">
        <w:t xml:space="preserve"> </w:t>
      </w:r>
      <w:r w:rsidRPr="1E359677">
        <w:t>ensure</w:t>
      </w:r>
      <w:r w:rsidR="00725798">
        <w:t xml:space="preserve"> </w:t>
      </w:r>
      <w:r w:rsidRPr="1E359677">
        <w:t>its</w:t>
      </w:r>
      <w:r w:rsidR="00725798">
        <w:t xml:space="preserve"> </w:t>
      </w:r>
      <w:r w:rsidRPr="1E359677">
        <w:t>operations</w:t>
      </w:r>
      <w:r w:rsidR="00725798">
        <w:t xml:space="preserve"> </w:t>
      </w:r>
      <w:r w:rsidRPr="1E359677">
        <w:t>are</w:t>
      </w:r>
      <w:r w:rsidR="00725798">
        <w:t xml:space="preserve"> </w:t>
      </w:r>
      <w:r w:rsidRPr="1E359677">
        <w:t>performed</w:t>
      </w:r>
      <w:r w:rsidR="00725798">
        <w:t xml:space="preserve"> </w:t>
      </w:r>
      <w:r w:rsidRPr="1E359677">
        <w:t>efficiently</w:t>
      </w:r>
      <w:r w:rsidR="00725798">
        <w:t xml:space="preserve"> </w:t>
      </w:r>
      <w:r w:rsidRPr="1E359677">
        <w:t>with</w:t>
      </w:r>
      <w:r w:rsidR="00725798">
        <w:t xml:space="preserve"> </w:t>
      </w:r>
      <w:r w:rsidRPr="1E359677">
        <w:t>minimal</w:t>
      </w:r>
      <w:r w:rsidR="00725798">
        <w:t xml:space="preserve"> </w:t>
      </w:r>
      <w:r w:rsidRPr="1E359677">
        <w:t>disruption,</w:t>
      </w:r>
      <w:r w:rsidR="00725798">
        <w:t xml:space="preserve"> </w:t>
      </w:r>
      <w:r w:rsidRPr="1E359677">
        <w:t>especially</w:t>
      </w:r>
      <w:r w:rsidR="00725798">
        <w:t xml:space="preserve"> </w:t>
      </w:r>
      <w:r w:rsidRPr="1E359677">
        <w:t>during</w:t>
      </w:r>
      <w:r w:rsidR="00725798">
        <w:t xml:space="preserve"> </w:t>
      </w:r>
      <w:r w:rsidRPr="1E359677">
        <w:t>an</w:t>
      </w:r>
      <w:r w:rsidR="00725798">
        <w:t xml:space="preserve"> </w:t>
      </w:r>
      <w:r w:rsidRPr="1E359677">
        <w:t>emergency.</w:t>
      </w:r>
      <w:r w:rsidR="00725798">
        <w:t xml:space="preserve"> </w:t>
      </w:r>
      <w:r w:rsidRPr="1E359677">
        <w:t>This</w:t>
      </w:r>
      <w:r w:rsidR="00725798">
        <w:t xml:space="preserve"> </w:t>
      </w:r>
      <w:r w:rsidRPr="1E359677">
        <w:t>document</w:t>
      </w:r>
      <w:r w:rsidR="00725798">
        <w:t xml:space="preserve"> </w:t>
      </w:r>
      <w:r w:rsidRPr="1E359677">
        <w:t>provides</w:t>
      </w:r>
      <w:r w:rsidR="00725798">
        <w:t xml:space="preserve"> </w:t>
      </w:r>
      <w:r w:rsidRPr="1E359677">
        <w:t>planning</w:t>
      </w:r>
      <w:r w:rsidR="00725798">
        <w:t xml:space="preserve"> </w:t>
      </w:r>
      <w:r w:rsidRPr="1E359677">
        <w:t>and</w:t>
      </w:r>
      <w:r w:rsidR="00725798">
        <w:t xml:space="preserve"> </w:t>
      </w:r>
      <w:r w:rsidRPr="1E359677">
        <w:t>program</w:t>
      </w:r>
      <w:r w:rsidR="00725798">
        <w:t xml:space="preserve"> </w:t>
      </w:r>
      <w:r w:rsidRPr="1E359677">
        <w:t>guidance</w:t>
      </w:r>
      <w:r w:rsidR="00725798">
        <w:t xml:space="preserve"> </w:t>
      </w:r>
      <w:r w:rsidRPr="1E359677">
        <w:t>for</w:t>
      </w:r>
      <w:r w:rsidR="00725798">
        <w:t xml:space="preserve"> </w:t>
      </w:r>
      <w:r w:rsidRPr="1E359677">
        <w:t>implementing</w:t>
      </w:r>
      <w:r w:rsidR="00725798">
        <w:t xml:space="preserve"> </w:t>
      </w:r>
      <w:r w:rsidRPr="1E359677">
        <w:t>the</w:t>
      </w:r>
      <w:r w:rsidR="00725798">
        <w:t xml:space="preserve"> </w:t>
      </w:r>
      <w:r w:rsidRPr="1E359677">
        <w:t>[</w:t>
      </w:r>
      <w:r w:rsidR="00A4215C">
        <w:rPr>
          <w:highlight w:val="yellow"/>
        </w:rPr>
        <w:t>Organization</w:t>
      </w:r>
      <w:r w:rsidR="00725798">
        <w:rPr>
          <w:highlight w:val="yellow"/>
        </w:rPr>
        <w:t xml:space="preserve"> </w:t>
      </w:r>
      <w:r w:rsidR="297BCD58" w:rsidRPr="0D645365">
        <w:rPr>
          <w:highlight w:val="yellow"/>
        </w:rPr>
        <w:t>Acronym</w:t>
      </w:r>
      <w:r w:rsidRPr="1E359677">
        <w:t>]</w:t>
      </w:r>
      <w:r w:rsidR="00725798">
        <w:t xml:space="preserve"> </w:t>
      </w:r>
      <w:r w:rsidRPr="1E359677">
        <w:t>Continuity</w:t>
      </w:r>
      <w:r w:rsidR="00725798">
        <w:t xml:space="preserve"> </w:t>
      </w:r>
      <w:r w:rsidRPr="1E359677">
        <w:t>Plan</w:t>
      </w:r>
      <w:r w:rsidR="00725798">
        <w:t xml:space="preserve"> </w:t>
      </w:r>
      <w:r w:rsidR="00271E68">
        <w:t>to support</w:t>
      </w:r>
      <w:r w:rsidR="00271E68" w:rsidRPr="1E359677">
        <w:t xml:space="preserve"> </w:t>
      </w:r>
      <w:r w:rsidRPr="1E359677">
        <w:t>the</w:t>
      </w:r>
      <w:r w:rsidR="00725798">
        <w:t xml:space="preserve"> </w:t>
      </w:r>
      <w:r w:rsidRPr="1E359677">
        <w:t>organization</w:t>
      </w:r>
      <w:r w:rsidR="00365BCD">
        <w:t>’s</w:t>
      </w:r>
      <w:r w:rsidR="00725798">
        <w:t xml:space="preserve"> </w:t>
      </w:r>
      <w:r w:rsidRPr="1E359677">
        <w:t>conduct</w:t>
      </w:r>
      <w:r w:rsidR="00725798">
        <w:t xml:space="preserve"> </w:t>
      </w:r>
      <w:r w:rsidR="00365BCD">
        <w:t xml:space="preserve">of </w:t>
      </w:r>
      <w:r w:rsidRPr="1E359677">
        <w:t>essential</w:t>
      </w:r>
      <w:r w:rsidR="00725798">
        <w:t xml:space="preserve"> </w:t>
      </w:r>
      <w:r w:rsidRPr="1E359677">
        <w:t>services</w:t>
      </w:r>
      <w:r w:rsidR="00725798">
        <w:t xml:space="preserve"> </w:t>
      </w:r>
      <w:r w:rsidRPr="1E359677">
        <w:t>and</w:t>
      </w:r>
      <w:r w:rsidR="00725798">
        <w:t xml:space="preserve"> </w:t>
      </w:r>
      <w:r w:rsidRPr="1E359677">
        <w:t>activities</w:t>
      </w:r>
      <w:r w:rsidR="00725798">
        <w:t xml:space="preserve"> </w:t>
      </w:r>
      <w:r w:rsidRPr="1E359677">
        <w:t>under</w:t>
      </w:r>
      <w:r w:rsidR="00725798">
        <w:t xml:space="preserve"> </w:t>
      </w:r>
      <w:r w:rsidRPr="1E359677">
        <w:t>all</w:t>
      </w:r>
      <w:r w:rsidR="00725798">
        <w:t xml:space="preserve"> </w:t>
      </w:r>
      <w:r w:rsidRPr="1E359677">
        <w:t>threats</w:t>
      </w:r>
      <w:r w:rsidR="00725798">
        <w:t xml:space="preserve"> </w:t>
      </w:r>
      <w:r w:rsidRPr="1E359677">
        <w:t>and</w:t>
      </w:r>
      <w:r w:rsidR="00725798">
        <w:t xml:space="preserve"> </w:t>
      </w:r>
      <w:r w:rsidRPr="1E359677">
        <w:t>conditions.</w:t>
      </w:r>
      <w:r w:rsidR="00725798">
        <w:t xml:space="preserve"> </w:t>
      </w:r>
    </w:p>
    <w:p w14:paraId="3D66FA77" w14:textId="31C8DC51" w:rsidR="7F10C41E" w:rsidRDefault="7F10C41E" w:rsidP="00600C89">
      <w:r w:rsidRPr="4ED370BC">
        <w:t>This</w:t>
      </w:r>
      <w:r w:rsidR="00725798">
        <w:t xml:space="preserve"> </w:t>
      </w:r>
      <w:r w:rsidR="00DD0AC3">
        <w:t>P</w:t>
      </w:r>
      <w:r w:rsidRPr="4ED370BC">
        <w:t>lan</w:t>
      </w:r>
      <w:r w:rsidR="00725798">
        <w:t xml:space="preserve"> </w:t>
      </w:r>
      <w:r w:rsidRPr="4ED370BC">
        <w:t>incorporates</w:t>
      </w:r>
      <w:r w:rsidR="00725798">
        <w:t xml:space="preserve"> </w:t>
      </w:r>
      <w:r w:rsidRPr="244DB1E0">
        <w:rPr>
          <w:rFonts w:ascii="Segoe UI" w:hAnsi="Segoe UI"/>
        </w:rPr>
        <w:t>[</w:t>
      </w:r>
      <w:r w:rsidR="00A4215C" w:rsidRPr="0022088F">
        <w:rPr>
          <w:highlight w:val="yellow"/>
        </w:rPr>
        <w:t>Organization</w:t>
      </w:r>
      <w:r w:rsidR="00725798" w:rsidRPr="0022088F">
        <w:rPr>
          <w:highlight w:val="yellow"/>
        </w:rPr>
        <w:t xml:space="preserve"> </w:t>
      </w:r>
      <w:r w:rsidR="297BCD58" w:rsidRPr="0022088F">
        <w:rPr>
          <w:highlight w:val="yellow"/>
        </w:rPr>
        <w:t>Acronym</w:t>
      </w:r>
      <w:r w:rsidRPr="244DB1E0">
        <w:rPr>
          <w:rFonts w:ascii="Segoe UI" w:hAnsi="Segoe UI"/>
        </w:rPr>
        <w:t>]’s</w:t>
      </w:r>
      <w:r w:rsidR="00725798">
        <w:t xml:space="preserve"> </w:t>
      </w:r>
      <w:r w:rsidR="4A8DA64F" w:rsidRPr="6A64CD9E">
        <w:t>e</w:t>
      </w:r>
      <w:r w:rsidRPr="6A64CD9E">
        <w:t>mergency</w:t>
      </w:r>
      <w:r w:rsidR="00725798">
        <w:t xml:space="preserve"> </w:t>
      </w:r>
      <w:r w:rsidR="4B4AF8DA" w:rsidRPr="6A64CD9E">
        <w:t>p</w:t>
      </w:r>
      <w:r w:rsidRPr="6A64CD9E">
        <w:t>reparedness</w:t>
      </w:r>
      <w:r w:rsidR="00725798">
        <w:t xml:space="preserve"> </w:t>
      </w:r>
      <w:r w:rsidR="2A923CD0" w:rsidRPr="6A64CD9E">
        <w:t>r</w:t>
      </w:r>
      <w:r w:rsidRPr="6A64CD9E">
        <w:t>esponse</w:t>
      </w:r>
      <w:r w:rsidR="00725798">
        <w:t xml:space="preserve"> </w:t>
      </w:r>
      <w:r w:rsidRPr="4ED370BC">
        <w:t>and</w:t>
      </w:r>
      <w:r w:rsidR="00725798">
        <w:t xml:space="preserve"> </w:t>
      </w:r>
      <w:r w:rsidR="216F3204" w:rsidRPr="6A64CD9E">
        <w:t>b</w:t>
      </w:r>
      <w:r w:rsidRPr="6A64CD9E">
        <w:t>usiness</w:t>
      </w:r>
      <w:r w:rsidR="00725798">
        <w:t xml:space="preserve"> </w:t>
      </w:r>
      <w:r w:rsidR="340B4D61" w:rsidRPr="6A64CD9E">
        <w:t>c</w:t>
      </w:r>
      <w:r w:rsidRPr="6A64CD9E">
        <w:t>ontinuity</w:t>
      </w:r>
      <w:r w:rsidR="00725798">
        <w:t xml:space="preserve"> </w:t>
      </w:r>
      <w:r w:rsidR="48A7610F" w:rsidRPr="6A64CD9E">
        <w:t>p</w:t>
      </w:r>
      <w:r w:rsidRPr="6A64CD9E">
        <w:t>lan</w:t>
      </w:r>
      <w:r w:rsidR="00725798">
        <w:t xml:space="preserve"> </w:t>
      </w:r>
      <w:r w:rsidRPr="4ED370BC">
        <w:t>into</w:t>
      </w:r>
      <w:r w:rsidR="00725798">
        <w:t xml:space="preserve"> </w:t>
      </w:r>
      <w:r w:rsidRPr="4ED370BC">
        <w:t>one</w:t>
      </w:r>
      <w:r w:rsidR="00725798">
        <w:t xml:space="preserve"> </w:t>
      </w:r>
      <w:r w:rsidRPr="4ED370BC">
        <w:t>document.</w:t>
      </w:r>
      <w:r w:rsidR="00725798">
        <w:t xml:space="preserve">  </w:t>
      </w:r>
    </w:p>
    <w:p w14:paraId="4942E949" w14:textId="26B9E7F7" w:rsidR="7F10C41E" w:rsidRDefault="7F10C41E" w:rsidP="00600C89">
      <w:r w:rsidRPr="4ED370BC">
        <w:t>As</w:t>
      </w:r>
      <w:r w:rsidR="00725798">
        <w:t xml:space="preserve"> </w:t>
      </w:r>
      <w:r w:rsidRPr="4ED370BC">
        <w:t>part</w:t>
      </w:r>
      <w:r w:rsidR="00725798">
        <w:t xml:space="preserve"> </w:t>
      </w:r>
      <w:r w:rsidRPr="4ED370BC">
        <w:t>of</w:t>
      </w:r>
      <w:r w:rsidR="00725798">
        <w:t xml:space="preserve"> </w:t>
      </w:r>
      <w:r w:rsidRPr="4ED370BC">
        <w:t>our</w:t>
      </w:r>
      <w:r w:rsidR="00725798">
        <w:t xml:space="preserve"> </w:t>
      </w:r>
      <w:r w:rsidR="755170FD" w:rsidRPr="6A64CD9E">
        <w:t>e</w:t>
      </w:r>
      <w:r w:rsidRPr="6A64CD9E">
        <w:t>mergency</w:t>
      </w:r>
      <w:r w:rsidR="00725798">
        <w:t xml:space="preserve"> </w:t>
      </w:r>
      <w:r w:rsidR="7E846B4A" w:rsidRPr="64ADAFB3">
        <w:t>p</w:t>
      </w:r>
      <w:r w:rsidRPr="64ADAFB3">
        <w:t>reparedness</w:t>
      </w:r>
      <w:r w:rsidR="00725798">
        <w:t xml:space="preserve"> </w:t>
      </w:r>
      <w:r w:rsidRPr="64ADAFB3">
        <w:t>and</w:t>
      </w:r>
      <w:r w:rsidR="00725798">
        <w:t xml:space="preserve"> </w:t>
      </w:r>
      <w:r w:rsidR="512AD544" w:rsidRPr="64ADAFB3">
        <w:t>r</w:t>
      </w:r>
      <w:r w:rsidRPr="64ADAFB3">
        <w:t>esponse</w:t>
      </w:r>
      <w:r w:rsidR="00DD0AC3">
        <w:t>,</w:t>
      </w:r>
      <w:r w:rsidR="00725798">
        <w:t xml:space="preserve"> </w:t>
      </w:r>
      <w:r w:rsidRPr="4ED370BC">
        <w:t>we</w:t>
      </w:r>
      <w:r w:rsidR="00DE7293">
        <w:t xml:space="preserve"> ha</w:t>
      </w:r>
      <w:r w:rsidRPr="4ED370BC">
        <w:t>ve</w:t>
      </w:r>
      <w:r w:rsidR="00725798">
        <w:t xml:space="preserve"> </w:t>
      </w:r>
      <w:r w:rsidRPr="4ED370BC">
        <w:t>identified</w:t>
      </w:r>
      <w:r w:rsidR="00725798">
        <w:t xml:space="preserve"> </w:t>
      </w:r>
      <w:r w:rsidRPr="4ED370BC">
        <w:t>and</w:t>
      </w:r>
      <w:r w:rsidR="00725798">
        <w:t xml:space="preserve"> </w:t>
      </w:r>
      <w:r w:rsidRPr="4ED370BC">
        <w:t>prioritized</w:t>
      </w:r>
      <w:r w:rsidR="00725798">
        <w:t xml:space="preserve"> </w:t>
      </w:r>
      <w:r w:rsidRPr="4ED370BC">
        <w:t>the</w:t>
      </w:r>
      <w:r w:rsidR="00725798">
        <w:t xml:space="preserve"> </w:t>
      </w:r>
      <w:r w:rsidR="003F5ACD">
        <w:t>critical</w:t>
      </w:r>
      <w:r w:rsidR="00725798">
        <w:t xml:space="preserve"> </w:t>
      </w:r>
      <w:r w:rsidRPr="4ED370BC">
        <w:t>hazards</w:t>
      </w:r>
      <w:r w:rsidR="00725798">
        <w:t xml:space="preserve"> </w:t>
      </w:r>
      <w:r w:rsidRPr="4ED370BC">
        <w:t>that</w:t>
      </w:r>
      <w:r w:rsidR="00725798">
        <w:t xml:space="preserve"> </w:t>
      </w:r>
      <w:r w:rsidRPr="4ED370BC">
        <w:t>may</w:t>
      </w:r>
      <w:r w:rsidR="00725798">
        <w:t xml:space="preserve"> </w:t>
      </w:r>
      <w:r w:rsidRPr="4ED370BC">
        <w:t>affect</w:t>
      </w:r>
      <w:r w:rsidR="00725798">
        <w:t xml:space="preserve"> </w:t>
      </w:r>
      <w:r w:rsidRPr="4ED370BC">
        <w:t>[</w:t>
      </w:r>
      <w:r w:rsidR="00583050">
        <w:rPr>
          <w:highlight w:val="yellow"/>
        </w:rPr>
        <w:t>Organization</w:t>
      </w:r>
      <w:r w:rsidR="00725798">
        <w:rPr>
          <w:highlight w:val="yellow"/>
        </w:rPr>
        <w:t xml:space="preserve"> </w:t>
      </w:r>
      <w:r w:rsidR="297BCD58" w:rsidRPr="0D645365">
        <w:rPr>
          <w:highlight w:val="yellow"/>
        </w:rPr>
        <w:t>Acronym</w:t>
      </w:r>
      <w:r w:rsidRPr="4ED370BC">
        <w:t>]’s</w:t>
      </w:r>
      <w:r w:rsidR="00725798">
        <w:t xml:space="preserve"> </w:t>
      </w:r>
      <w:r w:rsidRPr="4ED370BC">
        <w:t>operations</w:t>
      </w:r>
      <w:r w:rsidR="00725798">
        <w:t xml:space="preserve"> </w:t>
      </w:r>
      <w:r w:rsidRPr="4ED370BC">
        <w:t>and</w:t>
      </w:r>
      <w:r w:rsidR="00725798">
        <w:t xml:space="preserve"> </w:t>
      </w:r>
      <w:r w:rsidR="34EF8DEA" w:rsidRPr="4E31A66D">
        <w:t>have</w:t>
      </w:r>
      <w:r w:rsidR="00725798">
        <w:t xml:space="preserve"> </w:t>
      </w:r>
      <w:r w:rsidR="34EF8DEA" w:rsidRPr="4E31A66D">
        <w:t>outlined</w:t>
      </w:r>
      <w:r w:rsidR="00725798">
        <w:t xml:space="preserve"> </w:t>
      </w:r>
      <w:r w:rsidRPr="4ED370BC">
        <w:t>preparedness</w:t>
      </w:r>
      <w:r w:rsidR="00725798">
        <w:t xml:space="preserve"> </w:t>
      </w:r>
      <w:r w:rsidRPr="4ED370BC">
        <w:t>and</w:t>
      </w:r>
      <w:r w:rsidR="00725798">
        <w:t xml:space="preserve"> </w:t>
      </w:r>
      <w:r w:rsidRPr="4ED370BC">
        <w:t>mitigation</w:t>
      </w:r>
      <w:r w:rsidR="00725798">
        <w:t xml:space="preserve"> </w:t>
      </w:r>
      <w:r w:rsidR="6AAEA6D3" w:rsidRPr="4E31A66D">
        <w:t>strategies</w:t>
      </w:r>
      <w:r w:rsidRPr="4E31A66D">
        <w:t>.</w:t>
      </w:r>
      <w:r w:rsidR="00136B84">
        <w:t xml:space="preserve"> </w:t>
      </w:r>
      <w:r w:rsidRPr="4ED370BC">
        <w:t>This</w:t>
      </w:r>
      <w:r w:rsidR="00725798">
        <w:t xml:space="preserve"> </w:t>
      </w:r>
      <w:r w:rsidR="00DD0AC3">
        <w:t>P</w:t>
      </w:r>
      <w:r w:rsidRPr="4ED370BC">
        <w:t>lan</w:t>
      </w:r>
      <w:r w:rsidR="00725798">
        <w:t xml:space="preserve"> </w:t>
      </w:r>
      <w:r w:rsidRPr="4ED370BC">
        <w:t>also</w:t>
      </w:r>
      <w:r w:rsidR="00725798">
        <w:t xml:space="preserve"> </w:t>
      </w:r>
      <w:r w:rsidRPr="4ED370BC">
        <w:t>includes</w:t>
      </w:r>
      <w:r w:rsidR="00725798">
        <w:t xml:space="preserve"> </w:t>
      </w:r>
      <w:r w:rsidRPr="4ED370BC">
        <w:t>operational</w:t>
      </w:r>
      <w:r w:rsidR="00725798">
        <w:t xml:space="preserve"> </w:t>
      </w:r>
      <w:r w:rsidRPr="4ED370BC">
        <w:t>procedures</w:t>
      </w:r>
      <w:r w:rsidR="00725798">
        <w:t xml:space="preserve"> </w:t>
      </w:r>
      <w:r w:rsidRPr="4ED370BC">
        <w:t>to</w:t>
      </w:r>
      <w:r w:rsidR="00725798">
        <w:t xml:space="preserve"> </w:t>
      </w:r>
      <w:r w:rsidRPr="4ED370BC">
        <w:t>respond</w:t>
      </w:r>
      <w:r w:rsidR="00725798">
        <w:t xml:space="preserve"> </w:t>
      </w:r>
      <w:r w:rsidRPr="4ED370BC">
        <w:t>effectively</w:t>
      </w:r>
      <w:r w:rsidR="00725798">
        <w:t xml:space="preserve"> </w:t>
      </w:r>
      <w:r w:rsidRPr="4ED370BC">
        <w:t>and</w:t>
      </w:r>
      <w:r w:rsidR="00725798">
        <w:t xml:space="preserve"> </w:t>
      </w:r>
      <w:r w:rsidRPr="4ED370BC">
        <w:t>efficiently</w:t>
      </w:r>
      <w:r w:rsidR="00725798">
        <w:t xml:space="preserve"> </w:t>
      </w:r>
      <w:r w:rsidRPr="4ED370BC">
        <w:t>to</w:t>
      </w:r>
      <w:r w:rsidR="00725798">
        <w:t xml:space="preserve"> </w:t>
      </w:r>
      <w:r w:rsidRPr="4ED370BC">
        <w:t>an</w:t>
      </w:r>
      <w:r w:rsidR="00725798">
        <w:t xml:space="preserve"> </w:t>
      </w:r>
      <w:r w:rsidRPr="4ED370BC">
        <w:t>incident.</w:t>
      </w:r>
      <w:r w:rsidR="00725798">
        <w:t xml:space="preserve">  </w:t>
      </w:r>
    </w:p>
    <w:p w14:paraId="57179322" w14:textId="1245BA52" w:rsidR="4B299603" w:rsidRDefault="7F10C41E" w:rsidP="00600C89">
      <w:r w:rsidRPr="4044C32B">
        <w:t>Once</w:t>
      </w:r>
      <w:r w:rsidR="00725798">
        <w:t xml:space="preserve"> </w:t>
      </w:r>
      <w:r w:rsidRPr="4044C32B">
        <w:t>life</w:t>
      </w:r>
      <w:r w:rsidR="00725798">
        <w:t xml:space="preserve"> </w:t>
      </w:r>
      <w:r w:rsidRPr="4044C32B">
        <w:t>and</w:t>
      </w:r>
      <w:r w:rsidR="00725798">
        <w:t xml:space="preserve"> </w:t>
      </w:r>
      <w:r w:rsidRPr="4044C32B">
        <w:t>safety</w:t>
      </w:r>
      <w:r w:rsidR="00725798">
        <w:t xml:space="preserve"> </w:t>
      </w:r>
      <w:r w:rsidRPr="4044C32B">
        <w:t>are</w:t>
      </w:r>
      <w:r w:rsidR="00725798">
        <w:t xml:space="preserve"> </w:t>
      </w:r>
      <w:r w:rsidRPr="4044C32B">
        <w:t>secure</w:t>
      </w:r>
      <w:r w:rsidR="00725798">
        <w:t xml:space="preserve"> </w:t>
      </w:r>
      <w:r w:rsidRPr="4044C32B">
        <w:t>in</w:t>
      </w:r>
      <w:r w:rsidR="00725798">
        <w:t xml:space="preserve"> </w:t>
      </w:r>
      <w:r w:rsidRPr="4044C32B">
        <w:t>response</w:t>
      </w:r>
      <w:r w:rsidR="00725798">
        <w:t xml:space="preserve"> </w:t>
      </w:r>
      <w:r w:rsidRPr="4044C32B">
        <w:t>to</w:t>
      </w:r>
      <w:r w:rsidR="00725798">
        <w:t xml:space="preserve"> </w:t>
      </w:r>
      <w:r w:rsidRPr="4044C32B">
        <w:t>a</w:t>
      </w:r>
      <w:r w:rsidR="00725798">
        <w:t xml:space="preserve"> </w:t>
      </w:r>
      <w:r w:rsidRPr="4044C32B">
        <w:t>disaster</w:t>
      </w:r>
      <w:r w:rsidR="1EB4527C" w:rsidRPr="4044C32B">
        <w:t>,</w:t>
      </w:r>
      <w:r w:rsidR="00725798">
        <w:t xml:space="preserve"> </w:t>
      </w:r>
      <w:r w:rsidRPr="4044C32B">
        <w:t>[</w:t>
      </w:r>
      <w:r w:rsidR="00583050">
        <w:rPr>
          <w:highlight w:val="yellow"/>
        </w:rPr>
        <w:t>Organization</w:t>
      </w:r>
      <w:r w:rsidR="00725798">
        <w:rPr>
          <w:highlight w:val="yellow"/>
        </w:rPr>
        <w:t xml:space="preserve"> </w:t>
      </w:r>
      <w:r w:rsidR="297BCD58" w:rsidRPr="0D645365">
        <w:rPr>
          <w:highlight w:val="yellow"/>
        </w:rPr>
        <w:t>Acronym</w:t>
      </w:r>
      <w:r w:rsidRPr="4044C32B">
        <w:t>]’s</w:t>
      </w:r>
      <w:r w:rsidR="00725798">
        <w:t xml:space="preserve"> </w:t>
      </w:r>
      <w:r w:rsidRPr="4044C32B">
        <w:t>Continuity</w:t>
      </w:r>
      <w:r w:rsidR="00725798">
        <w:t xml:space="preserve"> </w:t>
      </w:r>
      <w:r w:rsidRPr="4044C32B">
        <w:t>Plan</w:t>
      </w:r>
      <w:r w:rsidR="00725798">
        <w:t xml:space="preserve"> </w:t>
      </w:r>
      <w:r w:rsidRPr="4044C32B">
        <w:t>identifies</w:t>
      </w:r>
      <w:r w:rsidR="00725798">
        <w:t xml:space="preserve"> </w:t>
      </w:r>
      <w:r w:rsidR="003F5ACD">
        <w:t>critical</w:t>
      </w:r>
      <w:r w:rsidR="00725798">
        <w:t xml:space="preserve"> </w:t>
      </w:r>
      <w:r w:rsidRPr="4044C32B">
        <w:t>resources</w:t>
      </w:r>
      <w:r w:rsidR="00725798">
        <w:t xml:space="preserve"> </w:t>
      </w:r>
      <w:r w:rsidRPr="4044C32B">
        <w:t>and</w:t>
      </w:r>
      <w:r w:rsidR="00725798">
        <w:t xml:space="preserve"> </w:t>
      </w:r>
      <w:r w:rsidRPr="4044C32B">
        <w:t>needs</w:t>
      </w:r>
      <w:r w:rsidR="00725798">
        <w:t xml:space="preserve"> </w:t>
      </w:r>
      <w:r w:rsidRPr="4044C32B">
        <w:t>to</w:t>
      </w:r>
      <w:r w:rsidR="00725798">
        <w:t xml:space="preserve"> </w:t>
      </w:r>
      <w:r w:rsidRPr="4044C32B">
        <w:t>ensure</w:t>
      </w:r>
      <w:r w:rsidR="00725798">
        <w:t xml:space="preserve"> </w:t>
      </w:r>
      <w:r w:rsidRPr="4044C32B">
        <w:t>that</w:t>
      </w:r>
      <w:r w:rsidR="00725798">
        <w:t xml:space="preserve"> </w:t>
      </w:r>
      <w:r w:rsidRPr="4044C32B">
        <w:t>business</w:t>
      </w:r>
      <w:r w:rsidR="00725798">
        <w:t xml:space="preserve"> </w:t>
      </w:r>
      <w:r w:rsidRPr="4044C32B">
        <w:t>may</w:t>
      </w:r>
      <w:r w:rsidR="00725798">
        <w:t xml:space="preserve"> </w:t>
      </w:r>
      <w:r w:rsidRPr="4044C32B">
        <w:t>continue,</w:t>
      </w:r>
      <w:r w:rsidR="00725798">
        <w:t xml:space="preserve"> </w:t>
      </w:r>
      <w:r w:rsidRPr="4044C32B">
        <w:t>both</w:t>
      </w:r>
      <w:r w:rsidR="00725798">
        <w:t xml:space="preserve"> </w:t>
      </w:r>
      <w:r w:rsidRPr="4044C32B">
        <w:t>in</w:t>
      </w:r>
      <w:r w:rsidR="00725798">
        <w:t xml:space="preserve"> </w:t>
      </w:r>
      <w:r w:rsidRPr="4044C32B">
        <w:t>a</w:t>
      </w:r>
      <w:r w:rsidR="00725798">
        <w:t xml:space="preserve"> </w:t>
      </w:r>
      <w:r w:rsidRPr="4044C32B">
        <w:t>limited</w:t>
      </w:r>
      <w:r w:rsidR="00725798">
        <w:t xml:space="preserve"> </w:t>
      </w:r>
      <w:r w:rsidRPr="4044C32B">
        <w:t>capacity</w:t>
      </w:r>
      <w:r w:rsidR="00725798">
        <w:t xml:space="preserve"> </w:t>
      </w:r>
      <w:r w:rsidRPr="4044C32B">
        <w:t>and</w:t>
      </w:r>
      <w:r w:rsidR="00725798">
        <w:t xml:space="preserve"> </w:t>
      </w:r>
      <w:r w:rsidRPr="4044C32B">
        <w:t>fully</w:t>
      </w:r>
      <w:r w:rsidR="00725798">
        <w:t xml:space="preserve"> </w:t>
      </w:r>
      <w:r w:rsidRPr="4044C32B">
        <w:t>recover</w:t>
      </w:r>
      <w:r w:rsidR="00725798">
        <w:t xml:space="preserve"> </w:t>
      </w:r>
      <w:r w:rsidRPr="4044C32B">
        <w:t>should</w:t>
      </w:r>
      <w:r w:rsidR="00725798">
        <w:t xml:space="preserve"> </w:t>
      </w:r>
      <w:r w:rsidRPr="4044C32B">
        <w:t>the</w:t>
      </w:r>
      <w:r w:rsidR="00725798">
        <w:t xml:space="preserve"> </w:t>
      </w:r>
      <w:r w:rsidRPr="4044C32B">
        <w:t>disaster</w:t>
      </w:r>
      <w:r w:rsidR="00725798">
        <w:t xml:space="preserve"> </w:t>
      </w:r>
      <w:r w:rsidRPr="4044C32B">
        <w:t>be</w:t>
      </w:r>
      <w:r w:rsidR="00725798">
        <w:t xml:space="preserve"> </w:t>
      </w:r>
      <w:r w:rsidRPr="4044C32B">
        <w:t>catastrophic.</w:t>
      </w:r>
      <w:r w:rsidR="00725798">
        <w:t xml:space="preserve">  </w:t>
      </w:r>
    </w:p>
    <w:p w14:paraId="07775937" w14:textId="7D7304BD" w:rsidR="009D4EBF" w:rsidRPr="00596E51" w:rsidRDefault="00620AF3" w:rsidP="00F47199">
      <w:pPr>
        <w:pStyle w:val="Heading2"/>
      </w:pPr>
      <w:bookmarkStart w:id="12" w:name="_Toc55555796"/>
      <w:bookmarkStart w:id="13" w:name="_Toc55555843"/>
      <w:bookmarkStart w:id="14" w:name="_Toc73960253"/>
      <w:bookmarkStart w:id="15" w:name="_Toc81381734"/>
      <w:r w:rsidRPr="00596E51">
        <w:t>Maintenance</w:t>
      </w:r>
      <w:r w:rsidR="00725798" w:rsidRPr="00596E51">
        <w:t xml:space="preserve"> </w:t>
      </w:r>
      <w:r w:rsidRPr="00596E51">
        <w:t>of</w:t>
      </w:r>
      <w:r w:rsidR="00725798" w:rsidRPr="00596E51">
        <w:t xml:space="preserve"> </w:t>
      </w:r>
      <w:r w:rsidRPr="00596E51">
        <w:t>the</w:t>
      </w:r>
      <w:r w:rsidR="00725798" w:rsidRPr="00596E51">
        <w:t xml:space="preserve"> </w:t>
      </w:r>
      <w:r w:rsidRPr="00596E51">
        <w:t>Business</w:t>
      </w:r>
      <w:r w:rsidR="00725798" w:rsidRPr="00596E51">
        <w:t xml:space="preserve"> </w:t>
      </w:r>
      <w:r w:rsidRPr="00596E51">
        <w:t>Continuity</w:t>
      </w:r>
      <w:r w:rsidR="00725798" w:rsidRPr="00596E51">
        <w:t xml:space="preserve"> </w:t>
      </w:r>
      <w:r w:rsidRPr="00596E51">
        <w:t>and</w:t>
      </w:r>
      <w:r w:rsidR="00725798" w:rsidRPr="00596E51">
        <w:t xml:space="preserve"> </w:t>
      </w:r>
      <w:r w:rsidRPr="00596E51">
        <w:t>Disaster</w:t>
      </w:r>
      <w:r w:rsidR="00725798" w:rsidRPr="00596E51">
        <w:t xml:space="preserve"> </w:t>
      </w:r>
      <w:r w:rsidRPr="00596E51">
        <w:t>Recovery</w:t>
      </w:r>
      <w:r w:rsidR="00725798" w:rsidRPr="00596E51">
        <w:t xml:space="preserve"> </w:t>
      </w:r>
      <w:r w:rsidRPr="00596E51">
        <w:t>Plan</w:t>
      </w:r>
      <w:bookmarkEnd w:id="12"/>
      <w:bookmarkEnd w:id="13"/>
      <w:bookmarkEnd w:id="14"/>
      <w:bookmarkEnd w:id="15"/>
    </w:p>
    <w:p w14:paraId="08A641AA" w14:textId="76298F34" w:rsidR="002B5F61" w:rsidRPr="002B5F61" w:rsidRDefault="009D4EBF" w:rsidP="00D02395">
      <w:pPr>
        <w:pStyle w:val="Heading3"/>
      </w:pPr>
      <w:bookmarkStart w:id="16" w:name="_Toc55555797"/>
      <w:bookmarkStart w:id="17" w:name="_Toc55555844"/>
      <w:r>
        <w:t>Procedures</w:t>
      </w:r>
      <w:r w:rsidR="00725798">
        <w:t xml:space="preserve"> </w:t>
      </w:r>
      <w:r>
        <w:t>for</w:t>
      </w:r>
      <w:r w:rsidR="00725798">
        <w:t xml:space="preserve"> </w:t>
      </w:r>
      <w:r w:rsidR="00FF1B9C">
        <w:t>M</w:t>
      </w:r>
      <w:r>
        <w:t>aintenance,</w:t>
      </w:r>
      <w:r w:rsidR="00725798">
        <w:t xml:space="preserve"> </w:t>
      </w:r>
      <w:r w:rsidR="00FF1B9C">
        <w:t>I</w:t>
      </w:r>
      <w:r>
        <w:t>mprovement,</w:t>
      </w:r>
      <w:r w:rsidR="00725798">
        <w:t xml:space="preserve"> </w:t>
      </w:r>
      <w:r w:rsidR="008B65E7">
        <w:t xml:space="preserve">and </w:t>
      </w:r>
      <w:r w:rsidR="00FF1B9C">
        <w:t>R</w:t>
      </w:r>
      <w:r>
        <w:t>eview</w:t>
      </w:r>
      <w:bookmarkEnd w:id="16"/>
      <w:bookmarkEnd w:id="17"/>
    </w:p>
    <w:p w14:paraId="6D9BBECA" w14:textId="7687E359" w:rsidR="009D4EBF" w:rsidRDefault="2CA4460D" w:rsidP="00600C89">
      <w:r w:rsidRPr="01A13E79">
        <w:t>[</w:t>
      </w:r>
      <w:r w:rsidR="00224573">
        <w:rPr>
          <w:highlight w:val="yellow"/>
        </w:rPr>
        <w:t xml:space="preserve">Job </w:t>
      </w:r>
      <w:r w:rsidRPr="01A13E79">
        <w:rPr>
          <w:highlight w:val="yellow"/>
        </w:rPr>
        <w:t>Title</w:t>
      </w:r>
      <w:r w:rsidR="045965F6" w:rsidRPr="4E31A66D">
        <w:rPr>
          <w:highlight w:val="yellow"/>
        </w:rPr>
        <w:t>/</w:t>
      </w:r>
      <w:r w:rsidR="003B5D5A">
        <w:rPr>
          <w:highlight w:val="yellow"/>
        </w:rPr>
        <w:t>Inciden</w:t>
      </w:r>
      <w:r w:rsidR="00561F83">
        <w:rPr>
          <w:highlight w:val="yellow"/>
        </w:rPr>
        <w:t>t</w:t>
      </w:r>
      <w:r w:rsidR="003B5D5A">
        <w:rPr>
          <w:highlight w:val="yellow"/>
        </w:rPr>
        <w:t xml:space="preserve"> Response </w:t>
      </w:r>
      <w:r w:rsidR="045965F6" w:rsidRPr="4E31A66D">
        <w:rPr>
          <w:highlight w:val="yellow"/>
        </w:rPr>
        <w:t>Team</w:t>
      </w:r>
      <w:r w:rsidRPr="01A13E79">
        <w:t>],</w:t>
      </w:r>
      <w:r w:rsidR="00725798">
        <w:t xml:space="preserve"> </w:t>
      </w:r>
      <w:r w:rsidRPr="01A13E79">
        <w:t>is</w:t>
      </w:r>
      <w:r w:rsidR="00725798">
        <w:t xml:space="preserve"> </w:t>
      </w:r>
      <w:r w:rsidRPr="01A13E79">
        <w:t>responsible</w:t>
      </w:r>
      <w:r w:rsidR="00725798">
        <w:t xml:space="preserve"> </w:t>
      </w:r>
      <w:r w:rsidRPr="01A13E79">
        <w:t>for</w:t>
      </w:r>
      <w:r w:rsidR="00725798">
        <w:t xml:space="preserve"> </w:t>
      </w:r>
      <w:r w:rsidRPr="01A13E79">
        <w:t>preparing</w:t>
      </w:r>
      <w:r w:rsidR="00725798">
        <w:t xml:space="preserve"> </w:t>
      </w:r>
      <w:r w:rsidRPr="01A13E79">
        <w:t>and</w:t>
      </w:r>
      <w:r w:rsidR="00725798">
        <w:t xml:space="preserve"> </w:t>
      </w:r>
      <w:r w:rsidRPr="01A13E79">
        <w:t>updating</w:t>
      </w:r>
      <w:r w:rsidR="00725798">
        <w:t xml:space="preserve"> </w:t>
      </w:r>
      <w:r w:rsidRPr="01A13E79">
        <w:t>[</w:t>
      </w:r>
      <w:r w:rsidR="00A4215C">
        <w:rPr>
          <w:highlight w:val="yellow"/>
        </w:rPr>
        <w:t>Organization</w:t>
      </w:r>
      <w:r w:rsidR="00725798">
        <w:rPr>
          <w:highlight w:val="yellow"/>
        </w:rPr>
        <w:t xml:space="preserve"> </w:t>
      </w:r>
      <w:r w:rsidR="297BCD58" w:rsidRPr="0D645365">
        <w:rPr>
          <w:highlight w:val="yellow"/>
        </w:rPr>
        <w:t>Acronym</w:t>
      </w:r>
      <w:r w:rsidRPr="01A13E79">
        <w:t>]’s</w:t>
      </w:r>
      <w:r w:rsidR="00725798">
        <w:t xml:space="preserve"> </w:t>
      </w:r>
      <w:r w:rsidRPr="01A13E79">
        <w:t>Continuity</w:t>
      </w:r>
      <w:r w:rsidR="00725798">
        <w:t xml:space="preserve"> </w:t>
      </w:r>
      <w:r w:rsidRPr="01A13E79">
        <w:t>Plan.</w:t>
      </w:r>
      <w:r w:rsidR="00725798">
        <w:t xml:space="preserve"> </w:t>
      </w:r>
      <w:r w:rsidRPr="01A13E79">
        <w:t>This</w:t>
      </w:r>
      <w:r w:rsidR="00725798">
        <w:t xml:space="preserve"> </w:t>
      </w:r>
      <w:r w:rsidR="00DD0AC3">
        <w:t>P</w:t>
      </w:r>
      <w:r w:rsidRPr="01A13E79">
        <w:t>lan</w:t>
      </w:r>
      <w:r w:rsidR="00725798">
        <w:t xml:space="preserve"> </w:t>
      </w:r>
      <w:r w:rsidRPr="01A13E79">
        <w:t>applies</w:t>
      </w:r>
      <w:r w:rsidR="00725798">
        <w:t xml:space="preserve"> </w:t>
      </w:r>
      <w:r w:rsidRPr="01A13E79">
        <w:t>to</w:t>
      </w:r>
      <w:r w:rsidR="00725798">
        <w:t xml:space="preserve"> </w:t>
      </w:r>
      <w:r w:rsidRPr="01A13E79">
        <w:t>all</w:t>
      </w:r>
      <w:r w:rsidR="00725798">
        <w:t xml:space="preserve"> </w:t>
      </w:r>
      <w:r w:rsidRPr="01A13E79">
        <w:t>[</w:t>
      </w:r>
      <w:r w:rsidR="00A4215C">
        <w:rPr>
          <w:highlight w:val="yellow"/>
        </w:rPr>
        <w:t>Organization</w:t>
      </w:r>
      <w:r w:rsidR="00725798">
        <w:rPr>
          <w:highlight w:val="yellow"/>
        </w:rPr>
        <w:t xml:space="preserve"> </w:t>
      </w:r>
      <w:r w:rsidR="297BCD58" w:rsidRPr="0D645365">
        <w:rPr>
          <w:highlight w:val="yellow"/>
        </w:rPr>
        <w:t>Acronym</w:t>
      </w:r>
      <w:r w:rsidRPr="01A13E79">
        <w:t>]</w:t>
      </w:r>
      <w:r w:rsidR="00725798">
        <w:t xml:space="preserve"> </w:t>
      </w:r>
      <w:r w:rsidR="3957C021" w:rsidRPr="4E31A66D">
        <w:t>employees</w:t>
      </w:r>
      <w:r w:rsidRPr="4E31A66D">
        <w:t>.</w:t>
      </w:r>
      <w:r w:rsidR="00725798">
        <w:t xml:space="preserve"> </w:t>
      </w:r>
      <w:r w:rsidRPr="01A13E79">
        <w:t>Staff</w:t>
      </w:r>
      <w:r w:rsidR="00725798">
        <w:t xml:space="preserve"> </w:t>
      </w:r>
      <w:r w:rsidRPr="01A13E79">
        <w:t>should</w:t>
      </w:r>
      <w:r w:rsidR="00725798">
        <w:t xml:space="preserve"> </w:t>
      </w:r>
      <w:r w:rsidRPr="01A13E79">
        <w:t>be</w:t>
      </w:r>
      <w:r w:rsidR="00725798">
        <w:t xml:space="preserve"> </w:t>
      </w:r>
      <w:r w:rsidRPr="01A13E79">
        <w:t>familiar</w:t>
      </w:r>
      <w:r w:rsidR="00725798">
        <w:t xml:space="preserve"> </w:t>
      </w:r>
      <w:r w:rsidRPr="01A13E79">
        <w:t>with</w:t>
      </w:r>
      <w:r w:rsidR="00725798">
        <w:t xml:space="preserve"> </w:t>
      </w:r>
      <w:r w:rsidRPr="01A13E79">
        <w:t>continuity</w:t>
      </w:r>
      <w:r w:rsidR="00725798">
        <w:t xml:space="preserve"> </w:t>
      </w:r>
      <w:r w:rsidRPr="01A13E79">
        <w:t>policies</w:t>
      </w:r>
      <w:r w:rsidR="00725798">
        <w:t xml:space="preserve"> </w:t>
      </w:r>
      <w:r w:rsidRPr="01A13E79">
        <w:t>and</w:t>
      </w:r>
      <w:r w:rsidR="00725798">
        <w:t xml:space="preserve"> </w:t>
      </w:r>
      <w:r w:rsidRPr="01A13E79">
        <w:t>procedures</w:t>
      </w:r>
      <w:r w:rsidR="00725798">
        <w:t xml:space="preserve"> </w:t>
      </w:r>
      <w:r w:rsidRPr="01A13E79">
        <w:t>and</w:t>
      </w:r>
      <w:r w:rsidR="00725798">
        <w:t xml:space="preserve"> </w:t>
      </w:r>
      <w:r w:rsidRPr="01A13E79">
        <w:t>their</w:t>
      </w:r>
      <w:r w:rsidR="00725798">
        <w:t xml:space="preserve"> </w:t>
      </w:r>
      <w:r w:rsidRPr="01A13E79">
        <w:t>respective</w:t>
      </w:r>
      <w:r w:rsidR="00725798">
        <w:t xml:space="preserve"> </w:t>
      </w:r>
      <w:r w:rsidRPr="01A13E79">
        <w:t>continuity</w:t>
      </w:r>
      <w:r w:rsidR="00725798">
        <w:t xml:space="preserve"> </w:t>
      </w:r>
      <w:r w:rsidRPr="01A13E79">
        <w:t>roles</w:t>
      </w:r>
      <w:r w:rsidR="00725798">
        <w:t xml:space="preserve"> </w:t>
      </w:r>
      <w:r w:rsidRPr="01A13E79">
        <w:t>and</w:t>
      </w:r>
      <w:r w:rsidR="00725798">
        <w:t xml:space="preserve"> </w:t>
      </w:r>
      <w:r w:rsidRPr="01A13E79">
        <w:t>responsibilities.</w:t>
      </w:r>
      <w:r w:rsidR="00725798">
        <w:t xml:space="preserve"> </w:t>
      </w:r>
    </w:p>
    <w:p w14:paraId="6D31D073" w14:textId="1D17EE96" w:rsidR="009D4EBF" w:rsidRDefault="2CA4460D" w:rsidP="00600C89">
      <w:r w:rsidRPr="01A13E79">
        <w:t>This</w:t>
      </w:r>
      <w:r w:rsidR="00725798">
        <w:t xml:space="preserve"> </w:t>
      </w:r>
      <w:r w:rsidR="00DD0AC3">
        <w:t>P</w:t>
      </w:r>
      <w:r w:rsidRPr="01A13E79">
        <w:t>lan</w:t>
      </w:r>
      <w:r w:rsidR="00725798">
        <w:t xml:space="preserve"> </w:t>
      </w:r>
      <w:r w:rsidRPr="01A13E79">
        <w:t>was</w:t>
      </w:r>
      <w:r w:rsidR="00725798">
        <w:t xml:space="preserve"> </w:t>
      </w:r>
      <w:r w:rsidRPr="01A13E79">
        <w:t>reviewed</w:t>
      </w:r>
      <w:r w:rsidR="00725798">
        <w:t xml:space="preserve"> </w:t>
      </w:r>
      <w:r w:rsidRPr="01A13E79">
        <w:t>by</w:t>
      </w:r>
      <w:r w:rsidR="00725798">
        <w:t xml:space="preserve"> </w:t>
      </w:r>
      <w:r w:rsidRPr="01A13E79">
        <w:t>[</w:t>
      </w:r>
      <w:r w:rsidR="00224573">
        <w:rPr>
          <w:highlight w:val="yellow"/>
        </w:rPr>
        <w:t xml:space="preserve">Job </w:t>
      </w:r>
      <w:r w:rsidRPr="01A13E79">
        <w:rPr>
          <w:highlight w:val="yellow"/>
        </w:rPr>
        <w:t>Title/</w:t>
      </w:r>
      <w:r w:rsidR="6223CA20" w:rsidRPr="1AAF1323">
        <w:rPr>
          <w:highlight w:val="yellow"/>
        </w:rPr>
        <w:t>Incident Response</w:t>
      </w:r>
      <w:r w:rsidR="00725798">
        <w:rPr>
          <w:highlight w:val="yellow"/>
        </w:rPr>
        <w:t xml:space="preserve"> </w:t>
      </w:r>
      <w:r w:rsidRPr="01A13E79">
        <w:rPr>
          <w:highlight w:val="yellow"/>
        </w:rPr>
        <w:t>Team</w:t>
      </w:r>
      <w:r w:rsidRPr="01A13E79">
        <w:t>]</w:t>
      </w:r>
      <w:r w:rsidR="00725798">
        <w:t xml:space="preserve"> </w:t>
      </w:r>
      <w:r w:rsidRPr="01A13E79">
        <w:t>and</w:t>
      </w:r>
      <w:r w:rsidR="00725798">
        <w:t xml:space="preserve"> </w:t>
      </w:r>
      <w:r w:rsidRPr="01A13E79">
        <w:t>approved</w:t>
      </w:r>
      <w:r w:rsidR="00725798">
        <w:t xml:space="preserve"> </w:t>
      </w:r>
      <w:r w:rsidRPr="01A13E79">
        <w:t>by</w:t>
      </w:r>
      <w:r w:rsidR="00725798">
        <w:t xml:space="preserve"> </w:t>
      </w:r>
      <w:r w:rsidRPr="01A13E79">
        <w:t>the</w:t>
      </w:r>
      <w:r w:rsidR="00725798">
        <w:t xml:space="preserve"> </w:t>
      </w:r>
      <w:r w:rsidRPr="01A13E79">
        <w:t>Board</w:t>
      </w:r>
      <w:r w:rsidR="00725798">
        <w:t xml:space="preserve"> </w:t>
      </w:r>
      <w:r w:rsidRPr="01A13E79">
        <w:t>on</w:t>
      </w:r>
      <w:r w:rsidR="00725798">
        <w:t xml:space="preserve"> </w:t>
      </w:r>
      <w:r w:rsidRPr="01A13E79">
        <w:t>[</w:t>
      </w:r>
      <w:r w:rsidRPr="01A13E79">
        <w:rPr>
          <w:highlight w:val="yellow"/>
        </w:rPr>
        <w:t>Date</w:t>
      </w:r>
      <w:r w:rsidRPr="01A13E79">
        <w:t>].</w:t>
      </w:r>
      <w:r w:rsidR="00725798">
        <w:t xml:space="preserve"> </w:t>
      </w:r>
      <w:r w:rsidRPr="01A13E79">
        <w:t>Once</w:t>
      </w:r>
      <w:r w:rsidR="00725798">
        <w:t xml:space="preserve"> </w:t>
      </w:r>
      <w:r w:rsidRPr="01A13E79">
        <w:t>a</w:t>
      </w:r>
      <w:r w:rsidR="00725798">
        <w:t xml:space="preserve"> </w:t>
      </w:r>
      <w:r w:rsidRPr="01A13E79">
        <w:t>year,</w:t>
      </w:r>
      <w:r w:rsidR="00725798">
        <w:t xml:space="preserve"> </w:t>
      </w:r>
      <w:r w:rsidRPr="01A13E79">
        <w:t>[</w:t>
      </w:r>
      <w:r w:rsidR="00A4215C">
        <w:rPr>
          <w:highlight w:val="yellow"/>
        </w:rPr>
        <w:t>Organization</w:t>
      </w:r>
      <w:r w:rsidR="00725798">
        <w:rPr>
          <w:highlight w:val="yellow"/>
        </w:rPr>
        <w:t xml:space="preserve"> </w:t>
      </w:r>
      <w:r w:rsidR="297BCD58" w:rsidRPr="0D645365">
        <w:rPr>
          <w:highlight w:val="yellow"/>
        </w:rPr>
        <w:t>Acronym</w:t>
      </w:r>
      <w:r w:rsidRPr="01A13E79">
        <w:t>]</w:t>
      </w:r>
      <w:r w:rsidR="00725798">
        <w:t xml:space="preserve"> </w:t>
      </w:r>
      <w:r w:rsidRPr="01A13E79">
        <w:t>reviews</w:t>
      </w:r>
      <w:r w:rsidR="00725798">
        <w:t xml:space="preserve"> </w:t>
      </w:r>
      <w:r w:rsidR="00B3020C">
        <w:t xml:space="preserve">the </w:t>
      </w:r>
      <w:r w:rsidRPr="01A13E79">
        <w:t>Continuity</w:t>
      </w:r>
      <w:r w:rsidR="00725798">
        <w:t xml:space="preserve"> </w:t>
      </w:r>
      <w:r w:rsidRPr="01A13E79">
        <w:t>Plan,</w:t>
      </w:r>
      <w:r w:rsidR="00725798">
        <w:t xml:space="preserve"> </w:t>
      </w:r>
      <w:r w:rsidRPr="01A13E79">
        <w:t>components,</w:t>
      </w:r>
      <w:r w:rsidR="00725798">
        <w:t xml:space="preserve"> </w:t>
      </w:r>
      <w:r w:rsidRPr="01A13E79">
        <w:t>and</w:t>
      </w:r>
      <w:r w:rsidR="00725798">
        <w:t xml:space="preserve"> </w:t>
      </w:r>
      <w:r w:rsidRPr="01A13E79">
        <w:t>supporting</w:t>
      </w:r>
      <w:r w:rsidR="00725798">
        <w:t xml:space="preserve"> </w:t>
      </w:r>
      <w:r w:rsidR="0289F942" w:rsidRPr="4E31A66D">
        <w:t>documents</w:t>
      </w:r>
      <w:r w:rsidR="00725798">
        <w:t xml:space="preserve"> </w:t>
      </w:r>
      <w:r w:rsidRPr="01A13E79">
        <w:t>and</w:t>
      </w:r>
      <w:r w:rsidR="00725798">
        <w:t xml:space="preserve"> </w:t>
      </w:r>
      <w:r w:rsidRPr="01A13E79">
        <w:t>makes</w:t>
      </w:r>
      <w:r w:rsidR="00725798">
        <w:t xml:space="preserve"> </w:t>
      </w:r>
      <w:r w:rsidRPr="01A13E79">
        <w:t>any</w:t>
      </w:r>
      <w:r w:rsidR="00725798">
        <w:t xml:space="preserve"> </w:t>
      </w:r>
      <w:r w:rsidRPr="01A13E79">
        <w:t>required</w:t>
      </w:r>
      <w:r w:rsidR="00725798">
        <w:t xml:space="preserve"> </w:t>
      </w:r>
      <w:r w:rsidRPr="01A13E79">
        <w:t>updates</w:t>
      </w:r>
      <w:r w:rsidR="00725798">
        <w:t xml:space="preserve"> </w:t>
      </w:r>
      <w:r w:rsidRPr="01A13E79">
        <w:t>or</w:t>
      </w:r>
      <w:r w:rsidR="00725798">
        <w:t xml:space="preserve"> </w:t>
      </w:r>
      <w:r w:rsidRPr="01A13E79">
        <w:t>changes.</w:t>
      </w:r>
    </w:p>
    <w:p w14:paraId="2B16C6BC" w14:textId="4446D158" w:rsidR="009D4EBF" w:rsidRDefault="009D4EBF" w:rsidP="00D02395">
      <w:pPr>
        <w:pStyle w:val="Heading3"/>
      </w:pPr>
      <w:bookmarkStart w:id="18" w:name="_Toc55555798"/>
      <w:bookmarkStart w:id="19" w:name="_Toc55555845"/>
      <w:r>
        <w:lastRenderedPageBreak/>
        <w:t>Plan</w:t>
      </w:r>
      <w:r w:rsidR="00725798">
        <w:t xml:space="preserve"> </w:t>
      </w:r>
      <w:r w:rsidR="00FF1B9C">
        <w:t>D</w:t>
      </w:r>
      <w:r>
        <w:t>istribution</w:t>
      </w:r>
      <w:r w:rsidR="00725798">
        <w:t xml:space="preserve"> </w:t>
      </w:r>
      <w:r>
        <w:t>and</w:t>
      </w:r>
      <w:r w:rsidR="00725798">
        <w:t xml:space="preserve"> </w:t>
      </w:r>
      <w:r w:rsidR="00FF1B9C">
        <w:t>A</w:t>
      </w:r>
      <w:r>
        <w:t>ccess</w:t>
      </w:r>
      <w:bookmarkEnd w:id="18"/>
      <w:bookmarkEnd w:id="19"/>
    </w:p>
    <w:p w14:paraId="492DCC73" w14:textId="00991C9F" w:rsidR="009D4EBF" w:rsidRDefault="54008A5F" w:rsidP="00600C89">
      <w:r w:rsidRPr="4044C32B">
        <w:t>[</w:t>
      </w:r>
      <w:r w:rsidR="00A4215C">
        <w:rPr>
          <w:highlight w:val="yellow"/>
        </w:rPr>
        <w:t>Organization</w:t>
      </w:r>
      <w:r w:rsidR="00725798">
        <w:rPr>
          <w:highlight w:val="yellow"/>
        </w:rPr>
        <w:t xml:space="preserve"> </w:t>
      </w:r>
      <w:r w:rsidR="297BCD58" w:rsidRPr="0D645365">
        <w:rPr>
          <w:highlight w:val="yellow"/>
        </w:rPr>
        <w:t>Acronym</w:t>
      </w:r>
      <w:r w:rsidRPr="4044C32B">
        <w:t>]</w:t>
      </w:r>
      <w:r w:rsidR="00725798">
        <w:t xml:space="preserve"> </w:t>
      </w:r>
      <w:r w:rsidRPr="4044C32B">
        <w:t>will</w:t>
      </w:r>
      <w:r w:rsidR="00725798">
        <w:t xml:space="preserve"> </w:t>
      </w:r>
      <w:r w:rsidRPr="4044C32B">
        <w:t>distribute</w:t>
      </w:r>
      <w:r w:rsidR="00725798">
        <w:t xml:space="preserve"> </w:t>
      </w:r>
      <w:r w:rsidRPr="4044C32B">
        <w:t>copies</w:t>
      </w:r>
      <w:r w:rsidR="00725798">
        <w:t xml:space="preserve"> </w:t>
      </w:r>
      <w:r w:rsidRPr="4044C32B">
        <w:t>of</w:t>
      </w:r>
      <w:r w:rsidR="00725798">
        <w:t xml:space="preserve"> </w:t>
      </w:r>
      <w:r w:rsidRPr="4044C32B">
        <w:t>the</w:t>
      </w:r>
      <w:r w:rsidR="00725798">
        <w:t xml:space="preserve"> </w:t>
      </w:r>
      <w:r w:rsidRPr="4044C32B">
        <w:t>Continuity</w:t>
      </w:r>
      <w:r w:rsidR="00725798">
        <w:t xml:space="preserve"> </w:t>
      </w:r>
      <w:r w:rsidRPr="4044C32B">
        <w:t>Plan</w:t>
      </w:r>
      <w:r w:rsidR="00725798">
        <w:t xml:space="preserve"> </w:t>
      </w:r>
      <w:r w:rsidRPr="4044C32B">
        <w:t>to</w:t>
      </w:r>
      <w:r w:rsidR="00725798">
        <w:t xml:space="preserve"> </w:t>
      </w:r>
      <w:r w:rsidR="638E459E" w:rsidRPr="4E31A66D">
        <w:t>all</w:t>
      </w:r>
      <w:r w:rsidR="00725798">
        <w:t xml:space="preserve"> </w:t>
      </w:r>
      <w:r w:rsidR="638E459E" w:rsidRPr="4E31A66D">
        <w:t>employees</w:t>
      </w:r>
      <w:r w:rsidRPr="4E31A66D">
        <w:t>.</w:t>
      </w:r>
      <w:r w:rsidR="00725798">
        <w:t xml:space="preserve"> </w:t>
      </w:r>
      <w:r w:rsidRPr="4044C32B">
        <w:t>[</w:t>
      </w:r>
      <w:r w:rsidRPr="4044C32B">
        <w:rPr>
          <w:highlight w:val="yellow"/>
        </w:rPr>
        <w:t>Insert</w:t>
      </w:r>
      <w:r w:rsidR="00725798">
        <w:rPr>
          <w:highlight w:val="yellow"/>
        </w:rPr>
        <w:t xml:space="preserve"> </w:t>
      </w:r>
      <w:r w:rsidRPr="4044C32B">
        <w:rPr>
          <w:highlight w:val="yellow"/>
        </w:rPr>
        <w:t>procedures</w:t>
      </w:r>
      <w:r w:rsidR="00725798">
        <w:rPr>
          <w:highlight w:val="yellow"/>
        </w:rPr>
        <w:t xml:space="preserve"> </w:t>
      </w:r>
      <w:r w:rsidRPr="4044C32B">
        <w:rPr>
          <w:highlight w:val="yellow"/>
        </w:rPr>
        <w:t>for</w:t>
      </w:r>
      <w:r w:rsidR="00725798">
        <w:rPr>
          <w:highlight w:val="yellow"/>
        </w:rPr>
        <w:t xml:space="preserve"> </w:t>
      </w:r>
      <w:r w:rsidRPr="4044C32B">
        <w:rPr>
          <w:highlight w:val="yellow"/>
        </w:rPr>
        <w:t>distributing</w:t>
      </w:r>
      <w:r w:rsidR="00725798">
        <w:rPr>
          <w:highlight w:val="yellow"/>
        </w:rPr>
        <w:t xml:space="preserve"> </w:t>
      </w:r>
      <w:r w:rsidRPr="4044C32B">
        <w:rPr>
          <w:highlight w:val="yellow"/>
        </w:rPr>
        <w:t>the</w:t>
      </w:r>
      <w:r w:rsidR="00725798">
        <w:rPr>
          <w:highlight w:val="yellow"/>
        </w:rPr>
        <w:t xml:space="preserve"> </w:t>
      </w:r>
      <w:r w:rsidR="00DD0AC3">
        <w:rPr>
          <w:highlight w:val="yellow"/>
        </w:rPr>
        <w:t>P</w:t>
      </w:r>
      <w:r w:rsidRPr="4044C32B">
        <w:rPr>
          <w:highlight w:val="yellow"/>
        </w:rPr>
        <w:t>lan</w:t>
      </w:r>
      <w:r w:rsidR="00725798">
        <w:rPr>
          <w:highlight w:val="yellow"/>
        </w:rPr>
        <w:t xml:space="preserve"> </w:t>
      </w:r>
      <w:r w:rsidRPr="4044C32B">
        <w:rPr>
          <w:highlight w:val="yellow"/>
        </w:rPr>
        <w:t>to</w:t>
      </w:r>
      <w:r w:rsidR="00725798">
        <w:rPr>
          <w:highlight w:val="yellow"/>
        </w:rPr>
        <w:t xml:space="preserve"> </w:t>
      </w:r>
      <w:r w:rsidRPr="4044C32B">
        <w:rPr>
          <w:highlight w:val="yellow"/>
        </w:rPr>
        <w:t>the</w:t>
      </w:r>
      <w:r w:rsidR="00725798">
        <w:rPr>
          <w:highlight w:val="yellow"/>
        </w:rPr>
        <w:t xml:space="preserve"> </w:t>
      </w:r>
      <w:r w:rsidRPr="4044C32B">
        <w:rPr>
          <w:highlight w:val="yellow"/>
        </w:rPr>
        <w:t>Incident</w:t>
      </w:r>
      <w:r w:rsidR="00725798">
        <w:rPr>
          <w:highlight w:val="yellow"/>
        </w:rPr>
        <w:t xml:space="preserve"> </w:t>
      </w:r>
      <w:r w:rsidRPr="4044C32B">
        <w:rPr>
          <w:highlight w:val="yellow"/>
        </w:rPr>
        <w:t>Response</w:t>
      </w:r>
      <w:r w:rsidR="00725798">
        <w:rPr>
          <w:highlight w:val="yellow"/>
        </w:rPr>
        <w:t xml:space="preserve"> </w:t>
      </w:r>
      <w:r w:rsidRPr="4044C32B">
        <w:rPr>
          <w:highlight w:val="yellow"/>
        </w:rPr>
        <w:t>Team</w:t>
      </w:r>
      <w:r w:rsidR="00725798">
        <w:rPr>
          <w:highlight w:val="yellow"/>
        </w:rPr>
        <w:t xml:space="preserve"> </w:t>
      </w:r>
      <w:r w:rsidRPr="4044C32B">
        <w:rPr>
          <w:highlight w:val="yellow"/>
        </w:rPr>
        <w:t>and</w:t>
      </w:r>
      <w:r w:rsidR="00725798">
        <w:rPr>
          <w:highlight w:val="yellow"/>
        </w:rPr>
        <w:t xml:space="preserve"> </w:t>
      </w:r>
      <w:r w:rsidRPr="4044C32B">
        <w:rPr>
          <w:highlight w:val="yellow"/>
        </w:rPr>
        <w:t>all</w:t>
      </w:r>
      <w:r w:rsidR="00725798">
        <w:rPr>
          <w:highlight w:val="yellow"/>
        </w:rPr>
        <w:t xml:space="preserve"> </w:t>
      </w:r>
      <w:r w:rsidR="58C5FB2C" w:rsidRPr="4E31A66D">
        <w:rPr>
          <w:highlight w:val="yellow"/>
        </w:rPr>
        <w:t>organizational</w:t>
      </w:r>
      <w:r w:rsidR="00725798">
        <w:rPr>
          <w:highlight w:val="yellow"/>
        </w:rPr>
        <w:t xml:space="preserve"> </w:t>
      </w:r>
      <w:r w:rsidR="58C5FB2C" w:rsidRPr="4E31A66D">
        <w:rPr>
          <w:highlight w:val="yellow"/>
        </w:rPr>
        <w:t>staff</w:t>
      </w:r>
      <w:r w:rsidRPr="4E31A66D">
        <w:rPr>
          <w:highlight w:val="yellow"/>
        </w:rPr>
        <w:t>,</w:t>
      </w:r>
      <w:r w:rsidR="00725798">
        <w:rPr>
          <w:highlight w:val="yellow"/>
        </w:rPr>
        <w:t xml:space="preserve"> </w:t>
      </w:r>
      <w:r w:rsidRPr="4E31A66D">
        <w:rPr>
          <w:highlight w:val="yellow"/>
        </w:rPr>
        <w:t>e.g.</w:t>
      </w:r>
      <w:r w:rsidR="006E25BB">
        <w:rPr>
          <w:highlight w:val="yellow"/>
        </w:rPr>
        <w:t>,</w:t>
      </w:r>
      <w:r w:rsidR="00725798">
        <w:rPr>
          <w:highlight w:val="yellow"/>
        </w:rPr>
        <w:t xml:space="preserve"> </w:t>
      </w:r>
      <w:r w:rsidRPr="4044C32B">
        <w:rPr>
          <w:highlight w:val="yellow"/>
        </w:rPr>
        <w:t>via</w:t>
      </w:r>
      <w:r w:rsidR="00725798">
        <w:rPr>
          <w:highlight w:val="yellow"/>
        </w:rPr>
        <w:t xml:space="preserve"> </w:t>
      </w:r>
      <w:r w:rsidRPr="4044C32B">
        <w:rPr>
          <w:highlight w:val="yellow"/>
        </w:rPr>
        <w:t>hard</w:t>
      </w:r>
      <w:r w:rsidR="00725798">
        <w:rPr>
          <w:highlight w:val="yellow"/>
        </w:rPr>
        <w:t xml:space="preserve"> </w:t>
      </w:r>
      <w:r w:rsidRPr="4044C32B">
        <w:rPr>
          <w:highlight w:val="yellow"/>
        </w:rPr>
        <w:t>copy</w:t>
      </w:r>
      <w:r w:rsidR="00725798">
        <w:rPr>
          <w:highlight w:val="yellow"/>
        </w:rPr>
        <w:t xml:space="preserve"> </w:t>
      </w:r>
      <w:r w:rsidRPr="4044C32B">
        <w:rPr>
          <w:highlight w:val="yellow"/>
        </w:rPr>
        <w:t>or</w:t>
      </w:r>
      <w:r w:rsidR="00725798">
        <w:rPr>
          <w:highlight w:val="yellow"/>
        </w:rPr>
        <w:t xml:space="preserve"> </w:t>
      </w:r>
      <w:r w:rsidRPr="4044C32B">
        <w:rPr>
          <w:highlight w:val="yellow"/>
        </w:rPr>
        <w:t>electronic</w:t>
      </w:r>
      <w:r w:rsidR="00725798">
        <w:rPr>
          <w:highlight w:val="yellow"/>
        </w:rPr>
        <w:t xml:space="preserve"> </w:t>
      </w:r>
      <w:r w:rsidRPr="4044C32B">
        <w:rPr>
          <w:highlight w:val="yellow"/>
        </w:rPr>
        <w:t>copy</w:t>
      </w:r>
      <w:r w:rsidR="00725798">
        <w:rPr>
          <w:highlight w:val="yellow"/>
        </w:rPr>
        <w:t xml:space="preserve"> </w:t>
      </w:r>
      <w:r w:rsidRPr="4044C32B">
        <w:rPr>
          <w:highlight w:val="yellow"/>
        </w:rPr>
        <w:t>or</w:t>
      </w:r>
      <w:r w:rsidR="00725798">
        <w:rPr>
          <w:highlight w:val="yellow"/>
        </w:rPr>
        <w:t xml:space="preserve"> </w:t>
      </w:r>
      <w:r w:rsidRPr="4044C32B">
        <w:rPr>
          <w:highlight w:val="yellow"/>
        </w:rPr>
        <w:t>posting</w:t>
      </w:r>
      <w:r w:rsidR="00725798">
        <w:rPr>
          <w:highlight w:val="yellow"/>
        </w:rPr>
        <w:t xml:space="preserve"> </w:t>
      </w:r>
      <w:r w:rsidR="6C408129" w:rsidRPr="4044C32B">
        <w:rPr>
          <w:highlight w:val="yellow"/>
        </w:rPr>
        <w:t>to</w:t>
      </w:r>
      <w:r w:rsidR="00725798">
        <w:rPr>
          <w:highlight w:val="yellow"/>
        </w:rPr>
        <w:t xml:space="preserve"> </w:t>
      </w:r>
      <w:r w:rsidR="6C408129" w:rsidRPr="4044C32B">
        <w:rPr>
          <w:highlight w:val="yellow"/>
        </w:rPr>
        <w:t>the</w:t>
      </w:r>
      <w:r w:rsidR="00725798">
        <w:rPr>
          <w:highlight w:val="yellow"/>
        </w:rPr>
        <w:t xml:space="preserve"> </w:t>
      </w:r>
      <w:r w:rsidR="6C408129" w:rsidRPr="4044C32B">
        <w:rPr>
          <w:highlight w:val="yellow"/>
        </w:rPr>
        <w:t>Cloud</w:t>
      </w:r>
      <w:r w:rsidRPr="4044C32B">
        <w:t>].</w:t>
      </w:r>
      <w:r w:rsidR="00725798">
        <w:t xml:space="preserve"> </w:t>
      </w:r>
    </w:p>
    <w:p w14:paraId="23D2F6FC" w14:textId="503E571E" w:rsidR="009D4EBF" w:rsidRDefault="001500F9" w:rsidP="00600C89">
      <w:r>
        <w:t>Also</w:t>
      </w:r>
      <w:r w:rsidR="54008A5F" w:rsidRPr="4044C32B">
        <w:t>,</w:t>
      </w:r>
      <w:r w:rsidR="00725798">
        <w:t xml:space="preserve"> </w:t>
      </w:r>
      <w:r w:rsidR="54008A5F" w:rsidRPr="4044C32B">
        <w:t>copies</w:t>
      </w:r>
      <w:r w:rsidR="00725798">
        <w:t xml:space="preserve"> </w:t>
      </w:r>
      <w:r w:rsidR="54008A5F" w:rsidRPr="4044C32B">
        <w:t>of</w:t>
      </w:r>
      <w:r w:rsidR="00725798">
        <w:t xml:space="preserve"> </w:t>
      </w:r>
      <w:r w:rsidR="54008A5F" w:rsidRPr="4044C32B">
        <w:t>the</w:t>
      </w:r>
      <w:r w:rsidR="00725798">
        <w:t xml:space="preserve"> </w:t>
      </w:r>
      <w:r w:rsidR="54008A5F" w:rsidRPr="4044C32B">
        <w:t>Plan</w:t>
      </w:r>
      <w:r w:rsidR="00725798">
        <w:t xml:space="preserve"> </w:t>
      </w:r>
      <w:r w:rsidR="54008A5F" w:rsidRPr="4044C32B">
        <w:t>will</w:t>
      </w:r>
      <w:r w:rsidR="00725798">
        <w:t xml:space="preserve"> </w:t>
      </w:r>
      <w:r w:rsidR="54008A5F" w:rsidRPr="4044C32B">
        <w:t>be</w:t>
      </w:r>
      <w:r w:rsidR="00725798">
        <w:t xml:space="preserve"> </w:t>
      </w:r>
      <w:r w:rsidR="54008A5F" w:rsidRPr="4044C32B">
        <w:t>distributed</w:t>
      </w:r>
      <w:r w:rsidR="00725798">
        <w:t xml:space="preserve"> </w:t>
      </w:r>
      <w:r w:rsidR="54008A5F" w:rsidRPr="4044C32B">
        <w:t>to</w:t>
      </w:r>
      <w:r w:rsidR="00725798">
        <w:t xml:space="preserve"> </w:t>
      </w:r>
      <w:r w:rsidR="54008A5F" w:rsidRPr="4044C32B">
        <w:t>other</w:t>
      </w:r>
      <w:r w:rsidR="00725798">
        <w:t xml:space="preserve"> </w:t>
      </w:r>
      <w:r w:rsidR="54008A5F" w:rsidRPr="4044C32B">
        <w:t>organizations</w:t>
      </w:r>
      <w:r w:rsidR="00725798">
        <w:t xml:space="preserve"> </w:t>
      </w:r>
      <w:r w:rsidR="54008A5F" w:rsidRPr="4044C32B">
        <w:t>as</w:t>
      </w:r>
      <w:r w:rsidR="00725798">
        <w:t xml:space="preserve"> </w:t>
      </w:r>
      <w:r w:rsidR="54008A5F" w:rsidRPr="4044C32B">
        <w:t>necessary</w:t>
      </w:r>
      <w:r w:rsidR="00725798">
        <w:t xml:space="preserve"> </w:t>
      </w:r>
      <w:r w:rsidR="54008A5F" w:rsidRPr="4044C32B">
        <w:t>to</w:t>
      </w:r>
      <w:r w:rsidR="00725798">
        <w:t xml:space="preserve"> </w:t>
      </w:r>
      <w:r w:rsidR="54008A5F" w:rsidRPr="4044C32B">
        <w:t>promote</w:t>
      </w:r>
      <w:r w:rsidR="00725798">
        <w:t xml:space="preserve"> </w:t>
      </w:r>
      <w:r w:rsidR="54008A5F" w:rsidRPr="4044C32B">
        <w:t>information</w:t>
      </w:r>
      <w:r w:rsidR="00725798">
        <w:t xml:space="preserve"> </w:t>
      </w:r>
      <w:r w:rsidR="54008A5F" w:rsidRPr="4044C32B">
        <w:t>sharing</w:t>
      </w:r>
      <w:r w:rsidR="00725798">
        <w:t xml:space="preserve"> </w:t>
      </w:r>
      <w:r w:rsidR="54008A5F" w:rsidRPr="4044C32B">
        <w:t>and</w:t>
      </w:r>
      <w:r w:rsidR="00725798">
        <w:t xml:space="preserve"> </w:t>
      </w:r>
      <w:r w:rsidR="54008A5F" w:rsidRPr="4044C32B">
        <w:t>facilitate</w:t>
      </w:r>
      <w:r w:rsidR="00725798">
        <w:t xml:space="preserve"> </w:t>
      </w:r>
      <w:r w:rsidR="54008A5F" w:rsidRPr="4044C32B">
        <w:t>a</w:t>
      </w:r>
      <w:r w:rsidR="00725798">
        <w:t xml:space="preserve"> </w:t>
      </w:r>
      <w:r w:rsidR="54008A5F" w:rsidRPr="4044C32B">
        <w:t>coordinated</w:t>
      </w:r>
      <w:r w:rsidR="00725798">
        <w:t xml:space="preserve"> </w:t>
      </w:r>
      <w:r w:rsidR="54008A5F" w:rsidRPr="4044C32B">
        <w:t>inter-organization</w:t>
      </w:r>
      <w:r w:rsidR="00725798">
        <w:t xml:space="preserve"> </w:t>
      </w:r>
      <w:r w:rsidR="54008A5F" w:rsidRPr="4044C32B">
        <w:t>continuity</w:t>
      </w:r>
      <w:r w:rsidR="00725798">
        <w:t xml:space="preserve"> </w:t>
      </w:r>
      <w:r w:rsidR="54008A5F" w:rsidRPr="4044C32B">
        <w:t>effort.</w:t>
      </w:r>
      <w:r w:rsidR="00725798">
        <w:t xml:space="preserve"> </w:t>
      </w:r>
      <w:r w:rsidR="54008A5F" w:rsidRPr="4044C32B">
        <w:t>Further</w:t>
      </w:r>
      <w:r w:rsidR="00725798">
        <w:t xml:space="preserve"> </w:t>
      </w:r>
      <w:r w:rsidR="54008A5F" w:rsidRPr="4044C32B">
        <w:t>distribution</w:t>
      </w:r>
      <w:r w:rsidR="00725798">
        <w:t xml:space="preserve"> </w:t>
      </w:r>
      <w:r w:rsidR="54008A5F" w:rsidRPr="4044C32B">
        <w:t>of</w:t>
      </w:r>
      <w:r w:rsidR="00725798">
        <w:t xml:space="preserve"> </w:t>
      </w:r>
      <w:r w:rsidR="54008A5F" w:rsidRPr="4044C32B">
        <w:t>the</w:t>
      </w:r>
      <w:r w:rsidR="00725798">
        <w:t xml:space="preserve"> </w:t>
      </w:r>
      <w:r w:rsidR="00DD0AC3">
        <w:t>P</w:t>
      </w:r>
      <w:r w:rsidR="54008A5F" w:rsidRPr="4044C32B">
        <w:t>lan</w:t>
      </w:r>
      <w:r w:rsidR="00725798">
        <w:t xml:space="preserve"> </w:t>
      </w:r>
      <w:r w:rsidR="54008A5F" w:rsidRPr="4044C32B">
        <w:t>is</w:t>
      </w:r>
      <w:r w:rsidR="00725798">
        <w:t xml:space="preserve"> </w:t>
      </w:r>
      <w:r w:rsidR="54008A5F" w:rsidRPr="4044C32B">
        <w:t>not</w:t>
      </w:r>
      <w:r w:rsidR="00725798">
        <w:t xml:space="preserve"> </w:t>
      </w:r>
      <w:r w:rsidR="54008A5F" w:rsidRPr="4044C32B">
        <w:t>permitted</w:t>
      </w:r>
      <w:r w:rsidR="00725798">
        <w:t xml:space="preserve"> </w:t>
      </w:r>
      <w:r w:rsidR="54008A5F" w:rsidRPr="4044C32B">
        <w:t>without</w:t>
      </w:r>
      <w:r w:rsidR="00725798">
        <w:t xml:space="preserve"> </w:t>
      </w:r>
      <w:r w:rsidR="54008A5F" w:rsidRPr="4044C32B">
        <w:t>approval</w:t>
      </w:r>
      <w:r w:rsidR="00725798">
        <w:t xml:space="preserve"> </w:t>
      </w:r>
      <w:r w:rsidR="54008A5F" w:rsidRPr="4044C32B">
        <w:t>from</w:t>
      </w:r>
      <w:r w:rsidR="00725798">
        <w:t xml:space="preserve"> </w:t>
      </w:r>
      <w:r w:rsidR="54008A5F" w:rsidRPr="4044C32B">
        <w:t>the</w:t>
      </w:r>
      <w:r w:rsidR="00725798">
        <w:t xml:space="preserve"> </w:t>
      </w:r>
      <w:r w:rsidR="54008A5F" w:rsidRPr="4E31A66D">
        <w:rPr>
          <w:rFonts w:ascii="Segoe UI" w:hAnsi="Segoe UI"/>
        </w:rPr>
        <w:t>[</w:t>
      </w:r>
      <w:r w:rsidR="00224573">
        <w:rPr>
          <w:highlight w:val="yellow"/>
        </w:rPr>
        <w:t>Job</w:t>
      </w:r>
      <w:r w:rsidR="00224573" w:rsidRPr="0022088F">
        <w:rPr>
          <w:highlight w:val="yellow"/>
        </w:rPr>
        <w:t xml:space="preserve"> </w:t>
      </w:r>
      <w:r w:rsidR="56227D0F" w:rsidRPr="0022088F">
        <w:rPr>
          <w:highlight w:val="yellow"/>
        </w:rPr>
        <w:t>Title/</w:t>
      </w:r>
      <w:r w:rsidR="752DC9C9" w:rsidRPr="1AAF1323">
        <w:rPr>
          <w:highlight w:val="yellow"/>
        </w:rPr>
        <w:t>Incident Response</w:t>
      </w:r>
      <w:r w:rsidR="00725798" w:rsidRPr="0022088F">
        <w:rPr>
          <w:highlight w:val="yellow"/>
        </w:rPr>
        <w:t xml:space="preserve"> </w:t>
      </w:r>
      <w:r w:rsidR="56227D0F" w:rsidRPr="0022088F">
        <w:rPr>
          <w:highlight w:val="yellow"/>
        </w:rPr>
        <w:t>Team</w:t>
      </w:r>
      <w:r w:rsidR="56227D0F" w:rsidRPr="1AAF1323">
        <w:rPr>
          <w:rFonts w:ascii="Segoe UI" w:hAnsi="Segoe UI"/>
        </w:rPr>
        <w:t>]</w:t>
      </w:r>
      <w:r w:rsidR="54008A5F">
        <w:t>.</w:t>
      </w:r>
      <w:r w:rsidR="00725798">
        <w:t xml:space="preserve"> </w:t>
      </w:r>
      <w:r w:rsidR="54008A5F" w:rsidRPr="4044C32B">
        <w:t>[</w:t>
      </w:r>
      <w:r w:rsidR="00A4215C">
        <w:rPr>
          <w:highlight w:val="yellow"/>
        </w:rPr>
        <w:t>Organization</w:t>
      </w:r>
      <w:r w:rsidR="00725798">
        <w:rPr>
          <w:highlight w:val="yellow"/>
        </w:rPr>
        <w:t xml:space="preserve"> </w:t>
      </w:r>
      <w:r w:rsidR="297BCD58" w:rsidRPr="0D645365">
        <w:rPr>
          <w:highlight w:val="yellow"/>
        </w:rPr>
        <w:t>Acronym</w:t>
      </w:r>
      <w:r w:rsidR="54008A5F" w:rsidRPr="4044C32B">
        <w:t>]</w:t>
      </w:r>
      <w:r w:rsidR="00725798">
        <w:t xml:space="preserve"> </w:t>
      </w:r>
      <w:r w:rsidR="54008A5F" w:rsidRPr="4044C32B">
        <w:t>will</w:t>
      </w:r>
      <w:r w:rsidR="00725798">
        <w:t xml:space="preserve"> </w:t>
      </w:r>
      <w:r w:rsidR="54008A5F" w:rsidRPr="4044C32B">
        <w:t>distribute</w:t>
      </w:r>
      <w:r w:rsidR="00725798">
        <w:t xml:space="preserve"> </w:t>
      </w:r>
      <w:r w:rsidR="54008A5F" w:rsidRPr="4044C32B">
        <w:t>updated</w:t>
      </w:r>
      <w:r w:rsidR="00725798">
        <w:t xml:space="preserve"> </w:t>
      </w:r>
      <w:r w:rsidR="54008A5F" w:rsidRPr="4044C32B">
        <w:t>versions</w:t>
      </w:r>
      <w:r w:rsidR="00725798">
        <w:t xml:space="preserve"> </w:t>
      </w:r>
      <w:r w:rsidR="54008A5F" w:rsidRPr="4044C32B">
        <w:t>of</w:t>
      </w:r>
      <w:r w:rsidR="00725798">
        <w:t xml:space="preserve"> </w:t>
      </w:r>
      <w:r w:rsidR="54008A5F" w:rsidRPr="4044C32B">
        <w:t>the</w:t>
      </w:r>
      <w:r w:rsidR="00725798">
        <w:t xml:space="preserve"> </w:t>
      </w:r>
      <w:r w:rsidR="54008A5F" w:rsidRPr="4044C32B">
        <w:t>Continuity</w:t>
      </w:r>
      <w:r w:rsidR="00725798">
        <w:t xml:space="preserve"> </w:t>
      </w:r>
      <w:r w:rsidR="54008A5F" w:rsidRPr="4044C32B">
        <w:t>Plan</w:t>
      </w:r>
      <w:r w:rsidR="00725798">
        <w:t xml:space="preserve"> </w:t>
      </w:r>
      <w:r w:rsidR="54008A5F" w:rsidRPr="4044C32B">
        <w:t>annually</w:t>
      </w:r>
      <w:r w:rsidR="00725798">
        <w:t xml:space="preserve"> </w:t>
      </w:r>
      <w:r w:rsidR="54008A5F" w:rsidRPr="4044C32B">
        <w:t>or</w:t>
      </w:r>
      <w:r w:rsidR="00725798">
        <w:t xml:space="preserve"> </w:t>
      </w:r>
      <w:r w:rsidR="54008A5F" w:rsidRPr="4044C32B">
        <w:t>as</w:t>
      </w:r>
      <w:r w:rsidR="00725798">
        <w:t xml:space="preserve"> </w:t>
      </w:r>
      <w:r w:rsidR="54008A5F" w:rsidRPr="4044C32B">
        <w:t>critical</w:t>
      </w:r>
      <w:r w:rsidR="00725798">
        <w:t xml:space="preserve"> </w:t>
      </w:r>
      <w:r w:rsidR="54008A5F" w:rsidRPr="4044C32B">
        <w:t>changes</w:t>
      </w:r>
      <w:r w:rsidR="00725798">
        <w:t xml:space="preserve"> </w:t>
      </w:r>
      <w:r w:rsidR="54008A5F" w:rsidRPr="4044C32B">
        <w:t>occur.</w:t>
      </w:r>
    </w:p>
    <w:p w14:paraId="729BA3EE" w14:textId="4519D5BE" w:rsidR="00F024FA" w:rsidRDefault="00F024FA" w:rsidP="00F47199">
      <w:pPr>
        <w:pStyle w:val="Heading2"/>
      </w:pPr>
      <w:bookmarkStart w:id="20" w:name="_Toc55555805"/>
      <w:bookmarkStart w:id="21" w:name="_Toc55555849"/>
      <w:bookmarkStart w:id="22" w:name="_Toc73960254"/>
      <w:bookmarkStart w:id="23" w:name="_Toc81381735"/>
      <w:bookmarkStart w:id="24" w:name="_Toc55555806"/>
      <w:bookmarkStart w:id="25" w:name="_Toc55555850"/>
      <w:bookmarkStart w:id="26" w:name="_Toc55555799"/>
      <w:bookmarkStart w:id="27" w:name="_Toc55555846"/>
      <w:r>
        <w:t>Incident</w:t>
      </w:r>
      <w:r w:rsidR="00725798">
        <w:t xml:space="preserve"> </w:t>
      </w:r>
      <w:r>
        <w:t>Response</w:t>
      </w:r>
      <w:r w:rsidR="00725798">
        <w:t xml:space="preserve"> </w:t>
      </w:r>
      <w:r>
        <w:t>Team</w:t>
      </w:r>
      <w:bookmarkEnd w:id="20"/>
      <w:bookmarkEnd w:id="21"/>
      <w:bookmarkEnd w:id="22"/>
      <w:bookmarkEnd w:id="23"/>
    </w:p>
    <w:p w14:paraId="57ECD141" w14:textId="493772D3" w:rsidR="00F024FA" w:rsidRPr="005002CB" w:rsidRDefault="00F024FA" w:rsidP="00600C89">
      <w:r w:rsidRPr="4E31A66D">
        <w:t>[</w:t>
      </w:r>
      <w:r w:rsidR="00583050">
        <w:rPr>
          <w:highlight w:val="yellow"/>
        </w:rPr>
        <w:t>Organization</w:t>
      </w:r>
      <w:r w:rsidR="00725798">
        <w:rPr>
          <w:highlight w:val="yellow"/>
        </w:rPr>
        <w:t xml:space="preserve"> </w:t>
      </w:r>
      <w:r w:rsidR="297BCD58" w:rsidRPr="0D645365">
        <w:rPr>
          <w:highlight w:val="yellow"/>
        </w:rPr>
        <w:t>Acronym</w:t>
      </w:r>
      <w:r w:rsidRPr="4E31A66D">
        <w:t>]’s</w:t>
      </w:r>
      <w:r w:rsidR="00725798">
        <w:t xml:space="preserve"> </w:t>
      </w:r>
      <w:r w:rsidR="359915D6">
        <w:t xml:space="preserve">Incident </w:t>
      </w:r>
      <w:r w:rsidRPr="4E31A66D">
        <w:t>Response</w:t>
      </w:r>
      <w:r w:rsidR="00725798">
        <w:t xml:space="preserve"> </w:t>
      </w:r>
      <w:r w:rsidRPr="4E31A66D">
        <w:t>Team</w:t>
      </w:r>
      <w:r w:rsidR="00725798">
        <w:t xml:space="preserve"> </w:t>
      </w:r>
      <w:r w:rsidR="001500F9">
        <w:t>comprises</w:t>
      </w:r>
      <w:r w:rsidR="00725798">
        <w:t xml:space="preserve"> </w:t>
      </w:r>
      <w:r w:rsidRPr="4E31A66D">
        <w:t>designated</w:t>
      </w:r>
      <w:r w:rsidR="00725798">
        <w:t xml:space="preserve"> </w:t>
      </w:r>
      <w:r w:rsidRPr="4E31A66D">
        <w:t>members</w:t>
      </w:r>
      <w:r w:rsidR="00725798">
        <w:t xml:space="preserve"> </w:t>
      </w:r>
      <w:r w:rsidR="00F81875">
        <w:t xml:space="preserve">of </w:t>
      </w:r>
      <w:r w:rsidRPr="4E31A66D">
        <w:t>[</w:t>
      </w:r>
      <w:r w:rsidR="00583050">
        <w:rPr>
          <w:highlight w:val="yellow"/>
        </w:rPr>
        <w:t>Organization</w:t>
      </w:r>
      <w:r w:rsidR="00725798">
        <w:rPr>
          <w:highlight w:val="yellow"/>
        </w:rPr>
        <w:t xml:space="preserve"> </w:t>
      </w:r>
      <w:r w:rsidR="297BCD58" w:rsidRPr="0D645365">
        <w:rPr>
          <w:highlight w:val="yellow"/>
        </w:rPr>
        <w:t>Acronym</w:t>
      </w:r>
      <w:r w:rsidR="00583050">
        <w:t>]</w:t>
      </w:r>
      <w:r w:rsidR="00725798">
        <w:t xml:space="preserve"> </w:t>
      </w:r>
      <w:r w:rsidR="00F81875">
        <w:t>s</w:t>
      </w:r>
      <w:r w:rsidRPr="4E31A66D">
        <w:t>enior</w:t>
      </w:r>
      <w:r w:rsidR="00725798">
        <w:t xml:space="preserve"> </w:t>
      </w:r>
      <w:r w:rsidR="00F81875">
        <w:t>m</w:t>
      </w:r>
      <w:r w:rsidRPr="4E31A66D">
        <w:t>anagement</w:t>
      </w:r>
      <w:r w:rsidR="00725798">
        <w:t xml:space="preserve"> </w:t>
      </w:r>
      <w:r w:rsidRPr="4E31A66D">
        <w:t>staff</w:t>
      </w:r>
      <w:r w:rsidR="00725798">
        <w:t xml:space="preserve"> </w:t>
      </w:r>
      <w:r w:rsidRPr="4E31A66D">
        <w:t>and</w:t>
      </w:r>
      <w:r w:rsidR="00725798">
        <w:t xml:space="preserve"> </w:t>
      </w:r>
      <w:r w:rsidRPr="4E31A66D">
        <w:t>at</w:t>
      </w:r>
      <w:r w:rsidR="00725798">
        <w:t xml:space="preserve"> </w:t>
      </w:r>
      <w:r w:rsidRPr="4E31A66D">
        <w:t>least</w:t>
      </w:r>
      <w:r w:rsidR="00725798">
        <w:t xml:space="preserve"> </w:t>
      </w:r>
      <w:r w:rsidRPr="4E31A66D">
        <w:t>one</w:t>
      </w:r>
      <w:r w:rsidR="00725798">
        <w:t xml:space="preserve"> </w:t>
      </w:r>
      <w:r w:rsidRPr="4E31A66D">
        <w:t>member</w:t>
      </w:r>
      <w:r w:rsidR="00725798">
        <w:t xml:space="preserve"> </w:t>
      </w:r>
      <w:r w:rsidRPr="4E31A66D">
        <w:t>of</w:t>
      </w:r>
      <w:r w:rsidR="00725798">
        <w:t xml:space="preserve"> </w:t>
      </w:r>
      <w:r w:rsidRPr="4E31A66D">
        <w:t>the</w:t>
      </w:r>
      <w:r w:rsidR="00725798">
        <w:t xml:space="preserve"> </w:t>
      </w:r>
      <w:r w:rsidR="00F81875">
        <w:t>b</w:t>
      </w:r>
      <w:r w:rsidRPr="4E31A66D">
        <w:t>oard</w:t>
      </w:r>
      <w:r w:rsidR="00725798">
        <w:t xml:space="preserve"> </w:t>
      </w:r>
      <w:r w:rsidRPr="4E31A66D">
        <w:t>of</w:t>
      </w:r>
      <w:r w:rsidR="00725798">
        <w:t xml:space="preserve"> </w:t>
      </w:r>
      <w:r w:rsidR="00F81875">
        <w:t>d</w:t>
      </w:r>
      <w:r w:rsidRPr="4E31A66D">
        <w:t>irectors.</w:t>
      </w:r>
      <w:r w:rsidR="00725798">
        <w:t xml:space="preserve"> </w:t>
      </w:r>
    </w:p>
    <w:p w14:paraId="332484C1" w14:textId="6F3CE8C8" w:rsidR="00F024FA" w:rsidRPr="005002CB" w:rsidRDefault="00F024FA" w:rsidP="00600C89">
      <w:r w:rsidRPr="4E31A66D">
        <w:t>The</w:t>
      </w:r>
      <w:r w:rsidR="00725798">
        <w:t xml:space="preserve"> </w:t>
      </w:r>
      <w:r w:rsidRPr="4E31A66D">
        <w:t>following</w:t>
      </w:r>
      <w:r w:rsidR="00725798">
        <w:t xml:space="preserve"> </w:t>
      </w:r>
      <w:r w:rsidRPr="4E31A66D">
        <w:t>staff</w:t>
      </w:r>
      <w:r w:rsidR="00725798">
        <w:t xml:space="preserve"> </w:t>
      </w:r>
      <w:r w:rsidRPr="4E31A66D">
        <w:t>positions</w:t>
      </w:r>
      <w:r w:rsidR="00725798">
        <w:t xml:space="preserve"> </w:t>
      </w:r>
      <w:r w:rsidRPr="4E31A66D">
        <w:t>serve</w:t>
      </w:r>
      <w:r w:rsidR="00725798">
        <w:t xml:space="preserve"> </w:t>
      </w:r>
      <w:r w:rsidRPr="4E31A66D">
        <w:t>on</w:t>
      </w:r>
      <w:r w:rsidR="00725798">
        <w:t xml:space="preserve"> </w:t>
      </w:r>
      <w:r w:rsidRPr="4E31A66D">
        <w:t>the</w:t>
      </w:r>
      <w:r w:rsidR="00725798">
        <w:t xml:space="preserve"> </w:t>
      </w:r>
      <w:r w:rsidR="356F61D2">
        <w:t xml:space="preserve">Incident </w:t>
      </w:r>
      <w:r w:rsidRPr="4E31A66D">
        <w:t>Response</w:t>
      </w:r>
      <w:r w:rsidR="00725798">
        <w:t xml:space="preserve"> </w:t>
      </w:r>
      <w:r w:rsidR="00D1583E">
        <w:t>T</w:t>
      </w:r>
      <w:r w:rsidRPr="4E31A66D">
        <w:t>eam</w:t>
      </w:r>
      <w:r w:rsidR="00725798">
        <w:t xml:space="preserve"> </w:t>
      </w:r>
      <w:r w:rsidRPr="4E31A66D">
        <w:t>(</w:t>
      </w:r>
      <w:r w:rsidR="00044051">
        <w:rPr>
          <w:highlight w:val="yellow"/>
        </w:rPr>
        <w:t>S</w:t>
      </w:r>
      <w:r w:rsidRPr="4E31A66D">
        <w:rPr>
          <w:highlight w:val="yellow"/>
        </w:rPr>
        <w:t>elect/list</w:t>
      </w:r>
      <w:r w:rsidR="00725798">
        <w:rPr>
          <w:highlight w:val="yellow"/>
        </w:rPr>
        <w:t xml:space="preserve"> </w:t>
      </w:r>
      <w:r w:rsidR="00F06219" w:rsidRPr="00F06219">
        <w:rPr>
          <w:highlight w:val="yellow"/>
        </w:rPr>
        <w:t xml:space="preserve">organizational staff </w:t>
      </w:r>
      <w:r w:rsidR="00F06219" w:rsidRPr="00F946BC">
        <w:rPr>
          <w:highlight w:val="yellow"/>
        </w:rPr>
        <w:t>positions</w:t>
      </w:r>
      <w:r w:rsidR="00F946BC" w:rsidRPr="00F946BC">
        <w:rPr>
          <w:highlight w:val="yellow"/>
        </w:rPr>
        <w:t xml:space="preserve"> that will serve on the Incident Response Team</w:t>
      </w:r>
      <w:r w:rsidRPr="4E31A66D">
        <w:t>):</w:t>
      </w:r>
      <w:r w:rsidR="00725798">
        <w:t xml:space="preserve"> </w:t>
      </w:r>
    </w:p>
    <w:p w14:paraId="1B05A74C" w14:textId="40F626C5" w:rsidR="00F024FA" w:rsidRPr="00080888" w:rsidRDefault="00F024FA" w:rsidP="00600C89">
      <w:pPr>
        <w:pStyle w:val="ListParagraph"/>
        <w:numPr>
          <w:ilvl w:val="0"/>
          <w:numId w:val="11"/>
        </w:numPr>
        <w:rPr>
          <w:highlight w:val="yellow"/>
        </w:rPr>
      </w:pPr>
      <w:r w:rsidRPr="00080888">
        <w:rPr>
          <w:highlight w:val="yellow"/>
        </w:rPr>
        <w:t>President/CEO/</w:t>
      </w:r>
      <w:r w:rsidR="00611238" w:rsidRPr="00080888">
        <w:rPr>
          <w:highlight w:val="yellow"/>
        </w:rPr>
        <w:t>e</w:t>
      </w:r>
      <w:r w:rsidRPr="00080888">
        <w:rPr>
          <w:highlight w:val="yellow"/>
        </w:rPr>
        <w:t>xecutive</w:t>
      </w:r>
      <w:r w:rsidR="00725798" w:rsidRPr="00080888">
        <w:rPr>
          <w:highlight w:val="yellow"/>
        </w:rPr>
        <w:t xml:space="preserve"> </w:t>
      </w:r>
      <w:r w:rsidR="00611238" w:rsidRPr="00080888">
        <w:rPr>
          <w:highlight w:val="yellow"/>
        </w:rPr>
        <w:t>d</w:t>
      </w:r>
      <w:r w:rsidRPr="00080888">
        <w:rPr>
          <w:highlight w:val="yellow"/>
        </w:rPr>
        <w:t>irector</w:t>
      </w:r>
      <w:r w:rsidR="00725798" w:rsidRPr="00080888">
        <w:rPr>
          <w:highlight w:val="yellow"/>
        </w:rPr>
        <w:t xml:space="preserve"> </w:t>
      </w:r>
    </w:p>
    <w:p w14:paraId="54C20E0D" w14:textId="04524244" w:rsidR="44F9DAA1" w:rsidRPr="00080888" w:rsidRDefault="44F9DAA1" w:rsidP="00600C89">
      <w:pPr>
        <w:pStyle w:val="ListParagraph"/>
        <w:numPr>
          <w:ilvl w:val="0"/>
          <w:numId w:val="11"/>
        </w:numPr>
        <w:rPr>
          <w:highlight w:val="yellow"/>
        </w:rPr>
      </w:pPr>
      <w:r w:rsidRPr="00080888">
        <w:rPr>
          <w:highlight w:val="yellow"/>
        </w:rPr>
        <w:t>Chief</w:t>
      </w:r>
      <w:r w:rsidR="00725798" w:rsidRPr="00080888">
        <w:rPr>
          <w:highlight w:val="yellow"/>
        </w:rPr>
        <w:t xml:space="preserve"> </w:t>
      </w:r>
      <w:r w:rsidR="00611238" w:rsidRPr="00080888">
        <w:rPr>
          <w:highlight w:val="yellow"/>
        </w:rPr>
        <w:t>f</w:t>
      </w:r>
      <w:r w:rsidRPr="00080888">
        <w:rPr>
          <w:highlight w:val="yellow"/>
        </w:rPr>
        <w:t>inancial</w:t>
      </w:r>
      <w:r w:rsidR="00725798" w:rsidRPr="00080888">
        <w:rPr>
          <w:highlight w:val="yellow"/>
        </w:rPr>
        <w:t xml:space="preserve"> </w:t>
      </w:r>
      <w:r w:rsidR="00611238" w:rsidRPr="00080888">
        <w:rPr>
          <w:highlight w:val="yellow"/>
        </w:rPr>
        <w:t>o</w:t>
      </w:r>
      <w:r w:rsidRPr="00080888">
        <w:rPr>
          <w:highlight w:val="yellow"/>
        </w:rPr>
        <w:t>fficer/</w:t>
      </w:r>
      <w:r w:rsidR="00611238" w:rsidRPr="00080888">
        <w:rPr>
          <w:highlight w:val="yellow"/>
        </w:rPr>
        <w:t>d</w:t>
      </w:r>
      <w:r w:rsidRPr="00080888">
        <w:rPr>
          <w:highlight w:val="yellow"/>
        </w:rPr>
        <w:t>irector</w:t>
      </w:r>
      <w:r w:rsidR="00725798" w:rsidRPr="00080888">
        <w:rPr>
          <w:highlight w:val="yellow"/>
        </w:rPr>
        <w:t xml:space="preserve"> </w:t>
      </w:r>
      <w:r w:rsidRPr="00080888">
        <w:rPr>
          <w:highlight w:val="yellow"/>
        </w:rPr>
        <w:t>of</w:t>
      </w:r>
      <w:r w:rsidR="00725798" w:rsidRPr="00080888">
        <w:rPr>
          <w:highlight w:val="yellow"/>
        </w:rPr>
        <w:t xml:space="preserve"> </w:t>
      </w:r>
      <w:r w:rsidR="00611238" w:rsidRPr="00080888">
        <w:rPr>
          <w:highlight w:val="yellow"/>
        </w:rPr>
        <w:t>f</w:t>
      </w:r>
      <w:r w:rsidRPr="00080888">
        <w:rPr>
          <w:highlight w:val="yellow"/>
        </w:rPr>
        <w:t>inance</w:t>
      </w:r>
    </w:p>
    <w:p w14:paraId="42EFD784" w14:textId="62C4E718" w:rsidR="00F024FA" w:rsidRPr="00080888" w:rsidRDefault="00F024FA" w:rsidP="00600C89">
      <w:pPr>
        <w:pStyle w:val="ListParagraph"/>
        <w:numPr>
          <w:ilvl w:val="0"/>
          <w:numId w:val="11"/>
        </w:numPr>
        <w:rPr>
          <w:highlight w:val="yellow"/>
        </w:rPr>
      </w:pPr>
      <w:r w:rsidRPr="00080888">
        <w:rPr>
          <w:highlight w:val="yellow"/>
        </w:rPr>
        <w:t>Vice</w:t>
      </w:r>
      <w:r w:rsidR="00725798" w:rsidRPr="00080888">
        <w:rPr>
          <w:highlight w:val="yellow"/>
        </w:rPr>
        <w:t xml:space="preserve"> </w:t>
      </w:r>
      <w:r w:rsidR="00611238" w:rsidRPr="00080888">
        <w:rPr>
          <w:highlight w:val="yellow"/>
        </w:rPr>
        <w:t>p</w:t>
      </w:r>
      <w:r w:rsidRPr="00080888">
        <w:rPr>
          <w:highlight w:val="yellow"/>
        </w:rPr>
        <w:t>residents</w:t>
      </w:r>
      <w:r w:rsidR="00725798" w:rsidRPr="00080888">
        <w:rPr>
          <w:highlight w:val="yellow"/>
        </w:rPr>
        <w:t xml:space="preserve"> </w:t>
      </w:r>
    </w:p>
    <w:p w14:paraId="062BB2AE" w14:textId="277C2DFB" w:rsidR="00F024FA" w:rsidRPr="00080888" w:rsidRDefault="00F024FA" w:rsidP="00600C89">
      <w:pPr>
        <w:pStyle w:val="ListParagraph"/>
        <w:numPr>
          <w:ilvl w:val="0"/>
          <w:numId w:val="11"/>
        </w:numPr>
        <w:rPr>
          <w:highlight w:val="yellow"/>
        </w:rPr>
      </w:pPr>
      <w:r w:rsidRPr="00080888">
        <w:rPr>
          <w:highlight w:val="yellow"/>
        </w:rPr>
        <w:t>Director</w:t>
      </w:r>
      <w:r w:rsidR="00725798" w:rsidRPr="00080888">
        <w:rPr>
          <w:highlight w:val="yellow"/>
        </w:rPr>
        <w:t xml:space="preserve"> </w:t>
      </w:r>
      <w:r w:rsidRPr="00080888">
        <w:rPr>
          <w:highlight w:val="yellow"/>
        </w:rPr>
        <w:t>of</w:t>
      </w:r>
      <w:r w:rsidR="00725798" w:rsidRPr="00080888">
        <w:rPr>
          <w:highlight w:val="yellow"/>
        </w:rPr>
        <w:t xml:space="preserve"> </w:t>
      </w:r>
      <w:r w:rsidR="00611238" w:rsidRPr="00080888">
        <w:rPr>
          <w:highlight w:val="yellow"/>
        </w:rPr>
        <w:t>h</w:t>
      </w:r>
      <w:r w:rsidRPr="00080888">
        <w:rPr>
          <w:highlight w:val="yellow"/>
        </w:rPr>
        <w:t>uman</w:t>
      </w:r>
      <w:r w:rsidR="00725798" w:rsidRPr="00080888">
        <w:rPr>
          <w:highlight w:val="yellow"/>
        </w:rPr>
        <w:t xml:space="preserve"> </w:t>
      </w:r>
      <w:r w:rsidR="00611238" w:rsidRPr="00080888">
        <w:rPr>
          <w:highlight w:val="yellow"/>
        </w:rPr>
        <w:t>r</w:t>
      </w:r>
      <w:r w:rsidRPr="00080888">
        <w:rPr>
          <w:highlight w:val="yellow"/>
        </w:rPr>
        <w:t>esources</w:t>
      </w:r>
      <w:r w:rsidR="00725798" w:rsidRPr="00080888">
        <w:rPr>
          <w:highlight w:val="yellow"/>
        </w:rPr>
        <w:t xml:space="preserve"> </w:t>
      </w:r>
    </w:p>
    <w:p w14:paraId="55727AE0" w14:textId="61FCCAA0" w:rsidR="00F024FA" w:rsidRPr="00080888" w:rsidRDefault="00F024FA" w:rsidP="00600C89">
      <w:pPr>
        <w:pStyle w:val="ListParagraph"/>
        <w:numPr>
          <w:ilvl w:val="0"/>
          <w:numId w:val="11"/>
        </w:numPr>
        <w:rPr>
          <w:highlight w:val="yellow"/>
        </w:rPr>
      </w:pPr>
      <w:r w:rsidRPr="00080888">
        <w:rPr>
          <w:highlight w:val="yellow"/>
        </w:rPr>
        <w:t>Director</w:t>
      </w:r>
      <w:r w:rsidR="00725798" w:rsidRPr="00080888">
        <w:rPr>
          <w:highlight w:val="yellow"/>
        </w:rPr>
        <w:t xml:space="preserve"> </w:t>
      </w:r>
      <w:r w:rsidRPr="00080888">
        <w:rPr>
          <w:highlight w:val="yellow"/>
        </w:rPr>
        <w:t>of</w:t>
      </w:r>
      <w:r w:rsidR="00725798" w:rsidRPr="00080888">
        <w:rPr>
          <w:highlight w:val="yellow"/>
        </w:rPr>
        <w:t xml:space="preserve"> </w:t>
      </w:r>
      <w:r w:rsidR="00611238" w:rsidRPr="00080888">
        <w:rPr>
          <w:highlight w:val="yellow"/>
        </w:rPr>
        <w:t>a</w:t>
      </w:r>
      <w:r w:rsidRPr="00080888">
        <w:rPr>
          <w:highlight w:val="yellow"/>
        </w:rPr>
        <w:t>dministration</w:t>
      </w:r>
      <w:r w:rsidR="00725798" w:rsidRPr="00080888">
        <w:rPr>
          <w:highlight w:val="yellow"/>
        </w:rPr>
        <w:t xml:space="preserve"> </w:t>
      </w:r>
    </w:p>
    <w:p w14:paraId="23E0D006" w14:textId="39F6512A" w:rsidR="00F024FA" w:rsidRPr="00080888" w:rsidRDefault="00F024FA" w:rsidP="00600C89">
      <w:pPr>
        <w:pStyle w:val="ListParagraph"/>
        <w:numPr>
          <w:ilvl w:val="0"/>
          <w:numId w:val="11"/>
        </w:numPr>
        <w:rPr>
          <w:highlight w:val="yellow"/>
        </w:rPr>
      </w:pPr>
      <w:r w:rsidRPr="00080888">
        <w:rPr>
          <w:highlight w:val="yellow"/>
        </w:rPr>
        <w:t>Director</w:t>
      </w:r>
      <w:r w:rsidR="00725798" w:rsidRPr="00080888">
        <w:rPr>
          <w:highlight w:val="yellow"/>
        </w:rPr>
        <w:t xml:space="preserve"> </w:t>
      </w:r>
      <w:r w:rsidRPr="00080888">
        <w:rPr>
          <w:highlight w:val="yellow"/>
        </w:rPr>
        <w:t>of</w:t>
      </w:r>
      <w:r w:rsidR="00725798" w:rsidRPr="00080888">
        <w:rPr>
          <w:highlight w:val="yellow"/>
        </w:rPr>
        <w:t xml:space="preserve"> </w:t>
      </w:r>
      <w:r w:rsidR="00611238" w:rsidRPr="00080888">
        <w:rPr>
          <w:highlight w:val="yellow"/>
        </w:rPr>
        <w:t>c</w:t>
      </w:r>
      <w:r w:rsidRPr="00080888">
        <w:rPr>
          <w:highlight w:val="yellow"/>
        </w:rPr>
        <w:t>ommunications</w:t>
      </w:r>
    </w:p>
    <w:p w14:paraId="02993832" w14:textId="39948775" w:rsidR="00F024FA" w:rsidRPr="00080888" w:rsidRDefault="00F024FA" w:rsidP="00600C89">
      <w:pPr>
        <w:pStyle w:val="ListParagraph"/>
        <w:numPr>
          <w:ilvl w:val="0"/>
          <w:numId w:val="11"/>
        </w:numPr>
        <w:rPr>
          <w:highlight w:val="yellow"/>
        </w:rPr>
      </w:pPr>
      <w:r w:rsidRPr="00080888">
        <w:rPr>
          <w:highlight w:val="yellow"/>
        </w:rPr>
        <w:t>Director</w:t>
      </w:r>
      <w:r w:rsidR="00725798" w:rsidRPr="00080888">
        <w:rPr>
          <w:highlight w:val="yellow"/>
        </w:rPr>
        <w:t xml:space="preserve"> </w:t>
      </w:r>
      <w:r w:rsidRPr="00080888">
        <w:rPr>
          <w:highlight w:val="yellow"/>
        </w:rPr>
        <w:t>of</w:t>
      </w:r>
      <w:r w:rsidR="00725798" w:rsidRPr="00080888">
        <w:rPr>
          <w:highlight w:val="yellow"/>
        </w:rPr>
        <w:t xml:space="preserve"> </w:t>
      </w:r>
      <w:r w:rsidR="00611238" w:rsidRPr="00080888">
        <w:rPr>
          <w:highlight w:val="yellow"/>
        </w:rPr>
        <w:t>v</w:t>
      </w:r>
      <w:r w:rsidRPr="00080888">
        <w:rPr>
          <w:highlight w:val="yellow"/>
        </w:rPr>
        <w:t>olunteers</w:t>
      </w:r>
      <w:r w:rsidR="00725798" w:rsidRPr="00080888">
        <w:rPr>
          <w:highlight w:val="yellow"/>
        </w:rPr>
        <w:t xml:space="preserve"> </w:t>
      </w:r>
    </w:p>
    <w:p w14:paraId="318E3405" w14:textId="0DEFFB08" w:rsidR="00630A7C" w:rsidRPr="00080888" w:rsidRDefault="00630A7C" w:rsidP="00600C89">
      <w:pPr>
        <w:pStyle w:val="ListParagraph"/>
        <w:numPr>
          <w:ilvl w:val="0"/>
          <w:numId w:val="11"/>
        </w:numPr>
        <w:rPr>
          <w:highlight w:val="yellow"/>
        </w:rPr>
      </w:pPr>
      <w:r w:rsidRPr="00080888">
        <w:rPr>
          <w:highlight w:val="yellow"/>
        </w:rPr>
        <w:t>Program</w:t>
      </w:r>
      <w:r w:rsidR="00725798" w:rsidRPr="00080888">
        <w:rPr>
          <w:highlight w:val="yellow"/>
        </w:rPr>
        <w:t xml:space="preserve"> </w:t>
      </w:r>
      <w:r w:rsidR="00611238" w:rsidRPr="00080888">
        <w:rPr>
          <w:highlight w:val="yellow"/>
        </w:rPr>
        <w:t>d</w:t>
      </w:r>
      <w:r w:rsidRPr="00080888">
        <w:rPr>
          <w:highlight w:val="yellow"/>
        </w:rPr>
        <w:t>irectors</w:t>
      </w:r>
      <w:r w:rsidR="00725798" w:rsidRPr="00080888">
        <w:rPr>
          <w:highlight w:val="yellow"/>
        </w:rPr>
        <w:t xml:space="preserve"> </w:t>
      </w:r>
      <w:r w:rsidRPr="00080888">
        <w:rPr>
          <w:highlight w:val="yellow"/>
        </w:rPr>
        <w:t>and</w:t>
      </w:r>
      <w:r w:rsidR="00725798" w:rsidRPr="00080888">
        <w:rPr>
          <w:highlight w:val="yellow"/>
        </w:rPr>
        <w:t xml:space="preserve"> </w:t>
      </w:r>
      <w:r w:rsidR="00611238" w:rsidRPr="00080888">
        <w:rPr>
          <w:highlight w:val="yellow"/>
        </w:rPr>
        <w:t>m</w:t>
      </w:r>
      <w:r w:rsidRPr="00080888">
        <w:rPr>
          <w:highlight w:val="yellow"/>
        </w:rPr>
        <w:t>anagers</w:t>
      </w:r>
    </w:p>
    <w:p w14:paraId="7D6459C0" w14:textId="127BC016" w:rsidR="00A029DC" w:rsidRPr="00080888" w:rsidRDefault="00A029DC" w:rsidP="00600C89">
      <w:pPr>
        <w:pStyle w:val="ListParagraph"/>
        <w:numPr>
          <w:ilvl w:val="0"/>
          <w:numId w:val="11"/>
        </w:numPr>
        <w:rPr>
          <w:highlight w:val="yellow"/>
        </w:rPr>
      </w:pPr>
      <w:r w:rsidRPr="00080888">
        <w:rPr>
          <w:highlight w:val="yellow"/>
        </w:rPr>
        <w:t>Procurement coordinator</w:t>
      </w:r>
    </w:p>
    <w:p w14:paraId="50583FFD" w14:textId="4A7E214C" w:rsidR="00630A7C" w:rsidRPr="00080888" w:rsidRDefault="00630A7C" w:rsidP="00600C89">
      <w:pPr>
        <w:pStyle w:val="ListParagraph"/>
        <w:numPr>
          <w:ilvl w:val="0"/>
          <w:numId w:val="11"/>
        </w:numPr>
        <w:rPr>
          <w:highlight w:val="yellow"/>
        </w:rPr>
      </w:pPr>
      <w:r w:rsidRPr="00080888">
        <w:rPr>
          <w:highlight w:val="yellow"/>
        </w:rPr>
        <w:t>Board</w:t>
      </w:r>
      <w:r w:rsidR="00725798" w:rsidRPr="00080888">
        <w:rPr>
          <w:highlight w:val="yellow"/>
        </w:rPr>
        <w:t xml:space="preserve"> </w:t>
      </w:r>
      <w:r w:rsidR="00611238" w:rsidRPr="00080888">
        <w:rPr>
          <w:highlight w:val="yellow"/>
        </w:rPr>
        <w:t>m</w:t>
      </w:r>
      <w:r w:rsidRPr="00080888">
        <w:rPr>
          <w:highlight w:val="yellow"/>
        </w:rPr>
        <w:t>ember(s)</w:t>
      </w:r>
      <w:r w:rsidR="00725798" w:rsidRPr="00080888">
        <w:rPr>
          <w:highlight w:val="yellow"/>
        </w:rPr>
        <w:t xml:space="preserve"> </w:t>
      </w:r>
    </w:p>
    <w:p w14:paraId="618B8892" w14:textId="34BAEE5B" w:rsidR="00F024FA" w:rsidRPr="00080888" w:rsidRDefault="00C46F94" w:rsidP="00600C89">
      <w:pPr>
        <w:pStyle w:val="ListParagraph"/>
        <w:numPr>
          <w:ilvl w:val="0"/>
          <w:numId w:val="11"/>
        </w:numPr>
        <w:rPr>
          <w:highlight w:val="yellow"/>
        </w:rPr>
      </w:pPr>
      <w:r w:rsidRPr="00080888">
        <w:rPr>
          <w:highlight w:val="yellow"/>
        </w:rPr>
        <w:t>Additional</w:t>
      </w:r>
      <w:r w:rsidR="00725798" w:rsidRPr="00080888">
        <w:rPr>
          <w:highlight w:val="yellow"/>
        </w:rPr>
        <w:t xml:space="preserve"> </w:t>
      </w:r>
      <w:r w:rsidRPr="00080888">
        <w:rPr>
          <w:highlight w:val="yellow"/>
        </w:rPr>
        <w:t>members</w:t>
      </w:r>
      <w:r w:rsidR="00725798" w:rsidRPr="00080888">
        <w:rPr>
          <w:highlight w:val="yellow"/>
        </w:rPr>
        <w:t xml:space="preserve"> </w:t>
      </w:r>
      <w:r w:rsidRPr="00080888">
        <w:rPr>
          <w:highlight w:val="yellow"/>
        </w:rPr>
        <w:t>based</w:t>
      </w:r>
      <w:r w:rsidR="00725798" w:rsidRPr="00080888">
        <w:rPr>
          <w:highlight w:val="yellow"/>
        </w:rPr>
        <w:t xml:space="preserve"> </w:t>
      </w:r>
      <w:r w:rsidRPr="00080888">
        <w:rPr>
          <w:highlight w:val="yellow"/>
        </w:rPr>
        <w:t>on</w:t>
      </w:r>
      <w:r w:rsidR="00080888" w:rsidRPr="00080888">
        <w:rPr>
          <w:highlight w:val="yellow"/>
        </w:rPr>
        <w:t xml:space="preserve"> the</w:t>
      </w:r>
      <w:r w:rsidR="00725798" w:rsidRPr="00080888">
        <w:rPr>
          <w:highlight w:val="yellow"/>
        </w:rPr>
        <w:t xml:space="preserve"> </w:t>
      </w:r>
      <w:r w:rsidRPr="00080888">
        <w:rPr>
          <w:highlight w:val="yellow"/>
        </w:rPr>
        <w:t>organization’s</w:t>
      </w:r>
      <w:r w:rsidR="00725798" w:rsidRPr="00080888">
        <w:rPr>
          <w:highlight w:val="yellow"/>
        </w:rPr>
        <w:t xml:space="preserve"> </w:t>
      </w:r>
      <w:r w:rsidRPr="00080888">
        <w:rPr>
          <w:highlight w:val="yellow"/>
        </w:rPr>
        <w:t>specific</w:t>
      </w:r>
      <w:r w:rsidR="00725798" w:rsidRPr="00080888">
        <w:rPr>
          <w:highlight w:val="yellow"/>
        </w:rPr>
        <w:t xml:space="preserve"> </w:t>
      </w:r>
      <w:r w:rsidRPr="00080888">
        <w:rPr>
          <w:highlight w:val="yellow"/>
        </w:rPr>
        <w:t>need.</w:t>
      </w:r>
    </w:p>
    <w:p w14:paraId="41032A39" w14:textId="550E4BFB" w:rsidR="00F024FA" w:rsidRPr="00D8248E" w:rsidRDefault="00F024FA" w:rsidP="00600C89">
      <w:r w:rsidRPr="00D8248E">
        <w:t>The</w:t>
      </w:r>
      <w:r w:rsidR="00271E68">
        <w:t xml:space="preserve"> Incident Response</w:t>
      </w:r>
      <w:r w:rsidR="00725798">
        <w:t xml:space="preserve"> </w:t>
      </w:r>
      <w:r w:rsidRPr="00D8248E">
        <w:t>Team</w:t>
      </w:r>
      <w:r w:rsidR="00725798">
        <w:t xml:space="preserve"> </w:t>
      </w:r>
      <w:r w:rsidRPr="00D8248E">
        <w:t>is</w:t>
      </w:r>
      <w:r w:rsidR="00725798">
        <w:t xml:space="preserve"> </w:t>
      </w:r>
      <w:r w:rsidRPr="00D8248E">
        <w:t>responsible</w:t>
      </w:r>
      <w:r w:rsidR="00725798">
        <w:t xml:space="preserve"> </w:t>
      </w:r>
      <w:r w:rsidRPr="00D8248E">
        <w:t>for</w:t>
      </w:r>
      <w:r w:rsidR="00725798">
        <w:t xml:space="preserve"> </w:t>
      </w:r>
      <w:r w:rsidRPr="00D8248E">
        <w:t>the</w:t>
      </w:r>
      <w:r w:rsidR="00725798">
        <w:t xml:space="preserve"> </w:t>
      </w:r>
      <w:r w:rsidRPr="00D8248E">
        <w:t>development,</w:t>
      </w:r>
      <w:r w:rsidR="00725798">
        <w:t xml:space="preserve"> </w:t>
      </w:r>
      <w:r w:rsidR="00271E68">
        <w:t>annual</w:t>
      </w:r>
      <w:r w:rsidR="00725798">
        <w:t xml:space="preserve"> </w:t>
      </w:r>
      <w:r w:rsidRPr="00D8248E">
        <w:t>review,</w:t>
      </w:r>
      <w:r w:rsidR="00725798">
        <w:t xml:space="preserve"> </w:t>
      </w:r>
      <w:r w:rsidRPr="00D8248E">
        <w:t>and</w:t>
      </w:r>
      <w:r w:rsidR="00725798">
        <w:t xml:space="preserve"> </w:t>
      </w:r>
      <w:r w:rsidRPr="00D8248E">
        <w:t>implementation</w:t>
      </w:r>
      <w:r w:rsidR="00725798">
        <w:t xml:space="preserve"> </w:t>
      </w:r>
      <w:r w:rsidRPr="00D8248E">
        <w:t>of</w:t>
      </w:r>
      <w:r w:rsidR="00725798">
        <w:t xml:space="preserve"> </w:t>
      </w:r>
      <w:r w:rsidRPr="00D8248E">
        <w:t>this</w:t>
      </w:r>
      <w:r w:rsidR="00725798">
        <w:t xml:space="preserve"> </w:t>
      </w:r>
      <w:r w:rsidRPr="00D8248E">
        <w:t>Plan.</w:t>
      </w:r>
      <w:r w:rsidR="00725798">
        <w:t xml:space="preserve"> </w:t>
      </w:r>
      <w:r w:rsidRPr="00D8248E">
        <w:t>In</w:t>
      </w:r>
      <w:r w:rsidR="00725798">
        <w:t xml:space="preserve"> </w:t>
      </w:r>
      <w:r w:rsidRPr="00D8248E">
        <w:t>the</w:t>
      </w:r>
      <w:r w:rsidR="00725798">
        <w:t xml:space="preserve"> </w:t>
      </w:r>
      <w:r w:rsidRPr="00D8248E">
        <w:t>event</w:t>
      </w:r>
      <w:r w:rsidR="00725798">
        <w:t xml:space="preserve"> </w:t>
      </w:r>
      <w:r w:rsidRPr="00D8248E">
        <w:t>of</w:t>
      </w:r>
      <w:r w:rsidR="00725798">
        <w:t xml:space="preserve"> </w:t>
      </w:r>
      <w:r w:rsidRPr="00D8248E">
        <w:t>an</w:t>
      </w:r>
      <w:r w:rsidR="00725798">
        <w:t xml:space="preserve"> </w:t>
      </w:r>
      <w:r w:rsidRPr="00D8248E">
        <w:t>emergency,</w:t>
      </w:r>
      <w:r w:rsidR="00725798">
        <w:t xml:space="preserve"> </w:t>
      </w:r>
      <w:r w:rsidRPr="00D8248E">
        <w:t>[</w:t>
      </w:r>
      <w:r w:rsidR="00583050" w:rsidRPr="00D8248E">
        <w:rPr>
          <w:highlight w:val="yellow"/>
        </w:rPr>
        <w:t>Organization</w:t>
      </w:r>
      <w:r w:rsidR="00725798">
        <w:rPr>
          <w:highlight w:val="yellow"/>
        </w:rPr>
        <w:t xml:space="preserve"> </w:t>
      </w:r>
      <w:r w:rsidR="297BCD58" w:rsidRPr="00D8248E">
        <w:rPr>
          <w:highlight w:val="yellow"/>
        </w:rPr>
        <w:t>Acronym</w:t>
      </w:r>
      <w:r w:rsidRPr="00D8248E">
        <w:t>]’s</w:t>
      </w:r>
      <w:r w:rsidR="00725798">
        <w:t xml:space="preserve"> </w:t>
      </w:r>
      <w:r w:rsidR="21231DF1">
        <w:t xml:space="preserve">Incident </w:t>
      </w:r>
      <w:r w:rsidRPr="00D8248E">
        <w:t>Response</w:t>
      </w:r>
      <w:r w:rsidR="00725798">
        <w:t xml:space="preserve"> </w:t>
      </w:r>
      <w:r w:rsidRPr="00D8248E">
        <w:t>Team</w:t>
      </w:r>
      <w:r w:rsidR="00725798">
        <w:t xml:space="preserve"> </w:t>
      </w:r>
      <w:r w:rsidRPr="00D8248E">
        <w:t>will</w:t>
      </w:r>
      <w:r w:rsidR="00725798">
        <w:t xml:space="preserve"> </w:t>
      </w:r>
      <w:r w:rsidRPr="00D8248E">
        <w:t>meet</w:t>
      </w:r>
      <w:r w:rsidR="00725798">
        <w:t xml:space="preserve"> </w:t>
      </w:r>
      <w:r w:rsidRPr="00D8248E">
        <w:t>(by</w:t>
      </w:r>
      <w:r w:rsidR="00725798">
        <w:t xml:space="preserve"> </w:t>
      </w:r>
      <w:r w:rsidRPr="00D8248E">
        <w:t>telephone,</w:t>
      </w:r>
      <w:r w:rsidR="00725798">
        <w:t xml:space="preserve"> </w:t>
      </w:r>
      <w:r w:rsidRPr="00D8248E">
        <w:t>video</w:t>
      </w:r>
      <w:r w:rsidR="00725798">
        <w:t xml:space="preserve"> </w:t>
      </w:r>
      <w:r w:rsidRPr="00D8248E">
        <w:t>conference</w:t>
      </w:r>
      <w:r w:rsidR="006E25BB" w:rsidRPr="00D8248E">
        <w:t>,</w:t>
      </w:r>
      <w:r w:rsidR="00725798">
        <w:t xml:space="preserve"> </w:t>
      </w:r>
      <w:r w:rsidRPr="00D8248E">
        <w:t>or</w:t>
      </w:r>
      <w:r w:rsidR="00725798">
        <w:t xml:space="preserve"> </w:t>
      </w:r>
      <w:r w:rsidRPr="00D8248E">
        <w:t>in</w:t>
      </w:r>
      <w:r w:rsidR="006E25BB" w:rsidRPr="00D8248E">
        <w:t>-</w:t>
      </w:r>
      <w:r w:rsidRPr="00D8248E">
        <w:t>person)</w:t>
      </w:r>
      <w:r w:rsidR="00725798">
        <w:t xml:space="preserve"> </w:t>
      </w:r>
      <w:r w:rsidRPr="00D8248E">
        <w:t>to</w:t>
      </w:r>
      <w:r w:rsidR="00725798">
        <w:t xml:space="preserve"> </w:t>
      </w:r>
      <w:r w:rsidR="14A559FE" w:rsidRPr="00D8248E">
        <w:t>evaluate</w:t>
      </w:r>
      <w:r w:rsidR="00725798">
        <w:t xml:space="preserve"> </w:t>
      </w:r>
      <w:r w:rsidRPr="00D8248E">
        <w:t>the</w:t>
      </w:r>
      <w:r w:rsidR="00725798">
        <w:t xml:space="preserve"> </w:t>
      </w:r>
      <w:r w:rsidRPr="00D8248E">
        <w:t>situation</w:t>
      </w:r>
      <w:r w:rsidR="00725798">
        <w:t xml:space="preserve"> </w:t>
      </w:r>
      <w:r w:rsidRPr="00D8248E">
        <w:t>and</w:t>
      </w:r>
      <w:r w:rsidR="00725798">
        <w:t xml:space="preserve"> </w:t>
      </w:r>
      <w:r w:rsidR="5048FDF4" w:rsidRPr="00D8248E">
        <w:t>create</w:t>
      </w:r>
      <w:r w:rsidR="00725798">
        <w:t xml:space="preserve"> </w:t>
      </w:r>
      <w:r w:rsidRPr="00D8248E">
        <w:t>a</w:t>
      </w:r>
      <w:r w:rsidR="00725798">
        <w:t xml:space="preserve"> </w:t>
      </w:r>
      <w:r w:rsidRPr="00D8248E">
        <w:t>specific</w:t>
      </w:r>
      <w:r w:rsidR="00725798">
        <w:t xml:space="preserve"> </w:t>
      </w:r>
      <w:r w:rsidRPr="00D8248E">
        <w:t>plan</w:t>
      </w:r>
      <w:r w:rsidR="00725798">
        <w:t xml:space="preserve"> </w:t>
      </w:r>
      <w:r w:rsidRPr="00D8248E">
        <w:t>of</w:t>
      </w:r>
      <w:r w:rsidR="00725798">
        <w:t xml:space="preserve"> </w:t>
      </w:r>
      <w:r w:rsidRPr="00D8248E">
        <w:t>action</w:t>
      </w:r>
      <w:r w:rsidR="00725798">
        <w:t xml:space="preserve"> </w:t>
      </w:r>
      <w:r w:rsidRPr="00D8248E">
        <w:t>in</w:t>
      </w:r>
      <w:r w:rsidR="00725798">
        <w:t xml:space="preserve"> </w:t>
      </w:r>
      <w:r w:rsidRPr="00D8248E">
        <w:t>response</w:t>
      </w:r>
      <w:r w:rsidR="00725798">
        <w:t xml:space="preserve"> </w:t>
      </w:r>
      <w:r w:rsidRPr="00D8248E">
        <w:t>to</w:t>
      </w:r>
      <w:r w:rsidR="00725798">
        <w:t xml:space="preserve"> </w:t>
      </w:r>
      <w:r w:rsidRPr="00D8248E">
        <w:t>an</w:t>
      </w:r>
      <w:r w:rsidR="00725798">
        <w:t xml:space="preserve"> </w:t>
      </w:r>
      <w:r w:rsidRPr="00D8248E">
        <w:t>emergency.</w:t>
      </w:r>
      <w:r w:rsidR="00725798">
        <w:t xml:space="preserve"> </w:t>
      </w:r>
    </w:p>
    <w:p w14:paraId="53DE95D1" w14:textId="2FBA7BFC" w:rsidR="00F024FA" w:rsidRPr="00D8248E" w:rsidRDefault="00F024FA" w:rsidP="00600C89">
      <w:r w:rsidRPr="00D8248E">
        <w:t>In</w:t>
      </w:r>
      <w:r w:rsidR="00725798">
        <w:t xml:space="preserve"> </w:t>
      </w:r>
      <w:r w:rsidRPr="00D8248E">
        <w:t>the</w:t>
      </w:r>
      <w:r w:rsidR="00725798">
        <w:t xml:space="preserve"> </w:t>
      </w:r>
      <w:r w:rsidRPr="00D8248E">
        <w:t>event</w:t>
      </w:r>
      <w:r w:rsidR="00725798">
        <w:t xml:space="preserve"> </w:t>
      </w:r>
      <w:r w:rsidRPr="00D8248E">
        <w:t>of</w:t>
      </w:r>
      <w:r w:rsidR="00725798">
        <w:t xml:space="preserve"> </w:t>
      </w:r>
      <w:r w:rsidRPr="00D8248E">
        <w:t>an</w:t>
      </w:r>
      <w:r w:rsidR="00725798">
        <w:t xml:space="preserve"> </w:t>
      </w:r>
      <w:r w:rsidR="00630A7C" w:rsidRPr="00D8248E">
        <w:t>incident</w:t>
      </w:r>
      <w:r w:rsidRPr="00D8248E">
        <w:t>,</w:t>
      </w:r>
      <w:r w:rsidR="00725798">
        <w:t xml:space="preserve"> </w:t>
      </w:r>
      <w:r w:rsidRPr="00D8248E">
        <w:t>the</w:t>
      </w:r>
      <w:r w:rsidR="00725798">
        <w:t xml:space="preserve"> </w:t>
      </w:r>
      <w:r w:rsidRPr="00D8248E">
        <w:t>[</w:t>
      </w:r>
      <w:r w:rsidR="00583050" w:rsidRPr="00D8248E">
        <w:rPr>
          <w:highlight w:val="yellow"/>
        </w:rPr>
        <w:t>Organization</w:t>
      </w:r>
      <w:r w:rsidR="00725798">
        <w:rPr>
          <w:highlight w:val="yellow"/>
        </w:rPr>
        <w:t xml:space="preserve"> </w:t>
      </w:r>
      <w:r w:rsidR="297BCD58" w:rsidRPr="00D8248E">
        <w:rPr>
          <w:highlight w:val="yellow"/>
        </w:rPr>
        <w:t>Acronym</w:t>
      </w:r>
      <w:r w:rsidRPr="00D8248E">
        <w:t>]’s</w:t>
      </w:r>
      <w:r w:rsidR="00725798">
        <w:t xml:space="preserve"> </w:t>
      </w:r>
      <w:r w:rsidR="3DAABC19">
        <w:t xml:space="preserve">Incident </w:t>
      </w:r>
      <w:r w:rsidRPr="00D8248E">
        <w:t>Response</w:t>
      </w:r>
      <w:r w:rsidR="00725798">
        <w:t xml:space="preserve"> </w:t>
      </w:r>
      <w:r w:rsidRPr="00D8248E">
        <w:t>Team’s</w:t>
      </w:r>
      <w:r w:rsidR="00725798">
        <w:t xml:space="preserve"> </w:t>
      </w:r>
      <w:r w:rsidRPr="00D8248E">
        <w:t>tasks</w:t>
      </w:r>
      <w:r w:rsidR="00725798">
        <w:t xml:space="preserve"> </w:t>
      </w:r>
      <w:r w:rsidRPr="00D8248E">
        <w:t>are:</w:t>
      </w:r>
      <w:r w:rsidR="00725798">
        <w:t xml:space="preserve"> </w:t>
      </w:r>
    </w:p>
    <w:p w14:paraId="1D2665DE" w14:textId="31BA5E02" w:rsidR="00F024FA" w:rsidRPr="00D8248E" w:rsidRDefault="00F024FA" w:rsidP="00600C89">
      <w:pPr>
        <w:pStyle w:val="ListParagraph"/>
        <w:numPr>
          <w:ilvl w:val="0"/>
          <w:numId w:val="10"/>
        </w:numPr>
      </w:pPr>
      <w:r w:rsidRPr="00D8248E">
        <w:lastRenderedPageBreak/>
        <w:t>Information</w:t>
      </w:r>
      <w:r w:rsidR="00725798">
        <w:t xml:space="preserve"> </w:t>
      </w:r>
      <w:r w:rsidR="00611238">
        <w:t>g</w:t>
      </w:r>
      <w:r w:rsidRPr="00D8248E">
        <w:t>athering</w:t>
      </w:r>
      <w:r w:rsidR="00725798">
        <w:t xml:space="preserve"> </w:t>
      </w:r>
      <w:r w:rsidRPr="00D8248E">
        <w:t>and</w:t>
      </w:r>
      <w:r w:rsidR="00725798">
        <w:t xml:space="preserve"> </w:t>
      </w:r>
      <w:r w:rsidR="00611238">
        <w:t>a</w:t>
      </w:r>
      <w:r w:rsidRPr="00D8248E">
        <w:t>ssessment</w:t>
      </w:r>
      <w:r w:rsidR="00725798">
        <w:t xml:space="preserve"> </w:t>
      </w:r>
    </w:p>
    <w:p w14:paraId="651EC18D" w14:textId="17DEDCAD" w:rsidR="00F024FA" w:rsidRPr="00D8248E" w:rsidRDefault="00F024FA" w:rsidP="00600C89">
      <w:pPr>
        <w:pStyle w:val="ListParagraph"/>
        <w:numPr>
          <w:ilvl w:val="1"/>
          <w:numId w:val="9"/>
        </w:numPr>
      </w:pPr>
      <w:r w:rsidRPr="00D8248E">
        <w:t>Gather</w:t>
      </w:r>
      <w:r w:rsidR="00725798">
        <w:t xml:space="preserve"> </w:t>
      </w:r>
      <w:r w:rsidRPr="00D8248E">
        <w:t>information</w:t>
      </w:r>
      <w:r w:rsidR="00725798">
        <w:t xml:space="preserve"> </w:t>
      </w:r>
      <w:r w:rsidR="00271E68" w:rsidRPr="00D8248E">
        <w:t>quickly.</w:t>
      </w:r>
      <w:r w:rsidR="00725798">
        <w:t xml:space="preserve"> </w:t>
      </w:r>
    </w:p>
    <w:p w14:paraId="67F41822" w14:textId="3A71F5DB" w:rsidR="00F024FA" w:rsidRPr="00D8248E" w:rsidRDefault="48D1F84B" w:rsidP="00600C89">
      <w:pPr>
        <w:pStyle w:val="ListParagraph"/>
        <w:numPr>
          <w:ilvl w:val="1"/>
          <w:numId w:val="9"/>
        </w:numPr>
      </w:pPr>
      <w:r w:rsidRPr="00D8248E">
        <w:t>Collect</w:t>
      </w:r>
      <w:r w:rsidR="00725798">
        <w:t xml:space="preserve"> </w:t>
      </w:r>
      <w:r w:rsidR="00F024FA" w:rsidRPr="00D8248E">
        <w:t>all</w:t>
      </w:r>
      <w:r w:rsidR="00725798">
        <w:t xml:space="preserve"> </w:t>
      </w:r>
      <w:r w:rsidR="37593D4D" w:rsidRPr="00D8248E">
        <w:t>pertinent</w:t>
      </w:r>
      <w:r w:rsidR="00725798">
        <w:t xml:space="preserve"> </w:t>
      </w:r>
      <w:r w:rsidR="00F024FA" w:rsidRPr="00D8248E">
        <w:t>and</w:t>
      </w:r>
      <w:r w:rsidR="00725798">
        <w:t xml:space="preserve"> </w:t>
      </w:r>
      <w:r w:rsidR="00F024FA" w:rsidRPr="00D8248E">
        <w:t>accurate</w:t>
      </w:r>
      <w:r w:rsidR="00725798">
        <w:t xml:space="preserve"> </w:t>
      </w:r>
      <w:r w:rsidR="00271E68" w:rsidRPr="00D8248E">
        <w:t>details.</w:t>
      </w:r>
      <w:r w:rsidR="00725798">
        <w:t xml:space="preserve"> </w:t>
      </w:r>
    </w:p>
    <w:p w14:paraId="1A4ECF5C" w14:textId="463DD125" w:rsidR="00F024FA" w:rsidRPr="00D8248E" w:rsidRDefault="266F692D" w:rsidP="00600C89">
      <w:pPr>
        <w:pStyle w:val="ListParagraph"/>
        <w:numPr>
          <w:ilvl w:val="1"/>
          <w:numId w:val="9"/>
        </w:numPr>
      </w:pPr>
      <w:r w:rsidRPr="00D8248E">
        <w:t>Determine</w:t>
      </w:r>
      <w:r w:rsidR="00725798">
        <w:t xml:space="preserve"> </w:t>
      </w:r>
      <w:r w:rsidR="00F024FA" w:rsidRPr="00D8248E">
        <w:t>the</w:t>
      </w:r>
      <w:r w:rsidR="00725798">
        <w:t xml:space="preserve"> </w:t>
      </w:r>
      <w:r w:rsidR="00F024FA" w:rsidRPr="00D8248E">
        <w:t>need</w:t>
      </w:r>
      <w:r w:rsidR="00725798">
        <w:t xml:space="preserve"> </w:t>
      </w:r>
      <w:r w:rsidR="00F024FA" w:rsidRPr="00D8248E">
        <w:t>for</w:t>
      </w:r>
      <w:r w:rsidR="00725798">
        <w:t xml:space="preserve"> </w:t>
      </w:r>
      <w:r w:rsidR="00F024FA" w:rsidRPr="00D8248E">
        <w:t>immediate</w:t>
      </w:r>
      <w:r w:rsidR="00725798">
        <w:t xml:space="preserve"> </w:t>
      </w:r>
      <w:r w:rsidR="00F024FA" w:rsidRPr="00D8248E">
        <w:t>intervention</w:t>
      </w:r>
      <w:r w:rsidR="00725798">
        <w:t xml:space="preserve"> </w:t>
      </w:r>
      <w:r w:rsidR="00F024FA" w:rsidRPr="00D8248E">
        <w:t>and</w:t>
      </w:r>
      <w:r w:rsidR="00725798">
        <w:t xml:space="preserve"> </w:t>
      </w:r>
      <w:r w:rsidR="00F024FA" w:rsidRPr="00D8248E" w:rsidDel="00F024FA">
        <w:t>mobilize</w:t>
      </w:r>
      <w:r w:rsidR="00725798">
        <w:t xml:space="preserve"> </w:t>
      </w:r>
      <w:r w:rsidR="00271E68" w:rsidRPr="00D8248E">
        <w:t>resources.</w:t>
      </w:r>
      <w:r w:rsidR="00725798">
        <w:t xml:space="preserve"> </w:t>
      </w:r>
    </w:p>
    <w:p w14:paraId="5C75AB53" w14:textId="55B551F6" w:rsidR="00F024FA" w:rsidRPr="00D8248E" w:rsidRDefault="00F024FA" w:rsidP="00600C89">
      <w:pPr>
        <w:pStyle w:val="ListParagraph"/>
        <w:numPr>
          <w:ilvl w:val="0"/>
          <w:numId w:val="10"/>
        </w:numPr>
      </w:pPr>
      <w:r w:rsidRPr="00D8248E">
        <w:t>Immediate</w:t>
      </w:r>
      <w:r w:rsidR="00725798">
        <w:t xml:space="preserve"> </w:t>
      </w:r>
      <w:r w:rsidR="00611238">
        <w:t>a</w:t>
      </w:r>
      <w:r w:rsidRPr="00D8248E">
        <w:t>ctions</w:t>
      </w:r>
      <w:r w:rsidR="00725798">
        <w:t xml:space="preserve"> </w:t>
      </w:r>
    </w:p>
    <w:p w14:paraId="293A841E" w14:textId="4D41DB08" w:rsidR="00F024FA" w:rsidRPr="00D8248E" w:rsidRDefault="3A72E17D" w:rsidP="00600C89">
      <w:pPr>
        <w:pStyle w:val="ListParagraph"/>
        <w:numPr>
          <w:ilvl w:val="1"/>
          <w:numId w:val="8"/>
        </w:numPr>
      </w:pPr>
      <w:r w:rsidRPr="00D8248E">
        <w:t>Ensure</w:t>
      </w:r>
      <w:r w:rsidR="00725798">
        <w:t xml:space="preserve"> </w:t>
      </w:r>
      <w:r w:rsidR="00F024FA" w:rsidRPr="00D8248E">
        <w:t>people</w:t>
      </w:r>
      <w:r w:rsidR="00725798">
        <w:t xml:space="preserve"> </w:t>
      </w:r>
      <w:r w:rsidR="00F024FA" w:rsidRPr="00D8248E">
        <w:t>and</w:t>
      </w:r>
      <w:r w:rsidR="00725798">
        <w:t xml:space="preserve"> </w:t>
      </w:r>
      <w:r w:rsidR="00F024FA" w:rsidRPr="00D8248E">
        <w:t>property</w:t>
      </w:r>
      <w:r w:rsidR="00725798">
        <w:t xml:space="preserve"> </w:t>
      </w:r>
      <w:r w:rsidR="4A156D23" w:rsidRPr="00D8248E">
        <w:t>are</w:t>
      </w:r>
      <w:r w:rsidR="00725798">
        <w:t xml:space="preserve"> </w:t>
      </w:r>
      <w:r w:rsidR="00271E68" w:rsidRPr="00D8248E">
        <w:t>safe.</w:t>
      </w:r>
    </w:p>
    <w:p w14:paraId="44EB3B21" w14:textId="098875FF" w:rsidR="00F024FA" w:rsidRPr="00D8248E" w:rsidRDefault="683D558F" w:rsidP="00600C89">
      <w:pPr>
        <w:pStyle w:val="ListParagraph"/>
        <w:numPr>
          <w:ilvl w:val="1"/>
          <w:numId w:val="8"/>
        </w:numPr>
      </w:pPr>
      <w:r w:rsidRPr="00D8248E">
        <w:t>Assess</w:t>
      </w:r>
      <w:r w:rsidR="00725798">
        <w:t xml:space="preserve"> </w:t>
      </w:r>
      <w:r w:rsidR="00F024FA" w:rsidRPr="00D8248E">
        <w:t>damage</w:t>
      </w:r>
      <w:r w:rsidR="00725798">
        <w:t xml:space="preserve"> </w:t>
      </w:r>
      <w:r w:rsidR="00F024FA" w:rsidRPr="00D8248E">
        <w:t>and</w:t>
      </w:r>
      <w:r w:rsidR="00725798">
        <w:t xml:space="preserve"> </w:t>
      </w:r>
      <w:r w:rsidR="00F024FA" w:rsidRPr="00D8248E">
        <w:t>possible</w:t>
      </w:r>
      <w:r w:rsidR="00725798">
        <w:t xml:space="preserve"> </w:t>
      </w:r>
      <w:r w:rsidR="00271E68" w:rsidRPr="00D8248E">
        <w:t>consequences.</w:t>
      </w:r>
      <w:r w:rsidR="00725798">
        <w:t xml:space="preserve"> </w:t>
      </w:r>
    </w:p>
    <w:p w14:paraId="0F483EBA" w14:textId="28161F0A" w:rsidR="00F024FA" w:rsidRPr="00D8248E" w:rsidRDefault="00271E68" w:rsidP="00600C89">
      <w:pPr>
        <w:pStyle w:val="ListParagraph"/>
        <w:numPr>
          <w:ilvl w:val="1"/>
          <w:numId w:val="8"/>
        </w:numPr>
      </w:pPr>
      <w:r w:rsidRPr="00D8248E">
        <w:t>Develop</w:t>
      </w:r>
      <w:r>
        <w:t xml:space="preserve"> back</w:t>
      </w:r>
      <w:r w:rsidR="00387EB1">
        <w:t>-</w:t>
      </w:r>
      <w:r w:rsidR="0C020B63" w:rsidRPr="00D8248E">
        <w:t>up</w:t>
      </w:r>
      <w:r w:rsidR="00725798">
        <w:t xml:space="preserve"> </w:t>
      </w:r>
      <w:r w:rsidR="00F024FA" w:rsidRPr="00D8248E">
        <w:t>plans</w:t>
      </w:r>
      <w:r w:rsidR="00725798">
        <w:t xml:space="preserve"> </w:t>
      </w:r>
      <w:r w:rsidR="00F024FA" w:rsidRPr="00D8248E">
        <w:t>to</w:t>
      </w:r>
      <w:r w:rsidR="00725798">
        <w:t xml:space="preserve"> </w:t>
      </w:r>
      <w:r w:rsidR="00F024FA" w:rsidRPr="00D8248E">
        <w:t>continue</w:t>
      </w:r>
      <w:r w:rsidR="00725798">
        <w:t xml:space="preserve"> </w:t>
      </w:r>
      <w:r w:rsidR="00F024FA" w:rsidRPr="00D8248E">
        <w:t>regular</w:t>
      </w:r>
      <w:r w:rsidR="00725798">
        <w:t xml:space="preserve"> </w:t>
      </w:r>
      <w:r w:rsidR="00F024FA" w:rsidRPr="00D8248E">
        <w:t>business</w:t>
      </w:r>
      <w:r w:rsidR="00725798">
        <w:t xml:space="preserve"> </w:t>
      </w:r>
      <w:r w:rsidRPr="00D8248E">
        <w:t>operations.</w:t>
      </w:r>
      <w:r w:rsidR="00725798">
        <w:t xml:space="preserve"> </w:t>
      </w:r>
    </w:p>
    <w:p w14:paraId="619B21F6" w14:textId="1FDDD126" w:rsidR="00F024FA" w:rsidRPr="00D8248E" w:rsidRDefault="00F024FA" w:rsidP="00600C89">
      <w:pPr>
        <w:pStyle w:val="ListParagraph"/>
        <w:numPr>
          <w:ilvl w:val="1"/>
          <w:numId w:val="8"/>
        </w:numPr>
      </w:pPr>
      <w:r w:rsidRPr="00D8248E">
        <w:t>Minimize</w:t>
      </w:r>
      <w:r w:rsidR="00725798">
        <w:t xml:space="preserve"> </w:t>
      </w:r>
      <w:r w:rsidRPr="00D8248E">
        <w:t>the</w:t>
      </w:r>
      <w:r w:rsidR="00725798">
        <w:t xml:space="preserve"> </w:t>
      </w:r>
      <w:r w:rsidRPr="00D8248E">
        <w:t>impact</w:t>
      </w:r>
      <w:r w:rsidR="00725798">
        <w:t xml:space="preserve"> </w:t>
      </w:r>
      <w:r w:rsidRPr="00D8248E">
        <w:t>and</w:t>
      </w:r>
      <w:r w:rsidR="00725798">
        <w:t xml:space="preserve"> </w:t>
      </w:r>
      <w:r w:rsidR="00271E68" w:rsidRPr="00D8248E">
        <w:t>loss.</w:t>
      </w:r>
    </w:p>
    <w:p w14:paraId="1772C3A5" w14:textId="29064BD8" w:rsidR="00F024FA" w:rsidRPr="00D8248E" w:rsidRDefault="1875F373" w:rsidP="00600C89">
      <w:pPr>
        <w:pStyle w:val="ListParagraph"/>
        <w:numPr>
          <w:ilvl w:val="1"/>
          <w:numId w:val="8"/>
        </w:numPr>
      </w:pPr>
      <w:r w:rsidRPr="00D8248E">
        <w:t>Restore</w:t>
      </w:r>
      <w:r w:rsidR="00725798">
        <w:t xml:space="preserve"> </w:t>
      </w:r>
      <w:r w:rsidR="00F024FA" w:rsidRPr="00D8248E">
        <w:t>normal</w:t>
      </w:r>
      <w:r w:rsidR="00725798">
        <w:t xml:space="preserve"> </w:t>
      </w:r>
      <w:r w:rsidR="00F024FA" w:rsidRPr="00D8248E">
        <w:t>operations</w:t>
      </w:r>
      <w:r w:rsidR="00725798">
        <w:t xml:space="preserve"> </w:t>
      </w:r>
      <w:r w:rsidR="00271E68" w:rsidRPr="00D8248E">
        <w:t>as</w:t>
      </w:r>
      <w:r w:rsidR="00271E68">
        <w:t xml:space="preserve"> </w:t>
      </w:r>
      <w:r w:rsidR="00271E68" w:rsidRPr="00D8248E">
        <w:t>soon</w:t>
      </w:r>
      <w:r w:rsidR="00271E68">
        <w:t xml:space="preserve"> </w:t>
      </w:r>
      <w:r w:rsidR="00271E68" w:rsidRPr="00D8248E">
        <w:t>as</w:t>
      </w:r>
      <w:r w:rsidR="00271E68">
        <w:t xml:space="preserve"> </w:t>
      </w:r>
      <w:r w:rsidR="00271E68" w:rsidRPr="00D8248E">
        <w:t>possible.</w:t>
      </w:r>
      <w:r w:rsidR="00725798">
        <w:t xml:space="preserve"> </w:t>
      </w:r>
    </w:p>
    <w:p w14:paraId="28C84C49" w14:textId="77777777" w:rsidR="00F024FA" w:rsidRPr="00D8248E" w:rsidRDefault="00F024FA" w:rsidP="00600C89">
      <w:pPr>
        <w:pStyle w:val="ListParagraph"/>
        <w:numPr>
          <w:ilvl w:val="0"/>
          <w:numId w:val="10"/>
        </w:numPr>
      </w:pPr>
      <w:r w:rsidRPr="00D8248E">
        <w:t>Communication</w:t>
      </w:r>
    </w:p>
    <w:p w14:paraId="272360F7" w14:textId="73B17FD9" w:rsidR="00F024FA" w:rsidRPr="00D8248E" w:rsidRDefault="00F024FA" w:rsidP="00600C89">
      <w:pPr>
        <w:pStyle w:val="ListParagraph"/>
        <w:numPr>
          <w:ilvl w:val="1"/>
          <w:numId w:val="7"/>
        </w:numPr>
      </w:pPr>
      <w:r w:rsidRPr="00D8248E">
        <w:t>Respond</w:t>
      </w:r>
      <w:r w:rsidR="00725798">
        <w:t xml:space="preserve"> </w:t>
      </w:r>
      <w:r w:rsidRPr="00D8248E">
        <w:t>promptly</w:t>
      </w:r>
      <w:r w:rsidR="00725798">
        <w:t xml:space="preserve"> </w:t>
      </w:r>
      <w:r w:rsidRPr="00D8248E">
        <w:t>to</w:t>
      </w:r>
      <w:r w:rsidR="00725798">
        <w:t xml:space="preserve"> </w:t>
      </w:r>
      <w:r w:rsidR="2052CEFA" w:rsidRPr="00D8248E">
        <w:t>all</w:t>
      </w:r>
      <w:r w:rsidR="00725798">
        <w:t xml:space="preserve"> </w:t>
      </w:r>
      <w:r w:rsidRPr="00D8248E">
        <w:t>audiences</w:t>
      </w:r>
      <w:r w:rsidR="00725798">
        <w:t xml:space="preserve"> </w:t>
      </w:r>
      <w:r w:rsidRPr="00D8248E">
        <w:t>(staff,</w:t>
      </w:r>
      <w:r w:rsidR="00725798">
        <w:t xml:space="preserve"> </w:t>
      </w:r>
      <w:r w:rsidRPr="00D8248E">
        <w:t>volunteers,</w:t>
      </w:r>
      <w:r w:rsidR="00725798">
        <w:t xml:space="preserve"> </w:t>
      </w:r>
      <w:r w:rsidR="00882CB6">
        <w:t>b</w:t>
      </w:r>
      <w:r w:rsidRPr="00D8248E">
        <w:t>oard,</w:t>
      </w:r>
      <w:r w:rsidR="00725798">
        <w:t xml:space="preserve"> </w:t>
      </w:r>
      <w:r w:rsidRPr="00D8248E">
        <w:t>families,</w:t>
      </w:r>
      <w:r w:rsidR="00725798">
        <w:t xml:space="preserve"> </w:t>
      </w:r>
      <w:r w:rsidR="00271E68">
        <w:t>constituent</w:t>
      </w:r>
      <w:r w:rsidRPr="00D8248E">
        <w:t>s,</w:t>
      </w:r>
      <w:r w:rsidR="00725798">
        <w:t xml:space="preserve"> </w:t>
      </w:r>
      <w:r w:rsidRPr="00D8248E">
        <w:t>vendors,</w:t>
      </w:r>
      <w:r w:rsidR="00725798">
        <w:t xml:space="preserve"> </w:t>
      </w:r>
      <w:r w:rsidRPr="00D8248E">
        <w:t>funders,</w:t>
      </w:r>
      <w:r w:rsidR="00725798">
        <w:t xml:space="preserve"> </w:t>
      </w:r>
      <w:r w:rsidRPr="00D8248E">
        <w:t>partners,</w:t>
      </w:r>
      <w:r w:rsidR="00725798">
        <w:t xml:space="preserve"> </w:t>
      </w:r>
      <w:r w:rsidRPr="00D8248E">
        <w:t>media,</w:t>
      </w:r>
      <w:r w:rsidR="00725798">
        <w:t xml:space="preserve"> </w:t>
      </w:r>
      <w:r w:rsidR="00D4255A" w:rsidRPr="00D8248E">
        <w:t>the</w:t>
      </w:r>
      <w:r w:rsidR="00725798">
        <w:t xml:space="preserve"> </w:t>
      </w:r>
      <w:r w:rsidRPr="00D8248E">
        <w:t>general</w:t>
      </w:r>
      <w:r w:rsidR="00725798">
        <w:t xml:space="preserve"> </w:t>
      </w:r>
      <w:r w:rsidRPr="00D8248E">
        <w:t>public)</w:t>
      </w:r>
      <w:r w:rsidR="00387EB1">
        <w:t>.</w:t>
      </w:r>
    </w:p>
    <w:p w14:paraId="134BB269" w14:textId="72A8061B" w:rsidR="00F024FA" w:rsidRPr="00D8248E" w:rsidRDefault="00F024FA" w:rsidP="00600C89">
      <w:pPr>
        <w:pStyle w:val="ListParagraph"/>
        <w:numPr>
          <w:ilvl w:val="1"/>
          <w:numId w:val="7"/>
        </w:numPr>
      </w:pPr>
      <w:r w:rsidRPr="00D8248E">
        <w:t>Organize</w:t>
      </w:r>
      <w:r w:rsidR="00725798">
        <w:t xml:space="preserve"> </w:t>
      </w:r>
      <w:r w:rsidRPr="00D8248E">
        <w:t>a</w:t>
      </w:r>
      <w:r w:rsidR="00725798">
        <w:t xml:space="preserve"> </w:t>
      </w:r>
      <w:r w:rsidRPr="00D8248E">
        <w:t>communication</w:t>
      </w:r>
      <w:r w:rsidR="00725798">
        <w:t xml:space="preserve"> </w:t>
      </w:r>
      <w:r w:rsidRPr="00D8248E">
        <w:t>network</w:t>
      </w:r>
      <w:r w:rsidR="00725798">
        <w:t xml:space="preserve"> </w:t>
      </w:r>
      <w:r w:rsidRPr="00D8248E">
        <w:t>to</w:t>
      </w:r>
      <w:r w:rsidR="00725798">
        <w:t xml:space="preserve"> </w:t>
      </w:r>
      <w:r w:rsidRPr="00D8248E">
        <w:t>inform</w:t>
      </w:r>
      <w:r w:rsidR="00725798">
        <w:t xml:space="preserve"> </w:t>
      </w:r>
      <w:r w:rsidRPr="00D8248E">
        <w:t>people</w:t>
      </w:r>
      <w:r w:rsidR="00725798">
        <w:t xml:space="preserve"> </w:t>
      </w:r>
      <w:r w:rsidRPr="00D8248E">
        <w:t>of</w:t>
      </w:r>
      <w:r w:rsidR="00725798">
        <w:t xml:space="preserve"> </w:t>
      </w:r>
      <w:r w:rsidR="00C90FB7" w:rsidRPr="00D8248E">
        <w:t>the</w:t>
      </w:r>
      <w:r w:rsidR="00725798">
        <w:t xml:space="preserve"> </w:t>
      </w:r>
      <w:r w:rsidRPr="00D8248E">
        <w:t>necessary</w:t>
      </w:r>
      <w:r w:rsidR="00725798">
        <w:t xml:space="preserve"> </w:t>
      </w:r>
      <w:r w:rsidR="00271E68" w:rsidRPr="00D8248E">
        <w:t>information.</w:t>
      </w:r>
    </w:p>
    <w:p w14:paraId="5A080EFB" w14:textId="7C6391E6" w:rsidR="00F024FA" w:rsidRPr="00D8248E" w:rsidRDefault="00F024FA" w:rsidP="00600C89">
      <w:pPr>
        <w:pStyle w:val="ListParagraph"/>
        <w:numPr>
          <w:ilvl w:val="1"/>
          <w:numId w:val="7"/>
        </w:numPr>
      </w:pPr>
      <w:r w:rsidRPr="00D8248E">
        <w:t>Calm</w:t>
      </w:r>
      <w:r w:rsidR="00725798">
        <w:t xml:space="preserve"> </w:t>
      </w:r>
      <w:r w:rsidRPr="00D8248E">
        <w:t>fears,</w:t>
      </w:r>
      <w:r w:rsidR="00725798">
        <w:t xml:space="preserve"> </w:t>
      </w:r>
      <w:r w:rsidRPr="00D8248E">
        <w:t>stop</w:t>
      </w:r>
      <w:r w:rsidR="00725798">
        <w:t xml:space="preserve"> </w:t>
      </w:r>
      <w:r w:rsidRPr="00D8248E">
        <w:t>rumors,</w:t>
      </w:r>
      <w:r w:rsidR="00725798">
        <w:t xml:space="preserve"> </w:t>
      </w:r>
      <w:r w:rsidRPr="00D8248E">
        <w:t>reduce</w:t>
      </w:r>
      <w:r w:rsidR="00725798">
        <w:t xml:space="preserve"> </w:t>
      </w:r>
      <w:r w:rsidR="00271E68" w:rsidRPr="00D8248E">
        <w:t>uncertainty.</w:t>
      </w:r>
    </w:p>
    <w:p w14:paraId="02338CCD" w14:textId="5B220F0B" w:rsidR="00F024FA" w:rsidRPr="00D8248E" w:rsidRDefault="00F024FA" w:rsidP="00600C89">
      <w:pPr>
        <w:pStyle w:val="ListParagraph"/>
        <w:numPr>
          <w:ilvl w:val="1"/>
          <w:numId w:val="7"/>
        </w:numPr>
      </w:pPr>
      <w:r>
        <w:t>Plan</w:t>
      </w:r>
      <w:r w:rsidR="00725798">
        <w:t xml:space="preserve"> </w:t>
      </w:r>
      <w:r>
        <w:t>for</w:t>
      </w:r>
      <w:r w:rsidR="00725798">
        <w:t xml:space="preserve"> </w:t>
      </w:r>
      <w:r>
        <w:t>a</w:t>
      </w:r>
      <w:r w:rsidR="00725798">
        <w:t xml:space="preserve"> </w:t>
      </w:r>
      <w:r>
        <w:t>public</w:t>
      </w:r>
      <w:r w:rsidR="00725798">
        <w:t xml:space="preserve"> </w:t>
      </w:r>
      <w:r>
        <w:t>statement/press</w:t>
      </w:r>
      <w:r w:rsidR="00725798">
        <w:t xml:space="preserve"> </w:t>
      </w:r>
      <w:r>
        <w:t>release</w:t>
      </w:r>
      <w:r w:rsidR="672E96D4">
        <w:t>.</w:t>
      </w:r>
    </w:p>
    <w:p w14:paraId="0EAD513E" w14:textId="6C8DAFB7" w:rsidR="00F024FA" w:rsidRPr="00D8248E" w:rsidRDefault="00F024FA" w:rsidP="00600C89">
      <w:pPr>
        <w:pStyle w:val="ListParagraph"/>
        <w:numPr>
          <w:ilvl w:val="1"/>
          <w:numId w:val="7"/>
        </w:numPr>
      </w:pPr>
      <w:r w:rsidRPr="00D8248E">
        <w:t>Ensure</w:t>
      </w:r>
      <w:r w:rsidR="00725798">
        <w:t xml:space="preserve"> </w:t>
      </w:r>
      <w:r w:rsidRPr="00D8248E">
        <w:t>the</w:t>
      </w:r>
      <w:r w:rsidR="00725798">
        <w:t xml:space="preserve"> </w:t>
      </w:r>
      <w:r w:rsidRPr="00D8248E">
        <w:t>privacy</w:t>
      </w:r>
      <w:r w:rsidR="00725798">
        <w:t xml:space="preserve"> </w:t>
      </w:r>
      <w:r w:rsidRPr="00D8248E">
        <w:t>and</w:t>
      </w:r>
      <w:r w:rsidR="00725798">
        <w:t xml:space="preserve"> </w:t>
      </w:r>
      <w:r w:rsidRPr="00D8248E">
        <w:t>dignity</w:t>
      </w:r>
      <w:r w:rsidR="00725798">
        <w:t xml:space="preserve"> </w:t>
      </w:r>
      <w:r w:rsidRPr="00D8248E">
        <w:t>of</w:t>
      </w:r>
      <w:r w:rsidR="00725798">
        <w:t xml:space="preserve"> </w:t>
      </w:r>
      <w:r w:rsidR="00065911" w:rsidRPr="00D8248E">
        <w:t>staff,</w:t>
      </w:r>
      <w:r w:rsidR="00725798">
        <w:t xml:space="preserve"> </w:t>
      </w:r>
      <w:r w:rsidR="00271E68">
        <w:t>constituent</w:t>
      </w:r>
      <w:r w:rsidR="00065911" w:rsidRPr="00D8248E">
        <w:t>s,</w:t>
      </w:r>
      <w:r w:rsidR="00725798">
        <w:t xml:space="preserve"> </w:t>
      </w:r>
      <w:r w:rsidR="00065911" w:rsidRPr="00D8248E">
        <w:t>and</w:t>
      </w:r>
      <w:r w:rsidR="00725798">
        <w:t xml:space="preserve"> </w:t>
      </w:r>
      <w:r w:rsidR="00065911" w:rsidRPr="00D8248E">
        <w:t>members</w:t>
      </w:r>
      <w:r w:rsidR="00725798">
        <w:t xml:space="preserve"> </w:t>
      </w:r>
      <w:r w:rsidR="00065911" w:rsidRPr="00D8248E">
        <w:t>of</w:t>
      </w:r>
      <w:r w:rsidR="00725798">
        <w:t xml:space="preserve"> </w:t>
      </w:r>
      <w:r w:rsidR="00065911" w:rsidRPr="00D8248E">
        <w:t>the</w:t>
      </w:r>
      <w:r w:rsidR="00725798">
        <w:t xml:space="preserve"> </w:t>
      </w:r>
      <w:r w:rsidR="00271E68" w:rsidRPr="00D8248E">
        <w:t>community.</w:t>
      </w:r>
    </w:p>
    <w:p w14:paraId="2A1276EB" w14:textId="29DCC31A" w:rsidR="00F024FA" w:rsidRPr="00D8248E" w:rsidRDefault="00F024FA" w:rsidP="00600C89">
      <w:pPr>
        <w:pStyle w:val="ListParagraph"/>
        <w:numPr>
          <w:ilvl w:val="1"/>
          <w:numId w:val="7"/>
        </w:numPr>
      </w:pPr>
      <w:r w:rsidRPr="00D8248E">
        <w:t>Protect</w:t>
      </w:r>
      <w:r w:rsidR="00725798">
        <w:t xml:space="preserve"> </w:t>
      </w:r>
      <w:r w:rsidRPr="00D8248E">
        <w:t>[</w:t>
      </w:r>
      <w:r w:rsidR="00583050" w:rsidRPr="00D8248E">
        <w:rPr>
          <w:highlight w:val="yellow"/>
        </w:rPr>
        <w:t>Organization</w:t>
      </w:r>
      <w:r w:rsidR="00725798">
        <w:rPr>
          <w:highlight w:val="yellow"/>
        </w:rPr>
        <w:t xml:space="preserve"> </w:t>
      </w:r>
      <w:r w:rsidR="297BCD58" w:rsidRPr="00D8248E">
        <w:rPr>
          <w:highlight w:val="yellow"/>
        </w:rPr>
        <w:t>Acronym</w:t>
      </w:r>
      <w:r w:rsidRPr="00D8248E">
        <w:t>]’s</w:t>
      </w:r>
      <w:r w:rsidR="00725798">
        <w:t xml:space="preserve"> </w:t>
      </w:r>
      <w:r w:rsidRPr="00D8248E">
        <w:t>credibility</w:t>
      </w:r>
      <w:r w:rsidR="00725798">
        <w:t xml:space="preserve"> </w:t>
      </w:r>
      <w:r w:rsidRPr="00D8248E">
        <w:t>and</w:t>
      </w:r>
      <w:r w:rsidR="00725798">
        <w:t xml:space="preserve"> </w:t>
      </w:r>
      <w:r w:rsidR="00271E68" w:rsidRPr="00D8248E">
        <w:t>reputation.</w:t>
      </w:r>
      <w:r w:rsidR="00725798">
        <w:t xml:space="preserve"> </w:t>
      </w:r>
    </w:p>
    <w:p w14:paraId="2168D31D" w14:textId="77777777" w:rsidR="00F024FA" w:rsidRPr="00D8248E" w:rsidRDefault="00F024FA" w:rsidP="00600C89">
      <w:pPr>
        <w:pStyle w:val="ListParagraph"/>
        <w:numPr>
          <w:ilvl w:val="0"/>
          <w:numId w:val="10"/>
        </w:numPr>
      </w:pPr>
      <w:r w:rsidRPr="00D8248E">
        <w:t>Assessment</w:t>
      </w:r>
    </w:p>
    <w:p w14:paraId="4D77CCC9" w14:textId="7980D7AC" w:rsidR="00F024FA" w:rsidRPr="00D8248E" w:rsidRDefault="00F024FA" w:rsidP="00600C89">
      <w:pPr>
        <w:pStyle w:val="ListParagraph"/>
        <w:numPr>
          <w:ilvl w:val="1"/>
          <w:numId w:val="6"/>
        </w:numPr>
      </w:pPr>
      <w:r w:rsidRPr="00D8248E">
        <w:t>Conduct</w:t>
      </w:r>
      <w:r w:rsidR="00725798">
        <w:t xml:space="preserve"> </w:t>
      </w:r>
      <w:r w:rsidRPr="00D8248E">
        <w:t>post-crisis</w:t>
      </w:r>
      <w:r w:rsidR="00725798">
        <w:t xml:space="preserve"> </w:t>
      </w:r>
      <w:r w:rsidR="00271E68" w:rsidRPr="00D8248E">
        <w:t>evaluation.</w:t>
      </w:r>
    </w:p>
    <w:p w14:paraId="07F81F47" w14:textId="47F6933E" w:rsidR="00F024FA" w:rsidRPr="00D8248E" w:rsidRDefault="00F024FA" w:rsidP="00600C89">
      <w:pPr>
        <w:pStyle w:val="ListParagraph"/>
        <w:numPr>
          <w:ilvl w:val="1"/>
          <w:numId w:val="6"/>
        </w:numPr>
      </w:pPr>
      <w:r w:rsidRPr="00D8248E">
        <w:t>Revise</w:t>
      </w:r>
      <w:r w:rsidR="00725798">
        <w:t xml:space="preserve"> </w:t>
      </w:r>
      <w:r w:rsidR="00DD0AC3" w:rsidRPr="00D8248E">
        <w:t>P</w:t>
      </w:r>
      <w:r w:rsidRPr="00D8248E">
        <w:t>lan</w:t>
      </w:r>
      <w:r w:rsidR="00725798">
        <w:t xml:space="preserve"> </w:t>
      </w:r>
      <w:r w:rsidRPr="00D8248E">
        <w:t>as</w:t>
      </w:r>
      <w:r w:rsidR="00725798">
        <w:t xml:space="preserve"> </w:t>
      </w:r>
      <w:r w:rsidRPr="00D8248E">
        <w:t>needed</w:t>
      </w:r>
      <w:r w:rsidR="00E13942">
        <w:t>.</w:t>
      </w:r>
      <w:r w:rsidR="00725798">
        <w:t xml:space="preserve"> </w:t>
      </w:r>
    </w:p>
    <w:p w14:paraId="4C4AD1FB" w14:textId="67A9083C" w:rsidR="00B81729" w:rsidRPr="00D8248E" w:rsidRDefault="00F024FA" w:rsidP="00600C89">
      <w:r w:rsidRPr="00D8248E">
        <w:t>A</w:t>
      </w:r>
      <w:r w:rsidR="00725798">
        <w:t xml:space="preserve"> </w:t>
      </w:r>
      <w:r w:rsidRPr="00D8248E">
        <w:t>list</w:t>
      </w:r>
      <w:r w:rsidR="00725798">
        <w:t xml:space="preserve"> </w:t>
      </w:r>
      <w:r w:rsidRPr="00D8248E">
        <w:t>of</w:t>
      </w:r>
      <w:r w:rsidR="00725798">
        <w:t xml:space="preserve"> </w:t>
      </w:r>
      <w:r w:rsidRPr="00D8248E">
        <w:t>Incident</w:t>
      </w:r>
      <w:r w:rsidR="00725798">
        <w:t xml:space="preserve"> </w:t>
      </w:r>
      <w:r w:rsidRPr="00D8248E">
        <w:t>Response</w:t>
      </w:r>
      <w:r w:rsidR="00725798">
        <w:t xml:space="preserve"> </w:t>
      </w:r>
      <w:r w:rsidRPr="00D8248E">
        <w:t>Team</w:t>
      </w:r>
      <w:r w:rsidR="00725798">
        <w:t xml:space="preserve"> </w:t>
      </w:r>
      <w:r w:rsidRPr="00D8248E">
        <w:t>members</w:t>
      </w:r>
      <w:r w:rsidR="00725798">
        <w:t xml:space="preserve"> </w:t>
      </w:r>
      <w:r w:rsidRPr="00D8248E">
        <w:t>and</w:t>
      </w:r>
      <w:r w:rsidR="00725798">
        <w:t xml:space="preserve"> </w:t>
      </w:r>
      <w:r w:rsidRPr="00D8248E">
        <w:t>their</w:t>
      </w:r>
      <w:r w:rsidR="00725798">
        <w:t xml:space="preserve"> </w:t>
      </w:r>
      <w:r w:rsidRPr="00D8248E">
        <w:t>contact</w:t>
      </w:r>
      <w:r w:rsidR="00725798">
        <w:t xml:space="preserve"> </w:t>
      </w:r>
      <w:r w:rsidRPr="00D8248E">
        <w:t>information</w:t>
      </w:r>
      <w:r w:rsidR="00725798">
        <w:t xml:space="preserve"> </w:t>
      </w:r>
      <w:r w:rsidRPr="00D8248E">
        <w:t>can</w:t>
      </w:r>
      <w:r w:rsidR="00725798">
        <w:t xml:space="preserve"> </w:t>
      </w:r>
      <w:r w:rsidRPr="00D8248E">
        <w:t>be</w:t>
      </w:r>
      <w:r w:rsidR="00725798">
        <w:t xml:space="preserve"> </w:t>
      </w:r>
      <w:r w:rsidRPr="00D8248E">
        <w:t>found</w:t>
      </w:r>
      <w:r w:rsidR="00725798">
        <w:t xml:space="preserve"> </w:t>
      </w:r>
      <w:r w:rsidR="000017A7">
        <w:t xml:space="preserve">at the end of the </w:t>
      </w:r>
      <w:r w:rsidR="00AB2FFC">
        <w:t>Risk Assessment and Management Strategies section</w:t>
      </w:r>
      <w:r w:rsidRPr="00D8248E">
        <w:t>.</w:t>
      </w:r>
    </w:p>
    <w:p w14:paraId="52593FDB" w14:textId="7AAE5072" w:rsidR="00F024FA" w:rsidRPr="00D8248E" w:rsidRDefault="00F024FA" w:rsidP="00F47199">
      <w:pPr>
        <w:pStyle w:val="Heading2"/>
      </w:pPr>
      <w:bookmarkStart w:id="28" w:name="_Toc73960255"/>
      <w:bookmarkStart w:id="29" w:name="_Toc81381736"/>
      <w:r w:rsidRPr="00D8248E">
        <w:t>Plan</w:t>
      </w:r>
      <w:r w:rsidR="00725798">
        <w:t xml:space="preserve"> </w:t>
      </w:r>
      <w:r w:rsidRPr="00D8248E">
        <w:t>Activation</w:t>
      </w:r>
      <w:bookmarkEnd w:id="24"/>
      <w:bookmarkEnd w:id="25"/>
      <w:bookmarkEnd w:id="28"/>
      <w:bookmarkEnd w:id="29"/>
    </w:p>
    <w:p w14:paraId="44F388EE" w14:textId="2C84A599" w:rsidR="00F024FA" w:rsidRPr="00D8248E" w:rsidRDefault="00F024FA" w:rsidP="00600C89">
      <w:r w:rsidRPr="00D8248E">
        <w:t>Continuity</w:t>
      </w:r>
      <w:r w:rsidR="00725798">
        <w:t xml:space="preserve"> </w:t>
      </w:r>
      <w:r w:rsidRPr="00D8248E">
        <w:t>Plan</w:t>
      </w:r>
      <w:r w:rsidR="00725798">
        <w:t xml:space="preserve"> </w:t>
      </w:r>
      <w:r w:rsidRPr="00D8248E">
        <w:t>activation</w:t>
      </w:r>
      <w:r w:rsidR="00725798">
        <w:t xml:space="preserve"> </w:t>
      </w:r>
      <w:r w:rsidRPr="00D8248E">
        <w:t>will</w:t>
      </w:r>
      <w:r w:rsidR="00725798">
        <w:t xml:space="preserve"> </w:t>
      </w:r>
      <w:r w:rsidRPr="00D8248E">
        <w:t>not</w:t>
      </w:r>
      <w:r w:rsidR="00725798">
        <w:t xml:space="preserve"> </w:t>
      </w:r>
      <w:r w:rsidRPr="00D8248E">
        <w:t>be</w:t>
      </w:r>
      <w:r w:rsidR="00725798">
        <w:t xml:space="preserve"> </w:t>
      </w:r>
      <w:r w:rsidR="06F7C334" w:rsidRPr="00D8248E">
        <w:t>necessary</w:t>
      </w:r>
      <w:r w:rsidR="00725798">
        <w:t xml:space="preserve"> </w:t>
      </w:r>
      <w:r w:rsidRPr="00D8248E">
        <w:t>for</w:t>
      </w:r>
      <w:r w:rsidR="00725798">
        <w:t xml:space="preserve"> </w:t>
      </w:r>
      <w:r w:rsidRPr="00D8248E">
        <w:t>all</w:t>
      </w:r>
      <w:r w:rsidR="00725798">
        <w:t xml:space="preserve"> </w:t>
      </w:r>
      <w:r w:rsidRPr="00D8248E">
        <w:t>emergencies</w:t>
      </w:r>
      <w:r w:rsidR="00725798">
        <w:t xml:space="preserve"> </w:t>
      </w:r>
      <w:r w:rsidRPr="00D8248E">
        <w:t>or</w:t>
      </w:r>
      <w:r w:rsidR="00725798">
        <w:t xml:space="preserve"> </w:t>
      </w:r>
      <w:r w:rsidRPr="00D8248E">
        <w:t>disruptions</w:t>
      </w:r>
      <w:r w:rsidR="00725798">
        <w:t xml:space="preserve"> </w:t>
      </w:r>
      <w:r w:rsidRPr="00D8248E">
        <w:t>since</w:t>
      </w:r>
      <w:r w:rsidR="00725798">
        <w:t xml:space="preserve"> </w:t>
      </w:r>
      <w:r w:rsidRPr="00D8248E">
        <w:t>other</w:t>
      </w:r>
      <w:r w:rsidR="00725798">
        <w:t xml:space="preserve"> </w:t>
      </w:r>
      <w:r w:rsidRPr="00D8248E">
        <w:t>actions</w:t>
      </w:r>
      <w:r w:rsidR="00725798">
        <w:t xml:space="preserve"> </w:t>
      </w:r>
      <w:r w:rsidRPr="00D8248E">
        <w:t>may</w:t>
      </w:r>
      <w:r w:rsidR="00725798">
        <w:t xml:space="preserve"> </w:t>
      </w:r>
      <w:r w:rsidRPr="00D8248E">
        <w:t>be</w:t>
      </w:r>
      <w:r w:rsidR="00725798">
        <w:t xml:space="preserve"> </w:t>
      </w:r>
      <w:r w:rsidRPr="00D8248E">
        <w:t>more</w:t>
      </w:r>
      <w:r w:rsidR="00725798">
        <w:t xml:space="preserve"> </w:t>
      </w:r>
      <w:r w:rsidR="128E19F0" w:rsidRPr="00D8248E">
        <w:t>fitting</w:t>
      </w:r>
      <w:r w:rsidRPr="00D8248E">
        <w:t>.</w:t>
      </w:r>
      <w:r w:rsidR="00725798">
        <w:t xml:space="preserve"> </w:t>
      </w:r>
      <w:r w:rsidRPr="00D8248E">
        <w:t>The</w:t>
      </w:r>
      <w:r w:rsidR="00725798">
        <w:t xml:space="preserve"> </w:t>
      </w:r>
      <w:r w:rsidRPr="00D8248E">
        <w:t>decision</w:t>
      </w:r>
      <w:r w:rsidR="00725798">
        <w:t xml:space="preserve"> </w:t>
      </w:r>
      <w:r w:rsidRPr="00D8248E">
        <w:t>to</w:t>
      </w:r>
      <w:r w:rsidR="00725798">
        <w:t xml:space="preserve"> </w:t>
      </w:r>
      <w:r w:rsidRPr="00D8248E">
        <w:t>activate</w:t>
      </w:r>
      <w:r w:rsidR="00725798">
        <w:t xml:space="preserve"> </w:t>
      </w:r>
      <w:r w:rsidRPr="00D8248E">
        <w:t>the</w:t>
      </w:r>
      <w:r w:rsidR="00725798">
        <w:t xml:space="preserve"> </w:t>
      </w:r>
      <w:r w:rsidRPr="00D8248E">
        <w:t>[</w:t>
      </w:r>
      <w:r w:rsidR="00A4215C" w:rsidRPr="00D8248E">
        <w:rPr>
          <w:highlight w:val="yellow"/>
        </w:rPr>
        <w:t>Organization</w:t>
      </w:r>
      <w:r w:rsidR="00725798">
        <w:rPr>
          <w:highlight w:val="yellow"/>
        </w:rPr>
        <w:t xml:space="preserve"> </w:t>
      </w:r>
      <w:r w:rsidR="297BCD58" w:rsidRPr="00D8248E">
        <w:rPr>
          <w:highlight w:val="yellow"/>
        </w:rPr>
        <w:t>Acronym</w:t>
      </w:r>
      <w:r w:rsidRPr="00D8248E">
        <w:t>]</w:t>
      </w:r>
      <w:r w:rsidR="00725798">
        <w:t xml:space="preserve"> </w:t>
      </w:r>
      <w:r w:rsidRPr="00D8248E">
        <w:t>Continuity</w:t>
      </w:r>
      <w:r w:rsidR="00725798">
        <w:t xml:space="preserve"> </w:t>
      </w:r>
      <w:r w:rsidRPr="00D8248E">
        <w:t>Plan</w:t>
      </w:r>
      <w:r w:rsidR="00725798">
        <w:t xml:space="preserve"> </w:t>
      </w:r>
      <w:r w:rsidRPr="00D8248E">
        <w:t>and</w:t>
      </w:r>
      <w:r w:rsidR="00725798">
        <w:t xml:space="preserve"> </w:t>
      </w:r>
      <w:r w:rsidRPr="00D8248E">
        <w:t>related</w:t>
      </w:r>
      <w:r w:rsidR="00725798">
        <w:t xml:space="preserve"> </w:t>
      </w:r>
      <w:r w:rsidRPr="00D8248E">
        <w:t>acti</w:t>
      </w:r>
      <w:r w:rsidR="006C0434" w:rsidRPr="00D8248E">
        <w:t>vitie</w:t>
      </w:r>
      <w:r w:rsidRPr="00D8248E">
        <w:t>s</w:t>
      </w:r>
      <w:r w:rsidR="00725798">
        <w:t xml:space="preserve"> </w:t>
      </w:r>
      <w:r w:rsidRPr="00D8248E">
        <w:t>will</w:t>
      </w:r>
      <w:r w:rsidR="00725798">
        <w:t xml:space="preserve"> </w:t>
      </w:r>
      <w:r w:rsidRPr="00D8248E">
        <w:t>be</w:t>
      </w:r>
      <w:r w:rsidR="00725798">
        <w:t xml:space="preserve"> </w:t>
      </w:r>
      <w:r w:rsidR="089B4310" w:rsidRPr="00D8248E">
        <w:t>adapted</w:t>
      </w:r>
      <w:r w:rsidR="00725798">
        <w:t xml:space="preserve"> </w:t>
      </w:r>
      <w:r w:rsidR="3A7FCF0F" w:rsidRPr="00D8248E">
        <w:t>to</w:t>
      </w:r>
      <w:r w:rsidR="00725798">
        <w:t xml:space="preserve"> </w:t>
      </w:r>
      <w:r w:rsidRPr="00D8248E">
        <w:t>the</w:t>
      </w:r>
      <w:r w:rsidR="00725798">
        <w:t xml:space="preserve"> </w:t>
      </w:r>
      <w:r w:rsidRPr="00D8248E">
        <w:t>situation</w:t>
      </w:r>
      <w:r w:rsidR="00725798">
        <w:t xml:space="preserve"> </w:t>
      </w:r>
      <w:r w:rsidRPr="00D8248E">
        <w:t>and</w:t>
      </w:r>
      <w:r w:rsidR="00725798">
        <w:t xml:space="preserve"> </w:t>
      </w:r>
      <w:r w:rsidRPr="00D8248E">
        <w:t>based</w:t>
      </w:r>
      <w:r w:rsidR="00725798">
        <w:t xml:space="preserve"> </w:t>
      </w:r>
      <w:r w:rsidRPr="00D8248E">
        <w:t>on</w:t>
      </w:r>
      <w:r w:rsidR="00725798">
        <w:t xml:space="preserve"> </w:t>
      </w:r>
      <w:r w:rsidR="107FD381" w:rsidRPr="00D8248E">
        <w:t>forecasted</w:t>
      </w:r>
      <w:r w:rsidR="00725798">
        <w:t xml:space="preserve"> </w:t>
      </w:r>
      <w:r w:rsidRPr="00D8248E">
        <w:t>or</w:t>
      </w:r>
      <w:r w:rsidR="00725798">
        <w:t xml:space="preserve"> </w:t>
      </w:r>
      <w:r w:rsidRPr="00D8248E">
        <w:t>actual</w:t>
      </w:r>
      <w:r w:rsidR="00725798">
        <w:t xml:space="preserve"> </w:t>
      </w:r>
      <w:r w:rsidRPr="00D8248E">
        <w:t>impact</w:t>
      </w:r>
      <w:r w:rsidR="00725798">
        <w:t xml:space="preserve"> </w:t>
      </w:r>
      <w:r w:rsidRPr="00D8248E">
        <w:t>and</w:t>
      </w:r>
      <w:r w:rsidR="00725798">
        <w:t xml:space="preserve"> </w:t>
      </w:r>
      <w:r w:rsidRPr="00D8248E">
        <w:t>warning.</w:t>
      </w:r>
      <w:r w:rsidR="00725798">
        <w:t xml:space="preserve"> </w:t>
      </w:r>
    </w:p>
    <w:p w14:paraId="4DD8DA2B" w14:textId="5421ABB9" w:rsidR="00F024FA" w:rsidRPr="00D8248E" w:rsidRDefault="00F024FA" w:rsidP="00600C89">
      <w:r w:rsidRPr="00D8248E">
        <w:t>[</w:t>
      </w:r>
      <w:r w:rsidR="00A4215C" w:rsidRPr="00D8248E">
        <w:rPr>
          <w:highlight w:val="yellow"/>
        </w:rPr>
        <w:t>Organization</w:t>
      </w:r>
      <w:r w:rsidR="00725798">
        <w:rPr>
          <w:highlight w:val="yellow"/>
        </w:rPr>
        <w:t xml:space="preserve"> </w:t>
      </w:r>
      <w:r w:rsidR="297BCD58" w:rsidRPr="00D8248E">
        <w:rPr>
          <w:highlight w:val="yellow"/>
        </w:rPr>
        <w:t>Acronym</w:t>
      </w:r>
      <w:r w:rsidRPr="00D8248E">
        <w:t>]</w:t>
      </w:r>
      <w:r w:rsidR="00725798">
        <w:t xml:space="preserve"> </w:t>
      </w:r>
      <w:r w:rsidRPr="00D8248E">
        <w:t>Continuity</w:t>
      </w:r>
      <w:r w:rsidR="00725798">
        <w:t xml:space="preserve"> </w:t>
      </w:r>
      <w:r w:rsidRPr="00D8248E">
        <w:t>Plan</w:t>
      </w:r>
      <w:r w:rsidR="00725798">
        <w:t xml:space="preserve"> </w:t>
      </w:r>
      <w:r w:rsidRPr="00D8248E">
        <w:t>may</w:t>
      </w:r>
      <w:r w:rsidR="00725798">
        <w:t xml:space="preserve"> </w:t>
      </w:r>
      <w:r w:rsidRPr="00D8248E">
        <w:t>be</w:t>
      </w:r>
      <w:r w:rsidR="00725798">
        <w:t xml:space="preserve"> </w:t>
      </w:r>
      <w:r w:rsidRPr="00D8248E">
        <w:t>activated</w:t>
      </w:r>
      <w:r w:rsidR="00725798">
        <w:t xml:space="preserve"> </w:t>
      </w:r>
      <w:r w:rsidRPr="00D8248E">
        <w:t>by</w:t>
      </w:r>
      <w:r w:rsidR="00725798">
        <w:t xml:space="preserve"> </w:t>
      </w:r>
      <w:r w:rsidRPr="00D8248E">
        <w:t>one</w:t>
      </w:r>
      <w:r w:rsidR="00725798">
        <w:t xml:space="preserve"> </w:t>
      </w:r>
      <w:r w:rsidRPr="00D8248E">
        <w:t>of</w:t>
      </w:r>
      <w:r w:rsidR="00725798">
        <w:t xml:space="preserve"> </w:t>
      </w:r>
      <w:r w:rsidRPr="00D8248E">
        <w:t>the</w:t>
      </w:r>
      <w:r w:rsidR="00725798">
        <w:t xml:space="preserve"> </w:t>
      </w:r>
      <w:r w:rsidRPr="00D8248E">
        <w:t>following</w:t>
      </w:r>
      <w:r w:rsidR="00725798">
        <w:t xml:space="preserve"> </w:t>
      </w:r>
      <w:r w:rsidRPr="00D8248E">
        <w:t>methods:</w:t>
      </w:r>
      <w:r w:rsidR="00725798">
        <w:t xml:space="preserve"> </w:t>
      </w:r>
    </w:p>
    <w:p w14:paraId="133676F2" w14:textId="56FC7D9E" w:rsidR="00F024FA" w:rsidRPr="00D8248E" w:rsidRDefault="00F024FA" w:rsidP="00600C89">
      <w:pPr>
        <w:pStyle w:val="ListParagraph"/>
        <w:numPr>
          <w:ilvl w:val="0"/>
          <w:numId w:val="5"/>
        </w:numPr>
      </w:pPr>
      <w:r w:rsidRPr="00D8248E">
        <w:t>[</w:t>
      </w:r>
      <w:r w:rsidRPr="00D8248E">
        <w:rPr>
          <w:highlight w:val="yellow"/>
        </w:rPr>
        <w:t>Organization</w:t>
      </w:r>
      <w:r w:rsidR="00725798">
        <w:rPr>
          <w:highlight w:val="yellow"/>
        </w:rPr>
        <w:t xml:space="preserve"> </w:t>
      </w:r>
      <w:r w:rsidRPr="00D8248E">
        <w:rPr>
          <w:highlight w:val="yellow"/>
        </w:rPr>
        <w:t>Head/</w:t>
      </w:r>
      <w:r w:rsidR="00224573">
        <w:rPr>
          <w:highlight w:val="yellow"/>
        </w:rPr>
        <w:t xml:space="preserve">Job </w:t>
      </w:r>
      <w:r w:rsidRPr="00D8248E">
        <w:rPr>
          <w:highlight w:val="yellow"/>
        </w:rPr>
        <w:t>Title</w:t>
      </w:r>
      <w:r w:rsidRPr="00D8248E">
        <w:t>],</w:t>
      </w:r>
      <w:r w:rsidR="00725798">
        <w:t xml:space="preserve"> </w:t>
      </w:r>
      <w:r w:rsidRPr="00D8248E">
        <w:t>or</w:t>
      </w:r>
      <w:r w:rsidR="00725798">
        <w:t xml:space="preserve"> </w:t>
      </w:r>
      <w:r w:rsidRPr="00D8248E">
        <w:t>a</w:t>
      </w:r>
      <w:r w:rsidR="00725798">
        <w:t xml:space="preserve"> </w:t>
      </w:r>
      <w:r w:rsidRPr="00D8248E">
        <w:t>designated</w:t>
      </w:r>
      <w:r w:rsidR="00725798">
        <w:t xml:space="preserve"> </w:t>
      </w:r>
      <w:r w:rsidR="2616A883" w:rsidRPr="00D8248E">
        <w:t>replacement</w:t>
      </w:r>
      <w:r w:rsidRPr="00D8248E">
        <w:t>,</w:t>
      </w:r>
      <w:r w:rsidR="00725798">
        <w:t xml:space="preserve"> </w:t>
      </w:r>
      <w:r w:rsidRPr="00D8248E">
        <w:t>may</w:t>
      </w:r>
      <w:r w:rsidR="00725798">
        <w:t xml:space="preserve"> </w:t>
      </w:r>
      <w:r w:rsidRPr="00D8248E">
        <w:t>initiate</w:t>
      </w:r>
      <w:r w:rsidR="00725798">
        <w:t xml:space="preserve"> </w:t>
      </w:r>
      <w:r w:rsidRPr="00D8248E">
        <w:t>the</w:t>
      </w:r>
      <w:r w:rsidR="00725798">
        <w:t xml:space="preserve"> </w:t>
      </w:r>
      <w:r w:rsidR="00271E68">
        <w:t>entire organization's Continuity Plan activ</w:t>
      </w:r>
      <w:r w:rsidRPr="00D8248E">
        <w:t>ation</w:t>
      </w:r>
      <w:r w:rsidR="374B8841" w:rsidRPr="00D8248E">
        <w:t>.</w:t>
      </w:r>
    </w:p>
    <w:p w14:paraId="2B7DD4CB" w14:textId="692F932E" w:rsidR="00F024FA" w:rsidRPr="00D8248E" w:rsidRDefault="00F024FA" w:rsidP="00600C89">
      <w:pPr>
        <w:pStyle w:val="ListParagraph"/>
        <w:numPr>
          <w:ilvl w:val="0"/>
          <w:numId w:val="5"/>
        </w:numPr>
      </w:pPr>
      <w:r w:rsidRPr="00D8248E">
        <w:lastRenderedPageBreak/>
        <w:t>[</w:t>
      </w:r>
      <w:r w:rsidRPr="00D8248E">
        <w:rPr>
          <w:highlight w:val="yellow"/>
        </w:rPr>
        <w:t>Insert</w:t>
      </w:r>
      <w:r w:rsidR="00725798">
        <w:rPr>
          <w:highlight w:val="yellow"/>
        </w:rPr>
        <w:t xml:space="preserve"> </w:t>
      </w:r>
      <w:r w:rsidRPr="00D8248E">
        <w:rPr>
          <w:highlight w:val="yellow"/>
        </w:rPr>
        <w:t>additional</w:t>
      </w:r>
      <w:r w:rsidR="00725798">
        <w:rPr>
          <w:highlight w:val="yellow"/>
        </w:rPr>
        <w:t xml:space="preserve"> </w:t>
      </w:r>
      <w:r w:rsidRPr="00D8248E">
        <w:rPr>
          <w:highlight w:val="yellow"/>
        </w:rPr>
        <w:t>activation</w:t>
      </w:r>
      <w:r w:rsidR="00725798">
        <w:rPr>
          <w:highlight w:val="yellow"/>
        </w:rPr>
        <w:t xml:space="preserve"> </w:t>
      </w:r>
      <w:r w:rsidRPr="00D8248E">
        <w:rPr>
          <w:highlight w:val="yellow"/>
        </w:rPr>
        <w:t>measures</w:t>
      </w:r>
      <w:r w:rsidR="00725798">
        <w:rPr>
          <w:highlight w:val="yellow"/>
        </w:rPr>
        <w:t xml:space="preserve"> </w:t>
      </w:r>
      <w:r w:rsidRPr="00D8248E">
        <w:rPr>
          <w:highlight w:val="yellow"/>
        </w:rPr>
        <w:t>here</w:t>
      </w:r>
      <w:r w:rsidR="0079652E" w:rsidRPr="0079652E">
        <w:rPr>
          <w:highlight w:val="yellow"/>
        </w:rPr>
        <w:t>.</w:t>
      </w:r>
      <w:r w:rsidRPr="00D8248E">
        <w:t>]</w:t>
      </w:r>
    </w:p>
    <w:p w14:paraId="7C9551FD" w14:textId="7B082A90" w:rsidR="009D4EBF" w:rsidRPr="00D8248E" w:rsidRDefault="009D4EBF" w:rsidP="00F47199">
      <w:pPr>
        <w:pStyle w:val="Heading2"/>
      </w:pPr>
      <w:bookmarkStart w:id="30" w:name="_Toc73960256"/>
      <w:bookmarkStart w:id="31" w:name="_Toc81381737"/>
      <w:r w:rsidRPr="00D8248E">
        <w:t>Training</w:t>
      </w:r>
      <w:r w:rsidR="00725798">
        <w:t xml:space="preserve"> </w:t>
      </w:r>
      <w:r w:rsidRPr="00D8248E">
        <w:t>Staff,</w:t>
      </w:r>
      <w:r w:rsidR="00725798">
        <w:t xml:space="preserve"> </w:t>
      </w:r>
      <w:r w:rsidRPr="00D8248E">
        <w:t>Testing</w:t>
      </w:r>
      <w:r w:rsidR="00B971BC" w:rsidRPr="00D8248E">
        <w:t>,</w:t>
      </w:r>
      <w:r w:rsidR="00725798">
        <w:t xml:space="preserve"> </w:t>
      </w:r>
      <w:r w:rsidRPr="00D8248E">
        <w:t>and</w:t>
      </w:r>
      <w:r w:rsidR="00725798">
        <w:t xml:space="preserve"> </w:t>
      </w:r>
      <w:r w:rsidRPr="00D8248E">
        <w:t>Exercising</w:t>
      </w:r>
      <w:bookmarkEnd w:id="26"/>
      <w:bookmarkEnd w:id="27"/>
      <w:bookmarkEnd w:id="30"/>
      <w:bookmarkEnd w:id="31"/>
    </w:p>
    <w:p w14:paraId="05B43341" w14:textId="3C8449AF" w:rsidR="009D4EBF" w:rsidRPr="00D8248E" w:rsidRDefault="4BDB45D5" w:rsidP="00600C89">
      <w:r w:rsidRPr="00D8248E">
        <w:t>[</w:t>
      </w:r>
      <w:r w:rsidR="00A4215C" w:rsidRPr="00D8248E">
        <w:rPr>
          <w:highlight w:val="yellow"/>
        </w:rPr>
        <w:t>Organization</w:t>
      </w:r>
      <w:r w:rsidR="00725798">
        <w:rPr>
          <w:highlight w:val="yellow"/>
        </w:rPr>
        <w:t xml:space="preserve"> </w:t>
      </w:r>
      <w:r w:rsidR="297BCD58" w:rsidRPr="00D8248E">
        <w:rPr>
          <w:highlight w:val="yellow"/>
        </w:rPr>
        <w:t>Acronym</w:t>
      </w:r>
      <w:r w:rsidRPr="00D8248E">
        <w:t>]</w:t>
      </w:r>
      <w:r w:rsidR="00725798">
        <w:t xml:space="preserve"> </w:t>
      </w:r>
      <w:r w:rsidRPr="00D8248E">
        <w:t>has</w:t>
      </w:r>
      <w:r w:rsidR="00725798">
        <w:t xml:space="preserve"> </w:t>
      </w:r>
      <w:r w:rsidRPr="00D8248E">
        <w:t>established</w:t>
      </w:r>
      <w:r w:rsidR="00725798">
        <w:t xml:space="preserve"> </w:t>
      </w:r>
      <w:r w:rsidRPr="00D8248E">
        <w:t>an</w:t>
      </w:r>
      <w:r w:rsidR="00725798">
        <w:t xml:space="preserve"> </w:t>
      </w:r>
      <w:r w:rsidRPr="00D8248E">
        <w:t>effective</w:t>
      </w:r>
      <w:r w:rsidR="00725798">
        <w:t xml:space="preserve"> </w:t>
      </w:r>
      <w:r w:rsidRPr="00D8248E">
        <w:t>training</w:t>
      </w:r>
      <w:r w:rsidR="00725798">
        <w:t xml:space="preserve"> </w:t>
      </w:r>
      <w:r w:rsidRPr="00D8248E">
        <w:t>program</w:t>
      </w:r>
      <w:r w:rsidR="00725798">
        <w:t xml:space="preserve"> </w:t>
      </w:r>
      <w:r w:rsidRPr="00D8248E">
        <w:t>to</w:t>
      </w:r>
      <w:r w:rsidR="00725798">
        <w:t xml:space="preserve"> </w:t>
      </w:r>
      <w:r w:rsidRPr="00D8248E">
        <w:t>support</w:t>
      </w:r>
      <w:r w:rsidR="00725798">
        <w:t xml:space="preserve"> </w:t>
      </w:r>
      <w:r w:rsidR="008C02A9" w:rsidRPr="00D8248E">
        <w:t>it</w:t>
      </w:r>
      <w:r w:rsidRPr="00D8248E">
        <w:t>s</w:t>
      </w:r>
      <w:r w:rsidR="00725798">
        <w:t xml:space="preserve"> </w:t>
      </w:r>
      <w:r w:rsidRPr="00D8248E">
        <w:t>preparedness</w:t>
      </w:r>
      <w:r w:rsidR="00725798">
        <w:t xml:space="preserve"> </w:t>
      </w:r>
      <w:r w:rsidRPr="00D8248E">
        <w:t>to</w:t>
      </w:r>
      <w:r w:rsidR="00725798">
        <w:t xml:space="preserve"> </w:t>
      </w:r>
      <w:r w:rsidRPr="00D8248E">
        <w:t>perform</w:t>
      </w:r>
      <w:r w:rsidR="00725798">
        <w:t xml:space="preserve"> </w:t>
      </w:r>
      <w:r w:rsidRPr="00D8248E">
        <w:t>essential</w:t>
      </w:r>
      <w:r w:rsidR="00725798">
        <w:t xml:space="preserve"> </w:t>
      </w:r>
      <w:r w:rsidRPr="00D8248E">
        <w:t>functions</w:t>
      </w:r>
      <w:r w:rsidR="00725798">
        <w:t xml:space="preserve"> </w:t>
      </w:r>
      <w:r w:rsidRPr="00D8248E">
        <w:t>during</w:t>
      </w:r>
      <w:r w:rsidR="00725798">
        <w:t xml:space="preserve"> </w:t>
      </w:r>
      <w:r w:rsidRPr="00D8248E">
        <w:t>any</w:t>
      </w:r>
      <w:r w:rsidR="00725798">
        <w:t xml:space="preserve"> </w:t>
      </w:r>
      <w:r w:rsidRPr="00D8248E">
        <w:t>emergency.</w:t>
      </w:r>
      <w:r w:rsidR="00725798">
        <w:t xml:space="preserve"> </w:t>
      </w:r>
      <w:r w:rsidRPr="00D8248E">
        <w:t>[</w:t>
      </w:r>
      <w:r w:rsidR="00A4215C" w:rsidRPr="00D8248E">
        <w:rPr>
          <w:highlight w:val="yellow"/>
        </w:rPr>
        <w:t>Organization</w:t>
      </w:r>
      <w:r w:rsidR="00725798">
        <w:rPr>
          <w:highlight w:val="yellow"/>
        </w:rPr>
        <w:t xml:space="preserve"> </w:t>
      </w:r>
      <w:r w:rsidR="297BCD58" w:rsidRPr="00D8248E">
        <w:rPr>
          <w:highlight w:val="yellow"/>
        </w:rPr>
        <w:t>Acronym</w:t>
      </w:r>
      <w:r w:rsidRPr="00D8248E">
        <w:t>]</w:t>
      </w:r>
      <w:r w:rsidR="00725798">
        <w:t xml:space="preserve"> </w:t>
      </w:r>
      <w:r w:rsidR="00DB5CBA" w:rsidRPr="00D8248E">
        <w:t>conduct</w:t>
      </w:r>
      <w:r w:rsidRPr="00D8248E">
        <w:t>s</w:t>
      </w:r>
      <w:r w:rsidR="00725798">
        <w:t xml:space="preserve"> </w:t>
      </w:r>
      <w:r w:rsidRPr="00D8248E">
        <w:t>training</w:t>
      </w:r>
      <w:r w:rsidR="00725798">
        <w:t xml:space="preserve"> </w:t>
      </w:r>
      <w:r w:rsidRPr="00D8248E">
        <w:t>events</w:t>
      </w:r>
      <w:r w:rsidR="00725798">
        <w:t xml:space="preserve"> </w:t>
      </w:r>
      <w:r w:rsidRPr="00D8248E">
        <w:t>[</w:t>
      </w:r>
      <w:r w:rsidR="00936E01" w:rsidRPr="00936E01">
        <w:rPr>
          <w:highlight w:val="yellow"/>
        </w:rPr>
        <w:t>choose one</w:t>
      </w:r>
      <w:r w:rsidR="00936E01">
        <w:rPr>
          <w:highlight w:val="yellow"/>
        </w:rPr>
        <w:t xml:space="preserve">: </w:t>
      </w:r>
      <w:r w:rsidRPr="00D8248E">
        <w:rPr>
          <w:highlight w:val="yellow"/>
        </w:rPr>
        <w:t>annually,</w:t>
      </w:r>
      <w:r w:rsidR="00725798">
        <w:rPr>
          <w:highlight w:val="yellow"/>
        </w:rPr>
        <w:t xml:space="preserve"> </w:t>
      </w:r>
      <w:r w:rsidRPr="00D8248E">
        <w:rPr>
          <w:highlight w:val="yellow"/>
        </w:rPr>
        <w:t>semi-annually,</w:t>
      </w:r>
      <w:r w:rsidR="00725798">
        <w:rPr>
          <w:highlight w:val="yellow"/>
        </w:rPr>
        <w:t xml:space="preserve"> </w:t>
      </w:r>
      <w:r w:rsidRPr="00D8248E">
        <w:rPr>
          <w:highlight w:val="yellow"/>
        </w:rPr>
        <w:t>quarterly,</w:t>
      </w:r>
      <w:r w:rsidR="00725798">
        <w:rPr>
          <w:highlight w:val="yellow"/>
        </w:rPr>
        <w:t xml:space="preserve"> </w:t>
      </w:r>
      <w:r w:rsidRPr="00D8248E">
        <w:rPr>
          <w:highlight w:val="yellow"/>
        </w:rPr>
        <w:t>monthly</w:t>
      </w:r>
      <w:r w:rsidRPr="00D8248E">
        <w:t>].</w:t>
      </w:r>
      <w:r w:rsidR="00725798">
        <w:t xml:space="preserve"> </w:t>
      </w:r>
      <w:r w:rsidRPr="00D8248E">
        <w:t>[</w:t>
      </w:r>
      <w:r w:rsidR="00A4215C" w:rsidRPr="00D8248E">
        <w:rPr>
          <w:highlight w:val="yellow"/>
        </w:rPr>
        <w:t>Organization</w:t>
      </w:r>
      <w:r w:rsidR="00725798">
        <w:rPr>
          <w:highlight w:val="yellow"/>
        </w:rPr>
        <w:t xml:space="preserve"> </w:t>
      </w:r>
      <w:r w:rsidR="297BCD58" w:rsidRPr="00D8248E">
        <w:rPr>
          <w:highlight w:val="yellow"/>
        </w:rPr>
        <w:t>Acronym</w:t>
      </w:r>
      <w:r w:rsidRPr="00D8248E">
        <w:t>]</w:t>
      </w:r>
      <w:r w:rsidR="00725798">
        <w:t xml:space="preserve"> </w:t>
      </w:r>
      <w:r w:rsidRPr="00D8248E">
        <w:t>formally</w:t>
      </w:r>
      <w:r w:rsidR="00725798">
        <w:t xml:space="preserve"> </w:t>
      </w:r>
      <w:r w:rsidRPr="00D8248E">
        <w:t>documents</w:t>
      </w:r>
      <w:r w:rsidR="00725798">
        <w:t xml:space="preserve"> </w:t>
      </w:r>
      <w:r w:rsidRPr="00D8248E">
        <w:t>and</w:t>
      </w:r>
      <w:r w:rsidR="00725798">
        <w:t xml:space="preserve"> </w:t>
      </w:r>
      <w:r w:rsidRPr="00D8248E">
        <w:t>reports</w:t>
      </w:r>
      <w:r w:rsidR="00725798">
        <w:t xml:space="preserve"> </w:t>
      </w:r>
      <w:r w:rsidRPr="00D8248E">
        <w:t>all</w:t>
      </w:r>
      <w:r w:rsidR="00725798">
        <w:t xml:space="preserve"> </w:t>
      </w:r>
      <w:r w:rsidRPr="00D8248E">
        <w:t>training,</w:t>
      </w:r>
      <w:r w:rsidR="00725798">
        <w:t xml:space="preserve"> </w:t>
      </w:r>
      <w:r w:rsidRPr="00D8248E">
        <w:t>including</w:t>
      </w:r>
      <w:r w:rsidR="00725798">
        <w:t xml:space="preserve"> </w:t>
      </w:r>
      <w:r w:rsidRPr="00D8248E">
        <w:t>the</w:t>
      </w:r>
      <w:r w:rsidR="00725798">
        <w:t xml:space="preserve"> </w:t>
      </w:r>
      <w:r w:rsidRPr="00D8248E">
        <w:t>event</w:t>
      </w:r>
      <w:r w:rsidR="00725798">
        <w:t xml:space="preserve"> </w:t>
      </w:r>
      <w:r w:rsidRPr="00D8248E">
        <w:t>date,</w:t>
      </w:r>
      <w:r w:rsidR="00725798">
        <w:t xml:space="preserve"> </w:t>
      </w:r>
      <w:r w:rsidRPr="00D8248E">
        <w:t>type,</w:t>
      </w:r>
      <w:r w:rsidR="00725798">
        <w:t xml:space="preserve"> </w:t>
      </w:r>
      <w:r w:rsidRPr="00D8248E">
        <w:t>and</w:t>
      </w:r>
      <w:r w:rsidR="00725798">
        <w:t xml:space="preserve"> </w:t>
      </w:r>
      <w:r w:rsidRPr="00D8248E">
        <w:t>participants.</w:t>
      </w:r>
      <w:r w:rsidR="00725798">
        <w:t xml:space="preserve"> </w:t>
      </w:r>
      <w:r w:rsidR="74C698DD" w:rsidRPr="00D8248E">
        <w:t>Documentation</w:t>
      </w:r>
      <w:r w:rsidR="00725798">
        <w:t xml:space="preserve"> </w:t>
      </w:r>
      <w:r w:rsidR="375BD9C3" w:rsidRPr="00D8248E">
        <w:t>of</w:t>
      </w:r>
      <w:r w:rsidR="00725798">
        <w:t xml:space="preserve"> </w:t>
      </w:r>
      <w:r w:rsidR="375BD9C3" w:rsidRPr="00D8248E">
        <w:t>past</w:t>
      </w:r>
      <w:r w:rsidR="00725798">
        <w:t xml:space="preserve"> </w:t>
      </w:r>
      <w:r w:rsidR="00DB5CBA" w:rsidRPr="00D8248E">
        <w:t>exercise</w:t>
      </w:r>
      <w:r w:rsidR="375BD9C3" w:rsidRPr="00D8248E">
        <w:t>s</w:t>
      </w:r>
      <w:r w:rsidR="00725798">
        <w:t xml:space="preserve"> </w:t>
      </w:r>
      <w:r w:rsidR="375BD9C3" w:rsidRPr="00D8248E">
        <w:t>can</w:t>
      </w:r>
      <w:r w:rsidR="00725798">
        <w:t xml:space="preserve"> </w:t>
      </w:r>
      <w:r w:rsidR="375BD9C3" w:rsidRPr="00D8248E">
        <w:t>be</w:t>
      </w:r>
      <w:r w:rsidR="00725798">
        <w:t xml:space="preserve"> </w:t>
      </w:r>
      <w:r w:rsidR="74C698DD" w:rsidRPr="00D8248E">
        <w:t>found</w:t>
      </w:r>
      <w:r w:rsidR="00725798">
        <w:t xml:space="preserve"> </w:t>
      </w:r>
      <w:r w:rsidR="74C698DD" w:rsidRPr="00D8248E">
        <w:t>at</w:t>
      </w:r>
      <w:r w:rsidR="00725798">
        <w:t xml:space="preserve"> </w:t>
      </w:r>
      <w:r w:rsidR="74C698DD" w:rsidRPr="00D8248E">
        <w:t>[</w:t>
      </w:r>
      <w:r w:rsidR="74C698DD" w:rsidRPr="00D8248E">
        <w:rPr>
          <w:highlight w:val="yellow"/>
        </w:rPr>
        <w:t>insert</w:t>
      </w:r>
      <w:r w:rsidR="00725798">
        <w:rPr>
          <w:highlight w:val="yellow"/>
        </w:rPr>
        <w:t xml:space="preserve"> </w:t>
      </w:r>
      <w:r w:rsidR="74C698DD" w:rsidRPr="00D8248E">
        <w:rPr>
          <w:highlight w:val="yellow"/>
        </w:rPr>
        <w:t>location</w:t>
      </w:r>
      <w:r w:rsidR="74C698DD" w:rsidRPr="00D8248E">
        <w:t>].</w:t>
      </w:r>
    </w:p>
    <w:p w14:paraId="0DED235D" w14:textId="2540EFF2" w:rsidR="009D4EBF" w:rsidRPr="009D4EBF" w:rsidRDefault="4BDB45D5" w:rsidP="00600C89">
      <w:r w:rsidRPr="00D8248E">
        <w:t>[</w:t>
      </w:r>
      <w:r w:rsidR="00A4215C" w:rsidRPr="00D8248E">
        <w:rPr>
          <w:highlight w:val="yellow"/>
        </w:rPr>
        <w:t>Organization</w:t>
      </w:r>
      <w:r w:rsidR="00725798">
        <w:rPr>
          <w:highlight w:val="yellow"/>
        </w:rPr>
        <w:t xml:space="preserve"> </w:t>
      </w:r>
      <w:r w:rsidR="297BCD58" w:rsidRPr="00D8248E">
        <w:rPr>
          <w:highlight w:val="yellow"/>
        </w:rPr>
        <w:t>Acronym</w:t>
      </w:r>
      <w:r w:rsidRPr="00D8248E">
        <w:t>]</w:t>
      </w:r>
      <w:r w:rsidR="00725798">
        <w:t xml:space="preserve"> </w:t>
      </w:r>
      <w:r w:rsidRPr="00D8248E">
        <w:t>holds</w:t>
      </w:r>
      <w:r w:rsidR="00725798">
        <w:t xml:space="preserve"> </w:t>
      </w:r>
      <w:r w:rsidRPr="00D8248E">
        <w:t>additional</w:t>
      </w:r>
      <w:r w:rsidR="00725798">
        <w:t xml:space="preserve"> </w:t>
      </w:r>
      <w:r w:rsidRPr="00D8248E">
        <w:t>trainings</w:t>
      </w:r>
      <w:r w:rsidR="00725798">
        <w:t xml:space="preserve"> </w:t>
      </w:r>
      <w:r w:rsidRPr="00D8248E">
        <w:t>for</w:t>
      </w:r>
      <w:r w:rsidR="00725798">
        <w:t xml:space="preserve"> </w:t>
      </w:r>
      <w:r w:rsidRPr="00D8248E">
        <w:t>the</w:t>
      </w:r>
      <w:r w:rsidR="00725798">
        <w:t xml:space="preserve"> </w:t>
      </w:r>
      <w:r w:rsidRPr="00D8248E">
        <w:t>Incident</w:t>
      </w:r>
      <w:r w:rsidR="00725798">
        <w:t xml:space="preserve"> </w:t>
      </w:r>
      <w:r w:rsidRPr="00D8248E">
        <w:t>Response</w:t>
      </w:r>
      <w:r w:rsidR="00725798">
        <w:t xml:space="preserve"> </w:t>
      </w:r>
      <w:r w:rsidRPr="00D8248E">
        <w:t>Team.</w:t>
      </w:r>
      <w:r w:rsidR="00725798">
        <w:t xml:space="preserve"> </w:t>
      </w:r>
      <w:r w:rsidRPr="4044C32B">
        <w:t>Documentation</w:t>
      </w:r>
      <w:r w:rsidR="00725798">
        <w:t xml:space="preserve"> </w:t>
      </w:r>
      <w:r w:rsidR="51D872EC" w:rsidRPr="0C10865E">
        <w:t>can</w:t>
      </w:r>
      <w:r w:rsidR="00725798">
        <w:t xml:space="preserve"> </w:t>
      </w:r>
      <w:r w:rsidR="51D872EC" w:rsidRPr="0C10865E">
        <w:t>be</w:t>
      </w:r>
      <w:r w:rsidR="00725798">
        <w:t xml:space="preserve"> </w:t>
      </w:r>
      <w:r w:rsidRPr="4044C32B">
        <w:t>found</w:t>
      </w:r>
      <w:r w:rsidR="00725798">
        <w:t xml:space="preserve"> </w:t>
      </w:r>
      <w:r w:rsidRPr="4044C32B">
        <w:t>at</w:t>
      </w:r>
      <w:r w:rsidR="00725798">
        <w:t xml:space="preserve"> </w:t>
      </w:r>
      <w:r w:rsidRPr="4044C32B">
        <w:t>[</w:t>
      </w:r>
      <w:r w:rsidRPr="4044C32B">
        <w:rPr>
          <w:highlight w:val="yellow"/>
        </w:rPr>
        <w:t>insert</w:t>
      </w:r>
      <w:r w:rsidR="00725798">
        <w:rPr>
          <w:highlight w:val="yellow"/>
        </w:rPr>
        <w:t xml:space="preserve"> </w:t>
      </w:r>
      <w:r w:rsidRPr="4044C32B">
        <w:rPr>
          <w:highlight w:val="yellow"/>
        </w:rPr>
        <w:t>location</w:t>
      </w:r>
      <w:r w:rsidRPr="4044C32B">
        <w:t>].</w:t>
      </w:r>
    </w:p>
    <w:p w14:paraId="32055129" w14:textId="77777777" w:rsidR="00654A13" w:rsidRDefault="00654A13" w:rsidP="00600C89">
      <w:pPr>
        <w:rPr>
          <w:color w:val="FFFFFF" w:themeColor="background1"/>
          <w:spacing w:val="15"/>
        </w:rPr>
      </w:pPr>
      <w:bookmarkStart w:id="32" w:name="_Toc73960257"/>
      <w:r>
        <w:br w:type="page"/>
      </w:r>
    </w:p>
    <w:p w14:paraId="3235581F" w14:textId="77777777" w:rsidR="00AF265A" w:rsidRDefault="00AF265A" w:rsidP="00A45FA8">
      <w:pPr>
        <w:pStyle w:val="Heading1"/>
        <w:sectPr w:rsidR="00AF265A" w:rsidSect="00E269A4">
          <w:headerReference w:type="even" r:id="rId25"/>
          <w:headerReference w:type="default" r:id="rId26"/>
          <w:footerReference w:type="default" r:id="rId27"/>
          <w:headerReference w:type="first" r:id="rId28"/>
          <w:pgSz w:w="12240" w:h="15840" w:code="1"/>
          <w:pgMar w:top="1440" w:right="1440" w:bottom="1886" w:left="1440" w:header="720" w:footer="720" w:gutter="0"/>
          <w:cols w:space="720"/>
          <w:docGrid w:linePitch="360"/>
        </w:sectPr>
      </w:pPr>
    </w:p>
    <w:p w14:paraId="4F4D0BF1" w14:textId="53AED59D" w:rsidR="00A45FA8" w:rsidRDefault="002A6594" w:rsidP="00A45FA8">
      <w:r>
        <w:rPr>
          <w:rFonts w:ascii="Oswald Light" w:eastAsiaTheme="majorEastAsia" w:hAnsi="Oswald Light" w:cstheme="majorBidi"/>
          <w:caps/>
          <w:noProof/>
          <w:color w:val="FFFFFF" w:themeColor="background1"/>
          <w:sz w:val="72"/>
          <w:szCs w:val="72"/>
        </w:rPr>
        <w:lastRenderedPageBreak/>
        <w:drawing>
          <wp:anchor distT="0" distB="0" distL="114300" distR="114300" simplePos="0" relativeHeight="251655165" behindDoc="1" locked="0" layoutInCell="1" allowOverlap="1" wp14:anchorId="7545D4C1" wp14:editId="314DAD1B">
            <wp:simplePos x="0" y="0"/>
            <wp:positionH relativeFrom="page">
              <wp:posOffset>-79332</wp:posOffset>
            </wp:positionH>
            <wp:positionV relativeFrom="paragraph">
              <wp:posOffset>-914400</wp:posOffset>
            </wp:positionV>
            <wp:extent cx="16530955" cy="10058400"/>
            <wp:effectExtent l="0" t="0" r="4445" b="0"/>
            <wp:wrapNone/>
            <wp:docPr id="6" name="Picture 6" descr="A house on the wa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house on the water&#10;&#10;Description automatically generated with low confidence"/>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6530955" cy="10058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9CFEF45" w14:textId="77777777" w:rsidR="00A45FA8" w:rsidRDefault="00A45FA8" w:rsidP="00A45FA8"/>
    <w:p w14:paraId="191B184A" w14:textId="77777777" w:rsidR="00A45FA8" w:rsidRDefault="00A45FA8" w:rsidP="00A45FA8"/>
    <w:p w14:paraId="3F7F89C7" w14:textId="77777777" w:rsidR="00A45FA8" w:rsidRDefault="00A45FA8" w:rsidP="00A45FA8"/>
    <w:p w14:paraId="1AD5684B" w14:textId="77777777" w:rsidR="00A45FA8" w:rsidRDefault="00A45FA8" w:rsidP="00A45FA8"/>
    <w:p w14:paraId="080EC64A" w14:textId="77777777" w:rsidR="00A45FA8" w:rsidRDefault="00A45FA8" w:rsidP="00A45FA8"/>
    <w:p w14:paraId="39D9AB79" w14:textId="77777777" w:rsidR="00A45FA8" w:rsidRDefault="00A45FA8" w:rsidP="00A45FA8"/>
    <w:p w14:paraId="6E940956" w14:textId="77777777" w:rsidR="00A45FA8" w:rsidRDefault="00A45FA8" w:rsidP="00A45FA8"/>
    <w:p w14:paraId="403713EA" w14:textId="77777777" w:rsidR="00A45FA8" w:rsidRDefault="00A45FA8" w:rsidP="00A45FA8"/>
    <w:p w14:paraId="1C03D299" w14:textId="77777777" w:rsidR="00A45FA8" w:rsidRDefault="00A45FA8" w:rsidP="00A45FA8"/>
    <w:p w14:paraId="59B30236" w14:textId="77777777" w:rsidR="00A45FA8" w:rsidRDefault="00A45FA8" w:rsidP="00A45FA8"/>
    <w:p w14:paraId="4368A829" w14:textId="77777777" w:rsidR="00A45FA8" w:rsidRDefault="00A45FA8" w:rsidP="00A45FA8"/>
    <w:p w14:paraId="2107FEDE" w14:textId="77777777" w:rsidR="00A45FA8" w:rsidRDefault="00A45FA8" w:rsidP="00A45FA8"/>
    <w:p w14:paraId="4AC9598C" w14:textId="77777777" w:rsidR="00A45FA8" w:rsidRDefault="00A45FA8" w:rsidP="00A45FA8"/>
    <w:p w14:paraId="297D33F7" w14:textId="77777777" w:rsidR="00A45FA8" w:rsidRDefault="00A45FA8" w:rsidP="00A45FA8"/>
    <w:p w14:paraId="433F57FB" w14:textId="765400C2" w:rsidR="00A45FA8" w:rsidRDefault="00A45FA8" w:rsidP="00A45FA8"/>
    <w:p w14:paraId="0FAE05F2" w14:textId="77777777" w:rsidR="00A45FA8" w:rsidRDefault="00A45FA8" w:rsidP="00A45FA8"/>
    <w:p w14:paraId="7492CFDF" w14:textId="759A84F9" w:rsidR="00A45FA8" w:rsidRDefault="00A45FA8" w:rsidP="00A45FA8"/>
    <w:p w14:paraId="3F3DA076" w14:textId="3E0D8F60" w:rsidR="00A45FA8" w:rsidRPr="00A45FA8" w:rsidRDefault="00A45FA8" w:rsidP="00A45FA8">
      <w:pPr>
        <w:rPr>
          <w:sz w:val="40"/>
          <w:szCs w:val="40"/>
        </w:rPr>
      </w:pPr>
      <w:r>
        <w:rPr>
          <w:noProof/>
        </w:rPr>
        <mc:AlternateContent>
          <mc:Choice Requires="wps">
            <w:drawing>
              <wp:anchor distT="0" distB="0" distL="114300" distR="114300" simplePos="0" relativeHeight="251654144" behindDoc="1" locked="0" layoutInCell="1" allowOverlap="1" wp14:anchorId="0E1B15BB" wp14:editId="2942382F">
                <wp:simplePos x="0" y="0"/>
                <wp:positionH relativeFrom="page">
                  <wp:align>left</wp:align>
                </wp:positionH>
                <wp:positionV relativeFrom="paragraph">
                  <wp:posOffset>582295</wp:posOffset>
                </wp:positionV>
                <wp:extent cx="7772400" cy="1828800"/>
                <wp:effectExtent l="0" t="0" r="0" b="0"/>
                <wp:wrapNone/>
                <wp:docPr id="13" name="Rectangle 13"/>
                <wp:cNvGraphicFramePr/>
                <a:graphic xmlns:a="http://schemas.openxmlformats.org/drawingml/2006/main">
                  <a:graphicData uri="http://schemas.microsoft.com/office/word/2010/wordprocessingShape">
                    <wps:wsp>
                      <wps:cNvSpPr/>
                      <wps:spPr>
                        <a:xfrm>
                          <a:off x="0" y="0"/>
                          <a:ext cx="7772400" cy="182880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535AA0" id="Rectangle 13" o:spid="_x0000_s1026" style="position:absolute;margin-left:0;margin-top:45.85pt;width:612pt;height:2in;z-index:-25166233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" fillcolor="#034564 [3215]" stroked="f" strokeweight="1pt">
                <w10:wrap anchorx="page"/>
              </v:rect>
            </w:pict>
          </mc:Fallback>
        </mc:AlternateContent>
      </w:r>
    </w:p>
    <w:p w14:paraId="3A41B1D9" w14:textId="132CF05B" w:rsidR="00A45FA8" w:rsidRDefault="00A45FA8" w:rsidP="00A45FA8"/>
    <w:p w14:paraId="0550A9A7" w14:textId="77777777" w:rsidR="00A45FA8" w:rsidRDefault="00A45FA8" w:rsidP="00A45FA8">
      <w:pPr>
        <w:pStyle w:val="Heading1"/>
        <w:sectPr w:rsidR="00A45FA8" w:rsidSect="00DC2608">
          <w:pgSz w:w="12240" w:h="15840" w:code="1"/>
          <w:pgMar w:top="1440" w:right="1440" w:bottom="1440" w:left="1440" w:header="0" w:footer="662" w:gutter="0"/>
          <w:cols w:space="720"/>
        </w:sectPr>
      </w:pPr>
    </w:p>
    <w:p w14:paraId="02891AA7" w14:textId="1B13480F" w:rsidR="00A45FA8" w:rsidRDefault="00A45FA8" w:rsidP="00A45FA8">
      <w:pPr>
        <w:pStyle w:val="Heading1"/>
        <w:sectPr w:rsidR="00A45FA8" w:rsidSect="00A45FA8">
          <w:type w:val="continuous"/>
          <w:pgSz w:w="12240" w:h="15840" w:code="1"/>
          <w:pgMar w:top="1440" w:right="1440" w:bottom="1440" w:left="1440" w:header="0" w:footer="662" w:gutter="0"/>
          <w:cols w:space="720"/>
        </w:sectPr>
      </w:pPr>
      <w:bookmarkStart w:id="33" w:name="_Toc81381738"/>
      <w:r>
        <w:t xml:space="preserve">Risk Assessment and </w:t>
      </w:r>
      <w:r w:rsidR="00B11B26">
        <w:br/>
      </w:r>
      <w:r>
        <w:t>Management Strategies</w:t>
      </w:r>
      <w:bookmarkEnd w:id="33"/>
    </w:p>
    <w:bookmarkEnd w:id="32"/>
    <w:p w14:paraId="4EF9D420" w14:textId="61C34DC0" w:rsidR="005002CB" w:rsidRDefault="00053526" w:rsidP="00600C89">
      <w:r>
        <w:rPr>
          <w:highlight w:val="yellow"/>
        </w:rPr>
        <w:lastRenderedPageBreak/>
        <w:t>[</w:t>
      </w:r>
      <w:r w:rsidR="00A4215C">
        <w:rPr>
          <w:highlight w:val="yellow"/>
        </w:rPr>
        <w:t>Organization</w:t>
      </w:r>
      <w:r w:rsidR="00725798">
        <w:rPr>
          <w:highlight w:val="yellow"/>
        </w:rPr>
        <w:t xml:space="preserve"> </w:t>
      </w:r>
      <w:r w:rsidR="297BCD58" w:rsidRPr="0D645365">
        <w:rPr>
          <w:highlight w:val="yellow"/>
        </w:rPr>
        <w:t>Acronym</w:t>
      </w:r>
      <w:r w:rsidR="490B08EC" w:rsidRPr="4044C32B">
        <w:t>]</w:t>
      </w:r>
      <w:r w:rsidR="00725798">
        <w:t xml:space="preserve"> </w:t>
      </w:r>
      <w:r w:rsidR="490B08EC" w:rsidRPr="4044C32B">
        <w:t>applies</w:t>
      </w:r>
      <w:r w:rsidR="00725798">
        <w:t xml:space="preserve"> </w:t>
      </w:r>
      <w:r w:rsidR="490B08EC" w:rsidRPr="4044C32B">
        <w:t>a</w:t>
      </w:r>
      <w:r w:rsidR="00725798">
        <w:t xml:space="preserve"> </w:t>
      </w:r>
      <w:r w:rsidR="490B08EC" w:rsidRPr="4044C32B">
        <w:t>risk-based</w:t>
      </w:r>
      <w:r w:rsidR="00725798">
        <w:t xml:space="preserve"> </w:t>
      </w:r>
      <w:r w:rsidR="490B08EC" w:rsidRPr="4044C32B">
        <w:t>framework</w:t>
      </w:r>
      <w:r w:rsidR="00725798">
        <w:t xml:space="preserve"> </w:t>
      </w:r>
      <w:r w:rsidR="490B08EC" w:rsidRPr="4044C32B">
        <w:t>across</w:t>
      </w:r>
      <w:r w:rsidR="00725798">
        <w:t xml:space="preserve"> </w:t>
      </w:r>
      <w:r w:rsidR="490B08EC" w:rsidRPr="4044C32B">
        <w:t>all</w:t>
      </w:r>
      <w:r w:rsidR="00725798">
        <w:t xml:space="preserve"> </w:t>
      </w:r>
      <w:r w:rsidR="57112A83" w:rsidRPr="4E31A66D">
        <w:t>c</w:t>
      </w:r>
      <w:r w:rsidR="490B08EC" w:rsidRPr="4E31A66D">
        <w:t>ontinuity</w:t>
      </w:r>
      <w:r w:rsidR="00725798">
        <w:t xml:space="preserve"> </w:t>
      </w:r>
      <w:r w:rsidR="490B08EC" w:rsidRPr="4044C32B">
        <w:t>efforts</w:t>
      </w:r>
      <w:r w:rsidR="00725798">
        <w:t xml:space="preserve"> </w:t>
      </w:r>
      <w:r w:rsidR="490B08EC" w:rsidRPr="003F4B25">
        <w:t>to</w:t>
      </w:r>
      <w:r w:rsidR="00725798" w:rsidRPr="003F4B25">
        <w:t xml:space="preserve"> </w:t>
      </w:r>
      <w:r w:rsidR="490B08EC" w:rsidRPr="003F4B25">
        <w:t>identify</w:t>
      </w:r>
      <w:r w:rsidR="00725798" w:rsidRPr="003F4B25">
        <w:t xml:space="preserve"> </w:t>
      </w:r>
      <w:r w:rsidR="490B08EC" w:rsidRPr="003F4B25">
        <w:t>and</w:t>
      </w:r>
      <w:r w:rsidR="00725798" w:rsidRPr="003F4B25">
        <w:t xml:space="preserve"> </w:t>
      </w:r>
      <w:r w:rsidR="490B08EC" w:rsidRPr="003F4B25">
        <w:t>assess</w:t>
      </w:r>
      <w:r w:rsidR="00725798" w:rsidRPr="003F4B25">
        <w:t xml:space="preserve"> </w:t>
      </w:r>
      <w:r w:rsidR="490B08EC" w:rsidRPr="003F4B25">
        <w:t>potential</w:t>
      </w:r>
      <w:r w:rsidR="00725798" w:rsidRPr="003F4B25">
        <w:t xml:space="preserve"> </w:t>
      </w:r>
      <w:r w:rsidR="490B08EC" w:rsidRPr="003F4B25">
        <w:t>hazards,</w:t>
      </w:r>
      <w:r w:rsidR="00725798" w:rsidRPr="003F4B25">
        <w:t xml:space="preserve"> </w:t>
      </w:r>
      <w:r w:rsidR="490B08EC" w:rsidRPr="003F4B25">
        <w:t>determine</w:t>
      </w:r>
      <w:r w:rsidR="00725798" w:rsidRPr="003F4B25">
        <w:t xml:space="preserve"> </w:t>
      </w:r>
      <w:r w:rsidR="0036114A" w:rsidRPr="003F4B25">
        <w:t>acceptable</w:t>
      </w:r>
      <w:r w:rsidR="00725798" w:rsidRPr="003F4B25">
        <w:t xml:space="preserve"> </w:t>
      </w:r>
      <w:r w:rsidR="490B08EC" w:rsidRPr="003F4B25">
        <w:t>levels</w:t>
      </w:r>
      <w:r w:rsidR="00725798" w:rsidRPr="003F4B25">
        <w:t xml:space="preserve"> </w:t>
      </w:r>
      <w:r w:rsidR="490B08EC" w:rsidRPr="003F4B25">
        <w:t>of</w:t>
      </w:r>
      <w:r w:rsidR="00725798" w:rsidRPr="003F4B25">
        <w:t xml:space="preserve"> </w:t>
      </w:r>
      <w:r w:rsidR="490B08EC" w:rsidRPr="003F4B25">
        <w:t>relative</w:t>
      </w:r>
      <w:r w:rsidR="00725798" w:rsidRPr="003F4B25">
        <w:t xml:space="preserve"> </w:t>
      </w:r>
      <w:r w:rsidR="490B08EC" w:rsidRPr="003F4B25">
        <w:t>risk,</w:t>
      </w:r>
      <w:r w:rsidR="00725798" w:rsidRPr="003F4B25">
        <w:t xml:space="preserve"> </w:t>
      </w:r>
      <w:r w:rsidR="490B08EC" w:rsidRPr="003F4B25">
        <w:t>and</w:t>
      </w:r>
      <w:r w:rsidR="00725798" w:rsidRPr="003F4B25">
        <w:t xml:space="preserve"> </w:t>
      </w:r>
      <w:r w:rsidR="490B08EC" w:rsidRPr="003F4B25">
        <w:t>prioritize</w:t>
      </w:r>
      <w:r w:rsidR="00725798" w:rsidRPr="003F4B25">
        <w:t xml:space="preserve"> </w:t>
      </w:r>
      <w:r w:rsidR="490B08EC" w:rsidRPr="003F4B25">
        <w:t>and</w:t>
      </w:r>
      <w:r w:rsidR="00725798" w:rsidRPr="003F4B25">
        <w:t xml:space="preserve"> </w:t>
      </w:r>
      <w:r w:rsidR="490B08EC" w:rsidRPr="003F4B25">
        <w:t>allocate</w:t>
      </w:r>
      <w:r w:rsidR="00725798" w:rsidRPr="003F4B25">
        <w:t xml:space="preserve"> </w:t>
      </w:r>
      <w:r w:rsidR="490B08EC" w:rsidRPr="003F4B25">
        <w:t>resources</w:t>
      </w:r>
      <w:r w:rsidR="00725798" w:rsidRPr="003F4B25">
        <w:t xml:space="preserve"> </w:t>
      </w:r>
      <w:r w:rsidR="490B08EC" w:rsidRPr="003F4B25">
        <w:t>and</w:t>
      </w:r>
      <w:r w:rsidR="00725798" w:rsidRPr="003F4B25">
        <w:t xml:space="preserve"> </w:t>
      </w:r>
      <w:r w:rsidR="490B08EC" w:rsidRPr="003F4B25">
        <w:t>budgets</w:t>
      </w:r>
      <w:r w:rsidR="00725798" w:rsidRPr="003F4B25">
        <w:t xml:space="preserve"> </w:t>
      </w:r>
      <w:r w:rsidR="490B08EC" w:rsidRPr="003F4B25">
        <w:t>to</w:t>
      </w:r>
      <w:r w:rsidR="00725798" w:rsidRPr="003F4B25">
        <w:t xml:space="preserve"> </w:t>
      </w:r>
      <w:r w:rsidR="490B08EC" w:rsidRPr="003F4B25">
        <w:t>ensure</w:t>
      </w:r>
      <w:r w:rsidR="00725798" w:rsidRPr="003F4B25">
        <w:t xml:space="preserve"> </w:t>
      </w:r>
      <w:r w:rsidR="00AF6DD1" w:rsidRPr="003F4B25">
        <w:t xml:space="preserve">business </w:t>
      </w:r>
      <w:r w:rsidR="65DED2FA" w:rsidRPr="003F4B25">
        <w:t>c</w:t>
      </w:r>
      <w:r w:rsidR="490B08EC" w:rsidRPr="003F4B25">
        <w:t>ontinuity</w:t>
      </w:r>
      <w:r w:rsidR="00725798" w:rsidRPr="003F4B25">
        <w:t xml:space="preserve"> </w:t>
      </w:r>
      <w:r w:rsidR="490B08EC" w:rsidRPr="003F4B25">
        <w:t>under</w:t>
      </w:r>
      <w:r w:rsidR="00725798" w:rsidRPr="003F4B25">
        <w:t xml:space="preserve"> </w:t>
      </w:r>
      <w:r w:rsidR="490B08EC" w:rsidRPr="003F4B25">
        <w:t>all</w:t>
      </w:r>
      <w:r w:rsidR="00725798" w:rsidRPr="003F4B25">
        <w:t xml:space="preserve"> </w:t>
      </w:r>
      <w:r w:rsidR="490B08EC" w:rsidRPr="003F4B25">
        <w:t>incident</w:t>
      </w:r>
      <w:r w:rsidR="00725798" w:rsidRPr="003F4B25">
        <w:t xml:space="preserve"> </w:t>
      </w:r>
      <w:r w:rsidR="490B08EC" w:rsidRPr="003F4B25">
        <w:t>conditions.</w:t>
      </w:r>
    </w:p>
    <w:p w14:paraId="6D43C9EA" w14:textId="5B5B0452" w:rsidR="003D4D35" w:rsidRDefault="003D4D35" w:rsidP="00F47199">
      <w:pPr>
        <w:pStyle w:val="Heading2"/>
      </w:pPr>
      <w:bookmarkStart w:id="34" w:name="_Toc55555807"/>
      <w:bookmarkStart w:id="35" w:name="_Toc55555851"/>
      <w:bookmarkStart w:id="36" w:name="_Toc73960258"/>
      <w:bookmarkStart w:id="37" w:name="_Toc81381739"/>
      <w:r>
        <w:t>Risk</w:t>
      </w:r>
      <w:r w:rsidR="00725798">
        <w:t xml:space="preserve"> </w:t>
      </w:r>
      <w:r w:rsidR="00982539">
        <w:t>Assessment</w:t>
      </w:r>
      <w:bookmarkEnd w:id="34"/>
      <w:bookmarkEnd w:id="35"/>
      <w:bookmarkEnd w:id="36"/>
      <w:bookmarkEnd w:id="37"/>
    </w:p>
    <w:p w14:paraId="05EA7CB9" w14:textId="22A3BE7B" w:rsidR="00D0482C" w:rsidRPr="008B0433" w:rsidDel="00A029DC" w:rsidRDefault="002F7F24" w:rsidP="00600C89">
      <w:r w:rsidRPr="008B0433">
        <w:rPr>
          <w:highlight w:val="yellow"/>
        </w:rPr>
        <w:t>[</w:t>
      </w:r>
      <w:r w:rsidR="00A4215C">
        <w:rPr>
          <w:highlight w:val="yellow"/>
        </w:rPr>
        <w:t>Organization</w:t>
      </w:r>
      <w:r w:rsidR="00725798">
        <w:rPr>
          <w:highlight w:val="yellow"/>
        </w:rPr>
        <w:t xml:space="preserve"> </w:t>
      </w:r>
      <w:r w:rsidR="297BCD58" w:rsidRPr="0D645365">
        <w:rPr>
          <w:highlight w:val="yellow"/>
        </w:rPr>
        <w:t>Acronym</w:t>
      </w:r>
      <w:r w:rsidRPr="008B0433">
        <w:t>]</w:t>
      </w:r>
      <w:r w:rsidR="00725798">
        <w:t xml:space="preserve"> </w:t>
      </w:r>
      <w:r w:rsidR="006A1F61" w:rsidRPr="008B0433">
        <w:t>has</w:t>
      </w:r>
      <w:r w:rsidR="00725798">
        <w:t xml:space="preserve"> </w:t>
      </w:r>
      <w:r w:rsidR="006A1F61" w:rsidRPr="008B0433">
        <w:t>undertaken</w:t>
      </w:r>
      <w:r w:rsidR="00725798">
        <w:t xml:space="preserve"> </w:t>
      </w:r>
      <w:r w:rsidR="006A1F61" w:rsidRPr="008B0433">
        <w:t>an</w:t>
      </w:r>
      <w:r w:rsidR="00725798">
        <w:t xml:space="preserve"> </w:t>
      </w:r>
      <w:r w:rsidR="006A1F61" w:rsidRPr="008B0433">
        <w:t>analysis</w:t>
      </w:r>
      <w:r w:rsidR="00725798">
        <w:t xml:space="preserve"> </w:t>
      </w:r>
      <w:r w:rsidR="006A1F61" w:rsidRPr="008B0433">
        <w:t>of</w:t>
      </w:r>
      <w:r w:rsidR="00725798">
        <w:t xml:space="preserve"> </w:t>
      </w:r>
      <w:r w:rsidR="006A1F61" w:rsidRPr="008B0433">
        <w:t>risk</w:t>
      </w:r>
      <w:r w:rsidR="00725798">
        <w:t xml:space="preserve"> </w:t>
      </w:r>
      <w:r w:rsidR="006A1F61" w:rsidRPr="008B0433">
        <w:t>events</w:t>
      </w:r>
      <w:r w:rsidR="00725798">
        <w:t xml:space="preserve"> </w:t>
      </w:r>
      <w:r w:rsidR="00A56474" w:rsidRPr="008B0433">
        <w:t>and</w:t>
      </w:r>
      <w:r w:rsidR="00725798">
        <w:t xml:space="preserve"> </w:t>
      </w:r>
      <w:r w:rsidR="00A56474" w:rsidRPr="008B0433">
        <w:t>determined</w:t>
      </w:r>
      <w:r w:rsidR="00725798">
        <w:t xml:space="preserve"> </w:t>
      </w:r>
      <w:r w:rsidR="00A56474" w:rsidRPr="008B0433">
        <w:t>the</w:t>
      </w:r>
      <w:r w:rsidR="00725798">
        <w:t xml:space="preserve"> </w:t>
      </w:r>
      <w:r w:rsidR="00A56474" w:rsidRPr="008B0433">
        <w:t>probability</w:t>
      </w:r>
      <w:r w:rsidR="00725798">
        <w:t xml:space="preserve"> </w:t>
      </w:r>
      <w:r w:rsidR="00A56474" w:rsidRPr="008B0433">
        <w:t>of</w:t>
      </w:r>
      <w:r w:rsidR="00725798">
        <w:t xml:space="preserve"> </w:t>
      </w:r>
      <w:r w:rsidR="00A56474" w:rsidRPr="008B0433">
        <w:t>that</w:t>
      </w:r>
      <w:r w:rsidR="00725798">
        <w:t xml:space="preserve"> </w:t>
      </w:r>
      <w:r w:rsidR="00A56474" w:rsidRPr="008B0433">
        <w:t>risk</w:t>
      </w:r>
      <w:r w:rsidR="00725798">
        <w:t xml:space="preserve"> </w:t>
      </w:r>
      <w:r w:rsidR="00A56474" w:rsidRPr="008B0433">
        <w:t>event</w:t>
      </w:r>
      <w:r w:rsidR="00725798">
        <w:t xml:space="preserve"> </w:t>
      </w:r>
      <w:r w:rsidR="001D5D00">
        <w:t>a</w:t>
      </w:r>
      <w:r w:rsidR="00A56474" w:rsidRPr="008B0433">
        <w:t>ffecting</w:t>
      </w:r>
      <w:r w:rsidR="00725798">
        <w:t xml:space="preserve"> </w:t>
      </w:r>
      <w:r w:rsidR="00A56474" w:rsidRPr="008B0433">
        <w:t>our</w:t>
      </w:r>
      <w:r w:rsidR="00725798">
        <w:t xml:space="preserve"> </w:t>
      </w:r>
      <w:r w:rsidR="00A56474" w:rsidRPr="008B0433">
        <w:t>organization</w:t>
      </w:r>
      <w:r w:rsidR="00725798">
        <w:t xml:space="preserve"> </w:t>
      </w:r>
      <w:r w:rsidR="00A56474" w:rsidRPr="008B0433">
        <w:t>and</w:t>
      </w:r>
      <w:r w:rsidR="00725798">
        <w:t xml:space="preserve"> </w:t>
      </w:r>
      <w:r w:rsidR="00A56474" w:rsidRPr="008B0433">
        <w:t>community.</w:t>
      </w:r>
      <w:r w:rsidR="00725798">
        <w:t xml:space="preserve"> </w:t>
      </w:r>
      <w:r w:rsidR="0092684E" w:rsidRPr="008B0433">
        <w:t>Additionally,</w:t>
      </w:r>
      <w:r w:rsidR="00725798">
        <w:t xml:space="preserve"> </w:t>
      </w:r>
      <w:r w:rsidR="00915012" w:rsidRPr="008B0433">
        <w:t>this</w:t>
      </w:r>
      <w:r w:rsidR="00725798">
        <w:t xml:space="preserve"> </w:t>
      </w:r>
      <w:r w:rsidR="00915012" w:rsidRPr="008B0433">
        <w:t>document</w:t>
      </w:r>
      <w:r w:rsidR="00725798">
        <w:t xml:space="preserve"> </w:t>
      </w:r>
      <w:r w:rsidR="00915012" w:rsidRPr="008B0433">
        <w:t>explores</w:t>
      </w:r>
      <w:r w:rsidR="00725798">
        <w:t xml:space="preserve"> </w:t>
      </w:r>
      <w:r w:rsidR="0092684E" w:rsidRPr="008B0433">
        <w:t>how</w:t>
      </w:r>
      <w:r w:rsidR="00725798">
        <w:t xml:space="preserve"> </w:t>
      </w:r>
      <w:r w:rsidR="0092684E" w:rsidRPr="008B0433">
        <w:t>impactful</w:t>
      </w:r>
      <w:r w:rsidR="00725798">
        <w:t xml:space="preserve"> </w:t>
      </w:r>
      <w:r w:rsidR="00915012" w:rsidRPr="008B0433">
        <w:t>each</w:t>
      </w:r>
      <w:r w:rsidR="00725798">
        <w:t xml:space="preserve"> </w:t>
      </w:r>
      <w:r w:rsidR="0092684E" w:rsidRPr="008B0433">
        <w:t>risk</w:t>
      </w:r>
      <w:r w:rsidR="00725798">
        <w:t xml:space="preserve"> </w:t>
      </w:r>
      <w:r w:rsidR="0092684E" w:rsidRPr="008B0433">
        <w:t>event</w:t>
      </w:r>
      <w:r w:rsidR="00725798">
        <w:t xml:space="preserve"> </w:t>
      </w:r>
      <w:r w:rsidR="0092684E" w:rsidRPr="008B0433">
        <w:t>could</w:t>
      </w:r>
      <w:r w:rsidR="00725798">
        <w:t xml:space="preserve"> </w:t>
      </w:r>
      <w:r w:rsidR="0092684E" w:rsidRPr="008B0433">
        <w:t>be</w:t>
      </w:r>
      <w:r w:rsidR="00725798">
        <w:t xml:space="preserve"> </w:t>
      </w:r>
      <w:r w:rsidR="0092684E" w:rsidRPr="008B0433">
        <w:t>to</w:t>
      </w:r>
      <w:r w:rsidR="00725798">
        <w:t xml:space="preserve"> </w:t>
      </w:r>
      <w:r w:rsidR="0092684E" w:rsidRPr="008B0433">
        <w:t>the</w:t>
      </w:r>
      <w:r w:rsidR="00725798">
        <w:t xml:space="preserve"> </w:t>
      </w:r>
      <w:r w:rsidR="0092684E" w:rsidRPr="008B0433">
        <w:t>organization.</w:t>
      </w:r>
      <w:r w:rsidR="00725798">
        <w:t xml:space="preserve"> </w:t>
      </w:r>
      <w:r w:rsidR="0092684E" w:rsidRPr="008B0433">
        <w:t>Risk</w:t>
      </w:r>
      <w:r w:rsidR="00725798">
        <w:t xml:space="preserve"> </w:t>
      </w:r>
      <w:r w:rsidR="0092684E" w:rsidRPr="008B0433">
        <w:t>events</w:t>
      </w:r>
      <w:r w:rsidR="00725798">
        <w:t xml:space="preserve"> </w:t>
      </w:r>
      <w:r w:rsidR="008C02A9">
        <w:t>with</w:t>
      </w:r>
      <w:r w:rsidR="00725798">
        <w:t xml:space="preserve"> </w:t>
      </w:r>
      <w:r w:rsidR="0092684E" w:rsidRPr="008B0433">
        <w:t>the</w:t>
      </w:r>
      <w:r w:rsidR="00725798">
        <w:t xml:space="preserve"> </w:t>
      </w:r>
      <w:r w:rsidR="0092684E" w:rsidRPr="008B0433">
        <w:t>highest</w:t>
      </w:r>
      <w:r w:rsidR="00725798">
        <w:t xml:space="preserve"> </w:t>
      </w:r>
      <w:r w:rsidR="0092684E" w:rsidRPr="008B0433">
        <w:t>probab</w:t>
      </w:r>
      <w:r w:rsidR="113AB0C4" w:rsidRPr="008B0433">
        <w:t>ilit</w:t>
      </w:r>
      <w:r w:rsidR="0092684E" w:rsidRPr="008B0433">
        <w:t>y</w:t>
      </w:r>
      <w:r w:rsidR="00725798">
        <w:t xml:space="preserve"> </w:t>
      </w:r>
      <w:r w:rsidR="0092684E" w:rsidRPr="008B0433">
        <w:t>and</w:t>
      </w:r>
      <w:r w:rsidR="00725798">
        <w:t xml:space="preserve"> </w:t>
      </w:r>
      <w:r w:rsidR="0092684E" w:rsidRPr="008B0433">
        <w:t>the</w:t>
      </w:r>
      <w:r w:rsidR="00725798">
        <w:t xml:space="preserve"> </w:t>
      </w:r>
      <w:r w:rsidR="0092684E" w:rsidRPr="008B0433">
        <w:t>highest</w:t>
      </w:r>
      <w:r w:rsidR="00725798">
        <w:t xml:space="preserve"> </w:t>
      </w:r>
      <w:r w:rsidR="0092684E" w:rsidRPr="008B0433">
        <w:t>impact</w:t>
      </w:r>
      <w:r w:rsidR="00725798">
        <w:t xml:space="preserve"> </w:t>
      </w:r>
      <w:r w:rsidR="0092684E" w:rsidRPr="008B0433">
        <w:t>on</w:t>
      </w:r>
      <w:r w:rsidR="00725798">
        <w:t xml:space="preserve"> </w:t>
      </w:r>
      <w:r w:rsidR="00157C2D">
        <w:t>the</w:t>
      </w:r>
      <w:r w:rsidR="00725798">
        <w:t xml:space="preserve"> </w:t>
      </w:r>
      <w:r w:rsidR="0092684E" w:rsidRPr="008B0433">
        <w:t>organization</w:t>
      </w:r>
      <w:r w:rsidR="00725798">
        <w:t xml:space="preserve"> </w:t>
      </w:r>
      <w:r w:rsidR="0092684E" w:rsidRPr="008B0433">
        <w:t>have</w:t>
      </w:r>
      <w:r w:rsidR="00725798">
        <w:t xml:space="preserve"> </w:t>
      </w:r>
      <w:r w:rsidR="0092684E" w:rsidRPr="008B0433">
        <w:t>been</w:t>
      </w:r>
      <w:r w:rsidR="00725798">
        <w:t xml:space="preserve"> </w:t>
      </w:r>
      <w:r w:rsidR="0092684E" w:rsidRPr="008B0433">
        <w:t>prioritized</w:t>
      </w:r>
      <w:r w:rsidR="00725798">
        <w:t xml:space="preserve"> </w:t>
      </w:r>
      <w:r w:rsidR="0092684E" w:rsidRPr="008B0433">
        <w:t>throughout</w:t>
      </w:r>
      <w:r w:rsidR="00725798">
        <w:t xml:space="preserve"> </w:t>
      </w:r>
      <w:r w:rsidR="0092684E" w:rsidRPr="008B0433">
        <w:t>this</w:t>
      </w:r>
      <w:r w:rsidR="00725798">
        <w:t xml:space="preserve"> </w:t>
      </w:r>
      <w:r w:rsidR="0092684E" w:rsidRPr="008B0433">
        <w:t>document.</w:t>
      </w:r>
      <w:r w:rsidR="00725798">
        <w:t xml:space="preserve"> </w:t>
      </w:r>
    </w:p>
    <w:p w14:paraId="1D313BD9" w14:textId="77777777" w:rsidR="00BE54C0" w:rsidRPr="00DD3AF7" w:rsidRDefault="00BE54C0" w:rsidP="00BE54C0">
      <w:pPr>
        <w:ind w:left="720"/>
        <w:rPr>
          <w:i/>
          <w:iCs/>
          <w:sz w:val="20"/>
          <w:szCs w:val="20"/>
        </w:rPr>
      </w:pPr>
      <w:r w:rsidRPr="00DD3AF7">
        <w:rPr>
          <w:i/>
          <w:iCs/>
          <w:sz w:val="20"/>
          <w:szCs w:val="20"/>
        </w:rPr>
        <w:t>Probability: 1 – Very Unlikely; 2 – Unlikely; 3 – Likely; 4 – Very Likely</w:t>
      </w:r>
      <w:r w:rsidRPr="00DD3AF7">
        <w:rPr>
          <w:i/>
          <w:iCs/>
          <w:sz w:val="20"/>
          <w:szCs w:val="20"/>
        </w:rPr>
        <w:br/>
        <w:t xml:space="preserve">Impact: 1 – Negligible; 2 – Marginal; 3 – Critical; 4 – Catastrophic </w:t>
      </w:r>
    </w:p>
    <w:tbl>
      <w:tblPr>
        <w:tblStyle w:val="Default"/>
        <w:tblW w:w="9355" w:type="dxa"/>
        <w:tblLook w:val="04A0" w:firstRow="1" w:lastRow="0" w:firstColumn="1" w:lastColumn="0" w:noHBand="0" w:noVBand="1"/>
      </w:tblPr>
      <w:tblGrid>
        <w:gridCol w:w="4483"/>
        <w:gridCol w:w="977"/>
        <w:gridCol w:w="977"/>
        <w:gridCol w:w="2918"/>
      </w:tblGrid>
      <w:tr w:rsidR="00AB213C" w14:paraId="3F43C58B" w14:textId="77777777" w:rsidTr="00BE54C0">
        <w:trPr>
          <w:cnfStyle w:val="100000000000" w:firstRow="1" w:lastRow="0" w:firstColumn="0" w:lastColumn="0" w:oddVBand="0" w:evenVBand="0" w:oddHBand="0" w:evenHBand="0" w:firstRowFirstColumn="0" w:firstRowLastColumn="0" w:lastRowFirstColumn="0" w:lastRowLastColumn="0"/>
          <w:trHeight w:val="366"/>
          <w:tblHeader/>
        </w:trPr>
        <w:tc>
          <w:tcPr>
            <w:tcW w:w="4483" w:type="dxa"/>
            <w:vMerge w:val="restart"/>
          </w:tcPr>
          <w:p w14:paraId="2A7ED087" w14:textId="60768C02" w:rsidR="00AB213C" w:rsidRPr="0011216E" w:rsidRDefault="00AB213C" w:rsidP="00A045E5"/>
        </w:tc>
        <w:tc>
          <w:tcPr>
            <w:tcW w:w="977" w:type="dxa"/>
            <w:vMerge w:val="restart"/>
            <w:textDirection w:val="btLr"/>
          </w:tcPr>
          <w:p w14:paraId="5E1287E2" w14:textId="77777777" w:rsidR="00AB213C" w:rsidRPr="0011216E" w:rsidRDefault="00AB213C" w:rsidP="00A045E5">
            <w:pPr>
              <w:pStyle w:val="NoSpacing"/>
            </w:pPr>
            <w:commentRangeStart w:id="38"/>
            <w:r w:rsidRPr="0011216E">
              <w:t>Probability</w:t>
            </w:r>
            <w:commentRangeEnd w:id="38"/>
            <w:r w:rsidR="00C85236">
              <w:rPr>
                <w:rStyle w:val="CommentReference"/>
                <w:rFonts w:eastAsia="Segoe UI" w:cs="Segoe UI"/>
                <w:b w:val="0"/>
                <w:color w:val="auto"/>
              </w:rPr>
              <w:commentReference w:id="38"/>
            </w:r>
          </w:p>
        </w:tc>
        <w:tc>
          <w:tcPr>
            <w:tcW w:w="977" w:type="dxa"/>
            <w:vMerge w:val="restart"/>
            <w:textDirection w:val="btLr"/>
          </w:tcPr>
          <w:p w14:paraId="501A1A03" w14:textId="4290545A" w:rsidR="00AB213C" w:rsidRPr="0011216E" w:rsidRDefault="00790806" w:rsidP="00A045E5">
            <w:pPr>
              <w:pStyle w:val="NoSpacing"/>
            </w:pPr>
            <w:commentRangeStart w:id="39"/>
            <w:r>
              <w:t>I</w:t>
            </w:r>
            <w:r w:rsidR="00AB213C">
              <w:t>mpact</w:t>
            </w:r>
            <w:commentRangeEnd w:id="39"/>
            <w:r w:rsidR="007D7C88">
              <w:rPr>
                <w:rStyle w:val="CommentReference"/>
                <w:rFonts w:eastAsia="Segoe UI" w:cs="Segoe UI"/>
                <w:b w:val="0"/>
                <w:color w:val="auto"/>
              </w:rPr>
              <w:commentReference w:id="39"/>
            </w:r>
          </w:p>
        </w:tc>
        <w:tc>
          <w:tcPr>
            <w:tcW w:w="2918" w:type="dxa"/>
            <w:vMerge w:val="restart"/>
            <w:vAlign w:val="bottom"/>
          </w:tcPr>
          <w:p w14:paraId="305EC8A2" w14:textId="77777777" w:rsidR="00AB213C" w:rsidRPr="0011216E" w:rsidRDefault="00AB213C" w:rsidP="00A045E5">
            <w:pPr>
              <w:pStyle w:val="NoSpacing"/>
            </w:pPr>
            <w:r w:rsidRPr="0011216E">
              <w:t>Comments</w:t>
            </w:r>
          </w:p>
        </w:tc>
      </w:tr>
      <w:tr w:rsidR="00AB213C" w14:paraId="7CABDF22" w14:textId="77777777" w:rsidTr="00BE54C0">
        <w:trPr>
          <w:trHeight w:val="1178"/>
        </w:trPr>
        <w:tc>
          <w:tcPr>
            <w:tcW w:w="4483" w:type="dxa"/>
            <w:vMerge/>
          </w:tcPr>
          <w:p w14:paraId="25FE4568" w14:textId="77777777" w:rsidR="00AB213C" w:rsidRDefault="00AB213C" w:rsidP="00A045E5"/>
        </w:tc>
        <w:tc>
          <w:tcPr>
            <w:tcW w:w="977" w:type="dxa"/>
            <w:vMerge/>
            <w:textDirection w:val="btLr"/>
          </w:tcPr>
          <w:p w14:paraId="26B96D71" w14:textId="77777777" w:rsidR="00AB213C" w:rsidRDefault="00AB213C" w:rsidP="00A045E5">
            <w:pPr>
              <w:pStyle w:val="NoSpacing"/>
            </w:pPr>
          </w:p>
        </w:tc>
        <w:tc>
          <w:tcPr>
            <w:tcW w:w="977" w:type="dxa"/>
            <w:vMerge/>
            <w:textDirection w:val="btLr"/>
          </w:tcPr>
          <w:p w14:paraId="6F4964C6" w14:textId="77777777" w:rsidR="00AB213C" w:rsidRPr="0011216E" w:rsidRDefault="00AB213C" w:rsidP="00A045E5">
            <w:pPr>
              <w:pStyle w:val="NoSpacing"/>
            </w:pPr>
          </w:p>
        </w:tc>
        <w:tc>
          <w:tcPr>
            <w:tcW w:w="2918" w:type="dxa"/>
            <w:vMerge/>
          </w:tcPr>
          <w:p w14:paraId="1E4CA03C" w14:textId="77777777" w:rsidR="00AB213C" w:rsidRPr="00A6346C" w:rsidRDefault="00AB213C" w:rsidP="00A045E5">
            <w:pPr>
              <w:pStyle w:val="NoSpacing"/>
            </w:pPr>
          </w:p>
        </w:tc>
      </w:tr>
      <w:tr w:rsidR="00AB213C" w14:paraId="2B597E23" w14:textId="77777777" w:rsidTr="00BE54C0">
        <w:tc>
          <w:tcPr>
            <w:tcW w:w="4483" w:type="dxa"/>
          </w:tcPr>
          <w:p w14:paraId="445910AF" w14:textId="3EE61BE4" w:rsidR="00AB213C" w:rsidRPr="000A114B" w:rsidRDefault="00AB213C" w:rsidP="00A045E5">
            <w:r>
              <w:rPr>
                <w:rStyle w:val="Strong"/>
              </w:rPr>
              <w:t>Infectious</w:t>
            </w:r>
            <w:r w:rsidR="00725798">
              <w:rPr>
                <w:rStyle w:val="Strong"/>
              </w:rPr>
              <w:t xml:space="preserve"> </w:t>
            </w:r>
            <w:r w:rsidR="00387EB1">
              <w:rPr>
                <w:rStyle w:val="Strong"/>
              </w:rPr>
              <w:t>d</w:t>
            </w:r>
            <w:r>
              <w:rPr>
                <w:rStyle w:val="Strong"/>
              </w:rPr>
              <w:t>iseases</w:t>
            </w:r>
          </w:p>
        </w:tc>
        <w:tc>
          <w:tcPr>
            <w:tcW w:w="977" w:type="dxa"/>
          </w:tcPr>
          <w:p w14:paraId="27E1D75A" w14:textId="77777777" w:rsidR="00AB213C" w:rsidRDefault="00AB213C" w:rsidP="00A045E5"/>
        </w:tc>
        <w:tc>
          <w:tcPr>
            <w:tcW w:w="977" w:type="dxa"/>
          </w:tcPr>
          <w:p w14:paraId="3C6E7791" w14:textId="77777777" w:rsidR="00AB213C" w:rsidRDefault="00AB213C" w:rsidP="00A045E5"/>
        </w:tc>
        <w:tc>
          <w:tcPr>
            <w:tcW w:w="2918" w:type="dxa"/>
          </w:tcPr>
          <w:p w14:paraId="4FB3448C" w14:textId="6342EDE3" w:rsidR="00AB213C" w:rsidRDefault="00AB213C" w:rsidP="00A045E5"/>
        </w:tc>
      </w:tr>
      <w:tr w:rsidR="00AB213C" w14:paraId="3C64864E" w14:textId="77777777" w:rsidTr="00BE54C0">
        <w:tc>
          <w:tcPr>
            <w:tcW w:w="4483" w:type="dxa"/>
          </w:tcPr>
          <w:p w14:paraId="483A677A" w14:textId="07E145FF" w:rsidR="00AB213C" w:rsidRPr="00D11C0A" w:rsidRDefault="00AB213C" w:rsidP="00475F7E">
            <w:pPr>
              <w:rPr>
                <w:rStyle w:val="Strong"/>
                <w:b w:val="0"/>
                <w:bCs w:val="0"/>
              </w:rPr>
            </w:pPr>
            <w:r w:rsidRPr="00D11C0A">
              <w:rPr>
                <w:rStyle w:val="Strong"/>
                <w:b w:val="0"/>
                <w:bCs w:val="0"/>
              </w:rPr>
              <w:t>Pandemic</w:t>
            </w:r>
            <w:r w:rsidR="001F5B34">
              <w:rPr>
                <w:rStyle w:val="Strong"/>
                <w:b w:val="0"/>
                <w:bCs w:val="0"/>
              </w:rPr>
              <w:t>s</w:t>
            </w:r>
          </w:p>
        </w:tc>
        <w:tc>
          <w:tcPr>
            <w:tcW w:w="977" w:type="dxa"/>
          </w:tcPr>
          <w:p w14:paraId="03A07FFA" w14:textId="77777777" w:rsidR="00AB213C" w:rsidRDefault="00AB213C" w:rsidP="00A045E5"/>
        </w:tc>
        <w:tc>
          <w:tcPr>
            <w:tcW w:w="977" w:type="dxa"/>
          </w:tcPr>
          <w:p w14:paraId="2A9C3924" w14:textId="77777777" w:rsidR="00AB213C" w:rsidRDefault="00AB213C" w:rsidP="00A045E5"/>
        </w:tc>
        <w:tc>
          <w:tcPr>
            <w:tcW w:w="2918" w:type="dxa"/>
          </w:tcPr>
          <w:p w14:paraId="5D3B0610" w14:textId="77777777" w:rsidR="00AB213C" w:rsidRDefault="00AB213C" w:rsidP="00A045E5"/>
        </w:tc>
      </w:tr>
      <w:tr w:rsidR="00AB213C" w14:paraId="12F15A58" w14:textId="77777777" w:rsidTr="00BE54C0">
        <w:tc>
          <w:tcPr>
            <w:tcW w:w="4483" w:type="dxa"/>
          </w:tcPr>
          <w:p w14:paraId="2CEA4D44" w14:textId="6846F9EA" w:rsidR="00AB213C" w:rsidRPr="00D11C0A" w:rsidRDefault="00AB213C" w:rsidP="00475F7E">
            <w:pPr>
              <w:rPr>
                <w:rStyle w:val="Strong"/>
                <w:b w:val="0"/>
                <w:bCs w:val="0"/>
              </w:rPr>
            </w:pPr>
            <w:r w:rsidRPr="00D11C0A">
              <w:rPr>
                <w:rStyle w:val="Strong"/>
                <w:b w:val="0"/>
                <w:bCs w:val="0"/>
              </w:rPr>
              <w:t>Epidemic</w:t>
            </w:r>
            <w:r w:rsidR="001F5B34">
              <w:rPr>
                <w:rStyle w:val="Strong"/>
                <w:b w:val="0"/>
                <w:bCs w:val="0"/>
              </w:rPr>
              <w:t>s</w:t>
            </w:r>
          </w:p>
        </w:tc>
        <w:tc>
          <w:tcPr>
            <w:tcW w:w="977" w:type="dxa"/>
          </w:tcPr>
          <w:p w14:paraId="33A2F276" w14:textId="77777777" w:rsidR="00AB213C" w:rsidRDefault="00AB213C" w:rsidP="00A045E5"/>
        </w:tc>
        <w:tc>
          <w:tcPr>
            <w:tcW w:w="977" w:type="dxa"/>
          </w:tcPr>
          <w:p w14:paraId="402E7EF8" w14:textId="77777777" w:rsidR="00AB213C" w:rsidRDefault="00AB213C" w:rsidP="00A045E5"/>
        </w:tc>
        <w:tc>
          <w:tcPr>
            <w:tcW w:w="2918" w:type="dxa"/>
          </w:tcPr>
          <w:p w14:paraId="265B2D9B" w14:textId="77777777" w:rsidR="00AB213C" w:rsidRDefault="00AB213C" w:rsidP="00A045E5"/>
        </w:tc>
      </w:tr>
      <w:tr w:rsidR="00AB213C" w14:paraId="6FDE1621" w14:textId="77777777" w:rsidTr="00BE54C0">
        <w:tc>
          <w:tcPr>
            <w:tcW w:w="4483" w:type="dxa"/>
          </w:tcPr>
          <w:p w14:paraId="311D32FE" w14:textId="1CC8DAA3" w:rsidR="00AB213C" w:rsidRPr="000A114B" w:rsidRDefault="00AB213C" w:rsidP="00A045E5">
            <w:r>
              <w:rPr>
                <w:rStyle w:val="Strong"/>
              </w:rPr>
              <w:t>Natural</w:t>
            </w:r>
            <w:r w:rsidR="00725798">
              <w:rPr>
                <w:rStyle w:val="Strong"/>
              </w:rPr>
              <w:t xml:space="preserve"> </w:t>
            </w:r>
            <w:r w:rsidR="001F5B34">
              <w:rPr>
                <w:rStyle w:val="Strong"/>
              </w:rPr>
              <w:t>d</w:t>
            </w:r>
            <w:r w:rsidRPr="0011216E">
              <w:rPr>
                <w:rStyle w:val="Strong"/>
              </w:rPr>
              <w:t>isasters</w:t>
            </w:r>
          </w:p>
        </w:tc>
        <w:tc>
          <w:tcPr>
            <w:tcW w:w="977" w:type="dxa"/>
          </w:tcPr>
          <w:p w14:paraId="4839FD1C" w14:textId="77777777" w:rsidR="00AB213C" w:rsidRDefault="00AB213C" w:rsidP="00A045E5"/>
        </w:tc>
        <w:tc>
          <w:tcPr>
            <w:tcW w:w="977" w:type="dxa"/>
          </w:tcPr>
          <w:p w14:paraId="64A63721" w14:textId="77777777" w:rsidR="00AB213C" w:rsidRDefault="00AB213C" w:rsidP="00A045E5"/>
        </w:tc>
        <w:tc>
          <w:tcPr>
            <w:tcW w:w="2918" w:type="dxa"/>
          </w:tcPr>
          <w:p w14:paraId="659DC010" w14:textId="77777777" w:rsidR="00AB213C" w:rsidRDefault="00AB213C" w:rsidP="00A045E5"/>
        </w:tc>
      </w:tr>
      <w:tr w:rsidR="00AB213C" w14:paraId="4C0FDB8F" w14:textId="77777777" w:rsidTr="00BE54C0">
        <w:tc>
          <w:tcPr>
            <w:tcW w:w="4483" w:type="dxa"/>
          </w:tcPr>
          <w:p w14:paraId="7888BF4A" w14:textId="05EE7246" w:rsidR="00AB213C" w:rsidRPr="00475F7E" w:rsidRDefault="00AB213C" w:rsidP="00475F7E">
            <w:pPr>
              <w:rPr>
                <w:rStyle w:val="Strong"/>
                <w:b w:val="0"/>
                <w:bCs w:val="0"/>
              </w:rPr>
            </w:pPr>
            <w:r w:rsidRPr="00E37CB6">
              <w:t>Avalanche</w:t>
            </w:r>
            <w:r w:rsidR="001F5B34">
              <w:t>s</w:t>
            </w:r>
          </w:p>
        </w:tc>
        <w:tc>
          <w:tcPr>
            <w:tcW w:w="977" w:type="dxa"/>
          </w:tcPr>
          <w:p w14:paraId="311F64A8" w14:textId="77777777" w:rsidR="00AB213C" w:rsidRDefault="00AB213C" w:rsidP="00A045E5"/>
        </w:tc>
        <w:tc>
          <w:tcPr>
            <w:tcW w:w="977" w:type="dxa"/>
          </w:tcPr>
          <w:p w14:paraId="1F884D2C" w14:textId="77777777" w:rsidR="00AB213C" w:rsidRDefault="00AB213C" w:rsidP="00A045E5"/>
        </w:tc>
        <w:tc>
          <w:tcPr>
            <w:tcW w:w="2918" w:type="dxa"/>
          </w:tcPr>
          <w:p w14:paraId="3603D504" w14:textId="77777777" w:rsidR="00AB213C" w:rsidRDefault="00AB213C" w:rsidP="00A045E5"/>
        </w:tc>
      </w:tr>
      <w:tr w:rsidR="00AB213C" w14:paraId="142DBD78" w14:textId="77777777" w:rsidTr="00BE54C0">
        <w:tc>
          <w:tcPr>
            <w:tcW w:w="4483" w:type="dxa"/>
          </w:tcPr>
          <w:p w14:paraId="58A6FF69" w14:textId="2CB54119" w:rsidR="00AB213C" w:rsidRPr="00475F7E" w:rsidRDefault="00AB213C" w:rsidP="00475F7E">
            <w:pPr>
              <w:rPr>
                <w:rStyle w:val="Strong"/>
                <w:b w:val="0"/>
                <w:bCs w:val="0"/>
              </w:rPr>
            </w:pPr>
            <w:r w:rsidRPr="00E37CB6">
              <w:t>Drought</w:t>
            </w:r>
          </w:p>
        </w:tc>
        <w:tc>
          <w:tcPr>
            <w:tcW w:w="977" w:type="dxa"/>
          </w:tcPr>
          <w:p w14:paraId="19A14832" w14:textId="77777777" w:rsidR="00AB213C" w:rsidRDefault="00AB213C" w:rsidP="00A045E5"/>
        </w:tc>
        <w:tc>
          <w:tcPr>
            <w:tcW w:w="977" w:type="dxa"/>
          </w:tcPr>
          <w:p w14:paraId="0ABA9BE2" w14:textId="77777777" w:rsidR="00AB213C" w:rsidRDefault="00AB213C" w:rsidP="00A045E5"/>
        </w:tc>
        <w:tc>
          <w:tcPr>
            <w:tcW w:w="2918" w:type="dxa"/>
          </w:tcPr>
          <w:p w14:paraId="2F3EB836" w14:textId="77777777" w:rsidR="00AB213C" w:rsidRDefault="00AB213C" w:rsidP="00A045E5"/>
        </w:tc>
      </w:tr>
      <w:tr w:rsidR="00AB213C" w14:paraId="1C1E09D9" w14:textId="77777777" w:rsidTr="00BE54C0">
        <w:tc>
          <w:tcPr>
            <w:tcW w:w="4483" w:type="dxa"/>
          </w:tcPr>
          <w:p w14:paraId="221F361C" w14:textId="0ACE180E" w:rsidR="00AB213C" w:rsidRPr="00475F7E" w:rsidRDefault="00AB213C" w:rsidP="00475F7E">
            <w:pPr>
              <w:rPr>
                <w:rStyle w:val="Strong"/>
                <w:b w:val="0"/>
                <w:bCs w:val="0"/>
              </w:rPr>
            </w:pPr>
            <w:r w:rsidRPr="00E37CB6">
              <w:t>Earthquakes</w:t>
            </w:r>
          </w:p>
        </w:tc>
        <w:tc>
          <w:tcPr>
            <w:tcW w:w="977" w:type="dxa"/>
          </w:tcPr>
          <w:p w14:paraId="226B9CC0" w14:textId="77777777" w:rsidR="00AB213C" w:rsidRDefault="00AB213C" w:rsidP="00A045E5"/>
        </w:tc>
        <w:tc>
          <w:tcPr>
            <w:tcW w:w="977" w:type="dxa"/>
          </w:tcPr>
          <w:p w14:paraId="742C082A" w14:textId="77777777" w:rsidR="00AB213C" w:rsidRDefault="00AB213C" w:rsidP="00A045E5"/>
        </w:tc>
        <w:tc>
          <w:tcPr>
            <w:tcW w:w="2918" w:type="dxa"/>
          </w:tcPr>
          <w:p w14:paraId="2268735A" w14:textId="77777777" w:rsidR="00AB213C" w:rsidRDefault="00AB213C" w:rsidP="00A045E5"/>
        </w:tc>
      </w:tr>
      <w:tr w:rsidR="00AB213C" w14:paraId="0C9EE445" w14:textId="77777777" w:rsidTr="00BE54C0">
        <w:tc>
          <w:tcPr>
            <w:tcW w:w="4483" w:type="dxa"/>
          </w:tcPr>
          <w:p w14:paraId="030FC136" w14:textId="2F7CF211" w:rsidR="00AB213C" w:rsidRPr="00475F7E" w:rsidRDefault="00AB213C" w:rsidP="00475F7E">
            <w:pPr>
              <w:rPr>
                <w:rStyle w:val="Strong"/>
                <w:b w:val="0"/>
                <w:bCs w:val="0"/>
              </w:rPr>
            </w:pPr>
            <w:r w:rsidRPr="00E37CB6">
              <w:t>Extreme</w:t>
            </w:r>
            <w:r w:rsidR="00725798" w:rsidRPr="00E37CB6">
              <w:t xml:space="preserve"> </w:t>
            </w:r>
            <w:r w:rsidRPr="00E37CB6">
              <w:t>heat</w:t>
            </w:r>
          </w:p>
        </w:tc>
        <w:tc>
          <w:tcPr>
            <w:tcW w:w="977" w:type="dxa"/>
          </w:tcPr>
          <w:p w14:paraId="0E73E58C" w14:textId="77777777" w:rsidR="00AB213C" w:rsidRDefault="00AB213C" w:rsidP="00A045E5"/>
        </w:tc>
        <w:tc>
          <w:tcPr>
            <w:tcW w:w="977" w:type="dxa"/>
          </w:tcPr>
          <w:p w14:paraId="78CC6F02" w14:textId="77777777" w:rsidR="00AB213C" w:rsidRDefault="00AB213C" w:rsidP="00A045E5"/>
        </w:tc>
        <w:tc>
          <w:tcPr>
            <w:tcW w:w="2918" w:type="dxa"/>
          </w:tcPr>
          <w:p w14:paraId="1050F39F" w14:textId="77777777" w:rsidR="00AB213C" w:rsidRDefault="00AB213C" w:rsidP="00A045E5"/>
        </w:tc>
      </w:tr>
      <w:tr w:rsidR="00AB213C" w14:paraId="56CE525B" w14:textId="77777777" w:rsidTr="00BE54C0">
        <w:tc>
          <w:tcPr>
            <w:tcW w:w="4483" w:type="dxa"/>
          </w:tcPr>
          <w:p w14:paraId="5E2F7E45" w14:textId="3AB58675" w:rsidR="00AB213C" w:rsidRPr="00475F7E" w:rsidRDefault="00AB213C" w:rsidP="00475F7E">
            <w:pPr>
              <w:rPr>
                <w:rStyle w:val="Strong"/>
                <w:b w:val="0"/>
                <w:bCs w:val="0"/>
              </w:rPr>
            </w:pPr>
            <w:r w:rsidRPr="00E37CB6">
              <w:t>Floods</w:t>
            </w:r>
          </w:p>
        </w:tc>
        <w:tc>
          <w:tcPr>
            <w:tcW w:w="977" w:type="dxa"/>
          </w:tcPr>
          <w:p w14:paraId="5F0C10AE" w14:textId="77777777" w:rsidR="00AB213C" w:rsidRDefault="00AB213C" w:rsidP="00A045E5"/>
        </w:tc>
        <w:tc>
          <w:tcPr>
            <w:tcW w:w="977" w:type="dxa"/>
          </w:tcPr>
          <w:p w14:paraId="62AABEC1" w14:textId="77777777" w:rsidR="00AB213C" w:rsidRDefault="00AB213C" w:rsidP="00A045E5"/>
        </w:tc>
        <w:tc>
          <w:tcPr>
            <w:tcW w:w="2918" w:type="dxa"/>
          </w:tcPr>
          <w:p w14:paraId="3A512A3E" w14:textId="77777777" w:rsidR="00AB213C" w:rsidRDefault="00AB213C" w:rsidP="00A045E5"/>
        </w:tc>
      </w:tr>
      <w:tr w:rsidR="00AB213C" w14:paraId="091CA569" w14:textId="77777777" w:rsidTr="00BE54C0">
        <w:tc>
          <w:tcPr>
            <w:tcW w:w="4483" w:type="dxa"/>
          </w:tcPr>
          <w:p w14:paraId="74BB1914" w14:textId="4471129A" w:rsidR="00AB213C" w:rsidRPr="00475F7E" w:rsidRDefault="00AB213C" w:rsidP="00475F7E">
            <w:pPr>
              <w:rPr>
                <w:rStyle w:val="Strong"/>
                <w:b w:val="0"/>
                <w:bCs w:val="0"/>
              </w:rPr>
            </w:pPr>
            <w:r w:rsidRPr="00E37CB6">
              <w:t>Hurricanes</w:t>
            </w:r>
          </w:p>
        </w:tc>
        <w:tc>
          <w:tcPr>
            <w:tcW w:w="977" w:type="dxa"/>
          </w:tcPr>
          <w:p w14:paraId="48BE197D" w14:textId="77777777" w:rsidR="00AB213C" w:rsidRDefault="00AB213C" w:rsidP="00A045E5"/>
        </w:tc>
        <w:tc>
          <w:tcPr>
            <w:tcW w:w="977" w:type="dxa"/>
          </w:tcPr>
          <w:p w14:paraId="12743635" w14:textId="77777777" w:rsidR="00AB213C" w:rsidRDefault="00AB213C" w:rsidP="00A045E5"/>
        </w:tc>
        <w:tc>
          <w:tcPr>
            <w:tcW w:w="2918" w:type="dxa"/>
          </w:tcPr>
          <w:p w14:paraId="40975820" w14:textId="77777777" w:rsidR="00AB213C" w:rsidRDefault="00AB213C" w:rsidP="00A045E5"/>
        </w:tc>
      </w:tr>
      <w:tr w:rsidR="00AB213C" w14:paraId="1EE50885" w14:textId="77777777" w:rsidTr="00BE54C0">
        <w:tc>
          <w:tcPr>
            <w:tcW w:w="4483" w:type="dxa"/>
          </w:tcPr>
          <w:p w14:paraId="53F58A2D" w14:textId="43AE6745" w:rsidR="00AB213C" w:rsidRPr="00475F7E" w:rsidRDefault="00AB213C" w:rsidP="00475F7E">
            <w:pPr>
              <w:rPr>
                <w:rStyle w:val="Strong"/>
                <w:b w:val="0"/>
                <w:bCs w:val="0"/>
              </w:rPr>
            </w:pPr>
            <w:r w:rsidRPr="00E37CB6">
              <w:t>Landslides</w:t>
            </w:r>
            <w:r w:rsidR="00725798" w:rsidRPr="00E37CB6">
              <w:t xml:space="preserve"> </w:t>
            </w:r>
            <w:r w:rsidRPr="00E37CB6">
              <w:t>&amp;</w:t>
            </w:r>
            <w:r w:rsidR="00725798" w:rsidRPr="00E37CB6">
              <w:t xml:space="preserve"> </w:t>
            </w:r>
            <w:r w:rsidRPr="00E37CB6">
              <w:t>debris</w:t>
            </w:r>
            <w:r w:rsidR="00725798" w:rsidRPr="00E37CB6">
              <w:t xml:space="preserve"> </w:t>
            </w:r>
            <w:r w:rsidRPr="00E37CB6">
              <w:t>flow</w:t>
            </w:r>
          </w:p>
        </w:tc>
        <w:tc>
          <w:tcPr>
            <w:tcW w:w="977" w:type="dxa"/>
          </w:tcPr>
          <w:p w14:paraId="0DC2B04D" w14:textId="77777777" w:rsidR="00AB213C" w:rsidRDefault="00AB213C" w:rsidP="00A045E5"/>
        </w:tc>
        <w:tc>
          <w:tcPr>
            <w:tcW w:w="977" w:type="dxa"/>
          </w:tcPr>
          <w:p w14:paraId="6D4A3DA8" w14:textId="77777777" w:rsidR="00AB213C" w:rsidRDefault="00AB213C" w:rsidP="00A045E5"/>
        </w:tc>
        <w:tc>
          <w:tcPr>
            <w:tcW w:w="2918" w:type="dxa"/>
          </w:tcPr>
          <w:p w14:paraId="27706BD1" w14:textId="77777777" w:rsidR="00AB213C" w:rsidRDefault="00AB213C" w:rsidP="00A045E5"/>
        </w:tc>
      </w:tr>
      <w:tr w:rsidR="00AB213C" w14:paraId="0D7A71C2" w14:textId="77777777" w:rsidTr="00BE54C0">
        <w:tc>
          <w:tcPr>
            <w:tcW w:w="4483" w:type="dxa"/>
          </w:tcPr>
          <w:p w14:paraId="3C03001E" w14:textId="2214EC33" w:rsidR="00AB213C" w:rsidRPr="00475F7E" w:rsidRDefault="00AB213C" w:rsidP="00475F7E">
            <w:pPr>
              <w:rPr>
                <w:rStyle w:val="Strong"/>
                <w:b w:val="0"/>
                <w:bCs w:val="0"/>
              </w:rPr>
            </w:pPr>
            <w:r w:rsidRPr="00E37CB6">
              <w:t>Severe</w:t>
            </w:r>
            <w:r w:rsidR="00725798" w:rsidRPr="00E37CB6">
              <w:t xml:space="preserve"> </w:t>
            </w:r>
            <w:r w:rsidRPr="00E37CB6">
              <w:t>weather</w:t>
            </w:r>
          </w:p>
        </w:tc>
        <w:tc>
          <w:tcPr>
            <w:tcW w:w="977" w:type="dxa"/>
          </w:tcPr>
          <w:p w14:paraId="5A28530B" w14:textId="77777777" w:rsidR="00AB213C" w:rsidRDefault="00AB213C" w:rsidP="00A045E5"/>
        </w:tc>
        <w:tc>
          <w:tcPr>
            <w:tcW w:w="977" w:type="dxa"/>
          </w:tcPr>
          <w:p w14:paraId="43931DB0" w14:textId="77777777" w:rsidR="00AB213C" w:rsidRDefault="00AB213C" w:rsidP="00A045E5"/>
        </w:tc>
        <w:tc>
          <w:tcPr>
            <w:tcW w:w="2918" w:type="dxa"/>
          </w:tcPr>
          <w:p w14:paraId="6DE536F6" w14:textId="77777777" w:rsidR="00AB213C" w:rsidRDefault="00AB213C" w:rsidP="00A045E5"/>
        </w:tc>
      </w:tr>
      <w:tr w:rsidR="00AB213C" w14:paraId="2C9DBED0" w14:textId="77777777" w:rsidTr="00BE54C0">
        <w:tc>
          <w:tcPr>
            <w:tcW w:w="4483" w:type="dxa"/>
          </w:tcPr>
          <w:p w14:paraId="6A03BB55" w14:textId="485ABD0F" w:rsidR="00AB213C" w:rsidRPr="00475F7E" w:rsidRDefault="00AB213C" w:rsidP="00475F7E">
            <w:pPr>
              <w:rPr>
                <w:rStyle w:val="Strong"/>
                <w:b w:val="0"/>
                <w:bCs w:val="0"/>
              </w:rPr>
            </w:pPr>
            <w:r w:rsidRPr="00E37CB6">
              <w:t>Space</w:t>
            </w:r>
            <w:r w:rsidR="00725798" w:rsidRPr="00E37CB6">
              <w:t xml:space="preserve"> </w:t>
            </w:r>
            <w:r w:rsidRPr="00E37CB6">
              <w:t>weather</w:t>
            </w:r>
            <w:r w:rsidRPr="00E37CB6">
              <w:rPr>
                <w:rStyle w:val="Hyperlink"/>
              </w:rPr>
              <w:br/>
            </w:r>
            <w:r w:rsidRPr="00E37CB6">
              <w:t>(conditions</w:t>
            </w:r>
            <w:r w:rsidR="00725798" w:rsidRPr="00E37CB6">
              <w:t xml:space="preserve"> </w:t>
            </w:r>
            <w:r w:rsidRPr="00E37CB6">
              <w:t>on</w:t>
            </w:r>
            <w:r w:rsidR="00725798" w:rsidRPr="00E37CB6">
              <w:t xml:space="preserve"> </w:t>
            </w:r>
            <w:r w:rsidRPr="00E37CB6">
              <w:t>the</w:t>
            </w:r>
            <w:r w:rsidR="00725798" w:rsidRPr="00E37CB6">
              <w:t xml:space="preserve"> </w:t>
            </w:r>
            <w:r w:rsidRPr="00E37CB6">
              <w:t>sun</w:t>
            </w:r>
            <w:r w:rsidR="00725798" w:rsidRPr="00E37CB6">
              <w:t xml:space="preserve"> </w:t>
            </w:r>
            <w:r w:rsidRPr="00E37CB6">
              <w:t>and</w:t>
            </w:r>
            <w:r w:rsidR="00725798" w:rsidRPr="00E37CB6">
              <w:t xml:space="preserve"> </w:t>
            </w:r>
            <w:r w:rsidRPr="00E37CB6">
              <w:t>in</w:t>
            </w:r>
            <w:r w:rsidR="00725798" w:rsidRPr="00E37CB6">
              <w:t xml:space="preserve"> </w:t>
            </w:r>
            <w:r w:rsidRPr="00E37CB6">
              <w:t>space</w:t>
            </w:r>
            <w:r w:rsidR="00725798" w:rsidRPr="00E37CB6">
              <w:t xml:space="preserve"> </w:t>
            </w:r>
            <w:r w:rsidRPr="00E37CB6">
              <w:t>that</w:t>
            </w:r>
            <w:r w:rsidR="00725798" w:rsidRPr="00E37CB6">
              <w:t xml:space="preserve"> </w:t>
            </w:r>
            <w:r w:rsidRPr="00E37CB6">
              <w:t>can</w:t>
            </w:r>
            <w:r w:rsidR="00725798" w:rsidRPr="00E37CB6">
              <w:t xml:space="preserve"> </w:t>
            </w:r>
            <w:r w:rsidRPr="00E37CB6">
              <w:t>influence</w:t>
            </w:r>
            <w:r w:rsidR="00725798" w:rsidRPr="00E37CB6">
              <w:t xml:space="preserve"> </w:t>
            </w:r>
            <w:r w:rsidRPr="00E37CB6">
              <w:t>performance</w:t>
            </w:r>
            <w:r w:rsidR="00725798" w:rsidRPr="00E37CB6">
              <w:t xml:space="preserve"> </w:t>
            </w:r>
            <w:r w:rsidRPr="00E37CB6">
              <w:t>of</w:t>
            </w:r>
            <w:r w:rsidR="00725798" w:rsidRPr="00E37CB6">
              <w:t xml:space="preserve"> </w:t>
            </w:r>
            <w:r w:rsidRPr="00E37CB6">
              <w:t>technology</w:t>
            </w:r>
            <w:r w:rsidR="00725798" w:rsidRPr="00E37CB6">
              <w:t xml:space="preserve"> </w:t>
            </w:r>
            <w:r w:rsidRPr="00E37CB6">
              <w:t>on</w:t>
            </w:r>
            <w:r w:rsidR="00725798" w:rsidRPr="00E37CB6">
              <w:t xml:space="preserve"> </w:t>
            </w:r>
            <w:r w:rsidRPr="00E37CB6">
              <w:t>earth)</w:t>
            </w:r>
          </w:p>
        </w:tc>
        <w:tc>
          <w:tcPr>
            <w:tcW w:w="977" w:type="dxa"/>
          </w:tcPr>
          <w:p w14:paraId="2C369801" w14:textId="77777777" w:rsidR="00AB213C" w:rsidRDefault="00AB213C" w:rsidP="00A045E5"/>
        </w:tc>
        <w:tc>
          <w:tcPr>
            <w:tcW w:w="977" w:type="dxa"/>
          </w:tcPr>
          <w:p w14:paraId="769A5A09" w14:textId="77777777" w:rsidR="00AB213C" w:rsidRDefault="00AB213C" w:rsidP="00A045E5"/>
        </w:tc>
        <w:tc>
          <w:tcPr>
            <w:tcW w:w="2918" w:type="dxa"/>
          </w:tcPr>
          <w:p w14:paraId="322ABCE7" w14:textId="77777777" w:rsidR="00AB213C" w:rsidRDefault="00AB213C" w:rsidP="00A045E5"/>
        </w:tc>
      </w:tr>
      <w:tr w:rsidR="00AB213C" w14:paraId="7EF7D96F" w14:textId="77777777" w:rsidTr="00BE54C0">
        <w:tc>
          <w:tcPr>
            <w:tcW w:w="4483" w:type="dxa"/>
          </w:tcPr>
          <w:p w14:paraId="518D6306" w14:textId="51CA8217" w:rsidR="00AB213C" w:rsidRPr="00475F7E" w:rsidRDefault="00AB213C" w:rsidP="00475F7E">
            <w:pPr>
              <w:rPr>
                <w:rStyle w:val="Strong"/>
                <w:b w:val="0"/>
                <w:bCs w:val="0"/>
              </w:rPr>
            </w:pPr>
            <w:r w:rsidRPr="00E37CB6">
              <w:t>Thunderstorms</w:t>
            </w:r>
            <w:r w:rsidR="00725798" w:rsidRPr="00E37CB6">
              <w:t xml:space="preserve"> </w:t>
            </w:r>
            <w:r w:rsidRPr="00E37CB6">
              <w:t>&amp;</w:t>
            </w:r>
            <w:r w:rsidR="00725798" w:rsidRPr="00E37CB6">
              <w:t xml:space="preserve"> </w:t>
            </w:r>
            <w:r w:rsidRPr="00E37CB6">
              <w:t>lightning</w:t>
            </w:r>
          </w:p>
        </w:tc>
        <w:tc>
          <w:tcPr>
            <w:tcW w:w="977" w:type="dxa"/>
          </w:tcPr>
          <w:p w14:paraId="381CC901" w14:textId="77777777" w:rsidR="00AB213C" w:rsidRDefault="00AB213C" w:rsidP="00A045E5"/>
        </w:tc>
        <w:tc>
          <w:tcPr>
            <w:tcW w:w="977" w:type="dxa"/>
          </w:tcPr>
          <w:p w14:paraId="251B8F5F" w14:textId="77777777" w:rsidR="00AB213C" w:rsidRDefault="00AB213C" w:rsidP="00A045E5"/>
        </w:tc>
        <w:tc>
          <w:tcPr>
            <w:tcW w:w="2918" w:type="dxa"/>
          </w:tcPr>
          <w:p w14:paraId="70621CCD" w14:textId="77777777" w:rsidR="00AB213C" w:rsidRDefault="00AB213C" w:rsidP="00A045E5"/>
        </w:tc>
      </w:tr>
      <w:tr w:rsidR="00AB213C" w14:paraId="542E94BB" w14:textId="77777777" w:rsidTr="00BE54C0">
        <w:tc>
          <w:tcPr>
            <w:tcW w:w="4483" w:type="dxa"/>
          </w:tcPr>
          <w:p w14:paraId="0607E274" w14:textId="7A4D847F" w:rsidR="00AB213C" w:rsidRPr="00475F7E" w:rsidRDefault="00AB213C" w:rsidP="00475F7E">
            <w:pPr>
              <w:rPr>
                <w:rStyle w:val="Strong"/>
                <w:b w:val="0"/>
                <w:bCs w:val="0"/>
              </w:rPr>
            </w:pPr>
            <w:r w:rsidRPr="00E37CB6">
              <w:t>Tornadoes</w:t>
            </w:r>
          </w:p>
        </w:tc>
        <w:tc>
          <w:tcPr>
            <w:tcW w:w="977" w:type="dxa"/>
          </w:tcPr>
          <w:p w14:paraId="77872858" w14:textId="77777777" w:rsidR="00AB213C" w:rsidRDefault="00AB213C" w:rsidP="00A045E5"/>
        </w:tc>
        <w:tc>
          <w:tcPr>
            <w:tcW w:w="977" w:type="dxa"/>
          </w:tcPr>
          <w:p w14:paraId="092FE476" w14:textId="77777777" w:rsidR="00AB213C" w:rsidRDefault="00AB213C" w:rsidP="00A045E5"/>
        </w:tc>
        <w:tc>
          <w:tcPr>
            <w:tcW w:w="2918" w:type="dxa"/>
          </w:tcPr>
          <w:p w14:paraId="37911710" w14:textId="77777777" w:rsidR="00AB213C" w:rsidRDefault="00AB213C" w:rsidP="00A045E5"/>
        </w:tc>
      </w:tr>
      <w:tr w:rsidR="00AB213C" w14:paraId="159AE64A" w14:textId="77777777" w:rsidTr="00BE54C0">
        <w:tc>
          <w:tcPr>
            <w:tcW w:w="4483" w:type="dxa"/>
          </w:tcPr>
          <w:p w14:paraId="7DB22990" w14:textId="66FB5A45" w:rsidR="00AB213C" w:rsidRPr="00475F7E" w:rsidRDefault="00AB213C" w:rsidP="00475F7E">
            <w:pPr>
              <w:rPr>
                <w:rStyle w:val="Strong"/>
                <w:b w:val="0"/>
                <w:bCs w:val="0"/>
              </w:rPr>
            </w:pPr>
            <w:r w:rsidRPr="00E37CB6">
              <w:t>Tsunamis</w:t>
            </w:r>
          </w:p>
        </w:tc>
        <w:tc>
          <w:tcPr>
            <w:tcW w:w="977" w:type="dxa"/>
          </w:tcPr>
          <w:p w14:paraId="36F18701" w14:textId="77777777" w:rsidR="00AB213C" w:rsidRDefault="00AB213C" w:rsidP="00A045E5"/>
        </w:tc>
        <w:tc>
          <w:tcPr>
            <w:tcW w:w="977" w:type="dxa"/>
          </w:tcPr>
          <w:p w14:paraId="296EC418" w14:textId="77777777" w:rsidR="00AB213C" w:rsidRDefault="00AB213C" w:rsidP="00A045E5"/>
        </w:tc>
        <w:tc>
          <w:tcPr>
            <w:tcW w:w="2918" w:type="dxa"/>
          </w:tcPr>
          <w:p w14:paraId="674D2540" w14:textId="77777777" w:rsidR="00AB213C" w:rsidRDefault="00AB213C" w:rsidP="00A045E5"/>
        </w:tc>
      </w:tr>
      <w:tr w:rsidR="00AB213C" w14:paraId="0C0DF929" w14:textId="77777777" w:rsidTr="00BE54C0">
        <w:tc>
          <w:tcPr>
            <w:tcW w:w="4483" w:type="dxa"/>
          </w:tcPr>
          <w:p w14:paraId="6EAF2CE2" w14:textId="06E28284" w:rsidR="00AB213C" w:rsidRPr="00475F7E" w:rsidRDefault="00AB213C" w:rsidP="00475F7E">
            <w:pPr>
              <w:rPr>
                <w:rStyle w:val="Strong"/>
                <w:b w:val="0"/>
                <w:bCs w:val="0"/>
              </w:rPr>
            </w:pPr>
            <w:r w:rsidRPr="00E37CB6">
              <w:t>Volcanoes</w:t>
            </w:r>
          </w:p>
        </w:tc>
        <w:tc>
          <w:tcPr>
            <w:tcW w:w="977" w:type="dxa"/>
          </w:tcPr>
          <w:p w14:paraId="5159D7E8" w14:textId="77777777" w:rsidR="00AB213C" w:rsidRDefault="00AB213C" w:rsidP="00A045E5"/>
        </w:tc>
        <w:tc>
          <w:tcPr>
            <w:tcW w:w="977" w:type="dxa"/>
          </w:tcPr>
          <w:p w14:paraId="446AED2B" w14:textId="77777777" w:rsidR="00AB213C" w:rsidRDefault="00AB213C" w:rsidP="00A045E5"/>
        </w:tc>
        <w:tc>
          <w:tcPr>
            <w:tcW w:w="2918" w:type="dxa"/>
          </w:tcPr>
          <w:p w14:paraId="1DE5983C" w14:textId="77777777" w:rsidR="00AB213C" w:rsidRDefault="00AB213C" w:rsidP="00A045E5"/>
        </w:tc>
      </w:tr>
      <w:tr w:rsidR="00AB213C" w14:paraId="68BBD11C" w14:textId="77777777" w:rsidTr="00BE54C0">
        <w:tc>
          <w:tcPr>
            <w:tcW w:w="4483" w:type="dxa"/>
          </w:tcPr>
          <w:p w14:paraId="15F220A5" w14:textId="66E04910" w:rsidR="00AB213C" w:rsidRPr="00475F7E" w:rsidRDefault="00AB213C" w:rsidP="00475F7E">
            <w:pPr>
              <w:rPr>
                <w:rStyle w:val="Strong"/>
                <w:b w:val="0"/>
                <w:bCs w:val="0"/>
              </w:rPr>
            </w:pPr>
            <w:r w:rsidRPr="00E37CB6">
              <w:t>Wildfires</w:t>
            </w:r>
          </w:p>
        </w:tc>
        <w:tc>
          <w:tcPr>
            <w:tcW w:w="977" w:type="dxa"/>
          </w:tcPr>
          <w:p w14:paraId="04DB2001" w14:textId="77777777" w:rsidR="00AB213C" w:rsidRDefault="00AB213C" w:rsidP="00A045E5"/>
        </w:tc>
        <w:tc>
          <w:tcPr>
            <w:tcW w:w="977" w:type="dxa"/>
          </w:tcPr>
          <w:p w14:paraId="74997E45" w14:textId="77777777" w:rsidR="00AB213C" w:rsidRDefault="00AB213C" w:rsidP="00A045E5"/>
        </w:tc>
        <w:tc>
          <w:tcPr>
            <w:tcW w:w="2918" w:type="dxa"/>
          </w:tcPr>
          <w:p w14:paraId="18CF6E01" w14:textId="77777777" w:rsidR="00AB213C" w:rsidRDefault="00AB213C" w:rsidP="00A045E5"/>
        </w:tc>
      </w:tr>
      <w:tr w:rsidR="00AB213C" w14:paraId="0298773B" w14:textId="77777777" w:rsidTr="00BE54C0">
        <w:tc>
          <w:tcPr>
            <w:tcW w:w="4483" w:type="dxa"/>
          </w:tcPr>
          <w:p w14:paraId="0742BE38" w14:textId="60786CC4" w:rsidR="00AB213C" w:rsidRPr="00E37CB6" w:rsidRDefault="00AB213C" w:rsidP="00475F7E">
            <w:r w:rsidRPr="00E37CB6">
              <w:lastRenderedPageBreak/>
              <w:t>Winter</w:t>
            </w:r>
            <w:r w:rsidR="00725798" w:rsidRPr="00E37CB6">
              <w:t xml:space="preserve"> </w:t>
            </w:r>
            <w:r w:rsidR="001F5B34">
              <w:t>w</w:t>
            </w:r>
            <w:r w:rsidRPr="00E37CB6">
              <w:t>eather</w:t>
            </w:r>
          </w:p>
        </w:tc>
        <w:tc>
          <w:tcPr>
            <w:tcW w:w="977" w:type="dxa"/>
          </w:tcPr>
          <w:p w14:paraId="26882B9C" w14:textId="77777777" w:rsidR="00AB213C" w:rsidRDefault="00AB213C" w:rsidP="00A045E5"/>
        </w:tc>
        <w:tc>
          <w:tcPr>
            <w:tcW w:w="977" w:type="dxa"/>
          </w:tcPr>
          <w:p w14:paraId="2054C37E" w14:textId="77777777" w:rsidR="00AB213C" w:rsidRDefault="00AB213C" w:rsidP="00A045E5"/>
        </w:tc>
        <w:tc>
          <w:tcPr>
            <w:tcW w:w="2918" w:type="dxa"/>
          </w:tcPr>
          <w:p w14:paraId="545CAE53" w14:textId="77777777" w:rsidR="00AB213C" w:rsidRDefault="00AB213C" w:rsidP="00A045E5"/>
        </w:tc>
      </w:tr>
      <w:tr w:rsidR="00AB213C" w14:paraId="48B714F9" w14:textId="77777777" w:rsidTr="00BE54C0">
        <w:tc>
          <w:tcPr>
            <w:tcW w:w="4483" w:type="dxa"/>
          </w:tcPr>
          <w:p w14:paraId="4BFDA958" w14:textId="782118CB" w:rsidR="00AB213C" w:rsidRPr="00E37CB6" w:rsidRDefault="00AB213C" w:rsidP="00475F7E">
            <w:r w:rsidRPr="00E37CB6">
              <w:t>Human-</w:t>
            </w:r>
            <w:r w:rsidR="001F5B34">
              <w:t>m</w:t>
            </w:r>
            <w:r w:rsidRPr="00E37CB6">
              <w:t>ade</w:t>
            </w:r>
            <w:r w:rsidR="00725798" w:rsidRPr="00E37CB6">
              <w:t xml:space="preserve"> </w:t>
            </w:r>
            <w:r w:rsidR="001F5B34">
              <w:t>d</w:t>
            </w:r>
            <w:r w:rsidRPr="00E37CB6">
              <w:t>isasters</w:t>
            </w:r>
          </w:p>
        </w:tc>
        <w:tc>
          <w:tcPr>
            <w:tcW w:w="977" w:type="dxa"/>
          </w:tcPr>
          <w:p w14:paraId="5D566E6F" w14:textId="77777777" w:rsidR="00AB213C" w:rsidRDefault="00AB213C" w:rsidP="00A045E5"/>
        </w:tc>
        <w:tc>
          <w:tcPr>
            <w:tcW w:w="977" w:type="dxa"/>
          </w:tcPr>
          <w:p w14:paraId="5D52A7B5" w14:textId="77777777" w:rsidR="00AB213C" w:rsidRDefault="00AB213C" w:rsidP="00A045E5"/>
        </w:tc>
        <w:tc>
          <w:tcPr>
            <w:tcW w:w="2918" w:type="dxa"/>
          </w:tcPr>
          <w:p w14:paraId="0FB5B395" w14:textId="77777777" w:rsidR="00AB213C" w:rsidRDefault="00AB213C" w:rsidP="00A045E5"/>
        </w:tc>
      </w:tr>
      <w:tr w:rsidR="00AB213C" w14:paraId="7F70AC0E" w14:textId="77777777" w:rsidTr="00BE54C0">
        <w:tc>
          <w:tcPr>
            <w:tcW w:w="4483" w:type="dxa"/>
          </w:tcPr>
          <w:p w14:paraId="06889C57" w14:textId="0FDF359B" w:rsidR="00AB213C" w:rsidRPr="00475F7E" w:rsidRDefault="00AB213C" w:rsidP="00475F7E">
            <w:pPr>
              <w:rPr>
                <w:rStyle w:val="Strong"/>
                <w:b w:val="0"/>
                <w:bCs w:val="0"/>
              </w:rPr>
            </w:pPr>
            <w:r w:rsidRPr="00E37CB6">
              <w:t>Bioterrorism</w:t>
            </w:r>
          </w:p>
        </w:tc>
        <w:tc>
          <w:tcPr>
            <w:tcW w:w="977" w:type="dxa"/>
          </w:tcPr>
          <w:p w14:paraId="41E277C4" w14:textId="77777777" w:rsidR="00AB213C" w:rsidRDefault="00AB213C" w:rsidP="00A045E5"/>
        </w:tc>
        <w:tc>
          <w:tcPr>
            <w:tcW w:w="977" w:type="dxa"/>
          </w:tcPr>
          <w:p w14:paraId="2884B0F3" w14:textId="77777777" w:rsidR="00AB213C" w:rsidRDefault="00AB213C" w:rsidP="00A045E5"/>
        </w:tc>
        <w:tc>
          <w:tcPr>
            <w:tcW w:w="2918" w:type="dxa"/>
          </w:tcPr>
          <w:p w14:paraId="201C7992" w14:textId="77777777" w:rsidR="00AB213C" w:rsidRDefault="00AB213C" w:rsidP="00A045E5"/>
        </w:tc>
      </w:tr>
      <w:tr w:rsidR="00AB213C" w14:paraId="48709C7B" w14:textId="77777777" w:rsidTr="00BE54C0">
        <w:tc>
          <w:tcPr>
            <w:tcW w:w="4483" w:type="dxa"/>
          </w:tcPr>
          <w:p w14:paraId="02BFEA11" w14:textId="3DD8781E" w:rsidR="00AB213C" w:rsidRPr="00475F7E" w:rsidRDefault="00AB213C" w:rsidP="00475F7E">
            <w:pPr>
              <w:rPr>
                <w:rStyle w:val="Strong"/>
                <w:b w:val="0"/>
                <w:bCs w:val="0"/>
              </w:rPr>
            </w:pPr>
            <w:r w:rsidRPr="00E37CB6">
              <w:t>Chemical</w:t>
            </w:r>
            <w:r w:rsidR="00725798" w:rsidRPr="00E37CB6">
              <w:t xml:space="preserve"> </w:t>
            </w:r>
            <w:r w:rsidRPr="00E37CB6">
              <w:t>emergencies</w:t>
            </w:r>
          </w:p>
        </w:tc>
        <w:tc>
          <w:tcPr>
            <w:tcW w:w="977" w:type="dxa"/>
          </w:tcPr>
          <w:p w14:paraId="17833B2C" w14:textId="77777777" w:rsidR="00AB213C" w:rsidRDefault="00AB213C" w:rsidP="00A045E5"/>
        </w:tc>
        <w:tc>
          <w:tcPr>
            <w:tcW w:w="977" w:type="dxa"/>
          </w:tcPr>
          <w:p w14:paraId="32A32E7E" w14:textId="77777777" w:rsidR="00AB213C" w:rsidRDefault="00AB213C" w:rsidP="00A045E5"/>
        </w:tc>
        <w:tc>
          <w:tcPr>
            <w:tcW w:w="2918" w:type="dxa"/>
          </w:tcPr>
          <w:p w14:paraId="291FEA6A" w14:textId="77777777" w:rsidR="00AB213C" w:rsidRDefault="00AB213C" w:rsidP="00A045E5"/>
        </w:tc>
      </w:tr>
      <w:tr w:rsidR="00AB213C" w14:paraId="1BEB4BA0" w14:textId="77777777" w:rsidTr="00BE54C0">
        <w:tc>
          <w:tcPr>
            <w:tcW w:w="4483" w:type="dxa"/>
          </w:tcPr>
          <w:p w14:paraId="6FAE1752" w14:textId="09E50FAB" w:rsidR="00AB213C" w:rsidRPr="00475F7E" w:rsidRDefault="00AB213C" w:rsidP="00475F7E">
            <w:pPr>
              <w:rPr>
                <w:rStyle w:val="Strong"/>
                <w:b w:val="0"/>
                <w:bCs w:val="0"/>
              </w:rPr>
            </w:pPr>
            <w:r w:rsidRPr="00E37CB6">
              <w:t>Explosions</w:t>
            </w:r>
          </w:p>
        </w:tc>
        <w:tc>
          <w:tcPr>
            <w:tcW w:w="977" w:type="dxa"/>
          </w:tcPr>
          <w:p w14:paraId="04C19170" w14:textId="77777777" w:rsidR="00AB213C" w:rsidRDefault="00AB213C" w:rsidP="00A045E5"/>
        </w:tc>
        <w:tc>
          <w:tcPr>
            <w:tcW w:w="977" w:type="dxa"/>
          </w:tcPr>
          <w:p w14:paraId="461BDAC8" w14:textId="77777777" w:rsidR="00AB213C" w:rsidRDefault="00AB213C" w:rsidP="00A045E5"/>
        </w:tc>
        <w:tc>
          <w:tcPr>
            <w:tcW w:w="2918" w:type="dxa"/>
          </w:tcPr>
          <w:p w14:paraId="2D65228D" w14:textId="77777777" w:rsidR="00AB213C" w:rsidRDefault="00AB213C" w:rsidP="00A045E5"/>
        </w:tc>
      </w:tr>
      <w:tr w:rsidR="00AB213C" w14:paraId="52A44C9C" w14:textId="77777777" w:rsidTr="00BE54C0">
        <w:tc>
          <w:tcPr>
            <w:tcW w:w="4483" w:type="dxa"/>
          </w:tcPr>
          <w:p w14:paraId="678C600A" w14:textId="6045AD52" w:rsidR="00AB213C" w:rsidRPr="00475F7E" w:rsidRDefault="00AB213C" w:rsidP="00475F7E">
            <w:pPr>
              <w:rPr>
                <w:rStyle w:val="Strong"/>
                <w:b w:val="0"/>
                <w:bCs w:val="0"/>
              </w:rPr>
            </w:pPr>
            <w:r w:rsidRPr="00E37CB6">
              <w:t>Hazardous</w:t>
            </w:r>
            <w:r w:rsidR="00725798" w:rsidRPr="00E37CB6">
              <w:t xml:space="preserve"> </w:t>
            </w:r>
            <w:r w:rsidRPr="00E37CB6">
              <w:t>materials</w:t>
            </w:r>
            <w:r w:rsidR="00725798" w:rsidRPr="00E37CB6">
              <w:t xml:space="preserve"> </w:t>
            </w:r>
            <w:r w:rsidRPr="00E37CB6">
              <w:t>incidents</w:t>
            </w:r>
          </w:p>
        </w:tc>
        <w:tc>
          <w:tcPr>
            <w:tcW w:w="977" w:type="dxa"/>
          </w:tcPr>
          <w:p w14:paraId="0F4D41DE" w14:textId="77777777" w:rsidR="00AB213C" w:rsidRDefault="00AB213C" w:rsidP="00A045E5"/>
        </w:tc>
        <w:tc>
          <w:tcPr>
            <w:tcW w:w="977" w:type="dxa"/>
          </w:tcPr>
          <w:p w14:paraId="03C7CAE5" w14:textId="77777777" w:rsidR="00AB213C" w:rsidRDefault="00AB213C" w:rsidP="00A045E5"/>
        </w:tc>
        <w:tc>
          <w:tcPr>
            <w:tcW w:w="2918" w:type="dxa"/>
          </w:tcPr>
          <w:p w14:paraId="0A03E63C" w14:textId="77777777" w:rsidR="00AB213C" w:rsidRDefault="00AB213C" w:rsidP="00A045E5"/>
        </w:tc>
      </w:tr>
      <w:tr w:rsidR="00AB213C" w14:paraId="2CC29D25" w14:textId="77777777" w:rsidTr="00BE54C0">
        <w:tc>
          <w:tcPr>
            <w:tcW w:w="4483" w:type="dxa"/>
          </w:tcPr>
          <w:p w14:paraId="45DCADB8" w14:textId="4AD2080C" w:rsidR="00AB213C" w:rsidRPr="00475F7E" w:rsidRDefault="00AB213C" w:rsidP="00475F7E">
            <w:pPr>
              <w:rPr>
                <w:rStyle w:val="Strong"/>
                <w:b w:val="0"/>
                <w:bCs w:val="0"/>
              </w:rPr>
            </w:pPr>
            <w:r w:rsidRPr="00E37CB6">
              <w:t>Building</w:t>
            </w:r>
            <w:r w:rsidR="00725798" w:rsidRPr="00E37CB6">
              <w:t xml:space="preserve"> </w:t>
            </w:r>
            <w:r w:rsidRPr="00E37CB6">
              <w:t>fires</w:t>
            </w:r>
          </w:p>
        </w:tc>
        <w:tc>
          <w:tcPr>
            <w:tcW w:w="977" w:type="dxa"/>
          </w:tcPr>
          <w:p w14:paraId="3E014070" w14:textId="77777777" w:rsidR="00AB213C" w:rsidRDefault="00AB213C" w:rsidP="00A045E5"/>
        </w:tc>
        <w:tc>
          <w:tcPr>
            <w:tcW w:w="977" w:type="dxa"/>
          </w:tcPr>
          <w:p w14:paraId="6F9B7083" w14:textId="77777777" w:rsidR="00AB213C" w:rsidRDefault="00AB213C" w:rsidP="00A045E5"/>
        </w:tc>
        <w:tc>
          <w:tcPr>
            <w:tcW w:w="2918" w:type="dxa"/>
          </w:tcPr>
          <w:p w14:paraId="42CF7B86" w14:textId="77777777" w:rsidR="00AB213C" w:rsidRDefault="00AB213C" w:rsidP="00A045E5"/>
        </w:tc>
      </w:tr>
      <w:tr w:rsidR="00AB213C" w14:paraId="550E64BD" w14:textId="77777777" w:rsidTr="00BE54C0">
        <w:tc>
          <w:tcPr>
            <w:tcW w:w="4483" w:type="dxa"/>
          </w:tcPr>
          <w:p w14:paraId="68D8383D" w14:textId="60AD6549" w:rsidR="00AB213C" w:rsidRPr="00475F7E" w:rsidRDefault="00AB213C" w:rsidP="00475F7E">
            <w:pPr>
              <w:rPr>
                <w:rStyle w:val="Strong"/>
                <w:b w:val="0"/>
                <w:bCs w:val="0"/>
              </w:rPr>
            </w:pPr>
            <w:r w:rsidRPr="00E37CB6">
              <w:t>Chemical</w:t>
            </w:r>
            <w:r w:rsidR="00725798" w:rsidRPr="00E37CB6">
              <w:t xml:space="preserve"> </w:t>
            </w:r>
            <w:r w:rsidRPr="00E37CB6">
              <w:t>emergencies</w:t>
            </w:r>
          </w:p>
        </w:tc>
        <w:tc>
          <w:tcPr>
            <w:tcW w:w="977" w:type="dxa"/>
          </w:tcPr>
          <w:p w14:paraId="49F2685B" w14:textId="77777777" w:rsidR="00AB213C" w:rsidRDefault="00AB213C" w:rsidP="00A045E5"/>
        </w:tc>
        <w:tc>
          <w:tcPr>
            <w:tcW w:w="977" w:type="dxa"/>
          </w:tcPr>
          <w:p w14:paraId="4B6CA5DE" w14:textId="77777777" w:rsidR="00AB213C" w:rsidRDefault="00AB213C" w:rsidP="00A045E5"/>
        </w:tc>
        <w:tc>
          <w:tcPr>
            <w:tcW w:w="2918" w:type="dxa"/>
          </w:tcPr>
          <w:p w14:paraId="4D446CCA" w14:textId="77777777" w:rsidR="00AB213C" w:rsidRDefault="00AB213C" w:rsidP="00A045E5"/>
        </w:tc>
      </w:tr>
      <w:tr w:rsidR="00AB213C" w14:paraId="4B446241" w14:textId="77777777" w:rsidTr="00BE54C0">
        <w:tc>
          <w:tcPr>
            <w:tcW w:w="4483" w:type="dxa"/>
          </w:tcPr>
          <w:p w14:paraId="10D47817" w14:textId="28C1279F" w:rsidR="00AB213C" w:rsidRPr="00475F7E" w:rsidRDefault="00AB213C" w:rsidP="00475F7E">
            <w:pPr>
              <w:rPr>
                <w:rStyle w:val="Strong"/>
                <w:b w:val="0"/>
                <w:bCs w:val="0"/>
              </w:rPr>
            </w:pPr>
            <w:r w:rsidRPr="00E37CB6">
              <w:t>Mass</w:t>
            </w:r>
            <w:r w:rsidR="00725798" w:rsidRPr="00E37CB6">
              <w:t xml:space="preserve"> </w:t>
            </w:r>
            <w:r w:rsidR="001F5B34">
              <w:t>a</w:t>
            </w:r>
            <w:r w:rsidRPr="00E37CB6">
              <w:t>ttacks</w:t>
            </w:r>
            <w:r w:rsidR="00725798" w:rsidRPr="00E37CB6">
              <w:t xml:space="preserve"> </w:t>
            </w:r>
            <w:r w:rsidRPr="00E37CB6">
              <w:br/>
              <w:t>(Individuals</w:t>
            </w:r>
            <w:r w:rsidR="00725798" w:rsidRPr="00E37CB6">
              <w:t xml:space="preserve"> </w:t>
            </w:r>
            <w:r w:rsidRPr="00E37CB6">
              <w:t>using</w:t>
            </w:r>
            <w:r w:rsidR="00725798" w:rsidRPr="00E37CB6">
              <w:t xml:space="preserve"> </w:t>
            </w:r>
            <w:r w:rsidRPr="00E37CB6">
              <w:t>guns,</w:t>
            </w:r>
            <w:r w:rsidR="00725798" w:rsidRPr="00E37CB6">
              <w:t xml:space="preserve"> </w:t>
            </w:r>
            <w:r w:rsidRPr="00E37CB6">
              <w:t>cars,</w:t>
            </w:r>
            <w:r w:rsidR="00725798" w:rsidRPr="00E37CB6">
              <w:t xml:space="preserve"> </w:t>
            </w:r>
            <w:r w:rsidR="00271E68" w:rsidRPr="00E37CB6">
              <w:t>bombs,</w:t>
            </w:r>
            <w:r w:rsidR="00725798" w:rsidRPr="00E37CB6">
              <w:t xml:space="preserve"> </w:t>
            </w:r>
            <w:r w:rsidRPr="00E37CB6">
              <w:t>and</w:t>
            </w:r>
            <w:r w:rsidR="00725798" w:rsidRPr="00E37CB6">
              <w:t xml:space="preserve"> </w:t>
            </w:r>
            <w:r w:rsidRPr="00E37CB6">
              <w:t>other</w:t>
            </w:r>
            <w:r w:rsidR="00725798" w:rsidRPr="00E37CB6">
              <w:t xml:space="preserve"> </w:t>
            </w:r>
            <w:r w:rsidRPr="00E37CB6">
              <w:t>weapons)</w:t>
            </w:r>
          </w:p>
        </w:tc>
        <w:tc>
          <w:tcPr>
            <w:tcW w:w="977" w:type="dxa"/>
          </w:tcPr>
          <w:p w14:paraId="420FCF5D" w14:textId="77777777" w:rsidR="00AB213C" w:rsidRDefault="00AB213C" w:rsidP="00A045E5"/>
        </w:tc>
        <w:tc>
          <w:tcPr>
            <w:tcW w:w="977" w:type="dxa"/>
          </w:tcPr>
          <w:p w14:paraId="19089E5F" w14:textId="77777777" w:rsidR="00AB213C" w:rsidRDefault="00AB213C" w:rsidP="00A045E5"/>
        </w:tc>
        <w:tc>
          <w:tcPr>
            <w:tcW w:w="2918" w:type="dxa"/>
          </w:tcPr>
          <w:p w14:paraId="49869664" w14:textId="77777777" w:rsidR="00AB213C" w:rsidRDefault="00AB213C" w:rsidP="00A045E5"/>
        </w:tc>
      </w:tr>
      <w:tr w:rsidR="00AB213C" w14:paraId="1E8FE10B" w14:textId="77777777" w:rsidTr="00BE54C0">
        <w:tc>
          <w:tcPr>
            <w:tcW w:w="4483" w:type="dxa"/>
          </w:tcPr>
          <w:p w14:paraId="2D9BD64A" w14:textId="27A29DAE" w:rsidR="00AB213C" w:rsidRPr="00475F7E" w:rsidRDefault="00AB213C" w:rsidP="00475F7E">
            <w:pPr>
              <w:rPr>
                <w:rStyle w:val="Strong"/>
                <w:b w:val="0"/>
                <w:bCs w:val="0"/>
              </w:rPr>
            </w:pPr>
            <w:r w:rsidRPr="00E37CB6">
              <w:t>Nuclear</w:t>
            </w:r>
            <w:r w:rsidR="00725798" w:rsidRPr="00E37CB6">
              <w:t xml:space="preserve"> </w:t>
            </w:r>
            <w:r w:rsidRPr="00E37CB6">
              <w:t>explosion</w:t>
            </w:r>
            <w:r w:rsidR="001F5B34">
              <w:t>s</w:t>
            </w:r>
          </w:p>
        </w:tc>
        <w:tc>
          <w:tcPr>
            <w:tcW w:w="977" w:type="dxa"/>
          </w:tcPr>
          <w:p w14:paraId="4E78AB6D" w14:textId="77777777" w:rsidR="00AB213C" w:rsidRDefault="00AB213C" w:rsidP="00A045E5"/>
        </w:tc>
        <w:tc>
          <w:tcPr>
            <w:tcW w:w="977" w:type="dxa"/>
          </w:tcPr>
          <w:p w14:paraId="67B763AD" w14:textId="77777777" w:rsidR="00AB213C" w:rsidRDefault="00AB213C" w:rsidP="00A045E5"/>
        </w:tc>
        <w:tc>
          <w:tcPr>
            <w:tcW w:w="2918" w:type="dxa"/>
          </w:tcPr>
          <w:p w14:paraId="6E1E6183" w14:textId="77777777" w:rsidR="00AB213C" w:rsidRDefault="00AB213C" w:rsidP="00A045E5"/>
        </w:tc>
      </w:tr>
      <w:tr w:rsidR="00AB213C" w14:paraId="3F84FC8D" w14:textId="77777777" w:rsidTr="00BE54C0">
        <w:tc>
          <w:tcPr>
            <w:tcW w:w="4483" w:type="dxa"/>
          </w:tcPr>
          <w:p w14:paraId="30BE8202" w14:textId="1519CC9D" w:rsidR="00AB213C" w:rsidRPr="00475F7E" w:rsidRDefault="00AB213C" w:rsidP="00475F7E">
            <w:pPr>
              <w:rPr>
                <w:rStyle w:val="Strong"/>
                <w:b w:val="0"/>
                <w:bCs w:val="0"/>
              </w:rPr>
            </w:pPr>
            <w:r w:rsidRPr="00E37CB6">
              <w:t>Nuclear</w:t>
            </w:r>
            <w:r w:rsidR="00725798" w:rsidRPr="00E37CB6">
              <w:t xml:space="preserve"> </w:t>
            </w:r>
            <w:r w:rsidRPr="00E37CB6">
              <w:t>power</w:t>
            </w:r>
            <w:r w:rsidR="00725798" w:rsidRPr="00E37CB6">
              <w:t xml:space="preserve"> </w:t>
            </w:r>
            <w:r w:rsidRPr="00E37CB6">
              <w:t>plant</w:t>
            </w:r>
            <w:r w:rsidR="00725798" w:rsidRPr="00E37CB6">
              <w:t xml:space="preserve"> </w:t>
            </w:r>
            <w:r w:rsidRPr="00E37CB6">
              <w:t>emergenc</w:t>
            </w:r>
            <w:r w:rsidR="001F5B34">
              <w:t>ies</w:t>
            </w:r>
          </w:p>
        </w:tc>
        <w:tc>
          <w:tcPr>
            <w:tcW w:w="977" w:type="dxa"/>
          </w:tcPr>
          <w:p w14:paraId="178E5781" w14:textId="77777777" w:rsidR="00AB213C" w:rsidRDefault="00AB213C" w:rsidP="00A045E5"/>
        </w:tc>
        <w:tc>
          <w:tcPr>
            <w:tcW w:w="977" w:type="dxa"/>
          </w:tcPr>
          <w:p w14:paraId="2E2FC4B0" w14:textId="77777777" w:rsidR="00AB213C" w:rsidRDefault="00AB213C" w:rsidP="00A045E5"/>
        </w:tc>
        <w:tc>
          <w:tcPr>
            <w:tcW w:w="2918" w:type="dxa"/>
          </w:tcPr>
          <w:p w14:paraId="31B673CB" w14:textId="77777777" w:rsidR="00AB213C" w:rsidRDefault="00AB213C" w:rsidP="00A045E5"/>
        </w:tc>
      </w:tr>
      <w:tr w:rsidR="00AB213C" w14:paraId="6FE574A3" w14:textId="77777777" w:rsidTr="00BE54C0">
        <w:tc>
          <w:tcPr>
            <w:tcW w:w="4483" w:type="dxa"/>
          </w:tcPr>
          <w:p w14:paraId="13D85C56" w14:textId="2B5DA2DF" w:rsidR="00AB213C" w:rsidRPr="00475F7E" w:rsidRDefault="00AB213C" w:rsidP="00475F7E">
            <w:pPr>
              <w:rPr>
                <w:rStyle w:val="Strong"/>
                <w:b w:val="0"/>
                <w:bCs w:val="0"/>
              </w:rPr>
            </w:pPr>
            <w:r w:rsidRPr="00E37CB6">
              <w:t>Power</w:t>
            </w:r>
            <w:r w:rsidR="00725798" w:rsidRPr="00E37CB6">
              <w:t xml:space="preserve"> </w:t>
            </w:r>
            <w:r w:rsidRPr="00E37CB6">
              <w:t>outages</w:t>
            </w:r>
          </w:p>
        </w:tc>
        <w:tc>
          <w:tcPr>
            <w:tcW w:w="977" w:type="dxa"/>
          </w:tcPr>
          <w:p w14:paraId="6E5B1BF7" w14:textId="77777777" w:rsidR="00AB213C" w:rsidRDefault="00AB213C" w:rsidP="00A045E5"/>
        </w:tc>
        <w:tc>
          <w:tcPr>
            <w:tcW w:w="977" w:type="dxa"/>
          </w:tcPr>
          <w:p w14:paraId="5CB2A968" w14:textId="77777777" w:rsidR="00AB213C" w:rsidRDefault="00AB213C" w:rsidP="00A045E5"/>
        </w:tc>
        <w:tc>
          <w:tcPr>
            <w:tcW w:w="2918" w:type="dxa"/>
          </w:tcPr>
          <w:p w14:paraId="58026B91" w14:textId="77777777" w:rsidR="00AB213C" w:rsidRDefault="00AB213C" w:rsidP="00A045E5"/>
        </w:tc>
      </w:tr>
      <w:tr w:rsidR="00AB213C" w14:paraId="43910EC1" w14:textId="77777777" w:rsidTr="00BE54C0">
        <w:tc>
          <w:tcPr>
            <w:tcW w:w="4483" w:type="dxa"/>
          </w:tcPr>
          <w:p w14:paraId="705AC42E" w14:textId="211F6954" w:rsidR="00AB213C" w:rsidRPr="00475F7E" w:rsidRDefault="00AB213C" w:rsidP="00475F7E">
            <w:pPr>
              <w:rPr>
                <w:rStyle w:val="Strong"/>
                <w:b w:val="0"/>
                <w:bCs w:val="0"/>
              </w:rPr>
            </w:pPr>
            <w:r w:rsidRPr="00E37CB6">
              <w:t>Radiological</w:t>
            </w:r>
            <w:r w:rsidR="00725798" w:rsidRPr="00E37CB6">
              <w:t xml:space="preserve"> </w:t>
            </w:r>
            <w:r w:rsidRPr="00E37CB6">
              <w:t>dispersion</w:t>
            </w:r>
            <w:r w:rsidR="00725798" w:rsidRPr="00E37CB6">
              <w:t xml:space="preserve"> </w:t>
            </w:r>
            <w:r w:rsidRPr="00E37CB6">
              <w:t>device</w:t>
            </w:r>
            <w:r w:rsidR="001F5B34">
              <w:t>s</w:t>
            </w:r>
          </w:p>
        </w:tc>
        <w:tc>
          <w:tcPr>
            <w:tcW w:w="977" w:type="dxa"/>
          </w:tcPr>
          <w:p w14:paraId="65251504" w14:textId="77777777" w:rsidR="00AB213C" w:rsidRDefault="00AB213C" w:rsidP="00A045E5"/>
        </w:tc>
        <w:tc>
          <w:tcPr>
            <w:tcW w:w="977" w:type="dxa"/>
          </w:tcPr>
          <w:p w14:paraId="150527CC" w14:textId="77777777" w:rsidR="00AB213C" w:rsidRDefault="00AB213C" w:rsidP="00A045E5"/>
        </w:tc>
        <w:tc>
          <w:tcPr>
            <w:tcW w:w="2918" w:type="dxa"/>
          </w:tcPr>
          <w:p w14:paraId="6271D1F8" w14:textId="77777777" w:rsidR="00AB213C" w:rsidRDefault="00AB213C" w:rsidP="00A045E5"/>
        </w:tc>
      </w:tr>
      <w:tr w:rsidR="00AB213C" w14:paraId="56D694B4" w14:textId="77777777" w:rsidTr="00BE54C0">
        <w:tc>
          <w:tcPr>
            <w:tcW w:w="4483" w:type="dxa"/>
          </w:tcPr>
          <w:p w14:paraId="3F2EDD97" w14:textId="19CB7250" w:rsidR="00AB213C" w:rsidRPr="0011216E" w:rsidRDefault="00AB213C" w:rsidP="00A045E5">
            <w:pPr>
              <w:rPr>
                <w:rStyle w:val="Strong"/>
              </w:rPr>
            </w:pPr>
            <w:r>
              <w:rPr>
                <w:rStyle w:val="Strong"/>
              </w:rPr>
              <w:t>Utility</w:t>
            </w:r>
            <w:r w:rsidR="00725798">
              <w:rPr>
                <w:rStyle w:val="Strong"/>
              </w:rPr>
              <w:t xml:space="preserve"> </w:t>
            </w:r>
            <w:r w:rsidR="001F5B34">
              <w:rPr>
                <w:rStyle w:val="Strong"/>
              </w:rPr>
              <w:t>f</w:t>
            </w:r>
            <w:r>
              <w:rPr>
                <w:rStyle w:val="Strong"/>
              </w:rPr>
              <w:t>ailures</w:t>
            </w:r>
          </w:p>
        </w:tc>
        <w:tc>
          <w:tcPr>
            <w:tcW w:w="977" w:type="dxa"/>
          </w:tcPr>
          <w:p w14:paraId="03F7D29C" w14:textId="77777777" w:rsidR="00AB213C" w:rsidRDefault="00AB213C" w:rsidP="00A045E5"/>
        </w:tc>
        <w:tc>
          <w:tcPr>
            <w:tcW w:w="977" w:type="dxa"/>
          </w:tcPr>
          <w:p w14:paraId="0A6492C1" w14:textId="77777777" w:rsidR="00AB213C" w:rsidRDefault="00AB213C" w:rsidP="00A045E5"/>
        </w:tc>
        <w:tc>
          <w:tcPr>
            <w:tcW w:w="2918" w:type="dxa"/>
          </w:tcPr>
          <w:p w14:paraId="0EA1235E" w14:textId="77777777" w:rsidR="00AB213C" w:rsidRDefault="00AB213C" w:rsidP="00A045E5"/>
        </w:tc>
      </w:tr>
      <w:tr w:rsidR="00AB213C" w14:paraId="61A316D1" w14:textId="77777777" w:rsidTr="00BE54C0">
        <w:tc>
          <w:tcPr>
            <w:tcW w:w="4483" w:type="dxa"/>
          </w:tcPr>
          <w:p w14:paraId="5F522EE5" w14:textId="7E5B4884" w:rsidR="00AB213C" w:rsidRPr="00F601BB" w:rsidRDefault="00AB213C" w:rsidP="00475F7E">
            <w:r w:rsidRPr="00F601BB">
              <w:t>Water</w:t>
            </w:r>
            <w:r w:rsidR="001F5B34">
              <w:t xml:space="preserve"> failures</w:t>
            </w:r>
          </w:p>
        </w:tc>
        <w:tc>
          <w:tcPr>
            <w:tcW w:w="977" w:type="dxa"/>
          </w:tcPr>
          <w:p w14:paraId="6EDDF1BD" w14:textId="77777777" w:rsidR="00AB213C" w:rsidRDefault="00AB213C" w:rsidP="00A045E5"/>
        </w:tc>
        <w:tc>
          <w:tcPr>
            <w:tcW w:w="977" w:type="dxa"/>
          </w:tcPr>
          <w:p w14:paraId="35A59BEC" w14:textId="77777777" w:rsidR="00AB213C" w:rsidRDefault="00AB213C" w:rsidP="00A045E5"/>
        </w:tc>
        <w:tc>
          <w:tcPr>
            <w:tcW w:w="2918" w:type="dxa"/>
          </w:tcPr>
          <w:p w14:paraId="4D30BBD7" w14:textId="77777777" w:rsidR="00AB213C" w:rsidRDefault="00AB213C" w:rsidP="00A045E5"/>
        </w:tc>
      </w:tr>
      <w:tr w:rsidR="00AB213C" w14:paraId="541E09E6" w14:textId="77777777" w:rsidTr="00BE54C0">
        <w:tc>
          <w:tcPr>
            <w:tcW w:w="4483" w:type="dxa"/>
          </w:tcPr>
          <w:p w14:paraId="43B26529" w14:textId="0EF9E704" w:rsidR="00AB213C" w:rsidRPr="00F601BB" w:rsidRDefault="00AB213C" w:rsidP="00475F7E">
            <w:r w:rsidRPr="00F601BB">
              <w:t>Electricity</w:t>
            </w:r>
            <w:r w:rsidR="001F5B34">
              <w:t xml:space="preserve"> failures</w:t>
            </w:r>
          </w:p>
        </w:tc>
        <w:tc>
          <w:tcPr>
            <w:tcW w:w="977" w:type="dxa"/>
          </w:tcPr>
          <w:p w14:paraId="2DDFC0E5" w14:textId="77777777" w:rsidR="00AB213C" w:rsidRDefault="00AB213C" w:rsidP="00A045E5"/>
        </w:tc>
        <w:tc>
          <w:tcPr>
            <w:tcW w:w="977" w:type="dxa"/>
          </w:tcPr>
          <w:p w14:paraId="6FD6DC15" w14:textId="77777777" w:rsidR="00AB213C" w:rsidRDefault="00AB213C" w:rsidP="00A045E5"/>
        </w:tc>
        <w:tc>
          <w:tcPr>
            <w:tcW w:w="2918" w:type="dxa"/>
          </w:tcPr>
          <w:p w14:paraId="108EDF6D" w14:textId="77777777" w:rsidR="00AB213C" w:rsidRDefault="00AB213C" w:rsidP="00A045E5"/>
        </w:tc>
      </w:tr>
      <w:tr w:rsidR="00AB213C" w14:paraId="4660896F" w14:textId="77777777" w:rsidTr="00BE54C0">
        <w:tc>
          <w:tcPr>
            <w:tcW w:w="4483" w:type="dxa"/>
          </w:tcPr>
          <w:p w14:paraId="2873C2A5" w14:textId="2420500F" w:rsidR="00AB213C" w:rsidRPr="00F601BB" w:rsidRDefault="00AB213C" w:rsidP="00475F7E">
            <w:r w:rsidRPr="00F601BB">
              <w:t>Fuel</w:t>
            </w:r>
            <w:r w:rsidR="001F5B34">
              <w:t xml:space="preserve"> failures</w:t>
            </w:r>
          </w:p>
        </w:tc>
        <w:tc>
          <w:tcPr>
            <w:tcW w:w="977" w:type="dxa"/>
          </w:tcPr>
          <w:p w14:paraId="7BFF0CE1" w14:textId="77777777" w:rsidR="00AB213C" w:rsidRDefault="00AB213C" w:rsidP="00A045E5"/>
        </w:tc>
        <w:tc>
          <w:tcPr>
            <w:tcW w:w="977" w:type="dxa"/>
          </w:tcPr>
          <w:p w14:paraId="552A42B2" w14:textId="77777777" w:rsidR="00AB213C" w:rsidRDefault="00AB213C" w:rsidP="00A045E5"/>
        </w:tc>
        <w:tc>
          <w:tcPr>
            <w:tcW w:w="2918" w:type="dxa"/>
          </w:tcPr>
          <w:p w14:paraId="0BAB5174" w14:textId="77777777" w:rsidR="00AB213C" w:rsidRDefault="00AB213C" w:rsidP="00A045E5"/>
        </w:tc>
      </w:tr>
      <w:tr w:rsidR="00AB213C" w14:paraId="64CBB9BA" w14:textId="77777777" w:rsidTr="00BE54C0">
        <w:tc>
          <w:tcPr>
            <w:tcW w:w="4483" w:type="dxa"/>
          </w:tcPr>
          <w:p w14:paraId="3F384D8B" w14:textId="06AC0D7E" w:rsidR="00AB213C" w:rsidRPr="00F601BB" w:rsidRDefault="00AB213C" w:rsidP="00475F7E">
            <w:r w:rsidRPr="00F601BB">
              <w:t>Internet</w:t>
            </w:r>
            <w:r w:rsidR="001F5B34">
              <w:t xml:space="preserve"> failures</w:t>
            </w:r>
          </w:p>
        </w:tc>
        <w:tc>
          <w:tcPr>
            <w:tcW w:w="977" w:type="dxa"/>
          </w:tcPr>
          <w:p w14:paraId="6E039174" w14:textId="77777777" w:rsidR="00AB213C" w:rsidRDefault="00AB213C" w:rsidP="00A045E5"/>
        </w:tc>
        <w:tc>
          <w:tcPr>
            <w:tcW w:w="977" w:type="dxa"/>
          </w:tcPr>
          <w:p w14:paraId="39ACD9A4" w14:textId="77777777" w:rsidR="00AB213C" w:rsidRDefault="00AB213C" w:rsidP="00A045E5"/>
        </w:tc>
        <w:tc>
          <w:tcPr>
            <w:tcW w:w="2918" w:type="dxa"/>
          </w:tcPr>
          <w:p w14:paraId="0368C149" w14:textId="77777777" w:rsidR="00AB213C" w:rsidRDefault="00AB213C" w:rsidP="00A045E5"/>
        </w:tc>
      </w:tr>
      <w:tr w:rsidR="00AB213C" w14:paraId="6082E2FA" w14:textId="77777777" w:rsidTr="00BE54C0">
        <w:tc>
          <w:tcPr>
            <w:tcW w:w="4483" w:type="dxa"/>
          </w:tcPr>
          <w:p w14:paraId="1B1F7F13" w14:textId="2768E664" w:rsidR="00AB213C" w:rsidRPr="00F601BB" w:rsidRDefault="00AB213C" w:rsidP="00475F7E">
            <w:r w:rsidRPr="00F601BB">
              <w:t>Telephone</w:t>
            </w:r>
            <w:r w:rsidR="001F5B34">
              <w:t xml:space="preserve"> failures</w:t>
            </w:r>
          </w:p>
        </w:tc>
        <w:tc>
          <w:tcPr>
            <w:tcW w:w="977" w:type="dxa"/>
          </w:tcPr>
          <w:p w14:paraId="225AC6E8" w14:textId="77777777" w:rsidR="00AB213C" w:rsidRDefault="00AB213C" w:rsidP="00A045E5"/>
        </w:tc>
        <w:tc>
          <w:tcPr>
            <w:tcW w:w="977" w:type="dxa"/>
          </w:tcPr>
          <w:p w14:paraId="7CD77661" w14:textId="77777777" w:rsidR="00AB213C" w:rsidRDefault="00AB213C" w:rsidP="00A045E5"/>
        </w:tc>
        <w:tc>
          <w:tcPr>
            <w:tcW w:w="2918" w:type="dxa"/>
          </w:tcPr>
          <w:p w14:paraId="1608892B" w14:textId="77777777" w:rsidR="00AB213C" w:rsidRDefault="00AB213C" w:rsidP="00A045E5"/>
        </w:tc>
      </w:tr>
      <w:tr w:rsidR="00AB213C" w14:paraId="59D8A00C" w14:textId="77777777" w:rsidTr="00BE54C0">
        <w:tc>
          <w:tcPr>
            <w:tcW w:w="4483" w:type="dxa"/>
          </w:tcPr>
          <w:p w14:paraId="1D5D9C48" w14:textId="358333E7" w:rsidR="00AB213C" w:rsidRPr="000A114B" w:rsidRDefault="00AB213C" w:rsidP="00A045E5">
            <w:r w:rsidRPr="0011216E">
              <w:rPr>
                <w:rStyle w:val="Strong"/>
              </w:rPr>
              <w:t>Intentional</w:t>
            </w:r>
            <w:r w:rsidR="00725798">
              <w:rPr>
                <w:rStyle w:val="Strong"/>
              </w:rPr>
              <w:t xml:space="preserve"> </w:t>
            </w:r>
            <w:r w:rsidRPr="0011216E">
              <w:rPr>
                <w:rStyle w:val="Strong"/>
              </w:rPr>
              <w:t>sabotage</w:t>
            </w:r>
          </w:p>
        </w:tc>
        <w:tc>
          <w:tcPr>
            <w:tcW w:w="977" w:type="dxa"/>
          </w:tcPr>
          <w:p w14:paraId="2B413DDD" w14:textId="77777777" w:rsidR="00AB213C" w:rsidRDefault="00AB213C" w:rsidP="00A045E5"/>
        </w:tc>
        <w:tc>
          <w:tcPr>
            <w:tcW w:w="977" w:type="dxa"/>
          </w:tcPr>
          <w:p w14:paraId="341ACF84" w14:textId="77777777" w:rsidR="00AB213C" w:rsidRDefault="00AB213C" w:rsidP="00A045E5"/>
        </w:tc>
        <w:tc>
          <w:tcPr>
            <w:tcW w:w="2918" w:type="dxa"/>
          </w:tcPr>
          <w:p w14:paraId="366EF5CE" w14:textId="77777777" w:rsidR="00AB213C" w:rsidRDefault="00AB213C" w:rsidP="00A045E5"/>
        </w:tc>
      </w:tr>
      <w:tr w:rsidR="00AB213C" w14:paraId="414E4B95" w14:textId="77777777" w:rsidTr="00BE54C0">
        <w:tc>
          <w:tcPr>
            <w:tcW w:w="4483" w:type="dxa"/>
          </w:tcPr>
          <w:p w14:paraId="4A3F8BF7" w14:textId="7B129EEB" w:rsidR="00AB213C" w:rsidRPr="00475F7E" w:rsidRDefault="00AB213C" w:rsidP="00475F7E">
            <w:pPr>
              <w:rPr>
                <w:rStyle w:val="Strong"/>
                <w:b w:val="0"/>
                <w:bCs w:val="0"/>
              </w:rPr>
            </w:pPr>
            <w:r w:rsidRPr="00E37CB6">
              <w:t>Bioterrorism</w:t>
            </w:r>
          </w:p>
        </w:tc>
        <w:tc>
          <w:tcPr>
            <w:tcW w:w="977" w:type="dxa"/>
          </w:tcPr>
          <w:p w14:paraId="02E9500F" w14:textId="77777777" w:rsidR="00AB213C" w:rsidRDefault="00AB213C" w:rsidP="00A045E5"/>
        </w:tc>
        <w:tc>
          <w:tcPr>
            <w:tcW w:w="977" w:type="dxa"/>
          </w:tcPr>
          <w:p w14:paraId="7C25AC43" w14:textId="77777777" w:rsidR="00AB213C" w:rsidRDefault="00AB213C" w:rsidP="00A045E5"/>
        </w:tc>
        <w:tc>
          <w:tcPr>
            <w:tcW w:w="2918" w:type="dxa"/>
          </w:tcPr>
          <w:p w14:paraId="29A886F6" w14:textId="77777777" w:rsidR="00AB213C" w:rsidRDefault="00AB213C" w:rsidP="00A045E5"/>
        </w:tc>
      </w:tr>
      <w:tr w:rsidR="00AB213C" w14:paraId="0C40947A" w14:textId="77777777" w:rsidTr="00BE54C0">
        <w:tc>
          <w:tcPr>
            <w:tcW w:w="4483" w:type="dxa"/>
          </w:tcPr>
          <w:p w14:paraId="5496F803" w14:textId="70D3EE27" w:rsidR="00AB213C" w:rsidRPr="00475F7E" w:rsidRDefault="00AB213C" w:rsidP="00475F7E">
            <w:pPr>
              <w:rPr>
                <w:rStyle w:val="Strong"/>
                <w:b w:val="0"/>
                <w:bCs w:val="0"/>
              </w:rPr>
            </w:pPr>
            <w:r w:rsidRPr="00E37CB6">
              <w:t>Building</w:t>
            </w:r>
            <w:r w:rsidR="00725798" w:rsidRPr="00E37CB6">
              <w:t xml:space="preserve"> </w:t>
            </w:r>
            <w:r w:rsidRPr="00E37CB6">
              <w:t>fires</w:t>
            </w:r>
          </w:p>
        </w:tc>
        <w:tc>
          <w:tcPr>
            <w:tcW w:w="977" w:type="dxa"/>
          </w:tcPr>
          <w:p w14:paraId="3EB578DC" w14:textId="77777777" w:rsidR="00AB213C" w:rsidRDefault="00AB213C" w:rsidP="00A045E5"/>
        </w:tc>
        <w:tc>
          <w:tcPr>
            <w:tcW w:w="977" w:type="dxa"/>
          </w:tcPr>
          <w:p w14:paraId="56C2560D" w14:textId="77777777" w:rsidR="00AB213C" w:rsidRDefault="00AB213C" w:rsidP="00A045E5"/>
        </w:tc>
        <w:tc>
          <w:tcPr>
            <w:tcW w:w="2918" w:type="dxa"/>
          </w:tcPr>
          <w:p w14:paraId="28C0EC93" w14:textId="77777777" w:rsidR="00AB213C" w:rsidRDefault="00AB213C" w:rsidP="00A045E5"/>
        </w:tc>
      </w:tr>
      <w:tr w:rsidR="00AB213C" w14:paraId="49A84B2B" w14:textId="77777777" w:rsidTr="00BE54C0">
        <w:tc>
          <w:tcPr>
            <w:tcW w:w="4483" w:type="dxa"/>
          </w:tcPr>
          <w:p w14:paraId="0A6F8FA4" w14:textId="5CE5BB42" w:rsidR="00AB213C" w:rsidRPr="00475F7E" w:rsidRDefault="00AB213C" w:rsidP="00475F7E">
            <w:pPr>
              <w:rPr>
                <w:rStyle w:val="Strong"/>
                <w:b w:val="0"/>
                <w:bCs w:val="0"/>
              </w:rPr>
            </w:pPr>
            <w:r w:rsidRPr="00E37CB6">
              <w:t>Chemical</w:t>
            </w:r>
            <w:r w:rsidR="00725798" w:rsidRPr="00E37CB6">
              <w:t xml:space="preserve"> </w:t>
            </w:r>
            <w:r w:rsidRPr="00E37CB6">
              <w:t>emergencies</w:t>
            </w:r>
          </w:p>
        </w:tc>
        <w:tc>
          <w:tcPr>
            <w:tcW w:w="977" w:type="dxa"/>
          </w:tcPr>
          <w:p w14:paraId="74E63781" w14:textId="77777777" w:rsidR="00AB213C" w:rsidRDefault="00AB213C" w:rsidP="00A045E5"/>
        </w:tc>
        <w:tc>
          <w:tcPr>
            <w:tcW w:w="977" w:type="dxa"/>
          </w:tcPr>
          <w:p w14:paraId="7DD4766B" w14:textId="77777777" w:rsidR="00AB213C" w:rsidRDefault="00AB213C" w:rsidP="00A045E5"/>
        </w:tc>
        <w:tc>
          <w:tcPr>
            <w:tcW w:w="2918" w:type="dxa"/>
          </w:tcPr>
          <w:p w14:paraId="1DFE8E5D" w14:textId="77777777" w:rsidR="00AB213C" w:rsidRDefault="00AB213C" w:rsidP="00A045E5"/>
        </w:tc>
      </w:tr>
      <w:tr w:rsidR="00AB213C" w14:paraId="13C5499B" w14:textId="77777777" w:rsidTr="00BE54C0">
        <w:tc>
          <w:tcPr>
            <w:tcW w:w="4483" w:type="dxa"/>
          </w:tcPr>
          <w:p w14:paraId="4DF257AB" w14:textId="663B9972" w:rsidR="00AB213C" w:rsidRPr="00475F7E" w:rsidRDefault="00AB213C" w:rsidP="00475F7E">
            <w:pPr>
              <w:rPr>
                <w:rStyle w:val="Strong"/>
                <w:b w:val="0"/>
                <w:bCs w:val="0"/>
              </w:rPr>
            </w:pPr>
            <w:r w:rsidRPr="00E37CB6">
              <w:t>Cybersecurity</w:t>
            </w:r>
            <w:r w:rsidR="00725798" w:rsidRPr="00E37CB6">
              <w:t xml:space="preserve"> </w:t>
            </w:r>
            <w:r w:rsidRPr="00E37CB6">
              <w:t>attacks</w:t>
            </w:r>
          </w:p>
        </w:tc>
        <w:tc>
          <w:tcPr>
            <w:tcW w:w="977" w:type="dxa"/>
          </w:tcPr>
          <w:p w14:paraId="651A181B" w14:textId="77777777" w:rsidR="00AB213C" w:rsidRDefault="00AB213C" w:rsidP="00A045E5"/>
        </w:tc>
        <w:tc>
          <w:tcPr>
            <w:tcW w:w="977" w:type="dxa"/>
          </w:tcPr>
          <w:p w14:paraId="6A1582A2" w14:textId="77777777" w:rsidR="00AB213C" w:rsidRDefault="00AB213C" w:rsidP="00A045E5"/>
        </w:tc>
        <w:tc>
          <w:tcPr>
            <w:tcW w:w="2918" w:type="dxa"/>
          </w:tcPr>
          <w:p w14:paraId="5D0E970A" w14:textId="77777777" w:rsidR="00AB213C" w:rsidRDefault="00AB213C" w:rsidP="00A045E5"/>
        </w:tc>
      </w:tr>
      <w:tr w:rsidR="00AB213C" w14:paraId="69A4967B" w14:textId="77777777" w:rsidTr="00BE54C0">
        <w:tc>
          <w:tcPr>
            <w:tcW w:w="4483" w:type="dxa"/>
          </w:tcPr>
          <w:p w14:paraId="1B8A8764" w14:textId="24F3B178" w:rsidR="00AB213C" w:rsidRPr="00475F7E" w:rsidRDefault="00AB213C" w:rsidP="00475F7E">
            <w:pPr>
              <w:rPr>
                <w:rStyle w:val="Strong"/>
                <w:b w:val="0"/>
                <w:bCs w:val="0"/>
              </w:rPr>
            </w:pPr>
            <w:r w:rsidRPr="00E37CB6">
              <w:t>Explosions</w:t>
            </w:r>
          </w:p>
        </w:tc>
        <w:tc>
          <w:tcPr>
            <w:tcW w:w="977" w:type="dxa"/>
          </w:tcPr>
          <w:p w14:paraId="2C78BD6E" w14:textId="77777777" w:rsidR="00AB213C" w:rsidRDefault="00AB213C" w:rsidP="00A045E5"/>
        </w:tc>
        <w:tc>
          <w:tcPr>
            <w:tcW w:w="977" w:type="dxa"/>
          </w:tcPr>
          <w:p w14:paraId="6AA0D53D" w14:textId="77777777" w:rsidR="00AB213C" w:rsidRDefault="00AB213C" w:rsidP="00A045E5"/>
        </w:tc>
        <w:tc>
          <w:tcPr>
            <w:tcW w:w="2918" w:type="dxa"/>
          </w:tcPr>
          <w:p w14:paraId="2440EBD8" w14:textId="77777777" w:rsidR="00AB213C" w:rsidRDefault="00AB213C" w:rsidP="00A045E5"/>
        </w:tc>
      </w:tr>
      <w:tr w:rsidR="00AB213C" w14:paraId="66CC59CB" w14:textId="77777777" w:rsidTr="00BE54C0">
        <w:tc>
          <w:tcPr>
            <w:tcW w:w="4483" w:type="dxa"/>
          </w:tcPr>
          <w:p w14:paraId="6675E3CE" w14:textId="0C5FD819" w:rsidR="00AB213C" w:rsidRPr="00475F7E" w:rsidRDefault="00AB213C" w:rsidP="00475F7E">
            <w:pPr>
              <w:rPr>
                <w:rStyle w:val="Strong"/>
                <w:b w:val="0"/>
                <w:bCs w:val="0"/>
              </w:rPr>
            </w:pPr>
            <w:r w:rsidRPr="00E37CB6">
              <w:t>Hazardous</w:t>
            </w:r>
            <w:r w:rsidR="00725798" w:rsidRPr="00E37CB6">
              <w:t xml:space="preserve"> </w:t>
            </w:r>
            <w:r w:rsidRPr="00E37CB6">
              <w:t>materials</w:t>
            </w:r>
            <w:r w:rsidR="00725798" w:rsidRPr="00E37CB6">
              <w:t xml:space="preserve"> </w:t>
            </w:r>
            <w:r w:rsidRPr="00E37CB6">
              <w:t>incidents</w:t>
            </w:r>
          </w:p>
        </w:tc>
        <w:tc>
          <w:tcPr>
            <w:tcW w:w="977" w:type="dxa"/>
          </w:tcPr>
          <w:p w14:paraId="53B13944" w14:textId="77777777" w:rsidR="00AB213C" w:rsidRDefault="00AB213C" w:rsidP="00A045E5"/>
        </w:tc>
        <w:tc>
          <w:tcPr>
            <w:tcW w:w="977" w:type="dxa"/>
          </w:tcPr>
          <w:p w14:paraId="0B4C213E" w14:textId="77777777" w:rsidR="00AB213C" w:rsidRDefault="00AB213C" w:rsidP="00A045E5"/>
        </w:tc>
        <w:tc>
          <w:tcPr>
            <w:tcW w:w="2918" w:type="dxa"/>
          </w:tcPr>
          <w:p w14:paraId="7A2133C7" w14:textId="77777777" w:rsidR="00AB213C" w:rsidRDefault="00AB213C" w:rsidP="00A045E5"/>
        </w:tc>
      </w:tr>
      <w:tr w:rsidR="00AB213C" w14:paraId="41F76568" w14:textId="77777777" w:rsidTr="00BE54C0">
        <w:tc>
          <w:tcPr>
            <w:tcW w:w="4483" w:type="dxa"/>
          </w:tcPr>
          <w:p w14:paraId="38081CBB" w14:textId="4D186EB1" w:rsidR="00AB213C" w:rsidRPr="00475F7E" w:rsidRDefault="00AB213C" w:rsidP="00475F7E">
            <w:pPr>
              <w:rPr>
                <w:rStyle w:val="Strong"/>
                <w:b w:val="0"/>
                <w:bCs w:val="0"/>
              </w:rPr>
            </w:pPr>
            <w:r w:rsidRPr="00E37CB6">
              <w:t>Nuclear</w:t>
            </w:r>
            <w:r w:rsidR="00725798" w:rsidRPr="00E37CB6">
              <w:t xml:space="preserve"> </w:t>
            </w:r>
            <w:r w:rsidRPr="00E37CB6">
              <w:t>explosion</w:t>
            </w:r>
            <w:r w:rsidR="001F5B34">
              <w:t>s</w:t>
            </w:r>
          </w:p>
        </w:tc>
        <w:tc>
          <w:tcPr>
            <w:tcW w:w="977" w:type="dxa"/>
          </w:tcPr>
          <w:p w14:paraId="2A42F0BA" w14:textId="77777777" w:rsidR="00AB213C" w:rsidRDefault="00AB213C" w:rsidP="00A045E5"/>
        </w:tc>
        <w:tc>
          <w:tcPr>
            <w:tcW w:w="977" w:type="dxa"/>
          </w:tcPr>
          <w:p w14:paraId="3C5D0009" w14:textId="77777777" w:rsidR="00AB213C" w:rsidRDefault="00AB213C" w:rsidP="00A045E5"/>
        </w:tc>
        <w:tc>
          <w:tcPr>
            <w:tcW w:w="2918" w:type="dxa"/>
          </w:tcPr>
          <w:p w14:paraId="1B8B16D3" w14:textId="77777777" w:rsidR="00AB213C" w:rsidRDefault="00AB213C" w:rsidP="00A045E5"/>
        </w:tc>
      </w:tr>
      <w:tr w:rsidR="00AB213C" w14:paraId="482BB79F" w14:textId="77777777" w:rsidTr="00BE54C0">
        <w:tc>
          <w:tcPr>
            <w:tcW w:w="4483" w:type="dxa"/>
          </w:tcPr>
          <w:p w14:paraId="3FDB705D" w14:textId="65F22A2D" w:rsidR="00AB213C" w:rsidRPr="00475F7E" w:rsidRDefault="00AB213C" w:rsidP="00475F7E">
            <w:pPr>
              <w:rPr>
                <w:rStyle w:val="Strong"/>
                <w:b w:val="0"/>
                <w:bCs w:val="0"/>
              </w:rPr>
            </w:pPr>
            <w:r w:rsidRPr="00E37CB6">
              <w:t>Power</w:t>
            </w:r>
            <w:r w:rsidR="00725798" w:rsidRPr="00E37CB6">
              <w:t xml:space="preserve"> </w:t>
            </w:r>
            <w:r w:rsidRPr="00E37CB6">
              <w:t>outages</w:t>
            </w:r>
          </w:p>
        </w:tc>
        <w:tc>
          <w:tcPr>
            <w:tcW w:w="977" w:type="dxa"/>
          </w:tcPr>
          <w:p w14:paraId="60728011" w14:textId="77777777" w:rsidR="00AB213C" w:rsidRDefault="00AB213C" w:rsidP="00A045E5"/>
        </w:tc>
        <w:tc>
          <w:tcPr>
            <w:tcW w:w="977" w:type="dxa"/>
          </w:tcPr>
          <w:p w14:paraId="09C631DC" w14:textId="77777777" w:rsidR="00AB213C" w:rsidRDefault="00AB213C" w:rsidP="00A045E5"/>
        </w:tc>
        <w:tc>
          <w:tcPr>
            <w:tcW w:w="2918" w:type="dxa"/>
          </w:tcPr>
          <w:p w14:paraId="7F7860EF" w14:textId="77777777" w:rsidR="00AB213C" w:rsidRDefault="00AB213C" w:rsidP="00A045E5"/>
        </w:tc>
      </w:tr>
      <w:tr w:rsidR="00AB213C" w14:paraId="6C46EEE8" w14:textId="77777777" w:rsidTr="00BE54C0">
        <w:tc>
          <w:tcPr>
            <w:tcW w:w="4483" w:type="dxa"/>
          </w:tcPr>
          <w:p w14:paraId="3EF5CD1F" w14:textId="3D5B5877" w:rsidR="00AB213C" w:rsidRPr="00475F7E" w:rsidRDefault="00AB213C" w:rsidP="00475F7E">
            <w:pPr>
              <w:rPr>
                <w:rStyle w:val="Strong"/>
                <w:b w:val="0"/>
                <w:bCs w:val="0"/>
              </w:rPr>
            </w:pPr>
            <w:r w:rsidRPr="00E37CB6">
              <w:t>Radiological</w:t>
            </w:r>
            <w:r w:rsidR="00725798" w:rsidRPr="00E37CB6">
              <w:t xml:space="preserve"> </w:t>
            </w:r>
            <w:r w:rsidRPr="00E37CB6">
              <w:t>dispersion</w:t>
            </w:r>
            <w:r w:rsidR="00725798" w:rsidRPr="00E37CB6">
              <w:t xml:space="preserve"> </w:t>
            </w:r>
            <w:r w:rsidRPr="00E37CB6">
              <w:t>device</w:t>
            </w:r>
            <w:r w:rsidR="001F5B34">
              <w:t>s</w:t>
            </w:r>
          </w:p>
        </w:tc>
        <w:tc>
          <w:tcPr>
            <w:tcW w:w="977" w:type="dxa"/>
          </w:tcPr>
          <w:p w14:paraId="76CAE178" w14:textId="77777777" w:rsidR="00AB213C" w:rsidRDefault="00AB213C" w:rsidP="00A045E5"/>
        </w:tc>
        <w:tc>
          <w:tcPr>
            <w:tcW w:w="977" w:type="dxa"/>
          </w:tcPr>
          <w:p w14:paraId="4338AA17" w14:textId="77777777" w:rsidR="00AB213C" w:rsidRDefault="00AB213C" w:rsidP="00A045E5"/>
        </w:tc>
        <w:tc>
          <w:tcPr>
            <w:tcW w:w="2918" w:type="dxa"/>
          </w:tcPr>
          <w:p w14:paraId="76CE8811" w14:textId="77777777" w:rsidR="00AB213C" w:rsidRDefault="00AB213C" w:rsidP="00A045E5"/>
        </w:tc>
      </w:tr>
      <w:tr w:rsidR="00AB213C" w14:paraId="700F4200" w14:textId="77777777" w:rsidTr="00BE54C0">
        <w:tc>
          <w:tcPr>
            <w:tcW w:w="4483" w:type="dxa"/>
          </w:tcPr>
          <w:p w14:paraId="79149819" w14:textId="6F2898C2" w:rsidR="00AB213C" w:rsidRPr="00537730" w:rsidRDefault="00AB213C" w:rsidP="00A045E5">
            <w:r w:rsidRPr="0011216E">
              <w:rPr>
                <w:rStyle w:val="Strong"/>
              </w:rPr>
              <w:t>Cybersecurity</w:t>
            </w:r>
            <w:r w:rsidR="00725798">
              <w:rPr>
                <w:rStyle w:val="Strong"/>
              </w:rPr>
              <w:t xml:space="preserve"> </w:t>
            </w:r>
            <w:r w:rsidRPr="0011216E">
              <w:rPr>
                <w:rStyle w:val="Strong"/>
              </w:rPr>
              <w:t>attacks</w:t>
            </w:r>
          </w:p>
        </w:tc>
        <w:tc>
          <w:tcPr>
            <w:tcW w:w="977" w:type="dxa"/>
          </w:tcPr>
          <w:p w14:paraId="261BDEA3" w14:textId="77777777" w:rsidR="00AB213C" w:rsidRDefault="00AB213C" w:rsidP="00A045E5"/>
        </w:tc>
        <w:tc>
          <w:tcPr>
            <w:tcW w:w="977" w:type="dxa"/>
          </w:tcPr>
          <w:p w14:paraId="649BDDAC" w14:textId="77777777" w:rsidR="00AB213C" w:rsidRDefault="00AB213C" w:rsidP="00A045E5"/>
        </w:tc>
        <w:tc>
          <w:tcPr>
            <w:tcW w:w="2918" w:type="dxa"/>
          </w:tcPr>
          <w:p w14:paraId="2588115F" w14:textId="77777777" w:rsidR="00AB213C" w:rsidRDefault="00AB213C" w:rsidP="00A045E5"/>
        </w:tc>
      </w:tr>
      <w:tr w:rsidR="00AB213C" w14:paraId="7C8AD198" w14:textId="77777777" w:rsidTr="00BE54C0">
        <w:tc>
          <w:tcPr>
            <w:tcW w:w="4483" w:type="dxa"/>
          </w:tcPr>
          <w:p w14:paraId="05BF6A64" w14:textId="6C4D7F62" w:rsidR="00AB213C" w:rsidRPr="00D539F4" w:rsidRDefault="00AB213C" w:rsidP="00475F7E">
            <w:pPr>
              <w:rPr>
                <w:rStyle w:val="Strong"/>
                <w:b w:val="0"/>
                <w:bCs w:val="0"/>
              </w:rPr>
            </w:pPr>
            <w:r w:rsidRPr="00D539F4">
              <w:rPr>
                <w:rStyle w:val="Strong"/>
                <w:b w:val="0"/>
                <w:bCs w:val="0"/>
              </w:rPr>
              <w:t>Data</w:t>
            </w:r>
            <w:r w:rsidR="00725798">
              <w:rPr>
                <w:rStyle w:val="Strong"/>
                <w:b w:val="0"/>
                <w:bCs w:val="0"/>
              </w:rPr>
              <w:t xml:space="preserve"> </w:t>
            </w:r>
            <w:r w:rsidR="001F5B34">
              <w:rPr>
                <w:rStyle w:val="Strong"/>
                <w:b w:val="0"/>
                <w:bCs w:val="0"/>
              </w:rPr>
              <w:t>l</w:t>
            </w:r>
            <w:r w:rsidRPr="00D539F4">
              <w:rPr>
                <w:rStyle w:val="Strong"/>
                <w:b w:val="0"/>
                <w:bCs w:val="0"/>
              </w:rPr>
              <w:t>oss</w:t>
            </w:r>
            <w:r w:rsidR="00725798">
              <w:rPr>
                <w:rStyle w:val="Strong"/>
                <w:b w:val="0"/>
                <w:bCs w:val="0"/>
              </w:rPr>
              <w:t xml:space="preserve"> </w:t>
            </w:r>
            <w:r w:rsidRPr="00D539F4">
              <w:rPr>
                <w:rStyle w:val="Strong"/>
                <w:b w:val="0"/>
                <w:bCs w:val="0"/>
              </w:rPr>
              <w:t>and</w:t>
            </w:r>
            <w:r w:rsidR="00725798">
              <w:rPr>
                <w:rStyle w:val="Strong"/>
                <w:b w:val="0"/>
                <w:bCs w:val="0"/>
              </w:rPr>
              <w:t xml:space="preserve"> </w:t>
            </w:r>
            <w:r w:rsidR="001F5B34">
              <w:rPr>
                <w:rStyle w:val="Strong"/>
                <w:b w:val="0"/>
                <w:bCs w:val="0"/>
              </w:rPr>
              <w:t>i</w:t>
            </w:r>
            <w:r w:rsidRPr="00D539F4">
              <w:rPr>
                <w:rStyle w:val="Strong"/>
                <w:b w:val="0"/>
                <w:bCs w:val="0"/>
              </w:rPr>
              <w:t>nformation</w:t>
            </w:r>
            <w:r w:rsidR="00725798">
              <w:rPr>
                <w:rStyle w:val="Strong"/>
                <w:b w:val="0"/>
                <w:bCs w:val="0"/>
              </w:rPr>
              <w:t xml:space="preserve"> </w:t>
            </w:r>
            <w:r w:rsidR="001F5B34">
              <w:rPr>
                <w:rStyle w:val="Strong"/>
                <w:b w:val="0"/>
                <w:bCs w:val="0"/>
              </w:rPr>
              <w:t>l</w:t>
            </w:r>
            <w:r w:rsidRPr="00D539F4">
              <w:rPr>
                <w:rStyle w:val="Strong"/>
                <w:b w:val="0"/>
                <w:bCs w:val="0"/>
              </w:rPr>
              <w:t>eaks</w:t>
            </w:r>
          </w:p>
        </w:tc>
        <w:tc>
          <w:tcPr>
            <w:tcW w:w="977" w:type="dxa"/>
          </w:tcPr>
          <w:p w14:paraId="1B6138B3" w14:textId="77777777" w:rsidR="00AB213C" w:rsidRDefault="00AB213C" w:rsidP="00A045E5"/>
        </w:tc>
        <w:tc>
          <w:tcPr>
            <w:tcW w:w="977" w:type="dxa"/>
          </w:tcPr>
          <w:p w14:paraId="61171F03" w14:textId="77777777" w:rsidR="00AB213C" w:rsidRDefault="00AB213C" w:rsidP="00A045E5"/>
        </w:tc>
        <w:tc>
          <w:tcPr>
            <w:tcW w:w="2918" w:type="dxa"/>
          </w:tcPr>
          <w:p w14:paraId="178FA3C7" w14:textId="77777777" w:rsidR="00AB213C" w:rsidRDefault="00AB213C" w:rsidP="00A045E5"/>
        </w:tc>
      </w:tr>
      <w:tr w:rsidR="00AB213C" w14:paraId="526878B3" w14:textId="77777777" w:rsidTr="00BE54C0">
        <w:tc>
          <w:tcPr>
            <w:tcW w:w="4483" w:type="dxa"/>
          </w:tcPr>
          <w:p w14:paraId="30CB6581" w14:textId="4FC108F0" w:rsidR="00AB213C" w:rsidRPr="00D539F4" w:rsidRDefault="00AB213C" w:rsidP="00475F7E">
            <w:pPr>
              <w:rPr>
                <w:rStyle w:val="Strong"/>
                <w:b w:val="0"/>
                <w:bCs w:val="0"/>
              </w:rPr>
            </w:pPr>
            <w:r w:rsidRPr="00D539F4">
              <w:rPr>
                <w:rStyle w:val="Strong"/>
                <w:b w:val="0"/>
                <w:bCs w:val="0"/>
              </w:rPr>
              <w:t>Ransomware</w:t>
            </w:r>
          </w:p>
        </w:tc>
        <w:tc>
          <w:tcPr>
            <w:tcW w:w="977" w:type="dxa"/>
          </w:tcPr>
          <w:p w14:paraId="0601C3E8" w14:textId="77777777" w:rsidR="00AB213C" w:rsidRDefault="00AB213C" w:rsidP="00A045E5"/>
        </w:tc>
        <w:tc>
          <w:tcPr>
            <w:tcW w:w="977" w:type="dxa"/>
          </w:tcPr>
          <w:p w14:paraId="3ADD79B4" w14:textId="77777777" w:rsidR="00AB213C" w:rsidRDefault="00AB213C" w:rsidP="00A045E5"/>
        </w:tc>
        <w:tc>
          <w:tcPr>
            <w:tcW w:w="2918" w:type="dxa"/>
          </w:tcPr>
          <w:p w14:paraId="1135A786" w14:textId="77777777" w:rsidR="00AB213C" w:rsidRDefault="00AB213C" w:rsidP="00A045E5"/>
        </w:tc>
      </w:tr>
      <w:tr w:rsidR="00AB213C" w14:paraId="1114D539" w14:textId="77777777" w:rsidTr="00BE54C0">
        <w:tc>
          <w:tcPr>
            <w:tcW w:w="4483" w:type="dxa"/>
          </w:tcPr>
          <w:p w14:paraId="75753BAE" w14:textId="2E6F6E8E" w:rsidR="00AB213C" w:rsidRPr="00D539F4" w:rsidRDefault="00AB213C" w:rsidP="00475F7E">
            <w:pPr>
              <w:rPr>
                <w:rStyle w:val="Strong"/>
                <w:b w:val="0"/>
                <w:bCs w:val="0"/>
              </w:rPr>
            </w:pPr>
            <w:r w:rsidRPr="00D539F4">
              <w:rPr>
                <w:rStyle w:val="Strong"/>
                <w:b w:val="0"/>
                <w:bCs w:val="0"/>
              </w:rPr>
              <w:t>Malware</w:t>
            </w:r>
          </w:p>
        </w:tc>
        <w:tc>
          <w:tcPr>
            <w:tcW w:w="977" w:type="dxa"/>
          </w:tcPr>
          <w:p w14:paraId="2D7F7022" w14:textId="77777777" w:rsidR="00AB213C" w:rsidRDefault="00AB213C" w:rsidP="00A045E5"/>
        </w:tc>
        <w:tc>
          <w:tcPr>
            <w:tcW w:w="977" w:type="dxa"/>
          </w:tcPr>
          <w:p w14:paraId="69537A3E" w14:textId="77777777" w:rsidR="00AB213C" w:rsidRDefault="00AB213C" w:rsidP="00A045E5"/>
        </w:tc>
        <w:tc>
          <w:tcPr>
            <w:tcW w:w="2918" w:type="dxa"/>
          </w:tcPr>
          <w:p w14:paraId="57346BB5" w14:textId="77777777" w:rsidR="00AB213C" w:rsidRDefault="00AB213C" w:rsidP="00A045E5"/>
        </w:tc>
      </w:tr>
      <w:tr w:rsidR="00AB213C" w14:paraId="3134AEB9" w14:textId="77777777" w:rsidTr="00BE54C0">
        <w:tc>
          <w:tcPr>
            <w:tcW w:w="4483" w:type="dxa"/>
          </w:tcPr>
          <w:p w14:paraId="65224013" w14:textId="741CC28B" w:rsidR="00AB213C" w:rsidRPr="00D539F4" w:rsidRDefault="00AB213C" w:rsidP="00475F7E">
            <w:pPr>
              <w:rPr>
                <w:rStyle w:val="Strong"/>
                <w:b w:val="0"/>
                <w:bCs w:val="0"/>
              </w:rPr>
            </w:pPr>
            <w:r w:rsidRPr="00D539F4">
              <w:rPr>
                <w:rStyle w:val="Strong"/>
                <w:b w:val="0"/>
                <w:bCs w:val="0"/>
              </w:rPr>
              <w:t>Equipment</w:t>
            </w:r>
            <w:r w:rsidR="00725798">
              <w:rPr>
                <w:rStyle w:val="Strong"/>
                <w:b w:val="0"/>
                <w:bCs w:val="0"/>
              </w:rPr>
              <w:t xml:space="preserve"> </w:t>
            </w:r>
            <w:r w:rsidR="001F5B34">
              <w:rPr>
                <w:rStyle w:val="Strong"/>
                <w:b w:val="0"/>
                <w:bCs w:val="0"/>
              </w:rPr>
              <w:t>f</w:t>
            </w:r>
            <w:r w:rsidRPr="00D539F4">
              <w:rPr>
                <w:rStyle w:val="Strong"/>
                <w:b w:val="0"/>
                <w:bCs w:val="0"/>
              </w:rPr>
              <w:t>ailure</w:t>
            </w:r>
            <w:r w:rsidR="001F5B34">
              <w:rPr>
                <w:rStyle w:val="Strong"/>
                <w:b w:val="0"/>
                <w:bCs w:val="0"/>
              </w:rPr>
              <w:t>s</w:t>
            </w:r>
          </w:p>
        </w:tc>
        <w:tc>
          <w:tcPr>
            <w:tcW w:w="977" w:type="dxa"/>
          </w:tcPr>
          <w:p w14:paraId="6E010625" w14:textId="77777777" w:rsidR="00AB213C" w:rsidRDefault="00AB213C" w:rsidP="00A045E5"/>
        </w:tc>
        <w:tc>
          <w:tcPr>
            <w:tcW w:w="977" w:type="dxa"/>
          </w:tcPr>
          <w:p w14:paraId="372F4078" w14:textId="77777777" w:rsidR="00AB213C" w:rsidRDefault="00AB213C" w:rsidP="00A045E5"/>
        </w:tc>
        <w:tc>
          <w:tcPr>
            <w:tcW w:w="2918" w:type="dxa"/>
          </w:tcPr>
          <w:p w14:paraId="407A5C53" w14:textId="77777777" w:rsidR="00AB213C" w:rsidRDefault="00AB213C" w:rsidP="00A045E5"/>
        </w:tc>
      </w:tr>
      <w:tr w:rsidR="00AB213C" w14:paraId="01DB7477" w14:textId="77777777" w:rsidTr="00BE54C0">
        <w:tc>
          <w:tcPr>
            <w:tcW w:w="4483" w:type="dxa"/>
          </w:tcPr>
          <w:p w14:paraId="67EF10E6" w14:textId="1726FCC7" w:rsidR="00AB213C" w:rsidRPr="00D539F4" w:rsidRDefault="00AB213C" w:rsidP="00475F7E">
            <w:pPr>
              <w:rPr>
                <w:rStyle w:val="Strong"/>
                <w:b w:val="0"/>
                <w:bCs w:val="0"/>
              </w:rPr>
            </w:pPr>
            <w:r w:rsidRPr="00D539F4">
              <w:rPr>
                <w:rStyle w:val="Strong"/>
                <w:b w:val="0"/>
                <w:bCs w:val="0"/>
              </w:rPr>
              <w:t>Sabotage</w:t>
            </w:r>
          </w:p>
        </w:tc>
        <w:tc>
          <w:tcPr>
            <w:tcW w:w="977" w:type="dxa"/>
          </w:tcPr>
          <w:p w14:paraId="5968248A" w14:textId="77777777" w:rsidR="00AB213C" w:rsidRDefault="00AB213C" w:rsidP="00A045E5"/>
        </w:tc>
        <w:tc>
          <w:tcPr>
            <w:tcW w:w="977" w:type="dxa"/>
          </w:tcPr>
          <w:p w14:paraId="7D2E44E3" w14:textId="77777777" w:rsidR="00AB213C" w:rsidRDefault="00AB213C" w:rsidP="00A045E5"/>
        </w:tc>
        <w:tc>
          <w:tcPr>
            <w:tcW w:w="2918" w:type="dxa"/>
          </w:tcPr>
          <w:p w14:paraId="0900E19A" w14:textId="77777777" w:rsidR="00AB213C" w:rsidRDefault="00AB213C" w:rsidP="00A045E5"/>
        </w:tc>
      </w:tr>
      <w:tr w:rsidR="00AB213C" w14:paraId="2A14194A" w14:textId="77777777" w:rsidTr="00BE54C0">
        <w:tc>
          <w:tcPr>
            <w:tcW w:w="4483" w:type="dxa"/>
          </w:tcPr>
          <w:p w14:paraId="57BC6E81" w14:textId="0E6036BA" w:rsidR="00AB213C" w:rsidRPr="00EC04D3" w:rsidRDefault="00AB213C" w:rsidP="00A045E5">
            <w:r w:rsidRPr="0011216E">
              <w:rPr>
                <w:rStyle w:val="Strong"/>
              </w:rPr>
              <w:t>Social</w:t>
            </w:r>
            <w:r w:rsidR="00725798">
              <w:rPr>
                <w:rStyle w:val="Strong"/>
              </w:rPr>
              <w:t xml:space="preserve"> </w:t>
            </w:r>
            <w:r w:rsidR="001F5B34">
              <w:rPr>
                <w:rStyle w:val="Strong"/>
              </w:rPr>
              <w:t>u</w:t>
            </w:r>
            <w:r w:rsidRPr="0011216E">
              <w:rPr>
                <w:rStyle w:val="Strong"/>
              </w:rPr>
              <w:t>nrest</w:t>
            </w:r>
          </w:p>
        </w:tc>
        <w:tc>
          <w:tcPr>
            <w:tcW w:w="977" w:type="dxa"/>
          </w:tcPr>
          <w:p w14:paraId="72E838B5" w14:textId="77777777" w:rsidR="00AB213C" w:rsidRDefault="00AB213C" w:rsidP="00A045E5"/>
        </w:tc>
        <w:tc>
          <w:tcPr>
            <w:tcW w:w="977" w:type="dxa"/>
          </w:tcPr>
          <w:p w14:paraId="67597197" w14:textId="77777777" w:rsidR="00AB213C" w:rsidRDefault="00AB213C" w:rsidP="00A045E5"/>
        </w:tc>
        <w:tc>
          <w:tcPr>
            <w:tcW w:w="2918" w:type="dxa"/>
          </w:tcPr>
          <w:p w14:paraId="691A1E95" w14:textId="77777777" w:rsidR="00AB213C" w:rsidRDefault="00AB213C" w:rsidP="00A045E5"/>
        </w:tc>
      </w:tr>
      <w:tr w:rsidR="00E155BA" w14:paraId="1B397DCC" w14:textId="77777777" w:rsidTr="00BE54C0">
        <w:tc>
          <w:tcPr>
            <w:tcW w:w="4483" w:type="dxa"/>
          </w:tcPr>
          <w:p w14:paraId="5659BB51" w14:textId="466A74E7" w:rsidR="00E155BA" w:rsidRPr="00D32096" w:rsidRDefault="00EC04D3" w:rsidP="00475F7E">
            <w:pPr>
              <w:rPr>
                <w:rStyle w:val="Strong"/>
                <w:b w:val="0"/>
                <w:bCs w:val="0"/>
              </w:rPr>
            </w:pPr>
            <w:r>
              <w:rPr>
                <w:rStyle w:val="Strong"/>
                <w:b w:val="0"/>
                <w:bCs w:val="0"/>
              </w:rPr>
              <w:t>Protests</w:t>
            </w:r>
          </w:p>
        </w:tc>
        <w:tc>
          <w:tcPr>
            <w:tcW w:w="977" w:type="dxa"/>
          </w:tcPr>
          <w:p w14:paraId="4B73EE10" w14:textId="77777777" w:rsidR="00E155BA" w:rsidRDefault="00E155BA" w:rsidP="00A045E5"/>
        </w:tc>
        <w:tc>
          <w:tcPr>
            <w:tcW w:w="977" w:type="dxa"/>
          </w:tcPr>
          <w:p w14:paraId="3980BB46" w14:textId="77777777" w:rsidR="00E155BA" w:rsidRDefault="00E155BA" w:rsidP="00A045E5"/>
        </w:tc>
        <w:tc>
          <w:tcPr>
            <w:tcW w:w="2918" w:type="dxa"/>
          </w:tcPr>
          <w:p w14:paraId="1A9D2FA5" w14:textId="77777777" w:rsidR="00E155BA" w:rsidRDefault="00E155BA" w:rsidP="00A045E5"/>
        </w:tc>
      </w:tr>
      <w:tr w:rsidR="00E155BA" w14:paraId="7AA0D581" w14:textId="77777777" w:rsidTr="00BE54C0">
        <w:tc>
          <w:tcPr>
            <w:tcW w:w="4483" w:type="dxa"/>
          </w:tcPr>
          <w:p w14:paraId="4B1656DC" w14:textId="4B081390" w:rsidR="00E155BA" w:rsidRPr="00D32096" w:rsidRDefault="00EC04D3" w:rsidP="00475F7E">
            <w:pPr>
              <w:rPr>
                <w:rStyle w:val="Strong"/>
                <w:b w:val="0"/>
                <w:bCs w:val="0"/>
              </w:rPr>
            </w:pPr>
            <w:r>
              <w:rPr>
                <w:rStyle w:val="Strong"/>
                <w:b w:val="0"/>
                <w:bCs w:val="0"/>
              </w:rPr>
              <w:lastRenderedPageBreak/>
              <w:t>Strikes</w:t>
            </w:r>
          </w:p>
        </w:tc>
        <w:tc>
          <w:tcPr>
            <w:tcW w:w="977" w:type="dxa"/>
          </w:tcPr>
          <w:p w14:paraId="330F22A5" w14:textId="77777777" w:rsidR="00E155BA" w:rsidRDefault="00E155BA" w:rsidP="00A045E5"/>
        </w:tc>
        <w:tc>
          <w:tcPr>
            <w:tcW w:w="977" w:type="dxa"/>
          </w:tcPr>
          <w:p w14:paraId="66B0DCEB" w14:textId="77777777" w:rsidR="00E155BA" w:rsidRDefault="00E155BA" w:rsidP="00A045E5"/>
        </w:tc>
        <w:tc>
          <w:tcPr>
            <w:tcW w:w="2918" w:type="dxa"/>
          </w:tcPr>
          <w:p w14:paraId="2A18206E" w14:textId="77777777" w:rsidR="00E155BA" w:rsidRDefault="00E155BA" w:rsidP="00A045E5"/>
        </w:tc>
      </w:tr>
      <w:tr w:rsidR="00EC04D3" w14:paraId="1CCD2BB3" w14:textId="77777777" w:rsidTr="00BE54C0">
        <w:tc>
          <w:tcPr>
            <w:tcW w:w="4483" w:type="dxa"/>
          </w:tcPr>
          <w:p w14:paraId="015ECFA1" w14:textId="37C6208F" w:rsidR="00EC04D3" w:rsidRDefault="00EC04D3" w:rsidP="00475F7E">
            <w:pPr>
              <w:rPr>
                <w:rStyle w:val="Strong"/>
                <w:b w:val="0"/>
                <w:bCs w:val="0"/>
              </w:rPr>
            </w:pPr>
            <w:r>
              <w:rPr>
                <w:rStyle w:val="Strong"/>
                <w:b w:val="0"/>
                <w:bCs w:val="0"/>
              </w:rPr>
              <w:t>Riot</w:t>
            </w:r>
            <w:r w:rsidR="001F5B34">
              <w:rPr>
                <w:rStyle w:val="Strong"/>
                <w:b w:val="0"/>
                <w:bCs w:val="0"/>
              </w:rPr>
              <w:t>s</w:t>
            </w:r>
          </w:p>
        </w:tc>
        <w:tc>
          <w:tcPr>
            <w:tcW w:w="977" w:type="dxa"/>
          </w:tcPr>
          <w:p w14:paraId="2D4FFE80" w14:textId="77777777" w:rsidR="00EC04D3" w:rsidRDefault="00EC04D3" w:rsidP="00A045E5"/>
        </w:tc>
        <w:tc>
          <w:tcPr>
            <w:tcW w:w="977" w:type="dxa"/>
          </w:tcPr>
          <w:p w14:paraId="70E33204" w14:textId="77777777" w:rsidR="00EC04D3" w:rsidRDefault="00EC04D3" w:rsidP="00A045E5"/>
        </w:tc>
        <w:tc>
          <w:tcPr>
            <w:tcW w:w="2918" w:type="dxa"/>
          </w:tcPr>
          <w:p w14:paraId="5702ADAA" w14:textId="77777777" w:rsidR="00EC04D3" w:rsidRDefault="00EC04D3" w:rsidP="00A045E5"/>
        </w:tc>
      </w:tr>
      <w:tr w:rsidR="00E155BA" w14:paraId="35A26F2D" w14:textId="77777777" w:rsidTr="00BE54C0">
        <w:tc>
          <w:tcPr>
            <w:tcW w:w="4483" w:type="dxa"/>
          </w:tcPr>
          <w:p w14:paraId="33948F02" w14:textId="4945A552" w:rsidR="00E155BA" w:rsidRPr="00D32096" w:rsidRDefault="00E155BA" w:rsidP="00475F7E">
            <w:pPr>
              <w:rPr>
                <w:rStyle w:val="Strong"/>
                <w:b w:val="0"/>
                <w:bCs w:val="0"/>
              </w:rPr>
            </w:pPr>
            <w:r w:rsidRPr="00D32096">
              <w:rPr>
                <w:rStyle w:val="Strong"/>
                <w:b w:val="0"/>
                <w:bCs w:val="0"/>
              </w:rPr>
              <w:t>Acts</w:t>
            </w:r>
            <w:r w:rsidR="00725798">
              <w:rPr>
                <w:rStyle w:val="Strong"/>
                <w:b w:val="0"/>
                <w:bCs w:val="0"/>
              </w:rPr>
              <w:t xml:space="preserve"> </w:t>
            </w:r>
            <w:r w:rsidRPr="00D32096">
              <w:rPr>
                <w:rStyle w:val="Strong"/>
                <w:b w:val="0"/>
                <w:bCs w:val="0"/>
              </w:rPr>
              <w:t>of</w:t>
            </w:r>
            <w:r w:rsidR="00725798">
              <w:rPr>
                <w:rStyle w:val="Strong"/>
                <w:b w:val="0"/>
                <w:bCs w:val="0"/>
              </w:rPr>
              <w:t xml:space="preserve"> </w:t>
            </w:r>
            <w:r w:rsidRPr="00D32096">
              <w:rPr>
                <w:rStyle w:val="Strong"/>
                <w:b w:val="0"/>
                <w:bCs w:val="0"/>
              </w:rPr>
              <w:t>Terrorism</w:t>
            </w:r>
          </w:p>
        </w:tc>
        <w:tc>
          <w:tcPr>
            <w:tcW w:w="977" w:type="dxa"/>
          </w:tcPr>
          <w:p w14:paraId="653F17FD" w14:textId="77777777" w:rsidR="00E155BA" w:rsidRDefault="00E155BA" w:rsidP="00A045E5"/>
        </w:tc>
        <w:tc>
          <w:tcPr>
            <w:tcW w:w="977" w:type="dxa"/>
          </w:tcPr>
          <w:p w14:paraId="40884410" w14:textId="77777777" w:rsidR="00E155BA" w:rsidRDefault="00E155BA" w:rsidP="00A045E5"/>
        </w:tc>
        <w:tc>
          <w:tcPr>
            <w:tcW w:w="2918" w:type="dxa"/>
          </w:tcPr>
          <w:p w14:paraId="46A7FD04" w14:textId="77777777" w:rsidR="00E155BA" w:rsidRDefault="00E155BA" w:rsidP="00A045E5"/>
        </w:tc>
      </w:tr>
      <w:tr w:rsidR="00AB213C" w14:paraId="305192FE" w14:textId="77777777" w:rsidTr="00BE54C0">
        <w:tc>
          <w:tcPr>
            <w:tcW w:w="4483" w:type="dxa"/>
          </w:tcPr>
          <w:p w14:paraId="05E5B0D5" w14:textId="18180147" w:rsidR="00AB213C" w:rsidRPr="00A926D2" w:rsidRDefault="00AB213C" w:rsidP="00A045E5">
            <w:r w:rsidRPr="0011216E">
              <w:rPr>
                <w:rStyle w:val="Strong"/>
              </w:rPr>
              <w:t>Supply</w:t>
            </w:r>
            <w:r w:rsidR="00725798">
              <w:rPr>
                <w:rStyle w:val="Strong"/>
              </w:rPr>
              <w:t xml:space="preserve"> </w:t>
            </w:r>
            <w:r w:rsidR="001F5B34">
              <w:rPr>
                <w:rStyle w:val="Strong"/>
              </w:rPr>
              <w:t>c</w:t>
            </w:r>
            <w:r w:rsidRPr="0011216E">
              <w:rPr>
                <w:rStyle w:val="Strong"/>
              </w:rPr>
              <w:t>hain</w:t>
            </w:r>
            <w:r w:rsidR="00725798">
              <w:rPr>
                <w:rStyle w:val="Strong"/>
              </w:rPr>
              <w:t xml:space="preserve"> </w:t>
            </w:r>
            <w:r w:rsidR="001F5B34">
              <w:rPr>
                <w:rStyle w:val="Strong"/>
              </w:rPr>
              <w:t>d</w:t>
            </w:r>
            <w:r w:rsidRPr="0011216E">
              <w:rPr>
                <w:rStyle w:val="Strong"/>
              </w:rPr>
              <w:t>isruption</w:t>
            </w:r>
          </w:p>
        </w:tc>
        <w:tc>
          <w:tcPr>
            <w:tcW w:w="977" w:type="dxa"/>
          </w:tcPr>
          <w:p w14:paraId="57BD9DD7" w14:textId="77777777" w:rsidR="00AB213C" w:rsidRDefault="00AB213C" w:rsidP="00A045E5"/>
        </w:tc>
        <w:tc>
          <w:tcPr>
            <w:tcW w:w="977" w:type="dxa"/>
          </w:tcPr>
          <w:p w14:paraId="1CF3B97D" w14:textId="77777777" w:rsidR="00AB213C" w:rsidRDefault="00AB213C" w:rsidP="00A045E5"/>
        </w:tc>
        <w:tc>
          <w:tcPr>
            <w:tcW w:w="2918" w:type="dxa"/>
          </w:tcPr>
          <w:p w14:paraId="25650A87" w14:textId="77777777" w:rsidR="00AB213C" w:rsidRDefault="00AB213C" w:rsidP="00A045E5"/>
        </w:tc>
      </w:tr>
      <w:tr w:rsidR="00EC04D3" w14:paraId="1729938D" w14:textId="77777777" w:rsidTr="00BE54C0">
        <w:tc>
          <w:tcPr>
            <w:tcW w:w="4483" w:type="dxa"/>
          </w:tcPr>
          <w:p w14:paraId="347F1E11" w14:textId="5DC77A07" w:rsidR="00EC04D3" w:rsidRPr="00A926D2" w:rsidRDefault="00872AA2" w:rsidP="00475F7E">
            <w:pPr>
              <w:rPr>
                <w:rStyle w:val="Strong"/>
                <w:b w:val="0"/>
                <w:bCs w:val="0"/>
              </w:rPr>
            </w:pPr>
            <w:r w:rsidRPr="00A926D2">
              <w:rPr>
                <w:rStyle w:val="Strong"/>
                <w:b w:val="0"/>
                <w:bCs w:val="0"/>
              </w:rPr>
              <w:t>Shortage</w:t>
            </w:r>
            <w:r w:rsidR="001F5B34">
              <w:rPr>
                <w:rStyle w:val="Strong"/>
                <w:b w:val="0"/>
                <w:bCs w:val="0"/>
              </w:rPr>
              <w:t>s</w:t>
            </w:r>
            <w:r w:rsidR="00725798">
              <w:rPr>
                <w:rStyle w:val="Strong"/>
                <w:b w:val="0"/>
                <w:bCs w:val="0"/>
              </w:rPr>
              <w:t xml:space="preserve"> </w:t>
            </w:r>
            <w:r w:rsidRPr="00A926D2">
              <w:rPr>
                <w:rStyle w:val="Strong"/>
                <w:b w:val="0"/>
                <w:bCs w:val="0"/>
              </w:rPr>
              <w:t>of</w:t>
            </w:r>
            <w:r w:rsidR="00725798">
              <w:rPr>
                <w:rStyle w:val="Strong"/>
                <w:b w:val="0"/>
                <w:bCs w:val="0"/>
              </w:rPr>
              <w:t xml:space="preserve"> </w:t>
            </w:r>
            <w:r w:rsidR="001F5B34">
              <w:rPr>
                <w:rStyle w:val="Strong"/>
                <w:b w:val="0"/>
                <w:bCs w:val="0"/>
              </w:rPr>
              <w:t>q</w:t>
            </w:r>
            <w:r w:rsidRPr="00A926D2">
              <w:rPr>
                <w:rStyle w:val="Strong"/>
                <w:b w:val="0"/>
                <w:bCs w:val="0"/>
              </w:rPr>
              <w:t>ualified</w:t>
            </w:r>
            <w:r w:rsidR="00725798">
              <w:rPr>
                <w:rStyle w:val="Strong"/>
                <w:b w:val="0"/>
                <w:bCs w:val="0"/>
              </w:rPr>
              <w:t xml:space="preserve"> </w:t>
            </w:r>
            <w:r w:rsidR="001F5B34">
              <w:rPr>
                <w:rStyle w:val="Strong"/>
                <w:b w:val="0"/>
                <w:bCs w:val="0"/>
              </w:rPr>
              <w:t>l</w:t>
            </w:r>
            <w:r w:rsidRPr="00A926D2">
              <w:rPr>
                <w:rStyle w:val="Strong"/>
                <w:b w:val="0"/>
                <w:bCs w:val="0"/>
              </w:rPr>
              <w:t>ocal</w:t>
            </w:r>
            <w:r w:rsidR="00725798">
              <w:rPr>
                <w:rStyle w:val="Strong"/>
                <w:b w:val="0"/>
                <w:bCs w:val="0"/>
              </w:rPr>
              <w:t xml:space="preserve"> </w:t>
            </w:r>
            <w:r w:rsidR="001F5B34">
              <w:rPr>
                <w:rStyle w:val="Strong"/>
                <w:b w:val="0"/>
                <w:bCs w:val="0"/>
              </w:rPr>
              <w:t>l</w:t>
            </w:r>
            <w:r w:rsidRPr="00A926D2">
              <w:rPr>
                <w:rStyle w:val="Strong"/>
                <w:b w:val="0"/>
                <w:bCs w:val="0"/>
              </w:rPr>
              <w:t>abor</w:t>
            </w:r>
          </w:p>
        </w:tc>
        <w:tc>
          <w:tcPr>
            <w:tcW w:w="977" w:type="dxa"/>
          </w:tcPr>
          <w:p w14:paraId="0BB132D8" w14:textId="77777777" w:rsidR="00EC04D3" w:rsidRDefault="00EC04D3" w:rsidP="00A045E5"/>
        </w:tc>
        <w:tc>
          <w:tcPr>
            <w:tcW w:w="977" w:type="dxa"/>
          </w:tcPr>
          <w:p w14:paraId="27F83295" w14:textId="77777777" w:rsidR="00EC04D3" w:rsidRDefault="00EC04D3" w:rsidP="00A045E5"/>
        </w:tc>
        <w:tc>
          <w:tcPr>
            <w:tcW w:w="2918" w:type="dxa"/>
          </w:tcPr>
          <w:p w14:paraId="77B934C0" w14:textId="77777777" w:rsidR="00EC04D3" w:rsidRDefault="00EC04D3" w:rsidP="00A045E5"/>
        </w:tc>
      </w:tr>
      <w:tr w:rsidR="00EC04D3" w14:paraId="798666A0" w14:textId="77777777" w:rsidTr="00BE54C0">
        <w:tc>
          <w:tcPr>
            <w:tcW w:w="4483" w:type="dxa"/>
          </w:tcPr>
          <w:p w14:paraId="264ADF87" w14:textId="2934B7E8" w:rsidR="00EC04D3" w:rsidRPr="00A926D2" w:rsidRDefault="00A926D2" w:rsidP="00475F7E">
            <w:pPr>
              <w:rPr>
                <w:rStyle w:val="Strong"/>
                <w:b w:val="0"/>
                <w:bCs w:val="0"/>
              </w:rPr>
            </w:pPr>
            <w:r w:rsidRPr="00A926D2">
              <w:rPr>
                <w:rStyle w:val="Strong"/>
                <w:b w:val="0"/>
                <w:bCs w:val="0"/>
              </w:rPr>
              <w:t>Constraints</w:t>
            </w:r>
            <w:r w:rsidR="00725798">
              <w:rPr>
                <w:rStyle w:val="Strong"/>
                <w:b w:val="0"/>
                <w:bCs w:val="0"/>
              </w:rPr>
              <w:t xml:space="preserve"> </w:t>
            </w:r>
            <w:r w:rsidRPr="00A926D2">
              <w:rPr>
                <w:rStyle w:val="Strong"/>
                <w:b w:val="0"/>
                <w:bCs w:val="0"/>
              </w:rPr>
              <w:t>on</w:t>
            </w:r>
            <w:r w:rsidR="00725798">
              <w:rPr>
                <w:rStyle w:val="Strong"/>
                <w:b w:val="0"/>
                <w:bCs w:val="0"/>
              </w:rPr>
              <w:t xml:space="preserve"> </w:t>
            </w:r>
            <w:r w:rsidRPr="00A926D2">
              <w:rPr>
                <w:rStyle w:val="Strong"/>
                <w:b w:val="0"/>
                <w:bCs w:val="0"/>
              </w:rPr>
              <w:t>critical</w:t>
            </w:r>
            <w:r w:rsidR="00725798">
              <w:rPr>
                <w:rStyle w:val="Strong"/>
                <w:b w:val="0"/>
                <w:bCs w:val="0"/>
              </w:rPr>
              <w:t xml:space="preserve"> </w:t>
            </w:r>
            <w:r w:rsidRPr="00A926D2">
              <w:rPr>
                <w:rStyle w:val="Strong"/>
                <w:b w:val="0"/>
                <w:bCs w:val="0"/>
              </w:rPr>
              <w:t>materials</w:t>
            </w:r>
            <w:r w:rsidR="00725798">
              <w:rPr>
                <w:rStyle w:val="Strong"/>
                <w:b w:val="0"/>
                <w:bCs w:val="0"/>
              </w:rPr>
              <w:t xml:space="preserve"> </w:t>
            </w:r>
            <w:r w:rsidRPr="00A926D2">
              <w:rPr>
                <w:rStyle w:val="Strong"/>
                <w:b w:val="0"/>
                <w:bCs w:val="0"/>
              </w:rPr>
              <w:t>and</w:t>
            </w:r>
            <w:r w:rsidR="00725798">
              <w:rPr>
                <w:rStyle w:val="Strong"/>
                <w:b w:val="0"/>
                <w:bCs w:val="0"/>
              </w:rPr>
              <w:t xml:space="preserve"> </w:t>
            </w:r>
            <w:r w:rsidRPr="00A926D2">
              <w:rPr>
                <w:rStyle w:val="Strong"/>
                <w:b w:val="0"/>
                <w:bCs w:val="0"/>
              </w:rPr>
              <w:t>supplies</w:t>
            </w:r>
          </w:p>
        </w:tc>
        <w:tc>
          <w:tcPr>
            <w:tcW w:w="977" w:type="dxa"/>
          </w:tcPr>
          <w:p w14:paraId="216E0D65" w14:textId="77777777" w:rsidR="00EC04D3" w:rsidRDefault="00EC04D3" w:rsidP="00A045E5"/>
        </w:tc>
        <w:tc>
          <w:tcPr>
            <w:tcW w:w="977" w:type="dxa"/>
          </w:tcPr>
          <w:p w14:paraId="16049CE2" w14:textId="77777777" w:rsidR="00EC04D3" w:rsidRDefault="00EC04D3" w:rsidP="00A045E5"/>
        </w:tc>
        <w:tc>
          <w:tcPr>
            <w:tcW w:w="2918" w:type="dxa"/>
          </w:tcPr>
          <w:p w14:paraId="4A033EA0" w14:textId="77777777" w:rsidR="00EC04D3" w:rsidRDefault="00EC04D3" w:rsidP="00A045E5"/>
        </w:tc>
      </w:tr>
      <w:tr w:rsidR="00EC04D3" w14:paraId="0D60C5F6" w14:textId="77777777" w:rsidTr="00BE54C0">
        <w:tc>
          <w:tcPr>
            <w:tcW w:w="4483" w:type="dxa"/>
          </w:tcPr>
          <w:p w14:paraId="5F6F5876" w14:textId="2F73A454" w:rsidR="00EC04D3" w:rsidRPr="00A926D2" w:rsidRDefault="00A926D2" w:rsidP="00475F7E">
            <w:pPr>
              <w:rPr>
                <w:rStyle w:val="Strong"/>
                <w:b w:val="0"/>
                <w:bCs w:val="0"/>
              </w:rPr>
            </w:pPr>
            <w:r w:rsidRPr="00A926D2">
              <w:rPr>
                <w:rStyle w:val="Strong"/>
                <w:b w:val="0"/>
                <w:bCs w:val="0"/>
              </w:rPr>
              <w:t>Transportation</w:t>
            </w:r>
            <w:r w:rsidR="00725798">
              <w:rPr>
                <w:rStyle w:val="Strong"/>
                <w:b w:val="0"/>
                <w:bCs w:val="0"/>
              </w:rPr>
              <w:t xml:space="preserve"> </w:t>
            </w:r>
            <w:r w:rsidRPr="00A926D2">
              <w:rPr>
                <w:rStyle w:val="Strong"/>
                <w:b w:val="0"/>
                <w:bCs w:val="0"/>
              </w:rPr>
              <w:t>and</w:t>
            </w:r>
            <w:r w:rsidR="00725798">
              <w:rPr>
                <w:rStyle w:val="Strong"/>
                <w:b w:val="0"/>
                <w:bCs w:val="0"/>
              </w:rPr>
              <w:t xml:space="preserve"> </w:t>
            </w:r>
            <w:r w:rsidRPr="00A926D2">
              <w:rPr>
                <w:rStyle w:val="Strong"/>
                <w:b w:val="0"/>
                <w:bCs w:val="0"/>
              </w:rPr>
              <w:t>logistics</w:t>
            </w:r>
            <w:r w:rsidR="00725798">
              <w:rPr>
                <w:rStyle w:val="Strong"/>
                <w:b w:val="0"/>
                <w:bCs w:val="0"/>
              </w:rPr>
              <w:t xml:space="preserve"> </w:t>
            </w:r>
            <w:r w:rsidRPr="00A926D2">
              <w:rPr>
                <w:rStyle w:val="Strong"/>
                <w:b w:val="0"/>
                <w:bCs w:val="0"/>
              </w:rPr>
              <w:t>issues</w:t>
            </w:r>
          </w:p>
        </w:tc>
        <w:tc>
          <w:tcPr>
            <w:tcW w:w="977" w:type="dxa"/>
          </w:tcPr>
          <w:p w14:paraId="4DA18C18" w14:textId="77777777" w:rsidR="00EC04D3" w:rsidRDefault="00EC04D3" w:rsidP="00A045E5"/>
        </w:tc>
        <w:tc>
          <w:tcPr>
            <w:tcW w:w="977" w:type="dxa"/>
          </w:tcPr>
          <w:p w14:paraId="49885DC5" w14:textId="77777777" w:rsidR="00EC04D3" w:rsidRDefault="00EC04D3" w:rsidP="00A045E5"/>
        </w:tc>
        <w:tc>
          <w:tcPr>
            <w:tcW w:w="2918" w:type="dxa"/>
          </w:tcPr>
          <w:p w14:paraId="0F821B5F" w14:textId="77777777" w:rsidR="00EC04D3" w:rsidRDefault="00EC04D3" w:rsidP="00A045E5"/>
        </w:tc>
      </w:tr>
      <w:tr w:rsidR="00AB213C" w14:paraId="09DC4998" w14:textId="77777777" w:rsidTr="00BE54C0">
        <w:tc>
          <w:tcPr>
            <w:tcW w:w="4483" w:type="dxa"/>
          </w:tcPr>
          <w:p w14:paraId="20DFDCB2" w14:textId="1B2EB89E" w:rsidR="00AB213C" w:rsidRPr="000A7616" w:rsidRDefault="00AB213C" w:rsidP="00A045E5">
            <w:r w:rsidRPr="0011216E">
              <w:rPr>
                <w:rStyle w:val="Strong"/>
              </w:rPr>
              <w:t>Building</w:t>
            </w:r>
            <w:r w:rsidR="00725798">
              <w:rPr>
                <w:rStyle w:val="Strong"/>
              </w:rPr>
              <w:t xml:space="preserve"> </w:t>
            </w:r>
            <w:r w:rsidR="001F5B34">
              <w:rPr>
                <w:rStyle w:val="Strong"/>
              </w:rPr>
              <w:t>e</w:t>
            </w:r>
            <w:r w:rsidRPr="0011216E">
              <w:rPr>
                <w:rStyle w:val="Strong"/>
              </w:rPr>
              <w:t>nvironment</w:t>
            </w:r>
            <w:r w:rsidR="00725798">
              <w:rPr>
                <w:rStyle w:val="Strong"/>
              </w:rPr>
              <w:t xml:space="preserve"> </w:t>
            </w:r>
            <w:r w:rsidRPr="0011216E">
              <w:rPr>
                <w:rStyle w:val="Strong"/>
              </w:rPr>
              <w:t>and</w:t>
            </w:r>
            <w:r w:rsidR="00725798">
              <w:rPr>
                <w:rStyle w:val="Strong"/>
              </w:rPr>
              <w:t xml:space="preserve"> </w:t>
            </w:r>
            <w:r w:rsidR="001F5B34">
              <w:rPr>
                <w:rStyle w:val="Strong"/>
              </w:rPr>
              <w:t>s</w:t>
            </w:r>
            <w:r w:rsidRPr="0011216E">
              <w:rPr>
                <w:rStyle w:val="Strong"/>
              </w:rPr>
              <w:t>afety</w:t>
            </w:r>
            <w:r w:rsidR="00725798">
              <w:rPr>
                <w:rStyle w:val="Strong"/>
              </w:rPr>
              <w:t xml:space="preserve"> </w:t>
            </w:r>
            <w:r w:rsidR="001F5B34">
              <w:rPr>
                <w:rStyle w:val="Strong"/>
              </w:rPr>
              <w:t>s</w:t>
            </w:r>
            <w:r w:rsidRPr="0011216E">
              <w:rPr>
                <w:rStyle w:val="Strong"/>
              </w:rPr>
              <w:t>ystems</w:t>
            </w:r>
          </w:p>
        </w:tc>
        <w:tc>
          <w:tcPr>
            <w:tcW w:w="977" w:type="dxa"/>
          </w:tcPr>
          <w:p w14:paraId="47224CE4" w14:textId="77777777" w:rsidR="00AB213C" w:rsidRDefault="00AB213C" w:rsidP="00A045E5"/>
        </w:tc>
        <w:tc>
          <w:tcPr>
            <w:tcW w:w="977" w:type="dxa"/>
          </w:tcPr>
          <w:p w14:paraId="2A88BBCB" w14:textId="77777777" w:rsidR="00AB213C" w:rsidRDefault="00AB213C" w:rsidP="00A045E5"/>
        </w:tc>
        <w:tc>
          <w:tcPr>
            <w:tcW w:w="2918" w:type="dxa"/>
          </w:tcPr>
          <w:p w14:paraId="098D394F" w14:textId="77777777" w:rsidR="00AB213C" w:rsidRDefault="00AB213C" w:rsidP="00A045E5"/>
        </w:tc>
      </w:tr>
      <w:tr w:rsidR="00243EF5" w14:paraId="2F58A933" w14:textId="77777777" w:rsidTr="00BE54C0">
        <w:tc>
          <w:tcPr>
            <w:tcW w:w="4483" w:type="dxa"/>
          </w:tcPr>
          <w:p w14:paraId="34E49379" w14:textId="7FCC05C3" w:rsidR="00243EF5" w:rsidRPr="000A7616" w:rsidRDefault="004F4460" w:rsidP="00475F7E">
            <w:pPr>
              <w:rPr>
                <w:rStyle w:val="Strong"/>
                <w:b w:val="0"/>
                <w:bCs w:val="0"/>
              </w:rPr>
            </w:pPr>
            <w:r w:rsidRPr="000A7616">
              <w:rPr>
                <w:rStyle w:val="Strong"/>
                <w:b w:val="0"/>
                <w:bCs w:val="0"/>
              </w:rPr>
              <w:t>Lack</w:t>
            </w:r>
            <w:r w:rsidR="00725798">
              <w:rPr>
                <w:rStyle w:val="Strong"/>
                <w:b w:val="0"/>
                <w:bCs w:val="0"/>
              </w:rPr>
              <w:t xml:space="preserve"> </w:t>
            </w:r>
            <w:r w:rsidRPr="000A7616">
              <w:rPr>
                <w:rStyle w:val="Strong"/>
                <w:b w:val="0"/>
                <w:bCs w:val="0"/>
              </w:rPr>
              <w:t>of</w:t>
            </w:r>
            <w:r w:rsidR="00725798">
              <w:rPr>
                <w:rStyle w:val="Strong"/>
                <w:b w:val="0"/>
                <w:bCs w:val="0"/>
              </w:rPr>
              <w:t xml:space="preserve"> </w:t>
            </w:r>
            <w:r w:rsidR="001F5B34">
              <w:rPr>
                <w:rStyle w:val="Strong"/>
                <w:b w:val="0"/>
                <w:bCs w:val="0"/>
              </w:rPr>
              <w:t>b</w:t>
            </w:r>
            <w:r w:rsidRPr="000A7616">
              <w:rPr>
                <w:rStyle w:val="Strong"/>
                <w:b w:val="0"/>
                <w:bCs w:val="0"/>
              </w:rPr>
              <w:t>uilding</w:t>
            </w:r>
            <w:r w:rsidR="00725798">
              <w:rPr>
                <w:rStyle w:val="Strong"/>
                <w:b w:val="0"/>
                <w:bCs w:val="0"/>
              </w:rPr>
              <w:t xml:space="preserve"> </w:t>
            </w:r>
            <w:r w:rsidR="001F5B34">
              <w:rPr>
                <w:rStyle w:val="Strong"/>
                <w:b w:val="0"/>
                <w:bCs w:val="0"/>
              </w:rPr>
              <w:t>a</w:t>
            </w:r>
            <w:r w:rsidRPr="000A7616">
              <w:rPr>
                <w:rStyle w:val="Strong"/>
                <w:b w:val="0"/>
                <w:bCs w:val="0"/>
              </w:rPr>
              <w:t>ccess</w:t>
            </w:r>
          </w:p>
        </w:tc>
        <w:tc>
          <w:tcPr>
            <w:tcW w:w="977" w:type="dxa"/>
          </w:tcPr>
          <w:p w14:paraId="3FFA6891" w14:textId="77777777" w:rsidR="00243EF5" w:rsidRDefault="00243EF5" w:rsidP="00A045E5"/>
        </w:tc>
        <w:tc>
          <w:tcPr>
            <w:tcW w:w="977" w:type="dxa"/>
          </w:tcPr>
          <w:p w14:paraId="048A53D4" w14:textId="77777777" w:rsidR="00243EF5" w:rsidRDefault="00243EF5" w:rsidP="00A045E5"/>
        </w:tc>
        <w:tc>
          <w:tcPr>
            <w:tcW w:w="2918" w:type="dxa"/>
          </w:tcPr>
          <w:p w14:paraId="49BE94A0" w14:textId="77777777" w:rsidR="00243EF5" w:rsidRDefault="00243EF5" w:rsidP="00A045E5"/>
        </w:tc>
      </w:tr>
      <w:tr w:rsidR="00243EF5" w14:paraId="29E0EED1" w14:textId="77777777" w:rsidTr="00BE54C0">
        <w:tc>
          <w:tcPr>
            <w:tcW w:w="4483" w:type="dxa"/>
          </w:tcPr>
          <w:p w14:paraId="5B20078A" w14:textId="5105FFB4" w:rsidR="00243EF5" w:rsidRPr="000A7616" w:rsidRDefault="004F4460" w:rsidP="00475F7E">
            <w:pPr>
              <w:rPr>
                <w:rStyle w:val="Strong"/>
                <w:b w:val="0"/>
                <w:bCs w:val="0"/>
              </w:rPr>
            </w:pPr>
            <w:r w:rsidRPr="000A7616">
              <w:rPr>
                <w:rStyle w:val="Strong"/>
                <w:b w:val="0"/>
                <w:bCs w:val="0"/>
              </w:rPr>
              <w:t>Structural</w:t>
            </w:r>
            <w:r w:rsidR="00725798">
              <w:rPr>
                <w:rStyle w:val="Strong"/>
                <w:b w:val="0"/>
                <w:bCs w:val="0"/>
              </w:rPr>
              <w:t xml:space="preserve"> </w:t>
            </w:r>
            <w:r w:rsidR="001F5B34">
              <w:rPr>
                <w:rStyle w:val="Strong"/>
                <w:b w:val="0"/>
                <w:bCs w:val="0"/>
              </w:rPr>
              <w:t>c</w:t>
            </w:r>
            <w:r w:rsidRPr="000A7616">
              <w:rPr>
                <w:rStyle w:val="Strong"/>
                <w:b w:val="0"/>
                <w:bCs w:val="0"/>
              </w:rPr>
              <w:t>oncerns</w:t>
            </w:r>
          </w:p>
        </w:tc>
        <w:tc>
          <w:tcPr>
            <w:tcW w:w="977" w:type="dxa"/>
          </w:tcPr>
          <w:p w14:paraId="76CE31C4" w14:textId="77777777" w:rsidR="00243EF5" w:rsidRDefault="00243EF5" w:rsidP="00A045E5"/>
        </w:tc>
        <w:tc>
          <w:tcPr>
            <w:tcW w:w="977" w:type="dxa"/>
          </w:tcPr>
          <w:p w14:paraId="5F582270" w14:textId="77777777" w:rsidR="00243EF5" w:rsidRDefault="00243EF5" w:rsidP="00A045E5"/>
        </w:tc>
        <w:tc>
          <w:tcPr>
            <w:tcW w:w="2918" w:type="dxa"/>
          </w:tcPr>
          <w:p w14:paraId="532E14CD" w14:textId="77777777" w:rsidR="00243EF5" w:rsidRDefault="00243EF5" w:rsidP="00A045E5"/>
        </w:tc>
      </w:tr>
      <w:tr w:rsidR="00243EF5" w14:paraId="5277B3F2" w14:textId="77777777" w:rsidTr="00BE54C0">
        <w:tc>
          <w:tcPr>
            <w:tcW w:w="4483" w:type="dxa"/>
          </w:tcPr>
          <w:p w14:paraId="20E36D56" w14:textId="2C3F5979" w:rsidR="00243EF5" w:rsidRPr="00E37CB6" w:rsidRDefault="001F5B34" w:rsidP="00475F7E">
            <w:pPr>
              <w:rPr>
                <w:rStyle w:val="Strong"/>
                <w:b w:val="0"/>
                <w:bCs w:val="0"/>
              </w:rPr>
            </w:pPr>
            <w:r>
              <w:rPr>
                <w:rStyle w:val="Strong"/>
                <w:b w:val="0"/>
                <w:bCs w:val="0"/>
              </w:rPr>
              <w:t>Indoor a</w:t>
            </w:r>
            <w:r w:rsidR="004F4460" w:rsidRPr="00E37CB6">
              <w:rPr>
                <w:rStyle w:val="Strong"/>
                <w:b w:val="0"/>
                <w:bCs w:val="0"/>
              </w:rPr>
              <w:t>ir</w:t>
            </w:r>
            <w:r w:rsidR="00725798" w:rsidRPr="00E37CB6">
              <w:rPr>
                <w:rStyle w:val="Strong"/>
                <w:b w:val="0"/>
                <w:bCs w:val="0"/>
              </w:rPr>
              <w:t xml:space="preserve"> </w:t>
            </w:r>
            <w:r>
              <w:rPr>
                <w:rStyle w:val="Strong"/>
                <w:b w:val="0"/>
                <w:bCs w:val="0"/>
              </w:rPr>
              <w:t>q</w:t>
            </w:r>
            <w:r w:rsidR="004F4460" w:rsidRPr="00E37CB6">
              <w:rPr>
                <w:rStyle w:val="Strong"/>
                <w:b w:val="0"/>
                <w:bCs w:val="0"/>
              </w:rPr>
              <w:t>uality</w:t>
            </w:r>
            <w:r>
              <w:rPr>
                <w:rStyle w:val="Strong"/>
                <w:b w:val="0"/>
                <w:bCs w:val="0"/>
              </w:rPr>
              <w:t xml:space="preserve"> problems</w:t>
            </w:r>
          </w:p>
        </w:tc>
        <w:tc>
          <w:tcPr>
            <w:tcW w:w="977" w:type="dxa"/>
          </w:tcPr>
          <w:p w14:paraId="4FE6393C" w14:textId="77777777" w:rsidR="00243EF5" w:rsidRDefault="00243EF5" w:rsidP="00A045E5"/>
        </w:tc>
        <w:tc>
          <w:tcPr>
            <w:tcW w:w="977" w:type="dxa"/>
          </w:tcPr>
          <w:p w14:paraId="4E2E8717" w14:textId="77777777" w:rsidR="00243EF5" w:rsidRDefault="00243EF5" w:rsidP="00A045E5"/>
        </w:tc>
        <w:tc>
          <w:tcPr>
            <w:tcW w:w="2918" w:type="dxa"/>
          </w:tcPr>
          <w:p w14:paraId="6A016474" w14:textId="77777777" w:rsidR="00243EF5" w:rsidRDefault="00243EF5" w:rsidP="00A045E5"/>
        </w:tc>
      </w:tr>
      <w:tr w:rsidR="00243EF5" w14:paraId="15E21DB3" w14:textId="77777777" w:rsidTr="00BE54C0">
        <w:tc>
          <w:tcPr>
            <w:tcW w:w="4483" w:type="dxa"/>
          </w:tcPr>
          <w:p w14:paraId="600BD10B" w14:textId="155833BA" w:rsidR="00243EF5" w:rsidRPr="00E37CB6" w:rsidRDefault="000A7616" w:rsidP="00475F7E">
            <w:pPr>
              <w:rPr>
                <w:rStyle w:val="Strong"/>
                <w:b w:val="0"/>
                <w:bCs w:val="0"/>
              </w:rPr>
            </w:pPr>
            <w:r w:rsidRPr="00E37CB6">
              <w:rPr>
                <w:rStyle w:val="Strong"/>
                <w:b w:val="0"/>
                <w:bCs w:val="0"/>
              </w:rPr>
              <w:t>Water</w:t>
            </w:r>
            <w:r w:rsidR="00725798" w:rsidRPr="00E37CB6">
              <w:rPr>
                <w:rStyle w:val="Strong"/>
                <w:b w:val="0"/>
                <w:bCs w:val="0"/>
              </w:rPr>
              <w:t xml:space="preserve"> </w:t>
            </w:r>
            <w:r w:rsidR="001F5B34">
              <w:rPr>
                <w:rStyle w:val="Strong"/>
                <w:b w:val="0"/>
                <w:bCs w:val="0"/>
              </w:rPr>
              <w:t>q</w:t>
            </w:r>
            <w:r w:rsidRPr="00E37CB6">
              <w:rPr>
                <w:rStyle w:val="Strong"/>
                <w:b w:val="0"/>
                <w:bCs w:val="0"/>
              </w:rPr>
              <w:t>uality</w:t>
            </w:r>
            <w:r w:rsidR="001F5B34">
              <w:rPr>
                <w:rStyle w:val="Strong"/>
                <w:b w:val="0"/>
                <w:bCs w:val="0"/>
              </w:rPr>
              <w:t xml:space="preserve"> problems</w:t>
            </w:r>
          </w:p>
        </w:tc>
        <w:tc>
          <w:tcPr>
            <w:tcW w:w="977" w:type="dxa"/>
          </w:tcPr>
          <w:p w14:paraId="405F8B1B" w14:textId="77777777" w:rsidR="00243EF5" w:rsidRDefault="00243EF5" w:rsidP="00A045E5"/>
        </w:tc>
        <w:tc>
          <w:tcPr>
            <w:tcW w:w="977" w:type="dxa"/>
          </w:tcPr>
          <w:p w14:paraId="2C686B2B" w14:textId="77777777" w:rsidR="00243EF5" w:rsidRDefault="00243EF5" w:rsidP="00A045E5"/>
        </w:tc>
        <w:tc>
          <w:tcPr>
            <w:tcW w:w="2918" w:type="dxa"/>
          </w:tcPr>
          <w:p w14:paraId="3CE41ABA" w14:textId="77777777" w:rsidR="00243EF5" w:rsidRDefault="00243EF5" w:rsidP="00A045E5"/>
        </w:tc>
      </w:tr>
      <w:tr w:rsidR="00243EF5" w14:paraId="46EED699" w14:textId="77777777" w:rsidTr="00BE54C0">
        <w:tc>
          <w:tcPr>
            <w:tcW w:w="4483" w:type="dxa"/>
          </w:tcPr>
          <w:p w14:paraId="0C48F699" w14:textId="73C525F5" w:rsidR="00243EF5" w:rsidRPr="00475F7E" w:rsidRDefault="000A7616" w:rsidP="00475F7E">
            <w:pPr>
              <w:rPr>
                <w:rStyle w:val="Strong"/>
                <w:b w:val="0"/>
                <w:bCs w:val="0"/>
              </w:rPr>
            </w:pPr>
            <w:r w:rsidRPr="00E37CB6">
              <w:rPr>
                <w:rStyle w:val="Strong"/>
                <w:b w:val="0"/>
                <w:bCs w:val="0"/>
              </w:rPr>
              <w:t>Sewer</w:t>
            </w:r>
            <w:r w:rsidR="00725798" w:rsidRPr="00E37CB6">
              <w:rPr>
                <w:rStyle w:val="Strong"/>
                <w:b w:val="0"/>
                <w:bCs w:val="0"/>
              </w:rPr>
              <w:t xml:space="preserve"> </w:t>
            </w:r>
            <w:r w:rsidR="001F5B34">
              <w:rPr>
                <w:rStyle w:val="Strong"/>
                <w:b w:val="0"/>
                <w:bCs w:val="0"/>
              </w:rPr>
              <w:t>i</w:t>
            </w:r>
            <w:r w:rsidRPr="00E37CB6">
              <w:rPr>
                <w:rStyle w:val="Strong"/>
                <w:b w:val="0"/>
                <w:bCs w:val="0"/>
              </w:rPr>
              <w:t>ssues</w:t>
            </w:r>
          </w:p>
        </w:tc>
        <w:tc>
          <w:tcPr>
            <w:tcW w:w="977" w:type="dxa"/>
          </w:tcPr>
          <w:p w14:paraId="662901E7" w14:textId="77777777" w:rsidR="00243EF5" w:rsidRDefault="00243EF5" w:rsidP="00A045E5"/>
        </w:tc>
        <w:tc>
          <w:tcPr>
            <w:tcW w:w="977" w:type="dxa"/>
          </w:tcPr>
          <w:p w14:paraId="4E3AEF35" w14:textId="77777777" w:rsidR="00243EF5" w:rsidRDefault="00243EF5" w:rsidP="00A045E5"/>
        </w:tc>
        <w:tc>
          <w:tcPr>
            <w:tcW w:w="2918" w:type="dxa"/>
          </w:tcPr>
          <w:p w14:paraId="45F79A7F" w14:textId="77777777" w:rsidR="00243EF5" w:rsidRDefault="00243EF5" w:rsidP="00A045E5"/>
        </w:tc>
      </w:tr>
      <w:tr w:rsidR="00AB213C" w14:paraId="6E8A3F25" w14:textId="77777777" w:rsidTr="00BE54C0">
        <w:trPr>
          <w:trHeight w:val="352"/>
        </w:trPr>
        <w:tc>
          <w:tcPr>
            <w:tcW w:w="4483" w:type="dxa"/>
          </w:tcPr>
          <w:p w14:paraId="1234DF03" w14:textId="6880A0FC" w:rsidR="00AB213C" w:rsidRPr="000A7616" w:rsidRDefault="00AB213C" w:rsidP="00A045E5">
            <w:r w:rsidRPr="0011216E">
              <w:rPr>
                <w:rStyle w:val="Strong"/>
              </w:rPr>
              <w:t>Political</w:t>
            </w:r>
            <w:r w:rsidR="00725798">
              <w:rPr>
                <w:rStyle w:val="Strong"/>
              </w:rPr>
              <w:t xml:space="preserve"> </w:t>
            </w:r>
            <w:r w:rsidRPr="0011216E">
              <w:rPr>
                <w:rStyle w:val="Strong"/>
              </w:rPr>
              <w:t>or</w:t>
            </w:r>
            <w:r w:rsidR="00725798">
              <w:rPr>
                <w:rStyle w:val="Strong"/>
              </w:rPr>
              <w:t xml:space="preserve"> </w:t>
            </w:r>
            <w:r w:rsidR="001F5B34">
              <w:rPr>
                <w:rStyle w:val="Strong"/>
              </w:rPr>
              <w:t>e</w:t>
            </w:r>
            <w:r w:rsidRPr="0011216E">
              <w:rPr>
                <w:rStyle w:val="Strong"/>
              </w:rPr>
              <w:t>conomic</w:t>
            </w:r>
            <w:r w:rsidR="00725798">
              <w:rPr>
                <w:rStyle w:val="Strong"/>
              </w:rPr>
              <w:t xml:space="preserve"> </w:t>
            </w:r>
            <w:r w:rsidR="001F5B34">
              <w:rPr>
                <w:rStyle w:val="Strong"/>
              </w:rPr>
              <w:t>d</w:t>
            </w:r>
            <w:r w:rsidRPr="0011216E">
              <w:rPr>
                <w:rStyle w:val="Strong"/>
              </w:rPr>
              <w:t>isruption</w:t>
            </w:r>
          </w:p>
        </w:tc>
        <w:tc>
          <w:tcPr>
            <w:tcW w:w="977" w:type="dxa"/>
          </w:tcPr>
          <w:p w14:paraId="115C2BAB" w14:textId="77777777" w:rsidR="00AB213C" w:rsidRDefault="00AB213C" w:rsidP="00A045E5"/>
        </w:tc>
        <w:tc>
          <w:tcPr>
            <w:tcW w:w="977" w:type="dxa"/>
          </w:tcPr>
          <w:p w14:paraId="4D3405E2" w14:textId="77777777" w:rsidR="00AB213C" w:rsidRDefault="00AB213C" w:rsidP="00A045E5"/>
        </w:tc>
        <w:tc>
          <w:tcPr>
            <w:tcW w:w="2918" w:type="dxa"/>
          </w:tcPr>
          <w:p w14:paraId="5A32EBBB" w14:textId="77777777" w:rsidR="00AB213C" w:rsidRDefault="00AB213C" w:rsidP="00A045E5"/>
        </w:tc>
      </w:tr>
      <w:tr w:rsidR="000A7616" w14:paraId="7911A60B" w14:textId="77777777" w:rsidTr="00BE54C0">
        <w:trPr>
          <w:trHeight w:val="154"/>
        </w:trPr>
        <w:tc>
          <w:tcPr>
            <w:tcW w:w="4483" w:type="dxa"/>
          </w:tcPr>
          <w:p w14:paraId="5909413B" w14:textId="656873ED" w:rsidR="000A7616" w:rsidRPr="000A7616" w:rsidRDefault="000A7616" w:rsidP="00475F7E">
            <w:pPr>
              <w:rPr>
                <w:rStyle w:val="Strong"/>
                <w:b w:val="0"/>
                <w:bCs w:val="0"/>
              </w:rPr>
            </w:pPr>
            <w:r w:rsidRPr="000A7616">
              <w:rPr>
                <w:rStyle w:val="Strong"/>
                <w:b w:val="0"/>
                <w:bCs w:val="0"/>
              </w:rPr>
              <w:t>Economic</w:t>
            </w:r>
            <w:r w:rsidR="00725798">
              <w:rPr>
                <w:rStyle w:val="Strong"/>
                <w:b w:val="0"/>
                <w:bCs w:val="0"/>
              </w:rPr>
              <w:t xml:space="preserve"> </w:t>
            </w:r>
            <w:r w:rsidR="001F5B34">
              <w:rPr>
                <w:rStyle w:val="Strong"/>
                <w:b w:val="0"/>
                <w:bCs w:val="0"/>
              </w:rPr>
              <w:t>r</w:t>
            </w:r>
            <w:r w:rsidRPr="000A7616">
              <w:rPr>
                <w:rStyle w:val="Strong"/>
                <w:b w:val="0"/>
                <w:bCs w:val="0"/>
              </w:rPr>
              <w:t>ecession</w:t>
            </w:r>
            <w:r w:rsidR="001F5B34">
              <w:rPr>
                <w:rStyle w:val="Strong"/>
                <w:b w:val="0"/>
                <w:bCs w:val="0"/>
              </w:rPr>
              <w:t>s</w:t>
            </w:r>
            <w:r w:rsidR="00725798">
              <w:rPr>
                <w:rStyle w:val="Strong"/>
                <w:b w:val="0"/>
                <w:bCs w:val="0"/>
              </w:rPr>
              <w:t xml:space="preserve"> </w:t>
            </w:r>
            <w:r w:rsidRPr="000A7616">
              <w:rPr>
                <w:rStyle w:val="Strong"/>
                <w:b w:val="0"/>
                <w:bCs w:val="0"/>
              </w:rPr>
              <w:t>or</w:t>
            </w:r>
            <w:r w:rsidR="00725798">
              <w:rPr>
                <w:rStyle w:val="Strong"/>
                <w:b w:val="0"/>
                <w:bCs w:val="0"/>
              </w:rPr>
              <w:t xml:space="preserve"> </w:t>
            </w:r>
            <w:r w:rsidR="001F5B34">
              <w:rPr>
                <w:rStyle w:val="Strong"/>
                <w:b w:val="0"/>
                <w:bCs w:val="0"/>
              </w:rPr>
              <w:t>d</w:t>
            </w:r>
            <w:r w:rsidRPr="000A7616">
              <w:rPr>
                <w:rStyle w:val="Strong"/>
                <w:b w:val="0"/>
                <w:bCs w:val="0"/>
              </w:rPr>
              <w:t>epression</w:t>
            </w:r>
            <w:r w:rsidR="001F5B34">
              <w:rPr>
                <w:rStyle w:val="Strong"/>
                <w:b w:val="0"/>
                <w:bCs w:val="0"/>
              </w:rPr>
              <w:t>s</w:t>
            </w:r>
          </w:p>
        </w:tc>
        <w:tc>
          <w:tcPr>
            <w:tcW w:w="977" w:type="dxa"/>
          </w:tcPr>
          <w:p w14:paraId="53185B3C" w14:textId="77777777" w:rsidR="000A7616" w:rsidRDefault="000A7616" w:rsidP="00A045E5"/>
        </w:tc>
        <w:tc>
          <w:tcPr>
            <w:tcW w:w="977" w:type="dxa"/>
          </w:tcPr>
          <w:p w14:paraId="6870EEBA" w14:textId="77777777" w:rsidR="000A7616" w:rsidRDefault="000A7616" w:rsidP="00A045E5"/>
        </w:tc>
        <w:tc>
          <w:tcPr>
            <w:tcW w:w="2918" w:type="dxa"/>
          </w:tcPr>
          <w:p w14:paraId="4F833EEB" w14:textId="77777777" w:rsidR="000A7616" w:rsidRDefault="000A7616" w:rsidP="00A045E5"/>
        </w:tc>
      </w:tr>
      <w:tr w:rsidR="000A7616" w14:paraId="2B281029" w14:textId="77777777" w:rsidTr="00BE54C0">
        <w:trPr>
          <w:trHeight w:val="586"/>
        </w:trPr>
        <w:tc>
          <w:tcPr>
            <w:tcW w:w="4483" w:type="dxa"/>
          </w:tcPr>
          <w:p w14:paraId="205F07A2" w14:textId="647DFEEC" w:rsidR="000A7616" w:rsidRPr="000A7616" w:rsidRDefault="000A7616" w:rsidP="00475F7E">
            <w:pPr>
              <w:rPr>
                <w:rStyle w:val="Strong"/>
                <w:b w:val="0"/>
                <w:bCs w:val="0"/>
              </w:rPr>
            </w:pPr>
            <w:r w:rsidRPr="000A7616">
              <w:rPr>
                <w:rStyle w:val="Strong"/>
                <w:b w:val="0"/>
                <w:bCs w:val="0"/>
              </w:rPr>
              <w:t>Sudden</w:t>
            </w:r>
            <w:r w:rsidR="00725798">
              <w:rPr>
                <w:rStyle w:val="Strong"/>
                <w:b w:val="0"/>
                <w:bCs w:val="0"/>
              </w:rPr>
              <w:t xml:space="preserve"> </w:t>
            </w:r>
            <w:r w:rsidRPr="000A7616">
              <w:rPr>
                <w:rStyle w:val="Strong"/>
                <w:b w:val="0"/>
                <w:bCs w:val="0"/>
              </w:rPr>
              <w:t>and</w:t>
            </w:r>
            <w:r w:rsidR="00725798">
              <w:rPr>
                <w:rStyle w:val="Strong"/>
                <w:b w:val="0"/>
                <w:bCs w:val="0"/>
              </w:rPr>
              <w:t xml:space="preserve"> </w:t>
            </w:r>
            <w:r w:rsidRPr="000A7616">
              <w:rPr>
                <w:rStyle w:val="Strong"/>
                <w:b w:val="0"/>
                <w:bCs w:val="0"/>
              </w:rPr>
              <w:t>unexpected</w:t>
            </w:r>
            <w:r w:rsidR="00725798">
              <w:rPr>
                <w:rStyle w:val="Strong"/>
                <w:b w:val="0"/>
                <w:bCs w:val="0"/>
              </w:rPr>
              <w:t xml:space="preserve"> </w:t>
            </w:r>
            <w:r w:rsidRPr="000A7616">
              <w:rPr>
                <w:rStyle w:val="Strong"/>
                <w:b w:val="0"/>
                <w:bCs w:val="0"/>
              </w:rPr>
              <w:t>loss</w:t>
            </w:r>
            <w:r w:rsidR="001F5B34">
              <w:rPr>
                <w:rStyle w:val="Strong"/>
                <w:b w:val="0"/>
                <w:bCs w:val="0"/>
              </w:rPr>
              <w:t>es</w:t>
            </w:r>
            <w:r w:rsidR="00725798">
              <w:rPr>
                <w:rStyle w:val="Strong"/>
                <w:b w:val="0"/>
                <w:bCs w:val="0"/>
              </w:rPr>
              <w:t xml:space="preserve"> </w:t>
            </w:r>
            <w:r w:rsidRPr="000A7616">
              <w:rPr>
                <w:rStyle w:val="Strong"/>
                <w:b w:val="0"/>
                <w:bCs w:val="0"/>
              </w:rPr>
              <w:t>of</w:t>
            </w:r>
            <w:r w:rsidR="00725798">
              <w:rPr>
                <w:rStyle w:val="Strong"/>
                <w:b w:val="0"/>
                <w:bCs w:val="0"/>
              </w:rPr>
              <w:t xml:space="preserve"> </w:t>
            </w:r>
            <w:r w:rsidRPr="000A7616">
              <w:rPr>
                <w:rStyle w:val="Strong"/>
                <w:b w:val="0"/>
                <w:bCs w:val="0"/>
              </w:rPr>
              <w:t>funding</w:t>
            </w:r>
          </w:p>
        </w:tc>
        <w:tc>
          <w:tcPr>
            <w:tcW w:w="977" w:type="dxa"/>
          </w:tcPr>
          <w:p w14:paraId="78B48314" w14:textId="77777777" w:rsidR="000A7616" w:rsidRDefault="000A7616" w:rsidP="00A045E5"/>
        </w:tc>
        <w:tc>
          <w:tcPr>
            <w:tcW w:w="977" w:type="dxa"/>
          </w:tcPr>
          <w:p w14:paraId="40157D11" w14:textId="77777777" w:rsidR="000A7616" w:rsidRDefault="000A7616" w:rsidP="00A045E5"/>
        </w:tc>
        <w:tc>
          <w:tcPr>
            <w:tcW w:w="2918" w:type="dxa"/>
          </w:tcPr>
          <w:p w14:paraId="136BD71C" w14:textId="77777777" w:rsidR="000A7616" w:rsidRDefault="000A7616" w:rsidP="00A045E5"/>
        </w:tc>
      </w:tr>
      <w:tr w:rsidR="000A7616" w14:paraId="4F13EB95" w14:textId="77777777" w:rsidTr="00BE54C0">
        <w:trPr>
          <w:trHeight w:val="586"/>
        </w:trPr>
        <w:tc>
          <w:tcPr>
            <w:tcW w:w="4483" w:type="dxa"/>
          </w:tcPr>
          <w:p w14:paraId="61C9179A" w14:textId="7259C2A0" w:rsidR="000A7616" w:rsidRPr="000A7616" w:rsidRDefault="006319EC" w:rsidP="00475F7E">
            <w:pPr>
              <w:rPr>
                <w:rStyle w:val="Strong"/>
                <w:b w:val="0"/>
                <w:bCs w:val="0"/>
              </w:rPr>
            </w:pPr>
            <w:r>
              <w:rPr>
                <w:rStyle w:val="Strong"/>
                <w:b w:val="0"/>
                <w:bCs w:val="0"/>
              </w:rPr>
              <w:t>Federal,</w:t>
            </w:r>
            <w:r w:rsidR="00725798">
              <w:rPr>
                <w:rStyle w:val="Strong"/>
                <w:b w:val="0"/>
                <w:bCs w:val="0"/>
              </w:rPr>
              <w:t xml:space="preserve"> </w:t>
            </w:r>
            <w:r w:rsidR="001F5B34">
              <w:rPr>
                <w:rStyle w:val="Strong"/>
                <w:b w:val="0"/>
                <w:bCs w:val="0"/>
              </w:rPr>
              <w:t>s</w:t>
            </w:r>
            <w:r>
              <w:rPr>
                <w:rStyle w:val="Strong"/>
                <w:b w:val="0"/>
                <w:bCs w:val="0"/>
              </w:rPr>
              <w:t>tate,</w:t>
            </w:r>
            <w:r w:rsidR="00725798">
              <w:rPr>
                <w:rStyle w:val="Strong"/>
                <w:b w:val="0"/>
                <w:bCs w:val="0"/>
              </w:rPr>
              <w:t xml:space="preserve"> </w:t>
            </w:r>
            <w:r>
              <w:rPr>
                <w:rStyle w:val="Strong"/>
                <w:b w:val="0"/>
                <w:bCs w:val="0"/>
              </w:rPr>
              <w:t>or</w:t>
            </w:r>
            <w:r w:rsidR="00725798">
              <w:rPr>
                <w:rStyle w:val="Strong"/>
                <w:b w:val="0"/>
                <w:bCs w:val="0"/>
              </w:rPr>
              <w:t xml:space="preserve"> </w:t>
            </w:r>
            <w:r w:rsidR="001F5B34">
              <w:rPr>
                <w:rStyle w:val="Strong"/>
                <w:b w:val="0"/>
                <w:bCs w:val="0"/>
              </w:rPr>
              <w:t>l</w:t>
            </w:r>
            <w:r>
              <w:rPr>
                <w:rStyle w:val="Strong"/>
                <w:b w:val="0"/>
                <w:bCs w:val="0"/>
              </w:rPr>
              <w:t>ocal</w:t>
            </w:r>
            <w:r w:rsidR="00725798">
              <w:rPr>
                <w:rStyle w:val="Strong"/>
                <w:b w:val="0"/>
                <w:bCs w:val="0"/>
              </w:rPr>
              <w:t xml:space="preserve"> </w:t>
            </w:r>
            <w:r w:rsidR="001F5B34">
              <w:rPr>
                <w:rStyle w:val="Strong"/>
                <w:b w:val="0"/>
                <w:bCs w:val="0"/>
              </w:rPr>
              <w:t>g</w:t>
            </w:r>
            <w:r>
              <w:rPr>
                <w:rStyle w:val="Strong"/>
                <w:b w:val="0"/>
                <w:bCs w:val="0"/>
              </w:rPr>
              <w:t>overnment</w:t>
            </w:r>
            <w:r w:rsidR="00725798">
              <w:rPr>
                <w:rStyle w:val="Strong"/>
                <w:b w:val="0"/>
                <w:bCs w:val="0"/>
              </w:rPr>
              <w:t xml:space="preserve"> </w:t>
            </w:r>
            <w:r w:rsidR="001F5B34">
              <w:rPr>
                <w:rStyle w:val="Strong"/>
                <w:b w:val="0"/>
                <w:bCs w:val="0"/>
              </w:rPr>
              <w:t>s</w:t>
            </w:r>
            <w:r>
              <w:rPr>
                <w:rStyle w:val="Strong"/>
                <w:b w:val="0"/>
                <w:bCs w:val="0"/>
              </w:rPr>
              <w:t>hutdown</w:t>
            </w:r>
            <w:r w:rsidR="001F5B34">
              <w:rPr>
                <w:rStyle w:val="Strong"/>
                <w:b w:val="0"/>
                <w:bCs w:val="0"/>
              </w:rPr>
              <w:t>s</w:t>
            </w:r>
            <w:r w:rsidR="00725798">
              <w:rPr>
                <w:rStyle w:val="Strong"/>
                <w:b w:val="0"/>
                <w:bCs w:val="0"/>
              </w:rPr>
              <w:t xml:space="preserve"> </w:t>
            </w:r>
          </w:p>
        </w:tc>
        <w:tc>
          <w:tcPr>
            <w:tcW w:w="977" w:type="dxa"/>
          </w:tcPr>
          <w:p w14:paraId="7A9B6ACC" w14:textId="77777777" w:rsidR="000A7616" w:rsidRDefault="000A7616" w:rsidP="00A045E5"/>
        </w:tc>
        <w:tc>
          <w:tcPr>
            <w:tcW w:w="977" w:type="dxa"/>
          </w:tcPr>
          <w:p w14:paraId="375D1DFA" w14:textId="77777777" w:rsidR="000A7616" w:rsidRDefault="000A7616" w:rsidP="00A045E5"/>
        </w:tc>
        <w:tc>
          <w:tcPr>
            <w:tcW w:w="2918" w:type="dxa"/>
          </w:tcPr>
          <w:p w14:paraId="0A53E20E" w14:textId="77777777" w:rsidR="000A7616" w:rsidRDefault="000A7616" w:rsidP="00A045E5"/>
        </w:tc>
      </w:tr>
      <w:tr w:rsidR="005D1EDD" w14:paraId="19984159" w14:textId="77777777" w:rsidTr="00BE54C0">
        <w:trPr>
          <w:trHeight w:val="586"/>
        </w:trPr>
        <w:tc>
          <w:tcPr>
            <w:tcW w:w="4483" w:type="dxa"/>
          </w:tcPr>
          <w:p w14:paraId="198F6C74" w14:textId="3E3DD8F0" w:rsidR="005D1EDD" w:rsidRDefault="005D1EDD" w:rsidP="00475F7E">
            <w:pPr>
              <w:rPr>
                <w:rStyle w:val="Strong"/>
                <w:b w:val="0"/>
                <w:bCs w:val="0"/>
              </w:rPr>
            </w:pPr>
            <w:r>
              <w:rPr>
                <w:rStyle w:val="Strong"/>
                <w:b w:val="0"/>
                <w:bCs w:val="0"/>
              </w:rPr>
              <w:t>Act</w:t>
            </w:r>
            <w:r w:rsidR="001F5B34">
              <w:rPr>
                <w:rStyle w:val="Strong"/>
                <w:b w:val="0"/>
                <w:bCs w:val="0"/>
              </w:rPr>
              <w:t>s</w:t>
            </w:r>
            <w:r w:rsidR="00725798">
              <w:rPr>
                <w:rStyle w:val="Strong"/>
                <w:b w:val="0"/>
                <w:bCs w:val="0"/>
              </w:rPr>
              <w:t xml:space="preserve"> </w:t>
            </w:r>
            <w:r>
              <w:rPr>
                <w:rStyle w:val="Strong"/>
                <w:b w:val="0"/>
                <w:bCs w:val="0"/>
              </w:rPr>
              <w:t>of</w:t>
            </w:r>
            <w:r w:rsidR="00725798">
              <w:rPr>
                <w:rStyle w:val="Strong"/>
                <w:b w:val="0"/>
                <w:bCs w:val="0"/>
              </w:rPr>
              <w:t xml:space="preserve"> </w:t>
            </w:r>
            <w:r w:rsidR="001F5B34">
              <w:rPr>
                <w:rStyle w:val="Strong"/>
                <w:b w:val="0"/>
                <w:bCs w:val="0"/>
              </w:rPr>
              <w:t>w</w:t>
            </w:r>
            <w:r>
              <w:rPr>
                <w:rStyle w:val="Strong"/>
                <w:b w:val="0"/>
                <w:bCs w:val="0"/>
              </w:rPr>
              <w:t>ar</w:t>
            </w:r>
            <w:r w:rsidR="00725798">
              <w:rPr>
                <w:rStyle w:val="Strong"/>
                <w:b w:val="0"/>
                <w:bCs w:val="0"/>
              </w:rPr>
              <w:t xml:space="preserve"> </w:t>
            </w:r>
            <w:r>
              <w:rPr>
                <w:rStyle w:val="Strong"/>
                <w:b w:val="0"/>
                <w:bCs w:val="0"/>
              </w:rPr>
              <w:t>or</w:t>
            </w:r>
            <w:r w:rsidR="00725798">
              <w:rPr>
                <w:rStyle w:val="Strong"/>
                <w:b w:val="0"/>
                <w:bCs w:val="0"/>
              </w:rPr>
              <w:t xml:space="preserve"> </w:t>
            </w:r>
            <w:r w:rsidR="001F5B34">
              <w:rPr>
                <w:rStyle w:val="Strong"/>
                <w:b w:val="0"/>
                <w:bCs w:val="0"/>
              </w:rPr>
              <w:t>i</w:t>
            </w:r>
            <w:r>
              <w:rPr>
                <w:rStyle w:val="Strong"/>
                <w:b w:val="0"/>
                <w:bCs w:val="0"/>
              </w:rPr>
              <w:t>nvasion</w:t>
            </w:r>
          </w:p>
        </w:tc>
        <w:tc>
          <w:tcPr>
            <w:tcW w:w="977" w:type="dxa"/>
          </w:tcPr>
          <w:p w14:paraId="2E406E51" w14:textId="77777777" w:rsidR="005D1EDD" w:rsidRDefault="005D1EDD" w:rsidP="00A045E5"/>
        </w:tc>
        <w:tc>
          <w:tcPr>
            <w:tcW w:w="977" w:type="dxa"/>
          </w:tcPr>
          <w:p w14:paraId="78D4DA89" w14:textId="77777777" w:rsidR="005D1EDD" w:rsidRDefault="005D1EDD" w:rsidP="00A045E5"/>
        </w:tc>
        <w:tc>
          <w:tcPr>
            <w:tcW w:w="2918" w:type="dxa"/>
          </w:tcPr>
          <w:p w14:paraId="18D0B40E" w14:textId="77777777" w:rsidR="005D1EDD" w:rsidRDefault="005D1EDD" w:rsidP="00A045E5"/>
        </w:tc>
      </w:tr>
      <w:tr w:rsidR="005D1EDD" w14:paraId="487BF46F" w14:textId="77777777" w:rsidTr="00BE54C0">
        <w:trPr>
          <w:trHeight w:val="586"/>
        </w:trPr>
        <w:tc>
          <w:tcPr>
            <w:tcW w:w="4483" w:type="dxa"/>
          </w:tcPr>
          <w:p w14:paraId="5D382B08" w14:textId="4905847D" w:rsidR="005D1EDD" w:rsidRPr="0022088F" w:rsidRDefault="00ED7281" w:rsidP="00475F7E">
            <w:pPr>
              <w:rPr>
                <w:rStyle w:val="Strong"/>
                <w:b w:val="0"/>
                <w:lang w:val="fr-FR"/>
              </w:rPr>
            </w:pPr>
            <w:r w:rsidRPr="0022088F">
              <w:rPr>
                <w:rStyle w:val="Strong"/>
                <w:b w:val="0"/>
                <w:lang w:val="fr-FR"/>
              </w:rPr>
              <w:t>Insurrection</w:t>
            </w:r>
            <w:r w:rsidR="001F5B34">
              <w:rPr>
                <w:rStyle w:val="Strong"/>
                <w:b w:val="0"/>
                <w:lang w:val="fr-FR"/>
              </w:rPr>
              <w:t>s</w:t>
            </w:r>
            <w:r w:rsidR="00E155BA" w:rsidRPr="0022088F">
              <w:rPr>
                <w:rStyle w:val="Strong"/>
                <w:b w:val="0"/>
                <w:lang w:val="fr-FR"/>
              </w:rPr>
              <w:t>,</w:t>
            </w:r>
            <w:r w:rsidR="00725798" w:rsidRPr="0022088F">
              <w:rPr>
                <w:rStyle w:val="Strong"/>
                <w:b w:val="0"/>
                <w:lang w:val="fr-FR"/>
              </w:rPr>
              <w:t xml:space="preserve"> </w:t>
            </w:r>
            <w:r w:rsidR="003E6374">
              <w:rPr>
                <w:rStyle w:val="Strong"/>
                <w:b w:val="0"/>
                <w:lang w:val="fr-FR"/>
              </w:rPr>
              <w:t>s</w:t>
            </w:r>
            <w:r w:rsidR="003E6374" w:rsidRPr="0022088F">
              <w:rPr>
                <w:rStyle w:val="Strong"/>
                <w:b w:val="0"/>
                <w:lang w:val="fr-FR"/>
              </w:rPr>
              <w:t>édition</w:t>
            </w:r>
            <w:r w:rsidR="003E6374">
              <w:rPr>
                <w:rStyle w:val="Strong"/>
                <w:b w:val="0"/>
                <w:lang w:val="fr-FR"/>
              </w:rPr>
              <w:t>s</w:t>
            </w:r>
            <w:r w:rsidR="00E155BA" w:rsidRPr="0022088F">
              <w:rPr>
                <w:rStyle w:val="Strong"/>
                <w:b w:val="0"/>
                <w:lang w:val="fr-FR"/>
              </w:rPr>
              <w:t>,</w:t>
            </w:r>
            <w:r w:rsidR="00725798" w:rsidRPr="0022088F">
              <w:rPr>
                <w:rStyle w:val="Strong"/>
                <w:b w:val="0"/>
                <w:lang w:val="fr-FR"/>
              </w:rPr>
              <w:t xml:space="preserve"> </w:t>
            </w:r>
            <w:r w:rsidRPr="0022088F">
              <w:rPr>
                <w:rStyle w:val="Strong"/>
                <w:b w:val="0"/>
                <w:lang w:val="fr-FR"/>
              </w:rPr>
              <w:t>or</w:t>
            </w:r>
            <w:r w:rsidR="00725798" w:rsidRPr="0022088F">
              <w:rPr>
                <w:rStyle w:val="Strong"/>
                <w:b w:val="0"/>
                <w:lang w:val="fr-FR"/>
              </w:rPr>
              <w:t xml:space="preserve"> </w:t>
            </w:r>
            <w:r w:rsidR="001F5B34">
              <w:rPr>
                <w:rStyle w:val="Strong"/>
                <w:b w:val="0"/>
                <w:lang w:val="fr-FR"/>
              </w:rPr>
              <w:t>c</w:t>
            </w:r>
            <w:r w:rsidRPr="0022088F">
              <w:rPr>
                <w:rStyle w:val="Strong"/>
                <w:b w:val="0"/>
                <w:lang w:val="fr-FR"/>
              </w:rPr>
              <w:t>oup</w:t>
            </w:r>
            <w:r w:rsidR="001F5B34">
              <w:rPr>
                <w:rStyle w:val="Strong"/>
                <w:b w:val="0"/>
                <w:lang w:val="fr-FR"/>
              </w:rPr>
              <w:t>s</w:t>
            </w:r>
            <w:r w:rsidR="00725798" w:rsidRPr="0022088F">
              <w:rPr>
                <w:rStyle w:val="Strong"/>
                <w:b w:val="0"/>
                <w:lang w:val="fr-FR"/>
              </w:rPr>
              <w:t xml:space="preserve"> </w:t>
            </w:r>
            <w:r w:rsidR="00E155BA" w:rsidRPr="0022088F">
              <w:rPr>
                <w:rStyle w:val="Strong"/>
                <w:b w:val="0"/>
                <w:lang w:val="fr-FR"/>
              </w:rPr>
              <w:t>d</w:t>
            </w:r>
            <w:r w:rsidR="00E155BA" w:rsidRPr="0022088F">
              <w:rPr>
                <w:rStyle w:val="Strong"/>
                <w:rFonts w:hint="eastAsia"/>
                <w:b w:val="0"/>
                <w:lang w:val="fr-FR"/>
              </w:rPr>
              <w:t>’</w:t>
            </w:r>
            <w:r w:rsidR="00E155BA" w:rsidRPr="0022088F">
              <w:rPr>
                <w:rStyle w:val="Strong"/>
                <w:rFonts w:hint="eastAsia"/>
                <w:b w:val="0"/>
                <w:lang w:val="fr-FR"/>
              </w:rPr>
              <w:t>é</w:t>
            </w:r>
            <w:r w:rsidR="00E155BA" w:rsidRPr="0022088F">
              <w:rPr>
                <w:rStyle w:val="Strong"/>
                <w:b w:val="0"/>
                <w:lang w:val="fr-FR"/>
              </w:rPr>
              <w:t>tat</w:t>
            </w:r>
          </w:p>
        </w:tc>
        <w:tc>
          <w:tcPr>
            <w:tcW w:w="977" w:type="dxa"/>
          </w:tcPr>
          <w:p w14:paraId="4ED7B3E9" w14:textId="77777777" w:rsidR="005D1EDD" w:rsidRPr="0022088F" w:rsidRDefault="005D1EDD" w:rsidP="00A045E5">
            <w:pPr>
              <w:rPr>
                <w:lang w:val="fr-FR"/>
              </w:rPr>
            </w:pPr>
          </w:p>
        </w:tc>
        <w:tc>
          <w:tcPr>
            <w:tcW w:w="977" w:type="dxa"/>
          </w:tcPr>
          <w:p w14:paraId="441DE1F6" w14:textId="77777777" w:rsidR="005D1EDD" w:rsidRPr="0022088F" w:rsidRDefault="005D1EDD" w:rsidP="00A045E5">
            <w:pPr>
              <w:rPr>
                <w:lang w:val="fr-FR"/>
              </w:rPr>
            </w:pPr>
          </w:p>
        </w:tc>
        <w:tc>
          <w:tcPr>
            <w:tcW w:w="2918" w:type="dxa"/>
          </w:tcPr>
          <w:p w14:paraId="49727EEC" w14:textId="77777777" w:rsidR="005D1EDD" w:rsidRPr="0022088F" w:rsidRDefault="005D1EDD" w:rsidP="00A045E5">
            <w:pPr>
              <w:rPr>
                <w:lang w:val="fr-FR"/>
              </w:rPr>
            </w:pPr>
          </w:p>
        </w:tc>
      </w:tr>
    </w:tbl>
    <w:p w14:paraId="29EDE64F" w14:textId="77777777" w:rsidR="007D7C88" w:rsidRDefault="007D7C88" w:rsidP="00600C89"/>
    <w:p w14:paraId="5AA150BB" w14:textId="1141F202" w:rsidR="003C3789" w:rsidRDefault="00A926D2" w:rsidP="00600C89">
      <w:r w:rsidRPr="00594FBD">
        <w:t>Probability:</w:t>
      </w:r>
      <w:r w:rsidR="00725798">
        <w:t xml:space="preserve"> </w:t>
      </w:r>
      <w:r w:rsidRPr="00594FBD">
        <w:t>1</w:t>
      </w:r>
      <w:r w:rsidR="00725798">
        <w:t xml:space="preserve"> </w:t>
      </w:r>
      <w:r w:rsidRPr="00594FBD">
        <w:t>–</w:t>
      </w:r>
      <w:r w:rsidR="00725798">
        <w:t xml:space="preserve"> </w:t>
      </w:r>
      <w:r w:rsidRPr="00594FBD">
        <w:t>Very</w:t>
      </w:r>
      <w:r w:rsidR="00725798">
        <w:t xml:space="preserve"> </w:t>
      </w:r>
      <w:r w:rsidRPr="00594FBD">
        <w:t>Unlikely;</w:t>
      </w:r>
      <w:r w:rsidR="00725798">
        <w:t xml:space="preserve"> </w:t>
      </w:r>
      <w:r w:rsidRPr="00594FBD">
        <w:t>2</w:t>
      </w:r>
      <w:r w:rsidR="00725798">
        <w:t xml:space="preserve"> </w:t>
      </w:r>
      <w:r w:rsidRPr="00594FBD">
        <w:t>–</w:t>
      </w:r>
      <w:r w:rsidR="00725798">
        <w:t xml:space="preserve"> </w:t>
      </w:r>
      <w:r w:rsidRPr="00594FBD">
        <w:t>Unlikely;</w:t>
      </w:r>
      <w:r w:rsidR="00725798">
        <w:t xml:space="preserve"> </w:t>
      </w:r>
      <w:r w:rsidRPr="00594FBD">
        <w:t>3</w:t>
      </w:r>
      <w:r w:rsidR="00725798">
        <w:t xml:space="preserve"> </w:t>
      </w:r>
      <w:r w:rsidRPr="00594FBD">
        <w:t>–</w:t>
      </w:r>
      <w:r w:rsidR="00725798">
        <w:t xml:space="preserve"> </w:t>
      </w:r>
      <w:r w:rsidRPr="00594FBD">
        <w:t>Likely;</w:t>
      </w:r>
      <w:r w:rsidR="00725798">
        <w:t xml:space="preserve"> </w:t>
      </w:r>
      <w:r w:rsidRPr="00594FBD">
        <w:t>4</w:t>
      </w:r>
      <w:r w:rsidR="00725798">
        <w:t xml:space="preserve"> </w:t>
      </w:r>
      <w:r w:rsidRPr="00594FBD">
        <w:t>–</w:t>
      </w:r>
      <w:r w:rsidR="00725798">
        <w:t xml:space="preserve"> </w:t>
      </w:r>
      <w:r w:rsidRPr="00594FBD">
        <w:t>Very</w:t>
      </w:r>
      <w:r w:rsidR="00725798">
        <w:t xml:space="preserve"> </w:t>
      </w:r>
      <w:r w:rsidRPr="00594FBD">
        <w:t>Likely</w:t>
      </w:r>
      <w:r w:rsidRPr="00594FBD">
        <w:br/>
        <w:t>Impact:</w:t>
      </w:r>
      <w:r w:rsidR="00725798">
        <w:t xml:space="preserve"> </w:t>
      </w:r>
      <w:r w:rsidRPr="00594FBD">
        <w:t>1</w:t>
      </w:r>
      <w:r w:rsidR="00725798">
        <w:t xml:space="preserve"> </w:t>
      </w:r>
      <w:r w:rsidRPr="00594FBD">
        <w:t>–</w:t>
      </w:r>
      <w:r w:rsidR="00725798">
        <w:t xml:space="preserve"> </w:t>
      </w:r>
      <w:r w:rsidRPr="00594FBD">
        <w:t>Negligible;</w:t>
      </w:r>
      <w:r w:rsidR="00725798">
        <w:t xml:space="preserve"> </w:t>
      </w:r>
      <w:r w:rsidRPr="00594FBD">
        <w:t>2</w:t>
      </w:r>
      <w:r w:rsidR="00725798">
        <w:t xml:space="preserve"> </w:t>
      </w:r>
      <w:r w:rsidRPr="00594FBD">
        <w:t>–</w:t>
      </w:r>
      <w:r w:rsidR="00725798">
        <w:t xml:space="preserve"> </w:t>
      </w:r>
      <w:r w:rsidRPr="00594FBD">
        <w:t>Marginal;</w:t>
      </w:r>
      <w:r w:rsidR="00725798">
        <w:t xml:space="preserve"> </w:t>
      </w:r>
      <w:r w:rsidRPr="00594FBD">
        <w:t>3</w:t>
      </w:r>
      <w:r w:rsidR="00725798">
        <w:t xml:space="preserve"> </w:t>
      </w:r>
      <w:r w:rsidRPr="00594FBD">
        <w:t>–</w:t>
      </w:r>
      <w:r w:rsidR="00725798">
        <w:t xml:space="preserve"> </w:t>
      </w:r>
      <w:r w:rsidRPr="00594FBD">
        <w:t>Critical;</w:t>
      </w:r>
      <w:r w:rsidR="00725798">
        <w:t xml:space="preserve"> </w:t>
      </w:r>
      <w:r w:rsidRPr="00594FBD">
        <w:t>4</w:t>
      </w:r>
      <w:r w:rsidR="00725798">
        <w:t xml:space="preserve"> </w:t>
      </w:r>
      <w:r w:rsidRPr="00594FBD">
        <w:t>–</w:t>
      </w:r>
      <w:r w:rsidR="00725798">
        <w:t xml:space="preserve"> </w:t>
      </w:r>
      <w:r w:rsidRPr="00594FBD">
        <w:t>Catastrophic</w:t>
      </w:r>
      <w:r w:rsidR="00725798">
        <w:t xml:space="preserve"> </w:t>
      </w:r>
    </w:p>
    <w:p w14:paraId="7471031E" w14:textId="788BF9AA" w:rsidR="003433FD" w:rsidRDefault="003433FD" w:rsidP="00F47199">
      <w:pPr>
        <w:pStyle w:val="Heading2"/>
      </w:pPr>
      <w:bookmarkStart w:id="40" w:name="_TOC_250032"/>
      <w:bookmarkStart w:id="41" w:name="_Toc73960259"/>
      <w:bookmarkStart w:id="42" w:name="_Toc81381740"/>
      <w:bookmarkStart w:id="43" w:name="_Toc50650621"/>
      <w:bookmarkStart w:id="44" w:name="_Toc55555817"/>
      <w:bookmarkStart w:id="45" w:name="_Toc55555856"/>
      <w:bookmarkEnd w:id="40"/>
      <w:commentRangeStart w:id="46"/>
      <w:r w:rsidRPr="0AC411E2">
        <w:t>Business</w:t>
      </w:r>
      <w:r w:rsidR="00725798">
        <w:t xml:space="preserve"> </w:t>
      </w:r>
      <w:r w:rsidRPr="0AC411E2">
        <w:t>Impact</w:t>
      </w:r>
      <w:r w:rsidR="00725798">
        <w:t xml:space="preserve"> </w:t>
      </w:r>
      <w:r w:rsidRPr="0AC411E2">
        <w:t>Analysis</w:t>
      </w:r>
      <w:bookmarkEnd w:id="41"/>
      <w:commentRangeEnd w:id="46"/>
      <w:r w:rsidR="00475F7E">
        <w:rPr>
          <w:rStyle w:val="CommentReference"/>
          <w:rFonts w:asciiTheme="minorHAnsi" w:eastAsia="Segoe UI" w:hAnsiTheme="minorHAnsi" w:cs="Segoe UI"/>
          <w:b w:val="0"/>
          <w:bCs w:val="0"/>
          <w:color w:val="auto"/>
        </w:rPr>
        <w:commentReference w:id="46"/>
      </w:r>
      <w:bookmarkEnd w:id="42"/>
    </w:p>
    <w:p w14:paraId="22B98F4D" w14:textId="0A4D5B36" w:rsidR="003433FD" w:rsidRDefault="003433FD" w:rsidP="00475F7E">
      <w:r w:rsidRPr="0AC411E2">
        <w:t>[</w:t>
      </w:r>
      <w:r w:rsidR="00583050">
        <w:rPr>
          <w:highlight w:val="yellow"/>
        </w:rPr>
        <w:t>Organization</w:t>
      </w:r>
      <w:r w:rsidR="00725798">
        <w:rPr>
          <w:highlight w:val="yellow"/>
        </w:rPr>
        <w:t xml:space="preserve"> </w:t>
      </w:r>
      <w:r w:rsidR="297BCD58" w:rsidRPr="0D645365">
        <w:rPr>
          <w:highlight w:val="yellow"/>
        </w:rPr>
        <w:t>Acronym</w:t>
      </w:r>
      <w:r w:rsidRPr="0AC411E2">
        <w:t>]</w:t>
      </w:r>
      <w:r w:rsidR="00725798">
        <w:t xml:space="preserve"> </w:t>
      </w:r>
      <w:r w:rsidRPr="0AC411E2">
        <w:t>has</w:t>
      </w:r>
      <w:r w:rsidR="00725798">
        <w:t xml:space="preserve"> </w:t>
      </w:r>
      <w:r w:rsidRPr="0AC411E2">
        <w:t>undertaken</w:t>
      </w:r>
      <w:r w:rsidR="00725798">
        <w:t xml:space="preserve"> </w:t>
      </w:r>
      <w:r w:rsidRPr="0AC411E2">
        <w:t>a</w:t>
      </w:r>
      <w:r w:rsidR="00725798">
        <w:t xml:space="preserve"> </w:t>
      </w:r>
      <w:r w:rsidR="00921859">
        <w:t>Business Impact Analysis</w:t>
      </w:r>
      <w:r w:rsidR="00725798">
        <w:t xml:space="preserve"> </w:t>
      </w:r>
      <w:r w:rsidRPr="0AC411E2">
        <w:t>to</w:t>
      </w:r>
      <w:r w:rsidR="00725798">
        <w:t xml:space="preserve"> </w:t>
      </w:r>
      <w:r w:rsidRPr="0AC411E2">
        <w:t>determine</w:t>
      </w:r>
      <w:r w:rsidR="00725798">
        <w:t xml:space="preserve"> </w:t>
      </w:r>
      <w:r w:rsidRPr="0AC411E2">
        <w:t>which</w:t>
      </w:r>
      <w:r w:rsidR="00725798">
        <w:t xml:space="preserve"> </w:t>
      </w:r>
      <w:r w:rsidRPr="0AC411E2">
        <w:t>functions</w:t>
      </w:r>
      <w:r w:rsidR="00725798">
        <w:t xml:space="preserve"> </w:t>
      </w:r>
      <w:r w:rsidRPr="0AC411E2">
        <w:t>must</w:t>
      </w:r>
      <w:r w:rsidR="00725798">
        <w:t xml:space="preserve"> </w:t>
      </w:r>
      <w:r w:rsidRPr="0AC411E2">
        <w:t>continue</w:t>
      </w:r>
      <w:r w:rsidR="00725798">
        <w:t xml:space="preserve"> </w:t>
      </w:r>
      <w:r w:rsidRPr="0AC411E2">
        <w:t>without</w:t>
      </w:r>
      <w:r w:rsidR="00725798">
        <w:t xml:space="preserve"> </w:t>
      </w:r>
      <w:r w:rsidRPr="0AC411E2">
        <w:t>interruption,</w:t>
      </w:r>
      <w:r w:rsidR="00725798">
        <w:t xml:space="preserve"> </w:t>
      </w:r>
      <w:r w:rsidRPr="0AC411E2">
        <w:t>which</w:t>
      </w:r>
      <w:r w:rsidR="00725798">
        <w:t xml:space="preserve"> </w:t>
      </w:r>
      <w:r w:rsidRPr="0AC411E2">
        <w:t>can</w:t>
      </w:r>
      <w:r w:rsidR="00725798">
        <w:t xml:space="preserve"> </w:t>
      </w:r>
      <w:r w:rsidRPr="0AC411E2">
        <w:t>be</w:t>
      </w:r>
      <w:r w:rsidR="00725798">
        <w:t xml:space="preserve"> </w:t>
      </w:r>
      <w:r w:rsidRPr="0AC411E2">
        <w:t>scaled</w:t>
      </w:r>
      <w:r w:rsidR="00725798">
        <w:t xml:space="preserve"> </w:t>
      </w:r>
      <w:r w:rsidRPr="0AC411E2">
        <w:t>back</w:t>
      </w:r>
      <w:r w:rsidR="00725798">
        <w:t xml:space="preserve"> </w:t>
      </w:r>
      <w:r w:rsidRPr="0AC411E2">
        <w:t>or</w:t>
      </w:r>
      <w:r w:rsidR="00725798">
        <w:t xml:space="preserve"> </w:t>
      </w:r>
      <w:r w:rsidR="56DF4EDD" w:rsidRPr="24435A3A">
        <w:t>paused</w:t>
      </w:r>
      <w:r w:rsidR="00725798">
        <w:t xml:space="preserve"> </w:t>
      </w:r>
      <w:r w:rsidRPr="0AC411E2">
        <w:t>temporarily,</w:t>
      </w:r>
      <w:r w:rsidR="00725798">
        <w:t xml:space="preserve"> </w:t>
      </w:r>
      <w:r w:rsidRPr="0AC411E2">
        <w:t>and</w:t>
      </w:r>
      <w:r w:rsidR="00725798">
        <w:t xml:space="preserve"> </w:t>
      </w:r>
      <w:r w:rsidRPr="0AC411E2">
        <w:t>the</w:t>
      </w:r>
      <w:r w:rsidR="00725798">
        <w:t xml:space="preserve"> </w:t>
      </w:r>
      <w:r w:rsidRPr="0AC411E2">
        <w:t>desired</w:t>
      </w:r>
      <w:r w:rsidR="00725798">
        <w:t xml:space="preserve"> </w:t>
      </w:r>
      <w:r w:rsidRPr="0AC411E2">
        <w:t>timeframe</w:t>
      </w:r>
      <w:r w:rsidR="00725798">
        <w:t xml:space="preserve"> </w:t>
      </w:r>
      <w:r w:rsidRPr="0AC411E2">
        <w:t>for</w:t>
      </w:r>
      <w:r w:rsidR="00725798">
        <w:t xml:space="preserve"> </w:t>
      </w:r>
      <w:r w:rsidRPr="0AC411E2">
        <w:t>recovery</w:t>
      </w:r>
      <w:r w:rsidR="00725798">
        <w:t xml:space="preserve"> </w:t>
      </w:r>
      <w:r w:rsidRPr="0AC411E2">
        <w:t>and</w:t>
      </w:r>
      <w:r w:rsidR="00725798">
        <w:t xml:space="preserve"> </w:t>
      </w:r>
      <w:r w:rsidRPr="0AC411E2">
        <w:t>restoration.</w:t>
      </w:r>
      <w:r w:rsidR="00136B84">
        <w:t xml:space="preserve"> </w:t>
      </w:r>
      <w:r w:rsidRPr="0AC411E2">
        <w:t>Outcomes</w:t>
      </w:r>
      <w:r w:rsidR="00725798">
        <w:t xml:space="preserve"> </w:t>
      </w:r>
      <w:r w:rsidRPr="0AC411E2">
        <w:t>of</w:t>
      </w:r>
      <w:r w:rsidR="00725798">
        <w:t xml:space="preserve"> </w:t>
      </w:r>
      <w:r w:rsidRPr="0AC411E2">
        <w:t>the</w:t>
      </w:r>
      <w:r w:rsidR="00725798">
        <w:t xml:space="preserve"> </w:t>
      </w:r>
      <w:r w:rsidR="0698AE2D" w:rsidRPr="659DB991">
        <w:t>Business</w:t>
      </w:r>
      <w:r w:rsidR="00725798">
        <w:t xml:space="preserve"> </w:t>
      </w:r>
      <w:r w:rsidR="0698AE2D" w:rsidRPr="659DB991">
        <w:t>Impact</w:t>
      </w:r>
      <w:r w:rsidR="00725798">
        <w:t xml:space="preserve"> </w:t>
      </w:r>
      <w:r w:rsidRPr="0AC411E2">
        <w:t>Analysis</w:t>
      </w:r>
      <w:r w:rsidR="00725798">
        <w:t xml:space="preserve"> </w:t>
      </w:r>
      <w:r w:rsidRPr="0AC411E2">
        <w:t>include</w:t>
      </w:r>
      <w:r w:rsidR="009030D5">
        <w:t>:</w:t>
      </w:r>
    </w:p>
    <w:p w14:paraId="43BB365E" w14:textId="54B0E183" w:rsidR="003433FD" w:rsidRDefault="003433FD" w:rsidP="00475F7E">
      <w:pPr>
        <w:pStyle w:val="ListParagraph"/>
        <w:numPr>
          <w:ilvl w:val="0"/>
          <w:numId w:val="14"/>
        </w:numPr>
      </w:pPr>
      <w:r w:rsidRPr="0AC411E2">
        <w:lastRenderedPageBreak/>
        <w:t>Inventory</w:t>
      </w:r>
      <w:r w:rsidR="00725798">
        <w:t xml:space="preserve"> </w:t>
      </w:r>
      <w:r w:rsidRPr="0AC411E2">
        <w:t>of</w:t>
      </w:r>
      <w:r w:rsidR="00725798">
        <w:t xml:space="preserve"> </w:t>
      </w:r>
      <w:r w:rsidR="00A76540">
        <w:t>crucial</w:t>
      </w:r>
      <w:r w:rsidR="00725798">
        <w:t xml:space="preserve"> </w:t>
      </w:r>
      <w:r w:rsidRPr="0AC411E2">
        <w:t>agency</w:t>
      </w:r>
      <w:r w:rsidR="00725798">
        <w:t xml:space="preserve"> </w:t>
      </w:r>
      <w:r w:rsidRPr="0AC411E2">
        <w:t>functions</w:t>
      </w:r>
      <w:r w:rsidR="00725798">
        <w:t xml:space="preserve"> </w:t>
      </w:r>
      <w:r w:rsidRPr="0AC411E2">
        <w:t>and</w:t>
      </w:r>
      <w:r w:rsidR="00725798">
        <w:t xml:space="preserve"> </w:t>
      </w:r>
      <w:r w:rsidRPr="0AC411E2">
        <w:t>activities</w:t>
      </w:r>
    </w:p>
    <w:p w14:paraId="0021933D" w14:textId="20C82F97" w:rsidR="003433FD" w:rsidRDefault="003433FD" w:rsidP="00475F7E">
      <w:pPr>
        <w:pStyle w:val="ListParagraph"/>
        <w:numPr>
          <w:ilvl w:val="0"/>
          <w:numId w:val="14"/>
        </w:numPr>
      </w:pPr>
      <w:r w:rsidRPr="0AC411E2">
        <w:t>Understanding</w:t>
      </w:r>
      <w:r w:rsidR="00725798">
        <w:t xml:space="preserve"> </w:t>
      </w:r>
      <w:r w:rsidRPr="0AC411E2">
        <w:t>of</w:t>
      </w:r>
      <w:r w:rsidR="00725798">
        <w:t xml:space="preserve"> </w:t>
      </w:r>
      <w:r w:rsidRPr="0AC411E2">
        <w:t>the</w:t>
      </w:r>
      <w:r w:rsidR="00725798">
        <w:t xml:space="preserve"> </w:t>
      </w:r>
      <w:r w:rsidRPr="0AC411E2">
        <w:t>time</w:t>
      </w:r>
      <w:r w:rsidR="009545C6">
        <w:t>-</w:t>
      </w:r>
      <w:r w:rsidRPr="0AC411E2">
        <w:t>sensitivity</w:t>
      </w:r>
      <w:r w:rsidR="00725798">
        <w:t xml:space="preserve"> </w:t>
      </w:r>
      <w:r w:rsidRPr="0AC411E2">
        <w:t>of</w:t>
      </w:r>
      <w:r w:rsidR="00725798">
        <w:t xml:space="preserve"> </w:t>
      </w:r>
      <w:r w:rsidR="00091715">
        <w:t>critical</w:t>
      </w:r>
      <w:r w:rsidR="00725798">
        <w:t xml:space="preserve"> </w:t>
      </w:r>
      <w:r w:rsidRPr="0AC411E2">
        <w:t>functions</w:t>
      </w:r>
      <w:r w:rsidR="00725798">
        <w:t xml:space="preserve"> </w:t>
      </w:r>
      <w:r w:rsidRPr="0AC411E2">
        <w:t>and</w:t>
      </w:r>
      <w:r w:rsidR="00725798">
        <w:t xml:space="preserve"> </w:t>
      </w:r>
      <w:r w:rsidRPr="0AC411E2">
        <w:t>activities</w:t>
      </w:r>
    </w:p>
    <w:p w14:paraId="231A2B88" w14:textId="1922EA63" w:rsidR="003433FD" w:rsidRPr="009030D5" w:rsidRDefault="003433FD" w:rsidP="00475F7E">
      <w:pPr>
        <w:pStyle w:val="ListParagraph"/>
        <w:numPr>
          <w:ilvl w:val="0"/>
          <w:numId w:val="14"/>
        </w:numPr>
      </w:pPr>
      <w:r w:rsidRPr="0AC411E2">
        <w:t>Catalog</w:t>
      </w:r>
      <w:r w:rsidR="00725798">
        <w:t xml:space="preserve"> </w:t>
      </w:r>
      <w:r w:rsidRPr="0AC411E2">
        <w:t>of</w:t>
      </w:r>
      <w:r w:rsidR="00725798">
        <w:t xml:space="preserve"> </w:t>
      </w:r>
      <w:r w:rsidRPr="0AC411E2">
        <w:t>recovery</w:t>
      </w:r>
      <w:r w:rsidR="00725798">
        <w:t xml:space="preserve"> </w:t>
      </w:r>
      <w:r w:rsidRPr="0AC411E2">
        <w:t>strategies</w:t>
      </w:r>
      <w:r w:rsidR="00152811">
        <w:t>.</w:t>
      </w:r>
    </w:p>
    <w:p w14:paraId="01B5644C" w14:textId="4663C874" w:rsidR="009030D5" w:rsidRDefault="003433FD" w:rsidP="00600C89">
      <w:r w:rsidRPr="0AC411E2">
        <w:t>Key</w:t>
      </w:r>
      <w:r w:rsidR="00725798">
        <w:t xml:space="preserve"> </w:t>
      </w:r>
      <w:r w:rsidR="5DE119C8" w:rsidRPr="0AC411E2">
        <w:t>Activities</w:t>
      </w:r>
      <w:r w:rsidR="27BE1589" w:rsidRPr="7A035BBF">
        <w:t>:</w:t>
      </w:r>
      <w:r w:rsidR="00725798">
        <w:t xml:space="preserve"> </w:t>
      </w:r>
    </w:p>
    <w:p w14:paraId="2BD07989" w14:textId="2CBA86FA" w:rsidR="00570D3C" w:rsidRPr="009030D5" w:rsidRDefault="003433FD" w:rsidP="00600C89">
      <w:pPr>
        <w:pStyle w:val="ListParagraph"/>
        <w:numPr>
          <w:ilvl w:val="0"/>
          <w:numId w:val="15"/>
        </w:numPr>
      </w:pPr>
      <w:r w:rsidRPr="009030D5">
        <w:t>[</w:t>
      </w:r>
      <w:r w:rsidRPr="009030D5">
        <w:rPr>
          <w:highlight w:val="yellow"/>
        </w:rPr>
        <w:t>List</w:t>
      </w:r>
      <w:r w:rsidR="00725798">
        <w:rPr>
          <w:highlight w:val="yellow"/>
        </w:rPr>
        <w:t xml:space="preserve"> </w:t>
      </w:r>
      <w:r w:rsidR="00313D2A">
        <w:rPr>
          <w:highlight w:val="yellow"/>
        </w:rPr>
        <w:t>the</w:t>
      </w:r>
      <w:r w:rsidR="00725798">
        <w:rPr>
          <w:highlight w:val="yellow"/>
        </w:rPr>
        <w:t xml:space="preserve"> </w:t>
      </w:r>
      <w:r w:rsidR="009731E1">
        <w:rPr>
          <w:highlight w:val="yellow"/>
        </w:rPr>
        <w:t>o</w:t>
      </w:r>
      <w:r w:rsidRPr="009030D5">
        <w:rPr>
          <w:highlight w:val="yellow"/>
        </w:rPr>
        <w:t>rganization’s</w:t>
      </w:r>
      <w:r w:rsidR="00725798">
        <w:rPr>
          <w:highlight w:val="yellow"/>
        </w:rPr>
        <w:t xml:space="preserve"> </w:t>
      </w:r>
      <w:r w:rsidR="009731E1">
        <w:rPr>
          <w:highlight w:val="yellow"/>
        </w:rPr>
        <w:t>k</w:t>
      </w:r>
      <w:r w:rsidRPr="009030D5">
        <w:rPr>
          <w:highlight w:val="yellow"/>
        </w:rPr>
        <w:t>ey</w:t>
      </w:r>
      <w:r w:rsidR="00725798">
        <w:rPr>
          <w:highlight w:val="yellow"/>
        </w:rPr>
        <w:t xml:space="preserve"> </w:t>
      </w:r>
      <w:r w:rsidR="009731E1">
        <w:rPr>
          <w:highlight w:val="yellow"/>
        </w:rPr>
        <w:t>a</w:t>
      </w:r>
      <w:r w:rsidR="21104F2D" w:rsidRPr="009030D5">
        <w:rPr>
          <w:highlight w:val="yellow"/>
        </w:rPr>
        <w:t>ctivities</w:t>
      </w:r>
      <w:r w:rsidR="009731E1" w:rsidRPr="00E71CDA">
        <w:rPr>
          <w:highlight w:val="yellow"/>
        </w:rPr>
        <w:t xml:space="preserve">.  This list should be the same as the list </w:t>
      </w:r>
      <w:r w:rsidR="00E71CDA" w:rsidRPr="00E71CDA">
        <w:rPr>
          <w:highlight w:val="yellow"/>
        </w:rPr>
        <w:t>in the “About the Organization” section.</w:t>
      </w:r>
      <w:r w:rsidRPr="009030D5">
        <w:t>]</w:t>
      </w:r>
    </w:p>
    <w:p w14:paraId="038FA385" w14:textId="090F689D" w:rsidR="008B3F59" w:rsidRDefault="008B3F59" w:rsidP="00475F7E">
      <w:pPr>
        <w:pStyle w:val="Heading3"/>
      </w:pPr>
      <w:bookmarkStart w:id="47" w:name="_Toc55555802"/>
      <w:bookmarkStart w:id="48" w:name="_Toc73960260"/>
      <w:r>
        <w:t>Readiness</w:t>
      </w:r>
      <w:bookmarkEnd w:id="47"/>
      <w:r w:rsidR="00725798">
        <w:t xml:space="preserve"> </w:t>
      </w:r>
      <w:r w:rsidR="61FF0AD5">
        <w:t>Strategies</w:t>
      </w:r>
      <w:bookmarkEnd w:id="48"/>
    </w:p>
    <w:p w14:paraId="3880EA40" w14:textId="6D99B58A" w:rsidR="008B3F59" w:rsidRPr="00600C89" w:rsidRDefault="008B3F59" w:rsidP="00600C89">
      <w:r w:rsidRPr="00475F7E">
        <w:t>The</w:t>
      </w:r>
      <w:r w:rsidR="00725798" w:rsidRPr="00475F7E">
        <w:t xml:space="preserve"> </w:t>
      </w:r>
      <w:r w:rsidRPr="00475F7E">
        <w:t>[</w:t>
      </w:r>
      <w:r w:rsidRPr="00475F7E">
        <w:rPr>
          <w:highlight w:val="yellow"/>
        </w:rPr>
        <w:t>Organization</w:t>
      </w:r>
      <w:r w:rsidR="00725798" w:rsidRPr="00475F7E">
        <w:rPr>
          <w:highlight w:val="yellow"/>
        </w:rPr>
        <w:t xml:space="preserve"> </w:t>
      </w:r>
      <w:r w:rsidRPr="00475F7E">
        <w:rPr>
          <w:highlight w:val="yellow"/>
        </w:rPr>
        <w:t>Acronym</w:t>
      </w:r>
      <w:r w:rsidRPr="00475F7E">
        <w:t>]</w:t>
      </w:r>
      <w:r w:rsidR="00725798" w:rsidRPr="00475F7E">
        <w:t xml:space="preserve"> </w:t>
      </w:r>
      <w:r w:rsidRPr="00475F7E">
        <w:t>readiness</w:t>
      </w:r>
      <w:r w:rsidR="00725798" w:rsidRPr="00475F7E">
        <w:t xml:space="preserve"> </w:t>
      </w:r>
      <w:r w:rsidRPr="00475F7E">
        <w:t>activities</w:t>
      </w:r>
      <w:r w:rsidR="00725798" w:rsidRPr="00475F7E">
        <w:t xml:space="preserve"> </w:t>
      </w:r>
      <w:r w:rsidRPr="00475F7E">
        <w:t>are</w:t>
      </w:r>
      <w:r w:rsidR="00725798" w:rsidRPr="00475F7E">
        <w:t xml:space="preserve"> </w:t>
      </w:r>
      <w:r w:rsidRPr="00475F7E">
        <w:t>divided</w:t>
      </w:r>
      <w:r w:rsidR="00725798" w:rsidRPr="00475F7E">
        <w:t xml:space="preserve"> </w:t>
      </w:r>
      <w:r w:rsidRPr="00475F7E">
        <w:t>into</w:t>
      </w:r>
      <w:r w:rsidR="00725798" w:rsidRPr="00475F7E">
        <w:t xml:space="preserve"> </w:t>
      </w:r>
      <w:r w:rsidRPr="00475F7E">
        <w:t>two</w:t>
      </w:r>
      <w:r w:rsidR="00725798" w:rsidRPr="00475F7E">
        <w:t xml:space="preserve"> </w:t>
      </w:r>
      <w:r w:rsidRPr="00475F7E">
        <w:t>key</w:t>
      </w:r>
      <w:r w:rsidR="00725798" w:rsidRPr="00475F7E">
        <w:t xml:space="preserve"> </w:t>
      </w:r>
      <w:r w:rsidRPr="00475F7E">
        <w:t>areas:</w:t>
      </w:r>
      <w:r w:rsidR="00725798" w:rsidRPr="00475F7E">
        <w:t xml:space="preserve"> </w:t>
      </w:r>
    </w:p>
    <w:p w14:paraId="44A77749" w14:textId="4FF1BC87" w:rsidR="008B3F59" w:rsidRPr="00E054B0" w:rsidRDefault="008B3F59" w:rsidP="00600C89">
      <w:pPr>
        <w:pStyle w:val="ListParagraph"/>
        <w:numPr>
          <w:ilvl w:val="0"/>
          <w:numId w:val="3"/>
        </w:numPr>
      </w:pPr>
      <w:r w:rsidRPr="4044C32B">
        <w:t>Organization</w:t>
      </w:r>
      <w:r w:rsidR="00725798">
        <w:t xml:space="preserve"> </w:t>
      </w:r>
      <w:r w:rsidRPr="4044C32B">
        <w:t>readiness</w:t>
      </w:r>
      <w:r w:rsidR="00725798">
        <w:t xml:space="preserve"> </w:t>
      </w:r>
      <w:r w:rsidRPr="4044C32B">
        <w:t>and</w:t>
      </w:r>
      <w:r w:rsidR="00725798">
        <w:t xml:space="preserve"> </w:t>
      </w:r>
      <w:r w:rsidRPr="4044C32B">
        <w:t>preparedness;</w:t>
      </w:r>
      <w:r w:rsidR="00725798">
        <w:t xml:space="preserve"> </w:t>
      </w:r>
      <w:r w:rsidRPr="4044C32B">
        <w:t>and</w:t>
      </w:r>
    </w:p>
    <w:p w14:paraId="679803C8" w14:textId="78E78421" w:rsidR="008B3F59" w:rsidRPr="00E054B0" w:rsidRDefault="008B3F59" w:rsidP="00600C89">
      <w:pPr>
        <w:pStyle w:val="ListParagraph"/>
        <w:numPr>
          <w:ilvl w:val="0"/>
          <w:numId w:val="3"/>
        </w:numPr>
      </w:pPr>
      <w:r w:rsidRPr="0C10865E">
        <w:t>Staff</w:t>
      </w:r>
      <w:r w:rsidR="00725798">
        <w:t xml:space="preserve"> </w:t>
      </w:r>
      <w:r w:rsidRPr="4044C32B">
        <w:t>readiness</w:t>
      </w:r>
      <w:r w:rsidR="00725798">
        <w:t xml:space="preserve"> </w:t>
      </w:r>
      <w:r w:rsidRPr="4044C32B">
        <w:t>and</w:t>
      </w:r>
      <w:r w:rsidR="00725798">
        <w:t xml:space="preserve"> </w:t>
      </w:r>
      <w:r w:rsidRPr="4044C32B">
        <w:t>preparedness.</w:t>
      </w:r>
    </w:p>
    <w:p w14:paraId="4DD60ECF" w14:textId="3AD674E5" w:rsidR="008B3F59" w:rsidRDefault="008B3F59" w:rsidP="00600C89">
      <w:r w:rsidRPr="4E31A66D">
        <w:t>The</w:t>
      </w:r>
      <w:r w:rsidR="00725798">
        <w:t xml:space="preserve"> </w:t>
      </w:r>
      <w:r w:rsidRPr="4E31A66D">
        <w:rPr>
          <w:highlight w:val="yellow"/>
        </w:rPr>
        <w:t>[</w:t>
      </w:r>
      <w:r>
        <w:rPr>
          <w:highlight w:val="yellow"/>
        </w:rPr>
        <w:t>Organization</w:t>
      </w:r>
      <w:r w:rsidR="00725798">
        <w:rPr>
          <w:highlight w:val="yellow"/>
        </w:rPr>
        <w:t xml:space="preserve"> </w:t>
      </w:r>
      <w:r w:rsidRPr="0D645365">
        <w:rPr>
          <w:highlight w:val="yellow"/>
        </w:rPr>
        <w:t>Acronym</w:t>
      </w:r>
      <w:r w:rsidRPr="4E31A66D">
        <w:t>]</w:t>
      </w:r>
      <w:r w:rsidR="00725798">
        <w:t xml:space="preserve"> </w:t>
      </w:r>
      <w:r w:rsidRPr="4E31A66D">
        <w:t>takes</w:t>
      </w:r>
      <w:r w:rsidR="00725798">
        <w:t xml:space="preserve"> </w:t>
      </w:r>
      <w:r w:rsidRPr="4E31A66D">
        <w:t>part</w:t>
      </w:r>
      <w:r w:rsidR="00725798">
        <w:t xml:space="preserve"> </w:t>
      </w:r>
      <w:r w:rsidRPr="4E31A66D">
        <w:t>in</w:t>
      </w:r>
      <w:r w:rsidR="00725798">
        <w:t xml:space="preserve"> </w:t>
      </w:r>
      <w:r w:rsidRPr="4E31A66D">
        <w:t>readiness</w:t>
      </w:r>
      <w:r w:rsidR="00725798">
        <w:t xml:space="preserve"> </w:t>
      </w:r>
      <w:r w:rsidRPr="4E31A66D">
        <w:t>and</w:t>
      </w:r>
      <w:r w:rsidR="00725798">
        <w:t xml:space="preserve"> </w:t>
      </w:r>
      <w:r w:rsidRPr="4E31A66D">
        <w:t>preparedness</w:t>
      </w:r>
      <w:r w:rsidR="00725798">
        <w:t xml:space="preserve"> </w:t>
      </w:r>
      <w:r w:rsidRPr="4E31A66D">
        <w:t>activities</w:t>
      </w:r>
      <w:r w:rsidR="00725798">
        <w:t xml:space="preserve"> </w:t>
      </w:r>
      <w:r w:rsidRPr="4E31A66D">
        <w:t>to</w:t>
      </w:r>
      <w:r w:rsidR="00725798">
        <w:t xml:space="preserve"> </w:t>
      </w:r>
      <w:r w:rsidRPr="4E31A66D">
        <w:t>ensure</w:t>
      </w:r>
      <w:r w:rsidR="00725798">
        <w:t xml:space="preserve"> </w:t>
      </w:r>
      <w:r w:rsidRPr="4E31A66D">
        <w:t>personnel</w:t>
      </w:r>
      <w:r w:rsidR="00725798">
        <w:t xml:space="preserve"> </w:t>
      </w:r>
      <w:r w:rsidRPr="4E31A66D">
        <w:t>can</w:t>
      </w:r>
      <w:r w:rsidR="00725798">
        <w:t xml:space="preserve"> </w:t>
      </w:r>
      <w:r w:rsidRPr="4E31A66D">
        <w:t>continue</w:t>
      </w:r>
      <w:r w:rsidR="00725798">
        <w:t xml:space="preserve"> </w:t>
      </w:r>
      <w:r w:rsidRPr="4E31A66D">
        <w:t>essential</w:t>
      </w:r>
      <w:r w:rsidR="00725798">
        <w:t xml:space="preserve"> </w:t>
      </w:r>
      <w:r w:rsidRPr="4E31A66D">
        <w:t>functions</w:t>
      </w:r>
      <w:r w:rsidR="00725798">
        <w:t xml:space="preserve"> </w:t>
      </w:r>
      <w:r w:rsidRPr="4E31A66D">
        <w:t>in</w:t>
      </w:r>
      <w:r w:rsidR="00725798">
        <w:t xml:space="preserve"> </w:t>
      </w:r>
      <w:r w:rsidRPr="4E31A66D">
        <w:t>all</w:t>
      </w:r>
      <w:r w:rsidR="006C7080">
        <w:t xml:space="preserve"> </w:t>
      </w:r>
      <w:r w:rsidRPr="4E31A66D">
        <w:t>hazard/threat</w:t>
      </w:r>
      <w:r w:rsidR="00725798">
        <w:t xml:space="preserve"> </w:t>
      </w:r>
      <w:r w:rsidRPr="4E31A66D">
        <w:t>environments.</w:t>
      </w:r>
    </w:p>
    <w:p w14:paraId="2802FE68" w14:textId="0BA94DD3" w:rsidR="008B3F59" w:rsidRDefault="008B3F59" w:rsidP="00600C89">
      <w:pPr>
        <w:pStyle w:val="ListParagraph"/>
        <w:numPr>
          <w:ilvl w:val="0"/>
          <w:numId w:val="13"/>
        </w:numPr>
      </w:pPr>
      <w:r w:rsidRPr="4E31A66D">
        <w:t>[</w:t>
      </w:r>
      <w:r w:rsidR="00224573">
        <w:rPr>
          <w:highlight w:val="yellow"/>
        </w:rPr>
        <w:t xml:space="preserve">Job </w:t>
      </w:r>
      <w:r w:rsidRPr="4E31A66D">
        <w:rPr>
          <w:highlight w:val="yellow"/>
        </w:rPr>
        <w:t>Title</w:t>
      </w:r>
      <w:r w:rsidR="00725798">
        <w:rPr>
          <w:highlight w:val="yellow"/>
        </w:rPr>
        <w:t xml:space="preserve"> </w:t>
      </w:r>
      <w:r w:rsidRPr="4E31A66D">
        <w:rPr>
          <w:highlight w:val="yellow"/>
        </w:rPr>
        <w:t>or</w:t>
      </w:r>
      <w:r w:rsidR="00725798">
        <w:rPr>
          <w:highlight w:val="yellow"/>
        </w:rPr>
        <w:t xml:space="preserve"> </w:t>
      </w:r>
      <w:r w:rsidR="68A49FE3" w:rsidRPr="1AAF1323">
        <w:rPr>
          <w:highlight w:val="yellow"/>
        </w:rPr>
        <w:t>Incident Response</w:t>
      </w:r>
      <w:r w:rsidR="00725798">
        <w:rPr>
          <w:highlight w:val="yellow"/>
        </w:rPr>
        <w:t xml:space="preserve"> </w:t>
      </w:r>
      <w:r w:rsidRPr="4E31A66D">
        <w:rPr>
          <w:highlight w:val="yellow"/>
        </w:rPr>
        <w:t>Team</w:t>
      </w:r>
      <w:r w:rsidRPr="4E31A66D">
        <w:t>]</w:t>
      </w:r>
      <w:r w:rsidR="00725798">
        <w:t xml:space="preserve"> </w:t>
      </w:r>
      <w:r w:rsidRPr="4E31A66D">
        <w:t>is</w:t>
      </w:r>
      <w:r w:rsidR="00725798">
        <w:t xml:space="preserve"> </w:t>
      </w:r>
      <w:r w:rsidRPr="4E31A66D">
        <w:t>responsible</w:t>
      </w:r>
      <w:r w:rsidR="00725798">
        <w:t xml:space="preserve"> </w:t>
      </w:r>
      <w:r w:rsidRPr="4E31A66D">
        <w:t>for</w:t>
      </w:r>
      <w:r w:rsidR="00725798">
        <w:t xml:space="preserve"> </w:t>
      </w:r>
      <w:r w:rsidRPr="4E31A66D">
        <w:t>overseeing</w:t>
      </w:r>
      <w:r w:rsidR="00725798">
        <w:t xml:space="preserve"> </w:t>
      </w:r>
      <w:r w:rsidRPr="4E31A66D">
        <w:t>ongoing</w:t>
      </w:r>
      <w:r w:rsidR="00725798">
        <w:t xml:space="preserve"> </w:t>
      </w:r>
      <w:r w:rsidRPr="4E31A66D">
        <w:t>preparedness</w:t>
      </w:r>
      <w:r w:rsidR="00725798">
        <w:t xml:space="preserve"> </w:t>
      </w:r>
      <w:r w:rsidRPr="4E31A66D">
        <w:t>activities.</w:t>
      </w:r>
      <w:r w:rsidR="00725798">
        <w:t xml:space="preserve"> </w:t>
      </w:r>
    </w:p>
    <w:p w14:paraId="15E6A224" w14:textId="791B5CF5" w:rsidR="008B3F59" w:rsidRDefault="008B3F59" w:rsidP="00600C89">
      <w:pPr>
        <w:pStyle w:val="ListParagraph"/>
        <w:numPr>
          <w:ilvl w:val="0"/>
          <w:numId w:val="13"/>
        </w:numPr>
      </w:pPr>
      <w:r w:rsidRPr="4E31A66D">
        <w:rPr>
          <w:highlight w:val="yellow"/>
        </w:rPr>
        <w:t>[</w:t>
      </w:r>
      <w:r>
        <w:rPr>
          <w:highlight w:val="yellow"/>
        </w:rPr>
        <w:t>Organization</w:t>
      </w:r>
      <w:r w:rsidR="00725798">
        <w:rPr>
          <w:highlight w:val="yellow"/>
        </w:rPr>
        <w:t xml:space="preserve"> </w:t>
      </w:r>
      <w:r w:rsidRPr="0D645365">
        <w:rPr>
          <w:highlight w:val="yellow"/>
        </w:rPr>
        <w:t>Acronym</w:t>
      </w:r>
      <w:r w:rsidRPr="4E31A66D">
        <w:t>]</w:t>
      </w:r>
      <w:r w:rsidR="00725798">
        <w:t xml:space="preserve"> </w:t>
      </w:r>
      <w:r w:rsidRPr="4E31A66D">
        <w:t>undertakes</w:t>
      </w:r>
      <w:r w:rsidR="00725798">
        <w:t xml:space="preserve"> </w:t>
      </w:r>
      <w:r w:rsidRPr="4E31A66D">
        <w:t>regular</w:t>
      </w:r>
      <w:r w:rsidR="00725798">
        <w:t xml:space="preserve"> </w:t>
      </w:r>
      <w:r w:rsidRPr="4E31A66D">
        <w:t>activities</w:t>
      </w:r>
      <w:r w:rsidR="00725798">
        <w:t xml:space="preserve"> </w:t>
      </w:r>
      <w:r w:rsidRPr="4E31A66D">
        <w:t>to</w:t>
      </w:r>
      <w:r w:rsidR="00725798">
        <w:t xml:space="preserve"> </w:t>
      </w:r>
      <w:r w:rsidRPr="4E31A66D">
        <w:t>increase</w:t>
      </w:r>
      <w:r w:rsidR="00725798">
        <w:t xml:space="preserve"> </w:t>
      </w:r>
      <w:r w:rsidRPr="4E31A66D">
        <w:t>preparedness</w:t>
      </w:r>
      <w:r w:rsidR="002827B2">
        <w:t>.</w:t>
      </w:r>
    </w:p>
    <w:p w14:paraId="4BE7080F" w14:textId="4C88D3D7" w:rsidR="008B3F59" w:rsidRDefault="008B3F59" w:rsidP="00600C89">
      <w:pPr>
        <w:pStyle w:val="ListParagraph"/>
        <w:numPr>
          <w:ilvl w:val="0"/>
          <w:numId w:val="13"/>
        </w:numPr>
      </w:pPr>
      <w:r w:rsidRPr="4E31A66D">
        <w:t>Pre-disaster</w:t>
      </w:r>
      <w:r w:rsidR="00725798">
        <w:t xml:space="preserve"> </w:t>
      </w:r>
      <w:r w:rsidRPr="4E31A66D">
        <w:t>planning,</w:t>
      </w:r>
      <w:r w:rsidR="00725798">
        <w:t xml:space="preserve"> </w:t>
      </w:r>
      <w:r w:rsidRPr="4E31A66D">
        <w:t>preparation,</w:t>
      </w:r>
      <w:r w:rsidR="00725798">
        <w:t xml:space="preserve"> </w:t>
      </w:r>
      <w:r w:rsidRPr="4E31A66D">
        <w:t>and</w:t>
      </w:r>
      <w:r w:rsidR="00725798">
        <w:t xml:space="preserve"> </w:t>
      </w:r>
      <w:r w:rsidRPr="4E31A66D">
        <w:t>staff</w:t>
      </w:r>
      <w:r w:rsidR="00725798">
        <w:t xml:space="preserve"> </w:t>
      </w:r>
      <w:r w:rsidRPr="4E31A66D">
        <w:t>capabilities</w:t>
      </w:r>
      <w:r w:rsidR="00725798">
        <w:t xml:space="preserve"> </w:t>
      </w:r>
      <w:r w:rsidRPr="4E31A66D">
        <w:t>are</w:t>
      </w:r>
      <w:r w:rsidR="00725798">
        <w:t xml:space="preserve"> </w:t>
      </w:r>
      <w:r w:rsidRPr="4E31A66D">
        <w:t>tested</w:t>
      </w:r>
      <w:r w:rsidR="00725798">
        <w:t xml:space="preserve"> </w:t>
      </w:r>
      <w:r w:rsidRPr="4E31A66D">
        <w:t>through</w:t>
      </w:r>
      <w:r w:rsidR="00725798">
        <w:t xml:space="preserve"> </w:t>
      </w:r>
      <w:r w:rsidRPr="4E31A66D">
        <w:t>recovery</w:t>
      </w:r>
      <w:r w:rsidR="00725798">
        <w:t xml:space="preserve"> </w:t>
      </w:r>
      <w:r w:rsidRPr="4E31A66D">
        <w:t>exercises.</w:t>
      </w:r>
    </w:p>
    <w:p w14:paraId="792CFE23" w14:textId="0F7524B1" w:rsidR="008B3F59" w:rsidRDefault="008B3F59" w:rsidP="00600C89">
      <w:pPr>
        <w:pStyle w:val="ListParagraph"/>
        <w:numPr>
          <w:ilvl w:val="0"/>
          <w:numId w:val="13"/>
        </w:numPr>
      </w:pPr>
      <w:r w:rsidRPr="4E31A66D">
        <w:t>Regular</w:t>
      </w:r>
      <w:r w:rsidR="00725798">
        <w:t xml:space="preserve"> </w:t>
      </w:r>
      <w:r w:rsidRPr="4E31A66D">
        <w:t>reviews</w:t>
      </w:r>
      <w:r w:rsidR="00725798">
        <w:t xml:space="preserve"> </w:t>
      </w:r>
      <w:r w:rsidRPr="4E31A66D">
        <w:t>are</w:t>
      </w:r>
      <w:r w:rsidR="00725798">
        <w:t xml:space="preserve"> </w:t>
      </w:r>
      <w:r w:rsidRPr="4E31A66D">
        <w:t>conducted</w:t>
      </w:r>
      <w:r w:rsidR="00725798">
        <w:t xml:space="preserve"> </w:t>
      </w:r>
      <w:r w:rsidRPr="4E31A66D">
        <w:t>of</w:t>
      </w:r>
      <w:r w:rsidR="00725798">
        <w:t xml:space="preserve"> </w:t>
      </w:r>
      <w:r w:rsidRPr="4E31A66D">
        <w:t>pre-disaster</w:t>
      </w:r>
      <w:r w:rsidR="00725798">
        <w:t xml:space="preserve"> </w:t>
      </w:r>
      <w:r w:rsidRPr="4E31A66D">
        <w:t>recovery</w:t>
      </w:r>
      <w:r w:rsidR="00725798">
        <w:t xml:space="preserve"> </w:t>
      </w:r>
      <w:r w:rsidRPr="4E31A66D">
        <w:t>plans</w:t>
      </w:r>
      <w:r w:rsidR="00725798">
        <w:t xml:space="preserve"> </w:t>
      </w:r>
      <w:r w:rsidRPr="4E31A66D">
        <w:t>and</w:t>
      </w:r>
      <w:r w:rsidR="00725798">
        <w:t xml:space="preserve"> </w:t>
      </w:r>
      <w:r w:rsidRPr="4E31A66D">
        <w:t>documents.</w:t>
      </w:r>
    </w:p>
    <w:p w14:paraId="4E1E8AFC" w14:textId="5757A26E" w:rsidR="008B3F59" w:rsidRDefault="008B3F59" w:rsidP="00600C89">
      <w:pPr>
        <w:pStyle w:val="ListParagraph"/>
        <w:numPr>
          <w:ilvl w:val="0"/>
          <w:numId w:val="13"/>
        </w:numPr>
      </w:pPr>
      <w:r w:rsidRPr="4E31A66D">
        <w:t>New</w:t>
      </w:r>
      <w:r w:rsidR="00725798">
        <w:t xml:space="preserve"> </w:t>
      </w:r>
      <w:r w:rsidRPr="4E31A66D">
        <w:t>vulnerabilities</w:t>
      </w:r>
      <w:r w:rsidR="00725798">
        <w:t xml:space="preserve"> </w:t>
      </w:r>
      <w:r w:rsidRPr="4E31A66D">
        <w:t>are</w:t>
      </w:r>
      <w:r w:rsidR="00725798">
        <w:t xml:space="preserve"> </w:t>
      </w:r>
      <w:r w:rsidRPr="4E31A66D">
        <w:t>evaluated.</w:t>
      </w:r>
    </w:p>
    <w:p w14:paraId="04C6D292" w14:textId="44F2CD13" w:rsidR="008B3F59" w:rsidRPr="003433FD" w:rsidRDefault="008B3F59" w:rsidP="00600C89">
      <w:pPr>
        <w:pStyle w:val="ListParagraph"/>
        <w:numPr>
          <w:ilvl w:val="0"/>
          <w:numId w:val="13"/>
        </w:numPr>
      </w:pPr>
      <w:r w:rsidRPr="4E31A66D">
        <w:t>Best</w:t>
      </w:r>
      <w:r w:rsidR="00725798">
        <w:t xml:space="preserve"> </w:t>
      </w:r>
      <w:r w:rsidRPr="4E31A66D">
        <w:t>practices</w:t>
      </w:r>
      <w:r w:rsidR="00725798">
        <w:t xml:space="preserve"> </w:t>
      </w:r>
      <w:r w:rsidRPr="4E31A66D">
        <w:t>and</w:t>
      </w:r>
      <w:r w:rsidR="00725798">
        <w:t xml:space="preserve"> </w:t>
      </w:r>
      <w:r w:rsidRPr="4E31A66D">
        <w:t>lessons</w:t>
      </w:r>
      <w:r w:rsidR="00725798">
        <w:t xml:space="preserve"> </w:t>
      </w:r>
      <w:r w:rsidRPr="4E31A66D">
        <w:t>learned</w:t>
      </w:r>
      <w:r w:rsidR="00725798">
        <w:t xml:space="preserve"> </w:t>
      </w:r>
      <w:r w:rsidRPr="4E31A66D">
        <w:t>are</w:t>
      </w:r>
      <w:r w:rsidR="00725798">
        <w:t xml:space="preserve"> </w:t>
      </w:r>
      <w:r w:rsidRPr="4E31A66D">
        <w:t>documented.</w:t>
      </w:r>
      <w:r w:rsidR="00725798">
        <w:t xml:space="preserve"> </w:t>
      </w:r>
    </w:p>
    <w:p w14:paraId="1A7B05AF" w14:textId="2F2D056F" w:rsidR="00054F63" w:rsidRDefault="00054F63" w:rsidP="00475F7E">
      <w:pPr>
        <w:pStyle w:val="Heading3"/>
      </w:pPr>
      <w:bookmarkStart w:id="49" w:name="_Toc73960261"/>
      <w:r w:rsidRPr="00054F63">
        <w:t>Response</w:t>
      </w:r>
      <w:r w:rsidR="00725798">
        <w:t xml:space="preserve"> </w:t>
      </w:r>
      <w:r w:rsidRPr="00054F63">
        <w:t>Strategies</w:t>
      </w:r>
      <w:bookmarkEnd w:id="49"/>
    </w:p>
    <w:p w14:paraId="0D03CC43" w14:textId="7D847F1F" w:rsidR="00054F63" w:rsidRPr="00054F63" w:rsidRDefault="00C30EC3" w:rsidP="00600C89">
      <w:r>
        <w:t>The organization’s</w:t>
      </w:r>
      <w:r w:rsidR="00725798">
        <w:t xml:space="preserve"> </w:t>
      </w:r>
      <w:r w:rsidR="00E328AA">
        <w:t>response</w:t>
      </w:r>
      <w:r w:rsidR="00725798">
        <w:t xml:space="preserve"> </w:t>
      </w:r>
      <w:r w:rsidR="00E328AA">
        <w:t>to</w:t>
      </w:r>
      <w:r w:rsidR="00725798">
        <w:t xml:space="preserve"> </w:t>
      </w:r>
      <w:r w:rsidR="00E328AA">
        <w:t>the</w:t>
      </w:r>
      <w:r w:rsidR="00725798">
        <w:t xml:space="preserve"> </w:t>
      </w:r>
      <w:r w:rsidR="00E328AA">
        <w:t>incident</w:t>
      </w:r>
      <w:r w:rsidR="00725798">
        <w:t xml:space="preserve"> </w:t>
      </w:r>
      <w:r w:rsidR="00E328AA">
        <w:t>will</w:t>
      </w:r>
      <w:r w:rsidR="00725798">
        <w:t xml:space="preserve"> </w:t>
      </w:r>
      <w:r w:rsidR="00E328AA">
        <w:t>prioritize</w:t>
      </w:r>
      <w:r w:rsidR="00725798">
        <w:t xml:space="preserve"> </w:t>
      </w:r>
      <w:r w:rsidR="00E328AA">
        <w:t>the</w:t>
      </w:r>
      <w:r w:rsidR="00725798">
        <w:t xml:space="preserve"> </w:t>
      </w:r>
      <w:r w:rsidR="00E328AA">
        <w:t>health</w:t>
      </w:r>
      <w:r w:rsidR="00725798">
        <w:t xml:space="preserve"> </w:t>
      </w:r>
      <w:r w:rsidR="00E328AA">
        <w:t>and</w:t>
      </w:r>
      <w:r w:rsidR="00725798">
        <w:t xml:space="preserve"> </w:t>
      </w:r>
      <w:r w:rsidR="00E328AA">
        <w:t>safety</w:t>
      </w:r>
      <w:r w:rsidR="00725798">
        <w:t xml:space="preserve"> </w:t>
      </w:r>
      <w:r w:rsidR="00E328AA">
        <w:t>of</w:t>
      </w:r>
      <w:r w:rsidR="00725798">
        <w:t xml:space="preserve"> </w:t>
      </w:r>
      <w:r w:rsidR="00CA7F00">
        <w:t>staff</w:t>
      </w:r>
      <w:r w:rsidR="00E328AA">
        <w:t>,</w:t>
      </w:r>
      <w:r w:rsidR="00725798">
        <w:t xml:space="preserve"> </w:t>
      </w:r>
      <w:r w:rsidR="7B07E78D">
        <w:t>volunteers,</w:t>
      </w:r>
      <w:r w:rsidR="00725798">
        <w:t xml:space="preserve"> </w:t>
      </w:r>
      <w:r w:rsidR="0014111E">
        <w:t>constituents,</w:t>
      </w:r>
      <w:r w:rsidR="00725798">
        <w:t xml:space="preserve"> </w:t>
      </w:r>
      <w:r w:rsidR="00E328AA">
        <w:t>and</w:t>
      </w:r>
      <w:r w:rsidR="00725798">
        <w:t xml:space="preserve"> </w:t>
      </w:r>
      <w:r w:rsidR="00271E68">
        <w:t>community members</w:t>
      </w:r>
      <w:r w:rsidR="00725798">
        <w:t xml:space="preserve"> </w:t>
      </w:r>
      <w:r w:rsidR="00E328AA">
        <w:t>without</w:t>
      </w:r>
      <w:r w:rsidR="00725798">
        <w:t xml:space="preserve"> </w:t>
      </w:r>
      <w:r w:rsidR="00E328AA">
        <w:t>interfering</w:t>
      </w:r>
      <w:r w:rsidR="00725798">
        <w:t xml:space="preserve"> </w:t>
      </w:r>
      <w:r w:rsidR="00BC1BD9">
        <w:t>in</w:t>
      </w:r>
      <w:r w:rsidR="00725798">
        <w:t xml:space="preserve"> </w:t>
      </w:r>
      <w:r w:rsidR="0E7CC08F">
        <w:t xml:space="preserve">the </w:t>
      </w:r>
      <w:r w:rsidR="00BC1BD9">
        <w:t>work</w:t>
      </w:r>
      <w:r w:rsidR="00725798">
        <w:t xml:space="preserve"> </w:t>
      </w:r>
      <w:r w:rsidR="00BC1BD9">
        <w:t>of</w:t>
      </w:r>
      <w:r w:rsidR="00725798">
        <w:t xml:space="preserve"> </w:t>
      </w:r>
      <w:r w:rsidR="00BC1BD9">
        <w:t>first</w:t>
      </w:r>
      <w:r w:rsidR="00725798">
        <w:t xml:space="preserve"> </w:t>
      </w:r>
      <w:r w:rsidR="00BC1BD9">
        <w:t>responders.</w:t>
      </w:r>
      <w:r w:rsidR="00725798">
        <w:t xml:space="preserve"> </w:t>
      </w:r>
    </w:p>
    <w:p w14:paraId="7C95D9FF" w14:textId="63FDA02D" w:rsidR="00054F63" w:rsidRDefault="00054F63" w:rsidP="00600C89">
      <w:pPr>
        <w:pStyle w:val="ListParagraph"/>
        <w:numPr>
          <w:ilvl w:val="0"/>
          <w:numId w:val="12"/>
        </w:numPr>
      </w:pPr>
      <w:r w:rsidRPr="4E31A66D">
        <w:t>The</w:t>
      </w:r>
      <w:r w:rsidR="00725798">
        <w:t xml:space="preserve"> </w:t>
      </w:r>
      <w:r w:rsidRPr="4E31A66D">
        <w:t>welfare</w:t>
      </w:r>
      <w:r w:rsidR="00725798">
        <w:t xml:space="preserve"> </w:t>
      </w:r>
      <w:r w:rsidRPr="4E31A66D">
        <w:t>of</w:t>
      </w:r>
      <w:r w:rsidR="00725798">
        <w:t xml:space="preserve"> </w:t>
      </w:r>
      <w:r w:rsidRPr="4E31A66D">
        <w:t>staff</w:t>
      </w:r>
      <w:r w:rsidR="00725798">
        <w:t xml:space="preserve"> </w:t>
      </w:r>
      <w:r w:rsidRPr="4E31A66D">
        <w:t>and</w:t>
      </w:r>
      <w:r w:rsidR="00725798">
        <w:t xml:space="preserve"> </w:t>
      </w:r>
      <w:r w:rsidRPr="4E31A66D">
        <w:t>any</w:t>
      </w:r>
      <w:r w:rsidR="00725798">
        <w:t xml:space="preserve"> </w:t>
      </w:r>
      <w:r w:rsidRPr="4E31A66D">
        <w:t>others</w:t>
      </w:r>
      <w:r w:rsidR="00725798">
        <w:t xml:space="preserve"> </w:t>
      </w:r>
      <w:r w:rsidRPr="4E31A66D">
        <w:t>on</w:t>
      </w:r>
      <w:r w:rsidR="00725798">
        <w:t xml:space="preserve"> </w:t>
      </w:r>
      <w:r w:rsidRPr="4E31A66D">
        <w:t>the</w:t>
      </w:r>
      <w:r w:rsidR="00725798">
        <w:t xml:space="preserve"> </w:t>
      </w:r>
      <w:r w:rsidRPr="4E31A66D">
        <w:t>premises</w:t>
      </w:r>
      <w:r w:rsidR="00725798">
        <w:t xml:space="preserve"> </w:t>
      </w:r>
      <w:r w:rsidRPr="4E31A66D">
        <w:t>will</w:t>
      </w:r>
      <w:r w:rsidR="00725798">
        <w:t xml:space="preserve"> </w:t>
      </w:r>
      <w:r w:rsidRPr="4E31A66D">
        <w:t>be</w:t>
      </w:r>
      <w:r w:rsidR="00725798">
        <w:t xml:space="preserve"> </w:t>
      </w:r>
      <w:r w:rsidR="00495DE3">
        <w:t>confirm</w:t>
      </w:r>
      <w:r w:rsidRPr="4E31A66D">
        <w:t>ed.</w:t>
      </w:r>
      <w:r w:rsidR="00725798">
        <w:t xml:space="preserve"> </w:t>
      </w:r>
    </w:p>
    <w:p w14:paraId="1BD91129" w14:textId="12FE6AD3" w:rsidR="00054F63" w:rsidRDefault="00054F63" w:rsidP="00600C89">
      <w:pPr>
        <w:pStyle w:val="ListParagraph"/>
        <w:numPr>
          <w:ilvl w:val="0"/>
          <w:numId w:val="12"/>
        </w:numPr>
      </w:pPr>
      <w:r w:rsidRPr="4E31A66D">
        <w:t>Staff</w:t>
      </w:r>
      <w:r w:rsidR="00725798">
        <w:t xml:space="preserve"> </w:t>
      </w:r>
      <w:r w:rsidRPr="4E31A66D">
        <w:t>will</w:t>
      </w:r>
      <w:r w:rsidR="00725798">
        <w:t xml:space="preserve"> </w:t>
      </w:r>
      <w:r w:rsidRPr="4E31A66D">
        <w:t>be</w:t>
      </w:r>
      <w:r w:rsidR="00725798">
        <w:t xml:space="preserve"> </w:t>
      </w:r>
      <w:r w:rsidRPr="4E31A66D">
        <w:t>notified</w:t>
      </w:r>
      <w:r w:rsidR="00725798">
        <w:t xml:space="preserve"> </w:t>
      </w:r>
      <w:r w:rsidRPr="4E31A66D">
        <w:t>of</w:t>
      </w:r>
      <w:r w:rsidR="00725798">
        <w:t xml:space="preserve"> </w:t>
      </w:r>
      <w:r w:rsidRPr="4E31A66D">
        <w:t>the</w:t>
      </w:r>
      <w:r w:rsidR="00725798">
        <w:t xml:space="preserve"> </w:t>
      </w:r>
      <w:r w:rsidRPr="4E31A66D">
        <w:t>status</w:t>
      </w:r>
      <w:r w:rsidR="00725798">
        <w:t xml:space="preserve"> </w:t>
      </w:r>
      <w:r w:rsidRPr="4E31A66D">
        <w:t>of</w:t>
      </w:r>
      <w:r w:rsidR="00725798">
        <w:t xml:space="preserve"> </w:t>
      </w:r>
      <w:r w:rsidRPr="4E31A66D">
        <w:t>[</w:t>
      </w:r>
      <w:r>
        <w:rPr>
          <w:highlight w:val="yellow"/>
        </w:rPr>
        <w:t>Organization</w:t>
      </w:r>
      <w:r w:rsidR="00725798">
        <w:rPr>
          <w:highlight w:val="yellow"/>
        </w:rPr>
        <w:t xml:space="preserve"> </w:t>
      </w:r>
      <w:r w:rsidRPr="0D645365">
        <w:rPr>
          <w:highlight w:val="yellow"/>
        </w:rPr>
        <w:t>Acronym</w:t>
      </w:r>
      <w:r w:rsidRPr="4E31A66D">
        <w:t>]’s</w:t>
      </w:r>
      <w:r w:rsidR="00725798">
        <w:t xml:space="preserve"> </w:t>
      </w:r>
      <w:r w:rsidRPr="4E31A66D">
        <w:t>operations.</w:t>
      </w:r>
      <w:r w:rsidR="00725798">
        <w:t xml:space="preserve"> </w:t>
      </w:r>
    </w:p>
    <w:p w14:paraId="71741FBE" w14:textId="2CC5236A" w:rsidR="00054F63" w:rsidRPr="00054F63" w:rsidRDefault="00054F63" w:rsidP="00600C89">
      <w:pPr>
        <w:pStyle w:val="ListParagraph"/>
        <w:numPr>
          <w:ilvl w:val="0"/>
          <w:numId w:val="12"/>
        </w:numPr>
      </w:pPr>
      <w:r w:rsidRPr="4E31A66D">
        <w:t>Times</w:t>
      </w:r>
      <w:r w:rsidR="00725798">
        <w:t xml:space="preserve"> </w:t>
      </w:r>
      <w:r w:rsidRPr="4E31A66D">
        <w:t>will</w:t>
      </w:r>
      <w:r w:rsidR="00725798">
        <w:t xml:space="preserve"> </w:t>
      </w:r>
      <w:r w:rsidRPr="4E31A66D">
        <w:t>be</w:t>
      </w:r>
      <w:r w:rsidR="00725798">
        <w:t xml:space="preserve"> </w:t>
      </w:r>
      <w:r w:rsidRPr="4E31A66D">
        <w:t>designated</w:t>
      </w:r>
      <w:r w:rsidR="00725798">
        <w:t xml:space="preserve"> </w:t>
      </w:r>
      <w:r w:rsidRPr="4E31A66D">
        <w:t>for</w:t>
      </w:r>
      <w:r w:rsidR="00725798">
        <w:t xml:space="preserve"> </w:t>
      </w:r>
      <w:r w:rsidRPr="4E31A66D">
        <w:t>key</w:t>
      </w:r>
      <w:r w:rsidR="00725798">
        <w:t xml:space="preserve"> </w:t>
      </w:r>
      <w:r w:rsidRPr="4E31A66D">
        <w:t>staff</w:t>
      </w:r>
      <w:r w:rsidR="00725798">
        <w:t xml:space="preserve"> </w:t>
      </w:r>
      <w:r w:rsidRPr="4E31A66D">
        <w:t>members</w:t>
      </w:r>
      <w:r w:rsidR="00725798">
        <w:t xml:space="preserve"> </w:t>
      </w:r>
      <w:r w:rsidRPr="4E31A66D">
        <w:t>to</w:t>
      </w:r>
      <w:r w:rsidR="00725798">
        <w:t xml:space="preserve"> </w:t>
      </w:r>
      <w:r w:rsidRPr="4E31A66D">
        <w:t>be</w:t>
      </w:r>
      <w:r w:rsidR="00725798">
        <w:t xml:space="preserve"> </w:t>
      </w:r>
      <w:r w:rsidRPr="4E31A66D">
        <w:t>updated</w:t>
      </w:r>
      <w:r w:rsidR="00725798">
        <w:t xml:space="preserve"> </w:t>
      </w:r>
      <w:r w:rsidRPr="4E31A66D">
        <w:t>on</w:t>
      </w:r>
      <w:r w:rsidR="00725798">
        <w:t xml:space="preserve"> </w:t>
      </w:r>
      <w:r w:rsidRPr="4E31A66D">
        <w:t>the</w:t>
      </w:r>
      <w:r w:rsidR="00725798">
        <w:t xml:space="preserve"> </w:t>
      </w:r>
      <w:r w:rsidRPr="4E31A66D">
        <w:t>situation.</w:t>
      </w:r>
    </w:p>
    <w:p w14:paraId="1E88A4B1" w14:textId="7C04AF99" w:rsidR="00054F63" w:rsidRPr="00054F63" w:rsidRDefault="00054F63" w:rsidP="00600C89">
      <w:pPr>
        <w:pStyle w:val="ListParagraph"/>
        <w:numPr>
          <w:ilvl w:val="0"/>
          <w:numId w:val="12"/>
        </w:numPr>
      </w:pPr>
      <w:r w:rsidRPr="00054F63">
        <w:t>A</w:t>
      </w:r>
      <w:r w:rsidR="00725798">
        <w:t xml:space="preserve"> </w:t>
      </w:r>
      <w:r w:rsidRPr="00054F63">
        <w:t>damage</w:t>
      </w:r>
      <w:r w:rsidR="00725798">
        <w:t xml:space="preserve"> </w:t>
      </w:r>
      <w:r w:rsidRPr="00054F63">
        <w:t>assessment</w:t>
      </w:r>
      <w:r w:rsidR="00725798">
        <w:t xml:space="preserve"> </w:t>
      </w:r>
      <w:r w:rsidRPr="00054F63">
        <w:t>will</w:t>
      </w:r>
      <w:r w:rsidR="00725798">
        <w:t xml:space="preserve"> </w:t>
      </w:r>
      <w:r w:rsidRPr="00054F63">
        <w:t>be</w:t>
      </w:r>
      <w:r w:rsidR="00725798">
        <w:t xml:space="preserve"> </w:t>
      </w:r>
      <w:r w:rsidRPr="00054F63">
        <w:t>completed</w:t>
      </w:r>
      <w:r w:rsidR="00725798">
        <w:t xml:space="preserve"> </w:t>
      </w:r>
      <w:r w:rsidRPr="00054F63">
        <w:t>that</w:t>
      </w:r>
      <w:r w:rsidR="00725798">
        <w:t xml:space="preserve"> </w:t>
      </w:r>
      <w:r w:rsidRPr="00054F63">
        <w:t>will</w:t>
      </w:r>
      <w:r w:rsidR="00725798">
        <w:t xml:space="preserve"> </w:t>
      </w:r>
      <w:r w:rsidRPr="00054F63">
        <w:t>identify</w:t>
      </w:r>
      <w:r w:rsidR="00725798">
        <w:t xml:space="preserve"> </w:t>
      </w:r>
      <w:r w:rsidRPr="00054F63">
        <w:t>lost</w:t>
      </w:r>
      <w:r w:rsidR="00725798">
        <w:t xml:space="preserve"> </w:t>
      </w:r>
      <w:r w:rsidRPr="00054F63">
        <w:t>critical</w:t>
      </w:r>
      <w:r w:rsidR="00725798">
        <w:t xml:space="preserve"> </w:t>
      </w:r>
      <w:r w:rsidRPr="00054F63">
        <w:t>skills</w:t>
      </w:r>
      <w:r w:rsidR="00813D5F">
        <w:t>/</w:t>
      </w:r>
      <w:r w:rsidRPr="00054F63">
        <w:t>tools</w:t>
      </w:r>
      <w:r w:rsidR="00813D5F">
        <w:t>/</w:t>
      </w:r>
      <w:r w:rsidR="00271E68" w:rsidRPr="00054F63">
        <w:t>systems.</w:t>
      </w:r>
    </w:p>
    <w:p w14:paraId="2CA986E0" w14:textId="484B2727" w:rsidR="000E0720" w:rsidRPr="00F47199" w:rsidRDefault="000E0720" w:rsidP="00475F7E">
      <w:pPr>
        <w:pStyle w:val="Heading3"/>
      </w:pPr>
      <w:bookmarkStart w:id="50" w:name="_Toc73960262"/>
      <w:r w:rsidRPr="00F47199">
        <w:lastRenderedPageBreak/>
        <w:t>Recovery</w:t>
      </w:r>
      <w:r w:rsidR="00725798" w:rsidRPr="00F47199">
        <w:t xml:space="preserve"> </w:t>
      </w:r>
      <w:r w:rsidRPr="00F47199">
        <w:t>Strategies</w:t>
      </w:r>
      <w:bookmarkEnd w:id="50"/>
    </w:p>
    <w:p w14:paraId="77F9CD32" w14:textId="5AD16AD4" w:rsidR="005049DB" w:rsidRDefault="00E87373" w:rsidP="00600C89">
      <w:r w:rsidRPr="4E31A66D">
        <w:t>Within</w:t>
      </w:r>
      <w:r w:rsidR="00725798">
        <w:t xml:space="preserve"> </w:t>
      </w:r>
      <w:r w:rsidRPr="4E31A66D">
        <w:t>[</w:t>
      </w:r>
      <w:r w:rsidRPr="4E31A66D">
        <w:rPr>
          <w:highlight w:val="yellow"/>
        </w:rPr>
        <w:t>insert</w:t>
      </w:r>
      <w:r w:rsidR="00725798">
        <w:rPr>
          <w:highlight w:val="yellow"/>
        </w:rPr>
        <w:t xml:space="preserve"> </w:t>
      </w:r>
      <w:r w:rsidRPr="4E31A66D">
        <w:rPr>
          <w:highlight w:val="yellow"/>
        </w:rPr>
        <w:t>period</w:t>
      </w:r>
      <w:r w:rsidRPr="4E31A66D">
        <w:t>]</w:t>
      </w:r>
      <w:r w:rsidR="00725798">
        <w:t xml:space="preserve"> </w:t>
      </w:r>
      <w:r w:rsidRPr="4E31A66D">
        <w:t>of</w:t>
      </w:r>
      <w:r w:rsidR="00725798">
        <w:t xml:space="preserve"> </w:t>
      </w:r>
      <w:r w:rsidRPr="4E31A66D">
        <w:t>an</w:t>
      </w:r>
      <w:r w:rsidR="00725798">
        <w:t xml:space="preserve"> </w:t>
      </w:r>
      <w:r w:rsidRPr="4E31A66D">
        <w:t>emergency,</w:t>
      </w:r>
      <w:r w:rsidR="00725798">
        <w:t xml:space="preserve"> </w:t>
      </w:r>
      <w:r w:rsidRPr="4E31A66D">
        <w:t>the</w:t>
      </w:r>
      <w:r w:rsidR="00725798">
        <w:t xml:space="preserve"> </w:t>
      </w:r>
      <w:r w:rsidRPr="4E31A66D">
        <w:t>Incident</w:t>
      </w:r>
      <w:r w:rsidR="00725798">
        <w:t xml:space="preserve"> </w:t>
      </w:r>
      <w:r w:rsidRPr="4E31A66D">
        <w:t>Response</w:t>
      </w:r>
      <w:r w:rsidR="00725798">
        <w:t xml:space="preserve"> </w:t>
      </w:r>
      <w:r w:rsidRPr="4E31A66D">
        <w:t>Team</w:t>
      </w:r>
      <w:r w:rsidR="00725798">
        <w:t xml:space="preserve"> </w:t>
      </w:r>
      <w:r w:rsidRPr="4E31A66D">
        <w:t>will</w:t>
      </w:r>
      <w:r w:rsidR="00725798">
        <w:t xml:space="preserve"> </w:t>
      </w:r>
      <w:r w:rsidRPr="4E31A66D">
        <w:t>initiate</w:t>
      </w:r>
      <w:r w:rsidR="00725798">
        <w:t xml:space="preserve"> </w:t>
      </w:r>
      <w:r w:rsidRPr="4E31A66D">
        <w:t>and</w:t>
      </w:r>
      <w:r w:rsidR="00725798">
        <w:t xml:space="preserve"> </w:t>
      </w:r>
      <w:r w:rsidRPr="4E31A66D">
        <w:t>coordinate</w:t>
      </w:r>
      <w:r w:rsidR="00725798">
        <w:t xml:space="preserve"> </w:t>
      </w:r>
      <w:r w:rsidRPr="4E31A66D">
        <w:t>recovery</w:t>
      </w:r>
      <w:r w:rsidR="00725798">
        <w:t xml:space="preserve"> </w:t>
      </w:r>
      <w:r w:rsidRPr="4E31A66D">
        <w:t>operations</w:t>
      </w:r>
      <w:r w:rsidR="00725798">
        <w:t xml:space="preserve"> </w:t>
      </w:r>
      <w:r w:rsidRPr="4E31A66D">
        <w:t>after</w:t>
      </w:r>
      <w:r w:rsidR="00725798">
        <w:t xml:space="preserve"> </w:t>
      </w:r>
      <w:r w:rsidRPr="4E31A66D">
        <w:t>receiving</w:t>
      </w:r>
      <w:r w:rsidR="00725798">
        <w:t xml:space="preserve"> </w:t>
      </w:r>
      <w:r w:rsidRPr="4E31A66D">
        <w:t>approval</w:t>
      </w:r>
      <w:r w:rsidR="00725798">
        <w:t xml:space="preserve"> </w:t>
      </w:r>
      <w:r w:rsidRPr="4E31A66D">
        <w:t>from</w:t>
      </w:r>
      <w:r w:rsidR="00725798">
        <w:t xml:space="preserve"> </w:t>
      </w:r>
      <w:r w:rsidRPr="4E31A66D">
        <w:t>the</w:t>
      </w:r>
      <w:r w:rsidR="00725798">
        <w:t xml:space="preserve"> </w:t>
      </w:r>
      <w:r w:rsidRPr="4E31A66D">
        <w:t>appropriate</w:t>
      </w:r>
      <w:r w:rsidR="00725798">
        <w:t xml:space="preserve"> </w:t>
      </w:r>
      <w:r w:rsidR="003C1B71">
        <w:t>s</w:t>
      </w:r>
      <w:r w:rsidRPr="4E31A66D">
        <w:t>tate</w:t>
      </w:r>
      <w:r w:rsidR="00725798">
        <w:t xml:space="preserve"> </w:t>
      </w:r>
      <w:r w:rsidRPr="4E31A66D">
        <w:t>and</w:t>
      </w:r>
      <w:r w:rsidR="00725798">
        <w:t xml:space="preserve"> </w:t>
      </w:r>
      <w:r w:rsidRPr="4E31A66D">
        <w:t>local</w:t>
      </w:r>
      <w:r w:rsidR="00725798">
        <w:t xml:space="preserve"> </w:t>
      </w:r>
      <w:r w:rsidRPr="4E31A66D">
        <w:t>law</w:t>
      </w:r>
      <w:r w:rsidR="00725798">
        <w:t xml:space="preserve"> </w:t>
      </w:r>
      <w:r w:rsidRPr="4E31A66D">
        <w:t>enforcement</w:t>
      </w:r>
      <w:r w:rsidR="00725798">
        <w:t xml:space="preserve"> </w:t>
      </w:r>
      <w:r w:rsidRPr="4E31A66D">
        <w:t>and</w:t>
      </w:r>
      <w:r w:rsidR="00725798">
        <w:t xml:space="preserve"> </w:t>
      </w:r>
      <w:r w:rsidRPr="4E31A66D">
        <w:t>emergency</w:t>
      </w:r>
      <w:r w:rsidR="00725798">
        <w:t xml:space="preserve"> </w:t>
      </w:r>
      <w:r w:rsidRPr="4E31A66D">
        <w:t>services.</w:t>
      </w:r>
    </w:p>
    <w:p w14:paraId="1E737AF2" w14:textId="29CA23E2" w:rsidR="391A973A" w:rsidRPr="000025BA" w:rsidRDefault="391A973A" w:rsidP="00600C89">
      <w:r w:rsidRPr="4D9328A7">
        <w:t>[</w:t>
      </w:r>
      <w:r w:rsidRPr="4D9328A7">
        <w:rPr>
          <w:highlight w:val="yellow"/>
        </w:rPr>
        <w:t>The</w:t>
      </w:r>
      <w:r w:rsidR="00725798">
        <w:rPr>
          <w:highlight w:val="yellow"/>
        </w:rPr>
        <w:t xml:space="preserve"> </w:t>
      </w:r>
      <w:r w:rsidRPr="4D9328A7">
        <w:rPr>
          <w:highlight w:val="yellow"/>
        </w:rPr>
        <w:t>following</w:t>
      </w:r>
      <w:r w:rsidR="00725798">
        <w:rPr>
          <w:highlight w:val="yellow"/>
        </w:rPr>
        <w:t xml:space="preserve"> </w:t>
      </w:r>
      <w:r w:rsidRPr="4D9328A7">
        <w:rPr>
          <w:highlight w:val="yellow"/>
        </w:rPr>
        <w:t>information</w:t>
      </w:r>
      <w:r w:rsidR="00725798">
        <w:rPr>
          <w:highlight w:val="yellow"/>
        </w:rPr>
        <w:t xml:space="preserve"> </w:t>
      </w:r>
      <w:r w:rsidRPr="4D9328A7">
        <w:rPr>
          <w:highlight w:val="yellow"/>
        </w:rPr>
        <w:t>has</w:t>
      </w:r>
      <w:r w:rsidR="00725798">
        <w:rPr>
          <w:highlight w:val="yellow"/>
        </w:rPr>
        <w:t xml:space="preserve"> </w:t>
      </w:r>
      <w:r w:rsidRPr="4D9328A7">
        <w:rPr>
          <w:highlight w:val="yellow"/>
        </w:rPr>
        <w:t>been</w:t>
      </w:r>
      <w:r w:rsidR="00725798">
        <w:rPr>
          <w:highlight w:val="yellow"/>
        </w:rPr>
        <w:t xml:space="preserve"> </w:t>
      </w:r>
      <w:r w:rsidRPr="4D9328A7">
        <w:rPr>
          <w:highlight w:val="yellow"/>
        </w:rPr>
        <w:t>included</w:t>
      </w:r>
      <w:r w:rsidR="00725798">
        <w:rPr>
          <w:highlight w:val="yellow"/>
        </w:rPr>
        <w:t xml:space="preserve"> </w:t>
      </w:r>
      <w:r w:rsidRPr="4D9328A7">
        <w:rPr>
          <w:highlight w:val="yellow"/>
        </w:rPr>
        <w:t>as</w:t>
      </w:r>
      <w:r w:rsidR="00725798">
        <w:rPr>
          <w:highlight w:val="yellow"/>
        </w:rPr>
        <w:t xml:space="preserve"> </w:t>
      </w:r>
      <w:r w:rsidRPr="4D9328A7">
        <w:rPr>
          <w:highlight w:val="yellow"/>
        </w:rPr>
        <w:t>an</w:t>
      </w:r>
      <w:r w:rsidR="00725798">
        <w:rPr>
          <w:highlight w:val="yellow"/>
        </w:rPr>
        <w:t xml:space="preserve"> </w:t>
      </w:r>
      <w:r w:rsidRPr="4D9328A7">
        <w:rPr>
          <w:highlight w:val="yellow"/>
        </w:rPr>
        <w:t>example.</w:t>
      </w:r>
      <w:r w:rsidR="00136B84">
        <w:rPr>
          <w:highlight w:val="yellow"/>
        </w:rPr>
        <w:t xml:space="preserve"> </w:t>
      </w:r>
      <w:r w:rsidR="005B4ED2">
        <w:rPr>
          <w:highlight w:val="yellow"/>
        </w:rPr>
        <w:t>It should be</w:t>
      </w:r>
      <w:r w:rsidR="00725798">
        <w:rPr>
          <w:highlight w:val="yellow"/>
        </w:rPr>
        <w:t xml:space="preserve"> </w:t>
      </w:r>
      <w:r w:rsidRPr="4D9328A7">
        <w:rPr>
          <w:highlight w:val="yellow"/>
        </w:rPr>
        <w:t>edit</w:t>
      </w:r>
      <w:r w:rsidR="005B4ED2">
        <w:rPr>
          <w:highlight w:val="yellow"/>
        </w:rPr>
        <w:t>ed</w:t>
      </w:r>
      <w:r w:rsidR="00725798">
        <w:rPr>
          <w:highlight w:val="yellow"/>
        </w:rPr>
        <w:t xml:space="preserve"> </w:t>
      </w:r>
      <w:r w:rsidRPr="4D9328A7">
        <w:rPr>
          <w:highlight w:val="yellow"/>
        </w:rPr>
        <w:t>to</w:t>
      </w:r>
      <w:r w:rsidR="00725798">
        <w:rPr>
          <w:highlight w:val="yellow"/>
        </w:rPr>
        <w:t xml:space="preserve"> </w:t>
      </w:r>
      <w:r w:rsidRPr="4D9328A7">
        <w:rPr>
          <w:highlight w:val="yellow"/>
        </w:rPr>
        <w:t>fit</w:t>
      </w:r>
      <w:r w:rsidR="005B4ED2">
        <w:rPr>
          <w:highlight w:val="yellow"/>
        </w:rPr>
        <w:t xml:space="preserve"> the</w:t>
      </w:r>
      <w:r w:rsidR="00725798">
        <w:rPr>
          <w:highlight w:val="yellow"/>
        </w:rPr>
        <w:t xml:space="preserve"> </w:t>
      </w:r>
      <w:r w:rsidRPr="4D9328A7">
        <w:rPr>
          <w:highlight w:val="yellow"/>
        </w:rPr>
        <w:t>organization’s</w:t>
      </w:r>
      <w:r w:rsidR="00725798">
        <w:rPr>
          <w:highlight w:val="yellow"/>
        </w:rPr>
        <w:t xml:space="preserve"> </w:t>
      </w:r>
      <w:r w:rsidRPr="4D9328A7">
        <w:rPr>
          <w:highlight w:val="yellow"/>
        </w:rPr>
        <w:t>protocols</w:t>
      </w:r>
      <w:r w:rsidR="00725798">
        <w:rPr>
          <w:highlight w:val="yellow"/>
        </w:rPr>
        <w:t xml:space="preserve"> </w:t>
      </w:r>
      <w:r w:rsidRPr="4D9328A7">
        <w:rPr>
          <w:highlight w:val="yellow"/>
        </w:rPr>
        <w:t>and</w:t>
      </w:r>
      <w:r w:rsidR="00725798">
        <w:rPr>
          <w:highlight w:val="yellow"/>
        </w:rPr>
        <w:t xml:space="preserve"> </w:t>
      </w:r>
      <w:r w:rsidRPr="4D9328A7">
        <w:rPr>
          <w:highlight w:val="yellow"/>
        </w:rPr>
        <w:t>activities.</w:t>
      </w:r>
      <w:r w:rsidRPr="4D9328A7">
        <w:t>]</w:t>
      </w:r>
    </w:p>
    <w:p w14:paraId="16854F6C" w14:textId="01DB4C24" w:rsidR="00E87373" w:rsidRPr="00314612" w:rsidRDefault="00E87373" w:rsidP="00600C89">
      <w:pPr>
        <w:pStyle w:val="ListParagraph"/>
        <w:numPr>
          <w:ilvl w:val="0"/>
          <w:numId w:val="12"/>
        </w:numPr>
      </w:pPr>
      <w:r w:rsidRPr="00314612">
        <w:t>When</w:t>
      </w:r>
      <w:r w:rsidR="00725798" w:rsidRPr="00314612">
        <w:t xml:space="preserve"> </w:t>
      </w:r>
      <w:r w:rsidRPr="00314612">
        <w:t>it</w:t>
      </w:r>
      <w:r w:rsidR="00725798" w:rsidRPr="00314612">
        <w:t xml:space="preserve"> </w:t>
      </w:r>
      <w:r w:rsidRPr="00314612">
        <w:t>is</w:t>
      </w:r>
      <w:r w:rsidR="00725798" w:rsidRPr="00314612">
        <w:t xml:space="preserve"> </w:t>
      </w:r>
      <w:r w:rsidRPr="00314612">
        <w:t>deemed</w:t>
      </w:r>
      <w:r w:rsidR="00725798" w:rsidRPr="00314612">
        <w:t xml:space="preserve"> </w:t>
      </w:r>
      <w:r w:rsidRPr="00314612">
        <w:t>safe,</w:t>
      </w:r>
      <w:r w:rsidR="00725798" w:rsidRPr="00314612">
        <w:t xml:space="preserve"> </w:t>
      </w:r>
      <w:r w:rsidRPr="00314612">
        <w:t>designated</w:t>
      </w:r>
      <w:r w:rsidR="00725798" w:rsidRPr="00314612">
        <w:t xml:space="preserve"> </w:t>
      </w:r>
      <w:r w:rsidRPr="00314612">
        <w:t>personnel</w:t>
      </w:r>
      <w:r w:rsidR="00725798" w:rsidRPr="00314612">
        <w:t xml:space="preserve"> </w:t>
      </w:r>
      <w:r w:rsidRPr="00314612">
        <w:t>will</w:t>
      </w:r>
      <w:r w:rsidR="00725798" w:rsidRPr="00314612">
        <w:t xml:space="preserve"> </w:t>
      </w:r>
      <w:r w:rsidRPr="00314612">
        <w:t>begin</w:t>
      </w:r>
      <w:r w:rsidR="00725798" w:rsidRPr="00314612">
        <w:t xml:space="preserve"> </w:t>
      </w:r>
      <w:r w:rsidRPr="00314612">
        <w:t>start-up</w:t>
      </w:r>
      <w:r w:rsidR="00725798" w:rsidRPr="00314612">
        <w:t xml:space="preserve"> </w:t>
      </w:r>
      <w:r w:rsidRPr="00314612">
        <w:t>procedures.</w:t>
      </w:r>
      <w:r w:rsidR="00725798" w:rsidRPr="00314612">
        <w:t xml:space="preserve"> </w:t>
      </w:r>
    </w:p>
    <w:p w14:paraId="13449F9B" w14:textId="19326345" w:rsidR="00E87373" w:rsidRPr="00314612" w:rsidRDefault="00E87373" w:rsidP="00600C89">
      <w:pPr>
        <w:pStyle w:val="ListParagraph"/>
        <w:numPr>
          <w:ilvl w:val="0"/>
          <w:numId w:val="12"/>
        </w:numPr>
      </w:pPr>
      <w:r w:rsidRPr="00314612">
        <w:t>When</w:t>
      </w:r>
      <w:r w:rsidR="00725798" w:rsidRPr="00314612">
        <w:t xml:space="preserve"> </w:t>
      </w:r>
      <w:r w:rsidRPr="00314612">
        <w:t>all</w:t>
      </w:r>
      <w:r w:rsidR="00725798" w:rsidRPr="00314612">
        <w:t xml:space="preserve"> </w:t>
      </w:r>
      <w:r w:rsidRPr="00314612">
        <w:t>safety</w:t>
      </w:r>
      <w:r w:rsidR="00725798" w:rsidRPr="00314612">
        <w:t xml:space="preserve"> </w:t>
      </w:r>
      <w:r w:rsidRPr="00314612">
        <w:t>and</w:t>
      </w:r>
      <w:r w:rsidR="00725798" w:rsidRPr="00314612">
        <w:t xml:space="preserve"> </w:t>
      </w:r>
      <w:r w:rsidRPr="00314612">
        <w:t>operational</w:t>
      </w:r>
      <w:r w:rsidR="00725798" w:rsidRPr="00314612">
        <w:t xml:space="preserve"> </w:t>
      </w:r>
      <w:r w:rsidR="00A2208A" w:rsidRPr="00314612">
        <w:t>issues</w:t>
      </w:r>
      <w:r w:rsidR="00725798" w:rsidRPr="00314612">
        <w:t xml:space="preserve"> </w:t>
      </w:r>
      <w:r w:rsidRPr="00314612">
        <w:t>are</w:t>
      </w:r>
      <w:r w:rsidR="00725798" w:rsidRPr="00314612">
        <w:t xml:space="preserve"> </w:t>
      </w:r>
      <w:r w:rsidR="003F4B25" w:rsidRPr="00314612">
        <w:t>re</w:t>
      </w:r>
      <w:r w:rsidR="00A2208A" w:rsidRPr="00314612">
        <w:t>solved</w:t>
      </w:r>
      <w:r w:rsidRPr="00314612">
        <w:t>,</w:t>
      </w:r>
      <w:r w:rsidR="00725798" w:rsidRPr="00314612">
        <w:t xml:space="preserve"> </w:t>
      </w:r>
      <w:r w:rsidRPr="00314612">
        <w:t>employees</w:t>
      </w:r>
      <w:r w:rsidR="00725798" w:rsidRPr="00314612">
        <w:t xml:space="preserve"> </w:t>
      </w:r>
      <w:r w:rsidRPr="00314612">
        <w:t>can</w:t>
      </w:r>
      <w:r w:rsidR="00725798" w:rsidRPr="00314612">
        <w:t xml:space="preserve"> </w:t>
      </w:r>
      <w:r w:rsidRPr="00314612">
        <w:t>return</w:t>
      </w:r>
      <w:r w:rsidR="00725798" w:rsidRPr="00314612">
        <w:t xml:space="preserve"> </w:t>
      </w:r>
      <w:r w:rsidRPr="00314612">
        <w:t>to</w:t>
      </w:r>
      <w:r w:rsidR="00725798" w:rsidRPr="00314612">
        <w:t xml:space="preserve"> </w:t>
      </w:r>
      <w:r w:rsidRPr="00314612">
        <w:t>work.</w:t>
      </w:r>
      <w:r w:rsidR="00725798" w:rsidRPr="00314612">
        <w:t xml:space="preserve"> </w:t>
      </w:r>
    </w:p>
    <w:p w14:paraId="4AABA7B8" w14:textId="1D5AD894" w:rsidR="00E87373" w:rsidRPr="00314612" w:rsidRDefault="00E87373" w:rsidP="00600C89">
      <w:pPr>
        <w:pStyle w:val="ListParagraph"/>
        <w:numPr>
          <w:ilvl w:val="0"/>
          <w:numId w:val="12"/>
        </w:numPr>
      </w:pPr>
      <w:r w:rsidRPr="00314612">
        <w:t>Employees</w:t>
      </w:r>
      <w:r w:rsidR="00725798" w:rsidRPr="00314612">
        <w:t xml:space="preserve"> </w:t>
      </w:r>
      <w:r w:rsidRPr="00314612">
        <w:t>and</w:t>
      </w:r>
      <w:r w:rsidR="00725798" w:rsidRPr="00314612">
        <w:t xml:space="preserve"> </w:t>
      </w:r>
      <w:r w:rsidRPr="00314612">
        <w:t>others</w:t>
      </w:r>
      <w:r w:rsidR="00725798" w:rsidRPr="00314612">
        <w:t xml:space="preserve"> </w:t>
      </w:r>
      <w:r w:rsidRPr="00314612">
        <w:t>will</w:t>
      </w:r>
      <w:r w:rsidR="00725798" w:rsidRPr="00314612">
        <w:t xml:space="preserve"> </w:t>
      </w:r>
      <w:r w:rsidRPr="00314612">
        <w:t>be</w:t>
      </w:r>
      <w:r w:rsidR="00725798" w:rsidRPr="00314612">
        <w:t xml:space="preserve"> </w:t>
      </w:r>
      <w:r w:rsidRPr="00314612">
        <w:t>notified</w:t>
      </w:r>
      <w:r w:rsidR="00725798" w:rsidRPr="00314612">
        <w:t xml:space="preserve"> </w:t>
      </w:r>
      <w:r w:rsidRPr="00314612">
        <w:t>of</w:t>
      </w:r>
      <w:r w:rsidR="00725798" w:rsidRPr="00314612">
        <w:t xml:space="preserve"> </w:t>
      </w:r>
      <w:r w:rsidRPr="00314612">
        <w:t>plans</w:t>
      </w:r>
      <w:r w:rsidR="00725798" w:rsidRPr="00314612">
        <w:t xml:space="preserve"> </w:t>
      </w:r>
      <w:r w:rsidRPr="00314612">
        <w:t>to</w:t>
      </w:r>
      <w:r w:rsidR="00725798" w:rsidRPr="00314612">
        <w:t xml:space="preserve"> </w:t>
      </w:r>
      <w:r w:rsidRPr="00314612">
        <w:t>reopen.</w:t>
      </w:r>
      <w:r w:rsidR="00725798" w:rsidRPr="00314612">
        <w:t xml:space="preserve"> </w:t>
      </w:r>
    </w:p>
    <w:p w14:paraId="364E1057" w14:textId="4ACF58C3" w:rsidR="00E87373" w:rsidRPr="00314612" w:rsidRDefault="00E87373" w:rsidP="00600C89">
      <w:pPr>
        <w:pStyle w:val="ListParagraph"/>
        <w:numPr>
          <w:ilvl w:val="0"/>
          <w:numId w:val="12"/>
        </w:numPr>
      </w:pPr>
      <w:r w:rsidRPr="00314612">
        <w:t>An</w:t>
      </w:r>
      <w:r w:rsidR="00725798" w:rsidRPr="00314612">
        <w:t xml:space="preserve"> </w:t>
      </w:r>
      <w:r w:rsidRPr="00314612">
        <w:t>inventory</w:t>
      </w:r>
      <w:r w:rsidR="00725798" w:rsidRPr="00314612">
        <w:t xml:space="preserve"> </w:t>
      </w:r>
      <w:r w:rsidRPr="00314612">
        <w:t>of</w:t>
      </w:r>
      <w:r w:rsidR="00725798" w:rsidRPr="00314612">
        <w:t xml:space="preserve"> </w:t>
      </w:r>
      <w:r w:rsidRPr="00314612">
        <w:t>any</w:t>
      </w:r>
      <w:r w:rsidR="00725798" w:rsidRPr="00314612">
        <w:t xml:space="preserve"> </w:t>
      </w:r>
      <w:r w:rsidRPr="00314612">
        <w:t>damage,</w:t>
      </w:r>
      <w:r w:rsidR="00725798" w:rsidRPr="00314612">
        <w:t xml:space="preserve"> </w:t>
      </w:r>
      <w:r w:rsidRPr="00314612">
        <w:t>including</w:t>
      </w:r>
      <w:r w:rsidR="00725798" w:rsidRPr="00314612">
        <w:t xml:space="preserve"> </w:t>
      </w:r>
      <w:r w:rsidRPr="00314612">
        <w:t>photos,</w:t>
      </w:r>
      <w:r w:rsidR="00725798" w:rsidRPr="00314612">
        <w:t xml:space="preserve"> </w:t>
      </w:r>
      <w:r w:rsidRPr="00314612">
        <w:t>will</w:t>
      </w:r>
      <w:r w:rsidR="00725798" w:rsidRPr="00314612">
        <w:t xml:space="preserve"> </w:t>
      </w:r>
      <w:r w:rsidRPr="00314612">
        <w:t>be</w:t>
      </w:r>
      <w:r w:rsidR="00725798" w:rsidRPr="00314612">
        <w:t xml:space="preserve"> </w:t>
      </w:r>
      <w:r w:rsidRPr="00314612">
        <w:t>submitted</w:t>
      </w:r>
      <w:r w:rsidR="00725798" w:rsidRPr="00314612">
        <w:t xml:space="preserve"> </w:t>
      </w:r>
      <w:r w:rsidRPr="00314612">
        <w:t>to</w:t>
      </w:r>
      <w:r w:rsidR="00725798" w:rsidRPr="00314612">
        <w:t xml:space="preserve"> </w:t>
      </w:r>
      <w:r w:rsidRPr="00314612">
        <w:t>[</w:t>
      </w:r>
      <w:r w:rsidRPr="00314612">
        <w:rPr>
          <w:highlight w:val="yellow"/>
        </w:rPr>
        <w:t>Insurance</w:t>
      </w:r>
      <w:r w:rsidR="00725798" w:rsidRPr="00314612">
        <w:rPr>
          <w:highlight w:val="yellow"/>
        </w:rPr>
        <w:t xml:space="preserve"> </w:t>
      </w:r>
      <w:r w:rsidRPr="00314612">
        <w:rPr>
          <w:highlight w:val="yellow"/>
        </w:rPr>
        <w:t>Company</w:t>
      </w:r>
      <w:r w:rsidRPr="00314612">
        <w:t>]</w:t>
      </w:r>
      <w:r w:rsidR="00725798" w:rsidRPr="00314612">
        <w:t xml:space="preserve"> </w:t>
      </w:r>
      <w:r w:rsidRPr="00314612">
        <w:t>for</w:t>
      </w:r>
      <w:r w:rsidR="00725798" w:rsidRPr="00314612">
        <w:t xml:space="preserve"> </w:t>
      </w:r>
      <w:r w:rsidRPr="00314612">
        <w:t>review.</w:t>
      </w:r>
      <w:r w:rsidR="00725798" w:rsidRPr="00314612">
        <w:t xml:space="preserve">  </w:t>
      </w:r>
    </w:p>
    <w:p w14:paraId="6BD5B2EB" w14:textId="5DA42AAC" w:rsidR="00E87373" w:rsidRPr="00314612" w:rsidRDefault="00E87373" w:rsidP="00600C89">
      <w:pPr>
        <w:pStyle w:val="ListParagraph"/>
        <w:numPr>
          <w:ilvl w:val="0"/>
          <w:numId w:val="12"/>
        </w:numPr>
      </w:pPr>
      <w:r w:rsidRPr="00314612">
        <w:t>Employees</w:t>
      </w:r>
      <w:r w:rsidR="00725798" w:rsidRPr="00314612">
        <w:t xml:space="preserve"> </w:t>
      </w:r>
      <w:r w:rsidRPr="00314612">
        <w:t>returning</w:t>
      </w:r>
      <w:r w:rsidR="00725798" w:rsidRPr="00314612">
        <w:t xml:space="preserve"> </w:t>
      </w:r>
      <w:r w:rsidRPr="00314612">
        <w:t>to</w:t>
      </w:r>
      <w:r w:rsidR="00725798" w:rsidRPr="00314612">
        <w:t xml:space="preserve"> </w:t>
      </w:r>
      <w:r w:rsidRPr="00314612">
        <w:t>the</w:t>
      </w:r>
      <w:r w:rsidR="00725798" w:rsidRPr="00314612">
        <w:t xml:space="preserve"> </w:t>
      </w:r>
      <w:r w:rsidRPr="00314612">
        <w:t>office</w:t>
      </w:r>
      <w:r w:rsidR="00725798" w:rsidRPr="00314612">
        <w:t xml:space="preserve"> </w:t>
      </w:r>
      <w:r w:rsidRPr="00314612">
        <w:t>will</w:t>
      </w:r>
      <w:r w:rsidR="00725798" w:rsidRPr="00314612">
        <w:t xml:space="preserve"> </w:t>
      </w:r>
      <w:r w:rsidRPr="00314612">
        <w:t>be</w:t>
      </w:r>
      <w:r w:rsidR="00725798" w:rsidRPr="00314612">
        <w:t xml:space="preserve"> </w:t>
      </w:r>
      <w:r w:rsidRPr="00314612">
        <w:t>instructed</w:t>
      </w:r>
      <w:r w:rsidR="00725798" w:rsidRPr="00314612">
        <w:t xml:space="preserve"> </w:t>
      </w:r>
      <w:r w:rsidRPr="00314612">
        <w:t>to</w:t>
      </w:r>
      <w:r w:rsidR="00725798" w:rsidRPr="00314612">
        <w:t xml:space="preserve"> </w:t>
      </w:r>
      <w:r w:rsidRPr="00314612">
        <w:t>examine</w:t>
      </w:r>
      <w:r w:rsidR="00725798" w:rsidRPr="00314612">
        <w:t xml:space="preserve"> </w:t>
      </w:r>
      <w:r w:rsidRPr="00314612">
        <w:t>their</w:t>
      </w:r>
      <w:r w:rsidR="00725798" w:rsidRPr="00314612">
        <w:t xml:space="preserve"> </w:t>
      </w:r>
      <w:r w:rsidRPr="00314612">
        <w:t>work</w:t>
      </w:r>
      <w:r w:rsidR="00725798" w:rsidRPr="00314612">
        <w:t xml:space="preserve"> </w:t>
      </w:r>
      <w:r w:rsidRPr="00314612">
        <w:t>area,</w:t>
      </w:r>
      <w:r w:rsidR="00725798" w:rsidRPr="00314612">
        <w:t xml:space="preserve"> </w:t>
      </w:r>
      <w:r w:rsidRPr="00314612">
        <w:t>test</w:t>
      </w:r>
      <w:r w:rsidR="00725798" w:rsidRPr="00314612">
        <w:t xml:space="preserve"> </w:t>
      </w:r>
      <w:r w:rsidRPr="00314612">
        <w:t>all</w:t>
      </w:r>
      <w:r w:rsidR="00725798" w:rsidRPr="00314612">
        <w:t xml:space="preserve"> </w:t>
      </w:r>
      <w:r w:rsidRPr="00314612">
        <w:t>office</w:t>
      </w:r>
      <w:r w:rsidR="00725798" w:rsidRPr="00314612">
        <w:t xml:space="preserve"> </w:t>
      </w:r>
      <w:r w:rsidRPr="00314612">
        <w:t>equipment</w:t>
      </w:r>
      <w:r w:rsidR="00A165C3" w:rsidRPr="00314612">
        <w:t>,</w:t>
      </w:r>
      <w:r w:rsidR="00725798" w:rsidRPr="00314612">
        <w:t xml:space="preserve"> </w:t>
      </w:r>
      <w:r w:rsidRPr="00314612">
        <w:t>and</w:t>
      </w:r>
      <w:r w:rsidR="00725798" w:rsidRPr="00314612">
        <w:t xml:space="preserve"> </w:t>
      </w:r>
      <w:r w:rsidRPr="00314612">
        <w:t>report</w:t>
      </w:r>
      <w:r w:rsidR="00725798" w:rsidRPr="00314612">
        <w:t xml:space="preserve"> </w:t>
      </w:r>
      <w:r w:rsidRPr="00314612">
        <w:t>findings</w:t>
      </w:r>
      <w:r w:rsidR="00725798" w:rsidRPr="00314612">
        <w:t xml:space="preserve"> </w:t>
      </w:r>
      <w:r w:rsidRPr="00314612">
        <w:t>to</w:t>
      </w:r>
      <w:r w:rsidR="00725798" w:rsidRPr="00314612">
        <w:t xml:space="preserve"> </w:t>
      </w:r>
      <w:r w:rsidRPr="00314612">
        <w:t>[</w:t>
      </w:r>
      <w:r w:rsidRPr="00706C2B">
        <w:rPr>
          <w:highlight w:val="yellow"/>
        </w:rPr>
        <w:t>designated</w:t>
      </w:r>
      <w:r w:rsidR="00725798" w:rsidRPr="00706C2B">
        <w:rPr>
          <w:highlight w:val="yellow"/>
        </w:rPr>
        <w:t xml:space="preserve"> </w:t>
      </w:r>
      <w:r w:rsidRPr="00706C2B">
        <w:rPr>
          <w:highlight w:val="yellow"/>
        </w:rPr>
        <w:t>staff</w:t>
      </w:r>
      <w:r w:rsidR="00725798" w:rsidRPr="00706C2B">
        <w:rPr>
          <w:highlight w:val="yellow"/>
        </w:rPr>
        <w:t xml:space="preserve"> </w:t>
      </w:r>
      <w:r w:rsidRPr="00706C2B">
        <w:rPr>
          <w:highlight w:val="yellow"/>
        </w:rPr>
        <w:t>contact].</w:t>
      </w:r>
      <w:r w:rsidR="00725798" w:rsidRPr="00314612">
        <w:t xml:space="preserve"> </w:t>
      </w:r>
    </w:p>
    <w:p w14:paraId="003DCEFF" w14:textId="498A7A8B" w:rsidR="00E87373" w:rsidRPr="00314612" w:rsidRDefault="00271E68" w:rsidP="00600C89">
      <w:pPr>
        <w:pStyle w:val="ListParagraph"/>
        <w:numPr>
          <w:ilvl w:val="0"/>
          <w:numId w:val="12"/>
        </w:numPr>
      </w:pPr>
      <w:r w:rsidRPr="00314612">
        <w:t>Constituent</w:t>
      </w:r>
      <w:r w:rsidR="00E87373" w:rsidRPr="00314612">
        <w:t>s,</w:t>
      </w:r>
      <w:r w:rsidR="00725798" w:rsidRPr="00314612">
        <w:t xml:space="preserve"> </w:t>
      </w:r>
      <w:r w:rsidR="00E87373" w:rsidRPr="00314612">
        <w:t>vendors</w:t>
      </w:r>
      <w:r w:rsidR="00A165C3" w:rsidRPr="00314612">
        <w:t>,</w:t>
      </w:r>
      <w:r w:rsidR="00725798" w:rsidRPr="00314612">
        <w:t xml:space="preserve"> </w:t>
      </w:r>
      <w:r w:rsidR="00E87373" w:rsidRPr="00314612">
        <w:t>and</w:t>
      </w:r>
      <w:r w:rsidR="00725798" w:rsidRPr="00314612">
        <w:t xml:space="preserve"> </w:t>
      </w:r>
      <w:r w:rsidR="00E87373" w:rsidRPr="00314612">
        <w:t>partners</w:t>
      </w:r>
      <w:r w:rsidR="00725798" w:rsidRPr="00314612">
        <w:t xml:space="preserve"> </w:t>
      </w:r>
      <w:r w:rsidR="00E87373" w:rsidRPr="00314612">
        <w:t>will</w:t>
      </w:r>
      <w:r w:rsidR="00725798" w:rsidRPr="00314612">
        <w:t xml:space="preserve"> </w:t>
      </w:r>
      <w:r w:rsidR="00E87373" w:rsidRPr="00314612">
        <w:t>be</w:t>
      </w:r>
      <w:r w:rsidR="00725798" w:rsidRPr="00314612">
        <w:t xml:space="preserve"> </w:t>
      </w:r>
      <w:r w:rsidR="00E87373" w:rsidRPr="00314612">
        <w:t>notified</w:t>
      </w:r>
      <w:r w:rsidR="00725798" w:rsidRPr="00314612">
        <w:t xml:space="preserve"> </w:t>
      </w:r>
      <w:r w:rsidR="00E87373" w:rsidRPr="00314612">
        <w:t>of</w:t>
      </w:r>
      <w:r w:rsidR="00725798" w:rsidRPr="00314612">
        <w:t xml:space="preserve"> </w:t>
      </w:r>
      <w:r w:rsidR="00E87373" w:rsidRPr="00314612">
        <w:t>the</w:t>
      </w:r>
      <w:r w:rsidR="00725798" w:rsidRPr="00314612">
        <w:t xml:space="preserve"> </w:t>
      </w:r>
      <w:r w:rsidR="00E87373" w:rsidRPr="00314612">
        <w:t>[</w:t>
      </w:r>
      <w:r w:rsidR="00583050" w:rsidRPr="00E4717E">
        <w:rPr>
          <w:highlight w:val="yellow"/>
        </w:rPr>
        <w:t>Organization</w:t>
      </w:r>
      <w:r w:rsidR="00725798" w:rsidRPr="00E4717E">
        <w:rPr>
          <w:highlight w:val="yellow"/>
        </w:rPr>
        <w:t xml:space="preserve"> </w:t>
      </w:r>
      <w:r w:rsidR="297BCD58" w:rsidRPr="00E4717E">
        <w:rPr>
          <w:highlight w:val="yellow"/>
        </w:rPr>
        <w:t>Acronym</w:t>
      </w:r>
      <w:r w:rsidR="00E87373" w:rsidRPr="00314612">
        <w:t>]’s</w:t>
      </w:r>
      <w:r w:rsidR="00725798" w:rsidRPr="00314612">
        <w:t xml:space="preserve"> </w:t>
      </w:r>
      <w:r w:rsidR="00E87373" w:rsidRPr="00314612">
        <w:t>reopening</w:t>
      </w:r>
      <w:r w:rsidR="00725798" w:rsidRPr="00314612">
        <w:t xml:space="preserve"> </w:t>
      </w:r>
      <w:r w:rsidR="00E87373" w:rsidRPr="00314612">
        <w:t>and</w:t>
      </w:r>
      <w:r w:rsidR="00725798" w:rsidRPr="00314612">
        <w:t xml:space="preserve"> </w:t>
      </w:r>
      <w:r w:rsidR="00E87373" w:rsidRPr="00314612">
        <w:t>any</w:t>
      </w:r>
      <w:r w:rsidR="00725798" w:rsidRPr="00314612">
        <w:t xml:space="preserve"> </w:t>
      </w:r>
      <w:r w:rsidR="00E87373" w:rsidRPr="00314612">
        <w:t>necessary</w:t>
      </w:r>
      <w:r w:rsidR="00725798" w:rsidRPr="00314612">
        <w:t xml:space="preserve"> </w:t>
      </w:r>
      <w:r w:rsidR="00600777" w:rsidRPr="00314612">
        <w:t xml:space="preserve">updates to </w:t>
      </w:r>
      <w:r w:rsidR="00E87373" w:rsidRPr="00314612">
        <w:t>property</w:t>
      </w:r>
      <w:r w:rsidR="00725798" w:rsidRPr="00314612">
        <w:t xml:space="preserve"> </w:t>
      </w:r>
      <w:r w:rsidR="00E87373" w:rsidRPr="00314612">
        <w:t>or</w:t>
      </w:r>
      <w:r w:rsidR="00725798" w:rsidRPr="00314612">
        <w:t xml:space="preserve"> </w:t>
      </w:r>
      <w:r w:rsidR="00E87373" w:rsidRPr="00314612">
        <w:t>operati</w:t>
      </w:r>
      <w:r w:rsidR="00600777" w:rsidRPr="00314612">
        <w:t>on</w:t>
      </w:r>
      <w:r w:rsidR="008C5393" w:rsidRPr="00314612">
        <w:t>.</w:t>
      </w:r>
    </w:p>
    <w:p w14:paraId="5E3AB638" w14:textId="7F7E2AA6" w:rsidR="00E87373" w:rsidRDefault="00E87373" w:rsidP="0022088F">
      <w:pPr>
        <w:pStyle w:val="Heading4"/>
      </w:pPr>
      <w:r w:rsidRPr="4E31A66D">
        <w:t>Long</w:t>
      </w:r>
      <w:r w:rsidR="00725798">
        <w:t xml:space="preserve"> </w:t>
      </w:r>
      <w:r w:rsidRPr="4E31A66D">
        <w:t>Term</w:t>
      </w:r>
      <w:r w:rsidR="00725798">
        <w:t xml:space="preserve"> </w:t>
      </w:r>
      <w:r w:rsidRPr="4E31A66D">
        <w:t>Planning</w:t>
      </w:r>
      <w:r w:rsidR="00725798">
        <w:t xml:space="preserve"> </w:t>
      </w:r>
      <w:r w:rsidRPr="4E31A66D">
        <w:t>and</w:t>
      </w:r>
      <w:r w:rsidR="00725798">
        <w:t xml:space="preserve"> </w:t>
      </w:r>
      <w:r w:rsidRPr="4E31A66D">
        <w:t>Repairs</w:t>
      </w:r>
      <w:r w:rsidR="00725798">
        <w:t xml:space="preserve"> </w:t>
      </w:r>
    </w:p>
    <w:p w14:paraId="0D6D7B48" w14:textId="682652CB" w:rsidR="00E87373" w:rsidRPr="00314612" w:rsidRDefault="00E87373" w:rsidP="00600C89">
      <w:pPr>
        <w:pStyle w:val="ListParagraph"/>
        <w:numPr>
          <w:ilvl w:val="0"/>
          <w:numId w:val="12"/>
        </w:numPr>
      </w:pPr>
      <w:r w:rsidRPr="00314612">
        <w:t>Repairs</w:t>
      </w:r>
      <w:r w:rsidR="00725798" w:rsidRPr="00314612">
        <w:t xml:space="preserve"> </w:t>
      </w:r>
      <w:r w:rsidRPr="00314612">
        <w:t>to</w:t>
      </w:r>
      <w:r w:rsidR="00725798" w:rsidRPr="00314612">
        <w:t xml:space="preserve"> </w:t>
      </w:r>
      <w:r w:rsidR="00A165C3" w:rsidRPr="00314612">
        <w:t>the</w:t>
      </w:r>
      <w:r w:rsidR="00725798" w:rsidRPr="00314612">
        <w:t xml:space="preserve"> </w:t>
      </w:r>
      <w:r w:rsidRPr="00314612">
        <w:t>damaged</w:t>
      </w:r>
      <w:r w:rsidR="00725798" w:rsidRPr="00314612">
        <w:t xml:space="preserve"> </w:t>
      </w:r>
      <w:r w:rsidRPr="00314612">
        <w:t>property</w:t>
      </w:r>
      <w:r w:rsidR="00725798" w:rsidRPr="00314612">
        <w:t xml:space="preserve"> </w:t>
      </w:r>
      <w:r w:rsidRPr="00314612">
        <w:t>will</w:t>
      </w:r>
      <w:r w:rsidR="00725798" w:rsidRPr="00314612">
        <w:t xml:space="preserve"> </w:t>
      </w:r>
      <w:r w:rsidRPr="00314612">
        <w:t>begin.</w:t>
      </w:r>
      <w:r w:rsidR="00725798" w:rsidRPr="00314612">
        <w:t xml:space="preserve"> </w:t>
      </w:r>
    </w:p>
    <w:p w14:paraId="3C1F4176" w14:textId="7EF42211" w:rsidR="00E87373" w:rsidRPr="00314612" w:rsidRDefault="00E87373" w:rsidP="00600C89">
      <w:pPr>
        <w:pStyle w:val="ListParagraph"/>
        <w:numPr>
          <w:ilvl w:val="0"/>
          <w:numId w:val="12"/>
        </w:numPr>
      </w:pPr>
      <w:r w:rsidRPr="00314612">
        <w:t>[</w:t>
      </w:r>
      <w:r w:rsidR="00583050" w:rsidRPr="00314612">
        <w:rPr>
          <w:highlight w:val="yellow"/>
        </w:rPr>
        <w:t>Organization</w:t>
      </w:r>
      <w:r w:rsidR="00725798" w:rsidRPr="00314612">
        <w:rPr>
          <w:highlight w:val="yellow"/>
        </w:rPr>
        <w:t xml:space="preserve"> </w:t>
      </w:r>
      <w:r w:rsidR="297BCD58" w:rsidRPr="00314612">
        <w:rPr>
          <w:highlight w:val="yellow"/>
        </w:rPr>
        <w:t>Acronym</w:t>
      </w:r>
      <w:r w:rsidRPr="00314612">
        <w:t>]</w:t>
      </w:r>
      <w:r w:rsidR="00725798" w:rsidRPr="00314612">
        <w:t xml:space="preserve"> </w:t>
      </w:r>
      <w:r w:rsidRPr="00314612">
        <w:t>will</w:t>
      </w:r>
      <w:r w:rsidR="00725798" w:rsidRPr="00314612">
        <w:t xml:space="preserve"> </w:t>
      </w:r>
      <w:r w:rsidRPr="00314612">
        <w:t>review</w:t>
      </w:r>
      <w:r w:rsidR="00725798" w:rsidRPr="00314612">
        <w:t xml:space="preserve"> </w:t>
      </w:r>
      <w:r w:rsidRPr="00314612">
        <w:t>the</w:t>
      </w:r>
      <w:r w:rsidR="00725798" w:rsidRPr="00314612">
        <w:t xml:space="preserve"> </w:t>
      </w:r>
      <w:r w:rsidR="00271E68" w:rsidRPr="00314612">
        <w:t>current Plan's effectiveness and</w:t>
      </w:r>
      <w:r w:rsidR="00725798" w:rsidRPr="00314612">
        <w:t xml:space="preserve"> </w:t>
      </w:r>
      <w:r w:rsidRPr="00314612">
        <w:t>incorporate</w:t>
      </w:r>
      <w:r w:rsidR="00725798" w:rsidRPr="00314612">
        <w:t xml:space="preserve"> </w:t>
      </w:r>
      <w:r w:rsidRPr="00314612">
        <w:t>any</w:t>
      </w:r>
      <w:r w:rsidR="00725798" w:rsidRPr="00314612">
        <w:t xml:space="preserve"> </w:t>
      </w:r>
      <w:r w:rsidRPr="00314612">
        <w:t>suggested</w:t>
      </w:r>
      <w:r w:rsidR="00725798" w:rsidRPr="00314612">
        <w:t xml:space="preserve"> </w:t>
      </w:r>
      <w:r w:rsidRPr="00314612">
        <w:t>improvements</w:t>
      </w:r>
      <w:r w:rsidR="00725798" w:rsidRPr="00314612">
        <w:t xml:space="preserve"> </w:t>
      </w:r>
      <w:r w:rsidRPr="00314612">
        <w:t>for</w:t>
      </w:r>
      <w:r w:rsidR="00725798" w:rsidRPr="00314612">
        <w:t xml:space="preserve"> </w:t>
      </w:r>
      <w:r w:rsidRPr="00314612">
        <w:t>future</w:t>
      </w:r>
      <w:r w:rsidR="00725798" w:rsidRPr="00314612">
        <w:t xml:space="preserve"> </w:t>
      </w:r>
      <w:r w:rsidRPr="00314612">
        <w:t>disruptions.</w:t>
      </w:r>
      <w:r w:rsidR="00725798" w:rsidRPr="00314612">
        <w:t xml:space="preserve"> </w:t>
      </w:r>
    </w:p>
    <w:p w14:paraId="161F3093" w14:textId="4DD8AB4B" w:rsidR="00E87373" w:rsidRPr="00314612" w:rsidRDefault="00E87373" w:rsidP="00600C89">
      <w:pPr>
        <w:pStyle w:val="ListParagraph"/>
        <w:numPr>
          <w:ilvl w:val="0"/>
          <w:numId w:val="12"/>
        </w:numPr>
      </w:pPr>
      <w:r w:rsidRPr="00314612">
        <w:t>The</w:t>
      </w:r>
      <w:r w:rsidR="00725798" w:rsidRPr="00314612">
        <w:t xml:space="preserve"> </w:t>
      </w:r>
      <w:r w:rsidRPr="00314612">
        <w:t>Plan</w:t>
      </w:r>
      <w:r w:rsidR="00725798" w:rsidRPr="00314612">
        <w:t xml:space="preserve"> </w:t>
      </w:r>
      <w:r w:rsidRPr="00314612">
        <w:t>will</w:t>
      </w:r>
      <w:r w:rsidR="00725798" w:rsidRPr="00314612">
        <w:t xml:space="preserve"> </w:t>
      </w:r>
      <w:r w:rsidRPr="00314612">
        <w:t>be</w:t>
      </w:r>
      <w:r w:rsidR="00725798" w:rsidRPr="00314612">
        <w:t xml:space="preserve"> </w:t>
      </w:r>
      <w:r w:rsidRPr="00314612">
        <w:t>updated</w:t>
      </w:r>
      <w:r w:rsidR="00725798" w:rsidRPr="00314612">
        <w:t xml:space="preserve"> </w:t>
      </w:r>
      <w:r w:rsidRPr="00314612">
        <w:t>with</w:t>
      </w:r>
      <w:r w:rsidR="00725798" w:rsidRPr="00314612">
        <w:t xml:space="preserve"> </w:t>
      </w:r>
      <w:r w:rsidRPr="00314612">
        <w:t>changes</w:t>
      </w:r>
      <w:r w:rsidR="00725798" w:rsidRPr="00314612">
        <w:t xml:space="preserve"> </w:t>
      </w:r>
      <w:r w:rsidRPr="00314612">
        <w:t>in</w:t>
      </w:r>
      <w:r w:rsidR="00725798" w:rsidRPr="00314612">
        <w:t xml:space="preserve"> </w:t>
      </w:r>
      <w:r w:rsidRPr="00314612">
        <w:t>operations,</w:t>
      </w:r>
      <w:r w:rsidR="00725798" w:rsidRPr="00314612">
        <w:t xml:space="preserve"> </w:t>
      </w:r>
      <w:r w:rsidRPr="00314612">
        <w:t>equipment,</w:t>
      </w:r>
      <w:r w:rsidR="00725798" w:rsidRPr="00314612">
        <w:t xml:space="preserve"> </w:t>
      </w:r>
      <w:r w:rsidRPr="00314612">
        <w:t>or</w:t>
      </w:r>
      <w:r w:rsidR="00725798" w:rsidRPr="00314612">
        <w:t xml:space="preserve"> </w:t>
      </w:r>
      <w:r w:rsidRPr="00314612">
        <w:t>employees.</w:t>
      </w:r>
    </w:p>
    <w:p w14:paraId="5EDC2438" w14:textId="77777777" w:rsidR="0011473A" w:rsidRDefault="0011473A" w:rsidP="00600C89">
      <w:pPr>
        <w:sectPr w:rsidR="0011473A" w:rsidSect="00E269A4">
          <w:pgSz w:w="12240" w:h="15840" w:code="1"/>
          <w:pgMar w:top="1440" w:right="1440" w:bottom="1886" w:left="1440" w:header="720" w:footer="720" w:gutter="0"/>
          <w:cols w:space="720"/>
          <w:docGrid w:linePitch="360"/>
        </w:sectPr>
      </w:pPr>
    </w:p>
    <w:p w14:paraId="265357A0" w14:textId="1FAEBD2D" w:rsidR="00E87373" w:rsidRDefault="00937E8A" w:rsidP="00F47199">
      <w:pPr>
        <w:pStyle w:val="Heading2"/>
      </w:pPr>
      <w:bookmarkStart w:id="51" w:name="IncidentResponseTeam"/>
      <w:bookmarkStart w:id="52" w:name="_Toc73960263"/>
      <w:bookmarkStart w:id="53" w:name="_Toc81381741"/>
      <w:bookmarkEnd w:id="51"/>
      <w:r w:rsidRPr="00164526">
        <w:rPr>
          <w:highlight w:val="yellow"/>
        </w:rPr>
        <w:lastRenderedPageBreak/>
        <w:t>[Organization</w:t>
      </w:r>
      <w:r w:rsidR="00725798" w:rsidRPr="00164526">
        <w:rPr>
          <w:highlight w:val="yellow"/>
        </w:rPr>
        <w:t xml:space="preserve"> </w:t>
      </w:r>
      <w:r w:rsidRPr="00164526">
        <w:rPr>
          <w:highlight w:val="yellow"/>
        </w:rPr>
        <w:t>Acronym]</w:t>
      </w:r>
      <w:r w:rsidR="00725798" w:rsidRPr="00164526">
        <w:t xml:space="preserve"> </w:t>
      </w:r>
      <w:r w:rsidR="002B0C3A" w:rsidRPr="00164526">
        <w:t>Incident</w:t>
      </w:r>
      <w:r w:rsidR="00725798" w:rsidRPr="00164526">
        <w:t xml:space="preserve"> </w:t>
      </w:r>
      <w:r w:rsidR="002B0C3A" w:rsidRPr="00164526">
        <w:t>Response</w:t>
      </w:r>
      <w:r w:rsidR="00725798" w:rsidRPr="00164526">
        <w:t xml:space="preserve"> </w:t>
      </w:r>
      <w:r w:rsidR="002B0C3A" w:rsidRPr="00164526">
        <w:t>Team</w:t>
      </w:r>
      <w:bookmarkEnd w:id="52"/>
      <w:bookmarkEnd w:id="53"/>
    </w:p>
    <w:tbl>
      <w:tblPr>
        <w:tblStyle w:val="Default"/>
        <w:tblW w:w="5000" w:type="pct"/>
        <w:tblLook w:val="0620" w:firstRow="1" w:lastRow="0" w:firstColumn="0" w:lastColumn="0" w:noHBand="1" w:noVBand="1"/>
      </w:tblPr>
      <w:tblGrid>
        <w:gridCol w:w="2590"/>
        <w:gridCol w:w="2590"/>
        <w:gridCol w:w="2590"/>
        <w:gridCol w:w="2590"/>
        <w:gridCol w:w="2590"/>
      </w:tblGrid>
      <w:tr w:rsidR="00E37CB6" w14:paraId="04C4D9FA" w14:textId="3321E47F" w:rsidTr="00BA13DB">
        <w:trPr>
          <w:cnfStyle w:val="100000000000" w:firstRow="1" w:lastRow="0" w:firstColumn="0" w:lastColumn="0" w:oddVBand="0" w:evenVBand="0" w:oddHBand="0" w:evenHBand="0" w:firstRowFirstColumn="0" w:firstRowLastColumn="0" w:lastRowFirstColumn="0" w:lastRowLastColumn="0"/>
          <w:trHeight w:val="395"/>
        </w:trPr>
        <w:tc>
          <w:tcPr>
            <w:tcW w:w="1000" w:type="pct"/>
            <w:vAlign w:val="bottom"/>
          </w:tcPr>
          <w:p w14:paraId="6891427F" w14:textId="74A3AE7A" w:rsidR="00635D1F" w:rsidRDefault="00635D1F" w:rsidP="00475F7E">
            <w:pPr>
              <w:pStyle w:val="NoSpacing"/>
            </w:pPr>
            <w:r>
              <w:t>Role</w:t>
            </w:r>
          </w:p>
        </w:tc>
        <w:tc>
          <w:tcPr>
            <w:tcW w:w="1000" w:type="pct"/>
            <w:vAlign w:val="bottom"/>
          </w:tcPr>
          <w:p w14:paraId="27B0EEA2" w14:textId="07E7C167" w:rsidR="00635D1F" w:rsidRDefault="00635D1F" w:rsidP="00475F7E">
            <w:pPr>
              <w:pStyle w:val="NoSpacing"/>
            </w:pPr>
            <w:r>
              <w:t>Name</w:t>
            </w:r>
          </w:p>
        </w:tc>
        <w:tc>
          <w:tcPr>
            <w:tcW w:w="1000" w:type="pct"/>
            <w:vAlign w:val="bottom"/>
          </w:tcPr>
          <w:p w14:paraId="49BF974A" w14:textId="5FEDD5BF" w:rsidR="00635D1F" w:rsidRDefault="00635D1F" w:rsidP="00475F7E">
            <w:pPr>
              <w:pStyle w:val="NoSpacing"/>
            </w:pPr>
            <w:r>
              <w:t>Telephone</w:t>
            </w:r>
          </w:p>
        </w:tc>
        <w:tc>
          <w:tcPr>
            <w:tcW w:w="1000" w:type="pct"/>
            <w:vAlign w:val="bottom"/>
          </w:tcPr>
          <w:p w14:paraId="561BD4F0" w14:textId="1207E6C2" w:rsidR="00635D1F" w:rsidRDefault="00635D1F" w:rsidP="00475F7E">
            <w:pPr>
              <w:pStyle w:val="NoSpacing"/>
            </w:pPr>
            <w:r>
              <w:t>Email</w:t>
            </w:r>
          </w:p>
        </w:tc>
        <w:tc>
          <w:tcPr>
            <w:tcW w:w="1000" w:type="pct"/>
            <w:vAlign w:val="bottom"/>
          </w:tcPr>
          <w:p w14:paraId="3647A977" w14:textId="4FEA516B" w:rsidR="00635D1F" w:rsidRDefault="00635D1F" w:rsidP="00475F7E">
            <w:pPr>
              <w:pStyle w:val="NoSpacing"/>
            </w:pPr>
            <w:r>
              <w:t>Mobile</w:t>
            </w:r>
          </w:p>
        </w:tc>
      </w:tr>
      <w:tr w:rsidR="00DA72AA" w14:paraId="10259063" w14:textId="4D89C4F7" w:rsidTr="00BA13DB">
        <w:trPr>
          <w:trHeight w:val="864"/>
        </w:trPr>
        <w:tc>
          <w:tcPr>
            <w:tcW w:w="1000" w:type="pct"/>
          </w:tcPr>
          <w:p w14:paraId="0EEAF6AF" w14:textId="26E7781B" w:rsidR="00635D1F" w:rsidRPr="00635D1F" w:rsidRDefault="00635D1F" w:rsidP="00475F7E">
            <w:pPr>
              <w:pStyle w:val="NoSpacing"/>
            </w:pPr>
            <w:r w:rsidRPr="00635D1F">
              <w:t>Incident</w:t>
            </w:r>
            <w:r w:rsidR="00725798">
              <w:t xml:space="preserve"> </w:t>
            </w:r>
            <w:r w:rsidRPr="00635D1F">
              <w:t>Commander</w:t>
            </w:r>
          </w:p>
        </w:tc>
        <w:tc>
          <w:tcPr>
            <w:tcW w:w="1000" w:type="pct"/>
          </w:tcPr>
          <w:p w14:paraId="67064727" w14:textId="77777777" w:rsidR="00635D1F" w:rsidRPr="00635D1F" w:rsidRDefault="00635D1F" w:rsidP="00475F7E">
            <w:pPr>
              <w:pStyle w:val="NoSpacing"/>
            </w:pPr>
          </w:p>
        </w:tc>
        <w:tc>
          <w:tcPr>
            <w:tcW w:w="1000" w:type="pct"/>
          </w:tcPr>
          <w:p w14:paraId="76E48A1E" w14:textId="77777777" w:rsidR="00635D1F" w:rsidRPr="00635D1F" w:rsidRDefault="00635D1F" w:rsidP="00475F7E">
            <w:pPr>
              <w:pStyle w:val="NoSpacing"/>
            </w:pPr>
          </w:p>
        </w:tc>
        <w:tc>
          <w:tcPr>
            <w:tcW w:w="1000" w:type="pct"/>
          </w:tcPr>
          <w:p w14:paraId="389390C4" w14:textId="77777777" w:rsidR="00635D1F" w:rsidRPr="00635D1F" w:rsidRDefault="00635D1F" w:rsidP="00475F7E">
            <w:pPr>
              <w:pStyle w:val="NoSpacing"/>
            </w:pPr>
          </w:p>
        </w:tc>
        <w:tc>
          <w:tcPr>
            <w:tcW w:w="1000" w:type="pct"/>
          </w:tcPr>
          <w:p w14:paraId="39561BE9" w14:textId="77777777" w:rsidR="00635D1F" w:rsidRPr="00635D1F" w:rsidRDefault="00635D1F" w:rsidP="00475F7E">
            <w:pPr>
              <w:pStyle w:val="NoSpacing"/>
            </w:pPr>
          </w:p>
        </w:tc>
      </w:tr>
      <w:tr w:rsidR="00C47313" w14:paraId="085F8506" w14:textId="4D0EDF6F" w:rsidTr="00BA13DB">
        <w:trPr>
          <w:trHeight w:val="864"/>
        </w:trPr>
        <w:tc>
          <w:tcPr>
            <w:tcW w:w="1000" w:type="pct"/>
          </w:tcPr>
          <w:p w14:paraId="0C20EFFF" w14:textId="3C0EF6BA" w:rsidR="00C47313" w:rsidRPr="008062F9" w:rsidRDefault="001B1DE9" w:rsidP="00C47313">
            <w:pPr>
              <w:pStyle w:val="NoSpacing"/>
            </w:pPr>
            <w:r w:rsidRPr="00480741">
              <w:t>Governance</w:t>
            </w:r>
            <w:r>
              <w:t xml:space="preserve"> l</w:t>
            </w:r>
            <w:r w:rsidRPr="00480741">
              <w:t>eader</w:t>
            </w:r>
          </w:p>
        </w:tc>
        <w:tc>
          <w:tcPr>
            <w:tcW w:w="1000" w:type="pct"/>
          </w:tcPr>
          <w:p w14:paraId="66A3CECB" w14:textId="77777777" w:rsidR="00C47313" w:rsidRDefault="00C47313" w:rsidP="00C47313">
            <w:pPr>
              <w:pStyle w:val="NoSpacing"/>
            </w:pPr>
          </w:p>
        </w:tc>
        <w:tc>
          <w:tcPr>
            <w:tcW w:w="1000" w:type="pct"/>
          </w:tcPr>
          <w:p w14:paraId="354134B0" w14:textId="49554EBE" w:rsidR="00C47313" w:rsidRDefault="00C47313" w:rsidP="00C47313">
            <w:pPr>
              <w:pStyle w:val="NoSpacing"/>
            </w:pPr>
          </w:p>
        </w:tc>
        <w:tc>
          <w:tcPr>
            <w:tcW w:w="1000" w:type="pct"/>
          </w:tcPr>
          <w:p w14:paraId="218F0FD8" w14:textId="77777777" w:rsidR="00C47313" w:rsidRDefault="00C47313" w:rsidP="00C47313">
            <w:pPr>
              <w:pStyle w:val="NoSpacing"/>
            </w:pPr>
          </w:p>
        </w:tc>
        <w:tc>
          <w:tcPr>
            <w:tcW w:w="1000" w:type="pct"/>
          </w:tcPr>
          <w:p w14:paraId="4E9E7DD0" w14:textId="77777777" w:rsidR="00C47313" w:rsidRDefault="00C47313" w:rsidP="00C47313">
            <w:pPr>
              <w:pStyle w:val="NoSpacing"/>
            </w:pPr>
          </w:p>
        </w:tc>
      </w:tr>
      <w:tr w:rsidR="001B1DE9" w:rsidRPr="001B1DE9" w14:paraId="398DF63A" w14:textId="77777777" w:rsidTr="00BA13DB">
        <w:trPr>
          <w:trHeight w:val="864"/>
        </w:trPr>
        <w:tc>
          <w:tcPr>
            <w:tcW w:w="1000" w:type="pct"/>
          </w:tcPr>
          <w:p w14:paraId="3E9A9B1A" w14:textId="582335D7" w:rsidR="001B1DE9" w:rsidRPr="001B1DE9" w:rsidRDefault="001B1DE9" w:rsidP="00C47313">
            <w:pPr>
              <w:pStyle w:val="NoSpacing"/>
            </w:pPr>
            <w:r w:rsidRPr="00480741">
              <w:t>Human</w:t>
            </w:r>
            <w:r>
              <w:t xml:space="preserve"> r</w:t>
            </w:r>
            <w:r w:rsidRPr="00480741">
              <w:t>esources</w:t>
            </w:r>
            <w:r>
              <w:t xml:space="preserve"> l</w:t>
            </w:r>
            <w:r w:rsidRPr="00480741">
              <w:t>eader</w:t>
            </w:r>
          </w:p>
        </w:tc>
        <w:tc>
          <w:tcPr>
            <w:tcW w:w="1000" w:type="pct"/>
          </w:tcPr>
          <w:p w14:paraId="4C3D1421" w14:textId="77777777" w:rsidR="001B1DE9" w:rsidRPr="001B1DE9" w:rsidRDefault="001B1DE9" w:rsidP="00C47313">
            <w:pPr>
              <w:pStyle w:val="NoSpacing"/>
            </w:pPr>
          </w:p>
        </w:tc>
        <w:tc>
          <w:tcPr>
            <w:tcW w:w="1000" w:type="pct"/>
          </w:tcPr>
          <w:p w14:paraId="5E3A0E1A" w14:textId="77777777" w:rsidR="001B1DE9" w:rsidRPr="001B1DE9" w:rsidRDefault="001B1DE9" w:rsidP="00C47313">
            <w:pPr>
              <w:pStyle w:val="NoSpacing"/>
            </w:pPr>
          </w:p>
        </w:tc>
        <w:tc>
          <w:tcPr>
            <w:tcW w:w="1000" w:type="pct"/>
          </w:tcPr>
          <w:p w14:paraId="743BECA9" w14:textId="77777777" w:rsidR="001B1DE9" w:rsidRPr="001B1DE9" w:rsidRDefault="001B1DE9" w:rsidP="00C47313">
            <w:pPr>
              <w:pStyle w:val="NoSpacing"/>
            </w:pPr>
          </w:p>
        </w:tc>
        <w:tc>
          <w:tcPr>
            <w:tcW w:w="1000" w:type="pct"/>
          </w:tcPr>
          <w:p w14:paraId="39F2FAD8" w14:textId="77777777" w:rsidR="001B1DE9" w:rsidRPr="001B1DE9" w:rsidRDefault="001B1DE9" w:rsidP="00C47313">
            <w:pPr>
              <w:pStyle w:val="NoSpacing"/>
            </w:pPr>
          </w:p>
        </w:tc>
      </w:tr>
      <w:tr w:rsidR="001B1DE9" w:rsidRPr="001B1DE9" w14:paraId="7DC78D77" w14:textId="77777777" w:rsidTr="00BA13DB">
        <w:trPr>
          <w:trHeight w:val="864"/>
        </w:trPr>
        <w:tc>
          <w:tcPr>
            <w:tcW w:w="1000" w:type="pct"/>
          </w:tcPr>
          <w:p w14:paraId="0FF09BD8" w14:textId="474CF24A" w:rsidR="001B1DE9" w:rsidRPr="001B1DE9" w:rsidRDefault="001B1DE9" w:rsidP="00C47313">
            <w:pPr>
              <w:pStyle w:val="NoSpacing"/>
            </w:pPr>
            <w:r w:rsidRPr="001B1DE9">
              <w:t>Financial management and accountability leader</w:t>
            </w:r>
          </w:p>
        </w:tc>
        <w:tc>
          <w:tcPr>
            <w:tcW w:w="1000" w:type="pct"/>
          </w:tcPr>
          <w:p w14:paraId="1C976644" w14:textId="77777777" w:rsidR="001B1DE9" w:rsidRPr="001B1DE9" w:rsidRDefault="001B1DE9" w:rsidP="00C47313">
            <w:pPr>
              <w:pStyle w:val="NoSpacing"/>
            </w:pPr>
          </w:p>
        </w:tc>
        <w:tc>
          <w:tcPr>
            <w:tcW w:w="1000" w:type="pct"/>
          </w:tcPr>
          <w:p w14:paraId="773B0C67" w14:textId="77777777" w:rsidR="001B1DE9" w:rsidRPr="001B1DE9" w:rsidRDefault="001B1DE9" w:rsidP="00C47313">
            <w:pPr>
              <w:pStyle w:val="NoSpacing"/>
            </w:pPr>
          </w:p>
        </w:tc>
        <w:tc>
          <w:tcPr>
            <w:tcW w:w="1000" w:type="pct"/>
          </w:tcPr>
          <w:p w14:paraId="2F57B31F" w14:textId="77777777" w:rsidR="001B1DE9" w:rsidRPr="001B1DE9" w:rsidRDefault="001B1DE9" w:rsidP="00C47313">
            <w:pPr>
              <w:pStyle w:val="NoSpacing"/>
            </w:pPr>
          </w:p>
        </w:tc>
        <w:tc>
          <w:tcPr>
            <w:tcW w:w="1000" w:type="pct"/>
          </w:tcPr>
          <w:p w14:paraId="527F6EB9" w14:textId="77777777" w:rsidR="001B1DE9" w:rsidRPr="001B1DE9" w:rsidRDefault="001B1DE9" w:rsidP="00C47313">
            <w:pPr>
              <w:pStyle w:val="NoSpacing"/>
            </w:pPr>
          </w:p>
        </w:tc>
      </w:tr>
      <w:tr w:rsidR="00C47313" w14:paraId="5A4E03F3" w14:textId="3EDEE3C5" w:rsidTr="00BA13DB">
        <w:trPr>
          <w:trHeight w:val="864"/>
        </w:trPr>
        <w:tc>
          <w:tcPr>
            <w:tcW w:w="1000" w:type="pct"/>
          </w:tcPr>
          <w:p w14:paraId="537EE975" w14:textId="479674AE" w:rsidR="00C47313" w:rsidRPr="008062F9" w:rsidRDefault="00C47313" w:rsidP="00C47313">
            <w:pPr>
              <w:pStyle w:val="NoSpacing"/>
            </w:pPr>
            <w:r w:rsidRPr="00480741">
              <w:t>Technology</w:t>
            </w:r>
            <w:r>
              <w:t xml:space="preserve"> l</w:t>
            </w:r>
            <w:r w:rsidRPr="00480741">
              <w:t>eader</w:t>
            </w:r>
          </w:p>
        </w:tc>
        <w:tc>
          <w:tcPr>
            <w:tcW w:w="1000" w:type="pct"/>
          </w:tcPr>
          <w:p w14:paraId="46CF02C6" w14:textId="77777777" w:rsidR="00C47313" w:rsidRDefault="00C47313" w:rsidP="00C47313">
            <w:pPr>
              <w:pStyle w:val="NoSpacing"/>
            </w:pPr>
          </w:p>
        </w:tc>
        <w:tc>
          <w:tcPr>
            <w:tcW w:w="1000" w:type="pct"/>
          </w:tcPr>
          <w:p w14:paraId="0EAA3488" w14:textId="77777777" w:rsidR="00C47313" w:rsidRDefault="00C47313" w:rsidP="00C47313">
            <w:pPr>
              <w:pStyle w:val="NoSpacing"/>
            </w:pPr>
          </w:p>
        </w:tc>
        <w:tc>
          <w:tcPr>
            <w:tcW w:w="1000" w:type="pct"/>
          </w:tcPr>
          <w:p w14:paraId="32AE0DA3" w14:textId="77777777" w:rsidR="00C47313" w:rsidRDefault="00C47313" w:rsidP="00C47313">
            <w:pPr>
              <w:pStyle w:val="NoSpacing"/>
            </w:pPr>
          </w:p>
        </w:tc>
        <w:tc>
          <w:tcPr>
            <w:tcW w:w="1000" w:type="pct"/>
          </w:tcPr>
          <w:p w14:paraId="07D4E159" w14:textId="77777777" w:rsidR="00C47313" w:rsidRDefault="00C47313" w:rsidP="00C47313">
            <w:pPr>
              <w:pStyle w:val="NoSpacing"/>
            </w:pPr>
          </w:p>
        </w:tc>
      </w:tr>
      <w:tr w:rsidR="00C47313" w14:paraId="2D683120" w14:textId="77777777" w:rsidTr="00BA13DB">
        <w:trPr>
          <w:trHeight w:val="864"/>
        </w:trPr>
        <w:tc>
          <w:tcPr>
            <w:tcW w:w="1000" w:type="pct"/>
          </w:tcPr>
          <w:p w14:paraId="249672D3" w14:textId="396CA2B3" w:rsidR="00C47313" w:rsidRPr="008062F9" w:rsidRDefault="00C47313" w:rsidP="00C47313">
            <w:pPr>
              <w:pStyle w:val="NoSpacing"/>
            </w:pPr>
            <w:r w:rsidRPr="00480741">
              <w:t>Fundraising</w:t>
            </w:r>
            <w:r>
              <w:t xml:space="preserve"> l</w:t>
            </w:r>
            <w:r w:rsidRPr="00480741">
              <w:t>eader</w:t>
            </w:r>
          </w:p>
        </w:tc>
        <w:tc>
          <w:tcPr>
            <w:tcW w:w="1000" w:type="pct"/>
          </w:tcPr>
          <w:p w14:paraId="3ABFC425" w14:textId="77777777" w:rsidR="00C47313" w:rsidRDefault="00C47313" w:rsidP="00C47313">
            <w:pPr>
              <w:pStyle w:val="NoSpacing"/>
            </w:pPr>
          </w:p>
        </w:tc>
        <w:tc>
          <w:tcPr>
            <w:tcW w:w="1000" w:type="pct"/>
          </w:tcPr>
          <w:p w14:paraId="69D4A1D2" w14:textId="77777777" w:rsidR="00C47313" w:rsidRDefault="00C47313" w:rsidP="00C47313">
            <w:pPr>
              <w:pStyle w:val="NoSpacing"/>
            </w:pPr>
          </w:p>
        </w:tc>
        <w:tc>
          <w:tcPr>
            <w:tcW w:w="1000" w:type="pct"/>
          </w:tcPr>
          <w:p w14:paraId="1D50E216" w14:textId="77777777" w:rsidR="00C47313" w:rsidRDefault="00C47313" w:rsidP="00C47313">
            <w:pPr>
              <w:pStyle w:val="NoSpacing"/>
            </w:pPr>
          </w:p>
        </w:tc>
        <w:tc>
          <w:tcPr>
            <w:tcW w:w="1000" w:type="pct"/>
          </w:tcPr>
          <w:p w14:paraId="42FE35F1" w14:textId="77777777" w:rsidR="00C47313" w:rsidRDefault="00C47313" w:rsidP="00C47313">
            <w:pPr>
              <w:pStyle w:val="NoSpacing"/>
            </w:pPr>
          </w:p>
        </w:tc>
      </w:tr>
      <w:tr w:rsidR="00C47313" w14:paraId="293A8E54" w14:textId="77777777" w:rsidTr="00BA13DB">
        <w:trPr>
          <w:trHeight w:val="864"/>
        </w:trPr>
        <w:tc>
          <w:tcPr>
            <w:tcW w:w="1000" w:type="pct"/>
          </w:tcPr>
          <w:p w14:paraId="21E8FB08" w14:textId="361F00E8" w:rsidR="00C47313" w:rsidRPr="008062F9" w:rsidRDefault="00C47313" w:rsidP="00C47313">
            <w:pPr>
              <w:pStyle w:val="NoSpacing"/>
            </w:pPr>
            <w:r w:rsidRPr="00480741">
              <w:t>Communications</w:t>
            </w:r>
            <w:r>
              <w:t xml:space="preserve"> l</w:t>
            </w:r>
            <w:r w:rsidRPr="00480741">
              <w:t>eader</w:t>
            </w:r>
          </w:p>
        </w:tc>
        <w:tc>
          <w:tcPr>
            <w:tcW w:w="1000" w:type="pct"/>
          </w:tcPr>
          <w:p w14:paraId="01F32412" w14:textId="77777777" w:rsidR="00C47313" w:rsidRDefault="00C47313" w:rsidP="00C47313">
            <w:pPr>
              <w:pStyle w:val="NoSpacing"/>
            </w:pPr>
          </w:p>
        </w:tc>
        <w:tc>
          <w:tcPr>
            <w:tcW w:w="1000" w:type="pct"/>
          </w:tcPr>
          <w:p w14:paraId="67BB88EC" w14:textId="77777777" w:rsidR="00C47313" w:rsidRDefault="00C47313" w:rsidP="00C47313">
            <w:pPr>
              <w:pStyle w:val="NoSpacing"/>
            </w:pPr>
          </w:p>
        </w:tc>
        <w:tc>
          <w:tcPr>
            <w:tcW w:w="1000" w:type="pct"/>
          </w:tcPr>
          <w:p w14:paraId="2080C365" w14:textId="77777777" w:rsidR="00C47313" w:rsidRDefault="00C47313" w:rsidP="00C47313">
            <w:pPr>
              <w:pStyle w:val="NoSpacing"/>
            </w:pPr>
          </w:p>
        </w:tc>
        <w:tc>
          <w:tcPr>
            <w:tcW w:w="1000" w:type="pct"/>
          </w:tcPr>
          <w:p w14:paraId="06D4B543" w14:textId="77777777" w:rsidR="00C47313" w:rsidRDefault="00C47313" w:rsidP="00C47313">
            <w:pPr>
              <w:pStyle w:val="NoSpacing"/>
            </w:pPr>
          </w:p>
        </w:tc>
      </w:tr>
      <w:tr w:rsidR="00C47313" w14:paraId="2EE61B3C" w14:textId="77777777" w:rsidTr="00BA13DB">
        <w:trPr>
          <w:trHeight w:val="864"/>
        </w:trPr>
        <w:tc>
          <w:tcPr>
            <w:tcW w:w="1000" w:type="pct"/>
          </w:tcPr>
          <w:p w14:paraId="2DEF9AA1" w14:textId="423F1382" w:rsidR="00C47313" w:rsidRPr="008062F9" w:rsidRDefault="00C47313" w:rsidP="00C47313">
            <w:pPr>
              <w:pStyle w:val="NoSpacing"/>
            </w:pPr>
            <w:r w:rsidRPr="008062F9">
              <w:t>Rental</w:t>
            </w:r>
            <w:r>
              <w:t xml:space="preserve"> </w:t>
            </w:r>
            <w:r w:rsidR="00210921">
              <w:t>h</w:t>
            </w:r>
            <w:r w:rsidRPr="008062F9">
              <w:t>ousing</w:t>
            </w:r>
            <w:r>
              <w:t xml:space="preserve"> </w:t>
            </w:r>
            <w:r w:rsidR="007744DB">
              <w:t>d</w:t>
            </w:r>
            <w:r w:rsidR="007744DB" w:rsidRPr="008062F9">
              <w:t>evelopment</w:t>
            </w:r>
            <w:r w:rsidR="007744DB">
              <w:t xml:space="preserve"> and</w:t>
            </w:r>
            <w:r>
              <w:t xml:space="preserve"> preservation l</w:t>
            </w:r>
            <w:r w:rsidRPr="008062F9">
              <w:t>eader</w:t>
            </w:r>
            <w:r w:rsidRPr="00480741" w:rsidDel="00C47313">
              <w:t xml:space="preserve"> </w:t>
            </w:r>
          </w:p>
        </w:tc>
        <w:tc>
          <w:tcPr>
            <w:tcW w:w="1000" w:type="pct"/>
          </w:tcPr>
          <w:p w14:paraId="5C0BE6A2" w14:textId="77777777" w:rsidR="00C47313" w:rsidRDefault="00C47313" w:rsidP="00C47313">
            <w:pPr>
              <w:pStyle w:val="NoSpacing"/>
            </w:pPr>
          </w:p>
        </w:tc>
        <w:tc>
          <w:tcPr>
            <w:tcW w:w="1000" w:type="pct"/>
          </w:tcPr>
          <w:p w14:paraId="4F9BAE04" w14:textId="77777777" w:rsidR="00C47313" w:rsidRDefault="00C47313" w:rsidP="00C47313">
            <w:pPr>
              <w:pStyle w:val="NoSpacing"/>
            </w:pPr>
          </w:p>
        </w:tc>
        <w:tc>
          <w:tcPr>
            <w:tcW w:w="1000" w:type="pct"/>
          </w:tcPr>
          <w:p w14:paraId="226FAF24" w14:textId="77777777" w:rsidR="00C47313" w:rsidRDefault="00C47313" w:rsidP="00C47313">
            <w:pPr>
              <w:pStyle w:val="NoSpacing"/>
            </w:pPr>
          </w:p>
        </w:tc>
        <w:tc>
          <w:tcPr>
            <w:tcW w:w="1000" w:type="pct"/>
          </w:tcPr>
          <w:p w14:paraId="319EA9D5" w14:textId="77777777" w:rsidR="00C47313" w:rsidRDefault="00C47313" w:rsidP="00C47313">
            <w:pPr>
              <w:pStyle w:val="NoSpacing"/>
            </w:pPr>
          </w:p>
        </w:tc>
      </w:tr>
      <w:tr w:rsidR="00C47313" w14:paraId="27E093CE" w14:textId="77777777" w:rsidTr="00BA13DB">
        <w:trPr>
          <w:trHeight w:val="864"/>
        </w:trPr>
        <w:tc>
          <w:tcPr>
            <w:tcW w:w="1000" w:type="pct"/>
          </w:tcPr>
          <w:p w14:paraId="297C88F9" w14:textId="7F89B5EC" w:rsidR="00C47313" w:rsidRPr="008062F9" w:rsidRDefault="00210921" w:rsidP="00C47313">
            <w:pPr>
              <w:pStyle w:val="NoSpacing"/>
            </w:pPr>
            <w:r w:rsidRPr="008062F9">
              <w:lastRenderedPageBreak/>
              <w:t>Homebuyer</w:t>
            </w:r>
            <w:r>
              <w:t xml:space="preserve"> h</w:t>
            </w:r>
            <w:r w:rsidRPr="008062F9">
              <w:t>ousing</w:t>
            </w:r>
            <w:r>
              <w:t xml:space="preserve"> d</w:t>
            </w:r>
            <w:r w:rsidRPr="008062F9">
              <w:t>evelopment</w:t>
            </w:r>
            <w:r>
              <w:t xml:space="preserve"> l</w:t>
            </w:r>
            <w:r w:rsidRPr="008062F9">
              <w:t>eader</w:t>
            </w:r>
            <w:r w:rsidRPr="00480741" w:rsidDel="00C47313">
              <w:t xml:space="preserve"> </w:t>
            </w:r>
          </w:p>
        </w:tc>
        <w:tc>
          <w:tcPr>
            <w:tcW w:w="1000" w:type="pct"/>
          </w:tcPr>
          <w:p w14:paraId="299F931F" w14:textId="77777777" w:rsidR="00C47313" w:rsidRDefault="00C47313" w:rsidP="00C47313">
            <w:pPr>
              <w:pStyle w:val="NoSpacing"/>
            </w:pPr>
          </w:p>
        </w:tc>
        <w:tc>
          <w:tcPr>
            <w:tcW w:w="1000" w:type="pct"/>
          </w:tcPr>
          <w:p w14:paraId="69DBDDDB" w14:textId="77777777" w:rsidR="00C47313" w:rsidRDefault="00C47313" w:rsidP="00C47313">
            <w:pPr>
              <w:pStyle w:val="NoSpacing"/>
            </w:pPr>
          </w:p>
        </w:tc>
        <w:tc>
          <w:tcPr>
            <w:tcW w:w="1000" w:type="pct"/>
          </w:tcPr>
          <w:p w14:paraId="32DB1358" w14:textId="77777777" w:rsidR="00C47313" w:rsidRDefault="00C47313" w:rsidP="00C47313">
            <w:pPr>
              <w:pStyle w:val="NoSpacing"/>
            </w:pPr>
          </w:p>
        </w:tc>
        <w:tc>
          <w:tcPr>
            <w:tcW w:w="1000" w:type="pct"/>
          </w:tcPr>
          <w:p w14:paraId="3C807342" w14:textId="77777777" w:rsidR="00C47313" w:rsidRDefault="00C47313" w:rsidP="00C47313">
            <w:pPr>
              <w:pStyle w:val="NoSpacing"/>
            </w:pPr>
          </w:p>
          <w:p w14:paraId="71AEE097" w14:textId="77777777" w:rsidR="00FC4E88" w:rsidRDefault="00FC4E88" w:rsidP="00FC4E88">
            <w:pPr>
              <w:rPr>
                <w:rFonts w:eastAsiaTheme="minorEastAsia" w:cstheme="minorBidi"/>
              </w:rPr>
            </w:pPr>
          </w:p>
          <w:p w14:paraId="1981E951" w14:textId="26D26D11" w:rsidR="00FC4E88" w:rsidRPr="00FC4E88" w:rsidRDefault="00FC4E88" w:rsidP="0022088F"/>
        </w:tc>
      </w:tr>
      <w:tr w:rsidR="00C47313" w14:paraId="4EAB8BB4" w14:textId="77777777" w:rsidTr="00BA13DB">
        <w:trPr>
          <w:trHeight w:val="864"/>
        </w:trPr>
        <w:tc>
          <w:tcPr>
            <w:tcW w:w="1000" w:type="pct"/>
          </w:tcPr>
          <w:p w14:paraId="7BF5505E" w14:textId="7EEB8925" w:rsidR="00C47313" w:rsidRPr="008062F9" w:rsidRDefault="00210921" w:rsidP="00C47313">
            <w:pPr>
              <w:pStyle w:val="NoSpacing"/>
            </w:pPr>
            <w:r w:rsidRPr="008062F9">
              <w:t>Homeowner</w:t>
            </w:r>
            <w:r>
              <w:t xml:space="preserve"> r</w:t>
            </w:r>
            <w:r w:rsidRPr="008062F9">
              <w:t>ehabilitation</w:t>
            </w:r>
            <w:r>
              <w:t xml:space="preserve"> l</w:t>
            </w:r>
            <w:r w:rsidRPr="008062F9">
              <w:t>eader</w:t>
            </w:r>
            <w:r w:rsidRPr="008062F9" w:rsidDel="00C47313">
              <w:t xml:space="preserve"> </w:t>
            </w:r>
          </w:p>
        </w:tc>
        <w:tc>
          <w:tcPr>
            <w:tcW w:w="1000" w:type="pct"/>
          </w:tcPr>
          <w:p w14:paraId="0D1931D1" w14:textId="77777777" w:rsidR="00C47313" w:rsidRDefault="00C47313" w:rsidP="00C47313">
            <w:pPr>
              <w:pStyle w:val="NoSpacing"/>
            </w:pPr>
          </w:p>
        </w:tc>
        <w:tc>
          <w:tcPr>
            <w:tcW w:w="1000" w:type="pct"/>
          </w:tcPr>
          <w:p w14:paraId="1A98E895" w14:textId="77777777" w:rsidR="00C47313" w:rsidRDefault="00C47313" w:rsidP="00C47313">
            <w:pPr>
              <w:pStyle w:val="NoSpacing"/>
            </w:pPr>
          </w:p>
        </w:tc>
        <w:tc>
          <w:tcPr>
            <w:tcW w:w="1000" w:type="pct"/>
          </w:tcPr>
          <w:p w14:paraId="771F64CE" w14:textId="77777777" w:rsidR="00C47313" w:rsidRDefault="00C47313" w:rsidP="00C47313">
            <w:pPr>
              <w:pStyle w:val="NoSpacing"/>
            </w:pPr>
          </w:p>
        </w:tc>
        <w:tc>
          <w:tcPr>
            <w:tcW w:w="1000" w:type="pct"/>
          </w:tcPr>
          <w:p w14:paraId="0A6B3A63" w14:textId="77777777" w:rsidR="00C47313" w:rsidRDefault="00C47313" w:rsidP="00C47313">
            <w:pPr>
              <w:pStyle w:val="NoSpacing"/>
            </w:pPr>
          </w:p>
        </w:tc>
      </w:tr>
      <w:tr w:rsidR="00C47313" w14:paraId="4FA61537" w14:textId="77777777" w:rsidTr="00BA13DB">
        <w:trPr>
          <w:trHeight w:val="864"/>
        </w:trPr>
        <w:tc>
          <w:tcPr>
            <w:tcW w:w="1000" w:type="pct"/>
          </w:tcPr>
          <w:p w14:paraId="1F9065D9" w14:textId="7955CA5E" w:rsidR="00C47313" w:rsidRPr="008062F9" w:rsidRDefault="00210921" w:rsidP="00C47313">
            <w:pPr>
              <w:pStyle w:val="NoSpacing"/>
            </w:pPr>
            <w:r w:rsidRPr="008062F9">
              <w:t>Economic</w:t>
            </w:r>
            <w:r>
              <w:t xml:space="preserve"> d</w:t>
            </w:r>
            <w:r w:rsidRPr="008062F9">
              <w:t>evelopment</w:t>
            </w:r>
            <w:r>
              <w:t xml:space="preserve"> l</w:t>
            </w:r>
            <w:r w:rsidRPr="008062F9">
              <w:t>eader</w:t>
            </w:r>
            <w:r w:rsidRPr="008062F9" w:rsidDel="00C47313">
              <w:t xml:space="preserve"> </w:t>
            </w:r>
          </w:p>
        </w:tc>
        <w:tc>
          <w:tcPr>
            <w:tcW w:w="1000" w:type="pct"/>
          </w:tcPr>
          <w:p w14:paraId="019FF2D4" w14:textId="77777777" w:rsidR="00C47313" w:rsidRDefault="00C47313" w:rsidP="00C47313">
            <w:pPr>
              <w:pStyle w:val="NoSpacing"/>
            </w:pPr>
          </w:p>
        </w:tc>
        <w:tc>
          <w:tcPr>
            <w:tcW w:w="1000" w:type="pct"/>
          </w:tcPr>
          <w:p w14:paraId="70335CF2" w14:textId="77777777" w:rsidR="00C47313" w:rsidRDefault="00C47313" w:rsidP="00C47313">
            <w:pPr>
              <w:pStyle w:val="NoSpacing"/>
            </w:pPr>
          </w:p>
        </w:tc>
        <w:tc>
          <w:tcPr>
            <w:tcW w:w="1000" w:type="pct"/>
          </w:tcPr>
          <w:p w14:paraId="7D819703" w14:textId="77777777" w:rsidR="00C47313" w:rsidRDefault="00C47313" w:rsidP="00C47313">
            <w:pPr>
              <w:pStyle w:val="NoSpacing"/>
            </w:pPr>
          </w:p>
        </w:tc>
        <w:tc>
          <w:tcPr>
            <w:tcW w:w="1000" w:type="pct"/>
          </w:tcPr>
          <w:p w14:paraId="6F8B576E" w14:textId="77777777" w:rsidR="00C47313" w:rsidRDefault="00C47313" w:rsidP="00C47313">
            <w:pPr>
              <w:pStyle w:val="NoSpacing"/>
            </w:pPr>
          </w:p>
        </w:tc>
      </w:tr>
      <w:tr w:rsidR="00C47313" w14:paraId="04A8412F" w14:textId="77777777" w:rsidTr="00BA13DB">
        <w:trPr>
          <w:trHeight w:val="864"/>
        </w:trPr>
        <w:tc>
          <w:tcPr>
            <w:tcW w:w="1000" w:type="pct"/>
          </w:tcPr>
          <w:p w14:paraId="2EFA2A3D" w14:textId="6EC319CE" w:rsidR="00C47313" w:rsidRPr="008062F9" w:rsidRDefault="0094646A" w:rsidP="00C47313">
            <w:pPr>
              <w:pStyle w:val="NoSpacing"/>
            </w:pPr>
            <w:r w:rsidRPr="008062F9">
              <w:t>Public</w:t>
            </w:r>
            <w:r>
              <w:t xml:space="preserve"> </w:t>
            </w:r>
            <w:r w:rsidRPr="008062F9">
              <w:t>and</w:t>
            </w:r>
            <w:r>
              <w:t xml:space="preserve"> c</w:t>
            </w:r>
            <w:r w:rsidRPr="008062F9">
              <w:t>ommunity</w:t>
            </w:r>
            <w:r>
              <w:t xml:space="preserve"> f</w:t>
            </w:r>
            <w:r w:rsidRPr="008062F9">
              <w:t>acilities</w:t>
            </w:r>
            <w:r>
              <w:t xml:space="preserve"> l</w:t>
            </w:r>
            <w:r w:rsidRPr="008062F9">
              <w:t>eader</w:t>
            </w:r>
            <w:r w:rsidRPr="008062F9" w:rsidDel="00210921">
              <w:t xml:space="preserve"> </w:t>
            </w:r>
          </w:p>
        </w:tc>
        <w:tc>
          <w:tcPr>
            <w:tcW w:w="1000" w:type="pct"/>
          </w:tcPr>
          <w:p w14:paraId="4E333A01" w14:textId="77777777" w:rsidR="00C47313" w:rsidRDefault="00C47313" w:rsidP="00C47313">
            <w:pPr>
              <w:pStyle w:val="NoSpacing"/>
            </w:pPr>
          </w:p>
        </w:tc>
        <w:tc>
          <w:tcPr>
            <w:tcW w:w="1000" w:type="pct"/>
          </w:tcPr>
          <w:p w14:paraId="1E451C05" w14:textId="77777777" w:rsidR="00C47313" w:rsidRDefault="00C47313" w:rsidP="00C47313">
            <w:pPr>
              <w:pStyle w:val="NoSpacing"/>
            </w:pPr>
          </w:p>
        </w:tc>
        <w:tc>
          <w:tcPr>
            <w:tcW w:w="1000" w:type="pct"/>
          </w:tcPr>
          <w:p w14:paraId="5C50B59F" w14:textId="77777777" w:rsidR="00C47313" w:rsidRDefault="00C47313" w:rsidP="00C47313">
            <w:pPr>
              <w:pStyle w:val="NoSpacing"/>
            </w:pPr>
          </w:p>
        </w:tc>
        <w:tc>
          <w:tcPr>
            <w:tcW w:w="1000" w:type="pct"/>
          </w:tcPr>
          <w:p w14:paraId="1F546B62" w14:textId="77777777" w:rsidR="00C47313" w:rsidRDefault="00C47313" w:rsidP="00C47313">
            <w:pPr>
              <w:pStyle w:val="NoSpacing"/>
            </w:pPr>
          </w:p>
        </w:tc>
      </w:tr>
      <w:tr w:rsidR="00C47313" w14:paraId="44E4523F" w14:textId="77777777" w:rsidTr="00BA13DB">
        <w:trPr>
          <w:trHeight w:val="864"/>
        </w:trPr>
        <w:tc>
          <w:tcPr>
            <w:tcW w:w="1000" w:type="pct"/>
          </w:tcPr>
          <w:p w14:paraId="555CBA7E" w14:textId="2F2F228D" w:rsidR="00C47313" w:rsidRPr="008062F9" w:rsidRDefault="00C47313" w:rsidP="00C47313">
            <w:pPr>
              <w:pStyle w:val="NoSpacing"/>
            </w:pPr>
            <w:r w:rsidRPr="008062F9">
              <w:t>Homebuyer</w:t>
            </w:r>
            <w:r>
              <w:t xml:space="preserve"> a</w:t>
            </w:r>
            <w:r w:rsidRPr="008062F9">
              <w:t>ssistance</w:t>
            </w:r>
            <w:r>
              <w:t xml:space="preserve"> p</w:t>
            </w:r>
            <w:r w:rsidRPr="008062F9">
              <w:t>rograms</w:t>
            </w:r>
            <w:r>
              <w:t xml:space="preserve"> l</w:t>
            </w:r>
            <w:r w:rsidRPr="008062F9">
              <w:t>eader</w:t>
            </w:r>
          </w:p>
        </w:tc>
        <w:tc>
          <w:tcPr>
            <w:tcW w:w="1000" w:type="pct"/>
          </w:tcPr>
          <w:p w14:paraId="616B69B5" w14:textId="77777777" w:rsidR="00C47313" w:rsidRDefault="00C47313" w:rsidP="00C47313">
            <w:pPr>
              <w:pStyle w:val="NoSpacing"/>
            </w:pPr>
          </w:p>
        </w:tc>
        <w:tc>
          <w:tcPr>
            <w:tcW w:w="1000" w:type="pct"/>
          </w:tcPr>
          <w:p w14:paraId="70C34135" w14:textId="77777777" w:rsidR="00C47313" w:rsidRDefault="00C47313" w:rsidP="00C47313">
            <w:pPr>
              <w:pStyle w:val="NoSpacing"/>
            </w:pPr>
          </w:p>
        </w:tc>
        <w:tc>
          <w:tcPr>
            <w:tcW w:w="1000" w:type="pct"/>
          </w:tcPr>
          <w:p w14:paraId="0DA98325" w14:textId="77777777" w:rsidR="00C47313" w:rsidRDefault="00C47313" w:rsidP="00C47313">
            <w:pPr>
              <w:pStyle w:val="NoSpacing"/>
            </w:pPr>
          </w:p>
        </w:tc>
        <w:tc>
          <w:tcPr>
            <w:tcW w:w="1000" w:type="pct"/>
          </w:tcPr>
          <w:p w14:paraId="3B18E3B4" w14:textId="77777777" w:rsidR="00C47313" w:rsidRDefault="00C47313" w:rsidP="00C47313">
            <w:pPr>
              <w:pStyle w:val="NoSpacing"/>
            </w:pPr>
          </w:p>
        </w:tc>
      </w:tr>
      <w:tr w:rsidR="00C47313" w14:paraId="10FA12D5" w14:textId="77777777" w:rsidTr="00BA13DB">
        <w:trPr>
          <w:trHeight w:val="864"/>
        </w:trPr>
        <w:tc>
          <w:tcPr>
            <w:tcW w:w="1000" w:type="pct"/>
          </w:tcPr>
          <w:p w14:paraId="68C18888" w14:textId="55DC3C3E" w:rsidR="00C47313" w:rsidRPr="008062F9" w:rsidRDefault="0094646A" w:rsidP="00C47313">
            <w:pPr>
              <w:pStyle w:val="NoSpacing"/>
            </w:pPr>
            <w:r>
              <w:t xml:space="preserve">Rental assistance, </w:t>
            </w:r>
            <w:proofErr w:type="gramStart"/>
            <w:r>
              <w:t>property</w:t>
            </w:r>
            <w:proofErr w:type="gramEnd"/>
            <w:r>
              <w:t xml:space="preserve"> and asset management leader</w:t>
            </w:r>
          </w:p>
        </w:tc>
        <w:tc>
          <w:tcPr>
            <w:tcW w:w="1000" w:type="pct"/>
          </w:tcPr>
          <w:p w14:paraId="639FC004" w14:textId="77777777" w:rsidR="00C47313" w:rsidRDefault="00C47313" w:rsidP="00C47313">
            <w:pPr>
              <w:pStyle w:val="NoSpacing"/>
            </w:pPr>
          </w:p>
        </w:tc>
        <w:tc>
          <w:tcPr>
            <w:tcW w:w="1000" w:type="pct"/>
          </w:tcPr>
          <w:p w14:paraId="029647E7" w14:textId="77777777" w:rsidR="00C47313" w:rsidRDefault="00C47313" w:rsidP="00C47313">
            <w:pPr>
              <w:pStyle w:val="NoSpacing"/>
            </w:pPr>
          </w:p>
        </w:tc>
        <w:tc>
          <w:tcPr>
            <w:tcW w:w="1000" w:type="pct"/>
          </w:tcPr>
          <w:p w14:paraId="5A51125A" w14:textId="77777777" w:rsidR="00C47313" w:rsidRDefault="00C47313" w:rsidP="00C47313">
            <w:pPr>
              <w:pStyle w:val="NoSpacing"/>
            </w:pPr>
          </w:p>
        </w:tc>
        <w:tc>
          <w:tcPr>
            <w:tcW w:w="1000" w:type="pct"/>
          </w:tcPr>
          <w:p w14:paraId="7339F1B1" w14:textId="77777777" w:rsidR="00C47313" w:rsidRDefault="00C47313" w:rsidP="00C47313">
            <w:pPr>
              <w:pStyle w:val="NoSpacing"/>
            </w:pPr>
          </w:p>
        </w:tc>
      </w:tr>
      <w:tr w:rsidR="00C47313" w14:paraId="2D386B14" w14:textId="77777777" w:rsidTr="00BA13DB">
        <w:trPr>
          <w:trHeight w:val="864"/>
        </w:trPr>
        <w:tc>
          <w:tcPr>
            <w:tcW w:w="1000" w:type="pct"/>
          </w:tcPr>
          <w:p w14:paraId="1D74EE29" w14:textId="7064FBCA" w:rsidR="00C47313" w:rsidRPr="008062F9" w:rsidRDefault="00C47313" w:rsidP="00C47313">
            <w:pPr>
              <w:pStyle w:val="NoSpacing"/>
            </w:pPr>
            <w:r w:rsidRPr="008062F9">
              <w:t>Homeless</w:t>
            </w:r>
            <w:r>
              <w:t>ness p</w:t>
            </w:r>
            <w:r w:rsidRPr="008062F9">
              <w:t>revention</w:t>
            </w:r>
            <w:r>
              <w:t xml:space="preserve"> </w:t>
            </w:r>
            <w:r w:rsidRPr="008062F9">
              <w:t>and</w:t>
            </w:r>
            <w:r>
              <w:t xml:space="preserve"> a</w:t>
            </w:r>
            <w:r w:rsidRPr="008062F9">
              <w:t>ssistance</w:t>
            </w:r>
            <w:r>
              <w:t xml:space="preserve"> l</w:t>
            </w:r>
            <w:r w:rsidRPr="008062F9">
              <w:t>eader</w:t>
            </w:r>
          </w:p>
        </w:tc>
        <w:tc>
          <w:tcPr>
            <w:tcW w:w="1000" w:type="pct"/>
          </w:tcPr>
          <w:p w14:paraId="29E15231" w14:textId="77777777" w:rsidR="00C47313" w:rsidRDefault="00C47313" w:rsidP="00C47313">
            <w:pPr>
              <w:pStyle w:val="NoSpacing"/>
            </w:pPr>
          </w:p>
        </w:tc>
        <w:tc>
          <w:tcPr>
            <w:tcW w:w="1000" w:type="pct"/>
          </w:tcPr>
          <w:p w14:paraId="441AFD97" w14:textId="77777777" w:rsidR="00C47313" w:rsidRDefault="00C47313" w:rsidP="00C47313">
            <w:pPr>
              <w:pStyle w:val="NoSpacing"/>
            </w:pPr>
          </w:p>
        </w:tc>
        <w:tc>
          <w:tcPr>
            <w:tcW w:w="1000" w:type="pct"/>
          </w:tcPr>
          <w:p w14:paraId="5A7F50E3" w14:textId="77777777" w:rsidR="00C47313" w:rsidRDefault="00C47313" w:rsidP="00C47313">
            <w:pPr>
              <w:pStyle w:val="NoSpacing"/>
            </w:pPr>
          </w:p>
        </w:tc>
        <w:tc>
          <w:tcPr>
            <w:tcW w:w="1000" w:type="pct"/>
          </w:tcPr>
          <w:p w14:paraId="614EF5CC" w14:textId="77777777" w:rsidR="00C47313" w:rsidRDefault="00C47313" w:rsidP="00C47313">
            <w:pPr>
              <w:pStyle w:val="NoSpacing"/>
            </w:pPr>
          </w:p>
        </w:tc>
      </w:tr>
      <w:tr w:rsidR="001B1DE9" w14:paraId="43E6449E" w14:textId="77777777" w:rsidTr="00BA13DB">
        <w:trPr>
          <w:trHeight w:val="864"/>
        </w:trPr>
        <w:tc>
          <w:tcPr>
            <w:tcW w:w="1000" w:type="pct"/>
          </w:tcPr>
          <w:p w14:paraId="1628451F" w14:textId="77302185" w:rsidR="001B1DE9" w:rsidRPr="008062F9" w:rsidRDefault="001B1DE9" w:rsidP="00C47313">
            <w:pPr>
              <w:pStyle w:val="NoSpacing"/>
            </w:pPr>
            <w:r w:rsidRPr="008062F9">
              <w:t>Supportive</w:t>
            </w:r>
            <w:r>
              <w:t xml:space="preserve"> s</w:t>
            </w:r>
            <w:r w:rsidRPr="008062F9">
              <w:t>ervices</w:t>
            </w:r>
            <w:r>
              <w:t xml:space="preserve"> l</w:t>
            </w:r>
            <w:r w:rsidRPr="008062F9">
              <w:t>eader</w:t>
            </w:r>
          </w:p>
        </w:tc>
        <w:tc>
          <w:tcPr>
            <w:tcW w:w="1000" w:type="pct"/>
          </w:tcPr>
          <w:p w14:paraId="21F08098" w14:textId="77777777" w:rsidR="001B1DE9" w:rsidRDefault="001B1DE9" w:rsidP="00C47313">
            <w:pPr>
              <w:pStyle w:val="NoSpacing"/>
            </w:pPr>
          </w:p>
        </w:tc>
        <w:tc>
          <w:tcPr>
            <w:tcW w:w="1000" w:type="pct"/>
          </w:tcPr>
          <w:p w14:paraId="228201E4" w14:textId="77777777" w:rsidR="001B1DE9" w:rsidRDefault="001B1DE9" w:rsidP="00C47313">
            <w:pPr>
              <w:pStyle w:val="NoSpacing"/>
            </w:pPr>
          </w:p>
        </w:tc>
        <w:tc>
          <w:tcPr>
            <w:tcW w:w="1000" w:type="pct"/>
          </w:tcPr>
          <w:p w14:paraId="708F43EB" w14:textId="77777777" w:rsidR="001B1DE9" w:rsidRDefault="001B1DE9" w:rsidP="00C47313">
            <w:pPr>
              <w:pStyle w:val="NoSpacing"/>
            </w:pPr>
          </w:p>
        </w:tc>
        <w:tc>
          <w:tcPr>
            <w:tcW w:w="1000" w:type="pct"/>
          </w:tcPr>
          <w:p w14:paraId="432D8223" w14:textId="77777777" w:rsidR="001B1DE9" w:rsidRDefault="001B1DE9" w:rsidP="00C47313">
            <w:pPr>
              <w:pStyle w:val="NoSpacing"/>
            </w:pPr>
          </w:p>
        </w:tc>
      </w:tr>
      <w:tr w:rsidR="00C47313" w14:paraId="7BA27D71" w14:textId="77777777" w:rsidTr="00BA13DB">
        <w:trPr>
          <w:trHeight w:val="864"/>
        </w:trPr>
        <w:tc>
          <w:tcPr>
            <w:tcW w:w="1000" w:type="pct"/>
          </w:tcPr>
          <w:p w14:paraId="28135831" w14:textId="2956C132" w:rsidR="00C47313" w:rsidRPr="008062F9" w:rsidRDefault="001B1DE9" w:rsidP="00C47313">
            <w:pPr>
              <w:pStyle w:val="NoSpacing"/>
            </w:pPr>
            <w:r>
              <w:t>Procurement coordinator</w:t>
            </w:r>
          </w:p>
        </w:tc>
        <w:tc>
          <w:tcPr>
            <w:tcW w:w="1000" w:type="pct"/>
          </w:tcPr>
          <w:p w14:paraId="092B1723" w14:textId="77777777" w:rsidR="00C47313" w:rsidRDefault="00C47313" w:rsidP="00C47313">
            <w:pPr>
              <w:pStyle w:val="NoSpacing"/>
            </w:pPr>
          </w:p>
        </w:tc>
        <w:tc>
          <w:tcPr>
            <w:tcW w:w="1000" w:type="pct"/>
          </w:tcPr>
          <w:p w14:paraId="55234A31" w14:textId="77777777" w:rsidR="00C47313" w:rsidRDefault="00C47313" w:rsidP="00C47313">
            <w:pPr>
              <w:pStyle w:val="NoSpacing"/>
            </w:pPr>
          </w:p>
        </w:tc>
        <w:tc>
          <w:tcPr>
            <w:tcW w:w="1000" w:type="pct"/>
          </w:tcPr>
          <w:p w14:paraId="45E227A5" w14:textId="77777777" w:rsidR="00C47313" w:rsidRDefault="00C47313" w:rsidP="00C47313">
            <w:pPr>
              <w:pStyle w:val="NoSpacing"/>
            </w:pPr>
          </w:p>
        </w:tc>
        <w:tc>
          <w:tcPr>
            <w:tcW w:w="1000" w:type="pct"/>
          </w:tcPr>
          <w:p w14:paraId="1017C9B9" w14:textId="77777777" w:rsidR="00C47313" w:rsidRDefault="00C47313" w:rsidP="00C47313">
            <w:pPr>
              <w:pStyle w:val="NoSpacing"/>
            </w:pPr>
          </w:p>
        </w:tc>
      </w:tr>
    </w:tbl>
    <w:p w14:paraId="75DDFE45" w14:textId="77777777" w:rsidR="0011473A" w:rsidRDefault="0011473A" w:rsidP="00600C89">
      <w:pPr>
        <w:sectPr w:rsidR="0011473A" w:rsidSect="0082221E">
          <w:footerReference w:type="default" r:id="rId34"/>
          <w:pgSz w:w="15840" w:h="12240" w:code="1"/>
          <w:pgMar w:top="1440" w:right="1440" w:bottom="1886" w:left="1440" w:header="720" w:footer="720" w:gutter="0"/>
          <w:cols w:space="720"/>
          <w:docGrid w:linePitch="360"/>
        </w:sectPr>
      </w:pPr>
    </w:p>
    <w:p w14:paraId="199CD88F" w14:textId="68BAB560" w:rsidR="00A45FA8" w:rsidRDefault="00207C59" w:rsidP="00A45FA8">
      <w:bookmarkStart w:id="54" w:name="_Toc73960264"/>
      <w:r>
        <w:rPr>
          <w:noProof/>
        </w:rPr>
        <w:lastRenderedPageBreak/>
        <w:drawing>
          <wp:anchor distT="0" distB="0" distL="114300" distR="114300" simplePos="0" relativeHeight="251640832" behindDoc="1" locked="0" layoutInCell="1" allowOverlap="1" wp14:anchorId="5DCD025C" wp14:editId="7E21E388">
            <wp:simplePos x="0" y="0"/>
            <wp:positionH relativeFrom="page">
              <wp:posOffset>-6167172</wp:posOffset>
            </wp:positionH>
            <wp:positionV relativeFrom="paragraph">
              <wp:posOffset>-924182</wp:posOffset>
            </wp:positionV>
            <wp:extent cx="26029285" cy="10058400"/>
            <wp:effectExtent l="0" t="0" r="0" b="0"/>
            <wp:wrapNone/>
            <wp:docPr id="9" name="Picture 9" descr="A group of people smiling&#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group of people smiling&#10;&#10;Description automatically generated with medium confidence"/>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6029285" cy="10058400"/>
                    </a:xfrm>
                    <a:prstGeom prst="rect">
                      <a:avLst/>
                    </a:prstGeom>
                    <a:noFill/>
                  </pic:spPr>
                </pic:pic>
              </a:graphicData>
            </a:graphic>
            <wp14:sizeRelH relativeFrom="page">
              <wp14:pctWidth>0</wp14:pctWidth>
            </wp14:sizeRelH>
            <wp14:sizeRelV relativeFrom="page">
              <wp14:pctHeight>0</wp14:pctHeight>
            </wp14:sizeRelV>
          </wp:anchor>
        </w:drawing>
      </w:r>
    </w:p>
    <w:p w14:paraId="312CA291" w14:textId="77777777" w:rsidR="00A45FA8" w:rsidRDefault="00A45FA8" w:rsidP="00A45FA8"/>
    <w:p w14:paraId="18656C7F" w14:textId="77777777" w:rsidR="00A45FA8" w:rsidRDefault="00A45FA8" w:rsidP="00A45FA8"/>
    <w:p w14:paraId="05FFF31F" w14:textId="77777777" w:rsidR="00A45FA8" w:rsidRDefault="00A45FA8" w:rsidP="00A45FA8"/>
    <w:p w14:paraId="471E9B77" w14:textId="77777777" w:rsidR="00A45FA8" w:rsidRDefault="00A45FA8" w:rsidP="00A45FA8"/>
    <w:p w14:paraId="7C3F0EB3" w14:textId="77777777" w:rsidR="00A45FA8" w:rsidRDefault="00A45FA8" w:rsidP="00A45FA8"/>
    <w:p w14:paraId="1A23ED81" w14:textId="77777777" w:rsidR="00A45FA8" w:rsidRDefault="00A45FA8" w:rsidP="00A45FA8"/>
    <w:p w14:paraId="6F5B26BB" w14:textId="77777777" w:rsidR="00A45FA8" w:rsidRDefault="00A45FA8" w:rsidP="00A45FA8"/>
    <w:p w14:paraId="16E9CEF8" w14:textId="77777777" w:rsidR="00A45FA8" w:rsidRDefault="00A45FA8" w:rsidP="00A45FA8"/>
    <w:p w14:paraId="22B5BD76" w14:textId="77777777" w:rsidR="00A45FA8" w:rsidRDefault="00A45FA8" w:rsidP="00A45FA8"/>
    <w:p w14:paraId="313228A4" w14:textId="77777777" w:rsidR="00A45FA8" w:rsidRDefault="00A45FA8" w:rsidP="00A45FA8"/>
    <w:p w14:paraId="6C4DEE12" w14:textId="77777777" w:rsidR="00A45FA8" w:rsidRDefault="00A45FA8" w:rsidP="00A45FA8"/>
    <w:p w14:paraId="04B32839" w14:textId="77777777" w:rsidR="00A45FA8" w:rsidRDefault="00A45FA8" w:rsidP="00A45FA8"/>
    <w:p w14:paraId="681AB399" w14:textId="77777777" w:rsidR="00A45FA8" w:rsidRDefault="00A45FA8" w:rsidP="00A45FA8"/>
    <w:p w14:paraId="6368EAD1" w14:textId="77777777" w:rsidR="00A45FA8" w:rsidRDefault="00A45FA8" w:rsidP="00A45FA8"/>
    <w:p w14:paraId="4B0545E4" w14:textId="77777777" w:rsidR="00A45FA8" w:rsidRDefault="00A45FA8" w:rsidP="00A45FA8"/>
    <w:p w14:paraId="2457203C" w14:textId="77777777" w:rsidR="00A45FA8" w:rsidRPr="00A45FA8" w:rsidRDefault="00A45FA8" w:rsidP="00A45FA8">
      <w:pPr>
        <w:rPr>
          <w:sz w:val="36"/>
          <w:szCs w:val="36"/>
        </w:rPr>
      </w:pPr>
    </w:p>
    <w:p w14:paraId="3D7C608F" w14:textId="42490B14" w:rsidR="00A45FA8" w:rsidRDefault="00A45FA8" w:rsidP="00A45FA8"/>
    <w:p w14:paraId="679121B8" w14:textId="78BFD7EA" w:rsidR="00A45FA8" w:rsidRDefault="00A45FA8" w:rsidP="00A45FA8"/>
    <w:p w14:paraId="45C76C88" w14:textId="322087CB" w:rsidR="00A45FA8" w:rsidRDefault="00A45FA8" w:rsidP="00A45FA8">
      <w:r>
        <w:rPr>
          <w:noProof/>
        </w:rPr>
        <mc:AlternateContent>
          <mc:Choice Requires="wps">
            <w:drawing>
              <wp:anchor distT="0" distB="0" distL="114300" distR="114300" simplePos="0" relativeHeight="251658240" behindDoc="1" locked="0" layoutInCell="1" allowOverlap="1" wp14:anchorId="12B94B64" wp14:editId="03F70570">
                <wp:simplePos x="0" y="0"/>
                <wp:positionH relativeFrom="page">
                  <wp:align>left</wp:align>
                </wp:positionH>
                <wp:positionV relativeFrom="paragraph">
                  <wp:posOffset>134394</wp:posOffset>
                </wp:positionV>
                <wp:extent cx="7772400" cy="1828800"/>
                <wp:effectExtent l="0" t="0" r="0" b="0"/>
                <wp:wrapNone/>
                <wp:docPr id="14" name="Rectangle 14"/>
                <wp:cNvGraphicFramePr/>
                <a:graphic xmlns:a="http://schemas.openxmlformats.org/drawingml/2006/main">
                  <a:graphicData uri="http://schemas.microsoft.com/office/word/2010/wordprocessingShape">
                    <wps:wsp>
                      <wps:cNvSpPr/>
                      <wps:spPr>
                        <a:xfrm>
                          <a:off x="0" y="0"/>
                          <a:ext cx="7772400" cy="182880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0DD3FD" id="Rectangle 14" o:spid="_x0000_s1026" style="position:absolute;margin-left:0;margin-top:10.6pt;width:612pt;height:2in;z-index:-25165824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" fillcolor="#034564 [3215]" stroked="f" strokeweight="1pt">
                <w10:wrap anchorx="page"/>
              </v:rect>
            </w:pict>
          </mc:Fallback>
        </mc:AlternateContent>
      </w:r>
    </w:p>
    <w:p w14:paraId="0E9B6B56" w14:textId="5471F067" w:rsidR="00A45FA8" w:rsidRDefault="00A45FA8" w:rsidP="00A45FA8">
      <w:pPr>
        <w:pStyle w:val="Heading1"/>
        <w:sectPr w:rsidR="00A45FA8" w:rsidSect="00DC2608">
          <w:pgSz w:w="12240" w:h="15840" w:code="1"/>
          <w:pgMar w:top="1440" w:right="1440" w:bottom="1440" w:left="1440" w:header="0" w:footer="662" w:gutter="0"/>
          <w:cols w:space="720"/>
        </w:sectPr>
      </w:pPr>
    </w:p>
    <w:p w14:paraId="7B71721E" w14:textId="2B6D4C42" w:rsidR="00A45FA8" w:rsidRDefault="00A45FA8" w:rsidP="00A45FA8">
      <w:pPr>
        <w:pStyle w:val="Heading1"/>
        <w:sectPr w:rsidR="00A45FA8" w:rsidSect="00A45FA8">
          <w:type w:val="continuous"/>
          <w:pgSz w:w="12240" w:h="15840" w:code="1"/>
          <w:pgMar w:top="1440" w:right="1440" w:bottom="1440" w:left="1440" w:header="0" w:footer="662" w:gutter="0"/>
          <w:cols w:space="720"/>
        </w:sectPr>
      </w:pPr>
      <w:bookmarkStart w:id="55" w:name="_Toc81381742"/>
      <w:r>
        <w:t xml:space="preserve">Recovery of </w:t>
      </w:r>
      <w:r w:rsidR="00B11B26">
        <w:br/>
      </w:r>
      <w:r>
        <w:t>Management Activities</w:t>
      </w:r>
      <w:bookmarkEnd w:id="55"/>
    </w:p>
    <w:p w14:paraId="62B53B96" w14:textId="43C766A0" w:rsidR="00583DA0" w:rsidRPr="00164526" w:rsidRDefault="00583DA0" w:rsidP="00AF265A">
      <w:pPr>
        <w:pStyle w:val="Heading2"/>
      </w:pPr>
      <w:bookmarkStart w:id="56" w:name="_Toc73960265"/>
      <w:bookmarkStart w:id="57" w:name="_Toc81381743"/>
      <w:bookmarkEnd w:id="54"/>
      <w:r w:rsidRPr="00164526">
        <w:lastRenderedPageBreak/>
        <w:t>Governance</w:t>
      </w:r>
      <w:bookmarkEnd w:id="43"/>
      <w:bookmarkEnd w:id="44"/>
      <w:bookmarkEnd w:id="45"/>
      <w:r w:rsidR="00725798" w:rsidRPr="00164526">
        <w:t xml:space="preserve"> </w:t>
      </w:r>
      <w:r w:rsidR="000147EB" w:rsidRPr="00164526">
        <w:t>Activities</w:t>
      </w:r>
      <w:bookmarkEnd w:id="56"/>
      <w:bookmarkEnd w:id="57"/>
    </w:p>
    <w:p w14:paraId="77D86ABA" w14:textId="142328FA" w:rsidR="00B2770B" w:rsidRPr="00725798" w:rsidRDefault="00271E68" w:rsidP="00600C89">
      <w:r>
        <w:t>During a crisis or disaster, the board's role</w:t>
      </w:r>
      <w:r w:rsidR="00725798">
        <w:t xml:space="preserve"> </w:t>
      </w:r>
      <w:r w:rsidR="00B2770B" w:rsidRPr="00725798">
        <w:t>is</w:t>
      </w:r>
      <w:r w:rsidR="00725798">
        <w:t xml:space="preserve"> </w:t>
      </w:r>
      <w:r w:rsidR="00B2770B" w:rsidRPr="00725798">
        <w:t>one</w:t>
      </w:r>
      <w:r w:rsidR="00725798">
        <w:t xml:space="preserve"> </w:t>
      </w:r>
      <w:r w:rsidR="00B2770B" w:rsidRPr="00725798">
        <w:t>of</w:t>
      </w:r>
      <w:r w:rsidR="00725798">
        <w:t xml:space="preserve"> </w:t>
      </w:r>
      <w:r w:rsidR="00B2770B" w:rsidRPr="00725798">
        <w:t>oversight,</w:t>
      </w:r>
      <w:r w:rsidR="00725798">
        <w:t xml:space="preserve"> </w:t>
      </w:r>
      <w:r w:rsidR="00302C5F" w:rsidRPr="003E572F">
        <w:t>including</w:t>
      </w:r>
      <w:r w:rsidR="00725798" w:rsidRPr="003E572F">
        <w:t xml:space="preserve"> </w:t>
      </w:r>
      <w:r w:rsidR="00B2770B" w:rsidRPr="003E572F">
        <w:t>assessing</w:t>
      </w:r>
      <w:r w:rsidR="00725798" w:rsidRPr="003E572F">
        <w:t xml:space="preserve"> </w:t>
      </w:r>
      <w:r w:rsidR="00B2770B" w:rsidRPr="003E572F">
        <w:t>whether</w:t>
      </w:r>
      <w:r w:rsidR="00725798" w:rsidRPr="003E572F">
        <w:t xml:space="preserve"> </w:t>
      </w:r>
      <w:r w:rsidR="004C2CB5" w:rsidRPr="003E572F">
        <w:t xml:space="preserve">senior </w:t>
      </w:r>
      <w:r w:rsidR="00B2770B" w:rsidRPr="003E572F">
        <w:t>management</w:t>
      </w:r>
      <w:r w:rsidR="00725798" w:rsidRPr="003E572F">
        <w:t xml:space="preserve"> </w:t>
      </w:r>
      <w:r w:rsidR="00B2770B" w:rsidRPr="003E572F">
        <w:t>is</w:t>
      </w:r>
      <w:r w:rsidR="00725798" w:rsidRPr="003E572F">
        <w:t xml:space="preserve"> </w:t>
      </w:r>
      <w:r w:rsidR="00B2770B" w:rsidRPr="003E572F">
        <w:t>taking</w:t>
      </w:r>
      <w:r w:rsidR="00725798" w:rsidRPr="003E572F">
        <w:t xml:space="preserve"> </w:t>
      </w:r>
      <w:r w:rsidR="00B2770B" w:rsidRPr="003E572F">
        <w:t>appropriate</w:t>
      </w:r>
      <w:r w:rsidR="00725798" w:rsidRPr="003E572F">
        <w:t xml:space="preserve"> </w:t>
      </w:r>
      <w:r w:rsidR="00B2770B" w:rsidRPr="003E572F">
        <w:t>action</w:t>
      </w:r>
      <w:r w:rsidR="00725798" w:rsidRPr="003E572F">
        <w:t xml:space="preserve"> </w:t>
      </w:r>
      <w:r w:rsidR="00B2770B" w:rsidRPr="003E572F">
        <w:t>and</w:t>
      </w:r>
      <w:r w:rsidR="00725798" w:rsidRPr="003E572F">
        <w:t xml:space="preserve"> </w:t>
      </w:r>
      <w:r w:rsidR="00B2770B" w:rsidRPr="003E572F">
        <w:t>providing</w:t>
      </w:r>
      <w:r w:rsidR="00725798" w:rsidRPr="003E572F">
        <w:t xml:space="preserve"> </w:t>
      </w:r>
      <w:r w:rsidR="002A6CD2" w:rsidRPr="003E572F">
        <w:t>further</w:t>
      </w:r>
      <w:r w:rsidR="00725798" w:rsidRPr="003E572F">
        <w:t xml:space="preserve"> </w:t>
      </w:r>
      <w:r w:rsidR="00B2770B" w:rsidRPr="003E572F">
        <w:t>guidance</w:t>
      </w:r>
      <w:r w:rsidR="00725798" w:rsidRPr="003E572F">
        <w:t xml:space="preserve"> </w:t>
      </w:r>
      <w:r w:rsidR="00B2770B" w:rsidRPr="003E572F">
        <w:t>and</w:t>
      </w:r>
      <w:r w:rsidR="00725798" w:rsidRPr="003E572F">
        <w:t xml:space="preserve"> </w:t>
      </w:r>
      <w:r w:rsidR="00B2770B" w:rsidRPr="003E572F">
        <w:t>direction</w:t>
      </w:r>
      <w:r w:rsidR="00506D9A" w:rsidRPr="003E572F">
        <w:t>.</w:t>
      </w:r>
      <w:r w:rsidR="00725798" w:rsidRPr="003E572F">
        <w:t xml:space="preserve"> </w:t>
      </w:r>
      <w:r w:rsidR="00B2770B" w:rsidRPr="003E572F">
        <w:t>Staying</w:t>
      </w:r>
      <w:r w:rsidR="00725798" w:rsidRPr="003E572F">
        <w:t xml:space="preserve"> </w:t>
      </w:r>
      <w:r w:rsidR="00B2770B" w:rsidRPr="003E572F">
        <w:t>well-informed</w:t>
      </w:r>
      <w:r w:rsidR="00725798" w:rsidRPr="003E572F">
        <w:t xml:space="preserve"> </w:t>
      </w:r>
      <w:r w:rsidR="00B2770B" w:rsidRPr="003E572F">
        <w:t>of</w:t>
      </w:r>
      <w:r w:rsidR="00725798" w:rsidRPr="003E572F">
        <w:t xml:space="preserve"> </w:t>
      </w:r>
      <w:r w:rsidR="00B2770B" w:rsidRPr="003E572F">
        <w:t>developments</w:t>
      </w:r>
      <w:r w:rsidR="00725798" w:rsidRPr="003E572F">
        <w:t xml:space="preserve"> </w:t>
      </w:r>
      <w:r w:rsidR="00B2770B" w:rsidRPr="003E572F">
        <w:t>within</w:t>
      </w:r>
      <w:r w:rsidR="00725798" w:rsidRPr="003E572F">
        <w:t xml:space="preserve"> </w:t>
      </w:r>
      <w:r w:rsidR="00B2770B" w:rsidRPr="003E572F">
        <w:rPr>
          <w:rFonts w:eastAsia="Calibri"/>
        </w:rPr>
        <w:t>[</w:t>
      </w:r>
      <w:r w:rsidR="00B2770B" w:rsidRPr="003E572F">
        <w:rPr>
          <w:rFonts w:eastAsia="Calibri"/>
          <w:highlight w:val="yellow"/>
        </w:rPr>
        <w:t>Organization</w:t>
      </w:r>
      <w:r w:rsidR="00725798" w:rsidRPr="003E572F">
        <w:rPr>
          <w:rFonts w:eastAsia="Calibri"/>
          <w:highlight w:val="yellow"/>
        </w:rPr>
        <w:t xml:space="preserve"> </w:t>
      </w:r>
      <w:r w:rsidR="00B2770B" w:rsidRPr="003E572F">
        <w:rPr>
          <w:rFonts w:eastAsia="Calibri"/>
          <w:highlight w:val="yellow"/>
        </w:rPr>
        <w:t>Name</w:t>
      </w:r>
      <w:r w:rsidR="00B2770B" w:rsidRPr="003E572F">
        <w:rPr>
          <w:rFonts w:eastAsia="Calibri"/>
        </w:rPr>
        <w:t>]</w:t>
      </w:r>
      <w:r w:rsidR="00725798">
        <w:t xml:space="preserve"> </w:t>
      </w:r>
      <w:r w:rsidR="00B2770B" w:rsidRPr="00725798">
        <w:t>a</w:t>
      </w:r>
      <w:r>
        <w:t>nd</w:t>
      </w:r>
      <w:r w:rsidR="00725798">
        <w:t xml:space="preserve"> </w:t>
      </w:r>
      <w:r w:rsidR="00B2770B" w:rsidRPr="00725798">
        <w:t>the</w:t>
      </w:r>
      <w:r w:rsidR="00725798">
        <w:t xml:space="preserve"> </w:t>
      </w:r>
      <w:r w:rsidR="00B2770B" w:rsidRPr="00725798">
        <w:t>rapidly</w:t>
      </w:r>
      <w:r w:rsidR="00725798">
        <w:t xml:space="preserve"> </w:t>
      </w:r>
      <w:r w:rsidR="00B2770B" w:rsidRPr="00725798">
        <w:t>changing</w:t>
      </w:r>
      <w:r w:rsidR="00725798">
        <w:t xml:space="preserve"> </w:t>
      </w:r>
      <w:r w:rsidR="00B2770B" w:rsidRPr="00725798">
        <w:t>situation</w:t>
      </w:r>
      <w:r w:rsidR="00725798">
        <w:t xml:space="preserve"> </w:t>
      </w:r>
      <w:r w:rsidR="00B2770B" w:rsidRPr="00725798">
        <w:t>provides</w:t>
      </w:r>
      <w:r w:rsidR="00725798">
        <w:t xml:space="preserve"> </w:t>
      </w:r>
      <w:r w:rsidR="00B2770B" w:rsidRPr="00725798">
        <w:t>the</w:t>
      </w:r>
      <w:r w:rsidR="00725798">
        <w:t xml:space="preserve"> </w:t>
      </w:r>
      <w:r w:rsidR="00B2770B" w:rsidRPr="00725798">
        <w:t>foundation</w:t>
      </w:r>
      <w:r w:rsidR="00725798">
        <w:t xml:space="preserve"> </w:t>
      </w:r>
      <w:r w:rsidR="00B2770B" w:rsidRPr="00725798">
        <w:t>for</w:t>
      </w:r>
      <w:r w:rsidR="00725798">
        <w:t xml:space="preserve"> </w:t>
      </w:r>
      <w:r w:rsidR="00B2770B" w:rsidRPr="00725798">
        <w:t>board</w:t>
      </w:r>
      <w:r w:rsidR="00725798">
        <w:t xml:space="preserve"> </w:t>
      </w:r>
      <w:r w:rsidR="00B2770B" w:rsidRPr="00725798">
        <w:t>effectiveness</w:t>
      </w:r>
      <w:r w:rsidR="00725798">
        <w:t xml:space="preserve"> </w:t>
      </w:r>
      <w:r w:rsidR="00B2770B" w:rsidRPr="00725798">
        <w:t>during</w:t>
      </w:r>
      <w:r w:rsidR="00725798">
        <w:t xml:space="preserve"> </w:t>
      </w:r>
      <w:r w:rsidR="00B2770B" w:rsidRPr="00725798">
        <w:t>a</w:t>
      </w:r>
      <w:r w:rsidR="00725798">
        <w:t xml:space="preserve"> </w:t>
      </w:r>
      <w:r w:rsidR="00B2770B" w:rsidRPr="00725798">
        <w:t>disaster.</w:t>
      </w:r>
      <w:r w:rsidR="00725798">
        <w:t xml:space="preserve"> </w:t>
      </w:r>
      <w:r w:rsidR="00B2770B" w:rsidRPr="003E572F">
        <w:rPr>
          <w:rFonts w:eastAsia="Calibri"/>
        </w:rPr>
        <w:t>Periodic</w:t>
      </w:r>
      <w:r w:rsidR="00725798" w:rsidRPr="003E572F">
        <w:rPr>
          <w:rFonts w:eastAsia="Calibri"/>
        </w:rPr>
        <w:t xml:space="preserve"> </w:t>
      </w:r>
      <w:r w:rsidR="00B2770B" w:rsidRPr="003E572F">
        <w:rPr>
          <w:rFonts w:eastAsia="Calibri"/>
        </w:rPr>
        <w:t>reviews</w:t>
      </w:r>
      <w:r w:rsidR="00725798" w:rsidRPr="003E572F">
        <w:rPr>
          <w:rFonts w:eastAsia="Calibri"/>
        </w:rPr>
        <w:t xml:space="preserve"> </w:t>
      </w:r>
      <w:r w:rsidR="00B2770B" w:rsidRPr="003E572F">
        <w:rPr>
          <w:rFonts w:eastAsia="Calibri"/>
        </w:rPr>
        <w:t>to</w:t>
      </w:r>
      <w:r w:rsidR="00725798" w:rsidRPr="003E572F">
        <w:rPr>
          <w:rFonts w:eastAsia="Calibri"/>
        </w:rPr>
        <w:t xml:space="preserve"> </w:t>
      </w:r>
      <w:r w:rsidR="00AE3A8D" w:rsidRPr="003E572F">
        <w:rPr>
          <w:rFonts w:eastAsia="Calibri"/>
        </w:rPr>
        <w:t>ensure</w:t>
      </w:r>
      <w:r w:rsidR="00725798" w:rsidRPr="003E572F">
        <w:rPr>
          <w:rFonts w:eastAsia="Calibri"/>
        </w:rPr>
        <w:t xml:space="preserve"> </w:t>
      </w:r>
      <w:r w:rsidR="00B2770B" w:rsidRPr="003E572F">
        <w:rPr>
          <w:rFonts w:eastAsia="Calibri"/>
        </w:rPr>
        <w:t>accuracy</w:t>
      </w:r>
      <w:r w:rsidR="00725798" w:rsidRPr="003E572F">
        <w:rPr>
          <w:rFonts w:eastAsia="Calibri"/>
        </w:rPr>
        <w:t xml:space="preserve"> </w:t>
      </w:r>
      <w:r w:rsidR="00B2770B" w:rsidRPr="003E572F">
        <w:rPr>
          <w:rFonts w:eastAsia="Calibri"/>
        </w:rPr>
        <w:t>and</w:t>
      </w:r>
      <w:r w:rsidR="00725798" w:rsidRPr="003E572F">
        <w:rPr>
          <w:rFonts w:eastAsia="Calibri"/>
        </w:rPr>
        <w:t xml:space="preserve"> </w:t>
      </w:r>
      <w:r w:rsidR="00B2770B" w:rsidRPr="003E572F">
        <w:rPr>
          <w:rFonts w:eastAsia="Calibri"/>
        </w:rPr>
        <w:t>transparency</w:t>
      </w:r>
      <w:r w:rsidR="00725798" w:rsidRPr="003E572F">
        <w:rPr>
          <w:rFonts w:eastAsia="Calibri"/>
        </w:rPr>
        <w:t xml:space="preserve"> </w:t>
      </w:r>
      <w:r w:rsidR="00B2770B" w:rsidRPr="003E572F">
        <w:rPr>
          <w:rFonts w:eastAsia="Calibri"/>
        </w:rPr>
        <w:t>of</w:t>
      </w:r>
      <w:r w:rsidR="00725798" w:rsidRPr="003E572F">
        <w:rPr>
          <w:rFonts w:eastAsia="Calibri"/>
        </w:rPr>
        <w:t xml:space="preserve"> </w:t>
      </w:r>
      <w:r w:rsidR="00B2770B" w:rsidRPr="003E572F">
        <w:rPr>
          <w:rFonts w:eastAsia="Calibri"/>
        </w:rPr>
        <w:t>financial</w:t>
      </w:r>
      <w:r w:rsidR="00725798" w:rsidRPr="003E572F">
        <w:rPr>
          <w:rFonts w:eastAsia="Calibri"/>
        </w:rPr>
        <w:t xml:space="preserve"> </w:t>
      </w:r>
      <w:r w:rsidR="00B2770B" w:rsidRPr="003E572F">
        <w:rPr>
          <w:rFonts w:eastAsia="Calibri"/>
        </w:rPr>
        <w:t>and</w:t>
      </w:r>
      <w:r w:rsidR="00725798" w:rsidRPr="003E572F">
        <w:rPr>
          <w:rFonts w:eastAsia="Calibri"/>
        </w:rPr>
        <w:t xml:space="preserve"> </w:t>
      </w:r>
      <w:r w:rsidR="00B2770B" w:rsidRPr="003E572F">
        <w:rPr>
          <w:rFonts w:eastAsia="Calibri"/>
        </w:rPr>
        <w:t>operational</w:t>
      </w:r>
      <w:r w:rsidR="00725798" w:rsidRPr="003E572F">
        <w:rPr>
          <w:rFonts w:eastAsia="Calibri"/>
        </w:rPr>
        <w:t xml:space="preserve"> </w:t>
      </w:r>
      <w:r w:rsidR="00B2770B" w:rsidRPr="003E572F">
        <w:rPr>
          <w:rFonts w:eastAsia="Calibri"/>
        </w:rPr>
        <w:t>reporting</w:t>
      </w:r>
      <w:r w:rsidR="00725798" w:rsidRPr="003E572F">
        <w:rPr>
          <w:rFonts w:eastAsia="Calibri"/>
        </w:rPr>
        <w:t xml:space="preserve"> </w:t>
      </w:r>
      <w:r w:rsidR="00B2770B" w:rsidRPr="003E572F">
        <w:rPr>
          <w:rFonts w:eastAsia="Calibri"/>
        </w:rPr>
        <w:t>and</w:t>
      </w:r>
      <w:r w:rsidR="00725798" w:rsidRPr="003E572F">
        <w:rPr>
          <w:rFonts w:eastAsia="Calibri"/>
        </w:rPr>
        <w:t xml:space="preserve"> </w:t>
      </w:r>
      <w:r w:rsidR="00B2770B" w:rsidRPr="003E572F">
        <w:rPr>
          <w:rFonts w:eastAsia="Calibri"/>
        </w:rPr>
        <w:t>safeguards</w:t>
      </w:r>
      <w:r w:rsidR="00725798" w:rsidRPr="003E572F">
        <w:rPr>
          <w:rFonts w:eastAsia="Calibri"/>
        </w:rPr>
        <w:t xml:space="preserve"> </w:t>
      </w:r>
      <w:r w:rsidR="00B2770B" w:rsidRPr="00725798">
        <w:rPr>
          <w:rFonts w:eastAsia="Calibri"/>
        </w:rPr>
        <w:t>will</w:t>
      </w:r>
      <w:r w:rsidR="00725798">
        <w:rPr>
          <w:rFonts w:eastAsia="Calibri"/>
        </w:rPr>
        <w:t xml:space="preserve"> </w:t>
      </w:r>
      <w:r w:rsidR="00B2770B" w:rsidRPr="00725798">
        <w:rPr>
          <w:rFonts w:eastAsia="Calibri"/>
        </w:rPr>
        <w:t>be</w:t>
      </w:r>
      <w:r w:rsidR="00725798">
        <w:rPr>
          <w:rFonts w:eastAsia="Calibri"/>
        </w:rPr>
        <w:t xml:space="preserve"> </w:t>
      </w:r>
      <w:r w:rsidR="00B2770B" w:rsidRPr="00725798">
        <w:rPr>
          <w:rFonts w:eastAsia="Calibri"/>
        </w:rPr>
        <w:t>conducted</w:t>
      </w:r>
      <w:r w:rsidR="00725798">
        <w:rPr>
          <w:rFonts w:eastAsia="Calibri"/>
        </w:rPr>
        <w:t xml:space="preserve"> </w:t>
      </w:r>
      <w:r w:rsidR="00B2770B" w:rsidRPr="00725798">
        <w:rPr>
          <w:rFonts w:eastAsia="Calibri"/>
        </w:rPr>
        <w:t>to</w:t>
      </w:r>
      <w:r w:rsidR="00725798">
        <w:rPr>
          <w:rFonts w:eastAsia="Calibri"/>
        </w:rPr>
        <w:t xml:space="preserve"> </w:t>
      </w:r>
      <w:r w:rsidR="00B2770B" w:rsidRPr="00725798">
        <w:rPr>
          <w:rFonts w:eastAsia="Calibri"/>
        </w:rPr>
        <w:t>protect</w:t>
      </w:r>
      <w:r w:rsidR="00725798">
        <w:rPr>
          <w:rFonts w:eastAsia="Calibri"/>
        </w:rPr>
        <w:t xml:space="preserve"> </w:t>
      </w:r>
      <w:r w:rsidR="00B2770B" w:rsidRPr="00725798">
        <w:rPr>
          <w:rFonts w:eastAsia="Calibri"/>
        </w:rPr>
        <w:t>the</w:t>
      </w:r>
      <w:r w:rsidR="00725798">
        <w:rPr>
          <w:rFonts w:eastAsia="Calibri"/>
        </w:rPr>
        <w:t xml:space="preserve"> </w:t>
      </w:r>
      <w:r w:rsidR="00B2770B" w:rsidRPr="00725798">
        <w:rPr>
          <w:rFonts w:eastAsia="Calibri"/>
        </w:rPr>
        <w:t>integrity</w:t>
      </w:r>
      <w:r w:rsidR="00725798">
        <w:rPr>
          <w:rFonts w:eastAsia="Calibri"/>
        </w:rPr>
        <w:t xml:space="preserve"> </w:t>
      </w:r>
      <w:r w:rsidR="00B2770B" w:rsidRPr="00725798">
        <w:rPr>
          <w:rFonts w:eastAsia="Calibri"/>
        </w:rPr>
        <w:t>of</w:t>
      </w:r>
      <w:r w:rsidR="00725798">
        <w:rPr>
          <w:rFonts w:eastAsia="Calibri"/>
        </w:rPr>
        <w:t xml:space="preserve"> </w:t>
      </w:r>
      <w:r w:rsidR="00B2770B" w:rsidRPr="00725798">
        <w:rPr>
          <w:rFonts w:eastAsia="Calibri"/>
        </w:rPr>
        <w:t>[</w:t>
      </w:r>
      <w:r w:rsidR="00B2770B" w:rsidRPr="00725798">
        <w:rPr>
          <w:rFonts w:eastAsia="Calibri"/>
          <w:highlight w:val="yellow"/>
        </w:rPr>
        <w:t>Organization</w:t>
      </w:r>
      <w:r w:rsidR="00725798">
        <w:rPr>
          <w:rFonts w:eastAsia="Calibri"/>
          <w:highlight w:val="yellow"/>
        </w:rPr>
        <w:t xml:space="preserve"> </w:t>
      </w:r>
      <w:r w:rsidR="00B2770B" w:rsidRPr="00725798">
        <w:rPr>
          <w:rFonts w:eastAsia="Calibri"/>
          <w:highlight w:val="yellow"/>
        </w:rPr>
        <w:t>Acronym</w:t>
      </w:r>
      <w:r w:rsidR="00B2770B" w:rsidRPr="00725798">
        <w:rPr>
          <w:rFonts w:eastAsia="Calibri"/>
        </w:rPr>
        <w:t>]’s</w:t>
      </w:r>
      <w:r w:rsidR="00725798">
        <w:rPr>
          <w:rFonts w:eastAsia="Calibri"/>
        </w:rPr>
        <w:t xml:space="preserve"> </w:t>
      </w:r>
      <w:r w:rsidR="00B2770B" w:rsidRPr="00725798">
        <w:rPr>
          <w:rFonts w:eastAsia="Calibri"/>
        </w:rPr>
        <w:t>reporting</w:t>
      </w:r>
      <w:r w:rsidR="00725798">
        <w:rPr>
          <w:rFonts w:eastAsia="Calibri"/>
        </w:rPr>
        <w:t xml:space="preserve"> </w:t>
      </w:r>
      <w:r w:rsidR="00B2770B" w:rsidRPr="00725798">
        <w:rPr>
          <w:rFonts w:eastAsia="Calibri"/>
        </w:rPr>
        <w:t>systems</w:t>
      </w:r>
      <w:r w:rsidR="00725798">
        <w:rPr>
          <w:rFonts w:eastAsia="Calibri"/>
        </w:rPr>
        <w:t xml:space="preserve"> </w:t>
      </w:r>
      <w:r w:rsidR="00B2770B" w:rsidRPr="00725798">
        <w:rPr>
          <w:rFonts w:eastAsia="Calibri"/>
        </w:rPr>
        <w:t>during</w:t>
      </w:r>
      <w:r w:rsidR="00725798">
        <w:rPr>
          <w:rFonts w:eastAsia="Calibri"/>
        </w:rPr>
        <w:t xml:space="preserve"> </w:t>
      </w:r>
      <w:r w:rsidR="00B2770B" w:rsidRPr="00725798">
        <w:rPr>
          <w:rFonts w:eastAsia="Calibri"/>
        </w:rPr>
        <w:t>a</w:t>
      </w:r>
      <w:r w:rsidR="00725798">
        <w:rPr>
          <w:rFonts w:eastAsia="Calibri"/>
        </w:rPr>
        <w:t xml:space="preserve"> </w:t>
      </w:r>
      <w:r w:rsidR="00B2770B" w:rsidRPr="00725798">
        <w:rPr>
          <w:rFonts w:eastAsia="Calibri"/>
        </w:rPr>
        <w:t>disaster.</w:t>
      </w:r>
    </w:p>
    <w:p w14:paraId="448368E4" w14:textId="25351C3F" w:rsidR="00B2770B" w:rsidRPr="00D02395" w:rsidRDefault="00271E68" w:rsidP="00D02395">
      <w:pPr>
        <w:pStyle w:val="Heading3"/>
      </w:pPr>
      <w:r w:rsidRPr="00D02395">
        <w:rPr>
          <w:rStyle w:val="normaltextrun"/>
        </w:rPr>
        <w:t>Business Impact Analysis</w:t>
      </w:r>
    </w:p>
    <w:p w14:paraId="005BCE78" w14:textId="0DDDCBA2" w:rsidR="00B2770B" w:rsidRPr="00D02395" w:rsidRDefault="00B2770B" w:rsidP="00D02395">
      <w:pPr>
        <w:pStyle w:val="Heading4"/>
      </w:pPr>
      <w:r w:rsidRPr="00D02395">
        <w:rPr>
          <w:rStyle w:val="normaltextrun"/>
        </w:rPr>
        <w:t>Threshold</w:t>
      </w:r>
      <w:r w:rsidR="00725798" w:rsidRPr="00D02395">
        <w:rPr>
          <w:rStyle w:val="normaltextrun"/>
        </w:rPr>
        <w:t xml:space="preserve"> </w:t>
      </w:r>
    </w:p>
    <w:p w14:paraId="5D0C8AB0" w14:textId="3B119993" w:rsidR="00B2770B" w:rsidRDefault="00B2770B" w:rsidP="00600C89">
      <w:r w:rsidRPr="4C5892D4">
        <w:rPr>
          <w:highlight w:val="yellow"/>
        </w:rPr>
        <w:t>[Organization</w:t>
      </w:r>
      <w:r w:rsidR="00725798">
        <w:rPr>
          <w:highlight w:val="yellow"/>
        </w:rPr>
        <w:t xml:space="preserve"> </w:t>
      </w:r>
      <w:r w:rsidRPr="4C5892D4">
        <w:rPr>
          <w:highlight w:val="yellow"/>
        </w:rPr>
        <w:t>Acronym]</w:t>
      </w:r>
      <w:r w:rsidR="00725798">
        <w:t xml:space="preserve"> </w:t>
      </w:r>
      <w:r w:rsidRPr="4C5892D4">
        <w:t>can</w:t>
      </w:r>
      <w:r w:rsidR="00725798">
        <w:t xml:space="preserve"> </w:t>
      </w:r>
      <w:r w:rsidRPr="4C5892D4">
        <w:t>maintain</w:t>
      </w:r>
      <w:r w:rsidR="00725798">
        <w:t xml:space="preserve"> </w:t>
      </w:r>
      <w:r w:rsidRPr="4C5892D4">
        <w:t>normal</w:t>
      </w:r>
      <w:r w:rsidR="00725798">
        <w:t xml:space="preserve"> </w:t>
      </w:r>
      <w:r w:rsidRPr="4C5892D4">
        <w:t>operations</w:t>
      </w:r>
      <w:r w:rsidR="00725798">
        <w:t xml:space="preserve"> </w:t>
      </w:r>
      <w:r w:rsidRPr="4C5892D4">
        <w:t>for</w:t>
      </w:r>
      <w:r w:rsidR="00725798">
        <w:t xml:space="preserve"> </w:t>
      </w:r>
      <w:r w:rsidRPr="4C5892D4">
        <w:t>less</w:t>
      </w:r>
      <w:r w:rsidR="00725798">
        <w:t xml:space="preserve"> </w:t>
      </w:r>
      <w:r w:rsidRPr="4C5892D4">
        <w:t>than</w:t>
      </w:r>
      <w:r w:rsidR="00725798">
        <w:t xml:space="preserve"> </w:t>
      </w:r>
      <w:r w:rsidRPr="4C5892D4">
        <w:rPr>
          <w:highlight w:val="yellow"/>
        </w:rPr>
        <w:t>[time]</w:t>
      </w:r>
      <w:r w:rsidR="00725798">
        <w:t xml:space="preserve"> </w:t>
      </w:r>
      <w:r w:rsidRPr="4C5892D4">
        <w:t>without</w:t>
      </w:r>
      <w:r w:rsidR="00725798">
        <w:t xml:space="preserve"> </w:t>
      </w:r>
      <w:r w:rsidRPr="4C5892D4">
        <w:t>adequate</w:t>
      </w:r>
      <w:r w:rsidR="00725798">
        <w:t xml:space="preserve"> </w:t>
      </w:r>
      <w:r w:rsidRPr="4C5892D4">
        <w:t>Governance</w:t>
      </w:r>
      <w:r w:rsidR="00725798">
        <w:t xml:space="preserve"> </w:t>
      </w:r>
      <w:r w:rsidRPr="4C5892D4">
        <w:t>of</w:t>
      </w:r>
      <w:r w:rsidR="00725798">
        <w:t xml:space="preserve"> </w:t>
      </w:r>
      <w:r w:rsidRPr="4C5892D4">
        <w:t>the</w:t>
      </w:r>
      <w:r w:rsidR="00725798">
        <w:t xml:space="preserve"> </w:t>
      </w:r>
      <w:r w:rsidRPr="4C5892D4">
        <w:t>organization,</w:t>
      </w:r>
      <w:r w:rsidR="00725798">
        <w:t xml:space="preserve"> </w:t>
      </w:r>
      <w:r w:rsidRPr="4C5892D4">
        <w:t>classifying</w:t>
      </w:r>
      <w:r w:rsidR="00725798">
        <w:t xml:space="preserve"> </w:t>
      </w:r>
      <w:r w:rsidRPr="4C5892D4">
        <w:t>this</w:t>
      </w:r>
      <w:r w:rsidR="00725798">
        <w:t xml:space="preserve"> </w:t>
      </w:r>
      <w:r w:rsidRPr="4C5892D4">
        <w:t>activity</w:t>
      </w:r>
      <w:r w:rsidR="00725798">
        <w:t xml:space="preserve"> </w:t>
      </w:r>
      <w:r w:rsidRPr="4C5892D4">
        <w:t>as</w:t>
      </w:r>
      <w:r w:rsidR="00725798">
        <w:t xml:space="preserve"> </w:t>
      </w:r>
      <w:r w:rsidRPr="005F54D2">
        <w:rPr>
          <w:highlight w:val="yellow"/>
        </w:rPr>
        <w:t>[</w:t>
      </w:r>
      <w:commentRangeStart w:id="58"/>
      <w:r w:rsidRPr="00475F7E">
        <w:rPr>
          <w:highlight w:val="yellow"/>
        </w:rPr>
        <w:t>threshold</w:t>
      </w:r>
      <w:commentRangeEnd w:id="58"/>
      <w:r w:rsidR="000A72BE">
        <w:rPr>
          <w:rStyle w:val="CommentReference"/>
        </w:rPr>
        <w:commentReference w:id="58"/>
      </w:r>
      <w:r w:rsidRPr="00475F7E">
        <w:rPr>
          <w:highlight w:val="yellow"/>
        </w:rPr>
        <w:t>]</w:t>
      </w:r>
      <w:r w:rsidRPr="005F54D2">
        <w:t>.</w:t>
      </w:r>
      <w:r w:rsidR="00725798">
        <w:t xml:space="preserve"> </w:t>
      </w:r>
    </w:p>
    <w:p w14:paraId="45316B83" w14:textId="44319A5F" w:rsidR="00B2770B" w:rsidRPr="009E0787" w:rsidRDefault="00B2770B" w:rsidP="00D02395">
      <w:pPr>
        <w:pStyle w:val="Heading4"/>
      </w:pPr>
      <w:r w:rsidRPr="009E0787">
        <w:rPr>
          <w:rStyle w:val="normaltextrun"/>
        </w:rPr>
        <w:t>Staffing</w:t>
      </w:r>
      <w:r w:rsidR="00725798" w:rsidRPr="009E0787">
        <w:rPr>
          <w:rStyle w:val="normaltextrun"/>
        </w:rPr>
        <w:t xml:space="preserve"> </w:t>
      </w:r>
      <w:r w:rsidRPr="009E0787">
        <w:rPr>
          <w:rStyle w:val="normaltextrun"/>
        </w:rPr>
        <w:t>Impacts</w:t>
      </w:r>
      <w:r w:rsidR="00725798" w:rsidRPr="009E0787">
        <w:rPr>
          <w:rStyle w:val="normaltextrun"/>
        </w:rPr>
        <w:t xml:space="preserve"> </w:t>
      </w:r>
    </w:p>
    <w:p w14:paraId="13F66632" w14:textId="5FB5D1C1" w:rsidR="00B2770B" w:rsidRDefault="00B2770B" w:rsidP="00600C89">
      <w:r w:rsidRPr="7D3C6AC7">
        <w:rPr>
          <w:highlight w:val="yellow"/>
        </w:rPr>
        <w:t>[Employee</w:t>
      </w:r>
      <w:r w:rsidR="00725798">
        <w:rPr>
          <w:highlight w:val="yellow"/>
        </w:rPr>
        <w:t xml:space="preserve"> </w:t>
      </w:r>
      <w:r w:rsidRPr="7D3C6AC7">
        <w:rPr>
          <w:highlight w:val="yellow"/>
        </w:rPr>
        <w:t>Name</w:t>
      </w:r>
      <w:r w:rsidR="00725798">
        <w:rPr>
          <w:highlight w:val="yellow"/>
        </w:rPr>
        <w:t xml:space="preserve"> </w:t>
      </w:r>
      <w:r w:rsidRPr="7D3C6AC7">
        <w:rPr>
          <w:highlight w:val="yellow"/>
        </w:rPr>
        <w:t>or</w:t>
      </w:r>
      <w:r w:rsidR="00725798">
        <w:rPr>
          <w:highlight w:val="yellow"/>
        </w:rPr>
        <w:t xml:space="preserve"> </w:t>
      </w:r>
      <w:r w:rsidRPr="7D3C6AC7">
        <w:rPr>
          <w:highlight w:val="yellow"/>
        </w:rPr>
        <w:t>Job</w:t>
      </w:r>
      <w:r w:rsidR="00725798">
        <w:rPr>
          <w:highlight w:val="yellow"/>
        </w:rPr>
        <w:t xml:space="preserve"> </w:t>
      </w:r>
      <w:r w:rsidRPr="7D3C6AC7">
        <w:rPr>
          <w:highlight w:val="yellow"/>
        </w:rPr>
        <w:t>Title]</w:t>
      </w:r>
      <w:r w:rsidR="00725798">
        <w:t xml:space="preserve"> </w:t>
      </w:r>
      <w:r w:rsidRPr="7D3C6AC7">
        <w:t>is</w:t>
      </w:r>
      <w:r w:rsidR="00725798">
        <w:t xml:space="preserve"> </w:t>
      </w:r>
      <w:r w:rsidRPr="7D3C6AC7">
        <w:t>responsible</w:t>
      </w:r>
      <w:r w:rsidR="00725798">
        <w:t xml:space="preserve"> </w:t>
      </w:r>
      <w:r w:rsidRPr="7D3C6AC7">
        <w:t>for</w:t>
      </w:r>
      <w:r w:rsidR="00725798">
        <w:t xml:space="preserve"> </w:t>
      </w:r>
      <w:r w:rsidRPr="7D3C6AC7">
        <w:t>ensuring</w:t>
      </w:r>
      <w:r w:rsidR="00725798">
        <w:t xml:space="preserve"> </w:t>
      </w:r>
      <w:r w:rsidRPr="7D3C6AC7">
        <w:t>the</w:t>
      </w:r>
      <w:r w:rsidR="00725798">
        <w:t xml:space="preserve"> </w:t>
      </w:r>
      <w:r w:rsidRPr="7D3C6AC7">
        <w:t>Business</w:t>
      </w:r>
      <w:r w:rsidR="00725798">
        <w:t xml:space="preserve"> </w:t>
      </w:r>
      <w:r w:rsidRPr="7D3C6AC7">
        <w:t>Continuity</w:t>
      </w:r>
      <w:r w:rsidR="00725798">
        <w:t xml:space="preserve"> </w:t>
      </w:r>
      <w:r w:rsidRPr="7D3C6AC7">
        <w:t>and</w:t>
      </w:r>
      <w:r w:rsidR="00725798">
        <w:t xml:space="preserve"> </w:t>
      </w:r>
      <w:r w:rsidRPr="7D3C6AC7">
        <w:t>Disaster</w:t>
      </w:r>
      <w:r w:rsidR="00725798">
        <w:t xml:space="preserve"> </w:t>
      </w:r>
      <w:r w:rsidRPr="7D3C6AC7">
        <w:t>Recovery</w:t>
      </w:r>
      <w:r w:rsidR="00725798">
        <w:t xml:space="preserve"> </w:t>
      </w:r>
      <w:r w:rsidR="005B4139">
        <w:t>P</w:t>
      </w:r>
      <w:r w:rsidRPr="7D3C6AC7">
        <w:t>lan</w:t>
      </w:r>
      <w:r w:rsidR="00725798">
        <w:t xml:space="preserve"> </w:t>
      </w:r>
      <w:r w:rsidRPr="7D3C6AC7">
        <w:t>for</w:t>
      </w:r>
      <w:r w:rsidR="00725798">
        <w:t xml:space="preserve"> </w:t>
      </w:r>
      <w:r w:rsidRPr="7D3C6AC7">
        <w:t>Governance</w:t>
      </w:r>
      <w:r w:rsidR="00725798">
        <w:t xml:space="preserve"> </w:t>
      </w:r>
      <w:r w:rsidRPr="7D3C6AC7">
        <w:t>is</w:t>
      </w:r>
      <w:r w:rsidR="00725798">
        <w:t xml:space="preserve"> </w:t>
      </w:r>
      <w:r w:rsidRPr="7D3C6AC7">
        <w:t>executed</w:t>
      </w:r>
      <w:r w:rsidR="00725798">
        <w:t xml:space="preserve"> </w:t>
      </w:r>
      <w:r w:rsidRPr="7D3C6AC7">
        <w:t>as</w:t>
      </w:r>
      <w:r w:rsidR="00725798">
        <w:t xml:space="preserve"> </w:t>
      </w:r>
      <w:r w:rsidRPr="7D3C6AC7">
        <w:t>delineated</w:t>
      </w:r>
      <w:r w:rsidR="00725798">
        <w:t xml:space="preserve"> </w:t>
      </w:r>
      <w:r w:rsidRPr="7D3C6AC7">
        <w:t>in</w:t>
      </w:r>
      <w:r w:rsidR="00725798">
        <w:t xml:space="preserve"> </w:t>
      </w:r>
      <w:r w:rsidRPr="7D3C6AC7">
        <w:t>this</w:t>
      </w:r>
      <w:r w:rsidR="00725798">
        <w:t xml:space="preserve"> </w:t>
      </w:r>
      <w:r w:rsidR="005B4139">
        <w:t>P</w:t>
      </w:r>
      <w:r w:rsidRPr="7D3C6AC7">
        <w:t>lan.</w:t>
      </w:r>
      <w:r w:rsidR="00725798">
        <w:t xml:space="preserve"> </w:t>
      </w:r>
      <w:r w:rsidRPr="7D3C6AC7">
        <w:rPr>
          <w:highlight w:val="yellow"/>
        </w:rPr>
        <w:t>[Employee</w:t>
      </w:r>
      <w:r w:rsidR="00725798">
        <w:rPr>
          <w:highlight w:val="yellow"/>
        </w:rPr>
        <w:t xml:space="preserve"> </w:t>
      </w:r>
      <w:r w:rsidRPr="7D3C6AC7">
        <w:rPr>
          <w:highlight w:val="yellow"/>
        </w:rPr>
        <w:t>Name</w:t>
      </w:r>
      <w:r w:rsidR="00725798">
        <w:rPr>
          <w:highlight w:val="yellow"/>
        </w:rPr>
        <w:t xml:space="preserve"> </w:t>
      </w:r>
      <w:r w:rsidRPr="7D3C6AC7">
        <w:rPr>
          <w:highlight w:val="yellow"/>
        </w:rPr>
        <w:t>or</w:t>
      </w:r>
      <w:r w:rsidR="00725798">
        <w:rPr>
          <w:highlight w:val="yellow"/>
        </w:rPr>
        <w:t xml:space="preserve"> </w:t>
      </w:r>
      <w:r w:rsidRPr="7D3C6AC7">
        <w:rPr>
          <w:highlight w:val="yellow"/>
        </w:rPr>
        <w:t>Job</w:t>
      </w:r>
      <w:r w:rsidR="00725798">
        <w:rPr>
          <w:highlight w:val="yellow"/>
        </w:rPr>
        <w:t xml:space="preserve"> </w:t>
      </w:r>
      <w:r w:rsidRPr="7D3C6AC7">
        <w:rPr>
          <w:highlight w:val="yellow"/>
        </w:rPr>
        <w:t>Title]</w:t>
      </w:r>
      <w:r w:rsidR="00725798">
        <w:t xml:space="preserve"> </w:t>
      </w:r>
      <w:r w:rsidRPr="7D3C6AC7">
        <w:t>will</w:t>
      </w:r>
      <w:r w:rsidR="00725798">
        <w:t xml:space="preserve"> </w:t>
      </w:r>
      <w:r w:rsidRPr="7D3C6AC7">
        <w:t>report</w:t>
      </w:r>
      <w:r w:rsidR="00725798">
        <w:t xml:space="preserve"> </w:t>
      </w:r>
      <w:r w:rsidRPr="7D3C6AC7">
        <w:t>progress</w:t>
      </w:r>
      <w:r w:rsidR="00725798">
        <w:t xml:space="preserve"> </w:t>
      </w:r>
      <w:r w:rsidRPr="7D3C6AC7">
        <w:t>updates</w:t>
      </w:r>
      <w:r w:rsidR="00725798">
        <w:t xml:space="preserve"> </w:t>
      </w:r>
      <w:r w:rsidRPr="7D3C6AC7">
        <w:t>to</w:t>
      </w:r>
      <w:r w:rsidR="00725798">
        <w:t xml:space="preserve"> </w:t>
      </w:r>
      <w:r w:rsidRPr="7D3C6AC7">
        <w:t>the</w:t>
      </w:r>
      <w:r w:rsidR="00725798">
        <w:t xml:space="preserve"> </w:t>
      </w:r>
      <w:r w:rsidRPr="7D3C6AC7">
        <w:t>Incident</w:t>
      </w:r>
      <w:r w:rsidR="00725798">
        <w:t xml:space="preserve"> </w:t>
      </w:r>
      <w:r w:rsidRPr="7D3C6AC7">
        <w:t>Response</w:t>
      </w:r>
      <w:r w:rsidR="00725798">
        <w:t xml:space="preserve"> </w:t>
      </w:r>
      <w:r w:rsidRPr="7D3C6AC7">
        <w:t>Team</w:t>
      </w:r>
      <w:r w:rsidR="00725798">
        <w:t xml:space="preserve"> </w:t>
      </w:r>
      <w:r w:rsidRPr="7D3C6AC7">
        <w:t>and</w:t>
      </w:r>
      <w:r w:rsidR="00725798">
        <w:t xml:space="preserve"> </w:t>
      </w:r>
      <w:r w:rsidRPr="7D3C6AC7">
        <w:t>request</w:t>
      </w:r>
      <w:r w:rsidR="00725798">
        <w:t xml:space="preserve"> </w:t>
      </w:r>
      <w:r w:rsidRPr="7D3C6AC7">
        <w:t>approval</w:t>
      </w:r>
      <w:r w:rsidR="00725798">
        <w:t xml:space="preserve"> </w:t>
      </w:r>
      <w:r w:rsidRPr="7D3C6AC7">
        <w:t>for</w:t>
      </w:r>
      <w:r w:rsidR="00725798">
        <w:t xml:space="preserve"> </w:t>
      </w:r>
      <w:r w:rsidRPr="7D3C6AC7">
        <w:t>deviations</w:t>
      </w:r>
      <w:r w:rsidR="00725798">
        <w:t xml:space="preserve"> </w:t>
      </w:r>
      <w:r w:rsidRPr="7D3C6AC7">
        <w:t>from</w:t>
      </w:r>
      <w:r w:rsidR="00725798">
        <w:t xml:space="preserve"> </w:t>
      </w:r>
      <w:r w:rsidRPr="7D3C6AC7">
        <w:t>the</w:t>
      </w:r>
      <w:r w:rsidR="00725798">
        <w:t xml:space="preserve"> </w:t>
      </w:r>
      <w:r w:rsidRPr="7D3C6AC7">
        <w:t>written</w:t>
      </w:r>
      <w:r w:rsidR="00725798">
        <w:t xml:space="preserve"> </w:t>
      </w:r>
      <w:r w:rsidR="005B4139">
        <w:t>P</w:t>
      </w:r>
      <w:r w:rsidRPr="7D3C6AC7">
        <w:t>lan.</w:t>
      </w:r>
      <w:r w:rsidR="00725798">
        <w:t xml:space="preserve"> </w:t>
      </w:r>
      <w:r w:rsidRPr="7D3C6AC7">
        <w:t>The</w:t>
      </w:r>
      <w:r w:rsidR="00725798">
        <w:t xml:space="preserve"> </w:t>
      </w:r>
      <w:r w:rsidRPr="7D3C6AC7">
        <w:t>following</w:t>
      </w:r>
      <w:r w:rsidR="00725798">
        <w:t xml:space="preserve"> </w:t>
      </w:r>
      <w:r w:rsidRPr="7D3C6AC7">
        <w:t>skills</w:t>
      </w:r>
      <w:r w:rsidR="00725798">
        <w:t xml:space="preserve"> </w:t>
      </w:r>
      <w:r w:rsidRPr="7D3C6AC7">
        <w:t>are</w:t>
      </w:r>
      <w:r w:rsidR="00725798">
        <w:t xml:space="preserve"> </w:t>
      </w:r>
      <w:r w:rsidRPr="7D3C6AC7">
        <w:t>critical</w:t>
      </w:r>
      <w:r w:rsidR="00725798">
        <w:t xml:space="preserve"> </w:t>
      </w:r>
      <w:r w:rsidRPr="7D3C6AC7">
        <w:t>for</w:t>
      </w:r>
      <w:r w:rsidR="00725798">
        <w:t xml:space="preserve"> </w:t>
      </w:r>
      <w:r w:rsidRPr="7D3C6AC7">
        <w:t>restoring</w:t>
      </w:r>
      <w:r w:rsidR="00725798">
        <w:t xml:space="preserve"> </w:t>
      </w:r>
      <w:r w:rsidRPr="7D3C6AC7">
        <w:t>operations</w:t>
      </w:r>
      <w:r w:rsidR="00725798">
        <w:t xml:space="preserve"> </w:t>
      </w:r>
      <w:r w:rsidRPr="7D3C6AC7">
        <w:t>to</w:t>
      </w:r>
      <w:r w:rsidR="00725798">
        <w:t xml:space="preserve"> </w:t>
      </w:r>
      <w:r w:rsidRPr="7D3C6AC7">
        <w:t>normal.</w:t>
      </w:r>
    </w:p>
    <w:p w14:paraId="6EBB4B53" w14:textId="5D3CB1E7" w:rsidR="00B2770B" w:rsidRPr="00FA46F4" w:rsidRDefault="00B2770B" w:rsidP="00600C89">
      <w:pPr>
        <w:pStyle w:val="ListParagraph"/>
        <w:numPr>
          <w:ilvl w:val="0"/>
          <w:numId w:val="15"/>
        </w:numPr>
        <w:rPr>
          <w:highlight w:val="yellow"/>
        </w:rPr>
      </w:pPr>
      <w:r w:rsidRPr="00FA46F4">
        <w:rPr>
          <w:highlight w:val="yellow"/>
        </w:rPr>
        <w:t>Board</w:t>
      </w:r>
      <w:r w:rsidR="00725798" w:rsidRPr="00FA46F4">
        <w:rPr>
          <w:highlight w:val="yellow"/>
        </w:rPr>
        <w:t xml:space="preserve"> </w:t>
      </w:r>
      <w:r w:rsidR="00611238" w:rsidRPr="00FA46F4">
        <w:rPr>
          <w:highlight w:val="yellow"/>
        </w:rPr>
        <w:t>c</w:t>
      </w:r>
      <w:r w:rsidRPr="00FA46F4">
        <w:rPr>
          <w:highlight w:val="yellow"/>
        </w:rPr>
        <w:t>hair</w:t>
      </w:r>
    </w:p>
    <w:p w14:paraId="2245B414" w14:textId="7C81CE1F" w:rsidR="00B2770B" w:rsidRPr="00FA46F4" w:rsidRDefault="00B2770B" w:rsidP="00600C89">
      <w:pPr>
        <w:pStyle w:val="ListParagraph"/>
        <w:numPr>
          <w:ilvl w:val="0"/>
          <w:numId w:val="15"/>
        </w:numPr>
        <w:rPr>
          <w:highlight w:val="yellow"/>
        </w:rPr>
      </w:pPr>
      <w:r w:rsidRPr="00FA46F4">
        <w:rPr>
          <w:highlight w:val="yellow"/>
        </w:rPr>
        <w:t>Executive</w:t>
      </w:r>
      <w:r w:rsidR="00725798" w:rsidRPr="00FA46F4">
        <w:rPr>
          <w:highlight w:val="yellow"/>
        </w:rPr>
        <w:t xml:space="preserve"> </w:t>
      </w:r>
      <w:r w:rsidR="00611238" w:rsidRPr="00FA46F4">
        <w:rPr>
          <w:highlight w:val="yellow"/>
        </w:rPr>
        <w:t>d</w:t>
      </w:r>
      <w:r w:rsidRPr="00FA46F4">
        <w:rPr>
          <w:highlight w:val="yellow"/>
        </w:rPr>
        <w:t>irector</w:t>
      </w:r>
      <w:r w:rsidR="00B92C88" w:rsidRPr="00FA46F4">
        <w:rPr>
          <w:highlight w:val="yellow"/>
        </w:rPr>
        <w:t>/CEO</w:t>
      </w:r>
    </w:p>
    <w:p w14:paraId="671A1FBB" w14:textId="1ACD67FC" w:rsidR="00B2770B" w:rsidRPr="00FA46F4" w:rsidRDefault="00B2770B" w:rsidP="00600C89">
      <w:pPr>
        <w:pStyle w:val="ListParagraph"/>
        <w:numPr>
          <w:ilvl w:val="0"/>
          <w:numId w:val="15"/>
        </w:numPr>
        <w:rPr>
          <w:highlight w:val="yellow"/>
        </w:rPr>
      </w:pPr>
      <w:r w:rsidRPr="00FA46F4">
        <w:rPr>
          <w:highlight w:val="yellow"/>
        </w:rPr>
        <w:t>Executive</w:t>
      </w:r>
      <w:r w:rsidR="00725798" w:rsidRPr="00FA46F4">
        <w:rPr>
          <w:highlight w:val="yellow"/>
        </w:rPr>
        <w:t xml:space="preserve"> </w:t>
      </w:r>
      <w:r w:rsidR="00611238" w:rsidRPr="00FA46F4">
        <w:rPr>
          <w:highlight w:val="yellow"/>
        </w:rPr>
        <w:t>c</w:t>
      </w:r>
      <w:r w:rsidRPr="00FA46F4">
        <w:rPr>
          <w:highlight w:val="yellow"/>
        </w:rPr>
        <w:t>ommittee</w:t>
      </w:r>
    </w:p>
    <w:p w14:paraId="7040392C" w14:textId="0699AC9C" w:rsidR="00B2770B" w:rsidRPr="00FA46F4" w:rsidRDefault="00B2770B" w:rsidP="00600C89">
      <w:pPr>
        <w:pStyle w:val="ListParagraph"/>
        <w:numPr>
          <w:ilvl w:val="0"/>
          <w:numId w:val="15"/>
        </w:numPr>
        <w:rPr>
          <w:highlight w:val="yellow"/>
        </w:rPr>
      </w:pPr>
      <w:r w:rsidRPr="00FA46F4">
        <w:rPr>
          <w:highlight w:val="yellow"/>
        </w:rPr>
        <w:t>Board</w:t>
      </w:r>
      <w:r w:rsidR="00725798" w:rsidRPr="00FA46F4">
        <w:rPr>
          <w:highlight w:val="yellow"/>
        </w:rPr>
        <w:t xml:space="preserve"> </w:t>
      </w:r>
      <w:r w:rsidR="00611238" w:rsidRPr="00FA46F4">
        <w:rPr>
          <w:highlight w:val="yellow"/>
        </w:rPr>
        <w:t>l</w:t>
      </w:r>
      <w:r w:rsidRPr="00FA46F4">
        <w:rPr>
          <w:highlight w:val="yellow"/>
        </w:rPr>
        <w:t>iaison/</w:t>
      </w:r>
      <w:r w:rsidR="00611238" w:rsidRPr="00FA46F4">
        <w:rPr>
          <w:highlight w:val="yellow"/>
        </w:rPr>
        <w:t>c</w:t>
      </w:r>
      <w:r w:rsidRPr="00FA46F4">
        <w:rPr>
          <w:highlight w:val="yellow"/>
        </w:rPr>
        <w:t>oordinator</w:t>
      </w:r>
    </w:p>
    <w:p w14:paraId="6ADE50EE" w14:textId="6BA9D8F8" w:rsidR="00B2770B" w:rsidRPr="009E0787" w:rsidRDefault="00271E68" w:rsidP="00D02395">
      <w:pPr>
        <w:pStyle w:val="Heading4"/>
      </w:pPr>
      <w:r>
        <w:rPr>
          <w:rStyle w:val="normaltextrun"/>
        </w:rPr>
        <w:t>Constituent</w:t>
      </w:r>
      <w:r w:rsidR="00725798" w:rsidRPr="009E0787">
        <w:rPr>
          <w:rStyle w:val="normaltextrun"/>
        </w:rPr>
        <w:t xml:space="preserve"> </w:t>
      </w:r>
      <w:r w:rsidR="00B2770B" w:rsidRPr="009E0787">
        <w:rPr>
          <w:rStyle w:val="normaltextrun"/>
        </w:rPr>
        <w:t>and</w:t>
      </w:r>
      <w:r w:rsidR="00725798" w:rsidRPr="009E0787">
        <w:rPr>
          <w:rStyle w:val="normaltextrun"/>
        </w:rPr>
        <w:t xml:space="preserve"> </w:t>
      </w:r>
      <w:r w:rsidR="00B2770B" w:rsidRPr="009E0787">
        <w:rPr>
          <w:rStyle w:val="normaltextrun"/>
        </w:rPr>
        <w:t>Community</w:t>
      </w:r>
      <w:r w:rsidR="00725798" w:rsidRPr="009E0787">
        <w:rPr>
          <w:rStyle w:val="normaltextrun"/>
        </w:rPr>
        <w:t xml:space="preserve"> </w:t>
      </w:r>
      <w:r w:rsidR="00B2770B" w:rsidRPr="009E0787">
        <w:rPr>
          <w:rStyle w:val="normaltextrun"/>
        </w:rPr>
        <w:t>Impact</w:t>
      </w:r>
      <w:r w:rsidR="00C55E41">
        <w:rPr>
          <w:rStyle w:val="normaltextrun"/>
        </w:rPr>
        <w:t>s</w:t>
      </w:r>
      <w:r w:rsidR="00725798" w:rsidRPr="009E0787">
        <w:rPr>
          <w:rStyle w:val="normaltextrun"/>
        </w:rPr>
        <w:t xml:space="preserve"> </w:t>
      </w:r>
    </w:p>
    <w:p w14:paraId="6DD3B5B7" w14:textId="381433FE" w:rsidR="00B2770B" w:rsidRPr="003E572F" w:rsidRDefault="003F73DB" w:rsidP="00600C89">
      <w:r w:rsidRPr="003E572F">
        <w:t xml:space="preserve">The organizational tone </w:t>
      </w:r>
      <w:r w:rsidR="00DA2077" w:rsidRPr="003E572F">
        <w:t xml:space="preserve">in </w:t>
      </w:r>
      <w:r w:rsidR="00A432CB" w:rsidRPr="003E572F">
        <w:t>dealing with an incident is set by the board, along with senior management.</w:t>
      </w:r>
      <w:r w:rsidR="00720C61" w:rsidRPr="003E572F">
        <w:t xml:space="preserve"> </w:t>
      </w:r>
      <w:r w:rsidR="007F1A62" w:rsidRPr="003E572F">
        <w:t xml:space="preserve">It is important </w:t>
      </w:r>
      <w:r w:rsidR="008C7013" w:rsidRPr="003E572F">
        <w:t xml:space="preserve">for leadership </w:t>
      </w:r>
      <w:r w:rsidR="007F1A62" w:rsidRPr="003E572F">
        <w:t xml:space="preserve">to </w:t>
      </w:r>
      <w:r w:rsidR="001066CF" w:rsidRPr="003E572F">
        <w:t>present</w:t>
      </w:r>
      <w:r w:rsidR="00725798" w:rsidRPr="003E572F">
        <w:t xml:space="preserve"> </w:t>
      </w:r>
      <w:r w:rsidR="00B2770B" w:rsidRPr="003E572F">
        <w:t>an</w:t>
      </w:r>
      <w:r w:rsidR="00725798" w:rsidRPr="003E572F">
        <w:t xml:space="preserve"> </w:t>
      </w:r>
      <w:r w:rsidR="00B2770B" w:rsidRPr="003E572F">
        <w:t>optimistic,</w:t>
      </w:r>
      <w:r w:rsidR="00725798" w:rsidRPr="003E572F">
        <w:t xml:space="preserve"> </w:t>
      </w:r>
      <w:r w:rsidR="00B2770B" w:rsidRPr="003E572F">
        <w:t>yet</w:t>
      </w:r>
      <w:r w:rsidR="00725798" w:rsidRPr="003E572F">
        <w:t xml:space="preserve"> </w:t>
      </w:r>
      <w:r w:rsidR="00B2770B" w:rsidRPr="003E572F">
        <w:t>realistic</w:t>
      </w:r>
      <w:r w:rsidR="00725798" w:rsidRPr="003E572F">
        <w:t xml:space="preserve"> </w:t>
      </w:r>
      <w:r w:rsidR="00B2770B" w:rsidRPr="003E572F">
        <w:t>message</w:t>
      </w:r>
      <w:r w:rsidR="00725798" w:rsidRPr="003E572F">
        <w:t xml:space="preserve"> </w:t>
      </w:r>
      <w:r w:rsidR="00B2770B" w:rsidRPr="003E572F">
        <w:t>to</w:t>
      </w:r>
      <w:r w:rsidR="00725798" w:rsidRPr="003E572F">
        <w:t xml:space="preserve"> </w:t>
      </w:r>
      <w:r w:rsidR="28D8AF27">
        <w:t>constituents</w:t>
      </w:r>
      <w:r w:rsidR="008D6AC5" w:rsidRPr="003E572F">
        <w:t xml:space="preserve"> and </w:t>
      </w:r>
      <w:r w:rsidR="00B2770B" w:rsidRPr="003E572F">
        <w:t>the</w:t>
      </w:r>
      <w:r w:rsidR="00725798" w:rsidRPr="003E572F">
        <w:t xml:space="preserve"> </w:t>
      </w:r>
      <w:r w:rsidR="008D6AC5" w:rsidRPr="003E572F">
        <w:t>c</w:t>
      </w:r>
      <w:r w:rsidR="00322CED" w:rsidRPr="003E572F">
        <w:t>ommunity.</w:t>
      </w:r>
      <w:r w:rsidR="00725798">
        <w:t xml:space="preserve"> </w:t>
      </w:r>
      <w:r w:rsidR="00B2770B" w:rsidRPr="003E572F">
        <w:t>Board</w:t>
      </w:r>
      <w:r w:rsidR="00725798" w:rsidRPr="003E572F">
        <w:t xml:space="preserve"> </w:t>
      </w:r>
      <w:r w:rsidR="00B2770B" w:rsidRPr="003E572F">
        <w:t>members</w:t>
      </w:r>
      <w:r w:rsidR="00725798" w:rsidRPr="003E572F">
        <w:t xml:space="preserve"> </w:t>
      </w:r>
      <w:r w:rsidR="00B2770B" w:rsidRPr="003E572F">
        <w:t>can</w:t>
      </w:r>
      <w:r w:rsidR="00725798" w:rsidRPr="003E572F">
        <w:t xml:space="preserve"> </w:t>
      </w:r>
      <w:r w:rsidR="00B2770B" w:rsidRPr="003E572F">
        <w:t>have</w:t>
      </w:r>
      <w:r w:rsidR="00725798" w:rsidRPr="003E572F">
        <w:t xml:space="preserve"> </w:t>
      </w:r>
      <w:r w:rsidR="00B2770B" w:rsidRPr="003E572F">
        <w:t>a</w:t>
      </w:r>
      <w:r w:rsidR="00725798" w:rsidRPr="003E572F">
        <w:t xml:space="preserve"> </w:t>
      </w:r>
      <w:r w:rsidR="00B2770B" w:rsidRPr="003E572F">
        <w:t>profound</w:t>
      </w:r>
      <w:r w:rsidR="00725798" w:rsidRPr="003E572F">
        <w:t xml:space="preserve"> </w:t>
      </w:r>
      <w:r w:rsidR="00B2770B" w:rsidRPr="003E572F">
        <w:t>impact</w:t>
      </w:r>
      <w:r w:rsidR="00725798" w:rsidRPr="003E572F">
        <w:t xml:space="preserve"> </w:t>
      </w:r>
      <w:r w:rsidR="00B2770B" w:rsidRPr="003E572F">
        <w:t>at</w:t>
      </w:r>
      <w:r w:rsidR="00725798" w:rsidRPr="003E572F">
        <w:t xml:space="preserve"> </w:t>
      </w:r>
      <w:r w:rsidR="00B2770B" w:rsidRPr="003E572F">
        <w:t>this</w:t>
      </w:r>
      <w:r w:rsidR="00725798" w:rsidRPr="003E572F">
        <w:t xml:space="preserve"> </w:t>
      </w:r>
      <w:r w:rsidR="00B2770B" w:rsidRPr="003E572F">
        <w:t>critical</w:t>
      </w:r>
      <w:r w:rsidR="00725798" w:rsidRPr="003E572F">
        <w:t xml:space="preserve"> </w:t>
      </w:r>
      <w:r w:rsidR="00B2770B" w:rsidRPr="003E572F">
        <w:t>time</w:t>
      </w:r>
      <w:r w:rsidR="00725798" w:rsidRPr="003E572F">
        <w:t xml:space="preserve"> </w:t>
      </w:r>
      <w:r w:rsidR="00B2770B" w:rsidRPr="003E572F">
        <w:t>by</w:t>
      </w:r>
      <w:r w:rsidR="00725798" w:rsidRPr="003E572F">
        <w:t xml:space="preserve"> </w:t>
      </w:r>
      <w:r w:rsidR="00B2770B" w:rsidRPr="003E572F">
        <w:t>being</w:t>
      </w:r>
      <w:r w:rsidR="00725798" w:rsidRPr="003E572F">
        <w:t xml:space="preserve"> </w:t>
      </w:r>
      <w:r w:rsidR="00B2770B" w:rsidRPr="003E572F">
        <w:t>calm,</w:t>
      </w:r>
      <w:r w:rsidR="00725798" w:rsidRPr="003E572F">
        <w:t xml:space="preserve"> </w:t>
      </w:r>
      <w:r w:rsidR="00B2770B" w:rsidRPr="003E572F">
        <w:t>positive,</w:t>
      </w:r>
      <w:r w:rsidR="00725798" w:rsidRPr="003E572F">
        <w:t xml:space="preserve"> </w:t>
      </w:r>
      <w:r w:rsidR="00B2770B" w:rsidRPr="003E572F">
        <w:t>appreciative,</w:t>
      </w:r>
      <w:r w:rsidR="00725798" w:rsidRPr="003E572F">
        <w:t xml:space="preserve"> </w:t>
      </w:r>
      <w:r w:rsidR="00B2770B" w:rsidRPr="003E572F">
        <w:t>and</w:t>
      </w:r>
      <w:r w:rsidR="00725798" w:rsidRPr="003E572F">
        <w:t xml:space="preserve"> </w:t>
      </w:r>
      <w:r w:rsidR="00B2770B" w:rsidRPr="003E572F">
        <w:t>supportive</w:t>
      </w:r>
      <w:r w:rsidR="00725798" w:rsidRPr="003E572F">
        <w:t xml:space="preserve"> </w:t>
      </w:r>
      <w:r w:rsidR="00B2770B" w:rsidRPr="003E572F">
        <w:t>of</w:t>
      </w:r>
      <w:r w:rsidR="00725798" w:rsidRPr="003E572F">
        <w:t xml:space="preserve"> </w:t>
      </w:r>
      <w:r w:rsidR="00B2770B" w:rsidRPr="003E572F">
        <w:t>the</w:t>
      </w:r>
      <w:r w:rsidR="00725798" w:rsidRPr="003E572F">
        <w:t xml:space="preserve"> </w:t>
      </w:r>
      <w:r w:rsidR="00B2770B" w:rsidRPr="003E572F">
        <w:t>work</w:t>
      </w:r>
      <w:r w:rsidR="00725798" w:rsidRPr="003E572F">
        <w:t xml:space="preserve"> </w:t>
      </w:r>
      <w:r w:rsidR="00B2770B" w:rsidRPr="003E572F">
        <w:t>being</w:t>
      </w:r>
      <w:r w:rsidR="00725798" w:rsidRPr="003E572F">
        <w:t xml:space="preserve"> </w:t>
      </w:r>
      <w:r w:rsidR="00B2770B" w:rsidRPr="003E572F">
        <w:t>carried</w:t>
      </w:r>
      <w:r w:rsidR="00725798" w:rsidRPr="003E572F">
        <w:t xml:space="preserve"> </w:t>
      </w:r>
      <w:r w:rsidR="00B2770B" w:rsidRPr="003E572F">
        <w:t>out</w:t>
      </w:r>
      <w:r w:rsidR="00725798" w:rsidRPr="003E572F">
        <w:t xml:space="preserve"> </w:t>
      </w:r>
      <w:r w:rsidR="00B2770B" w:rsidRPr="003E572F">
        <w:t>by</w:t>
      </w:r>
      <w:r w:rsidR="00725798" w:rsidRPr="003E572F">
        <w:t xml:space="preserve"> </w:t>
      </w:r>
      <w:r w:rsidR="00B2770B" w:rsidRPr="003E572F">
        <w:rPr>
          <w:highlight w:val="yellow"/>
        </w:rPr>
        <w:t>[Organization</w:t>
      </w:r>
      <w:r w:rsidR="007B1F9A" w:rsidRPr="003E572F">
        <w:rPr>
          <w:highlight w:val="yellow"/>
        </w:rPr>
        <w:t xml:space="preserve"> Acronym</w:t>
      </w:r>
      <w:r w:rsidR="00B2770B" w:rsidRPr="003E572F">
        <w:rPr>
          <w:highlight w:val="yellow"/>
        </w:rPr>
        <w:t>]</w:t>
      </w:r>
      <w:r w:rsidR="00B2770B" w:rsidRPr="4C5892D4">
        <w:t>.</w:t>
      </w:r>
    </w:p>
    <w:p w14:paraId="6DEF260A" w14:textId="758585CA" w:rsidR="00B2770B" w:rsidRPr="00C4196F" w:rsidRDefault="00B2770B" w:rsidP="00D02395">
      <w:pPr>
        <w:pStyle w:val="Heading4"/>
      </w:pPr>
      <w:r w:rsidRPr="00475F7E">
        <w:rPr>
          <w:rStyle w:val="normaltextrun"/>
        </w:rPr>
        <w:lastRenderedPageBreak/>
        <w:t>Organizational</w:t>
      </w:r>
      <w:r w:rsidR="00725798" w:rsidRPr="00475F7E">
        <w:rPr>
          <w:rStyle w:val="normaltextrun"/>
        </w:rPr>
        <w:t xml:space="preserve"> </w:t>
      </w:r>
      <w:r w:rsidRPr="00475F7E">
        <w:rPr>
          <w:rStyle w:val="normaltextrun"/>
        </w:rPr>
        <w:t>Impacts</w:t>
      </w:r>
    </w:p>
    <w:p w14:paraId="0A933184" w14:textId="2825BF3C" w:rsidR="00B2770B" w:rsidRPr="003E572F" w:rsidRDefault="00B2770B" w:rsidP="00600C89">
      <w:pPr>
        <w:rPr>
          <w:rStyle w:val="normaltextrun"/>
          <w:rFonts w:eastAsia="Calibri" w:cstheme="minorHAnsi"/>
        </w:rPr>
      </w:pPr>
      <w:r w:rsidRPr="003E572F">
        <w:rPr>
          <w:rStyle w:val="normaltextrun"/>
          <w:rFonts w:eastAsia="Calibri" w:cstheme="minorHAnsi"/>
        </w:rPr>
        <w:t>In</w:t>
      </w:r>
      <w:r w:rsidR="00725798" w:rsidRPr="003E572F">
        <w:rPr>
          <w:rStyle w:val="normaltextrun"/>
          <w:rFonts w:eastAsia="Calibri" w:cstheme="minorHAnsi"/>
        </w:rPr>
        <w:t xml:space="preserve"> </w:t>
      </w:r>
      <w:r w:rsidRPr="003E572F">
        <w:rPr>
          <w:rStyle w:val="normaltextrun"/>
          <w:rFonts w:eastAsia="Calibri" w:cstheme="minorHAnsi"/>
        </w:rPr>
        <w:t>the</w:t>
      </w:r>
      <w:r w:rsidR="00725798" w:rsidRPr="003E572F">
        <w:rPr>
          <w:rStyle w:val="normaltextrun"/>
          <w:rFonts w:eastAsia="Calibri" w:cstheme="minorHAnsi"/>
        </w:rPr>
        <w:t xml:space="preserve"> </w:t>
      </w:r>
      <w:r w:rsidRPr="003E572F">
        <w:rPr>
          <w:rStyle w:val="normaltextrun"/>
          <w:rFonts w:eastAsia="Calibri" w:cstheme="minorHAnsi"/>
        </w:rPr>
        <w:t>event</w:t>
      </w:r>
      <w:r w:rsidR="00725798" w:rsidRPr="003E572F">
        <w:rPr>
          <w:rStyle w:val="normaltextrun"/>
          <w:rFonts w:eastAsia="Calibri" w:cstheme="minorHAnsi"/>
        </w:rPr>
        <w:t xml:space="preserve"> </w:t>
      </w:r>
      <w:r w:rsidRPr="003E572F">
        <w:rPr>
          <w:rStyle w:val="normaltextrun"/>
          <w:rFonts w:eastAsia="Calibri" w:cstheme="minorHAnsi"/>
        </w:rPr>
        <w:t>of</w:t>
      </w:r>
      <w:r w:rsidR="00725798" w:rsidRPr="003E572F">
        <w:rPr>
          <w:rStyle w:val="normaltextrun"/>
          <w:rFonts w:eastAsia="Calibri" w:cstheme="minorHAnsi"/>
        </w:rPr>
        <w:t xml:space="preserve"> </w:t>
      </w:r>
      <w:r w:rsidRPr="003E572F">
        <w:rPr>
          <w:rStyle w:val="normaltextrun"/>
          <w:rFonts w:eastAsia="Calibri" w:cstheme="minorHAnsi"/>
        </w:rPr>
        <w:t>a</w:t>
      </w:r>
      <w:r w:rsidR="00A15853" w:rsidRPr="003E572F">
        <w:rPr>
          <w:rStyle w:val="normaltextrun"/>
          <w:rFonts w:eastAsia="Calibri" w:cstheme="minorHAnsi"/>
        </w:rPr>
        <w:t>n incident or</w:t>
      </w:r>
      <w:r w:rsidR="00725798" w:rsidRPr="003E572F">
        <w:rPr>
          <w:rStyle w:val="normaltextrun"/>
          <w:rFonts w:eastAsia="Calibri" w:cstheme="minorHAnsi"/>
        </w:rPr>
        <w:t xml:space="preserve"> </w:t>
      </w:r>
      <w:r w:rsidRPr="003E572F">
        <w:rPr>
          <w:rStyle w:val="normaltextrun"/>
          <w:rFonts w:eastAsia="Calibri" w:cstheme="minorHAnsi"/>
        </w:rPr>
        <w:t>disaster,</w:t>
      </w:r>
      <w:r w:rsidR="00725798" w:rsidRPr="003E572F">
        <w:rPr>
          <w:rStyle w:val="normaltextrun"/>
          <w:rFonts w:eastAsia="Calibri" w:cstheme="minorHAnsi"/>
        </w:rPr>
        <w:t xml:space="preserve"> </w:t>
      </w:r>
      <w:r w:rsidRPr="003E572F">
        <w:rPr>
          <w:rStyle w:val="normaltextrun"/>
          <w:rFonts w:eastAsia="Calibri" w:cstheme="minorHAnsi"/>
        </w:rPr>
        <w:t>good</w:t>
      </w:r>
      <w:r w:rsidR="00725798" w:rsidRPr="003E572F">
        <w:rPr>
          <w:rStyle w:val="normaltextrun"/>
          <w:rFonts w:eastAsia="Calibri" w:cstheme="minorHAnsi"/>
        </w:rPr>
        <w:t xml:space="preserve"> </w:t>
      </w:r>
      <w:r w:rsidRPr="003E572F">
        <w:rPr>
          <w:rStyle w:val="normaltextrun"/>
          <w:rFonts w:eastAsia="Calibri" w:cstheme="minorHAnsi"/>
        </w:rPr>
        <w:t>governance</w:t>
      </w:r>
      <w:r w:rsidR="00725798" w:rsidRPr="003E572F">
        <w:rPr>
          <w:rStyle w:val="normaltextrun"/>
          <w:rFonts w:eastAsia="Calibri" w:cstheme="minorHAnsi"/>
        </w:rPr>
        <w:t xml:space="preserve"> </w:t>
      </w:r>
      <w:r w:rsidRPr="003E572F">
        <w:rPr>
          <w:rStyle w:val="normaltextrun"/>
          <w:rFonts w:eastAsia="Calibri" w:cstheme="minorHAnsi"/>
        </w:rPr>
        <w:t>is</w:t>
      </w:r>
      <w:r w:rsidR="00725798" w:rsidRPr="003E572F">
        <w:rPr>
          <w:rStyle w:val="normaltextrun"/>
          <w:rFonts w:eastAsia="Calibri" w:cstheme="minorHAnsi"/>
        </w:rPr>
        <w:t xml:space="preserve"> </w:t>
      </w:r>
      <w:r w:rsidRPr="003E572F">
        <w:rPr>
          <w:rStyle w:val="normaltextrun"/>
          <w:rFonts w:eastAsia="Calibri" w:cstheme="minorHAnsi"/>
        </w:rPr>
        <w:t>imperative.</w:t>
      </w:r>
      <w:r w:rsidR="00725798" w:rsidRPr="003E572F">
        <w:rPr>
          <w:rStyle w:val="normaltextrun"/>
          <w:rFonts w:eastAsia="Calibri" w:cstheme="minorHAnsi"/>
        </w:rPr>
        <w:t xml:space="preserve"> </w:t>
      </w:r>
      <w:r w:rsidR="00DC0091" w:rsidRPr="003E572F">
        <w:rPr>
          <w:rStyle w:val="normaltextrun"/>
          <w:rFonts w:eastAsia="Calibri" w:cstheme="minorHAnsi"/>
        </w:rPr>
        <w:t>Strong and experienced boards who</w:t>
      </w:r>
      <w:r w:rsidR="00725798" w:rsidRPr="003E572F">
        <w:rPr>
          <w:rStyle w:val="normaltextrun"/>
          <w:rFonts w:eastAsia="Calibri" w:cstheme="minorHAnsi"/>
        </w:rPr>
        <w:t xml:space="preserve"> </w:t>
      </w:r>
      <w:r w:rsidRPr="003E572F">
        <w:rPr>
          <w:rStyle w:val="normaltextrun"/>
          <w:rFonts w:eastAsia="Calibri" w:cstheme="minorHAnsi"/>
        </w:rPr>
        <w:t>understand</w:t>
      </w:r>
      <w:r w:rsidR="00725798" w:rsidRPr="003E572F">
        <w:rPr>
          <w:rStyle w:val="normaltextrun"/>
          <w:rFonts w:eastAsia="Calibri" w:cstheme="minorHAnsi"/>
        </w:rPr>
        <w:t xml:space="preserve"> </w:t>
      </w:r>
      <w:r w:rsidRPr="003E572F">
        <w:rPr>
          <w:rStyle w:val="normaltextrun"/>
          <w:rFonts w:eastAsia="Calibri" w:cstheme="minorHAnsi"/>
        </w:rPr>
        <w:t>their</w:t>
      </w:r>
      <w:r w:rsidR="00725798" w:rsidRPr="003E572F">
        <w:rPr>
          <w:rStyle w:val="normaltextrun"/>
          <w:rFonts w:eastAsia="Calibri" w:cstheme="minorHAnsi"/>
        </w:rPr>
        <w:t xml:space="preserve"> </w:t>
      </w:r>
      <w:r w:rsidRPr="003E572F">
        <w:rPr>
          <w:rStyle w:val="normaltextrun"/>
          <w:rFonts w:eastAsia="Calibri" w:cstheme="minorHAnsi"/>
        </w:rPr>
        <w:t>roles</w:t>
      </w:r>
      <w:r w:rsidR="00725798" w:rsidRPr="003E572F">
        <w:rPr>
          <w:rStyle w:val="normaltextrun"/>
          <w:rFonts w:eastAsia="Calibri" w:cstheme="minorHAnsi"/>
        </w:rPr>
        <w:t xml:space="preserve"> </w:t>
      </w:r>
      <w:r w:rsidRPr="003E572F">
        <w:rPr>
          <w:rStyle w:val="normaltextrun"/>
          <w:rFonts w:eastAsia="Calibri" w:cstheme="minorHAnsi"/>
        </w:rPr>
        <w:t>and</w:t>
      </w:r>
      <w:r w:rsidR="00725798" w:rsidRPr="003E572F">
        <w:rPr>
          <w:rStyle w:val="normaltextrun"/>
          <w:rFonts w:eastAsia="Calibri" w:cstheme="minorHAnsi"/>
        </w:rPr>
        <w:t xml:space="preserve"> </w:t>
      </w:r>
      <w:r w:rsidRPr="003E572F">
        <w:rPr>
          <w:rStyle w:val="normaltextrun"/>
          <w:rFonts w:eastAsia="Calibri" w:cstheme="minorHAnsi"/>
        </w:rPr>
        <w:t>responsibilities</w:t>
      </w:r>
      <w:r w:rsidR="00F72CBD" w:rsidRPr="003E572F">
        <w:rPr>
          <w:rStyle w:val="normaltextrun"/>
          <w:rFonts w:eastAsia="Calibri" w:cstheme="minorHAnsi"/>
        </w:rPr>
        <w:t xml:space="preserve"> and follow</w:t>
      </w:r>
      <w:r w:rsidR="00725798" w:rsidRPr="003E572F">
        <w:rPr>
          <w:rStyle w:val="normaltextrun"/>
          <w:rFonts w:eastAsia="Calibri" w:cstheme="minorHAnsi"/>
        </w:rPr>
        <w:t xml:space="preserve"> </w:t>
      </w:r>
      <w:r w:rsidRPr="003E572F">
        <w:rPr>
          <w:rStyle w:val="normaltextrun"/>
          <w:rFonts w:eastAsia="Calibri" w:cstheme="minorHAnsi"/>
        </w:rPr>
        <w:t>clearly</w:t>
      </w:r>
      <w:r w:rsidR="00725798" w:rsidRPr="003E572F">
        <w:rPr>
          <w:rStyle w:val="normaltextrun"/>
          <w:rFonts w:eastAsia="Calibri" w:cstheme="minorHAnsi"/>
        </w:rPr>
        <w:t xml:space="preserve"> </w:t>
      </w:r>
      <w:r w:rsidRPr="003E572F">
        <w:rPr>
          <w:rStyle w:val="normaltextrun"/>
          <w:rFonts w:eastAsia="Calibri" w:cstheme="minorHAnsi"/>
        </w:rPr>
        <w:t>defined</w:t>
      </w:r>
      <w:r w:rsidR="00725798" w:rsidRPr="003E572F">
        <w:rPr>
          <w:rStyle w:val="normaltextrun"/>
          <w:rFonts w:eastAsia="Calibri" w:cstheme="minorHAnsi"/>
        </w:rPr>
        <w:t xml:space="preserve"> </w:t>
      </w:r>
      <w:r w:rsidRPr="003E572F">
        <w:rPr>
          <w:rStyle w:val="normaltextrun"/>
          <w:rFonts w:eastAsia="Calibri" w:cstheme="minorHAnsi"/>
        </w:rPr>
        <w:t>protocols</w:t>
      </w:r>
      <w:r w:rsidR="00725798" w:rsidRPr="003E572F">
        <w:rPr>
          <w:rStyle w:val="normaltextrun"/>
          <w:rFonts w:eastAsia="Calibri" w:cstheme="minorHAnsi"/>
        </w:rPr>
        <w:t xml:space="preserve"> </w:t>
      </w:r>
      <w:r w:rsidRPr="003E572F">
        <w:rPr>
          <w:rStyle w:val="normaltextrun"/>
          <w:rFonts w:eastAsia="Calibri" w:cstheme="minorHAnsi"/>
        </w:rPr>
        <w:t>are</w:t>
      </w:r>
      <w:r w:rsidR="00725798" w:rsidRPr="003E572F">
        <w:rPr>
          <w:rStyle w:val="normaltextrun"/>
          <w:rFonts w:eastAsia="Calibri" w:cstheme="minorHAnsi"/>
        </w:rPr>
        <w:t xml:space="preserve"> </w:t>
      </w:r>
      <w:r w:rsidRPr="003E572F">
        <w:rPr>
          <w:rStyle w:val="normaltextrun"/>
          <w:rFonts w:eastAsia="Calibri" w:cstheme="minorHAnsi"/>
        </w:rPr>
        <w:t>better</w:t>
      </w:r>
      <w:r w:rsidR="00725798" w:rsidRPr="003E572F">
        <w:rPr>
          <w:rStyle w:val="normaltextrun"/>
          <w:rFonts w:eastAsia="Calibri" w:cstheme="minorHAnsi"/>
        </w:rPr>
        <w:t xml:space="preserve"> </w:t>
      </w:r>
      <w:r w:rsidR="00F95F5E" w:rsidRPr="003E572F">
        <w:rPr>
          <w:rStyle w:val="normaltextrun"/>
          <w:rFonts w:eastAsia="Calibri" w:cstheme="minorHAnsi"/>
        </w:rPr>
        <w:t>able</w:t>
      </w:r>
      <w:r w:rsidR="00725798" w:rsidRPr="003E572F">
        <w:rPr>
          <w:rStyle w:val="normaltextrun"/>
          <w:rFonts w:eastAsia="Calibri" w:cstheme="minorHAnsi"/>
        </w:rPr>
        <w:t xml:space="preserve"> </w:t>
      </w:r>
      <w:r w:rsidRPr="003E572F">
        <w:rPr>
          <w:rStyle w:val="normaltextrun"/>
          <w:rFonts w:eastAsia="Calibri" w:cstheme="minorHAnsi"/>
        </w:rPr>
        <w:t>to</w:t>
      </w:r>
      <w:r w:rsidR="00725798" w:rsidRPr="003E572F">
        <w:rPr>
          <w:rStyle w:val="normaltextrun"/>
          <w:rFonts w:eastAsia="Calibri" w:cstheme="minorHAnsi"/>
        </w:rPr>
        <w:t xml:space="preserve"> </w:t>
      </w:r>
      <w:r w:rsidRPr="003E572F">
        <w:rPr>
          <w:rStyle w:val="normaltextrun"/>
          <w:rFonts w:eastAsia="Calibri" w:cstheme="minorHAnsi"/>
        </w:rPr>
        <w:t>make</w:t>
      </w:r>
      <w:r w:rsidR="00725798" w:rsidRPr="003E572F">
        <w:rPr>
          <w:rStyle w:val="normaltextrun"/>
          <w:rFonts w:eastAsia="Calibri" w:cstheme="minorHAnsi"/>
        </w:rPr>
        <w:t xml:space="preserve"> </w:t>
      </w:r>
      <w:r w:rsidRPr="003E572F">
        <w:rPr>
          <w:rStyle w:val="normaltextrun"/>
          <w:rFonts w:eastAsia="Calibri" w:cstheme="minorHAnsi"/>
        </w:rPr>
        <w:t>good</w:t>
      </w:r>
      <w:r w:rsidR="00725798" w:rsidRPr="003E572F">
        <w:rPr>
          <w:rStyle w:val="normaltextrun"/>
          <w:rFonts w:eastAsia="Calibri" w:cstheme="minorHAnsi"/>
        </w:rPr>
        <w:t xml:space="preserve"> </w:t>
      </w:r>
      <w:r w:rsidRPr="003E572F">
        <w:rPr>
          <w:rStyle w:val="normaltextrun"/>
          <w:rFonts w:eastAsia="Calibri" w:cstheme="minorHAnsi"/>
        </w:rPr>
        <w:t>decisions.</w:t>
      </w:r>
      <w:r w:rsidR="00725798" w:rsidRPr="003E572F">
        <w:rPr>
          <w:rStyle w:val="normaltextrun"/>
          <w:rFonts w:eastAsia="Calibri" w:cstheme="minorHAnsi"/>
        </w:rPr>
        <w:t xml:space="preserve"> </w:t>
      </w:r>
      <w:r w:rsidR="007374CE" w:rsidRPr="003E572F">
        <w:rPr>
          <w:rStyle w:val="normaltextrun"/>
          <w:rFonts w:eastAsia="Calibri" w:cstheme="minorHAnsi"/>
        </w:rPr>
        <w:t>E</w:t>
      </w:r>
      <w:r w:rsidRPr="003E572F">
        <w:rPr>
          <w:rStyle w:val="normaltextrun"/>
          <w:rFonts w:eastAsia="Calibri" w:cstheme="minorHAnsi"/>
        </w:rPr>
        <w:t>mpowered</w:t>
      </w:r>
      <w:r w:rsidR="00725798" w:rsidRPr="003E572F">
        <w:rPr>
          <w:rStyle w:val="normaltextrun"/>
          <w:rFonts w:eastAsia="Calibri" w:cstheme="minorHAnsi"/>
        </w:rPr>
        <w:t xml:space="preserve"> </w:t>
      </w:r>
      <w:r w:rsidRPr="003E572F">
        <w:rPr>
          <w:rStyle w:val="normaltextrun"/>
          <w:rFonts w:eastAsia="Calibri" w:cstheme="minorHAnsi"/>
        </w:rPr>
        <w:t>boards</w:t>
      </w:r>
      <w:r w:rsidR="00725798" w:rsidRPr="003E572F">
        <w:rPr>
          <w:rStyle w:val="normaltextrun"/>
          <w:rFonts w:eastAsia="Calibri" w:cstheme="minorHAnsi"/>
        </w:rPr>
        <w:t xml:space="preserve"> </w:t>
      </w:r>
      <w:r w:rsidRPr="003E572F">
        <w:rPr>
          <w:rStyle w:val="normaltextrun"/>
          <w:rFonts w:eastAsia="Calibri" w:cstheme="minorHAnsi"/>
        </w:rPr>
        <w:t>and</w:t>
      </w:r>
      <w:r w:rsidR="00725798" w:rsidRPr="003E572F">
        <w:rPr>
          <w:rStyle w:val="normaltextrun"/>
          <w:rFonts w:eastAsia="Calibri" w:cstheme="minorHAnsi"/>
        </w:rPr>
        <w:t xml:space="preserve"> </w:t>
      </w:r>
      <w:r w:rsidRPr="003E572F">
        <w:rPr>
          <w:rStyle w:val="normaltextrun"/>
          <w:rFonts w:eastAsia="Calibri" w:cstheme="minorHAnsi"/>
        </w:rPr>
        <w:t>capable</w:t>
      </w:r>
      <w:r w:rsidR="00725798" w:rsidRPr="003E572F">
        <w:rPr>
          <w:rStyle w:val="normaltextrun"/>
          <w:rFonts w:eastAsia="Calibri" w:cstheme="minorHAnsi"/>
        </w:rPr>
        <w:t xml:space="preserve"> </w:t>
      </w:r>
      <w:r w:rsidRPr="003E572F">
        <w:rPr>
          <w:rStyle w:val="normaltextrun"/>
          <w:rFonts w:eastAsia="Calibri" w:cstheme="minorHAnsi"/>
        </w:rPr>
        <w:t>leaders</w:t>
      </w:r>
      <w:r w:rsidR="00725798" w:rsidRPr="003E572F">
        <w:rPr>
          <w:rStyle w:val="normaltextrun"/>
          <w:rFonts w:eastAsia="Calibri" w:cstheme="minorHAnsi"/>
        </w:rPr>
        <w:t xml:space="preserve"> </w:t>
      </w:r>
      <w:r w:rsidRPr="003E572F">
        <w:rPr>
          <w:rStyle w:val="normaltextrun"/>
          <w:rFonts w:eastAsia="Calibri" w:cstheme="minorHAnsi"/>
        </w:rPr>
        <w:t>can</w:t>
      </w:r>
      <w:r w:rsidR="00725798" w:rsidRPr="003E572F">
        <w:rPr>
          <w:rStyle w:val="normaltextrun"/>
          <w:rFonts w:eastAsia="Calibri" w:cstheme="minorHAnsi"/>
        </w:rPr>
        <w:t xml:space="preserve"> </w:t>
      </w:r>
      <w:r w:rsidRPr="003E572F">
        <w:rPr>
          <w:rStyle w:val="normaltextrun"/>
          <w:rFonts w:eastAsia="Calibri" w:cstheme="minorHAnsi"/>
        </w:rPr>
        <w:t>act</w:t>
      </w:r>
      <w:r w:rsidR="00725798" w:rsidRPr="003E572F">
        <w:rPr>
          <w:rStyle w:val="normaltextrun"/>
          <w:rFonts w:eastAsia="Calibri" w:cstheme="minorHAnsi"/>
        </w:rPr>
        <w:t xml:space="preserve"> </w:t>
      </w:r>
      <w:r w:rsidRPr="003E572F">
        <w:rPr>
          <w:rStyle w:val="normaltextrun"/>
          <w:rFonts w:eastAsia="Calibri" w:cstheme="minorHAnsi"/>
        </w:rPr>
        <w:t>quickly</w:t>
      </w:r>
      <w:r w:rsidR="00725798" w:rsidRPr="003E572F">
        <w:rPr>
          <w:rStyle w:val="normaltextrun"/>
          <w:rFonts w:eastAsia="Calibri" w:cstheme="minorHAnsi"/>
        </w:rPr>
        <w:t xml:space="preserve"> </w:t>
      </w:r>
      <w:r w:rsidRPr="003E572F">
        <w:rPr>
          <w:rStyle w:val="normaltextrun"/>
          <w:rFonts w:eastAsia="Calibri" w:cstheme="minorHAnsi"/>
        </w:rPr>
        <w:t>and</w:t>
      </w:r>
      <w:r w:rsidR="00725798" w:rsidRPr="003E572F">
        <w:rPr>
          <w:rStyle w:val="normaltextrun"/>
          <w:rFonts w:eastAsia="Calibri" w:cstheme="minorHAnsi"/>
        </w:rPr>
        <w:t xml:space="preserve"> </w:t>
      </w:r>
      <w:r w:rsidRPr="003E572F">
        <w:rPr>
          <w:rStyle w:val="normaltextrun"/>
          <w:rFonts w:eastAsia="Calibri" w:cstheme="minorHAnsi"/>
        </w:rPr>
        <w:t>decisively</w:t>
      </w:r>
      <w:r w:rsidR="009802C4" w:rsidRPr="003E572F">
        <w:rPr>
          <w:rStyle w:val="normaltextrun"/>
          <w:rFonts w:eastAsia="Calibri" w:cstheme="minorHAnsi"/>
        </w:rPr>
        <w:t xml:space="preserve"> when it matters most</w:t>
      </w:r>
      <w:r w:rsidRPr="003E572F">
        <w:rPr>
          <w:rStyle w:val="normaltextrun"/>
          <w:rFonts w:eastAsia="Calibri" w:cstheme="minorHAnsi"/>
        </w:rPr>
        <w:t>.</w:t>
      </w:r>
    </w:p>
    <w:p w14:paraId="50A82D19" w14:textId="2C60332A" w:rsidR="00B2770B" w:rsidRDefault="00B2770B" w:rsidP="00600C89">
      <w:pPr>
        <w:rPr>
          <w:rStyle w:val="normaltextrun"/>
          <w:rFonts w:eastAsia="Calibri" w:cstheme="minorHAnsi"/>
          <w:color w:val="000000" w:themeColor="text1"/>
        </w:rPr>
      </w:pPr>
      <w:r w:rsidRPr="00725798">
        <w:rPr>
          <w:rStyle w:val="normaltextrun"/>
          <w:rFonts w:eastAsia="Calibri" w:cstheme="minorHAnsi"/>
          <w:color w:val="000000" w:themeColor="text1"/>
        </w:rPr>
        <w:t>While</w:t>
      </w:r>
      <w:r w:rsidR="00725798">
        <w:rPr>
          <w:rStyle w:val="normaltextrun"/>
          <w:rFonts w:eastAsia="Calibri" w:cstheme="minorHAnsi"/>
          <w:color w:val="000000" w:themeColor="text1"/>
        </w:rPr>
        <w:t xml:space="preserve"> </w:t>
      </w:r>
      <w:r w:rsidRPr="00725798">
        <w:rPr>
          <w:rStyle w:val="normaltextrun"/>
          <w:rFonts w:eastAsia="Calibri" w:cstheme="minorHAnsi"/>
          <w:color w:val="000000" w:themeColor="text1"/>
        </w:rPr>
        <w:t>it</w:t>
      </w:r>
      <w:r w:rsidR="00725798">
        <w:rPr>
          <w:rStyle w:val="normaltextrun"/>
          <w:rFonts w:eastAsia="Calibri" w:cstheme="minorHAnsi"/>
          <w:color w:val="000000" w:themeColor="text1"/>
        </w:rPr>
        <w:t xml:space="preserve"> </w:t>
      </w:r>
      <w:r w:rsidRPr="00725798">
        <w:rPr>
          <w:rStyle w:val="normaltextrun"/>
          <w:rFonts w:eastAsia="Calibri" w:cstheme="minorHAnsi"/>
          <w:color w:val="000000" w:themeColor="text1"/>
        </w:rPr>
        <w:t>may</w:t>
      </w:r>
      <w:r w:rsidR="00725798">
        <w:rPr>
          <w:rStyle w:val="normaltextrun"/>
          <w:rFonts w:eastAsia="Calibri" w:cstheme="minorHAnsi"/>
          <w:color w:val="000000" w:themeColor="text1"/>
        </w:rPr>
        <w:t xml:space="preserve"> </w:t>
      </w:r>
      <w:r w:rsidRPr="00725798">
        <w:rPr>
          <w:rStyle w:val="normaltextrun"/>
          <w:rFonts w:eastAsia="Calibri" w:cstheme="minorHAnsi"/>
          <w:color w:val="000000" w:themeColor="text1"/>
        </w:rPr>
        <w:t>be</w:t>
      </w:r>
      <w:r w:rsidR="00725798">
        <w:rPr>
          <w:rStyle w:val="normaltextrun"/>
          <w:rFonts w:eastAsia="Calibri" w:cstheme="minorHAnsi"/>
          <w:color w:val="000000" w:themeColor="text1"/>
        </w:rPr>
        <w:t xml:space="preserve"> </w:t>
      </w:r>
      <w:r w:rsidRPr="00725798">
        <w:rPr>
          <w:rStyle w:val="normaltextrun"/>
          <w:rFonts w:eastAsia="Calibri" w:cstheme="minorHAnsi"/>
          <w:color w:val="000000" w:themeColor="text1"/>
        </w:rPr>
        <w:t>difficult,</w:t>
      </w:r>
      <w:r w:rsidR="00725798">
        <w:rPr>
          <w:rStyle w:val="normaltextrun"/>
          <w:rFonts w:eastAsia="Calibri" w:cstheme="minorHAnsi"/>
          <w:color w:val="000000" w:themeColor="text1"/>
        </w:rPr>
        <w:t xml:space="preserve"> </w:t>
      </w:r>
      <w:r w:rsidRPr="00725798">
        <w:rPr>
          <w:rStyle w:val="normaltextrun"/>
          <w:rFonts w:eastAsia="Calibri" w:cstheme="minorHAnsi"/>
          <w:color w:val="000000" w:themeColor="text1"/>
        </w:rPr>
        <w:t>the</w:t>
      </w:r>
      <w:r w:rsidR="00725798">
        <w:rPr>
          <w:rStyle w:val="normaltextrun"/>
          <w:rFonts w:eastAsia="Calibri" w:cstheme="minorHAnsi"/>
          <w:color w:val="000000" w:themeColor="text1"/>
        </w:rPr>
        <w:t xml:space="preserve"> </w:t>
      </w:r>
      <w:r w:rsidRPr="00725798">
        <w:rPr>
          <w:rStyle w:val="normaltextrun"/>
          <w:rFonts w:eastAsia="Calibri" w:cstheme="minorHAnsi"/>
          <w:color w:val="000000" w:themeColor="text1"/>
        </w:rPr>
        <w:t>governance</w:t>
      </w:r>
      <w:r w:rsidR="00725798">
        <w:rPr>
          <w:rStyle w:val="normaltextrun"/>
          <w:rFonts w:eastAsia="Calibri" w:cstheme="minorHAnsi"/>
          <w:color w:val="000000" w:themeColor="text1"/>
        </w:rPr>
        <w:t xml:space="preserve"> </w:t>
      </w:r>
      <w:r w:rsidRPr="00725798">
        <w:rPr>
          <w:rStyle w:val="normaltextrun"/>
          <w:rFonts w:eastAsia="Calibri" w:cstheme="minorHAnsi"/>
          <w:color w:val="000000" w:themeColor="text1"/>
        </w:rPr>
        <w:t>team</w:t>
      </w:r>
      <w:r w:rsidR="00725798">
        <w:rPr>
          <w:rStyle w:val="normaltextrun"/>
          <w:rFonts w:eastAsia="Calibri" w:cstheme="minorHAnsi"/>
          <w:color w:val="000000" w:themeColor="text1"/>
        </w:rPr>
        <w:t xml:space="preserve"> </w:t>
      </w:r>
      <w:r w:rsidRPr="00725798">
        <w:rPr>
          <w:rStyle w:val="normaltextrun"/>
          <w:rFonts w:eastAsia="Calibri" w:cstheme="minorHAnsi"/>
          <w:color w:val="000000" w:themeColor="text1"/>
        </w:rPr>
        <w:t>must</w:t>
      </w:r>
      <w:r w:rsidR="00725798">
        <w:rPr>
          <w:rStyle w:val="normaltextrun"/>
          <w:rFonts w:eastAsia="Calibri" w:cstheme="minorHAnsi"/>
          <w:color w:val="000000" w:themeColor="text1"/>
        </w:rPr>
        <w:t xml:space="preserve"> </w:t>
      </w:r>
      <w:r w:rsidRPr="00725798">
        <w:rPr>
          <w:rStyle w:val="normaltextrun"/>
          <w:rFonts w:eastAsia="Calibri" w:cstheme="minorHAnsi"/>
          <w:color w:val="000000" w:themeColor="text1"/>
        </w:rPr>
        <w:t>continue</w:t>
      </w:r>
      <w:r w:rsidR="00725798">
        <w:rPr>
          <w:rStyle w:val="normaltextrun"/>
          <w:rFonts w:eastAsia="Calibri" w:cstheme="minorHAnsi"/>
          <w:color w:val="000000" w:themeColor="text1"/>
        </w:rPr>
        <w:t xml:space="preserve"> </w:t>
      </w:r>
      <w:r w:rsidRPr="00725798">
        <w:rPr>
          <w:rStyle w:val="normaltextrun"/>
          <w:rFonts w:eastAsia="Calibri" w:cstheme="minorHAnsi"/>
          <w:color w:val="000000" w:themeColor="text1"/>
        </w:rPr>
        <w:t>to</w:t>
      </w:r>
      <w:r w:rsidR="00725798">
        <w:rPr>
          <w:rStyle w:val="normaltextrun"/>
          <w:rFonts w:eastAsia="Calibri" w:cstheme="minorHAnsi"/>
          <w:color w:val="000000" w:themeColor="text1"/>
        </w:rPr>
        <w:t xml:space="preserve"> </w:t>
      </w:r>
      <w:r w:rsidRPr="00725798">
        <w:rPr>
          <w:rStyle w:val="normaltextrun"/>
          <w:rFonts w:eastAsia="Calibri" w:cstheme="minorHAnsi"/>
          <w:color w:val="000000" w:themeColor="text1"/>
        </w:rPr>
        <w:t>maintain</w:t>
      </w:r>
      <w:r w:rsidR="00725798">
        <w:rPr>
          <w:rStyle w:val="normaltextrun"/>
          <w:rFonts w:eastAsia="Calibri" w:cstheme="minorHAnsi"/>
          <w:color w:val="000000" w:themeColor="text1"/>
        </w:rPr>
        <w:t xml:space="preserve"> </w:t>
      </w:r>
      <w:r w:rsidRPr="00725798">
        <w:rPr>
          <w:rStyle w:val="normaltextrun"/>
          <w:rFonts w:eastAsia="Calibri" w:cstheme="minorHAnsi"/>
          <w:color w:val="000000" w:themeColor="text1"/>
        </w:rPr>
        <w:t>compliance</w:t>
      </w:r>
      <w:r w:rsidR="00725798">
        <w:rPr>
          <w:rStyle w:val="normaltextrun"/>
          <w:rFonts w:eastAsia="Calibri" w:cstheme="minorHAnsi"/>
          <w:color w:val="000000" w:themeColor="text1"/>
        </w:rPr>
        <w:t xml:space="preserve"> </w:t>
      </w:r>
      <w:r w:rsidRPr="00725798">
        <w:rPr>
          <w:rStyle w:val="normaltextrun"/>
          <w:rFonts w:eastAsia="Calibri" w:cstheme="minorHAnsi"/>
          <w:color w:val="000000" w:themeColor="text1"/>
        </w:rPr>
        <w:t>with</w:t>
      </w:r>
      <w:r w:rsidR="00725798">
        <w:rPr>
          <w:rStyle w:val="normaltextrun"/>
          <w:rFonts w:eastAsia="Calibri" w:cstheme="minorHAnsi"/>
          <w:color w:val="000000" w:themeColor="text1"/>
        </w:rPr>
        <w:t xml:space="preserve"> </w:t>
      </w:r>
      <w:r w:rsidRPr="00725798">
        <w:rPr>
          <w:rStyle w:val="normaltextrun"/>
          <w:rFonts w:eastAsia="Calibri" w:cstheme="minorHAnsi"/>
          <w:color w:val="000000" w:themeColor="text1"/>
        </w:rPr>
        <w:t>by-laws</w:t>
      </w:r>
      <w:r w:rsidR="00FF1B9C">
        <w:rPr>
          <w:rStyle w:val="normaltextrun"/>
          <w:rFonts w:eastAsia="Calibri" w:cstheme="minorHAnsi"/>
          <w:color w:val="000000" w:themeColor="text1"/>
        </w:rPr>
        <w:t xml:space="preserve"> and</w:t>
      </w:r>
      <w:r w:rsidR="00725798">
        <w:rPr>
          <w:rStyle w:val="normaltextrun"/>
          <w:rFonts w:eastAsia="Calibri" w:cstheme="minorHAnsi"/>
          <w:color w:val="000000" w:themeColor="text1"/>
        </w:rPr>
        <w:t xml:space="preserve"> </w:t>
      </w:r>
      <w:r w:rsidRPr="00725798">
        <w:rPr>
          <w:rStyle w:val="normaltextrun"/>
          <w:rFonts w:eastAsia="Calibri" w:cstheme="minorHAnsi"/>
          <w:color w:val="000000" w:themeColor="text1"/>
        </w:rPr>
        <w:t>articles</w:t>
      </w:r>
      <w:r w:rsidR="00725798">
        <w:rPr>
          <w:rStyle w:val="normaltextrun"/>
          <w:rFonts w:eastAsia="Calibri" w:cstheme="minorHAnsi"/>
          <w:color w:val="000000" w:themeColor="text1"/>
        </w:rPr>
        <w:t xml:space="preserve"> </w:t>
      </w:r>
      <w:r w:rsidRPr="00725798">
        <w:rPr>
          <w:rStyle w:val="normaltextrun"/>
          <w:rFonts w:eastAsia="Calibri" w:cstheme="minorHAnsi"/>
          <w:color w:val="000000" w:themeColor="text1"/>
        </w:rPr>
        <w:t>of</w:t>
      </w:r>
      <w:r w:rsidR="00725798">
        <w:rPr>
          <w:rStyle w:val="normaltextrun"/>
          <w:rFonts w:eastAsia="Calibri" w:cstheme="minorHAnsi"/>
          <w:color w:val="000000" w:themeColor="text1"/>
        </w:rPr>
        <w:t xml:space="preserve"> </w:t>
      </w:r>
      <w:r w:rsidRPr="00725798">
        <w:rPr>
          <w:rStyle w:val="normaltextrun"/>
          <w:rFonts w:eastAsia="Calibri" w:cstheme="minorHAnsi"/>
          <w:color w:val="000000" w:themeColor="text1"/>
        </w:rPr>
        <w:t>incorporation.</w:t>
      </w:r>
      <w:r w:rsidR="00136B84">
        <w:rPr>
          <w:rStyle w:val="normaltextrun"/>
          <w:rFonts w:eastAsia="Calibri" w:cstheme="minorHAnsi"/>
          <w:color w:val="000000" w:themeColor="text1"/>
        </w:rPr>
        <w:t xml:space="preserve"> </w:t>
      </w:r>
      <w:r w:rsidRPr="00725798">
        <w:rPr>
          <w:rStyle w:val="normaltextrun"/>
          <w:rFonts w:eastAsia="Calibri" w:cstheme="minorHAnsi"/>
          <w:color w:val="000000" w:themeColor="text1"/>
        </w:rPr>
        <w:t>Additionally,</w:t>
      </w:r>
      <w:r w:rsidR="00725798">
        <w:rPr>
          <w:rStyle w:val="normaltextrun"/>
          <w:rFonts w:eastAsia="Calibri" w:cstheme="minorHAnsi"/>
          <w:color w:val="000000" w:themeColor="text1"/>
        </w:rPr>
        <w:t xml:space="preserve"> </w:t>
      </w:r>
      <w:r w:rsidRPr="00725798">
        <w:rPr>
          <w:rStyle w:val="normaltextrun"/>
          <w:rFonts w:eastAsia="Calibri" w:cstheme="minorHAnsi"/>
          <w:color w:val="000000" w:themeColor="text1"/>
        </w:rPr>
        <w:t>the</w:t>
      </w:r>
      <w:r w:rsidR="00725798">
        <w:rPr>
          <w:rStyle w:val="normaltextrun"/>
          <w:rFonts w:eastAsia="Calibri" w:cstheme="minorHAnsi"/>
          <w:color w:val="000000" w:themeColor="text1"/>
        </w:rPr>
        <w:t xml:space="preserve"> </w:t>
      </w:r>
      <w:r w:rsidRPr="00725798">
        <w:rPr>
          <w:rStyle w:val="normaltextrun"/>
          <w:rFonts w:eastAsia="Calibri" w:cstheme="minorHAnsi"/>
          <w:color w:val="000000" w:themeColor="text1"/>
        </w:rPr>
        <w:t>governance</w:t>
      </w:r>
      <w:r w:rsidR="00725798">
        <w:rPr>
          <w:rStyle w:val="normaltextrun"/>
          <w:rFonts w:eastAsia="Calibri" w:cstheme="minorHAnsi"/>
          <w:color w:val="000000" w:themeColor="text1"/>
        </w:rPr>
        <w:t xml:space="preserve"> </w:t>
      </w:r>
      <w:r w:rsidRPr="00725798">
        <w:rPr>
          <w:rStyle w:val="normaltextrun"/>
          <w:rFonts w:eastAsia="Calibri" w:cstheme="minorHAnsi"/>
          <w:color w:val="000000" w:themeColor="text1"/>
        </w:rPr>
        <w:t>team</w:t>
      </w:r>
      <w:r w:rsidR="00725798">
        <w:rPr>
          <w:rStyle w:val="normaltextrun"/>
          <w:rFonts w:eastAsia="Calibri" w:cstheme="minorHAnsi"/>
          <w:color w:val="000000" w:themeColor="text1"/>
        </w:rPr>
        <w:t xml:space="preserve"> </w:t>
      </w:r>
      <w:r w:rsidRPr="00725798">
        <w:rPr>
          <w:rStyle w:val="normaltextrun"/>
          <w:rFonts w:eastAsia="Calibri" w:cstheme="minorHAnsi"/>
          <w:color w:val="000000" w:themeColor="text1"/>
        </w:rPr>
        <w:t>will</w:t>
      </w:r>
      <w:r w:rsidR="00725798">
        <w:rPr>
          <w:rStyle w:val="normaltextrun"/>
          <w:rFonts w:eastAsia="Calibri" w:cstheme="minorHAnsi"/>
          <w:color w:val="000000" w:themeColor="text1"/>
        </w:rPr>
        <w:t xml:space="preserve"> </w:t>
      </w:r>
      <w:r w:rsidRPr="00725798">
        <w:rPr>
          <w:rStyle w:val="normaltextrun"/>
          <w:rFonts w:eastAsia="Calibri" w:cstheme="minorHAnsi"/>
          <w:color w:val="000000" w:themeColor="text1"/>
        </w:rPr>
        <w:t>participate</w:t>
      </w:r>
      <w:r w:rsidR="00725798">
        <w:rPr>
          <w:rStyle w:val="normaltextrun"/>
          <w:rFonts w:eastAsia="Calibri" w:cstheme="minorHAnsi"/>
          <w:color w:val="000000" w:themeColor="text1"/>
        </w:rPr>
        <w:t xml:space="preserve"> </w:t>
      </w:r>
      <w:r w:rsidRPr="00725798">
        <w:rPr>
          <w:rStyle w:val="normaltextrun"/>
          <w:rFonts w:eastAsia="Calibri" w:cstheme="minorHAnsi"/>
          <w:color w:val="000000" w:themeColor="text1"/>
        </w:rPr>
        <w:t>in</w:t>
      </w:r>
      <w:r w:rsidR="00725798">
        <w:rPr>
          <w:rStyle w:val="normaltextrun"/>
          <w:rFonts w:eastAsia="Calibri" w:cstheme="minorHAnsi"/>
          <w:color w:val="000000" w:themeColor="text1"/>
        </w:rPr>
        <w:t xml:space="preserve"> </w:t>
      </w:r>
      <w:r w:rsidRPr="00725798">
        <w:rPr>
          <w:rStyle w:val="normaltextrun"/>
          <w:rFonts w:eastAsia="Calibri" w:cstheme="minorHAnsi"/>
          <w:color w:val="000000" w:themeColor="text1"/>
        </w:rPr>
        <w:t>the</w:t>
      </w:r>
      <w:r w:rsidR="00725798">
        <w:rPr>
          <w:rStyle w:val="normaltextrun"/>
          <w:rFonts w:eastAsia="Calibri" w:cstheme="minorHAnsi"/>
          <w:color w:val="000000" w:themeColor="text1"/>
        </w:rPr>
        <w:t xml:space="preserve"> </w:t>
      </w:r>
      <w:r w:rsidR="00E9087E">
        <w:rPr>
          <w:rStyle w:val="normaltextrun"/>
          <w:rFonts w:eastAsia="Calibri" w:cstheme="minorHAnsi"/>
          <w:color w:val="000000" w:themeColor="text1"/>
        </w:rPr>
        <w:t>I</w:t>
      </w:r>
      <w:r w:rsidRPr="00725798">
        <w:rPr>
          <w:rStyle w:val="normaltextrun"/>
          <w:rFonts w:eastAsia="Calibri" w:cstheme="minorHAnsi"/>
          <w:color w:val="000000" w:themeColor="text1"/>
        </w:rPr>
        <w:t>ncident</w:t>
      </w:r>
      <w:r w:rsidR="00725798">
        <w:rPr>
          <w:rStyle w:val="normaltextrun"/>
          <w:rFonts w:eastAsia="Calibri" w:cstheme="minorHAnsi"/>
          <w:color w:val="000000" w:themeColor="text1"/>
        </w:rPr>
        <w:t xml:space="preserve"> </w:t>
      </w:r>
      <w:r w:rsidR="00E9087E">
        <w:rPr>
          <w:rStyle w:val="normaltextrun"/>
          <w:rFonts w:eastAsia="Calibri" w:cstheme="minorHAnsi"/>
          <w:color w:val="000000" w:themeColor="text1"/>
        </w:rPr>
        <w:t>R</w:t>
      </w:r>
      <w:r w:rsidRPr="00725798">
        <w:rPr>
          <w:rStyle w:val="normaltextrun"/>
          <w:rFonts w:eastAsia="Calibri" w:cstheme="minorHAnsi"/>
          <w:color w:val="000000" w:themeColor="text1"/>
        </w:rPr>
        <w:t>esponse</w:t>
      </w:r>
      <w:r w:rsidR="00725798">
        <w:rPr>
          <w:rStyle w:val="normaltextrun"/>
          <w:rFonts w:eastAsia="Calibri" w:cstheme="minorHAnsi"/>
          <w:color w:val="000000" w:themeColor="text1"/>
        </w:rPr>
        <w:t xml:space="preserve"> </w:t>
      </w:r>
      <w:r w:rsidR="00E9087E">
        <w:rPr>
          <w:rStyle w:val="normaltextrun"/>
          <w:rFonts w:eastAsia="Calibri" w:cstheme="minorHAnsi"/>
          <w:color w:val="000000" w:themeColor="text1"/>
        </w:rPr>
        <w:t>T</w:t>
      </w:r>
      <w:r w:rsidRPr="00725798">
        <w:rPr>
          <w:rStyle w:val="normaltextrun"/>
          <w:rFonts w:eastAsia="Calibri" w:cstheme="minorHAnsi"/>
          <w:color w:val="000000" w:themeColor="text1"/>
        </w:rPr>
        <w:t>eam</w:t>
      </w:r>
      <w:r w:rsidR="00725798">
        <w:rPr>
          <w:rStyle w:val="normaltextrun"/>
          <w:rFonts w:eastAsia="Calibri" w:cstheme="minorHAnsi"/>
          <w:color w:val="000000" w:themeColor="text1"/>
        </w:rPr>
        <w:t xml:space="preserve"> </w:t>
      </w:r>
      <w:r w:rsidRPr="00725798">
        <w:rPr>
          <w:rStyle w:val="normaltextrun"/>
          <w:rFonts w:eastAsia="Calibri" w:cstheme="minorHAnsi"/>
          <w:color w:val="000000" w:themeColor="text1"/>
        </w:rPr>
        <w:t>to</w:t>
      </w:r>
      <w:r w:rsidR="00725798">
        <w:rPr>
          <w:rStyle w:val="normaltextrun"/>
          <w:rFonts w:eastAsia="Calibri" w:cstheme="minorHAnsi"/>
          <w:color w:val="000000" w:themeColor="text1"/>
        </w:rPr>
        <w:t xml:space="preserve"> </w:t>
      </w:r>
      <w:r w:rsidRPr="00725798">
        <w:rPr>
          <w:rStyle w:val="normaltextrun"/>
          <w:rFonts w:eastAsia="Calibri" w:cstheme="minorHAnsi"/>
          <w:color w:val="000000" w:themeColor="text1"/>
        </w:rPr>
        <w:t>ensure</w:t>
      </w:r>
      <w:r w:rsidR="00725798">
        <w:rPr>
          <w:rStyle w:val="normaltextrun"/>
          <w:rFonts w:eastAsia="Calibri" w:cstheme="minorHAnsi"/>
          <w:color w:val="000000" w:themeColor="text1"/>
        </w:rPr>
        <w:t xml:space="preserve"> </w:t>
      </w:r>
      <w:r w:rsidRPr="00725798">
        <w:rPr>
          <w:rStyle w:val="normaltextrun"/>
          <w:rFonts w:eastAsia="Calibri" w:cstheme="minorHAnsi"/>
          <w:color w:val="000000" w:themeColor="text1"/>
        </w:rPr>
        <w:t>that</w:t>
      </w:r>
      <w:r w:rsidR="00725798">
        <w:rPr>
          <w:rStyle w:val="normaltextrun"/>
          <w:rFonts w:eastAsia="Calibri" w:cstheme="minorHAnsi"/>
          <w:color w:val="000000" w:themeColor="text1"/>
        </w:rPr>
        <w:t xml:space="preserve"> </w:t>
      </w:r>
      <w:r w:rsidRPr="00725798">
        <w:rPr>
          <w:rStyle w:val="normaltextrun"/>
          <w:rFonts w:eastAsia="Calibri" w:cstheme="minorHAnsi"/>
          <w:color w:val="000000" w:themeColor="text1"/>
        </w:rPr>
        <w:t>all</w:t>
      </w:r>
      <w:r w:rsidR="00725798">
        <w:rPr>
          <w:rStyle w:val="normaltextrun"/>
          <w:rFonts w:eastAsia="Calibri" w:cstheme="minorHAnsi"/>
          <w:color w:val="000000" w:themeColor="text1"/>
        </w:rPr>
        <w:t xml:space="preserve"> </w:t>
      </w:r>
      <w:r w:rsidRPr="00725798">
        <w:rPr>
          <w:rStyle w:val="normaltextrun"/>
          <w:rFonts w:eastAsia="Calibri" w:cstheme="minorHAnsi"/>
          <w:color w:val="000000" w:themeColor="text1"/>
        </w:rPr>
        <w:t>programs</w:t>
      </w:r>
      <w:r w:rsidR="00725798">
        <w:rPr>
          <w:rStyle w:val="normaltextrun"/>
          <w:rFonts w:eastAsia="Calibri" w:cstheme="minorHAnsi"/>
          <w:color w:val="000000" w:themeColor="text1"/>
        </w:rPr>
        <w:t xml:space="preserve"> </w:t>
      </w:r>
      <w:r w:rsidRPr="00725798">
        <w:rPr>
          <w:rStyle w:val="normaltextrun"/>
          <w:rFonts w:eastAsia="Calibri" w:cstheme="minorHAnsi"/>
          <w:color w:val="000000" w:themeColor="text1"/>
        </w:rPr>
        <w:t>and</w:t>
      </w:r>
      <w:r w:rsidR="00725798">
        <w:rPr>
          <w:rStyle w:val="normaltextrun"/>
          <w:rFonts w:eastAsia="Calibri" w:cstheme="minorHAnsi"/>
          <w:color w:val="000000" w:themeColor="text1"/>
        </w:rPr>
        <w:t xml:space="preserve"> </w:t>
      </w:r>
      <w:r w:rsidRPr="00725798">
        <w:rPr>
          <w:rStyle w:val="normaltextrun"/>
          <w:rFonts w:eastAsia="Calibri" w:cstheme="minorHAnsi"/>
          <w:color w:val="000000" w:themeColor="text1"/>
        </w:rPr>
        <w:t>activities</w:t>
      </w:r>
      <w:r w:rsidR="00725798">
        <w:rPr>
          <w:rStyle w:val="normaltextrun"/>
          <w:rFonts w:eastAsia="Calibri" w:cstheme="minorHAnsi"/>
          <w:color w:val="000000" w:themeColor="text1"/>
        </w:rPr>
        <w:t xml:space="preserve"> </w:t>
      </w:r>
      <w:r w:rsidRPr="00725798">
        <w:rPr>
          <w:rStyle w:val="normaltextrun"/>
          <w:rFonts w:eastAsia="Calibri" w:cstheme="minorHAnsi"/>
          <w:color w:val="000000" w:themeColor="text1"/>
        </w:rPr>
        <w:t>are</w:t>
      </w:r>
      <w:r w:rsidR="00725798">
        <w:rPr>
          <w:rStyle w:val="normaltextrun"/>
          <w:rFonts w:eastAsia="Calibri" w:cstheme="minorHAnsi"/>
          <w:color w:val="000000" w:themeColor="text1"/>
        </w:rPr>
        <w:t xml:space="preserve"> </w:t>
      </w:r>
      <w:r w:rsidRPr="00725798">
        <w:rPr>
          <w:rStyle w:val="normaltextrun"/>
          <w:rFonts w:eastAsia="Calibri" w:cstheme="minorHAnsi"/>
          <w:color w:val="000000" w:themeColor="text1"/>
        </w:rPr>
        <w:t>following</w:t>
      </w:r>
      <w:r w:rsidR="00725798">
        <w:rPr>
          <w:rStyle w:val="normaltextrun"/>
          <w:rFonts w:eastAsia="Calibri" w:cstheme="minorHAnsi"/>
          <w:color w:val="000000" w:themeColor="text1"/>
        </w:rPr>
        <w:t xml:space="preserve"> </w:t>
      </w:r>
      <w:r w:rsidRPr="00725798">
        <w:rPr>
          <w:rStyle w:val="normaltextrun"/>
          <w:rFonts w:eastAsia="Calibri" w:cstheme="minorHAnsi"/>
          <w:color w:val="000000" w:themeColor="text1"/>
        </w:rPr>
        <w:t>applicable</w:t>
      </w:r>
      <w:r w:rsidR="00725798">
        <w:rPr>
          <w:rStyle w:val="normaltextrun"/>
          <w:rFonts w:eastAsia="Calibri" w:cstheme="minorHAnsi"/>
          <w:color w:val="000000" w:themeColor="text1"/>
        </w:rPr>
        <w:t xml:space="preserve"> </w:t>
      </w:r>
      <w:r w:rsidRPr="00725798">
        <w:rPr>
          <w:rStyle w:val="normaltextrun"/>
          <w:rFonts w:eastAsia="Calibri" w:cstheme="minorHAnsi"/>
          <w:color w:val="000000" w:themeColor="text1"/>
        </w:rPr>
        <w:t>rules</w:t>
      </w:r>
      <w:r w:rsidR="00725798">
        <w:rPr>
          <w:rStyle w:val="normaltextrun"/>
          <w:rFonts w:eastAsia="Calibri" w:cstheme="minorHAnsi"/>
          <w:color w:val="000000" w:themeColor="text1"/>
        </w:rPr>
        <w:t xml:space="preserve"> </w:t>
      </w:r>
      <w:r w:rsidRPr="00725798">
        <w:rPr>
          <w:rStyle w:val="normaltextrun"/>
          <w:rFonts w:eastAsia="Calibri" w:cstheme="minorHAnsi"/>
          <w:color w:val="000000" w:themeColor="text1"/>
        </w:rPr>
        <w:t>and</w:t>
      </w:r>
      <w:r w:rsidR="00725798">
        <w:rPr>
          <w:rStyle w:val="normaltextrun"/>
          <w:rFonts w:eastAsia="Calibri" w:cstheme="minorHAnsi"/>
          <w:color w:val="000000" w:themeColor="text1"/>
        </w:rPr>
        <w:t xml:space="preserve"> </w:t>
      </w:r>
      <w:r w:rsidRPr="00725798">
        <w:rPr>
          <w:rStyle w:val="normaltextrun"/>
          <w:rFonts w:eastAsia="Calibri" w:cstheme="minorHAnsi"/>
          <w:color w:val="000000" w:themeColor="text1"/>
        </w:rPr>
        <w:t>regulations</w:t>
      </w:r>
      <w:r w:rsidR="00725798">
        <w:rPr>
          <w:rStyle w:val="normaltextrun"/>
          <w:rFonts w:eastAsia="Calibri" w:cstheme="minorHAnsi"/>
          <w:color w:val="000000" w:themeColor="text1"/>
        </w:rPr>
        <w:t xml:space="preserve"> </w:t>
      </w:r>
      <w:r w:rsidRPr="00725798">
        <w:rPr>
          <w:rStyle w:val="normaltextrun"/>
          <w:rFonts w:eastAsia="Calibri" w:cstheme="minorHAnsi"/>
          <w:color w:val="000000" w:themeColor="text1"/>
        </w:rPr>
        <w:t>set</w:t>
      </w:r>
      <w:r w:rsidR="00725798">
        <w:rPr>
          <w:rStyle w:val="normaltextrun"/>
          <w:rFonts w:eastAsia="Calibri" w:cstheme="minorHAnsi"/>
          <w:color w:val="000000" w:themeColor="text1"/>
        </w:rPr>
        <w:t xml:space="preserve"> </w:t>
      </w:r>
      <w:r w:rsidRPr="00725798">
        <w:rPr>
          <w:rStyle w:val="normaltextrun"/>
          <w:rFonts w:eastAsia="Calibri" w:cstheme="minorHAnsi"/>
          <w:color w:val="000000" w:themeColor="text1"/>
        </w:rPr>
        <w:t>forth</w:t>
      </w:r>
      <w:r w:rsidR="00725798">
        <w:rPr>
          <w:rStyle w:val="normaltextrun"/>
          <w:rFonts w:eastAsia="Calibri" w:cstheme="minorHAnsi"/>
          <w:color w:val="000000" w:themeColor="text1"/>
        </w:rPr>
        <w:t xml:space="preserve"> </w:t>
      </w:r>
      <w:r w:rsidRPr="00725798">
        <w:rPr>
          <w:rStyle w:val="normaltextrun"/>
          <w:rFonts w:eastAsia="Calibri" w:cstheme="minorHAnsi"/>
          <w:color w:val="000000" w:themeColor="text1"/>
        </w:rPr>
        <w:t>by</w:t>
      </w:r>
      <w:r w:rsidR="00725798">
        <w:rPr>
          <w:rStyle w:val="normaltextrun"/>
          <w:rFonts w:eastAsia="Calibri" w:cstheme="minorHAnsi"/>
          <w:color w:val="000000" w:themeColor="text1"/>
        </w:rPr>
        <w:t xml:space="preserve"> </w:t>
      </w:r>
      <w:r w:rsidRPr="00725798">
        <w:rPr>
          <w:rStyle w:val="normaltextrun"/>
          <w:rFonts w:eastAsia="Calibri" w:cstheme="minorHAnsi"/>
          <w:color w:val="000000" w:themeColor="text1"/>
        </w:rPr>
        <w:t>funders</w:t>
      </w:r>
      <w:r w:rsidR="00725798">
        <w:rPr>
          <w:rStyle w:val="normaltextrun"/>
          <w:rFonts w:eastAsia="Calibri" w:cstheme="minorHAnsi"/>
          <w:color w:val="000000" w:themeColor="text1"/>
        </w:rPr>
        <w:t xml:space="preserve"> </w:t>
      </w:r>
      <w:r w:rsidRPr="00725798">
        <w:rPr>
          <w:rStyle w:val="normaltextrun"/>
          <w:rFonts w:eastAsia="Calibri" w:cstheme="minorHAnsi"/>
          <w:color w:val="000000" w:themeColor="text1"/>
        </w:rPr>
        <w:t>and</w:t>
      </w:r>
      <w:r w:rsidR="00725798">
        <w:rPr>
          <w:rStyle w:val="normaltextrun"/>
          <w:rFonts w:eastAsia="Calibri" w:cstheme="minorHAnsi"/>
          <w:color w:val="000000" w:themeColor="text1"/>
        </w:rPr>
        <w:t xml:space="preserve"> </w:t>
      </w:r>
      <w:r w:rsidRPr="00725798">
        <w:rPr>
          <w:rStyle w:val="normaltextrun"/>
          <w:rFonts w:eastAsia="Calibri" w:cstheme="minorHAnsi"/>
          <w:color w:val="000000" w:themeColor="text1"/>
        </w:rPr>
        <w:t>the</w:t>
      </w:r>
      <w:r w:rsidR="00725798">
        <w:rPr>
          <w:rStyle w:val="normaltextrun"/>
          <w:rFonts w:eastAsia="Calibri" w:cstheme="minorHAnsi"/>
          <w:color w:val="000000" w:themeColor="text1"/>
        </w:rPr>
        <w:t xml:space="preserve"> </w:t>
      </w:r>
      <w:r w:rsidRPr="00725798">
        <w:rPr>
          <w:rStyle w:val="normaltextrun"/>
          <w:rFonts w:eastAsia="Calibri" w:cstheme="minorHAnsi"/>
          <w:color w:val="000000" w:themeColor="text1"/>
        </w:rPr>
        <w:t>organization’s</w:t>
      </w:r>
      <w:r w:rsidR="00725798">
        <w:rPr>
          <w:rStyle w:val="normaltextrun"/>
          <w:rFonts w:eastAsia="Calibri" w:cstheme="minorHAnsi"/>
          <w:color w:val="000000" w:themeColor="text1"/>
        </w:rPr>
        <w:t xml:space="preserve"> </w:t>
      </w:r>
      <w:r w:rsidRPr="00725798">
        <w:rPr>
          <w:rStyle w:val="normaltextrun"/>
          <w:rFonts w:eastAsia="Calibri" w:cstheme="minorHAnsi"/>
          <w:color w:val="000000" w:themeColor="text1"/>
        </w:rPr>
        <w:t>board</w:t>
      </w:r>
      <w:r w:rsidR="00725798">
        <w:rPr>
          <w:rStyle w:val="normaltextrun"/>
          <w:rFonts w:eastAsia="Calibri" w:cstheme="minorHAnsi"/>
          <w:color w:val="000000" w:themeColor="text1"/>
        </w:rPr>
        <w:t xml:space="preserve"> </w:t>
      </w:r>
      <w:r w:rsidRPr="00725798">
        <w:rPr>
          <w:rStyle w:val="normaltextrun"/>
          <w:rFonts w:eastAsia="Calibri" w:cstheme="minorHAnsi"/>
          <w:color w:val="000000" w:themeColor="text1"/>
        </w:rPr>
        <w:t>and</w:t>
      </w:r>
      <w:r w:rsidR="00725798">
        <w:rPr>
          <w:rStyle w:val="normaltextrun"/>
          <w:rFonts w:eastAsia="Calibri" w:cstheme="minorHAnsi"/>
          <w:color w:val="000000" w:themeColor="text1"/>
        </w:rPr>
        <w:t xml:space="preserve"> </w:t>
      </w:r>
      <w:r w:rsidRPr="00725798">
        <w:rPr>
          <w:rStyle w:val="normaltextrun"/>
          <w:rFonts w:eastAsia="Calibri" w:cstheme="minorHAnsi"/>
          <w:color w:val="000000" w:themeColor="text1"/>
        </w:rPr>
        <w:t>management.</w:t>
      </w:r>
      <w:r w:rsidR="00725798">
        <w:rPr>
          <w:rStyle w:val="normaltextrun"/>
          <w:rFonts w:eastAsia="Calibri" w:cstheme="minorHAnsi"/>
          <w:color w:val="000000" w:themeColor="text1"/>
        </w:rPr>
        <w:t xml:space="preserve"> </w:t>
      </w:r>
    </w:p>
    <w:p w14:paraId="1BDFE197" w14:textId="7A1B5AC8" w:rsidR="007753DE" w:rsidRPr="00AF3507" w:rsidRDefault="00B2770B" w:rsidP="00D02395">
      <w:pPr>
        <w:pStyle w:val="Heading3"/>
      </w:pPr>
      <w:r w:rsidRPr="00AF3507">
        <w:t>Critical</w:t>
      </w:r>
      <w:r w:rsidR="00725798" w:rsidRPr="00AF3507">
        <w:t xml:space="preserve"> </w:t>
      </w:r>
      <w:r w:rsidRPr="00AF3507">
        <w:t>Tasks</w:t>
      </w:r>
    </w:p>
    <w:tbl>
      <w:tblPr>
        <w:tblStyle w:val="Default"/>
        <w:tblW w:w="5000" w:type="pct"/>
        <w:tblLook w:val="0620" w:firstRow="1" w:lastRow="0" w:firstColumn="0" w:lastColumn="0" w:noHBand="1" w:noVBand="1"/>
      </w:tblPr>
      <w:tblGrid>
        <w:gridCol w:w="3572"/>
        <w:gridCol w:w="2889"/>
        <w:gridCol w:w="2889"/>
      </w:tblGrid>
      <w:tr w:rsidR="00B2770B" w:rsidRPr="00E21DCD" w14:paraId="5611B076" w14:textId="77777777" w:rsidTr="00865DB1">
        <w:trPr>
          <w:cnfStyle w:val="100000000000" w:firstRow="1" w:lastRow="0" w:firstColumn="0" w:lastColumn="0" w:oddVBand="0" w:evenVBand="0" w:oddHBand="0" w:evenHBand="0" w:firstRowFirstColumn="0" w:firstRowLastColumn="0" w:lastRowFirstColumn="0" w:lastRowLastColumn="0"/>
        </w:trPr>
        <w:tc>
          <w:tcPr>
            <w:tcW w:w="1910" w:type="pct"/>
          </w:tcPr>
          <w:p w14:paraId="67640ABD" w14:textId="77777777" w:rsidR="00B2770B" w:rsidRPr="00E21DCD" w:rsidRDefault="00B2770B" w:rsidP="00C13725">
            <w:pPr>
              <w:pStyle w:val="NoSpacing"/>
            </w:pPr>
            <w:r w:rsidRPr="00E21DCD">
              <w:t>Function</w:t>
            </w:r>
          </w:p>
        </w:tc>
        <w:tc>
          <w:tcPr>
            <w:tcW w:w="1545" w:type="pct"/>
          </w:tcPr>
          <w:p w14:paraId="03FCE50E" w14:textId="77777777" w:rsidR="00B2770B" w:rsidRPr="00E21DCD" w:rsidRDefault="00B2770B" w:rsidP="00C13725">
            <w:pPr>
              <w:pStyle w:val="NoSpacing"/>
            </w:pPr>
            <w:r w:rsidRPr="00E21DCD">
              <w:t>People</w:t>
            </w:r>
          </w:p>
        </w:tc>
        <w:tc>
          <w:tcPr>
            <w:tcW w:w="1545" w:type="pct"/>
          </w:tcPr>
          <w:p w14:paraId="17EC0F3F" w14:textId="5DDB75D7" w:rsidR="00B2770B" w:rsidRPr="00E21DCD" w:rsidRDefault="00B2770B" w:rsidP="00C13725">
            <w:pPr>
              <w:pStyle w:val="NoSpacing"/>
            </w:pPr>
            <w:r w:rsidRPr="00E21DCD">
              <w:t>Recovery</w:t>
            </w:r>
            <w:r w:rsidR="00725798" w:rsidRPr="00E21DCD">
              <w:t xml:space="preserve"> </w:t>
            </w:r>
            <w:r w:rsidRPr="00E21DCD">
              <w:t>Time</w:t>
            </w:r>
          </w:p>
        </w:tc>
      </w:tr>
      <w:tr w:rsidR="00C13725" w:rsidRPr="00E21DCD" w14:paraId="7731214F" w14:textId="77777777" w:rsidTr="00475F7E">
        <w:tc>
          <w:tcPr>
            <w:tcW w:w="5000" w:type="pct"/>
            <w:gridSpan w:val="3"/>
          </w:tcPr>
          <w:p w14:paraId="3149CC58" w14:textId="6869F551" w:rsidR="00C13725" w:rsidRPr="00547C78" w:rsidRDefault="00C13725" w:rsidP="00C13725">
            <w:pPr>
              <w:pStyle w:val="NoSpacing"/>
              <w:rPr>
                <w:b/>
                <w:bCs/>
              </w:rPr>
            </w:pPr>
            <w:r w:rsidRPr="00547C78">
              <w:rPr>
                <w:b/>
                <w:bCs/>
                <w:i/>
                <w:iCs/>
              </w:rPr>
              <w:t>Readiness</w:t>
            </w:r>
          </w:p>
        </w:tc>
      </w:tr>
      <w:tr w:rsidR="00B2770B" w:rsidRPr="00E21DCD" w14:paraId="0DE4CF57" w14:textId="77777777" w:rsidTr="00865DB1">
        <w:tc>
          <w:tcPr>
            <w:tcW w:w="1910" w:type="pct"/>
          </w:tcPr>
          <w:p w14:paraId="32D7CFA2" w14:textId="086DB9D3" w:rsidR="00B2770B" w:rsidRPr="00547C78" w:rsidRDefault="00B2770B" w:rsidP="00C13725">
            <w:pPr>
              <w:pStyle w:val="NoSpacing"/>
            </w:pPr>
            <w:r w:rsidRPr="00547C78">
              <w:t>Board</w:t>
            </w:r>
            <w:r w:rsidR="00725798" w:rsidRPr="00547C78">
              <w:t xml:space="preserve"> </w:t>
            </w:r>
            <w:r w:rsidRPr="00547C78">
              <w:t>members</w:t>
            </w:r>
            <w:r w:rsidR="00725798" w:rsidRPr="00547C78">
              <w:t xml:space="preserve"> </w:t>
            </w:r>
            <w:r w:rsidRPr="00547C78">
              <w:t>should</w:t>
            </w:r>
            <w:r w:rsidR="00725798" w:rsidRPr="00547C78">
              <w:t xml:space="preserve"> </w:t>
            </w:r>
            <w:r w:rsidRPr="00547C78">
              <w:t>encourage</w:t>
            </w:r>
            <w:r w:rsidR="00725798" w:rsidRPr="00547C78">
              <w:t xml:space="preserve"> </w:t>
            </w:r>
            <w:r w:rsidRPr="00547C78">
              <w:t>and</w:t>
            </w:r>
            <w:r w:rsidR="00725798" w:rsidRPr="00547C78">
              <w:t xml:space="preserve"> </w:t>
            </w:r>
            <w:r w:rsidRPr="00547C78">
              <w:t>participate</w:t>
            </w:r>
            <w:r w:rsidR="00725798" w:rsidRPr="00547C78">
              <w:t xml:space="preserve"> </w:t>
            </w:r>
            <w:r w:rsidRPr="00547C78">
              <w:t>in</w:t>
            </w:r>
            <w:r w:rsidR="00725798" w:rsidRPr="00547C78">
              <w:t xml:space="preserve"> </w:t>
            </w:r>
            <w:r w:rsidRPr="00547C78">
              <w:t>the</w:t>
            </w:r>
            <w:r w:rsidR="00725798" w:rsidRPr="00547C78">
              <w:t xml:space="preserve"> </w:t>
            </w:r>
            <w:r w:rsidR="001B657A">
              <w:t xml:space="preserve">Business </w:t>
            </w:r>
            <w:r w:rsidR="003E6374">
              <w:t>Continuity</w:t>
            </w:r>
            <w:r w:rsidR="001B657A">
              <w:t xml:space="preserve"> and Disaster Recovery</w:t>
            </w:r>
            <w:r w:rsidR="001B657A" w:rsidRPr="00547C78">
              <w:t xml:space="preserve"> </w:t>
            </w:r>
            <w:r w:rsidRPr="00547C78">
              <w:t>planning</w:t>
            </w:r>
            <w:r w:rsidR="00725798" w:rsidRPr="00547C78">
              <w:t xml:space="preserve"> </w:t>
            </w:r>
            <w:r w:rsidRPr="00547C78">
              <w:t>process.</w:t>
            </w:r>
            <w:r w:rsidR="00725798" w:rsidRPr="00547C78">
              <w:t xml:space="preserve">  </w:t>
            </w:r>
          </w:p>
        </w:tc>
        <w:tc>
          <w:tcPr>
            <w:tcW w:w="1545" w:type="pct"/>
          </w:tcPr>
          <w:p w14:paraId="1C453E1D" w14:textId="51EBB08D" w:rsidR="00B2770B" w:rsidRPr="00E21DCD" w:rsidRDefault="00B2770B" w:rsidP="00C13725">
            <w:pPr>
              <w:pStyle w:val="NoSpacing"/>
            </w:pPr>
          </w:p>
        </w:tc>
        <w:tc>
          <w:tcPr>
            <w:tcW w:w="1545" w:type="pct"/>
          </w:tcPr>
          <w:p w14:paraId="276CA438" w14:textId="60A26AE5" w:rsidR="00B2770B" w:rsidRPr="00E21DCD" w:rsidRDefault="00B2770B" w:rsidP="00C13725">
            <w:pPr>
              <w:pStyle w:val="NoSpacing"/>
            </w:pPr>
          </w:p>
        </w:tc>
      </w:tr>
      <w:tr w:rsidR="00B2770B" w:rsidRPr="00E21DCD" w14:paraId="5234D80C" w14:textId="77777777" w:rsidTr="00865DB1">
        <w:tc>
          <w:tcPr>
            <w:tcW w:w="1910" w:type="pct"/>
          </w:tcPr>
          <w:p w14:paraId="1DF2EBAA" w14:textId="3425C948" w:rsidR="00B2770B" w:rsidRPr="00547C78" w:rsidRDefault="00B2770B" w:rsidP="00C13725">
            <w:pPr>
              <w:pStyle w:val="NoSpacing"/>
            </w:pPr>
            <w:r w:rsidRPr="00547C78">
              <w:t>Board</w:t>
            </w:r>
            <w:r w:rsidR="00725798" w:rsidRPr="00547C78">
              <w:t xml:space="preserve"> </w:t>
            </w:r>
            <w:r w:rsidRPr="00547C78">
              <w:t>members</w:t>
            </w:r>
            <w:r w:rsidR="00725798" w:rsidRPr="00547C78">
              <w:t xml:space="preserve"> </w:t>
            </w:r>
            <w:r w:rsidRPr="00547C78">
              <w:t>should</w:t>
            </w:r>
            <w:r w:rsidR="00725798" w:rsidRPr="00547C78">
              <w:t xml:space="preserve"> </w:t>
            </w:r>
            <w:r w:rsidRPr="00547C78">
              <w:t>understand</w:t>
            </w:r>
            <w:r w:rsidR="00725798" w:rsidRPr="00547C78">
              <w:t xml:space="preserve"> </w:t>
            </w:r>
            <w:r w:rsidRPr="00547C78">
              <w:t>the</w:t>
            </w:r>
            <w:r w:rsidR="00725798" w:rsidRPr="00547C78">
              <w:t xml:space="preserve"> </w:t>
            </w:r>
            <w:r w:rsidRPr="00547C78">
              <w:t>organization’s</w:t>
            </w:r>
            <w:r w:rsidR="00725798" w:rsidRPr="00547C78">
              <w:t xml:space="preserve"> </w:t>
            </w:r>
            <w:r w:rsidRPr="00547C78">
              <w:t>cash</w:t>
            </w:r>
            <w:r w:rsidR="00725798" w:rsidRPr="00547C78">
              <w:t xml:space="preserve"> </w:t>
            </w:r>
            <w:r w:rsidRPr="00547C78">
              <w:t>position</w:t>
            </w:r>
            <w:r w:rsidR="00725798" w:rsidRPr="00547C78">
              <w:t xml:space="preserve"> </w:t>
            </w:r>
            <w:r w:rsidRPr="00547C78">
              <w:t>and</w:t>
            </w:r>
            <w:r w:rsidR="00725798" w:rsidRPr="00547C78">
              <w:t xml:space="preserve"> </w:t>
            </w:r>
            <w:r w:rsidRPr="00547C78">
              <w:t>understand</w:t>
            </w:r>
            <w:r w:rsidR="00725798" w:rsidRPr="00547C78">
              <w:t xml:space="preserve"> </w:t>
            </w:r>
            <w:r w:rsidRPr="00547C78">
              <w:t>how</w:t>
            </w:r>
            <w:r w:rsidR="00725798" w:rsidRPr="00547C78">
              <w:t xml:space="preserve"> </w:t>
            </w:r>
            <w:r w:rsidRPr="00547C78">
              <w:t>long</w:t>
            </w:r>
            <w:r w:rsidR="00725798" w:rsidRPr="00547C78">
              <w:t xml:space="preserve"> </w:t>
            </w:r>
            <w:r w:rsidRPr="00547C78">
              <w:t>the</w:t>
            </w:r>
            <w:r w:rsidR="00725798" w:rsidRPr="00547C78">
              <w:t xml:space="preserve"> </w:t>
            </w:r>
            <w:r w:rsidRPr="00547C78">
              <w:t>nonprofit</w:t>
            </w:r>
            <w:r w:rsidR="00725798" w:rsidRPr="00547C78">
              <w:t xml:space="preserve"> </w:t>
            </w:r>
            <w:r w:rsidRPr="00547C78">
              <w:t>can</w:t>
            </w:r>
            <w:r w:rsidR="00725798" w:rsidRPr="00547C78">
              <w:t xml:space="preserve"> </w:t>
            </w:r>
            <w:r w:rsidRPr="00547C78">
              <w:t>operate</w:t>
            </w:r>
            <w:r w:rsidR="00725798" w:rsidRPr="00547C78">
              <w:t xml:space="preserve"> </w:t>
            </w:r>
            <w:r w:rsidRPr="00547C78">
              <w:t>on</w:t>
            </w:r>
            <w:r w:rsidR="00725798" w:rsidRPr="00547C78">
              <w:t xml:space="preserve"> </w:t>
            </w:r>
            <w:r w:rsidRPr="00547C78">
              <w:t>reserves.</w:t>
            </w:r>
            <w:r w:rsidR="00725798" w:rsidRPr="00547C78">
              <w:t xml:space="preserve">  </w:t>
            </w:r>
          </w:p>
        </w:tc>
        <w:tc>
          <w:tcPr>
            <w:tcW w:w="1545" w:type="pct"/>
          </w:tcPr>
          <w:p w14:paraId="0B478EEF" w14:textId="77777777" w:rsidR="00B2770B" w:rsidRPr="00E21DCD" w:rsidRDefault="00B2770B" w:rsidP="00C13725">
            <w:pPr>
              <w:pStyle w:val="NoSpacing"/>
            </w:pPr>
          </w:p>
        </w:tc>
        <w:tc>
          <w:tcPr>
            <w:tcW w:w="1545" w:type="pct"/>
          </w:tcPr>
          <w:p w14:paraId="534326D0" w14:textId="77777777" w:rsidR="00B2770B" w:rsidRPr="00E21DCD" w:rsidRDefault="00B2770B" w:rsidP="00C13725">
            <w:pPr>
              <w:pStyle w:val="NoSpacing"/>
            </w:pPr>
          </w:p>
        </w:tc>
      </w:tr>
      <w:tr w:rsidR="00B2770B" w:rsidRPr="00E21DCD" w14:paraId="61D77FAA" w14:textId="77777777" w:rsidTr="00865DB1">
        <w:tc>
          <w:tcPr>
            <w:tcW w:w="1910" w:type="pct"/>
          </w:tcPr>
          <w:p w14:paraId="50512012" w14:textId="7E7573B2" w:rsidR="00B2770B" w:rsidRPr="00547C78" w:rsidRDefault="00B2770B" w:rsidP="00C13725">
            <w:pPr>
              <w:pStyle w:val="NoSpacing"/>
            </w:pPr>
            <w:r w:rsidRPr="00547C78">
              <w:t>The</w:t>
            </w:r>
            <w:r w:rsidR="00725798" w:rsidRPr="00547C78">
              <w:t xml:space="preserve"> </w:t>
            </w:r>
            <w:r w:rsidRPr="00547C78">
              <w:t>organization</w:t>
            </w:r>
            <w:r w:rsidR="00725798" w:rsidRPr="00547C78">
              <w:t xml:space="preserve"> </w:t>
            </w:r>
            <w:r w:rsidRPr="00547C78">
              <w:t>should</w:t>
            </w:r>
            <w:r w:rsidR="00725798" w:rsidRPr="00547C78">
              <w:t xml:space="preserve"> </w:t>
            </w:r>
            <w:r w:rsidRPr="00547C78">
              <w:t>have</w:t>
            </w:r>
            <w:r w:rsidR="00725798" w:rsidRPr="00547C78">
              <w:t xml:space="preserve"> </w:t>
            </w:r>
            <w:r w:rsidRPr="00547C78">
              <w:t>the</w:t>
            </w:r>
            <w:r w:rsidR="00725798" w:rsidRPr="00547C78">
              <w:t xml:space="preserve"> </w:t>
            </w:r>
            <w:r w:rsidRPr="00547C78">
              <w:t>necessary</w:t>
            </w:r>
            <w:r w:rsidR="00725798" w:rsidRPr="00547C78">
              <w:t xml:space="preserve"> </w:t>
            </w:r>
            <w:r w:rsidRPr="00547C78">
              <w:t>resource</w:t>
            </w:r>
            <w:r w:rsidR="00725798" w:rsidRPr="00547C78">
              <w:t xml:space="preserve"> </w:t>
            </w:r>
            <w:r w:rsidRPr="00547C78">
              <w:t>development</w:t>
            </w:r>
            <w:r w:rsidR="00725798" w:rsidRPr="00547C78">
              <w:t xml:space="preserve"> </w:t>
            </w:r>
            <w:r w:rsidRPr="00547C78">
              <w:t>infrastructure</w:t>
            </w:r>
            <w:r w:rsidR="00725798" w:rsidRPr="00547C78">
              <w:t xml:space="preserve"> </w:t>
            </w:r>
            <w:r w:rsidRPr="00547C78">
              <w:t>in</w:t>
            </w:r>
            <w:r w:rsidR="00725798" w:rsidRPr="00547C78">
              <w:t xml:space="preserve"> </w:t>
            </w:r>
            <w:r w:rsidRPr="00547C78">
              <w:t>place,</w:t>
            </w:r>
            <w:r w:rsidR="00725798" w:rsidRPr="00547C78">
              <w:t xml:space="preserve"> </w:t>
            </w:r>
            <w:r w:rsidRPr="00547C78">
              <w:t>prior</w:t>
            </w:r>
            <w:r w:rsidR="00725798" w:rsidRPr="00547C78">
              <w:t xml:space="preserve"> </w:t>
            </w:r>
            <w:r w:rsidRPr="00547C78">
              <w:t>to</w:t>
            </w:r>
            <w:r w:rsidR="00725798" w:rsidRPr="00547C78">
              <w:t xml:space="preserve"> </w:t>
            </w:r>
            <w:r w:rsidRPr="00547C78">
              <w:t>a</w:t>
            </w:r>
            <w:r w:rsidR="00725798" w:rsidRPr="00547C78">
              <w:t xml:space="preserve"> </w:t>
            </w:r>
            <w:r w:rsidRPr="00547C78">
              <w:t>disaster,</w:t>
            </w:r>
            <w:r w:rsidR="00725798" w:rsidRPr="00547C78">
              <w:t xml:space="preserve"> </w:t>
            </w:r>
            <w:r w:rsidRPr="00547C78">
              <w:t>including</w:t>
            </w:r>
            <w:r w:rsidR="00725798" w:rsidRPr="00547C78">
              <w:t xml:space="preserve"> </w:t>
            </w:r>
            <w:r w:rsidRPr="00547C78">
              <w:t>adequate</w:t>
            </w:r>
            <w:r w:rsidR="00725798" w:rsidRPr="00547C78">
              <w:t xml:space="preserve"> </w:t>
            </w:r>
            <w:r w:rsidRPr="00547C78">
              <w:t>staffing</w:t>
            </w:r>
            <w:r w:rsidR="00725798" w:rsidRPr="00547C78">
              <w:t xml:space="preserve"> </w:t>
            </w:r>
            <w:r w:rsidRPr="00547C78">
              <w:t>and</w:t>
            </w:r>
            <w:r w:rsidR="00725798" w:rsidRPr="00547C78">
              <w:t xml:space="preserve"> </w:t>
            </w:r>
            <w:r w:rsidRPr="00547C78">
              <w:t>budgeting</w:t>
            </w:r>
            <w:r w:rsidR="00725798" w:rsidRPr="00547C78">
              <w:t xml:space="preserve"> </w:t>
            </w:r>
            <w:r w:rsidRPr="00547C78">
              <w:t>to</w:t>
            </w:r>
            <w:r w:rsidR="00725798" w:rsidRPr="00547C78">
              <w:t xml:space="preserve"> </w:t>
            </w:r>
            <w:r w:rsidRPr="00547C78">
              <w:t>attract</w:t>
            </w:r>
            <w:r w:rsidR="00725798" w:rsidRPr="00547C78">
              <w:t xml:space="preserve"> </w:t>
            </w:r>
            <w:r w:rsidRPr="00547C78">
              <w:t>and</w:t>
            </w:r>
            <w:r w:rsidR="00725798" w:rsidRPr="00547C78">
              <w:t xml:space="preserve"> </w:t>
            </w:r>
            <w:r w:rsidRPr="00547C78">
              <w:t>increase</w:t>
            </w:r>
            <w:r w:rsidR="00725798" w:rsidRPr="00547C78">
              <w:t xml:space="preserve"> </w:t>
            </w:r>
            <w:r w:rsidRPr="00547C78">
              <w:t>donor/funder</w:t>
            </w:r>
            <w:r w:rsidR="00725798" w:rsidRPr="00547C78">
              <w:t xml:space="preserve"> </w:t>
            </w:r>
            <w:r w:rsidRPr="00547C78">
              <w:t>investment.</w:t>
            </w:r>
          </w:p>
        </w:tc>
        <w:tc>
          <w:tcPr>
            <w:tcW w:w="1545" w:type="pct"/>
          </w:tcPr>
          <w:p w14:paraId="534838F7" w14:textId="77777777" w:rsidR="00B2770B" w:rsidRPr="00E21DCD" w:rsidRDefault="00B2770B" w:rsidP="00C13725">
            <w:pPr>
              <w:pStyle w:val="NoSpacing"/>
            </w:pPr>
          </w:p>
        </w:tc>
        <w:tc>
          <w:tcPr>
            <w:tcW w:w="1545" w:type="pct"/>
          </w:tcPr>
          <w:p w14:paraId="14BE4130" w14:textId="77777777" w:rsidR="00B2770B" w:rsidRPr="00E21DCD" w:rsidRDefault="00B2770B" w:rsidP="00C13725">
            <w:pPr>
              <w:pStyle w:val="NoSpacing"/>
              <w:rPr>
                <w:rStyle w:val="normaltextrun"/>
              </w:rPr>
            </w:pPr>
          </w:p>
        </w:tc>
      </w:tr>
      <w:tr w:rsidR="00E2662B" w:rsidRPr="00E21DCD" w14:paraId="64D68575" w14:textId="77777777" w:rsidTr="00865DB1">
        <w:tc>
          <w:tcPr>
            <w:tcW w:w="1910" w:type="pct"/>
          </w:tcPr>
          <w:p w14:paraId="16EDF05B" w14:textId="3D02FB98" w:rsidR="00E2662B" w:rsidRPr="00547C78" w:rsidRDefault="00E2662B" w:rsidP="00C13725">
            <w:pPr>
              <w:pStyle w:val="NoSpacing"/>
            </w:pPr>
            <w:r>
              <w:t xml:space="preserve">Coordinate with </w:t>
            </w:r>
            <w:r w:rsidR="00ED0305">
              <w:t>Incident Respo</w:t>
            </w:r>
            <w:r w:rsidR="00561F83">
              <w:t>n</w:t>
            </w:r>
            <w:r w:rsidR="00ED0305">
              <w:t xml:space="preserve">se Team </w:t>
            </w:r>
            <w:r w:rsidR="00015441">
              <w:t xml:space="preserve">on supply and equipment needs. </w:t>
            </w:r>
          </w:p>
        </w:tc>
        <w:tc>
          <w:tcPr>
            <w:tcW w:w="1545" w:type="pct"/>
          </w:tcPr>
          <w:p w14:paraId="412A8C01" w14:textId="77777777" w:rsidR="00E2662B" w:rsidRPr="00E21DCD" w:rsidRDefault="00E2662B" w:rsidP="00C13725">
            <w:pPr>
              <w:pStyle w:val="NoSpacing"/>
            </w:pPr>
          </w:p>
        </w:tc>
        <w:tc>
          <w:tcPr>
            <w:tcW w:w="1545" w:type="pct"/>
          </w:tcPr>
          <w:p w14:paraId="1849DE01" w14:textId="77777777" w:rsidR="00E2662B" w:rsidRPr="00E21DCD" w:rsidRDefault="00E2662B" w:rsidP="00C13725">
            <w:pPr>
              <w:pStyle w:val="NoSpacing"/>
              <w:rPr>
                <w:rStyle w:val="normaltextrun"/>
              </w:rPr>
            </w:pPr>
          </w:p>
        </w:tc>
      </w:tr>
      <w:tr w:rsidR="00C13725" w:rsidRPr="00E21DCD" w14:paraId="58790C1C" w14:textId="77777777" w:rsidTr="00865DB1">
        <w:tc>
          <w:tcPr>
            <w:tcW w:w="1910" w:type="pct"/>
          </w:tcPr>
          <w:p w14:paraId="1F7FCD07" w14:textId="77777777" w:rsidR="00C13725" w:rsidRPr="00547C78" w:rsidRDefault="00C13725" w:rsidP="00C13725">
            <w:pPr>
              <w:pStyle w:val="NoSpacing"/>
            </w:pPr>
          </w:p>
        </w:tc>
        <w:tc>
          <w:tcPr>
            <w:tcW w:w="1545" w:type="pct"/>
          </w:tcPr>
          <w:p w14:paraId="04E93820" w14:textId="77777777" w:rsidR="00C13725" w:rsidRPr="00E21DCD" w:rsidRDefault="00C13725" w:rsidP="00C13725">
            <w:pPr>
              <w:pStyle w:val="NoSpacing"/>
            </w:pPr>
          </w:p>
        </w:tc>
        <w:tc>
          <w:tcPr>
            <w:tcW w:w="1545" w:type="pct"/>
          </w:tcPr>
          <w:p w14:paraId="021AC80B" w14:textId="77777777" w:rsidR="00C13725" w:rsidRPr="00E21DCD" w:rsidRDefault="00C13725" w:rsidP="00C13725">
            <w:pPr>
              <w:pStyle w:val="NoSpacing"/>
              <w:rPr>
                <w:rStyle w:val="normaltextrun"/>
              </w:rPr>
            </w:pPr>
          </w:p>
        </w:tc>
      </w:tr>
      <w:tr w:rsidR="00C13725" w:rsidRPr="00E21DCD" w14:paraId="3B1C0FD2" w14:textId="77777777" w:rsidTr="00865DB1">
        <w:tc>
          <w:tcPr>
            <w:tcW w:w="1910" w:type="pct"/>
          </w:tcPr>
          <w:p w14:paraId="5068B05B" w14:textId="77777777" w:rsidR="00C13725" w:rsidRPr="00547C78" w:rsidRDefault="00C13725" w:rsidP="00C13725">
            <w:pPr>
              <w:pStyle w:val="NoSpacing"/>
            </w:pPr>
          </w:p>
        </w:tc>
        <w:tc>
          <w:tcPr>
            <w:tcW w:w="1545" w:type="pct"/>
          </w:tcPr>
          <w:p w14:paraId="5B426E05" w14:textId="77777777" w:rsidR="00C13725" w:rsidRPr="00E21DCD" w:rsidRDefault="00C13725" w:rsidP="00C13725">
            <w:pPr>
              <w:pStyle w:val="NoSpacing"/>
            </w:pPr>
          </w:p>
        </w:tc>
        <w:tc>
          <w:tcPr>
            <w:tcW w:w="1545" w:type="pct"/>
          </w:tcPr>
          <w:p w14:paraId="1E83A34A" w14:textId="77777777" w:rsidR="00C13725" w:rsidRPr="00E21DCD" w:rsidRDefault="00C13725" w:rsidP="00C13725">
            <w:pPr>
              <w:pStyle w:val="NoSpacing"/>
              <w:rPr>
                <w:rStyle w:val="normaltextrun"/>
              </w:rPr>
            </w:pPr>
          </w:p>
        </w:tc>
      </w:tr>
      <w:tr w:rsidR="00C13725" w:rsidRPr="00E21DCD" w14:paraId="11F147AC" w14:textId="77777777" w:rsidTr="00475F7E">
        <w:tc>
          <w:tcPr>
            <w:tcW w:w="5000" w:type="pct"/>
            <w:gridSpan w:val="3"/>
          </w:tcPr>
          <w:p w14:paraId="45CE2F16" w14:textId="1A08A5BD" w:rsidR="00C13725" w:rsidRPr="00547C78" w:rsidRDefault="00C13725" w:rsidP="00C13725">
            <w:pPr>
              <w:pStyle w:val="NoSpacing"/>
              <w:rPr>
                <w:b/>
                <w:bCs/>
                <w:i/>
                <w:iCs/>
              </w:rPr>
            </w:pPr>
            <w:r w:rsidRPr="00547C78">
              <w:rPr>
                <w:b/>
                <w:bCs/>
                <w:i/>
                <w:iCs/>
              </w:rPr>
              <w:t xml:space="preserve">Response </w:t>
            </w:r>
          </w:p>
        </w:tc>
      </w:tr>
      <w:tr w:rsidR="00B2770B" w:rsidRPr="00E21DCD" w14:paraId="71AADA85" w14:textId="77777777" w:rsidTr="00865DB1">
        <w:tc>
          <w:tcPr>
            <w:tcW w:w="1910" w:type="pct"/>
          </w:tcPr>
          <w:p w14:paraId="70573B71" w14:textId="0C51FF0D" w:rsidR="00B2770B" w:rsidRPr="00547C78" w:rsidRDefault="00B2770B" w:rsidP="00C13725">
            <w:pPr>
              <w:pStyle w:val="NoSpacing"/>
            </w:pPr>
            <w:r w:rsidRPr="00547C78">
              <w:t>Reach</w:t>
            </w:r>
            <w:r w:rsidR="00725798" w:rsidRPr="00547C78">
              <w:t xml:space="preserve"> </w:t>
            </w:r>
            <w:r w:rsidRPr="00547C78">
              <w:t>out</w:t>
            </w:r>
            <w:r w:rsidR="00725798" w:rsidRPr="00547C78">
              <w:t xml:space="preserve"> </w:t>
            </w:r>
            <w:r w:rsidRPr="00547C78">
              <w:t>to</w:t>
            </w:r>
            <w:r w:rsidR="00725798" w:rsidRPr="00547C78">
              <w:t xml:space="preserve"> </w:t>
            </w:r>
            <w:r w:rsidRPr="00547C78">
              <w:t>all</w:t>
            </w:r>
            <w:r w:rsidR="00725798" w:rsidRPr="00547C78">
              <w:t xml:space="preserve"> </w:t>
            </w:r>
            <w:r w:rsidRPr="00547C78">
              <w:t>board</w:t>
            </w:r>
            <w:r w:rsidR="00725798" w:rsidRPr="00547C78">
              <w:t xml:space="preserve"> </w:t>
            </w:r>
            <w:r w:rsidRPr="00547C78">
              <w:t>members</w:t>
            </w:r>
            <w:r w:rsidR="00725798" w:rsidRPr="00547C78">
              <w:t xml:space="preserve"> </w:t>
            </w:r>
            <w:r w:rsidRPr="00547C78">
              <w:t>and</w:t>
            </w:r>
            <w:r w:rsidR="00725798" w:rsidRPr="00547C78">
              <w:t xml:space="preserve"> </w:t>
            </w:r>
            <w:r w:rsidRPr="00547C78">
              <w:t>provide</w:t>
            </w:r>
            <w:r w:rsidR="00725798" w:rsidRPr="00547C78">
              <w:t xml:space="preserve"> </w:t>
            </w:r>
            <w:r w:rsidRPr="00547C78">
              <w:t>an</w:t>
            </w:r>
            <w:r w:rsidR="00725798" w:rsidRPr="00547C78">
              <w:t xml:space="preserve"> </w:t>
            </w:r>
            <w:r w:rsidRPr="00547C78">
              <w:t>update</w:t>
            </w:r>
            <w:r w:rsidR="00725798" w:rsidRPr="00547C78">
              <w:t xml:space="preserve"> </w:t>
            </w:r>
            <w:r w:rsidRPr="00547C78">
              <w:t>of</w:t>
            </w:r>
            <w:r w:rsidR="00725798" w:rsidRPr="00547C78">
              <w:t xml:space="preserve"> </w:t>
            </w:r>
            <w:r w:rsidRPr="00547C78">
              <w:t>the</w:t>
            </w:r>
            <w:r w:rsidR="00725798" w:rsidRPr="00547C78">
              <w:t xml:space="preserve"> </w:t>
            </w:r>
            <w:r w:rsidRPr="00547C78">
              <w:t>status</w:t>
            </w:r>
            <w:r w:rsidR="00725798" w:rsidRPr="00547C78">
              <w:t xml:space="preserve"> </w:t>
            </w:r>
            <w:r w:rsidRPr="00547C78">
              <w:t>of</w:t>
            </w:r>
            <w:r w:rsidR="00725798" w:rsidRPr="00547C78">
              <w:t xml:space="preserve"> </w:t>
            </w:r>
            <w:r w:rsidRPr="00547C78">
              <w:t>the</w:t>
            </w:r>
            <w:r w:rsidR="00725798" w:rsidRPr="00547C78">
              <w:t xml:space="preserve"> </w:t>
            </w:r>
            <w:r w:rsidRPr="00547C78">
              <w:t>organization.</w:t>
            </w:r>
          </w:p>
        </w:tc>
        <w:tc>
          <w:tcPr>
            <w:tcW w:w="1545" w:type="pct"/>
          </w:tcPr>
          <w:p w14:paraId="5D905376" w14:textId="77777777" w:rsidR="00B2770B" w:rsidRPr="00E21DCD" w:rsidRDefault="00B2770B" w:rsidP="00C13725">
            <w:pPr>
              <w:pStyle w:val="NoSpacing"/>
            </w:pPr>
          </w:p>
        </w:tc>
        <w:tc>
          <w:tcPr>
            <w:tcW w:w="1545" w:type="pct"/>
          </w:tcPr>
          <w:p w14:paraId="04DEC7FD" w14:textId="77777777" w:rsidR="00B2770B" w:rsidRPr="00E21DCD" w:rsidRDefault="00B2770B" w:rsidP="00C13725">
            <w:pPr>
              <w:pStyle w:val="NoSpacing"/>
            </w:pPr>
          </w:p>
        </w:tc>
      </w:tr>
      <w:tr w:rsidR="00B2770B" w:rsidRPr="00E21DCD" w14:paraId="5A46A326" w14:textId="77777777" w:rsidTr="00865DB1">
        <w:tc>
          <w:tcPr>
            <w:tcW w:w="1910" w:type="pct"/>
          </w:tcPr>
          <w:p w14:paraId="428E2790" w14:textId="4BBEB87A" w:rsidR="00B2770B" w:rsidRPr="00547C78" w:rsidRDefault="00B2770B" w:rsidP="00C13725">
            <w:pPr>
              <w:pStyle w:val="NoSpacing"/>
            </w:pPr>
            <w:r w:rsidRPr="00547C78">
              <w:lastRenderedPageBreak/>
              <w:t>Make</w:t>
            </w:r>
            <w:r w:rsidR="00725798" w:rsidRPr="00547C78">
              <w:t xml:space="preserve"> </w:t>
            </w:r>
            <w:r w:rsidRPr="00547C78">
              <w:t>sure</w:t>
            </w:r>
            <w:r w:rsidR="00725798" w:rsidRPr="00547C78">
              <w:t xml:space="preserve"> </w:t>
            </w:r>
            <w:r w:rsidRPr="00547C78">
              <w:t>board</w:t>
            </w:r>
            <w:r w:rsidR="00725798" w:rsidRPr="00547C78">
              <w:t xml:space="preserve"> </w:t>
            </w:r>
            <w:r w:rsidRPr="00547C78">
              <w:t>members</w:t>
            </w:r>
            <w:r w:rsidR="00725798" w:rsidRPr="00547C78">
              <w:t xml:space="preserve"> </w:t>
            </w:r>
            <w:r w:rsidRPr="00547C78">
              <w:t>can</w:t>
            </w:r>
            <w:r w:rsidR="00725798" w:rsidRPr="00547C78">
              <w:t xml:space="preserve"> </w:t>
            </w:r>
            <w:r w:rsidRPr="00547C78">
              <w:t>access</w:t>
            </w:r>
            <w:r w:rsidR="00725798" w:rsidRPr="00547C78">
              <w:t xml:space="preserve"> </w:t>
            </w:r>
            <w:r w:rsidRPr="00547C78">
              <w:t>needed</w:t>
            </w:r>
            <w:r w:rsidR="00725798" w:rsidRPr="00547C78">
              <w:t xml:space="preserve"> </w:t>
            </w:r>
            <w:r w:rsidRPr="00547C78">
              <w:t>documents</w:t>
            </w:r>
            <w:r w:rsidR="00725798" w:rsidRPr="00547C78">
              <w:t xml:space="preserve"> </w:t>
            </w:r>
            <w:r w:rsidRPr="00547C78">
              <w:t>and</w:t>
            </w:r>
            <w:r w:rsidR="00725798" w:rsidRPr="00547C78">
              <w:t xml:space="preserve"> </w:t>
            </w:r>
            <w:r w:rsidRPr="00547C78">
              <w:t>information.</w:t>
            </w:r>
          </w:p>
        </w:tc>
        <w:tc>
          <w:tcPr>
            <w:tcW w:w="1545" w:type="pct"/>
          </w:tcPr>
          <w:p w14:paraId="629093E8" w14:textId="77777777" w:rsidR="00B2770B" w:rsidRPr="00E21DCD" w:rsidRDefault="00B2770B" w:rsidP="00C13725">
            <w:pPr>
              <w:pStyle w:val="NoSpacing"/>
            </w:pPr>
          </w:p>
        </w:tc>
        <w:tc>
          <w:tcPr>
            <w:tcW w:w="1545" w:type="pct"/>
          </w:tcPr>
          <w:p w14:paraId="5F8707E4" w14:textId="77777777" w:rsidR="00B2770B" w:rsidRPr="00E21DCD" w:rsidRDefault="00B2770B" w:rsidP="00C13725">
            <w:pPr>
              <w:pStyle w:val="NoSpacing"/>
            </w:pPr>
          </w:p>
        </w:tc>
      </w:tr>
      <w:tr w:rsidR="00B2770B" w:rsidRPr="00E21DCD" w14:paraId="45F8223E" w14:textId="77777777" w:rsidTr="00865DB1">
        <w:tc>
          <w:tcPr>
            <w:tcW w:w="1910" w:type="pct"/>
          </w:tcPr>
          <w:p w14:paraId="62EDC32B" w14:textId="0DCE31E6" w:rsidR="00B2770B" w:rsidRPr="00547C78" w:rsidRDefault="00B2770B" w:rsidP="00C13725">
            <w:pPr>
              <w:pStyle w:val="NoSpacing"/>
            </w:pPr>
            <w:r w:rsidRPr="00547C78">
              <w:t>Maintain</w:t>
            </w:r>
            <w:r w:rsidR="00725798" w:rsidRPr="00547C78">
              <w:t xml:space="preserve"> </w:t>
            </w:r>
            <w:r w:rsidRPr="00547C78">
              <w:t>focus</w:t>
            </w:r>
            <w:r w:rsidR="00725798" w:rsidRPr="00547C78">
              <w:t xml:space="preserve"> </w:t>
            </w:r>
            <w:r w:rsidRPr="00547C78">
              <w:t>on</w:t>
            </w:r>
            <w:r w:rsidR="00725798" w:rsidRPr="00547C78">
              <w:t xml:space="preserve"> </w:t>
            </w:r>
            <w:r w:rsidRPr="00547C78">
              <w:t>the</w:t>
            </w:r>
            <w:r w:rsidR="00725798" w:rsidRPr="00547C78">
              <w:t xml:space="preserve"> </w:t>
            </w:r>
            <w:r w:rsidRPr="00547C78">
              <w:t>organization’s</w:t>
            </w:r>
            <w:r w:rsidR="00725798" w:rsidRPr="00547C78">
              <w:t xml:space="preserve"> </w:t>
            </w:r>
            <w:r w:rsidRPr="00547C78">
              <w:t>vision</w:t>
            </w:r>
            <w:r w:rsidR="00725798" w:rsidRPr="00547C78">
              <w:t xml:space="preserve"> </w:t>
            </w:r>
            <w:r w:rsidRPr="00547C78">
              <w:t>and</w:t>
            </w:r>
            <w:r w:rsidR="00725798" w:rsidRPr="00547C78">
              <w:t xml:space="preserve"> </w:t>
            </w:r>
            <w:r w:rsidRPr="00547C78">
              <w:t>mission,</w:t>
            </w:r>
            <w:r w:rsidRPr="00547C78">
              <w:rPr>
                <w:rFonts w:ascii="Arial" w:hAnsi="Arial" w:cs="Arial"/>
              </w:rPr>
              <w:t> </w:t>
            </w:r>
            <w:r w:rsidRPr="00547C78">
              <w:t>which</w:t>
            </w:r>
            <w:r w:rsidR="00725798" w:rsidRPr="00547C78">
              <w:t xml:space="preserve"> </w:t>
            </w:r>
            <w:r w:rsidRPr="00547C78">
              <w:t>can</w:t>
            </w:r>
            <w:r w:rsidR="00725798" w:rsidRPr="00547C78">
              <w:t xml:space="preserve"> </w:t>
            </w:r>
            <w:r w:rsidRPr="00547C78">
              <w:t>serve</w:t>
            </w:r>
            <w:r w:rsidR="00725798" w:rsidRPr="00547C78">
              <w:t xml:space="preserve"> </w:t>
            </w:r>
            <w:r w:rsidRPr="00547C78">
              <w:t>to</w:t>
            </w:r>
            <w:r w:rsidR="00725798" w:rsidRPr="00547C78">
              <w:t xml:space="preserve"> </w:t>
            </w:r>
            <w:r w:rsidRPr="00547C78">
              <w:t>guide</w:t>
            </w:r>
            <w:r w:rsidR="00725798" w:rsidRPr="00547C78">
              <w:t xml:space="preserve"> </w:t>
            </w:r>
            <w:r w:rsidRPr="00547C78">
              <w:t>all</w:t>
            </w:r>
            <w:r w:rsidR="00725798" w:rsidRPr="00547C78">
              <w:t xml:space="preserve"> </w:t>
            </w:r>
            <w:r w:rsidRPr="00547C78">
              <w:t>major</w:t>
            </w:r>
            <w:r w:rsidR="00725798" w:rsidRPr="00547C78">
              <w:t xml:space="preserve"> </w:t>
            </w:r>
            <w:r w:rsidRPr="00547C78">
              <w:t>decisions</w:t>
            </w:r>
            <w:r w:rsidR="00725798" w:rsidRPr="00547C78">
              <w:t xml:space="preserve"> </w:t>
            </w:r>
            <w:r w:rsidRPr="00547C78">
              <w:t>that</w:t>
            </w:r>
            <w:r w:rsidR="00725798" w:rsidRPr="00547C78">
              <w:t xml:space="preserve"> </w:t>
            </w:r>
            <w:r w:rsidRPr="00547C78">
              <w:t>must</w:t>
            </w:r>
            <w:r w:rsidR="00725798" w:rsidRPr="00547C78">
              <w:t xml:space="preserve"> </w:t>
            </w:r>
            <w:r w:rsidRPr="00547C78">
              <w:t>be</w:t>
            </w:r>
            <w:r w:rsidR="00725798" w:rsidRPr="00547C78">
              <w:t xml:space="preserve"> </w:t>
            </w:r>
            <w:r w:rsidRPr="00547C78">
              <w:t>made</w:t>
            </w:r>
            <w:r w:rsidR="00725798" w:rsidRPr="00547C78">
              <w:t xml:space="preserve"> </w:t>
            </w:r>
            <w:r w:rsidRPr="00547C78">
              <w:t>during</w:t>
            </w:r>
            <w:r w:rsidR="00725798" w:rsidRPr="00547C78">
              <w:t xml:space="preserve"> </w:t>
            </w:r>
            <w:r w:rsidRPr="00547C78">
              <w:t>a</w:t>
            </w:r>
            <w:r w:rsidR="00725798" w:rsidRPr="00547C78">
              <w:t xml:space="preserve"> </w:t>
            </w:r>
            <w:r w:rsidRPr="00547C78">
              <w:t>crisis.</w:t>
            </w:r>
          </w:p>
        </w:tc>
        <w:tc>
          <w:tcPr>
            <w:tcW w:w="1545" w:type="pct"/>
          </w:tcPr>
          <w:p w14:paraId="566524B5" w14:textId="77777777" w:rsidR="00B2770B" w:rsidRPr="00E21DCD" w:rsidRDefault="00B2770B" w:rsidP="00C13725">
            <w:pPr>
              <w:pStyle w:val="NoSpacing"/>
            </w:pPr>
          </w:p>
        </w:tc>
        <w:tc>
          <w:tcPr>
            <w:tcW w:w="1545" w:type="pct"/>
          </w:tcPr>
          <w:p w14:paraId="013E16AA" w14:textId="77777777" w:rsidR="00B2770B" w:rsidRPr="00E21DCD" w:rsidRDefault="00B2770B" w:rsidP="00C13725">
            <w:pPr>
              <w:pStyle w:val="NoSpacing"/>
            </w:pPr>
          </w:p>
        </w:tc>
      </w:tr>
      <w:tr w:rsidR="00B2770B" w:rsidRPr="00E21DCD" w14:paraId="0B8513AD" w14:textId="77777777" w:rsidTr="00865DB1">
        <w:tc>
          <w:tcPr>
            <w:tcW w:w="1910" w:type="pct"/>
          </w:tcPr>
          <w:p w14:paraId="5B467DFD" w14:textId="4693FC27" w:rsidR="00B2770B" w:rsidRPr="00547C78" w:rsidRDefault="00B2770B" w:rsidP="00C13725">
            <w:pPr>
              <w:pStyle w:val="NoSpacing"/>
            </w:pPr>
            <w:r w:rsidRPr="00547C78">
              <w:t>Support</w:t>
            </w:r>
            <w:r w:rsidR="00725798" w:rsidRPr="00547C78">
              <w:t xml:space="preserve"> </w:t>
            </w:r>
            <w:r w:rsidRPr="00547C78">
              <w:t>the</w:t>
            </w:r>
            <w:r w:rsidR="00725798" w:rsidRPr="00547C78">
              <w:t xml:space="preserve"> </w:t>
            </w:r>
            <w:r w:rsidRPr="00547C78">
              <w:t>Executive</w:t>
            </w:r>
            <w:r w:rsidR="00725798" w:rsidRPr="00547C78">
              <w:t xml:space="preserve"> </w:t>
            </w:r>
            <w:r w:rsidRPr="00547C78">
              <w:t>Director</w:t>
            </w:r>
            <w:r w:rsidR="00725798" w:rsidRPr="00547C78">
              <w:t xml:space="preserve"> </w:t>
            </w:r>
            <w:r w:rsidRPr="00547C78">
              <w:t>(senior</w:t>
            </w:r>
            <w:r w:rsidR="00725798" w:rsidRPr="00547C78">
              <w:t xml:space="preserve"> </w:t>
            </w:r>
            <w:r w:rsidRPr="00547C78">
              <w:t>leadership)</w:t>
            </w:r>
            <w:r w:rsidR="00725798" w:rsidRPr="00547C78">
              <w:t xml:space="preserve"> </w:t>
            </w:r>
            <w:r w:rsidRPr="00547C78">
              <w:t>during</w:t>
            </w:r>
            <w:r w:rsidR="00725798" w:rsidRPr="00547C78">
              <w:t xml:space="preserve"> </w:t>
            </w:r>
            <w:r w:rsidRPr="00547C78">
              <w:t>the</w:t>
            </w:r>
            <w:r w:rsidR="00725798" w:rsidRPr="00547C78">
              <w:t xml:space="preserve"> </w:t>
            </w:r>
            <w:r w:rsidRPr="00547C78">
              <w:t>disaster</w:t>
            </w:r>
            <w:r w:rsidR="00725798" w:rsidRPr="00547C78">
              <w:t xml:space="preserve"> </w:t>
            </w:r>
            <w:r w:rsidRPr="00547C78">
              <w:t>response.</w:t>
            </w:r>
          </w:p>
        </w:tc>
        <w:tc>
          <w:tcPr>
            <w:tcW w:w="1545" w:type="pct"/>
          </w:tcPr>
          <w:p w14:paraId="3A5C3391" w14:textId="77777777" w:rsidR="00B2770B" w:rsidRPr="00E21DCD" w:rsidRDefault="00B2770B" w:rsidP="00C13725">
            <w:pPr>
              <w:pStyle w:val="NoSpacing"/>
            </w:pPr>
          </w:p>
        </w:tc>
        <w:tc>
          <w:tcPr>
            <w:tcW w:w="1545" w:type="pct"/>
          </w:tcPr>
          <w:p w14:paraId="7E3327A6" w14:textId="77777777" w:rsidR="00B2770B" w:rsidRPr="00E21DCD" w:rsidRDefault="00B2770B" w:rsidP="00C13725">
            <w:pPr>
              <w:pStyle w:val="NoSpacing"/>
            </w:pPr>
          </w:p>
        </w:tc>
      </w:tr>
      <w:tr w:rsidR="00B2770B" w:rsidRPr="00E21DCD" w14:paraId="434FB50D" w14:textId="77777777" w:rsidTr="00865DB1">
        <w:tc>
          <w:tcPr>
            <w:tcW w:w="1910" w:type="pct"/>
          </w:tcPr>
          <w:p w14:paraId="0B509DCE" w14:textId="40104333" w:rsidR="00B2770B" w:rsidRPr="00547C78" w:rsidRDefault="00B2770B" w:rsidP="00C13725">
            <w:pPr>
              <w:pStyle w:val="NoSpacing"/>
            </w:pPr>
            <w:r w:rsidRPr="00547C78">
              <w:t>Board</w:t>
            </w:r>
            <w:r w:rsidR="00725798" w:rsidRPr="00547C78">
              <w:t xml:space="preserve"> </w:t>
            </w:r>
            <w:r w:rsidRPr="00547C78">
              <w:t>members</w:t>
            </w:r>
            <w:r w:rsidR="00725798" w:rsidRPr="00547C78">
              <w:t xml:space="preserve"> </w:t>
            </w:r>
            <w:r w:rsidRPr="00547C78">
              <w:t>should</w:t>
            </w:r>
            <w:r w:rsidR="00725798" w:rsidRPr="00547C78">
              <w:t xml:space="preserve"> </w:t>
            </w:r>
            <w:r w:rsidRPr="00547C78">
              <w:t>consider</w:t>
            </w:r>
            <w:r w:rsidR="00725798" w:rsidRPr="00547C78">
              <w:t xml:space="preserve"> </w:t>
            </w:r>
            <w:r w:rsidRPr="00547C78">
              <w:t>difficult</w:t>
            </w:r>
            <w:r w:rsidR="00725798" w:rsidRPr="00547C78">
              <w:t xml:space="preserve"> </w:t>
            </w:r>
            <w:r w:rsidRPr="00547C78">
              <w:t>“What</w:t>
            </w:r>
            <w:r w:rsidR="00725798" w:rsidRPr="00547C78">
              <w:t xml:space="preserve"> </w:t>
            </w:r>
            <w:r w:rsidRPr="00547C78">
              <w:t>if?”</w:t>
            </w:r>
            <w:r w:rsidR="00725798" w:rsidRPr="00547C78">
              <w:t xml:space="preserve"> </w:t>
            </w:r>
            <w:r w:rsidRPr="00547C78">
              <w:t>questions</w:t>
            </w:r>
            <w:r w:rsidR="00725798" w:rsidRPr="00547C78">
              <w:t xml:space="preserve"> </w:t>
            </w:r>
            <w:r w:rsidRPr="00547C78">
              <w:t>that</w:t>
            </w:r>
            <w:r w:rsidR="00725798" w:rsidRPr="00547C78">
              <w:t xml:space="preserve"> </w:t>
            </w:r>
            <w:r w:rsidRPr="00547C78">
              <w:t>the</w:t>
            </w:r>
            <w:r w:rsidR="00725798" w:rsidRPr="00547C78">
              <w:t xml:space="preserve"> </w:t>
            </w:r>
            <w:r w:rsidRPr="00547C78">
              <w:t>executive</w:t>
            </w:r>
            <w:r w:rsidR="00725798" w:rsidRPr="00547C78">
              <w:t xml:space="preserve"> </w:t>
            </w:r>
            <w:r w:rsidRPr="00547C78">
              <w:t>director</w:t>
            </w:r>
            <w:r w:rsidR="00725798" w:rsidRPr="00547C78">
              <w:t xml:space="preserve"> </w:t>
            </w:r>
            <w:r w:rsidRPr="00547C78">
              <w:t>or</w:t>
            </w:r>
            <w:r w:rsidR="00725798" w:rsidRPr="00547C78">
              <w:t xml:space="preserve"> </w:t>
            </w:r>
            <w:r w:rsidRPr="00547C78">
              <w:t>senior</w:t>
            </w:r>
            <w:r w:rsidR="00725798" w:rsidRPr="00547C78">
              <w:t xml:space="preserve"> </w:t>
            </w:r>
            <w:r w:rsidRPr="00547C78">
              <w:t>leadership</w:t>
            </w:r>
            <w:r w:rsidR="00725798" w:rsidRPr="00547C78">
              <w:t xml:space="preserve"> </w:t>
            </w:r>
            <w:r w:rsidRPr="00547C78">
              <w:t>dealing</w:t>
            </w:r>
            <w:r w:rsidR="00725798" w:rsidRPr="00547C78">
              <w:t xml:space="preserve"> </w:t>
            </w:r>
            <w:r w:rsidRPr="00547C78">
              <w:t>with</w:t>
            </w:r>
            <w:r w:rsidR="00725798" w:rsidRPr="00547C78">
              <w:t xml:space="preserve"> </w:t>
            </w:r>
            <w:r w:rsidRPr="00547C78">
              <w:t>day-to-day</w:t>
            </w:r>
            <w:r w:rsidR="00725798" w:rsidRPr="00547C78">
              <w:t xml:space="preserve"> </w:t>
            </w:r>
            <w:r w:rsidRPr="00547C78">
              <w:t>issues</w:t>
            </w:r>
            <w:r w:rsidR="00725798" w:rsidRPr="00547C78">
              <w:t xml:space="preserve"> </w:t>
            </w:r>
            <w:r w:rsidRPr="00547C78">
              <w:t>lack</w:t>
            </w:r>
            <w:r w:rsidR="00725798" w:rsidRPr="00547C78">
              <w:t xml:space="preserve"> </w:t>
            </w:r>
            <w:r w:rsidRPr="00547C78">
              <w:t>the</w:t>
            </w:r>
            <w:r w:rsidR="00725798" w:rsidRPr="00547C78">
              <w:t xml:space="preserve"> </w:t>
            </w:r>
            <w:r w:rsidRPr="00547C78">
              <w:t>wherewithal</w:t>
            </w:r>
            <w:r w:rsidR="00725798" w:rsidRPr="00547C78">
              <w:t xml:space="preserve"> </w:t>
            </w:r>
            <w:r w:rsidRPr="00547C78">
              <w:t>to</w:t>
            </w:r>
            <w:r w:rsidR="00725798" w:rsidRPr="00547C78">
              <w:t xml:space="preserve"> </w:t>
            </w:r>
            <w:r w:rsidRPr="00547C78">
              <w:t>address.</w:t>
            </w:r>
          </w:p>
        </w:tc>
        <w:tc>
          <w:tcPr>
            <w:tcW w:w="1545" w:type="pct"/>
          </w:tcPr>
          <w:p w14:paraId="2EC2A607" w14:textId="77777777" w:rsidR="00B2770B" w:rsidRPr="00E21DCD" w:rsidRDefault="00B2770B" w:rsidP="00C13725">
            <w:pPr>
              <w:pStyle w:val="NoSpacing"/>
            </w:pPr>
          </w:p>
        </w:tc>
        <w:tc>
          <w:tcPr>
            <w:tcW w:w="1545" w:type="pct"/>
          </w:tcPr>
          <w:p w14:paraId="7C682B3D" w14:textId="77777777" w:rsidR="00B2770B" w:rsidRPr="00E21DCD" w:rsidRDefault="00B2770B" w:rsidP="00C13725">
            <w:pPr>
              <w:pStyle w:val="NoSpacing"/>
            </w:pPr>
          </w:p>
        </w:tc>
      </w:tr>
      <w:tr w:rsidR="00B2770B" w:rsidRPr="00E21DCD" w14:paraId="0C2C8926" w14:textId="77777777" w:rsidTr="00865DB1">
        <w:tc>
          <w:tcPr>
            <w:tcW w:w="1910" w:type="pct"/>
          </w:tcPr>
          <w:p w14:paraId="63E19128" w14:textId="2C172504" w:rsidR="00B2770B" w:rsidRPr="00547C78" w:rsidRDefault="00B2770B" w:rsidP="00C13725">
            <w:pPr>
              <w:pStyle w:val="NoSpacing"/>
            </w:pPr>
            <w:r w:rsidRPr="00547C78">
              <w:t>Board</w:t>
            </w:r>
            <w:r w:rsidR="00725798" w:rsidRPr="00547C78">
              <w:t xml:space="preserve"> </w:t>
            </w:r>
            <w:r w:rsidRPr="00547C78">
              <w:t>members</w:t>
            </w:r>
            <w:r w:rsidR="00725798" w:rsidRPr="00547C78">
              <w:t xml:space="preserve"> </w:t>
            </w:r>
            <w:r w:rsidRPr="00547C78">
              <w:t>should</w:t>
            </w:r>
            <w:r w:rsidR="00725798" w:rsidRPr="00547C78">
              <w:t xml:space="preserve"> </w:t>
            </w:r>
            <w:r w:rsidRPr="00547C78">
              <w:t>maintain</w:t>
            </w:r>
            <w:r w:rsidR="00725798" w:rsidRPr="00547C78">
              <w:t xml:space="preserve"> </w:t>
            </w:r>
            <w:r w:rsidRPr="00547C78">
              <w:t>“situational</w:t>
            </w:r>
            <w:r w:rsidR="00725798" w:rsidRPr="00547C78">
              <w:t xml:space="preserve"> </w:t>
            </w:r>
            <w:r w:rsidRPr="00547C78">
              <w:t>awareness”</w:t>
            </w:r>
            <w:r w:rsidR="00725798" w:rsidRPr="00547C78">
              <w:t xml:space="preserve"> </w:t>
            </w:r>
            <w:r w:rsidRPr="00547C78">
              <w:t>of</w:t>
            </w:r>
            <w:r w:rsidR="00725798" w:rsidRPr="00547C78">
              <w:t xml:space="preserve"> </w:t>
            </w:r>
            <w:r w:rsidRPr="00547C78">
              <w:t>the</w:t>
            </w:r>
            <w:r w:rsidR="00725798" w:rsidRPr="00547C78">
              <w:t xml:space="preserve"> </w:t>
            </w:r>
            <w:r w:rsidRPr="00547C78">
              <w:t>bigger</w:t>
            </w:r>
            <w:r w:rsidR="00725798" w:rsidRPr="00547C78">
              <w:t xml:space="preserve"> </w:t>
            </w:r>
            <w:r w:rsidRPr="00547C78">
              <w:t>picture.</w:t>
            </w:r>
          </w:p>
        </w:tc>
        <w:tc>
          <w:tcPr>
            <w:tcW w:w="1545" w:type="pct"/>
          </w:tcPr>
          <w:p w14:paraId="5F8A98C6" w14:textId="77777777" w:rsidR="00B2770B" w:rsidRPr="00E21DCD" w:rsidRDefault="00B2770B" w:rsidP="00C13725">
            <w:pPr>
              <w:pStyle w:val="NoSpacing"/>
            </w:pPr>
          </w:p>
        </w:tc>
        <w:tc>
          <w:tcPr>
            <w:tcW w:w="1545" w:type="pct"/>
          </w:tcPr>
          <w:p w14:paraId="6313DDB0" w14:textId="77777777" w:rsidR="00B2770B" w:rsidRPr="00E21DCD" w:rsidRDefault="00B2770B" w:rsidP="00C13725">
            <w:pPr>
              <w:pStyle w:val="NoSpacing"/>
            </w:pPr>
          </w:p>
        </w:tc>
      </w:tr>
      <w:tr w:rsidR="00B2770B" w:rsidRPr="00E21DCD" w14:paraId="1110A688" w14:textId="77777777" w:rsidTr="00865DB1">
        <w:tc>
          <w:tcPr>
            <w:tcW w:w="1910" w:type="pct"/>
          </w:tcPr>
          <w:p w14:paraId="239632F9" w14:textId="757C256A" w:rsidR="00B2770B" w:rsidRPr="00547C78" w:rsidRDefault="00B2770B" w:rsidP="00C13725">
            <w:pPr>
              <w:pStyle w:val="NoSpacing"/>
            </w:pPr>
            <w:r w:rsidRPr="00547C78">
              <w:t>Adapt</w:t>
            </w:r>
            <w:r w:rsidR="00725798" w:rsidRPr="00547C78">
              <w:t xml:space="preserve"> </w:t>
            </w:r>
            <w:r w:rsidRPr="00547C78">
              <w:t>meeting</w:t>
            </w:r>
            <w:r w:rsidR="00725798" w:rsidRPr="00547C78">
              <w:t xml:space="preserve"> </w:t>
            </w:r>
            <w:r w:rsidRPr="00547C78">
              <w:t>times,</w:t>
            </w:r>
            <w:r w:rsidR="00725798" w:rsidRPr="00547C78">
              <w:t xml:space="preserve"> </w:t>
            </w:r>
            <w:r w:rsidRPr="00547C78">
              <w:t>locations,</w:t>
            </w:r>
            <w:r w:rsidR="00725798" w:rsidRPr="00547C78">
              <w:t xml:space="preserve"> </w:t>
            </w:r>
            <w:r w:rsidRPr="00547C78">
              <w:t>and</w:t>
            </w:r>
            <w:r w:rsidR="00725798" w:rsidRPr="00547C78">
              <w:t xml:space="preserve"> </w:t>
            </w:r>
            <w:r w:rsidRPr="00547C78">
              <w:t>agendas</w:t>
            </w:r>
            <w:r w:rsidR="00725798" w:rsidRPr="00547C78">
              <w:t xml:space="preserve"> </w:t>
            </w:r>
            <w:r w:rsidRPr="00547C78">
              <w:t>to</w:t>
            </w:r>
            <w:r w:rsidR="00725798" w:rsidRPr="00547C78">
              <w:t xml:space="preserve"> </w:t>
            </w:r>
            <w:r w:rsidRPr="00547C78">
              <w:t>support</w:t>
            </w:r>
            <w:r w:rsidR="00725798" w:rsidRPr="00547C78">
              <w:t xml:space="preserve"> </w:t>
            </w:r>
            <w:r w:rsidRPr="00547C78">
              <w:t>crisis</w:t>
            </w:r>
            <w:r w:rsidR="00725798" w:rsidRPr="00547C78">
              <w:t xml:space="preserve"> </w:t>
            </w:r>
            <w:r w:rsidRPr="00547C78">
              <w:t>management.</w:t>
            </w:r>
          </w:p>
        </w:tc>
        <w:tc>
          <w:tcPr>
            <w:tcW w:w="1545" w:type="pct"/>
          </w:tcPr>
          <w:p w14:paraId="542E4ED3" w14:textId="77777777" w:rsidR="00B2770B" w:rsidRPr="00E21DCD" w:rsidRDefault="00B2770B" w:rsidP="00C13725">
            <w:pPr>
              <w:pStyle w:val="NoSpacing"/>
            </w:pPr>
          </w:p>
        </w:tc>
        <w:tc>
          <w:tcPr>
            <w:tcW w:w="1545" w:type="pct"/>
          </w:tcPr>
          <w:p w14:paraId="0F92E2BA" w14:textId="77777777" w:rsidR="00B2770B" w:rsidRPr="00E21DCD" w:rsidRDefault="00B2770B" w:rsidP="00C13725">
            <w:pPr>
              <w:pStyle w:val="NoSpacing"/>
            </w:pPr>
          </w:p>
        </w:tc>
      </w:tr>
      <w:tr w:rsidR="00B2770B" w:rsidRPr="00E21DCD" w14:paraId="4B683864" w14:textId="77777777" w:rsidTr="00865DB1">
        <w:tc>
          <w:tcPr>
            <w:tcW w:w="1910" w:type="pct"/>
          </w:tcPr>
          <w:p w14:paraId="46D16248" w14:textId="3DD78E41" w:rsidR="00B2770B" w:rsidRPr="00547C78" w:rsidRDefault="00B2770B" w:rsidP="00C13725">
            <w:pPr>
              <w:pStyle w:val="NoSpacing"/>
            </w:pPr>
            <w:r w:rsidRPr="00547C78">
              <w:t>Simplify</w:t>
            </w:r>
            <w:r w:rsidR="00725798" w:rsidRPr="00547C78">
              <w:t xml:space="preserve"> </w:t>
            </w:r>
            <w:r w:rsidRPr="00547C78">
              <w:t>the</w:t>
            </w:r>
            <w:r w:rsidR="00725798" w:rsidRPr="00547C78">
              <w:t xml:space="preserve"> </w:t>
            </w:r>
            <w:r w:rsidRPr="00547C78">
              <w:t>decision-making</w:t>
            </w:r>
            <w:r w:rsidR="00725798" w:rsidRPr="00547C78">
              <w:t xml:space="preserve"> </w:t>
            </w:r>
            <w:r w:rsidRPr="00547C78">
              <w:t>process</w:t>
            </w:r>
            <w:r w:rsidR="00725798" w:rsidRPr="00547C78">
              <w:t xml:space="preserve"> </w:t>
            </w:r>
            <w:r w:rsidRPr="00547C78">
              <w:t>and</w:t>
            </w:r>
            <w:r w:rsidR="00725798" w:rsidRPr="00547C78">
              <w:t xml:space="preserve"> </w:t>
            </w:r>
            <w:r w:rsidRPr="00547C78">
              <w:t>use</w:t>
            </w:r>
            <w:r w:rsidR="00725798" w:rsidRPr="00547C78">
              <w:t xml:space="preserve"> </w:t>
            </w:r>
            <w:r w:rsidRPr="00547C78">
              <w:t>technology</w:t>
            </w:r>
            <w:r w:rsidR="00725798" w:rsidRPr="00547C78">
              <w:t xml:space="preserve"> </w:t>
            </w:r>
            <w:r w:rsidRPr="00547C78">
              <w:t>to</w:t>
            </w:r>
            <w:r w:rsidR="00725798" w:rsidRPr="00547C78">
              <w:t xml:space="preserve"> </w:t>
            </w:r>
            <w:r w:rsidRPr="00547C78">
              <w:t>expedite</w:t>
            </w:r>
            <w:r w:rsidR="00725798" w:rsidRPr="00547C78">
              <w:t xml:space="preserve"> </w:t>
            </w:r>
            <w:r w:rsidRPr="00547C78">
              <w:t>information</w:t>
            </w:r>
            <w:r w:rsidR="00725798" w:rsidRPr="00547C78">
              <w:t xml:space="preserve"> </w:t>
            </w:r>
            <w:r w:rsidRPr="00547C78">
              <w:t>sharing.</w:t>
            </w:r>
          </w:p>
        </w:tc>
        <w:tc>
          <w:tcPr>
            <w:tcW w:w="1545" w:type="pct"/>
          </w:tcPr>
          <w:p w14:paraId="69B44ACE" w14:textId="77777777" w:rsidR="00B2770B" w:rsidRPr="00E21DCD" w:rsidRDefault="00B2770B" w:rsidP="00C13725">
            <w:pPr>
              <w:pStyle w:val="NoSpacing"/>
            </w:pPr>
          </w:p>
        </w:tc>
        <w:tc>
          <w:tcPr>
            <w:tcW w:w="1545" w:type="pct"/>
          </w:tcPr>
          <w:p w14:paraId="44A6BB32" w14:textId="77777777" w:rsidR="00B2770B" w:rsidRPr="00E21DCD" w:rsidRDefault="00B2770B" w:rsidP="00C13725">
            <w:pPr>
              <w:pStyle w:val="NoSpacing"/>
            </w:pPr>
          </w:p>
        </w:tc>
      </w:tr>
      <w:tr w:rsidR="00B2770B" w:rsidRPr="00E21DCD" w14:paraId="1129604E" w14:textId="77777777" w:rsidTr="00865DB1">
        <w:tc>
          <w:tcPr>
            <w:tcW w:w="1910" w:type="pct"/>
          </w:tcPr>
          <w:p w14:paraId="78483C40" w14:textId="0E239E6B" w:rsidR="00B2770B" w:rsidRPr="00547C78" w:rsidRDefault="00B2770B" w:rsidP="00C13725">
            <w:pPr>
              <w:pStyle w:val="NoSpacing"/>
            </w:pPr>
            <w:r w:rsidRPr="00547C78">
              <w:t>The</w:t>
            </w:r>
            <w:r w:rsidR="00725798" w:rsidRPr="00547C78">
              <w:t xml:space="preserve"> </w:t>
            </w:r>
            <w:r w:rsidRPr="00547C78">
              <w:t>board</w:t>
            </w:r>
            <w:r w:rsidR="00725798" w:rsidRPr="00547C78">
              <w:t xml:space="preserve"> </w:t>
            </w:r>
            <w:r w:rsidRPr="00547C78">
              <w:t>may</w:t>
            </w:r>
            <w:r w:rsidR="00725798" w:rsidRPr="00547C78">
              <w:t xml:space="preserve"> </w:t>
            </w:r>
            <w:r w:rsidRPr="00547C78">
              <w:t>consider</w:t>
            </w:r>
            <w:r w:rsidR="00725798" w:rsidRPr="00547C78">
              <w:t xml:space="preserve"> </w:t>
            </w:r>
            <w:r w:rsidRPr="00547C78">
              <w:t>a</w:t>
            </w:r>
            <w:r w:rsidR="00725798" w:rsidRPr="00547C78">
              <w:t xml:space="preserve"> </w:t>
            </w:r>
            <w:r w:rsidRPr="00547C78">
              <w:t>broad</w:t>
            </w:r>
            <w:r w:rsidR="00725798" w:rsidRPr="00547C78">
              <w:t xml:space="preserve"> </w:t>
            </w:r>
            <w:r w:rsidRPr="00547C78">
              <w:t>delegation</w:t>
            </w:r>
            <w:r w:rsidR="00725798" w:rsidRPr="00547C78">
              <w:t xml:space="preserve"> </w:t>
            </w:r>
            <w:r w:rsidRPr="00547C78">
              <w:t>of</w:t>
            </w:r>
            <w:r w:rsidR="00725798" w:rsidRPr="00547C78">
              <w:t xml:space="preserve"> </w:t>
            </w:r>
            <w:r w:rsidRPr="00547C78">
              <w:t>authority</w:t>
            </w:r>
            <w:r w:rsidR="00725798" w:rsidRPr="00547C78">
              <w:t xml:space="preserve"> </w:t>
            </w:r>
            <w:r w:rsidRPr="00547C78">
              <w:t>to</w:t>
            </w:r>
            <w:r w:rsidR="00725798" w:rsidRPr="00547C78">
              <w:t xml:space="preserve"> </w:t>
            </w:r>
            <w:r w:rsidRPr="00547C78">
              <w:t>an</w:t>
            </w:r>
            <w:r w:rsidR="00725798" w:rsidRPr="00547C78">
              <w:t xml:space="preserve"> </w:t>
            </w:r>
            <w:r w:rsidRPr="00547C78">
              <w:t>executive</w:t>
            </w:r>
            <w:r w:rsidR="00725798" w:rsidRPr="00547C78">
              <w:t xml:space="preserve"> </w:t>
            </w:r>
            <w:r w:rsidRPr="00547C78">
              <w:t>committee</w:t>
            </w:r>
            <w:r w:rsidR="00725798" w:rsidRPr="00547C78">
              <w:t xml:space="preserve"> </w:t>
            </w:r>
            <w:r w:rsidRPr="00547C78">
              <w:t>to</w:t>
            </w:r>
            <w:r w:rsidR="00725798" w:rsidRPr="00547C78">
              <w:t xml:space="preserve"> </w:t>
            </w:r>
            <w:r w:rsidRPr="00547C78">
              <w:t>address</w:t>
            </w:r>
            <w:r w:rsidR="00725798" w:rsidRPr="00547C78">
              <w:t xml:space="preserve"> </w:t>
            </w:r>
            <w:r w:rsidRPr="00547C78">
              <w:t>any</w:t>
            </w:r>
            <w:r w:rsidR="00725798" w:rsidRPr="00547C78">
              <w:t xml:space="preserve"> </w:t>
            </w:r>
            <w:r w:rsidR="00271E68">
              <w:t xml:space="preserve">sudden </w:t>
            </w:r>
            <w:r w:rsidR="6036052A">
              <w:t>or problems</w:t>
            </w:r>
            <w:r w:rsidR="00725798" w:rsidRPr="00547C78">
              <w:t xml:space="preserve"> </w:t>
            </w:r>
            <w:r w:rsidRPr="00547C78">
              <w:t>that</w:t>
            </w:r>
            <w:r w:rsidR="00725798" w:rsidRPr="00547C78">
              <w:t xml:space="preserve"> </w:t>
            </w:r>
            <w:r w:rsidRPr="00547C78">
              <w:t>arise</w:t>
            </w:r>
            <w:r w:rsidR="00725798" w:rsidRPr="00547C78">
              <w:t xml:space="preserve"> </w:t>
            </w:r>
            <w:r w:rsidRPr="00547C78">
              <w:t>during</w:t>
            </w:r>
            <w:r w:rsidR="00725798" w:rsidRPr="00547C78">
              <w:t xml:space="preserve"> </w:t>
            </w:r>
            <w:r w:rsidRPr="00547C78">
              <w:t>the</w:t>
            </w:r>
            <w:r w:rsidR="00725798" w:rsidRPr="00547C78">
              <w:t xml:space="preserve"> </w:t>
            </w:r>
            <w:r w:rsidRPr="00547C78">
              <w:t>disaster.</w:t>
            </w:r>
          </w:p>
        </w:tc>
        <w:tc>
          <w:tcPr>
            <w:tcW w:w="1545" w:type="pct"/>
          </w:tcPr>
          <w:p w14:paraId="063C60FC" w14:textId="77777777" w:rsidR="00B2770B" w:rsidRPr="00E21DCD" w:rsidRDefault="00B2770B" w:rsidP="00C13725">
            <w:pPr>
              <w:pStyle w:val="NoSpacing"/>
            </w:pPr>
          </w:p>
        </w:tc>
        <w:tc>
          <w:tcPr>
            <w:tcW w:w="1545" w:type="pct"/>
          </w:tcPr>
          <w:p w14:paraId="55614F3B" w14:textId="77777777" w:rsidR="00B2770B" w:rsidRPr="00E21DCD" w:rsidRDefault="00B2770B" w:rsidP="00C13725">
            <w:pPr>
              <w:pStyle w:val="NoSpacing"/>
            </w:pPr>
          </w:p>
        </w:tc>
      </w:tr>
      <w:tr w:rsidR="00B2770B" w:rsidRPr="00E21DCD" w14:paraId="26EABF4B" w14:textId="77777777" w:rsidTr="00865DB1">
        <w:tc>
          <w:tcPr>
            <w:tcW w:w="1910" w:type="pct"/>
          </w:tcPr>
          <w:p w14:paraId="7B6049F4" w14:textId="1FB461A7" w:rsidR="00B2770B" w:rsidRPr="00547C78" w:rsidRDefault="00B2770B" w:rsidP="00C13725">
            <w:pPr>
              <w:pStyle w:val="NoSpacing"/>
            </w:pPr>
            <w:r w:rsidRPr="00547C78">
              <w:t>Board</w:t>
            </w:r>
            <w:r w:rsidR="00725798" w:rsidRPr="00547C78">
              <w:t xml:space="preserve"> </w:t>
            </w:r>
            <w:r w:rsidRPr="00547C78">
              <w:t>members</w:t>
            </w:r>
            <w:r w:rsidR="00725798" w:rsidRPr="00547C78">
              <w:t xml:space="preserve"> </w:t>
            </w:r>
            <w:r w:rsidRPr="00547C78">
              <w:t>should</w:t>
            </w:r>
            <w:r w:rsidR="00725798" w:rsidRPr="00547C78">
              <w:t xml:space="preserve"> </w:t>
            </w:r>
            <w:r w:rsidRPr="00547C78">
              <w:t>be</w:t>
            </w:r>
            <w:r w:rsidR="00725798" w:rsidRPr="00547C78">
              <w:t xml:space="preserve"> </w:t>
            </w:r>
            <w:r w:rsidRPr="00547C78">
              <w:t>updated</w:t>
            </w:r>
            <w:r w:rsidR="00725798" w:rsidRPr="00547C78">
              <w:t xml:space="preserve"> </w:t>
            </w:r>
            <w:r w:rsidRPr="00547C78">
              <w:t>of</w:t>
            </w:r>
            <w:r w:rsidR="00725798" w:rsidRPr="00547C78">
              <w:t xml:space="preserve"> </w:t>
            </w:r>
            <w:r w:rsidRPr="00547C78">
              <w:t>the</w:t>
            </w:r>
            <w:r w:rsidR="00725798" w:rsidRPr="00547C78">
              <w:t xml:space="preserve"> </w:t>
            </w:r>
            <w:r w:rsidRPr="00547C78">
              <w:t>status</w:t>
            </w:r>
            <w:r w:rsidR="00725798" w:rsidRPr="00547C78">
              <w:t xml:space="preserve"> </w:t>
            </w:r>
            <w:r w:rsidRPr="00547C78">
              <w:t>of</w:t>
            </w:r>
            <w:r w:rsidR="00725798" w:rsidRPr="00547C78">
              <w:t xml:space="preserve"> </w:t>
            </w:r>
            <w:r w:rsidRPr="00547C78">
              <w:t>the</w:t>
            </w:r>
            <w:r w:rsidR="00725798" w:rsidRPr="00547C78">
              <w:t xml:space="preserve"> </w:t>
            </w:r>
            <w:r w:rsidRPr="00547C78">
              <w:t>organization’s</w:t>
            </w:r>
            <w:r w:rsidR="00725798" w:rsidRPr="00547C78">
              <w:t xml:space="preserve"> </w:t>
            </w:r>
            <w:r w:rsidRPr="00547C78">
              <w:t>programs</w:t>
            </w:r>
            <w:r w:rsidR="00725798" w:rsidRPr="00547C78">
              <w:t xml:space="preserve"> </w:t>
            </w:r>
            <w:r w:rsidRPr="00547C78">
              <w:t>and</w:t>
            </w:r>
            <w:r w:rsidR="00725798" w:rsidRPr="00547C78">
              <w:t xml:space="preserve"> </w:t>
            </w:r>
            <w:r w:rsidRPr="00547C78">
              <w:t>services.</w:t>
            </w:r>
          </w:p>
        </w:tc>
        <w:tc>
          <w:tcPr>
            <w:tcW w:w="1545" w:type="pct"/>
          </w:tcPr>
          <w:p w14:paraId="380209A1" w14:textId="77777777" w:rsidR="00B2770B" w:rsidRPr="00E21DCD" w:rsidRDefault="00B2770B" w:rsidP="00C13725">
            <w:pPr>
              <w:pStyle w:val="NoSpacing"/>
            </w:pPr>
          </w:p>
        </w:tc>
        <w:tc>
          <w:tcPr>
            <w:tcW w:w="1545" w:type="pct"/>
          </w:tcPr>
          <w:p w14:paraId="41384639" w14:textId="77777777" w:rsidR="00B2770B" w:rsidRPr="00E21DCD" w:rsidRDefault="00B2770B" w:rsidP="00C13725">
            <w:pPr>
              <w:pStyle w:val="NoSpacing"/>
            </w:pPr>
          </w:p>
        </w:tc>
      </w:tr>
      <w:tr w:rsidR="00B2770B" w:rsidRPr="00E21DCD" w14:paraId="70C85129" w14:textId="77777777" w:rsidTr="00865DB1">
        <w:tc>
          <w:tcPr>
            <w:tcW w:w="1910" w:type="pct"/>
          </w:tcPr>
          <w:p w14:paraId="16B957C5" w14:textId="0F8AF8BC" w:rsidR="00B2770B" w:rsidRPr="00547C78" w:rsidRDefault="00B2770B" w:rsidP="00C13725">
            <w:pPr>
              <w:pStyle w:val="NoSpacing"/>
            </w:pPr>
            <w:r w:rsidRPr="00547C78">
              <w:t>In</w:t>
            </w:r>
            <w:r w:rsidR="00725798" w:rsidRPr="00547C78">
              <w:t xml:space="preserve"> </w:t>
            </w:r>
            <w:r w:rsidRPr="00547C78">
              <w:t>collaboration</w:t>
            </w:r>
            <w:r w:rsidR="00725798" w:rsidRPr="00547C78">
              <w:t xml:space="preserve"> </w:t>
            </w:r>
            <w:r w:rsidRPr="00547C78">
              <w:t>with</w:t>
            </w:r>
            <w:r w:rsidR="00725798" w:rsidRPr="00547C78">
              <w:t xml:space="preserve"> </w:t>
            </w:r>
            <w:r w:rsidRPr="00547C78">
              <w:t>staff,</w:t>
            </w:r>
            <w:r w:rsidR="00725798" w:rsidRPr="00547C78">
              <w:t xml:space="preserve"> </w:t>
            </w:r>
            <w:r w:rsidRPr="00547C78">
              <w:t>the</w:t>
            </w:r>
            <w:r w:rsidR="00725798" w:rsidRPr="00547C78">
              <w:t xml:space="preserve"> </w:t>
            </w:r>
            <w:r w:rsidRPr="00547C78">
              <w:t>board</w:t>
            </w:r>
            <w:r w:rsidR="00725798" w:rsidRPr="00547C78">
              <w:t xml:space="preserve"> </w:t>
            </w:r>
            <w:r w:rsidRPr="00547C78">
              <w:t>should</w:t>
            </w:r>
            <w:r w:rsidR="00725798" w:rsidRPr="00547C78">
              <w:t xml:space="preserve"> </w:t>
            </w:r>
            <w:r w:rsidRPr="00547C78">
              <w:t>determine</w:t>
            </w:r>
            <w:r w:rsidR="00725798" w:rsidRPr="00547C78">
              <w:t xml:space="preserve"> </w:t>
            </w:r>
            <w:r w:rsidRPr="00547C78">
              <w:t>if</w:t>
            </w:r>
            <w:r w:rsidR="00725798" w:rsidRPr="00547C78">
              <w:t xml:space="preserve"> </w:t>
            </w:r>
            <w:r w:rsidRPr="00547C78">
              <w:t>the</w:t>
            </w:r>
            <w:r w:rsidR="00725798" w:rsidRPr="00547C78">
              <w:t xml:space="preserve"> </w:t>
            </w:r>
            <w:r w:rsidRPr="00547C78">
              <w:t>disaster</w:t>
            </w:r>
            <w:r w:rsidR="00725798" w:rsidRPr="00547C78">
              <w:t xml:space="preserve"> </w:t>
            </w:r>
            <w:r w:rsidRPr="00547C78">
              <w:t>is</w:t>
            </w:r>
            <w:r w:rsidR="00725798" w:rsidRPr="00547C78">
              <w:t xml:space="preserve"> </w:t>
            </w:r>
            <w:r w:rsidRPr="00547C78">
              <w:t>an</w:t>
            </w:r>
            <w:r w:rsidR="00725798" w:rsidRPr="00547C78">
              <w:t xml:space="preserve"> </w:t>
            </w:r>
            <w:r w:rsidRPr="00547C78">
              <w:t>opportunity</w:t>
            </w:r>
            <w:r w:rsidR="00725798" w:rsidRPr="00547C78">
              <w:t xml:space="preserve"> </w:t>
            </w:r>
            <w:r w:rsidRPr="00547C78">
              <w:t>to</w:t>
            </w:r>
            <w:r w:rsidR="00725798" w:rsidRPr="00547C78">
              <w:t xml:space="preserve"> </w:t>
            </w:r>
            <w:r w:rsidRPr="00547C78">
              <w:t>ask</w:t>
            </w:r>
            <w:r w:rsidR="00725798" w:rsidRPr="00547C78">
              <w:t xml:space="preserve"> </w:t>
            </w:r>
            <w:r w:rsidRPr="00547C78">
              <w:t>for</w:t>
            </w:r>
            <w:r w:rsidR="00725798" w:rsidRPr="00547C78">
              <w:t xml:space="preserve"> </w:t>
            </w:r>
            <w:r w:rsidRPr="00547C78">
              <w:t>support.</w:t>
            </w:r>
          </w:p>
        </w:tc>
        <w:tc>
          <w:tcPr>
            <w:tcW w:w="1545" w:type="pct"/>
          </w:tcPr>
          <w:p w14:paraId="5F68EAE5" w14:textId="77777777" w:rsidR="00B2770B" w:rsidRPr="00E21DCD" w:rsidRDefault="00B2770B" w:rsidP="00C13725">
            <w:pPr>
              <w:pStyle w:val="NoSpacing"/>
            </w:pPr>
          </w:p>
        </w:tc>
        <w:tc>
          <w:tcPr>
            <w:tcW w:w="1545" w:type="pct"/>
          </w:tcPr>
          <w:p w14:paraId="57083439" w14:textId="77777777" w:rsidR="00B2770B" w:rsidRPr="00E21DCD" w:rsidRDefault="00B2770B" w:rsidP="00C13725">
            <w:pPr>
              <w:pStyle w:val="NoSpacing"/>
            </w:pPr>
          </w:p>
        </w:tc>
      </w:tr>
      <w:tr w:rsidR="00B2770B" w:rsidRPr="00E21DCD" w14:paraId="290F0652" w14:textId="77777777" w:rsidTr="00865DB1">
        <w:tc>
          <w:tcPr>
            <w:tcW w:w="1910" w:type="pct"/>
          </w:tcPr>
          <w:p w14:paraId="4FDE85A8" w14:textId="496A71C6" w:rsidR="00B2770B" w:rsidRPr="00547C78" w:rsidRDefault="00B2770B" w:rsidP="00C13725">
            <w:pPr>
              <w:pStyle w:val="NoSpacing"/>
            </w:pPr>
            <w:r w:rsidRPr="00547C78">
              <w:t>Even</w:t>
            </w:r>
            <w:r w:rsidR="00725798" w:rsidRPr="00547C78">
              <w:t xml:space="preserve"> </w:t>
            </w:r>
            <w:r w:rsidRPr="00547C78">
              <w:t>during</w:t>
            </w:r>
            <w:r w:rsidR="00725798" w:rsidRPr="00547C78">
              <w:t xml:space="preserve"> </w:t>
            </w:r>
            <w:r w:rsidRPr="00547C78">
              <w:t>a</w:t>
            </w:r>
            <w:r w:rsidR="00725798" w:rsidRPr="00547C78">
              <w:t xml:space="preserve"> </w:t>
            </w:r>
            <w:r w:rsidRPr="00547C78">
              <w:t>disaster,</w:t>
            </w:r>
            <w:r w:rsidR="00725798" w:rsidRPr="00547C78">
              <w:t xml:space="preserve"> </w:t>
            </w:r>
            <w:r w:rsidRPr="00547C78">
              <w:t>the</w:t>
            </w:r>
            <w:r w:rsidR="00725798" w:rsidRPr="00547C78">
              <w:t xml:space="preserve"> </w:t>
            </w:r>
            <w:r w:rsidRPr="00547C78">
              <w:t>organization's</w:t>
            </w:r>
            <w:r w:rsidR="00725798" w:rsidRPr="00547C78">
              <w:t xml:space="preserve"> </w:t>
            </w:r>
            <w:r w:rsidRPr="00547C78">
              <w:t>reputation</w:t>
            </w:r>
            <w:r w:rsidR="00725798" w:rsidRPr="00547C78">
              <w:t xml:space="preserve"> </w:t>
            </w:r>
            <w:r w:rsidRPr="00547C78">
              <w:t>and</w:t>
            </w:r>
            <w:r w:rsidR="00725798" w:rsidRPr="00547C78">
              <w:t xml:space="preserve"> </w:t>
            </w:r>
            <w:r w:rsidRPr="00547C78">
              <w:t>public</w:t>
            </w:r>
            <w:r w:rsidR="00725798" w:rsidRPr="00547C78">
              <w:t xml:space="preserve"> </w:t>
            </w:r>
            <w:r w:rsidRPr="00547C78">
              <w:t>standing</w:t>
            </w:r>
            <w:r w:rsidR="00725798" w:rsidRPr="00547C78">
              <w:t xml:space="preserve"> </w:t>
            </w:r>
            <w:r w:rsidRPr="00547C78">
              <w:t>require</w:t>
            </w:r>
            <w:r w:rsidR="00725798" w:rsidRPr="00547C78">
              <w:t xml:space="preserve"> </w:t>
            </w:r>
            <w:r w:rsidRPr="00547C78">
              <w:t>the</w:t>
            </w:r>
            <w:r w:rsidR="00725798" w:rsidRPr="00547C78">
              <w:t xml:space="preserve"> </w:t>
            </w:r>
            <w:r w:rsidRPr="00547C78">
              <w:lastRenderedPageBreak/>
              <w:t>board</w:t>
            </w:r>
            <w:r w:rsidR="00725798" w:rsidRPr="00547C78">
              <w:t xml:space="preserve"> </w:t>
            </w:r>
            <w:r w:rsidRPr="00547C78">
              <w:t>to</w:t>
            </w:r>
            <w:r w:rsidR="00725798" w:rsidRPr="00547C78">
              <w:t xml:space="preserve"> </w:t>
            </w:r>
            <w:r w:rsidRPr="00547C78">
              <w:t>take</w:t>
            </w:r>
            <w:r w:rsidR="00725798" w:rsidRPr="00547C78">
              <w:t xml:space="preserve"> </w:t>
            </w:r>
            <w:r w:rsidRPr="00547C78">
              <w:t>three</w:t>
            </w:r>
            <w:r w:rsidR="00725798" w:rsidRPr="00547C78">
              <w:t xml:space="preserve"> </w:t>
            </w:r>
            <w:r w:rsidRPr="00547C78">
              <w:t>watchwords</w:t>
            </w:r>
            <w:r w:rsidR="00725798" w:rsidRPr="00547C78">
              <w:t xml:space="preserve"> </w:t>
            </w:r>
            <w:r w:rsidRPr="00547C78">
              <w:t>seriously:</w:t>
            </w:r>
            <w:r w:rsidR="00725798" w:rsidRPr="00547C78">
              <w:t xml:space="preserve"> </w:t>
            </w:r>
            <w:r w:rsidRPr="00547C78">
              <w:t>compliance,</w:t>
            </w:r>
            <w:r w:rsidR="00725798" w:rsidRPr="00547C78">
              <w:t xml:space="preserve"> </w:t>
            </w:r>
            <w:r w:rsidRPr="00547C78">
              <w:t>transparency</w:t>
            </w:r>
            <w:r w:rsidR="00C02B52">
              <w:t>,</w:t>
            </w:r>
            <w:r w:rsidR="00725798" w:rsidRPr="00547C78">
              <w:t xml:space="preserve"> </w:t>
            </w:r>
            <w:r w:rsidRPr="00547C78">
              <w:t>and</w:t>
            </w:r>
            <w:r w:rsidR="00725798" w:rsidRPr="00547C78">
              <w:t xml:space="preserve"> </w:t>
            </w:r>
            <w:r w:rsidRPr="00547C78">
              <w:t>accountability.</w:t>
            </w:r>
          </w:p>
        </w:tc>
        <w:tc>
          <w:tcPr>
            <w:tcW w:w="1545" w:type="pct"/>
          </w:tcPr>
          <w:p w14:paraId="26BA704C" w14:textId="77777777" w:rsidR="00B2770B" w:rsidRPr="00E21DCD" w:rsidRDefault="00B2770B" w:rsidP="00C13725">
            <w:pPr>
              <w:pStyle w:val="NoSpacing"/>
            </w:pPr>
          </w:p>
        </w:tc>
        <w:tc>
          <w:tcPr>
            <w:tcW w:w="1545" w:type="pct"/>
          </w:tcPr>
          <w:p w14:paraId="5972ED86" w14:textId="77777777" w:rsidR="00B2770B" w:rsidRPr="00E21DCD" w:rsidRDefault="00B2770B" w:rsidP="00C13725">
            <w:pPr>
              <w:pStyle w:val="NoSpacing"/>
            </w:pPr>
          </w:p>
        </w:tc>
      </w:tr>
      <w:tr w:rsidR="00B2770B" w:rsidRPr="00E21DCD" w14:paraId="72B27F60" w14:textId="77777777" w:rsidTr="00865DB1">
        <w:tc>
          <w:tcPr>
            <w:tcW w:w="1910" w:type="pct"/>
          </w:tcPr>
          <w:p w14:paraId="40724D0F" w14:textId="512C8ED1" w:rsidR="00B2770B" w:rsidRPr="00547C78" w:rsidRDefault="00B2770B" w:rsidP="00C13725">
            <w:pPr>
              <w:pStyle w:val="NoSpacing"/>
            </w:pPr>
            <w:r w:rsidRPr="00547C78">
              <w:t>The</w:t>
            </w:r>
            <w:r w:rsidR="00725798" w:rsidRPr="00547C78">
              <w:t xml:space="preserve"> </w:t>
            </w:r>
            <w:r w:rsidRPr="00547C78">
              <w:t>board</w:t>
            </w:r>
            <w:r w:rsidR="00725798" w:rsidRPr="00547C78">
              <w:t xml:space="preserve"> </w:t>
            </w:r>
            <w:r w:rsidR="00C02B52">
              <w:t>should</w:t>
            </w:r>
            <w:r w:rsidR="00C02B52" w:rsidRPr="00547C78">
              <w:t xml:space="preserve"> </w:t>
            </w:r>
            <w:r w:rsidRPr="00547C78">
              <w:t>make</w:t>
            </w:r>
            <w:r w:rsidR="00725798" w:rsidRPr="00547C78">
              <w:t xml:space="preserve"> </w:t>
            </w:r>
            <w:r w:rsidRPr="00547C78">
              <w:t>sure</w:t>
            </w:r>
            <w:r w:rsidR="00725798" w:rsidRPr="00547C78">
              <w:t xml:space="preserve"> </w:t>
            </w:r>
            <w:r w:rsidRPr="00547C78">
              <w:t>the</w:t>
            </w:r>
            <w:r w:rsidR="00725798" w:rsidRPr="00547C78">
              <w:t xml:space="preserve"> </w:t>
            </w:r>
            <w:r w:rsidRPr="00547C78">
              <w:t>organization</w:t>
            </w:r>
            <w:r w:rsidR="00725798" w:rsidRPr="00547C78">
              <w:t xml:space="preserve"> </w:t>
            </w:r>
            <w:r w:rsidRPr="00547C78">
              <w:t>adheres</w:t>
            </w:r>
            <w:r w:rsidR="00725798" w:rsidRPr="00547C78">
              <w:t xml:space="preserve"> </w:t>
            </w:r>
            <w:r w:rsidRPr="00547C78">
              <w:t>to</w:t>
            </w:r>
            <w:r w:rsidR="00725798" w:rsidRPr="00547C78">
              <w:t xml:space="preserve"> </w:t>
            </w:r>
            <w:r w:rsidRPr="00547C78">
              <w:t>local,</w:t>
            </w:r>
            <w:r w:rsidR="00725798" w:rsidRPr="00547C78">
              <w:t xml:space="preserve"> </w:t>
            </w:r>
            <w:r w:rsidRPr="00547C78">
              <w:t>state,</w:t>
            </w:r>
            <w:r w:rsidR="00725798" w:rsidRPr="00547C78">
              <w:t xml:space="preserve"> </w:t>
            </w:r>
            <w:r w:rsidRPr="00547C78">
              <w:t>and</w:t>
            </w:r>
            <w:r w:rsidR="00725798" w:rsidRPr="00547C78">
              <w:t xml:space="preserve"> </w:t>
            </w:r>
            <w:r w:rsidRPr="00547C78">
              <w:t>federal</w:t>
            </w:r>
            <w:r w:rsidR="00725798" w:rsidRPr="00547C78">
              <w:t xml:space="preserve"> </w:t>
            </w:r>
            <w:r w:rsidRPr="00547C78">
              <w:t>laws</w:t>
            </w:r>
            <w:r w:rsidR="00725798" w:rsidRPr="00547C78">
              <w:t xml:space="preserve"> </w:t>
            </w:r>
            <w:r w:rsidRPr="00547C78">
              <w:t>and</w:t>
            </w:r>
            <w:r w:rsidR="00725798" w:rsidRPr="00547C78">
              <w:t xml:space="preserve"> </w:t>
            </w:r>
            <w:r w:rsidRPr="00547C78">
              <w:t>regulations.</w:t>
            </w:r>
          </w:p>
        </w:tc>
        <w:tc>
          <w:tcPr>
            <w:tcW w:w="1545" w:type="pct"/>
          </w:tcPr>
          <w:p w14:paraId="7C03070C" w14:textId="77777777" w:rsidR="00B2770B" w:rsidRPr="00E21DCD" w:rsidRDefault="00B2770B" w:rsidP="00C13725">
            <w:pPr>
              <w:pStyle w:val="NoSpacing"/>
            </w:pPr>
          </w:p>
        </w:tc>
        <w:tc>
          <w:tcPr>
            <w:tcW w:w="1545" w:type="pct"/>
          </w:tcPr>
          <w:p w14:paraId="1B3245F5" w14:textId="77777777" w:rsidR="00B2770B" w:rsidRPr="00E21DCD" w:rsidRDefault="00B2770B" w:rsidP="00C13725">
            <w:pPr>
              <w:pStyle w:val="NoSpacing"/>
            </w:pPr>
          </w:p>
        </w:tc>
      </w:tr>
      <w:tr w:rsidR="00B2770B" w:rsidRPr="00E21DCD" w14:paraId="7DD22E15" w14:textId="77777777" w:rsidTr="00865DB1">
        <w:tc>
          <w:tcPr>
            <w:tcW w:w="1910" w:type="pct"/>
          </w:tcPr>
          <w:p w14:paraId="44CD68A1" w14:textId="1BF489EF" w:rsidR="00B2770B" w:rsidRPr="00547C78" w:rsidRDefault="00B2770B" w:rsidP="00C13725">
            <w:pPr>
              <w:pStyle w:val="NoSpacing"/>
            </w:pPr>
            <w:r w:rsidRPr="00547C78">
              <w:t>Make</w:t>
            </w:r>
            <w:r w:rsidR="00725798" w:rsidRPr="00547C78">
              <w:t xml:space="preserve"> </w:t>
            </w:r>
            <w:r w:rsidRPr="00547C78">
              <w:t>sure</w:t>
            </w:r>
            <w:r w:rsidR="00725798" w:rsidRPr="00547C78">
              <w:t xml:space="preserve"> </w:t>
            </w:r>
            <w:r w:rsidRPr="00547C78">
              <w:t>the</w:t>
            </w:r>
            <w:r w:rsidR="00725798" w:rsidRPr="00547C78">
              <w:t xml:space="preserve"> </w:t>
            </w:r>
            <w:r w:rsidRPr="00547C78">
              <w:t>organization</w:t>
            </w:r>
            <w:r w:rsidR="00725798" w:rsidRPr="00547C78">
              <w:t xml:space="preserve"> </w:t>
            </w:r>
            <w:r w:rsidRPr="00547C78">
              <w:t>maintains</w:t>
            </w:r>
            <w:r w:rsidR="00725798" w:rsidRPr="00547C78">
              <w:t xml:space="preserve"> </w:t>
            </w:r>
            <w:r w:rsidRPr="00547C78">
              <w:t>a</w:t>
            </w:r>
            <w:r w:rsidR="00725798" w:rsidRPr="00547C78">
              <w:t xml:space="preserve"> </w:t>
            </w:r>
            <w:r w:rsidRPr="00547C78">
              <w:t>unified</w:t>
            </w:r>
            <w:r w:rsidR="00725798" w:rsidRPr="00547C78">
              <w:t xml:space="preserve"> </w:t>
            </w:r>
            <w:r w:rsidRPr="00547C78">
              <w:t>public</w:t>
            </w:r>
            <w:r w:rsidR="00725798" w:rsidRPr="00547C78">
              <w:t xml:space="preserve"> </w:t>
            </w:r>
            <w:r w:rsidR="003E6374" w:rsidRPr="00547C78">
              <w:t>message</w:t>
            </w:r>
            <w:r w:rsidRPr="00547C78">
              <w:t>,</w:t>
            </w:r>
            <w:r w:rsidR="00725798" w:rsidRPr="00547C78">
              <w:t xml:space="preserve"> </w:t>
            </w:r>
            <w:r w:rsidRPr="00547C78">
              <w:t>regarding</w:t>
            </w:r>
            <w:r w:rsidR="00725798" w:rsidRPr="00547C78">
              <w:t xml:space="preserve"> </w:t>
            </w:r>
            <w:r w:rsidRPr="00547C78">
              <w:t>the</w:t>
            </w:r>
            <w:r w:rsidR="00725798" w:rsidRPr="00547C78">
              <w:t xml:space="preserve"> </w:t>
            </w:r>
            <w:r w:rsidRPr="00547C78">
              <w:t>disaster.</w:t>
            </w:r>
          </w:p>
        </w:tc>
        <w:tc>
          <w:tcPr>
            <w:tcW w:w="1545" w:type="pct"/>
          </w:tcPr>
          <w:p w14:paraId="1733D1EA" w14:textId="77777777" w:rsidR="00B2770B" w:rsidRPr="00E21DCD" w:rsidRDefault="00B2770B" w:rsidP="00C13725">
            <w:pPr>
              <w:pStyle w:val="NoSpacing"/>
            </w:pPr>
          </w:p>
        </w:tc>
        <w:tc>
          <w:tcPr>
            <w:tcW w:w="1545" w:type="pct"/>
          </w:tcPr>
          <w:p w14:paraId="3A08C74A" w14:textId="77777777" w:rsidR="00B2770B" w:rsidRPr="00E21DCD" w:rsidRDefault="00B2770B" w:rsidP="00C13725">
            <w:pPr>
              <w:pStyle w:val="NoSpacing"/>
            </w:pPr>
          </w:p>
        </w:tc>
      </w:tr>
      <w:tr w:rsidR="00B2770B" w:rsidRPr="00E21DCD" w14:paraId="64457994" w14:textId="77777777" w:rsidTr="00865DB1">
        <w:tc>
          <w:tcPr>
            <w:tcW w:w="1910" w:type="pct"/>
          </w:tcPr>
          <w:p w14:paraId="033ED16C" w14:textId="0F0B06EA" w:rsidR="00B2770B" w:rsidRPr="00547C78" w:rsidRDefault="00B2770B" w:rsidP="00C13725">
            <w:pPr>
              <w:pStyle w:val="NoSpacing"/>
            </w:pPr>
            <w:r w:rsidRPr="00547C78">
              <w:t>Board</w:t>
            </w:r>
            <w:r w:rsidR="00725798" w:rsidRPr="00547C78">
              <w:t xml:space="preserve"> </w:t>
            </w:r>
            <w:r w:rsidRPr="00547C78">
              <w:t>members</w:t>
            </w:r>
            <w:r w:rsidR="00725798" w:rsidRPr="00547C78">
              <w:t xml:space="preserve"> </w:t>
            </w:r>
            <w:r w:rsidRPr="00547C78">
              <w:t>can</w:t>
            </w:r>
            <w:r w:rsidR="00725798" w:rsidRPr="00547C78">
              <w:t xml:space="preserve"> </w:t>
            </w:r>
            <w:r w:rsidRPr="00547C78">
              <w:t>help</w:t>
            </w:r>
            <w:r w:rsidR="00725798" w:rsidRPr="00547C78">
              <w:t xml:space="preserve"> </w:t>
            </w:r>
            <w:r w:rsidRPr="00547C78">
              <w:t>set</w:t>
            </w:r>
            <w:r w:rsidR="00725798" w:rsidRPr="00547C78">
              <w:t xml:space="preserve"> </w:t>
            </w:r>
            <w:r w:rsidRPr="00547C78">
              <w:t>the</w:t>
            </w:r>
            <w:r w:rsidR="00725798" w:rsidRPr="00547C78">
              <w:t xml:space="preserve"> </w:t>
            </w:r>
            <w:r w:rsidRPr="00547C78">
              <w:t>tone</w:t>
            </w:r>
            <w:r w:rsidR="00725798" w:rsidRPr="00547C78">
              <w:t xml:space="preserve"> </w:t>
            </w:r>
            <w:r w:rsidRPr="00547C78">
              <w:t>for</w:t>
            </w:r>
            <w:r w:rsidR="00725798" w:rsidRPr="00547C78">
              <w:t xml:space="preserve"> </w:t>
            </w:r>
            <w:r w:rsidRPr="00547C78">
              <w:t>the</w:t>
            </w:r>
            <w:r w:rsidR="00725798" w:rsidRPr="00547C78">
              <w:t xml:space="preserve"> </w:t>
            </w:r>
            <w:r w:rsidRPr="00547C78">
              <w:t>crisis</w:t>
            </w:r>
            <w:r w:rsidR="00725798" w:rsidRPr="00547C78">
              <w:t xml:space="preserve"> </w:t>
            </w:r>
            <w:r w:rsidRPr="00547C78">
              <w:t>response</w:t>
            </w:r>
            <w:r w:rsidR="00725798" w:rsidRPr="00547C78">
              <w:t xml:space="preserve"> </w:t>
            </w:r>
            <w:r w:rsidRPr="00547C78">
              <w:t>and</w:t>
            </w:r>
            <w:r w:rsidR="00725798" w:rsidRPr="00547C78">
              <w:t xml:space="preserve"> </w:t>
            </w:r>
            <w:r w:rsidRPr="00547C78">
              <w:t>ensure</w:t>
            </w:r>
            <w:r w:rsidR="00725798" w:rsidRPr="00547C78">
              <w:t xml:space="preserve"> </w:t>
            </w:r>
            <w:r w:rsidRPr="00547C78">
              <w:t>effective</w:t>
            </w:r>
            <w:r w:rsidR="00725798" w:rsidRPr="00547C78">
              <w:t xml:space="preserve"> </w:t>
            </w:r>
            <w:r w:rsidRPr="00547C78">
              <w:t>follow-through.</w:t>
            </w:r>
          </w:p>
        </w:tc>
        <w:tc>
          <w:tcPr>
            <w:tcW w:w="1545" w:type="pct"/>
          </w:tcPr>
          <w:p w14:paraId="1BF4BE08" w14:textId="77777777" w:rsidR="00B2770B" w:rsidRPr="00E21DCD" w:rsidRDefault="00B2770B" w:rsidP="00C13725">
            <w:pPr>
              <w:pStyle w:val="NoSpacing"/>
            </w:pPr>
          </w:p>
        </w:tc>
        <w:tc>
          <w:tcPr>
            <w:tcW w:w="1545" w:type="pct"/>
          </w:tcPr>
          <w:p w14:paraId="172AE951" w14:textId="77777777" w:rsidR="00B2770B" w:rsidRPr="00E21DCD" w:rsidRDefault="00B2770B" w:rsidP="00C13725">
            <w:pPr>
              <w:pStyle w:val="NoSpacing"/>
            </w:pPr>
          </w:p>
        </w:tc>
      </w:tr>
      <w:tr w:rsidR="00B2770B" w:rsidRPr="00E21DCD" w14:paraId="3CCE52ED" w14:textId="77777777" w:rsidTr="00865DB1">
        <w:tc>
          <w:tcPr>
            <w:tcW w:w="1910" w:type="pct"/>
          </w:tcPr>
          <w:p w14:paraId="58560299" w14:textId="2388DD05" w:rsidR="00B2770B" w:rsidRPr="00547C78" w:rsidRDefault="00B2770B" w:rsidP="00C13725">
            <w:pPr>
              <w:pStyle w:val="NoSpacing"/>
            </w:pPr>
            <w:r w:rsidRPr="00547C78">
              <w:t>Board</w:t>
            </w:r>
            <w:r w:rsidR="00725798" w:rsidRPr="00547C78">
              <w:t xml:space="preserve"> </w:t>
            </w:r>
            <w:r w:rsidRPr="00547C78">
              <w:t>members</w:t>
            </w:r>
            <w:r w:rsidR="00725798" w:rsidRPr="00547C78">
              <w:t xml:space="preserve"> </w:t>
            </w:r>
            <w:r w:rsidRPr="00547C78">
              <w:t>should</w:t>
            </w:r>
            <w:r w:rsidR="00725798" w:rsidRPr="00547C78">
              <w:t xml:space="preserve"> </w:t>
            </w:r>
            <w:r w:rsidRPr="00547C78">
              <w:t>be</w:t>
            </w:r>
            <w:r w:rsidR="00725798" w:rsidRPr="00547C78">
              <w:t xml:space="preserve"> </w:t>
            </w:r>
            <w:r w:rsidRPr="00547C78">
              <w:t>willing</w:t>
            </w:r>
            <w:r w:rsidR="00725798" w:rsidRPr="00547C78">
              <w:t xml:space="preserve"> </w:t>
            </w:r>
            <w:r w:rsidRPr="00547C78">
              <w:t>to</w:t>
            </w:r>
            <w:r w:rsidR="00725798" w:rsidRPr="00547C78">
              <w:t xml:space="preserve"> </w:t>
            </w:r>
            <w:r w:rsidRPr="00547C78">
              <w:t>become</w:t>
            </w:r>
            <w:r w:rsidR="00725798" w:rsidRPr="00547C78">
              <w:t xml:space="preserve"> </w:t>
            </w:r>
            <w:r w:rsidRPr="00547C78">
              <w:t>organizational</w:t>
            </w:r>
            <w:r w:rsidR="00725798" w:rsidRPr="00547C78">
              <w:t xml:space="preserve"> </w:t>
            </w:r>
            <w:r w:rsidRPr="00547C78">
              <w:t>ambassadors,</w:t>
            </w:r>
            <w:r w:rsidR="00725798" w:rsidRPr="00547C78">
              <w:t xml:space="preserve"> </w:t>
            </w:r>
            <w:r w:rsidR="00271E68">
              <w:t>as needed.</w:t>
            </w:r>
          </w:p>
        </w:tc>
        <w:tc>
          <w:tcPr>
            <w:tcW w:w="1545" w:type="pct"/>
          </w:tcPr>
          <w:p w14:paraId="76AE8DA2" w14:textId="77777777" w:rsidR="00B2770B" w:rsidRPr="00E21DCD" w:rsidRDefault="00B2770B" w:rsidP="00C13725">
            <w:pPr>
              <w:pStyle w:val="NoSpacing"/>
            </w:pPr>
          </w:p>
        </w:tc>
        <w:tc>
          <w:tcPr>
            <w:tcW w:w="1545" w:type="pct"/>
          </w:tcPr>
          <w:p w14:paraId="217C68D4" w14:textId="77777777" w:rsidR="00B2770B" w:rsidRPr="00E21DCD" w:rsidRDefault="00B2770B" w:rsidP="00C13725">
            <w:pPr>
              <w:pStyle w:val="NoSpacing"/>
            </w:pPr>
          </w:p>
        </w:tc>
      </w:tr>
      <w:tr w:rsidR="00015441" w:rsidRPr="00E21DCD" w14:paraId="0C926F81" w14:textId="77777777" w:rsidTr="00865DB1">
        <w:tc>
          <w:tcPr>
            <w:tcW w:w="1910" w:type="pct"/>
          </w:tcPr>
          <w:p w14:paraId="0957B46E" w14:textId="67A32E40" w:rsidR="00015441" w:rsidRPr="00547C78" w:rsidRDefault="00015441" w:rsidP="00C13725">
            <w:pPr>
              <w:pStyle w:val="NoSpacing"/>
            </w:pPr>
            <w:r>
              <w:t xml:space="preserve">Work with Incident Response Team </w:t>
            </w:r>
            <w:r w:rsidR="00ED0305">
              <w:t xml:space="preserve">and Financial Management staff </w:t>
            </w:r>
            <w:r>
              <w:t xml:space="preserve">to </w:t>
            </w:r>
            <w:r w:rsidR="33492AEB">
              <w:t>prioritize</w:t>
            </w:r>
            <w:r>
              <w:t xml:space="preserve"> supply and equipment procurement.</w:t>
            </w:r>
          </w:p>
        </w:tc>
        <w:tc>
          <w:tcPr>
            <w:tcW w:w="1545" w:type="pct"/>
          </w:tcPr>
          <w:p w14:paraId="04B19923" w14:textId="77777777" w:rsidR="00015441" w:rsidRPr="00E21DCD" w:rsidRDefault="00015441" w:rsidP="00C13725">
            <w:pPr>
              <w:pStyle w:val="NoSpacing"/>
            </w:pPr>
          </w:p>
        </w:tc>
        <w:tc>
          <w:tcPr>
            <w:tcW w:w="1545" w:type="pct"/>
          </w:tcPr>
          <w:p w14:paraId="2C4C7788" w14:textId="77777777" w:rsidR="00015441" w:rsidRPr="00E21DCD" w:rsidRDefault="00015441" w:rsidP="00C13725">
            <w:pPr>
              <w:pStyle w:val="NoSpacing"/>
            </w:pPr>
          </w:p>
        </w:tc>
      </w:tr>
      <w:tr w:rsidR="00C13725" w:rsidRPr="00E21DCD" w14:paraId="524D1590" w14:textId="77777777" w:rsidTr="00865DB1">
        <w:tc>
          <w:tcPr>
            <w:tcW w:w="1910" w:type="pct"/>
          </w:tcPr>
          <w:p w14:paraId="00DFD474" w14:textId="77777777" w:rsidR="00C13725" w:rsidRPr="00C13725" w:rsidRDefault="00C13725" w:rsidP="00C13725">
            <w:pPr>
              <w:pStyle w:val="NoSpacing"/>
              <w:rPr>
                <w:b/>
                <w:bCs/>
              </w:rPr>
            </w:pPr>
          </w:p>
        </w:tc>
        <w:tc>
          <w:tcPr>
            <w:tcW w:w="1545" w:type="pct"/>
          </w:tcPr>
          <w:p w14:paraId="25E6289B" w14:textId="77777777" w:rsidR="00C13725" w:rsidRPr="00E21DCD" w:rsidRDefault="00C13725" w:rsidP="00C13725">
            <w:pPr>
              <w:pStyle w:val="NoSpacing"/>
            </w:pPr>
          </w:p>
        </w:tc>
        <w:tc>
          <w:tcPr>
            <w:tcW w:w="1545" w:type="pct"/>
          </w:tcPr>
          <w:p w14:paraId="09B07A36" w14:textId="77777777" w:rsidR="00C13725" w:rsidRPr="00E21DCD" w:rsidRDefault="00C13725" w:rsidP="00C13725">
            <w:pPr>
              <w:pStyle w:val="NoSpacing"/>
            </w:pPr>
          </w:p>
        </w:tc>
      </w:tr>
      <w:tr w:rsidR="00C13725" w:rsidRPr="00E21DCD" w14:paraId="0625CAD8" w14:textId="77777777" w:rsidTr="00865DB1">
        <w:tc>
          <w:tcPr>
            <w:tcW w:w="1910" w:type="pct"/>
          </w:tcPr>
          <w:p w14:paraId="39FEA451" w14:textId="77777777" w:rsidR="00C13725" w:rsidRPr="00C13725" w:rsidRDefault="00C13725" w:rsidP="00C13725">
            <w:pPr>
              <w:pStyle w:val="NoSpacing"/>
              <w:rPr>
                <w:b/>
                <w:bCs/>
              </w:rPr>
            </w:pPr>
          </w:p>
        </w:tc>
        <w:tc>
          <w:tcPr>
            <w:tcW w:w="1545" w:type="pct"/>
          </w:tcPr>
          <w:p w14:paraId="78F278FC" w14:textId="77777777" w:rsidR="00C13725" w:rsidRPr="00E21DCD" w:rsidRDefault="00C13725" w:rsidP="00C13725">
            <w:pPr>
              <w:pStyle w:val="NoSpacing"/>
            </w:pPr>
          </w:p>
        </w:tc>
        <w:tc>
          <w:tcPr>
            <w:tcW w:w="1545" w:type="pct"/>
          </w:tcPr>
          <w:p w14:paraId="09185948" w14:textId="77777777" w:rsidR="00C13725" w:rsidRPr="00E21DCD" w:rsidRDefault="00C13725" w:rsidP="00C13725">
            <w:pPr>
              <w:pStyle w:val="NoSpacing"/>
            </w:pPr>
          </w:p>
        </w:tc>
      </w:tr>
      <w:tr w:rsidR="00C13725" w:rsidRPr="00E21DCD" w14:paraId="3DF89C57" w14:textId="77777777" w:rsidTr="00475F7E">
        <w:tc>
          <w:tcPr>
            <w:tcW w:w="5000" w:type="pct"/>
            <w:gridSpan w:val="3"/>
          </w:tcPr>
          <w:p w14:paraId="63C5FFF1" w14:textId="75D4C3B2" w:rsidR="00C13725" w:rsidRPr="00547C78" w:rsidRDefault="00C13725" w:rsidP="00C13725">
            <w:pPr>
              <w:pStyle w:val="NoSpacing"/>
              <w:rPr>
                <w:b/>
                <w:bCs/>
                <w:i/>
                <w:iCs/>
              </w:rPr>
            </w:pPr>
            <w:r w:rsidRPr="00547C78">
              <w:rPr>
                <w:b/>
                <w:bCs/>
                <w:i/>
                <w:iCs/>
              </w:rPr>
              <w:t>Recovery</w:t>
            </w:r>
          </w:p>
        </w:tc>
      </w:tr>
      <w:tr w:rsidR="00B2770B" w:rsidRPr="00E21DCD" w14:paraId="493E75EF" w14:textId="77777777" w:rsidTr="00865DB1">
        <w:tc>
          <w:tcPr>
            <w:tcW w:w="1910" w:type="pct"/>
          </w:tcPr>
          <w:p w14:paraId="05927CA4" w14:textId="03424645" w:rsidR="00B2770B" w:rsidRPr="00547C78" w:rsidRDefault="00B2770B" w:rsidP="00C13725">
            <w:pPr>
              <w:pStyle w:val="NoSpacing"/>
            </w:pPr>
            <w:r w:rsidRPr="00547C78">
              <w:t>Board</w:t>
            </w:r>
            <w:r w:rsidR="00725798" w:rsidRPr="00547C78">
              <w:t xml:space="preserve"> </w:t>
            </w:r>
            <w:r w:rsidRPr="00547C78">
              <w:t>members</w:t>
            </w:r>
            <w:r w:rsidR="00725798" w:rsidRPr="00547C78">
              <w:t xml:space="preserve"> </w:t>
            </w:r>
            <w:r w:rsidRPr="00547C78">
              <w:t>should</w:t>
            </w:r>
            <w:r w:rsidR="00725798" w:rsidRPr="00547C78">
              <w:t xml:space="preserve"> </w:t>
            </w:r>
            <w:r w:rsidRPr="00547C78">
              <w:t>be</w:t>
            </w:r>
            <w:r w:rsidR="00725798" w:rsidRPr="00547C78">
              <w:t xml:space="preserve"> </w:t>
            </w:r>
            <w:r w:rsidRPr="00547C78">
              <w:t>prepared</w:t>
            </w:r>
            <w:r w:rsidR="00725798" w:rsidRPr="00547C78">
              <w:t xml:space="preserve"> </w:t>
            </w:r>
            <w:r w:rsidRPr="00547C78">
              <w:t>to</w:t>
            </w:r>
            <w:r w:rsidR="00725798" w:rsidRPr="00547C78">
              <w:t xml:space="preserve"> </w:t>
            </w:r>
            <w:r w:rsidRPr="00547C78">
              <w:t>have</w:t>
            </w:r>
            <w:r w:rsidR="00725798" w:rsidRPr="00547C78">
              <w:t xml:space="preserve"> </w:t>
            </w:r>
            <w:r w:rsidRPr="00547C78">
              <w:t>discussions</w:t>
            </w:r>
            <w:r w:rsidR="00725798" w:rsidRPr="00547C78">
              <w:t xml:space="preserve"> </w:t>
            </w:r>
            <w:r w:rsidRPr="00547C78">
              <w:t>around</w:t>
            </w:r>
            <w:r w:rsidR="00725798" w:rsidRPr="00547C78">
              <w:t xml:space="preserve"> </w:t>
            </w:r>
            <w:r w:rsidRPr="00547C78">
              <w:t>succession</w:t>
            </w:r>
            <w:r w:rsidR="00725798" w:rsidRPr="00547C78">
              <w:t xml:space="preserve"> </w:t>
            </w:r>
            <w:r w:rsidRPr="00547C78">
              <w:t>and</w:t>
            </w:r>
            <w:r w:rsidR="00725798" w:rsidRPr="00547C78">
              <w:t xml:space="preserve"> </w:t>
            </w:r>
            <w:r w:rsidRPr="00547C78">
              <w:t>contingency</w:t>
            </w:r>
            <w:r w:rsidR="00725798" w:rsidRPr="00547C78">
              <w:t xml:space="preserve"> </w:t>
            </w:r>
            <w:r w:rsidRPr="00547C78">
              <w:t>planning.</w:t>
            </w:r>
          </w:p>
        </w:tc>
        <w:tc>
          <w:tcPr>
            <w:tcW w:w="1545" w:type="pct"/>
          </w:tcPr>
          <w:p w14:paraId="5FC45A8C" w14:textId="77777777" w:rsidR="00B2770B" w:rsidRPr="00E21DCD" w:rsidRDefault="00B2770B" w:rsidP="00C13725">
            <w:pPr>
              <w:pStyle w:val="NoSpacing"/>
            </w:pPr>
          </w:p>
        </w:tc>
        <w:tc>
          <w:tcPr>
            <w:tcW w:w="1545" w:type="pct"/>
          </w:tcPr>
          <w:p w14:paraId="0AD284D4" w14:textId="77777777" w:rsidR="00B2770B" w:rsidRPr="00E21DCD" w:rsidRDefault="00B2770B" w:rsidP="00C13725">
            <w:pPr>
              <w:pStyle w:val="NoSpacing"/>
            </w:pPr>
          </w:p>
        </w:tc>
      </w:tr>
      <w:tr w:rsidR="00B2770B" w:rsidRPr="00E21DCD" w14:paraId="6BDE73ED" w14:textId="77777777" w:rsidTr="00865DB1">
        <w:tc>
          <w:tcPr>
            <w:tcW w:w="1910" w:type="pct"/>
          </w:tcPr>
          <w:p w14:paraId="7C3F1F26" w14:textId="1F23ED29" w:rsidR="00B2770B" w:rsidRPr="00547C78" w:rsidRDefault="00B2770B" w:rsidP="00C13725">
            <w:pPr>
              <w:pStyle w:val="NoSpacing"/>
            </w:pPr>
            <w:r w:rsidRPr="00547C78">
              <w:t>Reassess</w:t>
            </w:r>
            <w:r w:rsidR="00725798" w:rsidRPr="00547C78">
              <w:t xml:space="preserve"> </w:t>
            </w:r>
            <w:r w:rsidRPr="00547C78">
              <w:t>organizational</w:t>
            </w:r>
            <w:r w:rsidR="00725798" w:rsidRPr="00547C78">
              <w:t xml:space="preserve"> </w:t>
            </w:r>
            <w:r w:rsidRPr="00547C78">
              <w:t>priorities</w:t>
            </w:r>
            <w:r w:rsidR="00725798" w:rsidRPr="00547C78">
              <w:t xml:space="preserve"> </w:t>
            </w:r>
            <w:r w:rsidRPr="00547C78">
              <w:t>if</w:t>
            </w:r>
            <w:r w:rsidR="00725798" w:rsidRPr="00547C78">
              <w:t xml:space="preserve"> </w:t>
            </w:r>
            <w:r w:rsidRPr="00547C78">
              <w:t>needed.</w:t>
            </w:r>
          </w:p>
        </w:tc>
        <w:tc>
          <w:tcPr>
            <w:tcW w:w="1545" w:type="pct"/>
          </w:tcPr>
          <w:p w14:paraId="1C9AE008" w14:textId="77777777" w:rsidR="00B2770B" w:rsidRPr="00E21DCD" w:rsidRDefault="00B2770B" w:rsidP="00C13725">
            <w:pPr>
              <w:pStyle w:val="NoSpacing"/>
            </w:pPr>
          </w:p>
        </w:tc>
        <w:tc>
          <w:tcPr>
            <w:tcW w:w="1545" w:type="pct"/>
          </w:tcPr>
          <w:p w14:paraId="7C9143AE" w14:textId="77777777" w:rsidR="00B2770B" w:rsidRPr="00E21DCD" w:rsidRDefault="00B2770B" w:rsidP="00C13725">
            <w:pPr>
              <w:pStyle w:val="NoSpacing"/>
            </w:pPr>
          </w:p>
        </w:tc>
      </w:tr>
      <w:tr w:rsidR="00B2770B" w:rsidRPr="00E21DCD" w14:paraId="5EA3B765" w14:textId="77777777" w:rsidTr="00865DB1">
        <w:tc>
          <w:tcPr>
            <w:tcW w:w="1910" w:type="pct"/>
          </w:tcPr>
          <w:p w14:paraId="501245E8" w14:textId="07568508" w:rsidR="00B2770B" w:rsidRPr="00547C78" w:rsidRDefault="00B2770B" w:rsidP="00C13725">
            <w:pPr>
              <w:pStyle w:val="NoSpacing"/>
            </w:pPr>
            <w:r w:rsidRPr="00547C78">
              <w:t>Determine</w:t>
            </w:r>
            <w:r w:rsidR="00725798" w:rsidRPr="00547C78">
              <w:t xml:space="preserve"> </w:t>
            </w:r>
            <w:r w:rsidRPr="00547C78">
              <w:t>if</w:t>
            </w:r>
            <w:r w:rsidR="00725798" w:rsidRPr="00547C78">
              <w:t xml:space="preserve"> </w:t>
            </w:r>
            <w:r w:rsidRPr="00547C78">
              <w:t>organizational</w:t>
            </w:r>
            <w:r w:rsidR="00725798" w:rsidRPr="00547C78">
              <w:t xml:space="preserve"> </w:t>
            </w:r>
            <w:r w:rsidRPr="00547C78">
              <w:t>objectives</w:t>
            </w:r>
            <w:r w:rsidR="00725798" w:rsidRPr="00547C78">
              <w:t xml:space="preserve"> </w:t>
            </w:r>
            <w:r w:rsidRPr="00547C78">
              <w:t>and</w:t>
            </w:r>
            <w:r w:rsidR="00725798" w:rsidRPr="00547C78">
              <w:t xml:space="preserve"> </w:t>
            </w:r>
            <w:r w:rsidRPr="00547C78">
              <w:t>goals</w:t>
            </w:r>
            <w:r w:rsidR="00725798" w:rsidRPr="00547C78">
              <w:t xml:space="preserve"> </w:t>
            </w:r>
            <w:r w:rsidRPr="00547C78">
              <w:t>have</w:t>
            </w:r>
            <w:r w:rsidR="00725798" w:rsidRPr="00547C78">
              <w:t xml:space="preserve"> </w:t>
            </w:r>
            <w:r w:rsidRPr="00547C78">
              <w:t>changed</w:t>
            </w:r>
            <w:r w:rsidR="00725798" w:rsidRPr="00547C78">
              <w:t xml:space="preserve"> </w:t>
            </w:r>
            <w:r w:rsidRPr="00547C78">
              <w:t>or</w:t>
            </w:r>
            <w:r w:rsidR="00725798" w:rsidRPr="00547C78">
              <w:t xml:space="preserve"> </w:t>
            </w:r>
            <w:r w:rsidRPr="00547C78">
              <w:t>need</w:t>
            </w:r>
            <w:r w:rsidR="00725798" w:rsidRPr="00547C78">
              <w:t xml:space="preserve"> </w:t>
            </w:r>
            <w:r w:rsidRPr="00547C78">
              <w:t>to</w:t>
            </w:r>
            <w:r w:rsidR="00725798" w:rsidRPr="00547C78">
              <w:t xml:space="preserve"> </w:t>
            </w:r>
            <w:r w:rsidRPr="00547C78">
              <w:t>be</w:t>
            </w:r>
            <w:r w:rsidR="00725798" w:rsidRPr="00547C78">
              <w:t xml:space="preserve"> </w:t>
            </w:r>
            <w:r w:rsidRPr="00547C78">
              <w:t>refocused</w:t>
            </w:r>
            <w:r w:rsidR="00725798" w:rsidRPr="00547C78">
              <w:t xml:space="preserve"> </w:t>
            </w:r>
            <w:r w:rsidRPr="00547C78">
              <w:t>due</w:t>
            </w:r>
            <w:r w:rsidR="00725798" w:rsidRPr="00547C78">
              <w:t xml:space="preserve"> </w:t>
            </w:r>
            <w:r w:rsidRPr="00547C78">
              <w:t>to</w:t>
            </w:r>
            <w:r w:rsidR="00725798" w:rsidRPr="00547C78">
              <w:t xml:space="preserve"> </w:t>
            </w:r>
            <w:r w:rsidRPr="00547C78">
              <w:t>the</w:t>
            </w:r>
            <w:r w:rsidR="00725798" w:rsidRPr="00547C78">
              <w:t xml:space="preserve"> </w:t>
            </w:r>
            <w:r w:rsidRPr="00547C78">
              <w:t>disaster.</w:t>
            </w:r>
          </w:p>
        </w:tc>
        <w:tc>
          <w:tcPr>
            <w:tcW w:w="1545" w:type="pct"/>
          </w:tcPr>
          <w:p w14:paraId="6810A407" w14:textId="77777777" w:rsidR="00B2770B" w:rsidRPr="00E21DCD" w:rsidRDefault="00B2770B" w:rsidP="00C13725">
            <w:pPr>
              <w:pStyle w:val="NoSpacing"/>
            </w:pPr>
          </w:p>
        </w:tc>
        <w:tc>
          <w:tcPr>
            <w:tcW w:w="1545" w:type="pct"/>
          </w:tcPr>
          <w:p w14:paraId="61719D12" w14:textId="77777777" w:rsidR="00B2770B" w:rsidRPr="00E21DCD" w:rsidRDefault="00B2770B" w:rsidP="00C13725">
            <w:pPr>
              <w:pStyle w:val="NoSpacing"/>
            </w:pPr>
          </w:p>
        </w:tc>
      </w:tr>
      <w:tr w:rsidR="00B2770B" w:rsidRPr="00E21DCD" w14:paraId="6AD93B69" w14:textId="77777777" w:rsidTr="00865DB1">
        <w:tc>
          <w:tcPr>
            <w:tcW w:w="1910" w:type="pct"/>
          </w:tcPr>
          <w:p w14:paraId="49BF8132" w14:textId="49E0980D" w:rsidR="00B2770B" w:rsidRPr="00547C78" w:rsidRDefault="00B2770B" w:rsidP="00C13725">
            <w:pPr>
              <w:pStyle w:val="NoSpacing"/>
            </w:pPr>
            <w:r w:rsidRPr="00547C78">
              <w:t>Review</w:t>
            </w:r>
            <w:r w:rsidR="00725798" w:rsidRPr="00547C78">
              <w:t xml:space="preserve"> </w:t>
            </w:r>
            <w:r w:rsidRPr="00547C78">
              <w:t>indicators</w:t>
            </w:r>
            <w:r w:rsidR="00725798" w:rsidRPr="00547C78">
              <w:t xml:space="preserve"> </w:t>
            </w:r>
            <w:r w:rsidRPr="00547C78">
              <w:t>or</w:t>
            </w:r>
            <w:r w:rsidR="00725798" w:rsidRPr="00547C78">
              <w:t xml:space="preserve"> </w:t>
            </w:r>
            <w:r w:rsidRPr="00547C78">
              <w:t>criteria</w:t>
            </w:r>
            <w:r w:rsidR="00725798" w:rsidRPr="00547C78">
              <w:t xml:space="preserve"> </w:t>
            </w:r>
            <w:r w:rsidRPr="00547C78">
              <w:t>of</w:t>
            </w:r>
            <w:r w:rsidR="00725798" w:rsidRPr="00547C78">
              <w:t xml:space="preserve"> </w:t>
            </w:r>
            <w:r w:rsidRPr="00547C78">
              <w:t>the</w:t>
            </w:r>
            <w:r w:rsidR="00725798" w:rsidRPr="00547C78">
              <w:t xml:space="preserve"> </w:t>
            </w:r>
            <w:r w:rsidRPr="00547C78">
              <w:t>organization's</w:t>
            </w:r>
            <w:r w:rsidR="00725798" w:rsidRPr="00547C78">
              <w:t xml:space="preserve"> </w:t>
            </w:r>
            <w:r w:rsidRPr="00547C78">
              <w:t>programs</w:t>
            </w:r>
            <w:r w:rsidR="00725798" w:rsidRPr="00547C78">
              <w:t xml:space="preserve"> </w:t>
            </w:r>
            <w:r w:rsidRPr="00547C78">
              <w:t>and</w:t>
            </w:r>
            <w:r w:rsidR="00725798" w:rsidRPr="00547C78">
              <w:t xml:space="preserve"> </w:t>
            </w:r>
            <w:r w:rsidRPr="00547C78">
              <w:t>services</w:t>
            </w:r>
            <w:r w:rsidR="00725798" w:rsidRPr="00547C78">
              <w:t xml:space="preserve"> </w:t>
            </w:r>
            <w:r w:rsidRPr="00547C78">
              <w:t>effectiveness,</w:t>
            </w:r>
            <w:r w:rsidR="00725798" w:rsidRPr="00547C78">
              <w:t xml:space="preserve"> </w:t>
            </w:r>
            <w:r w:rsidRPr="00547C78">
              <w:t>efficiencies,</w:t>
            </w:r>
            <w:r w:rsidR="00725798" w:rsidRPr="00547C78">
              <w:t xml:space="preserve"> </w:t>
            </w:r>
            <w:r w:rsidRPr="00547C78">
              <w:t>and</w:t>
            </w:r>
            <w:r w:rsidR="00725798" w:rsidRPr="00547C78">
              <w:t xml:space="preserve"> </w:t>
            </w:r>
            <w:r w:rsidRPr="00547C78">
              <w:t>financial</w:t>
            </w:r>
            <w:r w:rsidR="00725798" w:rsidRPr="00547C78">
              <w:t xml:space="preserve"> </w:t>
            </w:r>
            <w:r w:rsidRPr="00547C78">
              <w:t>condition.</w:t>
            </w:r>
          </w:p>
        </w:tc>
        <w:tc>
          <w:tcPr>
            <w:tcW w:w="1545" w:type="pct"/>
          </w:tcPr>
          <w:p w14:paraId="52CC3D65" w14:textId="77777777" w:rsidR="00B2770B" w:rsidRPr="00E21DCD" w:rsidRDefault="00B2770B" w:rsidP="00C13725">
            <w:pPr>
              <w:pStyle w:val="NoSpacing"/>
            </w:pPr>
          </w:p>
        </w:tc>
        <w:tc>
          <w:tcPr>
            <w:tcW w:w="1545" w:type="pct"/>
          </w:tcPr>
          <w:p w14:paraId="005C2A8E" w14:textId="77777777" w:rsidR="00B2770B" w:rsidRPr="00E21DCD" w:rsidRDefault="00B2770B" w:rsidP="00C13725">
            <w:pPr>
              <w:pStyle w:val="NoSpacing"/>
            </w:pPr>
          </w:p>
        </w:tc>
      </w:tr>
      <w:tr w:rsidR="00B2770B" w:rsidRPr="00E21DCD" w14:paraId="103D81A7" w14:textId="77777777" w:rsidTr="00865DB1">
        <w:tc>
          <w:tcPr>
            <w:tcW w:w="1910" w:type="pct"/>
          </w:tcPr>
          <w:p w14:paraId="2AC92355" w14:textId="62A8D8ED" w:rsidR="00B2770B" w:rsidRPr="00547C78" w:rsidRDefault="00B2770B" w:rsidP="00C13725">
            <w:pPr>
              <w:pStyle w:val="NoSpacing"/>
            </w:pPr>
            <w:r w:rsidRPr="00547C78">
              <w:t>Determine</w:t>
            </w:r>
            <w:r w:rsidR="00725798" w:rsidRPr="00547C78">
              <w:t xml:space="preserve"> </w:t>
            </w:r>
            <w:r w:rsidRPr="00547C78">
              <w:t>if</w:t>
            </w:r>
            <w:r w:rsidR="00725798" w:rsidRPr="00547C78">
              <w:t xml:space="preserve"> </w:t>
            </w:r>
            <w:r w:rsidRPr="00547C78">
              <w:t>it</w:t>
            </w:r>
            <w:r w:rsidR="00725798" w:rsidRPr="00547C78">
              <w:t xml:space="preserve"> </w:t>
            </w:r>
            <w:r w:rsidRPr="00547C78">
              <w:t>is</w:t>
            </w:r>
            <w:r w:rsidR="00725798" w:rsidRPr="00547C78">
              <w:t xml:space="preserve"> </w:t>
            </w:r>
            <w:r w:rsidRPr="00547C78">
              <w:t>necessary</w:t>
            </w:r>
            <w:r w:rsidR="00725798" w:rsidRPr="00547C78">
              <w:t xml:space="preserve"> </w:t>
            </w:r>
            <w:r w:rsidRPr="00547C78">
              <w:t>to</w:t>
            </w:r>
            <w:r w:rsidR="00725798" w:rsidRPr="00547C78">
              <w:t xml:space="preserve"> </w:t>
            </w:r>
            <w:r w:rsidRPr="00547C78">
              <w:t>discontinue</w:t>
            </w:r>
            <w:r w:rsidR="00725798" w:rsidRPr="00547C78">
              <w:t xml:space="preserve"> </w:t>
            </w:r>
            <w:r w:rsidRPr="00547C78">
              <w:t>or</w:t>
            </w:r>
            <w:r w:rsidR="00725798" w:rsidRPr="00547C78">
              <w:t xml:space="preserve"> </w:t>
            </w:r>
            <w:r w:rsidRPr="00547C78">
              <w:t>modify</w:t>
            </w:r>
            <w:r w:rsidR="00725798" w:rsidRPr="00547C78">
              <w:t xml:space="preserve"> </w:t>
            </w:r>
            <w:r w:rsidRPr="00547C78">
              <w:t>programs.</w:t>
            </w:r>
          </w:p>
        </w:tc>
        <w:tc>
          <w:tcPr>
            <w:tcW w:w="1545" w:type="pct"/>
          </w:tcPr>
          <w:p w14:paraId="015D433B" w14:textId="77777777" w:rsidR="00B2770B" w:rsidRPr="00E21DCD" w:rsidRDefault="00B2770B" w:rsidP="00C13725">
            <w:pPr>
              <w:pStyle w:val="NoSpacing"/>
            </w:pPr>
          </w:p>
        </w:tc>
        <w:tc>
          <w:tcPr>
            <w:tcW w:w="1545" w:type="pct"/>
          </w:tcPr>
          <w:p w14:paraId="71E8EF9E" w14:textId="77777777" w:rsidR="00B2770B" w:rsidRPr="00E21DCD" w:rsidRDefault="00B2770B" w:rsidP="00C13725">
            <w:pPr>
              <w:pStyle w:val="NoSpacing"/>
            </w:pPr>
          </w:p>
        </w:tc>
      </w:tr>
      <w:tr w:rsidR="00B2770B" w:rsidRPr="00E21DCD" w14:paraId="4D889918" w14:textId="77777777" w:rsidTr="00865DB1">
        <w:tc>
          <w:tcPr>
            <w:tcW w:w="1910" w:type="pct"/>
          </w:tcPr>
          <w:p w14:paraId="22A3AF6C" w14:textId="4EC1450C" w:rsidR="00B2770B" w:rsidRPr="00547C78" w:rsidRDefault="00B2770B" w:rsidP="00C13725">
            <w:pPr>
              <w:pStyle w:val="NoSpacing"/>
            </w:pPr>
            <w:r w:rsidRPr="00547C78">
              <w:lastRenderedPageBreak/>
              <w:t>The</w:t>
            </w:r>
            <w:r w:rsidR="00725798" w:rsidRPr="00547C78">
              <w:t xml:space="preserve"> </w:t>
            </w:r>
            <w:r w:rsidRPr="00547C78">
              <w:t>board</w:t>
            </w:r>
            <w:r w:rsidR="00725798" w:rsidRPr="00547C78">
              <w:t xml:space="preserve"> </w:t>
            </w:r>
            <w:r w:rsidRPr="00547C78">
              <w:t>may</w:t>
            </w:r>
            <w:r w:rsidR="00725798" w:rsidRPr="00547C78">
              <w:t xml:space="preserve"> </w:t>
            </w:r>
            <w:r w:rsidRPr="00547C78">
              <w:t>need</w:t>
            </w:r>
            <w:r w:rsidR="00725798" w:rsidRPr="00547C78">
              <w:t xml:space="preserve"> </w:t>
            </w:r>
            <w:r w:rsidRPr="00547C78">
              <w:t>to</w:t>
            </w:r>
            <w:r w:rsidR="00725798" w:rsidRPr="00547C78">
              <w:t xml:space="preserve"> </w:t>
            </w:r>
            <w:r w:rsidRPr="00547C78">
              <w:t>revisit</w:t>
            </w:r>
            <w:r w:rsidR="00725798" w:rsidRPr="00547C78">
              <w:t xml:space="preserve"> </w:t>
            </w:r>
            <w:r w:rsidRPr="00547C78">
              <w:t>the</w:t>
            </w:r>
            <w:r w:rsidR="00725798" w:rsidRPr="00547C78">
              <w:t xml:space="preserve"> </w:t>
            </w:r>
            <w:r w:rsidRPr="00547C78">
              <w:t>organizational</w:t>
            </w:r>
            <w:r w:rsidR="00725798" w:rsidRPr="00547C78">
              <w:t xml:space="preserve"> </w:t>
            </w:r>
            <w:r w:rsidRPr="00547C78">
              <w:t>budget</w:t>
            </w:r>
            <w:r w:rsidR="00725798" w:rsidRPr="00547C78">
              <w:t xml:space="preserve"> </w:t>
            </w:r>
            <w:r w:rsidRPr="00547C78">
              <w:t>for</w:t>
            </w:r>
            <w:r w:rsidR="00725798" w:rsidRPr="00547C78">
              <w:t xml:space="preserve"> </w:t>
            </w:r>
            <w:r w:rsidRPr="00547C78">
              <w:t>the</w:t>
            </w:r>
            <w:r w:rsidR="00725798" w:rsidRPr="00547C78">
              <w:t xml:space="preserve"> </w:t>
            </w:r>
            <w:r w:rsidRPr="00547C78">
              <w:t>year</w:t>
            </w:r>
            <w:r w:rsidR="00725798" w:rsidRPr="00547C78">
              <w:t xml:space="preserve"> </w:t>
            </w:r>
            <w:r w:rsidRPr="00547C78">
              <w:t>to</w:t>
            </w:r>
            <w:r w:rsidR="00725798" w:rsidRPr="00547C78">
              <w:t xml:space="preserve"> </w:t>
            </w:r>
            <w:r w:rsidRPr="00547C78">
              <w:t>determine</w:t>
            </w:r>
            <w:r w:rsidR="00725798" w:rsidRPr="00547C78">
              <w:t xml:space="preserve"> </w:t>
            </w:r>
            <w:r w:rsidRPr="00547C78">
              <w:t>whether</w:t>
            </w:r>
            <w:r w:rsidR="00725798" w:rsidRPr="00547C78">
              <w:t xml:space="preserve"> </w:t>
            </w:r>
            <w:r w:rsidRPr="00547C78">
              <w:t>it</w:t>
            </w:r>
            <w:r w:rsidR="00725798" w:rsidRPr="00547C78">
              <w:t xml:space="preserve"> </w:t>
            </w:r>
            <w:r w:rsidRPr="00547C78">
              <w:t>requires</w:t>
            </w:r>
            <w:r w:rsidR="00725798" w:rsidRPr="00547C78">
              <w:t xml:space="preserve"> </w:t>
            </w:r>
            <w:r w:rsidRPr="00547C78">
              <w:t>modifications.</w:t>
            </w:r>
          </w:p>
        </w:tc>
        <w:tc>
          <w:tcPr>
            <w:tcW w:w="1545" w:type="pct"/>
          </w:tcPr>
          <w:p w14:paraId="7C8D8E35" w14:textId="77777777" w:rsidR="00B2770B" w:rsidRPr="00E21DCD" w:rsidRDefault="00B2770B" w:rsidP="00C13725">
            <w:pPr>
              <w:pStyle w:val="NoSpacing"/>
            </w:pPr>
          </w:p>
        </w:tc>
        <w:tc>
          <w:tcPr>
            <w:tcW w:w="1545" w:type="pct"/>
          </w:tcPr>
          <w:p w14:paraId="5D958E7F" w14:textId="77777777" w:rsidR="00B2770B" w:rsidRPr="00E21DCD" w:rsidRDefault="00B2770B" w:rsidP="00C13725">
            <w:pPr>
              <w:pStyle w:val="NoSpacing"/>
            </w:pPr>
          </w:p>
        </w:tc>
      </w:tr>
      <w:tr w:rsidR="00B2770B" w:rsidRPr="00E21DCD" w14:paraId="32F7B0E6" w14:textId="77777777" w:rsidTr="00865DB1">
        <w:tc>
          <w:tcPr>
            <w:tcW w:w="1910" w:type="pct"/>
          </w:tcPr>
          <w:p w14:paraId="0C660A55" w14:textId="38E4C5BA" w:rsidR="00B2770B" w:rsidRPr="00547C78" w:rsidRDefault="00B2770B" w:rsidP="00C13725">
            <w:pPr>
              <w:pStyle w:val="NoSpacing"/>
            </w:pPr>
            <w:r w:rsidRPr="00547C78">
              <w:t>Depending</w:t>
            </w:r>
            <w:r w:rsidR="00725798" w:rsidRPr="00547C78">
              <w:t xml:space="preserve"> </w:t>
            </w:r>
            <w:r w:rsidRPr="00547C78">
              <w:t>on</w:t>
            </w:r>
            <w:r w:rsidR="00725798" w:rsidRPr="00547C78">
              <w:t xml:space="preserve"> </w:t>
            </w:r>
            <w:r w:rsidRPr="00547C78">
              <w:t>the</w:t>
            </w:r>
            <w:r w:rsidR="00725798" w:rsidRPr="00547C78">
              <w:t xml:space="preserve"> </w:t>
            </w:r>
            <w:r w:rsidRPr="00547C78">
              <w:t>nonprofit's</w:t>
            </w:r>
            <w:r w:rsidR="00725798" w:rsidRPr="00547C78">
              <w:t xml:space="preserve"> </w:t>
            </w:r>
            <w:r w:rsidRPr="00547C78">
              <w:t>governing</w:t>
            </w:r>
            <w:r w:rsidR="00725798" w:rsidRPr="00547C78">
              <w:t xml:space="preserve"> </w:t>
            </w:r>
            <w:r w:rsidRPr="00547C78">
              <w:t>documents,</w:t>
            </w:r>
            <w:r w:rsidR="00725798" w:rsidRPr="00547C78">
              <w:t xml:space="preserve"> </w:t>
            </w:r>
            <w:r w:rsidRPr="00547C78">
              <w:t>decisions</w:t>
            </w:r>
            <w:r w:rsidR="00725798" w:rsidRPr="00547C78">
              <w:t xml:space="preserve"> </w:t>
            </w:r>
            <w:r w:rsidRPr="00547C78">
              <w:t>to</w:t>
            </w:r>
            <w:r w:rsidR="00725798" w:rsidRPr="00547C78">
              <w:t xml:space="preserve"> </w:t>
            </w:r>
            <w:r w:rsidRPr="00547C78">
              <w:t>borrow</w:t>
            </w:r>
            <w:r w:rsidR="00725798" w:rsidRPr="00547C78">
              <w:t xml:space="preserve"> </w:t>
            </w:r>
            <w:r w:rsidRPr="00547C78">
              <w:t>funds</w:t>
            </w:r>
            <w:r w:rsidR="00725798" w:rsidRPr="00547C78">
              <w:t xml:space="preserve"> </w:t>
            </w:r>
            <w:r w:rsidRPr="00547C78">
              <w:t>may</w:t>
            </w:r>
            <w:r w:rsidR="00725798" w:rsidRPr="00547C78">
              <w:t xml:space="preserve"> </w:t>
            </w:r>
            <w:r w:rsidRPr="00547C78">
              <w:t>require</w:t>
            </w:r>
            <w:r w:rsidR="00725798" w:rsidRPr="00547C78">
              <w:t xml:space="preserve"> </w:t>
            </w:r>
            <w:r w:rsidRPr="00547C78">
              <w:t>specific</w:t>
            </w:r>
            <w:r w:rsidR="00725798" w:rsidRPr="00547C78">
              <w:t xml:space="preserve"> </w:t>
            </w:r>
            <w:r w:rsidRPr="00547C78">
              <w:t>board</w:t>
            </w:r>
            <w:r w:rsidR="00725798" w:rsidRPr="00547C78">
              <w:t xml:space="preserve"> </w:t>
            </w:r>
            <w:r w:rsidRPr="00547C78">
              <w:t>authorization.</w:t>
            </w:r>
            <w:r w:rsidR="00725798" w:rsidRPr="00547C78">
              <w:t xml:space="preserve"> </w:t>
            </w:r>
            <w:r w:rsidRPr="00547C78">
              <w:t>The</w:t>
            </w:r>
            <w:r w:rsidR="00725798" w:rsidRPr="00547C78">
              <w:t xml:space="preserve"> </w:t>
            </w:r>
            <w:r w:rsidRPr="00547C78">
              <w:t>board</w:t>
            </w:r>
            <w:r w:rsidR="00725798" w:rsidRPr="00547C78">
              <w:t xml:space="preserve"> </w:t>
            </w:r>
            <w:r w:rsidRPr="00547C78">
              <w:t>should</w:t>
            </w:r>
            <w:r w:rsidR="00725798" w:rsidRPr="00547C78">
              <w:t xml:space="preserve"> </w:t>
            </w:r>
            <w:r w:rsidRPr="00547C78">
              <w:t>consult</w:t>
            </w:r>
            <w:r w:rsidR="00725798" w:rsidRPr="00547C78">
              <w:t xml:space="preserve"> </w:t>
            </w:r>
            <w:r w:rsidRPr="00547C78">
              <w:t>closely</w:t>
            </w:r>
            <w:r w:rsidR="00725798" w:rsidRPr="00547C78">
              <w:t xml:space="preserve"> </w:t>
            </w:r>
            <w:r w:rsidRPr="00547C78">
              <w:t>with</w:t>
            </w:r>
            <w:r w:rsidR="00725798" w:rsidRPr="00547C78">
              <w:t xml:space="preserve"> </w:t>
            </w:r>
            <w:r w:rsidRPr="00547C78">
              <w:t>senior</w:t>
            </w:r>
            <w:r w:rsidR="00725798" w:rsidRPr="00547C78">
              <w:t xml:space="preserve"> </w:t>
            </w:r>
            <w:r w:rsidRPr="00547C78">
              <w:t>leadership</w:t>
            </w:r>
            <w:r w:rsidR="00725798" w:rsidRPr="00547C78">
              <w:t xml:space="preserve"> </w:t>
            </w:r>
            <w:r w:rsidRPr="00547C78">
              <w:t>to</w:t>
            </w:r>
            <w:r w:rsidR="00725798" w:rsidRPr="00547C78">
              <w:t xml:space="preserve"> </w:t>
            </w:r>
            <w:r w:rsidRPr="00547C78">
              <w:t>fully</w:t>
            </w:r>
            <w:r w:rsidR="00725798" w:rsidRPr="00547C78">
              <w:t xml:space="preserve"> </w:t>
            </w:r>
            <w:r w:rsidRPr="00547C78">
              <w:t>understand</w:t>
            </w:r>
            <w:r w:rsidR="00725798" w:rsidRPr="00547C78">
              <w:t xml:space="preserve"> </w:t>
            </w:r>
            <w:r w:rsidRPr="00547C78">
              <w:t>the</w:t>
            </w:r>
            <w:r w:rsidR="00725798" w:rsidRPr="00547C78">
              <w:t xml:space="preserve"> </w:t>
            </w:r>
            <w:r w:rsidRPr="00547C78">
              <w:t>nature</w:t>
            </w:r>
            <w:r w:rsidR="00725798" w:rsidRPr="00547C78">
              <w:t xml:space="preserve"> </w:t>
            </w:r>
            <w:r w:rsidRPr="00547C78">
              <w:t>of</w:t>
            </w:r>
            <w:r w:rsidR="00725798" w:rsidRPr="00547C78">
              <w:t xml:space="preserve"> </w:t>
            </w:r>
            <w:r w:rsidRPr="00547C78">
              <w:t>any</w:t>
            </w:r>
            <w:r w:rsidR="00725798" w:rsidRPr="00547C78">
              <w:t xml:space="preserve"> </w:t>
            </w:r>
            <w:r w:rsidRPr="00547C78">
              <w:t>shortfall</w:t>
            </w:r>
            <w:r w:rsidR="00725798" w:rsidRPr="00547C78">
              <w:t xml:space="preserve"> </w:t>
            </w:r>
            <w:r w:rsidRPr="00547C78">
              <w:t>and</w:t>
            </w:r>
            <w:r w:rsidR="00725798" w:rsidRPr="00547C78">
              <w:t xml:space="preserve"> </w:t>
            </w:r>
            <w:r w:rsidRPr="00547C78">
              <w:t>the</w:t>
            </w:r>
            <w:r w:rsidR="00725798" w:rsidRPr="00547C78">
              <w:t xml:space="preserve"> </w:t>
            </w:r>
            <w:r w:rsidRPr="00547C78">
              <w:t>latest</w:t>
            </w:r>
            <w:r w:rsidR="00725798" w:rsidRPr="00547C78">
              <w:t xml:space="preserve"> </w:t>
            </w:r>
            <w:r w:rsidRPr="00547C78">
              <w:t>organizational</w:t>
            </w:r>
            <w:r w:rsidR="00725798" w:rsidRPr="00547C78">
              <w:t xml:space="preserve"> </w:t>
            </w:r>
            <w:r w:rsidRPr="00547C78">
              <w:t>needs,</w:t>
            </w:r>
            <w:r w:rsidR="00725798" w:rsidRPr="00547C78">
              <w:t xml:space="preserve"> </w:t>
            </w:r>
            <w:r w:rsidRPr="00547C78">
              <w:t>and</w:t>
            </w:r>
            <w:r w:rsidR="00725798" w:rsidRPr="00547C78">
              <w:t xml:space="preserve"> </w:t>
            </w:r>
            <w:r w:rsidRPr="00547C78">
              <w:t>the</w:t>
            </w:r>
            <w:r w:rsidR="00725798" w:rsidRPr="00547C78">
              <w:t xml:space="preserve"> </w:t>
            </w:r>
            <w:r w:rsidRPr="00547C78">
              <w:t>board</w:t>
            </w:r>
            <w:r w:rsidR="00725798" w:rsidRPr="00547C78">
              <w:t xml:space="preserve"> </w:t>
            </w:r>
            <w:r w:rsidRPr="00547C78">
              <w:t>should</w:t>
            </w:r>
            <w:r w:rsidR="00725798" w:rsidRPr="00547C78">
              <w:t xml:space="preserve"> </w:t>
            </w:r>
            <w:r w:rsidRPr="00547C78">
              <w:t>consider</w:t>
            </w:r>
            <w:r w:rsidR="00725798" w:rsidRPr="00547C78">
              <w:t xml:space="preserve"> </w:t>
            </w:r>
            <w:r w:rsidRPr="00547C78">
              <w:t>how</w:t>
            </w:r>
            <w:r w:rsidR="00725798" w:rsidRPr="00547C78">
              <w:t xml:space="preserve"> </w:t>
            </w:r>
            <w:r w:rsidRPr="00547C78">
              <w:t>new</w:t>
            </w:r>
            <w:r w:rsidR="00725798" w:rsidRPr="00547C78">
              <w:t xml:space="preserve"> </w:t>
            </w:r>
            <w:r w:rsidRPr="00547C78">
              <w:t>debt</w:t>
            </w:r>
            <w:r w:rsidR="00725798" w:rsidRPr="00547C78">
              <w:t xml:space="preserve"> </w:t>
            </w:r>
            <w:r w:rsidRPr="00547C78">
              <w:t>will</w:t>
            </w:r>
            <w:r w:rsidR="00725798" w:rsidRPr="00547C78">
              <w:t xml:space="preserve"> </w:t>
            </w:r>
            <w:r w:rsidRPr="00547C78">
              <w:t>affect</w:t>
            </w:r>
            <w:r w:rsidR="00725798" w:rsidRPr="00547C78">
              <w:t xml:space="preserve"> </w:t>
            </w:r>
            <w:r w:rsidRPr="00547C78">
              <w:t>the</w:t>
            </w:r>
            <w:r w:rsidR="00725798" w:rsidRPr="00547C78">
              <w:t xml:space="preserve"> </w:t>
            </w:r>
            <w:r w:rsidRPr="00547C78">
              <w:t>nonprofit's</w:t>
            </w:r>
            <w:r w:rsidR="00725798" w:rsidRPr="00547C78">
              <w:t xml:space="preserve"> </w:t>
            </w:r>
            <w:r w:rsidRPr="00547C78">
              <w:t>short-</w:t>
            </w:r>
            <w:r w:rsidR="00725798" w:rsidRPr="00547C78">
              <w:t xml:space="preserve"> </w:t>
            </w:r>
            <w:r w:rsidRPr="00547C78">
              <w:t>and</w:t>
            </w:r>
            <w:r w:rsidR="00725798" w:rsidRPr="00547C78">
              <w:t xml:space="preserve"> </w:t>
            </w:r>
            <w:r w:rsidRPr="00547C78">
              <w:t>long-term</w:t>
            </w:r>
            <w:r w:rsidR="00725798" w:rsidRPr="00547C78">
              <w:t xml:space="preserve"> </w:t>
            </w:r>
            <w:r w:rsidRPr="00547C78">
              <w:t>financial</w:t>
            </w:r>
            <w:r w:rsidR="00725798" w:rsidRPr="00547C78">
              <w:t xml:space="preserve"> </w:t>
            </w:r>
            <w:r w:rsidRPr="00547C78">
              <w:t>position.</w:t>
            </w:r>
          </w:p>
        </w:tc>
        <w:tc>
          <w:tcPr>
            <w:tcW w:w="1545" w:type="pct"/>
          </w:tcPr>
          <w:p w14:paraId="41A725D6" w14:textId="77777777" w:rsidR="00B2770B" w:rsidRPr="00E21DCD" w:rsidRDefault="00B2770B" w:rsidP="00C13725">
            <w:pPr>
              <w:pStyle w:val="NoSpacing"/>
            </w:pPr>
          </w:p>
        </w:tc>
        <w:tc>
          <w:tcPr>
            <w:tcW w:w="1545" w:type="pct"/>
          </w:tcPr>
          <w:p w14:paraId="44635D1B" w14:textId="77777777" w:rsidR="00B2770B" w:rsidRPr="00E21DCD" w:rsidRDefault="00B2770B" w:rsidP="00C13725">
            <w:pPr>
              <w:pStyle w:val="NoSpacing"/>
            </w:pPr>
          </w:p>
        </w:tc>
      </w:tr>
      <w:tr w:rsidR="00B2770B" w:rsidRPr="00E21DCD" w14:paraId="6267EB4A" w14:textId="77777777" w:rsidTr="00865DB1">
        <w:tc>
          <w:tcPr>
            <w:tcW w:w="1910" w:type="pct"/>
          </w:tcPr>
          <w:p w14:paraId="634A2418" w14:textId="55A653D7" w:rsidR="00B2770B" w:rsidRPr="00547C78" w:rsidRDefault="0036098E" w:rsidP="00C13725">
            <w:pPr>
              <w:pStyle w:val="NoSpacing"/>
            </w:pPr>
            <w:r>
              <w:t>Work with Incident Response Team</w:t>
            </w:r>
            <w:r w:rsidR="00ED0305">
              <w:t xml:space="preserve"> and Financial Management staff</w:t>
            </w:r>
            <w:r>
              <w:t xml:space="preserve"> to continue to procure supplies and equipment.</w:t>
            </w:r>
          </w:p>
        </w:tc>
        <w:tc>
          <w:tcPr>
            <w:tcW w:w="1545" w:type="pct"/>
          </w:tcPr>
          <w:p w14:paraId="2E57A3EE" w14:textId="77777777" w:rsidR="00B2770B" w:rsidRPr="00E21DCD" w:rsidRDefault="00B2770B" w:rsidP="00C13725">
            <w:pPr>
              <w:pStyle w:val="NoSpacing"/>
            </w:pPr>
          </w:p>
        </w:tc>
        <w:tc>
          <w:tcPr>
            <w:tcW w:w="1545" w:type="pct"/>
          </w:tcPr>
          <w:p w14:paraId="7338BAEC" w14:textId="77777777" w:rsidR="00B2770B" w:rsidRPr="00E21DCD" w:rsidRDefault="00B2770B" w:rsidP="00C13725">
            <w:pPr>
              <w:pStyle w:val="NoSpacing"/>
            </w:pPr>
          </w:p>
        </w:tc>
      </w:tr>
      <w:tr w:rsidR="00B2770B" w:rsidRPr="00E21DCD" w14:paraId="2710E8F6" w14:textId="77777777" w:rsidTr="00865DB1">
        <w:tc>
          <w:tcPr>
            <w:tcW w:w="1910" w:type="pct"/>
          </w:tcPr>
          <w:p w14:paraId="47BA63F4" w14:textId="77777777" w:rsidR="00B2770B" w:rsidRPr="00547C78" w:rsidRDefault="00B2770B" w:rsidP="00C13725">
            <w:pPr>
              <w:pStyle w:val="NoSpacing"/>
            </w:pPr>
          </w:p>
        </w:tc>
        <w:tc>
          <w:tcPr>
            <w:tcW w:w="1545" w:type="pct"/>
          </w:tcPr>
          <w:p w14:paraId="54995AF6" w14:textId="77777777" w:rsidR="00B2770B" w:rsidRPr="00E21DCD" w:rsidRDefault="00B2770B" w:rsidP="00C13725">
            <w:pPr>
              <w:pStyle w:val="NoSpacing"/>
            </w:pPr>
          </w:p>
        </w:tc>
        <w:tc>
          <w:tcPr>
            <w:tcW w:w="1545" w:type="pct"/>
          </w:tcPr>
          <w:p w14:paraId="1A43689C" w14:textId="77777777" w:rsidR="00B2770B" w:rsidRPr="00E21DCD" w:rsidRDefault="00B2770B" w:rsidP="00C13725">
            <w:pPr>
              <w:pStyle w:val="NoSpacing"/>
            </w:pPr>
          </w:p>
        </w:tc>
      </w:tr>
      <w:tr w:rsidR="0036098E" w:rsidRPr="00E21DCD" w14:paraId="49C42195" w14:textId="77777777" w:rsidTr="00865DB1">
        <w:tc>
          <w:tcPr>
            <w:tcW w:w="1910" w:type="pct"/>
          </w:tcPr>
          <w:p w14:paraId="28CB8ACF" w14:textId="77777777" w:rsidR="0036098E" w:rsidRPr="00547C78" w:rsidRDefault="0036098E" w:rsidP="00C13725">
            <w:pPr>
              <w:pStyle w:val="NoSpacing"/>
            </w:pPr>
          </w:p>
        </w:tc>
        <w:tc>
          <w:tcPr>
            <w:tcW w:w="1545" w:type="pct"/>
          </w:tcPr>
          <w:p w14:paraId="2398DEDF" w14:textId="77777777" w:rsidR="0036098E" w:rsidRPr="00E21DCD" w:rsidRDefault="0036098E" w:rsidP="00C13725">
            <w:pPr>
              <w:pStyle w:val="NoSpacing"/>
            </w:pPr>
          </w:p>
        </w:tc>
        <w:tc>
          <w:tcPr>
            <w:tcW w:w="1545" w:type="pct"/>
          </w:tcPr>
          <w:p w14:paraId="3AAAE947" w14:textId="77777777" w:rsidR="0036098E" w:rsidRPr="00E21DCD" w:rsidRDefault="0036098E" w:rsidP="00C13725">
            <w:pPr>
              <w:pStyle w:val="NoSpacing"/>
            </w:pPr>
          </w:p>
        </w:tc>
      </w:tr>
    </w:tbl>
    <w:p w14:paraId="34CACB04" w14:textId="1CF31C29" w:rsidR="00B2770B" w:rsidRDefault="00140021" w:rsidP="00D02395">
      <w:pPr>
        <w:pStyle w:val="Heading3"/>
      </w:pPr>
      <w:r w:rsidRPr="00140021">
        <w:t xml:space="preserve">Supplies </w:t>
      </w:r>
      <w:r w:rsidR="00DE7293">
        <w:t>a</w:t>
      </w:r>
      <w:r w:rsidRPr="00140021">
        <w:t>nd Equipment</w:t>
      </w:r>
      <w:commentRangeStart w:id="59"/>
      <w:commentRangeEnd w:id="59"/>
      <w:r w:rsidR="00B2770B" w:rsidRPr="00140021">
        <w:rPr>
          <w:rStyle w:val="CommentReference"/>
          <w:sz w:val="20"/>
          <w:szCs w:val="20"/>
        </w:rPr>
        <w:commentReference w:id="59"/>
      </w:r>
    </w:p>
    <w:tbl>
      <w:tblPr>
        <w:tblStyle w:val="Default"/>
        <w:tblW w:w="5000" w:type="pct"/>
        <w:tblLook w:val="0620" w:firstRow="1" w:lastRow="0" w:firstColumn="0" w:lastColumn="0" w:noHBand="1" w:noVBand="1"/>
      </w:tblPr>
      <w:tblGrid>
        <w:gridCol w:w="4675"/>
        <w:gridCol w:w="4675"/>
      </w:tblGrid>
      <w:tr w:rsidR="007E5BD0" w14:paraId="4DF23053" w14:textId="77777777" w:rsidTr="0022088F">
        <w:trPr>
          <w:cnfStyle w:val="100000000000" w:firstRow="1" w:lastRow="0" w:firstColumn="0" w:lastColumn="0" w:oddVBand="0" w:evenVBand="0" w:oddHBand="0" w:evenHBand="0" w:firstRowFirstColumn="0" w:firstRowLastColumn="0" w:lastRowFirstColumn="0" w:lastRowLastColumn="0"/>
          <w:trHeight w:val="20"/>
        </w:trPr>
        <w:tc>
          <w:tcPr>
            <w:tcW w:w="2500" w:type="pct"/>
          </w:tcPr>
          <w:p w14:paraId="67EC0005" w14:textId="78B8CE02" w:rsidR="007E5BD0" w:rsidRPr="00DB4670" w:rsidRDefault="007E5BD0" w:rsidP="007E5BD0">
            <w:pPr>
              <w:pStyle w:val="NoSpacing"/>
            </w:pPr>
            <w:r w:rsidRPr="00BF4BC8">
              <w:t>Item</w:t>
            </w:r>
          </w:p>
        </w:tc>
        <w:tc>
          <w:tcPr>
            <w:tcW w:w="2500" w:type="pct"/>
          </w:tcPr>
          <w:p w14:paraId="63C9C0B1" w14:textId="64C41537" w:rsidR="007E5BD0" w:rsidRDefault="007E5BD0" w:rsidP="007E5BD0">
            <w:pPr>
              <w:pStyle w:val="NoSpacing"/>
            </w:pPr>
            <w:r w:rsidRPr="00BF4BC8">
              <w:t xml:space="preserve">Quantity </w:t>
            </w:r>
          </w:p>
        </w:tc>
      </w:tr>
      <w:tr w:rsidR="007E5BD0" w14:paraId="728156D6" w14:textId="77777777" w:rsidTr="0022088F">
        <w:trPr>
          <w:trHeight w:val="20"/>
        </w:trPr>
        <w:tc>
          <w:tcPr>
            <w:tcW w:w="2500" w:type="pct"/>
          </w:tcPr>
          <w:p w14:paraId="55E2ED0E" w14:textId="7D7B013E" w:rsidR="007E5BD0" w:rsidRDefault="00D84BF9" w:rsidP="0022088F">
            <w:pPr>
              <w:rPr>
                <w:rFonts w:ascii="Calibri" w:hAnsi="Calibri" w:cs="Calibri"/>
              </w:rPr>
            </w:pPr>
            <w:r>
              <w:t xml:space="preserve">General Office </w:t>
            </w:r>
            <w:r w:rsidR="00152D1F">
              <w:t>Supplies and Equipment</w:t>
            </w:r>
          </w:p>
        </w:tc>
        <w:tc>
          <w:tcPr>
            <w:tcW w:w="2500" w:type="pct"/>
          </w:tcPr>
          <w:p w14:paraId="7DAD0AB9" w14:textId="77777777" w:rsidR="007E5BD0" w:rsidRDefault="007E5BD0" w:rsidP="007E5BD0">
            <w:pPr>
              <w:pStyle w:val="NoSpacing"/>
            </w:pPr>
          </w:p>
        </w:tc>
      </w:tr>
      <w:tr w:rsidR="007E5BD0" w14:paraId="7909A3EE" w14:textId="77777777" w:rsidTr="0022088F">
        <w:trPr>
          <w:trHeight w:val="20"/>
        </w:trPr>
        <w:tc>
          <w:tcPr>
            <w:tcW w:w="2500" w:type="pct"/>
          </w:tcPr>
          <w:p w14:paraId="66ED44DA" w14:textId="37E7EF27" w:rsidR="007E5BD0" w:rsidRPr="00DB4670" w:rsidRDefault="00955440" w:rsidP="0022088F">
            <w:r>
              <w:t xml:space="preserve">User Technology </w:t>
            </w:r>
            <w:r w:rsidR="00152D1F">
              <w:t>Supplies and Equipment</w:t>
            </w:r>
          </w:p>
        </w:tc>
        <w:tc>
          <w:tcPr>
            <w:tcW w:w="2500" w:type="pct"/>
          </w:tcPr>
          <w:p w14:paraId="37775BCD" w14:textId="77777777" w:rsidR="007E5BD0" w:rsidRDefault="007E5BD0" w:rsidP="007E5BD0">
            <w:pPr>
              <w:pStyle w:val="NoSpacing"/>
            </w:pPr>
          </w:p>
        </w:tc>
      </w:tr>
      <w:tr w:rsidR="007E5BD0" w14:paraId="66934C4E" w14:textId="77777777" w:rsidTr="0022088F">
        <w:trPr>
          <w:trHeight w:val="20"/>
        </w:trPr>
        <w:tc>
          <w:tcPr>
            <w:tcW w:w="2500" w:type="pct"/>
          </w:tcPr>
          <w:p w14:paraId="795C23E4" w14:textId="2D6E6CE3" w:rsidR="007E5BD0" w:rsidRPr="00DB4670" w:rsidRDefault="007E5BD0" w:rsidP="007E5BD0">
            <w:pPr>
              <w:pStyle w:val="NoSpacing"/>
            </w:pPr>
          </w:p>
        </w:tc>
        <w:tc>
          <w:tcPr>
            <w:tcW w:w="2500" w:type="pct"/>
          </w:tcPr>
          <w:p w14:paraId="5ED9DA29" w14:textId="77777777" w:rsidR="007E5BD0" w:rsidRDefault="007E5BD0" w:rsidP="007E5BD0">
            <w:pPr>
              <w:pStyle w:val="NoSpacing"/>
            </w:pPr>
          </w:p>
        </w:tc>
      </w:tr>
      <w:tr w:rsidR="007E5BD0" w14:paraId="036A3408" w14:textId="77777777" w:rsidTr="0022088F">
        <w:trPr>
          <w:trHeight w:val="20"/>
        </w:trPr>
        <w:tc>
          <w:tcPr>
            <w:tcW w:w="2500" w:type="pct"/>
          </w:tcPr>
          <w:p w14:paraId="41D7B6F2" w14:textId="77777777" w:rsidR="007E5BD0" w:rsidRPr="00DB4670" w:rsidDel="00CD7D2A" w:rsidRDefault="007E5BD0" w:rsidP="007E5BD0">
            <w:pPr>
              <w:pStyle w:val="NoSpacing"/>
            </w:pPr>
          </w:p>
        </w:tc>
        <w:tc>
          <w:tcPr>
            <w:tcW w:w="2500" w:type="pct"/>
          </w:tcPr>
          <w:p w14:paraId="0B923790" w14:textId="77777777" w:rsidR="007E5BD0" w:rsidRDefault="007E5BD0" w:rsidP="007E5BD0">
            <w:pPr>
              <w:pStyle w:val="NoSpacing"/>
            </w:pPr>
          </w:p>
        </w:tc>
      </w:tr>
    </w:tbl>
    <w:p w14:paraId="15C80875" w14:textId="77777777" w:rsidR="00B2770B" w:rsidRDefault="00B2770B" w:rsidP="00C13725">
      <w:pPr>
        <w:pStyle w:val="NoSpacing"/>
      </w:pPr>
    </w:p>
    <w:p w14:paraId="1EE0A89E" w14:textId="7E51F60C" w:rsidR="00271E68" w:rsidRDefault="00271E68" w:rsidP="00D02395">
      <w:pPr>
        <w:pStyle w:val="Heading3"/>
      </w:pPr>
      <w:r>
        <w:t>Key Vendors</w:t>
      </w:r>
    </w:p>
    <w:p w14:paraId="2BB18413" w14:textId="2AFBEB85" w:rsidR="00271E68" w:rsidRPr="00463A4F" w:rsidRDefault="00271E68" w:rsidP="00600C89">
      <w:r w:rsidRPr="00463A4F">
        <w:t>The</w:t>
      </w:r>
      <w:r>
        <w:t xml:space="preserve"> </w:t>
      </w:r>
      <w:r w:rsidRPr="0022088F">
        <w:rPr>
          <w:highlight w:val="yellow"/>
        </w:rPr>
        <w:t>[Job Title]</w:t>
      </w:r>
      <w:r>
        <w:t xml:space="preserve"> </w:t>
      </w:r>
      <w:r w:rsidRPr="00463A4F">
        <w:t>will</w:t>
      </w:r>
      <w:r>
        <w:t xml:space="preserve"> </w:t>
      </w:r>
      <w:r w:rsidRPr="00463A4F">
        <w:t>maintain</w:t>
      </w:r>
      <w:r>
        <w:t xml:space="preserve"> </w:t>
      </w:r>
      <w:r w:rsidRPr="00463A4F">
        <w:t>an</w:t>
      </w:r>
      <w:r>
        <w:t xml:space="preserve"> </w:t>
      </w:r>
      <w:r w:rsidRPr="00463A4F">
        <w:t>encrypted</w:t>
      </w:r>
      <w:r>
        <w:t xml:space="preserve"> </w:t>
      </w:r>
      <w:r w:rsidRPr="00463A4F">
        <w:t>list</w:t>
      </w:r>
      <w:r>
        <w:t xml:space="preserve"> </w:t>
      </w:r>
      <w:r w:rsidRPr="00463A4F">
        <w:t>of</w:t>
      </w:r>
      <w:r>
        <w:t xml:space="preserve"> </w:t>
      </w:r>
      <w:r w:rsidRPr="00463A4F">
        <w:t>user</w:t>
      </w:r>
      <w:r>
        <w:t xml:space="preserve">names </w:t>
      </w:r>
      <w:r w:rsidRPr="00463A4F">
        <w:t>and</w:t>
      </w:r>
      <w:r>
        <w:t xml:space="preserve"> </w:t>
      </w:r>
      <w:r w:rsidRPr="00463A4F">
        <w:t>passwords</w:t>
      </w:r>
      <w:r>
        <w:t xml:space="preserve"> </w:t>
      </w:r>
      <w:r w:rsidRPr="00463A4F">
        <w:t>to</w:t>
      </w:r>
      <w:r>
        <w:t xml:space="preserve"> </w:t>
      </w:r>
      <w:r w:rsidRPr="00463A4F">
        <w:t>access</w:t>
      </w:r>
      <w:r>
        <w:t xml:space="preserve"> </w:t>
      </w:r>
      <w:r w:rsidRPr="00463A4F">
        <w:t>vendor</w:t>
      </w:r>
      <w:r>
        <w:t xml:space="preserve"> </w:t>
      </w:r>
      <w:r w:rsidRPr="00463A4F">
        <w:t>support</w:t>
      </w:r>
      <w:r>
        <w:t xml:space="preserve"> </w:t>
      </w:r>
      <w:r w:rsidRPr="00463A4F">
        <w:t>portals.</w:t>
      </w:r>
      <w:r w:rsidR="00136B84">
        <w:t xml:space="preserve"> </w:t>
      </w:r>
      <w:r w:rsidRPr="00463A4F">
        <w:t>This</w:t>
      </w:r>
      <w:r>
        <w:t xml:space="preserve"> </w:t>
      </w:r>
      <w:r w:rsidRPr="00463A4F">
        <w:t>list</w:t>
      </w:r>
      <w:r>
        <w:t xml:space="preserve"> </w:t>
      </w:r>
      <w:r w:rsidRPr="00463A4F">
        <w:t>is</w:t>
      </w:r>
      <w:r>
        <w:t xml:space="preserve"> </w:t>
      </w:r>
      <w:r w:rsidRPr="00463A4F">
        <w:t>also</w:t>
      </w:r>
      <w:r>
        <w:t xml:space="preserve"> </w:t>
      </w:r>
      <w:r w:rsidRPr="00463A4F">
        <w:t>available</w:t>
      </w:r>
      <w:r>
        <w:t xml:space="preserve"> </w:t>
      </w:r>
      <w:r w:rsidRPr="00463A4F">
        <w:t>from</w:t>
      </w:r>
      <w:r>
        <w:t xml:space="preserve"> </w:t>
      </w:r>
      <w:r w:rsidRPr="0022088F">
        <w:rPr>
          <w:highlight w:val="yellow"/>
        </w:rPr>
        <w:t>[Job Title]</w:t>
      </w:r>
      <w:r w:rsidRPr="00463A4F">
        <w:t>.</w:t>
      </w:r>
    </w:p>
    <w:tbl>
      <w:tblPr>
        <w:tblStyle w:val="Default"/>
        <w:tblW w:w="5000" w:type="pct"/>
        <w:tblLook w:val="0420" w:firstRow="1" w:lastRow="0" w:firstColumn="0" w:lastColumn="0" w:noHBand="0" w:noVBand="1"/>
      </w:tblPr>
      <w:tblGrid>
        <w:gridCol w:w="2050"/>
        <w:gridCol w:w="1408"/>
        <w:gridCol w:w="2244"/>
        <w:gridCol w:w="1791"/>
        <w:gridCol w:w="1857"/>
      </w:tblGrid>
      <w:tr w:rsidR="00271E68" w:rsidRPr="00024D3C" w14:paraId="1828BE31" w14:textId="77777777" w:rsidTr="00475F7E">
        <w:trPr>
          <w:cnfStyle w:val="100000000000" w:firstRow="1" w:lastRow="0" w:firstColumn="0" w:lastColumn="0" w:oddVBand="0" w:evenVBand="0" w:oddHBand="0" w:evenHBand="0" w:firstRowFirstColumn="0" w:firstRowLastColumn="0" w:lastRowFirstColumn="0" w:lastRowLastColumn="0"/>
        </w:trPr>
        <w:tc>
          <w:tcPr>
            <w:tcW w:w="1096" w:type="pct"/>
          </w:tcPr>
          <w:p w14:paraId="54249C1A" w14:textId="77777777" w:rsidR="00271E68" w:rsidRPr="00463A4F" w:rsidRDefault="00271E68" w:rsidP="00E053CF">
            <w:pPr>
              <w:pStyle w:val="NoSpacing"/>
            </w:pPr>
            <w:r w:rsidRPr="00463A4F">
              <w:t>Type</w:t>
            </w:r>
          </w:p>
        </w:tc>
        <w:tc>
          <w:tcPr>
            <w:tcW w:w="753" w:type="pct"/>
          </w:tcPr>
          <w:p w14:paraId="1B856B10" w14:textId="77777777" w:rsidR="00271E68" w:rsidRPr="00463A4F" w:rsidRDefault="00271E68" w:rsidP="00E053CF">
            <w:pPr>
              <w:pStyle w:val="NoSpacing"/>
              <w:rPr>
                <w:b w:val="0"/>
                <w:bCs/>
              </w:rPr>
            </w:pPr>
            <w:r w:rsidRPr="00463A4F">
              <w:t>Name</w:t>
            </w:r>
          </w:p>
        </w:tc>
        <w:tc>
          <w:tcPr>
            <w:tcW w:w="1200" w:type="pct"/>
          </w:tcPr>
          <w:p w14:paraId="68690194" w14:textId="77777777" w:rsidR="00271E68" w:rsidRPr="00463A4F" w:rsidRDefault="00271E68" w:rsidP="00E053CF">
            <w:pPr>
              <w:pStyle w:val="NoSpacing"/>
            </w:pPr>
            <w:r w:rsidRPr="00463A4F">
              <w:t>Telephone</w:t>
            </w:r>
          </w:p>
        </w:tc>
        <w:tc>
          <w:tcPr>
            <w:tcW w:w="958" w:type="pct"/>
          </w:tcPr>
          <w:p w14:paraId="1F6E7085" w14:textId="77777777" w:rsidR="00271E68" w:rsidRPr="00463A4F" w:rsidRDefault="00271E68" w:rsidP="00E053CF">
            <w:pPr>
              <w:pStyle w:val="NoSpacing"/>
            </w:pPr>
            <w:r w:rsidRPr="00463A4F">
              <w:t>Support</w:t>
            </w:r>
            <w:r>
              <w:t xml:space="preserve"> </w:t>
            </w:r>
            <w:r w:rsidRPr="00463A4F">
              <w:t>Site</w:t>
            </w:r>
          </w:p>
        </w:tc>
        <w:tc>
          <w:tcPr>
            <w:tcW w:w="993" w:type="pct"/>
          </w:tcPr>
          <w:p w14:paraId="6ADF6B6A" w14:textId="77777777" w:rsidR="00271E68" w:rsidRPr="00463A4F" w:rsidRDefault="00271E68" w:rsidP="00E053CF">
            <w:pPr>
              <w:pStyle w:val="NoSpacing"/>
            </w:pPr>
            <w:r w:rsidRPr="00463A4F">
              <w:t>Account</w:t>
            </w:r>
            <w:r>
              <w:t xml:space="preserve"> </w:t>
            </w:r>
            <w:r w:rsidRPr="00463A4F">
              <w:t>Number</w:t>
            </w:r>
          </w:p>
        </w:tc>
      </w:tr>
      <w:tr w:rsidR="00271E68" w14:paraId="3E892C2A" w14:textId="77777777" w:rsidTr="00475F7E">
        <w:tc>
          <w:tcPr>
            <w:tcW w:w="1096" w:type="pct"/>
          </w:tcPr>
          <w:p w14:paraId="6E151ADD" w14:textId="77777777" w:rsidR="00271E68" w:rsidRPr="00475F7E" w:rsidRDefault="00271E68" w:rsidP="00E053CF">
            <w:pPr>
              <w:pStyle w:val="NoSpacing"/>
              <w:rPr>
                <w:rStyle w:val="eop"/>
                <w:rFonts w:cstheme="minorHAnsi"/>
              </w:rPr>
            </w:pPr>
            <w:r w:rsidRPr="00475F7E">
              <w:rPr>
                <w:rStyle w:val="eop"/>
                <w:rFonts w:cstheme="minorHAnsi"/>
              </w:rPr>
              <w:t>Banker(s)</w:t>
            </w:r>
          </w:p>
        </w:tc>
        <w:tc>
          <w:tcPr>
            <w:tcW w:w="753" w:type="pct"/>
          </w:tcPr>
          <w:p w14:paraId="3AB491E9" w14:textId="77777777" w:rsidR="00271E68" w:rsidRDefault="00271E68" w:rsidP="00E053CF">
            <w:pPr>
              <w:pStyle w:val="NoSpacing"/>
            </w:pPr>
          </w:p>
        </w:tc>
        <w:tc>
          <w:tcPr>
            <w:tcW w:w="1200" w:type="pct"/>
          </w:tcPr>
          <w:p w14:paraId="3C4E7AC6" w14:textId="77777777" w:rsidR="00271E68" w:rsidRDefault="00271E68" w:rsidP="00E053CF">
            <w:pPr>
              <w:pStyle w:val="NoSpacing"/>
            </w:pPr>
          </w:p>
        </w:tc>
        <w:tc>
          <w:tcPr>
            <w:tcW w:w="958" w:type="pct"/>
          </w:tcPr>
          <w:p w14:paraId="29C8E3AF" w14:textId="77777777" w:rsidR="00271E68" w:rsidRDefault="00271E68" w:rsidP="00E053CF">
            <w:pPr>
              <w:pStyle w:val="NoSpacing"/>
            </w:pPr>
          </w:p>
        </w:tc>
        <w:tc>
          <w:tcPr>
            <w:tcW w:w="993" w:type="pct"/>
          </w:tcPr>
          <w:p w14:paraId="1AD37DAE" w14:textId="77777777" w:rsidR="00271E68" w:rsidRDefault="00271E68" w:rsidP="00E053CF">
            <w:pPr>
              <w:pStyle w:val="NoSpacing"/>
            </w:pPr>
          </w:p>
        </w:tc>
      </w:tr>
      <w:tr w:rsidR="00271E68" w14:paraId="19DED311" w14:textId="77777777" w:rsidTr="00475F7E">
        <w:tc>
          <w:tcPr>
            <w:tcW w:w="1096" w:type="pct"/>
          </w:tcPr>
          <w:p w14:paraId="2F702AB0" w14:textId="77777777" w:rsidR="00271E68" w:rsidRPr="00475F7E" w:rsidRDefault="00271E68" w:rsidP="00E053CF">
            <w:pPr>
              <w:pStyle w:val="NoSpacing"/>
              <w:rPr>
                <w:rStyle w:val="eop"/>
                <w:rFonts w:cstheme="minorHAnsi"/>
              </w:rPr>
            </w:pPr>
            <w:r w:rsidRPr="00475F7E">
              <w:rPr>
                <w:rStyle w:val="eop"/>
                <w:rFonts w:cstheme="minorHAnsi"/>
              </w:rPr>
              <w:lastRenderedPageBreak/>
              <w:t>Insurance agent(s)</w:t>
            </w:r>
          </w:p>
        </w:tc>
        <w:tc>
          <w:tcPr>
            <w:tcW w:w="753" w:type="pct"/>
          </w:tcPr>
          <w:p w14:paraId="7D227D32" w14:textId="77777777" w:rsidR="00271E68" w:rsidRDefault="00271E68" w:rsidP="00E053CF">
            <w:pPr>
              <w:pStyle w:val="NoSpacing"/>
            </w:pPr>
          </w:p>
        </w:tc>
        <w:tc>
          <w:tcPr>
            <w:tcW w:w="1200" w:type="pct"/>
          </w:tcPr>
          <w:p w14:paraId="2F29F082" w14:textId="77777777" w:rsidR="00271E68" w:rsidRDefault="00271E68" w:rsidP="00E053CF">
            <w:pPr>
              <w:pStyle w:val="NoSpacing"/>
            </w:pPr>
          </w:p>
        </w:tc>
        <w:tc>
          <w:tcPr>
            <w:tcW w:w="958" w:type="pct"/>
          </w:tcPr>
          <w:p w14:paraId="76FC831D" w14:textId="77777777" w:rsidR="00271E68" w:rsidRDefault="00271E68" w:rsidP="00E053CF">
            <w:pPr>
              <w:pStyle w:val="NoSpacing"/>
            </w:pPr>
          </w:p>
        </w:tc>
        <w:tc>
          <w:tcPr>
            <w:tcW w:w="993" w:type="pct"/>
          </w:tcPr>
          <w:p w14:paraId="503EF236" w14:textId="77777777" w:rsidR="00271E68" w:rsidRDefault="00271E68" w:rsidP="00E053CF">
            <w:pPr>
              <w:pStyle w:val="NoSpacing"/>
            </w:pPr>
          </w:p>
        </w:tc>
      </w:tr>
      <w:tr w:rsidR="00271E68" w14:paraId="2B9A7560" w14:textId="77777777" w:rsidTr="00475F7E">
        <w:tc>
          <w:tcPr>
            <w:tcW w:w="1096" w:type="pct"/>
          </w:tcPr>
          <w:p w14:paraId="1453F7AA" w14:textId="64B0FE4E" w:rsidR="00271E68" w:rsidRPr="00475F7E" w:rsidRDefault="00271E68" w:rsidP="00E053CF">
            <w:pPr>
              <w:pStyle w:val="NoSpacing"/>
              <w:rPr>
                <w:rStyle w:val="eop"/>
                <w:rFonts w:cstheme="minorHAnsi"/>
              </w:rPr>
            </w:pPr>
            <w:r w:rsidRPr="00475F7E">
              <w:rPr>
                <w:rStyle w:val="eop"/>
                <w:rFonts w:cstheme="minorHAnsi"/>
              </w:rPr>
              <w:t xml:space="preserve">Office </w:t>
            </w:r>
            <w:r w:rsidR="00C02B52">
              <w:rPr>
                <w:rStyle w:val="eop"/>
                <w:rFonts w:cstheme="minorHAnsi"/>
              </w:rPr>
              <w:t>p</w:t>
            </w:r>
            <w:r w:rsidRPr="00475F7E">
              <w:rPr>
                <w:rStyle w:val="eop"/>
                <w:rFonts w:cstheme="minorHAnsi"/>
              </w:rPr>
              <w:t xml:space="preserve">roperty </w:t>
            </w:r>
            <w:r w:rsidR="00C02B52">
              <w:rPr>
                <w:rStyle w:val="eop"/>
                <w:rFonts w:cstheme="minorHAnsi"/>
              </w:rPr>
              <w:t>m</w:t>
            </w:r>
            <w:r w:rsidRPr="00475F7E">
              <w:rPr>
                <w:rStyle w:val="eop"/>
                <w:rFonts w:cstheme="minorHAnsi"/>
              </w:rPr>
              <w:t>anager</w:t>
            </w:r>
          </w:p>
        </w:tc>
        <w:tc>
          <w:tcPr>
            <w:tcW w:w="753" w:type="pct"/>
          </w:tcPr>
          <w:p w14:paraId="7450E8FB" w14:textId="77777777" w:rsidR="00271E68" w:rsidRDefault="00271E68" w:rsidP="00E053CF">
            <w:pPr>
              <w:pStyle w:val="NoSpacing"/>
            </w:pPr>
          </w:p>
        </w:tc>
        <w:tc>
          <w:tcPr>
            <w:tcW w:w="1200" w:type="pct"/>
          </w:tcPr>
          <w:p w14:paraId="5F06D62D" w14:textId="77777777" w:rsidR="00271E68" w:rsidRDefault="00271E68" w:rsidP="00E053CF">
            <w:pPr>
              <w:pStyle w:val="NoSpacing"/>
            </w:pPr>
          </w:p>
        </w:tc>
        <w:tc>
          <w:tcPr>
            <w:tcW w:w="958" w:type="pct"/>
          </w:tcPr>
          <w:p w14:paraId="245352E4" w14:textId="77777777" w:rsidR="00271E68" w:rsidRDefault="00271E68" w:rsidP="00E053CF">
            <w:pPr>
              <w:pStyle w:val="NoSpacing"/>
            </w:pPr>
          </w:p>
        </w:tc>
        <w:tc>
          <w:tcPr>
            <w:tcW w:w="993" w:type="pct"/>
          </w:tcPr>
          <w:p w14:paraId="2B9FC6CD" w14:textId="77777777" w:rsidR="00271E68" w:rsidRDefault="00271E68" w:rsidP="00E053CF">
            <w:pPr>
              <w:pStyle w:val="NoSpacing"/>
            </w:pPr>
          </w:p>
        </w:tc>
      </w:tr>
      <w:tr w:rsidR="00271E68" w14:paraId="2DE4F982" w14:textId="77777777" w:rsidTr="00475F7E">
        <w:tc>
          <w:tcPr>
            <w:tcW w:w="1096" w:type="pct"/>
          </w:tcPr>
          <w:p w14:paraId="5F95A19D" w14:textId="77777777" w:rsidR="00271E68" w:rsidRPr="0067337F" w:rsidRDefault="00271E68" w:rsidP="00E053CF">
            <w:pPr>
              <w:pStyle w:val="NoSpacing"/>
              <w:rPr>
                <w:rStyle w:val="eop"/>
                <w:rFonts w:cstheme="minorHAnsi"/>
                <w:b/>
                <w:bCs/>
              </w:rPr>
            </w:pPr>
          </w:p>
        </w:tc>
        <w:tc>
          <w:tcPr>
            <w:tcW w:w="753" w:type="pct"/>
          </w:tcPr>
          <w:p w14:paraId="0A65F7A7" w14:textId="77777777" w:rsidR="00271E68" w:rsidRDefault="00271E68" w:rsidP="00E053CF">
            <w:pPr>
              <w:pStyle w:val="NoSpacing"/>
            </w:pPr>
          </w:p>
        </w:tc>
        <w:tc>
          <w:tcPr>
            <w:tcW w:w="1200" w:type="pct"/>
          </w:tcPr>
          <w:p w14:paraId="04DA7F90" w14:textId="77777777" w:rsidR="00271E68" w:rsidRDefault="00271E68" w:rsidP="00E053CF">
            <w:pPr>
              <w:pStyle w:val="NoSpacing"/>
            </w:pPr>
          </w:p>
        </w:tc>
        <w:tc>
          <w:tcPr>
            <w:tcW w:w="958" w:type="pct"/>
          </w:tcPr>
          <w:p w14:paraId="4D5C6C23" w14:textId="77777777" w:rsidR="00271E68" w:rsidRDefault="00271E68" w:rsidP="00E053CF">
            <w:pPr>
              <w:pStyle w:val="NoSpacing"/>
            </w:pPr>
          </w:p>
        </w:tc>
        <w:tc>
          <w:tcPr>
            <w:tcW w:w="993" w:type="pct"/>
          </w:tcPr>
          <w:p w14:paraId="6DAD56B9" w14:textId="77777777" w:rsidR="00271E68" w:rsidRDefault="00271E68" w:rsidP="00E053CF">
            <w:pPr>
              <w:pStyle w:val="NoSpacing"/>
            </w:pPr>
          </w:p>
        </w:tc>
      </w:tr>
      <w:tr w:rsidR="00271E68" w14:paraId="246CC8CF" w14:textId="77777777" w:rsidTr="00475F7E">
        <w:tc>
          <w:tcPr>
            <w:tcW w:w="1096" w:type="pct"/>
          </w:tcPr>
          <w:p w14:paraId="4444C545" w14:textId="77777777" w:rsidR="00271E68" w:rsidRPr="0067337F" w:rsidRDefault="00271E68" w:rsidP="00E053CF">
            <w:pPr>
              <w:pStyle w:val="NoSpacing"/>
              <w:rPr>
                <w:rStyle w:val="eop"/>
                <w:rFonts w:cstheme="minorHAnsi"/>
                <w:b/>
                <w:bCs/>
              </w:rPr>
            </w:pPr>
          </w:p>
        </w:tc>
        <w:tc>
          <w:tcPr>
            <w:tcW w:w="753" w:type="pct"/>
          </w:tcPr>
          <w:p w14:paraId="1D50C820" w14:textId="77777777" w:rsidR="00271E68" w:rsidRDefault="00271E68" w:rsidP="00E053CF">
            <w:pPr>
              <w:pStyle w:val="NoSpacing"/>
            </w:pPr>
          </w:p>
        </w:tc>
        <w:tc>
          <w:tcPr>
            <w:tcW w:w="1200" w:type="pct"/>
          </w:tcPr>
          <w:p w14:paraId="3F1A4838" w14:textId="77777777" w:rsidR="00271E68" w:rsidRDefault="00271E68" w:rsidP="00E053CF">
            <w:pPr>
              <w:pStyle w:val="NoSpacing"/>
            </w:pPr>
          </w:p>
        </w:tc>
        <w:tc>
          <w:tcPr>
            <w:tcW w:w="958" w:type="pct"/>
          </w:tcPr>
          <w:p w14:paraId="6E5168F4" w14:textId="77777777" w:rsidR="00271E68" w:rsidRDefault="00271E68" w:rsidP="00E053CF">
            <w:pPr>
              <w:pStyle w:val="NoSpacing"/>
            </w:pPr>
          </w:p>
        </w:tc>
        <w:tc>
          <w:tcPr>
            <w:tcW w:w="993" w:type="pct"/>
          </w:tcPr>
          <w:p w14:paraId="443445F6" w14:textId="77777777" w:rsidR="00271E68" w:rsidRDefault="00271E68" w:rsidP="00E053CF">
            <w:pPr>
              <w:pStyle w:val="NoSpacing"/>
            </w:pPr>
          </w:p>
        </w:tc>
      </w:tr>
    </w:tbl>
    <w:p w14:paraId="591A0C50" w14:textId="77777777" w:rsidR="00A045E5" w:rsidRPr="00271E68" w:rsidRDefault="00A045E5" w:rsidP="00A045E5">
      <w:pPr>
        <w:pStyle w:val="Heading3"/>
        <w:rPr>
          <w:rStyle w:val="scxw224712032"/>
        </w:rPr>
      </w:pPr>
      <w:r w:rsidRPr="00271E68">
        <w:rPr>
          <w:rStyle w:val="normaltextrun"/>
        </w:rPr>
        <w:t>Vital Records</w:t>
      </w:r>
    </w:p>
    <w:tbl>
      <w:tblPr>
        <w:tblStyle w:val="Default"/>
        <w:tblW w:w="5000" w:type="pct"/>
        <w:tblLook w:val="0620" w:firstRow="1" w:lastRow="0" w:firstColumn="0" w:lastColumn="0" w:noHBand="1" w:noVBand="1"/>
      </w:tblPr>
      <w:tblGrid>
        <w:gridCol w:w="5952"/>
        <w:gridCol w:w="3398"/>
      </w:tblGrid>
      <w:tr w:rsidR="00B2770B" w14:paraId="30A2BD4F" w14:textId="77777777" w:rsidTr="00475F7E">
        <w:trPr>
          <w:cnfStyle w:val="100000000000" w:firstRow="1" w:lastRow="0" w:firstColumn="0" w:lastColumn="0" w:oddVBand="0" w:evenVBand="0" w:oddHBand="0" w:evenHBand="0" w:firstRowFirstColumn="0" w:firstRowLastColumn="0" w:lastRowFirstColumn="0" w:lastRowLastColumn="0"/>
        </w:trPr>
        <w:tc>
          <w:tcPr>
            <w:tcW w:w="3183" w:type="pct"/>
            <w:hideMark/>
          </w:tcPr>
          <w:p w14:paraId="5F6F4C18" w14:textId="2749EB85" w:rsidR="00B2770B" w:rsidRDefault="00B2770B" w:rsidP="00271E68">
            <w:pPr>
              <w:pStyle w:val="NoSpacing"/>
            </w:pPr>
            <w:r w:rsidRPr="00BF4BC8">
              <w:t>Document</w:t>
            </w:r>
            <w:r w:rsidR="00725798" w:rsidRPr="00BF4BC8">
              <w:t xml:space="preserve"> </w:t>
            </w:r>
          </w:p>
        </w:tc>
        <w:tc>
          <w:tcPr>
            <w:tcW w:w="1817" w:type="pct"/>
            <w:hideMark/>
          </w:tcPr>
          <w:p w14:paraId="4BC71CA5" w14:textId="108525A0" w:rsidR="00B2770B" w:rsidRDefault="00B2770B" w:rsidP="00271E68">
            <w:pPr>
              <w:pStyle w:val="NoSpacing"/>
            </w:pPr>
            <w:r w:rsidRPr="00BF4BC8">
              <w:t>Location</w:t>
            </w:r>
            <w:r w:rsidR="00725798" w:rsidRPr="00BF4BC8">
              <w:t xml:space="preserve"> </w:t>
            </w:r>
          </w:p>
        </w:tc>
      </w:tr>
      <w:tr w:rsidR="00B2770B" w14:paraId="7430E3D0" w14:textId="77777777" w:rsidTr="00475F7E">
        <w:tc>
          <w:tcPr>
            <w:tcW w:w="3183" w:type="pct"/>
          </w:tcPr>
          <w:p w14:paraId="6E455198" w14:textId="7A04DBB8" w:rsidR="00B2770B" w:rsidRPr="00BF4BC8" w:rsidRDefault="00B2770B" w:rsidP="00271E68">
            <w:pPr>
              <w:pStyle w:val="NoSpacing"/>
            </w:pPr>
            <w:r>
              <w:t>Staff</w:t>
            </w:r>
            <w:r w:rsidR="00725798">
              <w:t xml:space="preserve"> </w:t>
            </w:r>
            <w:r>
              <w:t>contact</w:t>
            </w:r>
            <w:r w:rsidR="00725798">
              <w:t xml:space="preserve"> </w:t>
            </w:r>
            <w:r>
              <w:t>list</w:t>
            </w:r>
          </w:p>
        </w:tc>
        <w:tc>
          <w:tcPr>
            <w:tcW w:w="1817" w:type="pct"/>
          </w:tcPr>
          <w:p w14:paraId="74582283" w14:textId="77777777" w:rsidR="00B2770B" w:rsidRPr="00BF4BC8" w:rsidRDefault="00B2770B" w:rsidP="00271E68">
            <w:pPr>
              <w:pStyle w:val="NoSpacing"/>
            </w:pPr>
          </w:p>
        </w:tc>
      </w:tr>
      <w:tr w:rsidR="00B2770B" w14:paraId="3B0EC771" w14:textId="77777777" w:rsidTr="00475F7E">
        <w:tc>
          <w:tcPr>
            <w:tcW w:w="3183" w:type="pct"/>
          </w:tcPr>
          <w:p w14:paraId="12A095E1" w14:textId="4FBAA12A" w:rsidR="00B2770B" w:rsidRPr="00BF4BC8" w:rsidRDefault="00B2770B" w:rsidP="00271E68">
            <w:pPr>
              <w:pStyle w:val="NoSpacing"/>
            </w:pPr>
            <w:r>
              <w:t>Board</w:t>
            </w:r>
            <w:r w:rsidR="00725798">
              <w:t xml:space="preserve"> </w:t>
            </w:r>
            <w:r>
              <w:t>contact</w:t>
            </w:r>
            <w:r w:rsidR="00725798">
              <w:t xml:space="preserve"> </w:t>
            </w:r>
            <w:r>
              <w:t>list</w:t>
            </w:r>
          </w:p>
        </w:tc>
        <w:tc>
          <w:tcPr>
            <w:tcW w:w="1817" w:type="pct"/>
          </w:tcPr>
          <w:p w14:paraId="35A2A132" w14:textId="77777777" w:rsidR="00B2770B" w:rsidRPr="00BF4BC8" w:rsidRDefault="00B2770B" w:rsidP="00271E68">
            <w:pPr>
              <w:pStyle w:val="NoSpacing"/>
            </w:pPr>
          </w:p>
        </w:tc>
      </w:tr>
      <w:tr w:rsidR="00B2770B" w14:paraId="5ABE77EB" w14:textId="77777777" w:rsidTr="00475F7E">
        <w:tc>
          <w:tcPr>
            <w:tcW w:w="3183" w:type="pct"/>
            <w:hideMark/>
          </w:tcPr>
          <w:p w14:paraId="41061072" w14:textId="7518E5E7" w:rsidR="00B2770B" w:rsidRPr="00BF4BC8" w:rsidRDefault="00B2770B" w:rsidP="00271E68">
            <w:pPr>
              <w:pStyle w:val="NoSpacing"/>
            </w:pPr>
            <w:r w:rsidRPr="00BF4BC8">
              <w:t>Articles</w:t>
            </w:r>
            <w:r w:rsidR="00725798" w:rsidRPr="00BF4BC8">
              <w:t xml:space="preserve"> </w:t>
            </w:r>
            <w:r w:rsidRPr="00BF4BC8">
              <w:t>of</w:t>
            </w:r>
            <w:r w:rsidR="00725798" w:rsidRPr="00BF4BC8">
              <w:t xml:space="preserve"> </w:t>
            </w:r>
            <w:r w:rsidR="00611238">
              <w:t>i</w:t>
            </w:r>
            <w:r w:rsidRPr="00BF4BC8">
              <w:t>ncorporation</w:t>
            </w:r>
            <w:r w:rsidR="00725798" w:rsidRPr="00BF4BC8">
              <w:t xml:space="preserve"> </w:t>
            </w:r>
          </w:p>
        </w:tc>
        <w:tc>
          <w:tcPr>
            <w:tcW w:w="1817" w:type="pct"/>
            <w:hideMark/>
          </w:tcPr>
          <w:p w14:paraId="20B1A974" w14:textId="4AC8ED3F" w:rsidR="00B2770B" w:rsidRDefault="00725798" w:rsidP="00271E68">
            <w:pPr>
              <w:pStyle w:val="NoSpacing"/>
            </w:pPr>
            <w:r w:rsidRPr="00BF4BC8">
              <w:t xml:space="preserve"> </w:t>
            </w:r>
          </w:p>
        </w:tc>
      </w:tr>
      <w:tr w:rsidR="00B2770B" w14:paraId="6D2FC962" w14:textId="77777777" w:rsidTr="00475F7E">
        <w:tc>
          <w:tcPr>
            <w:tcW w:w="3183" w:type="pct"/>
          </w:tcPr>
          <w:p w14:paraId="580B55BA" w14:textId="5738BA84" w:rsidR="00B2770B" w:rsidRPr="00BF4BC8" w:rsidRDefault="00B2770B" w:rsidP="00271E68">
            <w:pPr>
              <w:pStyle w:val="NoSpacing"/>
            </w:pPr>
            <w:r w:rsidRPr="00BF4BC8">
              <w:t>By-</w:t>
            </w:r>
            <w:r w:rsidR="00611238">
              <w:t>l</w:t>
            </w:r>
            <w:r w:rsidRPr="00BF4BC8">
              <w:t>aws</w:t>
            </w:r>
          </w:p>
        </w:tc>
        <w:tc>
          <w:tcPr>
            <w:tcW w:w="1817" w:type="pct"/>
          </w:tcPr>
          <w:p w14:paraId="45E494DD" w14:textId="77777777" w:rsidR="00B2770B" w:rsidRPr="00BF4BC8" w:rsidRDefault="00B2770B" w:rsidP="00271E68">
            <w:pPr>
              <w:pStyle w:val="NoSpacing"/>
            </w:pPr>
          </w:p>
        </w:tc>
      </w:tr>
      <w:tr w:rsidR="00B2770B" w14:paraId="193B3BFD" w14:textId="77777777" w:rsidTr="00475F7E">
        <w:tc>
          <w:tcPr>
            <w:tcW w:w="3183" w:type="pct"/>
            <w:hideMark/>
          </w:tcPr>
          <w:p w14:paraId="5D4DB268" w14:textId="36582D80" w:rsidR="00B2770B" w:rsidRPr="00BF4BC8" w:rsidRDefault="00B2770B" w:rsidP="00271E68">
            <w:pPr>
              <w:pStyle w:val="NoSpacing"/>
            </w:pPr>
            <w:r>
              <w:t>Financial</w:t>
            </w:r>
            <w:r w:rsidR="00725798">
              <w:t xml:space="preserve"> </w:t>
            </w:r>
            <w:r w:rsidR="00C02B52">
              <w:t>r</w:t>
            </w:r>
            <w:r>
              <w:t>eports</w:t>
            </w:r>
            <w:r w:rsidR="00725798">
              <w:t xml:space="preserve"> </w:t>
            </w:r>
            <w:r>
              <w:t>(#</w:t>
            </w:r>
            <w:r w:rsidR="00725798">
              <w:t xml:space="preserve"> </w:t>
            </w:r>
            <w:r>
              <w:t>years)</w:t>
            </w:r>
          </w:p>
        </w:tc>
        <w:tc>
          <w:tcPr>
            <w:tcW w:w="1817" w:type="pct"/>
            <w:hideMark/>
          </w:tcPr>
          <w:p w14:paraId="08C218BA" w14:textId="6704690D" w:rsidR="00B2770B" w:rsidRDefault="00725798" w:rsidP="00271E68">
            <w:pPr>
              <w:pStyle w:val="NoSpacing"/>
            </w:pPr>
            <w:r w:rsidRPr="00BF4BC8">
              <w:t xml:space="preserve"> </w:t>
            </w:r>
          </w:p>
        </w:tc>
      </w:tr>
      <w:tr w:rsidR="00B2770B" w14:paraId="7AF01A13" w14:textId="77777777" w:rsidTr="00475F7E">
        <w:tc>
          <w:tcPr>
            <w:tcW w:w="3183" w:type="pct"/>
          </w:tcPr>
          <w:p w14:paraId="10791707" w14:textId="0181FEC6" w:rsidR="00B2770B" w:rsidRPr="00BF4BC8" w:rsidRDefault="00B2770B" w:rsidP="00271E68">
            <w:pPr>
              <w:pStyle w:val="NoSpacing"/>
            </w:pPr>
            <w:r>
              <w:t>Audits</w:t>
            </w:r>
            <w:r w:rsidR="00725798">
              <w:t xml:space="preserve"> </w:t>
            </w:r>
            <w:r>
              <w:t>(#</w:t>
            </w:r>
            <w:r w:rsidR="00725798">
              <w:t xml:space="preserve"> </w:t>
            </w:r>
            <w:r>
              <w:t>years)</w:t>
            </w:r>
          </w:p>
        </w:tc>
        <w:tc>
          <w:tcPr>
            <w:tcW w:w="1817" w:type="pct"/>
          </w:tcPr>
          <w:p w14:paraId="10753147" w14:textId="77777777" w:rsidR="00B2770B" w:rsidRPr="00BF4BC8" w:rsidRDefault="00B2770B" w:rsidP="00271E68">
            <w:pPr>
              <w:pStyle w:val="NoSpacing"/>
            </w:pPr>
          </w:p>
        </w:tc>
      </w:tr>
      <w:tr w:rsidR="00B2770B" w14:paraId="398DFD1D" w14:textId="77777777" w:rsidTr="00475F7E">
        <w:tc>
          <w:tcPr>
            <w:tcW w:w="3183" w:type="pct"/>
          </w:tcPr>
          <w:p w14:paraId="68254E53" w14:textId="0BAC5773" w:rsidR="00B2770B" w:rsidRPr="00BF4BC8" w:rsidRDefault="00B2770B" w:rsidP="00271E68">
            <w:pPr>
              <w:pStyle w:val="NoSpacing"/>
            </w:pPr>
            <w:r>
              <w:t>990</w:t>
            </w:r>
            <w:r w:rsidR="00725798">
              <w:t xml:space="preserve"> </w:t>
            </w:r>
            <w:r w:rsidR="00C02B52">
              <w:t>t</w:t>
            </w:r>
            <w:r>
              <w:t>ax</w:t>
            </w:r>
            <w:r w:rsidR="00725798">
              <w:t xml:space="preserve"> </w:t>
            </w:r>
            <w:r w:rsidR="00C02B52">
              <w:t>f</w:t>
            </w:r>
            <w:r>
              <w:t>iling</w:t>
            </w:r>
          </w:p>
        </w:tc>
        <w:tc>
          <w:tcPr>
            <w:tcW w:w="1817" w:type="pct"/>
          </w:tcPr>
          <w:p w14:paraId="7A3AB711" w14:textId="77777777" w:rsidR="00B2770B" w:rsidRPr="00BF4BC8" w:rsidRDefault="00B2770B" w:rsidP="00271E68">
            <w:pPr>
              <w:pStyle w:val="NoSpacing"/>
            </w:pPr>
          </w:p>
        </w:tc>
      </w:tr>
      <w:tr w:rsidR="00B2770B" w14:paraId="25601080" w14:textId="77777777" w:rsidTr="00475F7E">
        <w:tc>
          <w:tcPr>
            <w:tcW w:w="3183" w:type="pct"/>
          </w:tcPr>
          <w:p w14:paraId="173417C8" w14:textId="7F2B0A60" w:rsidR="00B2770B" w:rsidRPr="00BF4BC8" w:rsidRDefault="00B2770B" w:rsidP="00271E68">
            <w:pPr>
              <w:pStyle w:val="NoSpacing"/>
            </w:pPr>
            <w:r w:rsidRPr="00BF4BC8">
              <w:t>Board</w:t>
            </w:r>
            <w:r w:rsidR="00725798" w:rsidRPr="00BF4BC8">
              <w:t xml:space="preserve"> </w:t>
            </w:r>
            <w:r w:rsidRPr="00BF4BC8">
              <w:t>reports</w:t>
            </w:r>
            <w:r w:rsidR="00725798" w:rsidRPr="00BF4BC8">
              <w:t xml:space="preserve"> </w:t>
            </w:r>
            <w:r w:rsidRPr="00BF4BC8">
              <w:t>and</w:t>
            </w:r>
            <w:r w:rsidR="00725798" w:rsidRPr="00BF4BC8">
              <w:t xml:space="preserve"> </w:t>
            </w:r>
            <w:r w:rsidRPr="00BF4BC8">
              <w:t>minutes</w:t>
            </w:r>
          </w:p>
        </w:tc>
        <w:tc>
          <w:tcPr>
            <w:tcW w:w="1817" w:type="pct"/>
          </w:tcPr>
          <w:p w14:paraId="448109C1" w14:textId="77777777" w:rsidR="00B2770B" w:rsidRPr="00BF4BC8" w:rsidRDefault="00B2770B" w:rsidP="00271E68">
            <w:pPr>
              <w:pStyle w:val="NoSpacing"/>
            </w:pPr>
          </w:p>
        </w:tc>
      </w:tr>
      <w:tr w:rsidR="00B2770B" w14:paraId="04C74173" w14:textId="77777777" w:rsidTr="00475F7E">
        <w:tc>
          <w:tcPr>
            <w:tcW w:w="3183" w:type="pct"/>
            <w:hideMark/>
          </w:tcPr>
          <w:p w14:paraId="7165BABD" w14:textId="6D7A5895" w:rsidR="00B2770B" w:rsidRPr="00BF4BC8" w:rsidRDefault="00B2770B" w:rsidP="00271E68">
            <w:pPr>
              <w:pStyle w:val="NoSpacing"/>
            </w:pPr>
            <w:r w:rsidRPr="00BF4BC8">
              <w:t>Strategic</w:t>
            </w:r>
            <w:r w:rsidR="00725798" w:rsidRPr="00BF4BC8">
              <w:t xml:space="preserve"> </w:t>
            </w:r>
            <w:r w:rsidRPr="00BF4BC8">
              <w:t>Plan</w:t>
            </w:r>
            <w:r w:rsidR="00725798" w:rsidRPr="00BF4BC8">
              <w:t xml:space="preserve"> </w:t>
            </w:r>
          </w:p>
        </w:tc>
        <w:tc>
          <w:tcPr>
            <w:tcW w:w="1817" w:type="pct"/>
            <w:hideMark/>
          </w:tcPr>
          <w:p w14:paraId="66B9E65C" w14:textId="23EA1C03" w:rsidR="00B2770B" w:rsidRDefault="00725798" w:rsidP="00271E68">
            <w:pPr>
              <w:pStyle w:val="NoSpacing"/>
            </w:pPr>
            <w:r w:rsidRPr="00BF4BC8">
              <w:t xml:space="preserve"> </w:t>
            </w:r>
          </w:p>
        </w:tc>
      </w:tr>
      <w:tr w:rsidR="00B2770B" w14:paraId="132A35C9" w14:textId="77777777" w:rsidTr="00475F7E">
        <w:tc>
          <w:tcPr>
            <w:tcW w:w="3183" w:type="pct"/>
          </w:tcPr>
          <w:p w14:paraId="6B268D13" w14:textId="6DA3859B" w:rsidR="00B2770B" w:rsidRPr="00BF4BC8" w:rsidRDefault="00B2770B" w:rsidP="00271E68">
            <w:pPr>
              <w:pStyle w:val="NoSpacing"/>
            </w:pPr>
            <w:r w:rsidRPr="00BF4BC8">
              <w:t>Succession</w:t>
            </w:r>
            <w:r w:rsidR="00725798" w:rsidRPr="00BF4BC8">
              <w:t xml:space="preserve"> </w:t>
            </w:r>
            <w:r w:rsidRPr="00BF4BC8">
              <w:t>and</w:t>
            </w:r>
            <w:r w:rsidR="00725798" w:rsidRPr="00BF4BC8">
              <w:t xml:space="preserve"> </w:t>
            </w:r>
            <w:r w:rsidR="005B4139">
              <w:t>T</w:t>
            </w:r>
            <w:r w:rsidRPr="00BF4BC8">
              <w:t>ransition</w:t>
            </w:r>
            <w:r w:rsidR="00725798" w:rsidRPr="00BF4BC8">
              <w:t xml:space="preserve"> </w:t>
            </w:r>
            <w:r w:rsidRPr="00BF4BC8">
              <w:t>Plan</w:t>
            </w:r>
          </w:p>
        </w:tc>
        <w:tc>
          <w:tcPr>
            <w:tcW w:w="1817" w:type="pct"/>
          </w:tcPr>
          <w:p w14:paraId="40FF09DD" w14:textId="77777777" w:rsidR="00B2770B" w:rsidRPr="00BF4BC8" w:rsidRDefault="00B2770B" w:rsidP="00271E68">
            <w:pPr>
              <w:pStyle w:val="NoSpacing"/>
            </w:pPr>
          </w:p>
        </w:tc>
      </w:tr>
      <w:tr w:rsidR="00B2770B" w14:paraId="53EAB95A" w14:textId="77777777" w:rsidTr="00475F7E">
        <w:tc>
          <w:tcPr>
            <w:tcW w:w="3183" w:type="pct"/>
          </w:tcPr>
          <w:p w14:paraId="555E12F8" w14:textId="53AF2A58" w:rsidR="00B2770B" w:rsidRPr="00BF4BC8" w:rsidRDefault="00B2770B" w:rsidP="00271E68">
            <w:pPr>
              <w:pStyle w:val="NoSpacing"/>
            </w:pPr>
            <w:r w:rsidRPr="00BF4BC8">
              <w:t>Governance</w:t>
            </w:r>
            <w:r w:rsidR="00725798" w:rsidRPr="00BF4BC8">
              <w:t xml:space="preserve"> </w:t>
            </w:r>
            <w:r w:rsidRPr="00BF4BC8">
              <w:t>Policies</w:t>
            </w:r>
            <w:r w:rsidR="00725798" w:rsidRPr="00BF4BC8">
              <w:t xml:space="preserve"> </w:t>
            </w:r>
            <w:r w:rsidRPr="00BF4BC8">
              <w:t>and</w:t>
            </w:r>
            <w:r w:rsidR="00725798" w:rsidRPr="00BF4BC8">
              <w:t xml:space="preserve"> </w:t>
            </w:r>
            <w:r w:rsidRPr="00BF4BC8">
              <w:t>Procedures</w:t>
            </w:r>
          </w:p>
        </w:tc>
        <w:tc>
          <w:tcPr>
            <w:tcW w:w="1817" w:type="pct"/>
          </w:tcPr>
          <w:p w14:paraId="150AA1B7" w14:textId="77777777" w:rsidR="00B2770B" w:rsidRPr="00BF4BC8" w:rsidRDefault="00B2770B" w:rsidP="00271E68">
            <w:pPr>
              <w:pStyle w:val="NoSpacing"/>
            </w:pPr>
          </w:p>
        </w:tc>
      </w:tr>
      <w:tr w:rsidR="00B2770B" w14:paraId="004B713D" w14:textId="77777777" w:rsidTr="00475F7E">
        <w:tc>
          <w:tcPr>
            <w:tcW w:w="3183" w:type="pct"/>
          </w:tcPr>
          <w:p w14:paraId="6ED5A3A9" w14:textId="2669510E" w:rsidR="00B2770B" w:rsidRPr="00BF4BC8" w:rsidRDefault="00B2770B" w:rsidP="00271E68">
            <w:pPr>
              <w:pStyle w:val="NoSpacing"/>
            </w:pPr>
            <w:r w:rsidRPr="00BF4BC8">
              <w:t>Board</w:t>
            </w:r>
            <w:r w:rsidR="00725798" w:rsidRPr="00BF4BC8">
              <w:t xml:space="preserve"> </w:t>
            </w:r>
            <w:r w:rsidRPr="00BF4BC8">
              <w:t>Communications</w:t>
            </w:r>
            <w:r w:rsidR="00725798" w:rsidRPr="00BF4BC8">
              <w:t xml:space="preserve"> </w:t>
            </w:r>
            <w:r w:rsidRPr="00BF4BC8">
              <w:t>and</w:t>
            </w:r>
            <w:r w:rsidR="00725798" w:rsidRPr="00BF4BC8">
              <w:t xml:space="preserve"> </w:t>
            </w:r>
            <w:r w:rsidRPr="00BF4BC8">
              <w:t>Outreach</w:t>
            </w:r>
            <w:r w:rsidR="00725798" w:rsidRPr="00BF4BC8">
              <w:t xml:space="preserve"> </w:t>
            </w:r>
            <w:r w:rsidRPr="00BF4BC8">
              <w:t>Policy</w:t>
            </w:r>
          </w:p>
        </w:tc>
        <w:tc>
          <w:tcPr>
            <w:tcW w:w="1817" w:type="pct"/>
          </w:tcPr>
          <w:p w14:paraId="14F46ECD" w14:textId="77777777" w:rsidR="00B2770B" w:rsidRPr="00BF4BC8" w:rsidRDefault="00B2770B" w:rsidP="00271E68">
            <w:pPr>
              <w:pStyle w:val="NoSpacing"/>
            </w:pPr>
          </w:p>
        </w:tc>
      </w:tr>
      <w:tr w:rsidR="00B2770B" w14:paraId="7C44F518" w14:textId="77777777" w:rsidTr="00475F7E">
        <w:tc>
          <w:tcPr>
            <w:tcW w:w="3183" w:type="pct"/>
          </w:tcPr>
          <w:p w14:paraId="6943DE91" w14:textId="3549794E" w:rsidR="00B2770B" w:rsidRPr="00BF4BC8" w:rsidRDefault="00B2770B" w:rsidP="00271E68">
            <w:pPr>
              <w:pStyle w:val="NoSpacing"/>
            </w:pPr>
            <w:r>
              <w:t>Insurance</w:t>
            </w:r>
            <w:r w:rsidR="00725798">
              <w:t xml:space="preserve"> </w:t>
            </w:r>
            <w:r>
              <w:t>policy</w:t>
            </w:r>
            <w:r w:rsidR="00725798">
              <w:t xml:space="preserve"> </w:t>
            </w:r>
            <w:r>
              <w:t>–</w:t>
            </w:r>
            <w:r w:rsidR="00725798">
              <w:t xml:space="preserve"> </w:t>
            </w:r>
            <w:r>
              <w:t>D&amp;O</w:t>
            </w:r>
            <w:r w:rsidR="00725798">
              <w:t xml:space="preserve"> </w:t>
            </w:r>
            <w:r w:rsidR="004F7C63">
              <w:t>i</w:t>
            </w:r>
            <w:r>
              <w:t>nsurance</w:t>
            </w:r>
          </w:p>
        </w:tc>
        <w:tc>
          <w:tcPr>
            <w:tcW w:w="1817" w:type="pct"/>
          </w:tcPr>
          <w:p w14:paraId="6BBE3D5C" w14:textId="77777777" w:rsidR="00B2770B" w:rsidRPr="00BF4BC8" w:rsidRDefault="00B2770B" w:rsidP="00271E68">
            <w:pPr>
              <w:pStyle w:val="NoSpacing"/>
            </w:pPr>
          </w:p>
        </w:tc>
      </w:tr>
      <w:tr w:rsidR="00B2770B" w14:paraId="07CC2F5E" w14:textId="77777777" w:rsidTr="00475F7E">
        <w:tc>
          <w:tcPr>
            <w:tcW w:w="3183" w:type="pct"/>
          </w:tcPr>
          <w:p w14:paraId="7C7B9187" w14:textId="71794A4C" w:rsidR="00B2770B" w:rsidRDefault="00B2770B" w:rsidP="00271E68">
            <w:pPr>
              <w:pStyle w:val="NoSpacing"/>
            </w:pPr>
            <w:r>
              <w:t>Insurance</w:t>
            </w:r>
            <w:r w:rsidR="00725798">
              <w:t xml:space="preserve"> </w:t>
            </w:r>
            <w:r>
              <w:t>policy</w:t>
            </w:r>
            <w:r w:rsidR="00725798">
              <w:t xml:space="preserve"> </w:t>
            </w:r>
            <w:r>
              <w:t>–</w:t>
            </w:r>
            <w:r w:rsidR="00725798">
              <w:t xml:space="preserve"> </w:t>
            </w:r>
            <w:r w:rsidR="004F7C63">
              <w:t>g</w:t>
            </w:r>
            <w:r>
              <w:t>eneral</w:t>
            </w:r>
            <w:r w:rsidR="00725798">
              <w:t xml:space="preserve"> </w:t>
            </w:r>
            <w:r w:rsidR="004F7C63">
              <w:t>l</w:t>
            </w:r>
            <w:r>
              <w:t>iability</w:t>
            </w:r>
          </w:p>
        </w:tc>
        <w:tc>
          <w:tcPr>
            <w:tcW w:w="1817" w:type="pct"/>
          </w:tcPr>
          <w:p w14:paraId="2B8AD2F8" w14:textId="77777777" w:rsidR="00B2770B" w:rsidRPr="00BF4BC8" w:rsidRDefault="00B2770B" w:rsidP="00271E68">
            <w:pPr>
              <w:pStyle w:val="NoSpacing"/>
            </w:pPr>
          </w:p>
        </w:tc>
      </w:tr>
      <w:tr w:rsidR="00B2770B" w14:paraId="486AA68A" w14:textId="77777777" w:rsidTr="00475F7E">
        <w:tc>
          <w:tcPr>
            <w:tcW w:w="3183" w:type="pct"/>
          </w:tcPr>
          <w:p w14:paraId="3F41D043" w14:textId="19FF1C66" w:rsidR="00B2770B" w:rsidRDefault="00B2770B" w:rsidP="00271E68">
            <w:pPr>
              <w:pStyle w:val="NoSpacing"/>
            </w:pPr>
            <w:r>
              <w:t>Insurance</w:t>
            </w:r>
            <w:r w:rsidR="00725798">
              <w:t xml:space="preserve"> </w:t>
            </w:r>
            <w:r>
              <w:t>policy</w:t>
            </w:r>
            <w:r w:rsidR="00725798">
              <w:t xml:space="preserve"> </w:t>
            </w:r>
            <w:r>
              <w:t>–</w:t>
            </w:r>
            <w:r w:rsidR="00725798">
              <w:t xml:space="preserve"> </w:t>
            </w:r>
            <w:r w:rsidR="004F7C63">
              <w:t>w</w:t>
            </w:r>
            <w:r>
              <w:t>orkers</w:t>
            </w:r>
            <w:r w:rsidR="00725798">
              <w:t xml:space="preserve"> </w:t>
            </w:r>
            <w:r w:rsidR="004F7C63">
              <w:t>c</w:t>
            </w:r>
            <w:r>
              <w:t>ompensation</w:t>
            </w:r>
            <w:r w:rsidR="00725798">
              <w:t xml:space="preserve"> </w:t>
            </w:r>
            <w:r>
              <w:t>or</w:t>
            </w:r>
            <w:r w:rsidR="00725798">
              <w:t xml:space="preserve"> </w:t>
            </w:r>
            <w:r w:rsidR="004F7C63">
              <w:t>a</w:t>
            </w:r>
            <w:r>
              <w:t>ccident</w:t>
            </w:r>
            <w:r w:rsidR="00725798">
              <w:t xml:space="preserve"> </w:t>
            </w:r>
            <w:r w:rsidR="004F7C63">
              <w:t>i</w:t>
            </w:r>
            <w:r>
              <w:t>nsurance</w:t>
            </w:r>
          </w:p>
        </w:tc>
        <w:tc>
          <w:tcPr>
            <w:tcW w:w="1817" w:type="pct"/>
          </w:tcPr>
          <w:p w14:paraId="5ADF6D22" w14:textId="77777777" w:rsidR="00B2770B" w:rsidRPr="00BF4BC8" w:rsidRDefault="00B2770B" w:rsidP="00271E68">
            <w:pPr>
              <w:pStyle w:val="NoSpacing"/>
            </w:pPr>
          </w:p>
        </w:tc>
      </w:tr>
      <w:tr w:rsidR="00B2770B" w14:paraId="36319591" w14:textId="77777777" w:rsidTr="00475F7E">
        <w:tc>
          <w:tcPr>
            <w:tcW w:w="3183" w:type="pct"/>
          </w:tcPr>
          <w:p w14:paraId="3E83D945" w14:textId="42FFC04F" w:rsidR="00B2770B" w:rsidRDefault="00B2770B" w:rsidP="00271E68">
            <w:pPr>
              <w:pStyle w:val="NoSpacing"/>
            </w:pPr>
            <w:r>
              <w:t>Insurance</w:t>
            </w:r>
            <w:r w:rsidR="00725798">
              <w:t xml:space="preserve"> </w:t>
            </w:r>
            <w:r>
              <w:t>policy</w:t>
            </w:r>
            <w:r w:rsidR="00725798">
              <w:t xml:space="preserve"> </w:t>
            </w:r>
            <w:r>
              <w:t>–</w:t>
            </w:r>
            <w:r w:rsidR="00725798">
              <w:t xml:space="preserve"> </w:t>
            </w:r>
            <w:r w:rsidR="004F7C63">
              <w:t>p</w:t>
            </w:r>
            <w:r>
              <w:t>roperty</w:t>
            </w:r>
            <w:r w:rsidR="00725798">
              <w:t xml:space="preserve"> </w:t>
            </w:r>
            <w:r w:rsidR="004F7C63">
              <w:t>i</w:t>
            </w:r>
            <w:r>
              <w:t>nsurance</w:t>
            </w:r>
          </w:p>
        </w:tc>
        <w:tc>
          <w:tcPr>
            <w:tcW w:w="1817" w:type="pct"/>
          </w:tcPr>
          <w:p w14:paraId="6332FD70" w14:textId="77777777" w:rsidR="00B2770B" w:rsidRPr="00BF4BC8" w:rsidRDefault="00B2770B" w:rsidP="00271E68">
            <w:pPr>
              <w:pStyle w:val="NoSpacing"/>
            </w:pPr>
          </w:p>
        </w:tc>
      </w:tr>
      <w:tr w:rsidR="00B2770B" w14:paraId="285D6869" w14:textId="77777777" w:rsidTr="00475F7E">
        <w:tc>
          <w:tcPr>
            <w:tcW w:w="3183" w:type="pct"/>
          </w:tcPr>
          <w:p w14:paraId="2743BA63" w14:textId="475D0019" w:rsidR="00B2770B" w:rsidRDefault="00B2770B" w:rsidP="00271E68">
            <w:pPr>
              <w:pStyle w:val="NoSpacing"/>
            </w:pPr>
            <w:r>
              <w:t>Insurance</w:t>
            </w:r>
            <w:r w:rsidR="00725798">
              <w:t xml:space="preserve"> </w:t>
            </w:r>
            <w:r>
              <w:t>policy</w:t>
            </w:r>
            <w:r w:rsidR="00725798">
              <w:t xml:space="preserve"> </w:t>
            </w:r>
            <w:r>
              <w:t>–</w:t>
            </w:r>
            <w:r w:rsidR="00725798">
              <w:t xml:space="preserve"> </w:t>
            </w:r>
            <w:r w:rsidR="004F7C63">
              <w:t>a</w:t>
            </w:r>
            <w:r>
              <w:t>uto</w:t>
            </w:r>
            <w:r w:rsidR="00725798">
              <w:t xml:space="preserve"> </w:t>
            </w:r>
            <w:r w:rsidR="004F7C63">
              <w:t>i</w:t>
            </w:r>
            <w:r>
              <w:t>nsurance</w:t>
            </w:r>
          </w:p>
        </w:tc>
        <w:tc>
          <w:tcPr>
            <w:tcW w:w="1817" w:type="pct"/>
          </w:tcPr>
          <w:p w14:paraId="6C523237" w14:textId="77777777" w:rsidR="00B2770B" w:rsidRPr="00BF4BC8" w:rsidRDefault="00B2770B" w:rsidP="00271E68">
            <w:pPr>
              <w:pStyle w:val="NoSpacing"/>
            </w:pPr>
          </w:p>
        </w:tc>
      </w:tr>
      <w:tr w:rsidR="00B2770B" w14:paraId="1293C0E9" w14:textId="77777777" w:rsidTr="00475F7E">
        <w:tc>
          <w:tcPr>
            <w:tcW w:w="3183" w:type="pct"/>
          </w:tcPr>
          <w:p w14:paraId="227B4483" w14:textId="095EB4DF" w:rsidR="00B2770B" w:rsidRDefault="00B2770B" w:rsidP="00271E68">
            <w:pPr>
              <w:pStyle w:val="NoSpacing"/>
            </w:pPr>
            <w:r>
              <w:t>Insurance</w:t>
            </w:r>
            <w:r w:rsidR="00725798">
              <w:t xml:space="preserve"> </w:t>
            </w:r>
            <w:r>
              <w:t>policy</w:t>
            </w:r>
            <w:r w:rsidR="00725798">
              <w:t xml:space="preserve"> </w:t>
            </w:r>
            <w:r>
              <w:t>–</w:t>
            </w:r>
            <w:r w:rsidR="00725798">
              <w:t xml:space="preserve"> </w:t>
            </w:r>
            <w:r w:rsidR="004F7C63">
              <w:t>e</w:t>
            </w:r>
            <w:r>
              <w:t>mployee</w:t>
            </w:r>
            <w:r w:rsidR="00725798">
              <w:t xml:space="preserve"> </w:t>
            </w:r>
            <w:r w:rsidR="004F7C63">
              <w:t>h</w:t>
            </w:r>
            <w:r>
              <w:t>ealth</w:t>
            </w:r>
            <w:r w:rsidR="00725798">
              <w:t xml:space="preserve"> </w:t>
            </w:r>
            <w:r w:rsidR="004F7C63">
              <w:t>i</w:t>
            </w:r>
            <w:r>
              <w:t>nsurance</w:t>
            </w:r>
            <w:r w:rsidR="00725798">
              <w:t xml:space="preserve"> </w:t>
            </w:r>
          </w:p>
        </w:tc>
        <w:tc>
          <w:tcPr>
            <w:tcW w:w="1817" w:type="pct"/>
          </w:tcPr>
          <w:p w14:paraId="6E000A30" w14:textId="77777777" w:rsidR="00B2770B" w:rsidRPr="00BF4BC8" w:rsidRDefault="00B2770B" w:rsidP="00271E68">
            <w:pPr>
              <w:pStyle w:val="NoSpacing"/>
            </w:pPr>
          </w:p>
        </w:tc>
      </w:tr>
      <w:tr w:rsidR="00B2770B" w14:paraId="06549502" w14:textId="77777777" w:rsidTr="00475F7E">
        <w:tc>
          <w:tcPr>
            <w:tcW w:w="3183" w:type="pct"/>
          </w:tcPr>
          <w:p w14:paraId="495C6CA8" w14:textId="4B91E26A" w:rsidR="00B2770B" w:rsidRDefault="00B2770B" w:rsidP="00271E68">
            <w:pPr>
              <w:pStyle w:val="NoSpacing"/>
            </w:pPr>
            <w:r>
              <w:t>Insurance</w:t>
            </w:r>
            <w:r w:rsidR="00725798">
              <w:t xml:space="preserve"> </w:t>
            </w:r>
            <w:r>
              <w:t>policy</w:t>
            </w:r>
            <w:r w:rsidR="00725798">
              <w:t xml:space="preserve"> </w:t>
            </w:r>
            <w:r>
              <w:t>–</w:t>
            </w:r>
            <w:r w:rsidR="00725798">
              <w:t xml:space="preserve"> </w:t>
            </w:r>
            <w:r w:rsidR="004F7C63">
              <w:t>e</w:t>
            </w:r>
            <w:r>
              <w:t>mployee</w:t>
            </w:r>
            <w:r w:rsidR="00725798">
              <w:t xml:space="preserve"> </w:t>
            </w:r>
            <w:r w:rsidR="004F7C63">
              <w:t>l</w:t>
            </w:r>
            <w:r>
              <w:t>ife</w:t>
            </w:r>
            <w:r w:rsidR="00725798">
              <w:t xml:space="preserve"> </w:t>
            </w:r>
            <w:r w:rsidR="004F7C63">
              <w:t>i</w:t>
            </w:r>
            <w:r>
              <w:t>nsurance</w:t>
            </w:r>
          </w:p>
        </w:tc>
        <w:tc>
          <w:tcPr>
            <w:tcW w:w="1817" w:type="pct"/>
          </w:tcPr>
          <w:p w14:paraId="79C143D7" w14:textId="77777777" w:rsidR="00B2770B" w:rsidRPr="00BF4BC8" w:rsidRDefault="00B2770B" w:rsidP="00271E68">
            <w:pPr>
              <w:pStyle w:val="NoSpacing"/>
            </w:pPr>
          </w:p>
        </w:tc>
      </w:tr>
      <w:tr w:rsidR="00B2770B" w14:paraId="40D4F998" w14:textId="77777777" w:rsidTr="00475F7E">
        <w:tc>
          <w:tcPr>
            <w:tcW w:w="3183" w:type="pct"/>
          </w:tcPr>
          <w:p w14:paraId="75E5119D" w14:textId="36A7E0B0" w:rsidR="00B2770B" w:rsidRPr="00BF4BC8" w:rsidRDefault="00B2770B" w:rsidP="00271E68">
            <w:pPr>
              <w:pStyle w:val="NoSpacing"/>
            </w:pPr>
            <w:r w:rsidRPr="0016490F">
              <w:t>Written</w:t>
            </w:r>
            <w:r w:rsidR="00725798">
              <w:t xml:space="preserve"> </w:t>
            </w:r>
            <w:r w:rsidR="004F7C63">
              <w:t>a</w:t>
            </w:r>
            <w:r w:rsidRPr="0016490F">
              <w:t>greements</w:t>
            </w:r>
            <w:r w:rsidR="00725798">
              <w:t xml:space="preserve"> </w:t>
            </w:r>
            <w:r w:rsidRPr="0016490F">
              <w:t>with</w:t>
            </w:r>
            <w:r w:rsidR="00725798">
              <w:t xml:space="preserve"> </w:t>
            </w:r>
            <w:r w:rsidR="004F7C63" w:rsidRPr="0022088F">
              <w:rPr>
                <w:highlight w:val="yellow"/>
              </w:rPr>
              <w:t>[</w:t>
            </w:r>
            <w:r w:rsidRPr="0022088F">
              <w:rPr>
                <w:highlight w:val="yellow"/>
              </w:rPr>
              <w:t>Vendor</w:t>
            </w:r>
            <w:r w:rsidR="00725798" w:rsidRPr="0022088F">
              <w:rPr>
                <w:highlight w:val="yellow"/>
              </w:rPr>
              <w:t xml:space="preserve"> </w:t>
            </w:r>
            <w:r w:rsidRPr="0022088F">
              <w:rPr>
                <w:highlight w:val="yellow"/>
              </w:rPr>
              <w:t>A</w:t>
            </w:r>
            <w:r w:rsidR="004F7C63" w:rsidRPr="0022088F">
              <w:rPr>
                <w:highlight w:val="yellow"/>
              </w:rPr>
              <w:t>]</w:t>
            </w:r>
          </w:p>
        </w:tc>
        <w:tc>
          <w:tcPr>
            <w:tcW w:w="1817" w:type="pct"/>
          </w:tcPr>
          <w:p w14:paraId="6FE1B476" w14:textId="77777777" w:rsidR="00B2770B" w:rsidRPr="00BF4BC8" w:rsidRDefault="00B2770B" w:rsidP="00271E68">
            <w:pPr>
              <w:pStyle w:val="NoSpacing"/>
            </w:pPr>
          </w:p>
        </w:tc>
      </w:tr>
      <w:tr w:rsidR="00B2770B" w14:paraId="2DFE8FE7" w14:textId="77777777" w:rsidTr="00475F7E">
        <w:tc>
          <w:tcPr>
            <w:tcW w:w="3183" w:type="pct"/>
          </w:tcPr>
          <w:p w14:paraId="45781742" w14:textId="61639428" w:rsidR="00B2770B" w:rsidRPr="00BF4BC8" w:rsidRDefault="00B2770B" w:rsidP="00271E68">
            <w:pPr>
              <w:pStyle w:val="NoSpacing"/>
            </w:pPr>
            <w:r w:rsidRPr="0016490F">
              <w:t>Written</w:t>
            </w:r>
            <w:r w:rsidR="00725798">
              <w:t xml:space="preserve"> </w:t>
            </w:r>
            <w:r w:rsidR="004F7C63">
              <w:t>a</w:t>
            </w:r>
            <w:r w:rsidRPr="0016490F">
              <w:t>greements</w:t>
            </w:r>
            <w:r w:rsidR="00725798">
              <w:t xml:space="preserve"> </w:t>
            </w:r>
            <w:r w:rsidRPr="0016490F">
              <w:t>with</w:t>
            </w:r>
            <w:r w:rsidR="00725798">
              <w:t xml:space="preserve"> </w:t>
            </w:r>
            <w:r w:rsidR="004F7C63" w:rsidRPr="0022088F">
              <w:rPr>
                <w:highlight w:val="yellow"/>
              </w:rPr>
              <w:t>[</w:t>
            </w:r>
            <w:r w:rsidRPr="0022088F">
              <w:rPr>
                <w:highlight w:val="yellow"/>
              </w:rPr>
              <w:t>Vendor</w:t>
            </w:r>
            <w:r w:rsidR="00725798" w:rsidRPr="0022088F">
              <w:rPr>
                <w:highlight w:val="yellow"/>
              </w:rPr>
              <w:t xml:space="preserve"> </w:t>
            </w:r>
            <w:r w:rsidRPr="0022088F">
              <w:rPr>
                <w:highlight w:val="yellow"/>
              </w:rPr>
              <w:t>B</w:t>
            </w:r>
            <w:r w:rsidR="004F7C63" w:rsidRPr="0022088F">
              <w:rPr>
                <w:highlight w:val="yellow"/>
              </w:rPr>
              <w:t>]</w:t>
            </w:r>
          </w:p>
        </w:tc>
        <w:tc>
          <w:tcPr>
            <w:tcW w:w="1817" w:type="pct"/>
          </w:tcPr>
          <w:p w14:paraId="2B210D0E" w14:textId="77777777" w:rsidR="00B2770B" w:rsidRPr="00BF4BC8" w:rsidRDefault="00B2770B" w:rsidP="00271E68">
            <w:pPr>
              <w:pStyle w:val="NoSpacing"/>
            </w:pPr>
          </w:p>
        </w:tc>
      </w:tr>
      <w:tr w:rsidR="00B2770B" w14:paraId="31519365" w14:textId="77777777" w:rsidTr="00475F7E">
        <w:tc>
          <w:tcPr>
            <w:tcW w:w="3183" w:type="pct"/>
          </w:tcPr>
          <w:p w14:paraId="19E36524" w14:textId="4437A2AA" w:rsidR="00B2770B" w:rsidRPr="00BF4BC8" w:rsidRDefault="00B2770B" w:rsidP="00271E68">
            <w:pPr>
              <w:pStyle w:val="NoSpacing"/>
            </w:pPr>
            <w:r w:rsidRPr="0016490F">
              <w:t>Written</w:t>
            </w:r>
            <w:r w:rsidR="00725798">
              <w:t xml:space="preserve"> </w:t>
            </w:r>
            <w:r w:rsidR="004F7C63">
              <w:t>a</w:t>
            </w:r>
            <w:r w:rsidRPr="0016490F">
              <w:t>greements</w:t>
            </w:r>
            <w:r w:rsidR="00725798">
              <w:t xml:space="preserve"> </w:t>
            </w:r>
            <w:r w:rsidRPr="0016490F">
              <w:t>with</w:t>
            </w:r>
            <w:r w:rsidR="00725798">
              <w:t xml:space="preserve"> </w:t>
            </w:r>
            <w:r w:rsidR="004F7C63" w:rsidRPr="0022088F">
              <w:rPr>
                <w:highlight w:val="yellow"/>
              </w:rPr>
              <w:t>[</w:t>
            </w:r>
            <w:r w:rsidRPr="0022088F">
              <w:rPr>
                <w:highlight w:val="yellow"/>
              </w:rPr>
              <w:t>Funder</w:t>
            </w:r>
            <w:r w:rsidR="00725798" w:rsidRPr="0022088F">
              <w:rPr>
                <w:highlight w:val="yellow"/>
              </w:rPr>
              <w:t xml:space="preserve"> </w:t>
            </w:r>
            <w:r w:rsidRPr="0022088F">
              <w:rPr>
                <w:highlight w:val="yellow"/>
              </w:rPr>
              <w:t>A</w:t>
            </w:r>
            <w:r w:rsidR="004F7C63" w:rsidRPr="0022088F">
              <w:rPr>
                <w:highlight w:val="yellow"/>
              </w:rPr>
              <w:t>]</w:t>
            </w:r>
          </w:p>
        </w:tc>
        <w:tc>
          <w:tcPr>
            <w:tcW w:w="1817" w:type="pct"/>
          </w:tcPr>
          <w:p w14:paraId="43ABCFD9" w14:textId="77777777" w:rsidR="00B2770B" w:rsidRPr="00BF4BC8" w:rsidRDefault="00B2770B" w:rsidP="00271E68">
            <w:pPr>
              <w:pStyle w:val="NoSpacing"/>
            </w:pPr>
          </w:p>
        </w:tc>
      </w:tr>
      <w:tr w:rsidR="00B2770B" w14:paraId="7332A89F" w14:textId="77777777" w:rsidTr="00475F7E">
        <w:tc>
          <w:tcPr>
            <w:tcW w:w="3183" w:type="pct"/>
          </w:tcPr>
          <w:p w14:paraId="2190622F" w14:textId="25682F52" w:rsidR="00B2770B" w:rsidRPr="00BF4BC8" w:rsidRDefault="00B2770B" w:rsidP="00271E68">
            <w:pPr>
              <w:pStyle w:val="NoSpacing"/>
            </w:pPr>
            <w:r w:rsidRPr="0016490F">
              <w:t>Written</w:t>
            </w:r>
            <w:r w:rsidR="00725798">
              <w:t xml:space="preserve"> </w:t>
            </w:r>
            <w:r w:rsidR="004F7C63">
              <w:t>a</w:t>
            </w:r>
            <w:r w:rsidRPr="0016490F">
              <w:t>greements</w:t>
            </w:r>
            <w:r w:rsidR="00725798">
              <w:t xml:space="preserve"> </w:t>
            </w:r>
            <w:r w:rsidRPr="0016490F">
              <w:t>with</w:t>
            </w:r>
            <w:r w:rsidR="00725798">
              <w:t xml:space="preserve"> </w:t>
            </w:r>
            <w:r w:rsidR="004F7C63" w:rsidRPr="0022088F">
              <w:rPr>
                <w:highlight w:val="yellow"/>
              </w:rPr>
              <w:t>[</w:t>
            </w:r>
            <w:r w:rsidRPr="0022088F">
              <w:rPr>
                <w:highlight w:val="yellow"/>
              </w:rPr>
              <w:t>Funder</w:t>
            </w:r>
            <w:r w:rsidR="00725798" w:rsidRPr="0022088F">
              <w:rPr>
                <w:highlight w:val="yellow"/>
              </w:rPr>
              <w:t xml:space="preserve"> </w:t>
            </w:r>
            <w:r w:rsidRPr="0022088F">
              <w:rPr>
                <w:highlight w:val="yellow"/>
              </w:rPr>
              <w:t>B</w:t>
            </w:r>
            <w:r w:rsidR="004F7C63" w:rsidRPr="0022088F">
              <w:rPr>
                <w:highlight w:val="yellow"/>
              </w:rPr>
              <w:t>]</w:t>
            </w:r>
          </w:p>
        </w:tc>
        <w:tc>
          <w:tcPr>
            <w:tcW w:w="1817" w:type="pct"/>
          </w:tcPr>
          <w:p w14:paraId="3B136C68" w14:textId="77777777" w:rsidR="00B2770B" w:rsidRPr="00BF4BC8" w:rsidRDefault="00B2770B" w:rsidP="00271E68">
            <w:pPr>
              <w:pStyle w:val="NoSpacing"/>
            </w:pPr>
          </w:p>
        </w:tc>
      </w:tr>
      <w:tr w:rsidR="00B2770B" w14:paraId="1065056A" w14:textId="77777777" w:rsidTr="00475F7E">
        <w:tc>
          <w:tcPr>
            <w:tcW w:w="3183" w:type="pct"/>
          </w:tcPr>
          <w:p w14:paraId="797BC99A" w14:textId="0CF162E1" w:rsidR="00B2770B" w:rsidRPr="00BF4BC8" w:rsidRDefault="00B2770B" w:rsidP="00271E68">
            <w:pPr>
              <w:pStyle w:val="NoSpacing"/>
            </w:pPr>
            <w:r>
              <w:t>Funder</w:t>
            </w:r>
            <w:r w:rsidR="00725798">
              <w:t xml:space="preserve"> </w:t>
            </w:r>
            <w:r>
              <w:t>contact</w:t>
            </w:r>
            <w:r w:rsidR="00725798">
              <w:t xml:space="preserve"> </w:t>
            </w:r>
            <w:r>
              <w:t>lists</w:t>
            </w:r>
          </w:p>
        </w:tc>
        <w:tc>
          <w:tcPr>
            <w:tcW w:w="1817" w:type="pct"/>
          </w:tcPr>
          <w:p w14:paraId="1CF2243D" w14:textId="77777777" w:rsidR="00B2770B" w:rsidRPr="00BF4BC8" w:rsidRDefault="00B2770B" w:rsidP="00271E68">
            <w:pPr>
              <w:pStyle w:val="NoSpacing"/>
            </w:pPr>
          </w:p>
        </w:tc>
      </w:tr>
      <w:tr w:rsidR="00271E68" w14:paraId="4BB38BE8" w14:textId="77777777" w:rsidTr="00475F7E">
        <w:tc>
          <w:tcPr>
            <w:tcW w:w="3183" w:type="pct"/>
          </w:tcPr>
          <w:p w14:paraId="000B0D73" w14:textId="77777777" w:rsidR="00271E68" w:rsidRDefault="00271E68" w:rsidP="00271E68">
            <w:pPr>
              <w:pStyle w:val="NoSpacing"/>
            </w:pPr>
          </w:p>
        </w:tc>
        <w:tc>
          <w:tcPr>
            <w:tcW w:w="1817" w:type="pct"/>
          </w:tcPr>
          <w:p w14:paraId="430FAED9" w14:textId="77777777" w:rsidR="00271E68" w:rsidRPr="00BF4BC8" w:rsidRDefault="00271E68" w:rsidP="00271E68">
            <w:pPr>
              <w:pStyle w:val="NoSpacing"/>
            </w:pPr>
          </w:p>
        </w:tc>
      </w:tr>
      <w:tr w:rsidR="00271E68" w14:paraId="2C4F7158" w14:textId="77777777" w:rsidTr="00475F7E">
        <w:tc>
          <w:tcPr>
            <w:tcW w:w="3183" w:type="pct"/>
          </w:tcPr>
          <w:p w14:paraId="1AC82357" w14:textId="77777777" w:rsidR="00271E68" w:rsidRDefault="00271E68" w:rsidP="00271E68">
            <w:pPr>
              <w:pStyle w:val="NoSpacing"/>
            </w:pPr>
          </w:p>
        </w:tc>
        <w:tc>
          <w:tcPr>
            <w:tcW w:w="1817" w:type="pct"/>
          </w:tcPr>
          <w:p w14:paraId="0B0079DB" w14:textId="77777777" w:rsidR="00271E68" w:rsidRPr="00BF4BC8" w:rsidRDefault="00271E68" w:rsidP="00271E68">
            <w:pPr>
              <w:pStyle w:val="NoSpacing"/>
            </w:pPr>
          </w:p>
        </w:tc>
      </w:tr>
    </w:tbl>
    <w:p w14:paraId="03D191DB" w14:textId="634F8169" w:rsidR="00271E68" w:rsidRDefault="00271E68" w:rsidP="00A045E5"/>
    <w:p w14:paraId="7C24736E" w14:textId="77777777" w:rsidR="00271E68" w:rsidRDefault="00271E68" w:rsidP="00A045E5">
      <w:r>
        <w:br w:type="page"/>
      </w:r>
    </w:p>
    <w:p w14:paraId="09BF88D8" w14:textId="7D44962B" w:rsidR="00583DA0" w:rsidRPr="0050198F" w:rsidRDefault="00583DA0" w:rsidP="00F47199">
      <w:pPr>
        <w:pStyle w:val="Heading2"/>
      </w:pPr>
      <w:bookmarkStart w:id="60" w:name="_Toc50650622"/>
      <w:bookmarkStart w:id="61" w:name="_Toc55555824"/>
      <w:bookmarkStart w:id="62" w:name="_Toc55555863"/>
      <w:bookmarkStart w:id="63" w:name="_Toc73960266"/>
      <w:bookmarkStart w:id="64" w:name="_Toc81381744"/>
      <w:r w:rsidRPr="0050198F">
        <w:lastRenderedPageBreak/>
        <w:t>Human</w:t>
      </w:r>
      <w:r w:rsidR="00725798">
        <w:t xml:space="preserve"> </w:t>
      </w:r>
      <w:r w:rsidRPr="0050198F">
        <w:t>Resources</w:t>
      </w:r>
      <w:bookmarkEnd w:id="60"/>
      <w:bookmarkEnd w:id="61"/>
      <w:bookmarkEnd w:id="62"/>
      <w:r w:rsidR="0029707F">
        <w:t xml:space="preserve"> Activities</w:t>
      </w:r>
      <w:bookmarkEnd w:id="63"/>
      <w:bookmarkEnd w:id="64"/>
    </w:p>
    <w:p w14:paraId="54971B38" w14:textId="5B540A0F" w:rsidR="2A53555F" w:rsidRPr="00705C76" w:rsidRDefault="002A4577" w:rsidP="00F256F8">
      <w:pPr>
        <w:rPr>
          <w:b/>
        </w:rPr>
      </w:pPr>
      <w:commentRangeStart w:id="65"/>
      <w:commentRangeStart w:id="66"/>
      <w:commentRangeEnd w:id="65"/>
      <w:r w:rsidRPr="00F256F8" w:rsidDel="00E005AA">
        <w:commentReference w:id="65"/>
      </w:r>
      <w:commentRangeEnd w:id="66"/>
      <w:r w:rsidRPr="00F256F8" w:rsidDel="00E005AA">
        <w:commentReference w:id="66"/>
      </w:r>
      <w:r w:rsidR="2A53555F" w:rsidRPr="00F256F8">
        <w:t xml:space="preserve">One of the most important responsibilities of human resources is to prepare for a disaster, including streamlining safety initiatives, communicating with </w:t>
      </w:r>
      <w:proofErr w:type="gramStart"/>
      <w:r w:rsidR="2A53555F" w:rsidRPr="00F256F8">
        <w:t>employees</w:t>
      </w:r>
      <w:proofErr w:type="gramEnd"/>
      <w:r w:rsidR="2A53555F" w:rsidRPr="00F256F8">
        <w:t xml:space="preserve"> and promoting crisis management efforts. Beyond this, [</w:t>
      </w:r>
      <w:r w:rsidR="2A53555F" w:rsidRPr="00F318D7">
        <w:rPr>
          <w:highlight w:val="yellow"/>
        </w:rPr>
        <w:t>Organization Name</w:t>
      </w:r>
      <w:r w:rsidR="2A53555F" w:rsidRPr="00F256F8">
        <w:t>] has a duty to protect our employee’s safety while on the job.</w:t>
      </w:r>
    </w:p>
    <w:p w14:paraId="101022FA" w14:textId="77777777" w:rsidR="00B0616D" w:rsidRPr="009E0787" w:rsidRDefault="00B0616D" w:rsidP="00D02395">
      <w:pPr>
        <w:pStyle w:val="Heading3"/>
      </w:pPr>
      <w:r w:rsidRPr="009E0787">
        <w:t>Business Impact Analysis</w:t>
      </w:r>
    </w:p>
    <w:p w14:paraId="561A7875" w14:textId="77777777" w:rsidR="00B0616D" w:rsidRDefault="00B0616D" w:rsidP="00D02395">
      <w:pPr>
        <w:pStyle w:val="Heading4"/>
      </w:pPr>
      <w:r>
        <w:t>Threshold</w:t>
      </w:r>
    </w:p>
    <w:p w14:paraId="508BFDB7" w14:textId="69E89541" w:rsidR="00B0616D" w:rsidRDefault="00B0616D" w:rsidP="00600C89">
      <w:r w:rsidRPr="219107CE">
        <w:rPr>
          <w:highlight w:val="yellow"/>
        </w:rPr>
        <w:t>[Organization</w:t>
      </w:r>
      <w:r>
        <w:rPr>
          <w:highlight w:val="yellow"/>
        </w:rPr>
        <w:t xml:space="preserve"> </w:t>
      </w:r>
      <w:r w:rsidRPr="219107CE">
        <w:rPr>
          <w:highlight w:val="yellow"/>
        </w:rPr>
        <w:t>Acronym]</w:t>
      </w:r>
      <w:r>
        <w:t xml:space="preserve"> can maintain normal operations for less than </w:t>
      </w:r>
      <w:r w:rsidRPr="219107CE">
        <w:rPr>
          <w:highlight w:val="yellow"/>
        </w:rPr>
        <w:t>[time]</w:t>
      </w:r>
      <w:r>
        <w:t xml:space="preserve"> without providing HR services to its staff, classifying this activity as </w:t>
      </w:r>
      <w:r w:rsidRPr="219107CE">
        <w:rPr>
          <w:highlight w:val="yellow"/>
        </w:rPr>
        <w:t>[</w:t>
      </w:r>
      <w:commentRangeStart w:id="67"/>
      <w:r w:rsidRPr="219107CE">
        <w:rPr>
          <w:highlight w:val="yellow"/>
        </w:rPr>
        <w:t>threshold</w:t>
      </w:r>
      <w:commentRangeEnd w:id="67"/>
      <w:r>
        <w:rPr>
          <w:rStyle w:val="CommentReference"/>
        </w:rPr>
        <w:commentReference w:id="67"/>
      </w:r>
      <w:r w:rsidRPr="219107CE">
        <w:rPr>
          <w:highlight w:val="yellow"/>
        </w:rPr>
        <w:t>]</w:t>
      </w:r>
      <w:r>
        <w:t xml:space="preserve">. </w:t>
      </w:r>
    </w:p>
    <w:p w14:paraId="25912DD3" w14:textId="77777777" w:rsidR="00B0616D" w:rsidRDefault="00B0616D" w:rsidP="00D02395">
      <w:pPr>
        <w:pStyle w:val="Heading4"/>
      </w:pPr>
      <w:r>
        <w:t>Staffing Impacts</w:t>
      </w:r>
    </w:p>
    <w:p w14:paraId="4D97B10C" w14:textId="14304E52" w:rsidR="00B0616D" w:rsidRPr="00127B8F" w:rsidRDefault="00B0616D" w:rsidP="00475F7E">
      <w:pPr>
        <w:rPr>
          <w:rFonts w:eastAsia="Yu Mincho"/>
        </w:rPr>
      </w:pPr>
      <w:r w:rsidRPr="00127B8F">
        <w:t>[</w:t>
      </w:r>
      <w:r w:rsidRPr="0022088F">
        <w:rPr>
          <w:highlight w:val="yellow"/>
        </w:rPr>
        <w:t>Employee Name or Job Title</w:t>
      </w:r>
      <w:r w:rsidRPr="00127B8F">
        <w:t xml:space="preserve">] is responsible for ensuring the Business Continuity and Disaster Recovery </w:t>
      </w:r>
      <w:r w:rsidR="005B4139">
        <w:t>P</w:t>
      </w:r>
      <w:r w:rsidRPr="00127B8F">
        <w:t xml:space="preserve">lan for </w:t>
      </w:r>
      <w:r w:rsidR="00195633">
        <w:t>H</w:t>
      </w:r>
      <w:r w:rsidR="00C57CB2">
        <w:t>uman Resources</w:t>
      </w:r>
      <w:r w:rsidR="00195633" w:rsidRPr="00127B8F">
        <w:t xml:space="preserve"> </w:t>
      </w:r>
      <w:r w:rsidRPr="00127B8F">
        <w:t xml:space="preserve">is executed as delineated in this </w:t>
      </w:r>
      <w:r w:rsidR="005B4139">
        <w:t>P</w:t>
      </w:r>
      <w:r w:rsidRPr="00127B8F">
        <w:t xml:space="preserve">lan. </w:t>
      </w:r>
      <w:r w:rsidRPr="0022088F">
        <w:rPr>
          <w:highlight w:val="yellow"/>
        </w:rPr>
        <w:t>[Employee Name or Job Title]</w:t>
      </w:r>
      <w:r w:rsidRPr="00127B8F">
        <w:t xml:space="preserve"> will report progress updates to the Incident Response Team and request approval for deviations from the written </w:t>
      </w:r>
      <w:r w:rsidR="005B4139">
        <w:t>P</w:t>
      </w:r>
      <w:r w:rsidRPr="00127B8F">
        <w:t>lan.</w:t>
      </w:r>
      <w:r w:rsidRPr="002835DF">
        <w:t xml:space="preserve"> </w:t>
      </w:r>
      <w:commentRangeStart w:id="68"/>
      <w:r w:rsidRPr="00127B8F">
        <w:rPr>
          <w:rFonts w:eastAsia="Calibri"/>
        </w:rPr>
        <w:t>The following skills are critical for restoring operations to normal.</w:t>
      </w:r>
      <w:commentRangeEnd w:id="68"/>
      <w:r w:rsidRPr="00127B8F">
        <w:rPr>
          <w:rStyle w:val="CommentReference"/>
          <w:rFonts w:cstheme="minorHAnsi"/>
          <w:sz w:val="20"/>
          <w:szCs w:val="20"/>
        </w:rPr>
        <w:commentReference w:id="68"/>
      </w:r>
    </w:p>
    <w:p w14:paraId="3B8DC69D" w14:textId="58920F74" w:rsidR="00B0616D" w:rsidRPr="007F2D0F" w:rsidRDefault="00B0616D" w:rsidP="00600C89">
      <w:pPr>
        <w:pStyle w:val="ListParagraph"/>
        <w:numPr>
          <w:ilvl w:val="0"/>
          <w:numId w:val="37"/>
        </w:numPr>
        <w:rPr>
          <w:highlight w:val="yellow"/>
        </w:rPr>
      </w:pPr>
      <w:r>
        <w:t xml:space="preserve"> </w:t>
      </w:r>
      <w:r w:rsidR="00CE609E" w:rsidRPr="007F2D0F">
        <w:rPr>
          <w:highlight w:val="yellow"/>
        </w:rPr>
        <w:t>Payroll specialist</w:t>
      </w:r>
    </w:p>
    <w:p w14:paraId="52B94D06" w14:textId="303E8B7C" w:rsidR="00B0616D" w:rsidRPr="007F2D0F" w:rsidRDefault="00B0616D" w:rsidP="00600C89">
      <w:pPr>
        <w:pStyle w:val="ListParagraph"/>
        <w:numPr>
          <w:ilvl w:val="0"/>
          <w:numId w:val="37"/>
        </w:numPr>
        <w:rPr>
          <w:highlight w:val="yellow"/>
        </w:rPr>
      </w:pPr>
      <w:r w:rsidRPr="007F2D0F">
        <w:rPr>
          <w:highlight w:val="yellow"/>
        </w:rPr>
        <w:t xml:space="preserve"> </w:t>
      </w:r>
      <w:r w:rsidR="00CE609E" w:rsidRPr="007F2D0F">
        <w:rPr>
          <w:highlight w:val="yellow"/>
        </w:rPr>
        <w:t>Benefits administrator</w:t>
      </w:r>
    </w:p>
    <w:p w14:paraId="3BA6A3AB" w14:textId="2300B016" w:rsidR="00B0616D" w:rsidRPr="007F2D0F" w:rsidRDefault="00B0616D" w:rsidP="00475F7E">
      <w:pPr>
        <w:pStyle w:val="ListParagraph"/>
        <w:numPr>
          <w:ilvl w:val="0"/>
          <w:numId w:val="37"/>
        </w:numPr>
        <w:rPr>
          <w:highlight w:val="yellow"/>
        </w:rPr>
      </w:pPr>
      <w:r w:rsidRPr="007F2D0F">
        <w:rPr>
          <w:highlight w:val="yellow"/>
        </w:rPr>
        <w:t xml:space="preserve"> </w:t>
      </w:r>
      <w:r w:rsidR="00CE609E" w:rsidRPr="007F2D0F">
        <w:rPr>
          <w:highlight w:val="yellow"/>
        </w:rPr>
        <w:t>Grief counselor</w:t>
      </w:r>
    </w:p>
    <w:p w14:paraId="49094416" w14:textId="6DF591CF" w:rsidR="00B0616D" w:rsidRDefault="00B0616D" w:rsidP="00D02395">
      <w:pPr>
        <w:pStyle w:val="Heading4"/>
      </w:pPr>
      <w:r>
        <w:t>Constituent and Community Impact</w:t>
      </w:r>
      <w:r w:rsidR="00C55E41">
        <w:t>s</w:t>
      </w:r>
    </w:p>
    <w:p w14:paraId="0385CBAC" w14:textId="5B41CD1A" w:rsidR="00B0616D" w:rsidRPr="00127B8F" w:rsidRDefault="00B0616D" w:rsidP="00600C89">
      <w:pPr>
        <w:rPr>
          <w:rStyle w:val="eop"/>
          <w:rFonts w:cstheme="minorHAnsi"/>
        </w:rPr>
      </w:pPr>
      <w:r>
        <w:t>Prolonged lack of human resources activities will impact the organization’s ability</w:t>
      </w:r>
      <w:r w:rsidR="002341A7">
        <w:t xml:space="preserve"> to employ, train, retain and compensate staff. </w:t>
      </w:r>
      <w:r w:rsidRPr="00127B8F">
        <w:rPr>
          <w:rStyle w:val="normaltextrun"/>
          <w:rFonts w:cstheme="minorHAnsi"/>
        </w:rPr>
        <w:t>If [</w:t>
      </w:r>
      <w:r w:rsidRPr="00127B8F">
        <w:rPr>
          <w:rStyle w:val="normaltextrun"/>
          <w:rFonts w:cstheme="minorHAnsi"/>
          <w:highlight w:val="yellow"/>
        </w:rPr>
        <w:t>Name of Organization</w:t>
      </w:r>
      <w:r w:rsidRPr="00127B8F">
        <w:rPr>
          <w:rStyle w:val="normaltextrun"/>
          <w:rFonts w:cstheme="minorHAnsi"/>
        </w:rPr>
        <w:t xml:space="preserve">] is unable to restore normal operations, it may impact the organization’s reputation and have severe financial implications. </w:t>
      </w:r>
    </w:p>
    <w:p w14:paraId="3EE34A7E" w14:textId="77777777" w:rsidR="00B0616D" w:rsidRDefault="00B0616D" w:rsidP="00D02395">
      <w:pPr>
        <w:pStyle w:val="Heading4"/>
      </w:pPr>
      <w:r>
        <w:t>Organizational Impacts</w:t>
      </w:r>
    </w:p>
    <w:p w14:paraId="30ADA8C7" w14:textId="0360D0B5" w:rsidR="00B0616D" w:rsidRDefault="00B0616D" w:rsidP="00600C89">
      <w:r>
        <w:t>Disasters can significantly impact the organization’s ability to carry out activities, but demand for a nonprofit organization’s services may ramp up during and after a disaster.</w:t>
      </w:r>
      <w:r w:rsidR="00136B84">
        <w:t xml:space="preserve"> </w:t>
      </w:r>
      <w:r w:rsidR="00F7194F">
        <w:t>The organization is</w:t>
      </w:r>
      <w:r>
        <w:t xml:space="preserve"> aware that requests for assistance may </w:t>
      </w:r>
      <w:r w:rsidR="007744DB">
        <w:t>grow and</w:t>
      </w:r>
      <w:r>
        <w:t xml:space="preserve"> </w:t>
      </w:r>
      <w:r w:rsidR="00CA229B">
        <w:t xml:space="preserve">staffing </w:t>
      </w:r>
      <w:r>
        <w:t xml:space="preserve">needs may shift.  </w:t>
      </w:r>
    </w:p>
    <w:p w14:paraId="7C6C7E4E" w14:textId="52CB6666" w:rsidR="007F4C6D" w:rsidRDefault="002A3C11" w:rsidP="00600C89">
      <w:r w:rsidRPr="00C04BBD">
        <w:t>Human resource staff will need to</w:t>
      </w:r>
      <w:r w:rsidR="007F4C6D" w:rsidRPr="00C04BBD">
        <w:t xml:space="preserve"> be aware of worker protection requirements and ensure the workplace is meeting</w:t>
      </w:r>
      <w:r w:rsidR="00CA1E28" w:rsidRPr="00C04BBD">
        <w:t xml:space="preserve"> state, federal or other standard</w:t>
      </w:r>
      <w:r w:rsidR="00966188" w:rsidRPr="00C04BBD">
        <w:t xml:space="preserve">s. </w:t>
      </w:r>
      <w:r w:rsidR="006B5CD2" w:rsidRPr="00C04BBD">
        <w:t xml:space="preserve">They also may </w:t>
      </w:r>
      <w:r w:rsidR="00966188" w:rsidRPr="00C04BBD">
        <w:lastRenderedPageBreak/>
        <w:t xml:space="preserve">need to find </w:t>
      </w:r>
      <w:r w:rsidR="006B5CD2" w:rsidRPr="00C04BBD">
        <w:t>creative</w:t>
      </w:r>
      <w:r w:rsidR="00966188" w:rsidRPr="00C04BBD">
        <w:t xml:space="preserve"> solutions to ensure the continuity of the</w:t>
      </w:r>
      <w:r w:rsidR="00CB000A" w:rsidRPr="00C04BBD">
        <w:t xml:space="preserve"> organization</w:t>
      </w:r>
      <w:r w:rsidR="00966188" w:rsidRPr="00C04BBD">
        <w:t xml:space="preserve"> and to help</w:t>
      </w:r>
      <w:r w:rsidR="00211D50">
        <w:t xml:space="preserve"> staff</w:t>
      </w:r>
      <w:r w:rsidR="00966188" w:rsidRPr="00C04BBD">
        <w:t xml:space="preserve"> to cope</w:t>
      </w:r>
      <w:r w:rsidR="00C04BBD" w:rsidRPr="00C04BBD">
        <w:t xml:space="preserve"> in the event of a crisis or disaster</w:t>
      </w:r>
      <w:r w:rsidR="00966188" w:rsidRPr="00C04BBD">
        <w:t>.</w:t>
      </w:r>
    </w:p>
    <w:p w14:paraId="1C85A5E2" w14:textId="279FF47B" w:rsidR="00B0616D" w:rsidRPr="00E21DCD" w:rsidRDefault="00B0616D" w:rsidP="00D02395">
      <w:pPr>
        <w:pStyle w:val="Heading3"/>
      </w:pPr>
      <w:r w:rsidRPr="00E21DCD">
        <w:t>Critical Tasks</w:t>
      </w:r>
    </w:p>
    <w:tbl>
      <w:tblPr>
        <w:tblStyle w:val="Default"/>
        <w:tblW w:w="5000" w:type="pct"/>
        <w:tblLook w:val="0620" w:firstRow="1" w:lastRow="0" w:firstColumn="0" w:lastColumn="0" w:noHBand="1" w:noVBand="1"/>
      </w:tblPr>
      <w:tblGrid>
        <w:gridCol w:w="6148"/>
        <w:gridCol w:w="1601"/>
        <w:gridCol w:w="1601"/>
      </w:tblGrid>
      <w:tr w:rsidR="00046068" w14:paraId="795BFABA" w14:textId="77777777" w:rsidTr="004C374E">
        <w:trPr>
          <w:cnfStyle w:val="100000000000" w:firstRow="1" w:lastRow="0" w:firstColumn="0" w:lastColumn="0" w:oddVBand="0" w:evenVBand="0" w:oddHBand="0" w:evenHBand="0" w:firstRowFirstColumn="0" w:firstRowLastColumn="0" w:lastRowFirstColumn="0" w:lastRowLastColumn="0"/>
        </w:trPr>
        <w:tc>
          <w:tcPr>
            <w:tcW w:w="3288" w:type="pct"/>
            <w:hideMark/>
          </w:tcPr>
          <w:p w14:paraId="4E3980DA" w14:textId="77777777" w:rsidR="00B0616D" w:rsidRDefault="00B0616D" w:rsidP="00F66B47">
            <w:pPr>
              <w:pStyle w:val="NoSpacing"/>
            </w:pPr>
            <w:r>
              <w:t>Function</w:t>
            </w:r>
          </w:p>
        </w:tc>
        <w:tc>
          <w:tcPr>
            <w:tcW w:w="856" w:type="pct"/>
            <w:hideMark/>
          </w:tcPr>
          <w:p w14:paraId="0F111C6A" w14:textId="77777777" w:rsidR="00B0616D" w:rsidRDefault="00B0616D" w:rsidP="00F66B47">
            <w:pPr>
              <w:pStyle w:val="NoSpacing"/>
            </w:pPr>
            <w:r>
              <w:t>People</w:t>
            </w:r>
          </w:p>
        </w:tc>
        <w:tc>
          <w:tcPr>
            <w:tcW w:w="856" w:type="pct"/>
            <w:hideMark/>
          </w:tcPr>
          <w:p w14:paraId="1E7BD398" w14:textId="77777777" w:rsidR="00B0616D" w:rsidRDefault="00B0616D" w:rsidP="00F66B47">
            <w:pPr>
              <w:pStyle w:val="NoSpacing"/>
            </w:pPr>
            <w:r>
              <w:t>Recovery Time</w:t>
            </w:r>
          </w:p>
        </w:tc>
      </w:tr>
      <w:tr w:rsidR="00B0616D" w14:paraId="57E6852C" w14:textId="77777777" w:rsidTr="005D4AF0">
        <w:tc>
          <w:tcPr>
            <w:tcW w:w="5000" w:type="pct"/>
            <w:gridSpan w:val="3"/>
            <w:hideMark/>
          </w:tcPr>
          <w:p w14:paraId="04DE1C0B" w14:textId="77777777" w:rsidR="00B0616D" w:rsidRPr="00547C78" w:rsidRDefault="00B0616D" w:rsidP="00F66B47">
            <w:pPr>
              <w:pStyle w:val="NoSpacing"/>
              <w:rPr>
                <w:b/>
                <w:bCs/>
              </w:rPr>
            </w:pPr>
            <w:r w:rsidRPr="00547C78">
              <w:rPr>
                <w:b/>
                <w:bCs/>
                <w:i/>
              </w:rPr>
              <w:t>Readiness</w:t>
            </w:r>
          </w:p>
        </w:tc>
      </w:tr>
      <w:tr w:rsidR="00B0616D" w14:paraId="4C579802" w14:textId="77777777" w:rsidTr="005D4AF0">
        <w:trPr>
          <w:trHeight w:val="45"/>
        </w:trPr>
        <w:tc>
          <w:tcPr>
            <w:tcW w:w="3288" w:type="pct"/>
          </w:tcPr>
          <w:p w14:paraId="418FC525" w14:textId="5CBBDF45" w:rsidR="00B0616D" w:rsidRDefault="006E3922" w:rsidP="00F66B47">
            <w:pPr>
              <w:pStyle w:val="NoSpacing"/>
            </w:pPr>
            <w:r>
              <w:t>Review and update</w:t>
            </w:r>
            <w:r w:rsidR="00846EFA">
              <w:t xml:space="preserve"> </w:t>
            </w:r>
            <w:r w:rsidR="00705DF9">
              <w:t>staff contact</w:t>
            </w:r>
            <w:r w:rsidR="00842E42">
              <w:t xml:space="preserve"> information</w:t>
            </w:r>
            <w:r w:rsidR="00501379">
              <w:t>.</w:t>
            </w:r>
          </w:p>
        </w:tc>
        <w:tc>
          <w:tcPr>
            <w:tcW w:w="856" w:type="pct"/>
          </w:tcPr>
          <w:p w14:paraId="438B0651" w14:textId="77777777" w:rsidR="00B0616D" w:rsidRDefault="00B0616D" w:rsidP="00F66B47">
            <w:pPr>
              <w:pStyle w:val="NoSpacing"/>
            </w:pPr>
          </w:p>
        </w:tc>
        <w:tc>
          <w:tcPr>
            <w:tcW w:w="856" w:type="pct"/>
          </w:tcPr>
          <w:p w14:paraId="477E1E27" w14:textId="77777777" w:rsidR="00B0616D" w:rsidRDefault="00B0616D" w:rsidP="00F66B47">
            <w:pPr>
              <w:pStyle w:val="NoSpacing"/>
            </w:pPr>
          </w:p>
        </w:tc>
      </w:tr>
      <w:tr w:rsidR="00842E42" w14:paraId="721E93BA" w14:textId="77777777" w:rsidTr="005D4AF0">
        <w:trPr>
          <w:trHeight w:val="45"/>
        </w:trPr>
        <w:tc>
          <w:tcPr>
            <w:tcW w:w="3288" w:type="pct"/>
          </w:tcPr>
          <w:p w14:paraId="25B1A7CA" w14:textId="7F2BFC99" w:rsidR="00842E42" w:rsidRDefault="00842E42" w:rsidP="00F66B47">
            <w:pPr>
              <w:pStyle w:val="NoSpacing"/>
            </w:pPr>
            <w:r>
              <w:t>Distribute staff contact information to Incident Response Team</w:t>
            </w:r>
            <w:r w:rsidR="00501379">
              <w:t>.</w:t>
            </w:r>
          </w:p>
        </w:tc>
        <w:tc>
          <w:tcPr>
            <w:tcW w:w="856" w:type="pct"/>
          </w:tcPr>
          <w:p w14:paraId="2B7EBBC3" w14:textId="77777777" w:rsidR="00842E42" w:rsidRDefault="00842E42" w:rsidP="00F66B47">
            <w:pPr>
              <w:pStyle w:val="NoSpacing"/>
            </w:pPr>
          </w:p>
        </w:tc>
        <w:tc>
          <w:tcPr>
            <w:tcW w:w="856" w:type="pct"/>
          </w:tcPr>
          <w:p w14:paraId="37F5F757" w14:textId="77777777" w:rsidR="00842E42" w:rsidRDefault="00842E42" w:rsidP="00F66B47">
            <w:pPr>
              <w:pStyle w:val="NoSpacing"/>
            </w:pPr>
          </w:p>
        </w:tc>
      </w:tr>
      <w:tr w:rsidR="00B0616D" w14:paraId="63403654" w14:textId="77777777" w:rsidTr="005D4AF0">
        <w:trPr>
          <w:trHeight w:val="45"/>
        </w:trPr>
        <w:tc>
          <w:tcPr>
            <w:tcW w:w="3288" w:type="pct"/>
          </w:tcPr>
          <w:p w14:paraId="576F5666" w14:textId="52D7AB30" w:rsidR="00B0616D" w:rsidRDefault="00842E42" w:rsidP="00F66B47">
            <w:pPr>
              <w:pStyle w:val="NoSpacing"/>
            </w:pPr>
            <w:r>
              <w:t>Review and update</w:t>
            </w:r>
            <w:r w:rsidR="00BF4B1A">
              <w:t xml:space="preserve"> </w:t>
            </w:r>
            <w:r>
              <w:t>staff's emergency contact information</w:t>
            </w:r>
            <w:r w:rsidR="00501379">
              <w:t>.</w:t>
            </w:r>
          </w:p>
        </w:tc>
        <w:tc>
          <w:tcPr>
            <w:tcW w:w="856" w:type="pct"/>
          </w:tcPr>
          <w:p w14:paraId="65526071" w14:textId="77777777" w:rsidR="00B0616D" w:rsidRDefault="00B0616D" w:rsidP="00F66B47">
            <w:pPr>
              <w:pStyle w:val="NoSpacing"/>
            </w:pPr>
          </w:p>
        </w:tc>
        <w:tc>
          <w:tcPr>
            <w:tcW w:w="856" w:type="pct"/>
          </w:tcPr>
          <w:p w14:paraId="244AC3A4" w14:textId="77777777" w:rsidR="00B0616D" w:rsidRDefault="00B0616D" w:rsidP="00F66B47">
            <w:pPr>
              <w:pStyle w:val="NoSpacing"/>
            </w:pPr>
          </w:p>
        </w:tc>
      </w:tr>
      <w:tr w:rsidR="00B0616D" w14:paraId="70150DAE" w14:textId="77777777" w:rsidTr="005D4AF0">
        <w:trPr>
          <w:trHeight w:val="45"/>
        </w:trPr>
        <w:tc>
          <w:tcPr>
            <w:tcW w:w="3288" w:type="pct"/>
          </w:tcPr>
          <w:p w14:paraId="317126DB" w14:textId="24E94F86" w:rsidR="00B0616D" w:rsidRDefault="00842E42" w:rsidP="00F66B47">
            <w:pPr>
              <w:pStyle w:val="NoSpacing"/>
            </w:pPr>
            <w:r>
              <w:t>Process p</w:t>
            </w:r>
            <w:r w:rsidR="00373F3C">
              <w:t>ayroll</w:t>
            </w:r>
            <w:r w:rsidR="00501379">
              <w:t>.</w:t>
            </w:r>
          </w:p>
        </w:tc>
        <w:tc>
          <w:tcPr>
            <w:tcW w:w="856" w:type="pct"/>
          </w:tcPr>
          <w:p w14:paraId="5CEC8070" w14:textId="77777777" w:rsidR="00B0616D" w:rsidRDefault="00B0616D" w:rsidP="00F66B47">
            <w:pPr>
              <w:pStyle w:val="NoSpacing"/>
            </w:pPr>
          </w:p>
        </w:tc>
        <w:tc>
          <w:tcPr>
            <w:tcW w:w="856" w:type="pct"/>
          </w:tcPr>
          <w:p w14:paraId="78084391" w14:textId="77777777" w:rsidR="00B0616D" w:rsidRDefault="00B0616D" w:rsidP="00F66B47">
            <w:pPr>
              <w:pStyle w:val="NoSpacing"/>
            </w:pPr>
          </w:p>
        </w:tc>
      </w:tr>
      <w:tr w:rsidR="00B0616D" w14:paraId="5EBFEBB0" w14:textId="77777777" w:rsidTr="005D4AF0">
        <w:trPr>
          <w:trHeight w:val="45"/>
        </w:trPr>
        <w:tc>
          <w:tcPr>
            <w:tcW w:w="3288" w:type="pct"/>
          </w:tcPr>
          <w:p w14:paraId="72BABDB9" w14:textId="259C95C2" w:rsidR="00B0616D" w:rsidRPr="008720E0" w:rsidRDefault="00F742E5" w:rsidP="00F66B47">
            <w:pPr>
              <w:pStyle w:val="NoSpacing"/>
            </w:pPr>
            <w:r>
              <w:t>Remind staff of emergency and incident procedures</w:t>
            </w:r>
            <w:r w:rsidR="00501379">
              <w:t>.</w:t>
            </w:r>
            <w:r w:rsidR="00E450EC">
              <w:t xml:space="preserve"> </w:t>
            </w:r>
          </w:p>
        </w:tc>
        <w:tc>
          <w:tcPr>
            <w:tcW w:w="856" w:type="pct"/>
          </w:tcPr>
          <w:p w14:paraId="010D699B" w14:textId="77777777" w:rsidR="00B0616D" w:rsidRDefault="00B0616D" w:rsidP="00F66B47">
            <w:pPr>
              <w:pStyle w:val="NoSpacing"/>
            </w:pPr>
          </w:p>
        </w:tc>
        <w:tc>
          <w:tcPr>
            <w:tcW w:w="856" w:type="pct"/>
          </w:tcPr>
          <w:p w14:paraId="7A991B79" w14:textId="77777777" w:rsidR="00B0616D" w:rsidRDefault="00B0616D" w:rsidP="00F66B47">
            <w:pPr>
              <w:pStyle w:val="NoSpacing"/>
            </w:pPr>
          </w:p>
        </w:tc>
      </w:tr>
      <w:tr w:rsidR="00B0616D" w14:paraId="4F33BF7E" w14:textId="77777777" w:rsidTr="005D4AF0">
        <w:trPr>
          <w:trHeight w:val="45"/>
        </w:trPr>
        <w:tc>
          <w:tcPr>
            <w:tcW w:w="5000" w:type="pct"/>
            <w:gridSpan w:val="3"/>
            <w:hideMark/>
          </w:tcPr>
          <w:p w14:paraId="33BF5BDB" w14:textId="77777777" w:rsidR="00B0616D" w:rsidRPr="00547C78" w:rsidRDefault="00B0616D" w:rsidP="00F66B47">
            <w:pPr>
              <w:pStyle w:val="NoSpacing"/>
              <w:rPr>
                <w:b/>
                <w:bCs/>
                <w:i/>
                <w:iCs/>
              </w:rPr>
            </w:pPr>
            <w:r w:rsidRPr="00547C78">
              <w:rPr>
                <w:b/>
                <w:bCs/>
                <w:i/>
                <w:iCs/>
              </w:rPr>
              <w:t>Response</w:t>
            </w:r>
          </w:p>
        </w:tc>
      </w:tr>
      <w:tr w:rsidR="005D4AF0" w14:paraId="225DAA42" w14:textId="77777777" w:rsidTr="0022088F">
        <w:trPr>
          <w:trHeight w:val="45"/>
        </w:trPr>
        <w:tc>
          <w:tcPr>
            <w:tcW w:w="3288" w:type="pct"/>
          </w:tcPr>
          <w:p w14:paraId="756C02AB" w14:textId="1EA81498" w:rsidR="005D4AF0" w:rsidRPr="005D4AF0" w:rsidRDefault="005D4AF0" w:rsidP="00F66B47">
            <w:pPr>
              <w:pStyle w:val="NoSpacing"/>
            </w:pPr>
            <w:r>
              <w:t>Account for the saf</w:t>
            </w:r>
            <w:r w:rsidR="007F03B0">
              <w:t>et</w:t>
            </w:r>
            <w:r>
              <w:t>y and w</w:t>
            </w:r>
            <w:r w:rsidR="007F03B0">
              <w:t>he</w:t>
            </w:r>
            <w:r>
              <w:t>reabouts of all staff</w:t>
            </w:r>
            <w:r w:rsidR="00C84C44">
              <w:t>.</w:t>
            </w:r>
          </w:p>
        </w:tc>
        <w:tc>
          <w:tcPr>
            <w:tcW w:w="856" w:type="pct"/>
          </w:tcPr>
          <w:p w14:paraId="4BAF4A37" w14:textId="77777777" w:rsidR="005D4AF0" w:rsidRPr="005D4AF0" w:rsidRDefault="005D4AF0" w:rsidP="00F66B47">
            <w:pPr>
              <w:pStyle w:val="NoSpacing"/>
            </w:pPr>
          </w:p>
        </w:tc>
        <w:tc>
          <w:tcPr>
            <w:tcW w:w="856" w:type="pct"/>
          </w:tcPr>
          <w:p w14:paraId="198BC6FD" w14:textId="062931E6" w:rsidR="005D4AF0" w:rsidRPr="0022088F" w:rsidRDefault="005D4AF0" w:rsidP="00F66B47">
            <w:pPr>
              <w:pStyle w:val="NoSpacing"/>
            </w:pPr>
          </w:p>
        </w:tc>
      </w:tr>
      <w:tr w:rsidR="005D4AF0" w14:paraId="378AF301" w14:textId="77777777" w:rsidTr="005D4AF0">
        <w:trPr>
          <w:trHeight w:val="45"/>
        </w:trPr>
        <w:tc>
          <w:tcPr>
            <w:tcW w:w="3288" w:type="pct"/>
          </w:tcPr>
          <w:p w14:paraId="6D177D7C" w14:textId="4CC6CEA0" w:rsidR="005D4AF0" w:rsidRDefault="005D4AF0" w:rsidP="00F66B47">
            <w:pPr>
              <w:pStyle w:val="NoSpacing"/>
            </w:pPr>
            <w:r>
              <w:t>Report missing or injured employe</w:t>
            </w:r>
            <w:r w:rsidR="007F03B0">
              <w:t>e</w:t>
            </w:r>
            <w:r>
              <w:t xml:space="preserve">s to </w:t>
            </w:r>
            <w:r w:rsidR="007F03B0">
              <w:t xml:space="preserve">the </w:t>
            </w:r>
            <w:r w:rsidR="00C84C44">
              <w:t>I</w:t>
            </w:r>
            <w:r>
              <w:t xml:space="preserve">ncident </w:t>
            </w:r>
            <w:r w:rsidR="007737E0">
              <w:t>C</w:t>
            </w:r>
            <w:r>
              <w:t xml:space="preserve">ommander </w:t>
            </w:r>
            <w:r w:rsidR="000509FE">
              <w:t>and emerge</w:t>
            </w:r>
            <w:r w:rsidR="007F03B0">
              <w:t>n</w:t>
            </w:r>
            <w:r w:rsidR="000509FE">
              <w:t>cy personnel</w:t>
            </w:r>
            <w:r w:rsidR="00501379">
              <w:t>.</w:t>
            </w:r>
          </w:p>
        </w:tc>
        <w:tc>
          <w:tcPr>
            <w:tcW w:w="856" w:type="pct"/>
          </w:tcPr>
          <w:p w14:paraId="3935EB25" w14:textId="77777777" w:rsidR="005D4AF0" w:rsidRPr="005D4AF0" w:rsidRDefault="005D4AF0" w:rsidP="00F66B47">
            <w:pPr>
              <w:pStyle w:val="NoSpacing"/>
            </w:pPr>
          </w:p>
        </w:tc>
        <w:tc>
          <w:tcPr>
            <w:tcW w:w="856" w:type="pct"/>
          </w:tcPr>
          <w:p w14:paraId="648AAFE6" w14:textId="77777777" w:rsidR="005D4AF0" w:rsidRPr="005D4AF0" w:rsidRDefault="005D4AF0" w:rsidP="00F66B47">
            <w:pPr>
              <w:pStyle w:val="NoSpacing"/>
            </w:pPr>
          </w:p>
        </w:tc>
      </w:tr>
      <w:tr w:rsidR="00B0616D" w14:paraId="5F8BCC7A" w14:textId="77777777" w:rsidTr="005D4AF0">
        <w:trPr>
          <w:trHeight w:val="45"/>
        </w:trPr>
        <w:tc>
          <w:tcPr>
            <w:tcW w:w="3288" w:type="pct"/>
          </w:tcPr>
          <w:p w14:paraId="7FA03312" w14:textId="01F1BBF3" w:rsidR="00B0616D" w:rsidRDefault="0015160C" w:rsidP="00F66B47">
            <w:pPr>
              <w:pStyle w:val="NoSpacing"/>
            </w:pPr>
            <w:r>
              <w:t>Protect and calm employees</w:t>
            </w:r>
            <w:r w:rsidR="00E53CA7">
              <w:t xml:space="preserve"> and address grief and stress</w:t>
            </w:r>
            <w:r w:rsidR="007F03B0">
              <w:t>-</w:t>
            </w:r>
            <w:r w:rsidR="00E53CA7">
              <w:t>related issues</w:t>
            </w:r>
            <w:r w:rsidR="00501379">
              <w:t>.</w:t>
            </w:r>
          </w:p>
        </w:tc>
        <w:tc>
          <w:tcPr>
            <w:tcW w:w="856" w:type="pct"/>
          </w:tcPr>
          <w:p w14:paraId="3FD426DC" w14:textId="77777777" w:rsidR="00B0616D" w:rsidRDefault="00B0616D" w:rsidP="00F66B47">
            <w:pPr>
              <w:pStyle w:val="NoSpacing"/>
            </w:pPr>
          </w:p>
        </w:tc>
        <w:tc>
          <w:tcPr>
            <w:tcW w:w="856" w:type="pct"/>
          </w:tcPr>
          <w:p w14:paraId="48E3A05C" w14:textId="77777777" w:rsidR="00B0616D" w:rsidRDefault="00B0616D" w:rsidP="00F66B47">
            <w:pPr>
              <w:pStyle w:val="NoSpacing"/>
            </w:pPr>
          </w:p>
        </w:tc>
      </w:tr>
      <w:tr w:rsidR="000509FE" w14:paraId="21A70ECB" w14:textId="77777777" w:rsidTr="005D4AF0">
        <w:trPr>
          <w:trHeight w:val="45"/>
        </w:trPr>
        <w:tc>
          <w:tcPr>
            <w:tcW w:w="3288" w:type="pct"/>
          </w:tcPr>
          <w:p w14:paraId="00BB7088" w14:textId="13F056A1" w:rsidR="000509FE" w:rsidRDefault="00A82551" w:rsidP="00F66B47">
            <w:pPr>
              <w:pStyle w:val="NoSpacing"/>
            </w:pPr>
            <w:r>
              <w:t>Provide staff list, status and l</w:t>
            </w:r>
            <w:r w:rsidR="007F03B0">
              <w:t>oc</w:t>
            </w:r>
            <w:r>
              <w:t>ation of staff, and emerg</w:t>
            </w:r>
            <w:r w:rsidR="007F03B0">
              <w:t>en</w:t>
            </w:r>
            <w:r>
              <w:t>cy contact i</w:t>
            </w:r>
            <w:r w:rsidR="007F03B0">
              <w:t>nfor</w:t>
            </w:r>
            <w:r>
              <w:t>mation to</w:t>
            </w:r>
            <w:r w:rsidR="00481604">
              <w:t xml:space="preserve"> emergency personnel</w:t>
            </w:r>
            <w:r>
              <w:t>.</w:t>
            </w:r>
          </w:p>
        </w:tc>
        <w:tc>
          <w:tcPr>
            <w:tcW w:w="856" w:type="pct"/>
          </w:tcPr>
          <w:p w14:paraId="31D8C854" w14:textId="77777777" w:rsidR="000509FE" w:rsidRDefault="000509FE" w:rsidP="00F66B47">
            <w:pPr>
              <w:pStyle w:val="NoSpacing"/>
            </w:pPr>
          </w:p>
        </w:tc>
        <w:tc>
          <w:tcPr>
            <w:tcW w:w="856" w:type="pct"/>
          </w:tcPr>
          <w:p w14:paraId="648A1DD3" w14:textId="77777777" w:rsidR="000509FE" w:rsidRDefault="000509FE" w:rsidP="00F66B47">
            <w:pPr>
              <w:pStyle w:val="NoSpacing"/>
            </w:pPr>
          </w:p>
        </w:tc>
      </w:tr>
      <w:tr w:rsidR="00862F68" w14:paraId="6D0A6056" w14:textId="77777777" w:rsidTr="005D4AF0">
        <w:trPr>
          <w:trHeight w:val="45"/>
        </w:trPr>
        <w:tc>
          <w:tcPr>
            <w:tcW w:w="3288" w:type="pct"/>
          </w:tcPr>
          <w:p w14:paraId="6CBAFDAE" w14:textId="50EEF194" w:rsidR="00862F68" w:rsidRDefault="00862F68" w:rsidP="00F66B47">
            <w:pPr>
              <w:pStyle w:val="NoSpacing"/>
            </w:pPr>
            <w:r>
              <w:t xml:space="preserve">Provide </w:t>
            </w:r>
            <w:r w:rsidR="009535D5">
              <w:t xml:space="preserve">a </w:t>
            </w:r>
            <w:r>
              <w:t>list of visitors onsite to emergency personnel.</w:t>
            </w:r>
          </w:p>
        </w:tc>
        <w:tc>
          <w:tcPr>
            <w:tcW w:w="856" w:type="pct"/>
          </w:tcPr>
          <w:p w14:paraId="5CA2EFD3" w14:textId="77777777" w:rsidR="00862F68" w:rsidRDefault="00862F68" w:rsidP="00F66B47">
            <w:pPr>
              <w:pStyle w:val="NoSpacing"/>
            </w:pPr>
          </w:p>
        </w:tc>
        <w:tc>
          <w:tcPr>
            <w:tcW w:w="856" w:type="pct"/>
          </w:tcPr>
          <w:p w14:paraId="71D755FB" w14:textId="77777777" w:rsidR="00862F68" w:rsidRDefault="00862F68" w:rsidP="00F66B47">
            <w:pPr>
              <w:pStyle w:val="NoSpacing"/>
            </w:pPr>
          </w:p>
        </w:tc>
      </w:tr>
      <w:tr w:rsidR="00A82551" w14:paraId="0EF4DB2F" w14:textId="77777777" w:rsidTr="005D4AF0">
        <w:trPr>
          <w:trHeight w:val="45"/>
        </w:trPr>
        <w:tc>
          <w:tcPr>
            <w:tcW w:w="3288" w:type="pct"/>
          </w:tcPr>
          <w:p w14:paraId="17146F9C" w14:textId="410899A3" w:rsidR="00A82551" w:rsidRDefault="00A82551" w:rsidP="00A82551">
            <w:pPr>
              <w:pStyle w:val="NoSpacing"/>
            </w:pPr>
            <w:r>
              <w:t>For unaccounted for or injured staff, confirm that emerge</w:t>
            </w:r>
            <w:r w:rsidR="00501379">
              <w:t>n</w:t>
            </w:r>
            <w:r>
              <w:t xml:space="preserve">cy personnel will be contacting </w:t>
            </w:r>
            <w:r w:rsidR="007F03B0">
              <w:t>the staff members’</w:t>
            </w:r>
            <w:r w:rsidR="00862F68">
              <w:t xml:space="preserve"> emerge</w:t>
            </w:r>
            <w:r w:rsidR="00382568">
              <w:t>n</w:t>
            </w:r>
            <w:r w:rsidR="00862F68">
              <w:t xml:space="preserve">cy contact.  If not, coordinate with </w:t>
            </w:r>
            <w:r w:rsidR="00382568">
              <w:t>Incident Commander, CEO, or HR</w:t>
            </w:r>
            <w:r w:rsidR="00862F68">
              <w:t xml:space="preserve"> </w:t>
            </w:r>
            <w:r w:rsidR="00382568">
              <w:t>for</w:t>
            </w:r>
            <w:r w:rsidR="00862F68">
              <w:t xml:space="preserve"> outreach </w:t>
            </w:r>
            <w:r w:rsidR="00382568">
              <w:t xml:space="preserve">and </w:t>
            </w:r>
            <w:r w:rsidR="00A63497">
              <w:t>u</w:t>
            </w:r>
            <w:r w:rsidR="00382568">
              <w:t>pdates</w:t>
            </w:r>
            <w:r w:rsidR="00501379">
              <w:t>.</w:t>
            </w:r>
          </w:p>
        </w:tc>
        <w:tc>
          <w:tcPr>
            <w:tcW w:w="856" w:type="pct"/>
          </w:tcPr>
          <w:p w14:paraId="060A6CFF" w14:textId="77777777" w:rsidR="00A82551" w:rsidRDefault="00A82551" w:rsidP="00F66B47">
            <w:pPr>
              <w:pStyle w:val="NoSpacing"/>
            </w:pPr>
          </w:p>
        </w:tc>
        <w:tc>
          <w:tcPr>
            <w:tcW w:w="856" w:type="pct"/>
          </w:tcPr>
          <w:p w14:paraId="59042463" w14:textId="77777777" w:rsidR="00A82551" w:rsidRDefault="00A82551" w:rsidP="00F66B47">
            <w:pPr>
              <w:pStyle w:val="NoSpacing"/>
            </w:pPr>
          </w:p>
        </w:tc>
      </w:tr>
      <w:tr w:rsidR="000509FE" w14:paraId="36E28CB6" w14:textId="77777777" w:rsidTr="005D4AF0">
        <w:trPr>
          <w:trHeight w:val="45"/>
        </w:trPr>
        <w:tc>
          <w:tcPr>
            <w:tcW w:w="3288" w:type="pct"/>
          </w:tcPr>
          <w:p w14:paraId="67EBB786" w14:textId="77777777" w:rsidR="000509FE" w:rsidRDefault="000509FE" w:rsidP="00F66B47">
            <w:pPr>
              <w:pStyle w:val="NoSpacing"/>
            </w:pPr>
          </w:p>
        </w:tc>
        <w:tc>
          <w:tcPr>
            <w:tcW w:w="856" w:type="pct"/>
          </w:tcPr>
          <w:p w14:paraId="58EC8D8F" w14:textId="77777777" w:rsidR="000509FE" w:rsidRDefault="000509FE" w:rsidP="00F66B47">
            <w:pPr>
              <w:pStyle w:val="NoSpacing"/>
            </w:pPr>
          </w:p>
        </w:tc>
        <w:tc>
          <w:tcPr>
            <w:tcW w:w="856" w:type="pct"/>
          </w:tcPr>
          <w:p w14:paraId="05FF86C9" w14:textId="77777777" w:rsidR="000509FE" w:rsidRDefault="000509FE" w:rsidP="00F66B47">
            <w:pPr>
              <w:pStyle w:val="NoSpacing"/>
            </w:pPr>
          </w:p>
        </w:tc>
      </w:tr>
      <w:tr w:rsidR="00B0616D" w14:paraId="5E2627C8" w14:textId="77777777" w:rsidTr="005D4AF0">
        <w:trPr>
          <w:trHeight w:val="45"/>
        </w:trPr>
        <w:tc>
          <w:tcPr>
            <w:tcW w:w="3288" w:type="pct"/>
          </w:tcPr>
          <w:p w14:paraId="1130431C" w14:textId="77777777" w:rsidR="00B0616D" w:rsidRDefault="00B0616D" w:rsidP="00F66B47">
            <w:pPr>
              <w:pStyle w:val="NoSpacing"/>
            </w:pPr>
          </w:p>
        </w:tc>
        <w:tc>
          <w:tcPr>
            <w:tcW w:w="856" w:type="pct"/>
          </w:tcPr>
          <w:p w14:paraId="038B3409" w14:textId="77777777" w:rsidR="00B0616D" w:rsidRDefault="00B0616D" w:rsidP="00F66B47">
            <w:pPr>
              <w:pStyle w:val="NoSpacing"/>
            </w:pPr>
          </w:p>
        </w:tc>
        <w:tc>
          <w:tcPr>
            <w:tcW w:w="856" w:type="pct"/>
          </w:tcPr>
          <w:p w14:paraId="0E57ECDA" w14:textId="77777777" w:rsidR="00B0616D" w:rsidRDefault="00B0616D" w:rsidP="00F66B47">
            <w:pPr>
              <w:pStyle w:val="NoSpacing"/>
            </w:pPr>
          </w:p>
        </w:tc>
      </w:tr>
      <w:tr w:rsidR="00B0616D" w14:paraId="07E6DCCA" w14:textId="77777777" w:rsidTr="005D4AF0">
        <w:trPr>
          <w:trHeight w:val="45"/>
        </w:trPr>
        <w:tc>
          <w:tcPr>
            <w:tcW w:w="5000" w:type="pct"/>
            <w:gridSpan w:val="3"/>
            <w:hideMark/>
          </w:tcPr>
          <w:p w14:paraId="78D11385" w14:textId="77777777" w:rsidR="00B0616D" w:rsidRPr="00547C78" w:rsidRDefault="00B0616D" w:rsidP="00F66B47">
            <w:pPr>
              <w:pStyle w:val="NoSpacing"/>
              <w:rPr>
                <w:b/>
                <w:bCs/>
              </w:rPr>
            </w:pPr>
            <w:r w:rsidRPr="00547C78">
              <w:rPr>
                <w:b/>
                <w:bCs/>
                <w:i/>
              </w:rPr>
              <w:t>Recovery</w:t>
            </w:r>
          </w:p>
        </w:tc>
      </w:tr>
      <w:tr w:rsidR="00B0616D" w14:paraId="098382E0" w14:textId="77777777" w:rsidTr="005D4AF0">
        <w:trPr>
          <w:trHeight w:val="45"/>
        </w:trPr>
        <w:tc>
          <w:tcPr>
            <w:tcW w:w="3288" w:type="pct"/>
          </w:tcPr>
          <w:p w14:paraId="5D459A69" w14:textId="3D8CC70B" w:rsidR="00B0616D" w:rsidRDefault="00B2317B" w:rsidP="00F66B47">
            <w:pPr>
              <w:pStyle w:val="NoSpacing"/>
            </w:pPr>
            <w:r>
              <w:t>Manage pay and ben</w:t>
            </w:r>
            <w:r w:rsidR="00A63497">
              <w:t>e</w:t>
            </w:r>
            <w:r>
              <w:t>fits</w:t>
            </w:r>
            <w:r w:rsidR="00FD19C7">
              <w:t xml:space="preserve"> for </w:t>
            </w:r>
            <w:r w:rsidR="00B27760">
              <w:t>current and disrupted employees</w:t>
            </w:r>
            <w:r w:rsidR="00C86830">
              <w:t>.</w:t>
            </w:r>
          </w:p>
        </w:tc>
        <w:tc>
          <w:tcPr>
            <w:tcW w:w="856" w:type="pct"/>
          </w:tcPr>
          <w:p w14:paraId="5241A55B" w14:textId="77777777" w:rsidR="00B0616D" w:rsidRDefault="00B0616D" w:rsidP="00F66B47">
            <w:pPr>
              <w:pStyle w:val="NoSpacing"/>
            </w:pPr>
          </w:p>
        </w:tc>
        <w:tc>
          <w:tcPr>
            <w:tcW w:w="856" w:type="pct"/>
          </w:tcPr>
          <w:p w14:paraId="3B716D86" w14:textId="77777777" w:rsidR="00B0616D" w:rsidRDefault="00B0616D" w:rsidP="00F66B47">
            <w:pPr>
              <w:pStyle w:val="NoSpacing"/>
            </w:pPr>
          </w:p>
        </w:tc>
      </w:tr>
      <w:tr w:rsidR="00B27760" w14:paraId="2A1790C6" w14:textId="77777777" w:rsidTr="005D4AF0">
        <w:trPr>
          <w:trHeight w:val="45"/>
        </w:trPr>
        <w:tc>
          <w:tcPr>
            <w:tcW w:w="3288" w:type="pct"/>
          </w:tcPr>
          <w:p w14:paraId="18973457" w14:textId="56C672F7" w:rsidR="00B27760" w:rsidRDefault="00A63497" w:rsidP="00F66B47">
            <w:pPr>
              <w:pStyle w:val="NoSpacing"/>
            </w:pPr>
            <w:r>
              <w:t>H</w:t>
            </w:r>
            <w:r w:rsidR="00C86830">
              <w:t>andle h</w:t>
            </w:r>
            <w:r>
              <w:t>iring and o</w:t>
            </w:r>
            <w:r w:rsidR="00B27760">
              <w:t xml:space="preserve">nboarding of </w:t>
            </w:r>
            <w:r w:rsidR="00394EF2">
              <w:t>tempo</w:t>
            </w:r>
            <w:r>
              <w:t>r</w:t>
            </w:r>
            <w:r w:rsidR="00394EF2">
              <w:t>ary staff, contractors, and volun</w:t>
            </w:r>
            <w:r>
              <w:t>te</w:t>
            </w:r>
            <w:r w:rsidR="00394EF2">
              <w:t>ers to assist in recovery</w:t>
            </w:r>
            <w:r w:rsidR="00C86830">
              <w:t>.</w:t>
            </w:r>
          </w:p>
        </w:tc>
        <w:tc>
          <w:tcPr>
            <w:tcW w:w="856" w:type="pct"/>
          </w:tcPr>
          <w:p w14:paraId="7BBFB0AA" w14:textId="77777777" w:rsidR="00B27760" w:rsidRDefault="00B27760" w:rsidP="00F66B47">
            <w:pPr>
              <w:pStyle w:val="NoSpacing"/>
            </w:pPr>
          </w:p>
        </w:tc>
        <w:tc>
          <w:tcPr>
            <w:tcW w:w="856" w:type="pct"/>
          </w:tcPr>
          <w:p w14:paraId="03E95968" w14:textId="77777777" w:rsidR="00B27760" w:rsidRDefault="00B27760" w:rsidP="00F66B47">
            <w:pPr>
              <w:pStyle w:val="NoSpacing"/>
            </w:pPr>
          </w:p>
        </w:tc>
      </w:tr>
      <w:tr w:rsidR="002E201F" w14:paraId="502AB9D1" w14:textId="77777777" w:rsidTr="005D4AF0">
        <w:trPr>
          <w:trHeight w:val="45"/>
        </w:trPr>
        <w:tc>
          <w:tcPr>
            <w:tcW w:w="3288" w:type="pct"/>
          </w:tcPr>
          <w:p w14:paraId="0FE50595" w14:textId="1635591B" w:rsidR="002E201F" w:rsidRDefault="00E53CA7" w:rsidP="00F66B47">
            <w:pPr>
              <w:pStyle w:val="NoSpacing"/>
            </w:pPr>
            <w:r>
              <w:t>Handle d</w:t>
            </w:r>
            <w:r w:rsidR="00A63497">
              <w:t>is</w:t>
            </w:r>
            <w:r>
              <w:t>cipline issues</w:t>
            </w:r>
            <w:r w:rsidR="00394EF2">
              <w:t>, if required</w:t>
            </w:r>
            <w:r w:rsidR="00C86830">
              <w:t>.</w:t>
            </w:r>
          </w:p>
        </w:tc>
        <w:tc>
          <w:tcPr>
            <w:tcW w:w="856" w:type="pct"/>
          </w:tcPr>
          <w:p w14:paraId="6013D036" w14:textId="77777777" w:rsidR="002E201F" w:rsidRDefault="002E201F" w:rsidP="00F66B47">
            <w:pPr>
              <w:pStyle w:val="NoSpacing"/>
            </w:pPr>
          </w:p>
        </w:tc>
        <w:tc>
          <w:tcPr>
            <w:tcW w:w="856" w:type="pct"/>
          </w:tcPr>
          <w:p w14:paraId="73279276" w14:textId="77777777" w:rsidR="002E201F" w:rsidRDefault="002E201F" w:rsidP="00F66B47">
            <w:pPr>
              <w:pStyle w:val="NoSpacing"/>
            </w:pPr>
          </w:p>
        </w:tc>
      </w:tr>
      <w:tr w:rsidR="002E201F" w14:paraId="41D727D3" w14:textId="77777777" w:rsidTr="005D4AF0">
        <w:trPr>
          <w:trHeight w:val="45"/>
        </w:trPr>
        <w:tc>
          <w:tcPr>
            <w:tcW w:w="3288" w:type="pct"/>
          </w:tcPr>
          <w:p w14:paraId="67D8C8A9" w14:textId="17A81F74" w:rsidR="002E201F" w:rsidRDefault="00394EF2" w:rsidP="00F66B47">
            <w:pPr>
              <w:pStyle w:val="NoSpacing"/>
            </w:pPr>
            <w:r>
              <w:t xml:space="preserve">Coordinate with benefit service providers and </w:t>
            </w:r>
            <w:r w:rsidR="005D4AF0">
              <w:t>government agencies to ensure employees receive all due benefits</w:t>
            </w:r>
            <w:r w:rsidR="00C86830">
              <w:t>.</w:t>
            </w:r>
          </w:p>
        </w:tc>
        <w:tc>
          <w:tcPr>
            <w:tcW w:w="856" w:type="pct"/>
          </w:tcPr>
          <w:p w14:paraId="0296EA98" w14:textId="77777777" w:rsidR="002E201F" w:rsidRDefault="002E201F" w:rsidP="00F66B47">
            <w:pPr>
              <w:pStyle w:val="NoSpacing"/>
            </w:pPr>
          </w:p>
        </w:tc>
        <w:tc>
          <w:tcPr>
            <w:tcW w:w="856" w:type="pct"/>
          </w:tcPr>
          <w:p w14:paraId="72B26B9C" w14:textId="77777777" w:rsidR="002E201F" w:rsidRDefault="002E201F" w:rsidP="00F66B47">
            <w:pPr>
              <w:pStyle w:val="NoSpacing"/>
            </w:pPr>
          </w:p>
        </w:tc>
      </w:tr>
      <w:tr w:rsidR="002E201F" w14:paraId="32C2399E" w14:textId="77777777" w:rsidTr="005D4AF0">
        <w:trPr>
          <w:trHeight w:val="45"/>
        </w:trPr>
        <w:tc>
          <w:tcPr>
            <w:tcW w:w="3288" w:type="pct"/>
          </w:tcPr>
          <w:p w14:paraId="15FD563A" w14:textId="77777777" w:rsidR="002E201F" w:rsidRDefault="002E201F" w:rsidP="00F66B47">
            <w:pPr>
              <w:pStyle w:val="NoSpacing"/>
            </w:pPr>
          </w:p>
        </w:tc>
        <w:tc>
          <w:tcPr>
            <w:tcW w:w="856" w:type="pct"/>
          </w:tcPr>
          <w:p w14:paraId="32E1B26F" w14:textId="77777777" w:rsidR="002E201F" w:rsidRDefault="002E201F" w:rsidP="00F66B47">
            <w:pPr>
              <w:pStyle w:val="NoSpacing"/>
            </w:pPr>
          </w:p>
        </w:tc>
        <w:tc>
          <w:tcPr>
            <w:tcW w:w="856" w:type="pct"/>
          </w:tcPr>
          <w:p w14:paraId="17870B1E" w14:textId="77777777" w:rsidR="002E201F" w:rsidRDefault="002E201F" w:rsidP="00F66B47">
            <w:pPr>
              <w:pStyle w:val="NoSpacing"/>
            </w:pPr>
          </w:p>
        </w:tc>
      </w:tr>
      <w:tr w:rsidR="00B0616D" w14:paraId="60684C67" w14:textId="77777777" w:rsidTr="005D4AF0">
        <w:trPr>
          <w:trHeight w:val="45"/>
        </w:trPr>
        <w:tc>
          <w:tcPr>
            <w:tcW w:w="3288" w:type="pct"/>
          </w:tcPr>
          <w:p w14:paraId="15409302" w14:textId="77777777" w:rsidR="00B0616D" w:rsidRDefault="00B0616D" w:rsidP="00F66B47">
            <w:pPr>
              <w:pStyle w:val="NoSpacing"/>
            </w:pPr>
          </w:p>
        </w:tc>
        <w:tc>
          <w:tcPr>
            <w:tcW w:w="856" w:type="pct"/>
          </w:tcPr>
          <w:p w14:paraId="69548014" w14:textId="77777777" w:rsidR="00B0616D" w:rsidRDefault="00B0616D" w:rsidP="00F66B47">
            <w:pPr>
              <w:pStyle w:val="NoSpacing"/>
            </w:pPr>
          </w:p>
        </w:tc>
        <w:tc>
          <w:tcPr>
            <w:tcW w:w="856" w:type="pct"/>
          </w:tcPr>
          <w:p w14:paraId="69C25CA0" w14:textId="77777777" w:rsidR="00B0616D" w:rsidRDefault="00B0616D" w:rsidP="00F66B47">
            <w:pPr>
              <w:pStyle w:val="NoSpacing"/>
            </w:pPr>
          </w:p>
        </w:tc>
      </w:tr>
    </w:tbl>
    <w:p w14:paraId="42312DF5" w14:textId="31C41B5E" w:rsidR="00B0616D" w:rsidRDefault="00B0616D" w:rsidP="00D02395">
      <w:pPr>
        <w:pStyle w:val="Heading3"/>
      </w:pPr>
      <w:r w:rsidRPr="00140021">
        <w:lastRenderedPageBreak/>
        <w:t xml:space="preserve">Supplies </w:t>
      </w:r>
      <w:r w:rsidR="00DE7293">
        <w:t>a</w:t>
      </w:r>
      <w:r w:rsidRPr="00140021">
        <w:t>nd Equipment</w:t>
      </w:r>
      <w:commentRangeStart w:id="69"/>
      <w:commentRangeEnd w:id="69"/>
      <w:r w:rsidRPr="00140021">
        <w:rPr>
          <w:rStyle w:val="CommentReference"/>
          <w:sz w:val="20"/>
          <w:szCs w:val="20"/>
        </w:rPr>
        <w:commentReference w:id="69"/>
      </w:r>
    </w:p>
    <w:tbl>
      <w:tblPr>
        <w:tblStyle w:val="Default"/>
        <w:tblW w:w="5000" w:type="pct"/>
        <w:tblLook w:val="0620" w:firstRow="1" w:lastRow="0" w:firstColumn="0" w:lastColumn="0" w:noHBand="1" w:noVBand="1"/>
      </w:tblPr>
      <w:tblGrid>
        <w:gridCol w:w="4812"/>
        <w:gridCol w:w="4538"/>
      </w:tblGrid>
      <w:tr w:rsidR="00B0616D" w14:paraId="32888BC0" w14:textId="77777777" w:rsidTr="0022088F">
        <w:trPr>
          <w:cnfStyle w:val="100000000000" w:firstRow="1" w:lastRow="0" w:firstColumn="0" w:lastColumn="0" w:oddVBand="0" w:evenVBand="0" w:oddHBand="0" w:evenHBand="0" w:firstRowFirstColumn="0" w:firstRowLastColumn="0" w:lastRowFirstColumn="0" w:lastRowLastColumn="0"/>
          <w:trHeight w:val="20"/>
        </w:trPr>
        <w:tc>
          <w:tcPr>
            <w:tcW w:w="2573" w:type="pct"/>
          </w:tcPr>
          <w:p w14:paraId="73BCEDD0" w14:textId="77777777" w:rsidR="00B0616D" w:rsidRPr="00DB4670" w:rsidRDefault="00B0616D" w:rsidP="00F66B47">
            <w:pPr>
              <w:pStyle w:val="NoSpacing"/>
            </w:pPr>
            <w:r w:rsidRPr="00BF4BC8">
              <w:t>Item</w:t>
            </w:r>
          </w:p>
        </w:tc>
        <w:tc>
          <w:tcPr>
            <w:tcW w:w="2427" w:type="pct"/>
          </w:tcPr>
          <w:p w14:paraId="31FC2E4A" w14:textId="77777777" w:rsidR="00B0616D" w:rsidRDefault="00B0616D" w:rsidP="00F66B47">
            <w:pPr>
              <w:pStyle w:val="NoSpacing"/>
            </w:pPr>
            <w:r w:rsidRPr="00BF4BC8">
              <w:t xml:space="preserve">Quantity </w:t>
            </w:r>
          </w:p>
        </w:tc>
      </w:tr>
      <w:tr w:rsidR="00676363" w14:paraId="5E033A05" w14:textId="77777777" w:rsidTr="0022088F">
        <w:trPr>
          <w:trHeight w:val="20"/>
        </w:trPr>
        <w:tc>
          <w:tcPr>
            <w:tcW w:w="2573" w:type="pct"/>
          </w:tcPr>
          <w:p w14:paraId="71C3B0C7" w14:textId="77777777" w:rsidR="003177AD" w:rsidRDefault="003177AD" w:rsidP="003177AD">
            <w:r>
              <w:t>General Office Supplies and Equipment</w:t>
            </w:r>
          </w:p>
          <w:p w14:paraId="4D36170E" w14:textId="7707AF76" w:rsidR="00676363" w:rsidRPr="00BF4BC8" w:rsidRDefault="00B957CC" w:rsidP="00F66B47">
            <w:pPr>
              <w:pStyle w:val="NoSpacing"/>
            </w:pPr>
            <w:r>
              <w:t>User Technology Supplies and Equipment</w:t>
            </w:r>
          </w:p>
        </w:tc>
        <w:tc>
          <w:tcPr>
            <w:tcW w:w="2427" w:type="pct"/>
          </w:tcPr>
          <w:p w14:paraId="2F1F4768" w14:textId="77777777" w:rsidR="00676363" w:rsidRPr="00BF4BC8" w:rsidRDefault="00676363" w:rsidP="00F66B47">
            <w:pPr>
              <w:pStyle w:val="NoSpacing"/>
            </w:pPr>
          </w:p>
        </w:tc>
      </w:tr>
      <w:tr w:rsidR="00B0616D" w14:paraId="08433C39" w14:textId="77777777" w:rsidTr="0022088F">
        <w:trPr>
          <w:trHeight w:val="20"/>
        </w:trPr>
        <w:tc>
          <w:tcPr>
            <w:tcW w:w="2573" w:type="pct"/>
          </w:tcPr>
          <w:p w14:paraId="3B660770" w14:textId="6ECECD17" w:rsidR="00B0616D" w:rsidRPr="00DB4670" w:rsidRDefault="008275B0" w:rsidP="00F66B47">
            <w:pPr>
              <w:pStyle w:val="NoSpacing"/>
            </w:pPr>
            <w:r>
              <w:t xml:space="preserve">Printed </w:t>
            </w:r>
            <w:r w:rsidR="00194403">
              <w:t>t</w:t>
            </w:r>
            <w:r>
              <w:t xml:space="preserve">imesheet </w:t>
            </w:r>
            <w:r w:rsidR="00194403">
              <w:t>t</w:t>
            </w:r>
            <w:r>
              <w:t>emplate</w:t>
            </w:r>
          </w:p>
        </w:tc>
        <w:tc>
          <w:tcPr>
            <w:tcW w:w="2427" w:type="pct"/>
          </w:tcPr>
          <w:p w14:paraId="5438207D" w14:textId="77777777" w:rsidR="00B0616D" w:rsidRDefault="00B0616D" w:rsidP="00F66B47">
            <w:pPr>
              <w:pStyle w:val="NoSpacing"/>
            </w:pPr>
          </w:p>
        </w:tc>
      </w:tr>
      <w:tr w:rsidR="00B0616D" w14:paraId="179068B6" w14:textId="77777777" w:rsidTr="0022088F">
        <w:trPr>
          <w:trHeight w:val="20"/>
        </w:trPr>
        <w:tc>
          <w:tcPr>
            <w:tcW w:w="2573" w:type="pct"/>
          </w:tcPr>
          <w:p w14:paraId="1669FDE6" w14:textId="2FD6646E" w:rsidR="00B0616D" w:rsidRPr="00DB4670" w:rsidRDefault="008275B0" w:rsidP="00F66B47">
            <w:pPr>
              <w:pStyle w:val="NoSpacing"/>
            </w:pPr>
            <w:r>
              <w:t xml:space="preserve">Printed </w:t>
            </w:r>
            <w:r w:rsidR="00194403">
              <w:t>e</w:t>
            </w:r>
            <w:r>
              <w:t xml:space="preserve">mployee </w:t>
            </w:r>
            <w:r w:rsidR="00194403">
              <w:t>b</w:t>
            </w:r>
            <w:r>
              <w:t xml:space="preserve">enefit </w:t>
            </w:r>
            <w:r w:rsidR="00194403">
              <w:t>t</w:t>
            </w:r>
            <w:r>
              <w:t>emplates</w:t>
            </w:r>
          </w:p>
        </w:tc>
        <w:tc>
          <w:tcPr>
            <w:tcW w:w="2427" w:type="pct"/>
          </w:tcPr>
          <w:p w14:paraId="7B3E13F4" w14:textId="77777777" w:rsidR="00B0616D" w:rsidRDefault="00B0616D" w:rsidP="00F66B47">
            <w:pPr>
              <w:pStyle w:val="NoSpacing"/>
            </w:pPr>
          </w:p>
        </w:tc>
      </w:tr>
      <w:tr w:rsidR="001E7970" w14:paraId="294F98B8" w14:textId="77777777" w:rsidTr="00B957CC">
        <w:trPr>
          <w:trHeight w:val="20"/>
        </w:trPr>
        <w:tc>
          <w:tcPr>
            <w:tcW w:w="2573" w:type="pct"/>
          </w:tcPr>
          <w:p w14:paraId="1E75833F" w14:textId="77777777" w:rsidR="001E7970" w:rsidRDefault="001E7970" w:rsidP="00F66B47">
            <w:pPr>
              <w:pStyle w:val="NoSpacing"/>
            </w:pPr>
          </w:p>
        </w:tc>
        <w:tc>
          <w:tcPr>
            <w:tcW w:w="2427" w:type="pct"/>
          </w:tcPr>
          <w:p w14:paraId="1D38DBA9" w14:textId="77777777" w:rsidR="001E7970" w:rsidRDefault="001E7970" w:rsidP="00F66B47">
            <w:pPr>
              <w:pStyle w:val="NoSpacing"/>
            </w:pPr>
          </w:p>
        </w:tc>
      </w:tr>
      <w:tr w:rsidR="001E7970" w14:paraId="381FD0CA" w14:textId="77777777" w:rsidTr="00B957CC">
        <w:trPr>
          <w:trHeight w:val="20"/>
        </w:trPr>
        <w:tc>
          <w:tcPr>
            <w:tcW w:w="2573" w:type="pct"/>
          </w:tcPr>
          <w:p w14:paraId="49F248BC" w14:textId="77777777" w:rsidR="001E7970" w:rsidRDefault="001E7970" w:rsidP="00F66B47">
            <w:pPr>
              <w:pStyle w:val="NoSpacing"/>
            </w:pPr>
          </w:p>
        </w:tc>
        <w:tc>
          <w:tcPr>
            <w:tcW w:w="2427" w:type="pct"/>
          </w:tcPr>
          <w:p w14:paraId="6EDD3AA5" w14:textId="77777777" w:rsidR="001E7970" w:rsidRDefault="001E7970" w:rsidP="00F66B47">
            <w:pPr>
              <w:pStyle w:val="NoSpacing"/>
            </w:pPr>
          </w:p>
        </w:tc>
      </w:tr>
    </w:tbl>
    <w:p w14:paraId="67D5D140" w14:textId="61345306" w:rsidR="00B0616D" w:rsidRDefault="00B0616D" w:rsidP="00D02395">
      <w:pPr>
        <w:pStyle w:val="Heading3"/>
      </w:pPr>
      <w:r>
        <w:t>Key Vendors</w:t>
      </w:r>
    </w:p>
    <w:p w14:paraId="10C982E2" w14:textId="4ED78F6D" w:rsidR="00B0616D" w:rsidRPr="00A14D9F" w:rsidRDefault="00B0616D" w:rsidP="00600C89">
      <w:r w:rsidRPr="00A14D9F">
        <w:t xml:space="preserve">The </w:t>
      </w:r>
      <w:r w:rsidRPr="00475F7E">
        <w:rPr>
          <w:highlight w:val="yellow"/>
        </w:rPr>
        <w:t>[Job Title]</w:t>
      </w:r>
      <w:r w:rsidRPr="00A14D9F">
        <w:t xml:space="preserve"> will maintain an encrypted list of usernames and passwords to access vendor support portals.</w:t>
      </w:r>
      <w:r w:rsidR="00136B84">
        <w:t xml:space="preserve"> </w:t>
      </w:r>
      <w:r w:rsidRPr="00A14D9F">
        <w:t xml:space="preserve">This list is also available from </w:t>
      </w:r>
      <w:r w:rsidRPr="00475F7E">
        <w:rPr>
          <w:highlight w:val="yellow"/>
        </w:rPr>
        <w:t>[Job Title]</w:t>
      </w:r>
      <w:r w:rsidRPr="00A14D9F">
        <w:t>.</w:t>
      </w:r>
    </w:p>
    <w:tbl>
      <w:tblPr>
        <w:tblStyle w:val="Default"/>
        <w:tblW w:w="5000" w:type="pct"/>
        <w:tblLook w:val="04A0" w:firstRow="1" w:lastRow="0" w:firstColumn="1" w:lastColumn="0" w:noHBand="0" w:noVBand="1"/>
      </w:tblPr>
      <w:tblGrid>
        <w:gridCol w:w="1483"/>
        <w:gridCol w:w="1507"/>
        <w:gridCol w:w="2427"/>
        <w:gridCol w:w="1932"/>
        <w:gridCol w:w="2001"/>
      </w:tblGrid>
      <w:tr w:rsidR="00B0616D" w:rsidRPr="00024D3C" w14:paraId="32B53413" w14:textId="77777777" w:rsidTr="0022088F">
        <w:trPr>
          <w:cnfStyle w:val="100000000000" w:firstRow="1" w:lastRow="0" w:firstColumn="0" w:lastColumn="0" w:oddVBand="0" w:evenVBand="0" w:oddHBand="0" w:evenHBand="0" w:firstRowFirstColumn="0" w:firstRowLastColumn="0" w:lastRowFirstColumn="0" w:lastRowLastColumn="0"/>
        </w:trPr>
        <w:tc>
          <w:tcPr>
            <w:tcW w:w="793" w:type="pct"/>
          </w:tcPr>
          <w:p w14:paraId="1DAECA88" w14:textId="77777777" w:rsidR="00B0616D" w:rsidRPr="00463A4F" w:rsidRDefault="00B0616D" w:rsidP="00F66B47">
            <w:pPr>
              <w:pStyle w:val="NoSpacing"/>
            </w:pPr>
            <w:r w:rsidRPr="00463A4F">
              <w:t>Type</w:t>
            </w:r>
          </w:p>
        </w:tc>
        <w:tc>
          <w:tcPr>
            <w:tcW w:w="806" w:type="pct"/>
          </w:tcPr>
          <w:p w14:paraId="559C803F" w14:textId="77777777" w:rsidR="00B0616D" w:rsidRPr="00463A4F" w:rsidRDefault="00B0616D" w:rsidP="00F66B47">
            <w:pPr>
              <w:pStyle w:val="NoSpacing"/>
              <w:rPr>
                <w:b w:val="0"/>
                <w:bCs/>
              </w:rPr>
            </w:pPr>
            <w:r w:rsidRPr="00463A4F">
              <w:t>Name</w:t>
            </w:r>
          </w:p>
        </w:tc>
        <w:tc>
          <w:tcPr>
            <w:tcW w:w="1298" w:type="pct"/>
          </w:tcPr>
          <w:p w14:paraId="6FF0DD9B" w14:textId="77777777" w:rsidR="00B0616D" w:rsidRPr="00463A4F" w:rsidRDefault="00B0616D" w:rsidP="00F66B47">
            <w:pPr>
              <w:pStyle w:val="NoSpacing"/>
            </w:pPr>
            <w:r w:rsidRPr="00463A4F">
              <w:t>Telephone</w:t>
            </w:r>
          </w:p>
        </w:tc>
        <w:tc>
          <w:tcPr>
            <w:tcW w:w="1033" w:type="pct"/>
          </w:tcPr>
          <w:p w14:paraId="067272A8" w14:textId="77777777" w:rsidR="00B0616D" w:rsidRPr="00463A4F" w:rsidRDefault="00B0616D" w:rsidP="00F66B47">
            <w:pPr>
              <w:pStyle w:val="NoSpacing"/>
            </w:pPr>
            <w:r w:rsidRPr="00463A4F">
              <w:t>Support</w:t>
            </w:r>
            <w:r>
              <w:t xml:space="preserve"> </w:t>
            </w:r>
            <w:r w:rsidRPr="00463A4F">
              <w:t>Site</w:t>
            </w:r>
          </w:p>
        </w:tc>
        <w:tc>
          <w:tcPr>
            <w:tcW w:w="1070" w:type="pct"/>
          </w:tcPr>
          <w:p w14:paraId="6FA54782" w14:textId="77777777" w:rsidR="00B0616D" w:rsidRPr="00463A4F" w:rsidRDefault="00B0616D" w:rsidP="00F66B47">
            <w:pPr>
              <w:pStyle w:val="NoSpacing"/>
            </w:pPr>
            <w:r w:rsidRPr="00463A4F">
              <w:t>Account</w:t>
            </w:r>
            <w:r>
              <w:t xml:space="preserve"> </w:t>
            </w:r>
            <w:r w:rsidRPr="00463A4F">
              <w:t>Number</w:t>
            </w:r>
          </w:p>
        </w:tc>
      </w:tr>
      <w:tr w:rsidR="00B0616D" w14:paraId="746F8970" w14:textId="77777777" w:rsidTr="0022088F">
        <w:tc>
          <w:tcPr>
            <w:tcW w:w="793" w:type="pct"/>
          </w:tcPr>
          <w:p w14:paraId="6C9B7B77" w14:textId="3EA61CAB" w:rsidR="00B0616D" w:rsidRPr="009024B7" w:rsidRDefault="00E85374" w:rsidP="00F66B47">
            <w:pPr>
              <w:pStyle w:val="NoSpacing"/>
              <w:rPr>
                <w:rStyle w:val="eop"/>
                <w:rFonts w:cstheme="minorHAnsi"/>
                <w:b/>
                <w:bCs/>
              </w:rPr>
            </w:pPr>
            <w:r w:rsidRPr="0022088F">
              <w:t xml:space="preserve">Payroll </w:t>
            </w:r>
            <w:r w:rsidR="00571023">
              <w:t>v</w:t>
            </w:r>
            <w:r w:rsidRPr="0022088F">
              <w:t>endor</w:t>
            </w:r>
          </w:p>
        </w:tc>
        <w:tc>
          <w:tcPr>
            <w:tcW w:w="806" w:type="pct"/>
          </w:tcPr>
          <w:p w14:paraId="23DC77C6" w14:textId="77777777" w:rsidR="00B0616D" w:rsidRDefault="00B0616D" w:rsidP="00F66B47">
            <w:pPr>
              <w:pStyle w:val="NoSpacing"/>
            </w:pPr>
          </w:p>
        </w:tc>
        <w:tc>
          <w:tcPr>
            <w:tcW w:w="1298" w:type="pct"/>
          </w:tcPr>
          <w:p w14:paraId="5BEB9E00" w14:textId="77777777" w:rsidR="00B0616D" w:rsidRDefault="00B0616D" w:rsidP="00F66B47">
            <w:pPr>
              <w:pStyle w:val="NoSpacing"/>
            </w:pPr>
          </w:p>
        </w:tc>
        <w:tc>
          <w:tcPr>
            <w:tcW w:w="1033" w:type="pct"/>
          </w:tcPr>
          <w:p w14:paraId="7919533E" w14:textId="77777777" w:rsidR="00B0616D" w:rsidRDefault="00B0616D" w:rsidP="00F66B47">
            <w:pPr>
              <w:pStyle w:val="NoSpacing"/>
            </w:pPr>
          </w:p>
        </w:tc>
        <w:tc>
          <w:tcPr>
            <w:tcW w:w="1070" w:type="pct"/>
          </w:tcPr>
          <w:p w14:paraId="5B9B6B48" w14:textId="77777777" w:rsidR="00B0616D" w:rsidRDefault="00B0616D" w:rsidP="00F66B47">
            <w:pPr>
              <w:pStyle w:val="NoSpacing"/>
            </w:pPr>
          </w:p>
        </w:tc>
      </w:tr>
      <w:tr w:rsidR="00B0616D" w14:paraId="43E5E0A2" w14:textId="77777777" w:rsidTr="0022088F">
        <w:tc>
          <w:tcPr>
            <w:tcW w:w="793" w:type="pct"/>
          </w:tcPr>
          <w:p w14:paraId="75F8772F" w14:textId="64146D3A" w:rsidR="00B0616D" w:rsidRPr="0022088F" w:rsidRDefault="00742270" w:rsidP="00F66B47">
            <w:pPr>
              <w:pStyle w:val="NoSpacing"/>
              <w:rPr>
                <w:rStyle w:val="eop"/>
                <w:rFonts w:cstheme="minorHAnsi"/>
              </w:rPr>
            </w:pPr>
            <w:r w:rsidRPr="0022088F">
              <w:rPr>
                <w:rStyle w:val="eop"/>
                <w:rFonts w:cstheme="minorHAnsi"/>
              </w:rPr>
              <w:t xml:space="preserve">Medical </w:t>
            </w:r>
            <w:r w:rsidR="00571023">
              <w:rPr>
                <w:rStyle w:val="eop"/>
                <w:rFonts w:cstheme="minorHAnsi"/>
              </w:rPr>
              <w:t>i</w:t>
            </w:r>
            <w:r w:rsidRPr="0022088F">
              <w:rPr>
                <w:rStyle w:val="eop"/>
                <w:rFonts w:cstheme="minorHAnsi"/>
              </w:rPr>
              <w:t xml:space="preserve">nsurance </w:t>
            </w:r>
            <w:r w:rsidR="00571023">
              <w:rPr>
                <w:rStyle w:val="eop"/>
                <w:rFonts w:cstheme="minorHAnsi"/>
              </w:rPr>
              <w:t>p</w:t>
            </w:r>
            <w:r w:rsidRPr="0022088F">
              <w:rPr>
                <w:rStyle w:val="eop"/>
                <w:rFonts w:cstheme="minorHAnsi"/>
              </w:rPr>
              <w:t>rovider</w:t>
            </w:r>
          </w:p>
        </w:tc>
        <w:tc>
          <w:tcPr>
            <w:tcW w:w="806" w:type="pct"/>
          </w:tcPr>
          <w:p w14:paraId="58013CAF" w14:textId="77777777" w:rsidR="00B0616D" w:rsidRDefault="00B0616D" w:rsidP="00F66B47">
            <w:pPr>
              <w:pStyle w:val="NoSpacing"/>
            </w:pPr>
          </w:p>
        </w:tc>
        <w:tc>
          <w:tcPr>
            <w:tcW w:w="1298" w:type="pct"/>
          </w:tcPr>
          <w:p w14:paraId="4281F418" w14:textId="77777777" w:rsidR="00B0616D" w:rsidRDefault="00B0616D" w:rsidP="00F66B47">
            <w:pPr>
              <w:pStyle w:val="NoSpacing"/>
            </w:pPr>
          </w:p>
        </w:tc>
        <w:tc>
          <w:tcPr>
            <w:tcW w:w="1033" w:type="pct"/>
          </w:tcPr>
          <w:p w14:paraId="0E7E137D" w14:textId="77777777" w:rsidR="00B0616D" w:rsidRDefault="00B0616D" w:rsidP="00F66B47">
            <w:pPr>
              <w:pStyle w:val="NoSpacing"/>
            </w:pPr>
          </w:p>
        </w:tc>
        <w:tc>
          <w:tcPr>
            <w:tcW w:w="1070" w:type="pct"/>
          </w:tcPr>
          <w:p w14:paraId="15BE62ED" w14:textId="77777777" w:rsidR="00B0616D" w:rsidRDefault="00B0616D" w:rsidP="00F66B47">
            <w:pPr>
              <w:pStyle w:val="NoSpacing"/>
            </w:pPr>
          </w:p>
        </w:tc>
      </w:tr>
      <w:tr w:rsidR="00060B00" w14:paraId="288F2287" w14:textId="77777777" w:rsidTr="00CB0DC1">
        <w:tc>
          <w:tcPr>
            <w:tcW w:w="793" w:type="pct"/>
          </w:tcPr>
          <w:p w14:paraId="1E18EC5F" w14:textId="2570B4BA" w:rsidR="00742270" w:rsidRPr="00742270" w:rsidRDefault="00742270" w:rsidP="00F66B47">
            <w:pPr>
              <w:pStyle w:val="NoSpacing"/>
              <w:rPr>
                <w:rStyle w:val="eop"/>
                <w:rFonts w:cstheme="minorHAnsi"/>
              </w:rPr>
            </w:pPr>
            <w:r>
              <w:rPr>
                <w:rStyle w:val="eop"/>
                <w:rFonts w:cstheme="minorHAnsi"/>
              </w:rPr>
              <w:t xml:space="preserve">Disability </w:t>
            </w:r>
            <w:r w:rsidR="00571023">
              <w:rPr>
                <w:rStyle w:val="eop"/>
                <w:rFonts w:cstheme="minorHAnsi"/>
              </w:rPr>
              <w:t>i</w:t>
            </w:r>
            <w:r>
              <w:rPr>
                <w:rStyle w:val="eop"/>
                <w:rFonts w:cstheme="minorHAnsi"/>
              </w:rPr>
              <w:t xml:space="preserve">nsurance </w:t>
            </w:r>
            <w:r w:rsidR="00571023">
              <w:rPr>
                <w:rStyle w:val="eop"/>
                <w:rFonts w:cstheme="minorHAnsi"/>
              </w:rPr>
              <w:t>v</w:t>
            </w:r>
            <w:r>
              <w:rPr>
                <w:rStyle w:val="eop"/>
                <w:rFonts w:cstheme="minorHAnsi"/>
              </w:rPr>
              <w:t>endor</w:t>
            </w:r>
          </w:p>
        </w:tc>
        <w:tc>
          <w:tcPr>
            <w:tcW w:w="806" w:type="pct"/>
          </w:tcPr>
          <w:p w14:paraId="3D30BB46" w14:textId="77777777" w:rsidR="00742270" w:rsidRDefault="00742270" w:rsidP="00F66B47">
            <w:pPr>
              <w:pStyle w:val="NoSpacing"/>
            </w:pPr>
          </w:p>
        </w:tc>
        <w:tc>
          <w:tcPr>
            <w:tcW w:w="1298" w:type="pct"/>
          </w:tcPr>
          <w:p w14:paraId="118D4034" w14:textId="77777777" w:rsidR="00742270" w:rsidRDefault="00742270" w:rsidP="00F66B47">
            <w:pPr>
              <w:pStyle w:val="NoSpacing"/>
            </w:pPr>
          </w:p>
        </w:tc>
        <w:tc>
          <w:tcPr>
            <w:tcW w:w="1033" w:type="pct"/>
          </w:tcPr>
          <w:p w14:paraId="72E4C136" w14:textId="77777777" w:rsidR="00742270" w:rsidRDefault="00742270" w:rsidP="00F66B47">
            <w:pPr>
              <w:pStyle w:val="NoSpacing"/>
            </w:pPr>
          </w:p>
        </w:tc>
        <w:tc>
          <w:tcPr>
            <w:tcW w:w="1070" w:type="pct"/>
          </w:tcPr>
          <w:p w14:paraId="4CD528E8" w14:textId="77777777" w:rsidR="00742270" w:rsidRDefault="00742270" w:rsidP="00F66B47">
            <w:pPr>
              <w:pStyle w:val="NoSpacing"/>
            </w:pPr>
          </w:p>
        </w:tc>
      </w:tr>
      <w:tr w:rsidR="00060B00" w14:paraId="6099D330" w14:textId="77777777" w:rsidTr="00CB0DC1">
        <w:tc>
          <w:tcPr>
            <w:tcW w:w="793" w:type="pct"/>
          </w:tcPr>
          <w:p w14:paraId="77E66060" w14:textId="64FF5908" w:rsidR="00742270" w:rsidRPr="0022088F" w:rsidRDefault="00742270" w:rsidP="00F66B47">
            <w:pPr>
              <w:pStyle w:val="NoSpacing"/>
              <w:rPr>
                <w:rStyle w:val="eop"/>
                <w:rFonts w:cstheme="minorHAnsi"/>
              </w:rPr>
            </w:pPr>
            <w:r w:rsidRPr="0022088F">
              <w:rPr>
                <w:rStyle w:val="eop"/>
                <w:rFonts w:cstheme="minorHAnsi"/>
              </w:rPr>
              <w:t xml:space="preserve">Life </w:t>
            </w:r>
            <w:r w:rsidR="00571023">
              <w:rPr>
                <w:rStyle w:val="eop"/>
                <w:rFonts w:cstheme="minorHAnsi"/>
              </w:rPr>
              <w:t>i</w:t>
            </w:r>
            <w:r w:rsidRPr="0022088F">
              <w:rPr>
                <w:rStyle w:val="eop"/>
                <w:rFonts w:cstheme="minorHAnsi"/>
              </w:rPr>
              <w:t xml:space="preserve">nsurance </w:t>
            </w:r>
            <w:r w:rsidR="00571023">
              <w:rPr>
                <w:rStyle w:val="eop"/>
                <w:rFonts w:cstheme="minorHAnsi"/>
              </w:rPr>
              <w:t>p</w:t>
            </w:r>
            <w:r w:rsidRPr="0022088F">
              <w:rPr>
                <w:rStyle w:val="eop"/>
                <w:rFonts w:cstheme="minorHAnsi"/>
              </w:rPr>
              <w:t>rovider</w:t>
            </w:r>
          </w:p>
        </w:tc>
        <w:tc>
          <w:tcPr>
            <w:tcW w:w="806" w:type="pct"/>
          </w:tcPr>
          <w:p w14:paraId="5C0C3716" w14:textId="77777777" w:rsidR="00742270" w:rsidRDefault="00742270" w:rsidP="00F66B47">
            <w:pPr>
              <w:pStyle w:val="NoSpacing"/>
            </w:pPr>
          </w:p>
        </w:tc>
        <w:tc>
          <w:tcPr>
            <w:tcW w:w="1298" w:type="pct"/>
          </w:tcPr>
          <w:p w14:paraId="5BAA3CB4" w14:textId="77777777" w:rsidR="00742270" w:rsidRDefault="00742270" w:rsidP="00F66B47">
            <w:pPr>
              <w:pStyle w:val="NoSpacing"/>
            </w:pPr>
          </w:p>
        </w:tc>
        <w:tc>
          <w:tcPr>
            <w:tcW w:w="1033" w:type="pct"/>
          </w:tcPr>
          <w:p w14:paraId="2CE7ACF1" w14:textId="77777777" w:rsidR="00742270" w:rsidRDefault="00742270" w:rsidP="00F66B47">
            <w:pPr>
              <w:pStyle w:val="NoSpacing"/>
            </w:pPr>
          </w:p>
        </w:tc>
        <w:tc>
          <w:tcPr>
            <w:tcW w:w="1070" w:type="pct"/>
          </w:tcPr>
          <w:p w14:paraId="4EE27470" w14:textId="77777777" w:rsidR="00742270" w:rsidRDefault="00742270" w:rsidP="00F66B47">
            <w:pPr>
              <w:pStyle w:val="NoSpacing"/>
            </w:pPr>
          </w:p>
        </w:tc>
      </w:tr>
      <w:tr w:rsidR="00060B00" w14:paraId="0DED8A2D" w14:textId="77777777" w:rsidTr="00CB0DC1">
        <w:tc>
          <w:tcPr>
            <w:tcW w:w="793" w:type="pct"/>
          </w:tcPr>
          <w:p w14:paraId="07C98737" w14:textId="3D322E94" w:rsidR="00742270" w:rsidRPr="0022088F" w:rsidRDefault="00742270" w:rsidP="00F66B47">
            <w:pPr>
              <w:pStyle w:val="NoSpacing"/>
              <w:rPr>
                <w:rStyle w:val="eop"/>
                <w:rFonts w:cstheme="minorHAnsi"/>
              </w:rPr>
            </w:pPr>
            <w:r w:rsidRPr="0022088F">
              <w:rPr>
                <w:rStyle w:val="eop"/>
                <w:rFonts w:cstheme="minorHAnsi"/>
              </w:rPr>
              <w:t xml:space="preserve">Retirement </w:t>
            </w:r>
            <w:r w:rsidR="00571023">
              <w:rPr>
                <w:rStyle w:val="eop"/>
                <w:rFonts w:cstheme="minorHAnsi"/>
              </w:rPr>
              <w:t>p</w:t>
            </w:r>
            <w:r w:rsidRPr="0022088F">
              <w:rPr>
                <w:rStyle w:val="eop"/>
                <w:rFonts w:cstheme="minorHAnsi"/>
              </w:rPr>
              <w:t xml:space="preserve">lan </w:t>
            </w:r>
            <w:r w:rsidR="00571023">
              <w:rPr>
                <w:rStyle w:val="eop"/>
                <w:rFonts w:cstheme="minorHAnsi"/>
              </w:rPr>
              <w:t>v</w:t>
            </w:r>
            <w:r w:rsidRPr="0022088F">
              <w:rPr>
                <w:rStyle w:val="eop"/>
                <w:rFonts w:cstheme="minorHAnsi"/>
              </w:rPr>
              <w:t>endor</w:t>
            </w:r>
          </w:p>
        </w:tc>
        <w:tc>
          <w:tcPr>
            <w:tcW w:w="806" w:type="pct"/>
          </w:tcPr>
          <w:p w14:paraId="59550B11" w14:textId="77777777" w:rsidR="00742270" w:rsidRDefault="00742270" w:rsidP="00F66B47">
            <w:pPr>
              <w:pStyle w:val="NoSpacing"/>
            </w:pPr>
          </w:p>
        </w:tc>
        <w:tc>
          <w:tcPr>
            <w:tcW w:w="1298" w:type="pct"/>
          </w:tcPr>
          <w:p w14:paraId="2E966CF5" w14:textId="77777777" w:rsidR="00742270" w:rsidRDefault="00742270" w:rsidP="00F66B47">
            <w:pPr>
              <w:pStyle w:val="NoSpacing"/>
            </w:pPr>
          </w:p>
        </w:tc>
        <w:tc>
          <w:tcPr>
            <w:tcW w:w="1033" w:type="pct"/>
          </w:tcPr>
          <w:p w14:paraId="5BDECE6A" w14:textId="77777777" w:rsidR="00742270" w:rsidRDefault="00742270" w:rsidP="00F66B47">
            <w:pPr>
              <w:pStyle w:val="NoSpacing"/>
            </w:pPr>
          </w:p>
        </w:tc>
        <w:tc>
          <w:tcPr>
            <w:tcW w:w="1070" w:type="pct"/>
          </w:tcPr>
          <w:p w14:paraId="0DA1A96E" w14:textId="77777777" w:rsidR="00742270" w:rsidRDefault="00742270" w:rsidP="00F66B47">
            <w:pPr>
              <w:pStyle w:val="NoSpacing"/>
            </w:pPr>
          </w:p>
        </w:tc>
      </w:tr>
      <w:tr w:rsidR="00060B00" w14:paraId="5E561B59" w14:textId="77777777" w:rsidTr="00CB0DC1">
        <w:tc>
          <w:tcPr>
            <w:tcW w:w="793" w:type="pct"/>
          </w:tcPr>
          <w:p w14:paraId="08EC203E" w14:textId="53B4A59F" w:rsidR="00742270" w:rsidRPr="009024B7" w:rsidRDefault="00742270" w:rsidP="00F66B47">
            <w:pPr>
              <w:pStyle w:val="NoSpacing"/>
              <w:rPr>
                <w:rStyle w:val="eop"/>
                <w:rFonts w:cstheme="minorHAnsi"/>
                <w:b/>
                <w:bCs/>
              </w:rPr>
            </w:pPr>
          </w:p>
        </w:tc>
        <w:tc>
          <w:tcPr>
            <w:tcW w:w="806" w:type="pct"/>
          </w:tcPr>
          <w:p w14:paraId="659D92C2" w14:textId="77777777" w:rsidR="00742270" w:rsidRDefault="00742270" w:rsidP="00F66B47">
            <w:pPr>
              <w:pStyle w:val="NoSpacing"/>
            </w:pPr>
          </w:p>
        </w:tc>
        <w:tc>
          <w:tcPr>
            <w:tcW w:w="1298" w:type="pct"/>
          </w:tcPr>
          <w:p w14:paraId="69140B12" w14:textId="77777777" w:rsidR="00742270" w:rsidRDefault="00742270" w:rsidP="00F66B47">
            <w:pPr>
              <w:pStyle w:val="NoSpacing"/>
            </w:pPr>
          </w:p>
        </w:tc>
        <w:tc>
          <w:tcPr>
            <w:tcW w:w="1033" w:type="pct"/>
          </w:tcPr>
          <w:p w14:paraId="40F98F46" w14:textId="77777777" w:rsidR="00742270" w:rsidRDefault="00742270" w:rsidP="00F66B47">
            <w:pPr>
              <w:pStyle w:val="NoSpacing"/>
            </w:pPr>
          </w:p>
        </w:tc>
        <w:tc>
          <w:tcPr>
            <w:tcW w:w="1070" w:type="pct"/>
          </w:tcPr>
          <w:p w14:paraId="40FA532F" w14:textId="77777777" w:rsidR="00742270" w:rsidRDefault="00742270" w:rsidP="00F66B47">
            <w:pPr>
              <w:pStyle w:val="NoSpacing"/>
            </w:pPr>
          </w:p>
        </w:tc>
      </w:tr>
      <w:tr w:rsidR="00060B00" w14:paraId="4016F51F" w14:textId="77777777" w:rsidTr="00CB0DC1">
        <w:tc>
          <w:tcPr>
            <w:tcW w:w="793" w:type="pct"/>
          </w:tcPr>
          <w:p w14:paraId="6ACCEEA0" w14:textId="77777777" w:rsidR="002B18FE" w:rsidRPr="009024B7" w:rsidRDefault="002B18FE" w:rsidP="00F66B47">
            <w:pPr>
              <w:pStyle w:val="NoSpacing"/>
              <w:rPr>
                <w:rStyle w:val="eop"/>
                <w:rFonts w:cstheme="minorHAnsi"/>
                <w:b/>
                <w:bCs/>
              </w:rPr>
            </w:pPr>
          </w:p>
        </w:tc>
        <w:tc>
          <w:tcPr>
            <w:tcW w:w="806" w:type="pct"/>
          </w:tcPr>
          <w:p w14:paraId="52EB4F5C" w14:textId="77777777" w:rsidR="002B18FE" w:rsidRDefault="002B18FE" w:rsidP="00F66B47">
            <w:pPr>
              <w:pStyle w:val="NoSpacing"/>
            </w:pPr>
          </w:p>
        </w:tc>
        <w:tc>
          <w:tcPr>
            <w:tcW w:w="1298" w:type="pct"/>
          </w:tcPr>
          <w:p w14:paraId="2850512B" w14:textId="77777777" w:rsidR="002B18FE" w:rsidRDefault="002B18FE" w:rsidP="00F66B47">
            <w:pPr>
              <w:pStyle w:val="NoSpacing"/>
            </w:pPr>
          </w:p>
        </w:tc>
        <w:tc>
          <w:tcPr>
            <w:tcW w:w="1033" w:type="pct"/>
          </w:tcPr>
          <w:p w14:paraId="2C46A2CF" w14:textId="77777777" w:rsidR="002B18FE" w:rsidRDefault="002B18FE" w:rsidP="00F66B47">
            <w:pPr>
              <w:pStyle w:val="NoSpacing"/>
            </w:pPr>
          </w:p>
        </w:tc>
        <w:tc>
          <w:tcPr>
            <w:tcW w:w="1070" w:type="pct"/>
          </w:tcPr>
          <w:p w14:paraId="2CE09DEA" w14:textId="77777777" w:rsidR="002B18FE" w:rsidRDefault="002B18FE" w:rsidP="00F66B47">
            <w:pPr>
              <w:pStyle w:val="NoSpacing"/>
            </w:pPr>
          </w:p>
        </w:tc>
      </w:tr>
    </w:tbl>
    <w:p w14:paraId="2B3316E5" w14:textId="699F15FC" w:rsidR="00B0616D" w:rsidRPr="00BF4BC8" w:rsidRDefault="00B0616D" w:rsidP="00475F7E">
      <w:pPr>
        <w:pStyle w:val="Heading3"/>
      </w:pPr>
      <w:r w:rsidRPr="00271E68">
        <w:rPr>
          <w:rStyle w:val="normaltextrun"/>
        </w:rPr>
        <w:t>Vital Records</w:t>
      </w:r>
    </w:p>
    <w:tbl>
      <w:tblPr>
        <w:tblStyle w:val="Default"/>
        <w:tblW w:w="9350" w:type="dxa"/>
        <w:tblLook w:val="0620" w:firstRow="1" w:lastRow="0" w:firstColumn="0" w:lastColumn="0" w:noHBand="1" w:noVBand="1"/>
      </w:tblPr>
      <w:tblGrid>
        <w:gridCol w:w="5058"/>
        <w:gridCol w:w="4272"/>
        <w:gridCol w:w="20"/>
      </w:tblGrid>
      <w:tr w:rsidR="00B0616D" w14:paraId="3718D2A1" w14:textId="77777777" w:rsidTr="0022088F">
        <w:trPr>
          <w:gridAfter w:val="1"/>
          <w:cnfStyle w:val="100000000000" w:firstRow="1" w:lastRow="0" w:firstColumn="0" w:lastColumn="0" w:oddVBand="0" w:evenVBand="0" w:oddHBand="0" w:evenHBand="0" w:firstRowFirstColumn="0" w:firstRowLastColumn="0" w:lastRowFirstColumn="0" w:lastRowLastColumn="0"/>
          <w:wAfter w:w="20" w:type="dxa"/>
        </w:trPr>
        <w:tc>
          <w:tcPr>
            <w:tcW w:w="0" w:type="dxa"/>
            <w:hideMark/>
          </w:tcPr>
          <w:p w14:paraId="620212C6" w14:textId="77777777" w:rsidR="00B0616D" w:rsidRDefault="00B0616D" w:rsidP="00F66B47">
            <w:pPr>
              <w:pStyle w:val="NoSpacing"/>
            </w:pPr>
            <w:r w:rsidRPr="00BF4BC8">
              <w:t xml:space="preserve">Document </w:t>
            </w:r>
          </w:p>
        </w:tc>
        <w:tc>
          <w:tcPr>
            <w:tcW w:w="0" w:type="dxa"/>
            <w:hideMark/>
          </w:tcPr>
          <w:p w14:paraId="04972FFE" w14:textId="77777777" w:rsidR="00B0616D" w:rsidRDefault="00B0616D" w:rsidP="00F66B47">
            <w:pPr>
              <w:pStyle w:val="NoSpacing"/>
            </w:pPr>
            <w:r w:rsidRPr="00BF4BC8">
              <w:t xml:space="preserve">Location </w:t>
            </w:r>
          </w:p>
        </w:tc>
      </w:tr>
      <w:tr w:rsidR="00705C76" w14:paraId="687369AB" w14:textId="77777777" w:rsidTr="00E85374">
        <w:trPr>
          <w:gridAfter w:val="1"/>
          <w:wAfter w:w="20" w:type="dxa"/>
        </w:trPr>
        <w:tc>
          <w:tcPr>
            <w:tcW w:w="0" w:type="dxa"/>
          </w:tcPr>
          <w:p w14:paraId="6E6900C1" w14:textId="55AA8150" w:rsidR="00EF4FB3" w:rsidRPr="00EF4406" w:rsidRDefault="00EF4FB3" w:rsidP="00EF4FB3">
            <w:pPr>
              <w:pStyle w:val="NoSpacing"/>
            </w:pPr>
            <w:r>
              <w:t xml:space="preserve">Employee </w:t>
            </w:r>
            <w:r w:rsidR="00571023">
              <w:t>c</w:t>
            </w:r>
            <w:r>
              <w:t xml:space="preserve">ontact </w:t>
            </w:r>
            <w:r w:rsidR="00571023">
              <w:t>l</w:t>
            </w:r>
            <w:r>
              <w:t>ist</w:t>
            </w:r>
          </w:p>
        </w:tc>
        <w:tc>
          <w:tcPr>
            <w:tcW w:w="0" w:type="dxa"/>
          </w:tcPr>
          <w:p w14:paraId="4D4EF0A9" w14:textId="77777777" w:rsidR="00EF4FB3" w:rsidRPr="00BF4BC8" w:rsidRDefault="00EF4FB3" w:rsidP="00EF4FB3">
            <w:pPr>
              <w:pStyle w:val="NoSpacing"/>
            </w:pPr>
          </w:p>
        </w:tc>
      </w:tr>
      <w:tr w:rsidR="00705C76" w14:paraId="005EF6E1" w14:textId="77777777" w:rsidTr="00E85374">
        <w:trPr>
          <w:gridAfter w:val="1"/>
          <w:wAfter w:w="20" w:type="dxa"/>
        </w:trPr>
        <w:tc>
          <w:tcPr>
            <w:tcW w:w="0" w:type="dxa"/>
          </w:tcPr>
          <w:p w14:paraId="2C3FAAB6" w14:textId="297C138D" w:rsidR="00EF4FB3" w:rsidRDefault="00EF4FB3" w:rsidP="00EF4FB3">
            <w:pPr>
              <w:pStyle w:val="NoSpacing"/>
            </w:pPr>
            <w:r>
              <w:t xml:space="preserve">Employee </w:t>
            </w:r>
            <w:r w:rsidR="00FC7823">
              <w:t>e</w:t>
            </w:r>
            <w:r w:rsidR="005B40CB">
              <w:t xml:space="preserve">mergency </w:t>
            </w:r>
            <w:r w:rsidR="00FC7823">
              <w:t>c</w:t>
            </w:r>
            <w:r w:rsidR="005B40CB">
              <w:t xml:space="preserve">ontact </w:t>
            </w:r>
            <w:r w:rsidR="00FC7823">
              <w:t>i</w:t>
            </w:r>
            <w:r w:rsidR="005B40CB">
              <w:t>nformation</w:t>
            </w:r>
          </w:p>
        </w:tc>
        <w:tc>
          <w:tcPr>
            <w:tcW w:w="0" w:type="dxa"/>
          </w:tcPr>
          <w:p w14:paraId="2184D7FE" w14:textId="77777777" w:rsidR="00EF4FB3" w:rsidRPr="00BF4BC8" w:rsidRDefault="00EF4FB3" w:rsidP="00EF4FB3">
            <w:pPr>
              <w:pStyle w:val="NoSpacing"/>
            </w:pPr>
          </w:p>
        </w:tc>
      </w:tr>
      <w:tr w:rsidR="00705C76" w14:paraId="4ED4E3E7" w14:textId="77777777" w:rsidTr="00E85374">
        <w:trPr>
          <w:gridAfter w:val="1"/>
          <w:wAfter w:w="20" w:type="dxa"/>
        </w:trPr>
        <w:tc>
          <w:tcPr>
            <w:tcW w:w="0" w:type="dxa"/>
          </w:tcPr>
          <w:p w14:paraId="12EEA97E" w14:textId="7688693E" w:rsidR="005B40CB" w:rsidRDefault="005B40CB" w:rsidP="00EF4FB3">
            <w:pPr>
              <w:pStyle w:val="NoSpacing"/>
            </w:pPr>
            <w:r>
              <w:t>Payroll records</w:t>
            </w:r>
          </w:p>
        </w:tc>
        <w:tc>
          <w:tcPr>
            <w:tcW w:w="0" w:type="dxa"/>
          </w:tcPr>
          <w:p w14:paraId="68E90796" w14:textId="77777777" w:rsidR="005B40CB" w:rsidRPr="00BF4BC8" w:rsidRDefault="005B40CB" w:rsidP="00EF4FB3">
            <w:pPr>
              <w:pStyle w:val="NoSpacing"/>
            </w:pPr>
          </w:p>
        </w:tc>
      </w:tr>
      <w:tr w:rsidR="00705C76" w14:paraId="60A5FE03" w14:textId="77777777" w:rsidTr="00E85374">
        <w:trPr>
          <w:gridAfter w:val="1"/>
          <w:wAfter w:w="20" w:type="dxa"/>
        </w:trPr>
        <w:tc>
          <w:tcPr>
            <w:tcW w:w="0" w:type="dxa"/>
          </w:tcPr>
          <w:p w14:paraId="2290F78A" w14:textId="61468A6F" w:rsidR="008275B0" w:rsidRDefault="008275B0" w:rsidP="00EF4FB3">
            <w:pPr>
              <w:pStyle w:val="NoSpacing"/>
            </w:pPr>
            <w:r>
              <w:t>Employee benefit information</w:t>
            </w:r>
          </w:p>
        </w:tc>
        <w:tc>
          <w:tcPr>
            <w:tcW w:w="0" w:type="dxa"/>
          </w:tcPr>
          <w:p w14:paraId="2E752F58" w14:textId="77777777" w:rsidR="008275B0" w:rsidRPr="00BF4BC8" w:rsidRDefault="008275B0" w:rsidP="00EF4FB3">
            <w:pPr>
              <w:pStyle w:val="NoSpacing"/>
            </w:pPr>
          </w:p>
        </w:tc>
      </w:tr>
      <w:tr w:rsidR="00705C76" w14:paraId="53B1C073" w14:textId="77777777" w:rsidTr="00E85374">
        <w:tc>
          <w:tcPr>
            <w:tcW w:w="5058" w:type="dxa"/>
          </w:tcPr>
          <w:p w14:paraId="4A058E51" w14:textId="1586A438" w:rsidR="00742270" w:rsidRPr="00EF4406" w:rsidRDefault="00742270" w:rsidP="00686A21">
            <w:pPr>
              <w:pStyle w:val="NoSpacing"/>
            </w:pPr>
            <w:r>
              <w:t xml:space="preserve">Personnel </w:t>
            </w:r>
            <w:r w:rsidR="00FC7823">
              <w:t>p</w:t>
            </w:r>
            <w:r>
              <w:t xml:space="preserve">olicy </w:t>
            </w:r>
            <w:r w:rsidR="00E43BD8">
              <w:t>m</w:t>
            </w:r>
            <w:r>
              <w:t>anual/</w:t>
            </w:r>
            <w:r w:rsidR="00E43BD8">
              <w:t>e</w:t>
            </w:r>
            <w:r>
              <w:t xml:space="preserve">mployee </w:t>
            </w:r>
            <w:r w:rsidR="00E43BD8">
              <w:t>h</w:t>
            </w:r>
            <w:r>
              <w:t>andbook</w:t>
            </w:r>
          </w:p>
        </w:tc>
        <w:tc>
          <w:tcPr>
            <w:tcW w:w="4292" w:type="dxa"/>
            <w:gridSpan w:val="2"/>
          </w:tcPr>
          <w:p w14:paraId="5231986F" w14:textId="77777777" w:rsidR="00742270" w:rsidRDefault="00742270" w:rsidP="00686A21">
            <w:pPr>
              <w:pStyle w:val="NoSpacing"/>
            </w:pPr>
          </w:p>
        </w:tc>
      </w:tr>
      <w:tr w:rsidR="00705C76" w14:paraId="6277B47E" w14:textId="77777777" w:rsidTr="00E85374">
        <w:tc>
          <w:tcPr>
            <w:tcW w:w="5058" w:type="dxa"/>
          </w:tcPr>
          <w:p w14:paraId="10CB2924" w14:textId="77777777" w:rsidR="00E85374" w:rsidRPr="00EF4406" w:rsidRDefault="00E85374" w:rsidP="00686A21">
            <w:pPr>
              <w:pStyle w:val="NoSpacing"/>
            </w:pPr>
            <w:r w:rsidRPr="00EF4406">
              <w:lastRenderedPageBreak/>
              <w:t>Insurance</w:t>
            </w:r>
            <w:r>
              <w:t xml:space="preserve"> </w:t>
            </w:r>
            <w:r w:rsidRPr="00EF4406">
              <w:t>policy</w:t>
            </w:r>
            <w:r>
              <w:t xml:space="preserve"> </w:t>
            </w:r>
            <w:r w:rsidRPr="00EF4406">
              <w:t>–</w:t>
            </w:r>
            <w:r>
              <w:t xml:space="preserve"> w</w:t>
            </w:r>
            <w:r w:rsidRPr="00EF4406">
              <w:t>orkers</w:t>
            </w:r>
            <w:r>
              <w:t xml:space="preserve"> c</w:t>
            </w:r>
            <w:r w:rsidRPr="00EF4406">
              <w:t>ompensation</w:t>
            </w:r>
            <w:r>
              <w:t xml:space="preserve"> </w:t>
            </w:r>
            <w:r w:rsidRPr="00EF4406">
              <w:t>or</w:t>
            </w:r>
            <w:r>
              <w:t xml:space="preserve"> a</w:t>
            </w:r>
            <w:r w:rsidRPr="00EF4406">
              <w:t>ccident</w:t>
            </w:r>
            <w:r>
              <w:t xml:space="preserve"> i</w:t>
            </w:r>
            <w:r w:rsidRPr="00EF4406">
              <w:t>nsurance</w:t>
            </w:r>
          </w:p>
        </w:tc>
        <w:tc>
          <w:tcPr>
            <w:tcW w:w="4292" w:type="dxa"/>
            <w:gridSpan w:val="2"/>
          </w:tcPr>
          <w:p w14:paraId="5CF5F2FD" w14:textId="77777777" w:rsidR="00E85374" w:rsidRDefault="00E85374" w:rsidP="00686A21">
            <w:pPr>
              <w:pStyle w:val="NoSpacing"/>
            </w:pPr>
          </w:p>
        </w:tc>
      </w:tr>
      <w:tr w:rsidR="00705C76" w14:paraId="2055D29A" w14:textId="77777777" w:rsidTr="00E85374">
        <w:trPr>
          <w:gridAfter w:val="1"/>
          <w:wAfter w:w="20" w:type="dxa"/>
        </w:trPr>
        <w:tc>
          <w:tcPr>
            <w:tcW w:w="5058" w:type="dxa"/>
          </w:tcPr>
          <w:p w14:paraId="255424C9" w14:textId="77777777" w:rsidR="00E85374" w:rsidRPr="00BF4BC8" w:rsidRDefault="00E85374" w:rsidP="00686A21">
            <w:pPr>
              <w:pStyle w:val="NoSpacing"/>
            </w:pPr>
            <w:r w:rsidRPr="00EF4406">
              <w:t>Insurance</w:t>
            </w:r>
            <w:r>
              <w:t xml:space="preserve"> </w:t>
            </w:r>
            <w:r w:rsidRPr="00EF4406">
              <w:t>policy</w:t>
            </w:r>
            <w:r>
              <w:t xml:space="preserve"> </w:t>
            </w:r>
            <w:r w:rsidRPr="00EF4406">
              <w:t>–</w:t>
            </w:r>
            <w:r>
              <w:t xml:space="preserve"> e</w:t>
            </w:r>
            <w:r w:rsidRPr="00EF4406">
              <w:t>mployee</w:t>
            </w:r>
            <w:r>
              <w:t xml:space="preserve"> h</w:t>
            </w:r>
            <w:r w:rsidRPr="00EF4406">
              <w:t>ealth</w:t>
            </w:r>
            <w:r>
              <w:t xml:space="preserve"> i</w:t>
            </w:r>
            <w:r w:rsidRPr="00EF4406">
              <w:t>nsurance</w:t>
            </w:r>
            <w:r>
              <w:t xml:space="preserve"> </w:t>
            </w:r>
          </w:p>
        </w:tc>
        <w:tc>
          <w:tcPr>
            <w:tcW w:w="4272" w:type="dxa"/>
          </w:tcPr>
          <w:p w14:paraId="2813F2C9" w14:textId="77777777" w:rsidR="00E85374" w:rsidRPr="00BF4BC8" w:rsidRDefault="00E85374" w:rsidP="00686A21">
            <w:pPr>
              <w:pStyle w:val="NoSpacing"/>
            </w:pPr>
          </w:p>
        </w:tc>
      </w:tr>
      <w:tr w:rsidR="00705C76" w14:paraId="10BA8DE6" w14:textId="77777777" w:rsidTr="00E85374">
        <w:trPr>
          <w:gridAfter w:val="1"/>
          <w:wAfter w:w="20" w:type="dxa"/>
        </w:trPr>
        <w:tc>
          <w:tcPr>
            <w:tcW w:w="5058" w:type="dxa"/>
          </w:tcPr>
          <w:p w14:paraId="177D1FA9" w14:textId="77777777" w:rsidR="00E85374" w:rsidRPr="00BF4BC8" w:rsidRDefault="00E85374" w:rsidP="00686A21">
            <w:pPr>
              <w:pStyle w:val="NoSpacing"/>
            </w:pPr>
            <w:r w:rsidRPr="00EF4406">
              <w:t>Insurance</w:t>
            </w:r>
            <w:r>
              <w:t xml:space="preserve"> </w:t>
            </w:r>
            <w:r w:rsidRPr="00EF4406">
              <w:t>policy</w:t>
            </w:r>
            <w:r>
              <w:t xml:space="preserve"> </w:t>
            </w:r>
            <w:r w:rsidRPr="00EF4406">
              <w:t>–</w:t>
            </w:r>
            <w:r>
              <w:t xml:space="preserve"> e</w:t>
            </w:r>
            <w:r w:rsidRPr="00EF4406">
              <w:t>mployee</w:t>
            </w:r>
            <w:r>
              <w:t xml:space="preserve"> l</w:t>
            </w:r>
            <w:r w:rsidRPr="00EF4406">
              <w:t>ife</w:t>
            </w:r>
            <w:r>
              <w:t xml:space="preserve"> i</w:t>
            </w:r>
            <w:r w:rsidRPr="00EF4406">
              <w:t>nsurance</w:t>
            </w:r>
          </w:p>
        </w:tc>
        <w:tc>
          <w:tcPr>
            <w:tcW w:w="4272" w:type="dxa"/>
          </w:tcPr>
          <w:p w14:paraId="36345556" w14:textId="77777777" w:rsidR="00E85374" w:rsidRPr="00BF4BC8" w:rsidRDefault="00E85374" w:rsidP="00686A21">
            <w:pPr>
              <w:pStyle w:val="NoSpacing"/>
            </w:pPr>
          </w:p>
        </w:tc>
      </w:tr>
      <w:tr w:rsidR="00705C76" w14:paraId="725F9BAF" w14:textId="77777777" w:rsidTr="00E85374">
        <w:trPr>
          <w:gridAfter w:val="1"/>
          <w:wAfter w:w="20" w:type="dxa"/>
        </w:trPr>
        <w:tc>
          <w:tcPr>
            <w:tcW w:w="0" w:type="dxa"/>
          </w:tcPr>
          <w:p w14:paraId="6D1F4A1B" w14:textId="77777777" w:rsidR="008275B0" w:rsidRDefault="008275B0" w:rsidP="00EF4FB3">
            <w:pPr>
              <w:pStyle w:val="NoSpacing"/>
            </w:pPr>
          </w:p>
        </w:tc>
        <w:tc>
          <w:tcPr>
            <w:tcW w:w="0" w:type="dxa"/>
          </w:tcPr>
          <w:p w14:paraId="646ADAFA" w14:textId="77777777" w:rsidR="008275B0" w:rsidRPr="00BF4BC8" w:rsidRDefault="008275B0" w:rsidP="00EF4FB3">
            <w:pPr>
              <w:pStyle w:val="NoSpacing"/>
            </w:pPr>
          </w:p>
        </w:tc>
      </w:tr>
      <w:tr w:rsidR="00705C76" w14:paraId="1B8466F5" w14:textId="77777777" w:rsidTr="00E85374">
        <w:trPr>
          <w:gridAfter w:val="1"/>
          <w:wAfter w:w="20" w:type="dxa"/>
        </w:trPr>
        <w:tc>
          <w:tcPr>
            <w:tcW w:w="5058" w:type="dxa"/>
          </w:tcPr>
          <w:p w14:paraId="01F7B9C1" w14:textId="77777777" w:rsidR="00E85374" w:rsidRDefault="00E85374" w:rsidP="00EF4FB3">
            <w:pPr>
              <w:pStyle w:val="NoSpacing"/>
            </w:pPr>
          </w:p>
        </w:tc>
        <w:tc>
          <w:tcPr>
            <w:tcW w:w="4272" w:type="dxa"/>
          </w:tcPr>
          <w:p w14:paraId="179DCB13" w14:textId="77777777" w:rsidR="00E85374" w:rsidRPr="00BF4BC8" w:rsidRDefault="00E85374" w:rsidP="00EF4FB3">
            <w:pPr>
              <w:pStyle w:val="NoSpacing"/>
            </w:pPr>
          </w:p>
        </w:tc>
      </w:tr>
    </w:tbl>
    <w:p w14:paraId="67A83310" w14:textId="7B0992C5" w:rsidR="00C43CE8" w:rsidRDefault="00C43CE8" w:rsidP="00600C89"/>
    <w:p w14:paraId="7CB22FA6" w14:textId="03B4B050" w:rsidR="00EC498D" w:rsidRDefault="00EC498D" w:rsidP="00600C89">
      <w:r>
        <w:br w:type="page"/>
      </w:r>
    </w:p>
    <w:p w14:paraId="29163BED" w14:textId="0224469A" w:rsidR="00583DA0" w:rsidRPr="0050198F" w:rsidRDefault="00583DA0" w:rsidP="00F47199">
      <w:pPr>
        <w:pStyle w:val="Heading2"/>
      </w:pPr>
      <w:bookmarkStart w:id="70" w:name="_Toc50650623"/>
      <w:bookmarkStart w:id="71" w:name="_Toc55555825"/>
      <w:bookmarkStart w:id="72" w:name="_Toc55555864"/>
      <w:bookmarkStart w:id="73" w:name="_Toc73960267"/>
      <w:bookmarkStart w:id="74" w:name="_Toc81381745"/>
      <w:r w:rsidRPr="0050198F">
        <w:lastRenderedPageBreak/>
        <w:t>Financial</w:t>
      </w:r>
      <w:r w:rsidR="00725798">
        <w:t xml:space="preserve"> </w:t>
      </w:r>
      <w:r w:rsidRPr="0050198F">
        <w:t>Management</w:t>
      </w:r>
      <w:bookmarkEnd w:id="70"/>
      <w:bookmarkEnd w:id="71"/>
      <w:bookmarkEnd w:id="72"/>
      <w:r w:rsidR="0029707F">
        <w:t xml:space="preserve"> Activities</w:t>
      </w:r>
      <w:bookmarkEnd w:id="73"/>
      <w:bookmarkEnd w:id="74"/>
    </w:p>
    <w:p w14:paraId="756D91F3" w14:textId="2ECBF8A9" w:rsidR="00172879" w:rsidRDefault="00172879" w:rsidP="00600C89">
      <w:r w:rsidRPr="003E572F">
        <w:t>Financial</w:t>
      </w:r>
      <w:r w:rsidR="00725798" w:rsidRPr="003E572F">
        <w:t xml:space="preserve"> </w:t>
      </w:r>
      <w:r w:rsidRPr="003E572F">
        <w:t>preparedness</w:t>
      </w:r>
      <w:r w:rsidR="00725798" w:rsidRPr="003E572F">
        <w:t xml:space="preserve"> </w:t>
      </w:r>
      <w:r w:rsidRPr="003E572F">
        <w:t>is</w:t>
      </w:r>
      <w:r w:rsidR="00725798" w:rsidRPr="003E572F">
        <w:t xml:space="preserve"> </w:t>
      </w:r>
      <w:r w:rsidR="007153A0" w:rsidRPr="003E572F">
        <w:t>an important part</w:t>
      </w:r>
      <w:r w:rsidR="00725798" w:rsidRPr="003E572F">
        <w:t xml:space="preserve"> </w:t>
      </w:r>
      <w:r w:rsidRPr="003E572F">
        <w:t>of</w:t>
      </w:r>
      <w:r w:rsidR="00725798" w:rsidRPr="003E572F">
        <w:t xml:space="preserve"> </w:t>
      </w:r>
      <w:r w:rsidRPr="003E572F">
        <w:t>disaster</w:t>
      </w:r>
      <w:r w:rsidR="00725798" w:rsidRPr="003E572F">
        <w:t xml:space="preserve"> </w:t>
      </w:r>
      <w:r w:rsidRPr="003E572F">
        <w:t>planning</w:t>
      </w:r>
      <w:r w:rsidR="00725798" w:rsidRPr="003E572F">
        <w:t xml:space="preserve"> </w:t>
      </w:r>
      <w:r w:rsidRPr="003E572F">
        <w:t>that</w:t>
      </w:r>
      <w:r w:rsidR="00725798" w:rsidRPr="003E572F">
        <w:t xml:space="preserve"> </w:t>
      </w:r>
      <w:r w:rsidR="00AB33E9" w:rsidRPr="003E572F">
        <w:t>helps</w:t>
      </w:r>
      <w:r w:rsidR="00725798" w:rsidRPr="003E572F">
        <w:t xml:space="preserve"> </w:t>
      </w:r>
      <w:r w:rsidRPr="003E572F">
        <w:t>an</w:t>
      </w:r>
      <w:r w:rsidR="00725798" w:rsidRPr="003E572F">
        <w:t xml:space="preserve"> </w:t>
      </w:r>
      <w:r w:rsidRPr="003E572F">
        <w:t>organization</w:t>
      </w:r>
      <w:r w:rsidR="00725798" w:rsidRPr="003E572F">
        <w:t xml:space="preserve"> </w:t>
      </w:r>
      <w:r w:rsidRPr="003E572F">
        <w:t>to</w:t>
      </w:r>
      <w:r w:rsidR="00725798" w:rsidRPr="003E572F">
        <w:t xml:space="preserve"> </w:t>
      </w:r>
      <w:r w:rsidRPr="003E572F">
        <w:t>mitigate</w:t>
      </w:r>
      <w:r w:rsidR="00725798" w:rsidRPr="003E572F">
        <w:t xml:space="preserve"> </w:t>
      </w:r>
      <w:r w:rsidRPr="003E572F">
        <w:t>financial</w:t>
      </w:r>
      <w:r w:rsidR="00725798" w:rsidRPr="003E572F">
        <w:t xml:space="preserve"> </w:t>
      </w:r>
      <w:r w:rsidRPr="003E572F">
        <w:t>losses</w:t>
      </w:r>
      <w:r w:rsidR="00725798" w:rsidRPr="003E572F">
        <w:t xml:space="preserve"> </w:t>
      </w:r>
      <w:r w:rsidR="003E572F">
        <w:t>after</w:t>
      </w:r>
      <w:r w:rsidR="00725798" w:rsidRPr="003E572F">
        <w:t xml:space="preserve"> </w:t>
      </w:r>
      <w:r w:rsidR="005C5BD2" w:rsidRPr="003E572F">
        <w:t>a disaster</w:t>
      </w:r>
      <w:r w:rsidRPr="003E572F">
        <w:t>.</w:t>
      </w:r>
      <w:r w:rsidR="00725798" w:rsidRPr="003E572F">
        <w:rPr>
          <w:rFonts w:ascii="Arial" w:hAnsi="Arial" w:cs="Arial"/>
          <w:shd w:val="clear" w:color="auto" w:fill="FFFFFF"/>
        </w:rPr>
        <w:t xml:space="preserve"> </w:t>
      </w:r>
      <w:r w:rsidRPr="219107CE">
        <w:t>Prior</w:t>
      </w:r>
      <w:r w:rsidR="00725798">
        <w:t xml:space="preserve"> </w:t>
      </w:r>
      <w:r w:rsidRPr="219107CE">
        <w:t>to</w:t>
      </w:r>
      <w:r w:rsidR="00725798">
        <w:t xml:space="preserve"> </w:t>
      </w:r>
      <w:r w:rsidRPr="219107CE">
        <w:t>a</w:t>
      </w:r>
      <w:r w:rsidR="00725798">
        <w:t xml:space="preserve"> </w:t>
      </w:r>
      <w:r w:rsidRPr="219107CE">
        <w:t>disaster,</w:t>
      </w:r>
      <w:r w:rsidR="00725798">
        <w:t xml:space="preserve"> </w:t>
      </w:r>
      <w:r w:rsidRPr="219107CE">
        <w:t>[</w:t>
      </w:r>
      <w:r w:rsidRPr="219107CE">
        <w:rPr>
          <w:highlight w:val="yellow"/>
        </w:rPr>
        <w:t>Organization</w:t>
      </w:r>
      <w:r w:rsidR="00725798">
        <w:rPr>
          <w:highlight w:val="yellow"/>
        </w:rPr>
        <w:t xml:space="preserve"> </w:t>
      </w:r>
      <w:r w:rsidRPr="219107CE">
        <w:rPr>
          <w:highlight w:val="yellow"/>
        </w:rPr>
        <w:t>Name</w:t>
      </w:r>
      <w:r w:rsidRPr="219107CE">
        <w:t>]</w:t>
      </w:r>
      <w:r w:rsidR="00725798">
        <w:t xml:space="preserve"> </w:t>
      </w:r>
      <w:r w:rsidRPr="219107CE">
        <w:t>will</w:t>
      </w:r>
      <w:r w:rsidR="00725798">
        <w:t xml:space="preserve"> </w:t>
      </w:r>
      <w:r w:rsidRPr="219107CE">
        <w:t>ensure</w:t>
      </w:r>
      <w:r w:rsidR="00725798">
        <w:t xml:space="preserve"> </w:t>
      </w:r>
      <w:r w:rsidRPr="219107CE">
        <w:t>that</w:t>
      </w:r>
      <w:r w:rsidR="00725798">
        <w:t xml:space="preserve"> </w:t>
      </w:r>
      <w:r w:rsidRPr="219107CE">
        <w:t>sound</w:t>
      </w:r>
      <w:r w:rsidR="00725798">
        <w:t xml:space="preserve"> </w:t>
      </w:r>
      <w:r w:rsidRPr="219107CE">
        <w:t>financial</w:t>
      </w:r>
      <w:r w:rsidR="00725798">
        <w:t xml:space="preserve"> </w:t>
      </w:r>
      <w:r w:rsidRPr="219107CE">
        <w:t>and</w:t>
      </w:r>
      <w:r w:rsidR="00725798">
        <w:t xml:space="preserve"> </w:t>
      </w:r>
      <w:r w:rsidRPr="219107CE">
        <w:t>operational</w:t>
      </w:r>
      <w:r w:rsidR="00725798">
        <w:t xml:space="preserve"> </w:t>
      </w:r>
      <w:r w:rsidRPr="219107CE">
        <w:t>systems</w:t>
      </w:r>
      <w:r w:rsidR="00725798">
        <w:t xml:space="preserve"> </w:t>
      </w:r>
      <w:r w:rsidRPr="219107CE">
        <w:t>are</w:t>
      </w:r>
      <w:r w:rsidR="00725798">
        <w:t xml:space="preserve"> </w:t>
      </w:r>
      <w:r w:rsidRPr="219107CE">
        <w:t>in</w:t>
      </w:r>
      <w:r w:rsidR="00725798">
        <w:t xml:space="preserve"> </w:t>
      </w:r>
      <w:r w:rsidRPr="219107CE">
        <w:t>place</w:t>
      </w:r>
      <w:r w:rsidR="00725798">
        <w:t xml:space="preserve"> </w:t>
      </w:r>
      <w:r w:rsidRPr="219107CE">
        <w:t>and</w:t>
      </w:r>
      <w:r w:rsidR="00725798">
        <w:t xml:space="preserve"> </w:t>
      </w:r>
      <w:r w:rsidRPr="219107CE">
        <w:t>that</w:t>
      </w:r>
      <w:r w:rsidR="00725798">
        <w:t xml:space="preserve"> </w:t>
      </w:r>
      <w:r w:rsidRPr="219107CE">
        <w:t>accurate</w:t>
      </w:r>
      <w:r w:rsidR="00725798">
        <w:t xml:space="preserve"> </w:t>
      </w:r>
      <w:r w:rsidRPr="219107CE">
        <w:t>records</w:t>
      </w:r>
      <w:r w:rsidR="00725798">
        <w:t xml:space="preserve"> </w:t>
      </w:r>
      <w:r w:rsidRPr="219107CE">
        <w:t>are</w:t>
      </w:r>
      <w:r w:rsidR="00725798">
        <w:t xml:space="preserve"> </w:t>
      </w:r>
      <w:r w:rsidRPr="219107CE">
        <w:t>kept.</w:t>
      </w:r>
      <w:r w:rsidR="00725798">
        <w:t xml:space="preserve"> </w:t>
      </w:r>
      <w:r w:rsidRPr="003E572F">
        <w:t>Periodic</w:t>
      </w:r>
      <w:r w:rsidR="00725798" w:rsidRPr="003E572F">
        <w:t xml:space="preserve"> </w:t>
      </w:r>
      <w:r w:rsidRPr="003E572F">
        <w:t>reviews</w:t>
      </w:r>
      <w:r w:rsidR="00725798" w:rsidRPr="003E572F">
        <w:t xml:space="preserve"> </w:t>
      </w:r>
      <w:r w:rsidRPr="003E572F">
        <w:t>to</w:t>
      </w:r>
      <w:r w:rsidR="00725798" w:rsidRPr="003E572F">
        <w:t xml:space="preserve"> </w:t>
      </w:r>
      <w:r w:rsidR="003A0681" w:rsidRPr="003E572F">
        <w:t>ensure</w:t>
      </w:r>
      <w:r w:rsidR="00725798" w:rsidRPr="003E572F">
        <w:t xml:space="preserve"> </w:t>
      </w:r>
      <w:r w:rsidRPr="003E572F">
        <w:t>accuracy</w:t>
      </w:r>
      <w:r w:rsidR="00725798" w:rsidRPr="003E572F">
        <w:t xml:space="preserve"> </w:t>
      </w:r>
      <w:r w:rsidRPr="003E572F">
        <w:t>and</w:t>
      </w:r>
      <w:r w:rsidR="00725798" w:rsidRPr="003E572F">
        <w:t xml:space="preserve"> </w:t>
      </w:r>
      <w:r w:rsidRPr="003E572F">
        <w:t>transparency</w:t>
      </w:r>
      <w:r w:rsidR="00725798" w:rsidRPr="003E572F">
        <w:t xml:space="preserve"> </w:t>
      </w:r>
      <w:r w:rsidRPr="003E572F">
        <w:t>of</w:t>
      </w:r>
      <w:r w:rsidR="00725798" w:rsidRPr="003E572F">
        <w:t xml:space="preserve"> </w:t>
      </w:r>
      <w:r w:rsidRPr="003E572F">
        <w:t>financial</w:t>
      </w:r>
      <w:r w:rsidR="00725798" w:rsidRPr="003E572F">
        <w:t xml:space="preserve"> </w:t>
      </w:r>
      <w:r w:rsidRPr="003E572F">
        <w:t>and</w:t>
      </w:r>
      <w:r w:rsidR="00725798" w:rsidRPr="003E572F">
        <w:t xml:space="preserve"> </w:t>
      </w:r>
      <w:r w:rsidRPr="003E572F">
        <w:t>operational</w:t>
      </w:r>
      <w:r w:rsidR="00725798" w:rsidRPr="003E572F">
        <w:t xml:space="preserve"> </w:t>
      </w:r>
      <w:r w:rsidRPr="003E572F">
        <w:t>reporting</w:t>
      </w:r>
      <w:r w:rsidR="00725798" w:rsidRPr="003E572F">
        <w:t xml:space="preserve"> </w:t>
      </w:r>
      <w:r w:rsidRPr="003E572F">
        <w:t>and</w:t>
      </w:r>
      <w:r w:rsidR="00725798" w:rsidRPr="003E572F">
        <w:t xml:space="preserve"> </w:t>
      </w:r>
      <w:r w:rsidRPr="003E572F">
        <w:t>safeguards</w:t>
      </w:r>
      <w:r w:rsidR="00725798" w:rsidRPr="003E572F">
        <w:t xml:space="preserve"> </w:t>
      </w:r>
      <w:r w:rsidRPr="219107CE">
        <w:t>will</w:t>
      </w:r>
      <w:r w:rsidR="00725798">
        <w:t xml:space="preserve"> </w:t>
      </w:r>
      <w:r w:rsidRPr="219107CE">
        <w:t>be</w:t>
      </w:r>
      <w:r w:rsidR="00725798">
        <w:t xml:space="preserve"> </w:t>
      </w:r>
      <w:r w:rsidRPr="219107CE">
        <w:t>conducted</w:t>
      </w:r>
      <w:r w:rsidR="00725798">
        <w:t xml:space="preserve"> </w:t>
      </w:r>
      <w:r w:rsidRPr="219107CE">
        <w:t>to</w:t>
      </w:r>
      <w:r w:rsidR="00725798">
        <w:t xml:space="preserve"> </w:t>
      </w:r>
      <w:r w:rsidRPr="219107CE">
        <w:t>protect</w:t>
      </w:r>
      <w:r w:rsidR="00725798">
        <w:t xml:space="preserve"> </w:t>
      </w:r>
      <w:r w:rsidRPr="219107CE">
        <w:t>the</w:t>
      </w:r>
      <w:r w:rsidR="00725798">
        <w:t xml:space="preserve"> </w:t>
      </w:r>
      <w:r w:rsidRPr="219107CE">
        <w:t>integrity</w:t>
      </w:r>
      <w:r w:rsidR="00725798">
        <w:t xml:space="preserve"> </w:t>
      </w:r>
      <w:r w:rsidRPr="219107CE">
        <w:t>of</w:t>
      </w:r>
      <w:r w:rsidR="00725798">
        <w:t xml:space="preserve"> </w:t>
      </w:r>
      <w:r w:rsidRPr="219107CE">
        <w:t>[</w:t>
      </w:r>
      <w:r w:rsidRPr="219107CE">
        <w:rPr>
          <w:highlight w:val="yellow"/>
        </w:rPr>
        <w:t>Organization</w:t>
      </w:r>
      <w:r w:rsidR="00725798">
        <w:rPr>
          <w:highlight w:val="yellow"/>
        </w:rPr>
        <w:t xml:space="preserve"> </w:t>
      </w:r>
      <w:r w:rsidRPr="219107CE">
        <w:rPr>
          <w:highlight w:val="yellow"/>
        </w:rPr>
        <w:t>Acronym</w:t>
      </w:r>
      <w:r w:rsidRPr="219107CE">
        <w:t>]’s</w:t>
      </w:r>
      <w:r w:rsidR="00725798">
        <w:t xml:space="preserve"> </w:t>
      </w:r>
      <w:r w:rsidRPr="219107CE">
        <w:t>reporting</w:t>
      </w:r>
      <w:r w:rsidR="00725798">
        <w:t xml:space="preserve"> </w:t>
      </w:r>
      <w:r w:rsidRPr="219107CE">
        <w:t>systems</w:t>
      </w:r>
      <w:r w:rsidR="00725798">
        <w:t xml:space="preserve"> </w:t>
      </w:r>
      <w:r w:rsidRPr="219107CE">
        <w:t>during</w:t>
      </w:r>
      <w:r w:rsidR="00725798">
        <w:t xml:space="preserve"> </w:t>
      </w:r>
      <w:r w:rsidRPr="219107CE">
        <w:t>a</w:t>
      </w:r>
      <w:r w:rsidR="00725798">
        <w:t xml:space="preserve"> </w:t>
      </w:r>
      <w:r w:rsidRPr="219107CE">
        <w:t>disaster.</w:t>
      </w:r>
    </w:p>
    <w:p w14:paraId="07851709" w14:textId="52BAB9F8" w:rsidR="00172879" w:rsidRPr="009E0787" w:rsidRDefault="00172879" w:rsidP="00D02395">
      <w:pPr>
        <w:pStyle w:val="Heading3"/>
      </w:pPr>
      <w:r w:rsidRPr="009E0787">
        <w:t>Business</w:t>
      </w:r>
      <w:r w:rsidR="00725798" w:rsidRPr="009E0787">
        <w:t xml:space="preserve"> </w:t>
      </w:r>
      <w:r w:rsidRPr="009E0787">
        <w:t>Impact</w:t>
      </w:r>
      <w:r w:rsidR="00725798" w:rsidRPr="009E0787">
        <w:t xml:space="preserve"> </w:t>
      </w:r>
      <w:r w:rsidRPr="009E0787">
        <w:t>Analysis</w:t>
      </w:r>
    </w:p>
    <w:p w14:paraId="55CB2FF9" w14:textId="77777777" w:rsidR="00172879" w:rsidRDefault="00172879" w:rsidP="00D02395">
      <w:pPr>
        <w:pStyle w:val="Heading4"/>
      </w:pPr>
      <w:r>
        <w:t>Threshold</w:t>
      </w:r>
    </w:p>
    <w:p w14:paraId="6EFC51AD" w14:textId="5192F991" w:rsidR="00172879" w:rsidRDefault="00172879" w:rsidP="00600C89">
      <w:r w:rsidRPr="219107CE">
        <w:rPr>
          <w:highlight w:val="yellow"/>
        </w:rPr>
        <w:t>[Organization</w:t>
      </w:r>
      <w:r w:rsidR="00725798">
        <w:rPr>
          <w:highlight w:val="yellow"/>
        </w:rPr>
        <w:t xml:space="preserve"> </w:t>
      </w:r>
      <w:r w:rsidRPr="219107CE">
        <w:rPr>
          <w:highlight w:val="yellow"/>
        </w:rPr>
        <w:t>Acronym]</w:t>
      </w:r>
      <w:r w:rsidR="00725798">
        <w:t xml:space="preserve"> </w:t>
      </w:r>
      <w:r>
        <w:t>can</w:t>
      </w:r>
      <w:r w:rsidR="00725798">
        <w:t xml:space="preserve"> </w:t>
      </w:r>
      <w:r>
        <w:t>maintain</w:t>
      </w:r>
      <w:r w:rsidR="00725798">
        <w:t xml:space="preserve"> </w:t>
      </w:r>
      <w:r>
        <w:t>normal</w:t>
      </w:r>
      <w:r w:rsidR="00725798">
        <w:t xml:space="preserve"> </w:t>
      </w:r>
      <w:r>
        <w:t>operations</w:t>
      </w:r>
      <w:r w:rsidR="00725798">
        <w:t xml:space="preserve"> </w:t>
      </w:r>
      <w:r>
        <w:t>for</w:t>
      </w:r>
      <w:r w:rsidR="00725798">
        <w:t xml:space="preserve"> </w:t>
      </w:r>
      <w:r>
        <w:t>less</w:t>
      </w:r>
      <w:r w:rsidR="00725798">
        <w:t xml:space="preserve"> </w:t>
      </w:r>
      <w:r>
        <w:t>than</w:t>
      </w:r>
      <w:r w:rsidR="00725798">
        <w:t xml:space="preserve"> </w:t>
      </w:r>
      <w:r w:rsidRPr="219107CE">
        <w:rPr>
          <w:highlight w:val="yellow"/>
        </w:rPr>
        <w:t>[time]</w:t>
      </w:r>
      <w:r w:rsidR="00725798">
        <w:t xml:space="preserve"> </w:t>
      </w:r>
      <w:r>
        <w:t>without</w:t>
      </w:r>
      <w:r w:rsidR="00725798">
        <w:t xml:space="preserve"> </w:t>
      </w:r>
      <w:r>
        <w:t>providing</w:t>
      </w:r>
      <w:r w:rsidR="00725798">
        <w:t xml:space="preserve"> </w:t>
      </w:r>
      <w:r>
        <w:t>Financial</w:t>
      </w:r>
      <w:r w:rsidR="00725798">
        <w:t xml:space="preserve"> </w:t>
      </w:r>
      <w:r>
        <w:t>Management</w:t>
      </w:r>
      <w:r w:rsidR="00725798">
        <w:t xml:space="preserve"> </w:t>
      </w:r>
      <w:r>
        <w:t>services</w:t>
      </w:r>
      <w:r w:rsidR="00725798">
        <w:t xml:space="preserve"> </w:t>
      </w:r>
      <w:r>
        <w:t>to</w:t>
      </w:r>
      <w:r w:rsidR="00725798">
        <w:t xml:space="preserve"> </w:t>
      </w:r>
      <w:r w:rsidR="00271E68">
        <w:t>constituent</w:t>
      </w:r>
      <w:r>
        <w:t>s,</w:t>
      </w:r>
      <w:r w:rsidR="00725798">
        <w:t xml:space="preserve"> </w:t>
      </w:r>
      <w:r>
        <w:t>classifying</w:t>
      </w:r>
      <w:r w:rsidR="00725798">
        <w:t xml:space="preserve"> </w:t>
      </w:r>
      <w:r>
        <w:t>this</w:t>
      </w:r>
      <w:r w:rsidR="00725798">
        <w:t xml:space="preserve"> </w:t>
      </w:r>
      <w:r>
        <w:t>activity</w:t>
      </w:r>
      <w:r w:rsidR="00725798">
        <w:t xml:space="preserve"> </w:t>
      </w:r>
      <w:r>
        <w:t>as</w:t>
      </w:r>
      <w:r w:rsidR="00725798">
        <w:t xml:space="preserve"> </w:t>
      </w:r>
      <w:r w:rsidRPr="219107CE">
        <w:rPr>
          <w:highlight w:val="yellow"/>
        </w:rPr>
        <w:t>[</w:t>
      </w:r>
      <w:commentRangeStart w:id="75"/>
      <w:r w:rsidRPr="219107CE">
        <w:rPr>
          <w:highlight w:val="yellow"/>
        </w:rPr>
        <w:t>threshold</w:t>
      </w:r>
      <w:commentRangeEnd w:id="75"/>
      <w:r>
        <w:rPr>
          <w:rStyle w:val="CommentReference"/>
        </w:rPr>
        <w:commentReference w:id="75"/>
      </w:r>
      <w:r w:rsidRPr="219107CE">
        <w:rPr>
          <w:highlight w:val="yellow"/>
        </w:rPr>
        <w:t>]</w:t>
      </w:r>
      <w:r>
        <w:t>.</w:t>
      </w:r>
      <w:r w:rsidR="00725798">
        <w:t xml:space="preserve"> </w:t>
      </w:r>
    </w:p>
    <w:p w14:paraId="15A64BF5" w14:textId="59115E94" w:rsidR="00172879" w:rsidRDefault="00172879" w:rsidP="00D02395">
      <w:pPr>
        <w:pStyle w:val="Heading4"/>
      </w:pPr>
      <w:r>
        <w:t>Staffing</w:t>
      </w:r>
      <w:r w:rsidR="00725798">
        <w:t xml:space="preserve"> </w:t>
      </w:r>
      <w:r>
        <w:t>Impacts</w:t>
      </w:r>
    </w:p>
    <w:p w14:paraId="27BCC4FB" w14:textId="3E373C8C" w:rsidR="00172879" w:rsidRPr="00475F7E" w:rsidRDefault="00172879" w:rsidP="00475F7E">
      <w:pPr>
        <w:rPr>
          <w:rFonts w:eastAsia="Yu Mincho"/>
        </w:rPr>
      </w:pPr>
      <w:r w:rsidRPr="0022088F">
        <w:rPr>
          <w:highlight w:val="yellow"/>
        </w:rPr>
        <w:t>[Employee</w:t>
      </w:r>
      <w:r w:rsidR="00725798" w:rsidRPr="0022088F">
        <w:rPr>
          <w:highlight w:val="yellow"/>
        </w:rPr>
        <w:t xml:space="preserve"> </w:t>
      </w:r>
      <w:r w:rsidRPr="0022088F">
        <w:rPr>
          <w:highlight w:val="yellow"/>
        </w:rPr>
        <w:t>Name</w:t>
      </w:r>
      <w:r w:rsidR="00725798" w:rsidRPr="0022088F">
        <w:rPr>
          <w:highlight w:val="yellow"/>
        </w:rPr>
        <w:t xml:space="preserve"> </w:t>
      </w:r>
      <w:r w:rsidRPr="0022088F">
        <w:rPr>
          <w:highlight w:val="yellow"/>
        </w:rPr>
        <w:t>or</w:t>
      </w:r>
      <w:r w:rsidR="00725798" w:rsidRPr="0022088F">
        <w:rPr>
          <w:highlight w:val="yellow"/>
        </w:rPr>
        <w:t xml:space="preserve"> </w:t>
      </w:r>
      <w:r w:rsidRPr="0022088F">
        <w:rPr>
          <w:highlight w:val="yellow"/>
        </w:rPr>
        <w:t>Job</w:t>
      </w:r>
      <w:r w:rsidR="00725798" w:rsidRPr="0022088F">
        <w:rPr>
          <w:highlight w:val="yellow"/>
        </w:rPr>
        <w:t xml:space="preserve"> </w:t>
      </w:r>
      <w:r w:rsidRPr="0022088F">
        <w:rPr>
          <w:highlight w:val="yellow"/>
        </w:rPr>
        <w:t>Title]</w:t>
      </w:r>
      <w:r w:rsidR="00725798" w:rsidRPr="00475F7E">
        <w:t xml:space="preserve"> </w:t>
      </w:r>
      <w:r w:rsidRPr="00475F7E">
        <w:t>is</w:t>
      </w:r>
      <w:r w:rsidR="00725798" w:rsidRPr="00475F7E">
        <w:t xml:space="preserve"> </w:t>
      </w:r>
      <w:r w:rsidRPr="00475F7E">
        <w:t>responsible</w:t>
      </w:r>
      <w:r w:rsidR="00725798" w:rsidRPr="00475F7E">
        <w:t xml:space="preserve"> </w:t>
      </w:r>
      <w:r w:rsidRPr="00475F7E">
        <w:t>for</w:t>
      </w:r>
      <w:r w:rsidR="00725798" w:rsidRPr="00475F7E">
        <w:t xml:space="preserve"> </w:t>
      </w:r>
      <w:r w:rsidRPr="00475F7E">
        <w:t>ensuring</w:t>
      </w:r>
      <w:r w:rsidR="00725798" w:rsidRPr="00475F7E">
        <w:t xml:space="preserve"> </w:t>
      </w:r>
      <w:r w:rsidRPr="00475F7E">
        <w:t>the</w:t>
      </w:r>
      <w:r w:rsidR="00725798" w:rsidRPr="00475F7E">
        <w:t xml:space="preserve"> </w:t>
      </w:r>
      <w:r w:rsidRPr="00475F7E">
        <w:t>Business</w:t>
      </w:r>
      <w:r w:rsidR="00725798" w:rsidRPr="00475F7E">
        <w:t xml:space="preserve"> </w:t>
      </w:r>
      <w:r w:rsidRPr="00475F7E">
        <w:t>Continuity</w:t>
      </w:r>
      <w:r w:rsidR="00725798" w:rsidRPr="00475F7E">
        <w:t xml:space="preserve"> </w:t>
      </w:r>
      <w:r w:rsidRPr="00475F7E">
        <w:t>and</w:t>
      </w:r>
      <w:r w:rsidR="00725798" w:rsidRPr="00475F7E">
        <w:t xml:space="preserve"> </w:t>
      </w:r>
      <w:r w:rsidRPr="00475F7E">
        <w:t>Disaster</w:t>
      </w:r>
      <w:r w:rsidR="00725798" w:rsidRPr="00475F7E">
        <w:t xml:space="preserve"> </w:t>
      </w:r>
      <w:r w:rsidRPr="00475F7E">
        <w:t>Recovery</w:t>
      </w:r>
      <w:r w:rsidR="00725798" w:rsidRPr="00475F7E">
        <w:t xml:space="preserve"> </w:t>
      </w:r>
      <w:r w:rsidR="005B4139">
        <w:t>P</w:t>
      </w:r>
      <w:r w:rsidRPr="00475F7E">
        <w:t>lan</w:t>
      </w:r>
      <w:r w:rsidR="00725798" w:rsidRPr="00475F7E">
        <w:t xml:space="preserve"> </w:t>
      </w:r>
      <w:r w:rsidRPr="00475F7E">
        <w:t>for</w:t>
      </w:r>
      <w:r w:rsidR="00725798" w:rsidRPr="00475F7E">
        <w:t xml:space="preserve"> </w:t>
      </w:r>
      <w:r w:rsidR="00C57CB2">
        <w:t>Financial Management</w:t>
      </w:r>
      <w:r w:rsidR="00C57CB2" w:rsidRPr="00475F7E">
        <w:t xml:space="preserve"> </w:t>
      </w:r>
      <w:r w:rsidRPr="00475F7E">
        <w:t>is</w:t>
      </w:r>
      <w:r w:rsidR="00725798" w:rsidRPr="00475F7E">
        <w:t xml:space="preserve"> </w:t>
      </w:r>
      <w:r w:rsidRPr="00475F7E">
        <w:t>executed</w:t>
      </w:r>
      <w:r w:rsidR="00725798" w:rsidRPr="00475F7E">
        <w:t xml:space="preserve"> </w:t>
      </w:r>
      <w:r w:rsidRPr="00475F7E">
        <w:t>as</w:t>
      </w:r>
      <w:r w:rsidR="00725798" w:rsidRPr="00475F7E">
        <w:t xml:space="preserve"> </w:t>
      </w:r>
      <w:r w:rsidRPr="00475F7E">
        <w:t>delineated</w:t>
      </w:r>
      <w:r w:rsidR="00725798" w:rsidRPr="00475F7E">
        <w:t xml:space="preserve"> </w:t>
      </w:r>
      <w:r w:rsidRPr="00475F7E">
        <w:t>in</w:t>
      </w:r>
      <w:r w:rsidR="00725798" w:rsidRPr="00475F7E">
        <w:t xml:space="preserve"> </w:t>
      </w:r>
      <w:r w:rsidRPr="00475F7E">
        <w:t>this</w:t>
      </w:r>
      <w:r w:rsidR="00725798" w:rsidRPr="00475F7E">
        <w:t xml:space="preserve"> </w:t>
      </w:r>
      <w:r w:rsidR="005B4139">
        <w:t>P</w:t>
      </w:r>
      <w:r w:rsidRPr="00475F7E">
        <w:t>lan.</w:t>
      </w:r>
      <w:r w:rsidR="00725798" w:rsidRPr="00475F7E">
        <w:t xml:space="preserve"> </w:t>
      </w:r>
      <w:r w:rsidRPr="0022088F">
        <w:rPr>
          <w:highlight w:val="yellow"/>
        </w:rPr>
        <w:t>[Employee</w:t>
      </w:r>
      <w:r w:rsidR="00725798" w:rsidRPr="0022088F">
        <w:rPr>
          <w:highlight w:val="yellow"/>
        </w:rPr>
        <w:t xml:space="preserve"> </w:t>
      </w:r>
      <w:r w:rsidRPr="0022088F">
        <w:rPr>
          <w:highlight w:val="yellow"/>
        </w:rPr>
        <w:t>Name</w:t>
      </w:r>
      <w:r w:rsidR="00725798" w:rsidRPr="0022088F">
        <w:rPr>
          <w:highlight w:val="yellow"/>
        </w:rPr>
        <w:t xml:space="preserve"> </w:t>
      </w:r>
      <w:r w:rsidRPr="0022088F">
        <w:rPr>
          <w:highlight w:val="yellow"/>
        </w:rPr>
        <w:t>or</w:t>
      </w:r>
      <w:r w:rsidR="00725798" w:rsidRPr="0022088F">
        <w:rPr>
          <w:highlight w:val="yellow"/>
        </w:rPr>
        <w:t xml:space="preserve"> </w:t>
      </w:r>
      <w:r w:rsidRPr="0022088F">
        <w:rPr>
          <w:highlight w:val="yellow"/>
        </w:rPr>
        <w:t>Job</w:t>
      </w:r>
      <w:r w:rsidR="00725798" w:rsidRPr="0022088F">
        <w:rPr>
          <w:highlight w:val="yellow"/>
        </w:rPr>
        <w:t xml:space="preserve"> </w:t>
      </w:r>
      <w:r w:rsidRPr="0022088F">
        <w:rPr>
          <w:highlight w:val="yellow"/>
        </w:rPr>
        <w:t>Title]</w:t>
      </w:r>
      <w:r w:rsidR="00725798" w:rsidRPr="00475F7E">
        <w:t xml:space="preserve"> </w:t>
      </w:r>
      <w:r w:rsidRPr="00475F7E">
        <w:t>will</w:t>
      </w:r>
      <w:r w:rsidR="00725798" w:rsidRPr="00475F7E">
        <w:t xml:space="preserve"> </w:t>
      </w:r>
      <w:r w:rsidRPr="00475F7E">
        <w:t>report</w:t>
      </w:r>
      <w:r w:rsidR="00725798" w:rsidRPr="00475F7E">
        <w:t xml:space="preserve"> </w:t>
      </w:r>
      <w:r w:rsidRPr="00475F7E">
        <w:t>progress</w:t>
      </w:r>
      <w:r w:rsidR="00725798" w:rsidRPr="00475F7E">
        <w:t xml:space="preserve"> </w:t>
      </w:r>
      <w:r w:rsidRPr="00475F7E">
        <w:t>updates</w:t>
      </w:r>
      <w:r w:rsidR="00725798" w:rsidRPr="00475F7E">
        <w:t xml:space="preserve"> </w:t>
      </w:r>
      <w:r w:rsidRPr="00475F7E">
        <w:t>to</w:t>
      </w:r>
      <w:r w:rsidR="00725798" w:rsidRPr="00475F7E">
        <w:t xml:space="preserve"> </w:t>
      </w:r>
      <w:r w:rsidRPr="00475F7E">
        <w:t>the</w:t>
      </w:r>
      <w:r w:rsidR="00725798" w:rsidRPr="00475F7E">
        <w:t xml:space="preserve"> </w:t>
      </w:r>
      <w:r w:rsidRPr="00475F7E">
        <w:t>Incident</w:t>
      </w:r>
      <w:r w:rsidR="00725798" w:rsidRPr="00475F7E">
        <w:t xml:space="preserve"> </w:t>
      </w:r>
      <w:r w:rsidRPr="00475F7E">
        <w:t>Response</w:t>
      </w:r>
      <w:r w:rsidR="00725798" w:rsidRPr="00475F7E">
        <w:t xml:space="preserve"> </w:t>
      </w:r>
      <w:r w:rsidRPr="00475F7E">
        <w:t>Team</w:t>
      </w:r>
      <w:r w:rsidR="00725798" w:rsidRPr="00475F7E">
        <w:t xml:space="preserve"> </w:t>
      </w:r>
      <w:r w:rsidRPr="00475F7E">
        <w:t>and</w:t>
      </w:r>
      <w:r w:rsidR="00725798" w:rsidRPr="00475F7E">
        <w:t xml:space="preserve"> </w:t>
      </w:r>
      <w:r w:rsidRPr="00475F7E">
        <w:t>request</w:t>
      </w:r>
      <w:r w:rsidR="00725798" w:rsidRPr="00475F7E">
        <w:t xml:space="preserve"> </w:t>
      </w:r>
      <w:r w:rsidRPr="00475F7E">
        <w:t>approval</w:t>
      </w:r>
      <w:r w:rsidR="00725798" w:rsidRPr="00475F7E">
        <w:t xml:space="preserve"> </w:t>
      </w:r>
      <w:r w:rsidRPr="00475F7E">
        <w:t>for</w:t>
      </w:r>
      <w:r w:rsidR="00725798" w:rsidRPr="00475F7E">
        <w:t xml:space="preserve"> </w:t>
      </w:r>
      <w:r w:rsidRPr="00475F7E">
        <w:t>deviations</w:t>
      </w:r>
      <w:r w:rsidR="00725798" w:rsidRPr="00475F7E">
        <w:t xml:space="preserve"> </w:t>
      </w:r>
      <w:r w:rsidRPr="00475F7E">
        <w:t>from</w:t>
      </w:r>
      <w:r w:rsidR="00725798" w:rsidRPr="00475F7E">
        <w:t xml:space="preserve"> </w:t>
      </w:r>
      <w:r w:rsidRPr="00475F7E">
        <w:t>the</w:t>
      </w:r>
      <w:r w:rsidR="00725798" w:rsidRPr="00475F7E">
        <w:t xml:space="preserve"> </w:t>
      </w:r>
      <w:r w:rsidRPr="00475F7E">
        <w:t>written</w:t>
      </w:r>
      <w:r w:rsidR="00725798" w:rsidRPr="00475F7E">
        <w:t xml:space="preserve"> </w:t>
      </w:r>
      <w:r w:rsidR="005B4139">
        <w:t>P</w:t>
      </w:r>
      <w:r w:rsidRPr="00475F7E">
        <w:t>lan.</w:t>
      </w:r>
      <w:r w:rsidR="00725798" w:rsidRPr="002835DF">
        <w:t xml:space="preserve"> </w:t>
      </w:r>
      <w:commentRangeStart w:id="76"/>
      <w:r w:rsidRPr="00475F7E">
        <w:rPr>
          <w:rFonts w:eastAsia="Calibri"/>
        </w:rPr>
        <w:t>The</w:t>
      </w:r>
      <w:r w:rsidR="00725798" w:rsidRPr="00475F7E">
        <w:rPr>
          <w:rFonts w:eastAsia="Calibri"/>
        </w:rPr>
        <w:t xml:space="preserve"> </w:t>
      </w:r>
      <w:r w:rsidRPr="00475F7E">
        <w:rPr>
          <w:rFonts w:eastAsia="Calibri"/>
        </w:rPr>
        <w:t>following</w:t>
      </w:r>
      <w:r w:rsidR="00725798" w:rsidRPr="00475F7E">
        <w:rPr>
          <w:rFonts w:eastAsia="Calibri"/>
        </w:rPr>
        <w:t xml:space="preserve"> </w:t>
      </w:r>
      <w:r w:rsidRPr="00475F7E">
        <w:rPr>
          <w:rFonts w:eastAsia="Calibri"/>
        </w:rPr>
        <w:t>skills</w:t>
      </w:r>
      <w:r w:rsidR="00725798" w:rsidRPr="00475F7E">
        <w:rPr>
          <w:rFonts w:eastAsia="Calibri"/>
        </w:rPr>
        <w:t xml:space="preserve"> </w:t>
      </w:r>
      <w:r w:rsidRPr="00475F7E">
        <w:rPr>
          <w:rFonts w:eastAsia="Calibri"/>
        </w:rPr>
        <w:t>are</w:t>
      </w:r>
      <w:r w:rsidR="00725798" w:rsidRPr="00475F7E">
        <w:rPr>
          <w:rFonts w:eastAsia="Calibri"/>
        </w:rPr>
        <w:t xml:space="preserve"> </w:t>
      </w:r>
      <w:r w:rsidRPr="00475F7E">
        <w:rPr>
          <w:rFonts w:eastAsia="Calibri"/>
        </w:rPr>
        <w:t>critical</w:t>
      </w:r>
      <w:r w:rsidR="00725798" w:rsidRPr="00475F7E">
        <w:rPr>
          <w:rFonts w:eastAsia="Calibri"/>
        </w:rPr>
        <w:t xml:space="preserve"> </w:t>
      </w:r>
      <w:r w:rsidRPr="00475F7E">
        <w:rPr>
          <w:rFonts w:eastAsia="Calibri"/>
        </w:rPr>
        <w:t>for</w:t>
      </w:r>
      <w:r w:rsidR="00725798" w:rsidRPr="00475F7E">
        <w:rPr>
          <w:rFonts w:eastAsia="Calibri"/>
        </w:rPr>
        <w:t xml:space="preserve"> </w:t>
      </w:r>
      <w:r w:rsidRPr="00475F7E">
        <w:rPr>
          <w:rFonts w:eastAsia="Calibri"/>
        </w:rPr>
        <w:t>restoring</w:t>
      </w:r>
      <w:r w:rsidR="00725798" w:rsidRPr="00475F7E">
        <w:rPr>
          <w:rFonts w:eastAsia="Calibri"/>
        </w:rPr>
        <w:t xml:space="preserve"> </w:t>
      </w:r>
      <w:r w:rsidRPr="00475F7E">
        <w:rPr>
          <w:rFonts w:eastAsia="Calibri"/>
        </w:rPr>
        <w:t>operations</w:t>
      </w:r>
      <w:r w:rsidR="00725798" w:rsidRPr="00475F7E">
        <w:rPr>
          <w:rFonts w:eastAsia="Calibri"/>
        </w:rPr>
        <w:t xml:space="preserve"> </w:t>
      </w:r>
      <w:r w:rsidRPr="00475F7E">
        <w:rPr>
          <w:rFonts w:eastAsia="Calibri"/>
        </w:rPr>
        <w:t>to</w:t>
      </w:r>
      <w:r w:rsidR="00725798" w:rsidRPr="00475F7E">
        <w:rPr>
          <w:rFonts w:eastAsia="Calibri"/>
        </w:rPr>
        <w:t xml:space="preserve"> </w:t>
      </w:r>
      <w:r w:rsidRPr="00475F7E">
        <w:rPr>
          <w:rFonts w:eastAsia="Calibri"/>
        </w:rPr>
        <w:t>normal.</w:t>
      </w:r>
      <w:commentRangeEnd w:id="76"/>
      <w:r w:rsidRPr="00475F7E">
        <w:rPr>
          <w:rStyle w:val="CommentReference"/>
          <w:rFonts w:cstheme="minorHAnsi"/>
          <w:sz w:val="20"/>
          <w:szCs w:val="20"/>
        </w:rPr>
        <w:commentReference w:id="76"/>
      </w:r>
    </w:p>
    <w:p w14:paraId="42CC3B52" w14:textId="62C72B59" w:rsidR="00172879" w:rsidRPr="0040548F" w:rsidRDefault="00172879" w:rsidP="00475F7E">
      <w:pPr>
        <w:pStyle w:val="ListParagraph"/>
        <w:numPr>
          <w:ilvl w:val="0"/>
          <w:numId w:val="37"/>
        </w:numPr>
        <w:rPr>
          <w:highlight w:val="yellow"/>
        </w:rPr>
      </w:pPr>
      <w:r w:rsidRPr="0040548F">
        <w:rPr>
          <w:highlight w:val="yellow"/>
        </w:rPr>
        <w:t>Executive</w:t>
      </w:r>
      <w:r w:rsidR="00725798" w:rsidRPr="0040548F">
        <w:rPr>
          <w:highlight w:val="yellow"/>
        </w:rPr>
        <w:t xml:space="preserve"> </w:t>
      </w:r>
      <w:r w:rsidR="00302BAB" w:rsidRPr="0040548F">
        <w:rPr>
          <w:highlight w:val="yellow"/>
        </w:rPr>
        <w:t>D</w:t>
      </w:r>
      <w:r w:rsidRPr="0040548F">
        <w:rPr>
          <w:highlight w:val="yellow"/>
        </w:rPr>
        <w:t>irector</w:t>
      </w:r>
      <w:r w:rsidR="00BD3AAF" w:rsidRPr="0040548F">
        <w:rPr>
          <w:highlight w:val="yellow"/>
        </w:rPr>
        <w:t>/CEO</w:t>
      </w:r>
    </w:p>
    <w:p w14:paraId="300C9D6B" w14:textId="0A349ED8" w:rsidR="00172879" w:rsidRPr="0040548F" w:rsidRDefault="00172879" w:rsidP="00475F7E">
      <w:pPr>
        <w:pStyle w:val="ListParagraph"/>
        <w:numPr>
          <w:ilvl w:val="0"/>
          <w:numId w:val="37"/>
        </w:numPr>
        <w:rPr>
          <w:highlight w:val="yellow"/>
        </w:rPr>
      </w:pPr>
      <w:r w:rsidRPr="0040548F">
        <w:rPr>
          <w:highlight w:val="yellow"/>
        </w:rPr>
        <w:t>Board</w:t>
      </w:r>
      <w:r w:rsidR="00725798" w:rsidRPr="0040548F">
        <w:rPr>
          <w:highlight w:val="yellow"/>
        </w:rPr>
        <w:t xml:space="preserve"> </w:t>
      </w:r>
      <w:r w:rsidR="00302BAB" w:rsidRPr="0040548F">
        <w:rPr>
          <w:highlight w:val="yellow"/>
        </w:rPr>
        <w:t>T</w:t>
      </w:r>
      <w:r w:rsidRPr="0040548F">
        <w:rPr>
          <w:highlight w:val="yellow"/>
        </w:rPr>
        <w:t>reasurer</w:t>
      </w:r>
    </w:p>
    <w:p w14:paraId="6EFFE989" w14:textId="1836FE05" w:rsidR="00172879" w:rsidRPr="0040548F" w:rsidRDefault="00172879" w:rsidP="00475F7E">
      <w:pPr>
        <w:pStyle w:val="ListParagraph"/>
        <w:numPr>
          <w:ilvl w:val="0"/>
          <w:numId w:val="37"/>
        </w:numPr>
        <w:rPr>
          <w:highlight w:val="yellow"/>
        </w:rPr>
      </w:pPr>
      <w:r w:rsidRPr="0040548F">
        <w:rPr>
          <w:highlight w:val="yellow"/>
        </w:rPr>
        <w:t>Chief</w:t>
      </w:r>
      <w:r w:rsidR="00725798" w:rsidRPr="0040548F">
        <w:rPr>
          <w:highlight w:val="yellow"/>
        </w:rPr>
        <w:t xml:space="preserve"> </w:t>
      </w:r>
      <w:r w:rsidR="00302BAB" w:rsidRPr="0040548F">
        <w:rPr>
          <w:highlight w:val="yellow"/>
        </w:rPr>
        <w:t>F</w:t>
      </w:r>
      <w:r w:rsidRPr="0040548F">
        <w:rPr>
          <w:highlight w:val="yellow"/>
        </w:rPr>
        <w:t>inancial</w:t>
      </w:r>
      <w:r w:rsidR="00725798" w:rsidRPr="0040548F">
        <w:rPr>
          <w:highlight w:val="yellow"/>
        </w:rPr>
        <w:t xml:space="preserve"> </w:t>
      </w:r>
      <w:r w:rsidR="00302BAB" w:rsidRPr="0040548F">
        <w:rPr>
          <w:highlight w:val="yellow"/>
        </w:rPr>
        <w:t>O</w:t>
      </w:r>
      <w:r w:rsidRPr="0040548F">
        <w:rPr>
          <w:highlight w:val="yellow"/>
        </w:rPr>
        <w:t>fficer</w:t>
      </w:r>
    </w:p>
    <w:p w14:paraId="6AAF1A8A" w14:textId="77777777" w:rsidR="00172879" w:rsidRPr="0040548F" w:rsidRDefault="00172879" w:rsidP="00475F7E">
      <w:pPr>
        <w:pStyle w:val="ListParagraph"/>
        <w:numPr>
          <w:ilvl w:val="0"/>
          <w:numId w:val="37"/>
        </w:numPr>
        <w:rPr>
          <w:highlight w:val="yellow"/>
        </w:rPr>
      </w:pPr>
      <w:r w:rsidRPr="0040548F">
        <w:rPr>
          <w:highlight w:val="yellow"/>
        </w:rPr>
        <w:t>Accountant</w:t>
      </w:r>
    </w:p>
    <w:p w14:paraId="5A99FE04" w14:textId="77777777" w:rsidR="00172879" w:rsidRPr="0040548F" w:rsidRDefault="00172879" w:rsidP="00475F7E">
      <w:pPr>
        <w:pStyle w:val="ListParagraph"/>
        <w:numPr>
          <w:ilvl w:val="0"/>
          <w:numId w:val="37"/>
        </w:numPr>
        <w:rPr>
          <w:highlight w:val="yellow"/>
        </w:rPr>
      </w:pPr>
      <w:r w:rsidRPr="0040548F">
        <w:rPr>
          <w:highlight w:val="yellow"/>
        </w:rPr>
        <w:t>Bookkeeper</w:t>
      </w:r>
    </w:p>
    <w:p w14:paraId="60B2D025" w14:textId="10BBCD60" w:rsidR="00172879" w:rsidRPr="0040548F" w:rsidRDefault="00172879" w:rsidP="00475F7E">
      <w:pPr>
        <w:pStyle w:val="ListParagraph"/>
        <w:numPr>
          <w:ilvl w:val="0"/>
          <w:numId w:val="37"/>
        </w:numPr>
        <w:rPr>
          <w:highlight w:val="yellow"/>
        </w:rPr>
      </w:pPr>
      <w:r w:rsidRPr="0040548F">
        <w:rPr>
          <w:highlight w:val="yellow"/>
        </w:rPr>
        <w:t>Program</w:t>
      </w:r>
      <w:r w:rsidR="00725798" w:rsidRPr="0040548F">
        <w:rPr>
          <w:highlight w:val="yellow"/>
        </w:rPr>
        <w:t xml:space="preserve"> </w:t>
      </w:r>
      <w:r w:rsidR="00611238" w:rsidRPr="0040548F">
        <w:rPr>
          <w:highlight w:val="yellow"/>
        </w:rPr>
        <w:t>m</w:t>
      </w:r>
      <w:r w:rsidRPr="0040548F">
        <w:rPr>
          <w:highlight w:val="yellow"/>
        </w:rPr>
        <w:t>anagers</w:t>
      </w:r>
    </w:p>
    <w:p w14:paraId="1F22805C" w14:textId="77777777" w:rsidR="00302BAB" w:rsidRPr="002835DF" w:rsidRDefault="00302BAB" w:rsidP="0022088F">
      <w:pPr>
        <w:pStyle w:val="ListParagraph"/>
        <w:numPr>
          <w:ilvl w:val="0"/>
          <w:numId w:val="0"/>
        </w:numPr>
        <w:ind w:left="720"/>
      </w:pPr>
    </w:p>
    <w:p w14:paraId="374B5979" w14:textId="00E7ABD0" w:rsidR="00172879" w:rsidRDefault="00271E68" w:rsidP="00D02395">
      <w:pPr>
        <w:pStyle w:val="Heading4"/>
      </w:pPr>
      <w:r>
        <w:t>Constituent</w:t>
      </w:r>
      <w:r w:rsidR="00725798">
        <w:t xml:space="preserve"> </w:t>
      </w:r>
      <w:r w:rsidR="00172879">
        <w:t>and</w:t>
      </w:r>
      <w:r w:rsidR="00725798">
        <w:t xml:space="preserve"> </w:t>
      </w:r>
      <w:r w:rsidR="00172879">
        <w:t>Community</w:t>
      </w:r>
      <w:r w:rsidR="00725798">
        <w:t xml:space="preserve"> </w:t>
      </w:r>
      <w:r w:rsidR="00172879">
        <w:t>Impact</w:t>
      </w:r>
      <w:r w:rsidR="00C55E41">
        <w:t>s</w:t>
      </w:r>
    </w:p>
    <w:p w14:paraId="60B449E7" w14:textId="0AC0055D" w:rsidR="00172879" w:rsidRPr="00475F7E" w:rsidRDefault="00172879" w:rsidP="00600C89">
      <w:pPr>
        <w:rPr>
          <w:rStyle w:val="eop"/>
          <w:rFonts w:cstheme="minorHAnsi"/>
        </w:rPr>
      </w:pPr>
      <w:r>
        <w:t>Prolonged</w:t>
      </w:r>
      <w:r w:rsidR="00725798">
        <w:t xml:space="preserve"> </w:t>
      </w:r>
      <w:r>
        <w:t>lack</w:t>
      </w:r>
      <w:r w:rsidR="00725798">
        <w:t xml:space="preserve"> </w:t>
      </w:r>
      <w:r>
        <w:t>of</w:t>
      </w:r>
      <w:r w:rsidR="00725798">
        <w:t xml:space="preserve"> </w:t>
      </w:r>
      <w:r>
        <w:t>financial</w:t>
      </w:r>
      <w:r w:rsidR="00725798">
        <w:t xml:space="preserve"> </w:t>
      </w:r>
      <w:r>
        <w:t>management</w:t>
      </w:r>
      <w:r w:rsidR="00725798">
        <w:t xml:space="preserve"> </w:t>
      </w:r>
      <w:r>
        <w:t>activities</w:t>
      </w:r>
      <w:r w:rsidR="00725798">
        <w:t xml:space="preserve"> </w:t>
      </w:r>
      <w:r>
        <w:t>will</w:t>
      </w:r>
      <w:r w:rsidR="00725798">
        <w:t xml:space="preserve"> </w:t>
      </w:r>
      <w:r>
        <w:t>impact</w:t>
      </w:r>
      <w:r w:rsidR="00725798">
        <w:t xml:space="preserve"> </w:t>
      </w:r>
      <w:r>
        <w:t>the</w:t>
      </w:r>
      <w:r w:rsidR="00725798">
        <w:t xml:space="preserve"> </w:t>
      </w:r>
      <w:r>
        <w:t>organization’s</w:t>
      </w:r>
      <w:r w:rsidR="00725798">
        <w:t xml:space="preserve"> </w:t>
      </w:r>
      <w:r>
        <w:t>ability</w:t>
      </w:r>
      <w:r w:rsidR="00725798">
        <w:t xml:space="preserve"> </w:t>
      </w:r>
      <w:r>
        <w:t>to</w:t>
      </w:r>
      <w:r w:rsidR="00725798">
        <w:t xml:space="preserve"> </w:t>
      </w:r>
      <w:r>
        <w:t>provide</w:t>
      </w:r>
      <w:r w:rsidR="00725798">
        <w:t xml:space="preserve"> </w:t>
      </w:r>
      <w:r>
        <w:t>direct</w:t>
      </w:r>
      <w:r w:rsidR="00725798">
        <w:t xml:space="preserve"> </w:t>
      </w:r>
      <w:r>
        <w:t>financial</w:t>
      </w:r>
      <w:r w:rsidR="00725798">
        <w:t xml:space="preserve"> </w:t>
      </w:r>
      <w:r>
        <w:t>assistance</w:t>
      </w:r>
      <w:r w:rsidR="00725798">
        <w:t xml:space="preserve"> </w:t>
      </w:r>
      <w:r>
        <w:t>to</w:t>
      </w:r>
      <w:r w:rsidR="00725798">
        <w:t xml:space="preserve"> </w:t>
      </w:r>
      <w:r>
        <w:t>families,</w:t>
      </w:r>
      <w:r w:rsidR="00725798">
        <w:t xml:space="preserve"> </w:t>
      </w:r>
      <w:r>
        <w:t>payment</w:t>
      </w:r>
      <w:r w:rsidR="00725798">
        <w:t xml:space="preserve"> </w:t>
      </w:r>
      <w:r>
        <w:t>to</w:t>
      </w:r>
      <w:r w:rsidR="00725798">
        <w:t xml:space="preserve"> </w:t>
      </w:r>
      <w:r>
        <w:t>vendors</w:t>
      </w:r>
      <w:r w:rsidR="00725798">
        <w:t xml:space="preserve"> </w:t>
      </w:r>
      <w:r>
        <w:t>for</w:t>
      </w:r>
      <w:r w:rsidR="00725798">
        <w:t xml:space="preserve"> </w:t>
      </w:r>
      <w:r>
        <w:t>recurring</w:t>
      </w:r>
      <w:r w:rsidR="00725798">
        <w:t xml:space="preserve"> </w:t>
      </w:r>
      <w:r>
        <w:t>and</w:t>
      </w:r>
      <w:r w:rsidR="00725798">
        <w:t xml:space="preserve"> </w:t>
      </w:r>
      <w:r>
        <w:t>emergency</w:t>
      </w:r>
      <w:r w:rsidR="00725798">
        <w:t xml:space="preserve"> </w:t>
      </w:r>
      <w:r>
        <w:t>services,</w:t>
      </w:r>
      <w:r w:rsidR="00725798">
        <w:t xml:space="preserve"> </w:t>
      </w:r>
      <w:r>
        <w:t>and</w:t>
      </w:r>
      <w:r w:rsidR="00725798">
        <w:t xml:space="preserve"> </w:t>
      </w:r>
      <w:r>
        <w:t>procurement</w:t>
      </w:r>
      <w:r w:rsidR="00725798">
        <w:t xml:space="preserve"> </w:t>
      </w:r>
      <w:r>
        <w:t>of</w:t>
      </w:r>
      <w:r w:rsidR="00725798">
        <w:t xml:space="preserve"> </w:t>
      </w:r>
      <w:r>
        <w:t>necessary</w:t>
      </w:r>
      <w:r w:rsidR="00725798">
        <w:t xml:space="preserve"> </w:t>
      </w:r>
      <w:r>
        <w:t>emergency</w:t>
      </w:r>
      <w:r w:rsidR="00725798">
        <w:t xml:space="preserve"> </w:t>
      </w:r>
      <w:r>
        <w:t>services</w:t>
      </w:r>
      <w:r w:rsidR="00725798">
        <w:t xml:space="preserve"> </w:t>
      </w:r>
      <w:r>
        <w:t>and</w:t>
      </w:r>
      <w:r w:rsidR="00725798">
        <w:t xml:space="preserve"> </w:t>
      </w:r>
      <w:r>
        <w:t>supplies</w:t>
      </w:r>
      <w:r w:rsidRPr="00B52893">
        <w:rPr>
          <w:rFonts w:cstheme="minorHAnsi"/>
        </w:rPr>
        <w:t>.</w:t>
      </w:r>
      <w:r w:rsidR="00136B84">
        <w:rPr>
          <w:rFonts w:cstheme="minorHAnsi"/>
        </w:rPr>
        <w:t xml:space="preserve"> </w:t>
      </w:r>
      <w:r w:rsidRPr="00475F7E">
        <w:rPr>
          <w:rStyle w:val="normaltextrun"/>
          <w:rFonts w:cstheme="minorHAnsi"/>
        </w:rPr>
        <w:t>If</w:t>
      </w:r>
      <w:r w:rsidR="00725798" w:rsidRPr="00475F7E">
        <w:rPr>
          <w:rStyle w:val="normaltextrun"/>
          <w:rFonts w:cstheme="minorHAnsi"/>
        </w:rPr>
        <w:t xml:space="preserve"> </w:t>
      </w:r>
      <w:r w:rsidRPr="00475F7E">
        <w:rPr>
          <w:rStyle w:val="normaltextrun"/>
          <w:rFonts w:cstheme="minorHAnsi"/>
        </w:rPr>
        <w:t>[</w:t>
      </w:r>
      <w:r w:rsidRPr="00475F7E">
        <w:rPr>
          <w:rStyle w:val="normaltextrun"/>
          <w:rFonts w:cstheme="minorHAnsi"/>
          <w:highlight w:val="yellow"/>
        </w:rPr>
        <w:t>Name</w:t>
      </w:r>
      <w:r w:rsidR="00725798" w:rsidRPr="00475F7E">
        <w:rPr>
          <w:rStyle w:val="normaltextrun"/>
          <w:rFonts w:cstheme="minorHAnsi"/>
          <w:highlight w:val="yellow"/>
        </w:rPr>
        <w:t xml:space="preserve"> </w:t>
      </w:r>
      <w:r w:rsidRPr="00475F7E">
        <w:rPr>
          <w:rStyle w:val="normaltextrun"/>
          <w:rFonts w:cstheme="minorHAnsi"/>
          <w:highlight w:val="yellow"/>
        </w:rPr>
        <w:t>of</w:t>
      </w:r>
      <w:r w:rsidR="00725798" w:rsidRPr="00475F7E">
        <w:rPr>
          <w:rStyle w:val="normaltextrun"/>
          <w:rFonts w:cstheme="minorHAnsi"/>
          <w:highlight w:val="yellow"/>
        </w:rPr>
        <w:t xml:space="preserve"> </w:t>
      </w:r>
      <w:r w:rsidRPr="00475F7E">
        <w:rPr>
          <w:rStyle w:val="normaltextrun"/>
          <w:rFonts w:cstheme="minorHAnsi"/>
          <w:highlight w:val="yellow"/>
        </w:rPr>
        <w:t>Organization</w:t>
      </w:r>
      <w:r w:rsidRPr="00475F7E">
        <w:rPr>
          <w:rStyle w:val="normaltextrun"/>
          <w:rFonts w:cstheme="minorHAnsi"/>
        </w:rPr>
        <w:t>]</w:t>
      </w:r>
      <w:r w:rsidR="00725798" w:rsidRPr="00475F7E">
        <w:rPr>
          <w:rStyle w:val="normaltextrun"/>
          <w:rFonts w:cstheme="minorHAnsi"/>
        </w:rPr>
        <w:t xml:space="preserve"> </w:t>
      </w:r>
      <w:r w:rsidRPr="00475F7E">
        <w:rPr>
          <w:rStyle w:val="normaltextrun"/>
          <w:rFonts w:cstheme="minorHAnsi"/>
        </w:rPr>
        <w:t>is</w:t>
      </w:r>
      <w:r w:rsidR="00725798" w:rsidRPr="00475F7E">
        <w:rPr>
          <w:rStyle w:val="normaltextrun"/>
          <w:rFonts w:cstheme="minorHAnsi"/>
        </w:rPr>
        <w:t xml:space="preserve"> </w:t>
      </w:r>
      <w:r w:rsidRPr="00475F7E">
        <w:rPr>
          <w:rStyle w:val="normaltextrun"/>
          <w:rFonts w:cstheme="minorHAnsi"/>
        </w:rPr>
        <w:t>unable</w:t>
      </w:r>
      <w:r w:rsidR="00725798" w:rsidRPr="00475F7E">
        <w:rPr>
          <w:rStyle w:val="normaltextrun"/>
          <w:rFonts w:cstheme="minorHAnsi"/>
        </w:rPr>
        <w:t xml:space="preserve"> </w:t>
      </w:r>
      <w:r w:rsidRPr="00475F7E">
        <w:rPr>
          <w:rStyle w:val="normaltextrun"/>
          <w:rFonts w:cstheme="minorHAnsi"/>
        </w:rPr>
        <w:t>to</w:t>
      </w:r>
      <w:r w:rsidR="00725798" w:rsidRPr="00475F7E">
        <w:rPr>
          <w:rStyle w:val="normaltextrun"/>
          <w:rFonts w:cstheme="minorHAnsi"/>
        </w:rPr>
        <w:t xml:space="preserve"> </w:t>
      </w:r>
      <w:r w:rsidRPr="00475F7E">
        <w:rPr>
          <w:rStyle w:val="normaltextrun"/>
          <w:rFonts w:cstheme="minorHAnsi"/>
        </w:rPr>
        <w:t>restore</w:t>
      </w:r>
      <w:r w:rsidR="00725798" w:rsidRPr="00475F7E">
        <w:rPr>
          <w:rStyle w:val="normaltextrun"/>
          <w:rFonts w:cstheme="minorHAnsi"/>
        </w:rPr>
        <w:t xml:space="preserve"> </w:t>
      </w:r>
      <w:r w:rsidRPr="00475F7E">
        <w:rPr>
          <w:rStyle w:val="normaltextrun"/>
          <w:rFonts w:cstheme="minorHAnsi"/>
        </w:rPr>
        <w:t>normal</w:t>
      </w:r>
      <w:r w:rsidR="00725798" w:rsidRPr="00475F7E">
        <w:rPr>
          <w:rStyle w:val="normaltextrun"/>
          <w:rFonts w:cstheme="minorHAnsi"/>
        </w:rPr>
        <w:t xml:space="preserve"> </w:t>
      </w:r>
      <w:r w:rsidRPr="00475F7E">
        <w:rPr>
          <w:rStyle w:val="normaltextrun"/>
          <w:rFonts w:cstheme="minorHAnsi"/>
        </w:rPr>
        <w:lastRenderedPageBreak/>
        <w:t>operations,</w:t>
      </w:r>
      <w:r w:rsidR="00725798" w:rsidRPr="00475F7E">
        <w:rPr>
          <w:rStyle w:val="normaltextrun"/>
          <w:rFonts w:cstheme="minorHAnsi"/>
        </w:rPr>
        <w:t xml:space="preserve"> </w:t>
      </w:r>
      <w:r w:rsidRPr="00475F7E">
        <w:rPr>
          <w:rStyle w:val="normaltextrun"/>
          <w:rFonts w:cstheme="minorHAnsi"/>
        </w:rPr>
        <w:t>it</w:t>
      </w:r>
      <w:r w:rsidR="00725798" w:rsidRPr="00475F7E">
        <w:rPr>
          <w:rStyle w:val="normaltextrun"/>
          <w:rFonts w:cstheme="minorHAnsi"/>
        </w:rPr>
        <w:t xml:space="preserve"> </w:t>
      </w:r>
      <w:r w:rsidRPr="00475F7E">
        <w:rPr>
          <w:rStyle w:val="normaltextrun"/>
          <w:rFonts w:cstheme="minorHAnsi"/>
        </w:rPr>
        <w:t>may</w:t>
      </w:r>
      <w:r w:rsidR="00725798" w:rsidRPr="00475F7E">
        <w:rPr>
          <w:rStyle w:val="normaltextrun"/>
          <w:rFonts w:cstheme="minorHAnsi"/>
        </w:rPr>
        <w:t xml:space="preserve"> </w:t>
      </w:r>
      <w:r w:rsidRPr="00475F7E">
        <w:rPr>
          <w:rStyle w:val="normaltextrun"/>
          <w:rFonts w:cstheme="minorHAnsi"/>
        </w:rPr>
        <w:t>impact</w:t>
      </w:r>
      <w:r w:rsidR="00725798" w:rsidRPr="00475F7E">
        <w:rPr>
          <w:rStyle w:val="normaltextrun"/>
          <w:rFonts w:cstheme="minorHAnsi"/>
        </w:rPr>
        <w:t xml:space="preserve"> </w:t>
      </w:r>
      <w:r w:rsidRPr="00475F7E">
        <w:rPr>
          <w:rStyle w:val="normaltextrun"/>
          <w:rFonts w:cstheme="minorHAnsi"/>
        </w:rPr>
        <w:t>the</w:t>
      </w:r>
      <w:r w:rsidR="00725798" w:rsidRPr="00475F7E">
        <w:rPr>
          <w:rStyle w:val="normaltextrun"/>
          <w:rFonts w:cstheme="minorHAnsi"/>
        </w:rPr>
        <w:t xml:space="preserve"> </w:t>
      </w:r>
      <w:r w:rsidRPr="00475F7E">
        <w:rPr>
          <w:rStyle w:val="normaltextrun"/>
          <w:rFonts w:cstheme="minorHAnsi"/>
        </w:rPr>
        <w:t>organization’s</w:t>
      </w:r>
      <w:r w:rsidR="00725798" w:rsidRPr="00475F7E">
        <w:rPr>
          <w:rStyle w:val="normaltextrun"/>
          <w:rFonts w:cstheme="minorHAnsi"/>
        </w:rPr>
        <w:t xml:space="preserve"> </w:t>
      </w:r>
      <w:r w:rsidRPr="00475F7E">
        <w:rPr>
          <w:rStyle w:val="normaltextrun"/>
          <w:rFonts w:cstheme="minorHAnsi"/>
        </w:rPr>
        <w:t>reputation</w:t>
      </w:r>
      <w:r w:rsidR="00725798" w:rsidRPr="00475F7E">
        <w:rPr>
          <w:rStyle w:val="normaltextrun"/>
          <w:rFonts w:cstheme="minorHAnsi"/>
        </w:rPr>
        <w:t xml:space="preserve"> </w:t>
      </w:r>
      <w:r w:rsidRPr="00475F7E">
        <w:rPr>
          <w:rStyle w:val="normaltextrun"/>
          <w:rFonts w:cstheme="minorHAnsi"/>
        </w:rPr>
        <w:t>and</w:t>
      </w:r>
      <w:r w:rsidR="00725798" w:rsidRPr="00475F7E">
        <w:rPr>
          <w:rStyle w:val="normaltextrun"/>
          <w:rFonts w:cstheme="minorHAnsi"/>
        </w:rPr>
        <w:t xml:space="preserve"> </w:t>
      </w:r>
      <w:r w:rsidRPr="00475F7E">
        <w:rPr>
          <w:rStyle w:val="normaltextrun"/>
          <w:rFonts w:cstheme="minorHAnsi"/>
        </w:rPr>
        <w:t>have</w:t>
      </w:r>
      <w:r w:rsidR="00725798" w:rsidRPr="00475F7E">
        <w:rPr>
          <w:rStyle w:val="normaltextrun"/>
          <w:rFonts w:cstheme="minorHAnsi"/>
        </w:rPr>
        <w:t xml:space="preserve"> </w:t>
      </w:r>
      <w:r w:rsidRPr="00475F7E">
        <w:rPr>
          <w:rStyle w:val="normaltextrun"/>
          <w:rFonts w:cstheme="minorHAnsi"/>
        </w:rPr>
        <w:t>severe</w:t>
      </w:r>
      <w:r w:rsidR="00725798" w:rsidRPr="00475F7E">
        <w:rPr>
          <w:rStyle w:val="normaltextrun"/>
          <w:rFonts w:cstheme="minorHAnsi"/>
        </w:rPr>
        <w:t xml:space="preserve"> </w:t>
      </w:r>
      <w:r w:rsidRPr="00475F7E">
        <w:rPr>
          <w:rStyle w:val="normaltextrun"/>
          <w:rFonts w:cstheme="minorHAnsi"/>
        </w:rPr>
        <w:t>financial</w:t>
      </w:r>
      <w:r w:rsidR="00725798" w:rsidRPr="00475F7E">
        <w:rPr>
          <w:rStyle w:val="normaltextrun"/>
          <w:rFonts w:cstheme="minorHAnsi"/>
        </w:rPr>
        <w:t xml:space="preserve"> </w:t>
      </w:r>
      <w:r w:rsidRPr="00475F7E">
        <w:rPr>
          <w:rStyle w:val="normaltextrun"/>
          <w:rFonts w:cstheme="minorHAnsi"/>
        </w:rPr>
        <w:t>implications.</w:t>
      </w:r>
      <w:r w:rsidR="00725798" w:rsidRPr="00475F7E">
        <w:rPr>
          <w:rStyle w:val="normaltextrun"/>
          <w:rFonts w:cstheme="minorHAnsi"/>
        </w:rPr>
        <w:t xml:space="preserve"> </w:t>
      </w:r>
    </w:p>
    <w:p w14:paraId="05F48B1C" w14:textId="605FD5C1" w:rsidR="00172879" w:rsidRDefault="00172879" w:rsidP="00D02395">
      <w:pPr>
        <w:pStyle w:val="Heading4"/>
      </w:pPr>
      <w:r>
        <w:t>Organizational</w:t>
      </w:r>
      <w:r w:rsidR="00725798">
        <w:t xml:space="preserve"> </w:t>
      </w:r>
      <w:r>
        <w:t>Impacts</w:t>
      </w:r>
    </w:p>
    <w:p w14:paraId="11895D02" w14:textId="039A6B33" w:rsidR="00172879" w:rsidRDefault="00172879" w:rsidP="00600C89">
      <w:r>
        <w:t>Disasters</w:t>
      </w:r>
      <w:r w:rsidR="00725798">
        <w:t xml:space="preserve"> </w:t>
      </w:r>
      <w:r>
        <w:t>can</w:t>
      </w:r>
      <w:r w:rsidR="00725798">
        <w:t xml:space="preserve"> </w:t>
      </w:r>
      <w:r>
        <w:t>significantly</w:t>
      </w:r>
      <w:r w:rsidR="00725798">
        <w:t xml:space="preserve"> </w:t>
      </w:r>
      <w:r>
        <w:t>impact</w:t>
      </w:r>
      <w:r w:rsidR="00725798">
        <w:t xml:space="preserve"> </w:t>
      </w:r>
      <w:r>
        <w:t>the</w:t>
      </w:r>
      <w:r w:rsidR="00725798">
        <w:t xml:space="preserve"> </w:t>
      </w:r>
      <w:r>
        <w:t>organization’s</w:t>
      </w:r>
      <w:r w:rsidR="00725798">
        <w:t xml:space="preserve"> </w:t>
      </w:r>
      <w:r>
        <w:t>ability</w:t>
      </w:r>
      <w:r w:rsidR="00725798">
        <w:t xml:space="preserve"> </w:t>
      </w:r>
      <w:r>
        <w:t>to</w:t>
      </w:r>
      <w:r w:rsidR="00725798">
        <w:t xml:space="preserve"> </w:t>
      </w:r>
      <w:r>
        <w:t>carry</w:t>
      </w:r>
      <w:r w:rsidR="00725798">
        <w:t xml:space="preserve"> </w:t>
      </w:r>
      <w:r>
        <w:t>out</w:t>
      </w:r>
      <w:r w:rsidR="00725798">
        <w:t xml:space="preserve"> </w:t>
      </w:r>
      <w:r>
        <w:t>activities,</w:t>
      </w:r>
      <w:r w:rsidR="00725798">
        <w:t xml:space="preserve"> </w:t>
      </w:r>
      <w:r>
        <w:t>but</w:t>
      </w:r>
      <w:r w:rsidR="00725798">
        <w:t xml:space="preserve"> </w:t>
      </w:r>
      <w:r>
        <w:t>demand</w:t>
      </w:r>
      <w:r w:rsidR="00725798">
        <w:t xml:space="preserve"> </w:t>
      </w:r>
      <w:r>
        <w:t>for</w:t>
      </w:r>
      <w:r w:rsidR="00725798">
        <w:t xml:space="preserve"> </w:t>
      </w:r>
      <w:r>
        <w:t>a</w:t>
      </w:r>
      <w:r w:rsidR="00725798">
        <w:t xml:space="preserve"> </w:t>
      </w:r>
      <w:r>
        <w:t>nonprofit</w:t>
      </w:r>
      <w:r w:rsidR="00725798">
        <w:t xml:space="preserve"> </w:t>
      </w:r>
      <w:r>
        <w:t>organization’s</w:t>
      </w:r>
      <w:r w:rsidR="00725798">
        <w:t xml:space="preserve"> </w:t>
      </w:r>
      <w:r>
        <w:t>services</w:t>
      </w:r>
      <w:r w:rsidR="00725798">
        <w:t xml:space="preserve"> </w:t>
      </w:r>
      <w:r>
        <w:t>may</w:t>
      </w:r>
      <w:r w:rsidR="00725798">
        <w:t xml:space="preserve"> </w:t>
      </w:r>
      <w:r>
        <w:t>ramp</w:t>
      </w:r>
      <w:r w:rsidR="00725798">
        <w:t xml:space="preserve"> </w:t>
      </w:r>
      <w:r>
        <w:t>up</w:t>
      </w:r>
      <w:r w:rsidR="00725798">
        <w:t xml:space="preserve"> </w:t>
      </w:r>
      <w:r>
        <w:t>during</w:t>
      </w:r>
      <w:r w:rsidR="00725798">
        <w:t xml:space="preserve"> </w:t>
      </w:r>
      <w:r>
        <w:t>and</w:t>
      </w:r>
      <w:r w:rsidR="00725798">
        <w:t xml:space="preserve"> </w:t>
      </w:r>
      <w:r>
        <w:t>after</w:t>
      </w:r>
      <w:r w:rsidR="00725798">
        <w:t xml:space="preserve"> </w:t>
      </w:r>
      <w:r>
        <w:t>a</w:t>
      </w:r>
      <w:r w:rsidR="00725798">
        <w:t xml:space="preserve"> </w:t>
      </w:r>
      <w:r>
        <w:t>disaster.</w:t>
      </w:r>
      <w:r w:rsidR="00136B84">
        <w:t xml:space="preserve"> </w:t>
      </w:r>
      <w:r w:rsidR="00EA6FF9">
        <w:t>The organization is</w:t>
      </w:r>
      <w:r w:rsidR="00725798">
        <w:t xml:space="preserve"> </w:t>
      </w:r>
      <w:r>
        <w:t>aware</w:t>
      </w:r>
      <w:r w:rsidR="00725798">
        <w:t xml:space="preserve"> </w:t>
      </w:r>
      <w:r>
        <w:t>that</w:t>
      </w:r>
      <w:r w:rsidR="00725798">
        <w:t xml:space="preserve"> </w:t>
      </w:r>
      <w:r>
        <w:t>requests</w:t>
      </w:r>
      <w:r w:rsidR="00725798">
        <w:t xml:space="preserve"> </w:t>
      </w:r>
      <w:r>
        <w:t>for</w:t>
      </w:r>
      <w:r w:rsidR="00725798">
        <w:t xml:space="preserve"> </w:t>
      </w:r>
      <w:r>
        <w:t>assistance</w:t>
      </w:r>
      <w:r w:rsidR="00725798">
        <w:t xml:space="preserve"> </w:t>
      </w:r>
      <w:r>
        <w:t>may</w:t>
      </w:r>
      <w:r w:rsidR="00725798">
        <w:t xml:space="preserve"> </w:t>
      </w:r>
      <w:r>
        <w:t>grow,</w:t>
      </w:r>
      <w:r w:rsidR="00725798">
        <w:t xml:space="preserve"> </w:t>
      </w:r>
      <w:r>
        <w:t>and</w:t>
      </w:r>
      <w:r w:rsidR="00725798">
        <w:t xml:space="preserve"> </w:t>
      </w:r>
      <w:r>
        <w:t>needs</w:t>
      </w:r>
      <w:r w:rsidR="00725798">
        <w:t xml:space="preserve"> </w:t>
      </w:r>
      <w:r>
        <w:t>may</w:t>
      </w:r>
      <w:r w:rsidR="00725798">
        <w:t xml:space="preserve"> </w:t>
      </w:r>
      <w:r>
        <w:t>shift.</w:t>
      </w:r>
      <w:r w:rsidR="00725798">
        <w:t xml:space="preserve">  </w:t>
      </w:r>
    </w:p>
    <w:p w14:paraId="6FCEF05C" w14:textId="560F2FA9" w:rsidR="00172879" w:rsidRDefault="00172879" w:rsidP="00600C89">
      <w:r>
        <w:t>Determination</w:t>
      </w:r>
      <w:r w:rsidR="00725798">
        <w:t xml:space="preserve"> </w:t>
      </w:r>
      <w:r>
        <w:t>of</w:t>
      </w:r>
      <w:r w:rsidR="00725798">
        <w:t xml:space="preserve"> </w:t>
      </w:r>
      <w:r>
        <w:t>whose</w:t>
      </w:r>
      <w:r w:rsidR="00725798">
        <w:t xml:space="preserve"> </w:t>
      </w:r>
      <w:r>
        <w:t>insurance</w:t>
      </w:r>
      <w:r w:rsidR="00725798">
        <w:t xml:space="preserve"> </w:t>
      </w:r>
      <w:r>
        <w:t>will</w:t>
      </w:r>
      <w:r w:rsidR="00725798">
        <w:t xml:space="preserve"> </w:t>
      </w:r>
      <w:r>
        <w:t>cover</w:t>
      </w:r>
      <w:r w:rsidR="00725798">
        <w:t xml:space="preserve"> </w:t>
      </w:r>
      <w:r>
        <w:t>the</w:t>
      </w:r>
      <w:r w:rsidR="00725798">
        <w:t xml:space="preserve"> </w:t>
      </w:r>
      <w:r>
        <w:t>damage</w:t>
      </w:r>
      <w:r w:rsidR="00725798">
        <w:t xml:space="preserve"> </w:t>
      </w:r>
      <w:r>
        <w:t>and</w:t>
      </w:r>
      <w:r w:rsidR="00725798">
        <w:t xml:space="preserve"> </w:t>
      </w:r>
      <w:r>
        <w:t>what</w:t>
      </w:r>
      <w:r w:rsidR="00725798">
        <w:t xml:space="preserve"> </w:t>
      </w:r>
      <w:r>
        <w:t>damage</w:t>
      </w:r>
      <w:r w:rsidR="00725798">
        <w:t xml:space="preserve"> </w:t>
      </w:r>
      <w:r>
        <w:t>is</w:t>
      </w:r>
      <w:r w:rsidR="00725798">
        <w:t xml:space="preserve"> </w:t>
      </w:r>
      <w:r>
        <w:t>protected</w:t>
      </w:r>
      <w:r w:rsidR="00725798">
        <w:t xml:space="preserve"> </w:t>
      </w:r>
      <w:r>
        <w:t>is</w:t>
      </w:r>
      <w:r w:rsidR="00725798">
        <w:t xml:space="preserve"> </w:t>
      </w:r>
      <w:r>
        <w:t>key</w:t>
      </w:r>
      <w:r w:rsidR="00725798">
        <w:t xml:space="preserve"> </w:t>
      </w:r>
      <w:r>
        <w:t>to</w:t>
      </w:r>
      <w:r w:rsidR="00725798">
        <w:t xml:space="preserve"> </w:t>
      </w:r>
      <w:r>
        <w:t>minimizing</w:t>
      </w:r>
      <w:r w:rsidR="00725798">
        <w:t xml:space="preserve"> </w:t>
      </w:r>
      <w:r>
        <w:t>organizational</w:t>
      </w:r>
      <w:r w:rsidR="00725798">
        <w:t xml:space="preserve"> </w:t>
      </w:r>
      <w:r>
        <w:t>risk.</w:t>
      </w:r>
      <w:r w:rsidR="00136B84">
        <w:t xml:space="preserve"> </w:t>
      </w:r>
      <w:r w:rsidR="00F0788C">
        <w:t xml:space="preserve">Any damage and remediation efforts will be documented. </w:t>
      </w:r>
    </w:p>
    <w:p w14:paraId="0CA874BD" w14:textId="7B2CF05F" w:rsidR="00172879" w:rsidRDefault="00172879" w:rsidP="00600C89">
      <w:r>
        <w:t>While</w:t>
      </w:r>
      <w:r w:rsidR="00725798">
        <w:t xml:space="preserve"> </w:t>
      </w:r>
      <w:r>
        <w:t>it</w:t>
      </w:r>
      <w:r w:rsidR="00725798">
        <w:t xml:space="preserve"> </w:t>
      </w:r>
      <w:r>
        <w:t>may</w:t>
      </w:r>
      <w:r w:rsidR="00725798">
        <w:t xml:space="preserve"> </w:t>
      </w:r>
      <w:r>
        <w:t>be</w:t>
      </w:r>
      <w:r w:rsidR="00725798">
        <w:t xml:space="preserve"> </w:t>
      </w:r>
      <w:r>
        <w:t>difficult,</w:t>
      </w:r>
      <w:r w:rsidR="00725798">
        <w:t xml:space="preserve"> </w:t>
      </w:r>
      <w:r>
        <w:t>the</w:t>
      </w:r>
      <w:r w:rsidR="00725798">
        <w:t xml:space="preserve"> </w:t>
      </w:r>
      <w:r w:rsidR="0096440D">
        <w:t>f</w:t>
      </w:r>
      <w:r>
        <w:t>inancial</w:t>
      </w:r>
      <w:r w:rsidR="00725798">
        <w:t xml:space="preserve"> </w:t>
      </w:r>
      <w:r w:rsidR="0096440D">
        <w:t>m</w:t>
      </w:r>
      <w:r>
        <w:t>anagement</w:t>
      </w:r>
      <w:r w:rsidR="00725798">
        <w:t xml:space="preserve"> </w:t>
      </w:r>
      <w:r>
        <w:t>team</w:t>
      </w:r>
      <w:r w:rsidR="00725798">
        <w:t xml:space="preserve"> </w:t>
      </w:r>
      <w:r>
        <w:t>must</w:t>
      </w:r>
      <w:r w:rsidR="00725798">
        <w:t xml:space="preserve"> </w:t>
      </w:r>
      <w:r>
        <w:t>continue</w:t>
      </w:r>
      <w:r w:rsidR="00725798">
        <w:t xml:space="preserve"> </w:t>
      </w:r>
      <w:r>
        <w:t>to</w:t>
      </w:r>
      <w:r w:rsidR="00725798">
        <w:t xml:space="preserve"> </w:t>
      </w:r>
      <w:r>
        <w:t>maintain</w:t>
      </w:r>
      <w:r w:rsidR="00725798">
        <w:t xml:space="preserve"> </w:t>
      </w:r>
      <w:r>
        <w:t>compliance</w:t>
      </w:r>
      <w:r w:rsidR="00725798">
        <w:t xml:space="preserve"> </w:t>
      </w:r>
      <w:r>
        <w:t>with</w:t>
      </w:r>
      <w:r w:rsidR="00725798">
        <w:t xml:space="preserve"> </w:t>
      </w:r>
      <w:r>
        <w:t>rules</w:t>
      </w:r>
      <w:r w:rsidR="00725798">
        <w:t xml:space="preserve"> </w:t>
      </w:r>
      <w:r>
        <w:t>and</w:t>
      </w:r>
      <w:r w:rsidR="00725798">
        <w:t xml:space="preserve"> </w:t>
      </w:r>
      <w:r>
        <w:t>regulations</w:t>
      </w:r>
      <w:r w:rsidR="00725798">
        <w:t xml:space="preserve"> </w:t>
      </w:r>
      <w:r>
        <w:t>set</w:t>
      </w:r>
      <w:r w:rsidR="00725798">
        <w:t xml:space="preserve"> </w:t>
      </w:r>
      <w:r>
        <w:t>forth</w:t>
      </w:r>
      <w:r w:rsidR="00725798">
        <w:t xml:space="preserve"> </w:t>
      </w:r>
      <w:r>
        <w:t>by</w:t>
      </w:r>
      <w:r w:rsidR="00725798">
        <w:t xml:space="preserve"> </w:t>
      </w:r>
      <w:r>
        <w:t>funders</w:t>
      </w:r>
      <w:r w:rsidR="00725798">
        <w:t xml:space="preserve"> </w:t>
      </w:r>
      <w:r>
        <w:t>and</w:t>
      </w:r>
      <w:r w:rsidR="00725798">
        <w:t xml:space="preserve"> </w:t>
      </w:r>
      <w:r>
        <w:t>the</w:t>
      </w:r>
      <w:r w:rsidR="00725798">
        <w:t xml:space="preserve"> </w:t>
      </w:r>
      <w:r>
        <w:t>organization’s</w:t>
      </w:r>
      <w:r w:rsidR="00725798">
        <w:t xml:space="preserve"> </w:t>
      </w:r>
      <w:r>
        <w:t>board</w:t>
      </w:r>
      <w:r w:rsidR="00725798">
        <w:t xml:space="preserve"> </w:t>
      </w:r>
      <w:r>
        <w:t>and</w:t>
      </w:r>
      <w:r w:rsidR="00725798">
        <w:t xml:space="preserve"> </w:t>
      </w:r>
      <w:r>
        <w:t>management;</w:t>
      </w:r>
      <w:r w:rsidR="00725798">
        <w:t xml:space="preserve"> </w:t>
      </w:r>
      <w:r>
        <w:t>any</w:t>
      </w:r>
      <w:r w:rsidR="00725798">
        <w:t xml:space="preserve"> </w:t>
      </w:r>
      <w:r>
        <w:t>deviations</w:t>
      </w:r>
      <w:r w:rsidR="00725798">
        <w:t xml:space="preserve"> </w:t>
      </w:r>
      <w:r>
        <w:t>must</w:t>
      </w:r>
      <w:r w:rsidR="00725798">
        <w:t xml:space="preserve"> </w:t>
      </w:r>
      <w:r>
        <w:t>be</w:t>
      </w:r>
      <w:r w:rsidR="00725798">
        <w:t xml:space="preserve"> </w:t>
      </w:r>
      <w:r>
        <w:t>approved</w:t>
      </w:r>
      <w:r w:rsidR="00725798">
        <w:t xml:space="preserve"> </w:t>
      </w:r>
      <w:r>
        <w:t>in</w:t>
      </w:r>
      <w:r w:rsidR="00725798">
        <w:t xml:space="preserve"> </w:t>
      </w:r>
      <w:r>
        <w:t>advance</w:t>
      </w:r>
      <w:r w:rsidR="00725798">
        <w:t xml:space="preserve"> </w:t>
      </w:r>
      <w:r>
        <w:t>to</w:t>
      </w:r>
      <w:r w:rsidR="00725798">
        <w:t xml:space="preserve"> </w:t>
      </w:r>
      <w:r>
        <w:t>prevent</w:t>
      </w:r>
      <w:r w:rsidR="00725798">
        <w:t xml:space="preserve"> </w:t>
      </w:r>
      <w:r>
        <w:t>additional</w:t>
      </w:r>
      <w:r w:rsidR="00725798">
        <w:t xml:space="preserve"> </w:t>
      </w:r>
      <w:r>
        <w:t>financial</w:t>
      </w:r>
      <w:r w:rsidR="00725798">
        <w:t xml:space="preserve"> </w:t>
      </w:r>
      <w:r>
        <w:t>risk</w:t>
      </w:r>
      <w:r w:rsidR="00725798">
        <w:t xml:space="preserve"> </w:t>
      </w:r>
      <w:r>
        <w:t>to</w:t>
      </w:r>
      <w:r w:rsidR="00725798">
        <w:t xml:space="preserve"> </w:t>
      </w:r>
      <w:r>
        <w:t>the</w:t>
      </w:r>
      <w:r w:rsidR="00725798">
        <w:t xml:space="preserve"> </w:t>
      </w:r>
      <w:r>
        <w:t>organization.</w:t>
      </w:r>
      <w:r w:rsidR="00725798">
        <w:t xml:space="preserve"> </w:t>
      </w:r>
    </w:p>
    <w:p w14:paraId="688DE05A" w14:textId="1801E99D" w:rsidR="00172879" w:rsidRPr="00E21DCD" w:rsidRDefault="00172879" w:rsidP="00D02395">
      <w:pPr>
        <w:pStyle w:val="Heading3"/>
      </w:pPr>
      <w:r w:rsidRPr="00E21DCD">
        <w:t>Critical</w:t>
      </w:r>
      <w:r w:rsidR="00725798" w:rsidRPr="00E21DCD">
        <w:t xml:space="preserve"> </w:t>
      </w:r>
      <w:r w:rsidRPr="00E21DCD">
        <w:t>Tasks</w:t>
      </w:r>
    </w:p>
    <w:tbl>
      <w:tblPr>
        <w:tblStyle w:val="Default"/>
        <w:tblW w:w="5000" w:type="pct"/>
        <w:tblLook w:val="0620" w:firstRow="1" w:lastRow="0" w:firstColumn="0" w:lastColumn="0" w:noHBand="1" w:noVBand="1"/>
      </w:tblPr>
      <w:tblGrid>
        <w:gridCol w:w="4341"/>
        <w:gridCol w:w="2369"/>
        <w:gridCol w:w="2640"/>
      </w:tblGrid>
      <w:tr w:rsidR="00172879" w14:paraId="05317184" w14:textId="77777777" w:rsidTr="00475F7E">
        <w:trPr>
          <w:cnfStyle w:val="100000000000" w:firstRow="1" w:lastRow="0" w:firstColumn="0" w:lastColumn="0" w:oddVBand="0" w:evenVBand="0" w:oddHBand="0" w:evenHBand="0" w:firstRowFirstColumn="0" w:firstRowLastColumn="0" w:lastRowFirstColumn="0" w:lastRowLastColumn="0"/>
        </w:trPr>
        <w:tc>
          <w:tcPr>
            <w:tcW w:w="0" w:type="pct"/>
            <w:hideMark/>
          </w:tcPr>
          <w:p w14:paraId="25E4CD2A" w14:textId="77777777" w:rsidR="00172879" w:rsidRDefault="00172879" w:rsidP="00C13725">
            <w:pPr>
              <w:pStyle w:val="NoSpacing"/>
            </w:pPr>
            <w:r>
              <w:t>Function</w:t>
            </w:r>
          </w:p>
        </w:tc>
        <w:tc>
          <w:tcPr>
            <w:tcW w:w="0" w:type="pct"/>
            <w:hideMark/>
          </w:tcPr>
          <w:p w14:paraId="559F9062" w14:textId="77777777" w:rsidR="00172879" w:rsidRDefault="00172879" w:rsidP="00C13725">
            <w:pPr>
              <w:pStyle w:val="NoSpacing"/>
            </w:pPr>
            <w:r>
              <w:t>People</w:t>
            </w:r>
          </w:p>
        </w:tc>
        <w:tc>
          <w:tcPr>
            <w:tcW w:w="0" w:type="pct"/>
            <w:hideMark/>
          </w:tcPr>
          <w:p w14:paraId="6572EE6B" w14:textId="1B9A3B35" w:rsidR="00172879" w:rsidRDefault="00172879" w:rsidP="00C13725">
            <w:pPr>
              <w:pStyle w:val="NoSpacing"/>
            </w:pPr>
            <w:r>
              <w:t>Recovery</w:t>
            </w:r>
            <w:r w:rsidR="00725798">
              <w:t xml:space="preserve"> </w:t>
            </w:r>
            <w:r>
              <w:t>Time</w:t>
            </w:r>
          </w:p>
        </w:tc>
      </w:tr>
      <w:tr w:rsidR="00172879" w14:paraId="2AE67B95" w14:textId="77777777" w:rsidTr="00475F7E">
        <w:tc>
          <w:tcPr>
            <w:tcW w:w="0" w:type="pct"/>
            <w:gridSpan w:val="3"/>
            <w:hideMark/>
          </w:tcPr>
          <w:p w14:paraId="54DC84FB" w14:textId="77777777" w:rsidR="00172879" w:rsidRPr="00547C78" w:rsidRDefault="00172879" w:rsidP="00C13725">
            <w:pPr>
              <w:pStyle w:val="NoSpacing"/>
              <w:rPr>
                <w:b/>
                <w:bCs/>
              </w:rPr>
            </w:pPr>
            <w:r w:rsidRPr="00547C78">
              <w:rPr>
                <w:b/>
                <w:bCs/>
                <w:i/>
              </w:rPr>
              <w:t>Readiness</w:t>
            </w:r>
          </w:p>
        </w:tc>
      </w:tr>
      <w:tr w:rsidR="00172879" w14:paraId="081B0526" w14:textId="77777777" w:rsidTr="00475F7E">
        <w:trPr>
          <w:trHeight w:val="45"/>
        </w:trPr>
        <w:tc>
          <w:tcPr>
            <w:tcW w:w="0" w:type="pct"/>
          </w:tcPr>
          <w:p w14:paraId="671FDA45" w14:textId="2264BFD8" w:rsidR="00172879" w:rsidRDefault="00172879" w:rsidP="00C13725">
            <w:pPr>
              <w:pStyle w:val="NoSpacing"/>
            </w:pPr>
            <w:r>
              <w:t>Clear</w:t>
            </w:r>
            <w:r w:rsidR="00725798">
              <w:t xml:space="preserve"> </w:t>
            </w:r>
            <w:r>
              <w:t>backlog</w:t>
            </w:r>
            <w:r w:rsidR="00725798">
              <w:t xml:space="preserve"> </w:t>
            </w:r>
            <w:r>
              <w:t>of</w:t>
            </w:r>
            <w:r w:rsidR="00725798">
              <w:t xml:space="preserve"> </w:t>
            </w:r>
            <w:r w:rsidR="00AB1152">
              <w:t>a</w:t>
            </w:r>
            <w:r>
              <w:t>ccounts</w:t>
            </w:r>
            <w:r w:rsidR="00725798">
              <w:t xml:space="preserve"> </w:t>
            </w:r>
            <w:r w:rsidR="00AB1152">
              <w:t>p</w:t>
            </w:r>
            <w:r>
              <w:t>ayable</w:t>
            </w:r>
            <w:r w:rsidR="00725798">
              <w:t xml:space="preserve"> </w:t>
            </w:r>
            <w:r>
              <w:t>and</w:t>
            </w:r>
            <w:r w:rsidR="00725798">
              <w:t xml:space="preserve"> </w:t>
            </w:r>
            <w:r w:rsidR="00AB1152">
              <w:t>r</w:t>
            </w:r>
            <w:r>
              <w:t>eceivable</w:t>
            </w:r>
            <w:r w:rsidR="00AB1152">
              <w:t>.</w:t>
            </w:r>
          </w:p>
        </w:tc>
        <w:tc>
          <w:tcPr>
            <w:tcW w:w="0" w:type="pct"/>
          </w:tcPr>
          <w:p w14:paraId="4C056C6C" w14:textId="77777777" w:rsidR="00172879" w:rsidRDefault="00172879" w:rsidP="00C13725">
            <w:pPr>
              <w:pStyle w:val="NoSpacing"/>
            </w:pPr>
          </w:p>
        </w:tc>
        <w:tc>
          <w:tcPr>
            <w:tcW w:w="0" w:type="pct"/>
          </w:tcPr>
          <w:p w14:paraId="071D3F88" w14:textId="77777777" w:rsidR="00172879" w:rsidRDefault="00172879" w:rsidP="00C13725">
            <w:pPr>
              <w:pStyle w:val="NoSpacing"/>
            </w:pPr>
          </w:p>
        </w:tc>
      </w:tr>
      <w:tr w:rsidR="00172879" w14:paraId="4A898484" w14:textId="77777777" w:rsidTr="00475F7E">
        <w:trPr>
          <w:trHeight w:val="45"/>
        </w:trPr>
        <w:tc>
          <w:tcPr>
            <w:tcW w:w="0" w:type="pct"/>
          </w:tcPr>
          <w:p w14:paraId="0FA133E3" w14:textId="4272E860" w:rsidR="00172879" w:rsidRDefault="00172879" w:rsidP="00C13725">
            <w:pPr>
              <w:pStyle w:val="NoSpacing"/>
            </w:pPr>
            <w:r>
              <w:t>Print</w:t>
            </w:r>
            <w:r w:rsidR="00725798">
              <w:t xml:space="preserve"> </w:t>
            </w:r>
            <w:r>
              <w:t>procurement</w:t>
            </w:r>
            <w:r w:rsidR="00725798">
              <w:t xml:space="preserve"> </w:t>
            </w:r>
            <w:r>
              <w:t>forms,</w:t>
            </w:r>
            <w:r w:rsidR="00725798">
              <w:t xml:space="preserve"> </w:t>
            </w:r>
            <w:r>
              <w:t>timesheets,</w:t>
            </w:r>
            <w:r w:rsidR="00725798">
              <w:t xml:space="preserve"> </w:t>
            </w:r>
            <w:r>
              <w:t>and</w:t>
            </w:r>
            <w:r w:rsidR="00725798">
              <w:t xml:space="preserve"> </w:t>
            </w:r>
            <w:r>
              <w:t>other</w:t>
            </w:r>
            <w:r w:rsidR="00725798">
              <w:t xml:space="preserve"> </w:t>
            </w:r>
            <w:r>
              <w:t>accounting</w:t>
            </w:r>
            <w:r w:rsidR="00725798">
              <w:t xml:space="preserve"> </w:t>
            </w:r>
            <w:r>
              <w:t>forms</w:t>
            </w:r>
            <w:r w:rsidR="00AB1152">
              <w:t>.</w:t>
            </w:r>
            <w:r w:rsidR="00725798">
              <w:t xml:space="preserve"> </w:t>
            </w:r>
          </w:p>
        </w:tc>
        <w:tc>
          <w:tcPr>
            <w:tcW w:w="0" w:type="pct"/>
          </w:tcPr>
          <w:p w14:paraId="36503DF8" w14:textId="77777777" w:rsidR="00172879" w:rsidRDefault="00172879" w:rsidP="00C13725">
            <w:pPr>
              <w:pStyle w:val="NoSpacing"/>
            </w:pPr>
          </w:p>
        </w:tc>
        <w:tc>
          <w:tcPr>
            <w:tcW w:w="0" w:type="pct"/>
          </w:tcPr>
          <w:p w14:paraId="3F6616E7" w14:textId="77777777" w:rsidR="00172879" w:rsidRDefault="00172879" w:rsidP="00C13725">
            <w:pPr>
              <w:pStyle w:val="NoSpacing"/>
            </w:pPr>
          </w:p>
        </w:tc>
      </w:tr>
      <w:tr w:rsidR="00172879" w14:paraId="2BF43BC6" w14:textId="77777777" w:rsidTr="00475F7E">
        <w:trPr>
          <w:trHeight w:val="45"/>
        </w:trPr>
        <w:tc>
          <w:tcPr>
            <w:tcW w:w="0" w:type="pct"/>
          </w:tcPr>
          <w:p w14:paraId="18ADABAD" w14:textId="1838D4DF" w:rsidR="00172879" w:rsidRDefault="00172879" w:rsidP="00C13725">
            <w:pPr>
              <w:pStyle w:val="NoSpacing"/>
            </w:pPr>
            <w:r>
              <w:t>Review</w:t>
            </w:r>
            <w:r w:rsidR="00725798">
              <w:t xml:space="preserve"> </w:t>
            </w:r>
            <w:r>
              <w:t>account</w:t>
            </w:r>
            <w:r w:rsidR="00725798">
              <w:t xml:space="preserve"> </w:t>
            </w:r>
            <w:r>
              <w:t>balances</w:t>
            </w:r>
            <w:r w:rsidR="00725798">
              <w:t xml:space="preserve"> </w:t>
            </w:r>
            <w:r>
              <w:t>and</w:t>
            </w:r>
            <w:r w:rsidR="00AB1152">
              <w:t>,</w:t>
            </w:r>
            <w:r w:rsidR="00725798">
              <w:t xml:space="preserve"> </w:t>
            </w:r>
            <w:r>
              <w:t>if</w:t>
            </w:r>
            <w:r w:rsidR="00725798">
              <w:t xml:space="preserve"> </w:t>
            </w:r>
            <w:r>
              <w:t>necessary,</w:t>
            </w:r>
            <w:r w:rsidR="00725798">
              <w:t xml:space="preserve"> </w:t>
            </w:r>
            <w:r>
              <w:t>transfer</w:t>
            </w:r>
            <w:r w:rsidR="00725798">
              <w:t xml:space="preserve"> </w:t>
            </w:r>
            <w:r>
              <w:t>funds</w:t>
            </w:r>
            <w:r w:rsidR="00725798">
              <w:t xml:space="preserve"> </w:t>
            </w:r>
            <w:r>
              <w:t>for</w:t>
            </w:r>
            <w:r w:rsidR="00725798">
              <w:t xml:space="preserve"> </w:t>
            </w:r>
            <w:r>
              <w:t>emergency</w:t>
            </w:r>
            <w:r w:rsidR="00725798">
              <w:t xml:space="preserve"> </w:t>
            </w:r>
            <w:r>
              <w:t>access</w:t>
            </w:r>
            <w:r w:rsidR="00725798">
              <w:t xml:space="preserve"> </w:t>
            </w:r>
            <w:r>
              <w:t>to</w:t>
            </w:r>
            <w:r w:rsidR="00725798">
              <w:t xml:space="preserve"> </w:t>
            </w:r>
            <w:r>
              <w:t>cash</w:t>
            </w:r>
            <w:r w:rsidR="00AB1152">
              <w:t>.</w:t>
            </w:r>
          </w:p>
        </w:tc>
        <w:tc>
          <w:tcPr>
            <w:tcW w:w="0" w:type="pct"/>
          </w:tcPr>
          <w:p w14:paraId="599FB8A7" w14:textId="77777777" w:rsidR="00172879" w:rsidRDefault="00172879" w:rsidP="00C13725">
            <w:pPr>
              <w:pStyle w:val="NoSpacing"/>
            </w:pPr>
          </w:p>
        </w:tc>
        <w:tc>
          <w:tcPr>
            <w:tcW w:w="0" w:type="pct"/>
          </w:tcPr>
          <w:p w14:paraId="5F7BD055" w14:textId="77777777" w:rsidR="00172879" w:rsidRDefault="00172879" w:rsidP="00C13725">
            <w:pPr>
              <w:pStyle w:val="NoSpacing"/>
            </w:pPr>
          </w:p>
        </w:tc>
      </w:tr>
      <w:tr w:rsidR="00172879" w14:paraId="77C8599A" w14:textId="77777777" w:rsidTr="00475F7E">
        <w:trPr>
          <w:trHeight w:val="45"/>
        </w:trPr>
        <w:tc>
          <w:tcPr>
            <w:tcW w:w="0" w:type="pct"/>
          </w:tcPr>
          <w:p w14:paraId="53A5EE2D" w14:textId="574B2BDA" w:rsidR="00172879" w:rsidRPr="008720E0" w:rsidRDefault="00172879" w:rsidP="00C13725">
            <w:pPr>
              <w:pStyle w:val="NoSpacing"/>
            </w:pPr>
            <w:r w:rsidRPr="008720E0">
              <w:t>Review</w:t>
            </w:r>
            <w:r w:rsidR="00725798">
              <w:t xml:space="preserve"> </w:t>
            </w:r>
            <w:r w:rsidRPr="008720E0">
              <w:t>insurance</w:t>
            </w:r>
            <w:r w:rsidR="00725798">
              <w:t xml:space="preserve"> </w:t>
            </w:r>
            <w:r w:rsidRPr="008720E0">
              <w:t>policies</w:t>
            </w:r>
            <w:r w:rsidR="00AB1152">
              <w:t>.</w:t>
            </w:r>
          </w:p>
        </w:tc>
        <w:tc>
          <w:tcPr>
            <w:tcW w:w="0" w:type="pct"/>
          </w:tcPr>
          <w:p w14:paraId="1FAF069F" w14:textId="77777777" w:rsidR="00172879" w:rsidRDefault="00172879" w:rsidP="00C13725">
            <w:pPr>
              <w:pStyle w:val="NoSpacing"/>
            </w:pPr>
          </w:p>
        </w:tc>
        <w:tc>
          <w:tcPr>
            <w:tcW w:w="0" w:type="pct"/>
          </w:tcPr>
          <w:p w14:paraId="189DC62D" w14:textId="77777777" w:rsidR="00172879" w:rsidRDefault="00172879" w:rsidP="00C13725">
            <w:pPr>
              <w:pStyle w:val="NoSpacing"/>
            </w:pPr>
          </w:p>
        </w:tc>
      </w:tr>
      <w:tr w:rsidR="00C13725" w14:paraId="5EBC8F13" w14:textId="77777777" w:rsidTr="00475F7E">
        <w:trPr>
          <w:trHeight w:val="45"/>
        </w:trPr>
        <w:tc>
          <w:tcPr>
            <w:tcW w:w="0" w:type="pct"/>
          </w:tcPr>
          <w:p w14:paraId="34CE896C" w14:textId="77777777" w:rsidR="00C13725" w:rsidRPr="008720E0" w:rsidRDefault="00C13725" w:rsidP="00C13725">
            <w:pPr>
              <w:pStyle w:val="NoSpacing"/>
            </w:pPr>
          </w:p>
        </w:tc>
        <w:tc>
          <w:tcPr>
            <w:tcW w:w="0" w:type="pct"/>
          </w:tcPr>
          <w:p w14:paraId="727ABCEA" w14:textId="77777777" w:rsidR="00C13725" w:rsidRDefault="00C13725" w:rsidP="00C13725">
            <w:pPr>
              <w:pStyle w:val="NoSpacing"/>
            </w:pPr>
          </w:p>
        </w:tc>
        <w:tc>
          <w:tcPr>
            <w:tcW w:w="0" w:type="pct"/>
          </w:tcPr>
          <w:p w14:paraId="69AE4C93" w14:textId="77777777" w:rsidR="00C13725" w:rsidRDefault="00C13725" w:rsidP="00C13725">
            <w:pPr>
              <w:pStyle w:val="NoSpacing"/>
            </w:pPr>
          </w:p>
        </w:tc>
      </w:tr>
      <w:tr w:rsidR="00C13725" w14:paraId="5B0E7D6E" w14:textId="77777777" w:rsidTr="00475F7E">
        <w:trPr>
          <w:trHeight w:val="45"/>
        </w:trPr>
        <w:tc>
          <w:tcPr>
            <w:tcW w:w="0" w:type="pct"/>
          </w:tcPr>
          <w:p w14:paraId="45808475" w14:textId="77777777" w:rsidR="00C13725" w:rsidRPr="008720E0" w:rsidRDefault="00C13725" w:rsidP="00C13725">
            <w:pPr>
              <w:pStyle w:val="NoSpacing"/>
            </w:pPr>
          </w:p>
        </w:tc>
        <w:tc>
          <w:tcPr>
            <w:tcW w:w="0" w:type="pct"/>
          </w:tcPr>
          <w:p w14:paraId="6E665405" w14:textId="77777777" w:rsidR="00C13725" w:rsidRDefault="00C13725" w:rsidP="00C13725">
            <w:pPr>
              <w:pStyle w:val="NoSpacing"/>
            </w:pPr>
          </w:p>
        </w:tc>
        <w:tc>
          <w:tcPr>
            <w:tcW w:w="0" w:type="pct"/>
          </w:tcPr>
          <w:p w14:paraId="66B223A6" w14:textId="77777777" w:rsidR="00C13725" w:rsidRDefault="00C13725" w:rsidP="00C13725">
            <w:pPr>
              <w:pStyle w:val="NoSpacing"/>
            </w:pPr>
          </w:p>
        </w:tc>
      </w:tr>
      <w:tr w:rsidR="00172879" w14:paraId="2D7F3BB1" w14:textId="77777777" w:rsidTr="00475F7E">
        <w:trPr>
          <w:trHeight w:val="45"/>
        </w:trPr>
        <w:tc>
          <w:tcPr>
            <w:tcW w:w="0" w:type="pct"/>
            <w:gridSpan w:val="3"/>
            <w:hideMark/>
          </w:tcPr>
          <w:p w14:paraId="5C225E0F" w14:textId="77777777" w:rsidR="00172879" w:rsidRPr="00547C78" w:rsidRDefault="00172879" w:rsidP="00C13725">
            <w:pPr>
              <w:pStyle w:val="NoSpacing"/>
              <w:rPr>
                <w:b/>
                <w:bCs/>
                <w:i/>
                <w:iCs/>
              </w:rPr>
            </w:pPr>
            <w:r w:rsidRPr="00547C78">
              <w:rPr>
                <w:b/>
                <w:bCs/>
                <w:i/>
                <w:iCs/>
              </w:rPr>
              <w:t>Response</w:t>
            </w:r>
          </w:p>
        </w:tc>
      </w:tr>
      <w:tr w:rsidR="00172879" w14:paraId="37C55E67" w14:textId="77777777" w:rsidTr="00475F7E">
        <w:trPr>
          <w:trHeight w:val="45"/>
        </w:trPr>
        <w:tc>
          <w:tcPr>
            <w:tcW w:w="0" w:type="pct"/>
          </w:tcPr>
          <w:p w14:paraId="0521D1C4" w14:textId="79DE36EA" w:rsidR="00172879" w:rsidRDefault="00172879" w:rsidP="00C13725">
            <w:pPr>
              <w:pStyle w:val="NoSpacing"/>
            </w:pPr>
            <w:r>
              <w:t>Provide</w:t>
            </w:r>
            <w:r w:rsidR="00725798">
              <w:t xml:space="preserve"> </w:t>
            </w:r>
            <w:r>
              <w:t>support</w:t>
            </w:r>
            <w:r w:rsidR="00725798">
              <w:t xml:space="preserve"> </w:t>
            </w:r>
            <w:r>
              <w:t>and</w:t>
            </w:r>
            <w:r w:rsidR="00725798">
              <w:t xml:space="preserve"> </w:t>
            </w:r>
            <w:r>
              <w:t>process</w:t>
            </w:r>
            <w:r w:rsidR="00725798">
              <w:t xml:space="preserve"> </w:t>
            </w:r>
            <w:r>
              <w:t>payments</w:t>
            </w:r>
            <w:r w:rsidR="00725798">
              <w:t xml:space="preserve"> </w:t>
            </w:r>
            <w:r>
              <w:t>for</w:t>
            </w:r>
            <w:r w:rsidR="00725798">
              <w:t xml:space="preserve"> </w:t>
            </w:r>
            <w:r>
              <w:t>emergent</w:t>
            </w:r>
            <w:r w:rsidR="00725798">
              <w:t xml:space="preserve"> </w:t>
            </w:r>
            <w:r>
              <w:t>situations</w:t>
            </w:r>
            <w:r w:rsidR="00AB1152">
              <w:t>.</w:t>
            </w:r>
          </w:p>
        </w:tc>
        <w:tc>
          <w:tcPr>
            <w:tcW w:w="0" w:type="pct"/>
          </w:tcPr>
          <w:p w14:paraId="7D790538" w14:textId="77777777" w:rsidR="00172879" w:rsidRDefault="00172879" w:rsidP="00C13725">
            <w:pPr>
              <w:pStyle w:val="NoSpacing"/>
            </w:pPr>
          </w:p>
        </w:tc>
        <w:tc>
          <w:tcPr>
            <w:tcW w:w="0" w:type="pct"/>
          </w:tcPr>
          <w:p w14:paraId="26CA3E51" w14:textId="77777777" w:rsidR="00172879" w:rsidRDefault="00172879" w:rsidP="00C13725">
            <w:pPr>
              <w:pStyle w:val="NoSpacing"/>
            </w:pPr>
          </w:p>
        </w:tc>
      </w:tr>
      <w:tr w:rsidR="00C13725" w14:paraId="150AC5B9" w14:textId="77777777" w:rsidTr="00475F7E">
        <w:trPr>
          <w:trHeight w:val="45"/>
        </w:trPr>
        <w:tc>
          <w:tcPr>
            <w:tcW w:w="0" w:type="pct"/>
          </w:tcPr>
          <w:p w14:paraId="1639F791" w14:textId="77777777" w:rsidR="00C13725" w:rsidRDefault="00C13725" w:rsidP="00C13725">
            <w:pPr>
              <w:pStyle w:val="NoSpacing"/>
            </w:pPr>
          </w:p>
        </w:tc>
        <w:tc>
          <w:tcPr>
            <w:tcW w:w="0" w:type="pct"/>
          </w:tcPr>
          <w:p w14:paraId="48DB3298" w14:textId="77777777" w:rsidR="00C13725" w:rsidRDefault="00C13725" w:rsidP="00C13725">
            <w:pPr>
              <w:pStyle w:val="NoSpacing"/>
            </w:pPr>
          </w:p>
        </w:tc>
        <w:tc>
          <w:tcPr>
            <w:tcW w:w="0" w:type="pct"/>
          </w:tcPr>
          <w:p w14:paraId="1C30BE8C" w14:textId="77777777" w:rsidR="00C13725" w:rsidRDefault="00C13725" w:rsidP="00C13725">
            <w:pPr>
              <w:pStyle w:val="NoSpacing"/>
            </w:pPr>
          </w:p>
        </w:tc>
      </w:tr>
      <w:tr w:rsidR="00C13725" w14:paraId="5182CAA6" w14:textId="77777777" w:rsidTr="00475F7E">
        <w:trPr>
          <w:trHeight w:val="45"/>
        </w:trPr>
        <w:tc>
          <w:tcPr>
            <w:tcW w:w="0" w:type="pct"/>
          </w:tcPr>
          <w:p w14:paraId="0EE2D122" w14:textId="77777777" w:rsidR="00C13725" w:rsidRDefault="00C13725" w:rsidP="00C13725">
            <w:pPr>
              <w:pStyle w:val="NoSpacing"/>
            </w:pPr>
          </w:p>
        </w:tc>
        <w:tc>
          <w:tcPr>
            <w:tcW w:w="0" w:type="pct"/>
          </w:tcPr>
          <w:p w14:paraId="2E7DBF76" w14:textId="77777777" w:rsidR="00C13725" w:rsidRDefault="00C13725" w:rsidP="00C13725">
            <w:pPr>
              <w:pStyle w:val="NoSpacing"/>
            </w:pPr>
          </w:p>
        </w:tc>
        <w:tc>
          <w:tcPr>
            <w:tcW w:w="0" w:type="pct"/>
          </w:tcPr>
          <w:p w14:paraId="2926D33E" w14:textId="77777777" w:rsidR="00C13725" w:rsidRDefault="00C13725" w:rsidP="00C13725">
            <w:pPr>
              <w:pStyle w:val="NoSpacing"/>
            </w:pPr>
          </w:p>
        </w:tc>
      </w:tr>
      <w:tr w:rsidR="00172879" w14:paraId="463A4F0F" w14:textId="77777777" w:rsidTr="00475F7E">
        <w:trPr>
          <w:trHeight w:val="45"/>
        </w:trPr>
        <w:tc>
          <w:tcPr>
            <w:tcW w:w="0" w:type="pct"/>
            <w:gridSpan w:val="3"/>
            <w:hideMark/>
          </w:tcPr>
          <w:p w14:paraId="29C35901" w14:textId="77777777" w:rsidR="00172879" w:rsidRPr="00547C78" w:rsidRDefault="00172879" w:rsidP="00C13725">
            <w:pPr>
              <w:pStyle w:val="NoSpacing"/>
              <w:rPr>
                <w:b/>
                <w:bCs/>
              </w:rPr>
            </w:pPr>
            <w:r w:rsidRPr="00547C78">
              <w:rPr>
                <w:b/>
                <w:bCs/>
                <w:i/>
              </w:rPr>
              <w:t>Recovery</w:t>
            </w:r>
          </w:p>
        </w:tc>
      </w:tr>
      <w:tr w:rsidR="00172879" w14:paraId="6F36CDE4" w14:textId="77777777" w:rsidTr="00475F7E">
        <w:trPr>
          <w:trHeight w:val="45"/>
        </w:trPr>
        <w:tc>
          <w:tcPr>
            <w:tcW w:w="0" w:type="pct"/>
          </w:tcPr>
          <w:p w14:paraId="45F7C82B" w14:textId="7040A7CA" w:rsidR="00172879" w:rsidRDefault="0031557E" w:rsidP="00C13725">
            <w:pPr>
              <w:pStyle w:val="NoSpacing"/>
            </w:pPr>
            <w:r>
              <w:t>Conduct r</w:t>
            </w:r>
            <w:r w:rsidR="00172879">
              <w:t>egular</w:t>
            </w:r>
            <w:r w:rsidR="00725798">
              <w:t xml:space="preserve"> </w:t>
            </w:r>
            <w:r w:rsidR="00172879">
              <w:t>scheduled</w:t>
            </w:r>
            <w:r w:rsidR="00725798">
              <w:t xml:space="preserve"> </w:t>
            </w:r>
            <w:r w:rsidR="00172879">
              <w:t>staff</w:t>
            </w:r>
            <w:r w:rsidR="00725798">
              <w:t xml:space="preserve"> </w:t>
            </w:r>
            <w:r w:rsidR="00172879">
              <w:t>cross-training/review/updating</w:t>
            </w:r>
            <w:r w:rsidR="00725798">
              <w:t xml:space="preserve"> </w:t>
            </w:r>
            <w:r w:rsidR="00172879">
              <w:t>of</w:t>
            </w:r>
            <w:r w:rsidR="00725798">
              <w:t xml:space="preserve"> </w:t>
            </w:r>
            <w:r w:rsidR="00172879">
              <w:t>this</w:t>
            </w:r>
            <w:r w:rsidR="00725798">
              <w:t xml:space="preserve"> </w:t>
            </w:r>
            <w:r w:rsidR="005B4139">
              <w:t>P</w:t>
            </w:r>
            <w:r w:rsidR="00172879">
              <w:t>lan</w:t>
            </w:r>
            <w:r w:rsidR="00AB1152">
              <w:t>.</w:t>
            </w:r>
          </w:p>
        </w:tc>
        <w:tc>
          <w:tcPr>
            <w:tcW w:w="0" w:type="pct"/>
          </w:tcPr>
          <w:p w14:paraId="4DC6EBAB" w14:textId="77777777" w:rsidR="00172879" w:rsidRDefault="00172879" w:rsidP="00C13725">
            <w:pPr>
              <w:pStyle w:val="NoSpacing"/>
            </w:pPr>
          </w:p>
        </w:tc>
        <w:tc>
          <w:tcPr>
            <w:tcW w:w="0" w:type="pct"/>
          </w:tcPr>
          <w:p w14:paraId="634BD4FD" w14:textId="77777777" w:rsidR="00172879" w:rsidRDefault="00172879" w:rsidP="00C13725">
            <w:pPr>
              <w:pStyle w:val="NoSpacing"/>
            </w:pPr>
          </w:p>
        </w:tc>
      </w:tr>
      <w:tr w:rsidR="00172879" w14:paraId="6DF09EB4" w14:textId="77777777" w:rsidTr="00475F7E">
        <w:trPr>
          <w:trHeight w:val="45"/>
        </w:trPr>
        <w:tc>
          <w:tcPr>
            <w:tcW w:w="0" w:type="pct"/>
          </w:tcPr>
          <w:p w14:paraId="248597D2" w14:textId="018F8D39" w:rsidR="00172879" w:rsidRDefault="00172879" w:rsidP="00C13725">
            <w:pPr>
              <w:pStyle w:val="NoSpacing"/>
            </w:pPr>
            <w:r>
              <w:lastRenderedPageBreak/>
              <w:t>Establish</w:t>
            </w:r>
            <w:r w:rsidR="00725798">
              <w:t xml:space="preserve"> </w:t>
            </w:r>
            <w:r>
              <w:t>system</w:t>
            </w:r>
            <w:r w:rsidR="00725798">
              <w:t xml:space="preserve"> </w:t>
            </w:r>
            <w:r>
              <w:t>to</w:t>
            </w:r>
            <w:r w:rsidR="00725798">
              <w:t xml:space="preserve"> </w:t>
            </w:r>
            <w:r>
              <w:t>track</w:t>
            </w:r>
            <w:r w:rsidR="00725798">
              <w:t xml:space="preserve"> </w:t>
            </w:r>
            <w:r>
              <w:t>disaster</w:t>
            </w:r>
            <w:r w:rsidR="00725798">
              <w:t xml:space="preserve"> </w:t>
            </w:r>
            <w:r>
              <w:t>related</w:t>
            </w:r>
            <w:r w:rsidR="00725798">
              <w:t xml:space="preserve"> </w:t>
            </w:r>
            <w:r>
              <w:t>expenses</w:t>
            </w:r>
            <w:r w:rsidR="00725798">
              <w:t xml:space="preserve"> </w:t>
            </w:r>
            <w:r>
              <w:t>including</w:t>
            </w:r>
            <w:r w:rsidR="00725798">
              <w:t xml:space="preserve"> </w:t>
            </w:r>
            <w:r>
              <w:t>personnel</w:t>
            </w:r>
            <w:r w:rsidR="0031557E">
              <w:t>.</w:t>
            </w:r>
          </w:p>
        </w:tc>
        <w:tc>
          <w:tcPr>
            <w:tcW w:w="0" w:type="pct"/>
          </w:tcPr>
          <w:p w14:paraId="341E0DA9" w14:textId="77777777" w:rsidR="00172879" w:rsidRDefault="00172879" w:rsidP="00C13725">
            <w:pPr>
              <w:pStyle w:val="NoSpacing"/>
            </w:pPr>
          </w:p>
        </w:tc>
        <w:tc>
          <w:tcPr>
            <w:tcW w:w="0" w:type="pct"/>
          </w:tcPr>
          <w:p w14:paraId="7FFED2F9" w14:textId="77777777" w:rsidR="00172879" w:rsidRDefault="00172879" w:rsidP="00C13725">
            <w:pPr>
              <w:pStyle w:val="NoSpacing"/>
            </w:pPr>
          </w:p>
        </w:tc>
      </w:tr>
      <w:tr w:rsidR="00172879" w14:paraId="091CB9B1" w14:textId="77777777" w:rsidTr="00475F7E">
        <w:trPr>
          <w:trHeight w:val="45"/>
        </w:trPr>
        <w:tc>
          <w:tcPr>
            <w:tcW w:w="0" w:type="pct"/>
          </w:tcPr>
          <w:p w14:paraId="43055028" w14:textId="29AFC14F" w:rsidR="00172879" w:rsidRPr="00E77EBA" w:rsidRDefault="00172879" w:rsidP="00C13725">
            <w:pPr>
              <w:pStyle w:val="NoSpacing"/>
            </w:pPr>
            <w:r w:rsidRPr="00E77EBA">
              <w:t>Reestablish</w:t>
            </w:r>
            <w:r w:rsidR="00725798">
              <w:t xml:space="preserve"> </w:t>
            </w:r>
            <w:r w:rsidRPr="00E77EBA">
              <w:t>disrupted</w:t>
            </w:r>
            <w:r w:rsidR="00725798">
              <w:t xml:space="preserve"> </w:t>
            </w:r>
            <w:r w:rsidRPr="00E77EBA">
              <w:t>accounting</w:t>
            </w:r>
            <w:r w:rsidR="00725798">
              <w:t xml:space="preserve"> </w:t>
            </w:r>
            <w:r w:rsidRPr="00E77EBA">
              <w:t>systems,</w:t>
            </w:r>
            <w:r w:rsidR="00725798">
              <w:t xml:space="preserve"> </w:t>
            </w:r>
            <w:r w:rsidRPr="00E77EBA">
              <w:t>if</w:t>
            </w:r>
            <w:r w:rsidR="00725798">
              <w:t xml:space="preserve"> </w:t>
            </w:r>
            <w:r w:rsidRPr="00E77EBA">
              <w:t>needed.</w:t>
            </w:r>
          </w:p>
        </w:tc>
        <w:tc>
          <w:tcPr>
            <w:tcW w:w="0" w:type="pct"/>
          </w:tcPr>
          <w:p w14:paraId="3DE0F69B" w14:textId="77777777" w:rsidR="00172879" w:rsidRDefault="00172879" w:rsidP="00C13725">
            <w:pPr>
              <w:pStyle w:val="NoSpacing"/>
            </w:pPr>
          </w:p>
        </w:tc>
        <w:tc>
          <w:tcPr>
            <w:tcW w:w="0" w:type="pct"/>
          </w:tcPr>
          <w:p w14:paraId="7A617D9C" w14:textId="77777777" w:rsidR="00172879" w:rsidRDefault="00172879" w:rsidP="00C13725">
            <w:pPr>
              <w:pStyle w:val="NoSpacing"/>
            </w:pPr>
          </w:p>
        </w:tc>
      </w:tr>
      <w:tr w:rsidR="00172879" w14:paraId="3DA4D713" w14:textId="77777777" w:rsidTr="00475F7E">
        <w:trPr>
          <w:trHeight w:val="45"/>
        </w:trPr>
        <w:tc>
          <w:tcPr>
            <w:tcW w:w="0" w:type="pct"/>
          </w:tcPr>
          <w:p w14:paraId="2E0C840F" w14:textId="255127F3" w:rsidR="00172879" w:rsidRDefault="00172879" w:rsidP="00C13725">
            <w:pPr>
              <w:pStyle w:val="NoSpacing"/>
            </w:pPr>
            <w:r>
              <w:t>Facilitate</w:t>
            </w:r>
            <w:r w:rsidR="00725798">
              <w:t xml:space="preserve"> </w:t>
            </w:r>
            <w:r>
              <w:t>procurement</w:t>
            </w:r>
            <w:r w:rsidR="00725798">
              <w:t xml:space="preserve"> </w:t>
            </w:r>
            <w:r>
              <w:t>processes</w:t>
            </w:r>
            <w:r w:rsidR="00725798">
              <w:t xml:space="preserve"> </w:t>
            </w:r>
            <w:r>
              <w:t>for</w:t>
            </w:r>
            <w:r w:rsidR="00725798">
              <w:t xml:space="preserve"> </w:t>
            </w:r>
            <w:r>
              <w:t>contractors,</w:t>
            </w:r>
            <w:r w:rsidR="00725798">
              <w:t xml:space="preserve"> </w:t>
            </w:r>
            <w:r>
              <w:t>supplies,</w:t>
            </w:r>
            <w:r w:rsidR="00725798">
              <w:t xml:space="preserve"> </w:t>
            </w:r>
            <w:r>
              <w:t>and</w:t>
            </w:r>
            <w:r w:rsidR="00725798">
              <w:t xml:space="preserve"> </w:t>
            </w:r>
            <w:r>
              <w:t>materials</w:t>
            </w:r>
            <w:r w:rsidR="00725798">
              <w:t xml:space="preserve"> </w:t>
            </w:r>
            <w:r>
              <w:t>as</w:t>
            </w:r>
            <w:r w:rsidR="00725798">
              <w:t xml:space="preserve"> </w:t>
            </w:r>
            <w:r>
              <w:t>needed</w:t>
            </w:r>
            <w:r w:rsidR="00725798">
              <w:t xml:space="preserve"> </w:t>
            </w:r>
            <w:r>
              <w:t>by</w:t>
            </w:r>
            <w:r w:rsidR="00725798">
              <w:t xml:space="preserve"> </w:t>
            </w:r>
            <w:r>
              <w:t>program</w:t>
            </w:r>
            <w:r w:rsidR="00725798">
              <w:t xml:space="preserve"> </w:t>
            </w:r>
            <w:r>
              <w:t>staff</w:t>
            </w:r>
            <w:r w:rsidR="0031557E">
              <w:t>.</w:t>
            </w:r>
          </w:p>
        </w:tc>
        <w:tc>
          <w:tcPr>
            <w:tcW w:w="0" w:type="pct"/>
          </w:tcPr>
          <w:p w14:paraId="3132F53D" w14:textId="77777777" w:rsidR="00172879" w:rsidRDefault="00172879" w:rsidP="00C13725">
            <w:pPr>
              <w:pStyle w:val="NoSpacing"/>
            </w:pPr>
          </w:p>
        </w:tc>
        <w:tc>
          <w:tcPr>
            <w:tcW w:w="0" w:type="pct"/>
          </w:tcPr>
          <w:p w14:paraId="0AF6EB12" w14:textId="77777777" w:rsidR="00172879" w:rsidRDefault="00172879" w:rsidP="00C13725">
            <w:pPr>
              <w:pStyle w:val="NoSpacing"/>
            </w:pPr>
          </w:p>
        </w:tc>
      </w:tr>
      <w:tr w:rsidR="00172879" w14:paraId="7F0E42A1" w14:textId="77777777" w:rsidTr="00475F7E">
        <w:trPr>
          <w:trHeight w:val="45"/>
        </w:trPr>
        <w:tc>
          <w:tcPr>
            <w:tcW w:w="0" w:type="pct"/>
          </w:tcPr>
          <w:p w14:paraId="77DBBCF4" w14:textId="7B71E9B0" w:rsidR="00172879" w:rsidRDefault="00172879" w:rsidP="00C13725">
            <w:pPr>
              <w:pStyle w:val="NoSpacing"/>
            </w:pPr>
            <w:r>
              <w:t>Ensure</w:t>
            </w:r>
            <w:r w:rsidR="00725798">
              <w:t xml:space="preserve"> </w:t>
            </w:r>
            <w:r>
              <w:t>payroll</w:t>
            </w:r>
            <w:r w:rsidR="00725798">
              <w:t xml:space="preserve"> </w:t>
            </w:r>
            <w:r>
              <w:t>is</w:t>
            </w:r>
            <w:r w:rsidR="00725798">
              <w:t xml:space="preserve"> </w:t>
            </w:r>
            <w:r>
              <w:t>processed</w:t>
            </w:r>
            <w:r w:rsidR="00725798">
              <w:t xml:space="preserve"> </w:t>
            </w:r>
            <w:r>
              <w:t>on</w:t>
            </w:r>
            <w:r w:rsidR="0031557E">
              <w:t xml:space="preserve"> </w:t>
            </w:r>
            <w:r>
              <w:t>time</w:t>
            </w:r>
            <w:r w:rsidR="0031557E">
              <w:t>.</w:t>
            </w:r>
          </w:p>
        </w:tc>
        <w:tc>
          <w:tcPr>
            <w:tcW w:w="0" w:type="pct"/>
          </w:tcPr>
          <w:p w14:paraId="43ECE0AA" w14:textId="77777777" w:rsidR="00172879" w:rsidRDefault="00172879" w:rsidP="00C13725">
            <w:pPr>
              <w:pStyle w:val="NoSpacing"/>
            </w:pPr>
          </w:p>
        </w:tc>
        <w:tc>
          <w:tcPr>
            <w:tcW w:w="0" w:type="pct"/>
          </w:tcPr>
          <w:p w14:paraId="7173B5B1" w14:textId="77777777" w:rsidR="00172879" w:rsidRDefault="00172879" w:rsidP="00C13725">
            <w:pPr>
              <w:pStyle w:val="NoSpacing"/>
            </w:pPr>
          </w:p>
        </w:tc>
      </w:tr>
      <w:tr w:rsidR="00172879" w14:paraId="2869F154" w14:textId="77777777" w:rsidTr="00475F7E">
        <w:trPr>
          <w:trHeight w:val="45"/>
        </w:trPr>
        <w:tc>
          <w:tcPr>
            <w:tcW w:w="0" w:type="pct"/>
          </w:tcPr>
          <w:p w14:paraId="611F1A17" w14:textId="5720267D" w:rsidR="00172879" w:rsidRDefault="00172879" w:rsidP="00C13725">
            <w:pPr>
              <w:pStyle w:val="NoSpacing"/>
            </w:pPr>
            <w:r>
              <w:t>Assign</w:t>
            </w:r>
            <w:r w:rsidR="00725798">
              <w:t xml:space="preserve"> </w:t>
            </w:r>
            <w:r>
              <w:t>staff</w:t>
            </w:r>
            <w:r w:rsidR="00725798">
              <w:t xml:space="preserve"> </w:t>
            </w:r>
            <w:r>
              <w:t>member</w:t>
            </w:r>
            <w:r w:rsidR="00725798">
              <w:t xml:space="preserve"> </w:t>
            </w:r>
            <w:r>
              <w:t>to</w:t>
            </w:r>
            <w:r w:rsidR="00725798">
              <w:t xml:space="preserve"> </w:t>
            </w:r>
            <w:r>
              <w:t>coordinate</w:t>
            </w:r>
            <w:r w:rsidR="00725798">
              <w:t xml:space="preserve"> </w:t>
            </w:r>
            <w:r>
              <w:t>the</w:t>
            </w:r>
            <w:r w:rsidR="00725798">
              <w:t xml:space="preserve"> </w:t>
            </w:r>
            <w:r>
              <w:t>filing</w:t>
            </w:r>
            <w:r w:rsidR="00725798">
              <w:t xml:space="preserve"> </w:t>
            </w:r>
            <w:r>
              <w:t>and</w:t>
            </w:r>
            <w:r w:rsidR="00725798">
              <w:t xml:space="preserve"> </w:t>
            </w:r>
            <w:r>
              <w:t>documentation</w:t>
            </w:r>
            <w:r w:rsidR="00725798">
              <w:t xml:space="preserve"> </w:t>
            </w:r>
            <w:r>
              <w:t>of</w:t>
            </w:r>
            <w:r w:rsidR="00725798">
              <w:t xml:space="preserve"> </w:t>
            </w:r>
            <w:r>
              <w:t>insurance</w:t>
            </w:r>
            <w:r w:rsidR="00725798">
              <w:t xml:space="preserve"> </w:t>
            </w:r>
            <w:r>
              <w:t>claims</w:t>
            </w:r>
            <w:r w:rsidR="00725798">
              <w:t xml:space="preserve"> </w:t>
            </w:r>
            <w:r>
              <w:t>across</w:t>
            </w:r>
            <w:r w:rsidR="00725798">
              <w:t xml:space="preserve"> </w:t>
            </w:r>
            <w:r>
              <w:t>all</w:t>
            </w:r>
            <w:r w:rsidR="00725798">
              <w:t xml:space="preserve"> </w:t>
            </w:r>
            <w:r>
              <w:t>organizational</w:t>
            </w:r>
            <w:r w:rsidR="00725798">
              <w:t xml:space="preserve"> </w:t>
            </w:r>
            <w:r>
              <w:t>activities.</w:t>
            </w:r>
          </w:p>
        </w:tc>
        <w:tc>
          <w:tcPr>
            <w:tcW w:w="0" w:type="pct"/>
          </w:tcPr>
          <w:p w14:paraId="0138CB16" w14:textId="77777777" w:rsidR="00172879" w:rsidRDefault="00172879" w:rsidP="00C13725">
            <w:pPr>
              <w:pStyle w:val="NoSpacing"/>
            </w:pPr>
          </w:p>
        </w:tc>
        <w:tc>
          <w:tcPr>
            <w:tcW w:w="0" w:type="pct"/>
          </w:tcPr>
          <w:p w14:paraId="7AD3BF97" w14:textId="77777777" w:rsidR="00172879" w:rsidRDefault="00172879" w:rsidP="00C13725">
            <w:pPr>
              <w:pStyle w:val="NoSpacing"/>
            </w:pPr>
          </w:p>
        </w:tc>
      </w:tr>
      <w:tr w:rsidR="00172879" w14:paraId="3E05E533" w14:textId="77777777" w:rsidTr="00475F7E">
        <w:trPr>
          <w:trHeight w:val="45"/>
        </w:trPr>
        <w:tc>
          <w:tcPr>
            <w:tcW w:w="0" w:type="pct"/>
          </w:tcPr>
          <w:p w14:paraId="035BF112" w14:textId="302C9CCA" w:rsidR="00172879" w:rsidRDefault="00172879" w:rsidP="00C13725">
            <w:pPr>
              <w:pStyle w:val="NoSpacing"/>
            </w:pPr>
            <w:r>
              <w:t>Increase</w:t>
            </w:r>
            <w:r w:rsidR="00725798">
              <w:t xml:space="preserve"> </w:t>
            </w:r>
            <w:r>
              <w:t>or</w:t>
            </w:r>
            <w:r w:rsidR="00725798">
              <w:t xml:space="preserve"> </w:t>
            </w:r>
            <w:r>
              <w:t>adjust</w:t>
            </w:r>
            <w:r w:rsidR="00725798">
              <w:t xml:space="preserve"> </w:t>
            </w:r>
            <w:r>
              <w:t>authorities</w:t>
            </w:r>
            <w:r w:rsidR="00725798">
              <w:t xml:space="preserve"> </w:t>
            </w:r>
            <w:r>
              <w:t>for</w:t>
            </w:r>
            <w:r w:rsidR="00725798">
              <w:t xml:space="preserve"> </w:t>
            </w:r>
            <w:r>
              <w:t>emergency</w:t>
            </w:r>
            <w:r w:rsidR="00725798">
              <w:t xml:space="preserve"> </w:t>
            </w:r>
            <w:r>
              <w:t>spending,</w:t>
            </w:r>
            <w:r w:rsidR="00725798">
              <w:t xml:space="preserve"> </w:t>
            </w:r>
            <w:r>
              <w:t>contracting</w:t>
            </w:r>
            <w:r w:rsidR="0031557E">
              <w:t>,</w:t>
            </w:r>
            <w:r w:rsidR="00725798">
              <w:t xml:space="preserve"> </w:t>
            </w:r>
            <w:r>
              <w:t>or</w:t>
            </w:r>
            <w:r w:rsidR="00725798">
              <w:t xml:space="preserve"> </w:t>
            </w:r>
            <w:r>
              <w:t>access</w:t>
            </w:r>
            <w:r w:rsidR="00725798">
              <w:t xml:space="preserve"> </w:t>
            </w:r>
            <w:r>
              <w:t>to</w:t>
            </w:r>
            <w:r w:rsidR="00725798">
              <w:t xml:space="preserve"> </w:t>
            </w:r>
            <w:r>
              <w:t>emergency</w:t>
            </w:r>
            <w:r w:rsidR="00725798">
              <w:t xml:space="preserve"> </w:t>
            </w:r>
            <w:r>
              <w:t>reserves.</w:t>
            </w:r>
            <w:r w:rsidR="00725798">
              <w:t xml:space="preserve"> </w:t>
            </w:r>
          </w:p>
        </w:tc>
        <w:tc>
          <w:tcPr>
            <w:tcW w:w="0" w:type="pct"/>
          </w:tcPr>
          <w:p w14:paraId="793BF2F0" w14:textId="77777777" w:rsidR="00172879" w:rsidRDefault="00172879" w:rsidP="00C13725">
            <w:pPr>
              <w:pStyle w:val="NoSpacing"/>
            </w:pPr>
          </w:p>
        </w:tc>
        <w:tc>
          <w:tcPr>
            <w:tcW w:w="0" w:type="pct"/>
          </w:tcPr>
          <w:p w14:paraId="0BE3D242" w14:textId="77777777" w:rsidR="00172879" w:rsidRDefault="00172879" w:rsidP="00C13725">
            <w:pPr>
              <w:pStyle w:val="NoSpacing"/>
            </w:pPr>
          </w:p>
        </w:tc>
      </w:tr>
      <w:tr w:rsidR="00172879" w14:paraId="34C131DB" w14:textId="77777777" w:rsidTr="00475F7E">
        <w:trPr>
          <w:trHeight w:val="45"/>
        </w:trPr>
        <w:tc>
          <w:tcPr>
            <w:tcW w:w="0" w:type="pct"/>
          </w:tcPr>
          <w:p w14:paraId="0336AA5A" w14:textId="3A87CDEB" w:rsidR="00172879" w:rsidRDefault="00172879" w:rsidP="00C13725">
            <w:pPr>
              <w:pStyle w:val="NoSpacing"/>
            </w:pPr>
            <w:r>
              <w:t>Manage</w:t>
            </w:r>
            <w:r w:rsidR="00725798">
              <w:t xml:space="preserve"> </w:t>
            </w:r>
            <w:r>
              <w:t>positive</w:t>
            </w:r>
            <w:r w:rsidR="00725798">
              <w:t xml:space="preserve"> </w:t>
            </w:r>
            <w:r>
              <w:t>cash</w:t>
            </w:r>
            <w:r w:rsidR="00725798">
              <w:t xml:space="preserve"> </w:t>
            </w:r>
            <w:r>
              <w:t>flow</w:t>
            </w:r>
            <w:r w:rsidR="00725798">
              <w:t xml:space="preserve"> </w:t>
            </w:r>
            <w:r>
              <w:t>or</w:t>
            </w:r>
            <w:r w:rsidR="00725798">
              <w:t xml:space="preserve"> </w:t>
            </w:r>
            <w:r>
              <w:t>secure</w:t>
            </w:r>
            <w:r w:rsidR="00725798">
              <w:t xml:space="preserve"> </w:t>
            </w:r>
            <w:r>
              <w:t>line</w:t>
            </w:r>
            <w:r w:rsidR="00725798">
              <w:t xml:space="preserve"> </w:t>
            </w:r>
            <w:r>
              <w:t>of</w:t>
            </w:r>
            <w:r w:rsidR="00725798">
              <w:t xml:space="preserve"> </w:t>
            </w:r>
            <w:r>
              <w:t>credit</w:t>
            </w:r>
            <w:r w:rsidR="0031557E">
              <w:t>.</w:t>
            </w:r>
          </w:p>
        </w:tc>
        <w:tc>
          <w:tcPr>
            <w:tcW w:w="0" w:type="pct"/>
          </w:tcPr>
          <w:p w14:paraId="6331E37C" w14:textId="77777777" w:rsidR="00172879" w:rsidRDefault="00172879" w:rsidP="00C13725">
            <w:pPr>
              <w:pStyle w:val="NoSpacing"/>
            </w:pPr>
          </w:p>
        </w:tc>
        <w:tc>
          <w:tcPr>
            <w:tcW w:w="0" w:type="pct"/>
          </w:tcPr>
          <w:p w14:paraId="0BF0ED03" w14:textId="77777777" w:rsidR="00172879" w:rsidRDefault="00172879" w:rsidP="00C13725">
            <w:pPr>
              <w:pStyle w:val="NoSpacing"/>
            </w:pPr>
          </w:p>
        </w:tc>
      </w:tr>
      <w:tr w:rsidR="00172879" w14:paraId="0858564C" w14:textId="77777777" w:rsidTr="00475F7E">
        <w:trPr>
          <w:trHeight w:val="45"/>
        </w:trPr>
        <w:tc>
          <w:tcPr>
            <w:tcW w:w="0" w:type="pct"/>
          </w:tcPr>
          <w:p w14:paraId="72A26703" w14:textId="77777777" w:rsidR="00172879" w:rsidRDefault="00172879" w:rsidP="00C13725">
            <w:pPr>
              <w:pStyle w:val="NoSpacing"/>
            </w:pPr>
          </w:p>
        </w:tc>
        <w:tc>
          <w:tcPr>
            <w:tcW w:w="0" w:type="pct"/>
          </w:tcPr>
          <w:p w14:paraId="5B56D0BB" w14:textId="77777777" w:rsidR="00172879" w:rsidRDefault="00172879" w:rsidP="00C13725">
            <w:pPr>
              <w:pStyle w:val="NoSpacing"/>
            </w:pPr>
          </w:p>
        </w:tc>
        <w:tc>
          <w:tcPr>
            <w:tcW w:w="0" w:type="pct"/>
          </w:tcPr>
          <w:p w14:paraId="2C926C7A" w14:textId="77777777" w:rsidR="00172879" w:rsidRDefault="00172879" w:rsidP="00C13725">
            <w:pPr>
              <w:pStyle w:val="NoSpacing"/>
            </w:pPr>
          </w:p>
        </w:tc>
      </w:tr>
      <w:tr w:rsidR="00172879" w14:paraId="7803577F" w14:textId="77777777" w:rsidTr="00475F7E">
        <w:trPr>
          <w:trHeight w:val="45"/>
        </w:trPr>
        <w:tc>
          <w:tcPr>
            <w:tcW w:w="0" w:type="pct"/>
          </w:tcPr>
          <w:p w14:paraId="3FF34A25" w14:textId="77777777" w:rsidR="00172879" w:rsidRDefault="00172879" w:rsidP="00C13725">
            <w:pPr>
              <w:pStyle w:val="NoSpacing"/>
            </w:pPr>
          </w:p>
        </w:tc>
        <w:tc>
          <w:tcPr>
            <w:tcW w:w="0" w:type="pct"/>
          </w:tcPr>
          <w:p w14:paraId="7370518B" w14:textId="77777777" w:rsidR="00172879" w:rsidRDefault="00172879" w:rsidP="00C13725">
            <w:pPr>
              <w:pStyle w:val="NoSpacing"/>
            </w:pPr>
          </w:p>
        </w:tc>
        <w:tc>
          <w:tcPr>
            <w:tcW w:w="0" w:type="pct"/>
          </w:tcPr>
          <w:p w14:paraId="36F5351D" w14:textId="77777777" w:rsidR="00172879" w:rsidRDefault="00172879" w:rsidP="00C13725">
            <w:pPr>
              <w:pStyle w:val="NoSpacing"/>
            </w:pPr>
          </w:p>
        </w:tc>
      </w:tr>
    </w:tbl>
    <w:p w14:paraId="3340ABA8" w14:textId="77777777" w:rsidR="00172879" w:rsidRDefault="00172879" w:rsidP="00600C89"/>
    <w:p w14:paraId="2DA2B0CA" w14:textId="5C1F0823" w:rsidR="00172879" w:rsidRDefault="00140021" w:rsidP="00D02395">
      <w:pPr>
        <w:pStyle w:val="Heading3"/>
      </w:pPr>
      <w:r w:rsidRPr="00140021">
        <w:t xml:space="preserve">Supplies </w:t>
      </w:r>
      <w:r w:rsidR="00DE7293">
        <w:t>a</w:t>
      </w:r>
      <w:r w:rsidRPr="00140021">
        <w:t>nd Equipment</w:t>
      </w:r>
      <w:commentRangeStart w:id="77"/>
      <w:commentRangeEnd w:id="77"/>
      <w:r w:rsidRPr="00140021">
        <w:rPr>
          <w:rStyle w:val="CommentReference"/>
          <w:sz w:val="20"/>
          <w:szCs w:val="20"/>
        </w:rPr>
        <w:commentReference w:id="77"/>
      </w:r>
    </w:p>
    <w:tbl>
      <w:tblPr>
        <w:tblStyle w:val="Default"/>
        <w:tblW w:w="5000" w:type="pct"/>
        <w:tblLook w:val="0620" w:firstRow="1" w:lastRow="0" w:firstColumn="0" w:lastColumn="0" w:noHBand="1" w:noVBand="1"/>
      </w:tblPr>
      <w:tblGrid>
        <w:gridCol w:w="4675"/>
        <w:gridCol w:w="4675"/>
      </w:tblGrid>
      <w:tr w:rsidR="00172879" w14:paraId="55E1C1E6" w14:textId="77777777" w:rsidTr="0022088F">
        <w:trPr>
          <w:cnfStyle w:val="100000000000" w:firstRow="1" w:lastRow="0" w:firstColumn="0" w:lastColumn="0" w:oddVBand="0" w:evenVBand="0" w:oddHBand="0" w:evenHBand="0" w:firstRowFirstColumn="0" w:firstRowLastColumn="0" w:lastRowFirstColumn="0" w:lastRowLastColumn="0"/>
          <w:trHeight w:val="32"/>
        </w:trPr>
        <w:tc>
          <w:tcPr>
            <w:tcW w:w="2500" w:type="pct"/>
            <w:hideMark/>
          </w:tcPr>
          <w:p w14:paraId="5564FE96" w14:textId="77777777" w:rsidR="00172879" w:rsidRDefault="00172879" w:rsidP="00271E68">
            <w:pPr>
              <w:pStyle w:val="NoSpacing"/>
            </w:pPr>
            <w:r>
              <w:t>Item</w:t>
            </w:r>
          </w:p>
        </w:tc>
        <w:tc>
          <w:tcPr>
            <w:tcW w:w="2500" w:type="pct"/>
            <w:hideMark/>
          </w:tcPr>
          <w:p w14:paraId="1E87AC17" w14:textId="5B04C3D5" w:rsidR="00172879" w:rsidRDefault="00172879" w:rsidP="00271E68">
            <w:pPr>
              <w:pStyle w:val="NoSpacing"/>
            </w:pPr>
            <w:r>
              <w:t>Quantity</w:t>
            </w:r>
            <w:r w:rsidR="00725798">
              <w:t xml:space="preserve"> </w:t>
            </w:r>
          </w:p>
        </w:tc>
      </w:tr>
      <w:tr w:rsidR="00B957CC" w14:paraId="50BDDC83" w14:textId="77777777" w:rsidTr="0022088F">
        <w:trPr>
          <w:trHeight w:val="143"/>
        </w:trPr>
        <w:tc>
          <w:tcPr>
            <w:tcW w:w="2500" w:type="pct"/>
          </w:tcPr>
          <w:p w14:paraId="44BE0637" w14:textId="151FECC5" w:rsidR="00B957CC" w:rsidRDefault="00C2184D" w:rsidP="0022088F">
            <w:r>
              <w:t>General Office Supplies and Equipment</w:t>
            </w:r>
          </w:p>
        </w:tc>
        <w:tc>
          <w:tcPr>
            <w:tcW w:w="2500" w:type="pct"/>
          </w:tcPr>
          <w:p w14:paraId="490144EC" w14:textId="77777777" w:rsidR="00B957CC" w:rsidRDefault="00B957CC" w:rsidP="00271E68">
            <w:pPr>
              <w:pStyle w:val="NoSpacing"/>
            </w:pPr>
          </w:p>
        </w:tc>
      </w:tr>
      <w:tr w:rsidR="00C2184D" w14:paraId="559943CF" w14:textId="77777777" w:rsidTr="0022088F">
        <w:trPr>
          <w:trHeight w:val="32"/>
        </w:trPr>
        <w:tc>
          <w:tcPr>
            <w:tcW w:w="2500" w:type="pct"/>
          </w:tcPr>
          <w:p w14:paraId="74572909" w14:textId="78D36102" w:rsidR="00C2184D" w:rsidRDefault="00C2184D" w:rsidP="00C2184D">
            <w:r>
              <w:t>User Technology Supplies and Equipment</w:t>
            </w:r>
          </w:p>
        </w:tc>
        <w:tc>
          <w:tcPr>
            <w:tcW w:w="2500" w:type="pct"/>
          </w:tcPr>
          <w:p w14:paraId="4ECE261F" w14:textId="77777777" w:rsidR="00C2184D" w:rsidRDefault="00C2184D" w:rsidP="00271E68">
            <w:pPr>
              <w:pStyle w:val="NoSpacing"/>
            </w:pPr>
          </w:p>
        </w:tc>
      </w:tr>
      <w:tr w:rsidR="005103D2" w14:paraId="799BE87D" w14:textId="77777777" w:rsidTr="0022088F">
        <w:trPr>
          <w:trHeight w:val="32"/>
        </w:trPr>
        <w:tc>
          <w:tcPr>
            <w:tcW w:w="2500" w:type="pct"/>
          </w:tcPr>
          <w:p w14:paraId="2C11B3F2" w14:textId="3DBC069C" w:rsidR="00871BFE" w:rsidRDefault="00DA238E" w:rsidP="00271E68">
            <w:pPr>
              <w:pStyle w:val="NoSpacing"/>
            </w:pPr>
            <w:r>
              <w:t xml:space="preserve">Printed </w:t>
            </w:r>
            <w:r w:rsidR="00E43BD8">
              <w:t>r</w:t>
            </w:r>
            <w:r w:rsidR="00871BFE">
              <w:t>ec</w:t>
            </w:r>
            <w:r w:rsidR="00676363">
              <w:t>ei</w:t>
            </w:r>
            <w:r w:rsidR="00871BFE">
              <w:t xml:space="preserve">pt </w:t>
            </w:r>
            <w:r w:rsidR="00F35D60">
              <w:t>templat</w:t>
            </w:r>
            <w:r w:rsidR="00871BFE">
              <w:t>e</w:t>
            </w:r>
          </w:p>
        </w:tc>
        <w:tc>
          <w:tcPr>
            <w:tcW w:w="2500" w:type="pct"/>
          </w:tcPr>
          <w:p w14:paraId="3E31050F" w14:textId="77777777" w:rsidR="005103D2" w:rsidRDefault="005103D2" w:rsidP="00271E68">
            <w:pPr>
              <w:pStyle w:val="NoSpacing"/>
            </w:pPr>
          </w:p>
        </w:tc>
      </w:tr>
      <w:tr w:rsidR="005103D2" w14:paraId="2656F80E" w14:textId="77777777" w:rsidTr="0022088F">
        <w:trPr>
          <w:trHeight w:val="32"/>
        </w:trPr>
        <w:tc>
          <w:tcPr>
            <w:tcW w:w="2500" w:type="pct"/>
          </w:tcPr>
          <w:p w14:paraId="491ED9FF" w14:textId="372A6F41" w:rsidR="005103D2" w:rsidRDefault="00CC3BCA" w:rsidP="00271E68">
            <w:pPr>
              <w:pStyle w:val="NoSpacing"/>
            </w:pPr>
            <w:r>
              <w:t>Petty cash</w:t>
            </w:r>
          </w:p>
        </w:tc>
        <w:tc>
          <w:tcPr>
            <w:tcW w:w="2500" w:type="pct"/>
          </w:tcPr>
          <w:p w14:paraId="3F9DDDE9" w14:textId="77777777" w:rsidR="005103D2" w:rsidRDefault="005103D2" w:rsidP="00271E68">
            <w:pPr>
              <w:pStyle w:val="NoSpacing"/>
            </w:pPr>
          </w:p>
        </w:tc>
      </w:tr>
      <w:tr w:rsidR="005103D2" w14:paraId="7C2D0B51" w14:textId="77777777" w:rsidTr="0022088F">
        <w:trPr>
          <w:trHeight w:val="32"/>
        </w:trPr>
        <w:tc>
          <w:tcPr>
            <w:tcW w:w="2500" w:type="pct"/>
          </w:tcPr>
          <w:p w14:paraId="565BC51B" w14:textId="71567133" w:rsidR="005103D2" w:rsidRDefault="00DA238E" w:rsidP="00271E68">
            <w:pPr>
              <w:pStyle w:val="NoSpacing"/>
            </w:pPr>
            <w:r>
              <w:t xml:space="preserve">Printed </w:t>
            </w:r>
            <w:r w:rsidR="00E43BD8">
              <w:t>p</w:t>
            </w:r>
            <w:r w:rsidR="00CC3BCA">
              <w:t>etty cash</w:t>
            </w:r>
            <w:r>
              <w:t xml:space="preserve"> voucher temp</w:t>
            </w:r>
            <w:r w:rsidR="00CC3BCA">
              <w:t>late</w:t>
            </w:r>
          </w:p>
        </w:tc>
        <w:tc>
          <w:tcPr>
            <w:tcW w:w="2500" w:type="pct"/>
          </w:tcPr>
          <w:p w14:paraId="19A57959" w14:textId="77777777" w:rsidR="005103D2" w:rsidRDefault="005103D2" w:rsidP="00271E68">
            <w:pPr>
              <w:pStyle w:val="NoSpacing"/>
            </w:pPr>
          </w:p>
        </w:tc>
      </w:tr>
      <w:tr w:rsidR="00B76F96" w14:paraId="0E59B36E" w14:textId="77777777" w:rsidTr="0022088F">
        <w:trPr>
          <w:trHeight w:val="32"/>
        </w:trPr>
        <w:tc>
          <w:tcPr>
            <w:tcW w:w="2500" w:type="pct"/>
          </w:tcPr>
          <w:p w14:paraId="6710F28F" w14:textId="3574CF2A" w:rsidR="00B76F96" w:rsidRDefault="00B76F96" w:rsidP="00B76F96">
            <w:pPr>
              <w:pStyle w:val="NoSpacing"/>
            </w:pPr>
            <w:r>
              <w:t>Printed purchase order template</w:t>
            </w:r>
          </w:p>
        </w:tc>
        <w:tc>
          <w:tcPr>
            <w:tcW w:w="2500" w:type="pct"/>
          </w:tcPr>
          <w:p w14:paraId="10364DF7" w14:textId="77777777" w:rsidR="00B76F96" w:rsidRDefault="00B76F96" w:rsidP="00B76F96">
            <w:pPr>
              <w:pStyle w:val="NoSpacing"/>
            </w:pPr>
          </w:p>
        </w:tc>
      </w:tr>
      <w:tr w:rsidR="00B76F96" w14:paraId="09C720E6" w14:textId="77777777" w:rsidTr="0022088F">
        <w:trPr>
          <w:trHeight w:val="32"/>
        </w:trPr>
        <w:tc>
          <w:tcPr>
            <w:tcW w:w="2500" w:type="pct"/>
          </w:tcPr>
          <w:p w14:paraId="733AAA9F" w14:textId="1C41AC43" w:rsidR="00B76F96" w:rsidRDefault="00DA238E" w:rsidP="00B76F96">
            <w:pPr>
              <w:pStyle w:val="NoSpacing"/>
            </w:pPr>
            <w:r>
              <w:t xml:space="preserve">Printed </w:t>
            </w:r>
            <w:r w:rsidR="00E43BD8">
              <w:t>v</w:t>
            </w:r>
            <w:r w:rsidR="00B76F96">
              <w:t>oucher template</w:t>
            </w:r>
          </w:p>
        </w:tc>
        <w:tc>
          <w:tcPr>
            <w:tcW w:w="2500" w:type="pct"/>
          </w:tcPr>
          <w:p w14:paraId="2CB07D64" w14:textId="77777777" w:rsidR="00B76F96" w:rsidRDefault="00B76F96" w:rsidP="00B76F96">
            <w:pPr>
              <w:pStyle w:val="NoSpacing"/>
            </w:pPr>
          </w:p>
        </w:tc>
      </w:tr>
      <w:tr w:rsidR="00B76F96" w14:paraId="560D6D9C" w14:textId="77777777" w:rsidTr="0022088F">
        <w:trPr>
          <w:trHeight w:val="32"/>
        </w:trPr>
        <w:tc>
          <w:tcPr>
            <w:tcW w:w="2500" w:type="pct"/>
          </w:tcPr>
          <w:p w14:paraId="106D7D87" w14:textId="33E07381" w:rsidR="00B76F96" w:rsidRDefault="00B76F96" w:rsidP="00B76F96">
            <w:pPr>
              <w:pStyle w:val="NoSpacing"/>
            </w:pPr>
            <w:r>
              <w:t>Checks</w:t>
            </w:r>
          </w:p>
        </w:tc>
        <w:tc>
          <w:tcPr>
            <w:tcW w:w="2500" w:type="pct"/>
          </w:tcPr>
          <w:p w14:paraId="53754CBA" w14:textId="77777777" w:rsidR="00B76F96" w:rsidRDefault="00B76F96" w:rsidP="00B76F96">
            <w:pPr>
              <w:pStyle w:val="NoSpacing"/>
            </w:pPr>
          </w:p>
        </w:tc>
      </w:tr>
      <w:tr w:rsidR="00DA238E" w14:paraId="4469B318" w14:textId="77777777" w:rsidTr="0022088F">
        <w:trPr>
          <w:trHeight w:val="32"/>
        </w:trPr>
        <w:tc>
          <w:tcPr>
            <w:tcW w:w="2500" w:type="pct"/>
          </w:tcPr>
          <w:p w14:paraId="4B320FD3" w14:textId="1E7A4E33" w:rsidR="00DA238E" w:rsidRDefault="00DA238E" w:rsidP="00B76F96">
            <w:pPr>
              <w:pStyle w:val="NoSpacing"/>
            </w:pPr>
            <w:r>
              <w:t xml:space="preserve">Check </w:t>
            </w:r>
            <w:r w:rsidR="00E43BD8">
              <w:t>r</w:t>
            </w:r>
            <w:r>
              <w:t>egister</w:t>
            </w:r>
          </w:p>
        </w:tc>
        <w:tc>
          <w:tcPr>
            <w:tcW w:w="2500" w:type="pct"/>
          </w:tcPr>
          <w:p w14:paraId="5A95EB1E" w14:textId="77777777" w:rsidR="00DA238E" w:rsidRDefault="00DA238E" w:rsidP="00B76F96">
            <w:pPr>
              <w:pStyle w:val="NoSpacing"/>
            </w:pPr>
          </w:p>
        </w:tc>
      </w:tr>
      <w:tr w:rsidR="00B76F96" w14:paraId="250269AF" w14:textId="77777777" w:rsidTr="0022088F">
        <w:trPr>
          <w:trHeight w:val="32"/>
        </w:trPr>
        <w:tc>
          <w:tcPr>
            <w:tcW w:w="2500" w:type="pct"/>
          </w:tcPr>
          <w:p w14:paraId="5497151E" w14:textId="028FAA0A" w:rsidR="00B76F96" w:rsidRDefault="00B76F96" w:rsidP="00B76F96">
            <w:pPr>
              <w:pStyle w:val="NoSpacing"/>
            </w:pPr>
            <w:r>
              <w:t xml:space="preserve">Credit </w:t>
            </w:r>
            <w:r w:rsidR="00DA238E">
              <w:t>c</w:t>
            </w:r>
            <w:r>
              <w:t>ards</w:t>
            </w:r>
          </w:p>
        </w:tc>
        <w:tc>
          <w:tcPr>
            <w:tcW w:w="2500" w:type="pct"/>
          </w:tcPr>
          <w:p w14:paraId="431202CE" w14:textId="77777777" w:rsidR="00B76F96" w:rsidRDefault="00B76F96" w:rsidP="00B76F96">
            <w:pPr>
              <w:pStyle w:val="NoSpacing"/>
            </w:pPr>
          </w:p>
        </w:tc>
      </w:tr>
      <w:tr w:rsidR="00B76F96" w14:paraId="40F3033E" w14:textId="77777777" w:rsidTr="0022088F">
        <w:trPr>
          <w:trHeight w:val="32"/>
        </w:trPr>
        <w:tc>
          <w:tcPr>
            <w:tcW w:w="2500" w:type="pct"/>
          </w:tcPr>
          <w:p w14:paraId="18901869" w14:textId="269A180B" w:rsidR="00B76F96" w:rsidRDefault="00DA238E" w:rsidP="00B76F96">
            <w:pPr>
              <w:pStyle w:val="NoSpacing"/>
            </w:pPr>
            <w:r>
              <w:t xml:space="preserve">Printed </w:t>
            </w:r>
            <w:r w:rsidR="00B76F96">
              <w:t xml:space="preserve">ACH </w:t>
            </w:r>
            <w:r>
              <w:t>t</w:t>
            </w:r>
            <w:r w:rsidR="00B76F96">
              <w:t>ransfer</w:t>
            </w:r>
            <w:r>
              <w:t xml:space="preserve"> forms</w:t>
            </w:r>
          </w:p>
        </w:tc>
        <w:tc>
          <w:tcPr>
            <w:tcW w:w="2500" w:type="pct"/>
          </w:tcPr>
          <w:p w14:paraId="6B052F43" w14:textId="77777777" w:rsidR="00B76F96" w:rsidRDefault="00B76F96" w:rsidP="00B76F96">
            <w:pPr>
              <w:pStyle w:val="NoSpacing"/>
            </w:pPr>
          </w:p>
        </w:tc>
      </w:tr>
      <w:tr w:rsidR="00DA238E" w14:paraId="033AA731" w14:textId="77777777" w:rsidTr="0022088F">
        <w:trPr>
          <w:trHeight w:val="32"/>
        </w:trPr>
        <w:tc>
          <w:tcPr>
            <w:tcW w:w="2500" w:type="pct"/>
          </w:tcPr>
          <w:p w14:paraId="596B3D0C" w14:textId="705E220D" w:rsidR="00DA238E" w:rsidRDefault="00925B1A" w:rsidP="00B76F96">
            <w:pPr>
              <w:pStyle w:val="NoSpacing"/>
            </w:pPr>
            <w:r>
              <w:t>Printed timesheet template</w:t>
            </w:r>
          </w:p>
        </w:tc>
        <w:tc>
          <w:tcPr>
            <w:tcW w:w="2500" w:type="pct"/>
          </w:tcPr>
          <w:p w14:paraId="0211E2E9" w14:textId="77777777" w:rsidR="00DA238E" w:rsidRDefault="00DA238E" w:rsidP="00B76F96">
            <w:pPr>
              <w:pStyle w:val="NoSpacing"/>
            </w:pPr>
          </w:p>
        </w:tc>
      </w:tr>
      <w:tr w:rsidR="00DA238E" w14:paraId="67E92602" w14:textId="77777777" w:rsidTr="0022088F">
        <w:trPr>
          <w:trHeight w:val="32"/>
        </w:trPr>
        <w:tc>
          <w:tcPr>
            <w:tcW w:w="2500" w:type="pct"/>
          </w:tcPr>
          <w:p w14:paraId="15CB88D3" w14:textId="74E56DB1" w:rsidR="00DA238E" w:rsidRDefault="00925B1A" w:rsidP="00B76F96">
            <w:pPr>
              <w:pStyle w:val="NoSpacing"/>
            </w:pPr>
            <w:r>
              <w:t xml:space="preserve">Printed </w:t>
            </w:r>
            <w:r w:rsidR="00E43BD8">
              <w:t>a</w:t>
            </w:r>
            <w:r w:rsidR="0034439C">
              <w:t xml:space="preserve">ccounts </w:t>
            </w:r>
            <w:r w:rsidR="00E43BD8">
              <w:t>r</w:t>
            </w:r>
            <w:r w:rsidR="0034439C">
              <w:t>ece</w:t>
            </w:r>
            <w:r w:rsidR="00E43BD8">
              <w:t>i</w:t>
            </w:r>
            <w:r w:rsidR="0034439C">
              <w:t xml:space="preserve">vable </w:t>
            </w:r>
            <w:r w:rsidR="00E43BD8">
              <w:t>t</w:t>
            </w:r>
            <w:r w:rsidR="0034439C">
              <w:t>emplate</w:t>
            </w:r>
          </w:p>
        </w:tc>
        <w:tc>
          <w:tcPr>
            <w:tcW w:w="2500" w:type="pct"/>
          </w:tcPr>
          <w:p w14:paraId="3C4CC332" w14:textId="77777777" w:rsidR="00DA238E" w:rsidRDefault="00DA238E" w:rsidP="00B76F96">
            <w:pPr>
              <w:pStyle w:val="NoSpacing"/>
            </w:pPr>
          </w:p>
        </w:tc>
      </w:tr>
      <w:tr w:rsidR="00DA238E" w14:paraId="00C921EC" w14:textId="77777777" w:rsidTr="0022088F">
        <w:trPr>
          <w:trHeight w:val="32"/>
        </w:trPr>
        <w:tc>
          <w:tcPr>
            <w:tcW w:w="2500" w:type="pct"/>
          </w:tcPr>
          <w:p w14:paraId="4881565D" w14:textId="77777777" w:rsidR="00DA238E" w:rsidRDefault="00DA238E" w:rsidP="00B76F96">
            <w:pPr>
              <w:pStyle w:val="NoSpacing"/>
            </w:pPr>
          </w:p>
        </w:tc>
        <w:tc>
          <w:tcPr>
            <w:tcW w:w="2500" w:type="pct"/>
          </w:tcPr>
          <w:p w14:paraId="24DB012F" w14:textId="77777777" w:rsidR="00DA238E" w:rsidRDefault="00DA238E" w:rsidP="00B76F96">
            <w:pPr>
              <w:pStyle w:val="NoSpacing"/>
            </w:pPr>
          </w:p>
        </w:tc>
      </w:tr>
      <w:tr w:rsidR="00C2184D" w14:paraId="77A49C7F" w14:textId="77777777" w:rsidTr="0022088F">
        <w:trPr>
          <w:trHeight w:val="32"/>
        </w:trPr>
        <w:tc>
          <w:tcPr>
            <w:tcW w:w="2500" w:type="pct"/>
          </w:tcPr>
          <w:p w14:paraId="4C1B5C01" w14:textId="77777777" w:rsidR="00C2184D" w:rsidRDefault="00C2184D" w:rsidP="00B76F96">
            <w:pPr>
              <w:pStyle w:val="NoSpacing"/>
            </w:pPr>
          </w:p>
        </w:tc>
        <w:tc>
          <w:tcPr>
            <w:tcW w:w="2500" w:type="pct"/>
          </w:tcPr>
          <w:p w14:paraId="50A57C76" w14:textId="77777777" w:rsidR="00C2184D" w:rsidRDefault="00C2184D" w:rsidP="00B76F96">
            <w:pPr>
              <w:pStyle w:val="NoSpacing"/>
            </w:pPr>
          </w:p>
        </w:tc>
      </w:tr>
    </w:tbl>
    <w:p w14:paraId="5E3439EA" w14:textId="77777777" w:rsidR="00172879" w:rsidRDefault="00172879" w:rsidP="00475F7E"/>
    <w:p w14:paraId="270D7AFC" w14:textId="025709D6" w:rsidR="00172879" w:rsidRDefault="00172879" w:rsidP="00D02395">
      <w:pPr>
        <w:pStyle w:val="Heading3"/>
      </w:pPr>
      <w:r>
        <w:lastRenderedPageBreak/>
        <w:t>Key</w:t>
      </w:r>
      <w:r w:rsidR="00725798">
        <w:t xml:space="preserve"> </w:t>
      </w:r>
      <w:r>
        <w:t>Vendors</w:t>
      </w:r>
    </w:p>
    <w:p w14:paraId="4B33E173" w14:textId="20AE0E0C" w:rsidR="00172879" w:rsidRPr="00D55FF5" w:rsidRDefault="00172879" w:rsidP="00600C89">
      <w:r w:rsidRPr="00D55FF5">
        <w:t>The</w:t>
      </w:r>
      <w:r w:rsidR="00725798" w:rsidRPr="00D55FF5">
        <w:t xml:space="preserve"> </w:t>
      </w:r>
      <w:r w:rsidRPr="00475F7E">
        <w:rPr>
          <w:highlight w:val="yellow"/>
        </w:rPr>
        <w:t>[Job</w:t>
      </w:r>
      <w:r w:rsidR="00725798" w:rsidRPr="00475F7E">
        <w:rPr>
          <w:highlight w:val="yellow"/>
        </w:rPr>
        <w:t xml:space="preserve"> </w:t>
      </w:r>
      <w:r w:rsidRPr="00475F7E">
        <w:rPr>
          <w:highlight w:val="yellow"/>
        </w:rPr>
        <w:t>Title]</w:t>
      </w:r>
      <w:r w:rsidR="00725798" w:rsidRPr="00D55FF5">
        <w:t xml:space="preserve"> </w:t>
      </w:r>
      <w:r w:rsidRPr="00D55FF5">
        <w:t>will</w:t>
      </w:r>
      <w:r w:rsidR="00725798" w:rsidRPr="00D55FF5">
        <w:t xml:space="preserve"> </w:t>
      </w:r>
      <w:r w:rsidRPr="00D55FF5">
        <w:t>maintain</w:t>
      </w:r>
      <w:r w:rsidR="00725798" w:rsidRPr="00D55FF5">
        <w:t xml:space="preserve"> </w:t>
      </w:r>
      <w:r w:rsidRPr="00D55FF5">
        <w:t>an</w:t>
      </w:r>
      <w:r w:rsidR="00725798" w:rsidRPr="00D55FF5">
        <w:t xml:space="preserve"> </w:t>
      </w:r>
      <w:r w:rsidRPr="00D55FF5">
        <w:t>encrypted</w:t>
      </w:r>
      <w:r w:rsidR="00725798" w:rsidRPr="00D55FF5">
        <w:t xml:space="preserve"> </w:t>
      </w:r>
      <w:r w:rsidRPr="00D55FF5">
        <w:t>list</w:t>
      </w:r>
      <w:r w:rsidR="00725798" w:rsidRPr="00D55FF5">
        <w:t xml:space="preserve"> </w:t>
      </w:r>
      <w:r w:rsidRPr="00D55FF5">
        <w:t>of</w:t>
      </w:r>
      <w:r w:rsidR="00725798" w:rsidRPr="00D55FF5">
        <w:t xml:space="preserve"> </w:t>
      </w:r>
      <w:r w:rsidRPr="00D55FF5">
        <w:t>usernames</w:t>
      </w:r>
      <w:r w:rsidR="00725798" w:rsidRPr="00D55FF5">
        <w:t xml:space="preserve"> </w:t>
      </w:r>
      <w:r w:rsidRPr="00D55FF5">
        <w:t>and</w:t>
      </w:r>
      <w:r w:rsidR="00725798" w:rsidRPr="00D55FF5">
        <w:t xml:space="preserve"> </w:t>
      </w:r>
      <w:r w:rsidRPr="00D55FF5">
        <w:t>passwords</w:t>
      </w:r>
      <w:r w:rsidR="00725798" w:rsidRPr="00D55FF5">
        <w:t xml:space="preserve"> </w:t>
      </w:r>
      <w:r w:rsidRPr="00D55FF5">
        <w:t>to</w:t>
      </w:r>
      <w:r w:rsidR="00725798" w:rsidRPr="00D55FF5">
        <w:t xml:space="preserve"> </w:t>
      </w:r>
      <w:r w:rsidRPr="00D55FF5">
        <w:t>access</w:t>
      </w:r>
      <w:r w:rsidR="00725798" w:rsidRPr="00D55FF5">
        <w:t xml:space="preserve"> </w:t>
      </w:r>
      <w:r w:rsidRPr="00D55FF5">
        <w:t>vendor</w:t>
      </w:r>
      <w:r w:rsidR="00725798" w:rsidRPr="00D55FF5">
        <w:t xml:space="preserve"> </w:t>
      </w:r>
      <w:r w:rsidRPr="00D55FF5">
        <w:t>support</w:t>
      </w:r>
      <w:r w:rsidR="00725798" w:rsidRPr="00D55FF5">
        <w:t xml:space="preserve"> </w:t>
      </w:r>
      <w:r w:rsidRPr="00D55FF5">
        <w:t>portals.</w:t>
      </w:r>
      <w:r w:rsidR="00136B84">
        <w:t xml:space="preserve"> </w:t>
      </w:r>
      <w:r w:rsidRPr="00D55FF5">
        <w:t>This</w:t>
      </w:r>
      <w:r w:rsidR="00725798" w:rsidRPr="00D55FF5">
        <w:t xml:space="preserve"> </w:t>
      </w:r>
      <w:r w:rsidRPr="00D55FF5">
        <w:t>list</w:t>
      </w:r>
      <w:r w:rsidR="00725798" w:rsidRPr="00D55FF5">
        <w:t xml:space="preserve"> </w:t>
      </w:r>
      <w:r w:rsidRPr="00D55FF5">
        <w:t>is</w:t>
      </w:r>
      <w:r w:rsidR="00725798" w:rsidRPr="00D55FF5">
        <w:t xml:space="preserve"> </w:t>
      </w:r>
      <w:r w:rsidRPr="00D55FF5">
        <w:t>also</w:t>
      </w:r>
      <w:r w:rsidR="00725798" w:rsidRPr="00D55FF5">
        <w:t xml:space="preserve"> </w:t>
      </w:r>
      <w:r w:rsidRPr="00D55FF5">
        <w:t>available</w:t>
      </w:r>
      <w:r w:rsidR="00725798" w:rsidRPr="00D55FF5">
        <w:t xml:space="preserve"> </w:t>
      </w:r>
      <w:r w:rsidRPr="00D55FF5">
        <w:t>from</w:t>
      </w:r>
      <w:r w:rsidR="00725798" w:rsidRPr="00D55FF5">
        <w:t xml:space="preserve"> </w:t>
      </w:r>
      <w:r w:rsidRPr="00475F7E">
        <w:rPr>
          <w:highlight w:val="yellow"/>
        </w:rPr>
        <w:t>[Job</w:t>
      </w:r>
      <w:r w:rsidR="00725798" w:rsidRPr="00475F7E">
        <w:rPr>
          <w:highlight w:val="yellow"/>
        </w:rPr>
        <w:t xml:space="preserve"> </w:t>
      </w:r>
      <w:r w:rsidRPr="00475F7E">
        <w:rPr>
          <w:highlight w:val="yellow"/>
        </w:rPr>
        <w:t>Title]</w:t>
      </w:r>
      <w:r w:rsidRPr="00D55FF5">
        <w:t>.</w:t>
      </w:r>
    </w:p>
    <w:tbl>
      <w:tblPr>
        <w:tblStyle w:val="Default"/>
        <w:tblW w:w="9350" w:type="dxa"/>
        <w:tblLayout w:type="fixed"/>
        <w:tblLook w:val="04A0" w:firstRow="1" w:lastRow="0" w:firstColumn="1" w:lastColumn="0" w:noHBand="0" w:noVBand="1"/>
      </w:tblPr>
      <w:tblGrid>
        <w:gridCol w:w="1870"/>
        <w:gridCol w:w="1870"/>
        <w:gridCol w:w="1870"/>
        <w:gridCol w:w="1870"/>
        <w:gridCol w:w="1870"/>
      </w:tblGrid>
      <w:tr w:rsidR="00172879" w14:paraId="7D75315B" w14:textId="77777777" w:rsidTr="0022088F">
        <w:trPr>
          <w:cnfStyle w:val="100000000000" w:firstRow="1" w:lastRow="0" w:firstColumn="0" w:lastColumn="0" w:oddVBand="0" w:evenVBand="0" w:oddHBand="0" w:evenHBand="0" w:firstRowFirstColumn="0" w:firstRowLastColumn="0" w:lastRowFirstColumn="0" w:lastRowLastColumn="0"/>
        </w:trPr>
        <w:tc>
          <w:tcPr>
            <w:tcW w:w="1870" w:type="dxa"/>
            <w:hideMark/>
          </w:tcPr>
          <w:p w14:paraId="240BA8F1" w14:textId="77777777" w:rsidR="00172879" w:rsidRDefault="00172879" w:rsidP="00600C89">
            <w:r>
              <w:t>Type</w:t>
            </w:r>
          </w:p>
        </w:tc>
        <w:tc>
          <w:tcPr>
            <w:tcW w:w="1870" w:type="dxa"/>
            <w:hideMark/>
          </w:tcPr>
          <w:p w14:paraId="6E5CFAD1" w14:textId="77777777" w:rsidR="00172879" w:rsidRDefault="00172879" w:rsidP="00600C89">
            <w:pPr>
              <w:rPr>
                <w:b w:val="0"/>
              </w:rPr>
            </w:pPr>
            <w:r>
              <w:t>Name</w:t>
            </w:r>
          </w:p>
        </w:tc>
        <w:tc>
          <w:tcPr>
            <w:tcW w:w="1870" w:type="dxa"/>
            <w:hideMark/>
          </w:tcPr>
          <w:p w14:paraId="000F18E5" w14:textId="77777777" w:rsidR="00172879" w:rsidRDefault="00172879" w:rsidP="00600C89">
            <w:r>
              <w:t>Telephone</w:t>
            </w:r>
          </w:p>
        </w:tc>
        <w:tc>
          <w:tcPr>
            <w:tcW w:w="1870" w:type="dxa"/>
            <w:hideMark/>
          </w:tcPr>
          <w:p w14:paraId="5E3AAB22" w14:textId="1FF7F479" w:rsidR="00172879" w:rsidRDefault="00172879" w:rsidP="00600C89">
            <w:r>
              <w:t>Support</w:t>
            </w:r>
            <w:r w:rsidR="00725798">
              <w:t xml:space="preserve"> </w:t>
            </w:r>
            <w:r>
              <w:t>Site</w:t>
            </w:r>
          </w:p>
        </w:tc>
        <w:tc>
          <w:tcPr>
            <w:tcW w:w="1870" w:type="dxa"/>
            <w:hideMark/>
          </w:tcPr>
          <w:p w14:paraId="0BC41C0F" w14:textId="42397586" w:rsidR="00172879" w:rsidRDefault="00172879" w:rsidP="00600C89">
            <w:r>
              <w:t>Account</w:t>
            </w:r>
            <w:r w:rsidR="00725798">
              <w:t xml:space="preserve"> </w:t>
            </w:r>
            <w:r>
              <w:t>Number</w:t>
            </w:r>
          </w:p>
        </w:tc>
      </w:tr>
      <w:tr w:rsidR="00172879" w14:paraId="2502172B" w14:textId="77777777" w:rsidTr="0022088F">
        <w:tc>
          <w:tcPr>
            <w:tcW w:w="1870" w:type="dxa"/>
          </w:tcPr>
          <w:p w14:paraId="13F35BF5" w14:textId="77777777" w:rsidR="00172879" w:rsidRPr="00CD239A" w:rsidRDefault="00172879" w:rsidP="00600C89">
            <w:r w:rsidRPr="00475F7E">
              <w:t>Banker(s)</w:t>
            </w:r>
          </w:p>
        </w:tc>
        <w:tc>
          <w:tcPr>
            <w:tcW w:w="1870" w:type="dxa"/>
          </w:tcPr>
          <w:p w14:paraId="7A1B8F0E" w14:textId="77777777" w:rsidR="00172879" w:rsidRPr="00A14D9F" w:rsidRDefault="00172879" w:rsidP="00600C89"/>
        </w:tc>
        <w:tc>
          <w:tcPr>
            <w:tcW w:w="1870" w:type="dxa"/>
          </w:tcPr>
          <w:p w14:paraId="0E4C101D" w14:textId="77777777" w:rsidR="00172879" w:rsidRPr="00A14D9F" w:rsidRDefault="00172879" w:rsidP="00600C89"/>
        </w:tc>
        <w:tc>
          <w:tcPr>
            <w:tcW w:w="1870" w:type="dxa"/>
          </w:tcPr>
          <w:p w14:paraId="1712DE1D" w14:textId="77777777" w:rsidR="00172879" w:rsidRPr="00A14D9F" w:rsidRDefault="00172879" w:rsidP="00600C89"/>
        </w:tc>
        <w:tc>
          <w:tcPr>
            <w:tcW w:w="1870" w:type="dxa"/>
          </w:tcPr>
          <w:p w14:paraId="49DFAD24" w14:textId="77777777" w:rsidR="00172879" w:rsidRPr="00A14D9F" w:rsidRDefault="00172879" w:rsidP="00600C89"/>
        </w:tc>
      </w:tr>
      <w:tr w:rsidR="00172879" w14:paraId="5EBDCCA6" w14:textId="77777777" w:rsidTr="0022088F">
        <w:tc>
          <w:tcPr>
            <w:tcW w:w="1870" w:type="dxa"/>
          </w:tcPr>
          <w:p w14:paraId="5C3FA556" w14:textId="505DA7D1" w:rsidR="00172879" w:rsidRPr="00475F7E" w:rsidRDefault="00172879" w:rsidP="00600C89">
            <w:r w:rsidRPr="00475F7E">
              <w:t>CPA/</w:t>
            </w:r>
            <w:r w:rsidR="00CD239A">
              <w:t xml:space="preserve"> </w:t>
            </w:r>
            <w:r w:rsidR="009D1017">
              <w:t>a</w:t>
            </w:r>
            <w:r w:rsidRPr="00475F7E">
              <w:t>ccountant</w:t>
            </w:r>
          </w:p>
        </w:tc>
        <w:tc>
          <w:tcPr>
            <w:tcW w:w="1870" w:type="dxa"/>
          </w:tcPr>
          <w:p w14:paraId="10B6B07B" w14:textId="77777777" w:rsidR="00172879" w:rsidRPr="00A14D9F" w:rsidRDefault="00172879" w:rsidP="00600C89"/>
        </w:tc>
        <w:tc>
          <w:tcPr>
            <w:tcW w:w="1870" w:type="dxa"/>
          </w:tcPr>
          <w:p w14:paraId="4B9D2929" w14:textId="77777777" w:rsidR="00172879" w:rsidRPr="00A14D9F" w:rsidRDefault="00172879" w:rsidP="00600C89"/>
        </w:tc>
        <w:tc>
          <w:tcPr>
            <w:tcW w:w="1870" w:type="dxa"/>
          </w:tcPr>
          <w:p w14:paraId="6740F8DC" w14:textId="77777777" w:rsidR="00172879" w:rsidRPr="00A14D9F" w:rsidRDefault="00172879" w:rsidP="00600C89"/>
        </w:tc>
        <w:tc>
          <w:tcPr>
            <w:tcW w:w="1870" w:type="dxa"/>
          </w:tcPr>
          <w:p w14:paraId="42981080" w14:textId="77777777" w:rsidR="00172879" w:rsidRPr="00A14D9F" w:rsidRDefault="00172879" w:rsidP="00600C89"/>
        </w:tc>
      </w:tr>
      <w:tr w:rsidR="00172879" w14:paraId="64B1C0A5" w14:textId="77777777" w:rsidTr="0022088F">
        <w:tc>
          <w:tcPr>
            <w:tcW w:w="1870" w:type="dxa"/>
          </w:tcPr>
          <w:p w14:paraId="3260E774" w14:textId="77777777" w:rsidR="00172879" w:rsidRPr="00475F7E" w:rsidRDefault="00172879" w:rsidP="00600C89">
            <w:r w:rsidRPr="00475F7E">
              <w:t>Auditor</w:t>
            </w:r>
          </w:p>
        </w:tc>
        <w:tc>
          <w:tcPr>
            <w:tcW w:w="1870" w:type="dxa"/>
          </w:tcPr>
          <w:p w14:paraId="4A9C1D3D" w14:textId="77777777" w:rsidR="00172879" w:rsidRPr="00A14D9F" w:rsidRDefault="00172879" w:rsidP="00600C89"/>
        </w:tc>
        <w:tc>
          <w:tcPr>
            <w:tcW w:w="1870" w:type="dxa"/>
          </w:tcPr>
          <w:p w14:paraId="621A8DAB" w14:textId="77777777" w:rsidR="00172879" w:rsidRPr="00A14D9F" w:rsidRDefault="00172879" w:rsidP="00600C89"/>
        </w:tc>
        <w:tc>
          <w:tcPr>
            <w:tcW w:w="1870" w:type="dxa"/>
          </w:tcPr>
          <w:p w14:paraId="2FB9B12A" w14:textId="77777777" w:rsidR="00172879" w:rsidRPr="00A14D9F" w:rsidRDefault="00172879" w:rsidP="00600C89"/>
        </w:tc>
        <w:tc>
          <w:tcPr>
            <w:tcW w:w="1870" w:type="dxa"/>
          </w:tcPr>
          <w:p w14:paraId="01CE5C26" w14:textId="77777777" w:rsidR="00172879" w:rsidRPr="00A14D9F" w:rsidRDefault="00172879" w:rsidP="00600C89"/>
        </w:tc>
      </w:tr>
      <w:tr w:rsidR="00172879" w14:paraId="4C869C58" w14:textId="77777777" w:rsidTr="0022088F">
        <w:tc>
          <w:tcPr>
            <w:tcW w:w="1870" w:type="dxa"/>
          </w:tcPr>
          <w:p w14:paraId="1238658B" w14:textId="10420379" w:rsidR="00172879" w:rsidRPr="00CD239A" w:rsidRDefault="00172879" w:rsidP="00600C89">
            <w:r w:rsidRPr="00475F7E">
              <w:t>Insurance</w:t>
            </w:r>
            <w:r w:rsidR="00725798" w:rsidRPr="00475F7E">
              <w:t xml:space="preserve"> </w:t>
            </w:r>
            <w:r w:rsidRPr="00475F7E">
              <w:t>agent(s)</w:t>
            </w:r>
          </w:p>
        </w:tc>
        <w:tc>
          <w:tcPr>
            <w:tcW w:w="1870" w:type="dxa"/>
          </w:tcPr>
          <w:p w14:paraId="189C49AF" w14:textId="77777777" w:rsidR="00172879" w:rsidRPr="00A14D9F" w:rsidRDefault="00172879" w:rsidP="00600C89"/>
        </w:tc>
        <w:tc>
          <w:tcPr>
            <w:tcW w:w="1870" w:type="dxa"/>
          </w:tcPr>
          <w:p w14:paraId="3EC37D4A" w14:textId="77777777" w:rsidR="00172879" w:rsidRPr="00A14D9F" w:rsidRDefault="00172879" w:rsidP="00600C89"/>
        </w:tc>
        <w:tc>
          <w:tcPr>
            <w:tcW w:w="1870" w:type="dxa"/>
          </w:tcPr>
          <w:p w14:paraId="6CAA5AFE" w14:textId="77777777" w:rsidR="00172879" w:rsidRPr="00A14D9F" w:rsidRDefault="00172879" w:rsidP="00600C89"/>
        </w:tc>
        <w:tc>
          <w:tcPr>
            <w:tcW w:w="1870" w:type="dxa"/>
          </w:tcPr>
          <w:p w14:paraId="5E71BDAE" w14:textId="77777777" w:rsidR="00172879" w:rsidRPr="00A14D9F" w:rsidRDefault="00172879" w:rsidP="00600C89"/>
        </w:tc>
      </w:tr>
      <w:tr w:rsidR="00172879" w14:paraId="064089AF" w14:textId="77777777" w:rsidTr="0022088F">
        <w:tc>
          <w:tcPr>
            <w:tcW w:w="1870" w:type="dxa"/>
          </w:tcPr>
          <w:p w14:paraId="001A0999" w14:textId="65C651C8" w:rsidR="00172879" w:rsidRPr="00CD239A" w:rsidRDefault="00172879" w:rsidP="00600C89">
            <w:r w:rsidRPr="00475F7E">
              <w:t>Payroll</w:t>
            </w:r>
            <w:r w:rsidR="00725798" w:rsidRPr="00475F7E">
              <w:t xml:space="preserve"> </w:t>
            </w:r>
            <w:r w:rsidR="009D1017">
              <w:t>v</w:t>
            </w:r>
            <w:r w:rsidRPr="00475F7E">
              <w:t>endor</w:t>
            </w:r>
          </w:p>
        </w:tc>
        <w:tc>
          <w:tcPr>
            <w:tcW w:w="1870" w:type="dxa"/>
          </w:tcPr>
          <w:p w14:paraId="01EED02F" w14:textId="77777777" w:rsidR="00172879" w:rsidRPr="00A14D9F" w:rsidRDefault="00172879" w:rsidP="00600C89"/>
        </w:tc>
        <w:tc>
          <w:tcPr>
            <w:tcW w:w="1870" w:type="dxa"/>
          </w:tcPr>
          <w:p w14:paraId="41B55062" w14:textId="77777777" w:rsidR="00172879" w:rsidRPr="00A14D9F" w:rsidRDefault="00172879" w:rsidP="00600C89"/>
        </w:tc>
        <w:tc>
          <w:tcPr>
            <w:tcW w:w="1870" w:type="dxa"/>
          </w:tcPr>
          <w:p w14:paraId="63D9A19B" w14:textId="77777777" w:rsidR="00172879" w:rsidRPr="00A14D9F" w:rsidRDefault="00172879" w:rsidP="00600C89"/>
        </w:tc>
        <w:tc>
          <w:tcPr>
            <w:tcW w:w="1870" w:type="dxa"/>
          </w:tcPr>
          <w:p w14:paraId="2F19A7A1" w14:textId="77777777" w:rsidR="00172879" w:rsidRPr="00A14D9F" w:rsidRDefault="00172879" w:rsidP="00600C89"/>
        </w:tc>
      </w:tr>
      <w:tr w:rsidR="00172879" w14:paraId="3DA4ECC0" w14:textId="77777777" w:rsidTr="0022088F">
        <w:tc>
          <w:tcPr>
            <w:tcW w:w="1870" w:type="dxa"/>
          </w:tcPr>
          <w:p w14:paraId="74EEA8E8" w14:textId="17EC4AD6" w:rsidR="00172879" w:rsidRPr="00CD239A" w:rsidRDefault="00172879" w:rsidP="00600C89">
            <w:r w:rsidRPr="00475F7E">
              <w:t>Accounting</w:t>
            </w:r>
            <w:r w:rsidR="00725798" w:rsidRPr="00475F7E">
              <w:t xml:space="preserve"> </w:t>
            </w:r>
            <w:r w:rsidR="009D1017">
              <w:t>s</w:t>
            </w:r>
            <w:r w:rsidRPr="00475F7E">
              <w:t>ystem</w:t>
            </w:r>
            <w:r w:rsidR="00725798" w:rsidRPr="00475F7E">
              <w:t xml:space="preserve"> </w:t>
            </w:r>
            <w:r w:rsidR="009D1017">
              <w:t>v</w:t>
            </w:r>
            <w:r w:rsidRPr="00475F7E">
              <w:t>endor</w:t>
            </w:r>
          </w:p>
        </w:tc>
        <w:tc>
          <w:tcPr>
            <w:tcW w:w="1870" w:type="dxa"/>
          </w:tcPr>
          <w:p w14:paraId="02D2BE2D" w14:textId="77777777" w:rsidR="00172879" w:rsidRPr="00A14D9F" w:rsidRDefault="00172879" w:rsidP="00600C89"/>
        </w:tc>
        <w:tc>
          <w:tcPr>
            <w:tcW w:w="1870" w:type="dxa"/>
          </w:tcPr>
          <w:p w14:paraId="69D67B6B" w14:textId="77777777" w:rsidR="00172879" w:rsidRPr="00A14D9F" w:rsidRDefault="00172879" w:rsidP="00600C89"/>
        </w:tc>
        <w:tc>
          <w:tcPr>
            <w:tcW w:w="1870" w:type="dxa"/>
          </w:tcPr>
          <w:p w14:paraId="6449A51E" w14:textId="77777777" w:rsidR="00172879" w:rsidRPr="00A14D9F" w:rsidRDefault="00172879" w:rsidP="00600C89"/>
        </w:tc>
        <w:tc>
          <w:tcPr>
            <w:tcW w:w="1870" w:type="dxa"/>
          </w:tcPr>
          <w:p w14:paraId="78505A4B" w14:textId="77777777" w:rsidR="00172879" w:rsidRPr="00A14D9F" w:rsidRDefault="00172879" w:rsidP="00600C89"/>
        </w:tc>
      </w:tr>
      <w:tr w:rsidR="00172879" w14:paraId="3E4EB83A" w14:textId="77777777" w:rsidTr="0022088F">
        <w:tc>
          <w:tcPr>
            <w:tcW w:w="1870" w:type="dxa"/>
          </w:tcPr>
          <w:p w14:paraId="7B1B652D" w14:textId="11123D45" w:rsidR="00172879" w:rsidRPr="00CD239A" w:rsidRDefault="00172879" w:rsidP="00600C89">
            <w:r w:rsidRPr="00475F7E">
              <w:t>Account</w:t>
            </w:r>
            <w:r w:rsidR="00725798" w:rsidRPr="00475F7E">
              <w:t xml:space="preserve"> </w:t>
            </w:r>
            <w:r w:rsidR="009D1017">
              <w:t>s</w:t>
            </w:r>
            <w:r w:rsidRPr="00475F7E">
              <w:t>ystem</w:t>
            </w:r>
            <w:r w:rsidR="00725798" w:rsidRPr="00475F7E">
              <w:t xml:space="preserve"> </w:t>
            </w:r>
            <w:r w:rsidR="009D1017">
              <w:t>s</w:t>
            </w:r>
            <w:r w:rsidRPr="00475F7E">
              <w:t>upport</w:t>
            </w:r>
          </w:p>
        </w:tc>
        <w:tc>
          <w:tcPr>
            <w:tcW w:w="1870" w:type="dxa"/>
          </w:tcPr>
          <w:p w14:paraId="650570F9" w14:textId="77777777" w:rsidR="00172879" w:rsidRPr="00A14D9F" w:rsidRDefault="00172879" w:rsidP="00600C89"/>
        </w:tc>
        <w:tc>
          <w:tcPr>
            <w:tcW w:w="1870" w:type="dxa"/>
          </w:tcPr>
          <w:p w14:paraId="1CCBE397" w14:textId="77777777" w:rsidR="00172879" w:rsidRPr="00A14D9F" w:rsidRDefault="00172879" w:rsidP="00600C89"/>
        </w:tc>
        <w:tc>
          <w:tcPr>
            <w:tcW w:w="1870" w:type="dxa"/>
          </w:tcPr>
          <w:p w14:paraId="54E6D73E" w14:textId="77777777" w:rsidR="00172879" w:rsidRPr="00A14D9F" w:rsidRDefault="00172879" w:rsidP="00600C89"/>
        </w:tc>
        <w:tc>
          <w:tcPr>
            <w:tcW w:w="1870" w:type="dxa"/>
          </w:tcPr>
          <w:p w14:paraId="36DC58FD" w14:textId="77777777" w:rsidR="00172879" w:rsidRPr="00A14D9F" w:rsidRDefault="00172879" w:rsidP="00600C89"/>
        </w:tc>
      </w:tr>
      <w:tr w:rsidR="00172879" w14:paraId="20DF2109" w14:textId="77777777" w:rsidTr="0022088F">
        <w:tc>
          <w:tcPr>
            <w:tcW w:w="1870" w:type="dxa"/>
          </w:tcPr>
          <w:p w14:paraId="6CFE6C7F" w14:textId="03C52EAD" w:rsidR="00172879" w:rsidRPr="00475F7E" w:rsidRDefault="00172879" w:rsidP="00600C89">
            <w:r w:rsidRPr="00475F7E">
              <w:t>Other</w:t>
            </w:r>
            <w:r w:rsidR="00725798" w:rsidRPr="00475F7E">
              <w:t xml:space="preserve"> </w:t>
            </w:r>
            <w:r w:rsidR="009D1017">
              <w:t>v</w:t>
            </w:r>
            <w:r w:rsidRPr="00475F7E">
              <w:t>endors</w:t>
            </w:r>
          </w:p>
        </w:tc>
        <w:tc>
          <w:tcPr>
            <w:tcW w:w="1870" w:type="dxa"/>
          </w:tcPr>
          <w:p w14:paraId="779545C2" w14:textId="77777777" w:rsidR="00172879" w:rsidRPr="00A14D9F" w:rsidRDefault="00172879" w:rsidP="00600C89"/>
        </w:tc>
        <w:tc>
          <w:tcPr>
            <w:tcW w:w="1870" w:type="dxa"/>
          </w:tcPr>
          <w:p w14:paraId="34A22CF9" w14:textId="77777777" w:rsidR="00172879" w:rsidRPr="00A14D9F" w:rsidRDefault="00172879" w:rsidP="00600C89"/>
        </w:tc>
        <w:tc>
          <w:tcPr>
            <w:tcW w:w="1870" w:type="dxa"/>
          </w:tcPr>
          <w:p w14:paraId="4CA40BEC" w14:textId="77777777" w:rsidR="00172879" w:rsidRPr="00A14D9F" w:rsidRDefault="00172879" w:rsidP="00600C89"/>
        </w:tc>
        <w:tc>
          <w:tcPr>
            <w:tcW w:w="1870" w:type="dxa"/>
          </w:tcPr>
          <w:p w14:paraId="4C6A30CE" w14:textId="77777777" w:rsidR="00172879" w:rsidRPr="00A14D9F" w:rsidRDefault="00172879" w:rsidP="00600C89"/>
        </w:tc>
      </w:tr>
      <w:tr w:rsidR="00172879" w14:paraId="26470163" w14:textId="77777777" w:rsidTr="0022088F">
        <w:tc>
          <w:tcPr>
            <w:tcW w:w="1870" w:type="dxa"/>
          </w:tcPr>
          <w:p w14:paraId="2B0313B6" w14:textId="77777777" w:rsidR="00172879" w:rsidRPr="00475F7E" w:rsidRDefault="00172879" w:rsidP="00600C89"/>
        </w:tc>
        <w:tc>
          <w:tcPr>
            <w:tcW w:w="1870" w:type="dxa"/>
          </w:tcPr>
          <w:p w14:paraId="301804DC" w14:textId="77777777" w:rsidR="00172879" w:rsidRPr="00A14D9F" w:rsidRDefault="00172879" w:rsidP="00600C89"/>
        </w:tc>
        <w:tc>
          <w:tcPr>
            <w:tcW w:w="1870" w:type="dxa"/>
          </w:tcPr>
          <w:p w14:paraId="247F3A4D" w14:textId="77777777" w:rsidR="00172879" w:rsidRPr="00A14D9F" w:rsidRDefault="00172879" w:rsidP="00600C89"/>
        </w:tc>
        <w:tc>
          <w:tcPr>
            <w:tcW w:w="1870" w:type="dxa"/>
          </w:tcPr>
          <w:p w14:paraId="3FEC4F4D" w14:textId="77777777" w:rsidR="00172879" w:rsidRPr="00A14D9F" w:rsidRDefault="00172879" w:rsidP="00600C89"/>
        </w:tc>
        <w:tc>
          <w:tcPr>
            <w:tcW w:w="1870" w:type="dxa"/>
          </w:tcPr>
          <w:p w14:paraId="67AB00B5" w14:textId="77777777" w:rsidR="00172879" w:rsidRPr="00A14D9F" w:rsidRDefault="00172879" w:rsidP="00600C89"/>
        </w:tc>
      </w:tr>
      <w:tr w:rsidR="00172879" w14:paraId="5FF2F827" w14:textId="77777777" w:rsidTr="0022088F">
        <w:tc>
          <w:tcPr>
            <w:tcW w:w="1870" w:type="dxa"/>
          </w:tcPr>
          <w:p w14:paraId="0D0D0072" w14:textId="77777777" w:rsidR="00172879" w:rsidRPr="00475F7E" w:rsidRDefault="00172879" w:rsidP="00600C89"/>
        </w:tc>
        <w:tc>
          <w:tcPr>
            <w:tcW w:w="1870" w:type="dxa"/>
          </w:tcPr>
          <w:p w14:paraId="46D6C1D9" w14:textId="77777777" w:rsidR="00172879" w:rsidRPr="00A14D9F" w:rsidRDefault="00172879" w:rsidP="00600C89"/>
        </w:tc>
        <w:tc>
          <w:tcPr>
            <w:tcW w:w="1870" w:type="dxa"/>
          </w:tcPr>
          <w:p w14:paraId="37D770A8" w14:textId="77777777" w:rsidR="00172879" w:rsidRPr="00A14D9F" w:rsidRDefault="00172879" w:rsidP="00600C89"/>
        </w:tc>
        <w:tc>
          <w:tcPr>
            <w:tcW w:w="1870" w:type="dxa"/>
          </w:tcPr>
          <w:p w14:paraId="5F09BA2A" w14:textId="77777777" w:rsidR="00172879" w:rsidRPr="00A14D9F" w:rsidRDefault="00172879" w:rsidP="00600C89"/>
        </w:tc>
        <w:tc>
          <w:tcPr>
            <w:tcW w:w="1870" w:type="dxa"/>
          </w:tcPr>
          <w:p w14:paraId="1337D4FF" w14:textId="77777777" w:rsidR="00172879" w:rsidRPr="00A14D9F" w:rsidRDefault="00172879" w:rsidP="00600C89"/>
        </w:tc>
      </w:tr>
    </w:tbl>
    <w:p w14:paraId="0726CEE2" w14:textId="77777777" w:rsidR="00172879" w:rsidRPr="008C3A75" w:rsidRDefault="00172879" w:rsidP="00600C89"/>
    <w:p w14:paraId="76DB57FD" w14:textId="7A622725" w:rsidR="00172879" w:rsidRDefault="00172879" w:rsidP="00D02395">
      <w:pPr>
        <w:pStyle w:val="Heading3"/>
      </w:pPr>
      <w:r>
        <w:t>Vital</w:t>
      </w:r>
      <w:r w:rsidR="00725798">
        <w:t xml:space="preserve"> </w:t>
      </w:r>
      <w:r>
        <w:t>Records</w:t>
      </w:r>
    </w:p>
    <w:tbl>
      <w:tblPr>
        <w:tblStyle w:val="Default"/>
        <w:tblW w:w="5000" w:type="pct"/>
        <w:tblLook w:val="0620" w:firstRow="1" w:lastRow="0" w:firstColumn="0" w:lastColumn="0" w:noHBand="1" w:noVBand="1"/>
      </w:tblPr>
      <w:tblGrid>
        <w:gridCol w:w="5640"/>
        <w:gridCol w:w="3710"/>
      </w:tblGrid>
      <w:tr w:rsidR="00172879" w14:paraId="3262770F" w14:textId="77777777" w:rsidTr="00475F7E">
        <w:trPr>
          <w:cnfStyle w:val="100000000000" w:firstRow="1" w:lastRow="0" w:firstColumn="0" w:lastColumn="0" w:oddVBand="0" w:evenVBand="0" w:oddHBand="0" w:evenHBand="0" w:firstRowFirstColumn="0" w:firstRowLastColumn="0" w:lastRowFirstColumn="0" w:lastRowLastColumn="0"/>
        </w:trPr>
        <w:tc>
          <w:tcPr>
            <w:tcW w:w="3016" w:type="pct"/>
            <w:hideMark/>
          </w:tcPr>
          <w:p w14:paraId="57CB8556" w14:textId="77777777" w:rsidR="00172879" w:rsidRDefault="00172879" w:rsidP="00271E68">
            <w:pPr>
              <w:pStyle w:val="NoSpacing"/>
            </w:pPr>
            <w:r>
              <w:t>Document</w:t>
            </w:r>
          </w:p>
        </w:tc>
        <w:tc>
          <w:tcPr>
            <w:tcW w:w="1984" w:type="pct"/>
            <w:hideMark/>
          </w:tcPr>
          <w:p w14:paraId="35C71AF8" w14:textId="77777777" w:rsidR="00172879" w:rsidRDefault="00172879" w:rsidP="00271E68">
            <w:pPr>
              <w:pStyle w:val="NoSpacing"/>
            </w:pPr>
            <w:r>
              <w:t>Location</w:t>
            </w:r>
          </w:p>
        </w:tc>
      </w:tr>
      <w:tr w:rsidR="00172879" w14:paraId="57B1F44F" w14:textId="77777777" w:rsidTr="00475F7E">
        <w:tc>
          <w:tcPr>
            <w:tcW w:w="3016" w:type="pct"/>
          </w:tcPr>
          <w:p w14:paraId="067E418F" w14:textId="3CC3AD93" w:rsidR="00172879" w:rsidRDefault="00172879" w:rsidP="00271E68">
            <w:pPr>
              <w:pStyle w:val="NoSpacing"/>
            </w:pPr>
            <w:r>
              <w:t>Staff</w:t>
            </w:r>
            <w:r w:rsidR="00725798">
              <w:t xml:space="preserve"> </w:t>
            </w:r>
            <w:r>
              <w:t>contact</w:t>
            </w:r>
            <w:r w:rsidR="00725798">
              <w:t xml:space="preserve"> </w:t>
            </w:r>
            <w:r>
              <w:t>list</w:t>
            </w:r>
          </w:p>
        </w:tc>
        <w:tc>
          <w:tcPr>
            <w:tcW w:w="1984" w:type="pct"/>
          </w:tcPr>
          <w:p w14:paraId="34A5CCE3" w14:textId="77777777" w:rsidR="00172879" w:rsidRDefault="00172879" w:rsidP="00271E68">
            <w:pPr>
              <w:pStyle w:val="NoSpacing"/>
            </w:pPr>
          </w:p>
        </w:tc>
      </w:tr>
      <w:tr w:rsidR="00172879" w14:paraId="06A4FEE8" w14:textId="77777777" w:rsidTr="00475F7E">
        <w:tc>
          <w:tcPr>
            <w:tcW w:w="3016" w:type="pct"/>
          </w:tcPr>
          <w:p w14:paraId="60F65E5A" w14:textId="2FA5C849" w:rsidR="00172879" w:rsidRDefault="00172879" w:rsidP="00271E68">
            <w:pPr>
              <w:pStyle w:val="NoSpacing"/>
            </w:pPr>
            <w:r>
              <w:t>Board</w:t>
            </w:r>
            <w:r w:rsidR="00725798">
              <w:t xml:space="preserve"> </w:t>
            </w:r>
            <w:r>
              <w:t>contact</w:t>
            </w:r>
            <w:r w:rsidR="00725798">
              <w:t xml:space="preserve"> </w:t>
            </w:r>
            <w:r>
              <w:t>list</w:t>
            </w:r>
          </w:p>
        </w:tc>
        <w:tc>
          <w:tcPr>
            <w:tcW w:w="1984" w:type="pct"/>
          </w:tcPr>
          <w:p w14:paraId="668E92DC" w14:textId="77777777" w:rsidR="00172879" w:rsidRDefault="00172879" w:rsidP="00271E68">
            <w:pPr>
              <w:pStyle w:val="NoSpacing"/>
            </w:pPr>
          </w:p>
        </w:tc>
      </w:tr>
      <w:tr w:rsidR="00172879" w14:paraId="139DCD83" w14:textId="77777777" w:rsidTr="00475F7E">
        <w:tc>
          <w:tcPr>
            <w:tcW w:w="3016" w:type="pct"/>
          </w:tcPr>
          <w:p w14:paraId="02D3BCDD" w14:textId="3E9C5593" w:rsidR="00172879" w:rsidRDefault="00172879" w:rsidP="00271E68">
            <w:pPr>
              <w:pStyle w:val="NoSpacing"/>
            </w:pPr>
            <w:r>
              <w:t>Financial</w:t>
            </w:r>
            <w:r w:rsidR="00725798">
              <w:t xml:space="preserve"> </w:t>
            </w:r>
            <w:r w:rsidR="009D1017">
              <w:t>r</w:t>
            </w:r>
            <w:r>
              <w:t>eports</w:t>
            </w:r>
            <w:r w:rsidR="00725798">
              <w:t xml:space="preserve"> </w:t>
            </w:r>
            <w:r>
              <w:t>(#</w:t>
            </w:r>
            <w:r w:rsidR="00725798">
              <w:t xml:space="preserve"> </w:t>
            </w:r>
            <w:r>
              <w:t>years)</w:t>
            </w:r>
          </w:p>
        </w:tc>
        <w:tc>
          <w:tcPr>
            <w:tcW w:w="1984" w:type="pct"/>
          </w:tcPr>
          <w:p w14:paraId="10010EB4" w14:textId="77777777" w:rsidR="00172879" w:rsidRDefault="00172879" w:rsidP="00271E68">
            <w:pPr>
              <w:pStyle w:val="NoSpacing"/>
            </w:pPr>
          </w:p>
        </w:tc>
      </w:tr>
      <w:tr w:rsidR="00172879" w14:paraId="103EF32A" w14:textId="77777777" w:rsidTr="00475F7E">
        <w:tc>
          <w:tcPr>
            <w:tcW w:w="3016" w:type="pct"/>
          </w:tcPr>
          <w:p w14:paraId="27E1D4F6" w14:textId="4B89FE35" w:rsidR="00172879" w:rsidRDefault="00172879" w:rsidP="00271E68">
            <w:pPr>
              <w:pStyle w:val="NoSpacing"/>
            </w:pPr>
            <w:r>
              <w:t>Audits</w:t>
            </w:r>
            <w:r w:rsidR="00725798">
              <w:t xml:space="preserve"> </w:t>
            </w:r>
            <w:r>
              <w:t>(#</w:t>
            </w:r>
            <w:r w:rsidR="00725798">
              <w:t xml:space="preserve"> </w:t>
            </w:r>
            <w:r>
              <w:t>years)</w:t>
            </w:r>
          </w:p>
        </w:tc>
        <w:tc>
          <w:tcPr>
            <w:tcW w:w="1984" w:type="pct"/>
          </w:tcPr>
          <w:p w14:paraId="1DB3A7F4" w14:textId="77777777" w:rsidR="00172879" w:rsidRDefault="00172879" w:rsidP="00271E68">
            <w:pPr>
              <w:pStyle w:val="NoSpacing"/>
            </w:pPr>
          </w:p>
        </w:tc>
      </w:tr>
      <w:tr w:rsidR="00172879" w14:paraId="020A4224" w14:textId="77777777" w:rsidTr="00475F7E">
        <w:tc>
          <w:tcPr>
            <w:tcW w:w="3016" w:type="pct"/>
          </w:tcPr>
          <w:p w14:paraId="5A035C96" w14:textId="227C7823" w:rsidR="00172879" w:rsidRDefault="00172879" w:rsidP="00271E68">
            <w:pPr>
              <w:pStyle w:val="NoSpacing"/>
            </w:pPr>
            <w:r>
              <w:t>990</w:t>
            </w:r>
            <w:r w:rsidR="00725798">
              <w:t xml:space="preserve"> </w:t>
            </w:r>
            <w:r w:rsidR="009D1017">
              <w:t>t</w:t>
            </w:r>
            <w:r>
              <w:t>ax</w:t>
            </w:r>
            <w:r w:rsidR="00725798">
              <w:t xml:space="preserve"> </w:t>
            </w:r>
            <w:r w:rsidR="009D1017">
              <w:t>f</w:t>
            </w:r>
            <w:r>
              <w:t>iling</w:t>
            </w:r>
          </w:p>
        </w:tc>
        <w:tc>
          <w:tcPr>
            <w:tcW w:w="1984" w:type="pct"/>
          </w:tcPr>
          <w:p w14:paraId="4E03C786" w14:textId="77777777" w:rsidR="00172879" w:rsidRDefault="00172879" w:rsidP="00271E68">
            <w:pPr>
              <w:pStyle w:val="NoSpacing"/>
            </w:pPr>
          </w:p>
        </w:tc>
      </w:tr>
      <w:tr w:rsidR="00172879" w14:paraId="7D376184" w14:textId="77777777" w:rsidTr="00475F7E">
        <w:tc>
          <w:tcPr>
            <w:tcW w:w="3016" w:type="pct"/>
          </w:tcPr>
          <w:p w14:paraId="5E98061D" w14:textId="77777777" w:rsidR="00172879" w:rsidRDefault="00172879" w:rsidP="00271E68">
            <w:pPr>
              <w:pStyle w:val="NoSpacing"/>
            </w:pPr>
            <w:r>
              <w:t>Budget</w:t>
            </w:r>
          </w:p>
        </w:tc>
        <w:tc>
          <w:tcPr>
            <w:tcW w:w="1984" w:type="pct"/>
          </w:tcPr>
          <w:p w14:paraId="092F78BB" w14:textId="77777777" w:rsidR="00172879" w:rsidRDefault="00172879" w:rsidP="00271E68">
            <w:pPr>
              <w:pStyle w:val="NoSpacing"/>
            </w:pPr>
          </w:p>
        </w:tc>
      </w:tr>
      <w:tr w:rsidR="00172879" w14:paraId="4A81161E" w14:textId="77777777" w:rsidTr="00475F7E">
        <w:tc>
          <w:tcPr>
            <w:tcW w:w="3016" w:type="pct"/>
          </w:tcPr>
          <w:p w14:paraId="50A4FF03" w14:textId="1E49C3C6" w:rsidR="00172879" w:rsidRDefault="00172879" w:rsidP="00271E68">
            <w:pPr>
              <w:pStyle w:val="NoSpacing"/>
            </w:pPr>
            <w:r>
              <w:t>Bank</w:t>
            </w:r>
            <w:r w:rsidR="00725798">
              <w:t xml:space="preserve"> </w:t>
            </w:r>
            <w:r w:rsidR="009D1017">
              <w:t>a</w:t>
            </w:r>
            <w:r>
              <w:t>ccount</w:t>
            </w:r>
            <w:r w:rsidR="00725798">
              <w:t xml:space="preserve"> </w:t>
            </w:r>
            <w:r w:rsidR="009D1017">
              <w:t>s</w:t>
            </w:r>
            <w:r>
              <w:t>tatements</w:t>
            </w:r>
          </w:p>
        </w:tc>
        <w:tc>
          <w:tcPr>
            <w:tcW w:w="1984" w:type="pct"/>
          </w:tcPr>
          <w:p w14:paraId="64D7EBE1" w14:textId="77777777" w:rsidR="00172879" w:rsidRDefault="00172879" w:rsidP="00271E68">
            <w:pPr>
              <w:pStyle w:val="NoSpacing"/>
            </w:pPr>
          </w:p>
        </w:tc>
      </w:tr>
      <w:tr w:rsidR="00172879" w14:paraId="34FA8414" w14:textId="77777777" w:rsidTr="00475F7E">
        <w:tc>
          <w:tcPr>
            <w:tcW w:w="3016" w:type="pct"/>
          </w:tcPr>
          <w:p w14:paraId="553A4EA5" w14:textId="7D8A64CE" w:rsidR="00172879" w:rsidRDefault="00172879" w:rsidP="00271E68">
            <w:pPr>
              <w:pStyle w:val="NoSpacing"/>
            </w:pPr>
            <w:r>
              <w:t>Deeds/</w:t>
            </w:r>
            <w:r w:rsidR="009D1017">
              <w:t>l</w:t>
            </w:r>
            <w:r>
              <w:t>oan</w:t>
            </w:r>
            <w:r w:rsidR="00725798">
              <w:t xml:space="preserve"> </w:t>
            </w:r>
            <w:r w:rsidR="009D1017">
              <w:t>n</w:t>
            </w:r>
            <w:r>
              <w:t>otes</w:t>
            </w:r>
          </w:p>
        </w:tc>
        <w:tc>
          <w:tcPr>
            <w:tcW w:w="1984" w:type="pct"/>
          </w:tcPr>
          <w:p w14:paraId="38E7F04D" w14:textId="77777777" w:rsidR="00172879" w:rsidRDefault="00172879" w:rsidP="00271E68">
            <w:pPr>
              <w:pStyle w:val="NoSpacing"/>
            </w:pPr>
          </w:p>
        </w:tc>
      </w:tr>
      <w:tr w:rsidR="00172879" w14:paraId="0262D416" w14:textId="77777777" w:rsidTr="00475F7E">
        <w:tc>
          <w:tcPr>
            <w:tcW w:w="3016" w:type="pct"/>
          </w:tcPr>
          <w:p w14:paraId="09A9BF65" w14:textId="536D1CCB" w:rsidR="00172879" w:rsidRDefault="00172879" w:rsidP="00271E68">
            <w:pPr>
              <w:pStyle w:val="NoSpacing"/>
            </w:pPr>
            <w:r>
              <w:t>Line</w:t>
            </w:r>
            <w:r w:rsidR="00725798">
              <w:t xml:space="preserve"> </w:t>
            </w:r>
            <w:r>
              <w:t>of</w:t>
            </w:r>
            <w:r w:rsidR="00725798">
              <w:t xml:space="preserve"> </w:t>
            </w:r>
            <w:r w:rsidR="009D1017">
              <w:t>c</w:t>
            </w:r>
            <w:r>
              <w:t>redit</w:t>
            </w:r>
            <w:r w:rsidR="00725798">
              <w:t xml:space="preserve"> </w:t>
            </w:r>
            <w:r w:rsidR="009D1017">
              <w:t>i</w:t>
            </w:r>
            <w:r>
              <w:t>nformation</w:t>
            </w:r>
          </w:p>
        </w:tc>
        <w:tc>
          <w:tcPr>
            <w:tcW w:w="1984" w:type="pct"/>
          </w:tcPr>
          <w:p w14:paraId="50204E25" w14:textId="77777777" w:rsidR="00172879" w:rsidRDefault="00172879" w:rsidP="00271E68">
            <w:pPr>
              <w:pStyle w:val="NoSpacing"/>
            </w:pPr>
          </w:p>
        </w:tc>
      </w:tr>
      <w:tr w:rsidR="00172879" w14:paraId="046EEE21" w14:textId="77777777" w:rsidTr="00475F7E">
        <w:tc>
          <w:tcPr>
            <w:tcW w:w="3016" w:type="pct"/>
          </w:tcPr>
          <w:p w14:paraId="246F0006" w14:textId="652D171B" w:rsidR="00172879" w:rsidRDefault="00172879" w:rsidP="00271E68">
            <w:pPr>
              <w:pStyle w:val="NoSpacing"/>
            </w:pPr>
            <w:r>
              <w:t>Financial</w:t>
            </w:r>
            <w:r w:rsidR="00725798">
              <w:t xml:space="preserve"> </w:t>
            </w:r>
            <w:r>
              <w:t>Management</w:t>
            </w:r>
            <w:r w:rsidR="00725798">
              <w:t xml:space="preserve"> </w:t>
            </w:r>
            <w:r>
              <w:t>Policies</w:t>
            </w:r>
            <w:r w:rsidR="00725798">
              <w:t xml:space="preserve"> </w:t>
            </w:r>
            <w:r>
              <w:t>and</w:t>
            </w:r>
            <w:r w:rsidR="00725798">
              <w:t xml:space="preserve"> </w:t>
            </w:r>
            <w:r>
              <w:t>Procedures</w:t>
            </w:r>
          </w:p>
        </w:tc>
        <w:tc>
          <w:tcPr>
            <w:tcW w:w="1984" w:type="pct"/>
          </w:tcPr>
          <w:p w14:paraId="5160AA37" w14:textId="77777777" w:rsidR="00172879" w:rsidRDefault="00172879" w:rsidP="00271E68">
            <w:pPr>
              <w:pStyle w:val="NoSpacing"/>
            </w:pPr>
          </w:p>
        </w:tc>
      </w:tr>
      <w:tr w:rsidR="00172879" w14:paraId="646273A6" w14:textId="77777777" w:rsidTr="00475F7E">
        <w:tc>
          <w:tcPr>
            <w:tcW w:w="3016" w:type="pct"/>
          </w:tcPr>
          <w:p w14:paraId="2EB21BEA" w14:textId="1BF68631" w:rsidR="00172879" w:rsidRPr="00EF4406" w:rsidRDefault="00172879" w:rsidP="00271E68">
            <w:pPr>
              <w:pStyle w:val="NoSpacing"/>
            </w:pPr>
            <w:r w:rsidRPr="00EF4406">
              <w:t>Insurance</w:t>
            </w:r>
            <w:r w:rsidR="00725798">
              <w:t xml:space="preserve"> </w:t>
            </w:r>
            <w:r w:rsidRPr="00EF4406">
              <w:t>policy</w:t>
            </w:r>
            <w:r w:rsidR="00725798">
              <w:t xml:space="preserve"> </w:t>
            </w:r>
            <w:r w:rsidRPr="00EF4406">
              <w:t>–</w:t>
            </w:r>
            <w:r w:rsidR="00725798">
              <w:t xml:space="preserve"> </w:t>
            </w:r>
            <w:r w:rsidRPr="00EF4406">
              <w:t>D&amp;O</w:t>
            </w:r>
            <w:r w:rsidR="00725798">
              <w:t xml:space="preserve"> </w:t>
            </w:r>
            <w:r w:rsidR="00760BE2">
              <w:t>i</w:t>
            </w:r>
            <w:r w:rsidRPr="00EF4406">
              <w:t>nsurance</w:t>
            </w:r>
          </w:p>
        </w:tc>
        <w:tc>
          <w:tcPr>
            <w:tcW w:w="1984" w:type="pct"/>
          </w:tcPr>
          <w:p w14:paraId="01E5B521" w14:textId="77777777" w:rsidR="00172879" w:rsidRDefault="00172879" w:rsidP="00271E68">
            <w:pPr>
              <w:pStyle w:val="NoSpacing"/>
            </w:pPr>
          </w:p>
        </w:tc>
      </w:tr>
      <w:tr w:rsidR="00172879" w14:paraId="7C24CFE8" w14:textId="77777777" w:rsidTr="00475F7E">
        <w:tc>
          <w:tcPr>
            <w:tcW w:w="3016" w:type="pct"/>
          </w:tcPr>
          <w:p w14:paraId="2FFB9E25" w14:textId="5EBD3994" w:rsidR="00172879" w:rsidRPr="00EF4406" w:rsidRDefault="00172879" w:rsidP="00271E68">
            <w:pPr>
              <w:pStyle w:val="NoSpacing"/>
            </w:pPr>
            <w:r w:rsidRPr="00EF4406">
              <w:t>Insurance</w:t>
            </w:r>
            <w:r w:rsidR="00725798">
              <w:t xml:space="preserve"> </w:t>
            </w:r>
            <w:r w:rsidRPr="00EF4406">
              <w:t>policy</w:t>
            </w:r>
            <w:r w:rsidR="00725798">
              <w:t xml:space="preserve"> </w:t>
            </w:r>
            <w:r w:rsidRPr="00EF4406">
              <w:t>–</w:t>
            </w:r>
            <w:r w:rsidR="00725798">
              <w:t xml:space="preserve"> </w:t>
            </w:r>
            <w:r w:rsidR="00760BE2">
              <w:t>g</w:t>
            </w:r>
            <w:r w:rsidRPr="00EF4406">
              <w:t>eneral</w:t>
            </w:r>
            <w:r w:rsidR="00725798">
              <w:t xml:space="preserve"> </w:t>
            </w:r>
            <w:r w:rsidR="00760BE2">
              <w:t>l</w:t>
            </w:r>
            <w:r w:rsidRPr="00EF4406">
              <w:t>iability</w:t>
            </w:r>
          </w:p>
        </w:tc>
        <w:tc>
          <w:tcPr>
            <w:tcW w:w="1984" w:type="pct"/>
          </w:tcPr>
          <w:p w14:paraId="62EEBF11" w14:textId="77777777" w:rsidR="00172879" w:rsidRDefault="00172879" w:rsidP="00271E68">
            <w:pPr>
              <w:pStyle w:val="NoSpacing"/>
            </w:pPr>
          </w:p>
        </w:tc>
      </w:tr>
      <w:tr w:rsidR="00172879" w14:paraId="1688A696" w14:textId="77777777" w:rsidTr="00475F7E">
        <w:tc>
          <w:tcPr>
            <w:tcW w:w="3016" w:type="pct"/>
          </w:tcPr>
          <w:p w14:paraId="081740B2" w14:textId="09C1E00D" w:rsidR="00172879" w:rsidRPr="00EF4406" w:rsidRDefault="00172879" w:rsidP="00271E68">
            <w:pPr>
              <w:pStyle w:val="NoSpacing"/>
            </w:pPr>
            <w:r w:rsidRPr="00EF4406">
              <w:t>Insurance</w:t>
            </w:r>
            <w:r w:rsidR="00725798">
              <w:t xml:space="preserve"> </w:t>
            </w:r>
            <w:r w:rsidRPr="00EF4406">
              <w:t>policy</w:t>
            </w:r>
            <w:r w:rsidR="00725798">
              <w:t xml:space="preserve"> </w:t>
            </w:r>
            <w:r w:rsidRPr="00EF4406">
              <w:t>–</w:t>
            </w:r>
            <w:r w:rsidR="00725798">
              <w:t xml:space="preserve"> </w:t>
            </w:r>
            <w:r w:rsidR="00760BE2">
              <w:t>p</w:t>
            </w:r>
            <w:r w:rsidRPr="00EF4406">
              <w:t>roperty</w:t>
            </w:r>
            <w:r w:rsidR="00725798">
              <w:t xml:space="preserve"> </w:t>
            </w:r>
            <w:r w:rsidR="00760BE2">
              <w:t>i</w:t>
            </w:r>
            <w:r w:rsidRPr="00EF4406">
              <w:t>nsurance</w:t>
            </w:r>
          </w:p>
        </w:tc>
        <w:tc>
          <w:tcPr>
            <w:tcW w:w="1984" w:type="pct"/>
          </w:tcPr>
          <w:p w14:paraId="7F19A981" w14:textId="77777777" w:rsidR="00172879" w:rsidRDefault="00172879" w:rsidP="00271E68">
            <w:pPr>
              <w:pStyle w:val="NoSpacing"/>
            </w:pPr>
          </w:p>
        </w:tc>
      </w:tr>
      <w:tr w:rsidR="00172879" w14:paraId="54FE1B1A" w14:textId="77777777" w:rsidTr="00475F7E">
        <w:tc>
          <w:tcPr>
            <w:tcW w:w="3016" w:type="pct"/>
          </w:tcPr>
          <w:p w14:paraId="136B918D" w14:textId="0AA6018B" w:rsidR="00172879" w:rsidRPr="00EF4406" w:rsidRDefault="00172879" w:rsidP="00271E68">
            <w:pPr>
              <w:pStyle w:val="NoSpacing"/>
            </w:pPr>
            <w:r w:rsidRPr="00EF4406">
              <w:t>Insurance</w:t>
            </w:r>
            <w:r w:rsidR="00725798">
              <w:t xml:space="preserve"> </w:t>
            </w:r>
            <w:r w:rsidRPr="00EF4406">
              <w:t>policy</w:t>
            </w:r>
            <w:r w:rsidR="00725798">
              <w:t xml:space="preserve"> </w:t>
            </w:r>
            <w:r w:rsidRPr="00EF4406">
              <w:t>–</w:t>
            </w:r>
            <w:r w:rsidR="00725798">
              <w:t xml:space="preserve"> </w:t>
            </w:r>
            <w:r w:rsidR="00760BE2">
              <w:t>a</w:t>
            </w:r>
            <w:r w:rsidRPr="00EF4406">
              <w:t>uto</w:t>
            </w:r>
            <w:r w:rsidR="00725798">
              <w:t xml:space="preserve"> </w:t>
            </w:r>
            <w:r w:rsidR="00760BE2">
              <w:t>i</w:t>
            </w:r>
            <w:r w:rsidRPr="00EF4406">
              <w:t>nsurance</w:t>
            </w:r>
          </w:p>
        </w:tc>
        <w:tc>
          <w:tcPr>
            <w:tcW w:w="1984" w:type="pct"/>
          </w:tcPr>
          <w:p w14:paraId="20BB8586" w14:textId="77777777" w:rsidR="00172879" w:rsidRDefault="00172879" w:rsidP="00271E68">
            <w:pPr>
              <w:pStyle w:val="NoSpacing"/>
            </w:pPr>
          </w:p>
        </w:tc>
      </w:tr>
      <w:tr w:rsidR="00172879" w14:paraId="12CBF8F1" w14:textId="77777777" w:rsidTr="00475F7E">
        <w:tc>
          <w:tcPr>
            <w:tcW w:w="3016" w:type="pct"/>
          </w:tcPr>
          <w:p w14:paraId="46698F94" w14:textId="629CB597" w:rsidR="00172879" w:rsidRPr="0016490F" w:rsidRDefault="00172879" w:rsidP="00271E68">
            <w:pPr>
              <w:pStyle w:val="NoSpacing"/>
            </w:pPr>
            <w:r w:rsidRPr="0016490F">
              <w:t>Written</w:t>
            </w:r>
            <w:r w:rsidR="00725798">
              <w:t xml:space="preserve"> </w:t>
            </w:r>
            <w:r w:rsidR="00760BE2">
              <w:t>a</w:t>
            </w:r>
            <w:r w:rsidRPr="0016490F">
              <w:t>greements</w:t>
            </w:r>
            <w:r w:rsidR="00725798">
              <w:t xml:space="preserve"> </w:t>
            </w:r>
            <w:r w:rsidRPr="0016490F">
              <w:t>with</w:t>
            </w:r>
            <w:r w:rsidR="00725798">
              <w:t xml:space="preserve"> </w:t>
            </w:r>
            <w:r w:rsidR="00543906" w:rsidRPr="0022088F">
              <w:rPr>
                <w:highlight w:val="yellow"/>
              </w:rPr>
              <w:t>[</w:t>
            </w:r>
            <w:r w:rsidRPr="0022088F">
              <w:rPr>
                <w:highlight w:val="yellow"/>
              </w:rPr>
              <w:t>Vendor</w:t>
            </w:r>
            <w:r w:rsidR="00725798" w:rsidRPr="0022088F">
              <w:rPr>
                <w:highlight w:val="yellow"/>
              </w:rPr>
              <w:t xml:space="preserve"> </w:t>
            </w:r>
            <w:r w:rsidRPr="0022088F">
              <w:rPr>
                <w:highlight w:val="yellow"/>
              </w:rPr>
              <w:t>A</w:t>
            </w:r>
            <w:r w:rsidR="00543906" w:rsidRPr="0022088F">
              <w:rPr>
                <w:highlight w:val="yellow"/>
              </w:rPr>
              <w:t>]</w:t>
            </w:r>
          </w:p>
        </w:tc>
        <w:tc>
          <w:tcPr>
            <w:tcW w:w="1984" w:type="pct"/>
          </w:tcPr>
          <w:p w14:paraId="5AB5FD87" w14:textId="77777777" w:rsidR="00172879" w:rsidRDefault="00172879" w:rsidP="00271E68">
            <w:pPr>
              <w:pStyle w:val="NoSpacing"/>
            </w:pPr>
          </w:p>
        </w:tc>
      </w:tr>
      <w:tr w:rsidR="00172879" w14:paraId="121B13A2" w14:textId="77777777" w:rsidTr="00475F7E">
        <w:tc>
          <w:tcPr>
            <w:tcW w:w="3016" w:type="pct"/>
          </w:tcPr>
          <w:p w14:paraId="3619E14F" w14:textId="30EF4968" w:rsidR="00172879" w:rsidRPr="0016490F" w:rsidRDefault="00172879" w:rsidP="00271E68">
            <w:pPr>
              <w:pStyle w:val="NoSpacing"/>
            </w:pPr>
            <w:r w:rsidRPr="0016490F">
              <w:t>Written</w:t>
            </w:r>
            <w:r w:rsidR="00725798">
              <w:t xml:space="preserve"> </w:t>
            </w:r>
            <w:r w:rsidR="00543906">
              <w:t>a</w:t>
            </w:r>
            <w:r w:rsidRPr="0016490F">
              <w:t>greements</w:t>
            </w:r>
            <w:r w:rsidR="00725798">
              <w:t xml:space="preserve"> </w:t>
            </w:r>
            <w:r w:rsidRPr="0016490F">
              <w:t>with</w:t>
            </w:r>
            <w:r w:rsidR="00725798">
              <w:t xml:space="preserve"> </w:t>
            </w:r>
            <w:r w:rsidR="00543906" w:rsidRPr="0022088F">
              <w:rPr>
                <w:highlight w:val="yellow"/>
              </w:rPr>
              <w:t>[</w:t>
            </w:r>
            <w:r w:rsidRPr="0022088F">
              <w:rPr>
                <w:highlight w:val="yellow"/>
              </w:rPr>
              <w:t>Vendor</w:t>
            </w:r>
            <w:r w:rsidR="00725798" w:rsidRPr="0022088F">
              <w:rPr>
                <w:highlight w:val="yellow"/>
              </w:rPr>
              <w:t xml:space="preserve"> </w:t>
            </w:r>
            <w:r w:rsidRPr="0022088F">
              <w:rPr>
                <w:highlight w:val="yellow"/>
              </w:rPr>
              <w:t>B</w:t>
            </w:r>
            <w:r w:rsidR="00543906" w:rsidRPr="0022088F">
              <w:rPr>
                <w:highlight w:val="yellow"/>
              </w:rPr>
              <w:t>]</w:t>
            </w:r>
          </w:p>
        </w:tc>
        <w:tc>
          <w:tcPr>
            <w:tcW w:w="1984" w:type="pct"/>
          </w:tcPr>
          <w:p w14:paraId="19E5708A" w14:textId="77777777" w:rsidR="00172879" w:rsidRDefault="00172879" w:rsidP="00271E68">
            <w:pPr>
              <w:pStyle w:val="NoSpacing"/>
            </w:pPr>
          </w:p>
        </w:tc>
      </w:tr>
      <w:tr w:rsidR="00172879" w14:paraId="0316E920" w14:textId="77777777" w:rsidTr="00475F7E">
        <w:tc>
          <w:tcPr>
            <w:tcW w:w="3016" w:type="pct"/>
          </w:tcPr>
          <w:p w14:paraId="33CCFBDA" w14:textId="222FAF53" w:rsidR="00172879" w:rsidRPr="0016490F" w:rsidRDefault="00172879" w:rsidP="00271E68">
            <w:pPr>
              <w:pStyle w:val="NoSpacing"/>
            </w:pPr>
            <w:r w:rsidRPr="0016490F">
              <w:t>Written</w:t>
            </w:r>
            <w:r w:rsidR="00725798">
              <w:t xml:space="preserve"> </w:t>
            </w:r>
            <w:r w:rsidR="003E6374">
              <w:t>a</w:t>
            </w:r>
            <w:r w:rsidR="003E6374" w:rsidRPr="0016490F">
              <w:t>greements</w:t>
            </w:r>
            <w:r w:rsidR="00725798">
              <w:t xml:space="preserve"> </w:t>
            </w:r>
            <w:r w:rsidRPr="0016490F">
              <w:t>with</w:t>
            </w:r>
            <w:r w:rsidR="00725798">
              <w:t xml:space="preserve"> </w:t>
            </w:r>
            <w:r w:rsidR="00543906" w:rsidRPr="0022088F">
              <w:rPr>
                <w:highlight w:val="yellow"/>
              </w:rPr>
              <w:t>[</w:t>
            </w:r>
            <w:r w:rsidRPr="0022088F">
              <w:rPr>
                <w:highlight w:val="yellow"/>
              </w:rPr>
              <w:t>Funder</w:t>
            </w:r>
            <w:r w:rsidR="00725798" w:rsidRPr="0022088F">
              <w:rPr>
                <w:highlight w:val="yellow"/>
              </w:rPr>
              <w:t xml:space="preserve"> </w:t>
            </w:r>
            <w:r w:rsidRPr="0022088F">
              <w:rPr>
                <w:highlight w:val="yellow"/>
              </w:rPr>
              <w:t>A</w:t>
            </w:r>
            <w:r w:rsidR="00543906" w:rsidRPr="0022088F">
              <w:rPr>
                <w:highlight w:val="yellow"/>
              </w:rPr>
              <w:t>]</w:t>
            </w:r>
          </w:p>
        </w:tc>
        <w:tc>
          <w:tcPr>
            <w:tcW w:w="1984" w:type="pct"/>
          </w:tcPr>
          <w:p w14:paraId="59E6B768" w14:textId="77777777" w:rsidR="00172879" w:rsidRDefault="00172879" w:rsidP="00271E68">
            <w:pPr>
              <w:pStyle w:val="NoSpacing"/>
            </w:pPr>
          </w:p>
        </w:tc>
      </w:tr>
      <w:tr w:rsidR="00172879" w14:paraId="6002DBA7" w14:textId="77777777" w:rsidTr="00475F7E">
        <w:tc>
          <w:tcPr>
            <w:tcW w:w="3016" w:type="pct"/>
          </w:tcPr>
          <w:p w14:paraId="20FA2A06" w14:textId="38E087A0" w:rsidR="00172879" w:rsidRPr="0016490F" w:rsidRDefault="00172879" w:rsidP="00271E68">
            <w:pPr>
              <w:pStyle w:val="NoSpacing"/>
            </w:pPr>
            <w:r w:rsidRPr="0016490F">
              <w:lastRenderedPageBreak/>
              <w:t>Written</w:t>
            </w:r>
            <w:r w:rsidR="00725798">
              <w:t xml:space="preserve"> </w:t>
            </w:r>
            <w:r w:rsidR="00543906">
              <w:t>a</w:t>
            </w:r>
            <w:r w:rsidRPr="0016490F">
              <w:t>greements</w:t>
            </w:r>
            <w:r w:rsidR="00725798">
              <w:t xml:space="preserve"> </w:t>
            </w:r>
            <w:r w:rsidRPr="0016490F">
              <w:t>with</w:t>
            </w:r>
            <w:r w:rsidR="00725798">
              <w:t xml:space="preserve"> </w:t>
            </w:r>
            <w:r w:rsidR="00543906" w:rsidRPr="0022088F">
              <w:rPr>
                <w:highlight w:val="yellow"/>
              </w:rPr>
              <w:t>[</w:t>
            </w:r>
            <w:r w:rsidRPr="0022088F">
              <w:rPr>
                <w:highlight w:val="yellow"/>
              </w:rPr>
              <w:t>Funder</w:t>
            </w:r>
            <w:r w:rsidR="00725798" w:rsidRPr="0022088F">
              <w:rPr>
                <w:highlight w:val="yellow"/>
              </w:rPr>
              <w:t xml:space="preserve"> </w:t>
            </w:r>
            <w:r w:rsidRPr="0022088F">
              <w:rPr>
                <w:highlight w:val="yellow"/>
              </w:rPr>
              <w:t>B</w:t>
            </w:r>
            <w:r w:rsidR="00543906" w:rsidRPr="0022088F">
              <w:rPr>
                <w:highlight w:val="yellow"/>
              </w:rPr>
              <w:t>]</w:t>
            </w:r>
          </w:p>
        </w:tc>
        <w:tc>
          <w:tcPr>
            <w:tcW w:w="1984" w:type="pct"/>
          </w:tcPr>
          <w:p w14:paraId="382AE0E7" w14:textId="77777777" w:rsidR="00172879" w:rsidRDefault="00172879" w:rsidP="00271E68">
            <w:pPr>
              <w:pStyle w:val="NoSpacing"/>
            </w:pPr>
          </w:p>
        </w:tc>
      </w:tr>
      <w:tr w:rsidR="00172879" w14:paraId="07314CF0" w14:textId="77777777" w:rsidTr="00475F7E">
        <w:tc>
          <w:tcPr>
            <w:tcW w:w="3016" w:type="pct"/>
          </w:tcPr>
          <w:p w14:paraId="68B1786C" w14:textId="776A09B3" w:rsidR="00172879" w:rsidRPr="0016490F" w:rsidRDefault="00172879" w:rsidP="00271E68">
            <w:pPr>
              <w:pStyle w:val="NoSpacing"/>
            </w:pPr>
            <w:r>
              <w:t>Funder</w:t>
            </w:r>
            <w:r w:rsidR="00725798">
              <w:t xml:space="preserve"> </w:t>
            </w:r>
            <w:r>
              <w:t>contact</w:t>
            </w:r>
            <w:r w:rsidR="00725798">
              <w:t xml:space="preserve"> </w:t>
            </w:r>
            <w:r>
              <w:t>lists</w:t>
            </w:r>
          </w:p>
        </w:tc>
        <w:tc>
          <w:tcPr>
            <w:tcW w:w="1984" w:type="pct"/>
          </w:tcPr>
          <w:p w14:paraId="7B65B081" w14:textId="77777777" w:rsidR="00172879" w:rsidRDefault="00172879" w:rsidP="00271E68">
            <w:pPr>
              <w:pStyle w:val="NoSpacing"/>
            </w:pPr>
          </w:p>
        </w:tc>
      </w:tr>
      <w:tr w:rsidR="00271E68" w14:paraId="1A5ECCE4" w14:textId="77777777" w:rsidTr="00475F7E">
        <w:tc>
          <w:tcPr>
            <w:tcW w:w="3016" w:type="pct"/>
          </w:tcPr>
          <w:p w14:paraId="1CFDBFA4" w14:textId="77777777" w:rsidR="00271E68" w:rsidRDefault="00271E68" w:rsidP="00271E68">
            <w:pPr>
              <w:pStyle w:val="NoSpacing"/>
            </w:pPr>
          </w:p>
        </w:tc>
        <w:tc>
          <w:tcPr>
            <w:tcW w:w="1984" w:type="pct"/>
          </w:tcPr>
          <w:p w14:paraId="4DADA9FA" w14:textId="77777777" w:rsidR="00271E68" w:rsidRDefault="00271E68" w:rsidP="00271E68">
            <w:pPr>
              <w:pStyle w:val="NoSpacing"/>
            </w:pPr>
          </w:p>
        </w:tc>
      </w:tr>
      <w:tr w:rsidR="00271E68" w14:paraId="62254388" w14:textId="77777777" w:rsidTr="00475F7E">
        <w:tc>
          <w:tcPr>
            <w:tcW w:w="3016" w:type="pct"/>
          </w:tcPr>
          <w:p w14:paraId="7CA6EEC1" w14:textId="77777777" w:rsidR="00271E68" w:rsidRDefault="00271E68" w:rsidP="00271E68">
            <w:pPr>
              <w:pStyle w:val="NoSpacing"/>
            </w:pPr>
          </w:p>
        </w:tc>
        <w:tc>
          <w:tcPr>
            <w:tcW w:w="1984" w:type="pct"/>
          </w:tcPr>
          <w:p w14:paraId="2B226910" w14:textId="77777777" w:rsidR="00271E68" w:rsidRDefault="00271E68" w:rsidP="00271E68">
            <w:pPr>
              <w:pStyle w:val="NoSpacing"/>
            </w:pPr>
          </w:p>
        </w:tc>
      </w:tr>
    </w:tbl>
    <w:p w14:paraId="468A7050" w14:textId="30BB1954" w:rsidR="00EC498D" w:rsidRDefault="00EC498D" w:rsidP="00600C89">
      <w:r>
        <w:br w:type="page"/>
      </w:r>
    </w:p>
    <w:p w14:paraId="16DC037B" w14:textId="09A40352" w:rsidR="003234EC" w:rsidRDefault="003234EC" w:rsidP="00F47199">
      <w:pPr>
        <w:pStyle w:val="Heading2"/>
      </w:pPr>
      <w:bookmarkStart w:id="78" w:name="_Toc73960268"/>
      <w:bookmarkStart w:id="79" w:name="_Toc81381746"/>
      <w:r>
        <w:lastRenderedPageBreak/>
        <w:t>Technology</w:t>
      </w:r>
      <w:r w:rsidR="0029707F">
        <w:t xml:space="preserve"> Activities</w:t>
      </w:r>
      <w:bookmarkEnd w:id="78"/>
      <w:bookmarkEnd w:id="79"/>
    </w:p>
    <w:p w14:paraId="5188D786" w14:textId="6CFB759E" w:rsidR="003E281B" w:rsidRPr="0022088F" w:rsidRDefault="003E281B" w:rsidP="00600C89">
      <w:r w:rsidRPr="007B54D0">
        <w:t>Technology</w:t>
      </w:r>
      <w:r w:rsidR="00725798">
        <w:t xml:space="preserve"> </w:t>
      </w:r>
      <w:r w:rsidRPr="007B54D0">
        <w:t>at</w:t>
      </w:r>
      <w:r w:rsidR="00725798">
        <w:t xml:space="preserve"> </w:t>
      </w:r>
      <w:r w:rsidRPr="007B54D0">
        <w:t>[</w:t>
      </w:r>
      <w:r w:rsidRPr="1AAF1323">
        <w:rPr>
          <w:highlight w:val="yellow"/>
        </w:rPr>
        <w:t>Organization</w:t>
      </w:r>
      <w:r w:rsidR="00725798" w:rsidRPr="1AAF1323">
        <w:rPr>
          <w:highlight w:val="yellow"/>
        </w:rPr>
        <w:t xml:space="preserve"> </w:t>
      </w:r>
      <w:r w:rsidRPr="1AAF1323">
        <w:rPr>
          <w:highlight w:val="yellow"/>
        </w:rPr>
        <w:t>Name</w:t>
      </w:r>
      <w:r w:rsidRPr="007B54D0">
        <w:t>]</w:t>
      </w:r>
      <w:r w:rsidR="00725798">
        <w:t xml:space="preserve"> </w:t>
      </w:r>
      <w:r w:rsidRPr="007B54D0">
        <w:t>plays</w:t>
      </w:r>
      <w:r w:rsidR="00725798">
        <w:t xml:space="preserve"> </w:t>
      </w:r>
      <w:r w:rsidRPr="007B54D0">
        <w:t>a</w:t>
      </w:r>
      <w:r w:rsidR="00725798">
        <w:t xml:space="preserve"> </w:t>
      </w:r>
      <w:r w:rsidRPr="007B54D0">
        <w:t>critical</w:t>
      </w:r>
      <w:r w:rsidR="00725798">
        <w:t xml:space="preserve"> </w:t>
      </w:r>
      <w:r w:rsidRPr="007B54D0">
        <w:t>strategy</w:t>
      </w:r>
      <w:r w:rsidR="00725798">
        <w:t xml:space="preserve"> </w:t>
      </w:r>
      <w:r w:rsidRPr="007B54D0">
        <w:t>for</w:t>
      </w:r>
      <w:r w:rsidR="00725798">
        <w:t xml:space="preserve"> </w:t>
      </w:r>
      <w:r w:rsidRPr="007B54D0">
        <w:t>handling</w:t>
      </w:r>
      <w:r w:rsidR="00725798">
        <w:t xml:space="preserve"> </w:t>
      </w:r>
      <w:r w:rsidRPr="007B54D0">
        <w:t>IT</w:t>
      </w:r>
      <w:r w:rsidR="00725798">
        <w:t xml:space="preserve"> </w:t>
      </w:r>
      <w:r w:rsidRPr="007B54D0">
        <w:t>disruptions</w:t>
      </w:r>
      <w:r w:rsidR="00725798">
        <w:t xml:space="preserve"> </w:t>
      </w:r>
      <w:r w:rsidRPr="007B54D0">
        <w:t>to</w:t>
      </w:r>
      <w:r w:rsidR="00725798">
        <w:t xml:space="preserve"> </w:t>
      </w:r>
      <w:r w:rsidRPr="007B54D0">
        <w:t>networks,</w:t>
      </w:r>
      <w:r w:rsidR="00725798">
        <w:t xml:space="preserve"> </w:t>
      </w:r>
      <w:r w:rsidRPr="007B54D0">
        <w:t>servers,</w:t>
      </w:r>
      <w:r w:rsidR="00725798">
        <w:t xml:space="preserve"> </w:t>
      </w:r>
      <w:r w:rsidRPr="007B54D0">
        <w:t>personal</w:t>
      </w:r>
      <w:r w:rsidR="00725798">
        <w:t xml:space="preserve"> </w:t>
      </w:r>
      <w:r w:rsidRPr="007B54D0">
        <w:t>computers,</w:t>
      </w:r>
      <w:r w:rsidR="00725798">
        <w:t xml:space="preserve"> </w:t>
      </w:r>
      <w:r w:rsidR="00271E68" w:rsidRPr="007B54D0">
        <w:t>communication,</w:t>
      </w:r>
      <w:r w:rsidR="00725798">
        <w:t xml:space="preserve"> </w:t>
      </w:r>
      <w:r w:rsidRPr="003E572F">
        <w:t>and</w:t>
      </w:r>
      <w:r w:rsidR="00725798" w:rsidRPr="003E572F">
        <w:t xml:space="preserve"> </w:t>
      </w:r>
      <w:r w:rsidR="00EA4A19" w:rsidRPr="003E572F">
        <w:t>cell phones</w:t>
      </w:r>
      <w:r w:rsidRPr="003E572F">
        <w:t>.</w:t>
      </w:r>
      <w:r w:rsidR="00725798" w:rsidRPr="003E572F">
        <w:t xml:space="preserve"> </w:t>
      </w:r>
    </w:p>
    <w:p w14:paraId="4DD64224" w14:textId="18394600" w:rsidR="003E281B" w:rsidRDefault="003E281B" w:rsidP="00D02395">
      <w:pPr>
        <w:pStyle w:val="Heading3"/>
      </w:pPr>
      <w:r>
        <w:t>Business</w:t>
      </w:r>
      <w:r w:rsidR="00725798">
        <w:t xml:space="preserve"> </w:t>
      </w:r>
      <w:r>
        <w:t>Impact</w:t>
      </w:r>
      <w:r w:rsidR="00725798">
        <w:t xml:space="preserve"> </w:t>
      </w:r>
      <w:r>
        <w:t>Analysis</w:t>
      </w:r>
      <w:r w:rsidR="005B4139">
        <w:t xml:space="preserve"> </w:t>
      </w:r>
    </w:p>
    <w:p w14:paraId="339037A9" w14:textId="77777777" w:rsidR="003E281B" w:rsidRDefault="003E281B" w:rsidP="00D02395">
      <w:pPr>
        <w:pStyle w:val="Heading4"/>
      </w:pPr>
      <w:r>
        <w:t>Threshold</w:t>
      </w:r>
    </w:p>
    <w:p w14:paraId="3EB41966" w14:textId="63D35FE8" w:rsidR="003E281B" w:rsidRDefault="003E281B" w:rsidP="00600C89">
      <w:r>
        <w:rPr>
          <w:highlight w:val="yellow"/>
        </w:rPr>
        <w:t>[Organization</w:t>
      </w:r>
      <w:r w:rsidR="00725798">
        <w:rPr>
          <w:highlight w:val="yellow"/>
        </w:rPr>
        <w:t xml:space="preserve"> </w:t>
      </w:r>
      <w:r>
        <w:rPr>
          <w:highlight w:val="yellow"/>
        </w:rPr>
        <w:t>Acronym]</w:t>
      </w:r>
      <w:r w:rsidR="00725798">
        <w:t xml:space="preserve"> </w:t>
      </w:r>
      <w:r w:rsidRPr="00BD1EFF">
        <w:t>can</w:t>
      </w:r>
      <w:r w:rsidR="00725798">
        <w:t xml:space="preserve"> </w:t>
      </w:r>
      <w:r w:rsidRPr="00BD1EFF">
        <w:t>maintain</w:t>
      </w:r>
      <w:r w:rsidR="00725798">
        <w:t xml:space="preserve"> </w:t>
      </w:r>
      <w:r w:rsidRPr="00BD1EFF">
        <w:t>normal</w:t>
      </w:r>
      <w:r w:rsidR="00725798">
        <w:t xml:space="preserve"> </w:t>
      </w:r>
      <w:r w:rsidRPr="00BD1EFF">
        <w:t>operations</w:t>
      </w:r>
      <w:r w:rsidR="00725798">
        <w:t xml:space="preserve"> </w:t>
      </w:r>
      <w:r w:rsidRPr="00BD1EFF">
        <w:t>for</w:t>
      </w:r>
      <w:r w:rsidR="00725798">
        <w:t xml:space="preserve"> </w:t>
      </w:r>
      <w:r w:rsidRPr="00BD1EFF">
        <w:t>less</w:t>
      </w:r>
      <w:r w:rsidR="00725798">
        <w:t xml:space="preserve"> </w:t>
      </w:r>
      <w:r w:rsidRPr="00BD1EFF">
        <w:t>than</w:t>
      </w:r>
      <w:r w:rsidR="00725798">
        <w:t xml:space="preserve"> </w:t>
      </w:r>
      <w:r>
        <w:rPr>
          <w:highlight w:val="yellow"/>
        </w:rPr>
        <w:t>[time]</w:t>
      </w:r>
      <w:r w:rsidR="00725798">
        <w:t xml:space="preserve"> </w:t>
      </w:r>
      <w:r w:rsidRPr="00BD1EFF">
        <w:t>without</w:t>
      </w:r>
      <w:r w:rsidR="00725798">
        <w:t xml:space="preserve"> </w:t>
      </w:r>
      <w:r w:rsidRPr="00BD1EFF">
        <w:t>providing</w:t>
      </w:r>
      <w:r w:rsidR="00725798">
        <w:t xml:space="preserve"> </w:t>
      </w:r>
      <w:r>
        <w:t>Technology</w:t>
      </w:r>
      <w:r w:rsidR="00725798">
        <w:t xml:space="preserve"> </w:t>
      </w:r>
      <w:r w:rsidRPr="00BD1EFF">
        <w:t>services</w:t>
      </w:r>
      <w:r w:rsidR="00725798">
        <w:t xml:space="preserve"> </w:t>
      </w:r>
      <w:r w:rsidRPr="00BD1EFF">
        <w:t>to</w:t>
      </w:r>
      <w:r w:rsidR="00725798">
        <w:t xml:space="preserve"> </w:t>
      </w:r>
      <w:r w:rsidR="6C25090D">
        <w:t>staff and</w:t>
      </w:r>
      <w:r w:rsidR="00725798">
        <w:t xml:space="preserve"> </w:t>
      </w:r>
      <w:r w:rsidR="00271E68">
        <w:t>constituent</w:t>
      </w:r>
      <w:r w:rsidRPr="00BD1EFF">
        <w:t>s,</w:t>
      </w:r>
      <w:r w:rsidR="00725798">
        <w:t xml:space="preserve"> </w:t>
      </w:r>
      <w:r w:rsidRPr="00BD1EFF">
        <w:t>classifying</w:t>
      </w:r>
      <w:r w:rsidR="00725798">
        <w:t xml:space="preserve"> </w:t>
      </w:r>
      <w:r w:rsidRPr="00BD1EFF">
        <w:t>this</w:t>
      </w:r>
      <w:r w:rsidR="00725798">
        <w:t xml:space="preserve"> </w:t>
      </w:r>
      <w:r w:rsidRPr="00BD1EFF">
        <w:t>activity</w:t>
      </w:r>
      <w:r w:rsidR="00725798">
        <w:t xml:space="preserve"> </w:t>
      </w:r>
      <w:r w:rsidRPr="00A14D9F">
        <w:t>as</w:t>
      </w:r>
      <w:r w:rsidR="00725798" w:rsidRPr="00A14D9F">
        <w:t xml:space="preserve"> </w:t>
      </w:r>
      <w:r w:rsidRPr="00A14D9F">
        <w:rPr>
          <w:highlight w:val="yellow"/>
        </w:rPr>
        <w:t>[</w:t>
      </w:r>
      <w:commentRangeStart w:id="80"/>
      <w:r w:rsidRPr="00475F7E">
        <w:rPr>
          <w:highlight w:val="yellow"/>
        </w:rPr>
        <w:t>threshold</w:t>
      </w:r>
      <w:commentRangeEnd w:id="80"/>
      <w:r w:rsidRPr="00A14D9F">
        <w:rPr>
          <w:rStyle w:val="CommentReference"/>
        </w:rPr>
        <w:commentReference w:id="80"/>
      </w:r>
      <w:r w:rsidRPr="00475F7E">
        <w:rPr>
          <w:highlight w:val="yellow"/>
        </w:rPr>
        <w:t>]</w:t>
      </w:r>
      <w:r w:rsidRPr="00A14D9F">
        <w:t>.</w:t>
      </w:r>
      <w:r w:rsidR="00725798">
        <w:t xml:space="preserve"> </w:t>
      </w:r>
    </w:p>
    <w:p w14:paraId="794A89A1" w14:textId="39C4568E" w:rsidR="003E281B" w:rsidRDefault="003E281B" w:rsidP="00D02395">
      <w:pPr>
        <w:pStyle w:val="Heading4"/>
      </w:pPr>
      <w:r>
        <w:t>Staffing</w:t>
      </w:r>
      <w:r w:rsidR="00725798">
        <w:t xml:space="preserve"> </w:t>
      </w:r>
      <w:r>
        <w:t>Impacts</w:t>
      </w:r>
    </w:p>
    <w:p w14:paraId="3B8EDCA0" w14:textId="7EE97895" w:rsidR="003E281B" w:rsidRPr="000658EE" w:rsidRDefault="003E281B" w:rsidP="00600C89">
      <w:pPr>
        <w:rPr>
          <w:rFonts w:eastAsia="Yu Mincho" w:cs="Arial"/>
        </w:rPr>
      </w:pPr>
      <w:r w:rsidRPr="000658EE">
        <w:rPr>
          <w:highlight w:val="yellow"/>
        </w:rPr>
        <w:t>[Employee</w:t>
      </w:r>
      <w:r w:rsidR="00725798">
        <w:rPr>
          <w:highlight w:val="yellow"/>
        </w:rPr>
        <w:t xml:space="preserve"> </w:t>
      </w:r>
      <w:r w:rsidRPr="000658EE">
        <w:rPr>
          <w:highlight w:val="yellow"/>
        </w:rPr>
        <w:t>Name</w:t>
      </w:r>
      <w:r w:rsidR="00725798">
        <w:rPr>
          <w:highlight w:val="yellow"/>
        </w:rPr>
        <w:t xml:space="preserve"> </w:t>
      </w:r>
      <w:r w:rsidRPr="000658EE">
        <w:rPr>
          <w:highlight w:val="yellow"/>
        </w:rPr>
        <w:t>or</w:t>
      </w:r>
      <w:r w:rsidR="00725798">
        <w:rPr>
          <w:highlight w:val="yellow"/>
        </w:rPr>
        <w:t xml:space="preserve"> </w:t>
      </w:r>
      <w:r w:rsidRPr="000658EE">
        <w:rPr>
          <w:highlight w:val="yellow"/>
        </w:rPr>
        <w:t>Job</w:t>
      </w:r>
      <w:r w:rsidR="00725798">
        <w:rPr>
          <w:highlight w:val="yellow"/>
        </w:rPr>
        <w:t xml:space="preserve"> </w:t>
      </w:r>
      <w:r w:rsidRPr="000658EE">
        <w:rPr>
          <w:highlight w:val="yellow"/>
        </w:rPr>
        <w:t>Title]</w:t>
      </w:r>
      <w:r w:rsidR="00725798">
        <w:t xml:space="preserve"> </w:t>
      </w:r>
      <w:r w:rsidRPr="000658EE">
        <w:t>is</w:t>
      </w:r>
      <w:r w:rsidR="00725798">
        <w:t xml:space="preserve"> </w:t>
      </w:r>
      <w:r w:rsidRPr="000658EE">
        <w:t>responsible</w:t>
      </w:r>
      <w:r w:rsidR="00725798">
        <w:t xml:space="preserve"> </w:t>
      </w:r>
      <w:r w:rsidRPr="000658EE">
        <w:t>for</w:t>
      </w:r>
      <w:r w:rsidR="00725798">
        <w:t xml:space="preserve"> </w:t>
      </w:r>
      <w:r w:rsidRPr="000658EE">
        <w:t>ensuring</w:t>
      </w:r>
      <w:r w:rsidR="00725798">
        <w:t xml:space="preserve"> </w:t>
      </w:r>
      <w:r w:rsidRPr="000658EE">
        <w:t>the</w:t>
      </w:r>
      <w:r w:rsidR="00725798">
        <w:t xml:space="preserve"> </w:t>
      </w:r>
      <w:r w:rsidRPr="000658EE">
        <w:t>Business</w:t>
      </w:r>
      <w:r w:rsidR="00725798">
        <w:t xml:space="preserve"> </w:t>
      </w:r>
      <w:r w:rsidRPr="000658EE">
        <w:t>Continuity</w:t>
      </w:r>
      <w:r w:rsidR="00725798">
        <w:t xml:space="preserve"> </w:t>
      </w:r>
      <w:r w:rsidRPr="000658EE">
        <w:t>and</w:t>
      </w:r>
      <w:r w:rsidR="00725798">
        <w:t xml:space="preserve"> </w:t>
      </w:r>
      <w:r w:rsidRPr="000658EE">
        <w:t>Disaster</w:t>
      </w:r>
      <w:r w:rsidR="00725798">
        <w:t xml:space="preserve"> </w:t>
      </w:r>
      <w:r w:rsidRPr="000658EE">
        <w:t>Recovery</w:t>
      </w:r>
      <w:r w:rsidR="00725798">
        <w:t xml:space="preserve"> </w:t>
      </w:r>
      <w:r w:rsidR="005B4139">
        <w:t>P</w:t>
      </w:r>
      <w:r w:rsidRPr="000658EE">
        <w:t>lan</w:t>
      </w:r>
      <w:r w:rsidR="00725798">
        <w:t xml:space="preserve"> </w:t>
      </w:r>
      <w:r w:rsidRPr="000658EE">
        <w:t>for</w:t>
      </w:r>
      <w:r w:rsidR="00725798">
        <w:t xml:space="preserve"> </w:t>
      </w:r>
      <w:r w:rsidR="00C57CB2">
        <w:t xml:space="preserve">Technology </w:t>
      </w:r>
      <w:r w:rsidRPr="000658EE">
        <w:t>is</w:t>
      </w:r>
      <w:r w:rsidR="00725798">
        <w:t xml:space="preserve"> </w:t>
      </w:r>
      <w:r w:rsidRPr="000658EE">
        <w:t>executed</w:t>
      </w:r>
      <w:r w:rsidR="00725798">
        <w:t xml:space="preserve"> </w:t>
      </w:r>
      <w:r w:rsidRPr="000658EE">
        <w:t>as</w:t>
      </w:r>
      <w:r w:rsidR="00725798">
        <w:t xml:space="preserve"> </w:t>
      </w:r>
      <w:r w:rsidRPr="000658EE">
        <w:t>delineated</w:t>
      </w:r>
      <w:r w:rsidR="00725798">
        <w:t xml:space="preserve"> </w:t>
      </w:r>
      <w:r w:rsidRPr="000658EE">
        <w:t>in</w:t>
      </w:r>
      <w:r w:rsidR="00725798">
        <w:t xml:space="preserve"> </w:t>
      </w:r>
      <w:r w:rsidRPr="000658EE">
        <w:t>this</w:t>
      </w:r>
      <w:r w:rsidR="00725798">
        <w:t xml:space="preserve"> </w:t>
      </w:r>
      <w:r w:rsidR="005B4139">
        <w:t>P</w:t>
      </w:r>
      <w:r w:rsidRPr="000658EE">
        <w:t>lan.</w:t>
      </w:r>
      <w:r w:rsidR="00725798">
        <w:t xml:space="preserve"> </w:t>
      </w:r>
      <w:r w:rsidRPr="000658EE">
        <w:t>[</w:t>
      </w:r>
      <w:r w:rsidRPr="000E4334">
        <w:rPr>
          <w:highlight w:val="yellow"/>
        </w:rPr>
        <w:t>Employee</w:t>
      </w:r>
      <w:r w:rsidR="00725798" w:rsidRPr="000E4334">
        <w:rPr>
          <w:highlight w:val="yellow"/>
        </w:rPr>
        <w:t xml:space="preserve"> </w:t>
      </w:r>
      <w:r w:rsidRPr="000E4334">
        <w:rPr>
          <w:highlight w:val="yellow"/>
        </w:rPr>
        <w:t>Name</w:t>
      </w:r>
      <w:r w:rsidR="00725798" w:rsidRPr="000E4334">
        <w:rPr>
          <w:highlight w:val="yellow"/>
        </w:rPr>
        <w:t xml:space="preserve"> </w:t>
      </w:r>
      <w:r w:rsidRPr="000E4334">
        <w:rPr>
          <w:highlight w:val="yellow"/>
        </w:rPr>
        <w:t>or</w:t>
      </w:r>
      <w:r w:rsidR="00725798" w:rsidRPr="000E4334">
        <w:rPr>
          <w:highlight w:val="yellow"/>
        </w:rPr>
        <w:t xml:space="preserve"> </w:t>
      </w:r>
      <w:r w:rsidRPr="000E4334">
        <w:rPr>
          <w:highlight w:val="yellow"/>
        </w:rPr>
        <w:t>Job</w:t>
      </w:r>
      <w:r w:rsidR="00725798" w:rsidRPr="000E4334">
        <w:rPr>
          <w:highlight w:val="yellow"/>
        </w:rPr>
        <w:t xml:space="preserve"> </w:t>
      </w:r>
      <w:r w:rsidRPr="000E4334">
        <w:rPr>
          <w:highlight w:val="yellow"/>
        </w:rPr>
        <w:t>Title</w:t>
      </w:r>
      <w:r w:rsidRPr="000658EE">
        <w:t>]</w:t>
      </w:r>
      <w:r w:rsidR="00725798">
        <w:t xml:space="preserve"> </w:t>
      </w:r>
      <w:r w:rsidRPr="000658EE">
        <w:t>will</w:t>
      </w:r>
      <w:r w:rsidR="00725798">
        <w:t xml:space="preserve"> </w:t>
      </w:r>
      <w:r w:rsidRPr="000658EE">
        <w:t>report</w:t>
      </w:r>
      <w:r w:rsidR="00725798">
        <w:t xml:space="preserve"> </w:t>
      </w:r>
      <w:r w:rsidRPr="000658EE">
        <w:t>progress</w:t>
      </w:r>
      <w:r w:rsidR="00725798">
        <w:t xml:space="preserve"> </w:t>
      </w:r>
      <w:r w:rsidRPr="000658EE">
        <w:t>updates</w:t>
      </w:r>
      <w:r w:rsidR="00725798">
        <w:t xml:space="preserve"> </w:t>
      </w:r>
      <w:r w:rsidRPr="000658EE">
        <w:t>to</w:t>
      </w:r>
      <w:r w:rsidR="00725798">
        <w:t xml:space="preserve"> </w:t>
      </w:r>
      <w:r w:rsidRPr="000658EE">
        <w:t>the</w:t>
      </w:r>
      <w:r w:rsidR="00725798">
        <w:t xml:space="preserve"> </w:t>
      </w:r>
      <w:r w:rsidRPr="000658EE">
        <w:t>Incident</w:t>
      </w:r>
      <w:r w:rsidR="00725798">
        <w:t xml:space="preserve"> </w:t>
      </w:r>
      <w:r w:rsidRPr="000658EE">
        <w:t>Response</w:t>
      </w:r>
      <w:r w:rsidR="00725798">
        <w:t xml:space="preserve"> </w:t>
      </w:r>
      <w:r w:rsidRPr="000658EE">
        <w:t>Team</w:t>
      </w:r>
      <w:r w:rsidR="00725798">
        <w:t xml:space="preserve"> </w:t>
      </w:r>
      <w:r w:rsidRPr="000658EE">
        <w:t>and</w:t>
      </w:r>
      <w:r w:rsidR="00725798">
        <w:t xml:space="preserve"> </w:t>
      </w:r>
      <w:r w:rsidRPr="000658EE">
        <w:t>request</w:t>
      </w:r>
      <w:r w:rsidR="00725798">
        <w:t xml:space="preserve"> </w:t>
      </w:r>
      <w:r w:rsidRPr="000658EE">
        <w:t>approval</w:t>
      </w:r>
      <w:r w:rsidR="00725798">
        <w:t xml:space="preserve"> </w:t>
      </w:r>
      <w:r w:rsidRPr="000658EE">
        <w:t>for</w:t>
      </w:r>
      <w:r w:rsidR="00725798">
        <w:t xml:space="preserve"> </w:t>
      </w:r>
      <w:r w:rsidRPr="000658EE">
        <w:t>deviations</w:t>
      </w:r>
      <w:r w:rsidR="00725798">
        <w:t xml:space="preserve"> </w:t>
      </w:r>
      <w:r w:rsidRPr="000658EE">
        <w:t>from</w:t>
      </w:r>
      <w:r w:rsidR="00725798">
        <w:t xml:space="preserve"> </w:t>
      </w:r>
      <w:r w:rsidRPr="000658EE">
        <w:t>the</w:t>
      </w:r>
      <w:r w:rsidR="00725798">
        <w:t xml:space="preserve"> </w:t>
      </w:r>
      <w:r w:rsidRPr="000658EE">
        <w:t>written</w:t>
      </w:r>
      <w:r w:rsidR="00725798">
        <w:t xml:space="preserve"> </w:t>
      </w:r>
      <w:r w:rsidR="005B4139">
        <w:t>P</w:t>
      </w:r>
      <w:r w:rsidRPr="000658EE">
        <w:t>lan.</w:t>
      </w:r>
      <w:r w:rsidR="00725798">
        <w:t xml:space="preserve"> </w:t>
      </w:r>
      <w:commentRangeStart w:id="81"/>
      <w:r w:rsidRPr="000658EE">
        <w:rPr>
          <w:rFonts w:eastAsia="Calibri"/>
        </w:rPr>
        <w:t>The</w:t>
      </w:r>
      <w:r w:rsidR="00725798">
        <w:rPr>
          <w:rFonts w:eastAsia="Calibri"/>
        </w:rPr>
        <w:t xml:space="preserve"> </w:t>
      </w:r>
      <w:r w:rsidRPr="000658EE">
        <w:rPr>
          <w:rFonts w:eastAsia="Calibri"/>
        </w:rPr>
        <w:t>following</w:t>
      </w:r>
      <w:r w:rsidR="00725798">
        <w:rPr>
          <w:rFonts w:eastAsia="Calibri"/>
        </w:rPr>
        <w:t xml:space="preserve"> </w:t>
      </w:r>
      <w:r w:rsidRPr="000658EE">
        <w:rPr>
          <w:rFonts w:eastAsia="Calibri"/>
        </w:rPr>
        <w:t>skills</w:t>
      </w:r>
      <w:r w:rsidR="00725798">
        <w:rPr>
          <w:rFonts w:eastAsia="Calibri"/>
        </w:rPr>
        <w:t xml:space="preserve"> </w:t>
      </w:r>
      <w:r w:rsidRPr="000658EE">
        <w:rPr>
          <w:rFonts w:eastAsia="Calibri"/>
        </w:rPr>
        <w:t>are</w:t>
      </w:r>
      <w:r w:rsidR="00725798">
        <w:rPr>
          <w:rFonts w:eastAsia="Calibri"/>
        </w:rPr>
        <w:t xml:space="preserve"> </w:t>
      </w:r>
      <w:r w:rsidRPr="000658EE">
        <w:rPr>
          <w:rFonts w:eastAsia="Calibri"/>
        </w:rPr>
        <w:t>critical</w:t>
      </w:r>
      <w:r w:rsidR="00725798">
        <w:rPr>
          <w:rFonts w:eastAsia="Calibri"/>
        </w:rPr>
        <w:t xml:space="preserve"> </w:t>
      </w:r>
      <w:r w:rsidRPr="000658EE">
        <w:rPr>
          <w:rFonts w:eastAsia="Calibri"/>
        </w:rPr>
        <w:t>for</w:t>
      </w:r>
      <w:r w:rsidR="00725798">
        <w:rPr>
          <w:rFonts w:eastAsia="Calibri"/>
        </w:rPr>
        <w:t xml:space="preserve"> </w:t>
      </w:r>
      <w:r w:rsidRPr="000658EE">
        <w:rPr>
          <w:rFonts w:eastAsia="Calibri"/>
        </w:rPr>
        <w:t>restoring</w:t>
      </w:r>
      <w:r w:rsidR="00725798">
        <w:rPr>
          <w:rFonts w:eastAsia="Calibri"/>
        </w:rPr>
        <w:t xml:space="preserve"> </w:t>
      </w:r>
      <w:r w:rsidRPr="000658EE">
        <w:rPr>
          <w:rFonts w:eastAsia="Calibri"/>
        </w:rPr>
        <w:t>operations</w:t>
      </w:r>
      <w:r w:rsidR="00725798">
        <w:rPr>
          <w:rFonts w:eastAsia="Calibri"/>
        </w:rPr>
        <w:t xml:space="preserve"> </w:t>
      </w:r>
      <w:r w:rsidRPr="000658EE">
        <w:rPr>
          <w:rFonts w:eastAsia="Calibri"/>
        </w:rPr>
        <w:t>to</w:t>
      </w:r>
      <w:r w:rsidR="00725798">
        <w:rPr>
          <w:rFonts w:eastAsia="Calibri"/>
        </w:rPr>
        <w:t xml:space="preserve"> </w:t>
      </w:r>
      <w:r w:rsidRPr="000658EE">
        <w:rPr>
          <w:rFonts w:eastAsia="Calibri"/>
        </w:rPr>
        <w:t>normal.</w:t>
      </w:r>
      <w:commentRangeEnd w:id="81"/>
      <w:r>
        <w:rPr>
          <w:rStyle w:val="CommentReference"/>
        </w:rPr>
        <w:commentReference w:id="81"/>
      </w:r>
    </w:p>
    <w:p w14:paraId="4D6744D1" w14:textId="5DC3F03A" w:rsidR="003E281B" w:rsidRPr="000E3CF3" w:rsidRDefault="003E281B" w:rsidP="00600C89">
      <w:pPr>
        <w:pStyle w:val="ListParagraph"/>
        <w:numPr>
          <w:ilvl w:val="0"/>
          <w:numId w:val="41"/>
        </w:numPr>
        <w:rPr>
          <w:highlight w:val="yellow"/>
        </w:rPr>
      </w:pPr>
      <w:r w:rsidRPr="000E3CF3">
        <w:rPr>
          <w:highlight w:val="yellow"/>
        </w:rPr>
        <w:t>Network</w:t>
      </w:r>
      <w:r w:rsidR="00725798" w:rsidRPr="000E3CF3">
        <w:rPr>
          <w:highlight w:val="yellow"/>
        </w:rPr>
        <w:t xml:space="preserve"> </w:t>
      </w:r>
      <w:r w:rsidR="00611238" w:rsidRPr="000E3CF3">
        <w:rPr>
          <w:highlight w:val="yellow"/>
        </w:rPr>
        <w:t>e</w:t>
      </w:r>
      <w:r w:rsidRPr="000E3CF3">
        <w:rPr>
          <w:highlight w:val="yellow"/>
        </w:rPr>
        <w:t>ngineer</w:t>
      </w:r>
    </w:p>
    <w:p w14:paraId="0DC7EB75" w14:textId="7CDF3ECB" w:rsidR="003E281B" w:rsidRPr="000E3CF3" w:rsidRDefault="003E281B" w:rsidP="00600C89">
      <w:pPr>
        <w:pStyle w:val="ListParagraph"/>
        <w:numPr>
          <w:ilvl w:val="0"/>
          <w:numId w:val="41"/>
        </w:numPr>
        <w:rPr>
          <w:highlight w:val="yellow"/>
        </w:rPr>
      </w:pPr>
      <w:r w:rsidRPr="000E3CF3">
        <w:rPr>
          <w:highlight w:val="yellow"/>
        </w:rPr>
        <w:t>Server</w:t>
      </w:r>
      <w:r w:rsidR="00725798" w:rsidRPr="000E3CF3">
        <w:rPr>
          <w:highlight w:val="yellow"/>
        </w:rPr>
        <w:t xml:space="preserve"> </w:t>
      </w:r>
      <w:r w:rsidR="00C50A30" w:rsidRPr="000E3CF3">
        <w:rPr>
          <w:highlight w:val="yellow"/>
        </w:rPr>
        <w:t>a</w:t>
      </w:r>
      <w:r w:rsidRPr="000E3CF3">
        <w:rPr>
          <w:highlight w:val="yellow"/>
        </w:rPr>
        <w:t>dministrator</w:t>
      </w:r>
    </w:p>
    <w:p w14:paraId="49A09FB3" w14:textId="1B78F5B3" w:rsidR="003E281B" w:rsidRPr="000E3CF3" w:rsidRDefault="003E281B" w:rsidP="00600C89">
      <w:pPr>
        <w:pStyle w:val="ListParagraph"/>
        <w:numPr>
          <w:ilvl w:val="0"/>
          <w:numId w:val="41"/>
        </w:numPr>
        <w:rPr>
          <w:highlight w:val="yellow"/>
        </w:rPr>
      </w:pPr>
      <w:r w:rsidRPr="000E3CF3">
        <w:rPr>
          <w:highlight w:val="yellow"/>
        </w:rPr>
        <w:t>Computer</w:t>
      </w:r>
      <w:r w:rsidR="00725798" w:rsidRPr="000E3CF3">
        <w:rPr>
          <w:highlight w:val="yellow"/>
        </w:rPr>
        <w:t xml:space="preserve"> </w:t>
      </w:r>
      <w:r w:rsidR="00611238" w:rsidRPr="000E3CF3">
        <w:rPr>
          <w:highlight w:val="yellow"/>
        </w:rPr>
        <w:t>t</w:t>
      </w:r>
      <w:r w:rsidRPr="000E3CF3">
        <w:rPr>
          <w:highlight w:val="yellow"/>
        </w:rPr>
        <w:t>echnician</w:t>
      </w:r>
    </w:p>
    <w:p w14:paraId="321B78B6" w14:textId="0A768290" w:rsidR="003E281B" w:rsidRPr="000E3CF3" w:rsidRDefault="003E281B" w:rsidP="00600C89">
      <w:pPr>
        <w:pStyle w:val="ListParagraph"/>
        <w:numPr>
          <w:ilvl w:val="0"/>
          <w:numId w:val="41"/>
        </w:numPr>
        <w:rPr>
          <w:highlight w:val="yellow"/>
        </w:rPr>
      </w:pPr>
      <w:r w:rsidRPr="000E3CF3">
        <w:rPr>
          <w:highlight w:val="yellow"/>
        </w:rPr>
        <w:t>Telecom</w:t>
      </w:r>
      <w:r w:rsidR="00725798" w:rsidRPr="000E3CF3">
        <w:rPr>
          <w:highlight w:val="yellow"/>
        </w:rPr>
        <w:t xml:space="preserve"> </w:t>
      </w:r>
      <w:r w:rsidR="00611238" w:rsidRPr="000E3CF3">
        <w:rPr>
          <w:highlight w:val="yellow"/>
        </w:rPr>
        <w:t>a</w:t>
      </w:r>
      <w:r w:rsidRPr="000E3CF3">
        <w:rPr>
          <w:highlight w:val="yellow"/>
        </w:rPr>
        <w:t>dministrator</w:t>
      </w:r>
    </w:p>
    <w:p w14:paraId="62F29A0F" w14:textId="7F7B7A11" w:rsidR="003E281B" w:rsidRPr="000E3CF3" w:rsidRDefault="003E281B" w:rsidP="00600C89">
      <w:pPr>
        <w:pStyle w:val="ListParagraph"/>
        <w:numPr>
          <w:ilvl w:val="0"/>
          <w:numId w:val="41"/>
        </w:numPr>
        <w:rPr>
          <w:highlight w:val="yellow"/>
        </w:rPr>
      </w:pPr>
      <w:r w:rsidRPr="000E3CF3">
        <w:rPr>
          <w:highlight w:val="yellow"/>
        </w:rPr>
        <w:t>Application</w:t>
      </w:r>
      <w:r w:rsidR="00725798" w:rsidRPr="000E3CF3">
        <w:rPr>
          <w:highlight w:val="yellow"/>
        </w:rPr>
        <w:t xml:space="preserve"> </w:t>
      </w:r>
      <w:r w:rsidR="00611238" w:rsidRPr="000E3CF3">
        <w:rPr>
          <w:highlight w:val="yellow"/>
        </w:rPr>
        <w:t>a</w:t>
      </w:r>
      <w:r w:rsidRPr="000E3CF3">
        <w:rPr>
          <w:highlight w:val="yellow"/>
        </w:rPr>
        <w:t>dministrator(s)</w:t>
      </w:r>
      <w:r w:rsidR="00725798" w:rsidRPr="000E3CF3">
        <w:rPr>
          <w:highlight w:val="yellow"/>
        </w:rPr>
        <w:t xml:space="preserve"> </w:t>
      </w:r>
      <w:r w:rsidRPr="000E3CF3">
        <w:rPr>
          <w:highlight w:val="yellow"/>
        </w:rPr>
        <w:t>(Exchange,</w:t>
      </w:r>
      <w:r w:rsidR="00725798" w:rsidRPr="000E3CF3">
        <w:rPr>
          <w:highlight w:val="yellow"/>
        </w:rPr>
        <w:t xml:space="preserve"> </w:t>
      </w:r>
      <w:r w:rsidRPr="000E3CF3">
        <w:rPr>
          <w:highlight w:val="yellow"/>
        </w:rPr>
        <w:t>SharePoint,</w:t>
      </w:r>
      <w:r w:rsidR="00725798" w:rsidRPr="000E3CF3">
        <w:rPr>
          <w:highlight w:val="yellow"/>
        </w:rPr>
        <w:t xml:space="preserve"> </w:t>
      </w:r>
      <w:r w:rsidRPr="000E3CF3">
        <w:rPr>
          <w:highlight w:val="yellow"/>
        </w:rPr>
        <w:t>Zoom,</w:t>
      </w:r>
      <w:r w:rsidR="00725798" w:rsidRPr="000E3CF3">
        <w:rPr>
          <w:highlight w:val="yellow"/>
        </w:rPr>
        <w:t xml:space="preserve"> </w:t>
      </w:r>
      <w:r w:rsidRPr="000E3CF3">
        <w:rPr>
          <w:highlight w:val="yellow"/>
        </w:rPr>
        <w:t>Teams,</w:t>
      </w:r>
      <w:r w:rsidR="00725798" w:rsidRPr="000E3CF3">
        <w:rPr>
          <w:highlight w:val="yellow"/>
        </w:rPr>
        <w:t xml:space="preserve"> </w:t>
      </w:r>
      <w:r w:rsidRPr="000E3CF3">
        <w:rPr>
          <w:highlight w:val="yellow"/>
        </w:rPr>
        <w:t>WebEx)</w:t>
      </w:r>
    </w:p>
    <w:p w14:paraId="100D1748" w14:textId="3F06E160" w:rsidR="003E281B" w:rsidRPr="000E3CF3" w:rsidRDefault="003E281B" w:rsidP="00600C89">
      <w:pPr>
        <w:pStyle w:val="ListParagraph"/>
        <w:numPr>
          <w:ilvl w:val="0"/>
          <w:numId w:val="41"/>
        </w:numPr>
        <w:rPr>
          <w:highlight w:val="yellow"/>
        </w:rPr>
      </w:pPr>
      <w:r w:rsidRPr="000E3CF3">
        <w:rPr>
          <w:highlight w:val="yellow"/>
        </w:rPr>
        <w:t>Procurement</w:t>
      </w:r>
      <w:r w:rsidR="00725798" w:rsidRPr="000E3CF3">
        <w:rPr>
          <w:highlight w:val="yellow"/>
        </w:rPr>
        <w:t xml:space="preserve"> </w:t>
      </w:r>
      <w:r w:rsidR="00611238" w:rsidRPr="000E3CF3">
        <w:rPr>
          <w:highlight w:val="yellow"/>
        </w:rPr>
        <w:t>s</w:t>
      </w:r>
      <w:r w:rsidRPr="000E3CF3">
        <w:rPr>
          <w:highlight w:val="yellow"/>
        </w:rPr>
        <w:t>pecialist</w:t>
      </w:r>
      <w:r w:rsidR="00725798" w:rsidRPr="000E3CF3">
        <w:rPr>
          <w:highlight w:val="yellow"/>
        </w:rPr>
        <w:t xml:space="preserve"> </w:t>
      </w:r>
    </w:p>
    <w:p w14:paraId="6142D2DC" w14:textId="7976D9EC" w:rsidR="003E281B" w:rsidRPr="000E3CF3" w:rsidRDefault="003E281B" w:rsidP="00600C89">
      <w:pPr>
        <w:pStyle w:val="ListParagraph"/>
        <w:numPr>
          <w:ilvl w:val="0"/>
          <w:numId w:val="41"/>
        </w:numPr>
        <w:rPr>
          <w:highlight w:val="yellow"/>
        </w:rPr>
      </w:pPr>
      <w:r w:rsidRPr="000E3CF3">
        <w:rPr>
          <w:highlight w:val="yellow"/>
        </w:rPr>
        <w:t>Managed</w:t>
      </w:r>
      <w:r w:rsidR="00725798" w:rsidRPr="000E3CF3">
        <w:rPr>
          <w:highlight w:val="yellow"/>
        </w:rPr>
        <w:t xml:space="preserve"> </w:t>
      </w:r>
      <w:r w:rsidR="00611238" w:rsidRPr="000E3CF3">
        <w:rPr>
          <w:highlight w:val="yellow"/>
        </w:rPr>
        <w:t>s</w:t>
      </w:r>
      <w:r w:rsidRPr="000E3CF3">
        <w:rPr>
          <w:highlight w:val="yellow"/>
        </w:rPr>
        <w:t>ervice</w:t>
      </w:r>
      <w:r w:rsidR="00725798" w:rsidRPr="000E3CF3">
        <w:rPr>
          <w:highlight w:val="yellow"/>
        </w:rPr>
        <w:t xml:space="preserve"> </w:t>
      </w:r>
      <w:r w:rsidR="00611238" w:rsidRPr="000E3CF3">
        <w:rPr>
          <w:highlight w:val="yellow"/>
        </w:rPr>
        <w:t>p</w:t>
      </w:r>
      <w:r w:rsidRPr="000E3CF3">
        <w:rPr>
          <w:highlight w:val="yellow"/>
        </w:rPr>
        <w:t>rovider</w:t>
      </w:r>
      <w:r w:rsidR="00725798" w:rsidRPr="000E3CF3">
        <w:rPr>
          <w:highlight w:val="yellow"/>
        </w:rPr>
        <w:t xml:space="preserve"> </w:t>
      </w:r>
      <w:r w:rsidR="00611238" w:rsidRPr="000E3CF3">
        <w:rPr>
          <w:highlight w:val="yellow"/>
        </w:rPr>
        <w:t>a</w:t>
      </w:r>
      <w:r w:rsidRPr="000E3CF3">
        <w:rPr>
          <w:highlight w:val="yellow"/>
        </w:rPr>
        <w:t>ccount</w:t>
      </w:r>
      <w:r w:rsidR="00725798" w:rsidRPr="000E3CF3">
        <w:rPr>
          <w:highlight w:val="yellow"/>
        </w:rPr>
        <w:t xml:space="preserve"> </w:t>
      </w:r>
      <w:r w:rsidR="00611238" w:rsidRPr="000E3CF3">
        <w:rPr>
          <w:highlight w:val="yellow"/>
        </w:rPr>
        <w:t>m</w:t>
      </w:r>
      <w:r w:rsidRPr="000E3CF3">
        <w:rPr>
          <w:highlight w:val="yellow"/>
        </w:rPr>
        <w:t>anager</w:t>
      </w:r>
    </w:p>
    <w:p w14:paraId="2CF0647D" w14:textId="52B6F68B" w:rsidR="003E281B" w:rsidRDefault="00271E68" w:rsidP="00D02395">
      <w:pPr>
        <w:pStyle w:val="Heading4"/>
      </w:pPr>
      <w:r>
        <w:t>Constituent</w:t>
      </w:r>
      <w:r w:rsidR="00725798">
        <w:t xml:space="preserve"> </w:t>
      </w:r>
      <w:r w:rsidR="003E281B">
        <w:t>and</w:t>
      </w:r>
      <w:r w:rsidR="00725798">
        <w:t xml:space="preserve"> </w:t>
      </w:r>
      <w:r w:rsidR="003E281B">
        <w:t>Community</w:t>
      </w:r>
      <w:r w:rsidR="00725798">
        <w:t xml:space="preserve"> </w:t>
      </w:r>
      <w:r w:rsidR="003E281B">
        <w:t>Impact</w:t>
      </w:r>
      <w:r w:rsidR="00C55E41">
        <w:t>s</w:t>
      </w:r>
    </w:p>
    <w:p w14:paraId="1D4BE727" w14:textId="2E7D42B2" w:rsidR="003E281B" w:rsidRDefault="003E281B" w:rsidP="00600C89">
      <w:r>
        <w:t>Prolonged</w:t>
      </w:r>
      <w:r w:rsidR="00725798">
        <w:t xml:space="preserve"> </w:t>
      </w:r>
      <w:r>
        <w:t>technology</w:t>
      </w:r>
      <w:r w:rsidR="00725798">
        <w:t xml:space="preserve"> </w:t>
      </w:r>
      <w:r>
        <w:t>outages</w:t>
      </w:r>
      <w:r w:rsidR="00725798">
        <w:t xml:space="preserve"> </w:t>
      </w:r>
      <w:r>
        <w:t>will</w:t>
      </w:r>
      <w:r w:rsidR="00725798">
        <w:t xml:space="preserve"> </w:t>
      </w:r>
      <w:r>
        <w:t>impact</w:t>
      </w:r>
      <w:r w:rsidR="00725798">
        <w:t xml:space="preserve"> </w:t>
      </w:r>
      <w:r>
        <w:t>the</w:t>
      </w:r>
      <w:r w:rsidR="00725798">
        <w:t xml:space="preserve"> </w:t>
      </w:r>
      <w:r>
        <w:t>organization’s</w:t>
      </w:r>
      <w:r w:rsidR="00725798">
        <w:t xml:space="preserve"> </w:t>
      </w:r>
      <w:r>
        <w:t>ability</w:t>
      </w:r>
      <w:r w:rsidR="00725798">
        <w:t xml:space="preserve"> </w:t>
      </w:r>
      <w:r>
        <w:t>to</w:t>
      </w:r>
      <w:r w:rsidR="00725798">
        <w:t xml:space="preserve"> </w:t>
      </w:r>
      <w:r>
        <w:t>carry</w:t>
      </w:r>
      <w:r w:rsidR="00725798">
        <w:t xml:space="preserve"> </w:t>
      </w:r>
      <w:r>
        <w:t>out</w:t>
      </w:r>
      <w:r w:rsidR="00725798">
        <w:t xml:space="preserve"> </w:t>
      </w:r>
      <w:r>
        <w:t>activities</w:t>
      </w:r>
      <w:r w:rsidR="00725798">
        <w:t xml:space="preserve"> </w:t>
      </w:r>
      <w:r>
        <w:t>and</w:t>
      </w:r>
      <w:r w:rsidR="00725798">
        <w:t xml:space="preserve"> </w:t>
      </w:r>
      <w:r>
        <w:t>may</w:t>
      </w:r>
      <w:r w:rsidR="00725798">
        <w:t xml:space="preserve"> </w:t>
      </w:r>
      <w:r>
        <w:t>have</w:t>
      </w:r>
      <w:r w:rsidR="00725798">
        <w:t xml:space="preserve"> </w:t>
      </w:r>
      <w:r>
        <w:t>a</w:t>
      </w:r>
      <w:r w:rsidR="00725798">
        <w:t xml:space="preserve"> </w:t>
      </w:r>
      <w:r>
        <w:t>negative</w:t>
      </w:r>
      <w:r w:rsidR="00725798">
        <w:t xml:space="preserve"> </w:t>
      </w:r>
      <w:r>
        <w:t>impact</w:t>
      </w:r>
      <w:r w:rsidR="00725798">
        <w:t xml:space="preserve"> </w:t>
      </w:r>
      <w:r>
        <w:t>on</w:t>
      </w:r>
      <w:r w:rsidR="00725798">
        <w:t xml:space="preserve"> </w:t>
      </w:r>
      <w:r>
        <w:t>constituents</w:t>
      </w:r>
      <w:r w:rsidR="00725798">
        <w:t xml:space="preserve"> </w:t>
      </w:r>
      <w:r>
        <w:t>receiving</w:t>
      </w:r>
      <w:r w:rsidR="00725798">
        <w:t xml:space="preserve"> </w:t>
      </w:r>
      <w:r>
        <w:t>services.</w:t>
      </w:r>
      <w:r w:rsidR="00136B84">
        <w:t xml:space="preserve"> </w:t>
      </w:r>
      <w:r>
        <w:t>System</w:t>
      </w:r>
      <w:r w:rsidR="00725798">
        <w:t xml:space="preserve"> </w:t>
      </w:r>
      <w:r>
        <w:t>breaches</w:t>
      </w:r>
      <w:r w:rsidR="00725798">
        <w:t xml:space="preserve"> </w:t>
      </w:r>
      <w:r>
        <w:t>resulting</w:t>
      </w:r>
      <w:r w:rsidR="00725798">
        <w:t xml:space="preserve"> </w:t>
      </w:r>
      <w:r>
        <w:t>in</w:t>
      </w:r>
      <w:r w:rsidR="00725798">
        <w:t xml:space="preserve"> </w:t>
      </w:r>
      <w:r>
        <w:t>the</w:t>
      </w:r>
      <w:r w:rsidR="00725798">
        <w:t xml:space="preserve"> </w:t>
      </w:r>
      <w:r>
        <w:t>loss</w:t>
      </w:r>
      <w:r w:rsidR="00725798">
        <w:t xml:space="preserve"> </w:t>
      </w:r>
      <w:r>
        <w:t>of</w:t>
      </w:r>
      <w:r w:rsidR="00725798">
        <w:t xml:space="preserve"> </w:t>
      </w:r>
      <w:r>
        <w:t>Personally</w:t>
      </w:r>
      <w:r w:rsidR="00725798">
        <w:t xml:space="preserve"> </w:t>
      </w:r>
      <w:r>
        <w:t>Identifiable</w:t>
      </w:r>
      <w:r w:rsidR="00725798">
        <w:t xml:space="preserve"> </w:t>
      </w:r>
      <w:r>
        <w:t>Information</w:t>
      </w:r>
      <w:r w:rsidR="00725798">
        <w:t xml:space="preserve"> </w:t>
      </w:r>
      <w:r>
        <w:t>of</w:t>
      </w:r>
      <w:r w:rsidR="00725798">
        <w:t xml:space="preserve"> </w:t>
      </w:r>
      <w:r>
        <w:t>constituents,</w:t>
      </w:r>
      <w:r w:rsidR="00725798">
        <w:t xml:space="preserve"> </w:t>
      </w:r>
      <w:r>
        <w:t>staff,</w:t>
      </w:r>
      <w:r w:rsidR="00725798">
        <w:t xml:space="preserve"> </w:t>
      </w:r>
      <w:r>
        <w:t>or</w:t>
      </w:r>
      <w:r w:rsidR="00725798">
        <w:t xml:space="preserve"> </w:t>
      </w:r>
      <w:r>
        <w:t>donors</w:t>
      </w:r>
      <w:r w:rsidR="00725798">
        <w:t xml:space="preserve"> </w:t>
      </w:r>
      <w:r>
        <w:t>could</w:t>
      </w:r>
      <w:r w:rsidR="00725798">
        <w:t xml:space="preserve"> </w:t>
      </w:r>
      <w:r>
        <w:t>be</w:t>
      </w:r>
      <w:r w:rsidR="00725798">
        <w:t xml:space="preserve"> </w:t>
      </w:r>
      <w:r>
        <w:t>catastrophic</w:t>
      </w:r>
      <w:r w:rsidR="00725798">
        <w:t xml:space="preserve"> </w:t>
      </w:r>
      <w:r>
        <w:t>to</w:t>
      </w:r>
      <w:r w:rsidR="00725798">
        <w:t xml:space="preserve"> </w:t>
      </w:r>
      <w:r>
        <w:t>the</w:t>
      </w:r>
      <w:r w:rsidR="00725798">
        <w:t xml:space="preserve"> </w:t>
      </w:r>
      <w:r>
        <w:t>organization’s</w:t>
      </w:r>
      <w:r w:rsidR="00725798">
        <w:t xml:space="preserve"> </w:t>
      </w:r>
      <w:r>
        <w:t>reputation</w:t>
      </w:r>
      <w:r w:rsidR="00725798">
        <w:t xml:space="preserve"> </w:t>
      </w:r>
      <w:r>
        <w:t>and</w:t>
      </w:r>
      <w:r w:rsidR="00725798">
        <w:t xml:space="preserve"> </w:t>
      </w:r>
      <w:r>
        <w:t>have</w:t>
      </w:r>
      <w:r w:rsidR="00725798">
        <w:t xml:space="preserve"> </w:t>
      </w:r>
      <w:r>
        <w:t>severe</w:t>
      </w:r>
      <w:r w:rsidR="00725798">
        <w:t xml:space="preserve"> </w:t>
      </w:r>
      <w:r>
        <w:t>financial</w:t>
      </w:r>
      <w:r w:rsidR="00725798">
        <w:t xml:space="preserve"> </w:t>
      </w:r>
      <w:r>
        <w:t>implications</w:t>
      </w:r>
      <w:r w:rsidR="00725798">
        <w:t xml:space="preserve"> </w:t>
      </w:r>
      <w:r>
        <w:t>of</w:t>
      </w:r>
      <w:r w:rsidR="00725798">
        <w:t xml:space="preserve"> </w:t>
      </w:r>
      <w:r>
        <w:t>individuals</w:t>
      </w:r>
      <w:r w:rsidR="00725798">
        <w:t xml:space="preserve"> </w:t>
      </w:r>
      <w:r w:rsidR="00737F78">
        <w:t>a</w:t>
      </w:r>
      <w:r>
        <w:t>ffected.</w:t>
      </w:r>
      <w:r w:rsidR="00725798">
        <w:t xml:space="preserve"> </w:t>
      </w:r>
    </w:p>
    <w:p w14:paraId="18AF5B30" w14:textId="49C68541" w:rsidR="003E281B" w:rsidRDefault="003E281B" w:rsidP="00D02395">
      <w:pPr>
        <w:pStyle w:val="Heading4"/>
      </w:pPr>
      <w:r>
        <w:t>Organizational</w:t>
      </w:r>
      <w:r w:rsidR="00725798">
        <w:t xml:space="preserve"> </w:t>
      </w:r>
      <w:r>
        <w:t>Impacts</w:t>
      </w:r>
    </w:p>
    <w:p w14:paraId="1A4A042D" w14:textId="0BEBE3A3" w:rsidR="003E281B" w:rsidRDefault="003E281B" w:rsidP="00600C89">
      <w:r>
        <w:t>Technology</w:t>
      </w:r>
      <w:r w:rsidR="00725798">
        <w:t xml:space="preserve"> </w:t>
      </w:r>
      <w:r>
        <w:t>systems</w:t>
      </w:r>
      <w:r w:rsidR="00725798">
        <w:t xml:space="preserve"> </w:t>
      </w:r>
      <w:r>
        <w:t>are</w:t>
      </w:r>
      <w:r w:rsidR="00725798">
        <w:t xml:space="preserve"> </w:t>
      </w:r>
      <w:r>
        <w:t>critical</w:t>
      </w:r>
      <w:r w:rsidR="00725798">
        <w:t xml:space="preserve"> </w:t>
      </w:r>
      <w:r>
        <w:t>to</w:t>
      </w:r>
      <w:r w:rsidR="00725798">
        <w:t xml:space="preserve"> </w:t>
      </w:r>
      <w:r>
        <w:t>maintain</w:t>
      </w:r>
      <w:r w:rsidR="00725798">
        <w:t xml:space="preserve"> </w:t>
      </w:r>
      <w:r>
        <w:t>documentation</w:t>
      </w:r>
      <w:r w:rsidR="00725798">
        <w:t xml:space="preserve"> </w:t>
      </w:r>
      <w:r>
        <w:t>required</w:t>
      </w:r>
      <w:r w:rsidR="00725798">
        <w:t xml:space="preserve"> </w:t>
      </w:r>
      <w:r>
        <w:t>for</w:t>
      </w:r>
      <w:r w:rsidR="00725798">
        <w:t xml:space="preserve"> </w:t>
      </w:r>
      <w:r>
        <w:t>compliance</w:t>
      </w:r>
      <w:r w:rsidR="00725798">
        <w:t xml:space="preserve"> </w:t>
      </w:r>
      <w:r>
        <w:t>with</w:t>
      </w:r>
      <w:r w:rsidR="00725798">
        <w:t xml:space="preserve"> </w:t>
      </w:r>
      <w:r w:rsidR="00737F78">
        <w:t xml:space="preserve">the </w:t>
      </w:r>
      <w:r>
        <w:t>organization’s</w:t>
      </w:r>
      <w:r w:rsidR="00725798">
        <w:t xml:space="preserve"> </w:t>
      </w:r>
      <w:r>
        <w:t>funders</w:t>
      </w:r>
      <w:r w:rsidR="00725798">
        <w:t xml:space="preserve"> </w:t>
      </w:r>
      <w:r>
        <w:t>and</w:t>
      </w:r>
      <w:r w:rsidR="00725798">
        <w:t xml:space="preserve"> </w:t>
      </w:r>
      <w:r>
        <w:t>to</w:t>
      </w:r>
      <w:r w:rsidR="00725798">
        <w:t xml:space="preserve"> </w:t>
      </w:r>
      <w:r>
        <w:t>support</w:t>
      </w:r>
      <w:r w:rsidR="00725798">
        <w:t xml:space="preserve"> </w:t>
      </w:r>
      <w:r>
        <w:t>the</w:t>
      </w:r>
      <w:r w:rsidR="00725798">
        <w:t xml:space="preserve"> </w:t>
      </w:r>
      <w:r>
        <w:t>restoration</w:t>
      </w:r>
      <w:r w:rsidR="00725798">
        <w:t xml:space="preserve"> </w:t>
      </w:r>
      <w:r>
        <w:t>of</w:t>
      </w:r>
      <w:r w:rsidR="00725798">
        <w:t xml:space="preserve"> </w:t>
      </w:r>
      <w:r>
        <w:t>other</w:t>
      </w:r>
      <w:r w:rsidR="00725798">
        <w:t xml:space="preserve"> </w:t>
      </w:r>
      <w:r>
        <w:t>activities.</w:t>
      </w:r>
      <w:r w:rsidR="00136B84">
        <w:t xml:space="preserve"> </w:t>
      </w:r>
      <w:r>
        <w:lastRenderedPageBreak/>
        <w:t>Loss</w:t>
      </w:r>
      <w:r w:rsidR="00725798">
        <w:t xml:space="preserve"> </w:t>
      </w:r>
      <w:r>
        <w:t>of</w:t>
      </w:r>
      <w:r w:rsidR="00725798">
        <w:t xml:space="preserve"> </w:t>
      </w:r>
      <w:r>
        <w:t>program,</w:t>
      </w:r>
      <w:r w:rsidR="00725798">
        <w:t xml:space="preserve"> </w:t>
      </w:r>
      <w:r>
        <w:t>financial,</w:t>
      </w:r>
      <w:r w:rsidR="00725798">
        <w:t xml:space="preserve"> </w:t>
      </w:r>
      <w:r>
        <w:t>or</w:t>
      </w:r>
      <w:r w:rsidR="00725798">
        <w:t xml:space="preserve"> </w:t>
      </w:r>
      <w:r>
        <w:t>human</w:t>
      </w:r>
      <w:r w:rsidR="00725798">
        <w:t xml:space="preserve"> </w:t>
      </w:r>
      <w:r>
        <w:t>resource</w:t>
      </w:r>
      <w:r w:rsidR="00725798">
        <w:t xml:space="preserve"> </w:t>
      </w:r>
      <w:r>
        <w:t>data</w:t>
      </w:r>
      <w:r w:rsidR="00725798">
        <w:t xml:space="preserve"> </w:t>
      </w:r>
      <w:r>
        <w:t>would</w:t>
      </w:r>
      <w:r w:rsidR="00725798">
        <w:t xml:space="preserve"> </w:t>
      </w:r>
      <w:r>
        <w:t>be</w:t>
      </w:r>
      <w:r w:rsidR="00725798">
        <w:t xml:space="preserve"> </w:t>
      </w:r>
      <w:r>
        <w:t>catastrophic</w:t>
      </w:r>
      <w:r w:rsidR="00725798">
        <w:t xml:space="preserve"> </w:t>
      </w:r>
      <w:r>
        <w:t>to</w:t>
      </w:r>
      <w:r w:rsidR="00725798">
        <w:t xml:space="preserve"> </w:t>
      </w:r>
      <w:r>
        <w:t>the</w:t>
      </w:r>
      <w:r w:rsidR="00725798">
        <w:t xml:space="preserve"> </w:t>
      </w:r>
      <w:r>
        <w:t>organization.</w:t>
      </w:r>
      <w:r w:rsidR="00136B84">
        <w:t xml:space="preserve"> </w:t>
      </w:r>
      <w:r>
        <w:t>Back</w:t>
      </w:r>
      <w:r w:rsidR="00725798">
        <w:t xml:space="preserve"> </w:t>
      </w:r>
      <w:r>
        <w:t>up</w:t>
      </w:r>
      <w:r w:rsidR="00725798">
        <w:t xml:space="preserve"> </w:t>
      </w:r>
      <w:r>
        <w:t>and</w:t>
      </w:r>
      <w:r w:rsidR="00725798">
        <w:t xml:space="preserve"> </w:t>
      </w:r>
      <w:r>
        <w:t>redundancy</w:t>
      </w:r>
      <w:r w:rsidR="00725798">
        <w:t xml:space="preserve"> </w:t>
      </w:r>
      <w:r>
        <w:t>strategies</w:t>
      </w:r>
      <w:r w:rsidR="00725798">
        <w:t xml:space="preserve"> </w:t>
      </w:r>
      <w:r>
        <w:t>have</w:t>
      </w:r>
      <w:r w:rsidR="00725798">
        <w:t xml:space="preserve"> </w:t>
      </w:r>
      <w:r>
        <w:t>been</w:t>
      </w:r>
      <w:r w:rsidR="00725798">
        <w:t xml:space="preserve"> </w:t>
      </w:r>
      <w:r>
        <w:t>designed</w:t>
      </w:r>
      <w:r w:rsidR="00725798">
        <w:t xml:space="preserve"> </w:t>
      </w:r>
      <w:r>
        <w:t>to</w:t>
      </w:r>
      <w:r w:rsidR="00725798">
        <w:t xml:space="preserve"> </w:t>
      </w:r>
      <w:r>
        <w:t>minimize</w:t>
      </w:r>
      <w:r w:rsidR="00725798">
        <w:t xml:space="preserve"> </w:t>
      </w:r>
      <w:r>
        <w:t>risk</w:t>
      </w:r>
      <w:r w:rsidR="00725798">
        <w:t xml:space="preserve"> </w:t>
      </w:r>
      <w:r>
        <w:t>to</w:t>
      </w:r>
      <w:r w:rsidR="00725798">
        <w:t xml:space="preserve"> </w:t>
      </w:r>
      <w:r>
        <w:t>the</w:t>
      </w:r>
      <w:r w:rsidR="00725798">
        <w:t xml:space="preserve"> </w:t>
      </w:r>
      <w:r>
        <w:t>organization</w:t>
      </w:r>
      <w:r w:rsidR="00725798">
        <w:t xml:space="preserve"> </w:t>
      </w:r>
      <w:r>
        <w:t>to</w:t>
      </w:r>
      <w:r w:rsidR="00725798">
        <w:t xml:space="preserve"> </w:t>
      </w:r>
      <w:r>
        <w:t>the</w:t>
      </w:r>
      <w:r w:rsidR="00725798">
        <w:t xml:space="preserve"> </w:t>
      </w:r>
      <w:r>
        <w:t>greatest</w:t>
      </w:r>
      <w:r w:rsidR="00725798">
        <w:t xml:space="preserve"> </w:t>
      </w:r>
      <w:r>
        <w:t>extent</w:t>
      </w:r>
      <w:r w:rsidR="00725798">
        <w:t xml:space="preserve"> </w:t>
      </w:r>
      <w:r>
        <w:t>feasible.</w:t>
      </w:r>
      <w:r w:rsidR="00725798">
        <w:t xml:space="preserve"> </w:t>
      </w:r>
    </w:p>
    <w:p w14:paraId="1A3E93E0" w14:textId="5B19087F" w:rsidR="003E281B" w:rsidRPr="00B2399F" w:rsidRDefault="003E281B" w:rsidP="00600C89">
      <w:r>
        <w:t>All</w:t>
      </w:r>
      <w:r w:rsidR="00725798">
        <w:t xml:space="preserve"> </w:t>
      </w:r>
      <w:r>
        <w:t>company</w:t>
      </w:r>
      <w:r w:rsidR="00725798">
        <w:t xml:space="preserve"> </w:t>
      </w:r>
      <w:r>
        <w:t>technology</w:t>
      </w:r>
      <w:r w:rsidR="00725798">
        <w:t xml:space="preserve"> </w:t>
      </w:r>
      <w:r>
        <w:t>equipment</w:t>
      </w:r>
      <w:r w:rsidR="00725798">
        <w:t xml:space="preserve"> </w:t>
      </w:r>
      <w:r>
        <w:t>including</w:t>
      </w:r>
      <w:r w:rsidR="00725798">
        <w:t xml:space="preserve"> </w:t>
      </w:r>
      <w:r>
        <w:t>servers,</w:t>
      </w:r>
      <w:r w:rsidR="00725798">
        <w:t xml:space="preserve"> </w:t>
      </w:r>
      <w:r>
        <w:t>computers,</w:t>
      </w:r>
      <w:r w:rsidR="00725798">
        <w:t xml:space="preserve"> </w:t>
      </w:r>
      <w:r>
        <w:t>copiers,</w:t>
      </w:r>
      <w:r w:rsidR="00725798">
        <w:t xml:space="preserve"> </w:t>
      </w:r>
      <w:r>
        <w:t>printers,</w:t>
      </w:r>
      <w:r w:rsidR="00725798">
        <w:t xml:space="preserve"> </w:t>
      </w:r>
      <w:r>
        <w:t>and</w:t>
      </w:r>
      <w:r w:rsidR="00725798">
        <w:t xml:space="preserve"> </w:t>
      </w:r>
      <w:r>
        <w:t>other</w:t>
      </w:r>
      <w:r w:rsidR="00725798">
        <w:t xml:space="preserve"> </w:t>
      </w:r>
      <w:r>
        <w:t>peripherals</w:t>
      </w:r>
      <w:r w:rsidR="00725798">
        <w:t xml:space="preserve"> </w:t>
      </w:r>
      <w:r>
        <w:t>are</w:t>
      </w:r>
      <w:r w:rsidR="00725798">
        <w:t xml:space="preserve"> </w:t>
      </w:r>
      <w:r>
        <w:t>covered</w:t>
      </w:r>
      <w:r w:rsidR="00725798">
        <w:t xml:space="preserve"> </w:t>
      </w:r>
      <w:r>
        <w:t>by</w:t>
      </w:r>
      <w:r w:rsidR="00725798">
        <w:t xml:space="preserve"> </w:t>
      </w:r>
      <w:r>
        <w:t>the</w:t>
      </w:r>
      <w:r w:rsidR="00725798">
        <w:t xml:space="preserve"> </w:t>
      </w:r>
      <w:r>
        <w:t>nonprofit</w:t>
      </w:r>
      <w:r w:rsidR="00737F78">
        <w:t>’</w:t>
      </w:r>
      <w:r>
        <w:t>s</w:t>
      </w:r>
      <w:r w:rsidR="00725798">
        <w:t xml:space="preserve"> </w:t>
      </w:r>
      <w:r>
        <w:t>umbrella</w:t>
      </w:r>
      <w:r w:rsidR="00725798">
        <w:t xml:space="preserve"> </w:t>
      </w:r>
      <w:r>
        <w:t>policy</w:t>
      </w:r>
      <w:r w:rsidR="00725798">
        <w:t xml:space="preserve"> </w:t>
      </w:r>
      <w:r>
        <w:t>with</w:t>
      </w:r>
      <w:r w:rsidR="00725798">
        <w:t xml:space="preserve"> </w:t>
      </w:r>
      <w:r w:rsidRPr="00271FC6">
        <w:rPr>
          <w:highlight w:val="yellow"/>
        </w:rPr>
        <w:t>[XYZ</w:t>
      </w:r>
      <w:r w:rsidR="00725798">
        <w:rPr>
          <w:highlight w:val="yellow"/>
        </w:rPr>
        <w:t xml:space="preserve"> </w:t>
      </w:r>
      <w:r w:rsidR="00737F78">
        <w:rPr>
          <w:highlight w:val="yellow"/>
        </w:rPr>
        <w:t>i</w:t>
      </w:r>
      <w:r w:rsidRPr="00271FC6">
        <w:rPr>
          <w:highlight w:val="yellow"/>
        </w:rPr>
        <w:t>nsurance</w:t>
      </w:r>
      <w:r w:rsidR="00725798">
        <w:rPr>
          <w:highlight w:val="yellow"/>
        </w:rPr>
        <w:t xml:space="preserve"> </w:t>
      </w:r>
      <w:r w:rsidRPr="00271FC6">
        <w:rPr>
          <w:highlight w:val="yellow"/>
        </w:rPr>
        <w:t>agent]</w:t>
      </w:r>
      <w:r>
        <w:t>.</w:t>
      </w:r>
      <w:r w:rsidR="00136B84">
        <w:t xml:space="preserve"> </w:t>
      </w:r>
      <w:r w:rsidRPr="00B2399F">
        <w:rPr>
          <w:highlight w:val="yellow"/>
        </w:rPr>
        <w:t>[Job</w:t>
      </w:r>
      <w:r w:rsidR="00725798" w:rsidRPr="00B2399F">
        <w:rPr>
          <w:highlight w:val="yellow"/>
        </w:rPr>
        <w:t xml:space="preserve"> </w:t>
      </w:r>
      <w:r w:rsidRPr="00B2399F">
        <w:rPr>
          <w:highlight w:val="yellow"/>
        </w:rPr>
        <w:t>Title]</w:t>
      </w:r>
      <w:r w:rsidR="00725798" w:rsidRPr="00B2399F">
        <w:t xml:space="preserve"> </w:t>
      </w:r>
      <w:r w:rsidRPr="00B2399F">
        <w:t>has</w:t>
      </w:r>
      <w:r w:rsidR="00725798" w:rsidRPr="00B2399F">
        <w:t xml:space="preserve"> </w:t>
      </w:r>
      <w:r w:rsidRPr="00B2399F">
        <w:t>all</w:t>
      </w:r>
      <w:r w:rsidR="00725798" w:rsidRPr="00B2399F">
        <w:t xml:space="preserve"> </w:t>
      </w:r>
      <w:r w:rsidRPr="00B2399F">
        <w:t>required</w:t>
      </w:r>
      <w:r w:rsidR="00725798" w:rsidRPr="00B2399F">
        <w:t xml:space="preserve"> </w:t>
      </w:r>
      <w:r w:rsidRPr="00B2399F">
        <w:t>documentation</w:t>
      </w:r>
      <w:r w:rsidR="00725798" w:rsidRPr="00B2399F">
        <w:t xml:space="preserve"> </w:t>
      </w:r>
      <w:r w:rsidRPr="00B2399F">
        <w:t>to</w:t>
      </w:r>
      <w:r w:rsidR="00725798" w:rsidRPr="00B2399F">
        <w:t xml:space="preserve"> </w:t>
      </w:r>
      <w:r w:rsidRPr="00B2399F">
        <w:t>process</w:t>
      </w:r>
      <w:r w:rsidR="00725798" w:rsidRPr="00B2399F">
        <w:t xml:space="preserve"> </w:t>
      </w:r>
      <w:r w:rsidRPr="00B2399F">
        <w:t>the</w:t>
      </w:r>
      <w:r w:rsidR="00725798" w:rsidRPr="00B2399F">
        <w:t xml:space="preserve"> </w:t>
      </w:r>
      <w:r w:rsidRPr="00B2399F">
        <w:t>claim.</w:t>
      </w:r>
      <w:r w:rsidR="00725798" w:rsidRPr="00B2399F">
        <w:t xml:space="preserve">  </w:t>
      </w:r>
    </w:p>
    <w:p w14:paraId="586E25CF" w14:textId="6A67D510" w:rsidR="003E281B" w:rsidRPr="00472214" w:rsidRDefault="003E281B" w:rsidP="00600C89">
      <w:r>
        <w:t>W</w:t>
      </w:r>
      <w:r w:rsidRPr="00472214">
        <w:t>hile</w:t>
      </w:r>
      <w:r w:rsidR="00725798">
        <w:t xml:space="preserve"> </w:t>
      </w:r>
      <w:r w:rsidRPr="00472214">
        <w:t>it</w:t>
      </w:r>
      <w:r w:rsidR="00725798">
        <w:t xml:space="preserve"> </w:t>
      </w:r>
      <w:r w:rsidRPr="00472214">
        <w:t>may</w:t>
      </w:r>
      <w:r w:rsidR="00725798">
        <w:t xml:space="preserve"> </w:t>
      </w:r>
      <w:r w:rsidRPr="00472214">
        <w:t>be</w:t>
      </w:r>
      <w:r w:rsidR="00725798">
        <w:t xml:space="preserve"> </w:t>
      </w:r>
      <w:r w:rsidRPr="00472214">
        <w:t>difficult,</w:t>
      </w:r>
      <w:r w:rsidR="00725798">
        <w:t xml:space="preserve"> </w:t>
      </w:r>
      <w:r w:rsidRPr="00472214">
        <w:t>the</w:t>
      </w:r>
      <w:r w:rsidR="00725798">
        <w:t xml:space="preserve"> </w:t>
      </w:r>
      <w:r w:rsidR="00CF3B02">
        <w:t>t</w:t>
      </w:r>
      <w:r>
        <w:t>echnology</w:t>
      </w:r>
      <w:r w:rsidR="00725798">
        <w:t xml:space="preserve"> </w:t>
      </w:r>
      <w:r w:rsidRPr="00472214">
        <w:t>team</w:t>
      </w:r>
      <w:r w:rsidR="00725798">
        <w:t xml:space="preserve"> </w:t>
      </w:r>
      <w:r w:rsidRPr="00472214">
        <w:t>must</w:t>
      </w:r>
      <w:r w:rsidR="00725798">
        <w:t xml:space="preserve"> </w:t>
      </w:r>
      <w:r w:rsidRPr="00472214">
        <w:t>continue</w:t>
      </w:r>
      <w:r w:rsidR="00725798">
        <w:t xml:space="preserve"> </w:t>
      </w:r>
      <w:r w:rsidRPr="00472214">
        <w:t>to</w:t>
      </w:r>
      <w:r w:rsidR="00725798">
        <w:t xml:space="preserve"> </w:t>
      </w:r>
      <w:r w:rsidRPr="00472214">
        <w:t>maintain</w:t>
      </w:r>
      <w:r w:rsidR="00725798">
        <w:t xml:space="preserve"> </w:t>
      </w:r>
      <w:r w:rsidRPr="00472214">
        <w:t>compliance</w:t>
      </w:r>
      <w:r w:rsidR="00725798">
        <w:t xml:space="preserve"> </w:t>
      </w:r>
      <w:r w:rsidRPr="00472214">
        <w:t>with</w:t>
      </w:r>
      <w:r w:rsidR="00725798">
        <w:t xml:space="preserve"> </w:t>
      </w:r>
      <w:r w:rsidRPr="00472214">
        <w:t>rules</w:t>
      </w:r>
      <w:r w:rsidR="00725798">
        <w:t xml:space="preserve"> </w:t>
      </w:r>
      <w:r w:rsidRPr="00472214">
        <w:t>and</w:t>
      </w:r>
      <w:r w:rsidR="00725798">
        <w:t xml:space="preserve"> </w:t>
      </w:r>
      <w:r w:rsidRPr="00472214">
        <w:t>regulations</w:t>
      </w:r>
      <w:r w:rsidR="00725798">
        <w:t xml:space="preserve"> </w:t>
      </w:r>
      <w:r w:rsidRPr="00472214">
        <w:t>set</w:t>
      </w:r>
      <w:r w:rsidR="00725798">
        <w:t xml:space="preserve"> </w:t>
      </w:r>
      <w:r w:rsidRPr="00472214">
        <w:t>forth</w:t>
      </w:r>
      <w:r w:rsidR="00725798">
        <w:t xml:space="preserve"> </w:t>
      </w:r>
      <w:r w:rsidRPr="00472214">
        <w:t>by</w:t>
      </w:r>
      <w:r w:rsidR="00725798">
        <w:t xml:space="preserve"> </w:t>
      </w:r>
      <w:r w:rsidRPr="00472214">
        <w:t>funders</w:t>
      </w:r>
      <w:r w:rsidR="00725798">
        <w:t xml:space="preserve"> </w:t>
      </w:r>
      <w:r w:rsidRPr="00472214">
        <w:t>and</w:t>
      </w:r>
      <w:r w:rsidR="00725798">
        <w:t xml:space="preserve"> </w:t>
      </w:r>
      <w:r w:rsidRPr="00472214">
        <w:t>the</w:t>
      </w:r>
      <w:r w:rsidR="00725798">
        <w:t xml:space="preserve"> </w:t>
      </w:r>
      <w:r w:rsidRPr="00472214">
        <w:t>organization’s</w:t>
      </w:r>
      <w:r w:rsidR="00725798">
        <w:t xml:space="preserve"> </w:t>
      </w:r>
      <w:r w:rsidRPr="00472214">
        <w:t>board</w:t>
      </w:r>
      <w:r w:rsidR="00725798">
        <w:t xml:space="preserve"> </w:t>
      </w:r>
      <w:r w:rsidRPr="00472214">
        <w:t>and</w:t>
      </w:r>
      <w:r w:rsidR="00725798">
        <w:t xml:space="preserve"> </w:t>
      </w:r>
      <w:r w:rsidRPr="00472214">
        <w:t>management;</w:t>
      </w:r>
      <w:r w:rsidR="00725798">
        <w:t xml:space="preserve"> </w:t>
      </w:r>
      <w:r w:rsidRPr="00472214">
        <w:t>any</w:t>
      </w:r>
      <w:r w:rsidR="00725798">
        <w:t xml:space="preserve"> </w:t>
      </w:r>
      <w:r w:rsidRPr="00472214">
        <w:t>deviations</w:t>
      </w:r>
      <w:r w:rsidR="00725798">
        <w:t xml:space="preserve"> </w:t>
      </w:r>
      <w:r w:rsidRPr="00472214">
        <w:t>must</w:t>
      </w:r>
      <w:r w:rsidR="00725798">
        <w:t xml:space="preserve"> </w:t>
      </w:r>
      <w:r w:rsidRPr="00472214">
        <w:t>be</w:t>
      </w:r>
      <w:r w:rsidR="00725798">
        <w:t xml:space="preserve"> </w:t>
      </w:r>
      <w:r w:rsidRPr="00472214">
        <w:t>approved</w:t>
      </w:r>
      <w:r w:rsidR="00725798">
        <w:t xml:space="preserve"> </w:t>
      </w:r>
      <w:r w:rsidRPr="00472214">
        <w:t>in</w:t>
      </w:r>
      <w:r w:rsidR="00725798">
        <w:t xml:space="preserve"> </w:t>
      </w:r>
      <w:r w:rsidRPr="00472214">
        <w:t>advance</w:t>
      </w:r>
      <w:r w:rsidR="00725798">
        <w:t xml:space="preserve"> </w:t>
      </w:r>
      <w:r w:rsidRPr="00472214">
        <w:t>to</w:t>
      </w:r>
      <w:r w:rsidR="00725798">
        <w:t xml:space="preserve"> </w:t>
      </w:r>
      <w:r w:rsidRPr="00472214">
        <w:t>prevent</w:t>
      </w:r>
      <w:r w:rsidR="00725798">
        <w:t xml:space="preserve"> </w:t>
      </w:r>
      <w:r w:rsidRPr="00472214">
        <w:t>additional</w:t>
      </w:r>
      <w:r w:rsidR="00725798">
        <w:t xml:space="preserve"> </w:t>
      </w:r>
      <w:r w:rsidRPr="00472214">
        <w:t>financial</w:t>
      </w:r>
      <w:r w:rsidR="00725798">
        <w:t xml:space="preserve"> </w:t>
      </w:r>
      <w:r w:rsidRPr="00472214">
        <w:t>risk</w:t>
      </w:r>
      <w:r w:rsidR="00725798">
        <w:t xml:space="preserve"> </w:t>
      </w:r>
      <w:r w:rsidRPr="00472214">
        <w:t>to</w:t>
      </w:r>
      <w:r w:rsidR="00725798">
        <w:t xml:space="preserve"> </w:t>
      </w:r>
      <w:r w:rsidRPr="00472214">
        <w:t>the</w:t>
      </w:r>
      <w:r w:rsidR="00725798">
        <w:t xml:space="preserve"> </w:t>
      </w:r>
      <w:r w:rsidRPr="00472214">
        <w:t>organization.</w:t>
      </w:r>
      <w:r w:rsidR="00725798">
        <w:t xml:space="preserve"> </w:t>
      </w:r>
    </w:p>
    <w:p w14:paraId="257364B8" w14:textId="72FC8E0A" w:rsidR="003E281B" w:rsidRPr="00A2613C" w:rsidRDefault="003E281B" w:rsidP="00D02395">
      <w:pPr>
        <w:pStyle w:val="Heading3"/>
      </w:pPr>
      <w:r>
        <w:t>Critical</w:t>
      </w:r>
      <w:r w:rsidR="00725798">
        <w:t xml:space="preserve"> </w:t>
      </w:r>
      <w:r>
        <w:t>Tasks</w:t>
      </w:r>
    </w:p>
    <w:tbl>
      <w:tblPr>
        <w:tblStyle w:val="Default"/>
        <w:tblW w:w="5000" w:type="pct"/>
        <w:tblLook w:val="0620" w:firstRow="1" w:lastRow="0" w:firstColumn="0" w:lastColumn="0" w:noHBand="1" w:noVBand="1"/>
      </w:tblPr>
      <w:tblGrid>
        <w:gridCol w:w="4207"/>
        <w:gridCol w:w="2436"/>
        <w:gridCol w:w="2707"/>
      </w:tblGrid>
      <w:tr w:rsidR="003E281B" w14:paraId="0D8C8CD9" w14:textId="77777777" w:rsidTr="00475F7E">
        <w:trPr>
          <w:cnfStyle w:val="100000000000" w:firstRow="1" w:lastRow="0" w:firstColumn="0" w:lastColumn="0" w:oddVBand="0" w:evenVBand="0" w:oddHBand="0" w:evenHBand="0" w:firstRowFirstColumn="0" w:firstRowLastColumn="0" w:lastRowFirstColumn="0" w:lastRowLastColumn="0"/>
        </w:trPr>
        <w:tc>
          <w:tcPr>
            <w:tcW w:w="0" w:type="pct"/>
          </w:tcPr>
          <w:p w14:paraId="56EBB119" w14:textId="77777777" w:rsidR="003E281B" w:rsidRDefault="003E281B" w:rsidP="00C13725">
            <w:pPr>
              <w:pStyle w:val="NoSpacing"/>
            </w:pPr>
            <w:r>
              <w:t>Function</w:t>
            </w:r>
          </w:p>
        </w:tc>
        <w:tc>
          <w:tcPr>
            <w:tcW w:w="0" w:type="pct"/>
          </w:tcPr>
          <w:p w14:paraId="2AF5E626" w14:textId="77777777" w:rsidR="003E281B" w:rsidRDefault="003E281B" w:rsidP="00C13725">
            <w:pPr>
              <w:pStyle w:val="NoSpacing"/>
            </w:pPr>
            <w:r>
              <w:t>People</w:t>
            </w:r>
          </w:p>
        </w:tc>
        <w:tc>
          <w:tcPr>
            <w:tcW w:w="0" w:type="pct"/>
          </w:tcPr>
          <w:p w14:paraId="368B0005" w14:textId="611456BC" w:rsidR="003E281B" w:rsidRDefault="003E281B" w:rsidP="00C13725">
            <w:pPr>
              <w:pStyle w:val="NoSpacing"/>
            </w:pPr>
            <w:r>
              <w:t>Recovery</w:t>
            </w:r>
            <w:r w:rsidR="00725798">
              <w:t xml:space="preserve"> </w:t>
            </w:r>
            <w:r>
              <w:t>Time</w:t>
            </w:r>
          </w:p>
        </w:tc>
      </w:tr>
      <w:tr w:rsidR="003E281B" w14:paraId="09F97E7B" w14:textId="77777777" w:rsidTr="00475F7E">
        <w:tc>
          <w:tcPr>
            <w:tcW w:w="0" w:type="pct"/>
            <w:gridSpan w:val="3"/>
          </w:tcPr>
          <w:p w14:paraId="640409D1" w14:textId="77777777" w:rsidR="003E281B" w:rsidRPr="00547C78" w:rsidRDefault="003E281B" w:rsidP="00C13725">
            <w:pPr>
              <w:pStyle w:val="NoSpacing"/>
              <w:rPr>
                <w:b/>
                <w:bCs/>
              </w:rPr>
            </w:pPr>
            <w:r w:rsidRPr="00547C78">
              <w:rPr>
                <w:b/>
                <w:bCs/>
                <w:i/>
                <w:iCs/>
              </w:rPr>
              <w:t>Readiness</w:t>
            </w:r>
          </w:p>
        </w:tc>
      </w:tr>
      <w:tr w:rsidR="003E281B" w14:paraId="38D22F3E" w14:textId="77777777" w:rsidTr="00475F7E">
        <w:tc>
          <w:tcPr>
            <w:tcW w:w="0" w:type="pct"/>
          </w:tcPr>
          <w:p w14:paraId="4375E935" w14:textId="70BD094A" w:rsidR="003E281B" w:rsidRDefault="003E281B" w:rsidP="00C13725">
            <w:pPr>
              <w:pStyle w:val="NoSpacing"/>
            </w:pPr>
            <w:r w:rsidRPr="00154ECE">
              <w:t>Confirm</w:t>
            </w:r>
            <w:r w:rsidR="00725798">
              <w:t xml:space="preserve"> </w:t>
            </w:r>
            <w:r w:rsidRPr="00154ECE">
              <w:t>systems</w:t>
            </w:r>
            <w:r w:rsidR="00725798">
              <w:t xml:space="preserve"> </w:t>
            </w:r>
            <w:r w:rsidRPr="00154ECE">
              <w:t>are</w:t>
            </w:r>
            <w:r w:rsidR="00725798">
              <w:t xml:space="preserve"> </w:t>
            </w:r>
            <w:r w:rsidRPr="00154ECE">
              <w:t>fully</w:t>
            </w:r>
            <w:r w:rsidR="00725798">
              <w:t xml:space="preserve"> </w:t>
            </w:r>
            <w:r w:rsidRPr="00154ECE">
              <w:t>backed</w:t>
            </w:r>
            <w:r w:rsidR="00725798">
              <w:t xml:space="preserve"> </w:t>
            </w:r>
            <w:r w:rsidRPr="00154ECE">
              <w:t>up,</w:t>
            </w:r>
            <w:r w:rsidR="00725798">
              <w:t xml:space="preserve"> </w:t>
            </w:r>
            <w:r w:rsidRPr="00154ECE">
              <w:t>restore</w:t>
            </w:r>
            <w:r w:rsidR="00725798">
              <w:t xml:space="preserve"> </w:t>
            </w:r>
            <w:r w:rsidRPr="00154ECE">
              <w:t>tests</w:t>
            </w:r>
            <w:r w:rsidR="00725798">
              <w:t xml:space="preserve"> </w:t>
            </w:r>
            <w:r w:rsidRPr="00154ECE">
              <w:t>have</w:t>
            </w:r>
            <w:r w:rsidR="00725798">
              <w:t xml:space="preserve"> </w:t>
            </w:r>
            <w:r w:rsidRPr="00154ECE">
              <w:t>been</w:t>
            </w:r>
            <w:r w:rsidR="00725798">
              <w:t xml:space="preserve"> </w:t>
            </w:r>
            <w:r w:rsidRPr="00154ECE">
              <w:t>completed,</w:t>
            </w:r>
            <w:r w:rsidR="00725798">
              <w:t xml:space="preserve"> </w:t>
            </w:r>
            <w:r w:rsidRPr="00154ECE">
              <w:t>and</w:t>
            </w:r>
            <w:r w:rsidR="00725798">
              <w:t xml:space="preserve"> </w:t>
            </w:r>
            <w:r w:rsidRPr="00154ECE">
              <w:t>back-up</w:t>
            </w:r>
            <w:r w:rsidR="00725798">
              <w:t xml:space="preserve"> </w:t>
            </w:r>
            <w:r w:rsidRPr="00154ECE">
              <w:t>copies</w:t>
            </w:r>
            <w:r w:rsidR="00725798">
              <w:t xml:space="preserve"> </w:t>
            </w:r>
            <w:r w:rsidRPr="00154ECE">
              <w:t>are</w:t>
            </w:r>
            <w:r w:rsidR="00725798">
              <w:t xml:space="preserve"> </w:t>
            </w:r>
            <w:r w:rsidRPr="00154ECE">
              <w:t>stored</w:t>
            </w:r>
            <w:r w:rsidR="00725798">
              <w:t xml:space="preserve"> </w:t>
            </w:r>
            <w:r w:rsidRPr="00154ECE">
              <w:t>in</w:t>
            </w:r>
            <w:r w:rsidR="00725798">
              <w:t xml:space="preserve"> </w:t>
            </w:r>
            <w:r w:rsidRPr="00154ECE">
              <w:t>an</w:t>
            </w:r>
            <w:r w:rsidR="00725798">
              <w:t xml:space="preserve"> </w:t>
            </w:r>
            <w:r w:rsidRPr="00154ECE">
              <w:t>off-site</w:t>
            </w:r>
            <w:r w:rsidR="00725798">
              <w:t xml:space="preserve"> </w:t>
            </w:r>
            <w:r w:rsidRPr="00154ECE">
              <w:t>secure</w:t>
            </w:r>
            <w:r w:rsidR="00725798">
              <w:t xml:space="preserve"> </w:t>
            </w:r>
            <w:r w:rsidRPr="00154ECE">
              <w:t>location</w:t>
            </w:r>
            <w:r>
              <w:t>.</w:t>
            </w:r>
            <w:r w:rsidR="00725798">
              <w:t xml:space="preserve"> </w:t>
            </w:r>
          </w:p>
        </w:tc>
        <w:tc>
          <w:tcPr>
            <w:tcW w:w="0" w:type="pct"/>
          </w:tcPr>
          <w:p w14:paraId="1D807CC2" w14:textId="77777777" w:rsidR="003E281B" w:rsidRDefault="003E281B" w:rsidP="00C13725">
            <w:pPr>
              <w:pStyle w:val="NoSpacing"/>
            </w:pPr>
          </w:p>
        </w:tc>
        <w:tc>
          <w:tcPr>
            <w:tcW w:w="0" w:type="pct"/>
          </w:tcPr>
          <w:p w14:paraId="653EE488" w14:textId="54D75B7F" w:rsidR="003E281B" w:rsidRDefault="003E281B" w:rsidP="00C13725">
            <w:pPr>
              <w:pStyle w:val="NoSpacing"/>
            </w:pPr>
          </w:p>
        </w:tc>
      </w:tr>
      <w:tr w:rsidR="003E281B" w14:paraId="059C54B2" w14:textId="77777777" w:rsidTr="00475F7E">
        <w:tc>
          <w:tcPr>
            <w:tcW w:w="0" w:type="pct"/>
          </w:tcPr>
          <w:p w14:paraId="726B1E55" w14:textId="43702495" w:rsidR="003E281B" w:rsidRPr="00154ECE" w:rsidRDefault="003E281B" w:rsidP="00C13725">
            <w:pPr>
              <w:pStyle w:val="NoSpacing"/>
            </w:pPr>
            <w:r>
              <w:t>Consider</w:t>
            </w:r>
            <w:r w:rsidR="00725798">
              <w:t xml:space="preserve"> </w:t>
            </w:r>
            <w:r>
              <w:t>shutting</w:t>
            </w:r>
            <w:r w:rsidR="00725798">
              <w:t xml:space="preserve"> </w:t>
            </w:r>
            <w:r>
              <w:t>down</w:t>
            </w:r>
            <w:r w:rsidR="00725798">
              <w:t xml:space="preserve"> </w:t>
            </w:r>
            <w:r>
              <w:t>servers</w:t>
            </w:r>
            <w:r w:rsidR="00725798">
              <w:t xml:space="preserve"> </w:t>
            </w:r>
            <w:r>
              <w:t>and</w:t>
            </w:r>
            <w:r w:rsidR="00725798">
              <w:t xml:space="preserve"> </w:t>
            </w:r>
            <w:r>
              <w:t>storing</w:t>
            </w:r>
            <w:r w:rsidR="00725798">
              <w:t xml:space="preserve"> </w:t>
            </w:r>
            <w:r>
              <w:t>vital</w:t>
            </w:r>
            <w:r w:rsidR="00725798">
              <w:t xml:space="preserve"> </w:t>
            </w:r>
            <w:r>
              <w:t>equipment</w:t>
            </w:r>
            <w:r w:rsidR="00725798">
              <w:t xml:space="preserve"> </w:t>
            </w:r>
            <w:r>
              <w:t>in</w:t>
            </w:r>
            <w:r w:rsidR="00725798">
              <w:t xml:space="preserve"> </w:t>
            </w:r>
            <w:r>
              <w:t>a</w:t>
            </w:r>
            <w:r w:rsidR="00725798">
              <w:t xml:space="preserve"> </w:t>
            </w:r>
            <w:r>
              <w:t>safe</w:t>
            </w:r>
            <w:r w:rsidR="00725798">
              <w:t xml:space="preserve"> </w:t>
            </w:r>
            <w:r>
              <w:t>location.</w:t>
            </w:r>
            <w:r w:rsidR="00725798">
              <w:t xml:space="preserve"> </w:t>
            </w:r>
          </w:p>
        </w:tc>
        <w:tc>
          <w:tcPr>
            <w:tcW w:w="0" w:type="pct"/>
          </w:tcPr>
          <w:p w14:paraId="1277A7A8" w14:textId="77777777" w:rsidR="003E281B" w:rsidRDefault="003E281B" w:rsidP="00C13725">
            <w:pPr>
              <w:pStyle w:val="NoSpacing"/>
            </w:pPr>
          </w:p>
        </w:tc>
        <w:tc>
          <w:tcPr>
            <w:tcW w:w="0" w:type="pct"/>
          </w:tcPr>
          <w:p w14:paraId="1367866A" w14:textId="77777777" w:rsidR="003E281B" w:rsidRDefault="003E281B" w:rsidP="00C13725">
            <w:pPr>
              <w:pStyle w:val="NoSpacing"/>
            </w:pPr>
          </w:p>
        </w:tc>
      </w:tr>
      <w:tr w:rsidR="003E281B" w14:paraId="77DDCEB7" w14:textId="77777777" w:rsidTr="00475F7E">
        <w:tc>
          <w:tcPr>
            <w:tcW w:w="0" w:type="pct"/>
          </w:tcPr>
          <w:p w14:paraId="5969EF61" w14:textId="2C65BA5A" w:rsidR="003E281B" w:rsidRDefault="003E281B" w:rsidP="00C13725">
            <w:pPr>
              <w:pStyle w:val="NoSpacing"/>
            </w:pPr>
            <w:r>
              <w:t>Review</w:t>
            </w:r>
            <w:r w:rsidR="00725798">
              <w:t xml:space="preserve"> </w:t>
            </w:r>
            <w:r>
              <w:t>credential</w:t>
            </w:r>
            <w:r w:rsidR="00725798">
              <w:t xml:space="preserve"> </w:t>
            </w:r>
            <w:r>
              <w:t>management</w:t>
            </w:r>
            <w:r w:rsidR="00725798">
              <w:t xml:space="preserve"> </w:t>
            </w:r>
            <w:r>
              <w:t>strategy</w:t>
            </w:r>
            <w:r w:rsidR="00725798">
              <w:t xml:space="preserve"> </w:t>
            </w:r>
            <w:r>
              <w:t>including</w:t>
            </w:r>
            <w:r w:rsidR="00725798">
              <w:t xml:space="preserve"> </w:t>
            </w:r>
            <w:r>
              <w:t>corporate</w:t>
            </w:r>
            <w:r w:rsidR="00725798">
              <w:t xml:space="preserve"> </w:t>
            </w:r>
            <w:r>
              <w:t>resources</w:t>
            </w:r>
            <w:r w:rsidR="00725798">
              <w:t xml:space="preserve"> </w:t>
            </w:r>
            <w:r>
              <w:t>and</w:t>
            </w:r>
            <w:r w:rsidR="00725798">
              <w:t xml:space="preserve"> </w:t>
            </w:r>
            <w:r>
              <w:t>external</w:t>
            </w:r>
            <w:r w:rsidR="00725798">
              <w:t xml:space="preserve"> </w:t>
            </w:r>
            <w:r>
              <w:t>tools</w:t>
            </w:r>
            <w:r w:rsidR="00725798">
              <w:t xml:space="preserve"> </w:t>
            </w:r>
            <w:r>
              <w:t>and</w:t>
            </w:r>
            <w:r w:rsidR="00725798">
              <w:t xml:space="preserve"> </w:t>
            </w:r>
            <w:r>
              <w:t>accounts.</w:t>
            </w:r>
            <w:r w:rsidR="00136B84">
              <w:t xml:space="preserve"> </w:t>
            </w:r>
            <w:r>
              <w:t>Ensure</w:t>
            </w:r>
            <w:r w:rsidR="00725798">
              <w:t xml:space="preserve"> </w:t>
            </w:r>
            <w:r>
              <w:t>redundancy</w:t>
            </w:r>
            <w:r w:rsidR="00725798">
              <w:t xml:space="preserve"> </w:t>
            </w:r>
            <w:r>
              <w:t>to</w:t>
            </w:r>
            <w:r w:rsidR="00725798">
              <w:t xml:space="preserve"> </w:t>
            </w:r>
            <w:r>
              <w:t>systems</w:t>
            </w:r>
            <w:r w:rsidR="00725798">
              <w:t xml:space="preserve"> </w:t>
            </w:r>
            <w:r>
              <w:t>without</w:t>
            </w:r>
            <w:r w:rsidR="00725798">
              <w:t xml:space="preserve"> </w:t>
            </w:r>
            <w:r>
              <w:t>risking</w:t>
            </w:r>
            <w:r w:rsidR="00725798">
              <w:t xml:space="preserve"> </w:t>
            </w:r>
            <w:r>
              <w:t>security</w:t>
            </w:r>
            <w:r w:rsidR="00725798">
              <w:t xml:space="preserve"> </w:t>
            </w:r>
            <w:r>
              <w:t>using</w:t>
            </w:r>
            <w:r w:rsidR="00725798">
              <w:t xml:space="preserve"> </w:t>
            </w:r>
            <w:r>
              <w:t>password</w:t>
            </w:r>
            <w:r w:rsidR="00725798">
              <w:t xml:space="preserve"> </w:t>
            </w:r>
            <w:r>
              <w:t>vaulting,</w:t>
            </w:r>
            <w:r w:rsidR="00725798">
              <w:t xml:space="preserve"> </w:t>
            </w:r>
            <w:r>
              <w:t>single</w:t>
            </w:r>
            <w:r w:rsidR="00725798">
              <w:t xml:space="preserve"> </w:t>
            </w:r>
            <w:r>
              <w:t>sign</w:t>
            </w:r>
            <w:r w:rsidR="00725798">
              <w:t xml:space="preserve"> </w:t>
            </w:r>
            <w:r>
              <w:t>on,</w:t>
            </w:r>
            <w:r w:rsidR="00725798">
              <w:t xml:space="preserve"> </w:t>
            </w:r>
            <w:r>
              <w:t>or</w:t>
            </w:r>
            <w:r w:rsidR="00725798">
              <w:t xml:space="preserve"> </w:t>
            </w:r>
            <w:r>
              <w:t>other</w:t>
            </w:r>
            <w:r w:rsidR="00725798">
              <w:t xml:space="preserve"> </w:t>
            </w:r>
            <w:r>
              <w:t>tools.</w:t>
            </w:r>
            <w:r w:rsidR="00725798">
              <w:t xml:space="preserve"> </w:t>
            </w:r>
          </w:p>
        </w:tc>
        <w:tc>
          <w:tcPr>
            <w:tcW w:w="0" w:type="pct"/>
          </w:tcPr>
          <w:p w14:paraId="5011375A" w14:textId="77777777" w:rsidR="003E281B" w:rsidRDefault="003E281B" w:rsidP="00C13725">
            <w:pPr>
              <w:pStyle w:val="NoSpacing"/>
            </w:pPr>
          </w:p>
        </w:tc>
        <w:tc>
          <w:tcPr>
            <w:tcW w:w="0" w:type="pct"/>
          </w:tcPr>
          <w:p w14:paraId="3F854CBD" w14:textId="77777777" w:rsidR="003E281B" w:rsidRDefault="003E281B" w:rsidP="00C13725">
            <w:pPr>
              <w:pStyle w:val="NoSpacing"/>
            </w:pPr>
          </w:p>
        </w:tc>
      </w:tr>
      <w:tr w:rsidR="00C13725" w14:paraId="13D5C45B" w14:textId="77777777" w:rsidTr="00475F7E">
        <w:tc>
          <w:tcPr>
            <w:tcW w:w="0" w:type="pct"/>
          </w:tcPr>
          <w:p w14:paraId="031CBDF4" w14:textId="77777777" w:rsidR="00C13725" w:rsidRDefault="00C13725" w:rsidP="00C13725">
            <w:pPr>
              <w:pStyle w:val="NoSpacing"/>
            </w:pPr>
          </w:p>
        </w:tc>
        <w:tc>
          <w:tcPr>
            <w:tcW w:w="0" w:type="pct"/>
          </w:tcPr>
          <w:p w14:paraId="00AFF823" w14:textId="77777777" w:rsidR="00C13725" w:rsidRDefault="00C13725" w:rsidP="00C13725">
            <w:pPr>
              <w:pStyle w:val="NoSpacing"/>
            </w:pPr>
          </w:p>
        </w:tc>
        <w:tc>
          <w:tcPr>
            <w:tcW w:w="0" w:type="pct"/>
          </w:tcPr>
          <w:p w14:paraId="79CEF68F" w14:textId="77777777" w:rsidR="00C13725" w:rsidRDefault="00C13725" w:rsidP="00C13725">
            <w:pPr>
              <w:pStyle w:val="NoSpacing"/>
            </w:pPr>
          </w:p>
        </w:tc>
      </w:tr>
      <w:tr w:rsidR="00C13725" w14:paraId="74CEC0F6" w14:textId="77777777" w:rsidTr="00475F7E">
        <w:tc>
          <w:tcPr>
            <w:tcW w:w="0" w:type="pct"/>
          </w:tcPr>
          <w:p w14:paraId="2FE0A87B" w14:textId="77777777" w:rsidR="00C13725" w:rsidRDefault="00C13725" w:rsidP="00C13725">
            <w:pPr>
              <w:pStyle w:val="NoSpacing"/>
            </w:pPr>
          </w:p>
        </w:tc>
        <w:tc>
          <w:tcPr>
            <w:tcW w:w="0" w:type="pct"/>
          </w:tcPr>
          <w:p w14:paraId="58AC389F" w14:textId="77777777" w:rsidR="00C13725" w:rsidRDefault="00C13725" w:rsidP="00C13725">
            <w:pPr>
              <w:pStyle w:val="NoSpacing"/>
            </w:pPr>
          </w:p>
        </w:tc>
        <w:tc>
          <w:tcPr>
            <w:tcW w:w="0" w:type="pct"/>
          </w:tcPr>
          <w:p w14:paraId="6204FF9B" w14:textId="77777777" w:rsidR="00C13725" w:rsidRDefault="00C13725" w:rsidP="00C13725">
            <w:pPr>
              <w:pStyle w:val="NoSpacing"/>
            </w:pPr>
          </w:p>
        </w:tc>
      </w:tr>
      <w:tr w:rsidR="00A25FE0" w14:paraId="1C7CBCB8" w14:textId="77777777" w:rsidTr="00475F7E">
        <w:tc>
          <w:tcPr>
            <w:tcW w:w="0" w:type="pct"/>
            <w:gridSpan w:val="3"/>
          </w:tcPr>
          <w:p w14:paraId="456706CD" w14:textId="04EC293D" w:rsidR="00A25FE0" w:rsidRPr="00547C78" w:rsidRDefault="00A25FE0" w:rsidP="00C13725">
            <w:pPr>
              <w:pStyle w:val="NoSpacing"/>
              <w:rPr>
                <w:b/>
                <w:bCs/>
              </w:rPr>
            </w:pPr>
            <w:r w:rsidRPr="00547C78">
              <w:rPr>
                <w:b/>
                <w:bCs/>
                <w:i/>
                <w:iCs/>
              </w:rPr>
              <w:t>Response</w:t>
            </w:r>
          </w:p>
        </w:tc>
      </w:tr>
      <w:tr w:rsidR="003E281B" w14:paraId="0767FE2C" w14:textId="77777777" w:rsidTr="00475F7E">
        <w:tc>
          <w:tcPr>
            <w:tcW w:w="0" w:type="pct"/>
          </w:tcPr>
          <w:p w14:paraId="786094F0" w14:textId="4263CF6A" w:rsidR="003E281B" w:rsidRPr="001A3721" w:rsidRDefault="003E281B" w:rsidP="00C13725">
            <w:pPr>
              <w:pStyle w:val="NoSpacing"/>
            </w:pPr>
            <w:r w:rsidRPr="001A3721">
              <w:t>Shut</w:t>
            </w:r>
            <w:r w:rsidR="00737F78">
              <w:t xml:space="preserve"> </w:t>
            </w:r>
            <w:r w:rsidRPr="001A3721">
              <w:t>down</w:t>
            </w:r>
            <w:r w:rsidR="00725798">
              <w:t xml:space="preserve"> </w:t>
            </w:r>
            <w:r w:rsidRPr="001A3721">
              <w:t>servers</w:t>
            </w:r>
            <w:r w:rsidR="00725798">
              <w:t xml:space="preserve"> </w:t>
            </w:r>
            <w:r w:rsidRPr="001A3721">
              <w:t>and</w:t>
            </w:r>
            <w:r w:rsidR="00725798">
              <w:t xml:space="preserve"> </w:t>
            </w:r>
            <w:r w:rsidRPr="001A3721">
              <w:t>systems</w:t>
            </w:r>
            <w:r w:rsidR="00725798">
              <w:t xml:space="preserve"> </w:t>
            </w:r>
            <w:r w:rsidRPr="001A3721">
              <w:t>to</w:t>
            </w:r>
            <w:r w:rsidR="00725798">
              <w:t xml:space="preserve"> </w:t>
            </w:r>
            <w:r w:rsidRPr="001A3721">
              <w:t>protect</w:t>
            </w:r>
            <w:r w:rsidR="00725798">
              <w:t xml:space="preserve"> </w:t>
            </w:r>
            <w:r w:rsidRPr="001A3721">
              <w:t>equipment</w:t>
            </w:r>
            <w:r w:rsidR="00737F78">
              <w:t>.</w:t>
            </w:r>
          </w:p>
        </w:tc>
        <w:tc>
          <w:tcPr>
            <w:tcW w:w="0" w:type="pct"/>
          </w:tcPr>
          <w:p w14:paraId="2C3EC0F0" w14:textId="77777777" w:rsidR="003E281B" w:rsidRDefault="003E281B" w:rsidP="00C13725">
            <w:pPr>
              <w:pStyle w:val="NoSpacing"/>
            </w:pPr>
          </w:p>
        </w:tc>
        <w:tc>
          <w:tcPr>
            <w:tcW w:w="0" w:type="pct"/>
          </w:tcPr>
          <w:p w14:paraId="7E7C7380" w14:textId="77777777" w:rsidR="003E281B" w:rsidRDefault="003E281B" w:rsidP="00C13725">
            <w:pPr>
              <w:pStyle w:val="NoSpacing"/>
            </w:pPr>
          </w:p>
        </w:tc>
      </w:tr>
      <w:tr w:rsidR="00C13725" w14:paraId="248A20EC" w14:textId="77777777" w:rsidTr="00475F7E">
        <w:tc>
          <w:tcPr>
            <w:tcW w:w="0" w:type="pct"/>
          </w:tcPr>
          <w:p w14:paraId="00B1629D" w14:textId="77777777" w:rsidR="00C13725" w:rsidRPr="001A3721" w:rsidRDefault="00C13725" w:rsidP="00C13725">
            <w:pPr>
              <w:pStyle w:val="NoSpacing"/>
            </w:pPr>
          </w:p>
        </w:tc>
        <w:tc>
          <w:tcPr>
            <w:tcW w:w="0" w:type="pct"/>
          </w:tcPr>
          <w:p w14:paraId="3020D569" w14:textId="77777777" w:rsidR="00C13725" w:rsidRDefault="00C13725" w:rsidP="00C13725">
            <w:pPr>
              <w:pStyle w:val="NoSpacing"/>
            </w:pPr>
          </w:p>
        </w:tc>
        <w:tc>
          <w:tcPr>
            <w:tcW w:w="0" w:type="pct"/>
          </w:tcPr>
          <w:p w14:paraId="76A7F5B5" w14:textId="77777777" w:rsidR="00C13725" w:rsidRDefault="00C13725" w:rsidP="00C13725">
            <w:pPr>
              <w:pStyle w:val="NoSpacing"/>
            </w:pPr>
          </w:p>
        </w:tc>
      </w:tr>
      <w:tr w:rsidR="00C13725" w14:paraId="08BC4F57" w14:textId="77777777" w:rsidTr="00475F7E">
        <w:tc>
          <w:tcPr>
            <w:tcW w:w="0" w:type="pct"/>
          </w:tcPr>
          <w:p w14:paraId="0467E1B8" w14:textId="77777777" w:rsidR="00C13725" w:rsidRPr="001A3721" w:rsidRDefault="00C13725" w:rsidP="00C13725">
            <w:pPr>
              <w:pStyle w:val="NoSpacing"/>
            </w:pPr>
          </w:p>
        </w:tc>
        <w:tc>
          <w:tcPr>
            <w:tcW w:w="0" w:type="pct"/>
          </w:tcPr>
          <w:p w14:paraId="204B06B2" w14:textId="77777777" w:rsidR="00C13725" w:rsidRDefault="00C13725" w:rsidP="00C13725">
            <w:pPr>
              <w:pStyle w:val="NoSpacing"/>
            </w:pPr>
          </w:p>
        </w:tc>
        <w:tc>
          <w:tcPr>
            <w:tcW w:w="0" w:type="pct"/>
          </w:tcPr>
          <w:p w14:paraId="794C8CA3" w14:textId="77777777" w:rsidR="00C13725" w:rsidRDefault="00C13725" w:rsidP="00C13725">
            <w:pPr>
              <w:pStyle w:val="NoSpacing"/>
            </w:pPr>
          </w:p>
        </w:tc>
      </w:tr>
      <w:tr w:rsidR="003E281B" w14:paraId="693B18D8" w14:textId="77777777" w:rsidTr="00475F7E">
        <w:tc>
          <w:tcPr>
            <w:tcW w:w="0" w:type="pct"/>
            <w:gridSpan w:val="3"/>
          </w:tcPr>
          <w:p w14:paraId="3B8E9D73" w14:textId="77777777" w:rsidR="003E281B" w:rsidRPr="00547C78" w:rsidRDefault="003E281B" w:rsidP="00C13725">
            <w:pPr>
              <w:pStyle w:val="NoSpacing"/>
              <w:rPr>
                <w:b/>
                <w:bCs/>
                <w:i/>
                <w:iCs/>
              </w:rPr>
            </w:pPr>
            <w:r w:rsidRPr="00547C78">
              <w:rPr>
                <w:b/>
                <w:bCs/>
                <w:i/>
                <w:iCs/>
              </w:rPr>
              <w:t>Recovery</w:t>
            </w:r>
          </w:p>
        </w:tc>
      </w:tr>
      <w:tr w:rsidR="003E281B" w14:paraId="47491847" w14:textId="77777777" w:rsidTr="00475F7E">
        <w:tc>
          <w:tcPr>
            <w:tcW w:w="0" w:type="pct"/>
          </w:tcPr>
          <w:p w14:paraId="1B350F08" w14:textId="55AAEBFB" w:rsidR="003E281B" w:rsidRPr="00FC6EEC" w:rsidRDefault="003E281B" w:rsidP="00C13725">
            <w:pPr>
              <w:pStyle w:val="NoSpacing"/>
            </w:pPr>
            <w:r w:rsidRPr="00FC6EEC">
              <w:t>Assess</w:t>
            </w:r>
            <w:r w:rsidR="00725798">
              <w:t xml:space="preserve"> </w:t>
            </w:r>
            <w:r w:rsidRPr="00FC6EEC">
              <w:t>situation</w:t>
            </w:r>
            <w:r w:rsidR="00725798">
              <w:t xml:space="preserve"> </w:t>
            </w:r>
            <w:r w:rsidRPr="00FC6EEC">
              <w:t>and</w:t>
            </w:r>
            <w:r w:rsidR="00725798">
              <w:t xml:space="preserve"> </w:t>
            </w:r>
            <w:r w:rsidRPr="00FC6EEC">
              <w:t>inventory</w:t>
            </w:r>
            <w:r w:rsidR="00725798">
              <w:t xml:space="preserve"> </w:t>
            </w:r>
            <w:r w:rsidRPr="00FC6EEC">
              <w:t>equipment,</w:t>
            </w:r>
            <w:r w:rsidR="00725798">
              <w:t xml:space="preserve"> </w:t>
            </w:r>
            <w:r>
              <w:t>priorities,</w:t>
            </w:r>
            <w:r w:rsidR="00725798">
              <w:t xml:space="preserve"> </w:t>
            </w:r>
            <w:r>
              <w:t>and</w:t>
            </w:r>
            <w:r w:rsidR="00725798">
              <w:t xml:space="preserve"> </w:t>
            </w:r>
            <w:r>
              <w:t>status</w:t>
            </w:r>
            <w:r w:rsidR="00725798">
              <w:t xml:space="preserve"> </w:t>
            </w:r>
            <w:r>
              <w:t>of</w:t>
            </w:r>
            <w:r w:rsidR="00725798">
              <w:t xml:space="preserve"> </w:t>
            </w:r>
            <w:r>
              <w:t>systems</w:t>
            </w:r>
            <w:r w:rsidR="00737F78">
              <w:t>.</w:t>
            </w:r>
          </w:p>
        </w:tc>
        <w:tc>
          <w:tcPr>
            <w:tcW w:w="0" w:type="pct"/>
          </w:tcPr>
          <w:p w14:paraId="5D8E6359" w14:textId="77777777" w:rsidR="003E281B" w:rsidRDefault="003E281B" w:rsidP="00C13725">
            <w:pPr>
              <w:pStyle w:val="NoSpacing"/>
            </w:pPr>
          </w:p>
        </w:tc>
        <w:tc>
          <w:tcPr>
            <w:tcW w:w="0" w:type="pct"/>
          </w:tcPr>
          <w:p w14:paraId="3A862513" w14:textId="621DB8DA" w:rsidR="003E281B" w:rsidRDefault="003E281B" w:rsidP="00C13725">
            <w:pPr>
              <w:pStyle w:val="NoSpacing"/>
            </w:pPr>
          </w:p>
        </w:tc>
      </w:tr>
      <w:tr w:rsidR="003E281B" w14:paraId="710B375B" w14:textId="77777777" w:rsidTr="00475F7E">
        <w:tc>
          <w:tcPr>
            <w:tcW w:w="0" w:type="pct"/>
          </w:tcPr>
          <w:p w14:paraId="5A35357B" w14:textId="298703D8" w:rsidR="003E281B" w:rsidRDefault="003E281B" w:rsidP="00C13725">
            <w:pPr>
              <w:pStyle w:val="NoSpacing"/>
            </w:pPr>
            <w:r>
              <w:t>Communicate</w:t>
            </w:r>
            <w:r w:rsidR="00725798">
              <w:t xml:space="preserve"> </w:t>
            </w:r>
            <w:r>
              <w:t>with</w:t>
            </w:r>
            <w:r w:rsidR="00725798">
              <w:t xml:space="preserve"> </w:t>
            </w:r>
            <w:r>
              <w:t>stakeholders</w:t>
            </w:r>
            <w:r w:rsidR="00725798">
              <w:t xml:space="preserve"> </w:t>
            </w:r>
            <w:r>
              <w:t>across</w:t>
            </w:r>
            <w:r w:rsidR="00725798">
              <w:t xml:space="preserve"> </w:t>
            </w:r>
            <w:r>
              <w:t>the</w:t>
            </w:r>
            <w:r w:rsidR="00725798">
              <w:t xml:space="preserve"> </w:t>
            </w:r>
            <w:r>
              <w:t>organization</w:t>
            </w:r>
            <w:r w:rsidR="00737F78">
              <w:t>.</w:t>
            </w:r>
          </w:p>
        </w:tc>
        <w:tc>
          <w:tcPr>
            <w:tcW w:w="0" w:type="pct"/>
          </w:tcPr>
          <w:p w14:paraId="465199C8" w14:textId="77777777" w:rsidR="003E281B" w:rsidRDefault="003E281B" w:rsidP="00C13725">
            <w:pPr>
              <w:pStyle w:val="NoSpacing"/>
            </w:pPr>
          </w:p>
        </w:tc>
        <w:tc>
          <w:tcPr>
            <w:tcW w:w="0" w:type="pct"/>
          </w:tcPr>
          <w:p w14:paraId="43856F4A" w14:textId="29496919" w:rsidR="003E281B" w:rsidRDefault="003E281B" w:rsidP="00C13725">
            <w:pPr>
              <w:pStyle w:val="NoSpacing"/>
            </w:pPr>
          </w:p>
        </w:tc>
      </w:tr>
      <w:tr w:rsidR="003E281B" w14:paraId="4701A1BD" w14:textId="77777777" w:rsidTr="00475F7E">
        <w:tc>
          <w:tcPr>
            <w:tcW w:w="0" w:type="pct"/>
          </w:tcPr>
          <w:p w14:paraId="56579737" w14:textId="33371C17" w:rsidR="003E281B" w:rsidRPr="00FC6EEC" w:rsidRDefault="003E281B" w:rsidP="00C13725">
            <w:pPr>
              <w:pStyle w:val="NoSpacing"/>
            </w:pPr>
            <w:r>
              <w:lastRenderedPageBreak/>
              <w:t>Set</w:t>
            </w:r>
            <w:r w:rsidR="00737F78">
              <w:t xml:space="preserve"> </w:t>
            </w:r>
            <w:r>
              <w:t>up</w:t>
            </w:r>
            <w:r w:rsidR="00725798">
              <w:t xml:space="preserve"> </w:t>
            </w:r>
            <w:r>
              <w:t>IT</w:t>
            </w:r>
            <w:r w:rsidR="00725798">
              <w:t xml:space="preserve"> </w:t>
            </w:r>
            <w:r>
              <w:t>workspace</w:t>
            </w:r>
            <w:r w:rsidR="00737F78">
              <w:t>.</w:t>
            </w:r>
          </w:p>
        </w:tc>
        <w:tc>
          <w:tcPr>
            <w:tcW w:w="0" w:type="pct"/>
          </w:tcPr>
          <w:p w14:paraId="79510E3D" w14:textId="77777777" w:rsidR="003E281B" w:rsidRDefault="003E281B" w:rsidP="00C13725">
            <w:pPr>
              <w:pStyle w:val="NoSpacing"/>
            </w:pPr>
          </w:p>
        </w:tc>
        <w:tc>
          <w:tcPr>
            <w:tcW w:w="0" w:type="pct"/>
          </w:tcPr>
          <w:p w14:paraId="359C44A1" w14:textId="0051BF20" w:rsidR="003E281B" w:rsidRDefault="003E281B" w:rsidP="00C13725">
            <w:pPr>
              <w:pStyle w:val="NoSpacing"/>
            </w:pPr>
          </w:p>
        </w:tc>
      </w:tr>
      <w:tr w:rsidR="003E281B" w14:paraId="40CA1749" w14:textId="77777777" w:rsidTr="00475F7E">
        <w:tc>
          <w:tcPr>
            <w:tcW w:w="0" w:type="pct"/>
          </w:tcPr>
          <w:p w14:paraId="24A6B3EB" w14:textId="643D7E90" w:rsidR="003E281B" w:rsidRPr="00D619CD" w:rsidRDefault="003E281B" w:rsidP="00C13725">
            <w:pPr>
              <w:pStyle w:val="NoSpacing"/>
            </w:pPr>
            <w:r>
              <w:t>Secure</w:t>
            </w:r>
            <w:r w:rsidR="00725798">
              <w:t xml:space="preserve"> </w:t>
            </w:r>
            <w:r>
              <w:t>back-up</w:t>
            </w:r>
            <w:r w:rsidR="00725798">
              <w:t xml:space="preserve"> </w:t>
            </w:r>
            <w:r>
              <w:t>tapes/services/systems</w:t>
            </w:r>
            <w:r w:rsidR="00737F78">
              <w:t>.</w:t>
            </w:r>
          </w:p>
        </w:tc>
        <w:tc>
          <w:tcPr>
            <w:tcW w:w="0" w:type="pct"/>
          </w:tcPr>
          <w:p w14:paraId="2A50F332" w14:textId="77777777" w:rsidR="003E281B" w:rsidRDefault="003E281B" w:rsidP="00C13725">
            <w:pPr>
              <w:pStyle w:val="NoSpacing"/>
            </w:pPr>
          </w:p>
        </w:tc>
        <w:tc>
          <w:tcPr>
            <w:tcW w:w="0" w:type="pct"/>
          </w:tcPr>
          <w:p w14:paraId="7E8EA12C" w14:textId="5B1DD656" w:rsidR="003E281B" w:rsidRDefault="003E281B" w:rsidP="00C13725">
            <w:pPr>
              <w:pStyle w:val="NoSpacing"/>
            </w:pPr>
          </w:p>
        </w:tc>
      </w:tr>
      <w:tr w:rsidR="003E281B" w14:paraId="4EB9C96B" w14:textId="77777777" w:rsidTr="00475F7E">
        <w:tc>
          <w:tcPr>
            <w:tcW w:w="0" w:type="pct"/>
          </w:tcPr>
          <w:p w14:paraId="23EC2091" w14:textId="262D3CD8" w:rsidR="003E281B" w:rsidRDefault="003E281B" w:rsidP="00C13725">
            <w:pPr>
              <w:pStyle w:val="NoSpacing"/>
            </w:pPr>
            <w:r>
              <w:t>Prioritize</w:t>
            </w:r>
            <w:r w:rsidR="00725798">
              <w:t xml:space="preserve"> </w:t>
            </w:r>
            <w:r>
              <w:t>risk</w:t>
            </w:r>
            <w:r w:rsidR="00725798">
              <w:t xml:space="preserve"> </w:t>
            </w:r>
            <w:r>
              <w:t>management/harden</w:t>
            </w:r>
            <w:r w:rsidR="00725798">
              <w:t xml:space="preserve"> </w:t>
            </w:r>
            <w:r>
              <w:t>systems</w:t>
            </w:r>
            <w:r w:rsidR="00737F78">
              <w:t>.</w:t>
            </w:r>
          </w:p>
        </w:tc>
        <w:tc>
          <w:tcPr>
            <w:tcW w:w="0" w:type="pct"/>
          </w:tcPr>
          <w:p w14:paraId="34AA145F" w14:textId="77777777" w:rsidR="003E281B" w:rsidRDefault="003E281B" w:rsidP="00C13725">
            <w:pPr>
              <w:pStyle w:val="NoSpacing"/>
            </w:pPr>
          </w:p>
        </w:tc>
        <w:tc>
          <w:tcPr>
            <w:tcW w:w="0" w:type="pct"/>
          </w:tcPr>
          <w:p w14:paraId="7BDC551A" w14:textId="22B4856D" w:rsidR="003E281B" w:rsidRDefault="003E281B" w:rsidP="00C13725">
            <w:pPr>
              <w:pStyle w:val="NoSpacing"/>
            </w:pPr>
          </w:p>
        </w:tc>
      </w:tr>
      <w:tr w:rsidR="003E281B" w14:paraId="51EB66E0" w14:textId="77777777" w:rsidTr="00475F7E">
        <w:tc>
          <w:tcPr>
            <w:tcW w:w="0" w:type="pct"/>
          </w:tcPr>
          <w:p w14:paraId="4870FB31" w14:textId="3083FED7" w:rsidR="003E281B" w:rsidRPr="00AF27D9" w:rsidRDefault="003E281B" w:rsidP="00C13725">
            <w:pPr>
              <w:pStyle w:val="NoSpacing"/>
            </w:pPr>
            <w:r w:rsidRPr="00AF27D9">
              <w:t>Conduct</w:t>
            </w:r>
            <w:r w:rsidR="00725798">
              <w:t xml:space="preserve"> </w:t>
            </w:r>
            <w:r w:rsidRPr="00AF27D9">
              <w:t>inventory</w:t>
            </w:r>
            <w:r w:rsidR="00725798">
              <w:t xml:space="preserve"> </w:t>
            </w:r>
            <w:r w:rsidRPr="00AF27D9">
              <w:t>of</w:t>
            </w:r>
            <w:r w:rsidR="00725798">
              <w:t xml:space="preserve"> </w:t>
            </w:r>
            <w:r w:rsidRPr="00AF27D9">
              <w:t>operational</w:t>
            </w:r>
            <w:r w:rsidR="00725798">
              <w:t xml:space="preserve"> </w:t>
            </w:r>
            <w:r w:rsidRPr="00AF27D9">
              <w:t>equipment</w:t>
            </w:r>
            <w:r w:rsidR="00737F78">
              <w:t>.</w:t>
            </w:r>
          </w:p>
        </w:tc>
        <w:tc>
          <w:tcPr>
            <w:tcW w:w="0" w:type="pct"/>
          </w:tcPr>
          <w:p w14:paraId="3161612A" w14:textId="77777777" w:rsidR="003E281B" w:rsidRDefault="003E281B" w:rsidP="00C13725">
            <w:pPr>
              <w:pStyle w:val="NoSpacing"/>
            </w:pPr>
          </w:p>
        </w:tc>
        <w:tc>
          <w:tcPr>
            <w:tcW w:w="0" w:type="pct"/>
          </w:tcPr>
          <w:p w14:paraId="7FD96457" w14:textId="026F62D8" w:rsidR="003E281B" w:rsidRDefault="003E281B" w:rsidP="00C13725">
            <w:pPr>
              <w:pStyle w:val="NoSpacing"/>
            </w:pPr>
          </w:p>
        </w:tc>
      </w:tr>
      <w:tr w:rsidR="003E281B" w14:paraId="5F9FF957" w14:textId="77777777" w:rsidTr="00475F7E">
        <w:tc>
          <w:tcPr>
            <w:tcW w:w="0" w:type="pct"/>
          </w:tcPr>
          <w:p w14:paraId="4ED67039" w14:textId="52D445D0" w:rsidR="003E281B" w:rsidRDefault="003E281B" w:rsidP="00C13725">
            <w:pPr>
              <w:pStyle w:val="NoSpacing"/>
            </w:pPr>
            <w:r>
              <w:t>Confirm</w:t>
            </w:r>
            <w:r w:rsidR="00725798">
              <w:t xml:space="preserve"> </w:t>
            </w:r>
            <w:r>
              <w:t>budget</w:t>
            </w:r>
            <w:r w:rsidR="00725798">
              <w:t xml:space="preserve"> </w:t>
            </w:r>
            <w:r>
              <w:t>and</w:t>
            </w:r>
            <w:r w:rsidR="00725798">
              <w:t xml:space="preserve"> </w:t>
            </w:r>
            <w:r>
              <w:t>procurement</w:t>
            </w:r>
            <w:r w:rsidR="00725798">
              <w:t xml:space="preserve"> </w:t>
            </w:r>
            <w:r>
              <w:t>procedures</w:t>
            </w:r>
            <w:r w:rsidR="00737F78">
              <w:t>.</w:t>
            </w:r>
          </w:p>
        </w:tc>
        <w:tc>
          <w:tcPr>
            <w:tcW w:w="0" w:type="pct"/>
          </w:tcPr>
          <w:p w14:paraId="139C142D" w14:textId="77777777" w:rsidR="003E281B" w:rsidRDefault="003E281B" w:rsidP="00C13725">
            <w:pPr>
              <w:pStyle w:val="NoSpacing"/>
            </w:pPr>
          </w:p>
        </w:tc>
        <w:tc>
          <w:tcPr>
            <w:tcW w:w="0" w:type="pct"/>
          </w:tcPr>
          <w:p w14:paraId="65BEB12D" w14:textId="062FAD72" w:rsidR="003E281B" w:rsidRDefault="003E281B" w:rsidP="00C13725">
            <w:pPr>
              <w:pStyle w:val="NoSpacing"/>
            </w:pPr>
          </w:p>
        </w:tc>
      </w:tr>
      <w:tr w:rsidR="003E281B" w14:paraId="3C170925" w14:textId="77777777" w:rsidTr="00475F7E">
        <w:tc>
          <w:tcPr>
            <w:tcW w:w="0" w:type="pct"/>
          </w:tcPr>
          <w:p w14:paraId="172D7153" w14:textId="34D0379B" w:rsidR="003E281B" w:rsidRDefault="003E281B" w:rsidP="00C13725">
            <w:pPr>
              <w:pStyle w:val="NoSpacing"/>
            </w:pPr>
            <w:r w:rsidRPr="00D619CD">
              <w:t>Restor</w:t>
            </w:r>
            <w:r w:rsidR="00D07408">
              <w:t>e</w:t>
            </w:r>
            <w:r w:rsidR="00725798">
              <w:t xml:space="preserve"> </w:t>
            </w:r>
            <w:r w:rsidRPr="00D619CD">
              <w:t>internet</w:t>
            </w:r>
            <w:r w:rsidR="00725798">
              <w:t xml:space="preserve"> </w:t>
            </w:r>
            <w:r w:rsidRPr="00D619CD">
              <w:t>service</w:t>
            </w:r>
            <w:r w:rsidR="00725798">
              <w:t xml:space="preserve"> </w:t>
            </w:r>
            <w:r>
              <w:t>and</w:t>
            </w:r>
            <w:r w:rsidR="00725798">
              <w:t xml:space="preserve"> </w:t>
            </w:r>
            <w:r>
              <w:t>telephone</w:t>
            </w:r>
            <w:r w:rsidR="00725798">
              <w:t xml:space="preserve"> </w:t>
            </w:r>
            <w:r>
              <w:t>service/switch</w:t>
            </w:r>
            <w:r w:rsidR="00725798">
              <w:t xml:space="preserve"> </w:t>
            </w:r>
            <w:r>
              <w:t>to</w:t>
            </w:r>
            <w:r w:rsidR="00725798">
              <w:t xml:space="preserve"> </w:t>
            </w:r>
            <w:r>
              <w:t>redundant</w:t>
            </w:r>
            <w:r w:rsidR="00725798">
              <w:t xml:space="preserve"> </w:t>
            </w:r>
            <w:r>
              <w:t>systems</w:t>
            </w:r>
            <w:r w:rsidR="00D07408">
              <w:t>.</w:t>
            </w:r>
          </w:p>
        </w:tc>
        <w:tc>
          <w:tcPr>
            <w:tcW w:w="0" w:type="pct"/>
          </w:tcPr>
          <w:p w14:paraId="45613426" w14:textId="77777777" w:rsidR="003E281B" w:rsidRDefault="003E281B" w:rsidP="00C13725">
            <w:pPr>
              <w:pStyle w:val="NoSpacing"/>
            </w:pPr>
          </w:p>
        </w:tc>
        <w:tc>
          <w:tcPr>
            <w:tcW w:w="0" w:type="pct"/>
          </w:tcPr>
          <w:p w14:paraId="3D1A7C15" w14:textId="6E1DB200" w:rsidR="003E281B" w:rsidRDefault="003E281B" w:rsidP="00C13725">
            <w:pPr>
              <w:pStyle w:val="NoSpacing"/>
            </w:pPr>
          </w:p>
        </w:tc>
      </w:tr>
      <w:tr w:rsidR="003E281B" w14:paraId="1247DF3B" w14:textId="77777777" w:rsidTr="00475F7E">
        <w:tc>
          <w:tcPr>
            <w:tcW w:w="0" w:type="pct"/>
          </w:tcPr>
          <w:p w14:paraId="5AC6B046" w14:textId="7F5A94BA" w:rsidR="003E281B" w:rsidRDefault="003E281B" w:rsidP="00C13725">
            <w:pPr>
              <w:pStyle w:val="NoSpacing"/>
            </w:pPr>
            <w:r w:rsidRPr="00D619CD">
              <w:t>Restor</w:t>
            </w:r>
            <w:r w:rsidR="00D07408">
              <w:t>e</w:t>
            </w:r>
            <w:r w:rsidR="00725798">
              <w:t xml:space="preserve"> </w:t>
            </w:r>
            <w:r w:rsidRPr="00D619CD">
              <w:t>network,</w:t>
            </w:r>
            <w:r w:rsidR="00725798">
              <w:t xml:space="preserve"> </w:t>
            </w:r>
            <w:r w:rsidRPr="00D619CD">
              <w:t>firewall</w:t>
            </w:r>
            <w:r w:rsidR="00D07408">
              <w:t>.</w:t>
            </w:r>
          </w:p>
        </w:tc>
        <w:tc>
          <w:tcPr>
            <w:tcW w:w="0" w:type="pct"/>
          </w:tcPr>
          <w:p w14:paraId="1365537C" w14:textId="77777777" w:rsidR="003E281B" w:rsidRDefault="003E281B" w:rsidP="00C13725">
            <w:pPr>
              <w:pStyle w:val="NoSpacing"/>
            </w:pPr>
          </w:p>
        </w:tc>
        <w:tc>
          <w:tcPr>
            <w:tcW w:w="0" w:type="pct"/>
          </w:tcPr>
          <w:p w14:paraId="31407EA9" w14:textId="044294B1" w:rsidR="003E281B" w:rsidRDefault="003E281B" w:rsidP="00C13725">
            <w:pPr>
              <w:pStyle w:val="NoSpacing"/>
            </w:pPr>
          </w:p>
        </w:tc>
      </w:tr>
      <w:tr w:rsidR="003E281B" w14:paraId="3BAE673C" w14:textId="77777777" w:rsidTr="00475F7E">
        <w:tc>
          <w:tcPr>
            <w:tcW w:w="0" w:type="pct"/>
          </w:tcPr>
          <w:p w14:paraId="6A4B98FF" w14:textId="67CE61DF" w:rsidR="003E281B" w:rsidRPr="00D619CD" w:rsidRDefault="003E281B" w:rsidP="00C13725">
            <w:pPr>
              <w:pStyle w:val="NoSpacing"/>
            </w:pPr>
            <w:r w:rsidRPr="00D619CD">
              <w:t>Restor</w:t>
            </w:r>
            <w:r w:rsidR="00D07408">
              <w:t>e</w:t>
            </w:r>
            <w:r w:rsidR="00725798">
              <w:t xml:space="preserve"> </w:t>
            </w:r>
            <w:r w:rsidRPr="00D619CD">
              <w:t>physical</w:t>
            </w:r>
            <w:r w:rsidR="00725798">
              <w:t xml:space="preserve"> </w:t>
            </w:r>
            <w:r w:rsidRPr="00D619CD">
              <w:t>and</w:t>
            </w:r>
            <w:r w:rsidR="00725798">
              <w:t xml:space="preserve"> </w:t>
            </w:r>
            <w:r w:rsidRPr="00D619CD">
              <w:t>virtual</w:t>
            </w:r>
            <w:r w:rsidR="00725798">
              <w:t xml:space="preserve"> </w:t>
            </w:r>
            <w:r w:rsidRPr="00D619CD">
              <w:t>servers</w:t>
            </w:r>
            <w:r w:rsidR="00725798">
              <w:t xml:space="preserve"> </w:t>
            </w:r>
            <w:r w:rsidRPr="00D619CD">
              <w:t>from</w:t>
            </w:r>
            <w:r w:rsidR="00725798">
              <w:t xml:space="preserve"> </w:t>
            </w:r>
            <w:r w:rsidRPr="00D619CD">
              <w:t>back-up</w:t>
            </w:r>
            <w:r>
              <w:t>/switch</w:t>
            </w:r>
            <w:r w:rsidR="00725798">
              <w:t xml:space="preserve"> </w:t>
            </w:r>
            <w:r>
              <w:t>to</w:t>
            </w:r>
            <w:r w:rsidR="00725798">
              <w:t xml:space="preserve"> </w:t>
            </w:r>
            <w:r>
              <w:t>redundant</w:t>
            </w:r>
            <w:r w:rsidR="00725798">
              <w:t xml:space="preserve"> </w:t>
            </w:r>
            <w:r>
              <w:t>systems</w:t>
            </w:r>
            <w:r w:rsidR="00D07408">
              <w:t>.</w:t>
            </w:r>
          </w:p>
        </w:tc>
        <w:tc>
          <w:tcPr>
            <w:tcW w:w="0" w:type="pct"/>
          </w:tcPr>
          <w:p w14:paraId="7139622C" w14:textId="77777777" w:rsidR="003E281B" w:rsidRPr="00820D71" w:rsidRDefault="003E281B" w:rsidP="00C13725">
            <w:pPr>
              <w:pStyle w:val="NoSpacing"/>
            </w:pPr>
          </w:p>
        </w:tc>
        <w:tc>
          <w:tcPr>
            <w:tcW w:w="0" w:type="pct"/>
          </w:tcPr>
          <w:p w14:paraId="417835A2" w14:textId="094F07D2" w:rsidR="003E281B" w:rsidRPr="00820D71" w:rsidRDefault="003E281B" w:rsidP="00C13725">
            <w:pPr>
              <w:pStyle w:val="NoSpacing"/>
            </w:pPr>
          </w:p>
        </w:tc>
      </w:tr>
      <w:tr w:rsidR="003E281B" w14:paraId="141E8883" w14:textId="77777777" w:rsidTr="00475F7E">
        <w:tc>
          <w:tcPr>
            <w:tcW w:w="0" w:type="pct"/>
          </w:tcPr>
          <w:p w14:paraId="2CBB4B67" w14:textId="568F2276" w:rsidR="003E281B" w:rsidRPr="00D619CD" w:rsidRDefault="003E281B" w:rsidP="00C13725">
            <w:pPr>
              <w:pStyle w:val="NoSpacing"/>
            </w:pPr>
            <w:r>
              <w:t>Procure</w:t>
            </w:r>
            <w:r w:rsidR="00725798">
              <w:t xml:space="preserve"> </w:t>
            </w:r>
            <w:r>
              <w:t>and</w:t>
            </w:r>
            <w:r w:rsidR="00725798">
              <w:t xml:space="preserve"> </w:t>
            </w:r>
            <w:r>
              <w:t>restor</w:t>
            </w:r>
            <w:r w:rsidR="00D07408">
              <w:t>e</w:t>
            </w:r>
            <w:r w:rsidR="00725798">
              <w:t xml:space="preserve"> </w:t>
            </w:r>
            <w:r>
              <w:t>telephone</w:t>
            </w:r>
            <w:r w:rsidR="00725798">
              <w:t xml:space="preserve"> </w:t>
            </w:r>
            <w:r>
              <w:t>system</w:t>
            </w:r>
            <w:r w:rsidR="00725798">
              <w:t xml:space="preserve"> </w:t>
            </w:r>
            <w:r>
              <w:t>for</w:t>
            </w:r>
            <w:r w:rsidR="00725798">
              <w:t xml:space="preserve"> </w:t>
            </w:r>
            <w:r>
              <w:t>main</w:t>
            </w:r>
            <w:r w:rsidR="00725798">
              <w:t xml:space="preserve"> </w:t>
            </w:r>
            <w:r>
              <w:t>line</w:t>
            </w:r>
            <w:r w:rsidR="00D07408">
              <w:t>.</w:t>
            </w:r>
          </w:p>
        </w:tc>
        <w:tc>
          <w:tcPr>
            <w:tcW w:w="0" w:type="pct"/>
          </w:tcPr>
          <w:p w14:paraId="284889C2" w14:textId="77777777" w:rsidR="003E281B" w:rsidRPr="00820D71" w:rsidRDefault="003E281B" w:rsidP="00C13725">
            <w:pPr>
              <w:pStyle w:val="NoSpacing"/>
            </w:pPr>
          </w:p>
        </w:tc>
        <w:tc>
          <w:tcPr>
            <w:tcW w:w="0" w:type="pct"/>
          </w:tcPr>
          <w:p w14:paraId="01D99B11" w14:textId="37EBBBA3" w:rsidR="003E281B" w:rsidRPr="00820D71" w:rsidRDefault="003E281B" w:rsidP="00C13725">
            <w:pPr>
              <w:pStyle w:val="NoSpacing"/>
            </w:pPr>
          </w:p>
        </w:tc>
      </w:tr>
      <w:tr w:rsidR="003E281B" w14:paraId="47FDB5F4" w14:textId="77777777" w:rsidTr="00475F7E">
        <w:tc>
          <w:tcPr>
            <w:tcW w:w="0" w:type="pct"/>
          </w:tcPr>
          <w:p w14:paraId="7267B8F2" w14:textId="48C9C095" w:rsidR="003E281B" w:rsidRDefault="003E281B" w:rsidP="00C13725">
            <w:pPr>
              <w:pStyle w:val="NoSpacing"/>
            </w:pPr>
            <w:r>
              <w:t>Deploy</w:t>
            </w:r>
            <w:r w:rsidR="00725798">
              <w:t xml:space="preserve"> </w:t>
            </w:r>
            <w:r>
              <w:t>critical</w:t>
            </w:r>
            <w:r w:rsidR="00725798">
              <w:t xml:space="preserve"> </w:t>
            </w:r>
            <w:r>
              <w:t>user</w:t>
            </w:r>
            <w:r w:rsidR="00725798">
              <w:t xml:space="preserve"> </w:t>
            </w:r>
            <w:r>
              <w:t>devices</w:t>
            </w:r>
            <w:r w:rsidR="00D07408">
              <w:t>.</w:t>
            </w:r>
          </w:p>
        </w:tc>
        <w:tc>
          <w:tcPr>
            <w:tcW w:w="0" w:type="pct"/>
          </w:tcPr>
          <w:p w14:paraId="102F04F7" w14:textId="77777777" w:rsidR="003E281B" w:rsidRPr="00820D71" w:rsidRDefault="003E281B" w:rsidP="00C13725">
            <w:pPr>
              <w:pStyle w:val="NoSpacing"/>
            </w:pPr>
          </w:p>
        </w:tc>
        <w:tc>
          <w:tcPr>
            <w:tcW w:w="0" w:type="pct"/>
          </w:tcPr>
          <w:p w14:paraId="76DE44AE" w14:textId="698A2677" w:rsidR="003E281B" w:rsidRPr="00820D71" w:rsidRDefault="003E281B" w:rsidP="00C13725">
            <w:pPr>
              <w:pStyle w:val="NoSpacing"/>
            </w:pPr>
          </w:p>
        </w:tc>
      </w:tr>
      <w:tr w:rsidR="003E281B" w14:paraId="123A1D69" w14:textId="77777777" w:rsidTr="00475F7E">
        <w:tc>
          <w:tcPr>
            <w:tcW w:w="0" w:type="pct"/>
          </w:tcPr>
          <w:p w14:paraId="6B3A3D76" w14:textId="6F46A690" w:rsidR="003E281B" w:rsidRDefault="003E281B" w:rsidP="00C13725">
            <w:pPr>
              <w:pStyle w:val="NoSpacing"/>
            </w:pPr>
            <w:r>
              <w:t>Recover</w:t>
            </w:r>
            <w:r w:rsidR="00725798">
              <w:t xml:space="preserve"> </w:t>
            </w:r>
            <w:r>
              <w:t>critical</w:t>
            </w:r>
            <w:r w:rsidR="00725798">
              <w:t xml:space="preserve"> </w:t>
            </w:r>
            <w:r>
              <w:t>business</w:t>
            </w:r>
            <w:r w:rsidR="00725798">
              <w:t xml:space="preserve"> </w:t>
            </w:r>
            <w:r>
              <w:t>applications</w:t>
            </w:r>
            <w:r w:rsidR="00725798">
              <w:t xml:space="preserve"> </w:t>
            </w:r>
            <w:r>
              <w:t>and</w:t>
            </w:r>
            <w:r w:rsidR="00725798">
              <w:t xml:space="preserve"> </w:t>
            </w:r>
            <w:r>
              <w:t>services</w:t>
            </w:r>
            <w:r w:rsidR="00D07408">
              <w:t>.</w:t>
            </w:r>
          </w:p>
        </w:tc>
        <w:tc>
          <w:tcPr>
            <w:tcW w:w="0" w:type="pct"/>
          </w:tcPr>
          <w:p w14:paraId="3454C051" w14:textId="77777777" w:rsidR="003E281B" w:rsidRPr="00820D71" w:rsidRDefault="003E281B" w:rsidP="00C13725">
            <w:pPr>
              <w:pStyle w:val="NoSpacing"/>
            </w:pPr>
          </w:p>
        </w:tc>
        <w:tc>
          <w:tcPr>
            <w:tcW w:w="0" w:type="pct"/>
          </w:tcPr>
          <w:p w14:paraId="3262C55C" w14:textId="73F2A3A8" w:rsidR="003E281B" w:rsidRPr="00820D71" w:rsidRDefault="003E281B" w:rsidP="00C13725">
            <w:pPr>
              <w:pStyle w:val="NoSpacing"/>
            </w:pPr>
          </w:p>
        </w:tc>
      </w:tr>
      <w:tr w:rsidR="003E281B" w14:paraId="791F56DA" w14:textId="77777777" w:rsidTr="00475F7E">
        <w:tc>
          <w:tcPr>
            <w:tcW w:w="0" w:type="pct"/>
          </w:tcPr>
          <w:p w14:paraId="5A870774" w14:textId="65D1E5EC" w:rsidR="003E281B" w:rsidRPr="00D619CD" w:rsidRDefault="003E281B" w:rsidP="00C13725">
            <w:pPr>
              <w:pStyle w:val="NoSpacing"/>
            </w:pPr>
            <w:r>
              <w:t>Deploy</w:t>
            </w:r>
            <w:r w:rsidR="00725798">
              <w:t xml:space="preserve"> </w:t>
            </w:r>
            <w:r>
              <w:t>user</w:t>
            </w:r>
            <w:r w:rsidR="00725798">
              <w:t xml:space="preserve"> </w:t>
            </w:r>
            <w:r>
              <w:t>devices</w:t>
            </w:r>
            <w:r w:rsidR="00D07408">
              <w:t>.</w:t>
            </w:r>
          </w:p>
        </w:tc>
        <w:tc>
          <w:tcPr>
            <w:tcW w:w="0" w:type="pct"/>
          </w:tcPr>
          <w:p w14:paraId="0935E3D5" w14:textId="77777777" w:rsidR="003E281B" w:rsidRPr="00820D71" w:rsidRDefault="003E281B" w:rsidP="00C13725">
            <w:pPr>
              <w:pStyle w:val="NoSpacing"/>
            </w:pPr>
          </w:p>
        </w:tc>
        <w:tc>
          <w:tcPr>
            <w:tcW w:w="0" w:type="pct"/>
          </w:tcPr>
          <w:p w14:paraId="73720B10" w14:textId="3E7D4A9C" w:rsidR="003E281B" w:rsidRPr="00820D71" w:rsidRDefault="003E281B" w:rsidP="00C13725">
            <w:pPr>
              <w:pStyle w:val="NoSpacing"/>
            </w:pPr>
          </w:p>
        </w:tc>
      </w:tr>
      <w:tr w:rsidR="003E281B" w14:paraId="373A6C85" w14:textId="77777777" w:rsidTr="00475F7E">
        <w:tc>
          <w:tcPr>
            <w:tcW w:w="0" w:type="pct"/>
          </w:tcPr>
          <w:p w14:paraId="4253D4B8" w14:textId="2FBBBA0C" w:rsidR="003E281B" w:rsidRDefault="003E281B" w:rsidP="00C13725">
            <w:pPr>
              <w:pStyle w:val="NoSpacing"/>
            </w:pPr>
            <w:r>
              <w:t>Procure</w:t>
            </w:r>
            <w:r w:rsidR="00725798">
              <w:t xml:space="preserve"> </w:t>
            </w:r>
            <w:r>
              <w:t>and</w:t>
            </w:r>
            <w:r w:rsidR="00725798">
              <w:t xml:space="preserve"> </w:t>
            </w:r>
            <w:r>
              <w:t>restor</w:t>
            </w:r>
            <w:r w:rsidR="00D07408">
              <w:t>e</w:t>
            </w:r>
            <w:r w:rsidR="00725798">
              <w:t xml:space="preserve"> </w:t>
            </w:r>
            <w:r>
              <w:t>telephone</w:t>
            </w:r>
            <w:r w:rsidR="00725798">
              <w:t xml:space="preserve"> </w:t>
            </w:r>
            <w:r>
              <w:t>system</w:t>
            </w:r>
            <w:r w:rsidR="00725798">
              <w:t xml:space="preserve"> </w:t>
            </w:r>
            <w:r>
              <w:t>for</w:t>
            </w:r>
            <w:r w:rsidR="00725798">
              <w:t xml:space="preserve"> </w:t>
            </w:r>
            <w:r>
              <w:t>users</w:t>
            </w:r>
            <w:r w:rsidR="00D07408">
              <w:t>.</w:t>
            </w:r>
          </w:p>
        </w:tc>
        <w:tc>
          <w:tcPr>
            <w:tcW w:w="0" w:type="pct"/>
          </w:tcPr>
          <w:p w14:paraId="2514637F" w14:textId="77777777" w:rsidR="003E281B" w:rsidRPr="00820D71" w:rsidRDefault="003E281B" w:rsidP="00C13725">
            <w:pPr>
              <w:pStyle w:val="NoSpacing"/>
            </w:pPr>
          </w:p>
        </w:tc>
        <w:tc>
          <w:tcPr>
            <w:tcW w:w="0" w:type="pct"/>
          </w:tcPr>
          <w:p w14:paraId="1A39D203" w14:textId="67A40FC5" w:rsidR="003E281B" w:rsidRPr="00820D71" w:rsidRDefault="003E281B" w:rsidP="00C13725">
            <w:pPr>
              <w:pStyle w:val="NoSpacing"/>
            </w:pPr>
          </w:p>
        </w:tc>
      </w:tr>
      <w:tr w:rsidR="003E281B" w14:paraId="47071E27" w14:textId="77777777" w:rsidTr="00475F7E">
        <w:tc>
          <w:tcPr>
            <w:tcW w:w="0" w:type="pct"/>
          </w:tcPr>
          <w:p w14:paraId="57620355" w14:textId="06F7C39C" w:rsidR="003E281B" w:rsidRPr="00D93039" w:rsidRDefault="003E281B" w:rsidP="00C13725">
            <w:pPr>
              <w:pStyle w:val="NoSpacing"/>
            </w:pPr>
            <w:r>
              <w:t>Deploy</w:t>
            </w:r>
            <w:r w:rsidR="00725798">
              <w:t xml:space="preserve"> </w:t>
            </w:r>
            <w:r>
              <w:t>peripherals</w:t>
            </w:r>
            <w:r w:rsidR="00BC42F9">
              <w:t>.</w:t>
            </w:r>
          </w:p>
        </w:tc>
        <w:tc>
          <w:tcPr>
            <w:tcW w:w="0" w:type="pct"/>
          </w:tcPr>
          <w:p w14:paraId="6626A5A0" w14:textId="77777777" w:rsidR="003E281B" w:rsidRPr="00820D71" w:rsidRDefault="003E281B" w:rsidP="00C13725">
            <w:pPr>
              <w:pStyle w:val="NoSpacing"/>
            </w:pPr>
          </w:p>
        </w:tc>
        <w:tc>
          <w:tcPr>
            <w:tcW w:w="0" w:type="pct"/>
          </w:tcPr>
          <w:p w14:paraId="73ACCB7B" w14:textId="1BFDF540" w:rsidR="003E281B" w:rsidRPr="00820D71" w:rsidRDefault="003E281B" w:rsidP="00C13725">
            <w:pPr>
              <w:pStyle w:val="NoSpacing"/>
            </w:pPr>
          </w:p>
        </w:tc>
      </w:tr>
      <w:tr w:rsidR="003E281B" w14:paraId="09E2BEBD" w14:textId="77777777" w:rsidTr="00475F7E">
        <w:tc>
          <w:tcPr>
            <w:tcW w:w="0" w:type="pct"/>
          </w:tcPr>
          <w:p w14:paraId="771C8A5E" w14:textId="54BAB700" w:rsidR="003E281B" w:rsidRPr="00D619CD" w:rsidRDefault="003E281B" w:rsidP="00C13725">
            <w:pPr>
              <w:pStyle w:val="NoSpacing"/>
            </w:pPr>
            <w:r>
              <w:t>Recover</w:t>
            </w:r>
            <w:r w:rsidR="00725798">
              <w:t xml:space="preserve"> </w:t>
            </w:r>
            <w:r>
              <w:t>remaining</w:t>
            </w:r>
            <w:r w:rsidR="00725798">
              <w:t xml:space="preserve"> </w:t>
            </w:r>
            <w:r>
              <w:t>business</w:t>
            </w:r>
            <w:r w:rsidR="00725798">
              <w:t xml:space="preserve"> </w:t>
            </w:r>
            <w:r>
              <w:t>applications</w:t>
            </w:r>
            <w:r w:rsidR="00725798">
              <w:t xml:space="preserve"> </w:t>
            </w:r>
            <w:r>
              <w:t>and</w:t>
            </w:r>
            <w:r w:rsidR="00725798">
              <w:t xml:space="preserve"> </w:t>
            </w:r>
            <w:r>
              <w:t>services</w:t>
            </w:r>
            <w:r w:rsidR="00BC42F9">
              <w:t>.</w:t>
            </w:r>
          </w:p>
        </w:tc>
        <w:tc>
          <w:tcPr>
            <w:tcW w:w="0" w:type="pct"/>
          </w:tcPr>
          <w:p w14:paraId="1CF52DF0" w14:textId="77777777" w:rsidR="003E281B" w:rsidRPr="00820D71" w:rsidRDefault="003E281B" w:rsidP="00C13725">
            <w:pPr>
              <w:pStyle w:val="NoSpacing"/>
            </w:pPr>
          </w:p>
        </w:tc>
        <w:tc>
          <w:tcPr>
            <w:tcW w:w="0" w:type="pct"/>
          </w:tcPr>
          <w:p w14:paraId="04F01859" w14:textId="78B65550" w:rsidR="003E281B" w:rsidRPr="00820D71" w:rsidRDefault="003E281B" w:rsidP="00C13725">
            <w:pPr>
              <w:pStyle w:val="NoSpacing"/>
            </w:pPr>
          </w:p>
        </w:tc>
      </w:tr>
      <w:tr w:rsidR="00C13725" w14:paraId="488425C8" w14:textId="77777777" w:rsidTr="00475F7E">
        <w:tc>
          <w:tcPr>
            <w:tcW w:w="0" w:type="pct"/>
          </w:tcPr>
          <w:p w14:paraId="76D87AB6" w14:textId="77777777" w:rsidR="00C13725" w:rsidRDefault="00C13725" w:rsidP="00C13725">
            <w:pPr>
              <w:pStyle w:val="NoSpacing"/>
            </w:pPr>
          </w:p>
        </w:tc>
        <w:tc>
          <w:tcPr>
            <w:tcW w:w="0" w:type="pct"/>
          </w:tcPr>
          <w:p w14:paraId="69E87C5E" w14:textId="77777777" w:rsidR="00C13725" w:rsidRPr="00820D71" w:rsidRDefault="00C13725" w:rsidP="00C13725">
            <w:pPr>
              <w:pStyle w:val="NoSpacing"/>
            </w:pPr>
          </w:p>
        </w:tc>
        <w:tc>
          <w:tcPr>
            <w:tcW w:w="0" w:type="pct"/>
          </w:tcPr>
          <w:p w14:paraId="16F823DA" w14:textId="77777777" w:rsidR="00C13725" w:rsidRPr="00820D71" w:rsidRDefault="00C13725" w:rsidP="00C13725">
            <w:pPr>
              <w:pStyle w:val="NoSpacing"/>
            </w:pPr>
          </w:p>
        </w:tc>
      </w:tr>
      <w:tr w:rsidR="00C13725" w14:paraId="7EEC932F" w14:textId="77777777" w:rsidTr="00475F7E">
        <w:tc>
          <w:tcPr>
            <w:tcW w:w="0" w:type="pct"/>
          </w:tcPr>
          <w:p w14:paraId="35771488" w14:textId="77777777" w:rsidR="00C13725" w:rsidRDefault="00C13725" w:rsidP="00C13725">
            <w:pPr>
              <w:pStyle w:val="NoSpacing"/>
            </w:pPr>
          </w:p>
        </w:tc>
        <w:tc>
          <w:tcPr>
            <w:tcW w:w="0" w:type="pct"/>
          </w:tcPr>
          <w:p w14:paraId="345B65FF" w14:textId="77777777" w:rsidR="00C13725" w:rsidRPr="00820D71" w:rsidRDefault="00C13725" w:rsidP="00C13725">
            <w:pPr>
              <w:pStyle w:val="NoSpacing"/>
            </w:pPr>
          </w:p>
        </w:tc>
        <w:tc>
          <w:tcPr>
            <w:tcW w:w="0" w:type="pct"/>
          </w:tcPr>
          <w:p w14:paraId="3164B125" w14:textId="77777777" w:rsidR="00C13725" w:rsidRPr="00820D71" w:rsidRDefault="00C13725" w:rsidP="00C13725">
            <w:pPr>
              <w:pStyle w:val="NoSpacing"/>
            </w:pPr>
          </w:p>
        </w:tc>
      </w:tr>
    </w:tbl>
    <w:p w14:paraId="5ABC192C" w14:textId="77777777" w:rsidR="003E281B" w:rsidRDefault="003E281B" w:rsidP="00475F7E"/>
    <w:p w14:paraId="12FD998F" w14:textId="1A0B512C" w:rsidR="003E281B" w:rsidRDefault="00271E68" w:rsidP="00D02395">
      <w:pPr>
        <w:pStyle w:val="Heading3"/>
      </w:pPr>
      <w:r>
        <w:t>S</w:t>
      </w:r>
      <w:r w:rsidR="00140021" w:rsidRPr="00140021">
        <w:t xml:space="preserve">upplies </w:t>
      </w:r>
      <w:r w:rsidR="00DE7293">
        <w:t>a</w:t>
      </w:r>
      <w:r w:rsidR="00140021" w:rsidRPr="00140021">
        <w:t>nd Equipment</w:t>
      </w:r>
      <w:commentRangeStart w:id="82"/>
      <w:commentRangeEnd w:id="82"/>
      <w:r w:rsidR="00140021" w:rsidRPr="00140021">
        <w:rPr>
          <w:rStyle w:val="CommentReference"/>
          <w:sz w:val="20"/>
          <w:szCs w:val="20"/>
        </w:rPr>
        <w:commentReference w:id="82"/>
      </w:r>
    </w:p>
    <w:tbl>
      <w:tblPr>
        <w:tblStyle w:val="Default"/>
        <w:tblW w:w="5000" w:type="pct"/>
        <w:tblLook w:val="0620" w:firstRow="1" w:lastRow="0" w:firstColumn="0" w:lastColumn="0" w:noHBand="1" w:noVBand="1"/>
      </w:tblPr>
      <w:tblGrid>
        <w:gridCol w:w="5159"/>
        <w:gridCol w:w="4191"/>
      </w:tblGrid>
      <w:tr w:rsidR="003E281B" w14:paraId="06749655" w14:textId="77777777" w:rsidTr="00D96135">
        <w:trPr>
          <w:cnfStyle w:val="100000000000" w:firstRow="1" w:lastRow="0" w:firstColumn="0" w:lastColumn="0" w:oddVBand="0" w:evenVBand="0" w:oddHBand="0" w:evenHBand="0" w:firstRowFirstColumn="0" w:firstRowLastColumn="0" w:lastRowFirstColumn="0" w:lastRowLastColumn="0"/>
          <w:trHeight w:val="32"/>
        </w:trPr>
        <w:tc>
          <w:tcPr>
            <w:tcW w:w="2759" w:type="pct"/>
            <w:hideMark/>
          </w:tcPr>
          <w:p w14:paraId="25F8CD21" w14:textId="77777777" w:rsidR="003E281B" w:rsidRDefault="003E281B" w:rsidP="009B45D2">
            <w:pPr>
              <w:pStyle w:val="NoSpacing"/>
            </w:pPr>
            <w:r>
              <w:t>Item</w:t>
            </w:r>
          </w:p>
        </w:tc>
        <w:tc>
          <w:tcPr>
            <w:tcW w:w="2241" w:type="pct"/>
            <w:hideMark/>
          </w:tcPr>
          <w:p w14:paraId="54E23E15" w14:textId="05579612" w:rsidR="003E281B" w:rsidRDefault="003E281B" w:rsidP="009B45D2">
            <w:pPr>
              <w:pStyle w:val="NoSpacing"/>
            </w:pPr>
            <w:r>
              <w:t>Quantity</w:t>
            </w:r>
            <w:r w:rsidR="00725798">
              <w:t xml:space="preserve"> </w:t>
            </w:r>
          </w:p>
        </w:tc>
      </w:tr>
      <w:tr w:rsidR="00D96135" w14:paraId="322604C3" w14:textId="77777777" w:rsidTr="00D96135">
        <w:trPr>
          <w:trHeight w:val="32"/>
        </w:trPr>
        <w:tc>
          <w:tcPr>
            <w:tcW w:w="2759" w:type="pct"/>
          </w:tcPr>
          <w:p w14:paraId="41F7F9BB" w14:textId="32D4ACED" w:rsidR="00D96135" w:rsidRDefault="00D96135" w:rsidP="00D96135">
            <w:pPr>
              <w:pStyle w:val="NoSpacing"/>
            </w:pPr>
            <w:r>
              <w:t>General Office Supplies and Equipment</w:t>
            </w:r>
          </w:p>
        </w:tc>
        <w:tc>
          <w:tcPr>
            <w:tcW w:w="2241" w:type="pct"/>
          </w:tcPr>
          <w:p w14:paraId="6134657B" w14:textId="77777777" w:rsidR="00D96135" w:rsidRDefault="00D96135" w:rsidP="00D96135">
            <w:pPr>
              <w:pStyle w:val="NoSpacing"/>
            </w:pPr>
          </w:p>
        </w:tc>
      </w:tr>
      <w:tr w:rsidR="00D96135" w14:paraId="5C1285C7" w14:textId="77777777" w:rsidTr="00D96135">
        <w:trPr>
          <w:trHeight w:val="32"/>
        </w:trPr>
        <w:tc>
          <w:tcPr>
            <w:tcW w:w="2759" w:type="pct"/>
          </w:tcPr>
          <w:p w14:paraId="77C226BF" w14:textId="23FADCA3" w:rsidR="00D96135" w:rsidRDefault="00D96135" w:rsidP="00D96135">
            <w:pPr>
              <w:pStyle w:val="NoSpacing"/>
            </w:pPr>
            <w:r>
              <w:t>User Technology Supplies and Equipment</w:t>
            </w:r>
          </w:p>
        </w:tc>
        <w:tc>
          <w:tcPr>
            <w:tcW w:w="2241" w:type="pct"/>
          </w:tcPr>
          <w:p w14:paraId="6E555E60" w14:textId="77777777" w:rsidR="00D96135" w:rsidRDefault="00D96135" w:rsidP="00D96135">
            <w:pPr>
              <w:pStyle w:val="NoSpacing"/>
            </w:pPr>
          </w:p>
        </w:tc>
      </w:tr>
      <w:tr w:rsidR="003E281B" w14:paraId="1A25430C" w14:textId="77777777" w:rsidTr="00D96135">
        <w:trPr>
          <w:trHeight w:val="32"/>
        </w:trPr>
        <w:tc>
          <w:tcPr>
            <w:tcW w:w="2759" w:type="pct"/>
          </w:tcPr>
          <w:p w14:paraId="0181C446" w14:textId="0C104948" w:rsidR="003E281B" w:rsidRDefault="003E281B" w:rsidP="009B45D2">
            <w:pPr>
              <w:pStyle w:val="NoSpacing"/>
            </w:pPr>
            <w:r>
              <w:t>Replacement</w:t>
            </w:r>
            <w:r w:rsidR="00725798">
              <w:t xml:space="preserve"> </w:t>
            </w:r>
            <w:r>
              <w:t>server</w:t>
            </w:r>
            <w:r w:rsidR="00725798">
              <w:t xml:space="preserve"> </w:t>
            </w:r>
            <w:r>
              <w:t>and</w:t>
            </w:r>
            <w:r w:rsidR="00725798">
              <w:t xml:space="preserve"> </w:t>
            </w:r>
            <w:r>
              <w:t>network</w:t>
            </w:r>
            <w:r w:rsidR="00725798">
              <w:t xml:space="preserve"> </w:t>
            </w:r>
            <w:r>
              <w:t>equipment</w:t>
            </w:r>
            <w:r w:rsidR="00725798">
              <w:t xml:space="preserve"> </w:t>
            </w:r>
          </w:p>
        </w:tc>
        <w:tc>
          <w:tcPr>
            <w:tcW w:w="2241" w:type="pct"/>
          </w:tcPr>
          <w:p w14:paraId="6A53565E" w14:textId="77777777" w:rsidR="003E281B" w:rsidRDefault="003E281B" w:rsidP="009B45D2">
            <w:pPr>
              <w:pStyle w:val="NoSpacing"/>
            </w:pPr>
          </w:p>
        </w:tc>
      </w:tr>
      <w:tr w:rsidR="003E281B" w14:paraId="2F351BCB" w14:textId="77777777" w:rsidTr="00D96135">
        <w:trPr>
          <w:trHeight w:val="32"/>
        </w:trPr>
        <w:tc>
          <w:tcPr>
            <w:tcW w:w="2759" w:type="pct"/>
          </w:tcPr>
          <w:p w14:paraId="2289DBB5" w14:textId="71326ABF" w:rsidR="003E281B" w:rsidRDefault="003E281B" w:rsidP="009B45D2">
            <w:pPr>
              <w:pStyle w:val="NoSpacing"/>
            </w:pPr>
            <w:r>
              <w:t>Replacement</w:t>
            </w:r>
            <w:r w:rsidR="00725798">
              <w:t xml:space="preserve"> </w:t>
            </w:r>
            <w:r>
              <w:t>backup</w:t>
            </w:r>
            <w:r w:rsidR="00725798">
              <w:t xml:space="preserve"> </w:t>
            </w:r>
            <w:r>
              <w:t>equipment</w:t>
            </w:r>
            <w:r w:rsidR="00725798">
              <w:t xml:space="preserve"> </w:t>
            </w:r>
            <w:r>
              <w:t>for</w:t>
            </w:r>
            <w:r w:rsidR="00725798">
              <w:t xml:space="preserve"> </w:t>
            </w:r>
            <w:r>
              <w:t>restoration</w:t>
            </w:r>
          </w:p>
        </w:tc>
        <w:tc>
          <w:tcPr>
            <w:tcW w:w="2241" w:type="pct"/>
          </w:tcPr>
          <w:p w14:paraId="1DBE7903" w14:textId="77777777" w:rsidR="003E281B" w:rsidRDefault="003E281B" w:rsidP="009B45D2">
            <w:pPr>
              <w:pStyle w:val="NoSpacing"/>
            </w:pPr>
          </w:p>
        </w:tc>
      </w:tr>
      <w:tr w:rsidR="003E281B" w14:paraId="62C4D865" w14:textId="77777777" w:rsidTr="00D96135">
        <w:trPr>
          <w:trHeight w:val="32"/>
        </w:trPr>
        <w:tc>
          <w:tcPr>
            <w:tcW w:w="2759" w:type="pct"/>
          </w:tcPr>
          <w:p w14:paraId="485D54CF" w14:textId="0A8A90E7" w:rsidR="003E281B" w:rsidRDefault="003E281B" w:rsidP="009B45D2">
            <w:pPr>
              <w:pStyle w:val="NoSpacing"/>
            </w:pPr>
            <w:r>
              <w:t>External</w:t>
            </w:r>
            <w:r w:rsidR="00725798">
              <w:t xml:space="preserve"> </w:t>
            </w:r>
            <w:r w:rsidR="00761694">
              <w:t>m</w:t>
            </w:r>
            <w:r>
              <w:t>edia</w:t>
            </w:r>
            <w:r w:rsidR="00725798">
              <w:t xml:space="preserve"> </w:t>
            </w:r>
            <w:r w:rsidR="00761694">
              <w:t>d</w:t>
            </w:r>
            <w:r>
              <w:t>rives</w:t>
            </w:r>
          </w:p>
        </w:tc>
        <w:tc>
          <w:tcPr>
            <w:tcW w:w="2241" w:type="pct"/>
          </w:tcPr>
          <w:p w14:paraId="3F8B6C41" w14:textId="77777777" w:rsidR="003E281B" w:rsidRDefault="003E281B" w:rsidP="009B45D2">
            <w:pPr>
              <w:pStyle w:val="NoSpacing"/>
            </w:pPr>
          </w:p>
        </w:tc>
      </w:tr>
      <w:tr w:rsidR="003E281B" w14:paraId="1B80AA40" w14:textId="77777777" w:rsidTr="00D96135">
        <w:trPr>
          <w:trHeight w:val="32"/>
        </w:trPr>
        <w:tc>
          <w:tcPr>
            <w:tcW w:w="2759" w:type="pct"/>
          </w:tcPr>
          <w:p w14:paraId="34AE9247" w14:textId="77777777" w:rsidR="003E281B" w:rsidRDefault="003E281B" w:rsidP="009B45D2">
            <w:pPr>
              <w:pStyle w:val="NoSpacing"/>
            </w:pPr>
          </w:p>
        </w:tc>
        <w:tc>
          <w:tcPr>
            <w:tcW w:w="2241" w:type="pct"/>
          </w:tcPr>
          <w:p w14:paraId="282E83BD" w14:textId="77777777" w:rsidR="003E281B" w:rsidRDefault="003E281B" w:rsidP="009B45D2">
            <w:pPr>
              <w:pStyle w:val="NoSpacing"/>
            </w:pPr>
          </w:p>
        </w:tc>
      </w:tr>
      <w:tr w:rsidR="003E281B" w14:paraId="437778C5" w14:textId="77777777" w:rsidTr="00D96135">
        <w:trPr>
          <w:trHeight w:val="32"/>
        </w:trPr>
        <w:tc>
          <w:tcPr>
            <w:tcW w:w="2759" w:type="pct"/>
          </w:tcPr>
          <w:p w14:paraId="321022C1" w14:textId="77777777" w:rsidR="003E281B" w:rsidRDefault="003E281B" w:rsidP="009B45D2">
            <w:pPr>
              <w:pStyle w:val="NoSpacing"/>
            </w:pPr>
          </w:p>
        </w:tc>
        <w:tc>
          <w:tcPr>
            <w:tcW w:w="2241" w:type="pct"/>
          </w:tcPr>
          <w:p w14:paraId="30122739" w14:textId="77777777" w:rsidR="003E281B" w:rsidRDefault="003E281B" w:rsidP="009B45D2">
            <w:pPr>
              <w:pStyle w:val="NoSpacing"/>
            </w:pPr>
          </w:p>
        </w:tc>
      </w:tr>
    </w:tbl>
    <w:p w14:paraId="5960E6D8" w14:textId="77777777" w:rsidR="003E281B" w:rsidRDefault="003E281B" w:rsidP="00600C89"/>
    <w:p w14:paraId="0F606DA1" w14:textId="7F188ECC" w:rsidR="00271E68" w:rsidRDefault="00271E68" w:rsidP="00D02395">
      <w:pPr>
        <w:pStyle w:val="Heading3"/>
      </w:pPr>
      <w:r>
        <w:lastRenderedPageBreak/>
        <w:t>Key Vendors</w:t>
      </w:r>
    </w:p>
    <w:p w14:paraId="015A6A58" w14:textId="00E593D6" w:rsidR="00271E68" w:rsidRPr="00463A4F" w:rsidRDefault="00271E68" w:rsidP="00600C89">
      <w:r w:rsidRPr="00463A4F">
        <w:t>The</w:t>
      </w:r>
      <w:r>
        <w:t xml:space="preserve"> </w:t>
      </w:r>
      <w:r w:rsidRPr="0022088F">
        <w:rPr>
          <w:highlight w:val="yellow"/>
        </w:rPr>
        <w:t>[Job Title]</w:t>
      </w:r>
      <w:r>
        <w:t xml:space="preserve"> </w:t>
      </w:r>
      <w:r w:rsidRPr="00463A4F">
        <w:t>will</w:t>
      </w:r>
      <w:r>
        <w:t xml:space="preserve"> </w:t>
      </w:r>
      <w:r w:rsidRPr="00463A4F">
        <w:t>maintain</w:t>
      </w:r>
      <w:r>
        <w:t xml:space="preserve"> </w:t>
      </w:r>
      <w:r w:rsidRPr="00463A4F">
        <w:t>an</w:t>
      </w:r>
      <w:r>
        <w:t xml:space="preserve"> </w:t>
      </w:r>
      <w:r w:rsidRPr="00463A4F">
        <w:t>encrypted</w:t>
      </w:r>
      <w:r>
        <w:t xml:space="preserve"> </w:t>
      </w:r>
      <w:r w:rsidRPr="00463A4F">
        <w:t>list</w:t>
      </w:r>
      <w:r>
        <w:t xml:space="preserve"> </w:t>
      </w:r>
      <w:r w:rsidRPr="00463A4F">
        <w:t>of</w:t>
      </w:r>
      <w:r>
        <w:t xml:space="preserve"> </w:t>
      </w:r>
      <w:r w:rsidRPr="00463A4F">
        <w:t>user</w:t>
      </w:r>
      <w:r>
        <w:t xml:space="preserve">names </w:t>
      </w:r>
      <w:r w:rsidRPr="00463A4F">
        <w:t>and</w:t>
      </w:r>
      <w:r>
        <w:t xml:space="preserve"> </w:t>
      </w:r>
      <w:r w:rsidRPr="00463A4F">
        <w:t>passwords</w:t>
      </w:r>
      <w:r>
        <w:t xml:space="preserve"> </w:t>
      </w:r>
      <w:r w:rsidRPr="00463A4F">
        <w:t>to</w:t>
      </w:r>
      <w:r>
        <w:t xml:space="preserve"> </w:t>
      </w:r>
      <w:r w:rsidRPr="00463A4F">
        <w:t>access</w:t>
      </w:r>
      <w:r>
        <w:t xml:space="preserve"> </w:t>
      </w:r>
      <w:r w:rsidRPr="00463A4F">
        <w:t>vendor</w:t>
      </w:r>
      <w:r>
        <w:t xml:space="preserve"> </w:t>
      </w:r>
      <w:r w:rsidRPr="00463A4F">
        <w:t>support</w:t>
      </w:r>
      <w:r>
        <w:t xml:space="preserve"> </w:t>
      </w:r>
      <w:r w:rsidRPr="00463A4F">
        <w:t>portals.</w:t>
      </w:r>
      <w:r w:rsidR="00136B84">
        <w:t xml:space="preserve"> </w:t>
      </w:r>
      <w:r w:rsidRPr="00463A4F">
        <w:t>This</w:t>
      </w:r>
      <w:r>
        <w:t xml:space="preserve"> </w:t>
      </w:r>
      <w:r w:rsidRPr="00463A4F">
        <w:t>list</w:t>
      </w:r>
      <w:r>
        <w:t xml:space="preserve"> </w:t>
      </w:r>
      <w:r w:rsidRPr="00463A4F">
        <w:t>is</w:t>
      </w:r>
      <w:r>
        <w:t xml:space="preserve"> </w:t>
      </w:r>
      <w:r w:rsidRPr="00463A4F">
        <w:t>also</w:t>
      </w:r>
      <w:r>
        <w:t xml:space="preserve"> </w:t>
      </w:r>
      <w:r w:rsidRPr="00463A4F">
        <w:t>available</w:t>
      </w:r>
      <w:r>
        <w:t xml:space="preserve"> </w:t>
      </w:r>
      <w:r w:rsidRPr="00463A4F">
        <w:t>from</w:t>
      </w:r>
      <w:r>
        <w:t xml:space="preserve"> </w:t>
      </w:r>
      <w:r w:rsidRPr="0022088F">
        <w:rPr>
          <w:highlight w:val="yellow"/>
        </w:rPr>
        <w:t>[Job Title]</w:t>
      </w:r>
      <w:r w:rsidRPr="00463A4F">
        <w:t>.</w:t>
      </w:r>
    </w:p>
    <w:tbl>
      <w:tblPr>
        <w:tblStyle w:val="Default"/>
        <w:tblW w:w="5000" w:type="pct"/>
        <w:tblLook w:val="04A0" w:firstRow="1" w:lastRow="0" w:firstColumn="1" w:lastColumn="0" w:noHBand="0" w:noVBand="1"/>
      </w:tblPr>
      <w:tblGrid>
        <w:gridCol w:w="2166"/>
        <w:gridCol w:w="1386"/>
        <w:gridCol w:w="2208"/>
        <w:gridCol w:w="1763"/>
        <w:gridCol w:w="1827"/>
      </w:tblGrid>
      <w:tr w:rsidR="003E281B" w:rsidRPr="00024D3C" w14:paraId="48155D64" w14:textId="77777777" w:rsidTr="00B71B8D">
        <w:trPr>
          <w:cnfStyle w:val="100000000000" w:firstRow="1" w:lastRow="0" w:firstColumn="0" w:lastColumn="0" w:oddVBand="0" w:evenVBand="0" w:oddHBand="0" w:evenHBand="0" w:firstRowFirstColumn="0" w:firstRowLastColumn="0" w:lastRowFirstColumn="0" w:lastRowLastColumn="0"/>
        </w:trPr>
        <w:tc>
          <w:tcPr>
            <w:tcW w:w="1158" w:type="pct"/>
          </w:tcPr>
          <w:p w14:paraId="442F360E" w14:textId="77777777" w:rsidR="003E281B" w:rsidRPr="00024D3C" w:rsidRDefault="003E281B" w:rsidP="00600C89">
            <w:r>
              <w:t>Type</w:t>
            </w:r>
          </w:p>
        </w:tc>
        <w:tc>
          <w:tcPr>
            <w:tcW w:w="741" w:type="pct"/>
          </w:tcPr>
          <w:p w14:paraId="62399DF6" w14:textId="77777777" w:rsidR="003E281B" w:rsidRPr="00024D3C" w:rsidRDefault="003E281B" w:rsidP="00600C89">
            <w:pPr>
              <w:rPr>
                <w:b w:val="0"/>
              </w:rPr>
            </w:pPr>
            <w:r>
              <w:t>Name</w:t>
            </w:r>
          </w:p>
        </w:tc>
        <w:tc>
          <w:tcPr>
            <w:tcW w:w="1181" w:type="pct"/>
          </w:tcPr>
          <w:p w14:paraId="576DCF44" w14:textId="77777777" w:rsidR="003E281B" w:rsidRPr="00024D3C" w:rsidRDefault="003E281B" w:rsidP="00600C89">
            <w:r>
              <w:t>Telephone</w:t>
            </w:r>
          </w:p>
        </w:tc>
        <w:tc>
          <w:tcPr>
            <w:tcW w:w="943" w:type="pct"/>
          </w:tcPr>
          <w:p w14:paraId="2AB548EF" w14:textId="3E897B9E" w:rsidR="003E281B" w:rsidRDefault="003E281B" w:rsidP="00600C89">
            <w:r>
              <w:t>Support</w:t>
            </w:r>
            <w:r w:rsidR="00725798">
              <w:t xml:space="preserve"> </w:t>
            </w:r>
            <w:r>
              <w:t>Site</w:t>
            </w:r>
          </w:p>
        </w:tc>
        <w:tc>
          <w:tcPr>
            <w:tcW w:w="977" w:type="pct"/>
          </w:tcPr>
          <w:p w14:paraId="07BBBB84" w14:textId="3FAD3049" w:rsidR="003E281B" w:rsidRDefault="003E281B" w:rsidP="00600C89">
            <w:r>
              <w:t>Account</w:t>
            </w:r>
            <w:r w:rsidR="00725798">
              <w:t xml:space="preserve"> </w:t>
            </w:r>
            <w:r>
              <w:t>Number</w:t>
            </w:r>
          </w:p>
        </w:tc>
      </w:tr>
      <w:tr w:rsidR="003E281B" w14:paraId="6ABB8263" w14:textId="77777777" w:rsidTr="00B71B8D">
        <w:tc>
          <w:tcPr>
            <w:tcW w:w="1158" w:type="pct"/>
          </w:tcPr>
          <w:p w14:paraId="76ACA622" w14:textId="386F7810" w:rsidR="003E281B" w:rsidRPr="00475F7E" w:rsidRDefault="003E281B" w:rsidP="00600C89">
            <w:r w:rsidRPr="00475F7E">
              <w:t>Internet</w:t>
            </w:r>
            <w:r w:rsidR="00725798" w:rsidRPr="00475F7E">
              <w:t xml:space="preserve"> </w:t>
            </w:r>
            <w:r w:rsidRPr="00475F7E">
              <w:t>service</w:t>
            </w:r>
            <w:r w:rsidR="00725798" w:rsidRPr="00475F7E">
              <w:t xml:space="preserve"> </w:t>
            </w:r>
            <w:r w:rsidRPr="00475F7E">
              <w:t>provider</w:t>
            </w:r>
          </w:p>
        </w:tc>
        <w:tc>
          <w:tcPr>
            <w:tcW w:w="741" w:type="pct"/>
          </w:tcPr>
          <w:p w14:paraId="586E5A44" w14:textId="77777777" w:rsidR="003E281B" w:rsidRPr="00A14D9F" w:rsidRDefault="003E281B" w:rsidP="00600C89"/>
        </w:tc>
        <w:tc>
          <w:tcPr>
            <w:tcW w:w="1181" w:type="pct"/>
          </w:tcPr>
          <w:p w14:paraId="1C89BC8B" w14:textId="77777777" w:rsidR="003E281B" w:rsidRPr="00A14D9F" w:rsidRDefault="003E281B" w:rsidP="00600C89"/>
        </w:tc>
        <w:tc>
          <w:tcPr>
            <w:tcW w:w="943" w:type="pct"/>
          </w:tcPr>
          <w:p w14:paraId="6B12F22A" w14:textId="77777777" w:rsidR="003E281B" w:rsidRPr="00A14D9F" w:rsidRDefault="003E281B" w:rsidP="00600C89"/>
        </w:tc>
        <w:tc>
          <w:tcPr>
            <w:tcW w:w="977" w:type="pct"/>
          </w:tcPr>
          <w:p w14:paraId="50E13503" w14:textId="77777777" w:rsidR="003E281B" w:rsidRPr="00A14D9F" w:rsidRDefault="003E281B" w:rsidP="00600C89"/>
        </w:tc>
      </w:tr>
      <w:tr w:rsidR="003E281B" w14:paraId="559FACB3" w14:textId="77777777" w:rsidTr="00B71B8D">
        <w:tc>
          <w:tcPr>
            <w:tcW w:w="1158" w:type="pct"/>
          </w:tcPr>
          <w:p w14:paraId="3686090D" w14:textId="5578F046" w:rsidR="003E281B" w:rsidRPr="00475F7E" w:rsidRDefault="003E281B" w:rsidP="00600C89">
            <w:r w:rsidRPr="00475F7E">
              <w:t>Local</w:t>
            </w:r>
            <w:r w:rsidR="00725798" w:rsidRPr="00475F7E">
              <w:t xml:space="preserve"> </w:t>
            </w:r>
            <w:r w:rsidRPr="00475F7E">
              <w:t>telecom</w:t>
            </w:r>
            <w:r w:rsidR="00725798" w:rsidRPr="00475F7E">
              <w:t xml:space="preserve"> </w:t>
            </w:r>
            <w:r w:rsidRPr="00475F7E">
              <w:t>provider</w:t>
            </w:r>
          </w:p>
        </w:tc>
        <w:tc>
          <w:tcPr>
            <w:tcW w:w="741" w:type="pct"/>
          </w:tcPr>
          <w:p w14:paraId="4F15FF94" w14:textId="77777777" w:rsidR="003E281B" w:rsidRPr="00A14D9F" w:rsidRDefault="003E281B" w:rsidP="00600C89"/>
        </w:tc>
        <w:tc>
          <w:tcPr>
            <w:tcW w:w="1181" w:type="pct"/>
          </w:tcPr>
          <w:p w14:paraId="19FAB206" w14:textId="77777777" w:rsidR="003E281B" w:rsidRPr="00A14D9F" w:rsidRDefault="003E281B" w:rsidP="00600C89"/>
        </w:tc>
        <w:tc>
          <w:tcPr>
            <w:tcW w:w="943" w:type="pct"/>
          </w:tcPr>
          <w:p w14:paraId="418C612D" w14:textId="77777777" w:rsidR="003E281B" w:rsidRPr="00A14D9F" w:rsidRDefault="003E281B" w:rsidP="00600C89"/>
        </w:tc>
        <w:tc>
          <w:tcPr>
            <w:tcW w:w="977" w:type="pct"/>
          </w:tcPr>
          <w:p w14:paraId="4178E2C0" w14:textId="77777777" w:rsidR="003E281B" w:rsidRPr="00A14D9F" w:rsidRDefault="003E281B" w:rsidP="00600C89"/>
        </w:tc>
      </w:tr>
      <w:tr w:rsidR="003E281B" w14:paraId="5CB8BD93" w14:textId="77777777" w:rsidTr="00B71B8D">
        <w:tc>
          <w:tcPr>
            <w:tcW w:w="1158" w:type="pct"/>
          </w:tcPr>
          <w:p w14:paraId="69B13DC5" w14:textId="0791F235" w:rsidR="003E281B" w:rsidRPr="00475F7E" w:rsidRDefault="003E281B" w:rsidP="00600C89">
            <w:r w:rsidRPr="00475F7E">
              <w:t>Long</w:t>
            </w:r>
            <w:r w:rsidR="00725798" w:rsidRPr="00475F7E">
              <w:t xml:space="preserve"> </w:t>
            </w:r>
            <w:r w:rsidRPr="00475F7E">
              <w:t>distance</w:t>
            </w:r>
            <w:r w:rsidR="00725798" w:rsidRPr="00475F7E">
              <w:t xml:space="preserve"> </w:t>
            </w:r>
            <w:r w:rsidRPr="00475F7E">
              <w:t>telecom</w:t>
            </w:r>
            <w:r w:rsidR="00725798" w:rsidRPr="00475F7E">
              <w:t xml:space="preserve"> </w:t>
            </w:r>
            <w:r w:rsidRPr="00475F7E">
              <w:t>provider</w:t>
            </w:r>
          </w:p>
        </w:tc>
        <w:tc>
          <w:tcPr>
            <w:tcW w:w="741" w:type="pct"/>
          </w:tcPr>
          <w:p w14:paraId="4F9B9A3D" w14:textId="77777777" w:rsidR="003E281B" w:rsidRPr="00A14D9F" w:rsidRDefault="003E281B" w:rsidP="00600C89"/>
        </w:tc>
        <w:tc>
          <w:tcPr>
            <w:tcW w:w="1181" w:type="pct"/>
          </w:tcPr>
          <w:p w14:paraId="1F78F0AD" w14:textId="77777777" w:rsidR="003E281B" w:rsidRPr="00A14D9F" w:rsidRDefault="003E281B" w:rsidP="00600C89"/>
        </w:tc>
        <w:tc>
          <w:tcPr>
            <w:tcW w:w="943" w:type="pct"/>
          </w:tcPr>
          <w:p w14:paraId="7DB5E081" w14:textId="77777777" w:rsidR="003E281B" w:rsidRPr="00A14D9F" w:rsidRDefault="003E281B" w:rsidP="00600C89"/>
        </w:tc>
        <w:tc>
          <w:tcPr>
            <w:tcW w:w="977" w:type="pct"/>
          </w:tcPr>
          <w:p w14:paraId="4572B5E4" w14:textId="77777777" w:rsidR="003E281B" w:rsidRPr="00A14D9F" w:rsidRDefault="003E281B" w:rsidP="00600C89"/>
        </w:tc>
      </w:tr>
      <w:tr w:rsidR="003E281B" w14:paraId="638F3569" w14:textId="77777777" w:rsidTr="00B71B8D">
        <w:tc>
          <w:tcPr>
            <w:tcW w:w="1158" w:type="pct"/>
          </w:tcPr>
          <w:p w14:paraId="364D90C3" w14:textId="0C10CF89" w:rsidR="003E281B" w:rsidRPr="00475F7E" w:rsidRDefault="003E281B" w:rsidP="00600C89">
            <w:r w:rsidRPr="00475F7E">
              <w:t>Cellular</w:t>
            </w:r>
            <w:r w:rsidR="00725798" w:rsidRPr="00475F7E">
              <w:t xml:space="preserve"> </w:t>
            </w:r>
            <w:r w:rsidRPr="00475F7E">
              <w:t>voice</w:t>
            </w:r>
            <w:r w:rsidR="00725798" w:rsidRPr="00475F7E">
              <w:t xml:space="preserve"> </w:t>
            </w:r>
            <w:r w:rsidRPr="00475F7E">
              <w:t>and</w:t>
            </w:r>
            <w:r w:rsidR="00725798" w:rsidRPr="00475F7E">
              <w:t xml:space="preserve"> </w:t>
            </w:r>
            <w:r w:rsidRPr="00475F7E">
              <w:t>data</w:t>
            </w:r>
            <w:r w:rsidR="00725798" w:rsidRPr="00475F7E">
              <w:t xml:space="preserve"> </w:t>
            </w:r>
            <w:r w:rsidRPr="00475F7E">
              <w:t>provider</w:t>
            </w:r>
          </w:p>
        </w:tc>
        <w:tc>
          <w:tcPr>
            <w:tcW w:w="741" w:type="pct"/>
          </w:tcPr>
          <w:p w14:paraId="58B752F1" w14:textId="77777777" w:rsidR="003E281B" w:rsidRPr="00A14D9F" w:rsidRDefault="003E281B" w:rsidP="00600C89"/>
        </w:tc>
        <w:tc>
          <w:tcPr>
            <w:tcW w:w="1181" w:type="pct"/>
          </w:tcPr>
          <w:p w14:paraId="0BF5DA0B" w14:textId="77777777" w:rsidR="003E281B" w:rsidRPr="00A14D9F" w:rsidRDefault="003E281B" w:rsidP="00600C89"/>
        </w:tc>
        <w:tc>
          <w:tcPr>
            <w:tcW w:w="943" w:type="pct"/>
          </w:tcPr>
          <w:p w14:paraId="71BAA073" w14:textId="77777777" w:rsidR="003E281B" w:rsidRPr="00A14D9F" w:rsidRDefault="003E281B" w:rsidP="00600C89"/>
        </w:tc>
        <w:tc>
          <w:tcPr>
            <w:tcW w:w="977" w:type="pct"/>
          </w:tcPr>
          <w:p w14:paraId="1FAA4E6C" w14:textId="77777777" w:rsidR="003E281B" w:rsidRPr="00A14D9F" w:rsidRDefault="003E281B" w:rsidP="00600C89"/>
        </w:tc>
      </w:tr>
      <w:tr w:rsidR="003E281B" w14:paraId="19E06B3A" w14:textId="77777777" w:rsidTr="00B71B8D">
        <w:tc>
          <w:tcPr>
            <w:tcW w:w="1158" w:type="pct"/>
          </w:tcPr>
          <w:p w14:paraId="0800F57C" w14:textId="542EE944" w:rsidR="003E281B" w:rsidRPr="00475F7E" w:rsidRDefault="003E281B" w:rsidP="00600C89">
            <w:r w:rsidRPr="00475F7E">
              <w:t>Managed</w:t>
            </w:r>
            <w:r w:rsidR="00725798" w:rsidRPr="00475F7E">
              <w:t xml:space="preserve"> </w:t>
            </w:r>
            <w:r w:rsidRPr="00475F7E">
              <w:t>services</w:t>
            </w:r>
            <w:r w:rsidR="00725798" w:rsidRPr="00475F7E">
              <w:t xml:space="preserve"> </w:t>
            </w:r>
            <w:r w:rsidRPr="00475F7E">
              <w:t>provider/IT</w:t>
            </w:r>
            <w:r w:rsidR="00725798" w:rsidRPr="00475F7E">
              <w:t xml:space="preserve"> </w:t>
            </w:r>
            <w:r w:rsidRPr="00475F7E">
              <w:t>support</w:t>
            </w:r>
          </w:p>
        </w:tc>
        <w:tc>
          <w:tcPr>
            <w:tcW w:w="741" w:type="pct"/>
          </w:tcPr>
          <w:p w14:paraId="27D63E96" w14:textId="77777777" w:rsidR="003E281B" w:rsidRPr="00A14D9F" w:rsidRDefault="003E281B" w:rsidP="00600C89"/>
        </w:tc>
        <w:tc>
          <w:tcPr>
            <w:tcW w:w="1181" w:type="pct"/>
          </w:tcPr>
          <w:p w14:paraId="612BBE3B" w14:textId="77777777" w:rsidR="003E281B" w:rsidRPr="00A14D9F" w:rsidRDefault="003E281B" w:rsidP="00600C89"/>
        </w:tc>
        <w:tc>
          <w:tcPr>
            <w:tcW w:w="943" w:type="pct"/>
          </w:tcPr>
          <w:p w14:paraId="662DD10C" w14:textId="77777777" w:rsidR="003E281B" w:rsidRPr="00A14D9F" w:rsidRDefault="003E281B" w:rsidP="00600C89"/>
        </w:tc>
        <w:tc>
          <w:tcPr>
            <w:tcW w:w="977" w:type="pct"/>
          </w:tcPr>
          <w:p w14:paraId="06B99D9E" w14:textId="77777777" w:rsidR="003E281B" w:rsidRPr="00A14D9F" w:rsidRDefault="003E281B" w:rsidP="00600C89"/>
        </w:tc>
      </w:tr>
      <w:tr w:rsidR="003E281B" w14:paraId="0E25B5AF" w14:textId="77777777" w:rsidTr="00B71B8D">
        <w:tc>
          <w:tcPr>
            <w:tcW w:w="1158" w:type="pct"/>
          </w:tcPr>
          <w:p w14:paraId="517E45B8" w14:textId="37187F08" w:rsidR="003E281B" w:rsidRPr="00475F7E" w:rsidRDefault="003E281B" w:rsidP="00600C89">
            <w:r w:rsidRPr="00475F7E">
              <w:t>Cloud</w:t>
            </w:r>
            <w:r w:rsidR="00725798" w:rsidRPr="00475F7E">
              <w:t xml:space="preserve"> </w:t>
            </w:r>
            <w:r w:rsidRPr="00475F7E">
              <w:t>service</w:t>
            </w:r>
            <w:r w:rsidR="00725798" w:rsidRPr="00475F7E">
              <w:t xml:space="preserve"> </w:t>
            </w:r>
            <w:r w:rsidRPr="00475F7E">
              <w:t>provider</w:t>
            </w:r>
          </w:p>
        </w:tc>
        <w:tc>
          <w:tcPr>
            <w:tcW w:w="741" w:type="pct"/>
          </w:tcPr>
          <w:p w14:paraId="74457FC7" w14:textId="77777777" w:rsidR="003E281B" w:rsidRPr="00A14D9F" w:rsidRDefault="003E281B" w:rsidP="00600C89"/>
        </w:tc>
        <w:tc>
          <w:tcPr>
            <w:tcW w:w="1181" w:type="pct"/>
          </w:tcPr>
          <w:p w14:paraId="2943F0A0" w14:textId="77777777" w:rsidR="003E281B" w:rsidRPr="00A14D9F" w:rsidRDefault="003E281B" w:rsidP="00600C89"/>
        </w:tc>
        <w:tc>
          <w:tcPr>
            <w:tcW w:w="943" w:type="pct"/>
          </w:tcPr>
          <w:p w14:paraId="2E73035E" w14:textId="77777777" w:rsidR="003E281B" w:rsidRPr="00A14D9F" w:rsidRDefault="003E281B" w:rsidP="00600C89"/>
        </w:tc>
        <w:tc>
          <w:tcPr>
            <w:tcW w:w="977" w:type="pct"/>
          </w:tcPr>
          <w:p w14:paraId="0D54ED71" w14:textId="77777777" w:rsidR="003E281B" w:rsidRPr="00A14D9F" w:rsidRDefault="003E281B" w:rsidP="00600C89"/>
        </w:tc>
      </w:tr>
      <w:tr w:rsidR="003E281B" w14:paraId="36B35C41" w14:textId="77777777" w:rsidTr="00B71B8D">
        <w:tc>
          <w:tcPr>
            <w:tcW w:w="1158" w:type="pct"/>
          </w:tcPr>
          <w:p w14:paraId="57B7C5CD" w14:textId="6B37F900" w:rsidR="003E281B" w:rsidRPr="00475F7E" w:rsidRDefault="003E281B" w:rsidP="00600C89">
            <w:r w:rsidRPr="00475F7E">
              <w:t>Storage</w:t>
            </w:r>
            <w:r w:rsidR="00725798" w:rsidRPr="00475F7E">
              <w:t xml:space="preserve"> </w:t>
            </w:r>
            <w:r w:rsidRPr="00475F7E">
              <w:t>service</w:t>
            </w:r>
            <w:r w:rsidR="00725798" w:rsidRPr="00475F7E">
              <w:t xml:space="preserve"> </w:t>
            </w:r>
            <w:r w:rsidRPr="00475F7E">
              <w:t>provider</w:t>
            </w:r>
          </w:p>
        </w:tc>
        <w:tc>
          <w:tcPr>
            <w:tcW w:w="741" w:type="pct"/>
          </w:tcPr>
          <w:p w14:paraId="402C3166" w14:textId="77777777" w:rsidR="003E281B" w:rsidRPr="00A14D9F" w:rsidRDefault="003E281B" w:rsidP="00600C89"/>
        </w:tc>
        <w:tc>
          <w:tcPr>
            <w:tcW w:w="1181" w:type="pct"/>
          </w:tcPr>
          <w:p w14:paraId="7A6FED6B" w14:textId="77777777" w:rsidR="003E281B" w:rsidRPr="00A14D9F" w:rsidRDefault="003E281B" w:rsidP="00600C89"/>
        </w:tc>
        <w:tc>
          <w:tcPr>
            <w:tcW w:w="943" w:type="pct"/>
          </w:tcPr>
          <w:p w14:paraId="32F41A22" w14:textId="77777777" w:rsidR="003E281B" w:rsidRPr="00A14D9F" w:rsidRDefault="003E281B" w:rsidP="00600C89"/>
        </w:tc>
        <w:tc>
          <w:tcPr>
            <w:tcW w:w="977" w:type="pct"/>
          </w:tcPr>
          <w:p w14:paraId="599B525B" w14:textId="77777777" w:rsidR="003E281B" w:rsidRPr="00A14D9F" w:rsidRDefault="003E281B" w:rsidP="00600C89"/>
        </w:tc>
      </w:tr>
      <w:tr w:rsidR="003E281B" w14:paraId="5087C0BA" w14:textId="77777777" w:rsidTr="00B71B8D">
        <w:tc>
          <w:tcPr>
            <w:tcW w:w="1158" w:type="pct"/>
          </w:tcPr>
          <w:p w14:paraId="19E6F25F" w14:textId="24C06736" w:rsidR="003E281B" w:rsidRPr="00475F7E" w:rsidRDefault="003E281B" w:rsidP="00600C89">
            <w:r w:rsidRPr="00475F7E">
              <w:t>Hardware</w:t>
            </w:r>
            <w:r w:rsidR="00725798" w:rsidRPr="00475F7E">
              <w:t xml:space="preserve"> </w:t>
            </w:r>
            <w:r w:rsidRPr="00475F7E">
              <w:t>vendor</w:t>
            </w:r>
          </w:p>
        </w:tc>
        <w:tc>
          <w:tcPr>
            <w:tcW w:w="741" w:type="pct"/>
          </w:tcPr>
          <w:p w14:paraId="4BECE84C" w14:textId="77777777" w:rsidR="003E281B" w:rsidRPr="00A14D9F" w:rsidRDefault="003E281B" w:rsidP="00600C89"/>
        </w:tc>
        <w:tc>
          <w:tcPr>
            <w:tcW w:w="1181" w:type="pct"/>
          </w:tcPr>
          <w:p w14:paraId="5A9897E1" w14:textId="77777777" w:rsidR="003E281B" w:rsidRPr="00A14D9F" w:rsidRDefault="003E281B" w:rsidP="00600C89"/>
        </w:tc>
        <w:tc>
          <w:tcPr>
            <w:tcW w:w="943" w:type="pct"/>
          </w:tcPr>
          <w:p w14:paraId="2B077EA3" w14:textId="77777777" w:rsidR="003E281B" w:rsidRPr="00A14D9F" w:rsidRDefault="003E281B" w:rsidP="00600C89"/>
        </w:tc>
        <w:tc>
          <w:tcPr>
            <w:tcW w:w="977" w:type="pct"/>
          </w:tcPr>
          <w:p w14:paraId="5991FC45" w14:textId="77777777" w:rsidR="003E281B" w:rsidRPr="00A14D9F" w:rsidRDefault="003E281B" w:rsidP="00600C89"/>
        </w:tc>
      </w:tr>
      <w:tr w:rsidR="003E281B" w14:paraId="1AAC3F37" w14:textId="77777777" w:rsidTr="00B71B8D">
        <w:tc>
          <w:tcPr>
            <w:tcW w:w="1158" w:type="pct"/>
          </w:tcPr>
          <w:p w14:paraId="02F97B5D" w14:textId="488B6080" w:rsidR="003E281B" w:rsidRPr="00475F7E" w:rsidRDefault="003E281B" w:rsidP="00600C89">
            <w:r w:rsidRPr="00475F7E">
              <w:t>Software</w:t>
            </w:r>
            <w:r w:rsidR="00725798" w:rsidRPr="00475F7E">
              <w:t xml:space="preserve"> </w:t>
            </w:r>
            <w:r w:rsidRPr="00475F7E">
              <w:t>vendor</w:t>
            </w:r>
          </w:p>
        </w:tc>
        <w:tc>
          <w:tcPr>
            <w:tcW w:w="741" w:type="pct"/>
          </w:tcPr>
          <w:p w14:paraId="37FE3F74" w14:textId="77777777" w:rsidR="003E281B" w:rsidRPr="00A14D9F" w:rsidRDefault="003E281B" w:rsidP="00600C89"/>
        </w:tc>
        <w:tc>
          <w:tcPr>
            <w:tcW w:w="1181" w:type="pct"/>
          </w:tcPr>
          <w:p w14:paraId="2FD5267A" w14:textId="77777777" w:rsidR="003E281B" w:rsidRPr="00A14D9F" w:rsidRDefault="003E281B" w:rsidP="00600C89"/>
        </w:tc>
        <w:tc>
          <w:tcPr>
            <w:tcW w:w="943" w:type="pct"/>
          </w:tcPr>
          <w:p w14:paraId="1F31DEEE" w14:textId="77777777" w:rsidR="003E281B" w:rsidRPr="00A14D9F" w:rsidRDefault="003E281B" w:rsidP="00600C89"/>
        </w:tc>
        <w:tc>
          <w:tcPr>
            <w:tcW w:w="977" w:type="pct"/>
          </w:tcPr>
          <w:p w14:paraId="5742044F" w14:textId="77777777" w:rsidR="003E281B" w:rsidRPr="00A14D9F" w:rsidRDefault="003E281B" w:rsidP="00600C89"/>
        </w:tc>
      </w:tr>
      <w:tr w:rsidR="003E281B" w14:paraId="40DFF0B6" w14:textId="77777777" w:rsidTr="00B71B8D">
        <w:tc>
          <w:tcPr>
            <w:tcW w:w="1158" w:type="pct"/>
          </w:tcPr>
          <w:p w14:paraId="5D01E5C3" w14:textId="7DD9F7F6" w:rsidR="003E281B" w:rsidRPr="00475F7E" w:rsidRDefault="003E281B" w:rsidP="00600C89">
            <w:r w:rsidRPr="00475F7E">
              <w:t>Software</w:t>
            </w:r>
            <w:r w:rsidR="00725798" w:rsidRPr="00475F7E">
              <w:t xml:space="preserve"> </w:t>
            </w:r>
            <w:r w:rsidRPr="00475F7E">
              <w:t>as</w:t>
            </w:r>
            <w:r w:rsidR="00725798" w:rsidRPr="00475F7E">
              <w:t xml:space="preserve"> </w:t>
            </w:r>
            <w:r w:rsidRPr="00475F7E">
              <w:t>a</w:t>
            </w:r>
            <w:r w:rsidR="00725798" w:rsidRPr="00475F7E">
              <w:t xml:space="preserve"> </w:t>
            </w:r>
            <w:r w:rsidR="00761694">
              <w:t>s</w:t>
            </w:r>
            <w:r w:rsidRPr="00475F7E">
              <w:t>ervice</w:t>
            </w:r>
            <w:r w:rsidR="00725798" w:rsidRPr="00475F7E">
              <w:t xml:space="preserve"> </w:t>
            </w:r>
            <w:r w:rsidR="00761694">
              <w:t>p</w:t>
            </w:r>
            <w:r w:rsidRPr="00475F7E">
              <w:t>rovider</w:t>
            </w:r>
          </w:p>
        </w:tc>
        <w:tc>
          <w:tcPr>
            <w:tcW w:w="741" w:type="pct"/>
          </w:tcPr>
          <w:p w14:paraId="2CD8604E" w14:textId="77777777" w:rsidR="003E281B" w:rsidRPr="00A14D9F" w:rsidRDefault="003E281B" w:rsidP="00600C89"/>
        </w:tc>
        <w:tc>
          <w:tcPr>
            <w:tcW w:w="1181" w:type="pct"/>
          </w:tcPr>
          <w:p w14:paraId="03F34A7C" w14:textId="77777777" w:rsidR="003E281B" w:rsidRPr="00A14D9F" w:rsidRDefault="003E281B" w:rsidP="00600C89"/>
        </w:tc>
        <w:tc>
          <w:tcPr>
            <w:tcW w:w="943" w:type="pct"/>
          </w:tcPr>
          <w:p w14:paraId="277D28BA" w14:textId="77777777" w:rsidR="003E281B" w:rsidRPr="00A14D9F" w:rsidRDefault="003E281B" w:rsidP="00600C89"/>
        </w:tc>
        <w:tc>
          <w:tcPr>
            <w:tcW w:w="977" w:type="pct"/>
          </w:tcPr>
          <w:p w14:paraId="07902B76" w14:textId="77777777" w:rsidR="003E281B" w:rsidRPr="00A14D9F" w:rsidRDefault="003E281B" w:rsidP="00600C89"/>
        </w:tc>
      </w:tr>
      <w:tr w:rsidR="003E281B" w14:paraId="7CC6D36F" w14:textId="77777777" w:rsidTr="00B71B8D">
        <w:tc>
          <w:tcPr>
            <w:tcW w:w="1158" w:type="pct"/>
          </w:tcPr>
          <w:p w14:paraId="6768E696" w14:textId="77777777" w:rsidR="003E281B" w:rsidRPr="00CD239A" w:rsidRDefault="003E281B" w:rsidP="00600C89"/>
        </w:tc>
        <w:tc>
          <w:tcPr>
            <w:tcW w:w="741" w:type="pct"/>
          </w:tcPr>
          <w:p w14:paraId="3E62E5DA" w14:textId="77777777" w:rsidR="003E281B" w:rsidRPr="00A14D9F" w:rsidRDefault="003E281B" w:rsidP="00600C89"/>
        </w:tc>
        <w:tc>
          <w:tcPr>
            <w:tcW w:w="1181" w:type="pct"/>
          </w:tcPr>
          <w:p w14:paraId="7318C278" w14:textId="77777777" w:rsidR="003E281B" w:rsidRPr="00A14D9F" w:rsidRDefault="003E281B" w:rsidP="00600C89"/>
        </w:tc>
        <w:tc>
          <w:tcPr>
            <w:tcW w:w="943" w:type="pct"/>
          </w:tcPr>
          <w:p w14:paraId="17E9737A" w14:textId="77777777" w:rsidR="003E281B" w:rsidRPr="00A14D9F" w:rsidRDefault="003E281B" w:rsidP="00600C89"/>
        </w:tc>
        <w:tc>
          <w:tcPr>
            <w:tcW w:w="977" w:type="pct"/>
          </w:tcPr>
          <w:p w14:paraId="71FFC8CA" w14:textId="77777777" w:rsidR="003E281B" w:rsidRPr="00A14D9F" w:rsidRDefault="003E281B" w:rsidP="00600C89"/>
        </w:tc>
      </w:tr>
    </w:tbl>
    <w:p w14:paraId="72AA3272" w14:textId="77777777" w:rsidR="003E281B" w:rsidRPr="000D215F" w:rsidRDefault="003E281B" w:rsidP="00600C89"/>
    <w:p w14:paraId="67D56C7D" w14:textId="6C2B1A73" w:rsidR="003E281B" w:rsidRPr="000F3968" w:rsidRDefault="003E281B" w:rsidP="00D02395">
      <w:pPr>
        <w:pStyle w:val="Heading3"/>
      </w:pPr>
      <w:r w:rsidRPr="006519A0">
        <w:t>Vital</w:t>
      </w:r>
      <w:r w:rsidR="00725798">
        <w:t xml:space="preserve"> </w:t>
      </w:r>
      <w:r w:rsidRPr="006519A0">
        <w:t>Records</w:t>
      </w:r>
    </w:p>
    <w:tbl>
      <w:tblPr>
        <w:tblStyle w:val="Default"/>
        <w:tblW w:w="5000" w:type="pct"/>
        <w:tblLook w:val="0620" w:firstRow="1" w:lastRow="0" w:firstColumn="0" w:lastColumn="0" w:noHBand="1" w:noVBand="1"/>
      </w:tblPr>
      <w:tblGrid>
        <w:gridCol w:w="6109"/>
        <w:gridCol w:w="3241"/>
      </w:tblGrid>
      <w:tr w:rsidR="003E281B" w:rsidRPr="006519A0" w14:paraId="42A7D360" w14:textId="77777777" w:rsidTr="00475F7E">
        <w:trPr>
          <w:cnfStyle w:val="100000000000" w:firstRow="1" w:lastRow="0" w:firstColumn="0" w:lastColumn="0" w:oddVBand="0" w:evenVBand="0" w:oddHBand="0" w:evenHBand="0" w:firstRowFirstColumn="0" w:firstRowLastColumn="0" w:lastRowFirstColumn="0" w:lastRowLastColumn="0"/>
        </w:trPr>
        <w:tc>
          <w:tcPr>
            <w:tcW w:w="3267" w:type="pct"/>
          </w:tcPr>
          <w:p w14:paraId="01AFEE8D" w14:textId="77777777" w:rsidR="003E281B" w:rsidRPr="00024D3C" w:rsidRDefault="003E281B" w:rsidP="00271E68">
            <w:pPr>
              <w:pStyle w:val="NoSpacing"/>
            </w:pPr>
            <w:r w:rsidRPr="00024D3C">
              <w:t>Document</w:t>
            </w:r>
          </w:p>
        </w:tc>
        <w:tc>
          <w:tcPr>
            <w:tcW w:w="1733" w:type="pct"/>
          </w:tcPr>
          <w:p w14:paraId="555F435B" w14:textId="77777777" w:rsidR="003E281B" w:rsidRPr="00024D3C" w:rsidRDefault="003E281B" w:rsidP="00271E68">
            <w:pPr>
              <w:pStyle w:val="NoSpacing"/>
            </w:pPr>
            <w:r w:rsidRPr="00024D3C">
              <w:t>Location</w:t>
            </w:r>
          </w:p>
        </w:tc>
      </w:tr>
      <w:tr w:rsidR="003E281B" w14:paraId="56ECDA1B" w14:textId="77777777" w:rsidTr="00475F7E">
        <w:tc>
          <w:tcPr>
            <w:tcW w:w="3267" w:type="pct"/>
          </w:tcPr>
          <w:p w14:paraId="3B64E823" w14:textId="20A4A276" w:rsidR="003E281B" w:rsidRDefault="003E281B" w:rsidP="00271E68">
            <w:pPr>
              <w:pStyle w:val="NoSpacing"/>
            </w:pPr>
            <w:r>
              <w:t>Staff</w:t>
            </w:r>
            <w:r w:rsidR="00725798">
              <w:t xml:space="preserve"> </w:t>
            </w:r>
            <w:r>
              <w:t>contact</w:t>
            </w:r>
            <w:r w:rsidR="00725798">
              <w:t xml:space="preserve"> </w:t>
            </w:r>
            <w:r>
              <w:t>list</w:t>
            </w:r>
          </w:p>
        </w:tc>
        <w:tc>
          <w:tcPr>
            <w:tcW w:w="1733" w:type="pct"/>
          </w:tcPr>
          <w:p w14:paraId="292A4D86" w14:textId="77777777" w:rsidR="003E281B" w:rsidRPr="00C9439F" w:rsidRDefault="003E281B" w:rsidP="00271E68">
            <w:pPr>
              <w:pStyle w:val="NoSpacing"/>
            </w:pPr>
          </w:p>
        </w:tc>
      </w:tr>
      <w:tr w:rsidR="003E281B" w14:paraId="5DF094E7" w14:textId="77777777" w:rsidTr="00475F7E">
        <w:tc>
          <w:tcPr>
            <w:tcW w:w="3267" w:type="pct"/>
          </w:tcPr>
          <w:p w14:paraId="57782223" w14:textId="48E5B655" w:rsidR="003E281B" w:rsidRDefault="003E281B" w:rsidP="00271E68">
            <w:pPr>
              <w:pStyle w:val="NoSpacing"/>
            </w:pPr>
            <w:r>
              <w:t>Board</w:t>
            </w:r>
            <w:r w:rsidR="00725798">
              <w:t xml:space="preserve"> </w:t>
            </w:r>
            <w:r>
              <w:t>contact</w:t>
            </w:r>
            <w:r w:rsidR="00725798">
              <w:t xml:space="preserve"> </w:t>
            </w:r>
            <w:r>
              <w:t>list</w:t>
            </w:r>
          </w:p>
        </w:tc>
        <w:tc>
          <w:tcPr>
            <w:tcW w:w="1733" w:type="pct"/>
          </w:tcPr>
          <w:p w14:paraId="36C27ADF" w14:textId="77777777" w:rsidR="003E281B" w:rsidRPr="00C9439F" w:rsidRDefault="003E281B" w:rsidP="00271E68">
            <w:pPr>
              <w:pStyle w:val="NoSpacing"/>
            </w:pPr>
          </w:p>
        </w:tc>
      </w:tr>
      <w:tr w:rsidR="003E281B" w14:paraId="59A858A9" w14:textId="77777777" w:rsidTr="00475F7E">
        <w:tc>
          <w:tcPr>
            <w:tcW w:w="3267" w:type="pct"/>
          </w:tcPr>
          <w:p w14:paraId="718D3E3A" w14:textId="2E0AA15F" w:rsidR="003E281B" w:rsidRPr="00EF4406" w:rsidRDefault="003E281B" w:rsidP="00271E68">
            <w:pPr>
              <w:pStyle w:val="NoSpacing"/>
            </w:pPr>
            <w:r w:rsidRPr="0016490F">
              <w:t>Written</w:t>
            </w:r>
            <w:r w:rsidR="00725798">
              <w:t xml:space="preserve"> </w:t>
            </w:r>
            <w:r w:rsidR="00761694">
              <w:t>a</w:t>
            </w:r>
            <w:r w:rsidRPr="0016490F">
              <w:t>greements</w:t>
            </w:r>
            <w:r w:rsidR="00725798">
              <w:t xml:space="preserve"> </w:t>
            </w:r>
            <w:r w:rsidRPr="0016490F">
              <w:t>with</w:t>
            </w:r>
            <w:r w:rsidR="00725798">
              <w:t xml:space="preserve"> </w:t>
            </w:r>
            <w:r w:rsidR="00761694" w:rsidRPr="0022088F">
              <w:rPr>
                <w:highlight w:val="yellow"/>
              </w:rPr>
              <w:t>[</w:t>
            </w:r>
            <w:r w:rsidRPr="0022088F">
              <w:rPr>
                <w:highlight w:val="yellow"/>
              </w:rPr>
              <w:t>Vendor</w:t>
            </w:r>
            <w:r w:rsidR="00725798" w:rsidRPr="0022088F">
              <w:rPr>
                <w:highlight w:val="yellow"/>
              </w:rPr>
              <w:t xml:space="preserve"> </w:t>
            </w:r>
            <w:r w:rsidRPr="0022088F">
              <w:rPr>
                <w:highlight w:val="yellow"/>
              </w:rPr>
              <w:t>A</w:t>
            </w:r>
            <w:r w:rsidR="00761694" w:rsidRPr="0022088F">
              <w:rPr>
                <w:highlight w:val="yellow"/>
              </w:rPr>
              <w:t>]</w:t>
            </w:r>
          </w:p>
        </w:tc>
        <w:tc>
          <w:tcPr>
            <w:tcW w:w="1733" w:type="pct"/>
          </w:tcPr>
          <w:p w14:paraId="52992EE1" w14:textId="77777777" w:rsidR="003E281B" w:rsidRPr="00C9439F" w:rsidRDefault="003E281B" w:rsidP="00271E68">
            <w:pPr>
              <w:pStyle w:val="NoSpacing"/>
            </w:pPr>
          </w:p>
        </w:tc>
      </w:tr>
      <w:tr w:rsidR="003E281B" w14:paraId="6D55AFB8" w14:textId="77777777" w:rsidTr="00475F7E">
        <w:tc>
          <w:tcPr>
            <w:tcW w:w="3267" w:type="pct"/>
          </w:tcPr>
          <w:p w14:paraId="2A5E2CF4" w14:textId="68DD948C" w:rsidR="003E281B" w:rsidRPr="0016490F" w:rsidRDefault="003E281B" w:rsidP="00271E68">
            <w:pPr>
              <w:pStyle w:val="NoSpacing"/>
            </w:pPr>
            <w:r w:rsidRPr="0016490F">
              <w:t>Written</w:t>
            </w:r>
            <w:r w:rsidR="00725798">
              <w:t xml:space="preserve"> </w:t>
            </w:r>
            <w:r w:rsidR="00761694">
              <w:t>a</w:t>
            </w:r>
            <w:r w:rsidRPr="0016490F">
              <w:t>greements</w:t>
            </w:r>
            <w:r w:rsidR="00725798">
              <w:t xml:space="preserve"> </w:t>
            </w:r>
            <w:r w:rsidRPr="0016490F">
              <w:t>with</w:t>
            </w:r>
            <w:r w:rsidR="00725798">
              <w:t xml:space="preserve"> </w:t>
            </w:r>
            <w:r w:rsidR="00761694" w:rsidRPr="0022088F">
              <w:rPr>
                <w:highlight w:val="yellow"/>
              </w:rPr>
              <w:t>[</w:t>
            </w:r>
            <w:r w:rsidRPr="0022088F">
              <w:rPr>
                <w:highlight w:val="yellow"/>
              </w:rPr>
              <w:t>Vendor</w:t>
            </w:r>
            <w:r w:rsidR="00725798" w:rsidRPr="0022088F">
              <w:rPr>
                <w:highlight w:val="yellow"/>
              </w:rPr>
              <w:t xml:space="preserve"> </w:t>
            </w:r>
            <w:r w:rsidRPr="0022088F">
              <w:rPr>
                <w:highlight w:val="yellow"/>
              </w:rPr>
              <w:t>B</w:t>
            </w:r>
            <w:r w:rsidR="00761694" w:rsidRPr="0022088F">
              <w:rPr>
                <w:highlight w:val="yellow"/>
              </w:rPr>
              <w:t>]</w:t>
            </w:r>
          </w:p>
        </w:tc>
        <w:tc>
          <w:tcPr>
            <w:tcW w:w="1733" w:type="pct"/>
          </w:tcPr>
          <w:p w14:paraId="79EF5325" w14:textId="77777777" w:rsidR="003E281B" w:rsidRPr="00C9439F" w:rsidRDefault="003E281B" w:rsidP="00271E68">
            <w:pPr>
              <w:pStyle w:val="NoSpacing"/>
            </w:pPr>
          </w:p>
        </w:tc>
      </w:tr>
      <w:tr w:rsidR="003E281B" w14:paraId="65CC48C9" w14:textId="77777777" w:rsidTr="00475F7E">
        <w:tc>
          <w:tcPr>
            <w:tcW w:w="3267" w:type="pct"/>
          </w:tcPr>
          <w:p w14:paraId="0B431AA9" w14:textId="6D010D39" w:rsidR="003E281B" w:rsidRPr="00EA5380" w:rsidRDefault="003E281B" w:rsidP="00271E68">
            <w:pPr>
              <w:pStyle w:val="NoSpacing"/>
            </w:pPr>
            <w:r w:rsidRPr="00C9439F">
              <w:t>Preferred</w:t>
            </w:r>
            <w:r w:rsidR="00725798">
              <w:t xml:space="preserve"> </w:t>
            </w:r>
            <w:r w:rsidRPr="00C9439F">
              <w:t>hardware</w:t>
            </w:r>
            <w:r w:rsidR="00725798">
              <w:t xml:space="preserve"> </w:t>
            </w:r>
            <w:r w:rsidRPr="00C9439F">
              <w:t>specifications</w:t>
            </w:r>
          </w:p>
        </w:tc>
        <w:tc>
          <w:tcPr>
            <w:tcW w:w="1733" w:type="pct"/>
          </w:tcPr>
          <w:p w14:paraId="28627FC4" w14:textId="77777777" w:rsidR="003E281B" w:rsidRDefault="003E281B" w:rsidP="00271E68">
            <w:pPr>
              <w:pStyle w:val="NoSpacing"/>
            </w:pPr>
          </w:p>
        </w:tc>
      </w:tr>
      <w:tr w:rsidR="003E281B" w14:paraId="0C881BB5" w14:textId="77777777" w:rsidTr="00475F7E">
        <w:tc>
          <w:tcPr>
            <w:tcW w:w="3267" w:type="pct"/>
          </w:tcPr>
          <w:p w14:paraId="691124E7" w14:textId="7D04DE90" w:rsidR="003E281B" w:rsidRPr="001206C6" w:rsidRDefault="003E281B" w:rsidP="00271E68">
            <w:pPr>
              <w:pStyle w:val="NoSpacing"/>
            </w:pPr>
            <w:r w:rsidRPr="001206C6">
              <w:t>Hardware</w:t>
            </w:r>
            <w:r w:rsidR="00725798">
              <w:t xml:space="preserve"> </w:t>
            </w:r>
            <w:r w:rsidRPr="001206C6">
              <w:t>inventory</w:t>
            </w:r>
            <w:r w:rsidR="00725798">
              <w:t xml:space="preserve"> </w:t>
            </w:r>
            <w:r>
              <w:t>and</w:t>
            </w:r>
            <w:r w:rsidR="00725798">
              <w:t xml:space="preserve"> </w:t>
            </w:r>
            <w:r>
              <w:t>assignments</w:t>
            </w:r>
          </w:p>
        </w:tc>
        <w:tc>
          <w:tcPr>
            <w:tcW w:w="1733" w:type="pct"/>
          </w:tcPr>
          <w:p w14:paraId="51C1A29C" w14:textId="77777777" w:rsidR="003E281B" w:rsidRDefault="003E281B" w:rsidP="00271E68">
            <w:pPr>
              <w:pStyle w:val="NoSpacing"/>
            </w:pPr>
          </w:p>
        </w:tc>
      </w:tr>
      <w:tr w:rsidR="003E281B" w14:paraId="2D730DA0" w14:textId="77777777" w:rsidTr="00475F7E">
        <w:tc>
          <w:tcPr>
            <w:tcW w:w="3267" w:type="pct"/>
          </w:tcPr>
          <w:p w14:paraId="5C9BAAD8" w14:textId="168D5EB7" w:rsidR="003E281B" w:rsidRPr="001206C6" w:rsidRDefault="003E281B" w:rsidP="00271E68">
            <w:pPr>
              <w:pStyle w:val="NoSpacing"/>
            </w:pPr>
            <w:r w:rsidRPr="001206C6">
              <w:t>Software</w:t>
            </w:r>
            <w:r w:rsidR="00725798">
              <w:t xml:space="preserve"> </w:t>
            </w:r>
            <w:r w:rsidRPr="001206C6">
              <w:t>inventory</w:t>
            </w:r>
            <w:r w:rsidR="00725798">
              <w:t xml:space="preserve"> </w:t>
            </w:r>
            <w:r>
              <w:t>with</w:t>
            </w:r>
            <w:r w:rsidR="00725798">
              <w:t xml:space="preserve"> </w:t>
            </w:r>
            <w:r>
              <w:t>license</w:t>
            </w:r>
            <w:r w:rsidR="00725798">
              <w:t xml:space="preserve"> </w:t>
            </w:r>
            <w:r>
              <w:t>keys</w:t>
            </w:r>
          </w:p>
        </w:tc>
        <w:tc>
          <w:tcPr>
            <w:tcW w:w="1733" w:type="pct"/>
          </w:tcPr>
          <w:p w14:paraId="5AF6143B" w14:textId="77777777" w:rsidR="003E281B" w:rsidRDefault="003E281B" w:rsidP="00271E68">
            <w:pPr>
              <w:pStyle w:val="NoSpacing"/>
            </w:pPr>
          </w:p>
        </w:tc>
      </w:tr>
      <w:tr w:rsidR="003E281B" w14:paraId="299E87DE" w14:textId="77777777" w:rsidTr="00475F7E">
        <w:tc>
          <w:tcPr>
            <w:tcW w:w="3267" w:type="pct"/>
          </w:tcPr>
          <w:p w14:paraId="31DE8612" w14:textId="350C0461" w:rsidR="003E281B" w:rsidRPr="00AE44F7" w:rsidRDefault="003E281B" w:rsidP="00271E68">
            <w:pPr>
              <w:pStyle w:val="NoSpacing"/>
            </w:pPr>
            <w:r w:rsidRPr="00AE44F7">
              <w:t>Encrypted</w:t>
            </w:r>
            <w:r w:rsidR="00725798">
              <w:t xml:space="preserve"> </w:t>
            </w:r>
            <w:r w:rsidRPr="00AE44F7">
              <w:t>credentials</w:t>
            </w:r>
            <w:r w:rsidR="00725798">
              <w:t xml:space="preserve"> </w:t>
            </w:r>
            <w:r w:rsidRPr="00AE44F7">
              <w:t>for</w:t>
            </w:r>
            <w:r w:rsidR="00725798">
              <w:t xml:space="preserve"> </w:t>
            </w:r>
            <w:r>
              <w:t>IT</w:t>
            </w:r>
            <w:r w:rsidR="00725798">
              <w:t xml:space="preserve"> </w:t>
            </w:r>
            <w:r w:rsidRPr="00AE44F7">
              <w:t>systems</w:t>
            </w:r>
            <w:r w:rsidR="00725798">
              <w:t xml:space="preserve"> </w:t>
            </w:r>
            <w:r w:rsidRPr="00AE44F7">
              <w:t>and</w:t>
            </w:r>
            <w:r w:rsidR="00725798">
              <w:t xml:space="preserve"> </w:t>
            </w:r>
            <w:r w:rsidRPr="00AE44F7">
              <w:t>vendors</w:t>
            </w:r>
          </w:p>
        </w:tc>
        <w:tc>
          <w:tcPr>
            <w:tcW w:w="1733" w:type="pct"/>
          </w:tcPr>
          <w:p w14:paraId="40CA3D4D" w14:textId="77777777" w:rsidR="003E281B" w:rsidRDefault="003E281B" w:rsidP="00271E68">
            <w:pPr>
              <w:pStyle w:val="NoSpacing"/>
            </w:pPr>
          </w:p>
        </w:tc>
      </w:tr>
      <w:tr w:rsidR="003E281B" w14:paraId="7A0BCE47" w14:textId="77777777" w:rsidTr="00475F7E">
        <w:tc>
          <w:tcPr>
            <w:tcW w:w="3267" w:type="pct"/>
          </w:tcPr>
          <w:p w14:paraId="41CF21C5" w14:textId="6D8BF4CF" w:rsidR="003E281B" w:rsidRPr="00C9439F" w:rsidRDefault="003E281B" w:rsidP="00271E68">
            <w:pPr>
              <w:pStyle w:val="NoSpacing"/>
            </w:pPr>
            <w:r>
              <w:t>Checklist</w:t>
            </w:r>
            <w:r w:rsidR="00725798">
              <w:t xml:space="preserve"> </w:t>
            </w:r>
            <w:r>
              <w:t>for</w:t>
            </w:r>
            <w:r w:rsidR="00725798">
              <w:t xml:space="preserve"> </w:t>
            </w:r>
            <w:r>
              <w:t>system</w:t>
            </w:r>
            <w:r w:rsidR="00725798">
              <w:t xml:space="preserve"> </w:t>
            </w:r>
            <w:r>
              <w:t>recovery</w:t>
            </w:r>
            <w:r w:rsidR="00725798">
              <w:t xml:space="preserve"> </w:t>
            </w:r>
            <w:r>
              <w:t>order/prioritization</w:t>
            </w:r>
          </w:p>
        </w:tc>
        <w:tc>
          <w:tcPr>
            <w:tcW w:w="1733" w:type="pct"/>
          </w:tcPr>
          <w:p w14:paraId="424F5F67" w14:textId="77777777" w:rsidR="003E281B" w:rsidRPr="00C9439F" w:rsidRDefault="003E281B" w:rsidP="00271E68">
            <w:pPr>
              <w:pStyle w:val="NoSpacing"/>
            </w:pPr>
          </w:p>
        </w:tc>
      </w:tr>
      <w:tr w:rsidR="003E281B" w14:paraId="3B711E3C" w14:textId="77777777" w:rsidTr="00475F7E">
        <w:tc>
          <w:tcPr>
            <w:tcW w:w="3267" w:type="pct"/>
          </w:tcPr>
          <w:p w14:paraId="31F56E28" w14:textId="77777777" w:rsidR="003E281B" w:rsidRDefault="003E281B" w:rsidP="00271E68">
            <w:pPr>
              <w:pStyle w:val="NoSpacing"/>
            </w:pPr>
          </w:p>
        </w:tc>
        <w:tc>
          <w:tcPr>
            <w:tcW w:w="1733" w:type="pct"/>
          </w:tcPr>
          <w:p w14:paraId="2F8FD1D1" w14:textId="77777777" w:rsidR="003E281B" w:rsidRPr="00C9439F" w:rsidRDefault="003E281B" w:rsidP="00271E68">
            <w:pPr>
              <w:pStyle w:val="NoSpacing"/>
            </w:pPr>
          </w:p>
        </w:tc>
      </w:tr>
    </w:tbl>
    <w:p w14:paraId="1342E1BE" w14:textId="4F03B428" w:rsidR="00EC498D" w:rsidRDefault="00EC498D" w:rsidP="00600C89">
      <w:r>
        <w:br w:type="page"/>
      </w:r>
    </w:p>
    <w:p w14:paraId="760270CD" w14:textId="03DC9BC2" w:rsidR="003F631F" w:rsidRPr="0050198F" w:rsidRDefault="003F631F" w:rsidP="00D02395">
      <w:pPr>
        <w:pStyle w:val="Heading2"/>
      </w:pPr>
      <w:bookmarkStart w:id="83" w:name="_Toc50650625"/>
      <w:bookmarkStart w:id="84" w:name="_Toc55555827"/>
      <w:bookmarkStart w:id="85" w:name="_Toc55555866"/>
      <w:bookmarkStart w:id="86" w:name="_Toc73960269"/>
      <w:bookmarkStart w:id="87" w:name="_Toc81381747"/>
      <w:r w:rsidRPr="0050198F">
        <w:lastRenderedPageBreak/>
        <w:t>Fundraising</w:t>
      </w:r>
      <w:bookmarkEnd w:id="83"/>
      <w:bookmarkEnd w:id="84"/>
      <w:bookmarkEnd w:id="85"/>
      <w:r w:rsidR="0029707F">
        <w:t xml:space="preserve"> Activities</w:t>
      </w:r>
      <w:bookmarkEnd w:id="86"/>
      <w:bookmarkEnd w:id="87"/>
    </w:p>
    <w:p w14:paraId="5494E48D" w14:textId="1798B34D" w:rsidR="009C3350" w:rsidRPr="009E0787" w:rsidRDefault="009C3350" w:rsidP="00600C89">
      <w:pPr>
        <w:rPr>
          <w:rStyle w:val="normaltextrun"/>
          <w:rFonts w:cstheme="minorHAnsi"/>
        </w:rPr>
      </w:pPr>
      <w:bookmarkStart w:id="88" w:name="_Toc50650626"/>
      <w:bookmarkStart w:id="89" w:name="_Toc55555828"/>
      <w:bookmarkStart w:id="90" w:name="_Toc55555867"/>
      <w:r w:rsidRPr="00E52922">
        <w:rPr>
          <w:rStyle w:val="normaltextrun"/>
          <w:rFonts w:cstheme="minorHAnsi"/>
        </w:rPr>
        <w:t>Fundraising</w:t>
      </w:r>
      <w:r w:rsidR="00725798" w:rsidRPr="00E52922">
        <w:rPr>
          <w:rStyle w:val="normaltextrun"/>
          <w:rFonts w:cstheme="minorHAnsi"/>
        </w:rPr>
        <w:t xml:space="preserve"> </w:t>
      </w:r>
      <w:r w:rsidRPr="00E52922">
        <w:rPr>
          <w:rStyle w:val="normaltextrun"/>
          <w:rFonts w:cstheme="minorHAnsi"/>
        </w:rPr>
        <w:t>at</w:t>
      </w:r>
      <w:r w:rsidR="00725798" w:rsidRPr="00E52922">
        <w:rPr>
          <w:rStyle w:val="normaltextrun"/>
          <w:rFonts w:cstheme="minorHAnsi"/>
        </w:rPr>
        <w:t xml:space="preserve"> </w:t>
      </w:r>
      <w:r w:rsidRPr="00E52922">
        <w:rPr>
          <w:rStyle w:val="normaltextrun"/>
          <w:rFonts w:cstheme="minorHAnsi"/>
        </w:rPr>
        <w:t>[</w:t>
      </w:r>
      <w:r w:rsidRPr="00E52922">
        <w:rPr>
          <w:rStyle w:val="normaltextrun"/>
          <w:rFonts w:cstheme="minorHAnsi"/>
          <w:highlight w:val="yellow"/>
        </w:rPr>
        <w:t>Organization</w:t>
      </w:r>
      <w:r w:rsidR="00725798" w:rsidRPr="00E52922">
        <w:rPr>
          <w:rStyle w:val="normaltextrun"/>
          <w:rFonts w:cstheme="minorHAnsi"/>
          <w:highlight w:val="yellow"/>
        </w:rPr>
        <w:t xml:space="preserve"> </w:t>
      </w:r>
      <w:r w:rsidRPr="00E52922">
        <w:rPr>
          <w:rStyle w:val="normaltextrun"/>
          <w:rFonts w:cstheme="minorHAnsi"/>
          <w:highlight w:val="yellow"/>
        </w:rPr>
        <w:t>Name</w:t>
      </w:r>
      <w:r w:rsidRPr="00E52922">
        <w:rPr>
          <w:rStyle w:val="normaltextrun"/>
          <w:rFonts w:cstheme="minorHAnsi"/>
        </w:rPr>
        <w:t>]</w:t>
      </w:r>
      <w:r w:rsidR="00725798" w:rsidRPr="00E52922">
        <w:rPr>
          <w:rStyle w:val="normaltextrun"/>
          <w:rFonts w:cstheme="minorHAnsi"/>
        </w:rPr>
        <w:t xml:space="preserve"> </w:t>
      </w:r>
      <w:r w:rsidRPr="00E52922">
        <w:rPr>
          <w:rStyle w:val="normaltextrun"/>
          <w:rFonts w:cstheme="minorHAnsi"/>
        </w:rPr>
        <w:t>plays</w:t>
      </w:r>
      <w:r w:rsidR="00725798" w:rsidRPr="00E52922">
        <w:rPr>
          <w:rStyle w:val="normaltextrun"/>
          <w:rFonts w:cstheme="minorHAnsi"/>
        </w:rPr>
        <w:t xml:space="preserve"> </w:t>
      </w:r>
      <w:r w:rsidRPr="00E52922">
        <w:rPr>
          <w:rStyle w:val="normaltextrun"/>
          <w:rFonts w:cstheme="minorHAnsi"/>
        </w:rPr>
        <w:t>a</w:t>
      </w:r>
      <w:r w:rsidR="00725798" w:rsidRPr="00E52922">
        <w:rPr>
          <w:rStyle w:val="normaltextrun"/>
          <w:rFonts w:cstheme="minorHAnsi"/>
        </w:rPr>
        <w:t xml:space="preserve"> </w:t>
      </w:r>
      <w:r w:rsidRPr="00E52922">
        <w:rPr>
          <w:rStyle w:val="normaltextrun"/>
          <w:rFonts w:cstheme="minorHAnsi"/>
        </w:rPr>
        <w:t>critical</w:t>
      </w:r>
      <w:r w:rsidR="00725798" w:rsidRPr="00E52922">
        <w:rPr>
          <w:rStyle w:val="normaltextrun"/>
          <w:rFonts w:cstheme="minorHAnsi"/>
        </w:rPr>
        <w:t xml:space="preserve"> </w:t>
      </w:r>
      <w:r w:rsidRPr="00E52922">
        <w:rPr>
          <w:rStyle w:val="normaltextrun"/>
          <w:rFonts w:cstheme="minorHAnsi"/>
        </w:rPr>
        <w:t>role</w:t>
      </w:r>
      <w:r w:rsidR="00725798" w:rsidRPr="00E52922">
        <w:rPr>
          <w:rStyle w:val="normaltextrun"/>
          <w:rFonts w:cstheme="minorHAnsi"/>
        </w:rPr>
        <w:t xml:space="preserve"> </w:t>
      </w:r>
      <w:r w:rsidRPr="00E52922">
        <w:rPr>
          <w:rStyle w:val="normaltextrun"/>
          <w:rFonts w:cstheme="minorHAnsi"/>
        </w:rPr>
        <w:t>providing</w:t>
      </w:r>
      <w:r w:rsidR="00725798" w:rsidRPr="00E52922">
        <w:rPr>
          <w:rStyle w:val="normaltextrun"/>
          <w:rFonts w:cstheme="minorHAnsi"/>
        </w:rPr>
        <w:t xml:space="preserve"> </w:t>
      </w:r>
      <w:r w:rsidRPr="00E52922">
        <w:rPr>
          <w:rStyle w:val="normaltextrun"/>
          <w:rFonts w:cstheme="minorHAnsi"/>
        </w:rPr>
        <w:t>the</w:t>
      </w:r>
      <w:r w:rsidR="00725798" w:rsidRPr="00E52922">
        <w:rPr>
          <w:rStyle w:val="normaltextrun"/>
          <w:rFonts w:cstheme="minorHAnsi"/>
        </w:rPr>
        <w:t xml:space="preserve"> </w:t>
      </w:r>
      <w:r w:rsidRPr="00E52922">
        <w:rPr>
          <w:rStyle w:val="normaltextrun"/>
          <w:rFonts w:cstheme="minorHAnsi"/>
        </w:rPr>
        <w:t>funding</w:t>
      </w:r>
      <w:r w:rsidR="00725798" w:rsidRPr="00E52922">
        <w:rPr>
          <w:rStyle w:val="normaltextrun"/>
          <w:rFonts w:cstheme="minorHAnsi"/>
        </w:rPr>
        <w:t xml:space="preserve"> </w:t>
      </w:r>
      <w:r w:rsidRPr="00E52922">
        <w:rPr>
          <w:rStyle w:val="normaltextrun"/>
          <w:rFonts w:cstheme="minorHAnsi"/>
        </w:rPr>
        <w:t>resources</w:t>
      </w:r>
      <w:r w:rsidR="00725798" w:rsidRPr="00E52922">
        <w:rPr>
          <w:rStyle w:val="normaltextrun"/>
          <w:rFonts w:cstheme="minorHAnsi"/>
        </w:rPr>
        <w:t xml:space="preserve"> </w:t>
      </w:r>
      <w:r w:rsidRPr="00E52922">
        <w:rPr>
          <w:rStyle w:val="normaltextrun"/>
          <w:rFonts w:cstheme="minorHAnsi"/>
        </w:rPr>
        <w:t>necessary</w:t>
      </w:r>
      <w:r w:rsidR="00725798" w:rsidRPr="00E52922">
        <w:rPr>
          <w:rStyle w:val="normaltextrun"/>
          <w:rFonts w:cstheme="minorHAnsi"/>
        </w:rPr>
        <w:t xml:space="preserve"> </w:t>
      </w:r>
      <w:r w:rsidRPr="00E52922">
        <w:rPr>
          <w:rStyle w:val="normaltextrun"/>
          <w:rFonts w:cstheme="minorHAnsi"/>
        </w:rPr>
        <w:t>for</w:t>
      </w:r>
      <w:r w:rsidR="00725798" w:rsidRPr="00E52922">
        <w:rPr>
          <w:rStyle w:val="normaltextrun"/>
          <w:rFonts w:cstheme="minorHAnsi"/>
        </w:rPr>
        <w:t xml:space="preserve"> </w:t>
      </w:r>
      <w:r w:rsidRPr="00E52922">
        <w:rPr>
          <w:rStyle w:val="normaltextrun"/>
          <w:rFonts w:cstheme="minorHAnsi"/>
        </w:rPr>
        <w:t>the</w:t>
      </w:r>
      <w:r w:rsidR="00725798" w:rsidRPr="00E52922">
        <w:rPr>
          <w:rStyle w:val="normaltextrun"/>
          <w:rFonts w:cstheme="minorHAnsi"/>
        </w:rPr>
        <w:t xml:space="preserve"> </w:t>
      </w:r>
      <w:r w:rsidRPr="00E52922">
        <w:rPr>
          <w:rStyle w:val="normaltextrun"/>
          <w:rFonts w:cstheme="minorHAnsi"/>
        </w:rPr>
        <w:t>organization</w:t>
      </w:r>
      <w:r w:rsidR="00725798" w:rsidRPr="00E52922">
        <w:rPr>
          <w:rStyle w:val="normaltextrun"/>
          <w:rFonts w:cstheme="minorHAnsi"/>
        </w:rPr>
        <w:t xml:space="preserve"> </w:t>
      </w:r>
      <w:r w:rsidRPr="00E52922">
        <w:rPr>
          <w:rStyle w:val="normaltextrun"/>
          <w:rFonts w:cstheme="minorHAnsi"/>
        </w:rPr>
        <w:t>to</w:t>
      </w:r>
      <w:r w:rsidR="00725798" w:rsidRPr="00E52922">
        <w:rPr>
          <w:rStyle w:val="normaltextrun"/>
          <w:rFonts w:cstheme="minorHAnsi"/>
        </w:rPr>
        <w:t xml:space="preserve"> </w:t>
      </w:r>
      <w:r w:rsidRPr="00E52922">
        <w:rPr>
          <w:rStyle w:val="normaltextrun"/>
          <w:rFonts w:cstheme="minorHAnsi"/>
        </w:rPr>
        <w:t>provide</w:t>
      </w:r>
      <w:r w:rsidR="00725798" w:rsidRPr="00E52922">
        <w:rPr>
          <w:rStyle w:val="normaltextrun"/>
          <w:rFonts w:cstheme="minorHAnsi"/>
        </w:rPr>
        <w:t xml:space="preserve"> </w:t>
      </w:r>
      <w:r w:rsidRPr="00E52922">
        <w:rPr>
          <w:rStyle w:val="normaltextrun"/>
          <w:rFonts w:cstheme="minorHAnsi"/>
        </w:rPr>
        <w:t>services</w:t>
      </w:r>
      <w:r w:rsidR="00725798" w:rsidRPr="00E52922">
        <w:rPr>
          <w:rStyle w:val="normaltextrun"/>
          <w:rFonts w:cstheme="minorHAnsi"/>
        </w:rPr>
        <w:t xml:space="preserve"> </w:t>
      </w:r>
      <w:r w:rsidRPr="00E52922">
        <w:rPr>
          <w:rStyle w:val="normaltextrun"/>
          <w:rFonts w:cstheme="minorHAnsi"/>
        </w:rPr>
        <w:t>and</w:t>
      </w:r>
      <w:r w:rsidR="00725798" w:rsidRPr="00E52922">
        <w:rPr>
          <w:rStyle w:val="normaltextrun"/>
          <w:rFonts w:cstheme="minorHAnsi"/>
        </w:rPr>
        <w:t xml:space="preserve"> </w:t>
      </w:r>
      <w:r w:rsidRPr="00E52922">
        <w:rPr>
          <w:rStyle w:val="normaltextrun"/>
          <w:rFonts w:cstheme="minorHAnsi"/>
        </w:rPr>
        <w:t>fulfill</w:t>
      </w:r>
      <w:r w:rsidR="00725798" w:rsidRPr="00E52922">
        <w:rPr>
          <w:rStyle w:val="normaltextrun"/>
          <w:rFonts w:cstheme="minorHAnsi"/>
        </w:rPr>
        <w:t xml:space="preserve"> </w:t>
      </w:r>
      <w:r w:rsidRPr="00E52922">
        <w:rPr>
          <w:rStyle w:val="normaltextrun"/>
          <w:rFonts w:cstheme="minorHAnsi"/>
        </w:rPr>
        <w:t>our</w:t>
      </w:r>
      <w:r w:rsidR="00725798" w:rsidRPr="00E52922">
        <w:rPr>
          <w:rStyle w:val="normaltextrun"/>
          <w:rFonts w:cstheme="minorHAnsi"/>
        </w:rPr>
        <w:t xml:space="preserve"> </w:t>
      </w:r>
      <w:r w:rsidRPr="00E52922">
        <w:rPr>
          <w:rStyle w:val="normaltextrun"/>
          <w:rFonts w:cstheme="minorHAnsi"/>
        </w:rPr>
        <w:t>mission.</w:t>
      </w:r>
      <w:r w:rsidR="00725798" w:rsidRPr="00E52922">
        <w:rPr>
          <w:rStyle w:val="normaltextrun"/>
          <w:rFonts w:cstheme="minorHAnsi"/>
        </w:rPr>
        <w:t xml:space="preserve"> </w:t>
      </w:r>
      <w:r w:rsidRPr="00E52922">
        <w:rPr>
          <w:rStyle w:val="normaltextrun"/>
          <w:rFonts w:cstheme="minorHAnsi"/>
        </w:rPr>
        <w:t>Fundraising</w:t>
      </w:r>
      <w:r w:rsidR="00725798" w:rsidRPr="00E52922">
        <w:rPr>
          <w:rStyle w:val="normaltextrun"/>
          <w:rFonts w:cstheme="minorHAnsi"/>
        </w:rPr>
        <w:t xml:space="preserve"> </w:t>
      </w:r>
      <w:r w:rsidR="004433D1">
        <w:rPr>
          <w:rStyle w:val="normaltextrun"/>
          <w:rFonts w:cstheme="minorHAnsi"/>
        </w:rPr>
        <w:t xml:space="preserve">during </w:t>
      </w:r>
      <w:r w:rsidRPr="00E52922">
        <w:rPr>
          <w:rStyle w:val="normaltextrun"/>
          <w:rFonts w:cstheme="minorHAnsi"/>
        </w:rPr>
        <w:t>an</w:t>
      </w:r>
      <w:r w:rsidR="00725798" w:rsidRPr="00E52922">
        <w:rPr>
          <w:rStyle w:val="normaltextrun"/>
          <w:rFonts w:cstheme="minorHAnsi"/>
        </w:rPr>
        <w:t xml:space="preserve"> </w:t>
      </w:r>
      <w:r w:rsidRPr="00E52922">
        <w:rPr>
          <w:rStyle w:val="normaltextrun"/>
          <w:rFonts w:cstheme="minorHAnsi"/>
        </w:rPr>
        <w:t>incident</w:t>
      </w:r>
      <w:r w:rsidR="00725798" w:rsidRPr="00E52922">
        <w:rPr>
          <w:rStyle w:val="normaltextrun"/>
          <w:rFonts w:cstheme="minorHAnsi"/>
        </w:rPr>
        <w:t xml:space="preserve"> </w:t>
      </w:r>
      <w:r w:rsidRPr="00E52922">
        <w:rPr>
          <w:rStyle w:val="normaltextrun"/>
          <w:rFonts w:cstheme="minorHAnsi"/>
        </w:rPr>
        <w:t>response</w:t>
      </w:r>
      <w:r w:rsidR="00725798" w:rsidRPr="00E52922">
        <w:rPr>
          <w:rStyle w:val="normaltextrun"/>
          <w:rFonts w:cstheme="minorHAnsi"/>
        </w:rPr>
        <w:t xml:space="preserve"> </w:t>
      </w:r>
      <w:r w:rsidRPr="00E52922">
        <w:rPr>
          <w:rStyle w:val="normaltextrun"/>
          <w:rFonts w:cstheme="minorHAnsi"/>
        </w:rPr>
        <w:t>and</w:t>
      </w:r>
      <w:r w:rsidR="00725798" w:rsidRPr="00E52922">
        <w:rPr>
          <w:rStyle w:val="normaltextrun"/>
          <w:rFonts w:cstheme="minorHAnsi"/>
        </w:rPr>
        <w:t xml:space="preserve"> </w:t>
      </w:r>
      <w:r w:rsidRPr="00E52922">
        <w:rPr>
          <w:rStyle w:val="normaltextrun"/>
          <w:rFonts w:cstheme="minorHAnsi"/>
        </w:rPr>
        <w:t>recovery</w:t>
      </w:r>
      <w:r w:rsidR="00725798" w:rsidRPr="00E52922">
        <w:rPr>
          <w:rStyle w:val="normaltextrun"/>
          <w:rFonts w:cstheme="minorHAnsi"/>
        </w:rPr>
        <w:t xml:space="preserve"> </w:t>
      </w:r>
      <w:r w:rsidRPr="00E52922">
        <w:rPr>
          <w:rStyle w:val="normaltextrun"/>
          <w:rFonts w:cstheme="minorHAnsi"/>
        </w:rPr>
        <w:t>can</w:t>
      </w:r>
      <w:r w:rsidR="00725798" w:rsidRPr="00E52922">
        <w:rPr>
          <w:rStyle w:val="normaltextrun"/>
          <w:rFonts w:cstheme="minorHAnsi"/>
        </w:rPr>
        <w:t xml:space="preserve"> </w:t>
      </w:r>
      <w:r w:rsidRPr="00E52922">
        <w:rPr>
          <w:rStyle w:val="normaltextrun"/>
          <w:rFonts w:cstheme="minorHAnsi"/>
        </w:rPr>
        <w:t>be</w:t>
      </w:r>
      <w:r w:rsidR="00725798" w:rsidRPr="00E52922">
        <w:rPr>
          <w:rStyle w:val="normaltextrun"/>
          <w:rFonts w:cstheme="minorHAnsi"/>
        </w:rPr>
        <w:t xml:space="preserve"> </w:t>
      </w:r>
      <w:r w:rsidRPr="00E52922">
        <w:rPr>
          <w:rStyle w:val="normaltextrun"/>
          <w:rFonts w:cstheme="minorHAnsi"/>
        </w:rPr>
        <w:t>nuanced,</w:t>
      </w:r>
      <w:r w:rsidR="00725798" w:rsidRPr="00E52922">
        <w:rPr>
          <w:rStyle w:val="normaltextrun"/>
          <w:rFonts w:cstheme="minorHAnsi"/>
        </w:rPr>
        <w:t xml:space="preserve"> </w:t>
      </w:r>
      <w:r w:rsidRPr="00E52922">
        <w:rPr>
          <w:rStyle w:val="normaltextrun"/>
          <w:rFonts w:cstheme="minorHAnsi"/>
        </w:rPr>
        <w:t>delicate,</w:t>
      </w:r>
      <w:r w:rsidR="00725798" w:rsidRPr="00E52922">
        <w:rPr>
          <w:rStyle w:val="normaltextrun"/>
          <w:rFonts w:cstheme="minorHAnsi"/>
        </w:rPr>
        <w:t xml:space="preserve"> </w:t>
      </w:r>
      <w:r w:rsidRPr="00E52922">
        <w:rPr>
          <w:rStyle w:val="normaltextrun"/>
          <w:rFonts w:cstheme="minorHAnsi"/>
        </w:rPr>
        <w:t>and</w:t>
      </w:r>
      <w:r w:rsidR="00725798" w:rsidRPr="00E52922">
        <w:rPr>
          <w:rStyle w:val="normaltextrun"/>
          <w:rFonts w:cstheme="minorHAnsi"/>
        </w:rPr>
        <w:t xml:space="preserve"> </w:t>
      </w:r>
      <w:r w:rsidR="00271E68">
        <w:rPr>
          <w:rStyle w:val="normaltextrun"/>
          <w:rFonts w:cstheme="minorHAnsi"/>
        </w:rPr>
        <w:t>challenging</w:t>
      </w:r>
      <w:r w:rsidRPr="00E52922">
        <w:rPr>
          <w:rStyle w:val="normaltextrun"/>
          <w:rFonts w:cstheme="minorHAnsi"/>
        </w:rPr>
        <w:t>.</w:t>
      </w:r>
      <w:r w:rsidR="00136B84">
        <w:rPr>
          <w:rStyle w:val="normaltextrun"/>
          <w:rFonts w:cstheme="minorHAnsi"/>
        </w:rPr>
        <w:t xml:space="preserve"> </w:t>
      </w:r>
      <w:r w:rsidRPr="00E52922">
        <w:rPr>
          <w:rStyle w:val="normaltextrun"/>
          <w:rFonts w:cstheme="minorHAnsi"/>
        </w:rPr>
        <w:t>The</w:t>
      </w:r>
      <w:r w:rsidR="00725798" w:rsidRPr="00E52922">
        <w:rPr>
          <w:rStyle w:val="normaltextrun"/>
          <w:rFonts w:cstheme="minorHAnsi"/>
        </w:rPr>
        <w:t xml:space="preserve"> </w:t>
      </w:r>
      <w:r w:rsidRPr="00E52922">
        <w:rPr>
          <w:rStyle w:val="normaltextrun"/>
          <w:rFonts w:cstheme="minorHAnsi"/>
        </w:rPr>
        <w:t>fundraising</w:t>
      </w:r>
      <w:r w:rsidR="00725798" w:rsidRPr="00E52922">
        <w:rPr>
          <w:rStyle w:val="normaltextrun"/>
          <w:rFonts w:cstheme="minorHAnsi"/>
        </w:rPr>
        <w:t xml:space="preserve"> </w:t>
      </w:r>
      <w:r w:rsidRPr="00E52922">
        <w:rPr>
          <w:rStyle w:val="normaltextrun"/>
          <w:rFonts w:cstheme="minorHAnsi"/>
        </w:rPr>
        <w:t>team</w:t>
      </w:r>
      <w:r w:rsidR="00725798" w:rsidRPr="00E52922">
        <w:rPr>
          <w:rStyle w:val="normaltextrun"/>
          <w:rFonts w:cstheme="minorHAnsi"/>
        </w:rPr>
        <w:t xml:space="preserve"> </w:t>
      </w:r>
      <w:r w:rsidRPr="00E52922">
        <w:rPr>
          <w:rStyle w:val="normaltextrun"/>
          <w:rFonts w:cstheme="minorHAnsi"/>
        </w:rPr>
        <w:t>and</w:t>
      </w:r>
      <w:r w:rsidR="00725798" w:rsidRPr="00E52922">
        <w:rPr>
          <w:rStyle w:val="normaltextrun"/>
          <w:rFonts w:cstheme="minorHAnsi"/>
        </w:rPr>
        <w:t xml:space="preserve"> </w:t>
      </w:r>
      <w:r w:rsidRPr="00E52922">
        <w:rPr>
          <w:rStyle w:val="normaltextrun"/>
          <w:rFonts w:cstheme="minorHAnsi"/>
        </w:rPr>
        <w:t>organizational</w:t>
      </w:r>
      <w:r w:rsidR="00725798" w:rsidRPr="00E52922">
        <w:rPr>
          <w:rStyle w:val="normaltextrun"/>
          <w:rFonts w:cstheme="minorHAnsi"/>
        </w:rPr>
        <w:t xml:space="preserve"> </w:t>
      </w:r>
      <w:r w:rsidRPr="00E52922">
        <w:rPr>
          <w:rStyle w:val="normaltextrun"/>
          <w:rFonts w:cstheme="minorHAnsi"/>
        </w:rPr>
        <w:t>leadership</w:t>
      </w:r>
      <w:r w:rsidR="00725798" w:rsidRPr="00E52922">
        <w:rPr>
          <w:rStyle w:val="normaltextrun"/>
          <w:rFonts w:cstheme="minorHAnsi"/>
        </w:rPr>
        <w:t xml:space="preserve"> </w:t>
      </w:r>
      <w:r w:rsidRPr="00E52922">
        <w:rPr>
          <w:rStyle w:val="normaltextrun"/>
          <w:rFonts w:cstheme="minorHAnsi"/>
        </w:rPr>
        <w:t>will</w:t>
      </w:r>
      <w:r w:rsidR="00725798" w:rsidRPr="00E52922">
        <w:rPr>
          <w:rStyle w:val="normaltextrun"/>
          <w:rFonts w:cstheme="minorHAnsi"/>
        </w:rPr>
        <w:t xml:space="preserve"> </w:t>
      </w:r>
      <w:r w:rsidRPr="00E52922">
        <w:rPr>
          <w:rStyle w:val="normaltextrun"/>
          <w:rFonts w:cstheme="minorHAnsi"/>
        </w:rPr>
        <w:t>need</w:t>
      </w:r>
      <w:r w:rsidR="00725798" w:rsidRPr="00E52922">
        <w:rPr>
          <w:rStyle w:val="normaltextrun"/>
          <w:rFonts w:cstheme="minorHAnsi"/>
        </w:rPr>
        <w:t xml:space="preserve"> </w:t>
      </w:r>
      <w:r w:rsidRPr="00E52922">
        <w:rPr>
          <w:rStyle w:val="normaltextrun"/>
          <w:rFonts w:cstheme="minorHAnsi"/>
        </w:rPr>
        <w:t>to</w:t>
      </w:r>
      <w:r w:rsidR="00725798" w:rsidRPr="00E52922">
        <w:rPr>
          <w:rStyle w:val="normaltextrun"/>
          <w:rFonts w:cstheme="minorHAnsi"/>
        </w:rPr>
        <w:t xml:space="preserve"> </w:t>
      </w:r>
      <w:r w:rsidRPr="00E52922">
        <w:rPr>
          <w:rStyle w:val="normaltextrun"/>
          <w:rFonts w:cstheme="minorHAnsi"/>
        </w:rPr>
        <w:t>determine</w:t>
      </w:r>
      <w:r w:rsidR="00725798" w:rsidRPr="00E52922">
        <w:rPr>
          <w:rStyle w:val="normaltextrun"/>
          <w:rFonts w:cstheme="minorHAnsi"/>
        </w:rPr>
        <w:t xml:space="preserve"> </w:t>
      </w:r>
      <w:r w:rsidRPr="00E52922">
        <w:rPr>
          <w:rStyle w:val="normaltextrun"/>
          <w:rFonts w:cstheme="minorHAnsi"/>
        </w:rPr>
        <w:t>the</w:t>
      </w:r>
      <w:r w:rsidR="00725798" w:rsidRPr="00E52922">
        <w:rPr>
          <w:rStyle w:val="normaltextrun"/>
          <w:rFonts w:cstheme="minorHAnsi"/>
        </w:rPr>
        <w:t xml:space="preserve"> </w:t>
      </w:r>
      <w:r w:rsidRPr="00E52922">
        <w:rPr>
          <w:rStyle w:val="normaltextrun"/>
          <w:rFonts w:cstheme="minorHAnsi"/>
        </w:rPr>
        <w:t>best</w:t>
      </w:r>
      <w:r w:rsidR="00725798" w:rsidRPr="00E52922">
        <w:rPr>
          <w:rStyle w:val="normaltextrun"/>
          <w:rFonts w:cstheme="minorHAnsi"/>
        </w:rPr>
        <w:t xml:space="preserve"> </w:t>
      </w:r>
      <w:r w:rsidRPr="00E52922">
        <w:rPr>
          <w:rStyle w:val="normaltextrun"/>
          <w:rFonts w:cstheme="minorHAnsi"/>
        </w:rPr>
        <w:t>strategy</w:t>
      </w:r>
      <w:r w:rsidR="00725798" w:rsidRPr="00E52922">
        <w:rPr>
          <w:rStyle w:val="normaltextrun"/>
          <w:rFonts w:cstheme="minorHAnsi"/>
        </w:rPr>
        <w:t xml:space="preserve"> </w:t>
      </w:r>
      <w:r w:rsidRPr="00E52922">
        <w:rPr>
          <w:rStyle w:val="normaltextrun"/>
          <w:rFonts w:cstheme="minorHAnsi"/>
        </w:rPr>
        <w:t>to</w:t>
      </w:r>
      <w:r w:rsidR="00725798" w:rsidRPr="00E52922">
        <w:rPr>
          <w:rStyle w:val="normaltextrun"/>
          <w:rFonts w:cstheme="minorHAnsi"/>
        </w:rPr>
        <w:t xml:space="preserve"> </w:t>
      </w:r>
      <w:r w:rsidRPr="00E52922">
        <w:rPr>
          <w:rStyle w:val="normaltextrun"/>
          <w:rFonts w:cstheme="minorHAnsi"/>
        </w:rPr>
        <w:t>move</w:t>
      </w:r>
      <w:r w:rsidR="00725798" w:rsidRPr="00E52922">
        <w:rPr>
          <w:rStyle w:val="normaltextrun"/>
          <w:rFonts w:cstheme="minorHAnsi"/>
        </w:rPr>
        <w:t xml:space="preserve"> </w:t>
      </w:r>
      <w:r w:rsidRPr="00E52922">
        <w:rPr>
          <w:rStyle w:val="normaltextrun"/>
          <w:rFonts w:cstheme="minorHAnsi"/>
        </w:rPr>
        <w:t>forward</w:t>
      </w:r>
      <w:r w:rsidR="00725798" w:rsidRPr="00E52922">
        <w:rPr>
          <w:rStyle w:val="normaltextrun"/>
          <w:rFonts w:cstheme="minorHAnsi"/>
        </w:rPr>
        <w:t xml:space="preserve"> </w:t>
      </w:r>
      <w:r w:rsidRPr="00E52922">
        <w:rPr>
          <w:rStyle w:val="normaltextrun"/>
          <w:rFonts w:cstheme="minorHAnsi"/>
        </w:rPr>
        <w:t>with</w:t>
      </w:r>
      <w:r w:rsidR="00725798" w:rsidRPr="00E52922">
        <w:rPr>
          <w:rStyle w:val="normaltextrun"/>
          <w:rFonts w:cstheme="minorHAnsi"/>
        </w:rPr>
        <w:t xml:space="preserve"> </w:t>
      </w:r>
      <w:r w:rsidRPr="00E52922">
        <w:rPr>
          <w:rStyle w:val="normaltextrun"/>
          <w:rFonts w:cstheme="minorHAnsi"/>
        </w:rPr>
        <w:t>fundraising</w:t>
      </w:r>
      <w:r w:rsidR="00725798" w:rsidRPr="00E52922">
        <w:rPr>
          <w:rStyle w:val="normaltextrun"/>
          <w:rFonts w:cstheme="minorHAnsi"/>
        </w:rPr>
        <w:t xml:space="preserve"> </w:t>
      </w:r>
      <w:r w:rsidRPr="00E52922">
        <w:rPr>
          <w:rStyle w:val="normaltextrun"/>
          <w:rFonts w:cstheme="minorHAnsi"/>
        </w:rPr>
        <w:t>activities</w:t>
      </w:r>
      <w:r w:rsidR="00725798" w:rsidRPr="00E52922">
        <w:rPr>
          <w:rStyle w:val="normaltextrun"/>
          <w:rFonts w:cstheme="minorHAnsi"/>
        </w:rPr>
        <w:t xml:space="preserve"> </w:t>
      </w:r>
      <w:r w:rsidRPr="00E52922">
        <w:rPr>
          <w:rStyle w:val="normaltextrun"/>
          <w:rFonts w:cstheme="minorHAnsi"/>
        </w:rPr>
        <w:t>based</w:t>
      </w:r>
      <w:r w:rsidR="00725798" w:rsidRPr="00E52922">
        <w:rPr>
          <w:rStyle w:val="normaltextrun"/>
          <w:rFonts w:cstheme="minorHAnsi"/>
        </w:rPr>
        <w:t xml:space="preserve"> </w:t>
      </w:r>
      <w:r w:rsidRPr="00E52922">
        <w:rPr>
          <w:rStyle w:val="normaltextrun"/>
          <w:rFonts w:cstheme="minorHAnsi"/>
        </w:rPr>
        <w:t>on</w:t>
      </w:r>
      <w:r w:rsidR="00725798" w:rsidRPr="00E52922">
        <w:rPr>
          <w:rStyle w:val="normaltextrun"/>
          <w:rFonts w:cstheme="minorHAnsi"/>
        </w:rPr>
        <w:t xml:space="preserve"> </w:t>
      </w:r>
      <w:r w:rsidRPr="00E52922">
        <w:rPr>
          <w:rStyle w:val="normaltextrun"/>
          <w:rFonts w:cstheme="minorHAnsi"/>
        </w:rPr>
        <w:t>the</w:t>
      </w:r>
      <w:r w:rsidR="00725798" w:rsidRPr="00E52922">
        <w:rPr>
          <w:rStyle w:val="normaltextrun"/>
          <w:rFonts w:cstheme="minorHAnsi"/>
        </w:rPr>
        <w:t xml:space="preserve"> </w:t>
      </w:r>
      <w:r w:rsidRPr="00E52922">
        <w:rPr>
          <w:rStyle w:val="normaltextrun"/>
          <w:rFonts w:cstheme="minorHAnsi"/>
        </w:rPr>
        <w:t>specifics</w:t>
      </w:r>
      <w:r w:rsidR="00725798" w:rsidRPr="00E52922">
        <w:rPr>
          <w:rStyle w:val="normaltextrun"/>
          <w:rFonts w:cstheme="minorHAnsi"/>
        </w:rPr>
        <w:t xml:space="preserve"> </w:t>
      </w:r>
      <w:r w:rsidRPr="00E52922">
        <w:rPr>
          <w:rStyle w:val="normaltextrun"/>
          <w:rFonts w:cstheme="minorHAnsi"/>
        </w:rPr>
        <w:t>of</w:t>
      </w:r>
      <w:r w:rsidR="00725798" w:rsidRPr="00E52922">
        <w:rPr>
          <w:rStyle w:val="normaltextrun"/>
          <w:rFonts w:cstheme="minorHAnsi"/>
        </w:rPr>
        <w:t xml:space="preserve"> </w:t>
      </w:r>
      <w:r w:rsidRPr="00E52922">
        <w:rPr>
          <w:rStyle w:val="normaltextrun"/>
          <w:rFonts w:cstheme="minorHAnsi"/>
        </w:rPr>
        <w:t>the</w:t>
      </w:r>
      <w:r w:rsidR="00725798" w:rsidRPr="00E52922">
        <w:rPr>
          <w:rStyle w:val="normaltextrun"/>
          <w:rFonts w:cstheme="minorHAnsi"/>
        </w:rPr>
        <w:t xml:space="preserve"> </w:t>
      </w:r>
      <w:r w:rsidRPr="00E52922">
        <w:rPr>
          <w:rStyle w:val="normaltextrun"/>
          <w:rFonts w:cstheme="minorHAnsi"/>
        </w:rPr>
        <w:t>incident</w:t>
      </w:r>
      <w:r w:rsidR="00725798" w:rsidRPr="00E52922">
        <w:rPr>
          <w:rStyle w:val="normaltextrun"/>
          <w:rFonts w:cstheme="minorHAnsi"/>
        </w:rPr>
        <w:t xml:space="preserve"> </w:t>
      </w:r>
      <w:r w:rsidRPr="00E52922">
        <w:rPr>
          <w:rStyle w:val="normaltextrun"/>
          <w:rFonts w:cstheme="minorHAnsi"/>
        </w:rPr>
        <w:t>and</w:t>
      </w:r>
      <w:r w:rsidR="00725798" w:rsidRPr="00E52922">
        <w:rPr>
          <w:rStyle w:val="normaltextrun"/>
          <w:rFonts w:cstheme="minorHAnsi"/>
        </w:rPr>
        <w:t xml:space="preserve"> </w:t>
      </w:r>
      <w:r w:rsidRPr="00E52922">
        <w:rPr>
          <w:rStyle w:val="normaltextrun"/>
          <w:rFonts w:cstheme="minorHAnsi"/>
        </w:rPr>
        <w:t>its</w:t>
      </w:r>
      <w:r w:rsidR="00725798" w:rsidRPr="00E52922">
        <w:rPr>
          <w:rStyle w:val="normaltextrun"/>
          <w:rFonts w:cstheme="minorHAnsi"/>
        </w:rPr>
        <w:t xml:space="preserve"> </w:t>
      </w:r>
      <w:r w:rsidRPr="00E52922">
        <w:rPr>
          <w:rStyle w:val="normaltextrun"/>
          <w:rFonts w:cstheme="minorHAnsi"/>
        </w:rPr>
        <w:t>impact</w:t>
      </w:r>
      <w:r w:rsidR="00725798" w:rsidRPr="00E52922">
        <w:rPr>
          <w:rStyle w:val="normaltextrun"/>
          <w:rFonts w:cstheme="minorHAnsi"/>
        </w:rPr>
        <w:t xml:space="preserve"> </w:t>
      </w:r>
      <w:r w:rsidRPr="00E52922">
        <w:rPr>
          <w:rStyle w:val="normaltextrun"/>
          <w:rFonts w:cstheme="minorHAnsi"/>
        </w:rPr>
        <w:t>on</w:t>
      </w:r>
      <w:r w:rsidR="00725798" w:rsidRPr="00E52922">
        <w:rPr>
          <w:rStyle w:val="normaltextrun"/>
          <w:rFonts w:cstheme="minorHAnsi"/>
        </w:rPr>
        <w:t xml:space="preserve"> </w:t>
      </w:r>
      <w:r w:rsidRPr="00E52922">
        <w:rPr>
          <w:rStyle w:val="normaltextrun"/>
          <w:rFonts w:cstheme="minorHAnsi"/>
        </w:rPr>
        <w:t>the</w:t>
      </w:r>
      <w:r w:rsidR="00725798" w:rsidRPr="00E52922">
        <w:rPr>
          <w:rStyle w:val="normaltextrun"/>
          <w:rFonts w:cstheme="minorHAnsi"/>
        </w:rPr>
        <w:t xml:space="preserve"> </w:t>
      </w:r>
      <w:r w:rsidRPr="00E52922">
        <w:rPr>
          <w:rStyle w:val="normaltextrun"/>
          <w:rFonts w:cstheme="minorHAnsi"/>
        </w:rPr>
        <w:t>organization.</w:t>
      </w:r>
    </w:p>
    <w:p w14:paraId="7B34EE70" w14:textId="77777777" w:rsidR="00271E68" w:rsidRPr="00271E68" w:rsidRDefault="00271E68" w:rsidP="00D02395">
      <w:pPr>
        <w:pStyle w:val="Heading3"/>
      </w:pPr>
      <w:r w:rsidRPr="00271E68">
        <w:rPr>
          <w:rStyle w:val="normaltextrun"/>
        </w:rPr>
        <w:t>Business Impact Analysis</w:t>
      </w:r>
    </w:p>
    <w:p w14:paraId="7A7924D0" w14:textId="458701AA" w:rsidR="009C3350" w:rsidRPr="009E0787" w:rsidRDefault="009C3350" w:rsidP="00D02395">
      <w:pPr>
        <w:pStyle w:val="Heading4"/>
      </w:pPr>
      <w:r w:rsidRPr="009E0787">
        <w:rPr>
          <w:rStyle w:val="normaltextrun"/>
        </w:rPr>
        <w:t>Threshold</w:t>
      </w:r>
      <w:r w:rsidR="00725798" w:rsidRPr="009E0787">
        <w:rPr>
          <w:rStyle w:val="eop"/>
        </w:rPr>
        <w:t xml:space="preserve"> </w:t>
      </w:r>
    </w:p>
    <w:p w14:paraId="7E4BC84F" w14:textId="4673DA14" w:rsidR="009C3350" w:rsidRPr="009E0787" w:rsidRDefault="009C3350" w:rsidP="00600C89">
      <w:r w:rsidRPr="009E0787">
        <w:rPr>
          <w:highlight w:val="yellow"/>
        </w:rPr>
        <w:t>[Organization</w:t>
      </w:r>
      <w:r w:rsidR="00725798" w:rsidRPr="009E0787">
        <w:rPr>
          <w:highlight w:val="yellow"/>
        </w:rPr>
        <w:t xml:space="preserve"> </w:t>
      </w:r>
      <w:r w:rsidRPr="009E0787">
        <w:rPr>
          <w:highlight w:val="yellow"/>
        </w:rPr>
        <w:t>Acronym]</w:t>
      </w:r>
      <w:r w:rsidR="00725798" w:rsidRPr="009E0787">
        <w:t xml:space="preserve"> </w:t>
      </w:r>
      <w:r w:rsidRPr="009E0787">
        <w:t>can</w:t>
      </w:r>
      <w:r w:rsidR="00725798" w:rsidRPr="009E0787">
        <w:t xml:space="preserve"> </w:t>
      </w:r>
      <w:r w:rsidRPr="009E0787">
        <w:t>maintain</w:t>
      </w:r>
      <w:r w:rsidR="00725798" w:rsidRPr="009E0787">
        <w:t xml:space="preserve"> </w:t>
      </w:r>
      <w:r w:rsidRPr="009E0787">
        <w:t>normal</w:t>
      </w:r>
      <w:r w:rsidR="00725798" w:rsidRPr="009E0787">
        <w:t xml:space="preserve"> </w:t>
      </w:r>
      <w:r w:rsidRPr="009E0787">
        <w:t>operations</w:t>
      </w:r>
      <w:r w:rsidR="00725798" w:rsidRPr="009E0787">
        <w:t xml:space="preserve"> </w:t>
      </w:r>
      <w:r w:rsidRPr="009E0787">
        <w:t>for</w:t>
      </w:r>
      <w:r w:rsidR="00725798" w:rsidRPr="009E0787">
        <w:t xml:space="preserve"> </w:t>
      </w:r>
      <w:r w:rsidRPr="009E0787">
        <w:t>less</w:t>
      </w:r>
      <w:r w:rsidR="00725798" w:rsidRPr="009E0787">
        <w:t xml:space="preserve"> </w:t>
      </w:r>
      <w:r w:rsidRPr="009E0787">
        <w:t>than</w:t>
      </w:r>
      <w:r w:rsidR="00725798" w:rsidRPr="009E0787">
        <w:t xml:space="preserve"> </w:t>
      </w:r>
      <w:r w:rsidRPr="009E0787">
        <w:rPr>
          <w:highlight w:val="yellow"/>
        </w:rPr>
        <w:t>[time]</w:t>
      </w:r>
      <w:r w:rsidR="00725798" w:rsidRPr="009E0787">
        <w:t xml:space="preserve"> </w:t>
      </w:r>
      <w:r w:rsidRPr="009E0787">
        <w:t>without</w:t>
      </w:r>
      <w:r w:rsidR="00725798" w:rsidRPr="009E0787">
        <w:t xml:space="preserve"> </w:t>
      </w:r>
      <w:r w:rsidRPr="009E0787">
        <w:t>undertaking</w:t>
      </w:r>
      <w:r w:rsidR="00725798" w:rsidRPr="009E0787">
        <w:t xml:space="preserve"> </w:t>
      </w:r>
      <w:r w:rsidRPr="009E0787">
        <w:t>any</w:t>
      </w:r>
      <w:r w:rsidR="00725798" w:rsidRPr="009E0787">
        <w:t xml:space="preserve"> </w:t>
      </w:r>
      <w:r w:rsidRPr="009E0787">
        <w:t>Fundraising</w:t>
      </w:r>
      <w:r w:rsidR="00725798" w:rsidRPr="009E0787">
        <w:t xml:space="preserve"> </w:t>
      </w:r>
      <w:r w:rsidRPr="009E0787">
        <w:t>activities,</w:t>
      </w:r>
      <w:r w:rsidR="00725798" w:rsidRPr="009E0787">
        <w:t xml:space="preserve"> </w:t>
      </w:r>
      <w:r w:rsidRPr="009E0787">
        <w:t>classifying</w:t>
      </w:r>
      <w:r w:rsidR="00725798" w:rsidRPr="009E0787">
        <w:t xml:space="preserve"> </w:t>
      </w:r>
      <w:r w:rsidRPr="009E0787">
        <w:t>this</w:t>
      </w:r>
      <w:r w:rsidR="00725798" w:rsidRPr="009E0787">
        <w:t xml:space="preserve"> </w:t>
      </w:r>
      <w:r w:rsidRPr="00A14D9F">
        <w:t>activity</w:t>
      </w:r>
      <w:r w:rsidR="00725798" w:rsidRPr="00A14D9F">
        <w:t xml:space="preserve"> </w:t>
      </w:r>
      <w:r w:rsidRPr="00A14D9F">
        <w:t>as</w:t>
      </w:r>
      <w:r w:rsidR="00725798" w:rsidRPr="00A14D9F">
        <w:t xml:space="preserve"> </w:t>
      </w:r>
      <w:r w:rsidRPr="00A14D9F">
        <w:rPr>
          <w:highlight w:val="yellow"/>
        </w:rPr>
        <w:t>[</w:t>
      </w:r>
      <w:commentRangeStart w:id="91"/>
      <w:r w:rsidRPr="00475F7E">
        <w:rPr>
          <w:highlight w:val="yellow"/>
        </w:rPr>
        <w:t>threshold</w:t>
      </w:r>
      <w:commentRangeEnd w:id="91"/>
      <w:r w:rsidRPr="00A14D9F">
        <w:rPr>
          <w:rStyle w:val="CommentReference"/>
          <w:sz w:val="20"/>
          <w:szCs w:val="20"/>
        </w:rPr>
        <w:commentReference w:id="91"/>
      </w:r>
      <w:r w:rsidRPr="00475F7E">
        <w:rPr>
          <w:highlight w:val="yellow"/>
        </w:rPr>
        <w:t>]</w:t>
      </w:r>
      <w:r w:rsidRPr="00A14D9F">
        <w:t>.</w:t>
      </w:r>
      <w:r w:rsidR="00725798" w:rsidRPr="009E0787">
        <w:t xml:space="preserve"> </w:t>
      </w:r>
    </w:p>
    <w:p w14:paraId="3C506BCC" w14:textId="2F6243C8" w:rsidR="009C3350" w:rsidRPr="00DE27A5" w:rsidRDefault="009C3350" w:rsidP="00D02395">
      <w:pPr>
        <w:pStyle w:val="Heading4"/>
      </w:pPr>
      <w:r w:rsidRPr="00DE27A5">
        <w:rPr>
          <w:rStyle w:val="normaltextrun"/>
        </w:rPr>
        <w:t>Staffing</w:t>
      </w:r>
      <w:r w:rsidR="00725798" w:rsidRPr="00DE27A5">
        <w:rPr>
          <w:rStyle w:val="normaltextrun"/>
        </w:rPr>
        <w:t xml:space="preserve"> </w:t>
      </w:r>
      <w:r w:rsidRPr="00DE27A5">
        <w:rPr>
          <w:rStyle w:val="normaltextrun"/>
        </w:rPr>
        <w:t>Impacts</w:t>
      </w:r>
      <w:r w:rsidR="00725798" w:rsidRPr="00DE27A5">
        <w:rPr>
          <w:rStyle w:val="eop"/>
        </w:rPr>
        <w:t xml:space="preserve"> </w:t>
      </w:r>
    </w:p>
    <w:p w14:paraId="74443691" w14:textId="7908B8FF" w:rsidR="009C3350" w:rsidRPr="007C74CA" w:rsidRDefault="009C3350" w:rsidP="00600C89">
      <w:pPr>
        <w:rPr>
          <w:rFonts w:eastAsia="Yu Mincho" w:cs="Arial"/>
        </w:rPr>
      </w:pPr>
      <w:r w:rsidRPr="00475F7E">
        <w:rPr>
          <w:highlight w:val="yellow"/>
        </w:rPr>
        <w:t>[Employee</w:t>
      </w:r>
      <w:r w:rsidR="00725798" w:rsidRPr="00475F7E">
        <w:rPr>
          <w:highlight w:val="yellow"/>
        </w:rPr>
        <w:t xml:space="preserve"> </w:t>
      </w:r>
      <w:r w:rsidRPr="00475F7E">
        <w:rPr>
          <w:highlight w:val="yellow"/>
        </w:rPr>
        <w:t>Name</w:t>
      </w:r>
      <w:r w:rsidR="00725798" w:rsidRPr="00475F7E">
        <w:rPr>
          <w:highlight w:val="yellow"/>
        </w:rPr>
        <w:t xml:space="preserve"> </w:t>
      </w:r>
      <w:r w:rsidRPr="00475F7E">
        <w:rPr>
          <w:highlight w:val="yellow"/>
        </w:rPr>
        <w:t>or</w:t>
      </w:r>
      <w:r w:rsidR="00725798" w:rsidRPr="00475F7E">
        <w:rPr>
          <w:highlight w:val="yellow"/>
        </w:rPr>
        <w:t xml:space="preserve"> </w:t>
      </w:r>
      <w:r w:rsidRPr="00475F7E">
        <w:rPr>
          <w:highlight w:val="yellow"/>
        </w:rPr>
        <w:t>Job</w:t>
      </w:r>
      <w:r w:rsidR="00725798" w:rsidRPr="00475F7E">
        <w:rPr>
          <w:highlight w:val="yellow"/>
        </w:rPr>
        <w:t xml:space="preserve"> </w:t>
      </w:r>
      <w:r w:rsidRPr="00475F7E">
        <w:rPr>
          <w:highlight w:val="yellow"/>
        </w:rPr>
        <w:t>Title]</w:t>
      </w:r>
      <w:r w:rsidR="00725798">
        <w:t xml:space="preserve"> </w:t>
      </w:r>
      <w:r w:rsidRPr="11A51A00">
        <w:t>is</w:t>
      </w:r>
      <w:r w:rsidR="00725798">
        <w:t xml:space="preserve"> </w:t>
      </w:r>
      <w:r w:rsidRPr="11A51A00">
        <w:t>responsible</w:t>
      </w:r>
      <w:r w:rsidR="00725798">
        <w:t xml:space="preserve"> </w:t>
      </w:r>
      <w:r w:rsidRPr="11A51A00">
        <w:t>for</w:t>
      </w:r>
      <w:r w:rsidR="00725798">
        <w:t xml:space="preserve"> </w:t>
      </w:r>
      <w:r w:rsidRPr="11A51A00">
        <w:t>ensuring</w:t>
      </w:r>
      <w:r w:rsidR="00725798">
        <w:t xml:space="preserve"> </w:t>
      </w:r>
      <w:r w:rsidRPr="11A51A00">
        <w:t>the</w:t>
      </w:r>
      <w:r w:rsidR="00725798">
        <w:t xml:space="preserve"> </w:t>
      </w:r>
      <w:r w:rsidRPr="11A51A00">
        <w:t>Business</w:t>
      </w:r>
      <w:r w:rsidR="00725798">
        <w:t xml:space="preserve"> </w:t>
      </w:r>
      <w:r w:rsidRPr="11A51A00">
        <w:t>Continuity</w:t>
      </w:r>
      <w:r w:rsidR="00725798">
        <w:t xml:space="preserve"> </w:t>
      </w:r>
      <w:r w:rsidRPr="11A51A00">
        <w:t>and</w:t>
      </w:r>
      <w:r w:rsidR="00725798">
        <w:t xml:space="preserve"> </w:t>
      </w:r>
      <w:r w:rsidRPr="11A51A00">
        <w:t>Disaster</w:t>
      </w:r>
      <w:r w:rsidR="00725798">
        <w:t xml:space="preserve"> </w:t>
      </w:r>
      <w:r w:rsidRPr="11A51A00">
        <w:t>Recovery</w:t>
      </w:r>
      <w:r w:rsidR="00725798">
        <w:t xml:space="preserve"> </w:t>
      </w:r>
      <w:r w:rsidR="005B4139">
        <w:t>P</w:t>
      </w:r>
      <w:r w:rsidRPr="11A51A00">
        <w:t>lan</w:t>
      </w:r>
      <w:r w:rsidR="00725798">
        <w:t xml:space="preserve"> </w:t>
      </w:r>
      <w:r w:rsidRPr="11A51A00">
        <w:t>for</w:t>
      </w:r>
      <w:r w:rsidR="00725798">
        <w:t xml:space="preserve"> </w:t>
      </w:r>
      <w:r w:rsidR="00C57CB2">
        <w:t xml:space="preserve">Fundraising </w:t>
      </w:r>
      <w:r w:rsidRPr="11A51A00">
        <w:t>is</w:t>
      </w:r>
      <w:r w:rsidR="00725798">
        <w:t xml:space="preserve"> </w:t>
      </w:r>
      <w:r w:rsidRPr="11A51A00">
        <w:t>executed</w:t>
      </w:r>
      <w:r w:rsidR="00725798">
        <w:t xml:space="preserve"> </w:t>
      </w:r>
      <w:r w:rsidRPr="11A51A00">
        <w:t>as</w:t>
      </w:r>
      <w:r w:rsidR="00725798">
        <w:t xml:space="preserve"> </w:t>
      </w:r>
      <w:r w:rsidRPr="11A51A00">
        <w:t>delineated</w:t>
      </w:r>
      <w:r w:rsidR="00725798">
        <w:t xml:space="preserve"> </w:t>
      </w:r>
      <w:r w:rsidRPr="11A51A00">
        <w:t>in</w:t>
      </w:r>
      <w:r w:rsidR="00725798">
        <w:t xml:space="preserve"> </w:t>
      </w:r>
      <w:r w:rsidRPr="11A51A00">
        <w:t>this</w:t>
      </w:r>
      <w:r w:rsidR="00725798">
        <w:t xml:space="preserve"> </w:t>
      </w:r>
      <w:r w:rsidR="005B4139">
        <w:t>P</w:t>
      </w:r>
      <w:r w:rsidRPr="11A51A00">
        <w:t>lan.</w:t>
      </w:r>
      <w:r w:rsidR="00725798">
        <w:t xml:space="preserve"> </w:t>
      </w:r>
      <w:r w:rsidRPr="00475F7E">
        <w:rPr>
          <w:highlight w:val="yellow"/>
        </w:rPr>
        <w:t>[Employee</w:t>
      </w:r>
      <w:r w:rsidR="00725798" w:rsidRPr="00475F7E">
        <w:rPr>
          <w:highlight w:val="yellow"/>
        </w:rPr>
        <w:t xml:space="preserve"> </w:t>
      </w:r>
      <w:r w:rsidRPr="00475F7E">
        <w:rPr>
          <w:highlight w:val="yellow"/>
        </w:rPr>
        <w:t>Name</w:t>
      </w:r>
      <w:r w:rsidR="00725798" w:rsidRPr="00475F7E">
        <w:rPr>
          <w:highlight w:val="yellow"/>
        </w:rPr>
        <w:t xml:space="preserve"> </w:t>
      </w:r>
      <w:r w:rsidRPr="00475F7E">
        <w:rPr>
          <w:highlight w:val="yellow"/>
        </w:rPr>
        <w:t>or</w:t>
      </w:r>
      <w:r w:rsidR="00725798" w:rsidRPr="00475F7E">
        <w:rPr>
          <w:highlight w:val="yellow"/>
        </w:rPr>
        <w:t xml:space="preserve"> </w:t>
      </w:r>
      <w:r w:rsidRPr="00475F7E">
        <w:rPr>
          <w:highlight w:val="yellow"/>
        </w:rPr>
        <w:t>Job</w:t>
      </w:r>
      <w:r w:rsidR="00725798" w:rsidRPr="00475F7E">
        <w:rPr>
          <w:highlight w:val="yellow"/>
        </w:rPr>
        <w:t xml:space="preserve"> </w:t>
      </w:r>
      <w:r w:rsidRPr="00475F7E">
        <w:rPr>
          <w:highlight w:val="yellow"/>
        </w:rPr>
        <w:t>Title]</w:t>
      </w:r>
      <w:r w:rsidR="00725798">
        <w:t xml:space="preserve"> </w:t>
      </w:r>
      <w:r w:rsidRPr="11A51A00">
        <w:t>will</w:t>
      </w:r>
      <w:r w:rsidR="00725798">
        <w:t xml:space="preserve"> </w:t>
      </w:r>
      <w:r w:rsidRPr="11A51A00">
        <w:t>report</w:t>
      </w:r>
      <w:r w:rsidR="00725798">
        <w:t xml:space="preserve"> </w:t>
      </w:r>
      <w:r w:rsidRPr="11A51A00">
        <w:t>progress</w:t>
      </w:r>
      <w:r w:rsidR="00725798">
        <w:t xml:space="preserve"> </w:t>
      </w:r>
      <w:r w:rsidRPr="11A51A00">
        <w:t>updates</w:t>
      </w:r>
      <w:r w:rsidR="00725798">
        <w:t xml:space="preserve"> </w:t>
      </w:r>
      <w:r w:rsidRPr="11A51A00">
        <w:t>to</w:t>
      </w:r>
      <w:r w:rsidR="00725798">
        <w:t xml:space="preserve"> </w:t>
      </w:r>
      <w:r w:rsidRPr="11A51A00">
        <w:t>the</w:t>
      </w:r>
      <w:r w:rsidR="00725798">
        <w:t xml:space="preserve"> </w:t>
      </w:r>
      <w:r w:rsidRPr="11A51A00">
        <w:t>Incident</w:t>
      </w:r>
      <w:r w:rsidR="00725798">
        <w:t xml:space="preserve"> </w:t>
      </w:r>
      <w:r w:rsidRPr="11A51A00">
        <w:t>Response</w:t>
      </w:r>
      <w:r w:rsidR="00725798">
        <w:t xml:space="preserve"> </w:t>
      </w:r>
      <w:r w:rsidRPr="11A51A00">
        <w:t>Team</w:t>
      </w:r>
      <w:r w:rsidR="00725798">
        <w:t xml:space="preserve"> </w:t>
      </w:r>
      <w:r w:rsidRPr="11A51A00">
        <w:t>and</w:t>
      </w:r>
      <w:r w:rsidR="00725798">
        <w:t xml:space="preserve"> </w:t>
      </w:r>
      <w:r w:rsidRPr="11A51A00">
        <w:t>request</w:t>
      </w:r>
      <w:r w:rsidR="00725798">
        <w:t xml:space="preserve"> </w:t>
      </w:r>
      <w:r w:rsidRPr="11A51A00">
        <w:t>approval</w:t>
      </w:r>
      <w:r w:rsidR="00725798">
        <w:t xml:space="preserve"> </w:t>
      </w:r>
      <w:r w:rsidRPr="11A51A00">
        <w:t>for</w:t>
      </w:r>
      <w:r w:rsidR="00725798">
        <w:t xml:space="preserve"> </w:t>
      </w:r>
      <w:r w:rsidRPr="11A51A00">
        <w:t>deviations</w:t>
      </w:r>
      <w:r w:rsidR="00725798">
        <w:t xml:space="preserve"> </w:t>
      </w:r>
      <w:r w:rsidRPr="11A51A00">
        <w:t>from</w:t>
      </w:r>
      <w:r w:rsidR="00725798">
        <w:t xml:space="preserve"> </w:t>
      </w:r>
      <w:r w:rsidRPr="11A51A00">
        <w:t>the</w:t>
      </w:r>
      <w:r w:rsidR="00725798">
        <w:t xml:space="preserve"> </w:t>
      </w:r>
      <w:r w:rsidRPr="11A51A00">
        <w:t>written</w:t>
      </w:r>
      <w:r w:rsidR="00725798">
        <w:t xml:space="preserve"> </w:t>
      </w:r>
      <w:r w:rsidR="005B4139">
        <w:t>P</w:t>
      </w:r>
      <w:r w:rsidRPr="11A51A00">
        <w:t>lan.</w:t>
      </w:r>
      <w:r w:rsidR="00725798">
        <w:t xml:space="preserve"> </w:t>
      </w:r>
      <w:commentRangeStart w:id="92"/>
      <w:r w:rsidRPr="11A51A00">
        <w:rPr>
          <w:rFonts w:eastAsia="Calibri"/>
        </w:rPr>
        <w:t>The</w:t>
      </w:r>
      <w:r w:rsidR="00725798">
        <w:rPr>
          <w:rFonts w:eastAsia="Calibri"/>
        </w:rPr>
        <w:t xml:space="preserve"> </w:t>
      </w:r>
      <w:r w:rsidRPr="11A51A00">
        <w:rPr>
          <w:rFonts w:eastAsia="Calibri"/>
        </w:rPr>
        <w:t>following</w:t>
      </w:r>
      <w:r w:rsidR="00725798">
        <w:rPr>
          <w:rFonts w:eastAsia="Calibri"/>
        </w:rPr>
        <w:t xml:space="preserve"> </w:t>
      </w:r>
      <w:r w:rsidRPr="11A51A00">
        <w:rPr>
          <w:rFonts w:eastAsia="Calibri"/>
        </w:rPr>
        <w:t>skills</w:t>
      </w:r>
      <w:r w:rsidR="00725798">
        <w:rPr>
          <w:rFonts w:eastAsia="Calibri"/>
        </w:rPr>
        <w:t xml:space="preserve"> </w:t>
      </w:r>
      <w:r w:rsidRPr="11A51A00">
        <w:rPr>
          <w:rFonts w:eastAsia="Calibri"/>
        </w:rPr>
        <w:t>are</w:t>
      </w:r>
      <w:r w:rsidR="00725798">
        <w:rPr>
          <w:rFonts w:eastAsia="Calibri"/>
        </w:rPr>
        <w:t xml:space="preserve"> </w:t>
      </w:r>
      <w:r w:rsidRPr="11A51A00">
        <w:rPr>
          <w:rFonts w:eastAsia="Calibri"/>
        </w:rPr>
        <w:t>critical</w:t>
      </w:r>
      <w:r w:rsidR="00725798">
        <w:rPr>
          <w:rFonts w:eastAsia="Calibri"/>
        </w:rPr>
        <w:t xml:space="preserve"> </w:t>
      </w:r>
      <w:r w:rsidRPr="11A51A00">
        <w:rPr>
          <w:rFonts w:eastAsia="Calibri"/>
        </w:rPr>
        <w:t>for</w:t>
      </w:r>
      <w:r w:rsidR="00725798">
        <w:rPr>
          <w:rFonts w:eastAsia="Calibri"/>
        </w:rPr>
        <w:t xml:space="preserve"> </w:t>
      </w:r>
      <w:r w:rsidRPr="11A51A00">
        <w:rPr>
          <w:rFonts w:eastAsia="Calibri"/>
        </w:rPr>
        <w:t>restoring</w:t>
      </w:r>
      <w:r w:rsidR="00725798">
        <w:rPr>
          <w:rFonts w:eastAsia="Calibri"/>
        </w:rPr>
        <w:t xml:space="preserve"> </w:t>
      </w:r>
      <w:r w:rsidRPr="11A51A00">
        <w:rPr>
          <w:rFonts w:eastAsia="Calibri"/>
        </w:rPr>
        <w:t>operations</w:t>
      </w:r>
      <w:r w:rsidR="00725798">
        <w:rPr>
          <w:rFonts w:eastAsia="Calibri"/>
        </w:rPr>
        <w:t xml:space="preserve"> </w:t>
      </w:r>
      <w:r w:rsidRPr="11A51A00">
        <w:rPr>
          <w:rFonts w:eastAsia="Calibri"/>
        </w:rPr>
        <w:t>to</w:t>
      </w:r>
      <w:r w:rsidR="00725798">
        <w:rPr>
          <w:rFonts w:eastAsia="Calibri"/>
        </w:rPr>
        <w:t xml:space="preserve"> </w:t>
      </w:r>
      <w:r w:rsidRPr="11A51A00">
        <w:rPr>
          <w:rFonts w:eastAsia="Calibri"/>
        </w:rPr>
        <w:t>normal.</w:t>
      </w:r>
      <w:commentRangeEnd w:id="92"/>
      <w:r>
        <w:rPr>
          <w:rStyle w:val="CommentReference"/>
        </w:rPr>
        <w:commentReference w:id="92"/>
      </w:r>
    </w:p>
    <w:p w14:paraId="0A454A8F" w14:textId="298C5F51" w:rsidR="009C3350" w:rsidRPr="0068101C" w:rsidRDefault="009C3350" w:rsidP="00600C89">
      <w:pPr>
        <w:pStyle w:val="ListParagraph"/>
        <w:numPr>
          <w:ilvl w:val="0"/>
          <w:numId w:val="42"/>
        </w:numPr>
        <w:rPr>
          <w:highlight w:val="yellow"/>
        </w:rPr>
      </w:pPr>
      <w:r w:rsidRPr="0068101C">
        <w:rPr>
          <w:highlight w:val="yellow"/>
        </w:rPr>
        <w:t>Resource</w:t>
      </w:r>
      <w:r w:rsidR="00725798" w:rsidRPr="0068101C">
        <w:rPr>
          <w:highlight w:val="yellow"/>
        </w:rPr>
        <w:t xml:space="preserve"> </w:t>
      </w:r>
      <w:r w:rsidR="00611238" w:rsidRPr="0068101C">
        <w:rPr>
          <w:highlight w:val="yellow"/>
        </w:rPr>
        <w:t>d</w:t>
      </w:r>
      <w:r w:rsidRPr="0068101C">
        <w:rPr>
          <w:highlight w:val="yellow"/>
        </w:rPr>
        <w:t>evelopment</w:t>
      </w:r>
      <w:r w:rsidR="00725798" w:rsidRPr="0068101C">
        <w:rPr>
          <w:highlight w:val="yellow"/>
        </w:rPr>
        <w:t xml:space="preserve"> </w:t>
      </w:r>
      <w:r w:rsidR="00611238" w:rsidRPr="0068101C">
        <w:rPr>
          <w:highlight w:val="yellow"/>
        </w:rPr>
        <w:t>o</w:t>
      </w:r>
      <w:r w:rsidRPr="0068101C">
        <w:rPr>
          <w:highlight w:val="yellow"/>
        </w:rPr>
        <w:t>fficer/</w:t>
      </w:r>
      <w:r w:rsidR="00611238" w:rsidRPr="0068101C">
        <w:rPr>
          <w:highlight w:val="yellow"/>
        </w:rPr>
        <w:t>c</w:t>
      </w:r>
      <w:r w:rsidRPr="0068101C">
        <w:rPr>
          <w:highlight w:val="yellow"/>
        </w:rPr>
        <w:t>hief</w:t>
      </w:r>
      <w:r w:rsidR="00725798" w:rsidRPr="0068101C">
        <w:rPr>
          <w:highlight w:val="yellow"/>
        </w:rPr>
        <w:t xml:space="preserve"> </w:t>
      </w:r>
      <w:r w:rsidR="00611238" w:rsidRPr="0068101C">
        <w:rPr>
          <w:highlight w:val="yellow"/>
        </w:rPr>
        <w:t>f</w:t>
      </w:r>
      <w:r w:rsidRPr="0068101C">
        <w:rPr>
          <w:highlight w:val="yellow"/>
        </w:rPr>
        <w:t>undraiser</w:t>
      </w:r>
    </w:p>
    <w:p w14:paraId="1F4A1303" w14:textId="09316046" w:rsidR="009C3350" w:rsidRPr="0068101C" w:rsidRDefault="009C3350" w:rsidP="00600C89">
      <w:pPr>
        <w:pStyle w:val="ListParagraph"/>
        <w:numPr>
          <w:ilvl w:val="0"/>
          <w:numId w:val="42"/>
        </w:numPr>
        <w:rPr>
          <w:highlight w:val="yellow"/>
        </w:rPr>
      </w:pPr>
      <w:r w:rsidRPr="0068101C">
        <w:rPr>
          <w:highlight w:val="yellow"/>
        </w:rPr>
        <w:t>Grant</w:t>
      </w:r>
      <w:r w:rsidR="00725798" w:rsidRPr="0068101C">
        <w:rPr>
          <w:highlight w:val="yellow"/>
        </w:rPr>
        <w:t xml:space="preserve"> </w:t>
      </w:r>
      <w:r w:rsidR="00611238" w:rsidRPr="0068101C">
        <w:rPr>
          <w:highlight w:val="yellow"/>
        </w:rPr>
        <w:t>w</w:t>
      </w:r>
      <w:r w:rsidRPr="0068101C">
        <w:rPr>
          <w:highlight w:val="yellow"/>
        </w:rPr>
        <w:t>riter</w:t>
      </w:r>
    </w:p>
    <w:p w14:paraId="77C8235E" w14:textId="46471999" w:rsidR="009C3350" w:rsidRPr="0068101C" w:rsidRDefault="009C3350" w:rsidP="00600C89">
      <w:pPr>
        <w:pStyle w:val="ListParagraph"/>
        <w:numPr>
          <w:ilvl w:val="0"/>
          <w:numId w:val="42"/>
        </w:numPr>
        <w:rPr>
          <w:highlight w:val="yellow"/>
        </w:rPr>
      </w:pPr>
      <w:r w:rsidRPr="0068101C">
        <w:rPr>
          <w:highlight w:val="yellow"/>
        </w:rPr>
        <w:t>Communications</w:t>
      </w:r>
      <w:r w:rsidR="00725798" w:rsidRPr="0068101C">
        <w:rPr>
          <w:highlight w:val="yellow"/>
        </w:rPr>
        <w:t xml:space="preserve"> </w:t>
      </w:r>
      <w:r w:rsidR="00611238" w:rsidRPr="0068101C">
        <w:rPr>
          <w:highlight w:val="yellow"/>
        </w:rPr>
        <w:t>s</w:t>
      </w:r>
      <w:r w:rsidRPr="0068101C">
        <w:rPr>
          <w:highlight w:val="yellow"/>
        </w:rPr>
        <w:t>taff</w:t>
      </w:r>
    </w:p>
    <w:p w14:paraId="5401BFB7" w14:textId="30ADD6F4" w:rsidR="009C3350" w:rsidRPr="0068101C" w:rsidRDefault="009C3350" w:rsidP="00600C89">
      <w:pPr>
        <w:pStyle w:val="ListParagraph"/>
        <w:numPr>
          <w:ilvl w:val="0"/>
          <w:numId w:val="42"/>
        </w:numPr>
        <w:rPr>
          <w:highlight w:val="yellow"/>
        </w:rPr>
      </w:pPr>
      <w:r w:rsidRPr="0068101C">
        <w:rPr>
          <w:highlight w:val="yellow"/>
        </w:rPr>
        <w:t>Events</w:t>
      </w:r>
      <w:r w:rsidR="00725798" w:rsidRPr="0068101C">
        <w:rPr>
          <w:highlight w:val="yellow"/>
        </w:rPr>
        <w:t xml:space="preserve"> </w:t>
      </w:r>
      <w:r w:rsidR="00611238" w:rsidRPr="0068101C">
        <w:rPr>
          <w:highlight w:val="yellow"/>
        </w:rPr>
        <w:t>p</w:t>
      </w:r>
      <w:r w:rsidRPr="0068101C">
        <w:rPr>
          <w:highlight w:val="yellow"/>
        </w:rPr>
        <w:t>lanner</w:t>
      </w:r>
    </w:p>
    <w:p w14:paraId="62249EFA" w14:textId="181C165A" w:rsidR="009C3350" w:rsidRPr="0068101C" w:rsidRDefault="009C3350" w:rsidP="00600C89">
      <w:pPr>
        <w:pStyle w:val="ListParagraph"/>
        <w:numPr>
          <w:ilvl w:val="0"/>
          <w:numId w:val="42"/>
        </w:numPr>
        <w:rPr>
          <w:highlight w:val="yellow"/>
        </w:rPr>
      </w:pPr>
      <w:r w:rsidRPr="0068101C">
        <w:rPr>
          <w:highlight w:val="yellow"/>
        </w:rPr>
        <w:t>Volunteer</w:t>
      </w:r>
      <w:r w:rsidR="00725798" w:rsidRPr="0068101C">
        <w:rPr>
          <w:highlight w:val="yellow"/>
        </w:rPr>
        <w:t xml:space="preserve"> </w:t>
      </w:r>
      <w:r w:rsidR="00611238" w:rsidRPr="0068101C">
        <w:rPr>
          <w:highlight w:val="yellow"/>
        </w:rPr>
        <w:t>c</w:t>
      </w:r>
      <w:r w:rsidRPr="0068101C">
        <w:rPr>
          <w:highlight w:val="yellow"/>
        </w:rPr>
        <w:t>oordinator</w:t>
      </w:r>
    </w:p>
    <w:p w14:paraId="71D7F358" w14:textId="7C5E79BB" w:rsidR="009C3350" w:rsidRPr="00DE27A5" w:rsidRDefault="00271E68" w:rsidP="00D02395">
      <w:pPr>
        <w:pStyle w:val="Heading4"/>
      </w:pPr>
      <w:r w:rsidRPr="00DE27A5">
        <w:rPr>
          <w:rStyle w:val="normaltextrun"/>
        </w:rPr>
        <w:t>Constituent</w:t>
      </w:r>
      <w:r w:rsidR="00725798" w:rsidRPr="00DE27A5">
        <w:rPr>
          <w:rStyle w:val="normaltextrun"/>
        </w:rPr>
        <w:t xml:space="preserve"> </w:t>
      </w:r>
      <w:r w:rsidR="009C3350" w:rsidRPr="00DE27A5">
        <w:rPr>
          <w:rStyle w:val="normaltextrun"/>
        </w:rPr>
        <w:t>and</w:t>
      </w:r>
      <w:r w:rsidR="00725798" w:rsidRPr="00DE27A5">
        <w:rPr>
          <w:rStyle w:val="normaltextrun"/>
        </w:rPr>
        <w:t xml:space="preserve"> </w:t>
      </w:r>
      <w:r w:rsidR="009C3350" w:rsidRPr="00DE27A5">
        <w:rPr>
          <w:rStyle w:val="normaltextrun"/>
        </w:rPr>
        <w:t>Community</w:t>
      </w:r>
      <w:r w:rsidR="00725798" w:rsidRPr="00DE27A5">
        <w:rPr>
          <w:rStyle w:val="normaltextrun"/>
        </w:rPr>
        <w:t xml:space="preserve"> </w:t>
      </w:r>
      <w:r w:rsidR="009C3350" w:rsidRPr="00DE27A5">
        <w:rPr>
          <w:rStyle w:val="normaltextrun"/>
        </w:rPr>
        <w:t>Impact</w:t>
      </w:r>
      <w:r w:rsidR="00C55E41">
        <w:rPr>
          <w:rStyle w:val="normaltextrun"/>
        </w:rPr>
        <w:t>s</w:t>
      </w:r>
      <w:r w:rsidR="00725798" w:rsidRPr="00DE27A5">
        <w:rPr>
          <w:rStyle w:val="eop"/>
        </w:rPr>
        <w:t xml:space="preserve"> </w:t>
      </w:r>
    </w:p>
    <w:p w14:paraId="70EE6FDE" w14:textId="5E4364BD" w:rsidR="009C3350" w:rsidRPr="00AF02F8" w:rsidRDefault="00B71B8D" w:rsidP="00DE27A5">
      <w:r>
        <w:t>A p</w:t>
      </w:r>
      <w:r w:rsidR="009C3350" w:rsidRPr="00475F7E">
        <w:t>rolonged</w:t>
      </w:r>
      <w:r w:rsidR="00725798" w:rsidRPr="00475F7E">
        <w:t xml:space="preserve"> </w:t>
      </w:r>
      <w:r w:rsidR="009C3350" w:rsidRPr="00475F7E">
        <w:t>lack</w:t>
      </w:r>
      <w:r w:rsidR="00725798" w:rsidRPr="00475F7E">
        <w:t xml:space="preserve"> </w:t>
      </w:r>
      <w:r w:rsidR="009C3350" w:rsidRPr="00475F7E">
        <w:t>of</w:t>
      </w:r>
      <w:r w:rsidR="00725798" w:rsidRPr="00475F7E">
        <w:t xml:space="preserve"> </w:t>
      </w:r>
      <w:r w:rsidR="009C3350" w:rsidRPr="00475F7E">
        <w:t>fundraising</w:t>
      </w:r>
      <w:r w:rsidR="00725798" w:rsidRPr="00475F7E">
        <w:t xml:space="preserve"> </w:t>
      </w:r>
      <w:r w:rsidR="009C3350" w:rsidRPr="00475F7E">
        <w:t>activities</w:t>
      </w:r>
      <w:r w:rsidR="00725798" w:rsidRPr="00475F7E">
        <w:t xml:space="preserve"> </w:t>
      </w:r>
      <w:r w:rsidR="009C3350" w:rsidRPr="00475F7E">
        <w:t>will</w:t>
      </w:r>
      <w:r w:rsidR="00725798" w:rsidRPr="00475F7E">
        <w:t xml:space="preserve"> </w:t>
      </w:r>
      <w:r w:rsidR="009C3350" w:rsidRPr="00475F7E">
        <w:t>impact</w:t>
      </w:r>
      <w:r w:rsidR="00725798" w:rsidRPr="00475F7E">
        <w:t xml:space="preserve"> </w:t>
      </w:r>
      <w:r w:rsidR="009C3350" w:rsidRPr="00475F7E">
        <w:t>the</w:t>
      </w:r>
      <w:r w:rsidR="00725798" w:rsidRPr="00475F7E">
        <w:t xml:space="preserve"> </w:t>
      </w:r>
      <w:r w:rsidR="009C3350" w:rsidRPr="00475F7E">
        <w:t>organization’s</w:t>
      </w:r>
      <w:r w:rsidR="00725798" w:rsidRPr="00475F7E">
        <w:t xml:space="preserve"> </w:t>
      </w:r>
      <w:r w:rsidR="009C3350" w:rsidRPr="00475F7E">
        <w:t>ability</w:t>
      </w:r>
      <w:r w:rsidR="00725798" w:rsidRPr="00475F7E">
        <w:t xml:space="preserve"> </w:t>
      </w:r>
      <w:r w:rsidR="009C3350" w:rsidRPr="00475F7E">
        <w:t>to</w:t>
      </w:r>
      <w:r w:rsidR="00725798" w:rsidRPr="00475F7E">
        <w:t xml:space="preserve"> </w:t>
      </w:r>
      <w:r w:rsidR="009C3350" w:rsidRPr="00475F7E">
        <w:t>provide</w:t>
      </w:r>
      <w:r w:rsidR="00725798" w:rsidRPr="00475F7E">
        <w:t xml:space="preserve"> </w:t>
      </w:r>
      <w:r w:rsidR="009C3350" w:rsidRPr="00475F7E">
        <w:t>services</w:t>
      </w:r>
      <w:r w:rsidR="00725798" w:rsidRPr="00475F7E">
        <w:t xml:space="preserve"> </w:t>
      </w:r>
      <w:r w:rsidR="009C3350" w:rsidRPr="00475F7E">
        <w:t>to</w:t>
      </w:r>
      <w:r w:rsidR="00725798" w:rsidRPr="00475F7E">
        <w:t xml:space="preserve"> </w:t>
      </w:r>
      <w:r w:rsidR="009C3350" w:rsidRPr="00475F7E">
        <w:t>our</w:t>
      </w:r>
      <w:r w:rsidR="00725798" w:rsidRPr="00475F7E">
        <w:t xml:space="preserve"> </w:t>
      </w:r>
      <w:r w:rsidR="00271E68" w:rsidRPr="00475F7E">
        <w:t>constituent</w:t>
      </w:r>
      <w:r w:rsidR="009C3350" w:rsidRPr="00475F7E">
        <w:t>s.</w:t>
      </w:r>
      <w:r w:rsidR="00725798" w:rsidRPr="00475F7E">
        <w:t xml:space="preserve"> </w:t>
      </w:r>
      <w:r w:rsidR="009C3350" w:rsidRPr="00475F7E">
        <w:t>If</w:t>
      </w:r>
      <w:r w:rsidR="00725798" w:rsidRPr="00475F7E">
        <w:t xml:space="preserve"> </w:t>
      </w:r>
      <w:r w:rsidR="009C3350" w:rsidRPr="00475F7E">
        <w:rPr>
          <w:highlight w:val="yellow"/>
        </w:rPr>
        <w:t>[Name</w:t>
      </w:r>
      <w:r w:rsidR="00725798" w:rsidRPr="00475F7E">
        <w:rPr>
          <w:highlight w:val="yellow"/>
        </w:rPr>
        <w:t xml:space="preserve"> </w:t>
      </w:r>
      <w:r w:rsidR="009C3350" w:rsidRPr="00475F7E">
        <w:rPr>
          <w:highlight w:val="yellow"/>
        </w:rPr>
        <w:t>of</w:t>
      </w:r>
      <w:r w:rsidR="00725798" w:rsidRPr="00475F7E">
        <w:rPr>
          <w:highlight w:val="yellow"/>
        </w:rPr>
        <w:t xml:space="preserve"> </w:t>
      </w:r>
      <w:r w:rsidR="009C3350" w:rsidRPr="00475F7E">
        <w:rPr>
          <w:highlight w:val="yellow"/>
        </w:rPr>
        <w:t>Organization]</w:t>
      </w:r>
      <w:r w:rsidR="00725798" w:rsidRPr="00475F7E">
        <w:t xml:space="preserve"> </w:t>
      </w:r>
      <w:r w:rsidR="009C3350" w:rsidRPr="00475F7E">
        <w:t>is</w:t>
      </w:r>
      <w:r w:rsidR="00725798" w:rsidRPr="00475F7E">
        <w:t xml:space="preserve"> </w:t>
      </w:r>
      <w:r w:rsidR="009C3350" w:rsidRPr="00475F7E">
        <w:t>unable</w:t>
      </w:r>
      <w:r w:rsidR="00725798" w:rsidRPr="00475F7E">
        <w:t xml:space="preserve"> </w:t>
      </w:r>
      <w:r w:rsidR="009C3350" w:rsidRPr="00475F7E">
        <w:t>to</w:t>
      </w:r>
      <w:r w:rsidR="00725798" w:rsidRPr="00475F7E">
        <w:t xml:space="preserve"> </w:t>
      </w:r>
      <w:r w:rsidR="009C3350" w:rsidRPr="00475F7E">
        <w:t>receive</w:t>
      </w:r>
      <w:r w:rsidR="00725798" w:rsidRPr="00475F7E">
        <w:t xml:space="preserve"> </w:t>
      </w:r>
      <w:r w:rsidR="009C3350" w:rsidRPr="00475F7E">
        <w:t>adequate</w:t>
      </w:r>
      <w:r w:rsidR="00725798" w:rsidRPr="00475F7E">
        <w:t xml:space="preserve"> </w:t>
      </w:r>
      <w:r w:rsidR="009C3350" w:rsidRPr="00475F7E">
        <w:t>funding,</w:t>
      </w:r>
      <w:r w:rsidR="00725798" w:rsidRPr="00475F7E">
        <w:t xml:space="preserve"> </w:t>
      </w:r>
      <w:r w:rsidR="009C3350" w:rsidRPr="00475F7E">
        <w:t>it</w:t>
      </w:r>
      <w:r w:rsidR="00725798" w:rsidRPr="00475F7E">
        <w:t xml:space="preserve"> </w:t>
      </w:r>
      <w:r w:rsidR="009C3350" w:rsidRPr="00475F7E">
        <w:t>may</w:t>
      </w:r>
      <w:r w:rsidR="00725798" w:rsidRPr="00475F7E">
        <w:t xml:space="preserve"> </w:t>
      </w:r>
      <w:r w:rsidR="00271E68" w:rsidRPr="00475F7E">
        <w:t>affe</w:t>
      </w:r>
      <w:r w:rsidR="009C3350" w:rsidRPr="00475F7E">
        <w:t>ct</w:t>
      </w:r>
      <w:r w:rsidR="00725798" w:rsidRPr="00475F7E">
        <w:t xml:space="preserve"> </w:t>
      </w:r>
      <w:r w:rsidR="009C3350" w:rsidRPr="00475F7E">
        <w:t>the</w:t>
      </w:r>
      <w:r w:rsidR="00725798" w:rsidRPr="00475F7E">
        <w:t xml:space="preserve"> </w:t>
      </w:r>
      <w:r w:rsidR="009C3350" w:rsidRPr="00475F7E">
        <w:t>organization’s</w:t>
      </w:r>
      <w:r w:rsidR="00725798" w:rsidRPr="00475F7E">
        <w:t xml:space="preserve"> </w:t>
      </w:r>
      <w:r w:rsidR="009C3350" w:rsidRPr="00475F7E">
        <w:t>reputation</w:t>
      </w:r>
      <w:r w:rsidR="00725798" w:rsidRPr="00475F7E">
        <w:t xml:space="preserve"> </w:t>
      </w:r>
      <w:r w:rsidR="009C3350" w:rsidRPr="00475F7E">
        <w:t>and</w:t>
      </w:r>
      <w:r w:rsidR="00725798" w:rsidRPr="00475F7E">
        <w:t xml:space="preserve"> </w:t>
      </w:r>
      <w:r w:rsidR="009C3350" w:rsidRPr="00475F7E">
        <w:t>have</w:t>
      </w:r>
      <w:r w:rsidR="00725798" w:rsidRPr="00475F7E">
        <w:t xml:space="preserve"> </w:t>
      </w:r>
      <w:r w:rsidR="009C3350" w:rsidRPr="00475F7E">
        <w:t>severe</w:t>
      </w:r>
      <w:r w:rsidR="00725798" w:rsidRPr="00475F7E">
        <w:t xml:space="preserve"> </w:t>
      </w:r>
      <w:r w:rsidR="009C3350" w:rsidRPr="00475F7E">
        <w:t>financial</w:t>
      </w:r>
      <w:r w:rsidR="00725798" w:rsidRPr="00475F7E">
        <w:t xml:space="preserve"> </w:t>
      </w:r>
      <w:r w:rsidR="009C3350" w:rsidRPr="00475F7E">
        <w:t>implications.</w:t>
      </w:r>
      <w:r w:rsidR="00725798" w:rsidRPr="00475F7E">
        <w:t xml:space="preserve"> </w:t>
      </w:r>
    </w:p>
    <w:p w14:paraId="06469C93" w14:textId="5A240D7C" w:rsidR="009C3350" w:rsidRPr="00DE27A5" w:rsidRDefault="009C3350" w:rsidP="00D02395">
      <w:pPr>
        <w:pStyle w:val="Heading4"/>
        <w:rPr>
          <w:rStyle w:val="eop"/>
        </w:rPr>
      </w:pPr>
      <w:r w:rsidRPr="00DE27A5">
        <w:rPr>
          <w:rStyle w:val="normaltextrun"/>
        </w:rPr>
        <w:t>Organizational</w:t>
      </w:r>
      <w:r w:rsidR="00725798" w:rsidRPr="00DE27A5">
        <w:rPr>
          <w:rStyle w:val="normaltextrun"/>
        </w:rPr>
        <w:t xml:space="preserve"> </w:t>
      </w:r>
      <w:r w:rsidRPr="00DE27A5">
        <w:rPr>
          <w:rStyle w:val="normaltextrun"/>
        </w:rPr>
        <w:t>Impacts</w:t>
      </w:r>
    </w:p>
    <w:p w14:paraId="5DF16FDE" w14:textId="089227A8" w:rsidR="009C3350" w:rsidRPr="00475F7E" w:rsidRDefault="009C3350" w:rsidP="00600C89">
      <w:r w:rsidRPr="00475F7E">
        <w:rPr>
          <w:highlight w:val="yellow"/>
        </w:rPr>
        <w:t>[Name</w:t>
      </w:r>
      <w:r w:rsidR="00725798" w:rsidRPr="00475F7E">
        <w:rPr>
          <w:highlight w:val="yellow"/>
        </w:rPr>
        <w:t xml:space="preserve"> </w:t>
      </w:r>
      <w:r w:rsidRPr="00475F7E">
        <w:rPr>
          <w:highlight w:val="yellow"/>
        </w:rPr>
        <w:t>of</w:t>
      </w:r>
      <w:r w:rsidR="00725798" w:rsidRPr="00475F7E">
        <w:rPr>
          <w:highlight w:val="yellow"/>
        </w:rPr>
        <w:t xml:space="preserve"> </w:t>
      </w:r>
      <w:r w:rsidRPr="00475F7E">
        <w:rPr>
          <w:highlight w:val="yellow"/>
        </w:rPr>
        <w:t>Organization]</w:t>
      </w:r>
      <w:r w:rsidR="00725798" w:rsidRPr="00475F7E">
        <w:t xml:space="preserve"> </w:t>
      </w:r>
      <w:r w:rsidRPr="00475F7E">
        <w:t>follows</w:t>
      </w:r>
      <w:r w:rsidR="00725798" w:rsidRPr="00475F7E">
        <w:t xml:space="preserve"> </w:t>
      </w:r>
      <w:r w:rsidRPr="00475F7E">
        <w:t>fundraising</w:t>
      </w:r>
      <w:r w:rsidR="00725798" w:rsidRPr="00475F7E">
        <w:t xml:space="preserve"> </w:t>
      </w:r>
      <w:r w:rsidRPr="00475F7E">
        <w:t>policies</w:t>
      </w:r>
      <w:r w:rsidR="00725798" w:rsidRPr="00475F7E">
        <w:t xml:space="preserve"> </w:t>
      </w:r>
      <w:r w:rsidRPr="00475F7E">
        <w:t>and</w:t>
      </w:r>
      <w:r w:rsidR="00725798" w:rsidRPr="00475F7E">
        <w:t xml:space="preserve"> </w:t>
      </w:r>
      <w:r w:rsidRPr="00475F7E">
        <w:t>procedures,</w:t>
      </w:r>
      <w:r w:rsidR="00725798" w:rsidRPr="00475F7E">
        <w:t xml:space="preserve"> </w:t>
      </w:r>
      <w:r w:rsidRPr="00475F7E">
        <w:t>laws,</w:t>
      </w:r>
      <w:r w:rsidR="00725798" w:rsidRPr="00475F7E">
        <w:t xml:space="preserve"> </w:t>
      </w:r>
      <w:r w:rsidRPr="00475F7E">
        <w:t>and</w:t>
      </w:r>
      <w:r w:rsidR="00725798" w:rsidRPr="00475F7E">
        <w:t xml:space="preserve"> </w:t>
      </w:r>
      <w:r w:rsidRPr="00475F7E">
        <w:t>regulations.</w:t>
      </w:r>
      <w:r w:rsidR="00725798" w:rsidRPr="00475F7E">
        <w:t xml:space="preserve"> </w:t>
      </w:r>
      <w:r w:rsidRPr="00475F7E">
        <w:t>In</w:t>
      </w:r>
      <w:r w:rsidR="00725798" w:rsidRPr="00475F7E">
        <w:t xml:space="preserve"> </w:t>
      </w:r>
      <w:r w:rsidRPr="00475F7E">
        <w:t>the</w:t>
      </w:r>
      <w:r w:rsidR="00725798" w:rsidRPr="00475F7E">
        <w:t xml:space="preserve"> </w:t>
      </w:r>
      <w:r w:rsidRPr="00475F7E">
        <w:t>event</w:t>
      </w:r>
      <w:r w:rsidR="00725798" w:rsidRPr="00475F7E">
        <w:t xml:space="preserve"> </w:t>
      </w:r>
      <w:r w:rsidRPr="00475F7E">
        <w:t>of</w:t>
      </w:r>
      <w:r w:rsidR="00725798" w:rsidRPr="00475F7E">
        <w:t xml:space="preserve"> </w:t>
      </w:r>
      <w:r w:rsidRPr="00475F7E">
        <w:t>a</w:t>
      </w:r>
      <w:r w:rsidR="00725798" w:rsidRPr="00475F7E">
        <w:t xml:space="preserve"> </w:t>
      </w:r>
      <w:r w:rsidRPr="00475F7E">
        <w:t>disaster</w:t>
      </w:r>
      <w:r w:rsidR="00725798" w:rsidRPr="00475F7E">
        <w:t xml:space="preserve"> </w:t>
      </w:r>
      <w:r w:rsidRPr="00475F7E">
        <w:t>or</w:t>
      </w:r>
      <w:r w:rsidR="00725798" w:rsidRPr="00475F7E">
        <w:t xml:space="preserve"> </w:t>
      </w:r>
      <w:r w:rsidRPr="00475F7E">
        <w:t>incident,</w:t>
      </w:r>
      <w:r w:rsidR="00725798" w:rsidRPr="00475F7E">
        <w:t xml:space="preserve"> </w:t>
      </w:r>
      <w:r w:rsidRPr="00475F7E">
        <w:rPr>
          <w:highlight w:val="yellow"/>
        </w:rPr>
        <w:t>[Name</w:t>
      </w:r>
      <w:r w:rsidR="00725798" w:rsidRPr="00475F7E">
        <w:rPr>
          <w:highlight w:val="yellow"/>
        </w:rPr>
        <w:t xml:space="preserve"> </w:t>
      </w:r>
      <w:r w:rsidRPr="00475F7E">
        <w:rPr>
          <w:highlight w:val="yellow"/>
        </w:rPr>
        <w:t>of</w:t>
      </w:r>
      <w:r w:rsidR="00725798" w:rsidRPr="00475F7E">
        <w:rPr>
          <w:highlight w:val="yellow"/>
        </w:rPr>
        <w:t xml:space="preserve"> </w:t>
      </w:r>
      <w:r w:rsidRPr="00475F7E">
        <w:rPr>
          <w:highlight w:val="yellow"/>
        </w:rPr>
        <w:t>Organization]</w:t>
      </w:r>
      <w:r w:rsidR="00725798" w:rsidRPr="00475F7E">
        <w:t xml:space="preserve"> </w:t>
      </w:r>
      <w:r w:rsidRPr="00475F7E">
        <w:t>will</w:t>
      </w:r>
      <w:r w:rsidR="00725798" w:rsidRPr="00475F7E">
        <w:t xml:space="preserve"> </w:t>
      </w:r>
      <w:r w:rsidRPr="00475F7E">
        <w:t>need</w:t>
      </w:r>
      <w:r w:rsidR="00725798" w:rsidRPr="00475F7E">
        <w:t xml:space="preserve"> </w:t>
      </w:r>
      <w:r w:rsidRPr="00475F7E">
        <w:t>to</w:t>
      </w:r>
      <w:r w:rsidR="00725798" w:rsidRPr="00475F7E">
        <w:t xml:space="preserve"> </w:t>
      </w:r>
      <w:r w:rsidRPr="00475F7E">
        <w:t>decide</w:t>
      </w:r>
      <w:r w:rsidR="00725798" w:rsidRPr="00475F7E">
        <w:t xml:space="preserve"> </w:t>
      </w:r>
      <w:r w:rsidRPr="00475F7E">
        <w:t>how</w:t>
      </w:r>
      <w:r w:rsidR="00725798" w:rsidRPr="00475F7E">
        <w:t xml:space="preserve"> </w:t>
      </w:r>
      <w:r w:rsidRPr="00475F7E">
        <w:t>best</w:t>
      </w:r>
      <w:r w:rsidR="00725798" w:rsidRPr="00475F7E">
        <w:t xml:space="preserve"> </w:t>
      </w:r>
      <w:r w:rsidRPr="00475F7E">
        <w:t>to</w:t>
      </w:r>
      <w:r w:rsidR="00725798" w:rsidRPr="00475F7E">
        <w:t xml:space="preserve"> </w:t>
      </w:r>
      <w:r w:rsidRPr="00475F7E">
        <w:t>move</w:t>
      </w:r>
      <w:r w:rsidR="00725798" w:rsidRPr="00475F7E">
        <w:t xml:space="preserve"> </w:t>
      </w:r>
      <w:r w:rsidRPr="00475F7E">
        <w:t>forward</w:t>
      </w:r>
      <w:r w:rsidR="00725798" w:rsidRPr="00475F7E">
        <w:t xml:space="preserve"> </w:t>
      </w:r>
      <w:r w:rsidRPr="00475F7E">
        <w:t>with</w:t>
      </w:r>
      <w:r w:rsidR="00725798" w:rsidRPr="00475F7E">
        <w:t xml:space="preserve"> </w:t>
      </w:r>
      <w:r w:rsidRPr="00475F7E">
        <w:t>fundraising</w:t>
      </w:r>
      <w:r w:rsidR="00725798" w:rsidRPr="00475F7E">
        <w:t xml:space="preserve"> </w:t>
      </w:r>
      <w:r w:rsidRPr="00475F7E">
        <w:t>activities.</w:t>
      </w:r>
      <w:r w:rsidR="00136B84">
        <w:t xml:space="preserve"> </w:t>
      </w:r>
      <w:r w:rsidRPr="00475F7E">
        <w:t>Donors</w:t>
      </w:r>
      <w:r w:rsidR="00725798" w:rsidRPr="00475F7E">
        <w:t xml:space="preserve"> </w:t>
      </w:r>
      <w:r w:rsidRPr="00475F7E">
        <w:t>will</w:t>
      </w:r>
      <w:r w:rsidR="00725798" w:rsidRPr="00475F7E">
        <w:t xml:space="preserve"> </w:t>
      </w:r>
      <w:r w:rsidRPr="00475F7E">
        <w:t>need</w:t>
      </w:r>
      <w:r w:rsidR="00725798" w:rsidRPr="00475F7E">
        <w:t xml:space="preserve"> </w:t>
      </w:r>
      <w:r w:rsidRPr="00475F7E">
        <w:t>to</w:t>
      </w:r>
      <w:r w:rsidR="00725798" w:rsidRPr="00475F7E">
        <w:t xml:space="preserve"> </w:t>
      </w:r>
      <w:r w:rsidRPr="00475F7E">
        <w:lastRenderedPageBreak/>
        <w:t>know</w:t>
      </w:r>
      <w:r w:rsidR="00725798" w:rsidRPr="00475F7E">
        <w:t xml:space="preserve"> </w:t>
      </w:r>
      <w:r w:rsidRPr="00475F7E">
        <w:t>that</w:t>
      </w:r>
      <w:r w:rsidR="00725798" w:rsidRPr="00475F7E">
        <w:t xml:space="preserve"> </w:t>
      </w:r>
      <w:r w:rsidRPr="00475F7E">
        <w:t>our</w:t>
      </w:r>
      <w:r w:rsidR="00725798" w:rsidRPr="00475F7E">
        <w:t xml:space="preserve"> </w:t>
      </w:r>
      <w:r w:rsidRPr="00475F7E">
        <w:t>organization</w:t>
      </w:r>
      <w:r w:rsidR="00725798" w:rsidRPr="00475F7E">
        <w:t xml:space="preserve"> </w:t>
      </w:r>
      <w:r w:rsidRPr="00475F7E">
        <w:t>is</w:t>
      </w:r>
      <w:r w:rsidR="00725798" w:rsidRPr="00475F7E">
        <w:t xml:space="preserve"> </w:t>
      </w:r>
      <w:r w:rsidRPr="00475F7E">
        <w:t>legitimate</w:t>
      </w:r>
      <w:r w:rsidR="00725798" w:rsidRPr="00475F7E">
        <w:t xml:space="preserve"> </w:t>
      </w:r>
      <w:r w:rsidRPr="00475F7E">
        <w:t>and</w:t>
      </w:r>
      <w:r w:rsidR="00725798" w:rsidRPr="00475F7E">
        <w:t xml:space="preserve"> </w:t>
      </w:r>
      <w:r w:rsidRPr="00475F7E">
        <w:t>will</w:t>
      </w:r>
      <w:r w:rsidR="00725798" w:rsidRPr="00475F7E">
        <w:t xml:space="preserve"> </w:t>
      </w:r>
      <w:r w:rsidR="00271E68" w:rsidRPr="00475F7E">
        <w:t>require</w:t>
      </w:r>
      <w:r w:rsidR="00725798" w:rsidRPr="00475F7E">
        <w:t xml:space="preserve"> </w:t>
      </w:r>
      <w:r w:rsidRPr="00475F7E">
        <w:t>transparency</w:t>
      </w:r>
      <w:r w:rsidR="00725798" w:rsidRPr="00475F7E">
        <w:t xml:space="preserve"> </w:t>
      </w:r>
      <w:r w:rsidRPr="00475F7E">
        <w:t>and</w:t>
      </w:r>
      <w:r w:rsidR="00725798" w:rsidRPr="00475F7E">
        <w:t xml:space="preserve"> </w:t>
      </w:r>
      <w:r w:rsidRPr="00475F7E">
        <w:t>accountability.</w:t>
      </w:r>
      <w:r w:rsidR="00725798" w:rsidRPr="00475F7E">
        <w:t xml:space="preserve"> </w:t>
      </w:r>
    </w:p>
    <w:p w14:paraId="2933136A" w14:textId="7883384E" w:rsidR="009C3350" w:rsidRPr="00222FCA" w:rsidRDefault="009C3350" w:rsidP="00D02395">
      <w:pPr>
        <w:pStyle w:val="Heading3"/>
      </w:pPr>
      <w:r>
        <w:t>Critical</w:t>
      </w:r>
      <w:r w:rsidR="00725798">
        <w:t xml:space="preserve"> </w:t>
      </w:r>
      <w:r>
        <w:t>Tasks</w:t>
      </w:r>
    </w:p>
    <w:tbl>
      <w:tblPr>
        <w:tblStyle w:val="Default"/>
        <w:tblW w:w="5000" w:type="pct"/>
        <w:tblLook w:val="0620" w:firstRow="1" w:lastRow="0" w:firstColumn="0" w:lastColumn="0" w:noHBand="1" w:noVBand="1"/>
      </w:tblPr>
      <w:tblGrid>
        <w:gridCol w:w="3779"/>
        <w:gridCol w:w="2650"/>
        <w:gridCol w:w="2921"/>
      </w:tblGrid>
      <w:tr w:rsidR="009C3350" w:rsidRPr="005D66A5" w14:paraId="6C9BF6E7" w14:textId="77777777" w:rsidTr="00475F7E">
        <w:trPr>
          <w:cnfStyle w:val="100000000000" w:firstRow="1" w:lastRow="0" w:firstColumn="0" w:lastColumn="0" w:oddVBand="0" w:evenVBand="0" w:oddHBand="0" w:evenHBand="0" w:firstRowFirstColumn="0" w:firstRowLastColumn="0" w:lastRowFirstColumn="0" w:lastRowLastColumn="0"/>
        </w:trPr>
        <w:tc>
          <w:tcPr>
            <w:tcW w:w="0" w:type="pct"/>
          </w:tcPr>
          <w:p w14:paraId="277C9E54" w14:textId="77777777" w:rsidR="009C3350" w:rsidRPr="005D66A5" w:rsidRDefault="009C3350" w:rsidP="005D66A5">
            <w:pPr>
              <w:pStyle w:val="NoSpacing"/>
            </w:pPr>
            <w:r w:rsidRPr="005D66A5">
              <w:t>Function</w:t>
            </w:r>
          </w:p>
        </w:tc>
        <w:tc>
          <w:tcPr>
            <w:tcW w:w="0" w:type="pct"/>
          </w:tcPr>
          <w:p w14:paraId="72D2C7AA" w14:textId="77777777" w:rsidR="009C3350" w:rsidRPr="005D66A5" w:rsidRDefault="009C3350" w:rsidP="005D66A5">
            <w:pPr>
              <w:pStyle w:val="NoSpacing"/>
            </w:pPr>
            <w:r w:rsidRPr="005D66A5">
              <w:t>People</w:t>
            </w:r>
          </w:p>
        </w:tc>
        <w:tc>
          <w:tcPr>
            <w:tcW w:w="0" w:type="pct"/>
          </w:tcPr>
          <w:p w14:paraId="1B42CC15" w14:textId="63911152" w:rsidR="009C3350" w:rsidRPr="005D66A5" w:rsidRDefault="009C3350" w:rsidP="005D66A5">
            <w:pPr>
              <w:pStyle w:val="NoSpacing"/>
            </w:pPr>
            <w:r w:rsidRPr="005D66A5">
              <w:t>Recovery</w:t>
            </w:r>
            <w:r w:rsidR="00725798" w:rsidRPr="005D66A5">
              <w:t xml:space="preserve"> </w:t>
            </w:r>
            <w:r w:rsidRPr="005D66A5">
              <w:t>Time</w:t>
            </w:r>
          </w:p>
        </w:tc>
      </w:tr>
      <w:tr w:rsidR="00A25FE0" w:rsidRPr="005D66A5" w14:paraId="3FC64B87" w14:textId="77777777" w:rsidTr="00475F7E">
        <w:tc>
          <w:tcPr>
            <w:tcW w:w="0" w:type="pct"/>
            <w:gridSpan w:val="3"/>
          </w:tcPr>
          <w:p w14:paraId="652461BC" w14:textId="4FE142FC" w:rsidR="00A25FE0" w:rsidRPr="00547C78" w:rsidRDefault="00A25FE0" w:rsidP="005D66A5">
            <w:pPr>
              <w:pStyle w:val="NoSpacing"/>
              <w:rPr>
                <w:b/>
                <w:bCs/>
                <w:i/>
                <w:iCs/>
              </w:rPr>
            </w:pPr>
            <w:r w:rsidRPr="00547C78">
              <w:rPr>
                <w:b/>
                <w:bCs/>
                <w:i/>
                <w:iCs/>
              </w:rPr>
              <w:t>Readiness</w:t>
            </w:r>
          </w:p>
        </w:tc>
      </w:tr>
      <w:tr w:rsidR="009C3350" w:rsidRPr="005D66A5" w14:paraId="1A726C9A" w14:textId="77777777" w:rsidTr="00475F7E">
        <w:tc>
          <w:tcPr>
            <w:tcW w:w="0" w:type="pct"/>
          </w:tcPr>
          <w:p w14:paraId="354C58E7" w14:textId="5AE849A5" w:rsidR="009C3350" w:rsidRPr="00547C78" w:rsidRDefault="00BD6900" w:rsidP="005D66A5">
            <w:pPr>
              <w:pStyle w:val="NoSpacing"/>
            </w:pPr>
            <w:r>
              <w:t>Staff should</w:t>
            </w:r>
            <w:r w:rsidR="00725798" w:rsidRPr="00547C78">
              <w:t xml:space="preserve"> </w:t>
            </w:r>
            <w:r w:rsidR="009C3350" w:rsidRPr="00547C78">
              <w:t>have</w:t>
            </w:r>
            <w:r w:rsidR="00725798" w:rsidRPr="00547C78">
              <w:t xml:space="preserve"> </w:t>
            </w:r>
            <w:r w:rsidR="009C3350" w:rsidRPr="00547C78">
              <w:t>access</w:t>
            </w:r>
            <w:r w:rsidR="00725798" w:rsidRPr="00547C78">
              <w:t xml:space="preserve"> </w:t>
            </w:r>
            <w:r w:rsidR="009C3350" w:rsidRPr="00547C78">
              <w:t>to</w:t>
            </w:r>
            <w:r w:rsidR="00725798" w:rsidRPr="00547C78">
              <w:t xml:space="preserve"> </w:t>
            </w:r>
            <w:r w:rsidR="009C3350" w:rsidRPr="00547C78">
              <w:t>all</w:t>
            </w:r>
            <w:r w:rsidR="00725798" w:rsidRPr="00547C78">
              <w:t xml:space="preserve"> </w:t>
            </w:r>
            <w:r w:rsidR="009C3350" w:rsidRPr="00547C78">
              <w:t>the</w:t>
            </w:r>
            <w:r w:rsidR="00725798" w:rsidRPr="00547C78">
              <w:t xml:space="preserve"> </w:t>
            </w:r>
            <w:r w:rsidR="009C3350" w:rsidRPr="00547C78">
              <w:t>fundraising</w:t>
            </w:r>
            <w:r w:rsidR="00725798" w:rsidRPr="00547C78">
              <w:t xml:space="preserve"> </w:t>
            </w:r>
            <w:r w:rsidR="009C3350" w:rsidRPr="00547C78">
              <w:t>files.</w:t>
            </w:r>
            <w:r w:rsidR="00725798" w:rsidRPr="00547C78">
              <w:t xml:space="preserve"> </w:t>
            </w:r>
          </w:p>
        </w:tc>
        <w:tc>
          <w:tcPr>
            <w:tcW w:w="0" w:type="pct"/>
          </w:tcPr>
          <w:p w14:paraId="4CFB6E1C" w14:textId="1522B993" w:rsidR="009C3350" w:rsidRPr="005D66A5" w:rsidRDefault="009C3350" w:rsidP="005D66A5">
            <w:pPr>
              <w:pStyle w:val="NoSpacing"/>
            </w:pPr>
          </w:p>
        </w:tc>
        <w:tc>
          <w:tcPr>
            <w:tcW w:w="0" w:type="pct"/>
          </w:tcPr>
          <w:p w14:paraId="64BBF9FE" w14:textId="16BE1470" w:rsidR="009C3350" w:rsidRPr="005D66A5" w:rsidRDefault="009C3350" w:rsidP="005D66A5">
            <w:pPr>
              <w:pStyle w:val="NoSpacing"/>
            </w:pPr>
          </w:p>
        </w:tc>
      </w:tr>
      <w:tr w:rsidR="009C3350" w:rsidRPr="005D66A5" w14:paraId="0F300ECC" w14:textId="77777777" w:rsidTr="00475F7E">
        <w:tc>
          <w:tcPr>
            <w:tcW w:w="0" w:type="pct"/>
          </w:tcPr>
          <w:p w14:paraId="32BD15EE" w14:textId="396B1A07" w:rsidR="009C3350" w:rsidRPr="00547C78" w:rsidRDefault="00D24784" w:rsidP="005D66A5">
            <w:pPr>
              <w:pStyle w:val="NoSpacing"/>
            </w:pPr>
            <w:r>
              <w:t>C</w:t>
            </w:r>
            <w:r w:rsidR="009C3350" w:rsidRPr="00547C78">
              <w:t>opies</w:t>
            </w:r>
            <w:r w:rsidR="00725798" w:rsidRPr="00547C78">
              <w:t xml:space="preserve"> </w:t>
            </w:r>
            <w:r w:rsidR="009C3350" w:rsidRPr="00547C78">
              <w:t>of</w:t>
            </w:r>
            <w:r w:rsidR="00725798" w:rsidRPr="00547C78">
              <w:t xml:space="preserve"> </w:t>
            </w:r>
            <w:r w:rsidR="00271E68">
              <w:t>crucial</w:t>
            </w:r>
            <w:r w:rsidR="00725798" w:rsidRPr="00547C78">
              <w:t xml:space="preserve"> </w:t>
            </w:r>
            <w:r w:rsidR="009C3350" w:rsidRPr="00547C78">
              <w:t>organizational</w:t>
            </w:r>
            <w:r w:rsidR="00725798" w:rsidRPr="00547C78">
              <w:t xml:space="preserve"> </w:t>
            </w:r>
            <w:r w:rsidR="009C3350" w:rsidRPr="00547C78">
              <w:t>documentation</w:t>
            </w:r>
            <w:r w:rsidR="00725798" w:rsidRPr="00547C78">
              <w:t xml:space="preserve"> </w:t>
            </w:r>
            <w:r>
              <w:t>can be easily</w:t>
            </w:r>
            <w:r w:rsidR="00725798" w:rsidRPr="00547C78">
              <w:t xml:space="preserve"> </w:t>
            </w:r>
            <w:r w:rsidR="009C3350" w:rsidRPr="00547C78">
              <w:t>accessed.</w:t>
            </w:r>
          </w:p>
        </w:tc>
        <w:tc>
          <w:tcPr>
            <w:tcW w:w="0" w:type="pct"/>
          </w:tcPr>
          <w:p w14:paraId="1AFF17F7" w14:textId="5F1E0978" w:rsidR="009C3350" w:rsidRPr="005D66A5" w:rsidRDefault="009C3350" w:rsidP="005D66A5">
            <w:pPr>
              <w:pStyle w:val="NoSpacing"/>
            </w:pPr>
          </w:p>
        </w:tc>
        <w:tc>
          <w:tcPr>
            <w:tcW w:w="0" w:type="pct"/>
          </w:tcPr>
          <w:p w14:paraId="474723AA" w14:textId="7035E84F" w:rsidR="009C3350" w:rsidRPr="005D66A5" w:rsidRDefault="009C3350" w:rsidP="005D66A5">
            <w:pPr>
              <w:pStyle w:val="NoSpacing"/>
            </w:pPr>
          </w:p>
        </w:tc>
      </w:tr>
      <w:tr w:rsidR="00A25FE0" w:rsidRPr="005D66A5" w14:paraId="58C43F48" w14:textId="77777777" w:rsidTr="00475F7E">
        <w:tc>
          <w:tcPr>
            <w:tcW w:w="0" w:type="pct"/>
          </w:tcPr>
          <w:p w14:paraId="5E4E47DD" w14:textId="77777777" w:rsidR="00A25FE0" w:rsidRPr="005D66A5" w:rsidRDefault="00A25FE0" w:rsidP="005D66A5">
            <w:pPr>
              <w:pStyle w:val="NoSpacing"/>
              <w:rPr>
                <w:b/>
                <w:bCs/>
              </w:rPr>
            </w:pPr>
          </w:p>
        </w:tc>
        <w:tc>
          <w:tcPr>
            <w:tcW w:w="0" w:type="pct"/>
          </w:tcPr>
          <w:p w14:paraId="7C27D0AF" w14:textId="77777777" w:rsidR="00A25FE0" w:rsidRPr="005D66A5" w:rsidRDefault="00A25FE0" w:rsidP="005D66A5">
            <w:pPr>
              <w:pStyle w:val="NoSpacing"/>
            </w:pPr>
          </w:p>
        </w:tc>
        <w:tc>
          <w:tcPr>
            <w:tcW w:w="0" w:type="pct"/>
          </w:tcPr>
          <w:p w14:paraId="1E7DBCE4" w14:textId="77777777" w:rsidR="00A25FE0" w:rsidRPr="005D66A5" w:rsidRDefault="00A25FE0" w:rsidP="005D66A5">
            <w:pPr>
              <w:pStyle w:val="NoSpacing"/>
            </w:pPr>
          </w:p>
        </w:tc>
      </w:tr>
      <w:tr w:rsidR="00A25FE0" w:rsidRPr="005D66A5" w14:paraId="29E65A14" w14:textId="77777777" w:rsidTr="00475F7E">
        <w:tc>
          <w:tcPr>
            <w:tcW w:w="0" w:type="pct"/>
          </w:tcPr>
          <w:p w14:paraId="1B0EC1F2" w14:textId="77777777" w:rsidR="00A25FE0" w:rsidRPr="005D66A5" w:rsidRDefault="00A25FE0" w:rsidP="005D66A5">
            <w:pPr>
              <w:pStyle w:val="NoSpacing"/>
            </w:pPr>
          </w:p>
        </w:tc>
        <w:tc>
          <w:tcPr>
            <w:tcW w:w="0" w:type="pct"/>
          </w:tcPr>
          <w:p w14:paraId="2033154B" w14:textId="77777777" w:rsidR="00A25FE0" w:rsidRPr="005D66A5" w:rsidRDefault="00A25FE0" w:rsidP="005D66A5">
            <w:pPr>
              <w:pStyle w:val="NoSpacing"/>
            </w:pPr>
          </w:p>
        </w:tc>
        <w:tc>
          <w:tcPr>
            <w:tcW w:w="0" w:type="pct"/>
          </w:tcPr>
          <w:p w14:paraId="62C49072" w14:textId="77777777" w:rsidR="00A25FE0" w:rsidRPr="005D66A5" w:rsidRDefault="00A25FE0" w:rsidP="005D66A5">
            <w:pPr>
              <w:pStyle w:val="NoSpacing"/>
            </w:pPr>
          </w:p>
        </w:tc>
      </w:tr>
      <w:tr w:rsidR="00A25FE0" w:rsidRPr="005D66A5" w14:paraId="459FA146" w14:textId="77777777" w:rsidTr="00475F7E">
        <w:tc>
          <w:tcPr>
            <w:tcW w:w="0" w:type="pct"/>
            <w:gridSpan w:val="3"/>
          </w:tcPr>
          <w:p w14:paraId="4B3183F1" w14:textId="08A35DE0" w:rsidR="00A25FE0" w:rsidRPr="00547C78" w:rsidRDefault="00A25FE0" w:rsidP="005D66A5">
            <w:pPr>
              <w:pStyle w:val="NoSpacing"/>
              <w:rPr>
                <w:b/>
                <w:bCs/>
                <w:i/>
                <w:iCs/>
              </w:rPr>
            </w:pPr>
            <w:r w:rsidRPr="00547C78">
              <w:rPr>
                <w:b/>
                <w:bCs/>
                <w:i/>
                <w:iCs/>
              </w:rPr>
              <w:t>Response</w:t>
            </w:r>
          </w:p>
        </w:tc>
      </w:tr>
      <w:tr w:rsidR="009C3350" w:rsidRPr="005D66A5" w14:paraId="0EB5CB54" w14:textId="77777777" w:rsidTr="00475F7E">
        <w:tc>
          <w:tcPr>
            <w:tcW w:w="0" w:type="pct"/>
          </w:tcPr>
          <w:p w14:paraId="17FAC36A" w14:textId="6A39306D" w:rsidR="009C3350" w:rsidRPr="00547C78" w:rsidRDefault="009C3350" w:rsidP="005D66A5">
            <w:pPr>
              <w:pStyle w:val="NoSpacing"/>
            </w:pPr>
            <w:r w:rsidRPr="00547C78">
              <w:t>Double</w:t>
            </w:r>
            <w:r w:rsidR="005A6B43">
              <w:t>-</w:t>
            </w:r>
            <w:r w:rsidRPr="00547C78">
              <w:t>check</w:t>
            </w:r>
            <w:r w:rsidR="00725798" w:rsidRPr="00547C78">
              <w:t xml:space="preserve"> </w:t>
            </w:r>
            <w:r w:rsidRPr="00547C78">
              <w:t>when</w:t>
            </w:r>
            <w:r w:rsidR="00725798" w:rsidRPr="00547C78">
              <w:t xml:space="preserve"> </w:t>
            </w:r>
            <w:r w:rsidRPr="00547C78">
              <w:t>grant</w:t>
            </w:r>
            <w:r w:rsidR="00725798" w:rsidRPr="00547C78">
              <w:t xml:space="preserve"> </w:t>
            </w:r>
            <w:r w:rsidRPr="00547C78">
              <w:t>reporting</w:t>
            </w:r>
            <w:r w:rsidR="00725798" w:rsidRPr="00547C78">
              <w:t xml:space="preserve"> </w:t>
            </w:r>
            <w:r w:rsidRPr="00547C78">
              <w:t>deadlines</w:t>
            </w:r>
            <w:r w:rsidR="00725798" w:rsidRPr="00547C78">
              <w:t xml:space="preserve"> </w:t>
            </w:r>
            <w:r w:rsidRPr="00547C78">
              <w:t>are</w:t>
            </w:r>
            <w:r w:rsidR="00725798" w:rsidRPr="00547C78">
              <w:t xml:space="preserve"> </w:t>
            </w:r>
            <w:r w:rsidRPr="00547C78">
              <w:t>and</w:t>
            </w:r>
            <w:r w:rsidR="00725798" w:rsidRPr="00547C78">
              <w:t xml:space="preserve"> </w:t>
            </w:r>
            <w:r w:rsidRPr="00547C78">
              <w:t>when</w:t>
            </w:r>
            <w:r w:rsidR="00725798" w:rsidRPr="00547C78">
              <w:t xml:space="preserve"> </w:t>
            </w:r>
            <w:r w:rsidRPr="00547C78">
              <w:t>upcoming</w:t>
            </w:r>
            <w:r w:rsidR="00725798" w:rsidRPr="00547C78">
              <w:t xml:space="preserve"> </w:t>
            </w:r>
            <w:r w:rsidRPr="00547C78">
              <w:t>applications</w:t>
            </w:r>
            <w:r w:rsidR="00725798" w:rsidRPr="00547C78">
              <w:t xml:space="preserve"> </w:t>
            </w:r>
            <w:r w:rsidRPr="00547C78">
              <w:t>are</w:t>
            </w:r>
            <w:r w:rsidR="00725798" w:rsidRPr="00547C78">
              <w:t xml:space="preserve"> </w:t>
            </w:r>
            <w:r w:rsidRPr="00547C78">
              <w:t>due.</w:t>
            </w:r>
            <w:r w:rsidR="00725798" w:rsidRPr="00547C78">
              <w:t xml:space="preserve"> </w:t>
            </w:r>
          </w:p>
        </w:tc>
        <w:tc>
          <w:tcPr>
            <w:tcW w:w="0" w:type="pct"/>
          </w:tcPr>
          <w:p w14:paraId="0A2769D7" w14:textId="1FFCEE63" w:rsidR="009C3350" w:rsidRPr="005D66A5" w:rsidRDefault="009C3350" w:rsidP="005D66A5">
            <w:pPr>
              <w:pStyle w:val="NoSpacing"/>
            </w:pPr>
          </w:p>
        </w:tc>
        <w:tc>
          <w:tcPr>
            <w:tcW w:w="0" w:type="pct"/>
          </w:tcPr>
          <w:p w14:paraId="251416A7" w14:textId="1E5E3AA8" w:rsidR="009C3350" w:rsidRPr="005D66A5" w:rsidRDefault="009C3350" w:rsidP="005D66A5">
            <w:pPr>
              <w:pStyle w:val="NoSpacing"/>
            </w:pPr>
          </w:p>
        </w:tc>
      </w:tr>
      <w:tr w:rsidR="009C3350" w:rsidRPr="005D66A5" w14:paraId="6FC0C650" w14:textId="77777777" w:rsidTr="00475F7E">
        <w:tc>
          <w:tcPr>
            <w:tcW w:w="0" w:type="pct"/>
          </w:tcPr>
          <w:p w14:paraId="6F461401" w14:textId="74D35096" w:rsidR="009C3350" w:rsidRPr="00547C78" w:rsidRDefault="009C3350" w:rsidP="005D66A5">
            <w:pPr>
              <w:pStyle w:val="NoSpacing"/>
            </w:pPr>
            <w:r w:rsidRPr="00547C78">
              <w:t>Reach</w:t>
            </w:r>
            <w:r w:rsidR="00725798" w:rsidRPr="00547C78">
              <w:t xml:space="preserve"> </w:t>
            </w:r>
            <w:r w:rsidRPr="00547C78">
              <w:t>out</w:t>
            </w:r>
            <w:r w:rsidR="00725798" w:rsidRPr="00547C78">
              <w:t xml:space="preserve"> </w:t>
            </w:r>
            <w:r w:rsidRPr="00547C78">
              <w:t>to</w:t>
            </w:r>
            <w:r w:rsidR="00725798" w:rsidRPr="00547C78">
              <w:t xml:space="preserve"> </w:t>
            </w:r>
            <w:r w:rsidRPr="00547C78">
              <w:t>donors</w:t>
            </w:r>
            <w:r w:rsidR="00725798" w:rsidRPr="00547C78">
              <w:t xml:space="preserve"> </w:t>
            </w:r>
            <w:r w:rsidRPr="00547C78">
              <w:t>and</w:t>
            </w:r>
            <w:r w:rsidR="00725798" w:rsidRPr="00547C78">
              <w:t xml:space="preserve"> </w:t>
            </w:r>
            <w:r w:rsidRPr="00547C78">
              <w:t>provide</w:t>
            </w:r>
            <w:r w:rsidR="00725798" w:rsidRPr="00547C78">
              <w:t xml:space="preserve"> </w:t>
            </w:r>
            <w:r w:rsidRPr="00547C78">
              <w:t>an</w:t>
            </w:r>
            <w:r w:rsidR="00725798" w:rsidRPr="00547C78">
              <w:t xml:space="preserve"> </w:t>
            </w:r>
            <w:r w:rsidRPr="00547C78">
              <w:t>update</w:t>
            </w:r>
            <w:r w:rsidR="00725798" w:rsidRPr="00547C78">
              <w:t xml:space="preserve"> </w:t>
            </w:r>
            <w:r w:rsidRPr="00547C78">
              <w:t>of</w:t>
            </w:r>
            <w:r w:rsidR="00725798" w:rsidRPr="00547C78">
              <w:t xml:space="preserve"> </w:t>
            </w:r>
            <w:r w:rsidRPr="00547C78">
              <w:t>the</w:t>
            </w:r>
            <w:r w:rsidR="00725798" w:rsidRPr="00547C78">
              <w:t xml:space="preserve"> </w:t>
            </w:r>
            <w:r w:rsidRPr="00547C78">
              <w:t>status</w:t>
            </w:r>
            <w:r w:rsidR="00725798" w:rsidRPr="00547C78">
              <w:t xml:space="preserve"> </w:t>
            </w:r>
            <w:r w:rsidRPr="00547C78">
              <w:t>of</w:t>
            </w:r>
            <w:r w:rsidR="00725798" w:rsidRPr="00547C78">
              <w:t xml:space="preserve"> </w:t>
            </w:r>
            <w:r w:rsidRPr="00547C78">
              <w:t>the</w:t>
            </w:r>
            <w:r w:rsidR="00725798" w:rsidRPr="00547C78">
              <w:t xml:space="preserve"> </w:t>
            </w:r>
            <w:r w:rsidRPr="00547C78">
              <w:t>organization.</w:t>
            </w:r>
            <w:r w:rsidR="00725798" w:rsidRPr="00547C78">
              <w:t xml:space="preserve"> </w:t>
            </w:r>
          </w:p>
        </w:tc>
        <w:tc>
          <w:tcPr>
            <w:tcW w:w="0" w:type="pct"/>
          </w:tcPr>
          <w:p w14:paraId="6E7A56EF" w14:textId="77777777" w:rsidR="009C3350" w:rsidRPr="005D66A5" w:rsidRDefault="009C3350" w:rsidP="005D66A5">
            <w:pPr>
              <w:pStyle w:val="NoSpacing"/>
            </w:pPr>
          </w:p>
        </w:tc>
        <w:tc>
          <w:tcPr>
            <w:tcW w:w="0" w:type="pct"/>
          </w:tcPr>
          <w:p w14:paraId="6665F04E" w14:textId="77777777" w:rsidR="009C3350" w:rsidRPr="005D66A5" w:rsidRDefault="009C3350" w:rsidP="005D66A5">
            <w:pPr>
              <w:pStyle w:val="NoSpacing"/>
            </w:pPr>
          </w:p>
        </w:tc>
      </w:tr>
      <w:tr w:rsidR="009C3350" w:rsidRPr="005D66A5" w14:paraId="2D7CB25D" w14:textId="77777777" w:rsidTr="00475F7E">
        <w:tc>
          <w:tcPr>
            <w:tcW w:w="0" w:type="pct"/>
          </w:tcPr>
          <w:p w14:paraId="5184CD11" w14:textId="51974CEF" w:rsidR="009C3350" w:rsidRPr="00547C78" w:rsidRDefault="009C3350" w:rsidP="005D66A5">
            <w:pPr>
              <w:pStyle w:val="NoSpacing"/>
            </w:pPr>
            <w:r w:rsidRPr="00547C78">
              <w:t>Determine</w:t>
            </w:r>
            <w:r w:rsidR="00725798" w:rsidRPr="00547C78">
              <w:t xml:space="preserve"> </w:t>
            </w:r>
            <w:r w:rsidR="00523F6D">
              <w:t>wheth</w:t>
            </w:r>
            <w:r w:rsidR="00DC4481">
              <w:t>er</w:t>
            </w:r>
            <w:r w:rsidR="00725798" w:rsidRPr="00547C78">
              <w:t xml:space="preserve"> </w:t>
            </w:r>
            <w:r w:rsidRPr="00547C78">
              <w:t>this</w:t>
            </w:r>
            <w:r w:rsidR="00725798" w:rsidRPr="00547C78">
              <w:t xml:space="preserve"> </w:t>
            </w:r>
            <w:r w:rsidRPr="00547C78">
              <w:t>is</w:t>
            </w:r>
            <w:r w:rsidR="00725798" w:rsidRPr="00547C78">
              <w:t xml:space="preserve"> </w:t>
            </w:r>
            <w:r w:rsidRPr="00547C78">
              <w:t>an</w:t>
            </w:r>
            <w:r w:rsidR="00725798" w:rsidRPr="00547C78">
              <w:t xml:space="preserve"> </w:t>
            </w:r>
            <w:r w:rsidRPr="00547C78">
              <w:t>opportunity</w:t>
            </w:r>
            <w:r w:rsidR="00725798" w:rsidRPr="00547C78">
              <w:t xml:space="preserve"> </w:t>
            </w:r>
            <w:r w:rsidRPr="00547C78">
              <w:t>to</w:t>
            </w:r>
            <w:r w:rsidR="00725798" w:rsidRPr="00547C78">
              <w:t xml:space="preserve"> </w:t>
            </w:r>
            <w:r w:rsidRPr="00547C78">
              <w:t>ask</w:t>
            </w:r>
            <w:r w:rsidR="00725798" w:rsidRPr="00547C78">
              <w:t xml:space="preserve"> </w:t>
            </w:r>
            <w:r w:rsidRPr="00547C78">
              <w:t>for</w:t>
            </w:r>
            <w:r w:rsidR="00725798" w:rsidRPr="00547C78">
              <w:t xml:space="preserve"> </w:t>
            </w:r>
            <w:r w:rsidRPr="00547C78">
              <w:t>support</w:t>
            </w:r>
            <w:r w:rsidR="00523F6D">
              <w:t>.</w:t>
            </w:r>
            <w:r w:rsidR="00725798" w:rsidRPr="00547C78">
              <w:t xml:space="preserve"> </w:t>
            </w:r>
            <w:r w:rsidRPr="00547C78">
              <w:t>If</w:t>
            </w:r>
            <w:r w:rsidR="00725798" w:rsidRPr="00547C78">
              <w:t xml:space="preserve"> </w:t>
            </w:r>
            <w:r w:rsidRPr="00547C78">
              <w:t>so,</w:t>
            </w:r>
            <w:r w:rsidR="00725798" w:rsidRPr="00547C78">
              <w:t xml:space="preserve"> </w:t>
            </w:r>
            <w:r w:rsidRPr="00547C78">
              <w:t>follow</w:t>
            </w:r>
            <w:r w:rsidR="00725798" w:rsidRPr="00547C78">
              <w:t xml:space="preserve"> </w:t>
            </w:r>
            <w:r w:rsidRPr="00547C78">
              <w:t>up</w:t>
            </w:r>
            <w:r w:rsidR="00725798" w:rsidRPr="00547C78">
              <w:t xml:space="preserve"> </w:t>
            </w:r>
            <w:r w:rsidRPr="00547C78">
              <w:t>with</w:t>
            </w:r>
            <w:r w:rsidR="00725798" w:rsidRPr="00547C78">
              <w:t xml:space="preserve"> </w:t>
            </w:r>
            <w:r w:rsidRPr="00547C78">
              <w:t>a</w:t>
            </w:r>
            <w:r w:rsidR="00725798" w:rsidRPr="00547C78">
              <w:t xml:space="preserve"> </w:t>
            </w:r>
            <w:r w:rsidRPr="00547C78">
              <w:t>funding</w:t>
            </w:r>
            <w:r w:rsidR="00725798" w:rsidRPr="00547C78">
              <w:t xml:space="preserve"> </w:t>
            </w:r>
            <w:r w:rsidRPr="00547C78">
              <w:t>request.</w:t>
            </w:r>
          </w:p>
        </w:tc>
        <w:tc>
          <w:tcPr>
            <w:tcW w:w="0" w:type="pct"/>
          </w:tcPr>
          <w:p w14:paraId="6EBBF57E" w14:textId="77777777" w:rsidR="009C3350" w:rsidRPr="005D66A5" w:rsidRDefault="009C3350" w:rsidP="005D66A5">
            <w:pPr>
              <w:pStyle w:val="NoSpacing"/>
            </w:pPr>
          </w:p>
        </w:tc>
        <w:tc>
          <w:tcPr>
            <w:tcW w:w="0" w:type="pct"/>
          </w:tcPr>
          <w:p w14:paraId="3BC5C754" w14:textId="77777777" w:rsidR="009C3350" w:rsidRPr="005D66A5" w:rsidRDefault="009C3350" w:rsidP="005D66A5">
            <w:pPr>
              <w:pStyle w:val="NoSpacing"/>
            </w:pPr>
          </w:p>
        </w:tc>
      </w:tr>
      <w:tr w:rsidR="009C3350" w:rsidRPr="005D66A5" w14:paraId="7805ECB6" w14:textId="77777777" w:rsidTr="00475F7E">
        <w:tc>
          <w:tcPr>
            <w:tcW w:w="0" w:type="pct"/>
          </w:tcPr>
          <w:p w14:paraId="23D37340" w14:textId="49D9C6B4" w:rsidR="009C3350" w:rsidRPr="00547C78" w:rsidRDefault="009C3350" w:rsidP="005D66A5">
            <w:pPr>
              <w:pStyle w:val="NoSpacing"/>
            </w:pPr>
            <w:r w:rsidRPr="00547C78">
              <w:t>If</w:t>
            </w:r>
            <w:r w:rsidR="00725798" w:rsidRPr="00547C78">
              <w:t xml:space="preserve"> </w:t>
            </w:r>
            <w:r w:rsidRPr="00547C78">
              <w:t>responsible</w:t>
            </w:r>
            <w:r w:rsidR="00725798" w:rsidRPr="00547C78">
              <w:t xml:space="preserve"> </w:t>
            </w:r>
            <w:r w:rsidRPr="00547C78">
              <w:t>for</w:t>
            </w:r>
            <w:r w:rsidR="00725798" w:rsidRPr="00547C78">
              <w:t xml:space="preserve"> </w:t>
            </w:r>
            <w:r w:rsidRPr="00547C78">
              <w:t>communications,</w:t>
            </w:r>
            <w:r w:rsidR="00725798" w:rsidRPr="00547C78">
              <w:t xml:space="preserve"> </w:t>
            </w:r>
            <w:r w:rsidRPr="00547C78">
              <w:t>may</w:t>
            </w:r>
            <w:r w:rsidR="00725798" w:rsidRPr="00547C78">
              <w:t xml:space="preserve"> </w:t>
            </w:r>
            <w:r w:rsidRPr="00547C78">
              <w:t>need</w:t>
            </w:r>
            <w:r w:rsidR="00725798" w:rsidRPr="00547C78">
              <w:t xml:space="preserve"> </w:t>
            </w:r>
            <w:r w:rsidRPr="00547C78">
              <w:t>to</w:t>
            </w:r>
            <w:r w:rsidR="00725798" w:rsidRPr="00547C78">
              <w:t xml:space="preserve"> </w:t>
            </w:r>
            <w:r w:rsidRPr="00547C78">
              <w:t>alert</w:t>
            </w:r>
            <w:r w:rsidR="00725798" w:rsidRPr="00547C78">
              <w:t xml:space="preserve"> </w:t>
            </w:r>
            <w:r w:rsidRPr="00547C78">
              <w:t>the</w:t>
            </w:r>
            <w:r w:rsidR="00725798" w:rsidRPr="00547C78">
              <w:t xml:space="preserve"> </w:t>
            </w:r>
            <w:r w:rsidRPr="00547C78">
              <w:t>general</w:t>
            </w:r>
            <w:r w:rsidR="00725798" w:rsidRPr="00547C78">
              <w:t xml:space="preserve"> </w:t>
            </w:r>
            <w:r w:rsidRPr="00547C78">
              <w:t>public</w:t>
            </w:r>
            <w:r w:rsidR="00725798" w:rsidRPr="00547C78">
              <w:t xml:space="preserve"> </w:t>
            </w:r>
            <w:r w:rsidRPr="00547C78">
              <w:t>and</w:t>
            </w:r>
            <w:r w:rsidR="00725798" w:rsidRPr="00547C78">
              <w:t xml:space="preserve"> </w:t>
            </w:r>
            <w:r w:rsidRPr="00547C78">
              <w:t>possibly</w:t>
            </w:r>
            <w:r w:rsidR="00725798" w:rsidRPr="00547C78">
              <w:t xml:space="preserve"> </w:t>
            </w:r>
            <w:r w:rsidRPr="00547C78">
              <w:t>local</w:t>
            </w:r>
            <w:r w:rsidR="00725798" w:rsidRPr="00547C78">
              <w:t xml:space="preserve"> </w:t>
            </w:r>
            <w:r w:rsidRPr="00547C78">
              <w:t>governments</w:t>
            </w:r>
            <w:r w:rsidR="00725798" w:rsidRPr="00547C78">
              <w:t xml:space="preserve"> </w:t>
            </w:r>
            <w:r w:rsidRPr="00547C78">
              <w:t>of</w:t>
            </w:r>
            <w:r w:rsidR="00725798" w:rsidRPr="00547C78">
              <w:t xml:space="preserve"> </w:t>
            </w:r>
            <w:r w:rsidRPr="00547C78">
              <w:t>the</w:t>
            </w:r>
            <w:r w:rsidR="00725798" w:rsidRPr="00547C78">
              <w:t xml:space="preserve"> </w:t>
            </w:r>
            <w:r w:rsidRPr="00547C78">
              <w:t>status</w:t>
            </w:r>
            <w:r w:rsidR="00725798" w:rsidRPr="00547C78">
              <w:t xml:space="preserve"> </w:t>
            </w:r>
            <w:r w:rsidRPr="00547C78">
              <w:t>of</w:t>
            </w:r>
            <w:r w:rsidR="00725798" w:rsidRPr="00547C78">
              <w:t xml:space="preserve"> </w:t>
            </w:r>
            <w:r w:rsidRPr="00547C78">
              <w:t>the</w:t>
            </w:r>
            <w:r w:rsidR="00725798" w:rsidRPr="00547C78">
              <w:t xml:space="preserve"> </w:t>
            </w:r>
            <w:r w:rsidRPr="00547C78">
              <w:t>organization</w:t>
            </w:r>
            <w:r w:rsidR="00DC4481">
              <w:t xml:space="preserve"> and whether</w:t>
            </w:r>
            <w:r w:rsidR="00725798" w:rsidRPr="00547C78">
              <w:t xml:space="preserve"> </w:t>
            </w:r>
            <w:r w:rsidRPr="00547C78">
              <w:t>the</w:t>
            </w:r>
            <w:r w:rsidR="00725798" w:rsidRPr="00547C78">
              <w:t xml:space="preserve"> </w:t>
            </w:r>
            <w:r w:rsidRPr="00547C78">
              <w:t>organization</w:t>
            </w:r>
            <w:r w:rsidR="00725798" w:rsidRPr="00547C78">
              <w:t xml:space="preserve"> </w:t>
            </w:r>
            <w:r w:rsidRPr="00547C78">
              <w:t>can</w:t>
            </w:r>
            <w:r w:rsidR="00725798" w:rsidRPr="00547C78">
              <w:t xml:space="preserve"> </w:t>
            </w:r>
            <w:r w:rsidRPr="00547C78">
              <w:t>assist</w:t>
            </w:r>
            <w:r w:rsidR="00725798" w:rsidRPr="00547C78">
              <w:t xml:space="preserve"> </w:t>
            </w:r>
            <w:r w:rsidRPr="00547C78">
              <w:t>with</w:t>
            </w:r>
            <w:r w:rsidR="00725798" w:rsidRPr="00547C78">
              <w:t xml:space="preserve"> </w:t>
            </w:r>
            <w:r w:rsidRPr="00547C78">
              <w:t>disaster</w:t>
            </w:r>
            <w:r w:rsidR="00725798" w:rsidRPr="00547C78">
              <w:t xml:space="preserve"> </w:t>
            </w:r>
            <w:r w:rsidRPr="00547C78">
              <w:t>recovery</w:t>
            </w:r>
            <w:r w:rsidR="00725798" w:rsidRPr="00547C78">
              <w:t xml:space="preserve"> </w:t>
            </w:r>
            <w:r w:rsidRPr="00547C78">
              <w:t>efforts.</w:t>
            </w:r>
            <w:r w:rsidR="00725798" w:rsidRPr="00547C78">
              <w:t xml:space="preserve"> </w:t>
            </w:r>
          </w:p>
        </w:tc>
        <w:tc>
          <w:tcPr>
            <w:tcW w:w="0" w:type="pct"/>
          </w:tcPr>
          <w:p w14:paraId="01F93373" w14:textId="77777777" w:rsidR="009C3350" w:rsidRPr="005D66A5" w:rsidRDefault="009C3350" w:rsidP="005D66A5">
            <w:pPr>
              <w:pStyle w:val="NoSpacing"/>
            </w:pPr>
          </w:p>
        </w:tc>
        <w:tc>
          <w:tcPr>
            <w:tcW w:w="0" w:type="pct"/>
          </w:tcPr>
          <w:p w14:paraId="5037640B" w14:textId="77777777" w:rsidR="009C3350" w:rsidRPr="005D66A5" w:rsidRDefault="009C3350" w:rsidP="005D66A5">
            <w:pPr>
              <w:pStyle w:val="NoSpacing"/>
            </w:pPr>
          </w:p>
        </w:tc>
      </w:tr>
      <w:tr w:rsidR="009C3350" w:rsidRPr="005D66A5" w14:paraId="6673410E" w14:textId="77777777" w:rsidTr="00475F7E">
        <w:tc>
          <w:tcPr>
            <w:tcW w:w="0" w:type="pct"/>
          </w:tcPr>
          <w:p w14:paraId="1656F67C" w14:textId="54F78DCF" w:rsidR="009C3350" w:rsidRPr="00547C78" w:rsidRDefault="009C3350" w:rsidP="005D66A5">
            <w:pPr>
              <w:pStyle w:val="NoSpacing"/>
            </w:pPr>
            <w:r w:rsidRPr="00547C78">
              <w:t>Assess</w:t>
            </w:r>
            <w:r w:rsidR="00725798" w:rsidRPr="00547C78">
              <w:t xml:space="preserve"> </w:t>
            </w:r>
            <w:r w:rsidRPr="00547C78">
              <w:t>the</w:t>
            </w:r>
            <w:r w:rsidR="00725798" w:rsidRPr="00547C78">
              <w:t xml:space="preserve"> </w:t>
            </w:r>
            <w:r w:rsidRPr="00547C78">
              <w:t>feasibility</w:t>
            </w:r>
            <w:r w:rsidR="00725798" w:rsidRPr="00547C78">
              <w:t xml:space="preserve"> </w:t>
            </w:r>
            <w:r w:rsidRPr="00547C78">
              <w:t>of</w:t>
            </w:r>
            <w:r w:rsidR="00725798" w:rsidRPr="00547C78">
              <w:t xml:space="preserve"> </w:t>
            </w:r>
            <w:r w:rsidRPr="00547C78">
              <w:t>any</w:t>
            </w:r>
            <w:r w:rsidR="00725798" w:rsidRPr="00547C78">
              <w:t xml:space="preserve"> </w:t>
            </w:r>
            <w:r w:rsidRPr="00547C78">
              <w:t>upcoming</w:t>
            </w:r>
            <w:r w:rsidR="00725798" w:rsidRPr="00547C78">
              <w:t xml:space="preserve"> </w:t>
            </w:r>
            <w:r w:rsidRPr="00547C78">
              <w:t>events.</w:t>
            </w:r>
            <w:r w:rsidR="00725798" w:rsidRPr="00547C78">
              <w:t xml:space="preserve"> </w:t>
            </w:r>
            <w:r w:rsidRPr="00547C78">
              <w:t>If</w:t>
            </w:r>
            <w:r w:rsidR="00725798" w:rsidRPr="00547C78">
              <w:t xml:space="preserve"> </w:t>
            </w:r>
            <w:r w:rsidRPr="00547C78">
              <w:t>there</w:t>
            </w:r>
            <w:r w:rsidR="00725798" w:rsidRPr="00547C78">
              <w:t xml:space="preserve"> </w:t>
            </w:r>
            <w:r w:rsidRPr="00547C78">
              <w:t>is</w:t>
            </w:r>
            <w:r w:rsidR="00725798" w:rsidRPr="00547C78">
              <w:t xml:space="preserve"> </w:t>
            </w:r>
            <w:r w:rsidRPr="00547C78">
              <w:t>a</w:t>
            </w:r>
            <w:r w:rsidR="00725798" w:rsidRPr="00547C78">
              <w:t xml:space="preserve"> </w:t>
            </w:r>
            <w:r w:rsidRPr="00547C78">
              <w:t>need</w:t>
            </w:r>
            <w:r w:rsidR="00725798" w:rsidRPr="00547C78">
              <w:t xml:space="preserve"> </w:t>
            </w:r>
            <w:r w:rsidRPr="00547C78">
              <w:t>to</w:t>
            </w:r>
            <w:r w:rsidR="00725798" w:rsidRPr="00547C78">
              <w:t xml:space="preserve"> </w:t>
            </w:r>
            <w:r w:rsidRPr="00547C78">
              <w:t>postpone</w:t>
            </w:r>
            <w:r w:rsidR="00725798" w:rsidRPr="00547C78">
              <w:t xml:space="preserve"> </w:t>
            </w:r>
            <w:r w:rsidRPr="00547C78">
              <w:t>or</w:t>
            </w:r>
            <w:r w:rsidR="00725798" w:rsidRPr="00547C78">
              <w:t xml:space="preserve"> </w:t>
            </w:r>
            <w:r w:rsidRPr="00547C78">
              <w:t>cancel</w:t>
            </w:r>
            <w:r w:rsidR="00725798" w:rsidRPr="00547C78">
              <w:t xml:space="preserve"> </w:t>
            </w:r>
            <w:r w:rsidRPr="00547C78">
              <w:t>the</w:t>
            </w:r>
            <w:r w:rsidR="00725798" w:rsidRPr="00547C78">
              <w:t xml:space="preserve"> </w:t>
            </w:r>
            <w:r w:rsidRPr="00547C78">
              <w:t>event</w:t>
            </w:r>
            <w:r w:rsidR="00DC4481">
              <w:t>(s)</w:t>
            </w:r>
            <w:r w:rsidRPr="00547C78">
              <w:t>,</w:t>
            </w:r>
            <w:r w:rsidR="00725798" w:rsidRPr="00547C78">
              <w:t xml:space="preserve"> </w:t>
            </w:r>
            <w:r w:rsidRPr="00547C78">
              <w:t>communicate</w:t>
            </w:r>
            <w:r w:rsidR="00725798" w:rsidRPr="00547C78">
              <w:t xml:space="preserve"> </w:t>
            </w:r>
            <w:r w:rsidRPr="00547C78">
              <w:t>with</w:t>
            </w:r>
            <w:r w:rsidR="00725798" w:rsidRPr="00547C78">
              <w:t xml:space="preserve"> </w:t>
            </w:r>
            <w:r w:rsidRPr="00547C78">
              <w:t>vendors,</w:t>
            </w:r>
            <w:r w:rsidR="00725798" w:rsidRPr="00547C78">
              <w:t xml:space="preserve"> </w:t>
            </w:r>
            <w:r w:rsidR="00271E68" w:rsidRPr="00547C78">
              <w:t>funders,</w:t>
            </w:r>
            <w:r w:rsidR="00725798" w:rsidRPr="00547C78">
              <w:t xml:space="preserve"> </w:t>
            </w:r>
            <w:r w:rsidRPr="00547C78">
              <w:t>and</w:t>
            </w:r>
            <w:r w:rsidR="00725798" w:rsidRPr="00547C78">
              <w:t xml:space="preserve"> </w:t>
            </w:r>
            <w:r w:rsidRPr="00547C78">
              <w:t>attendees.</w:t>
            </w:r>
          </w:p>
        </w:tc>
        <w:tc>
          <w:tcPr>
            <w:tcW w:w="0" w:type="pct"/>
          </w:tcPr>
          <w:p w14:paraId="213AA9F9" w14:textId="77777777" w:rsidR="009C3350" w:rsidRPr="005D66A5" w:rsidRDefault="009C3350" w:rsidP="005D66A5">
            <w:pPr>
              <w:pStyle w:val="NoSpacing"/>
            </w:pPr>
          </w:p>
        </w:tc>
        <w:tc>
          <w:tcPr>
            <w:tcW w:w="0" w:type="pct"/>
          </w:tcPr>
          <w:p w14:paraId="62976E67" w14:textId="77777777" w:rsidR="009C3350" w:rsidRPr="005D66A5" w:rsidRDefault="009C3350" w:rsidP="005D66A5">
            <w:pPr>
              <w:pStyle w:val="NoSpacing"/>
            </w:pPr>
          </w:p>
        </w:tc>
      </w:tr>
      <w:tr w:rsidR="009C3350" w:rsidRPr="005D66A5" w14:paraId="7B35924E" w14:textId="77777777" w:rsidTr="00475F7E">
        <w:tc>
          <w:tcPr>
            <w:tcW w:w="0" w:type="pct"/>
          </w:tcPr>
          <w:p w14:paraId="6E93958B" w14:textId="253012C0" w:rsidR="009C3350" w:rsidRPr="00547C78" w:rsidRDefault="009C3350" w:rsidP="005D66A5">
            <w:pPr>
              <w:pStyle w:val="NoSpacing"/>
            </w:pPr>
            <w:r w:rsidRPr="00547C78">
              <w:t>Reach</w:t>
            </w:r>
            <w:r w:rsidR="00725798" w:rsidRPr="00547C78">
              <w:t xml:space="preserve"> </w:t>
            </w:r>
            <w:r w:rsidRPr="00547C78">
              <w:t>out</w:t>
            </w:r>
            <w:r w:rsidR="00725798" w:rsidRPr="00547C78">
              <w:t xml:space="preserve"> </w:t>
            </w:r>
            <w:r w:rsidRPr="00547C78">
              <w:t>to</w:t>
            </w:r>
            <w:r w:rsidR="00725798" w:rsidRPr="00547C78">
              <w:t xml:space="preserve"> </w:t>
            </w:r>
            <w:r w:rsidRPr="00547C78">
              <w:t>volunteers</w:t>
            </w:r>
            <w:r w:rsidR="00725798" w:rsidRPr="00547C78">
              <w:t xml:space="preserve"> </w:t>
            </w:r>
            <w:r w:rsidRPr="00547C78">
              <w:t>and</w:t>
            </w:r>
            <w:r w:rsidR="00725798" w:rsidRPr="00547C78">
              <w:t xml:space="preserve"> </w:t>
            </w:r>
            <w:r w:rsidRPr="00547C78">
              <w:t>provide</w:t>
            </w:r>
            <w:r w:rsidR="00725798" w:rsidRPr="00547C78">
              <w:t xml:space="preserve"> </w:t>
            </w:r>
            <w:r w:rsidRPr="00547C78">
              <w:t>an</w:t>
            </w:r>
            <w:r w:rsidR="00725798" w:rsidRPr="00547C78">
              <w:t xml:space="preserve"> </w:t>
            </w:r>
            <w:r w:rsidRPr="00547C78">
              <w:t>update</w:t>
            </w:r>
            <w:r w:rsidR="00725798" w:rsidRPr="00547C78">
              <w:t xml:space="preserve"> </w:t>
            </w:r>
            <w:r w:rsidRPr="00547C78">
              <w:t>of</w:t>
            </w:r>
            <w:r w:rsidR="00725798" w:rsidRPr="00547C78">
              <w:t xml:space="preserve"> </w:t>
            </w:r>
            <w:r w:rsidRPr="00547C78">
              <w:t>the</w:t>
            </w:r>
            <w:r w:rsidR="00725798" w:rsidRPr="00547C78">
              <w:t xml:space="preserve"> </w:t>
            </w:r>
            <w:r w:rsidRPr="00547C78">
              <w:t>status</w:t>
            </w:r>
            <w:r w:rsidR="00725798" w:rsidRPr="00547C78">
              <w:t xml:space="preserve"> </w:t>
            </w:r>
            <w:r w:rsidRPr="00547C78">
              <w:t>of</w:t>
            </w:r>
            <w:r w:rsidR="00725798" w:rsidRPr="00547C78">
              <w:t xml:space="preserve"> </w:t>
            </w:r>
            <w:r w:rsidRPr="00547C78">
              <w:t>the</w:t>
            </w:r>
            <w:r w:rsidR="00725798" w:rsidRPr="00547C78">
              <w:t xml:space="preserve"> </w:t>
            </w:r>
            <w:r w:rsidRPr="00547C78">
              <w:t>organization.</w:t>
            </w:r>
          </w:p>
        </w:tc>
        <w:tc>
          <w:tcPr>
            <w:tcW w:w="0" w:type="pct"/>
          </w:tcPr>
          <w:p w14:paraId="2EDCDF12" w14:textId="77777777" w:rsidR="009C3350" w:rsidRPr="005D66A5" w:rsidRDefault="009C3350" w:rsidP="005D66A5">
            <w:pPr>
              <w:pStyle w:val="NoSpacing"/>
            </w:pPr>
          </w:p>
        </w:tc>
        <w:tc>
          <w:tcPr>
            <w:tcW w:w="0" w:type="pct"/>
          </w:tcPr>
          <w:p w14:paraId="6A668CD4" w14:textId="77777777" w:rsidR="009C3350" w:rsidRPr="005D66A5" w:rsidRDefault="009C3350" w:rsidP="005D66A5">
            <w:pPr>
              <w:pStyle w:val="NoSpacing"/>
            </w:pPr>
          </w:p>
        </w:tc>
      </w:tr>
      <w:tr w:rsidR="00A25FE0" w:rsidRPr="005D66A5" w14:paraId="7E35F1E4" w14:textId="77777777" w:rsidTr="00475F7E">
        <w:tc>
          <w:tcPr>
            <w:tcW w:w="0" w:type="pct"/>
          </w:tcPr>
          <w:p w14:paraId="0BF5140D" w14:textId="77777777" w:rsidR="00A25FE0" w:rsidRPr="005D66A5" w:rsidRDefault="00A25FE0" w:rsidP="005D66A5">
            <w:pPr>
              <w:pStyle w:val="NoSpacing"/>
            </w:pPr>
          </w:p>
        </w:tc>
        <w:tc>
          <w:tcPr>
            <w:tcW w:w="0" w:type="pct"/>
          </w:tcPr>
          <w:p w14:paraId="540EDB23" w14:textId="77777777" w:rsidR="00A25FE0" w:rsidRPr="005D66A5" w:rsidRDefault="00A25FE0" w:rsidP="005D66A5">
            <w:pPr>
              <w:pStyle w:val="NoSpacing"/>
            </w:pPr>
          </w:p>
        </w:tc>
        <w:tc>
          <w:tcPr>
            <w:tcW w:w="0" w:type="pct"/>
          </w:tcPr>
          <w:p w14:paraId="58F9B231" w14:textId="77777777" w:rsidR="00A25FE0" w:rsidRPr="005D66A5" w:rsidRDefault="00A25FE0" w:rsidP="005D66A5">
            <w:pPr>
              <w:pStyle w:val="NoSpacing"/>
            </w:pPr>
          </w:p>
        </w:tc>
      </w:tr>
      <w:tr w:rsidR="00A25FE0" w:rsidRPr="005D66A5" w14:paraId="5939D47F" w14:textId="77777777" w:rsidTr="00475F7E">
        <w:tc>
          <w:tcPr>
            <w:tcW w:w="0" w:type="pct"/>
          </w:tcPr>
          <w:p w14:paraId="2005BD7F" w14:textId="77777777" w:rsidR="00A25FE0" w:rsidRPr="005D66A5" w:rsidRDefault="00A25FE0" w:rsidP="005D66A5">
            <w:pPr>
              <w:pStyle w:val="NoSpacing"/>
            </w:pPr>
          </w:p>
        </w:tc>
        <w:tc>
          <w:tcPr>
            <w:tcW w:w="0" w:type="pct"/>
          </w:tcPr>
          <w:p w14:paraId="1743783F" w14:textId="77777777" w:rsidR="00A25FE0" w:rsidRPr="005D66A5" w:rsidRDefault="00A25FE0" w:rsidP="005D66A5">
            <w:pPr>
              <w:pStyle w:val="NoSpacing"/>
            </w:pPr>
          </w:p>
        </w:tc>
        <w:tc>
          <w:tcPr>
            <w:tcW w:w="0" w:type="pct"/>
          </w:tcPr>
          <w:p w14:paraId="1268CAD4" w14:textId="77777777" w:rsidR="00A25FE0" w:rsidRPr="005D66A5" w:rsidRDefault="00A25FE0" w:rsidP="005D66A5">
            <w:pPr>
              <w:pStyle w:val="NoSpacing"/>
            </w:pPr>
          </w:p>
        </w:tc>
      </w:tr>
      <w:tr w:rsidR="00A25FE0" w:rsidRPr="005D66A5" w14:paraId="153974E1" w14:textId="77777777" w:rsidTr="00475F7E">
        <w:tc>
          <w:tcPr>
            <w:tcW w:w="0" w:type="pct"/>
            <w:gridSpan w:val="3"/>
          </w:tcPr>
          <w:p w14:paraId="1505A938" w14:textId="4140D2C9" w:rsidR="00A25FE0" w:rsidRPr="00547C78" w:rsidRDefault="00A25FE0" w:rsidP="005D66A5">
            <w:pPr>
              <w:pStyle w:val="NoSpacing"/>
              <w:rPr>
                <w:b/>
                <w:bCs/>
                <w:i/>
                <w:iCs/>
              </w:rPr>
            </w:pPr>
            <w:r w:rsidRPr="00547C78">
              <w:rPr>
                <w:b/>
                <w:bCs/>
                <w:i/>
                <w:iCs/>
              </w:rPr>
              <w:lastRenderedPageBreak/>
              <w:t>Recovery</w:t>
            </w:r>
          </w:p>
        </w:tc>
      </w:tr>
      <w:tr w:rsidR="009C3350" w:rsidRPr="005D66A5" w14:paraId="0A228709" w14:textId="77777777" w:rsidTr="00475F7E">
        <w:tc>
          <w:tcPr>
            <w:tcW w:w="0" w:type="pct"/>
          </w:tcPr>
          <w:p w14:paraId="5845A3AB" w14:textId="02BBFDB5" w:rsidR="009C3350" w:rsidRPr="00547C78" w:rsidRDefault="009C3350" w:rsidP="005D66A5">
            <w:pPr>
              <w:pStyle w:val="NoSpacing"/>
            </w:pPr>
            <w:r w:rsidRPr="00547C78">
              <w:t>Reach</w:t>
            </w:r>
            <w:r w:rsidR="00725798" w:rsidRPr="00547C78">
              <w:t xml:space="preserve"> </w:t>
            </w:r>
            <w:r w:rsidRPr="00547C78">
              <w:t>out</w:t>
            </w:r>
            <w:r w:rsidR="00725798" w:rsidRPr="00547C78">
              <w:t xml:space="preserve"> </w:t>
            </w:r>
            <w:r w:rsidRPr="00547C78">
              <w:t>to</w:t>
            </w:r>
            <w:r w:rsidR="00725798" w:rsidRPr="00547C78">
              <w:t xml:space="preserve"> </w:t>
            </w:r>
            <w:r w:rsidRPr="00547C78">
              <w:t>funders</w:t>
            </w:r>
            <w:r w:rsidR="00725798" w:rsidRPr="00547C78">
              <w:t xml:space="preserve"> </w:t>
            </w:r>
            <w:r w:rsidRPr="00547C78">
              <w:t>if</w:t>
            </w:r>
            <w:r w:rsidR="00725798" w:rsidRPr="00547C78">
              <w:t xml:space="preserve"> </w:t>
            </w:r>
            <w:r w:rsidRPr="00547C78">
              <w:t>extensions</w:t>
            </w:r>
            <w:r w:rsidR="00725798" w:rsidRPr="00547C78">
              <w:t xml:space="preserve"> </w:t>
            </w:r>
            <w:r w:rsidRPr="00547C78">
              <w:t>are</w:t>
            </w:r>
            <w:r w:rsidR="00725798" w:rsidRPr="00547C78">
              <w:t xml:space="preserve"> </w:t>
            </w:r>
            <w:r w:rsidRPr="00547C78">
              <w:t>needed</w:t>
            </w:r>
            <w:r w:rsidR="00725798" w:rsidRPr="00547C78">
              <w:t xml:space="preserve"> </w:t>
            </w:r>
            <w:r w:rsidRPr="00547C78">
              <w:t>for</w:t>
            </w:r>
            <w:r w:rsidR="00725798" w:rsidRPr="00547C78">
              <w:t xml:space="preserve"> </w:t>
            </w:r>
            <w:r w:rsidRPr="00547C78">
              <w:t>current</w:t>
            </w:r>
            <w:r w:rsidR="00725798" w:rsidRPr="00547C78">
              <w:t xml:space="preserve"> </w:t>
            </w:r>
            <w:r w:rsidRPr="00547C78">
              <w:t>grants’</w:t>
            </w:r>
            <w:r w:rsidR="00725798" w:rsidRPr="00547C78">
              <w:t xml:space="preserve"> </w:t>
            </w:r>
            <w:r w:rsidRPr="00547C78">
              <w:t>reporting</w:t>
            </w:r>
            <w:r w:rsidR="00725798" w:rsidRPr="00547C78">
              <w:t xml:space="preserve"> </w:t>
            </w:r>
            <w:r w:rsidRPr="00547C78">
              <w:t>or</w:t>
            </w:r>
            <w:r w:rsidR="00725798" w:rsidRPr="00547C78">
              <w:t xml:space="preserve"> </w:t>
            </w:r>
            <w:r w:rsidRPr="00547C78">
              <w:t>final</w:t>
            </w:r>
            <w:r w:rsidR="00725798" w:rsidRPr="00547C78">
              <w:t xml:space="preserve"> </w:t>
            </w:r>
            <w:r w:rsidRPr="00547C78">
              <w:t>draws.</w:t>
            </w:r>
            <w:r w:rsidR="00725798" w:rsidRPr="00547C78">
              <w:t xml:space="preserve"> </w:t>
            </w:r>
          </w:p>
        </w:tc>
        <w:tc>
          <w:tcPr>
            <w:tcW w:w="0" w:type="pct"/>
          </w:tcPr>
          <w:p w14:paraId="02A4BF5A" w14:textId="77777777" w:rsidR="009C3350" w:rsidRPr="005D66A5" w:rsidRDefault="009C3350" w:rsidP="005D66A5">
            <w:pPr>
              <w:pStyle w:val="NoSpacing"/>
            </w:pPr>
          </w:p>
        </w:tc>
        <w:tc>
          <w:tcPr>
            <w:tcW w:w="0" w:type="pct"/>
          </w:tcPr>
          <w:p w14:paraId="054D8636" w14:textId="77777777" w:rsidR="009C3350" w:rsidRPr="005D66A5" w:rsidRDefault="009C3350" w:rsidP="005D66A5">
            <w:pPr>
              <w:pStyle w:val="NoSpacing"/>
            </w:pPr>
          </w:p>
        </w:tc>
      </w:tr>
      <w:tr w:rsidR="009C3350" w:rsidRPr="005D66A5" w14:paraId="29294E22" w14:textId="77777777" w:rsidTr="00475F7E">
        <w:tc>
          <w:tcPr>
            <w:tcW w:w="0" w:type="pct"/>
          </w:tcPr>
          <w:p w14:paraId="69A31E54" w14:textId="7AB2C4E4" w:rsidR="009C3350" w:rsidRPr="00547C78" w:rsidRDefault="009C3350" w:rsidP="005D66A5">
            <w:pPr>
              <w:pStyle w:val="NoSpacing"/>
            </w:pPr>
            <w:r w:rsidRPr="00547C78">
              <w:t>Resume</w:t>
            </w:r>
            <w:r w:rsidR="00725798" w:rsidRPr="00547C78">
              <w:t xml:space="preserve"> </w:t>
            </w:r>
            <w:r w:rsidR="00271E68">
              <w:t>typic</w:t>
            </w:r>
            <w:r w:rsidRPr="00547C78">
              <w:t>al</w:t>
            </w:r>
            <w:r w:rsidR="00725798" w:rsidRPr="00547C78">
              <w:t xml:space="preserve"> </w:t>
            </w:r>
            <w:r w:rsidRPr="00547C78">
              <w:t>fundraising</w:t>
            </w:r>
            <w:r w:rsidR="00725798" w:rsidRPr="00547C78">
              <w:t xml:space="preserve"> </w:t>
            </w:r>
            <w:r w:rsidRPr="00547C78">
              <w:t>activities.</w:t>
            </w:r>
            <w:r w:rsidR="00725798" w:rsidRPr="00547C78">
              <w:t xml:space="preserve"> </w:t>
            </w:r>
          </w:p>
        </w:tc>
        <w:tc>
          <w:tcPr>
            <w:tcW w:w="0" w:type="pct"/>
          </w:tcPr>
          <w:p w14:paraId="31CF64B2" w14:textId="77777777" w:rsidR="009C3350" w:rsidRPr="005D66A5" w:rsidRDefault="009C3350" w:rsidP="005D66A5">
            <w:pPr>
              <w:pStyle w:val="NoSpacing"/>
            </w:pPr>
          </w:p>
        </w:tc>
        <w:tc>
          <w:tcPr>
            <w:tcW w:w="0" w:type="pct"/>
          </w:tcPr>
          <w:p w14:paraId="7C56CDFD" w14:textId="77777777" w:rsidR="009C3350" w:rsidRPr="005D66A5" w:rsidRDefault="009C3350" w:rsidP="005D66A5">
            <w:pPr>
              <w:pStyle w:val="NoSpacing"/>
            </w:pPr>
          </w:p>
        </w:tc>
      </w:tr>
      <w:tr w:rsidR="009C3350" w:rsidRPr="005D66A5" w14:paraId="4F7FA542" w14:textId="77777777" w:rsidTr="00475F7E">
        <w:tc>
          <w:tcPr>
            <w:tcW w:w="0" w:type="pct"/>
          </w:tcPr>
          <w:p w14:paraId="30A7457F" w14:textId="496FA1F0" w:rsidR="009C3350" w:rsidRPr="00547C78" w:rsidRDefault="009C3350" w:rsidP="005D66A5">
            <w:pPr>
              <w:pStyle w:val="NoSpacing"/>
            </w:pPr>
            <w:r w:rsidRPr="00547C78">
              <w:t>Reschedule</w:t>
            </w:r>
            <w:r w:rsidR="00725798" w:rsidRPr="00547C78">
              <w:t xml:space="preserve"> </w:t>
            </w:r>
            <w:r w:rsidRPr="00547C78">
              <w:t>or</w:t>
            </w:r>
            <w:r w:rsidR="00725798" w:rsidRPr="00547C78">
              <w:t xml:space="preserve"> </w:t>
            </w:r>
            <w:r w:rsidRPr="00547C78">
              <w:t>rework</w:t>
            </w:r>
            <w:r w:rsidR="00725798" w:rsidRPr="00547C78">
              <w:t xml:space="preserve"> </w:t>
            </w:r>
            <w:r w:rsidRPr="00547C78">
              <w:t>any</w:t>
            </w:r>
            <w:r w:rsidR="00725798" w:rsidRPr="00547C78">
              <w:t xml:space="preserve"> </w:t>
            </w:r>
            <w:r w:rsidRPr="00547C78">
              <w:t>cancelled</w:t>
            </w:r>
            <w:r w:rsidR="00725798" w:rsidRPr="00547C78">
              <w:t xml:space="preserve"> </w:t>
            </w:r>
            <w:r w:rsidRPr="00547C78">
              <w:t>fundraising</w:t>
            </w:r>
            <w:r w:rsidR="00725798" w:rsidRPr="00547C78">
              <w:t xml:space="preserve"> </w:t>
            </w:r>
            <w:r w:rsidRPr="00547C78">
              <w:t>events.</w:t>
            </w:r>
          </w:p>
        </w:tc>
        <w:tc>
          <w:tcPr>
            <w:tcW w:w="0" w:type="pct"/>
          </w:tcPr>
          <w:p w14:paraId="1C21D622" w14:textId="77777777" w:rsidR="009C3350" w:rsidRPr="005D66A5" w:rsidRDefault="009C3350" w:rsidP="005D66A5">
            <w:pPr>
              <w:pStyle w:val="NoSpacing"/>
            </w:pPr>
          </w:p>
        </w:tc>
        <w:tc>
          <w:tcPr>
            <w:tcW w:w="0" w:type="pct"/>
          </w:tcPr>
          <w:p w14:paraId="59208448" w14:textId="77777777" w:rsidR="009C3350" w:rsidRPr="005D66A5" w:rsidRDefault="009C3350" w:rsidP="005D66A5">
            <w:pPr>
              <w:pStyle w:val="NoSpacing"/>
            </w:pPr>
          </w:p>
        </w:tc>
      </w:tr>
      <w:tr w:rsidR="009C3350" w:rsidRPr="005D66A5" w14:paraId="5A41A6EF" w14:textId="77777777" w:rsidTr="00475F7E">
        <w:tc>
          <w:tcPr>
            <w:tcW w:w="0" w:type="pct"/>
          </w:tcPr>
          <w:p w14:paraId="6EF3AC6A" w14:textId="0FA32F6B" w:rsidR="009C3350" w:rsidRPr="00547C78" w:rsidRDefault="009C3350" w:rsidP="005D66A5">
            <w:pPr>
              <w:pStyle w:val="NoSpacing"/>
            </w:pPr>
            <w:r w:rsidRPr="00547C78">
              <w:t>Determine</w:t>
            </w:r>
            <w:r w:rsidR="00725798" w:rsidRPr="00547C78">
              <w:t xml:space="preserve"> </w:t>
            </w:r>
            <w:r w:rsidRPr="00547C78">
              <w:t>if</w:t>
            </w:r>
            <w:r w:rsidR="00725798" w:rsidRPr="00547C78">
              <w:t xml:space="preserve"> </w:t>
            </w:r>
            <w:r w:rsidRPr="00547C78">
              <w:t>the</w:t>
            </w:r>
            <w:r w:rsidR="00725798" w:rsidRPr="00547C78">
              <w:t xml:space="preserve"> </w:t>
            </w:r>
            <w:r w:rsidRPr="00547C78">
              <w:t>organization</w:t>
            </w:r>
            <w:r w:rsidR="00725798" w:rsidRPr="00547C78">
              <w:t xml:space="preserve"> </w:t>
            </w:r>
            <w:r w:rsidRPr="00547C78">
              <w:t>needs</w:t>
            </w:r>
            <w:r w:rsidR="00725798" w:rsidRPr="00547C78">
              <w:t xml:space="preserve"> </w:t>
            </w:r>
            <w:r w:rsidRPr="00547C78">
              <w:t>volunteers</w:t>
            </w:r>
            <w:r w:rsidR="00725798" w:rsidRPr="00547C78">
              <w:t xml:space="preserve"> </w:t>
            </w:r>
            <w:r w:rsidRPr="00547C78">
              <w:t>to</w:t>
            </w:r>
            <w:r w:rsidR="00725798" w:rsidRPr="00547C78">
              <w:t xml:space="preserve"> </w:t>
            </w:r>
            <w:r w:rsidRPr="00547C78">
              <w:t>assist</w:t>
            </w:r>
            <w:r w:rsidR="00725798" w:rsidRPr="00547C78">
              <w:t xml:space="preserve"> </w:t>
            </w:r>
            <w:r w:rsidRPr="00547C78">
              <w:t>with</w:t>
            </w:r>
            <w:r w:rsidR="00725798" w:rsidRPr="00547C78">
              <w:t xml:space="preserve"> </w:t>
            </w:r>
            <w:r w:rsidRPr="00547C78">
              <w:t>disaster</w:t>
            </w:r>
            <w:r w:rsidR="00725798" w:rsidRPr="00547C78">
              <w:t xml:space="preserve"> </w:t>
            </w:r>
            <w:r w:rsidRPr="00547C78">
              <w:t>recovery.</w:t>
            </w:r>
            <w:r w:rsidR="00725798" w:rsidRPr="00547C78">
              <w:t xml:space="preserve"> </w:t>
            </w:r>
            <w:r w:rsidRPr="00547C78">
              <w:t>If</w:t>
            </w:r>
            <w:r w:rsidR="00725798" w:rsidRPr="00547C78">
              <w:t xml:space="preserve"> </w:t>
            </w:r>
            <w:r w:rsidRPr="00547C78">
              <w:t>so,</w:t>
            </w:r>
            <w:r w:rsidR="00725798" w:rsidRPr="00547C78">
              <w:t xml:space="preserve"> </w:t>
            </w:r>
            <w:r w:rsidRPr="00547C78">
              <w:t>follow</w:t>
            </w:r>
            <w:r w:rsidR="00725798" w:rsidRPr="00547C78">
              <w:t xml:space="preserve"> </w:t>
            </w:r>
            <w:r w:rsidRPr="00547C78">
              <w:t>up</w:t>
            </w:r>
            <w:r w:rsidR="00725798" w:rsidRPr="00547C78">
              <w:t xml:space="preserve"> </w:t>
            </w:r>
            <w:r w:rsidRPr="00547C78">
              <w:t>with</w:t>
            </w:r>
            <w:r w:rsidR="00725798" w:rsidRPr="00547C78">
              <w:t xml:space="preserve"> </w:t>
            </w:r>
            <w:r w:rsidRPr="00547C78">
              <w:t>a</w:t>
            </w:r>
            <w:r w:rsidR="00725798" w:rsidRPr="00547C78">
              <w:t xml:space="preserve"> </w:t>
            </w:r>
            <w:r w:rsidRPr="00547C78">
              <w:t>volunteer</w:t>
            </w:r>
            <w:r w:rsidR="00725798" w:rsidRPr="00547C78">
              <w:t xml:space="preserve"> </w:t>
            </w:r>
            <w:r w:rsidRPr="00547C78">
              <w:t>request.</w:t>
            </w:r>
            <w:r w:rsidR="00725798" w:rsidRPr="00547C78">
              <w:t xml:space="preserve"> </w:t>
            </w:r>
          </w:p>
        </w:tc>
        <w:tc>
          <w:tcPr>
            <w:tcW w:w="0" w:type="pct"/>
          </w:tcPr>
          <w:p w14:paraId="152A5DBD" w14:textId="77777777" w:rsidR="009C3350" w:rsidRPr="005D66A5" w:rsidRDefault="009C3350" w:rsidP="005D66A5">
            <w:pPr>
              <w:pStyle w:val="NoSpacing"/>
            </w:pPr>
          </w:p>
        </w:tc>
        <w:tc>
          <w:tcPr>
            <w:tcW w:w="0" w:type="pct"/>
          </w:tcPr>
          <w:p w14:paraId="155ADFA0" w14:textId="77777777" w:rsidR="009C3350" w:rsidRPr="005D66A5" w:rsidRDefault="009C3350" w:rsidP="005D66A5">
            <w:pPr>
              <w:pStyle w:val="NoSpacing"/>
            </w:pPr>
          </w:p>
        </w:tc>
      </w:tr>
      <w:tr w:rsidR="009C3350" w:rsidRPr="005D66A5" w14:paraId="3736EBD3" w14:textId="77777777" w:rsidTr="00475F7E">
        <w:tc>
          <w:tcPr>
            <w:tcW w:w="0" w:type="pct"/>
          </w:tcPr>
          <w:p w14:paraId="23AE064D" w14:textId="77777777" w:rsidR="009C3350" w:rsidRPr="00547C78" w:rsidRDefault="009C3350" w:rsidP="005D66A5">
            <w:pPr>
              <w:pStyle w:val="NoSpacing"/>
            </w:pPr>
          </w:p>
        </w:tc>
        <w:tc>
          <w:tcPr>
            <w:tcW w:w="0" w:type="pct"/>
          </w:tcPr>
          <w:p w14:paraId="66348BE4" w14:textId="77777777" w:rsidR="009C3350" w:rsidRPr="005D66A5" w:rsidRDefault="009C3350" w:rsidP="005D66A5">
            <w:pPr>
              <w:pStyle w:val="NoSpacing"/>
            </w:pPr>
          </w:p>
        </w:tc>
        <w:tc>
          <w:tcPr>
            <w:tcW w:w="0" w:type="pct"/>
          </w:tcPr>
          <w:p w14:paraId="08E79474" w14:textId="77777777" w:rsidR="009C3350" w:rsidRPr="005D66A5" w:rsidRDefault="009C3350" w:rsidP="005D66A5">
            <w:pPr>
              <w:pStyle w:val="NoSpacing"/>
            </w:pPr>
          </w:p>
        </w:tc>
      </w:tr>
      <w:tr w:rsidR="00202DAF" w:rsidRPr="005D66A5" w14:paraId="20A6A726" w14:textId="77777777" w:rsidTr="00475F7E">
        <w:tc>
          <w:tcPr>
            <w:tcW w:w="0" w:type="pct"/>
          </w:tcPr>
          <w:p w14:paraId="674BA97E" w14:textId="77777777" w:rsidR="00202DAF" w:rsidRPr="005D66A5" w:rsidRDefault="00202DAF" w:rsidP="005D66A5">
            <w:pPr>
              <w:pStyle w:val="NoSpacing"/>
            </w:pPr>
          </w:p>
        </w:tc>
        <w:tc>
          <w:tcPr>
            <w:tcW w:w="0" w:type="pct"/>
          </w:tcPr>
          <w:p w14:paraId="5CB24181" w14:textId="77777777" w:rsidR="00202DAF" w:rsidRPr="005D66A5" w:rsidRDefault="00202DAF" w:rsidP="005D66A5">
            <w:pPr>
              <w:pStyle w:val="NoSpacing"/>
            </w:pPr>
          </w:p>
        </w:tc>
        <w:tc>
          <w:tcPr>
            <w:tcW w:w="0" w:type="pct"/>
          </w:tcPr>
          <w:p w14:paraId="3D87DFEF" w14:textId="77777777" w:rsidR="00202DAF" w:rsidRPr="005D66A5" w:rsidRDefault="00202DAF" w:rsidP="005D66A5">
            <w:pPr>
              <w:pStyle w:val="NoSpacing"/>
            </w:pPr>
          </w:p>
        </w:tc>
      </w:tr>
    </w:tbl>
    <w:p w14:paraId="5101D4A5" w14:textId="77777777" w:rsidR="009C3350" w:rsidRDefault="009C3350" w:rsidP="00600C89"/>
    <w:p w14:paraId="2AED0CF6" w14:textId="42A8D5B0" w:rsidR="009C3350" w:rsidRDefault="00140021" w:rsidP="00D02395">
      <w:pPr>
        <w:pStyle w:val="Heading3"/>
      </w:pPr>
      <w:r w:rsidRPr="00140021">
        <w:t xml:space="preserve">Supplies </w:t>
      </w:r>
      <w:r w:rsidR="00DE7293">
        <w:t>a</w:t>
      </w:r>
      <w:r w:rsidRPr="00140021">
        <w:t>nd Equipment</w:t>
      </w:r>
      <w:commentRangeStart w:id="93"/>
      <w:commentRangeEnd w:id="93"/>
      <w:r w:rsidRPr="00140021">
        <w:rPr>
          <w:rStyle w:val="CommentReference"/>
          <w:sz w:val="20"/>
          <w:szCs w:val="20"/>
        </w:rPr>
        <w:commentReference w:id="93"/>
      </w:r>
    </w:p>
    <w:tbl>
      <w:tblPr>
        <w:tblStyle w:val="Default"/>
        <w:tblW w:w="5000" w:type="pct"/>
        <w:tblLook w:val="0620" w:firstRow="1" w:lastRow="0" w:firstColumn="0" w:lastColumn="0" w:noHBand="1" w:noVBand="1"/>
      </w:tblPr>
      <w:tblGrid>
        <w:gridCol w:w="4675"/>
        <w:gridCol w:w="4675"/>
      </w:tblGrid>
      <w:tr w:rsidR="009C3350" w14:paraId="6CC70E35" w14:textId="77777777" w:rsidTr="0022088F">
        <w:trPr>
          <w:cnfStyle w:val="100000000000" w:firstRow="1" w:lastRow="0" w:firstColumn="0" w:lastColumn="0" w:oddVBand="0" w:evenVBand="0" w:oddHBand="0" w:evenHBand="0" w:firstRowFirstColumn="0" w:firstRowLastColumn="0" w:lastRowFirstColumn="0" w:lastRowLastColumn="0"/>
          <w:trHeight w:val="32"/>
        </w:trPr>
        <w:tc>
          <w:tcPr>
            <w:tcW w:w="2500" w:type="pct"/>
            <w:hideMark/>
          </w:tcPr>
          <w:p w14:paraId="6316F95B" w14:textId="77777777" w:rsidR="009C3350" w:rsidRDefault="009C3350" w:rsidP="009B45D2">
            <w:pPr>
              <w:pStyle w:val="NoSpacing"/>
            </w:pPr>
            <w:r>
              <w:t>Item</w:t>
            </w:r>
          </w:p>
        </w:tc>
        <w:tc>
          <w:tcPr>
            <w:tcW w:w="2500" w:type="pct"/>
            <w:hideMark/>
          </w:tcPr>
          <w:p w14:paraId="0368F68C" w14:textId="0B437063" w:rsidR="009C3350" w:rsidRDefault="009C3350" w:rsidP="009B45D2">
            <w:pPr>
              <w:pStyle w:val="NoSpacing"/>
            </w:pPr>
            <w:r>
              <w:t>Quantity</w:t>
            </w:r>
            <w:r w:rsidR="00725798">
              <w:t xml:space="preserve"> </w:t>
            </w:r>
          </w:p>
        </w:tc>
      </w:tr>
      <w:tr w:rsidR="009C3350" w14:paraId="62DD43E4" w14:textId="77777777" w:rsidTr="0022088F">
        <w:trPr>
          <w:trHeight w:val="32"/>
        </w:trPr>
        <w:tc>
          <w:tcPr>
            <w:tcW w:w="2500" w:type="pct"/>
          </w:tcPr>
          <w:p w14:paraId="6CF75915" w14:textId="36518A84" w:rsidR="009C3350" w:rsidRDefault="00C71E16" w:rsidP="009B45D2">
            <w:pPr>
              <w:pStyle w:val="NoSpacing"/>
            </w:pPr>
            <w:r>
              <w:t>General Office Supplies and Equipment</w:t>
            </w:r>
          </w:p>
        </w:tc>
        <w:tc>
          <w:tcPr>
            <w:tcW w:w="2500" w:type="pct"/>
          </w:tcPr>
          <w:p w14:paraId="68215C42" w14:textId="77777777" w:rsidR="009C3350" w:rsidRDefault="009C3350" w:rsidP="009B45D2">
            <w:pPr>
              <w:pStyle w:val="NoSpacing"/>
            </w:pPr>
          </w:p>
        </w:tc>
      </w:tr>
      <w:tr w:rsidR="009C3350" w14:paraId="4C2A5B3F" w14:textId="77777777" w:rsidTr="0022088F">
        <w:trPr>
          <w:trHeight w:val="32"/>
        </w:trPr>
        <w:tc>
          <w:tcPr>
            <w:tcW w:w="2500" w:type="pct"/>
          </w:tcPr>
          <w:p w14:paraId="5D825B97" w14:textId="713BBED8" w:rsidR="009C3350" w:rsidRDefault="00C71E16" w:rsidP="009B45D2">
            <w:pPr>
              <w:pStyle w:val="NoSpacing"/>
            </w:pPr>
            <w:r>
              <w:t>User Technology Supplies and Equipment</w:t>
            </w:r>
          </w:p>
        </w:tc>
        <w:tc>
          <w:tcPr>
            <w:tcW w:w="2500" w:type="pct"/>
          </w:tcPr>
          <w:p w14:paraId="6D00A0EB" w14:textId="77777777" w:rsidR="009C3350" w:rsidRDefault="009C3350" w:rsidP="009B45D2">
            <w:pPr>
              <w:pStyle w:val="NoSpacing"/>
            </w:pPr>
          </w:p>
        </w:tc>
      </w:tr>
      <w:tr w:rsidR="00C71E16" w14:paraId="42965931" w14:textId="77777777" w:rsidTr="0022088F">
        <w:trPr>
          <w:trHeight w:val="32"/>
        </w:trPr>
        <w:tc>
          <w:tcPr>
            <w:tcW w:w="2500" w:type="pct"/>
          </w:tcPr>
          <w:p w14:paraId="31745C02" w14:textId="77777777" w:rsidR="00C71E16" w:rsidRDefault="00C71E16" w:rsidP="00C71E16">
            <w:pPr>
              <w:pStyle w:val="NoSpacing"/>
            </w:pPr>
          </w:p>
        </w:tc>
        <w:tc>
          <w:tcPr>
            <w:tcW w:w="2500" w:type="pct"/>
          </w:tcPr>
          <w:p w14:paraId="57FA90EB" w14:textId="77777777" w:rsidR="00C71E16" w:rsidRDefault="00C71E16" w:rsidP="00C71E16">
            <w:pPr>
              <w:pStyle w:val="NoSpacing"/>
            </w:pPr>
          </w:p>
        </w:tc>
      </w:tr>
      <w:tr w:rsidR="00C71E16" w14:paraId="77EDA501" w14:textId="77777777" w:rsidTr="0022088F">
        <w:trPr>
          <w:trHeight w:val="32"/>
        </w:trPr>
        <w:tc>
          <w:tcPr>
            <w:tcW w:w="2500" w:type="pct"/>
          </w:tcPr>
          <w:p w14:paraId="65ABCBF5" w14:textId="77777777" w:rsidR="00C71E16" w:rsidRDefault="00C71E16" w:rsidP="00C71E16">
            <w:pPr>
              <w:pStyle w:val="NoSpacing"/>
            </w:pPr>
          </w:p>
        </w:tc>
        <w:tc>
          <w:tcPr>
            <w:tcW w:w="2500" w:type="pct"/>
          </w:tcPr>
          <w:p w14:paraId="0ABC614E" w14:textId="77777777" w:rsidR="00C71E16" w:rsidRDefault="00C71E16" w:rsidP="00C71E16">
            <w:pPr>
              <w:pStyle w:val="NoSpacing"/>
            </w:pPr>
          </w:p>
        </w:tc>
      </w:tr>
    </w:tbl>
    <w:p w14:paraId="0FFB4DBE" w14:textId="77777777" w:rsidR="009C3350" w:rsidRDefault="009C3350" w:rsidP="00475F7E"/>
    <w:p w14:paraId="266C95A3" w14:textId="09E758F8" w:rsidR="00271E68" w:rsidRDefault="00271E68" w:rsidP="00D02395">
      <w:pPr>
        <w:pStyle w:val="Heading3"/>
      </w:pPr>
      <w:r>
        <w:t>Key Vendors</w:t>
      </w:r>
    </w:p>
    <w:p w14:paraId="2EB5685B" w14:textId="424EA20C" w:rsidR="00271E68" w:rsidRPr="00463A4F" w:rsidRDefault="00271E68" w:rsidP="00600C89">
      <w:r w:rsidRPr="00463A4F">
        <w:t>The</w:t>
      </w:r>
      <w:r>
        <w:t xml:space="preserve"> </w:t>
      </w:r>
      <w:r w:rsidRPr="0022088F">
        <w:rPr>
          <w:highlight w:val="yellow"/>
        </w:rPr>
        <w:t>[Job Title]</w:t>
      </w:r>
      <w:r>
        <w:t xml:space="preserve"> </w:t>
      </w:r>
      <w:r w:rsidRPr="00463A4F">
        <w:t>will</w:t>
      </w:r>
      <w:r>
        <w:t xml:space="preserve"> </w:t>
      </w:r>
      <w:r w:rsidRPr="00463A4F">
        <w:t>maintain</w:t>
      </w:r>
      <w:r>
        <w:t xml:space="preserve"> </w:t>
      </w:r>
      <w:r w:rsidRPr="00463A4F">
        <w:t>an</w:t>
      </w:r>
      <w:r>
        <w:t xml:space="preserve"> </w:t>
      </w:r>
      <w:r w:rsidRPr="00463A4F">
        <w:t>encrypted</w:t>
      </w:r>
      <w:r>
        <w:t xml:space="preserve"> </w:t>
      </w:r>
      <w:r w:rsidRPr="00463A4F">
        <w:t>list</w:t>
      </w:r>
      <w:r>
        <w:t xml:space="preserve"> </w:t>
      </w:r>
      <w:r w:rsidRPr="00463A4F">
        <w:t>of</w:t>
      </w:r>
      <w:r>
        <w:t xml:space="preserve"> </w:t>
      </w:r>
      <w:r w:rsidRPr="00463A4F">
        <w:t>user</w:t>
      </w:r>
      <w:r>
        <w:t xml:space="preserve">names </w:t>
      </w:r>
      <w:r w:rsidRPr="00463A4F">
        <w:t>and</w:t>
      </w:r>
      <w:r>
        <w:t xml:space="preserve"> </w:t>
      </w:r>
      <w:r w:rsidRPr="00463A4F">
        <w:t>passwords</w:t>
      </w:r>
      <w:r>
        <w:t xml:space="preserve"> </w:t>
      </w:r>
      <w:r w:rsidRPr="00463A4F">
        <w:t>to</w:t>
      </w:r>
      <w:r>
        <w:t xml:space="preserve"> </w:t>
      </w:r>
      <w:r w:rsidRPr="00463A4F">
        <w:t>access</w:t>
      </w:r>
      <w:r>
        <w:t xml:space="preserve"> </w:t>
      </w:r>
      <w:r w:rsidRPr="00463A4F">
        <w:t>vendor</w:t>
      </w:r>
      <w:r>
        <w:t xml:space="preserve"> </w:t>
      </w:r>
      <w:r w:rsidRPr="00463A4F">
        <w:t>support</w:t>
      </w:r>
      <w:r>
        <w:t xml:space="preserve"> </w:t>
      </w:r>
      <w:r w:rsidRPr="00463A4F">
        <w:t>portals.</w:t>
      </w:r>
      <w:r w:rsidR="00136B84">
        <w:t xml:space="preserve"> </w:t>
      </w:r>
      <w:r w:rsidRPr="00463A4F">
        <w:t>This</w:t>
      </w:r>
      <w:r>
        <w:t xml:space="preserve"> </w:t>
      </w:r>
      <w:r w:rsidRPr="00463A4F">
        <w:t>list</w:t>
      </w:r>
      <w:r>
        <w:t xml:space="preserve"> </w:t>
      </w:r>
      <w:r w:rsidRPr="00463A4F">
        <w:t>is</w:t>
      </w:r>
      <w:r>
        <w:t xml:space="preserve"> </w:t>
      </w:r>
      <w:r w:rsidRPr="00463A4F">
        <w:t>also</w:t>
      </w:r>
      <w:r>
        <w:t xml:space="preserve"> </w:t>
      </w:r>
      <w:r w:rsidRPr="00463A4F">
        <w:t>available</w:t>
      </w:r>
      <w:r>
        <w:t xml:space="preserve"> </w:t>
      </w:r>
      <w:r w:rsidRPr="00463A4F">
        <w:t>from</w:t>
      </w:r>
      <w:r>
        <w:t xml:space="preserve"> </w:t>
      </w:r>
      <w:r w:rsidRPr="0022088F">
        <w:rPr>
          <w:highlight w:val="yellow"/>
        </w:rPr>
        <w:t>[Job Title]</w:t>
      </w:r>
      <w:r w:rsidRPr="00463A4F">
        <w:t>.</w:t>
      </w:r>
    </w:p>
    <w:tbl>
      <w:tblPr>
        <w:tblStyle w:val="Default"/>
        <w:tblW w:w="5000" w:type="pct"/>
        <w:tblLook w:val="0420" w:firstRow="1" w:lastRow="0" w:firstColumn="0" w:lastColumn="0" w:noHBand="0" w:noVBand="1"/>
      </w:tblPr>
      <w:tblGrid>
        <w:gridCol w:w="1870"/>
        <w:gridCol w:w="1870"/>
        <w:gridCol w:w="1870"/>
        <w:gridCol w:w="1870"/>
        <w:gridCol w:w="1870"/>
      </w:tblGrid>
      <w:tr w:rsidR="009C3350" w:rsidRPr="00024D3C" w14:paraId="603DC881" w14:textId="77777777" w:rsidTr="00475F7E">
        <w:trPr>
          <w:cnfStyle w:val="100000000000" w:firstRow="1" w:lastRow="0" w:firstColumn="0" w:lastColumn="0" w:oddVBand="0" w:evenVBand="0" w:oddHBand="0" w:evenHBand="0" w:firstRowFirstColumn="0" w:firstRowLastColumn="0" w:lastRowFirstColumn="0" w:lastRowLastColumn="0"/>
        </w:trPr>
        <w:tc>
          <w:tcPr>
            <w:tcW w:w="1000" w:type="pct"/>
          </w:tcPr>
          <w:p w14:paraId="2D5BCA83" w14:textId="77777777" w:rsidR="009C3350" w:rsidRPr="00024D3C" w:rsidRDefault="009C3350" w:rsidP="00600C89">
            <w:r>
              <w:t>Type</w:t>
            </w:r>
          </w:p>
        </w:tc>
        <w:tc>
          <w:tcPr>
            <w:tcW w:w="1000" w:type="pct"/>
          </w:tcPr>
          <w:p w14:paraId="3574CD2C" w14:textId="77777777" w:rsidR="009C3350" w:rsidRPr="00024D3C" w:rsidRDefault="009C3350" w:rsidP="00600C89">
            <w:pPr>
              <w:rPr>
                <w:b w:val="0"/>
              </w:rPr>
            </w:pPr>
            <w:r>
              <w:t>Name</w:t>
            </w:r>
          </w:p>
        </w:tc>
        <w:tc>
          <w:tcPr>
            <w:tcW w:w="1000" w:type="pct"/>
          </w:tcPr>
          <w:p w14:paraId="5CEFD2B2" w14:textId="77777777" w:rsidR="009C3350" w:rsidRPr="00024D3C" w:rsidRDefault="009C3350" w:rsidP="00600C89">
            <w:r>
              <w:t>Telephone</w:t>
            </w:r>
          </w:p>
        </w:tc>
        <w:tc>
          <w:tcPr>
            <w:tcW w:w="1000" w:type="pct"/>
          </w:tcPr>
          <w:p w14:paraId="7772DBF7" w14:textId="5E8FBC69" w:rsidR="009C3350" w:rsidRDefault="009C3350" w:rsidP="00600C89">
            <w:r>
              <w:t>Support</w:t>
            </w:r>
            <w:r w:rsidR="00725798">
              <w:t xml:space="preserve"> </w:t>
            </w:r>
            <w:r>
              <w:t>Site</w:t>
            </w:r>
          </w:p>
        </w:tc>
        <w:tc>
          <w:tcPr>
            <w:tcW w:w="1000" w:type="pct"/>
          </w:tcPr>
          <w:p w14:paraId="0C6D82C0" w14:textId="586C97C3" w:rsidR="009C3350" w:rsidRDefault="009C3350" w:rsidP="00600C89">
            <w:r>
              <w:t>Account</w:t>
            </w:r>
            <w:r w:rsidR="00725798">
              <w:t xml:space="preserve"> </w:t>
            </w:r>
            <w:r>
              <w:t>Number</w:t>
            </w:r>
          </w:p>
        </w:tc>
      </w:tr>
      <w:tr w:rsidR="009C3350" w14:paraId="139FD4C7" w14:textId="77777777" w:rsidTr="00475F7E">
        <w:tc>
          <w:tcPr>
            <w:tcW w:w="1000" w:type="pct"/>
          </w:tcPr>
          <w:p w14:paraId="3D41E504" w14:textId="7C57212B" w:rsidR="009C3350" w:rsidRPr="00475F7E" w:rsidRDefault="009C3350" w:rsidP="00600C89">
            <w:r w:rsidRPr="00475F7E">
              <w:t>Donor</w:t>
            </w:r>
            <w:r w:rsidR="00725798" w:rsidRPr="00475F7E">
              <w:t xml:space="preserve"> </w:t>
            </w:r>
            <w:r w:rsidRPr="00475F7E">
              <w:t>contacts</w:t>
            </w:r>
          </w:p>
        </w:tc>
        <w:tc>
          <w:tcPr>
            <w:tcW w:w="1000" w:type="pct"/>
          </w:tcPr>
          <w:p w14:paraId="23FB905D" w14:textId="77777777" w:rsidR="009C3350" w:rsidRPr="00A14D9F" w:rsidRDefault="009C3350" w:rsidP="00600C89"/>
        </w:tc>
        <w:tc>
          <w:tcPr>
            <w:tcW w:w="1000" w:type="pct"/>
          </w:tcPr>
          <w:p w14:paraId="04DE0553" w14:textId="77777777" w:rsidR="009C3350" w:rsidRPr="00A14D9F" w:rsidRDefault="009C3350" w:rsidP="00600C89"/>
        </w:tc>
        <w:tc>
          <w:tcPr>
            <w:tcW w:w="1000" w:type="pct"/>
          </w:tcPr>
          <w:p w14:paraId="547EE3D8" w14:textId="77777777" w:rsidR="009C3350" w:rsidRPr="00A14D9F" w:rsidRDefault="009C3350" w:rsidP="00600C89"/>
        </w:tc>
        <w:tc>
          <w:tcPr>
            <w:tcW w:w="1000" w:type="pct"/>
          </w:tcPr>
          <w:p w14:paraId="22F7B322" w14:textId="77777777" w:rsidR="009C3350" w:rsidRPr="00A14D9F" w:rsidRDefault="009C3350" w:rsidP="00600C89"/>
        </w:tc>
      </w:tr>
      <w:tr w:rsidR="009C3350" w14:paraId="6D46B32A" w14:textId="77777777" w:rsidTr="00475F7E">
        <w:tc>
          <w:tcPr>
            <w:tcW w:w="1000" w:type="pct"/>
          </w:tcPr>
          <w:p w14:paraId="75B29D52" w14:textId="508A3636" w:rsidR="009C3350" w:rsidRPr="00475F7E" w:rsidRDefault="009C3350" w:rsidP="00600C89">
            <w:r w:rsidRPr="00475F7E">
              <w:t>Fundraising</w:t>
            </w:r>
            <w:r w:rsidR="00725798" w:rsidRPr="00475F7E">
              <w:t xml:space="preserve"> </w:t>
            </w:r>
            <w:r w:rsidRPr="00475F7E">
              <w:t>software</w:t>
            </w:r>
            <w:r w:rsidR="00725798" w:rsidRPr="00475F7E">
              <w:t xml:space="preserve"> </w:t>
            </w:r>
            <w:r w:rsidRPr="00475F7E">
              <w:t>vendor</w:t>
            </w:r>
          </w:p>
        </w:tc>
        <w:tc>
          <w:tcPr>
            <w:tcW w:w="1000" w:type="pct"/>
          </w:tcPr>
          <w:p w14:paraId="604A5A7C" w14:textId="77777777" w:rsidR="009C3350" w:rsidRPr="00A14D9F" w:rsidRDefault="009C3350" w:rsidP="00600C89"/>
        </w:tc>
        <w:tc>
          <w:tcPr>
            <w:tcW w:w="1000" w:type="pct"/>
          </w:tcPr>
          <w:p w14:paraId="1F7E1F17" w14:textId="77777777" w:rsidR="009C3350" w:rsidRPr="00A14D9F" w:rsidRDefault="009C3350" w:rsidP="00600C89"/>
        </w:tc>
        <w:tc>
          <w:tcPr>
            <w:tcW w:w="1000" w:type="pct"/>
          </w:tcPr>
          <w:p w14:paraId="447B793E" w14:textId="77777777" w:rsidR="009C3350" w:rsidRPr="00A14D9F" w:rsidRDefault="009C3350" w:rsidP="00600C89"/>
        </w:tc>
        <w:tc>
          <w:tcPr>
            <w:tcW w:w="1000" w:type="pct"/>
          </w:tcPr>
          <w:p w14:paraId="4FE708BA" w14:textId="77777777" w:rsidR="009C3350" w:rsidRPr="00A14D9F" w:rsidRDefault="009C3350" w:rsidP="00600C89"/>
        </w:tc>
      </w:tr>
      <w:tr w:rsidR="009C3350" w14:paraId="3B41D77A" w14:textId="77777777" w:rsidTr="00475F7E">
        <w:tc>
          <w:tcPr>
            <w:tcW w:w="1000" w:type="pct"/>
          </w:tcPr>
          <w:p w14:paraId="4C544C2A" w14:textId="1E132AFB" w:rsidR="009C3350" w:rsidRPr="00475F7E" w:rsidRDefault="009C3350" w:rsidP="00600C89">
            <w:r w:rsidRPr="00475F7E">
              <w:t>Volunteer</w:t>
            </w:r>
            <w:r w:rsidR="00725798" w:rsidRPr="00475F7E">
              <w:t xml:space="preserve"> </w:t>
            </w:r>
            <w:r w:rsidRPr="00475F7E">
              <w:t>contacts</w:t>
            </w:r>
          </w:p>
        </w:tc>
        <w:tc>
          <w:tcPr>
            <w:tcW w:w="1000" w:type="pct"/>
          </w:tcPr>
          <w:p w14:paraId="58FAD57A" w14:textId="77777777" w:rsidR="009C3350" w:rsidRPr="00A14D9F" w:rsidRDefault="009C3350" w:rsidP="00600C89"/>
        </w:tc>
        <w:tc>
          <w:tcPr>
            <w:tcW w:w="1000" w:type="pct"/>
          </w:tcPr>
          <w:p w14:paraId="29DC8A94" w14:textId="77777777" w:rsidR="009C3350" w:rsidRPr="00A14D9F" w:rsidRDefault="009C3350" w:rsidP="00600C89"/>
        </w:tc>
        <w:tc>
          <w:tcPr>
            <w:tcW w:w="1000" w:type="pct"/>
          </w:tcPr>
          <w:p w14:paraId="0CBD20C4" w14:textId="77777777" w:rsidR="009C3350" w:rsidRPr="00A14D9F" w:rsidRDefault="009C3350" w:rsidP="00600C89"/>
        </w:tc>
        <w:tc>
          <w:tcPr>
            <w:tcW w:w="1000" w:type="pct"/>
          </w:tcPr>
          <w:p w14:paraId="4E9EC03E" w14:textId="77777777" w:rsidR="009C3350" w:rsidRPr="00A14D9F" w:rsidRDefault="009C3350" w:rsidP="00600C89"/>
        </w:tc>
      </w:tr>
      <w:tr w:rsidR="009C3350" w14:paraId="0D2DCAC4" w14:textId="77777777" w:rsidTr="00475F7E">
        <w:trPr>
          <w:trHeight w:val="23"/>
        </w:trPr>
        <w:tc>
          <w:tcPr>
            <w:tcW w:w="1000" w:type="pct"/>
          </w:tcPr>
          <w:p w14:paraId="67F42BB3" w14:textId="0E49C456" w:rsidR="009C3350" w:rsidRPr="00475F7E" w:rsidRDefault="009C3350" w:rsidP="00600C89">
            <w:r w:rsidRPr="00475F7E">
              <w:t>Graphic</w:t>
            </w:r>
            <w:r w:rsidR="00725798" w:rsidRPr="00475F7E">
              <w:t xml:space="preserve"> </w:t>
            </w:r>
            <w:r w:rsidRPr="00475F7E">
              <w:t>designer</w:t>
            </w:r>
          </w:p>
        </w:tc>
        <w:tc>
          <w:tcPr>
            <w:tcW w:w="1000" w:type="pct"/>
          </w:tcPr>
          <w:p w14:paraId="1D3D5DB4" w14:textId="77777777" w:rsidR="009C3350" w:rsidRPr="00A14D9F" w:rsidRDefault="009C3350" w:rsidP="00600C89"/>
        </w:tc>
        <w:tc>
          <w:tcPr>
            <w:tcW w:w="1000" w:type="pct"/>
          </w:tcPr>
          <w:p w14:paraId="5640768A" w14:textId="77777777" w:rsidR="009C3350" w:rsidRPr="00A14D9F" w:rsidRDefault="009C3350" w:rsidP="00600C89"/>
        </w:tc>
        <w:tc>
          <w:tcPr>
            <w:tcW w:w="1000" w:type="pct"/>
          </w:tcPr>
          <w:p w14:paraId="02107629" w14:textId="77777777" w:rsidR="009C3350" w:rsidRPr="00A14D9F" w:rsidRDefault="009C3350" w:rsidP="00600C89"/>
        </w:tc>
        <w:tc>
          <w:tcPr>
            <w:tcW w:w="1000" w:type="pct"/>
          </w:tcPr>
          <w:p w14:paraId="4C91B732" w14:textId="77777777" w:rsidR="009C3350" w:rsidRPr="00A14D9F" w:rsidRDefault="009C3350" w:rsidP="00600C89"/>
        </w:tc>
      </w:tr>
      <w:tr w:rsidR="009C3350" w14:paraId="0BFA1EA2" w14:textId="77777777" w:rsidTr="00475F7E">
        <w:trPr>
          <w:trHeight w:val="23"/>
        </w:trPr>
        <w:tc>
          <w:tcPr>
            <w:tcW w:w="1000" w:type="pct"/>
          </w:tcPr>
          <w:p w14:paraId="30C88444" w14:textId="29C121BB" w:rsidR="009C3350" w:rsidRPr="00475F7E" w:rsidRDefault="009C3350" w:rsidP="00600C89">
            <w:r w:rsidRPr="00475F7E">
              <w:t>Printer</w:t>
            </w:r>
            <w:r w:rsidR="00725798" w:rsidRPr="00475F7E">
              <w:t xml:space="preserve"> </w:t>
            </w:r>
          </w:p>
        </w:tc>
        <w:tc>
          <w:tcPr>
            <w:tcW w:w="1000" w:type="pct"/>
          </w:tcPr>
          <w:p w14:paraId="1786EDFC" w14:textId="77777777" w:rsidR="009C3350" w:rsidRPr="00A14D9F" w:rsidRDefault="009C3350" w:rsidP="00600C89"/>
        </w:tc>
        <w:tc>
          <w:tcPr>
            <w:tcW w:w="1000" w:type="pct"/>
          </w:tcPr>
          <w:p w14:paraId="2E64A8C0" w14:textId="77777777" w:rsidR="009C3350" w:rsidRPr="00A14D9F" w:rsidRDefault="009C3350" w:rsidP="00600C89"/>
        </w:tc>
        <w:tc>
          <w:tcPr>
            <w:tcW w:w="1000" w:type="pct"/>
          </w:tcPr>
          <w:p w14:paraId="66AA9D2C" w14:textId="77777777" w:rsidR="009C3350" w:rsidRPr="00A14D9F" w:rsidRDefault="009C3350" w:rsidP="00600C89"/>
        </w:tc>
        <w:tc>
          <w:tcPr>
            <w:tcW w:w="1000" w:type="pct"/>
          </w:tcPr>
          <w:p w14:paraId="3A5C8F81" w14:textId="77777777" w:rsidR="009C3350" w:rsidRPr="00A14D9F" w:rsidRDefault="009C3350" w:rsidP="00600C89"/>
        </w:tc>
      </w:tr>
      <w:tr w:rsidR="009C3350" w14:paraId="4ED3CC91" w14:textId="77777777" w:rsidTr="00475F7E">
        <w:trPr>
          <w:trHeight w:val="32"/>
        </w:trPr>
        <w:tc>
          <w:tcPr>
            <w:tcW w:w="1000" w:type="pct"/>
          </w:tcPr>
          <w:p w14:paraId="1575ED5E" w14:textId="5DAB7FE6" w:rsidR="009C3350" w:rsidRPr="00475F7E" w:rsidRDefault="009C3350" w:rsidP="00600C89">
            <w:r w:rsidRPr="00475F7E">
              <w:lastRenderedPageBreak/>
              <w:t>Photographer/</w:t>
            </w:r>
            <w:r w:rsidR="00725798" w:rsidRPr="00475F7E">
              <w:t xml:space="preserve"> </w:t>
            </w:r>
            <w:r w:rsidR="00DC4481">
              <w:t>v</w:t>
            </w:r>
            <w:r w:rsidRPr="00475F7E">
              <w:t>ideographer</w:t>
            </w:r>
          </w:p>
        </w:tc>
        <w:tc>
          <w:tcPr>
            <w:tcW w:w="1000" w:type="pct"/>
          </w:tcPr>
          <w:p w14:paraId="681FF1AF" w14:textId="77777777" w:rsidR="009C3350" w:rsidRPr="00A14D9F" w:rsidRDefault="009C3350" w:rsidP="00600C89"/>
        </w:tc>
        <w:tc>
          <w:tcPr>
            <w:tcW w:w="1000" w:type="pct"/>
          </w:tcPr>
          <w:p w14:paraId="2C87ABCE" w14:textId="77777777" w:rsidR="009C3350" w:rsidRPr="00A14D9F" w:rsidRDefault="009C3350" w:rsidP="00600C89"/>
        </w:tc>
        <w:tc>
          <w:tcPr>
            <w:tcW w:w="1000" w:type="pct"/>
          </w:tcPr>
          <w:p w14:paraId="6BD6C085" w14:textId="77777777" w:rsidR="009C3350" w:rsidRPr="00A14D9F" w:rsidRDefault="009C3350" w:rsidP="00600C89"/>
        </w:tc>
        <w:tc>
          <w:tcPr>
            <w:tcW w:w="1000" w:type="pct"/>
          </w:tcPr>
          <w:p w14:paraId="28A4A17C" w14:textId="77777777" w:rsidR="009C3350" w:rsidRPr="00A14D9F" w:rsidRDefault="009C3350" w:rsidP="00600C89"/>
        </w:tc>
      </w:tr>
      <w:tr w:rsidR="009C3350" w14:paraId="073AC0DB" w14:textId="77777777" w:rsidTr="00475F7E">
        <w:trPr>
          <w:trHeight w:val="32"/>
        </w:trPr>
        <w:tc>
          <w:tcPr>
            <w:tcW w:w="1000" w:type="pct"/>
          </w:tcPr>
          <w:p w14:paraId="2E5BAB32" w14:textId="77777777" w:rsidR="009C3350" w:rsidRPr="00CD239A" w:rsidRDefault="009C3350" w:rsidP="00600C89"/>
        </w:tc>
        <w:tc>
          <w:tcPr>
            <w:tcW w:w="1000" w:type="pct"/>
          </w:tcPr>
          <w:p w14:paraId="0DC372CF" w14:textId="77777777" w:rsidR="009C3350" w:rsidRPr="00A14D9F" w:rsidRDefault="009C3350" w:rsidP="00600C89"/>
        </w:tc>
        <w:tc>
          <w:tcPr>
            <w:tcW w:w="1000" w:type="pct"/>
          </w:tcPr>
          <w:p w14:paraId="1E183A48" w14:textId="77777777" w:rsidR="009C3350" w:rsidRPr="00A14D9F" w:rsidRDefault="009C3350" w:rsidP="00600C89"/>
        </w:tc>
        <w:tc>
          <w:tcPr>
            <w:tcW w:w="1000" w:type="pct"/>
          </w:tcPr>
          <w:p w14:paraId="22808FC9" w14:textId="77777777" w:rsidR="009C3350" w:rsidRPr="00A14D9F" w:rsidRDefault="009C3350" w:rsidP="00600C89"/>
        </w:tc>
        <w:tc>
          <w:tcPr>
            <w:tcW w:w="1000" w:type="pct"/>
          </w:tcPr>
          <w:p w14:paraId="3918CB44" w14:textId="77777777" w:rsidR="009C3350" w:rsidRPr="00A14D9F" w:rsidRDefault="009C3350" w:rsidP="00600C89"/>
        </w:tc>
      </w:tr>
      <w:tr w:rsidR="009C3350" w14:paraId="5B6DE51B" w14:textId="77777777" w:rsidTr="00475F7E">
        <w:trPr>
          <w:trHeight w:val="32"/>
        </w:trPr>
        <w:tc>
          <w:tcPr>
            <w:tcW w:w="1000" w:type="pct"/>
          </w:tcPr>
          <w:p w14:paraId="74053A2B" w14:textId="77777777" w:rsidR="009C3350" w:rsidRPr="00CD239A" w:rsidRDefault="009C3350" w:rsidP="00600C89"/>
        </w:tc>
        <w:tc>
          <w:tcPr>
            <w:tcW w:w="1000" w:type="pct"/>
          </w:tcPr>
          <w:p w14:paraId="07956EB3" w14:textId="77777777" w:rsidR="009C3350" w:rsidRPr="00A14D9F" w:rsidRDefault="009C3350" w:rsidP="00600C89"/>
        </w:tc>
        <w:tc>
          <w:tcPr>
            <w:tcW w:w="1000" w:type="pct"/>
          </w:tcPr>
          <w:p w14:paraId="0AC46BDF" w14:textId="77777777" w:rsidR="009C3350" w:rsidRPr="00A14D9F" w:rsidRDefault="009C3350" w:rsidP="00600C89"/>
        </w:tc>
        <w:tc>
          <w:tcPr>
            <w:tcW w:w="1000" w:type="pct"/>
          </w:tcPr>
          <w:p w14:paraId="2C6B0F3F" w14:textId="77777777" w:rsidR="009C3350" w:rsidRPr="00A14D9F" w:rsidRDefault="009C3350" w:rsidP="00600C89"/>
        </w:tc>
        <w:tc>
          <w:tcPr>
            <w:tcW w:w="1000" w:type="pct"/>
          </w:tcPr>
          <w:p w14:paraId="2234B76F" w14:textId="77777777" w:rsidR="009C3350" w:rsidRPr="00A14D9F" w:rsidRDefault="009C3350" w:rsidP="00600C89"/>
        </w:tc>
      </w:tr>
    </w:tbl>
    <w:p w14:paraId="21FB1719" w14:textId="77777777" w:rsidR="009C3350" w:rsidRPr="000D215F" w:rsidRDefault="009C3350" w:rsidP="00600C89"/>
    <w:p w14:paraId="38B1EF34" w14:textId="1CCCBDAC" w:rsidR="009C3350" w:rsidRDefault="009C3350" w:rsidP="00D02395">
      <w:pPr>
        <w:pStyle w:val="Heading3"/>
      </w:pPr>
      <w:r w:rsidRPr="006519A0">
        <w:t>Vital</w:t>
      </w:r>
      <w:r w:rsidR="00725798">
        <w:t xml:space="preserve"> </w:t>
      </w:r>
      <w:r w:rsidRPr="006519A0">
        <w:t>Record</w:t>
      </w:r>
      <w:r w:rsidR="00EB52CD">
        <w:t>s</w:t>
      </w:r>
    </w:p>
    <w:tbl>
      <w:tblPr>
        <w:tblStyle w:val="Default"/>
        <w:tblW w:w="0" w:type="auto"/>
        <w:tblLook w:val="0620" w:firstRow="1" w:lastRow="0" w:firstColumn="0" w:lastColumn="0" w:noHBand="1" w:noVBand="1"/>
      </w:tblPr>
      <w:tblGrid>
        <w:gridCol w:w="6147"/>
        <w:gridCol w:w="3203"/>
      </w:tblGrid>
      <w:tr w:rsidR="009C3350" w:rsidRPr="006519A0" w14:paraId="43F3A26F" w14:textId="77777777" w:rsidTr="00475F7E">
        <w:trPr>
          <w:cnfStyle w:val="100000000000" w:firstRow="1" w:lastRow="0" w:firstColumn="0" w:lastColumn="0" w:oddVBand="0" w:evenVBand="0" w:oddHBand="0" w:evenHBand="0" w:firstRowFirstColumn="0" w:firstRowLastColumn="0" w:lastRowFirstColumn="0" w:lastRowLastColumn="0"/>
        </w:trPr>
        <w:tc>
          <w:tcPr>
            <w:tcW w:w="0" w:type="dxa"/>
          </w:tcPr>
          <w:p w14:paraId="1D325E8E" w14:textId="77777777" w:rsidR="009C3350" w:rsidRPr="00024D3C" w:rsidRDefault="009C3350" w:rsidP="00271E68">
            <w:pPr>
              <w:pStyle w:val="NoSpacing"/>
            </w:pPr>
            <w:r w:rsidRPr="00024D3C">
              <w:t>Document</w:t>
            </w:r>
          </w:p>
        </w:tc>
        <w:tc>
          <w:tcPr>
            <w:tcW w:w="0" w:type="dxa"/>
          </w:tcPr>
          <w:p w14:paraId="30623E0F" w14:textId="77777777" w:rsidR="009C3350" w:rsidRPr="00024D3C" w:rsidRDefault="009C3350" w:rsidP="00271E68">
            <w:pPr>
              <w:pStyle w:val="NoSpacing"/>
            </w:pPr>
            <w:r w:rsidRPr="00024D3C">
              <w:t>Location</w:t>
            </w:r>
          </w:p>
        </w:tc>
      </w:tr>
      <w:tr w:rsidR="009C3350" w14:paraId="4AE450A3" w14:textId="77777777" w:rsidTr="00475F7E">
        <w:tc>
          <w:tcPr>
            <w:tcW w:w="0" w:type="dxa"/>
          </w:tcPr>
          <w:p w14:paraId="74AB661F" w14:textId="4F7A6104" w:rsidR="009C3350" w:rsidRDefault="009C3350" w:rsidP="00271E68">
            <w:pPr>
              <w:pStyle w:val="NoSpacing"/>
            </w:pPr>
            <w:r>
              <w:t>Staff</w:t>
            </w:r>
            <w:r w:rsidR="00725798">
              <w:t xml:space="preserve"> </w:t>
            </w:r>
            <w:r>
              <w:t>contact</w:t>
            </w:r>
            <w:r w:rsidR="00725798">
              <w:t xml:space="preserve"> </w:t>
            </w:r>
            <w:r>
              <w:t>list</w:t>
            </w:r>
          </w:p>
        </w:tc>
        <w:tc>
          <w:tcPr>
            <w:tcW w:w="0" w:type="dxa"/>
          </w:tcPr>
          <w:p w14:paraId="6E799F61" w14:textId="77777777" w:rsidR="009C3350" w:rsidRDefault="009C3350" w:rsidP="00271E68">
            <w:pPr>
              <w:pStyle w:val="NoSpacing"/>
            </w:pPr>
          </w:p>
        </w:tc>
      </w:tr>
      <w:tr w:rsidR="009C3350" w14:paraId="1C75F70E" w14:textId="77777777" w:rsidTr="00475F7E">
        <w:tc>
          <w:tcPr>
            <w:tcW w:w="0" w:type="dxa"/>
          </w:tcPr>
          <w:p w14:paraId="33F6558E" w14:textId="17BAD3AB" w:rsidR="009C3350" w:rsidRDefault="009C3350" w:rsidP="00271E68">
            <w:pPr>
              <w:pStyle w:val="NoSpacing"/>
            </w:pPr>
            <w:r>
              <w:t>Board</w:t>
            </w:r>
            <w:r w:rsidR="00725798">
              <w:t xml:space="preserve"> </w:t>
            </w:r>
            <w:r>
              <w:t>contact</w:t>
            </w:r>
            <w:r w:rsidR="00725798">
              <w:t xml:space="preserve"> </w:t>
            </w:r>
            <w:r>
              <w:t>list</w:t>
            </w:r>
          </w:p>
        </w:tc>
        <w:tc>
          <w:tcPr>
            <w:tcW w:w="0" w:type="dxa"/>
          </w:tcPr>
          <w:p w14:paraId="0C3D0859" w14:textId="77777777" w:rsidR="009C3350" w:rsidRDefault="009C3350" w:rsidP="00271E68">
            <w:pPr>
              <w:pStyle w:val="NoSpacing"/>
            </w:pPr>
          </w:p>
        </w:tc>
      </w:tr>
      <w:tr w:rsidR="009C3350" w14:paraId="71DF9AE9" w14:textId="77777777" w:rsidTr="00475F7E">
        <w:tc>
          <w:tcPr>
            <w:tcW w:w="0" w:type="dxa"/>
          </w:tcPr>
          <w:p w14:paraId="74939AD1" w14:textId="175676B8" w:rsidR="009C3350" w:rsidRDefault="009C3350" w:rsidP="00271E68">
            <w:pPr>
              <w:pStyle w:val="NoSpacing"/>
            </w:pPr>
            <w:r>
              <w:t>Financial</w:t>
            </w:r>
            <w:r w:rsidR="00725798">
              <w:t xml:space="preserve"> </w:t>
            </w:r>
            <w:r w:rsidR="00DC4481">
              <w:t>r</w:t>
            </w:r>
            <w:r>
              <w:t>eports</w:t>
            </w:r>
            <w:r w:rsidR="00725798">
              <w:t xml:space="preserve"> </w:t>
            </w:r>
            <w:r>
              <w:t>(#</w:t>
            </w:r>
            <w:r w:rsidR="00725798">
              <w:t xml:space="preserve"> </w:t>
            </w:r>
            <w:r>
              <w:t>years)</w:t>
            </w:r>
          </w:p>
        </w:tc>
        <w:tc>
          <w:tcPr>
            <w:tcW w:w="0" w:type="dxa"/>
          </w:tcPr>
          <w:p w14:paraId="5DA72FBF" w14:textId="77777777" w:rsidR="009C3350" w:rsidRDefault="009C3350" w:rsidP="00271E68">
            <w:pPr>
              <w:pStyle w:val="NoSpacing"/>
            </w:pPr>
          </w:p>
        </w:tc>
      </w:tr>
      <w:tr w:rsidR="009C3350" w14:paraId="07597038" w14:textId="77777777" w:rsidTr="00475F7E">
        <w:tc>
          <w:tcPr>
            <w:tcW w:w="0" w:type="dxa"/>
          </w:tcPr>
          <w:p w14:paraId="2A46C565" w14:textId="31C2504E" w:rsidR="009C3350" w:rsidRDefault="009C3350" w:rsidP="00271E68">
            <w:pPr>
              <w:pStyle w:val="NoSpacing"/>
            </w:pPr>
            <w:r>
              <w:t>Audits</w:t>
            </w:r>
            <w:r w:rsidR="00725798">
              <w:t xml:space="preserve"> </w:t>
            </w:r>
            <w:r>
              <w:t>(#</w:t>
            </w:r>
            <w:r w:rsidR="00725798">
              <w:t xml:space="preserve"> </w:t>
            </w:r>
            <w:r>
              <w:t>years)</w:t>
            </w:r>
          </w:p>
        </w:tc>
        <w:tc>
          <w:tcPr>
            <w:tcW w:w="0" w:type="dxa"/>
          </w:tcPr>
          <w:p w14:paraId="780F8B21" w14:textId="77777777" w:rsidR="009C3350" w:rsidRDefault="009C3350" w:rsidP="00271E68">
            <w:pPr>
              <w:pStyle w:val="NoSpacing"/>
            </w:pPr>
          </w:p>
        </w:tc>
      </w:tr>
      <w:tr w:rsidR="009C3350" w14:paraId="246A7AB4" w14:textId="77777777" w:rsidTr="00475F7E">
        <w:tc>
          <w:tcPr>
            <w:tcW w:w="0" w:type="dxa"/>
          </w:tcPr>
          <w:p w14:paraId="0D32D84F" w14:textId="6B15345A" w:rsidR="009C3350" w:rsidRDefault="009C3350" w:rsidP="00271E68">
            <w:pPr>
              <w:pStyle w:val="NoSpacing"/>
            </w:pPr>
            <w:r>
              <w:t>Donor</w:t>
            </w:r>
            <w:r w:rsidR="00725798">
              <w:t xml:space="preserve"> </w:t>
            </w:r>
            <w:r w:rsidR="00DC4481">
              <w:t>r</w:t>
            </w:r>
            <w:r>
              <w:t>ecords</w:t>
            </w:r>
          </w:p>
        </w:tc>
        <w:tc>
          <w:tcPr>
            <w:tcW w:w="0" w:type="dxa"/>
          </w:tcPr>
          <w:p w14:paraId="72A0F882" w14:textId="77777777" w:rsidR="009C3350" w:rsidRDefault="009C3350" w:rsidP="00271E68">
            <w:pPr>
              <w:pStyle w:val="NoSpacing"/>
            </w:pPr>
          </w:p>
        </w:tc>
      </w:tr>
      <w:tr w:rsidR="009C3350" w14:paraId="290113BA" w14:textId="77777777" w:rsidTr="00475F7E">
        <w:tc>
          <w:tcPr>
            <w:tcW w:w="0" w:type="dxa"/>
          </w:tcPr>
          <w:p w14:paraId="23F21F63" w14:textId="278653C9" w:rsidR="009C3350" w:rsidRPr="00EA5380" w:rsidRDefault="009C3350" w:rsidP="00271E68">
            <w:pPr>
              <w:pStyle w:val="NoSpacing"/>
            </w:pPr>
            <w:r>
              <w:t>Organizational</w:t>
            </w:r>
            <w:r w:rsidR="00725798">
              <w:t xml:space="preserve"> </w:t>
            </w:r>
            <w:r w:rsidR="00DC4481">
              <w:t>d</w:t>
            </w:r>
            <w:r>
              <w:t>ocuments</w:t>
            </w:r>
          </w:p>
        </w:tc>
        <w:tc>
          <w:tcPr>
            <w:tcW w:w="0" w:type="dxa"/>
          </w:tcPr>
          <w:p w14:paraId="1AAAE432" w14:textId="77777777" w:rsidR="009C3350" w:rsidRDefault="009C3350" w:rsidP="00271E68">
            <w:pPr>
              <w:pStyle w:val="NoSpacing"/>
            </w:pPr>
          </w:p>
        </w:tc>
      </w:tr>
      <w:tr w:rsidR="009C3350" w14:paraId="31D15DED" w14:textId="77777777" w:rsidTr="00475F7E">
        <w:tc>
          <w:tcPr>
            <w:tcW w:w="0" w:type="dxa"/>
          </w:tcPr>
          <w:p w14:paraId="295E9DF0" w14:textId="23DC5503" w:rsidR="009C3350" w:rsidRPr="00942458" w:rsidRDefault="009C3350" w:rsidP="00271E68">
            <w:pPr>
              <w:pStyle w:val="NoSpacing"/>
            </w:pPr>
            <w:r w:rsidRPr="00942458">
              <w:t>Fundraising</w:t>
            </w:r>
            <w:r w:rsidR="00725798">
              <w:t xml:space="preserve"> </w:t>
            </w:r>
            <w:r w:rsidRPr="00942458">
              <w:t>Policies</w:t>
            </w:r>
            <w:r w:rsidR="00725798">
              <w:t xml:space="preserve"> </w:t>
            </w:r>
            <w:r w:rsidRPr="00942458">
              <w:t>and</w:t>
            </w:r>
            <w:r w:rsidR="00725798">
              <w:t xml:space="preserve"> </w:t>
            </w:r>
            <w:r w:rsidRPr="00942458">
              <w:t>Procedures</w:t>
            </w:r>
          </w:p>
        </w:tc>
        <w:tc>
          <w:tcPr>
            <w:tcW w:w="0" w:type="dxa"/>
          </w:tcPr>
          <w:p w14:paraId="2DDDD216" w14:textId="77777777" w:rsidR="009C3350" w:rsidRDefault="009C3350" w:rsidP="00271E68">
            <w:pPr>
              <w:pStyle w:val="NoSpacing"/>
            </w:pPr>
          </w:p>
        </w:tc>
      </w:tr>
      <w:tr w:rsidR="009C3350" w14:paraId="02F2F24E" w14:textId="77777777" w:rsidTr="00475F7E">
        <w:tc>
          <w:tcPr>
            <w:tcW w:w="0" w:type="dxa"/>
          </w:tcPr>
          <w:p w14:paraId="480D0EF6" w14:textId="67491FDB" w:rsidR="009C3350" w:rsidRPr="0016490F" w:rsidRDefault="009C3350" w:rsidP="00271E68">
            <w:pPr>
              <w:pStyle w:val="NoSpacing"/>
            </w:pPr>
            <w:r w:rsidRPr="0016490F">
              <w:t>Written</w:t>
            </w:r>
            <w:r w:rsidR="00725798">
              <w:t xml:space="preserve"> </w:t>
            </w:r>
            <w:r w:rsidR="00DC4481">
              <w:t>a</w:t>
            </w:r>
            <w:r w:rsidRPr="0016490F">
              <w:t>greements</w:t>
            </w:r>
            <w:r w:rsidR="00725798">
              <w:t xml:space="preserve"> </w:t>
            </w:r>
            <w:r w:rsidRPr="0016490F">
              <w:t>with</w:t>
            </w:r>
            <w:r w:rsidR="00725798">
              <w:t xml:space="preserve"> </w:t>
            </w:r>
            <w:r w:rsidR="00DC4481" w:rsidRPr="0022088F">
              <w:rPr>
                <w:highlight w:val="yellow"/>
              </w:rPr>
              <w:t>[</w:t>
            </w:r>
            <w:r w:rsidRPr="0022088F">
              <w:rPr>
                <w:highlight w:val="yellow"/>
              </w:rPr>
              <w:t>Vendor</w:t>
            </w:r>
            <w:r w:rsidR="00725798" w:rsidRPr="0022088F">
              <w:rPr>
                <w:highlight w:val="yellow"/>
              </w:rPr>
              <w:t xml:space="preserve"> </w:t>
            </w:r>
            <w:r w:rsidRPr="0022088F">
              <w:rPr>
                <w:highlight w:val="yellow"/>
              </w:rPr>
              <w:t>A</w:t>
            </w:r>
            <w:r w:rsidR="00DC4481" w:rsidRPr="0022088F">
              <w:rPr>
                <w:highlight w:val="yellow"/>
              </w:rPr>
              <w:t>]</w:t>
            </w:r>
          </w:p>
        </w:tc>
        <w:tc>
          <w:tcPr>
            <w:tcW w:w="0" w:type="dxa"/>
          </w:tcPr>
          <w:p w14:paraId="3803C03F" w14:textId="77777777" w:rsidR="009C3350" w:rsidRDefault="009C3350" w:rsidP="00271E68">
            <w:pPr>
              <w:pStyle w:val="NoSpacing"/>
            </w:pPr>
          </w:p>
        </w:tc>
      </w:tr>
      <w:tr w:rsidR="009C3350" w14:paraId="216DB623" w14:textId="77777777" w:rsidTr="00475F7E">
        <w:tc>
          <w:tcPr>
            <w:tcW w:w="0" w:type="dxa"/>
          </w:tcPr>
          <w:p w14:paraId="3D463D67" w14:textId="7B580C97" w:rsidR="009C3350" w:rsidRPr="0016490F" w:rsidRDefault="009C3350" w:rsidP="00271E68">
            <w:pPr>
              <w:pStyle w:val="NoSpacing"/>
            </w:pPr>
            <w:r w:rsidRPr="0016490F">
              <w:t>Written</w:t>
            </w:r>
            <w:r w:rsidR="00725798">
              <w:t xml:space="preserve"> </w:t>
            </w:r>
            <w:r w:rsidR="00DC4481">
              <w:t>a</w:t>
            </w:r>
            <w:r w:rsidRPr="0016490F">
              <w:t>greements</w:t>
            </w:r>
            <w:r w:rsidR="00725798">
              <w:t xml:space="preserve"> </w:t>
            </w:r>
            <w:r w:rsidRPr="0016490F">
              <w:t>with</w:t>
            </w:r>
            <w:r w:rsidR="00725798">
              <w:t xml:space="preserve"> </w:t>
            </w:r>
            <w:r w:rsidR="00DC4481" w:rsidRPr="0022088F">
              <w:rPr>
                <w:highlight w:val="yellow"/>
              </w:rPr>
              <w:t>[</w:t>
            </w:r>
            <w:r w:rsidRPr="0022088F">
              <w:rPr>
                <w:highlight w:val="yellow"/>
              </w:rPr>
              <w:t>Vendor</w:t>
            </w:r>
            <w:r w:rsidR="00725798" w:rsidRPr="0022088F">
              <w:rPr>
                <w:highlight w:val="yellow"/>
              </w:rPr>
              <w:t xml:space="preserve"> </w:t>
            </w:r>
            <w:r w:rsidRPr="0022088F">
              <w:rPr>
                <w:highlight w:val="yellow"/>
              </w:rPr>
              <w:t>B</w:t>
            </w:r>
            <w:r w:rsidR="00DC4481" w:rsidRPr="0022088F">
              <w:rPr>
                <w:highlight w:val="yellow"/>
              </w:rPr>
              <w:t>]</w:t>
            </w:r>
          </w:p>
        </w:tc>
        <w:tc>
          <w:tcPr>
            <w:tcW w:w="0" w:type="dxa"/>
          </w:tcPr>
          <w:p w14:paraId="4AAE728F" w14:textId="77777777" w:rsidR="009C3350" w:rsidRDefault="009C3350" w:rsidP="00271E68">
            <w:pPr>
              <w:pStyle w:val="NoSpacing"/>
            </w:pPr>
          </w:p>
        </w:tc>
      </w:tr>
      <w:tr w:rsidR="009C3350" w14:paraId="70FFB04E" w14:textId="77777777" w:rsidTr="00475F7E">
        <w:tc>
          <w:tcPr>
            <w:tcW w:w="0" w:type="dxa"/>
          </w:tcPr>
          <w:p w14:paraId="08F11C8F" w14:textId="7BE7FC9B" w:rsidR="009C3350" w:rsidRPr="0016490F" w:rsidRDefault="009C3350" w:rsidP="00271E68">
            <w:pPr>
              <w:pStyle w:val="NoSpacing"/>
            </w:pPr>
            <w:r w:rsidRPr="0016490F">
              <w:t>Written</w:t>
            </w:r>
            <w:r w:rsidR="00725798">
              <w:t xml:space="preserve"> </w:t>
            </w:r>
            <w:r w:rsidR="00DC4481">
              <w:t>a</w:t>
            </w:r>
            <w:r w:rsidRPr="0016490F">
              <w:t>greements</w:t>
            </w:r>
            <w:r w:rsidR="00725798">
              <w:t xml:space="preserve"> </w:t>
            </w:r>
            <w:r w:rsidRPr="0016490F">
              <w:t>with</w:t>
            </w:r>
            <w:r w:rsidR="00725798">
              <w:t xml:space="preserve"> </w:t>
            </w:r>
            <w:r w:rsidR="00DC4481" w:rsidRPr="0022088F">
              <w:rPr>
                <w:highlight w:val="yellow"/>
              </w:rPr>
              <w:t>[</w:t>
            </w:r>
            <w:r w:rsidRPr="0022088F">
              <w:rPr>
                <w:highlight w:val="yellow"/>
              </w:rPr>
              <w:t>Funder</w:t>
            </w:r>
            <w:r w:rsidR="00725798" w:rsidRPr="0022088F">
              <w:rPr>
                <w:highlight w:val="yellow"/>
              </w:rPr>
              <w:t xml:space="preserve"> </w:t>
            </w:r>
            <w:r w:rsidRPr="0022088F">
              <w:rPr>
                <w:highlight w:val="yellow"/>
              </w:rPr>
              <w:t>A</w:t>
            </w:r>
            <w:r w:rsidR="00DC4481" w:rsidRPr="0022088F">
              <w:rPr>
                <w:highlight w:val="yellow"/>
              </w:rPr>
              <w:t>]</w:t>
            </w:r>
          </w:p>
        </w:tc>
        <w:tc>
          <w:tcPr>
            <w:tcW w:w="0" w:type="dxa"/>
          </w:tcPr>
          <w:p w14:paraId="24E14423" w14:textId="77777777" w:rsidR="009C3350" w:rsidRDefault="009C3350" w:rsidP="00271E68">
            <w:pPr>
              <w:pStyle w:val="NoSpacing"/>
            </w:pPr>
          </w:p>
        </w:tc>
      </w:tr>
      <w:tr w:rsidR="009C3350" w14:paraId="48A5EDCD" w14:textId="77777777" w:rsidTr="00475F7E">
        <w:tc>
          <w:tcPr>
            <w:tcW w:w="0" w:type="dxa"/>
          </w:tcPr>
          <w:p w14:paraId="1C1B8604" w14:textId="0DD2BAFA" w:rsidR="009C3350" w:rsidRPr="0016490F" w:rsidRDefault="009C3350" w:rsidP="00271E68">
            <w:pPr>
              <w:pStyle w:val="NoSpacing"/>
            </w:pPr>
            <w:r w:rsidRPr="0016490F">
              <w:t>Written</w:t>
            </w:r>
            <w:r w:rsidR="00725798">
              <w:t xml:space="preserve"> </w:t>
            </w:r>
            <w:r w:rsidR="00DC4481">
              <w:t>a</w:t>
            </w:r>
            <w:r w:rsidRPr="0016490F">
              <w:t>greements</w:t>
            </w:r>
            <w:r w:rsidR="00725798">
              <w:t xml:space="preserve"> </w:t>
            </w:r>
            <w:r w:rsidRPr="0016490F">
              <w:t>with</w:t>
            </w:r>
            <w:r w:rsidR="00725798">
              <w:t xml:space="preserve"> </w:t>
            </w:r>
            <w:r w:rsidR="00DC4481" w:rsidRPr="0022088F">
              <w:rPr>
                <w:highlight w:val="yellow"/>
              </w:rPr>
              <w:t>[</w:t>
            </w:r>
            <w:r w:rsidRPr="0022088F">
              <w:rPr>
                <w:highlight w:val="yellow"/>
              </w:rPr>
              <w:t>Funder</w:t>
            </w:r>
            <w:r w:rsidR="00725798" w:rsidRPr="0022088F">
              <w:rPr>
                <w:highlight w:val="yellow"/>
              </w:rPr>
              <w:t xml:space="preserve"> </w:t>
            </w:r>
            <w:r w:rsidRPr="0022088F">
              <w:rPr>
                <w:highlight w:val="yellow"/>
              </w:rPr>
              <w:t>B</w:t>
            </w:r>
            <w:r w:rsidR="00DC4481" w:rsidRPr="0022088F">
              <w:rPr>
                <w:highlight w:val="yellow"/>
              </w:rPr>
              <w:t>]</w:t>
            </w:r>
          </w:p>
        </w:tc>
        <w:tc>
          <w:tcPr>
            <w:tcW w:w="0" w:type="dxa"/>
          </w:tcPr>
          <w:p w14:paraId="66F10DA9" w14:textId="77777777" w:rsidR="009C3350" w:rsidRDefault="009C3350" w:rsidP="00271E68">
            <w:pPr>
              <w:pStyle w:val="NoSpacing"/>
            </w:pPr>
          </w:p>
        </w:tc>
      </w:tr>
      <w:tr w:rsidR="009C3350" w14:paraId="3DD93F40" w14:textId="77777777" w:rsidTr="00475F7E">
        <w:tc>
          <w:tcPr>
            <w:tcW w:w="0" w:type="dxa"/>
          </w:tcPr>
          <w:p w14:paraId="20A0B069" w14:textId="11DFADF0" w:rsidR="009C3350" w:rsidRPr="0016490F" w:rsidRDefault="009C3350" w:rsidP="00271E68">
            <w:pPr>
              <w:pStyle w:val="NoSpacing"/>
            </w:pPr>
            <w:r>
              <w:t>Funder</w:t>
            </w:r>
            <w:r w:rsidR="00725798">
              <w:t xml:space="preserve"> </w:t>
            </w:r>
            <w:r>
              <w:t>contact</w:t>
            </w:r>
            <w:r w:rsidR="00725798">
              <w:t xml:space="preserve"> </w:t>
            </w:r>
            <w:r>
              <w:t>list</w:t>
            </w:r>
          </w:p>
        </w:tc>
        <w:tc>
          <w:tcPr>
            <w:tcW w:w="0" w:type="dxa"/>
          </w:tcPr>
          <w:p w14:paraId="4F9C64F1" w14:textId="77777777" w:rsidR="009C3350" w:rsidRDefault="009C3350" w:rsidP="00271E68">
            <w:pPr>
              <w:pStyle w:val="NoSpacing"/>
            </w:pPr>
          </w:p>
        </w:tc>
      </w:tr>
      <w:tr w:rsidR="009C3350" w14:paraId="0B7313B5" w14:textId="77777777" w:rsidTr="00475F7E">
        <w:tc>
          <w:tcPr>
            <w:tcW w:w="0" w:type="dxa"/>
          </w:tcPr>
          <w:p w14:paraId="525C61F3" w14:textId="373DDE0D" w:rsidR="009C3350" w:rsidRPr="00942458" w:rsidRDefault="009C3350" w:rsidP="00271E68">
            <w:pPr>
              <w:pStyle w:val="NoSpacing"/>
            </w:pPr>
            <w:r>
              <w:t>Volunteer</w:t>
            </w:r>
            <w:r w:rsidR="00725798">
              <w:t xml:space="preserve"> </w:t>
            </w:r>
            <w:r>
              <w:t>contact</w:t>
            </w:r>
            <w:r w:rsidR="00725798">
              <w:t xml:space="preserve"> </w:t>
            </w:r>
            <w:r>
              <w:t>list</w:t>
            </w:r>
          </w:p>
        </w:tc>
        <w:tc>
          <w:tcPr>
            <w:tcW w:w="0" w:type="dxa"/>
          </w:tcPr>
          <w:p w14:paraId="3D26901A" w14:textId="77777777" w:rsidR="009C3350" w:rsidRDefault="009C3350" w:rsidP="00271E68">
            <w:pPr>
              <w:pStyle w:val="NoSpacing"/>
            </w:pPr>
          </w:p>
        </w:tc>
      </w:tr>
      <w:tr w:rsidR="009C3350" w14:paraId="3B1F0BFD" w14:textId="77777777" w:rsidTr="00475F7E">
        <w:tc>
          <w:tcPr>
            <w:tcW w:w="0" w:type="dxa"/>
          </w:tcPr>
          <w:p w14:paraId="58C7CD8F" w14:textId="77777777" w:rsidR="009C3350" w:rsidRPr="00942458" w:rsidRDefault="009C3350" w:rsidP="00271E68">
            <w:pPr>
              <w:pStyle w:val="NoSpacing"/>
            </w:pPr>
          </w:p>
        </w:tc>
        <w:tc>
          <w:tcPr>
            <w:tcW w:w="0" w:type="dxa"/>
          </w:tcPr>
          <w:p w14:paraId="0425D9BE" w14:textId="77777777" w:rsidR="009C3350" w:rsidRDefault="009C3350" w:rsidP="00271E68">
            <w:pPr>
              <w:pStyle w:val="NoSpacing"/>
            </w:pPr>
          </w:p>
        </w:tc>
      </w:tr>
      <w:tr w:rsidR="00AF265A" w14:paraId="207838FB" w14:textId="77777777" w:rsidTr="00261BD5">
        <w:tc>
          <w:tcPr>
            <w:tcW w:w="6147" w:type="dxa"/>
          </w:tcPr>
          <w:p w14:paraId="257D03AB" w14:textId="77777777" w:rsidR="00AF265A" w:rsidRPr="00942458" w:rsidRDefault="00AF265A" w:rsidP="00271E68">
            <w:pPr>
              <w:pStyle w:val="NoSpacing"/>
            </w:pPr>
          </w:p>
        </w:tc>
        <w:tc>
          <w:tcPr>
            <w:tcW w:w="3203" w:type="dxa"/>
          </w:tcPr>
          <w:p w14:paraId="48026F64" w14:textId="77777777" w:rsidR="00AF265A" w:rsidRDefault="00AF265A" w:rsidP="00271E68">
            <w:pPr>
              <w:pStyle w:val="NoSpacing"/>
            </w:pPr>
          </w:p>
        </w:tc>
      </w:tr>
    </w:tbl>
    <w:p w14:paraId="311BCB11" w14:textId="77777777" w:rsidR="009C3350" w:rsidRDefault="009C3350" w:rsidP="00600C89"/>
    <w:p w14:paraId="583B49A0" w14:textId="62F8E879" w:rsidR="00511E2F" w:rsidRDefault="00511E2F" w:rsidP="00600C89">
      <w:pPr>
        <w:rPr>
          <w:rFonts w:eastAsiaTheme="majorEastAsia"/>
          <w:spacing w:val="15"/>
        </w:rPr>
      </w:pPr>
      <w:r>
        <w:br w:type="page"/>
      </w:r>
    </w:p>
    <w:p w14:paraId="5B02BC64" w14:textId="0E3C8884" w:rsidR="0050198F" w:rsidRDefault="0050198F" w:rsidP="00D02395">
      <w:pPr>
        <w:pStyle w:val="Heading2"/>
      </w:pPr>
      <w:bookmarkStart w:id="94" w:name="_Toc50650627"/>
      <w:bookmarkStart w:id="95" w:name="_Toc55555829"/>
      <w:bookmarkStart w:id="96" w:name="_Toc55555868"/>
      <w:bookmarkStart w:id="97" w:name="_Toc73960270"/>
      <w:bookmarkStart w:id="98" w:name="_Toc81381748"/>
      <w:bookmarkEnd w:id="88"/>
      <w:bookmarkEnd w:id="89"/>
      <w:bookmarkEnd w:id="90"/>
      <w:r w:rsidRPr="0050198F">
        <w:lastRenderedPageBreak/>
        <w:t>Communications</w:t>
      </w:r>
      <w:r w:rsidR="00725798">
        <w:t xml:space="preserve"> </w:t>
      </w:r>
      <w:bookmarkEnd w:id="94"/>
      <w:bookmarkEnd w:id="95"/>
      <w:bookmarkEnd w:id="96"/>
      <w:r w:rsidR="0029707F">
        <w:t>Activities</w:t>
      </w:r>
      <w:bookmarkEnd w:id="97"/>
      <w:bookmarkEnd w:id="98"/>
    </w:p>
    <w:p w14:paraId="7720464B" w14:textId="5207434F" w:rsidR="002967BB" w:rsidRPr="00AF02F8" w:rsidRDefault="002967BB" w:rsidP="00600C89">
      <w:pPr>
        <w:rPr>
          <w:rStyle w:val="normaltextrun"/>
          <w:rFonts w:cstheme="minorHAnsi"/>
          <w:caps/>
          <w:color w:val="1F3763"/>
          <w:sz w:val="18"/>
          <w:szCs w:val="18"/>
        </w:rPr>
      </w:pPr>
      <w:r w:rsidRPr="00E52922">
        <w:t>The</w:t>
      </w:r>
      <w:r w:rsidR="00725798" w:rsidRPr="00E52922">
        <w:t xml:space="preserve"> </w:t>
      </w:r>
      <w:r w:rsidRPr="00E52922">
        <w:t>Communications</w:t>
      </w:r>
      <w:r w:rsidR="00725798" w:rsidRPr="00E52922">
        <w:t xml:space="preserve"> </w:t>
      </w:r>
      <w:r w:rsidRPr="00E52922">
        <w:t>function</w:t>
      </w:r>
      <w:r w:rsidR="00725798" w:rsidRPr="00E52922">
        <w:t xml:space="preserve"> </w:t>
      </w:r>
      <w:r w:rsidRPr="00E52922">
        <w:t>addresses</w:t>
      </w:r>
      <w:r w:rsidR="00725798" w:rsidRPr="00E52922">
        <w:t xml:space="preserve"> </w:t>
      </w:r>
      <w:r w:rsidRPr="00E52922">
        <w:t>communications</w:t>
      </w:r>
      <w:r w:rsidR="00725798" w:rsidRPr="00E52922">
        <w:t xml:space="preserve"> </w:t>
      </w:r>
      <w:r w:rsidRPr="00E52922">
        <w:t>to</w:t>
      </w:r>
      <w:r w:rsidR="00725798" w:rsidRPr="00E52922">
        <w:t xml:space="preserve"> </w:t>
      </w:r>
      <w:r w:rsidRPr="00E52922">
        <w:t>constituents,</w:t>
      </w:r>
      <w:r w:rsidR="00725798" w:rsidRPr="00E52922">
        <w:t xml:space="preserve"> </w:t>
      </w:r>
      <w:r w:rsidRPr="00E52922">
        <w:t>partners,</w:t>
      </w:r>
      <w:r w:rsidR="00725798" w:rsidRPr="00E52922">
        <w:t xml:space="preserve"> </w:t>
      </w:r>
      <w:r w:rsidRPr="00E52922">
        <w:t>and</w:t>
      </w:r>
      <w:r w:rsidR="00725798" w:rsidRPr="00E52922">
        <w:t xml:space="preserve"> </w:t>
      </w:r>
      <w:r w:rsidRPr="00E52922">
        <w:t>community</w:t>
      </w:r>
      <w:r w:rsidR="00725798" w:rsidRPr="00E52922">
        <w:t xml:space="preserve"> </w:t>
      </w:r>
      <w:r w:rsidRPr="00E52922">
        <w:t>members</w:t>
      </w:r>
      <w:r w:rsidR="00725798" w:rsidRPr="00E52922">
        <w:t xml:space="preserve"> </w:t>
      </w:r>
      <w:r w:rsidRPr="00E52922">
        <w:t>affected</w:t>
      </w:r>
      <w:r w:rsidR="00725798" w:rsidRPr="00E52922">
        <w:t xml:space="preserve"> </w:t>
      </w:r>
      <w:r w:rsidRPr="00E52922">
        <w:t>by</w:t>
      </w:r>
      <w:r w:rsidR="00725798" w:rsidRPr="00E52922">
        <w:t xml:space="preserve"> </w:t>
      </w:r>
      <w:r w:rsidRPr="00E52922">
        <w:t>the</w:t>
      </w:r>
      <w:r w:rsidR="00725798" w:rsidRPr="00E52922">
        <w:t xml:space="preserve"> </w:t>
      </w:r>
      <w:r w:rsidRPr="00E52922">
        <w:t>emergency</w:t>
      </w:r>
      <w:r w:rsidR="00725798" w:rsidRPr="00E52922">
        <w:t xml:space="preserve"> </w:t>
      </w:r>
      <w:r w:rsidRPr="00E52922">
        <w:t>or</w:t>
      </w:r>
      <w:r w:rsidR="00725798" w:rsidRPr="00E52922">
        <w:t xml:space="preserve"> </w:t>
      </w:r>
      <w:r w:rsidRPr="00E52922">
        <w:t>involved</w:t>
      </w:r>
      <w:r w:rsidR="00725798" w:rsidRPr="00E52922">
        <w:t xml:space="preserve"> </w:t>
      </w:r>
      <w:r w:rsidRPr="00E52922">
        <w:t>in</w:t>
      </w:r>
      <w:r w:rsidR="00725798" w:rsidRPr="00E52922">
        <w:t xml:space="preserve"> </w:t>
      </w:r>
      <w:r w:rsidRPr="00E52922">
        <w:t>the</w:t>
      </w:r>
      <w:r w:rsidR="00725798" w:rsidRPr="00E52922">
        <w:t xml:space="preserve"> </w:t>
      </w:r>
      <w:r w:rsidRPr="00E52922">
        <w:t>emergency</w:t>
      </w:r>
      <w:r w:rsidR="00725798" w:rsidRPr="00E52922">
        <w:t xml:space="preserve"> </w:t>
      </w:r>
      <w:r w:rsidRPr="00E52922">
        <w:t>response.</w:t>
      </w:r>
      <w:r w:rsidR="00725798" w:rsidRPr="00E52922">
        <w:t xml:space="preserve"> </w:t>
      </w:r>
      <w:r w:rsidRPr="00E52922">
        <w:rPr>
          <w:rFonts w:eastAsia="Calibri"/>
        </w:rPr>
        <w:t>Prior</w:t>
      </w:r>
      <w:r w:rsidR="00725798" w:rsidRPr="00E52922">
        <w:rPr>
          <w:rFonts w:eastAsia="Calibri"/>
        </w:rPr>
        <w:t xml:space="preserve"> </w:t>
      </w:r>
      <w:r w:rsidRPr="00E52922">
        <w:rPr>
          <w:rFonts w:eastAsia="Calibri"/>
        </w:rPr>
        <w:t>to</w:t>
      </w:r>
      <w:r w:rsidR="00725798" w:rsidRPr="00E52922">
        <w:rPr>
          <w:rFonts w:eastAsia="Calibri"/>
        </w:rPr>
        <w:t xml:space="preserve"> </w:t>
      </w:r>
      <w:r w:rsidRPr="00E52922">
        <w:rPr>
          <w:rFonts w:eastAsia="Calibri"/>
        </w:rPr>
        <w:t>a</w:t>
      </w:r>
      <w:r w:rsidR="00725798" w:rsidRPr="00E52922">
        <w:rPr>
          <w:rFonts w:eastAsia="Calibri"/>
        </w:rPr>
        <w:t xml:space="preserve"> </w:t>
      </w:r>
      <w:r w:rsidRPr="00E52922">
        <w:rPr>
          <w:rFonts w:eastAsia="Calibri"/>
        </w:rPr>
        <w:t>disaster,</w:t>
      </w:r>
      <w:r w:rsidR="00725798" w:rsidRPr="00E52922">
        <w:rPr>
          <w:rFonts w:eastAsia="Calibri"/>
        </w:rPr>
        <w:t xml:space="preserve"> </w:t>
      </w:r>
      <w:r w:rsidRPr="00E52922">
        <w:rPr>
          <w:rFonts w:eastAsia="Calibri"/>
        </w:rPr>
        <w:t>[</w:t>
      </w:r>
      <w:r w:rsidRPr="00E52922">
        <w:rPr>
          <w:rFonts w:eastAsia="Calibri"/>
          <w:highlight w:val="yellow"/>
        </w:rPr>
        <w:t>Organization</w:t>
      </w:r>
      <w:r w:rsidR="00725798" w:rsidRPr="00E52922">
        <w:rPr>
          <w:rFonts w:eastAsia="Calibri"/>
          <w:highlight w:val="yellow"/>
        </w:rPr>
        <w:t xml:space="preserve"> </w:t>
      </w:r>
      <w:r w:rsidRPr="00E52922">
        <w:rPr>
          <w:rFonts w:eastAsia="Calibri"/>
          <w:highlight w:val="yellow"/>
        </w:rPr>
        <w:t>Name</w:t>
      </w:r>
      <w:r w:rsidRPr="00E52922">
        <w:rPr>
          <w:rFonts w:eastAsia="Calibri"/>
        </w:rPr>
        <w:t>]</w:t>
      </w:r>
      <w:r w:rsidR="00725798" w:rsidRPr="00E52922">
        <w:rPr>
          <w:rFonts w:eastAsia="Calibri"/>
        </w:rPr>
        <w:t xml:space="preserve"> </w:t>
      </w:r>
      <w:r w:rsidRPr="00E52922">
        <w:rPr>
          <w:rFonts w:eastAsia="Calibri"/>
        </w:rPr>
        <w:t>will</w:t>
      </w:r>
      <w:r w:rsidR="00725798" w:rsidRPr="00E52922">
        <w:rPr>
          <w:rFonts w:eastAsia="Calibri"/>
        </w:rPr>
        <w:t xml:space="preserve"> </w:t>
      </w:r>
      <w:r w:rsidRPr="00E52922">
        <w:rPr>
          <w:rFonts w:eastAsia="Calibri"/>
        </w:rPr>
        <w:t>prepare</w:t>
      </w:r>
      <w:r w:rsidR="00725798" w:rsidRPr="00E52922">
        <w:rPr>
          <w:rFonts w:eastAsia="Calibri"/>
        </w:rPr>
        <w:t xml:space="preserve"> </w:t>
      </w:r>
      <w:r w:rsidRPr="00E52922">
        <w:rPr>
          <w:rFonts w:eastAsia="Calibri"/>
        </w:rPr>
        <w:t>and</w:t>
      </w:r>
      <w:r w:rsidR="00725798" w:rsidRPr="00E52922">
        <w:rPr>
          <w:rFonts w:eastAsia="Calibri"/>
        </w:rPr>
        <w:t xml:space="preserve"> </w:t>
      </w:r>
      <w:r w:rsidRPr="00E52922">
        <w:rPr>
          <w:rFonts w:eastAsia="Calibri"/>
        </w:rPr>
        <w:t>maintain</w:t>
      </w:r>
      <w:r w:rsidR="00725798" w:rsidRPr="00E52922">
        <w:rPr>
          <w:rFonts w:eastAsia="Calibri"/>
        </w:rPr>
        <w:t xml:space="preserve"> </w:t>
      </w:r>
      <w:r w:rsidRPr="00E52922">
        <w:rPr>
          <w:rFonts w:eastAsia="Calibri"/>
        </w:rPr>
        <w:t>communications</w:t>
      </w:r>
      <w:r w:rsidR="00725798" w:rsidRPr="00E52922">
        <w:rPr>
          <w:rFonts w:eastAsia="Calibri"/>
        </w:rPr>
        <w:t xml:space="preserve"> </w:t>
      </w:r>
      <w:r w:rsidRPr="00E52922">
        <w:rPr>
          <w:rFonts w:eastAsia="Calibri"/>
        </w:rPr>
        <w:t>tools</w:t>
      </w:r>
      <w:r w:rsidR="00725798" w:rsidRPr="00E52922">
        <w:rPr>
          <w:rFonts w:eastAsia="Calibri"/>
        </w:rPr>
        <w:t xml:space="preserve"> </w:t>
      </w:r>
      <w:r w:rsidRPr="00E52922">
        <w:rPr>
          <w:rFonts w:eastAsia="Calibri"/>
        </w:rPr>
        <w:t>and</w:t>
      </w:r>
      <w:r w:rsidR="00725798" w:rsidRPr="00E52922">
        <w:rPr>
          <w:rFonts w:eastAsia="Calibri"/>
        </w:rPr>
        <w:t xml:space="preserve"> </w:t>
      </w:r>
      <w:r w:rsidRPr="00E52922">
        <w:rPr>
          <w:rFonts w:eastAsia="Calibri"/>
        </w:rPr>
        <w:t>procedures</w:t>
      </w:r>
      <w:r w:rsidR="00725798" w:rsidRPr="00E52922">
        <w:rPr>
          <w:rFonts w:eastAsia="Calibri"/>
        </w:rPr>
        <w:t xml:space="preserve"> </w:t>
      </w:r>
      <w:r w:rsidRPr="00E52922">
        <w:rPr>
          <w:rFonts w:eastAsia="Calibri"/>
        </w:rPr>
        <w:t>including,</w:t>
      </w:r>
      <w:r w:rsidR="00725798" w:rsidRPr="00E52922">
        <w:rPr>
          <w:rFonts w:eastAsia="Calibri"/>
        </w:rPr>
        <w:t xml:space="preserve"> </w:t>
      </w:r>
      <w:r w:rsidRPr="00E52922">
        <w:rPr>
          <w:rFonts w:eastAsia="Calibri"/>
        </w:rPr>
        <w:t>but</w:t>
      </w:r>
      <w:r w:rsidR="00725798" w:rsidRPr="00E52922">
        <w:rPr>
          <w:rFonts w:eastAsia="Calibri"/>
        </w:rPr>
        <w:t xml:space="preserve"> </w:t>
      </w:r>
      <w:r w:rsidRPr="00E52922">
        <w:rPr>
          <w:rFonts w:eastAsia="Calibri"/>
        </w:rPr>
        <w:t>not</w:t>
      </w:r>
      <w:r w:rsidR="00725798" w:rsidRPr="00E52922">
        <w:rPr>
          <w:rFonts w:eastAsia="Calibri"/>
        </w:rPr>
        <w:t xml:space="preserve"> </w:t>
      </w:r>
      <w:r w:rsidRPr="00E52922">
        <w:rPr>
          <w:rFonts w:eastAsia="Calibri"/>
        </w:rPr>
        <w:t>limited</w:t>
      </w:r>
      <w:r w:rsidR="00725798" w:rsidRPr="00E52922">
        <w:rPr>
          <w:rFonts w:eastAsia="Calibri"/>
        </w:rPr>
        <w:t xml:space="preserve"> </w:t>
      </w:r>
      <w:r w:rsidRPr="00E52922">
        <w:rPr>
          <w:rFonts w:eastAsia="Calibri"/>
        </w:rPr>
        <w:t>to,</w:t>
      </w:r>
      <w:r w:rsidR="00725798" w:rsidRPr="00E52922">
        <w:rPr>
          <w:rFonts w:eastAsia="Calibri"/>
        </w:rPr>
        <w:t xml:space="preserve"> </w:t>
      </w:r>
      <w:r w:rsidRPr="00E52922">
        <w:rPr>
          <w:rFonts w:eastAsia="Calibri"/>
        </w:rPr>
        <w:t>media</w:t>
      </w:r>
      <w:r w:rsidR="00725798" w:rsidRPr="00E52922">
        <w:rPr>
          <w:rFonts w:eastAsia="Calibri"/>
        </w:rPr>
        <w:t xml:space="preserve"> </w:t>
      </w:r>
      <w:r w:rsidRPr="00E52922">
        <w:rPr>
          <w:rFonts w:eastAsia="Calibri"/>
        </w:rPr>
        <w:t>relations,</w:t>
      </w:r>
      <w:r w:rsidR="00725798" w:rsidRPr="00E52922">
        <w:rPr>
          <w:rFonts w:eastAsia="Calibri"/>
        </w:rPr>
        <w:t xml:space="preserve"> </w:t>
      </w:r>
      <w:r w:rsidRPr="00E52922">
        <w:rPr>
          <w:rFonts w:eastAsia="Calibri"/>
        </w:rPr>
        <w:t>email</w:t>
      </w:r>
      <w:r w:rsidR="00725798" w:rsidRPr="00E52922">
        <w:rPr>
          <w:rFonts w:eastAsia="Calibri"/>
        </w:rPr>
        <w:t xml:space="preserve"> </w:t>
      </w:r>
      <w:r w:rsidRPr="00E52922">
        <w:rPr>
          <w:rFonts w:eastAsia="Calibri"/>
        </w:rPr>
        <w:t>distribution</w:t>
      </w:r>
      <w:r w:rsidR="00725798" w:rsidRPr="00E52922">
        <w:rPr>
          <w:rFonts w:eastAsia="Calibri"/>
        </w:rPr>
        <w:t xml:space="preserve"> </w:t>
      </w:r>
      <w:r w:rsidRPr="00E52922">
        <w:rPr>
          <w:rFonts w:eastAsia="Calibri"/>
        </w:rPr>
        <w:t>lists,</w:t>
      </w:r>
      <w:r w:rsidR="00725798" w:rsidRPr="00E52922">
        <w:rPr>
          <w:rFonts w:eastAsia="Calibri"/>
        </w:rPr>
        <w:t xml:space="preserve"> </w:t>
      </w:r>
      <w:r w:rsidRPr="00E52922">
        <w:rPr>
          <w:rFonts w:eastAsia="Calibri"/>
        </w:rPr>
        <w:t>social</w:t>
      </w:r>
      <w:r w:rsidR="00725798" w:rsidRPr="00E52922">
        <w:rPr>
          <w:rFonts w:eastAsia="Calibri"/>
        </w:rPr>
        <w:t xml:space="preserve"> </w:t>
      </w:r>
      <w:r w:rsidRPr="00E52922">
        <w:rPr>
          <w:rFonts w:eastAsia="Calibri"/>
        </w:rPr>
        <w:t>media</w:t>
      </w:r>
      <w:r w:rsidR="00725798" w:rsidRPr="00E52922">
        <w:rPr>
          <w:rFonts w:eastAsia="Calibri"/>
        </w:rPr>
        <w:t xml:space="preserve"> </w:t>
      </w:r>
      <w:r w:rsidRPr="00E52922">
        <w:rPr>
          <w:rFonts w:eastAsia="Calibri"/>
        </w:rPr>
        <w:t>channels,</w:t>
      </w:r>
      <w:r w:rsidR="00725798" w:rsidRPr="00E52922">
        <w:rPr>
          <w:rFonts w:eastAsia="Calibri"/>
        </w:rPr>
        <w:t xml:space="preserve"> </w:t>
      </w:r>
      <w:r w:rsidRPr="00E52922">
        <w:rPr>
          <w:rFonts w:eastAsia="Calibri"/>
        </w:rPr>
        <w:t>and</w:t>
      </w:r>
      <w:r w:rsidR="00725798" w:rsidRPr="00E52922">
        <w:rPr>
          <w:rFonts w:eastAsia="Calibri"/>
        </w:rPr>
        <w:t xml:space="preserve"> </w:t>
      </w:r>
      <w:r w:rsidRPr="00E52922">
        <w:rPr>
          <w:rFonts w:eastAsia="Calibri"/>
        </w:rPr>
        <w:t>web</w:t>
      </w:r>
      <w:r w:rsidR="00725798" w:rsidRPr="00E52922">
        <w:rPr>
          <w:rFonts w:eastAsia="Calibri"/>
        </w:rPr>
        <w:t xml:space="preserve"> </w:t>
      </w:r>
      <w:r w:rsidRPr="00E52922">
        <w:rPr>
          <w:rFonts w:eastAsia="Calibri"/>
        </w:rPr>
        <w:t>postings</w:t>
      </w:r>
      <w:r w:rsidR="00725798" w:rsidRPr="00E52922">
        <w:rPr>
          <w:rFonts w:eastAsia="Calibri"/>
        </w:rPr>
        <w:t xml:space="preserve"> </w:t>
      </w:r>
      <w:r w:rsidRPr="00E52922">
        <w:rPr>
          <w:rFonts w:eastAsia="Calibri"/>
        </w:rPr>
        <w:t>for</w:t>
      </w:r>
      <w:r w:rsidR="00725798" w:rsidRPr="00E52922">
        <w:rPr>
          <w:rFonts w:eastAsia="Calibri"/>
        </w:rPr>
        <w:t xml:space="preserve"> </w:t>
      </w:r>
      <w:r w:rsidR="00271E68" w:rsidRPr="00E52922">
        <w:rPr>
          <w:rFonts w:eastAsia="Calibri"/>
        </w:rPr>
        <w:t>an</w:t>
      </w:r>
      <w:r w:rsidR="00725798" w:rsidRPr="00E52922">
        <w:rPr>
          <w:rFonts w:eastAsia="Calibri"/>
        </w:rPr>
        <w:t xml:space="preserve"> </w:t>
      </w:r>
      <w:r w:rsidRPr="00E52922">
        <w:rPr>
          <w:rFonts w:eastAsia="Calibri"/>
        </w:rPr>
        <w:t>efficient</w:t>
      </w:r>
      <w:r w:rsidR="00725798" w:rsidRPr="00E52922">
        <w:rPr>
          <w:rFonts w:eastAsia="Calibri"/>
        </w:rPr>
        <w:t xml:space="preserve"> </w:t>
      </w:r>
      <w:r w:rsidRPr="00E52922">
        <w:rPr>
          <w:rFonts w:eastAsia="Calibri"/>
        </w:rPr>
        <w:t>communications</w:t>
      </w:r>
      <w:r w:rsidR="00725798" w:rsidRPr="00E52922">
        <w:rPr>
          <w:rFonts w:eastAsia="Calibri"/>
        </w:rPr>
        <w:t xml:space="preserve"> </w:t>
      </w:r>
      <w:r w:rsidRPr="00E52922">
        <w:rPr>
          <w:rFonts w:eastAsia="Calibri"/>
        </w:rPr>
        <w:t>response.</w:t>
      </w:r>
      <w:r w:rsidR="00725798" w:rsidRPr="00E52922">
        <w:rPr>
          <w:rFonts w:eastAsia="Calibri"/>
        </w:rPr>
        <w:t xml:space="preserve"> </w:t>
      </w:r>
    </w:p>
    <w:p w14:paraId="72A20E16" w14:textId="421F0363" w:rsidR="00271E68" w:rsidRPr="00271E68" w:rsidRDefault="00271E68" w:rsidP="00D02395">
      <w:pPr>
        <w:pStyle w:val="Heading3"/>
      </w:pPr>
      <w:r w:rsidRPr="00271E68">
        <w:rPr>
          <w:rStyle w:val="normaltextrun"/>
        </w:rPr>
        <w:t>Business Impact Analysis</w:t>
      </w:r>
    </w:p>
    <w:p w14:paraId="3DCE91A1" w14:textId="5AD63985" w:rsidR="002967BB" w:rsidRPr="00DC2608" w:rsidRDefault="002967BB" w:rsidP="00D02395">
      <w:pPr>
        <w:pStyle w:val="Heading4"/>
      </w:pPr>
      <w:r w:rsidRPr="00475F7E">
        <w:t>Threshold</w:t>
      </w:r>
      <w:r w:rsidR="00725798" w:rsidRPr="00475F7E">
        <w:t xml:space="preserve"> </w:t>
      </w:r>
    </w:p>
    <w:p w14:paraId="2CE9874A" w14:textId="702A645F" w:rsidR="002967BB" w:rsidRDefault="002967BB" w:rsidP="00600C89">
      <w:r w:rsidRPr="00475F7E">
        <w:rPr>
          <w:highlight w:val="yellow"/>
        </w:rPr>
        <w:t>[Organization</w:t>
      </w:r>
      <w:r w:rsidR="00725798" w:rsidRPr="00475F7E">
        <w:rPr>
          <w:highlight w:val="yellow"/>
        </w:rPr>
        <w:t xml:space="preserve"> </w:t>
      </w:r>
      <w:r w:rsidRPr="00475F7E">
        <w:rPr>
          <w:highlight w:val="yellow"/>
        </w:rPr>
        <w:t>Acronym]</w:t>
      </w:r>
      <w:r w:rsidR="00725798" w:rsidRPr="00475F7E">
        <w:t xml:space="preserve"> </w:t>
      </w:r>
      <w:r w:rsidRPr="00475F7E">
        <w:t>can</w:t>
      </w:r>
      <w:r w:rsidR="00725798" w:rsidRPr="00475F7E">
        <w:t xml:space="preserve"> </w:t>
      </w:r>
      <w:r w:rsidRPr="00475F7E">
        <w:t>maintain</w:t>
      </w:r>
      <w:r w:rsidR="00725798" w:rsidRPr="00475F7E">
        <w:t xml:space="preserve"> </w:t>
      </w:r>
      <w:r w:rsidRPr="00475F7E">
        <w:t>normal</w:t>
      </w:r>
      <w:r w:rsidR="00725798" w:rsidRPr="00475F7E">
        <w:t xml:space="preserve"> </w:t>
      </w:r>
      <w:r w:rsidRPr="00475F7E">
        <w:t>operations</w:t>
      </w:r>
      <w:r w:rsidR="00725798" w:rsidRPr="00475F7E">
        <w:t xml:space="preserve"> </w:t>
      </w:r>
      <w:r w:rsidRPr="00475F7E">
        <w:t>for</w:t>
      </w:r>
      <w:r w:rsidR="00725798" w:rsidRPr="00475F7E">
        <w:t xml:space="preserve"> </w:t>
      </w:r>
      <w:r w:rsidRPr="00475F7E">
        <w:t>less</w:t>
      </w:r>
      <w:r w:rsidR="00725798" w:rsidRPr="00475F7E">
        <w:t xml:space="preserve"> </w:t>
      </w:r>
      <w:r w:rsidRPr="00475F7E">
        <w:t>than</w:t>
      </w:r>
      <w:r w:rsidR="00725798" w:rsidRPr="00475F7E">
        <w:t xml:space="preserve"> </w:t>
      </w:r>
      <w:r w:rsidRPr="00475F7E">
        <w:rPr>
          <w:highlight w:val="yellow"/>
        </w:rPr>
        <w:t>[time]</w:t>
      </w:r>
      <w:r w:rsidR="00725798" w:rsidRPr="00475F7E">
        <w:t xml:space="preserve"> </w:t>
      </w:r>
      <w:r w:rsidRPr="00475F7E">
        <w:t>without</w:t>
      </w:r>
      <w:r w:rsidR="00725798" w:rsidRPr="00475F7E">
        <w:t xml:space="preserve"> </w:t>
      </w:r>
      <w:r w:rsidRPr="00475F7E">
        <w:t>providing</w:t>
      </w:r>
      <w:r w:rsidR="00725798" w:rsidRPr="00475F7E">
        <w:t xml:space="preserve"> </w:t>
      </w:r>
      <w:r w:rsidRPr="00475F7E">
        <w:t>Communications</w:t>
      </w:r>
      <w:r w:rsidR="00725798" w:rsidRPr="00475F7E">
        <w:t xml:space="preserve"> </w:t>
      </w:r>
      <w:r w:rsidRPr="00475F7E">
        <w:t>to</w:t>
      </w:r>
      <w:r w:rsidR="00725798" w:rsidRPr="00475F7E">
        <w:t xml:space="preserve"> </w:t>
      </w:r>
      <w:r w:rsidR="00271E68" w:rsidRPr="00475F7E">
        <w:t>constituent</w:t>
      </w:r>
      <w:r w:rsidRPr="00475F7E">
        <w:t>s,</w:t>
      </w:r>
      <w:r w:rsidR="00725798" w:rsidRPr="00475F7E">
        <w:t xml:space="preserve"> </w:t>
      </w:r>
      <w:r w:rsidRPr="00475F7E">
        <w:t>classifying</w:t>
      </w:r>
      <w:r w:rsidR="00725798" w:rsidRPr="00475F7E">
        <w:t xml:space="preserve"> </w:t>
      </w:r>
      <w:r w:rsidRPr="00475F7E">
        <w:t>this</w:t>
      </w:r>
      <w:r w:rsidR="00725798" w:rsidRPr="00475F7E">
        <w:t xml:space="preserve"> </w:t>
      </w:r>
      <w:r w:rsidRPr="00475F7E">
        <w:t>activity</w:t>
      </w:r>
      <w:r w:rsidR="00725798" w:rsidRPr="00475F7E">
        <w:t xml:space="preserve"> </w:t>
      </w:r>
      <w:r w:rsidRPr="00475F7E">
        <w:t>as</w:t>
      </w:r>
      <w:r w:rsidR="00725798" w:rsidRPr="00475F7E">
        <w:t xml:space="preserve"> </w:t>
      </w:r>
      <w:commentRangeStart w:id="99"/>
      <w:r w:rsidRPr="00475F7E">
        <w:rPr>
          <w:highlight w:val="yellow"/>
        </w:rPr>
        <w:t>[threshold]</w:t>
      </w:r>
      <w:r w:rsidRPr="00475F7E">
        <w:t>.</w:t>
      </w:r>
      <w:r w:rsidR="00725798" w:rsidRPr="00475F7E">
        <w:t xml:space="preserve"> </w:t>
      </w:r>
      <w:commentRangeEnd w:id="99"/>
      <w:r w:rsidR="00CE6907">
        <w:rPr>
          <w:rStyle w:val="CommentReference"/>
        </w:rPr>
        <w:commentReference w:id="99"/>
      </w:r>
    </w:p>
    <w:p w14:paraId="15F7FFC5" w14:textId="5A17865E" w:rsidR="002967BB" w:rsidRPr="007C74CA" w:rsidRDefault="002967BB" w:rsidP="00D02395">
      <w:pPr>
        <w:pStyle w:val="Heading4"/>
        <w:rPr>
          <w:rFonts w:ascii="Segoe UI" w:hAnsi="Segoe UI" w:cs="Segoe UI"/>
          <w:sz w:val="18"/>
          <w:szCs w:val="18"/>
        </w:rPr>
      </w:pPr>
      <w:r w:rsidRPr="007C74CA">
        <w:t>Staffing</w:t>
      </w:r>
      <w:r w:rsidR="00725798">
        <w:t xml:space="preserve"> </w:t>
      </w:r>
      <w:r w:rsidRPr="007C74CA">
        <w:t>Impacts</w:t>
      </w:r>
      <w:r w:rsidR="00725798">
        <w:t xml:space="preserve"> </w:t>
      </w:r>
    </w:p>
    <w:p w14:paraId="661BF2E5" w14:textId="0A4544AC" w:rsidR="002967BB" w:rsidRPr="007C74CA" w:rsidRDefault="002967BB" w:rsidP="00600C89">
      <w:pPr>
        <w:rPr>
          <w:rFonts w:eastAsia="Yu Mincho" w:cs="Arial"/>
        </w:rPr>
      </w:pPr>
      <w:r w:rsidRPr="00475F7E">
        <w:rPr>
          <w:highlight w:val="yellow"/>
        </w:rPr>
        <w:t>[Employee</w:t>
      </w:r>
      <w:r w:rsidR="00725798" w:rsidRPr="00475F7E">
        <w:rPr>
          <w:highlight w:val="yellow"/>
        </w:rPr>
        <w:t xml:space="preserve"> </w:t>
      </w:r>
      <w:r w:rsidRPr="00475F7E">
        <w:rPr>
          <w:highlight w:val="yellow"/>
        </w:rPr>
        <w:t>Name</w:t>
      </w:r>
      <w:r w:rsidR="00725798" w:rsidRPr="00475F7E">
        <w:rPr>
          <w:highlight w:val="yellow"/>
        </w:rPr>
        <w:t xml:space="preserve"> </w:t>
      </w:r>
      <w:r w:rsidRPr="00475F7E">
        <w:rPr>
          <w:highlight w:val="yellow"/>
        </w:rPr>
        <w:t>or</w:t>
      </w:r>
      <w:r w:rsidR="00725798" w:rsidRPr="00475F7E">
        <w:rPr>
          <w:highlight w:val="yellow"/>
        </w:rPr>
        <w:t xml:space="preserve"> </w:t>
      </w:r>
      <w:r w:rsidRPr="00475F7E">
        <w:rPr>
          <w:highlight w:val="yellow"/>
        </w:rPr>
        <w:t>Job</w:t>
      </w:r>
      <w:r w:rsidR="00725798" w:rsidRPr="00475F7E">
        <w:rPr>
          <w:highlight w:val="yellow"/>
        </w:rPr>
        <w:t xml:space="preserve"> </w:t>
      </w:r>
      <w:r w:rsidRPr="00475F7E">
        <w:rPr>
          <w:highlight w:val="yellow"/>
        </w:rPr>
        <w:t>Title]</w:t>
      </w:r>
      <w:r w:rsidR="00725798">
        <w:t xml:space="preserve"> </w:t>
      </w:r>
      <w:r w:rsidRPr="11A51A00">
        <w:t>is</w:t>
      </w:r>
      <w:r w:rsidR="00725798">
        <w:t xml:space="preserve"> </w:t>
      </w:r>
      <w:r w:rsidRPr="11A51A00">
        <w:t>responsible</w:t>
      </w:r>
      <w:r w:rsidR="00725798">
        <w:t xml:space="preserve"> </w:t>
      </w:r>
      <w:r w:rsidRPr="11A51A00">
        <w:t>for</w:t>
      </w:r>
      <w:r w:rsidR="00725798">
        <w:t xml:space="preserve"> </w:t>
      </w:r>
      <w:r w:rsidRPr="11A51A00">
        <w:t>ensuring</w:t>
      </w:r>
      <w:r w:rsidR="00725798">
        <w:t xml:space="preserve"> </w:t>
      </w:r>
      <w:r w:rsidRPr="11A51A00">
        <w:t>the</w:t>
      </w:r>
      <w:r w:rsidR="00725798">
        <w:t xml:space="preserve"> </w:t>
      </w:r>
      <w:r w:rsidRPr="11A51A00">
        <w:t>Business</w:t>
      </w:r>
      <w:r w:rsidR="00725798">
        <w:t xml:space="preserve"> </w:t>
      </w:r>
      <w:r w:rsidRPr="11A51A00">
        <w:t>Continuity</w:t>
      </w:r>
      <w:r w:rsidR="00725798">
        <w:t xml:space="preserve"> </w:t>
      </w:r>
      <w:r w:rsidRPr="11A51A00">
        <w:t>and</w:t>
      </w:r>
      <w:r w:rsidR="00725798">
        <w:t xml:space="preserve"> </w:t>
      </w:r>
      <w:r w:rsidRPr="11A51A00">
        <w:t>Disaster</w:t>
      </w:r>
      <w:r w:rsidR="00725798">
        <w:t xml:space="preserve"> </w:t>
      </w:r>
      <w:r w:rsidRPr="11A51A00">
        <w:t>Recovery</w:t>
      </w:r>
      <w:r w:rsidR="00725798">
        <w:t xml:space="preserve"> </w:t>
      </w:r>
      <w:r w:rsidR="005B4139">
        <w:t>P</w:t>
      </w:r>
      <w:r w:rsidRPr="11A51A00">
        <w:t>lan</w:t>
      </w:r>
      <w:r w:rsidR="00725798">
        <w:t xml:space="preserve"> </w:t>
      </w:r>
      <w:r w:rsidRPr="11A51A00">
        <w:t>for</w:t>
      </w:r>
      <w:r w:rsidR="00725798">
        <w:t xml:space="preserve"> </w:t>
      </w:r>
      <w:r w:rsidRPr="11A51A00">
        <w:t>Communications</w:t>
      </w:r>
      <w:r w:rsidR="00725798">
        <w:t xml:space="preserve"> </w:t>
      </w:r>
      <w:r w:rsidRPr="11A51A00">
        <w:t>is</w:t>
      </w:r>
      <w:r w:rsidR="00725798">
        <w:t xml:space="preserve"> </w:t>
      </w:r>
      <w:r w:rsidRPr="11A51A00">
        <w:t>executed</w:t>
      </w:r>
      <w:r w:rsidR="00725798">
        <w:t xml:space="preserve"> </w:t>
      </w:r>
      <w:r w:rsidRPr="11A51A00">
        <w:t>as</w:t>
      </w:r>
      <w:r w:rsidR="00725798">
        <w:t xml:space="preserve"> </w:t>
      </w:r>
      <w:r w:rsidRPr="11A51A00">
        <w:t>delineated</w:t>
      </w:r>
      <w:r w:rsidR="00725798">
        <w:t xml:space="preserve"> </w:t>
      </w:r>
      <w:r w:rsidRPr="11A51A00">
        <w:t>in</w:t>
      </w:r>
      <w:r w:rsidR="00725798">
        <w:t xml:space="preserve"> </w:t>
      </w:r>
      <w:r w:rsidRPr="11A51A00">
        <w:t>this</w:t>
      </w:r>
      <w:r w:rsidR="00725798">
        <w:t xml:space="preserve"> </w:t>
      </w:r>
      <w:r w:rsidR="005B4139">
        <w:t>P</w:t>
      </w:r>
      <w:r w:rsidRPr="11A51A00">
        <w:t>lan.</w:t>
      </w:r>
      <w:r w:rsidR="00725798">
        <w:t xml:space="preserve"> </w:t>
      </w:r>
      <w:r w:rsidRPr="00475F7E">
        <w:rPr>
          <w:highlight w:val="yellow"/>
        </w:rPr>
        <w:t>[Employee</w:t>
      </w:r>
      <w:r w:rsidR="00725798" w:rsidRPr="00475F7E">
        <w:rPr>
          <w:highlight w:val="yellow"/>
        </w:rPr>
        <w:t xml:space="preserve"> </w:t>
      </w:r>
      <w:r w:rsidRPr="00475F7E">
        <w:rPr>
          <w:highlight w:val="yellow"/>
        </w:rPr>
        <w:t>Name</w:t>
      </w:r>
      <w:r w:rsidR="00725798" w:rsidRPr="00475F7E">
        <w:rPr>
          <w:highlight w:val="yellow"/>
        </w:rPr>
        <w:t xml:space="preserve"> </w:t>
      </w:r>
      <w:r w:rsidRPr="00475F7E">
        <w:rPr>
          <w:highlight w:val="yellow"/>
        </w:rPr>
        <w:t>or</w:t>
      </w:r>
      <w:r w:rsidR="00725798" w:rsidRPr="00475F7E">
        <w:rPr>
          <w:highlight w:val="yellow"/>
        </w:rPr>
        <w:t xml:space="preserve"> </w:t>
      </w:r>
      <w:r w:rsidRPr="00475F7E">
        <w:rPr>
          <w:highlight w:val="yellow"/>
        </w:rPr>
        <w:t>Job</w:t>
      </w:r>
      <w:r w:rsidR="00725798" w:rsidRPr="00475F7E">
        <w:rPr>
          <w:highlight w:val="yellow"/>
        </w:rPr>
        <w:t xml:space="preserve"> </w:t>
      </w:r>
      <w:r w:rsidRPr="00475F7E">
        <w:rPr>
          <w:highlight w:val="yellow"/>
        </w:rPr>
        <w:t>Title]</w:t>
      </w:r>
      <w:r w:rsidR="00725798">
        <w:t xml:space="preserve"> </w:t>
      </w:r>
      <w:r w:rsidRPr="11A51A00">
        <w:t>will</w:t>
      </w:r>
      <w:r w:rsidR="00725798">
        <w:t xml:space="preserve"> </w:t>
      </w:r>
      <w:r w:rsidRPr="11A51A00">
        <w:t>report</w:t>
      </w:r>
      <w:r w:rsidR="00725798">
        <w:t xml:space="preserve"> </w:t>
      </w:r>
      <w:r w:rsidRPr="11A51A00">
        <w:t>progress</w:t>
      </w:r>
      <w:r w:rsidR="00725798">
        <w:t xml:space="preserve"> </w:t>
      </w:r>
      <w:r w:rsidRPr="11A51A00">
        <w:t>updates</w:t>
      </w:r>
      <w:r w:rsidR="00725798">
        <w:t xml:space="preserve"> </w:t>
      </w:r>
      <w:r w:rsidRPr="11A51A00">
        <w:t>to</w:t>
      </w:r>
      <w:r w:rsidR="00725798">
        <w:t xml:space="preserve"> </w:t>
      </w:r>
      <w:r w:rsidRPr="11A51A00">
        <w:t>the</w:t>
      </w:r>
      <w:r w:rsidR="00725798">
        <w:t xml:space="preserve"> </w:t>
      </w:r>
      <w:r w:rsidRPr="11A51A00">
        <w:t>Incident</w:t>
      </w:r>
      <w:r w:rsidR="00725798">
        <w:t xml:space="preserve"> </w:t>
      </w:r>
      <w:r w:rsidRPr="11A51A00">
        <w:t>Response</w:t>
      </w:r>
      <w:r w:rsidR="00725798">
        <w:t xml:space="preserve"> </w:t>
      </w:r>
      <w:r w:rsidRPr="11A51A00">
        <w:t>Team</w:t>
      </w:r>
      <w:r w:rsidR="00725798">
        <w:t xml:space="preserve"> </w:t>
      </w:r>
      <w:r w:rsidRPr="11A51A00">
        <w:t>and</w:t>
      </w:r>
      <w:r w:rsidR="00725798">
        <w:t xml:space="preserve"> </w:t>
      </w:r>
      <w:r w:rsidRPr="11A51A00">
        <w:t>request</w:t>
      </w:r>
      <w:r w:rsidR="00725798">
        <w:t xml:space="preserve"> </w:t>
      </w:r>
      <w:r w:rsidRPr="11A51A00">
        <w:t>approval</w:t>
      </w:r>
      <w:r w:rsidR="00725798">
        <w:t xml:space="preserve"> </w:t>
      </w:r>
      <w:r w:rsidRPr="11A51A00">
        <w:t>for</w:t>
      </w:r>
      <w:r w:rsidR="00725798">
        <w:t xml:space="preserve"> </w:t>
      </w:r>
      <w:r w:rsidRPr="11A51A00">
        <w:t>deviations</w:t>
      </w:r>
      <w:r w:rsidR="00725798">
        <w:t xml:space="preserve"> </w:t>
      </w:r>
      <w:r w:rsidRPr="11A51A00">
        <w:t>from</w:t>
      </w:r>
      <w:r w:rsidR="00725798">
        <w:t xml:space="preserve"> </w:t>
      </w:r>
      <w:r w:rsidRPr="11A51A00">
        <w:t>the</w:t>
      </w:r>
      <w:r w:rsidR="00725798">
        <w:t xml:space="preserve"> </w:t>
      </w:r>
      <w:r w:rsidRPr="11A51A00">
        <w:t>written</w:t>
      </w:r>
      <w:r w:rsidR="00725798">
        <w:t xml:space="preserve"> </w:t>
      </w:r>
      <w:r w:rsidR="005B4139">
        <w:t>P</w:t>
      </w:r>
      <w:r w:rsidRPr="11A51A00">
        <w:t>lan.</w:t>
      </w:r>
      <w:r w:rsidR="00725798">
        <w:t xml:space="preserve"> </w:t>
      </w:r>
      <w:commentRangeStart w:id="100"/>
      <w:r w:rsidRPr="11A51A00">
        <w:rPr>
          <w:rFonts w:eastAsia="Calibri"/>
        </w:rPr>
        <w:t>The</w:t>
      </w:r>
      <w:r w:rsidR="00725798">
        <w:rPr>
          <w:rFonts w:eastAsia="Calibri"/>
        </w:rPr>
        <w:t xml:space="preserve"> </w:t>
      </w:r>
      <w:r w:rsidRPr="11A51A00">
        <w:rPr>
          <w:rFonts w:eastAsia="Calibri"/>
        </w:rPr>
        <w:t>following</w:t>
      </w:r>
      <w:r w:rsidR="00725798">
        <w:rPr>
          <w:rFonts w:eastAsia="Calibri"/>
        </w:rPr>
        <w:t xml:space="preserve"> </w:t>
      </w:r>
      <w:r w:rsidRPr="11A51A00">
        <w:rPr>
          <w:rFonts w:eastAsia="Calibri"/>
        </w:rPr>
        <w:t>skills</w:t>
      </w:r>
      <w:r w:rsidR="00725798">
        <w:rPr>
          <w:rFonts w:eastAsia="Calibri"/>
        </w:rPr>
        <w:t xml:space="preserve"> </w:t>
      </w:r>
      <w:r w:rsidRPr="11A51A00">
        <w:rPr>
          <w:rFonts w:eastAsia="Calibri"/>
        </w:rPr>
        <w:t>are</w:t>
      </w:r>
      <w:r w:rsidR="00725798">
        <w:rPr>
          <w:rFonts w:eastAsia="Calibri"/>
        </w:rPr>
        <w:t xml:space="preserve"> </w:t>
      </w:r>
      <w:r w:rsidRPr="11A51A00">
        <w:rPr>
          <w:rFonts w:eastAsia="Calibri"/>
        </w:rPr>
        <w:t>critical</w:t>
      </w:r>
      <w:r w:rsidR="00725798">
        <w:rPr>
          <w:rFonts w:eastAsia="Calibri"/>
        </w:rPr>
        <w:t xml:space="preserve"> </w:t>
      </w:r>
      <w:r w:rsidRPr="11A51A00">
        <w:rPr>
          <w:rFonts w:eastAsia="Calibri"/>
        </w:rPr>
        <w:t>for</w:t>
      </w:r>
      <w:r w:rsidR="00725798">
        <w:rPr>
          <w:rFonts w:eastAsia="Calibri"/>
        </w:rPr>
        <w:t xml:space="preserve"> </w:t>
      </w:r>
      <w:r w:rsidRPr="11A51A00">
        <w:rPr>
          <w:rFonts w:eastAsia="Calibri"/>
        </w:rPr>
        <w:t>restoring</w:t>
      </w:r>
      <w:r w:rsidR="00725798">
        <w:rPr>
          <w:rFonts w:eastAsia="Calibri"/>
        </w:rPr>
        <w:t xml:space="preserve"> </w:t>
      </w:r>
      <w:r w:rsidRPr="11A51A00">
        <w:rPr>
          <w:rFonts w:eastAsia="Calibri"/>
        </w:rPr>
        <w:t>operations</w:t>
      </w:r>
      <w:r w:rsidR="00725798">
        <w:rPr>
          <w:rFonts w:eastAsia="Calibri"/>
        </w:rPr>
        <w:t xml:space="preserve"> </w:t>
      </w:r>
      <w:r w:rsidRPr="11A51A00">
        <w:rPr>
          <w:rFonts w:eastAsia="Calibri"/>
        </w:rPr>
        <w:t>to</w:t>
      </w:r>
      <w:r w:rsidR="00725798">
        <w:rPr>
          <w:rFonts w:eastAsia="Calibri"/>
        </w:rPr>
        <w:t xml:space="preserve"> </w:t>
      </w:r>
      <w:r w:rsidRPr="11A51A00">
        <w:rPr>
          <w:rFonts w:eastAsia="Calibri"/>
        </w:rPr>
        <w:t>normal.</w:t>
      </w:r>
      <w:commentRangeEnd w:id="100"/>
      <w:r>
        <w:rPr>
          <w:rStyle w:val="CommentReference"/>
        </w:rPr>
        <w:commentReference w:id="100"/>
      </w:r>
    </w:p>
    <w:p w14:paraId="58419929" w14:textId="1E682412" w:rsidR="002967BB" w:rsidRPr="001D0063" w:rsidRDefault="002967BB" w:rsidP="00600C89">
      <w:pPr>
        <w:pStyle w:val="ListParagraph"/>
        <w:numPr>
          <w:ilvl w:val="0"/>
          <w:numId w:val="43"/>
        </w:numPr>
        <w:rPr>
          <w:highlight w:val="yellow"/>
        </w:rPr>
      </w:pPr>
      <w:r w:rsidRPr="001D0063">
        <w:rPr>
          <w:highlight w:val="yellow"/>
        </w:rPr>
        <w:t>Communications</w:t>
      </w:r>
      <w:r w:rsidR="00725798" w:rsidRPr="001D0063">
        <w:rPr>
          <w:highlight w:val="yellow"/>
        </w:rPr>
        <w:t xml:space="preserve"> </w:t>
      </w:r>
      <w:r w:rsidR="00611238" w:rsidRPr="001D0063">
        <w:rPr>
          <w:highlight w:val="yellow"/>
        </w:rPr>
        <w:t>d</w:t>
      </w:r>
      <w:r w:rsidRPr="001D0063">
        <w:rPr>
          <w:highlight w:val="yellow"/>
        </w:rPr>
        <w:t>irector</w:t>
      </w:r>
    </w:p>
    <w:p w14:paraId="679DADA8" w14:textId="6A667A72" w:rsidR="002967BB" w:rsidRPr="001D0063" w:rsidRDefault="2E731EA8" w:rsidP="00600C89">
      <w:pPr>
        <w:pStyle w:val="ListParagraph"/>
        <w:numPr>
          <w:ilvl w:val="0"/>
          <w:numId w:val="43"/>
        </w:numPr>
        <w:rPr>
          <w:highlight w:val="yellow"/>
        </w:rPr>
      </w:pPr>
      <w:r w:rsidRPr="001D0063">
        <w:rPr>
          <w:highlight w:val="yellow"/>
        </w:rPr>
        <w:t xml:space="preserve">Fundraising </w:t>
      </w:r>
      <w:r w:rsidR="005C2F57">
        <w:rPr>
          <w:highlight w:val="yellow"/>
        </w:rPr>
        <w:t>D</w:t>
      </w:r>
    </w:p>
    <w:p w14:paraId="271BF839" w14:textId="0886F6A5" w:rsidR="002967BB" w:rsidRPr="001D0063" w:rsidRDefault="002967BB" w:rsidP="00600C89">
      <w:pPr>
        <w:pStyle w:val="ListParagraph"/>
        <w:numPr>
          <w:ilvl w:val="0"/>
          <w:numId w:val="43"/>
        </w:numPr>
        <w:rPr>
          <w:highlight w:val="yellow"/>
        </w:rPr>
      </w:pPr>
      <w:r w:rsidRPr="001D0063">
        <w:rPr>
          <w:highlight w:val="yellow"/>
        </w:rPr>
        <w:t>Website</w:t>
      </w:r>
      <w:r w:rsidR="00725798" w:rsidRPr="001D0063">
        <w:rPr>
          <w:highlight w:val="yellow"/>
        </w:rPr>
        <w:t xml:space="preserve"> </w:t>
      </w:r>
      <w:r w:rsidR="00611238" w:rsidRPr="001D0063">
        <w:rPr>
          <w:highlight w:val="yellow"/>
        </w:rPr>
        <w:t>c</w:t>
      </w:r>
      <w:r w:rsidRPr="001D0063">
        <w:rPr>
          <w:highlight w:val="yellow"/>
        </w:rPr>
        <w:t>ontent</w:t>
      </w:r>
      <w:r w:rsidR="00725798" w:rsidRPr="001D0063">
        <w:rPr>
          <w:highlight w:val="yellow"/>
        </w:rPr>
        <w:t xml:space="preserve"> </w:t>
      </w:r>
      <w:r w:rsidR="00611238" w:rsidRPr="001D0063">
        <w:rPr>
          <w:highlight w:val="yellow"/>
        </w:rPr>
        <w:t>d</w:t>
      </w:r>
      <w:r w:rsidRPr="001D0063">
        <w:rPr>
          <w:highlight w:val="yellow"/>
        </w:rPr>
        <w:t>eveloper</w:t>
      </w:r>
    </w:p>
    <w:p w14:paraId="770E75A6" w14:textId="2B95B2BD" w:rsidR="002967BB" w:rsidRPr="001D0063" w:rsidRDefault="002967BB" w:rsidP="00600C89">
      <w:pPr>
        <w:pStyle w:val="ListParagraph"/>
        <w:numPr>
          <w:ilvl w:val="0"/>
          <w:numId w:val="43"/>
        </w:numPr>
        <w:rPr>
          <w:highlight w:val="yellow"/>
        </w:rPr>
      </w:pPr>
      <w:r w:rsidRPr="001D0063">
        <w:rPr>
          <w:highlight w:val="yellow"/>
        </w:rPr>
        <w:t>Social</w:t>
      </w:r>
      <w:r w:rsidR="00725798" w:rsidRPr="001D0063">
        <w:rPr>
          <w:highlight w:val="yellow"/>
        </w:rPr>
        <w:t xml:space="preserve"> </w:t>
      </w:r>
      <w:r w:rsidR="00611238" w:rsidRPr="001D0063">
        <w:rPr>
          <w:highlight w:val="yellow"/>
        </w:rPr>
        <w:t>m</w:t>
      </w:r>
      <w:r w:rsidRPr="001D0063">
        <w:rPr>
          <w:highlight w:val="yellow"/>
        </w:rPr>
        <w:t>edia</w:t>
      </w:r>
      <w:r w:rsidR="00725798" w:rsidRPr="001D0063">
        <w:rPr>
          <w:highlight w:val="yellow"/>
        </w:rPr>
        <w:t xml:space="preserve"> </w:t>
      </w:r>
      <w:r w:rsidR="00C50A30" w:rsidRPr="001D0063">
        <w:rPr>
          <w:highlight w:val="yellow"/>
        </w:rPr>
        <w:t>specialist</w:t>
      </w:r>
    </w:p>
    <w:p w14:paraId="094DA502" w14:textId="28A1D19E" w:rsidR="002967BB" w:rsidRDefault="00271E68" w:rsidP="00D02395">
      <w:pPr>
        <w:pStyle w:val="Heading4"/>
      </w:pPr>
      <w:r>
        <w:t>Constituent</w:t>
      </w:r>
      <w:r w:rsidR="00725798">
        <w:t xml:space="preserve"> </w:t>
      </w:r>
      <w:r w:rsidR="002967BB" w:rsidRPr="00F56326">
        <w:t>and</w:t>
      </w:r>
      <w:r w:rsidR="00725798">
        <w:t xml:space="preserve"> </w:t>
      </w:r>
      <w:r w:rsidR="002967BB" w:rsidRPr="00F56326">
        <w:t>Community</w:t>
      </w:r>
      <w:r w:rsidR="00725798">
        <w:t xml:space="preserve"> </w:t>
      </w:r>
      <w:r w:rsidR="002967BB" w:rsidRPr="00F56326">
        <w:t>Impact</w:t>
      </w:r>
      <w:r w:rsidR="001A67AA">
        <w:t>s</w:t>
      </w:r>
      <w:r w:rsidR="00725798">
        <w:t xml:space="preserve"> </w:t>
      </w:r>
    </w:p>
    <w:p w14:paraId="1983CA55" w14:textId="66FF5BDD" w:rsidR="002967BB" w:rsidRDefault="00106D9C" w:rsidP="00600C89">
      <w:r>
        <w:t xml:space="preserve">The </w:t>
      </w:r>
      <w:r w:rsidR="000443E6">
        <w:t>c</w:t>
      </w:r>
      <w:r w:rsidR="002967BB" w:rsidRPr="00D53B59">
        <w:t>ommunication</w:t>
      </w:r>
      <w:r w:rsidR="00D65904">
        <w:t>s</w:t>
      </w:r>
      <w:r w:rsidR="00725798">
        <w:t xml:space="preserve"> </w:t>
      </w:r>
      <w:r w:rsidR="002967BB">
        <w:t>team</w:t>
      </w:r>
      <w:r w:rsidR="00725798">
        <w:t xml:space="preserve"> </w:t>
      </w:r>
      <w:r w:rsidR="002967BB" w:rsidRPr="00D53B59">
        <w:t>will</w:t>
      </w:r>
      <w:r w:rsidR="00725798">
        <w:t xml:space="preserve"> </w:t>
      </w:r>
      <w:r w:rsidR="002967BB" w:rsidRPr="00D53B59">
        <w:t>coordinate</w:t>
      </w:r>
      <w:r w:rsidR="00725798">
        <w:t xml:space="preserve"> </w:t>
      </w:r>
      <w:r w:rsidR="002967BB" w:rsidRPr="00D53B59">
        <w:t>notification</w:t>
      </w:r>
      <w:r w:rsidR="00725798">
        <w:t xml:space="preserve"> </w:t>
      </w:r>
      <w:r w:rsidR="002967BB" w:rsidRPr="00D53B59">
        <w:t>of</w:t>
      </w:r>
      <w:r w:rsidR="00725798">
        <w:t xml:space="preserve"> </w:t>
      </w:r>
      <w:r w:rsidR="002967BB">
        <w:t>constituents,</w:t>
      </w:r>
      <w:r w:rsidR="00725798">
        <w:t xml:space="preserve"> </w:t>
      </w:r>
      <w:r w:rsidR="002967BB">
        <w:t>partners,</w:t>
      </w:r>
      <w:r w:rsidR="00725798">
        <w:t xml:space="preserve"> </w:t>
      </w:r>
      <w:r w:rsidR="002967BB">
        <w:t>community</w:t>
      </w:r>
      <w:r w:rsidR="00725798">
        <w:t xml:space="preserve"> </w:t>
      </w:r>
      <w:r w:rsidR="002967BB">
        <w:t>members,</w:t>
      </w:r>
      <w:r w:rsidR="00725798">
        <w:t xml:space="preserve"> </w:t>
      </w:r>
      <w:r w:rsidR="002967BB">
        <w:t>and</w:t>
      </w:r>
      <w:r w:rsidR="00725798">
        <w:t xml:space="preserve"> </w:t>
      </w:r>
      <w:r w:rsidR="002967BB">
        <w:t>media</w:t>
      </w:r>
      <w:r w:rsidR="00725798">
        <w:t xml:space="preserve"> </w:t>
      </w:r>
      <w:r w:rsidR="002967BB" w:rsidRPr="00D53B59">
        <w:t>likely</w:t>
      </w:r>
      <w:r w:rsidR="00725798">
        <w:t xml:space="preserve"> </w:t>
      </w:r>
      <w:r w:rsidR="002967BB" w:rsidRPr="00D53B59">
        <w:t>to</w:t>
      </w:r>
      <w:r w:rsidR="00725798">
        <w:t xml:space="preserve"> </w:t>
      </w:r>
      <w:r w:rsidR="002967BB" w:rsidRPr="00D53B59">
        <w:t>be</w:t>
      </w:r>
      <w:r w:rsidR="00725798">
        <w:t xml:space="preserve"> </w:t>
      </w:r>
      <w:r w:rsidR="002967BB" w:rsidRPr="00D53B59">
        <w:t>affected</w:t>
      </w:r>
      <w:r w:rsidR="00725798">
        <w:t xml:space="preserve"> </w:t>
      </w:r>
      <w:r w:rsidR="002967BB" w:rsidRPr="00D53B59">
        <w:t>by</w:t>
      </w:r>
      <w:r w:rsidR="00725798">
        <w:t xml:space="preserve"> </w:t>
      </w:r>
      <w:r w:rsidR="002967BB" w:rsidRPr="00D53B59">
        <w:t>or</w:t>
      </w:r>
      <w:r w:rsidR="00725798">
        <w:t xml:space="preserve"> </w:t>
      </w:r>
      <w:r w:rsidR="002967BB" w:rsidRPr="00D53B59">
        <w:t>strongly</w:t>
      </w:r>
      <w:r w:rsidR="00725798">
        <w:t xml:space="preserve"> </w:t>
      </w:r>
      <w:r w:rsidR="002967BB" w:rsidRPr="00D53B59">
        <w:t>interested</w:t>
      </w:r>
      <w:r w:rsidR="00725798">
        <w:t xml:space="preserve"> </w:t>
      </w:r>
      <w:r w:rsidR="002967BB" w:rsidRPr="00D53B59">
        <w:t>in</w:t>
      </w:r>
      <w:r w:rsidR="00725798">
        <w:t xml:space="preserve"> </w:t>
      </w:r>
      <w:r w:rsidR="002967BB" w:rsidRPr="00D53B59">
        <w:t>the</w:t>
      </w:r>
      <w:r w:rsidR="00725798">
        <w:t xml:space="preserve"> </w:t>
      </w:r>
      <w:r w:rsidR="002967BB" w:rsidRPr="00D53B59">
        <w:t>crisis.</w:t>
      </w:r>
      <w:r w:rsidR="00136B84">
        <w:t xml:space="preserve"> </w:t>
      </w:r>
      <w:r w:rsidR="002967BB">
        <w:t>Prior</w:t>
      </w:r>
      <w:r w:rsidR="00725798">
        <w:t xml:space="preserve"> </w:t>
      </w:r>
      <w:r w:rsidR="002967BB">
        <w:t>to</w:t>
      </w:r>
      <w:r w:rsidR="00725798">
        <w:t xml:space="preserve"> </w:t>
      </w:r>
      <w:r w:rsidR="009B1113">
        <w:t xml:space="preserve">the </w:t>
      </w:r>
      <w:r w:rsidR="002967BB">
        <w:t>dissemination</w:t>
      </w:r>
      <w:r w:rsidR="00725798">
        <w:t xml:space="preserve"> </w:t>
      </w:r>
      <w:r w:rsidR="002967BB">
        <w:t>of</w:t>
      </w:r>
      <w:r w:rsidR="00725798">
        <w:t xml:space="preserve"> </w:t>
      </w:r>
      <w:r w:rsidR="002967BB">
        <w:t>information</w:t>
      </w:r>
      <w:r w:rsidR="009B1113">
        <w:t>,</w:t>
      </w:r>
      <w:r w:rsidR="00725798">
        <w:t xml:space="preserve"> </w:t>
      </w:r>
      <w:r w:rsidR="002967BB">
        <w:t>the</w:t>
      </w:r>
      <w:r w:rsidR="00725798">
        <w:t xml:space="preserve"> </w:t>
      </w:r>
      <w:r w:rsidR="002967BB">
        <w:t>communication</w:t>
      </w:r>
      <w:r w:rsidR="00725798">
        <w:t xml:space="preserve"> </w:t>
      </w:r>
      <w:r w:rsidR="002967BB">
        <w:t>team</w:t>
      </w:r>
      <w:r w:rsidR="00725798">
        <w:t xml:space="preserve"> </w:t>
      </w:r>
      <w:r w:rsidR="002967BB">
        <w:t>is</w:t>
      </w:r>
      <w:r w:rsidR="00725798">
        <w:t xml:space="preserve"> </w:t>
      </w:r>
      <w:r w:rsidR="002967BB">
        <w:t>required</w:t>
      </w:r>
      <w:r w:rsidR="00725798">
        <w:t xml:space="preserve"> </w:t>
      </w:r>
      <w:r w:rsidR="002967BB">
        <w:t>to</w:t>
      </w:r>
      <w:r w:rsidR="00725798">
        <w:t xml:space="preserve"> </w:t>
      </w:r>
      <w:r w:rsidR="002967BB">
        <w:t>verify</w:t>
      </w:r>
      <w:r w:rsidR="00725798">
        <w:t xml:space="preserve"> </w:t>
      </w:r>
      <w:r w:rsidR="002967BB">
        <w:t>the</w:t>
      </w:r>
      <w:r w:rsidR="00725798">
        <w:t xml:space="preserve"> </w:t>
      </w:r>
      <w:r w:rsidR="002967BB">
        <w:t>accuracy</w:t>
      </w:r>
      <w:r w:rsidR="00725798">
        <w:t xml:space="preserve"> </w:t>
      </w:r>
      <w:r w:rsidR="002967BB">
        <w:t>of</w:t>
      </w:r>
      <w:r w:rsidR="00725798">
        <w:t xml:space="preserve"> </w:t>
      </w:r>
      <w:r w:rsidR="002967BB">
        <w:t>news</w:t>
      </w:r>
      <w:r w:rsidR="00725798">
        <w:t xml:space="preserve"> </w:t>
      </w:r>
      <w:r w:rsidR="002967BB">
        <w:t>and</w:t>
      </w:r>
      <w:r w:rsidR="00725798">
        <w:t xml:space="preserve"> </w:t>
      </w:r>
      <w:r w:rsidR="002967BB">
        <w:t>information</w:t>
      </w:r>
      <w:r w:rsidR="00725798">
        <w:t xml:space="preserve"> </w:t>
      </w:r>
      <w:r w:rsidR="002967BB">
        <w:t>using</w:t>
      </w:r>
      <w:r w:rsidR="00725798">
        <w:t xml:space="preserve"> </w:t>
      </w:r>
      <w:r w:rsidR="002967BB">
        <w:t>firsthand</w:t>
      </w:r>
      <w:r w:rsidR="00725798">
        <w:t xml:space="preserve"> </w:t>
      </w:r>
      <w:r w:rsidR="002967BB">
        <w:t>accounts</w:t>
      </w:r>
      <w:r w:rsidR="00725798">
        <w:t xml:space="preserve"> </w:t>
      </w:r>
      <w:r w:rsidR="002967BB">
        <w:t>and</w:t>
      </w:r>
      <w:r w:rsidR="00725798">
        <w:t xml:space="preserve"> </w:t>
      </w:r>
      <w:r w:rsidR="002967BB">
        <w:t>reputable</w:t>
      </w:r>
      <w:r w:rsidR="00725798">
        <w:t xml:space="preserve"> </w:t>
      </w:r>
      <w:r w:rsidR="002967BB">
        <w:t>sources</w:t>
      </w:r>
      <w:r w:rsidR="00725798">
        <w:t xml:space="preserve"> </w:t>
      </w:r>
      <w:r w:rsidR="002967BB">
        <w:t>such</w:t>
      </w:r>
      <w:r w:rsidR="00725798">
        <w:t xml:space="preserve"> </w:t>
      </w:r>
      <w:r w:rsidR="002967BB">
        <w:t>as</w:t>
      </w:r>
      <w:r w:rsidR="00725798">
        <w:t xml:space="preserve"> </w:t>
      </w:r>
      <w:r w:rsidR="002967BB">
        <w:t>government</w:t>
      </w:r>
      <w:r w:rsidR="00725798">
        <w:t xml:space="preserve"> </w:t>
      </w:r>
      <w:r w:rsidR="002967BB">
        <w:t>offices</w:t>
      </w:r>
      <w:r w:rsidR="00725798">
        <w:t xml:space="preserve"> </w:t>
      </w:r>
      <w:r w:rsidR="002967BB">
        <w:t>and</w:t>
      </w:r>
      <w:r w:rsidR="00725798">
        <w:t xml:space="preserve"> </w:t>
      </w:r>
      <w:r w:rsidR="002967BB">
        <w:t>local</w:t>
      </w:r>
      <w:r w:rsidR="00725798">
        <w:t xml:space="preserve"> </w:t>
      </w:r>
      <w:r w:rsidR="002967BB">
        <w:t>news</w:t>
      </w:r>
      <w:r w:rsidR="00725798">
        <w:t xml:space="preserve"> </w:t>
      </w:r>
      <w:r w:rsidR="002967BB">
        <w:t>outlets.</w:t>
      </w:r>
    </w:p>
    <w:p w14:paraId="473027AA" w14:textId="761AE2AE" w:rsidR="002967BB" w:rsidRDefault="002967BB" w:rsidP="00600C89">
      <w:r>
        <w:t>We</w:t>
      </w:r>
      <w:r w:rsidR="00725798">
        <w:t xml:space="preserve"> </w:t>
      </w:r>
      <w:r>
        <w:t>anticipate</w:t>
      </w:r>
      <w:r w:rsidR="00725798">
        <w:t xml:space="preserve"> </w:t>
      </w:r>
      <w:r>
        <w:t>that</w:t>
      </w:r>
      <w:r w:rsidR="00725798">
        <w:t xml:space="preserve"> </w:t>
      </w:r>
      <w:r>
        <w:t>constituents</w:t>
      </w:r>
      <w:r w:rsidR="00725798">
        <w:t xml:space="preserve"> </w:t>
      </w:r>
      <w:r>
        <w:t>will</w:t>
      </w:r>
      <w:r w:rsidR="00725798">
        <w:t xml:space="preserve"> </w:t>
      </w:r>
      <w:r>
        <w:t>look</w:t>
      </w:r>
      <w:r w:rsidR="00725798">
        <w:t xml:space="preserve"> </w:t>
      </w:r>
      <w:r>
        <w:t>to</w:t>
      </w:r>
      <w:r w:rsidR="00725798">
        <w:t xml:space="preserve"> </w:t>
      </w:r>
      <w:r>
        <w:t>the</w:t>
      </w:r>
      <w:r w:rsidR="00725798">
        <w:t xml:space="preserve"> </w:t>
      </w:r>
      <w:r>
        <w:t>organization</w:t>
      </w:r>
      <w:r w:rsidR="00725798">
        <w:t xml:space="preserve"> </w:t>
      </w:r>
      <w:r>
        <w:t>for</w:t>
      </w:r>
      <w:r w:rsidR="00725798">
        <w:t xml:space="preserve"> </w:t>
      </w:r>
      <w:r>
        <w:t>information</w:t>
      </w:r>
      <w:r w:rsidR="00725798">
        <w:t xml:space="preserve"> </w:t>
      </w:r>
      <w:r>
        <w:t>and</w:t>
      </w:r>
      <w:r w:rsidR="00725798">
        <w:t xml:space="preserve"> </w:t>
      </w:r>
      <w:r>
        <w:t>assistance</w:t>
      </w:r>
      <w:r w:rsidR="00725798">
        <w:t xml:space="preserve"> </w:t>
      </w:r>
      <w:r>
        <w:t>before,</w:t>
      </w:r>
      <w:r w:rsidR="00725798">
        <w:t xml:space="preserve"> </w:t>
      </w:r>
      <w:r>
        <w:t>during,</w:t>
      </w:r>
      <w:r w:rsidR="00725798">
        <w:t xml:space="preserve"> </w:t>
      </w:r>
      <w:r>
        <w:t>and</w:t>
      </w:r>
      <w:r w:rsidR="00725798">
        <w:t xml:space="preserve"> </w:t>
      </w:r>
      <w:r>
        <w:t>after</w:t>
      </w:r>
      <w:r w:rsidR="00725798">
        <w:t xml:space="preserve"> </w:t>
      </w:r>
      <w:r>
        <w:t>the</w:t>
      </w:r>
      <w:r w:rsidR="00725798">
        <w:t xml:space="preserve"> </w:t>
      </w:r>
      <w:r>
        <w:t>incident</w:t>
      </w:r>
      <w:r w:rsidR="00725798">
        <w:t xml:space="preserve"> </w:t>
      </w:r>
      <w:r>
        <w:t>to</w:t>
      </w:r>
      <w:r w:rsidR="00725798">
        <w:t xml:space="preserve"> </w:t>
      </w:r>
      <w:r>
        <w:t>keep</w:t>
      </w:r>
      <w:r w:rsidR="00725798">
        <w:t xml:space="preserve"> </w:t>
      </w:r>
      <w:r>
        <w:t>them</w:t>
      </w:r>
      <w:r w:rsidR="00725798">
        <w:t xml:space="preserve"> </w:t>
      </w:r>
      <w:r>
        <w:t>informed</w:t>
      </w:r>
      <w:r w:rsidR="00725798">
        <w:t xml:space="preserve"> </w:t>
      </w:r>
      <w:r>
        <w:t>on</w:t>
      </w:r>
      <w:r w:rsidR="00725798">
        <w:t xml:space="preserve"> </w:t>
      </w:r>
      <w:r>
        <w:t>the</w:t>
      </w:r>
      <w:r w:rsidR="00725798">
        <w:t xml:space="preserve"> </w:t>
      </w:r>
      <w:r>
        <w:t>status</w:t>
      </w:r>
      <w:r w:rsidR="00725798">
        <w:t xml:space="preserve"> </w:t>
      </w:r>
      <w:r>
        <w:t>and</w:t>
      </w:r>
      <w:r w:rsidR="00725798">
        <w:t xml:space="preserve"> </w:t>
      </w:r>
      <w:r>
        <w:t>condition</w:t>
      </w:r>
      <w:r w:rsidR="00725798">
        <w:t xml:space="preserve"> </w:t>
      </w:r>
      <w:r>
        <w:t>of</w:t>
      </w:r>
      <w:r w:rsidR="00725798">
        <w:t xml:space="preserve"> </w:t>
      </w:r>
      <w:r>
        <w:t>their</w:t>
      </w:r>
      <w:r w:rsidR="00725798">
        <w:t xml:space="preserve"> </w:t>
      </w:r>
      <w:r>
        <w:t>housing</w:t>
      </w:r>
      <w:r w:rsidR="00725798">
        <w:t xml:space="preserve"> </w:t>
      </w:r>
      <w:r>
        <w:t>and</w:t>
      </w:r>
      <w:r w:rsidR="00725798">
        <w:t xml:space="preserve"> </w:t>
      </w:r>
      <w:r>
        <w:t>service</w:t>
      </w:r>
      <w:r w:rsidR="00432D6C">
        <w:t>s</w:t>
      </w:r>
      <w:r>
        <w:t>.</w:t>
      </w:r>
      <w:r w:rsidR="00136B84">
        <w:t xml:space="preserve"> </w:t>
      </w:r>
      <w:r w:rsidR="00432D6C" w:rsidRPr="0022088F">
        <w:rPr>
          <w:highlight w:val="yellow"/>
        </w:rPr>
        <w:t>[</w:t>
      </w:r>
      <w:r w:rsidRPr="0022088F">
        <w:rPr>
          <w:highlight w:val="yellow"/>
        </w:rPr>
        <w:t>The</w:t>
      </w:r>
      <w:r w:rsidR="00725798" w:rsidRPr="0022088F">
        <w:rPr>
          <w:highlight w:val="yellow"/>
        </w:rPr>
        <w:t xml:space="preserve"> </w:t>
      </w:r>
      <w:r w:rsidRPr="0022088F">
        <w:rPr>
          <w:highlight w:val="yellow"/>
        </w:rPr>
        <w:t>organization</w:t>
      </w:r>
      <w:r w:rsidR="00725798" w:rsidRPr="0022088F">
        <w:rPr>
          <w:highlight w:val="yellow"/>
        </w:rPr>
        <w:t xml:space="preserve"> </w:t>
      </w:r>
      <w:r w:rsidRPr="0022088F">
        <w:rPr>
          <w:highlight w:val="yellow"/>
        </w:rPr>
        <w:t>will</w:t>
      </w:r>
      <w:r w:rsidR="00725798" w:rsidRPr="0022088F">
        <w:rPr>
          <w:highlight w:val="yellow"/>
        </w:rPr>
        <w:t xml:space="preserve"> </w:t>
      </w:r>
      <w:r w:rsidRPr="0022088F">
        <w:rPr>
          <w:highlight w:val="yellow"/>
        </w:rPr>
        <w:t>need</w:t>
      </w:r>
      <w:r w:rsidR="00725798" w:rsidRPr="0022088F">
        <w:rPr>
          <w:highlight w:val="yellow"/>
        </w:rPr>
        <w:t xml:space="preserve"> </w:t>
      </w:r>
      <w:r w:rsidRPr="0022088F">
        <w:rPr>
          <w:highlight w:val="yellow"/>
        </w:rPr>
        <w:t>to</w:t>
      </w:r>
      <w:r w:rsidR="00725798" w:rsidRPr="0022088F">
        <w:rPr>
          <w:highlight w:val="yellow"/>
        </w:rPr>
        <w:t xml:space="preserve"> </w:t>
      </w:r>
      <w:r w:rsidRPr="0022088F">
        <w:rPr>
          <w:highlight w:val="yellow"/>
        </w:rPr>
        <w:t>decide</w:t>
      </w:r>
      <w:r w:rsidR="00725798" w:rsidRPr="0022088F">
        <w:rPr>
          <w:highlight w:val="yellow"/>
        </w:rPr>
        <w:t xml:space="preserve"> </w:t>
      </w:r>
      <w:r w:rsidRPr="0022088F">
        <w:rPr>
          <w:highlight w:val="yellow"/>
        </w:rPr>
        <w:t>who</w:t>
      </w:r>
      <w:r w:rsidR="00725798" w:rsidRPr="0022088F">
        <w:rPr>
          <w:highlight w:val="yellow"/>
        </w:rPr>
        <w:t xml:space="preserve"> </w:t>
      </w:r>
      <w:r w:rsidRPr="0022088F">
        <w:rPr>
          <w:highlight w:val="yellow"/>
        </w:rPr>
        <w:t>will</w:t>
      </w:r>
      <w:r w:rsidR="00725798" w:rsidRPr="0022088F">
        <w:rPr>
          <w:highlight w:val="yellow"/>
        </w:rPr>
        <w:t xml:space="preserve"> </w:t>
      </w:r>
      <w:r w:rsidRPr="0022088F">
        <w:rPr>
          <w:highlight w:val="yellow"/>
        </w:rPr>
        <w:t>take</w:t>
      </w:r>
      <w:r w:rsidR="00725798" w:rsidRPr="0022088F">
        <w:rPr>
          <w:highlight w:val="yellow"/>
        </w:rPr>
        <w:t xml:space="preserve"> </w:t>
      </w:r>
      <w:r w:rsidRPr="0022088F">
        <w:rPr>
          <w:highlight w:val="yellow"/>
        </w:rPr>
        <w:t>the</w:t>
      </w:r>
      <w:r w:rsidR="00725798" w:rsidRPr="0022088F">
        <w:rPr>
          <w:highlight w:val="yellow"/>
        </w:rPr>
        <w:t xml:space="preserve"> </w:t>
      </w:r>
      <w:r w:rsidRPr="0022088F">
        <w:rPr>
          <w:highlight w:val="yellow"/>
        </w:rPr>
        <w:t>lead</w:t>
      </w:r>
      <w:r w:rsidR="00725798" w:rsidRPr="0022088F">
        <w:rPr>
          <w:highlight w:val="yellow"/>
        </w:rPr>
        <w:t xml:space="preserve"> </w:t>
      </w:r>
      <w:r w:rsidRPr="0022088F">
        <w:rPr>
          <w:highlight w:val="yellow"/>
        </w:rPr>
        <w:t>on</w:t>
      </w:r>
      <w:r w:rsidR="00725798" w:rsidRPr="0022088F">
        <w:rPr>
          <w:highlight w:val="yellow"/>
        </w:rPr>
        <w:t xml:space="preserve"> </w:t>
      </w:r>
      <w:r w:rsidRPr="0022088F">
        <w:rPr>
          <w:highlight w:val="yellow"/>
        </w:rPr>
        <w:t>who</w:t>
      </w:r>
      <w:r w:rsidR="00725798" w:rsidRPr="0022088F">
        <w:rPr>
          <w:highlight w:val="yellow"/>
        </w:rPr>
        <w:t xml:space="preserve"> </w:t>
      </w:r>
      <w:r w:rsidRPr="0022088F">
        <w:rPr>
          <w:highlight w:val="yellow"/>
        </w:rPr>
        <w:t>will</w:t>
      </w:r>
      <w:r w:rsidR="00725798" w:rsidRPr="0022088F">
        <w:rPr>
          <w:highlight w:val="yellow"/>
        </w:rPr>
        <w:t xml:space="preserve"> </w:t>
      </w:r>
      <w:r w:rsidRPr="0022088F">
        <w:rPr>
          <w:highlight w:val="yellow"/>
        </w:rPr>
        <w:t>communicat</w:t>
      </w:r>
      <w:r w:rsidR="00432D6C" w:rsidRPr="0022088F">
        <w:rPr>
          <w:highlight w:val="yellow"/>
        </w:rPr>
        <w:t>e</w:t>
      </w:r>
      <w:r w:rsidR="00725798" w:rsidRPr="0022088F">
        <w:rPr>
          <w:highlight w:val="yellow"/>
        </w:rPr>
        <w:t xml:space="preserve"> </w:t>
      </w:r>
      <w:r w:rsidRPr="0022088F">
        <w:rPr>
          <w:highlight w:val="yellow"/>
        </w:rPr>
        <w:t>with</w:t>
      </w:r>
      <w:r w:rsidR="00725798" w:rsidRPr="0022088F">
        <w:rPr>
          <w:highlight w:val="yellow"/>
        </w:rPr>
        <w:t xml:space="preserve"> </w:t>
      </w:r>
      <w:r w:rsidRPr="0022088F">
        <w:rPr>
          <w:highlight w:val="yellow"/>
        </w:rPr>
        <w:t>constituents.</w:t>
      </w:r>
      <w:r w:rsidR="00136B84">
        <w:t xml:space="preserve"> </w:t>
      </w:r>
      <w:r w:rsidRPr="00D53B59">
        <w:rPr>
          <w:highlight w:val="yellow"/>
        </w:rPr>
        <w:t>For</w:t>
      </w:r>
      <w:r w:rsidR="00725798">
        <w:rPr>
          <w:highlight w:val="yellow"/>
        </w:rPr>
        <w:t xml:space="preserve"> </w:t>
      </w:r>
      <w:r w:rsidRPr="00D53B59">
        <w:rPr>
          <w:highlight w:val="yellow"/>
        </w:rPr>
        <w:lastRenderedPageBreak/>
        <w:t>example,</w:t>
      </w:r>
      <w:r w:rsidR="00725798">
        <w:rPr>
          <w:highlight w:val="yellow"/>
        </w:rPr>
        <w:t xml:space="preserve"> </w:t>
      </w:r>
      <w:r w:rsidRPr="00D53B59">
        <w:rPr>
          <w:highlight w:val="yellow"/>
        </w:rPr>
        <w:t>communications</w:t>
      </w:r>
      <w:r w:rsidR="00725798">
        <w:rPr>
          <w:highlight w:val="yellow"/>
        </w:rPr>
        <w:t xml:space="preserve"> </w:t>
      </w:r>
      <w:r w:rsidRPr="00D53B59">
        <w:rPr>
          <w:highlight w:val="yellow"/>
        </w:rPr>
        <w:t>team</w:t>
      </w:r>
      <w:r w:rsidR="00D65904">
        <w:rPr>
          <w:highlight w:val="yellow"/>
        </w:rPr>
        <w:t xml:space="preserve"> member</w:t>
      </w:r>
      <w:r w:rsidRPr="00D53B59">
        <w:rPr>
          <w:highlight w:val="yellow"/>
        </w:rPr>
        <w:t>s</w:t>
      </w:r>
      <w:r w:rsidR="00725798">
        <w:rPr>
          <w:highlight w:val="yellow"/>
        </w:rPr>
        <w:t xml:space="preserve"> </w:t>
      </w:r>
      <w:r w:rsidR="00432D6C">
        <w:rPr>
          <w:highlight w:val="yellow"/>
        </w:rPr>
        <w:t xml:space="preserve">could </w:t>
      </w:r>
      <w:r w:rsidRPr="00D53B59">
        <w:rPr>
          <w:highlight w:val="yellow"/>
        </w:rPr>
        <w:t>tak</w:t>
      </w:r>
      <w:r w:rsidR="00432D6C">
        <w:rPr>
          <w:highlight w:val="yellow"/>
        </w:rPr>
        <w:t>e</w:t>
      </w:r>
      <w:r w:rsidR="00725798">
        <w:rPr>
          <w:highlight w:val="yellow"/>
        </w:rPr>
        <w:t xml:space="preserve"> </w:t>
      </w:r>
      <w:r w:rsidRPr="00D53B59">
        <w:rPr>
          <w:highlight w:val="yellow"/>
        </w:rPr>
        <w:t>the</w:t>
      </w:r>
      <w:r w:rsidR="00725798">
        <w:rPr>
          <w:highlight w:val="yellow"/>
        </w:rPr>
        <w:t xml:space="preserve"> </w:t>
      </w:r>
      <w:r w:rsidRPr="00D53B59">
        <w:rPr>
          <w:highlight w:val="yellow"/>
        </w:rPr>
        <w:t>lead</w:t>
      </w:r>
      <w:r w:rsidR="00432D6C">
        <w:rPr>
          <w:highlight w:val="yellow"/>
        </w:rPr>
        <w:t>,</w:t>
      </w:r>
      <w:r w:rsidR="00725798">
        <w:rPr>
          <w:highlight w:val="yellow"/>
        </w:rPr>
        <w:t xml:space="preserve"> </w:t>
      </w:r>
      <w:r w:rsidRPr="00D53B59">
        <w:rPr>
          <w:highlight w:val="yellow"/>
        </w:rPr>
        <w:t>or</w:t>
      </w:r>
      <w:r w:rsidR="00725798">
        <w:rPr>
          <w:highlight w:val="yellow"/>
        </w:rPr>
        <w:t xml:space="preserve"> </w:t>
      </w:r>
      <w:r w:rsidRPr="00D53B59">
        <w:rPr>
          <w:highlight w:val="yellow"/>
        </w:rPr>
        <w:t>staff</w:t>
      </w:r>
      <w:r w:rsidR="00725798">
        <w:rPr>
          <w:highlight w:val="yellow"/>
        </w:rPr>
        <w:t xml:space="preserve"> </w:t>
      </w:r>
      <w:r w:rsidRPr="00D53B59">
        <w:rPr>
          <w:highlight w:val="yellow"/>
        </w:rPr>
        <w:t>assigned</w:t>
      </w:r>
      <w:r w:rsidR="00725798">
        <w:rPr>
          <w:highlight w:val="yellow"/>
        </w:rPr>
        <w:t xml:space="preserve"> </w:t>
      </w:r>
      <w:r w:rsidRPr="00D53B59">
        <w:rPr>
          <w:highlight w:val="yellow"/>
        </w:rPr>
        <w:t>to</w:t>
      </w:r>
      <w:r w:rsidR="00725798">
        <w:rPr>
          <w:highlight w:val="yellow"/>
        </w:rPr>
        <w:t xml:space="preserve"> </w:t>
      </w:r>
      <w:r w:rsidRPr="00D53B59">
        <w:rPr>
          <w:highlight w:val="yellow"/>
        </w:rPr>
        <w:t>relevant</w:t>
      </w:r>
      <w:r w:rsidR="00725798">
        <w:rPr>
          <w:highlight w:val="yellow"/>
        </w:rPr>
        <w:t xml:space="preserve"> </w:t>
      </w:r>
      <w:r w:rsidRPr="00D53B59">
        <w:rPr>
          <w:highlight w:val="yellow"/>
        </w:rPr>
        <w:t>activities</w:t>
      </w:r>
      <w:r w:rsidR="00432D6C">
        <w:rPr>
          <w:highlight w:val="yellow"/>
        </w:rPr>
        <w:t xml:space="preserve"> could do so</w:t>
      </w:r>
      <w:r w:rsidRPr="00D53B59">
        <w:rPr>
          <w:highlight w:val="yellow"/>
        </w:rPr>
        <w:t>.]</w:t>
      </w:r>
    </w:p>
    <w:p w14:paraId="3493B2E4" w14:textId="7F3CB46C" w:rsidR="002967BB" w:rsidRPr="00DC2608" w:rsidRDefault="00DC2608" w:rsidP="00D02395">
      <w:pPr>
        <w:pStyle w:val="Heading4"/>
        <w:rPr>
          <w:sz w:val="24"/>
          <w:szCs w:val="24"/>
        </w:rPr>
      </w:pPr>
      <w:r>
        <w:t>Or</w:t>
      </w:r>
      <w:r w:rsidR="002967BB" w:rsidRPr="00D8367F">
        <w:t>ganizational</w:t>
      </w:r>
      <w:r w:rsidR="00725798">
        <w:t xml:space="preserve"> </w:t>
      </w:r>
      <w:r w:rsidR="002967BB" w:rsidRPr="00D8367F">
        <w:t>Impacts</w:t>
      </w:r>
      <w:r w:rsidR="00725798">
        <w:t xml:space="preserve"> </w:t>
      </w:r>
    </w:p>
    <w:p w14:paraId="14ACB962" w14:textId="007714D7" w:rsidR="002967BB" w:rsidRPr="00D8367F" w:rsidRDefault="002967BB" w:rsidP="00600C89">
      <w:r w:rsidRPr="00D8367F">
        <w:t>Disasters</w:t>
      </w:r>
      <w:r w:rsidR="00725798">
        <w:t xml:space="preserve"> </w:t>
      </w:r>
      <w:r w:rsidRPr="00D8367F">
        <w:t>can</w:t>
      </w:r>
      <w:r w:rsidR="00725798">
        <w:t xml:space="preserve"> </w:t>
      </w:r>
      <w:r w:rsidRPr="00D8367F">
        <w:t>significantly</w:t>
      </w:r>
      <w:r w:rsidR="00725798">
        <w:t xml:space="preserve"> </w:t>
      </w:r>
      <w:r w:rsidRPr="00D8367F">
        <w:t>impact</w:t>
      </w:r>
      <w:r w:rsidR="00725798">
        <w:t xml:space="preserve"> </w:t>
      </w:r>
      <w:r w:rsidRPr="00D8367F">
        <w:t>the</w:t>
      </w:r>
      <w:r w:rsidR="00725798">
        <w:t xml:space="preserve"> </w:t>
      </w:r>
      <w:r w:rsidRPr="00D8367F">
        <w:t>organization’s</w:t>
      </w:r>
      <w:r w:rsidR="00725798">
        <w:t xml:space="preserve"> </w:t>
      </w:r>
      <w:r w:rsidRPr="00D8367F">
        <w:t>ability</w:t>
      </w:r>
      <w:r w:rsidR="00725798">
        <w:t xml:space="preserve"> </w:t>
      </w:r>
      <w:r w:rsidRPr="00D8367F">
        <w:t>to</w:t>
      </w:r>
      <w:r w:rsidR="00725798">
        <w:t xml:space="preserve"> </w:t>
      </w:r>
      <w:r w:rsidRPr="00D8367F">
        <w:t>carry</w:t>
      </w:r>
      <w:r w:rsidR="00725798">
        <w:t xml:space="preserve"> </w:t>
      </w:r>
      <w:r w:rsidRPr="00D8367F">
        <w:t>out</w:t>
      </w:r>
      <w:r w:rsidR="00725798">
        <w:t xml:space="preserve"> </w:t>
      </w:r>
      <w:r w:rsidRPr="00D8367F">
        <w:t>activities,</w:t>
      </w:r>
      <w:r w:rsidR="00725798">
        <w:t xml:space="preserve"> </w:t>
      </w:r>
      <w:r w:rsidRPr="00D8367F">
        <w:t>but</w:t>
      </w:r>
      <w:r w:rsidR="00725798">
        <w:t xml:space="preserve"> </w:t>
      </w:r>
      <w:r w:rsidRPr="00D8367F">
        <w:t>demand</w:t>
      </w:r>
      <w:r w:rsidR="00725798">
        <w:t xml:space="preserve"> </w:t>
      </w:r>
      <w:r w:rsidRPr="00D8367F">
        <w:t>for</w:t>
      </w:r>
      <w:r w:rsidR="00725798">
        <w:t xml:space="preserve"> </w:t>
      </w:r>
      <w:r w:rsidRPr="00D8367F">
        <w:t>a</w:t>
      </w:r>
      <w:r w:rsidR="00725798">
        <w:t xml:space="preserve"> </w:t>
      </w:r>
      <w:r w:rsidRPr="00D8367F">
        <w:t>nonprofit</w:t>
      </w:r>
      <w:r w:rsidR="00725798">
        <w:t xml:space="preserve"> </w:t>
      </w:r>
      <w:r w:rsidRPr="00D8367F">
        <w:t>organization’s</w:t>
      </w:r>
      <w:r w:rsidR="00725798">
        <w:t xml:space="preserve"> </w:t>
      </w:r>
      <w:r w:rsidRPr="00D8367F">
        <w:t>services</w:t>
      </w:r>
      <w:r w:rsidR="00725798">
        <w:t xml:space="preserve"> </w:t>
      </w:r>
      <w:r w:rsidRPr="00D8367F">
        <w:t>may</w:t>
      </w:r>
      <w:r w:rsidR="00725798">
        <w:t xml:space="preserve"> </w:t>
      </w:r>
      <w:r w:rsidRPr="00D8367F">
        <w:t>ramp</w:t>
      </w:r>
      <w:r w:rsidR="00725798">
        <w:t xml:space="preserve"> </w:t>
      </w:r>
      <w:r w:rsidRPr="00D8367F">
        <w:t>up</w:t>
      </w:r>
      <w:r w:rsidR="00725798">
        <w:t xml:space="preserve"> </w:t>
      </w:r>
      <w:r w:rsidRPr="00D8367F">
        <w:t>during</w:t>
      </w:r>
      <w:r w:rsidR="00725798">
        <w:t xml:space="preserve"> </w:t>
      </w:r>
      <w:r w:rsidRPr="00D8367F">
        <w:t>and</w:t>
      </w:r>
      <w:r w:rsidR="00725798">
        <w:t xml:space="preserve"> </w:t>
      </w:r>
      <w:r w:rsidRPr="00D8367F">
        <w:t>after</w:t>
      </w:r>
      <w:r w:rsidR="00725798">
        <w:t xml:space="preserve"> </w:t>
      </w:r>
      <w:r w:rsidRPr="00D8367F">
        <w:t>a</w:t>
      </w:r>
      <w:r w:rsidR="00725798">
        <w:t xml:space="preserve"> </w:t>
      </w:r>
      <w:r w:rsidRPr="00D8367F">
        <w:t>disaster.</w:t>
      </w:r>
      <w:r w:rsidR="00136B84">
        <w:t xml:space="preserve"> </w:t>
      </w:r>
      <w:r w:rsidR="000105F2">
        <w:t>The organization is</w:t>
      </w:r>
      <w:r w:rsidR="00725798">
        <w:t xml:space="preserve"> </w:t>
      </w:r>
      <w:r w:rsidRPr="00D8367F">
        <w:t>aware</w:t>
      </w:r>
      <w:r w:rsidR="00725798">
        <w:t xml:space="preserve"> </w:t>
      </w:r>
      <w:r w:rsidRPr="00D8367F">
        <w:t>that</w:t>
      </w:r>
      <w:r w:rsidR="00725798">
        <w:t xml:space="preserve"> </w:t>
      </w:r>
      <w:r w:rsidRPr="00D8367F">
        <w:t>requests</w:t>
      </w:r>
      <w:r w:rsidR="00725798">
        <w:t xml:space="preserve"> </w:t>
      </w:r>
      <w:r w:rsidRPr="00D8367F">
        <w:t>for</w:t>
      </w:r>
      <w:r w:rsidR="00725798">
        <w:t xml:space="preserve"> </w:t>
      </w:r>
      <w:r w:rsidRPr="00D8367F">
        <w:t>assistance</w:t>
      </w:r>
      <w:r w:rsidR="00725798">
        <w:t xml:space="preserve"> </w:t>
      </w:r>
      <w:r w:rsidRPr="00D8367F">
        <w:t>may</w:t>
      </w:r>
      <w:r w:rsidR="00725798">
        <w:t xml:space="preserve"> </w:t>
      </w:r>
      <w:r w:rsidRPr="00D8367F">
        <w:t>grow,</w:t>
      </w:r>
      <w:r w:rsidR="00725798">
        <w:t xml:space="preserve"> </w:t>
      </w:r>
      <w:r w:rsidRPr="00D8367F">
        <w:t>and</w:t>
      </w:r>
      <w:r w:rsidR="00725798">
        <w:t xml:space="preserve"> </w:t>
      </w:r>
      <w:r w:rsidRPr="00D8367F">
        <w:t>needs</w:t>
      </w:r>
      <w:r w:rsidR="00725798">
        <w:t xml:space="preserve"> </w:t>
      </w:r>
      <w:r w:rsidRPr="00D8367F">
        <w:t>may</w:t>
      </w:r>
      <w:r w:rsidR="00725798">
        <w:t xml:space="preserve"> </w:t>
      </w:r>
      <w:r w:rsidRPr="00D8367F">
        <w:t>shift.</w:t>
      </w:r>
      <w:r w:rsidR="00725798">
        <w:t xml:space="preserve">  </w:t>
      </w:r>
    </w:p>
    <w:tbl>
      <w:tblPr>
        <w:tblStyle w:val="Default"/>
        <w:tblW w:w="5000" w:type="pct"/>
        <w:tblLook w:val="0620" w:firstRow="1" w:lastRow="0" w:firstColumn="0" w:lastColumn="0" w:noHBand="1" w:noVBand="1"/>
      </w:tblPr>
      <w:tblGrid>
        <w:gridCol w:w="3770"/>
        <w:gridCol w:w="2655"/>
        <w:gridCol w:w="2925"/>
      </w:tblGrid>
      <w:tr w:rsidR="00547C78" w14:paraId="033A917A" w14:textId="77777777" w:rsidTr="00475F7E">
        <w:trPr>
          <w:cnfStyle w:val="100000000000" w:firstRow="1" w:lastRow="0" w:firstColumn="0" w:lastColumn="0" w:oddVBand="0" w:evenVBand="0" w:oddHBand="0" w:evenHBand="0" w:firstRowFirstColumn="0" w:firstRowLastColumn="0" w:lastRowFirstColumn="0" w:lastRowLastColumn="0"/>
        </w:trPr>
        <w:tc>
          <w:tcPr>
            <w:tcW w:w="0" w:type="pct"/>
          </w:tcPr>
          <w:p w14:paraId="6C83E950" w14:textId="77777777" w:rsidR="00547C78" w:rsidRDefault="00547C78" w:rsidP="002556B1">
            <w:pPr>
              <w:pStyle w:val="NoSpacing"/>
            </w:pPr>
            <w:r>
              <w:t>Function</w:t>
            </w:r>
          </w:p>
        </w:tc>
        <w:tc>
          <w:tcPr>
            <w:tcW w:w="0" w:type="pct"/>
          </w:tcPr>
          <w:p w14:paraId="1B9A9920" w14:textId="77777777" w:rsidR="00547C78" w:rsidRDefault="00547C78" w:rsidP="002556B1">
            <w:pPr>
              <w:pStyle w:val="NoSpacing"/>
            </w:pPr>
            <w:r>
              <w:t>People</w:t>
            </w:r>
          </w:p>
        </w:tc>
        <w:tc>
          <w:tcPr>
            <w:tcW w:w="0" w:type="pct"/>
          </w:tcPr>
          <w:p w14:paraId="14F12C3B" w14:textId="77777777" w:rsidR="00547C78" w:rsidRDefault="00547C78" w:rsidP="002556B1">
            <w:pPr>
              <w:pStyle w:val="NoSpacing"/>
            </w:pPr>
            <w:r>
              <w:t>Recovery Time</w:t>
            </w:r>
          </w:p>
        </w:tc>
      </w:tr>
      <w:tr w:rsidR="00547C78" w14:paraId="0601D168" w14:textId="77777777" w:rsidTr="00475F7E">
        <w:tc>
          <w:tcPr>
            <w:tcW w:w="0" w:type="pct"/>
            <w:gridSpan w:val="3"/>
          </w:tcPr>
          <w:p w14:paraId="78EBB814" w14:textId="77777777" w:rsidR="00547C78" w:rsidRPr="00140021" w:rsidRDefault="00547C78" w:rsidP="002556B1">
            <w:pPr>
              <w:pStyle w:val="NoSpacing"/>
              <w:rPr>
                <w:b/>
                <w:bCs/>
                <w:i/>
                <w:iCs/>
              </w:rPr>
            </w:pPr>
            <w:r w:rsidRPr="00140021">
              <w:rPr>
                <w:b/>
                <w:bCs/>
                <w:i/>
                <w:iCs/>
              </w:rPr>
              <w:t>Readiness</w:t>
            </w:r>
          </w:p>
        </w:tc>
      </w:tr>
      <w:tr w:rsidR="00547C78" w14:paraId="0F72D93C" w14:textId="77777777" w:rsidTr="00475F7E">
        <w:tc>
          <w:tcPr>
            <w:tcW w:w="0" w:type="pct"/>
          </w:tcPr>
          <w:p w14:paraId="0ECB29D2" w14:textId="59CFAAD5" w:rsidR="00547C78" w:rsidRPr="00140021" w:rsidRDefault="00630BA9" w:rsidP="002556B1">
            <w:pPr>
              <w:pStyle w:val="NoSpacing"/>
            </w:pPr>
            <w:r>
              <w:t>G</w:t>
            </w:r>
            <w:r w:rsidR="00547C78" w:rsidRPr="00140021">
              <w:t xml:space="preserve">ather and verify information about the disaster, assess the severity of the disaster, and </w:t>
            </w:r>
            <w:r w:rsidR="00B460B7">
              <w:t xml:space="preserve">its </w:t>
            </w:r>
            <w:r w:rsidR="00547C78" w:rsidRPr="00140021">
              <w:t xml:space="preserve">impact on organization and constituents. </w:t>
            </w:r>
          </w:p>
        </w:tc>
        <w:tc>
          <w:tcPr>
            <w:tcW w:w="0" w:type="pct"/>
          </w:tcPr>
          <w:p w14:paraId="2310291E" w14:textId="77777777" w:rsidR="00547C78" w:rsidRDefault="00547C78" w:rsidP="002556B1">
            <w:pPr>
              <w:pStyle w:val="NoSpacing"/>
            </w:pPr>
          </w:p>
        </w:tc>
        <w:tc>
          <w:tcPr>
            <w:tcW w:w="0" w:type="pct"/>
          </w:tcPr>
          <w:p w14:paraId="3E0636D8" w14:textId="77777777" w:rsidR="00547C78" w:rsidRDefault="00547C78" w:rsidP="002556B1">
            <w:pPr>
              <w:pStyle w:val="NoSpacing"/>
            </w:pPr>
          </w:p>
        </w:tc>
      </w:tr>
      <w:tr w:rsidR="00547C78" w14:paraId="4D2FDDA9" w14:textId="77777777" w:rsidTr="00475F7E">
        <w:tc>
          <w:tcPr>
            <w:tcW w:w="0" w:type="pct"/>
          </w:tcPr>
          <w:p w14:paraId="44048154" w14:textId="2C59E17D" w:rsidR="00547C78" w:rsidRPr="00140021" w:rsidRDefault="00547C78" w:rsidP="002556B1">
            <w:pPr>
              <w:pStyle w:val="NoSpacing"/>
            </w:pPr>
            <w:r w:rsidRPr="00140021">
              <w:t>Assign organizational spokesperson</w:t>
            </w:r>
            <w:r w:rsidR="00B460B7">
              <w:t>.</w:t>
            </w:r>
          </w:p>
        </w:tc>
        <w:tc>
          <w:tcPr>
            <w:tcW w:w="0" w:type="pct"/>
          </w:tcPr>
          <w:p w14:paraId="7BE245A2" w14:textId="77777777" w:rsidR="00547C78" w:rsidRDefault="00547C78" w:rsidP="002556B1">
            <w:pPr>
              <w:pStyle w:val="NoSpacing"/>
            </w:pPr>
          </w:p>
        </w:tc>
        <w:tc>
          <w:tcPr>
            <w:tcW w:w="0" w:type="pct"/>
          </w:tcPr>
          <w:p w14:paraId="32965B0D" w14:textId="77777777" w:rsidR="00547C78" w:rsidRDefault="00547C78" w:rsidP="002556B1">
            <w:pPr>
              <w:pStyle w:val="NoSpacing"/>
            </w:pPr>
          </w:p>
        </w:tc>
      </w:tr>
      <w:tr w:rsidR="00547C78" w14:paraId="59550D97" w14:textId="77777777" w:rsidTr="00475F7E">
        <w:tc>
          <w:tcPr>
            <w:tcW w:w="0" w:type="pct"/>
          </w:tcPr>
          <w:p w14:paraId="4057715D" w14:textId="0F2C436B" w:rsidR="00547C78" w:rsidRPr="00140021" w:rsidRDefault="00547C78" w:rsidP="002556B1">
            <w:pPr>
              <w:pStyle w:val="NoSpacing"/>
            </w:pPr>
            <w:r w:rsidRPr="00140021">
              <w:t>Develop press list marketing list (press, board, staff)</w:t>
            </w:r>
            <w:r w:rsidR="00B460B7">
              <w:t>.</w:t>
            </w:r>
          </w:p>
        </w:tc>
        <w:tc>
          <w:tcPr>
            <w:tcW w:w="0" w:type="pct"/>
          </w:tcPr>
          <w:p w14:paraId="75A4D5DF" w14:textId="77777777" w:rsidR="00547C78" w:rsidRDefault="00547C78" w:rsidP="002556B1">
            <w:pPr>
              <w:pStyle w:val="NoSpacing"/>
            </w:pPr>
          </w:p>
        </w:tc>
        <w:tc>
          <w:tcPr>
            <w:tcW w:w="0" w:type="pct"/>
          </w:tcPr>
          <w:p w14:paraId="4FADCB17" w14:textId="77777777" w:rsidR="00547C78" w:rsidRDefault="00547C78" w:rsidP="002556B1">
            <w:pPr>
              <w:pStyle w:val="NoSpacing"/>
            </w:pPr>
          </w:p>
        </w:tc>
      </w:tr>
      <w:tr w:rsidR="00547C78" w14:paraId="499E7C53" w14:textId="77777777" w:rsidTr="00475F7E">
        <w:tc>
          <w:tcPr>
            <w:tcW w:w="0" w:type="pct"/>
          </w:tcPr>
          <w:p w14:paraId="2EF74AB3" w14:textId="494DEA00" w:rsidR="00547C78" w:rsidRPr="00140021" w:rsidRDefault="00547C78" w:rsidP="002556B1">
            <w:pPr>
              <w:pStyle w:val="NoSpacing"/>
            </w:pPr>
            <w:r w:rsidRPr="00140021">
              <w:t xml:space="preserve">Communications staff will work with program specific staff to coordinate disaster notification to </w:t>
            </w:r>
            <w:r w:rsidR="00271E68">
              <w:t>constituent</w:t>
            </w:r>
            <w:r w:rsidRPr="00140021">
              <w:t>s likely to be affected by the disaster.</w:t>
            </w:r>
          </w:p>
        </w:tc>
        <w:tc>
          <w:tcPr>
            <w:tcW w:w="0" w:type="pct"/>
          </w:tcPr>
          <w:p w14:paraId="5FF97DA2" w14:textId="77777777" w:rsidR="00547C78" w:rsidRDefault="00547C78" w:rsidP="002556B1">
            <w:pPr>
              <w:pStyle w:val="NoSpacing"/>
            </w:pPr>
          </w:p>
        </w:tc>
        <w:tc>
          <w:tcPr>
            <w:tcW w:w="0" w:type="pct"/>
          </w:tcPr>
          <w:p w14:paraId="01558A12" w14:textId="77777777" w:rsidR="00547C78" w:rsidRDefault="00547C78" w:rsidP="002556B1">
            <w:pPr>
              <w:pStyle w:val="NoSpacing"/>
            </w:pPr>
          </w:p>
        </w:tc>
      </w:tr>
      <w:tr w:rsidR="00547C78" w14:paraId="440D01AC" w14:textId="77777777" w:rsidTr="00475F7E">
        <w:tc>
          <w:tcPr>
            <w:tcW w:w="0" w:type="pct"/>
          </w:tcPr>
          <w:p w14:paraId="6014674D" w14:textId="0ED9A199" w:rsidR="00547C78" w:rsidRPr="00140021" w:rsidRDefault="00B460B7" w:rsidP="002556B1">
            <w:pPr>
              <w:pStyle w:val="NoSpacing"/>
            </w:pPr>
            <w:r>
              <w:t>Establish r</w:t>
            </w:r>
            <w:r w:rsidR="00547C78" w:rsidRPr="00140021">
              <w:t xml:space="preserve">eview process for review and approval of information prior to release. </w:t>
            </w:r>
          </w:p>
        </w:tc>
        <w:tc>
          <w:tcPr>
            <w:tcW w:w="0" w:type="pct"/>
          </w:tcPr>
          <w:p w14:paraId="09CBD08A" w14:textId="77777777" w:rsidR="00547C78" w:rsidRDefault="00547C78" w:rsidP="002556B1">
            <w:pPr>
              <w:pStyle w:val="NoSpacing"/>
            </w:pPr>
          </w:p>
        </w:tc>
        <w:tc>
          <w:tcPr>
            <w:tcW w:w="0" w:type="pct"/>
          </w:tcPr>
          <w:p w14:paraId="6B0BF042" w14:textId="77777777" w:rsidR="00547C78" w:rsidRDefault="00547C78" w:rsidP="002556B1">
            <w:pPr>
              <w:pStyle w:val="NoSpacing"/>
            </w:pPr>
          </w:p>
        </w:tc>
      </w:tr>
      <w:tr w:rsidR="00547C78" w14:paraId="79B07E2F" w14:textId="77777777" w:rsidTr="00475F7E">
        <w:tc>
          <w:tcPr>
            <w:tcW w:w="0" w:type="pct"/>
          </w:tcPr>
          <w:p w14:paraId="4205FA54" w14:textId="08D1A001" w:rsidR="00547C78" w:rsidRPr="00140021" w:rsidRDefault="00547C78" w:rsidP="002556B1">
            <w:pPr>
              <w:pStyle w:val="NoSpacing"/>
            </w:pPr>
            <w:r w:rsidRPr="00140021">
              <w:t>Ensure that processes include m</w:t>
            </w:r>
            <w:r w:rsidRPr="00140021">
              <w:rPr>
                <w:rFonts w:hint="eastAsia"/>
              </w:rPr>
              <w:t xml:space="preserve">ultiple channels of </w:t>
            </w:r>
            <w:r w:rsidR="00271E68">
              <w:rPr>
                <w:rFonts w:hint="eastAsia"/>
              </w:rPr>
              <w:t>constituent</w:t>
            </w:r>
            <w:r w:rsidRPr="00140021">
              <w:rPr>
                <w:rFonts w:hint="eastAsia"/>
              </w:rPr>
              <w:t xml:space="preserve"> communication to ensure </w:t>
            </w:r>
            <w:r w:rsidRPr="00140021">
              <w:t xml:space="preserve">that all </w:t>
            </w:r>
            <w:r w:rsidR="00271E68">
              <w:t>constituent</w:t>
            </w:r>
            <w:r w:rsidRPr="00140021">
              <w:t>s receive the disaster messaging</w:t>
            </w:r>
            <w:r w:rsidRPr="00140021">
              <w:rPr>
                <w:rFonts w:hint="eastAsia"/>
              </w:rPr>
              <w:t>.</w:t>
            </w:r>
          </w:p>
        </w:tc>
        <w:tc>
          <w:tcPr>
            <w:tcW w:w="0" w:type="pct"/>
          </w:tcPr>
          <w:p w14:paraId="7A612FFE" w14:textId="77777777" w:rsidR="00547C78" w:rsidRDefault="00547C78" w:rsidP="002556B1">
            <w:pPr>
              <w:pStyle w:val="NoSpacing"/>
            </w:pPr>
          </w:p>
        </w:tc>
        <w:tc>
          <w:tcPr>
            <w:tcW w:w="0" w:type="pct"/>
          </w:tcPr>
          <w:p w14:paraId="7D7B2E69" w14:textId="77777777" w:rsidR="00547C78" w:rsidRDefault="00547C78" w:rsidP="002556B1">
            <w:pPr>
              <w:pStyle w:val="NoSpacing"/>
            </w:pPr>
          </w:p>
        </w:tc>
      </w:tr>
      <w:tr w:rsidR="00547C78" w14:paraId="42A9446C" w14:textId="77777777" w:rsidTr="00475F7E">
        <w:tc>
          <w:tcPr>
            <w:tcW w:w="0" w:type="pct"/>
            <w:gridSpan w:val="3"/>
          </w:tcPr>
          <w:p w14:paraId="02E5BDA6" w14:textId="77777777" w:rsidR="00547C78" w:rsidRPr="008D0E28" w:rsidRDefault="00547C78" w:rsidP="002556B1">
            <w:pPr>
              <w:pStyle w:val="NoSpacing"/>
              <w:rPr>
                <w:i/>
                <w:iCs/>
              </w:rPr>
            </w:pPr>
          </w:p>
        </w:tc>
      </w:tr>
      <w:tr w:rsidR="00547C78" w14:paraId="4FDB35C1" w14:textId="77777777" w:rsidTr="00475F7E">
        <w:tc>
          <w:tcPr>
            <w:tcW w:w="0" w:type="pct"/>
            <w:gridSpan w:val="3"/>
          </w:tcPr>
          <w:p w14:paraId="72B2C923" w14:textId="77777777" w:rsidR="00547C78" w:rsidRPr="008D0E28" w:rsidRDefault="00547C78" w:rsidP="002556B1">
            <w:pPr>
              <w:pStyle w:val="NoSpacing"/>
              <w:rPr>
                <w:i/>
                <w:iCs/>
              </w:rPr>
            </w:pPr>
          </w:p>
        </w:tc>
      </w:tr>
      <w:tr w:rsidR="00547C78" w14:paraId="437FF1CB" w14:textId="77777777" w:rsidTr="00475F7E">
        <w:tc>
          <w:tcPr>
            <w:tcW w:w="0" w:type="pct"/>
            <w:gridSpan w:val="3"/>
          </w:tcPr>
          <w:p w14:paraId="27AA18A3" w14:textId="77777777" w:rsidR="00547C78" w:rsidRPr="00140021" w:rsidRDefault="00547C78" w:rsidP="002556B1">
            <w:pPr>
              <w:pStyle w:val="NoSpacing"/>
              <w:rPr>
                <w:b/>
                <w:bCs/>
                <w:i/>
                <w:iCs/>
              </w:rPr>
            </w:pPr>
            <w:r w:rsidRPr="00140021">
              <w:rPr>
                <w:b/>
                <w:bCs/>
                <w:i/>
                <w:iCs/>
              </w:rPr>
              <w:t>Response</w:t>
            </w:r>
          </w:p>
        </w:tc>
      </w:tr>
      <w:tr w:rsidR="00547C78" w14:paraId="5EFD42D0" w14:textId="77777777" w:rsidTr="00475F7E">
        <w:tc>
          <w:tcPr>
            <w:tcW w:w="0" w:type="pct"/>
          </w:tcPr>
          <w:p w14:paraId="1E6BC4A7" w14:textId="2E26E712" w:rsidR="00547C78" w:rsidRPr="00140021" w:rsidRDefault="00630BA9" w:rsidP="002556B1">
            <w:pPr>
              <w:pStyle w:val="NoSpacing"/>
            </w:pPr>
            <w:r>
              <w:t>G</w:t>
            </w:r>
            <w:r w:rsidR="00547C78" w:rsidRPr="00140021">
              <w:t>ather and verify information about the disaster, assess the severity of the disaster, and impact on organization and constituents.</w:t>
            </w:r>
          </w:p>
        </w:tc>
        <w:tc>
          <w:tcPr>
            <w:tcW w:w="0" w:type="pct"/>
          </w:tcPr>
          <w:p w14:paraId="2763EE38" w14:textId="77777777" w:rsidR="00547C78" w:rsidRDefault="00547C78" w:rsidP="002556B1">
            <w:pPr>
              <w:pStyle w:val="NoSpacing"/>
            </w:pPr>
          </w:p>
        </w:tc>
        <w:tc>
          <w:tcPr>
            <w:tcW w:w="0" w:type="pct"/>
          </w:tcPr>
          <w:p w14:paraId="3FB6B2FC" w14:textId="77777777" w:rsidR="00547C78" w:rsidRDefault="00547C78" w:rsidP="002556B1">
            <w:pPr>
              <w:pStyle w:val="NoSpacing"/>
            </w:pPr>
          </w:p>
        </w:tc>
      </w:tr>
      <w:tr w:rsidR="00547C78" w14:paraId="66611A03" w14:textId="77777777" w:rsidTr="00475F7E">
        <w:tc>
          <w:tcPr>
            <w:tcW w:w="0" w:type="pct"/>
          </w:tcPr>
          <w:p w14:paraId="34F91A87" w14:textId="126011CB" w:rsidR="00547C78" w:rsidRPr="00140021" w:rsidRDefault="00547C78" w:rsidP="002556B1">
            <w:pPr>
              <w:pStyle w:val="NoSpacing"/>
            </w:pPr>
            <w:r w:rsidRPr="00140021">
              <w:t xml:space="preserve">Develop strategies concerning how information </w:t>
            </w:r>
            <w:r w:rsidR="00271E68">
              <w:t>will</w:t>
            </w:r>
            <w:r w:rsidRPr="00140021">
              <w:t xml:space="preserve"> be released</w:t>
            </w:r>
            <w:r w:rsidR="00B460B7">
              <w:t>.</w:t>
            </w:r>
          </w:p>
        </w:tc>
        <w:tc>
          <w:tcPr>
            <w:tcW w:w="0" w:type="pct"/>
          </w:tcPr>
          <w:p w14:paraId="537B7546" w14:textId="77777777" w:rsidR="00547C78" w:rsidRDefault="00547C78" w:rsidP="002556B1">
            <w:pPr>
              <w:pStyle w:val="NoSpacing"/>
            </w:pPr>
          </w:p>
        </w:tc>
        <w:tc>
          <w:tcPr>
            <w:tcW w:w="0" w:type="pct"/>
          </w:tcPr>
          <w:p w14:paraId="424EDC2A" w14:textId="77777777" w:rsidR="00547C78" w:rsidRDefault="00547C78" w:rsidP="002556B1">
            <w:pPr>
              <w:pStyle w:val="NoSpacing"/>
            </w:pPr>
          </w:p>
        </w:tc>
      </w:tr>
      <w:tr w:rsidR="00547C78" w14:paraId="5FD87004" w14:textId="77777777" w:rsidTr="00475F7E">
        <w:tc>
          <w:tcPr>
            <w:tcW w:w="0" w:type="pct"/>
          </w:tcPr>
          <w:p w14:paraId="362FCE5D" w14:textId="0A9751D8" w:rsidR="00547C78" w:rsidRPr="00140021" w:rsidRDefault="00547C78" w:rsidP="002556B1">
            <w:pPr>
              <w:pStyle w:val="NoSpacing"/>
            </w:pPr>
            <w:r w:rsidRPr="00140021">
              <w:lastRenderedPageBreak/>
              <w:t>Set</w:t>
            </w:r>
            <w:r w:rsidR="00B460B7">
              <w:t xml:space="preserve"> </w:t>
            </w:r>
            <w:r w:rsidRPr="00140021">
              <w:t xml:space="preserve">up processes and assign staff or create automated message for telephone inquiries. </w:t>
            </w:r>
          </w:p>
        </w:tc>
        <w:tc>
          <w:tcPr>
            <w:tcW w:w="0" w:type="pct"/>
          </w:tcPr>
          <w:p w14:paraId="630CA77D" w14:textId="77777777" w:rsidR="00547C78" w:rsidRDefault="00547C78" w:rsidP="002556B1">
            <w:pPr>
              <w:pStyle w:val="NoSpacing"/>
            </w:pPr>
          </w:p>
        </w:tc>
        <w:tc>
          <w:tcPr>
            <w:tcW w:w="0" w:type="pct"/>
          </w:tcPr>
          <w:p w14:paraId="77826137" w14:textId="77777777" w:rsidR="00547C78" w:rsidRDefault="00547C78" w:rsidP="002556B1">
            <w:pPr>
              <w:pStyle w:val="NoSpacing"/>
            </w:pPr>
          </w:p>
        </w:tc>
      </w:tr>
      <w:tr w:rsidR="00547C78" w14:paraId="09FC0F7F" w14:textId="77777777" w:rsidTr="00475F7E">
        <w:tc>
          <w:tcPr>
            <w:tcW w:w="0" w:type="pct"/>
          </w:tcPr>
          <w:p w14:paraId="0D4E3F2B" w14:textId="77777777" w:rsidR="00547C78" w:rsidRPr="00140021" w:rsidRDefault="00547C78" w:rsidP="002556B1">
            <w:pPr>
              <w:pStyle w:val="NoSpacing"/>
            </w:pPr>
          </w:p>
        </w:tc>
        <w:tc>
          <w:tcPr>
            <w:tcW w:w="0" w:type="pct"/>
          </w:tcPr>
          <w:p w14:paraId="0DDA15D0" w14:textId="77777777" w:rsidR="00547C78" w:rsidRDefault="00547C78" w:rsidP="002556B1">
            <w:pPr>
              <w:pStyle w:val="NoSpacing"/>
            </w:pPr>
          </w:p>
        </w:tc>
        <w:tc>
          <w:tcPr>
            <w:tcW w:w="0" w:type="pct"/>
          </w:tcPr>
          <w:p w14:paraId="02838117" w14:textId="77777777" w:rsidR="00547C78" w:rsidRDefault="00547C78" w:rsidP="002556B1">
            <w:pPr>
              <w:pStyle w:val="NoSpacing"/>
            </w:pPr>
          </w:p>
        </w:tc>
      </w:tr>
      <w:tr w:rsidR="00547C78" w14:paraId="7A2D0A2B" w14:textId="77777777" w:rsidTr="00475F7E">
        <w:tc>
          <w:tcPr>
            <w:tcW w:w="0" w:type="pct"/>
          </w:tcPr>
          <w:p w14:paraId="25EB4133" w14:textId="77777777" w:rsidR="00547C78" w:rsidRPr="00140021" w:rsidRDefault="00547C78" w:rsidP="002556B1">
            <w:pPr>
              <w:pStyle w:val="NoSpacing"/>
            </w:pPr>
          </w:p>
        </w:tc>
        <w:tc>
          <w:tcPr>
            <w:tcW w:w="0" w:type="pct"/>
          </w:tcPr>
          <w:p w14:paraId="4D3105A1" w14:textId="77777777" w:rsidR="00547C78" w:rsidRDefault="00547C78" w:rsidP="002556B1">
            <w:pPr>
              <w:pStyle w:val="NoSpacing"/>
            </w:pPr>
          </w:p>
        </w:tc>
        <w:tc>
          <w:tcPr>
            <w:tcW w:w="0" w:type="pct"/>
          </w:tcPr>
          <w:p w14:paraId="6CB1C059" w14:textId="77777777" w:rsidR="00547C78" w:rsidRDefault="00547C78" w:rsidP="002556B1">
            <w:pPr>
              <w:pStyle w:val="NoSpacing"/>
            </w:pPr>
          </w:p>
        </w:tc>
      </w:tr>
      <w:tr w:rsidR="00547C78" w14:paraId="20090E1C" w14:textId="77777777" w:rsidTr="00475F7E">
        <w:tc>
          <w:tcPr>
            <w:tcW w:w="0" w:type="pct"/>
          </w:tcPr>
          <w:p w14:paraId="2CEC0CEE" w14:textId="77777777" w:rsidR="00547C78" w:rsidRPr="00140021" w:rsidRDefault="00547C78" w:rsidP="002556B1">
            <w:pPr>
              <w:pStyle w:val="NoSpacing"/>
              <w:rPr>
                <w:b/>
                <w:bCs/>
                <w:i/>
                <w:iCs/>
              </w:rPr>
            </w:pPr>
            <w:r w:rsidRPr="00140021">
              <w:rPr>
                <w:b/>
                <w:bCs/>
                <w:i/>
                <w:iCs/>
              </w:rPr>
              <w:t>Recovery</w:t>
            </w:r>
          </w:p>
        </w:tc>
        <w:tc>
          <w:tcPr>
            <w:tcW w:w="0" w:type="pct"/>
          </w:tcPr>
          <w:p w14:paraId="76B8E34B" w14:textId="77777777" w:rsidR="00547C78" w:rsidRDefault="00547C78" w:rsidP="002556B1">
            <w:pPr>
              <w:pStyle w:val="NoSpacing"/>
            </w:pPr>
          </w:p>
        </w:tc>
        <w:tc>
          <w:tcPr>
            <w:tcW w:w="0" w:type="pct"/>
          </w:tcPr>
          <w:p w14:paraId="2DF4B679" w14:textId="77777777" w:rsidR="00547C78" w:rsidRDefault="00547C78" w:rsidP="002556B1">
            <w:pPr>
              <w:pStyle w:val="NoSpacing"/>
            </w:pPr>
          </w:p>
        </w:tc>
      </w:tr>
      <w:tr w:rsidR="00547C78" w14:paraId="26A034AF" w14:textId="77777777" w:rsidTr="00475F7E">
        <w:tc>
          <w:tcPr>
            <w:tcW w:w="0" w:type="pct"/>
          </w:tcPr>
          <w:p w14:paraId="166F0CF5" w14:textId="08B742EB" w:rsidR="00547C78" w:rsidRPr="00140021" w:rsidRDefault="00630BA9" w:rsidP="002556B1">
            <w:pPr>
              <w:pStyle w:val="NoSpacing"/>
            </w:pPr>
            <w:r>
              <w:t>G</w:t>
            </w:r>
            <w:r w:rsidR="00547C78" w:rsidRPr="00140021">
              <w:t>ather and verify information about the disaster, assess the severity of the disaster, and impact on organization and constituents.</w:t>
            </w:r>
          </w:p>
        </w:tc>
        <w:tc>
          <w:tcPr>
            <w:tcW w:w="0" w:type="pct"/>
          </w:tcPr>
          <w:p w14:paraId="3D50E31A" w14:textId="77777777" w:rsidR="00547C78" w:rsidRDefault="00547C78" w:rsidP="002556B1">
            <w:pPr>
              <w:pStyle w:val="NoSpacing"/>
            </w:pPr>
          </w:p>
        </w:tc>
        <w:tc>
          <w:tcPr>
            <w:tcW w:w="0" w:type="pct"/>
          </w:tcPr>
          <w:p w14:paraId="63253CF3" w14:textId="77777777" w:rsidR="00547C78" w:rsidRDefault="00547C78" w:rsidP="002556B1">
            <w:pPr>
              <w:pStyle w:val="NoSpacing"/>
            </w:pPr>
          </w:p>
        </w:tc>
      </w:tr>
      <w:tr w:rsidR="00547C78" w14:paraId="14DAF522" w14:textId="77777777" w:rsidTr="00475F7E">
        <w:tc>
          <w:tcPr>
            <w:tcW w:w="0" w:type="pct"/>
          </w:tcPr>
          <w:p w14:paraId="6B11E175" w14:textId="77777777" w:rsidR="00547C78" w:rsidRPr="00140021" w:rsidRDefault="00547C78" w:rsidP="002556B1">
            <w:pPr>
              <w:pStyle w:val="NoSpacing"/>
            </w:pPr>
            <w:r w:rsidRPr="00140021">
              <w:t xml:space="preserve">Whenever practical, communications staff will attempt to inform </w:t>
            </w:r>
            <w:r w:rsidRPr="0022088F">
              <w:rPr>
                <w:rStyle w:val="normaltextrun"/>
                <w:rFonts w:cs="Calibri"/>
                <w:shd w:val="clear" w:color="auto" w:fill="FFFF00"/>
              </w:rPr>
              <w:t>[Organization Acronym]</w:t>
            </w:r>
            <w:r w:rsidRPr="0022088F">
              <w:rPr>
                <w:rStyle w:val="normaltextrun"/>
                <w:rFonts w:cs="Calibri"/>
              </w:rPr>
              <w:t xml:space="preserve"> </w:t>
            </w:r>
            <w:r w:rsidRPr="00140021">
              <w:t>employees of the disaster in any appropriate manner before details are released externally.</w:t>
            </w:r>
          </w:p>
        </w:tc>
        <w:tc>
          <w:tcPr>
            <w:tcW w:w="0" w:type="pct"/>
          </w:tcPr>
          <w:p w14:paraId="28033513" w14:textId="77777777" w:rsidR="00547C78" w:rsidRDefault="00547C78" w:rsidP="002556B1">
            <w:pPr>
              <w:pStyle w:val="NoSpacing"/>
            </w:pPr>
          </w:p>
        </w:tc>
        <w:tc>
          <w:tcPr>
            <w:tcW w:w="0" w:type="pct"/>
          </w:tcPr>
          <w:p w14:paraId="1E17DF37" w14:textId="77777777" w:rsidR="00547C78" w:rsidRDefault="00547C78" w:rsidP="002556B1">
            <w:pPr>
              <w:pStyle w:val="NoSpacing"/>
            </w:pPr>
          </w:p>
        </w:tc>
      </w:tr>
      <w:tr w:rsidR="00547C78" w14:paraId="3C38878A" w14:textId="77777777" w:rsidTr="00475F7E">
        <w:tc>
          <w:tcPr>
            <w:tcW w:w="0" w:type="pct"/>
          </w:tcPr>
          <w:p w14:paraId="2EFADD03" w14:textId="77777777" w:rsidR="00547C78" w:rsidRPr="00140021" w:rsidRDefault="00547C78" w:rsidP="002556B1">
            <w:pPr>
              <w:pStyle w:val="NoSpacing"/>
            </w:pPr>
            <w:r w:rsidRPr="00140021">
              <w:t>The board and staff should also receive regular updates on the disaster and talking points so that they can work with their community contacts to spread the organization’s messages.</w:t>
            </w:r>
          </w:p>
        </w:tc>
        <w:tc>
          <w:tcPr>
            <w:tcW w:w="0" w:type="pct"/>
          </w:tcPr>
          <w:p w14:paraId="68FD96C0" w14:textId="77777777" w:rsidR="00547C78" w:rsidRDefault="00547C78" w:rsidP="002556B1">
            <w:pPr>
              <w:pStyle w:val="NoSpacing"/>
            </w:pPr>
          </w:p>
        </w:tc>
        <w:tc>
          <w:tcPr>
            <w:tcW w:w="0" w:type="pct"/>
          </w:tcPr>
          <w:p w14:paraId="638D3BB5" w14:textId="77777777" w:rsidR="00547C78" w:rsidRDefault="00547C78" w:rsidP="002556B1">
            <w:pPr>
              <w:pStyle w:val="NoSpacing"/>
            </w:pPr>
          </w:p>
        </w:tc>
      </w:tr>
      <w:tr w:rsidR="00547C78" w14:paraId="4CF24E30" w14:textId="77777777" w:rsidTr="00475F7E">
        <w:tc>
          <w:tcPr>
            <w:tcW w:w="0" w:type="pct"/>
          </w:tcPr>
          <w:p w14:paraId="5FB48B7A" w14:textId="77777777" w:rsidR="00547C78" w:rsidRPr="00140021" w:rsidRDefault="00547C78" w:rsidP="002556B1">
            <w:pPr>
              <w:pStyle w:val="NoSpacing"/>
            </w:pPr>
            <w:r w:rsidRPr="00140021">
              <w:t>Maintain accurate and timely communication with constituents.</w:t>
            </w:r>
          </w:p>
        </w:tc>
        <w:tc>
          <w:tcPr>
            <w:tcW w:w="0" w:type="pct"/>
          </w:tcPr>
          <w:p w14:paraId="2C57B910" w14:textId="77777777" w:rsidR="00547C78" w:rsidRDefault="00547C78" w:rsidP="002556B1">
            <w:pPr>
              <w:pStyle w:val="NoSpacing"/>
            </w:pPr>
          </w:p>
        </w:tc>
        <w:tc>
          <w:tcPr>
            <w:tcW w:w="0" w:type="pct"/>
          </w:tcPr>
          <w:p w14:paraId="3C636A50" w14:textId="77777777" w:rsidR="00547C78" w:rsidRDefault="00547C78" w:rsidP="002556B1">
            <w:pPr>
              <w:pStyle w:val="NoSpacing"/>
            </w:pPr>
          </w:p>
        </w:tc>
      </w:tr>
      <w:tr w:rsidR="00547C78" w14:paraId="787B8685" w14:textId="77777777" w:rsidTr="00475F7E">
        <w:tc>
          <w:tcPr>
            <w:tcW w:w="0" w:type="pct"/>
          </w:tcPr>
          <w:p w14:paraId="06AE5A16" w14:textId="7C1051EE" w:rsidR="00547C78" w:rsidRPr="00140021" w:rsidRDefault="002A71CD" w:rsidP="002556B1">
            <w:pPr>
              <w:pStyle w:val="NoSpacing"/>
            </w:pPr>
            <w:r>
              <w:t>P</w:t>
            </w:r>
            <w:r w:rsidR="00547C78" w:rsidRPr="00140021">
              <w:t>ost relevant, timely updates about the disaster and disaster-recovery progress to the website.</w:t>
            </w:r>
          </w:p>
        </w:tc>
        <w:tc>
          <w:tcPr>
            <w:tcW w:w="0" w:type="pct"/>
          </w:tcPr>
          <w:p w14:paraId="69C2BEE1" w14:textId="77777777" w:rsidR="00547C78" w:rsidRDefault="00547C78" w:rsidP="002556B1">
            <w:pPr>
              <w:pStyle w:val="NoSpacing"/>
            </w:pPr>
          </w:p>
        </w:tc>
        <w:tc>
          <w:tcPr>
            <w:tcW w:w="0" w:type="pct"/>
          </w:tcPr>
          <w:p w14:paraId="6F21A31D" w14:textId="77777777" w:rsidR="00547C78" w:rsidRDefault="00547C78" w:rsidP="002556B1">
            <w:pPr>
              <w:pStyle w:val="NoSpacing"/>
            </w:pPr>
          </w:p>
        </w:tc>
      </w:tr>
      <w:tr w:rsidR="00547C78" w14:paraId="0128A282" w14:textId="77777777" w:rsidTr="00475F7E">
        <w:tc>
          <w:tcPr>
            <w:tcW w:w="0" w:type="pct"/>
          </w:tcPr>
          <w:p w14:paraId="35E4873D" w14:textId="77777777" w:rsidR="00547C78" w:rsidRPr="00140021" w:rsidRDefault="00547C78" w:rsidP="002556B1">
            <w:pPr>
              <w:pStyle w:val="NoSpacing"/>
            </w:pPr>
            <w:r w:rsidRPr="00140021">
              <w:t>Communications staff will post relevant, timely updates about the disaster and disaster-recovery progress to social media channels.</w:t>
            </w:r>
          </w:p>
        </w:tc>
        <w:tc>
          <w:tcPr>
            <w:tcW w:w="0" w:type="pct"/>
          </w:tcPr>
          <w:p w14:paraId="1B2510CB" w14:textId="77777777" w:rsidR="00547C78" w:rsidRDefault="00547C78" w:rsidP="002556B1">
            <w:pPr>
              <w:pStyle w:val="NoSpacing"/>
            </w:pPr>
          </w:p>
        </w:tc>
        <w:tc>
          <w:tcPr>
            <w:tcW w:w="0" w:type="pct"/>
          </w:tcPr>
          <w:p w14:paraId="78020938" w14:textId="77777777" w:rsidR="00547C78" w:rsidRDefault="00547C78" w:rsidP="002556B1">
            <w:pPr>
              <w:pStyle w:val="NoSpacing"/>
            </w:pPr>
          </w:p>
        </w:tc>
      </w:tr>
      <w:tr w:rsidR="00547C78" w14:paraId="1C3485AA" w14:textId="77777777" w:rsidTr="00475F7E">
        <w:tc>
          <w:tcPr>
            <w:tcW w:w="0" w:type="pct"/>
          </w:tcPr>
          <w:p w14:paraId="0EEEFDC4" w14:textId="77777777" w:rsidR="00547C78" w:rsidRPr="00140021" w:rsidRDefault="00547C78" w:rsidP="002556B1">
            <w:pPr>
              <w:pStyle w:val="NoSpacing"/>
            </w:pPr>
            <w:r w:rsidRPr="00140021">
              <w:t xml:space="preserve">Communications staff will post relevant, timely updates about the disaster and disaster-recovery progress via email. </w:t>
            </w:r>
          </w:p>
        </w:tc>
        <w:tc>
          <w:tcPr>
            <w:tcW w:w="0" w:type="pct"/>
          </w:tcPr>
          <w:p w14:paraId="018A05F3" w14:textId="77777777" w:rsidR="00547C78" w:rsidRPr="007B0D5F" w:rsidRDefault="00547C78" w:rsidP="002556B1">
            <w:pPr>
              <w:pStyle w:val="NoSpacing"/>
            </w:pPr>
          </w:p>
        </w:tc>
        <w:tc>
          <w:tcPr>
            <w:tcW w:w="0" w:type="pct"/>
          </w:tcPr>
          <w:p w14:paraId="2712EDAB" w14:textId="77777777" w:rsidR="00547C78" w:rsidRPr="007B0D5F" w:rsidRDefault="00547C78" w:rsidP="002556B1">
            <w:pPr>
              <w:pStyle w:val="NoSpacing"/>
            </w:pPr>
          </w:p>
        </w:tc>
      </w:tr>
      <w:tr w:rsidR="00547C78" w14:paraId="59DE06A9" w14:textId="77777777" w:rsidTr="00475F7E">
        <w:tc>
          <w:tcPr>
            <w:tcW w:w="0" w:type="pct"/>
          </w:tcPr>
          <w:p w14:paraId="25F88B7F" w14:textId="77777777" w:rsidR="00547C78" w:rsidRPr="00140021" w:rsidRDefault="00547C78" w:rsidP="002556B1">
            <w:pPr>
              <w:pStyle w:val="NoSpacing"/>
            </w:pPr>
          </w:p>
        </w:tc>
        <w:tc>
          <w:tcPr>
            <w:tcW w:w="0" w:type="pct"/>
          </w:tcPr>
          <w:p w14:paraId="4B0C5E94" w14:textId="77777777" w:rsidR="00547C78" w:rsidRPr="007B0D5F" w:rsidRDefault="00547C78" w:rsidP="002556B1">
            <w:pPr>
              <w:pStyle w:val="NoSpacing"/>
            </w:pPr>
          </w:p>
        </w:tc>
        <w:tc>
          <w:tcPr>
            <w:tcW w:w="0" w:type="pct"/>
          </w:tcPr>
          <w:p w14:paraId="34952CA2" w14:textId="77777777" w:rsidR="00547C78" w:rsidRPr="007B0D5F" w:rsidRDefault="00547C78" w:rsidP="002556B1">
            <w:pPr>
              <w:pStyle w:val="NoSpacing"/>
            </w:pPr>
          </w:p>
        </w:tc>
      </w:tr>
      <w:tr w:rsidR="00547C78" w14:paraId="461D9BB8" w14:textId="77777777" w:rsidTr="00475F7E">
        <w:tc>
          <w:tcPr>
            <w:tcW w:w="0" w:type="pct"/>
          </w:tcPr>
          <w:p w14:paraId="35B269FF" w14:textId="77777777" w:rsidR="00547C78" w:rsidRPr="00140021" w:rsidRDefault="00547C78" w:rsidP="002556B1">
            <w:pPr>
              <w:pStyle w:val="NoSpacing"/>
            </w:pPr>
          </w:p>
        </w:tc>
        <w:tc>
          <w:tcPr>
            <w:tcW w:w="0" w:type="pct"/>
          </w:tcPr>
          <w:p w14:paraId="189924FF" w14:textId="77777777" w:rsidR="00547C78" w:rsidRPr="007B0D5F" w:rsidRDefault="00547C78" w:rsidP="002556B1">
            <w:pPr>
              <w:pStyle w:val="NoSpacing"/>
            </w:pPr>
          </w:p>
        </w:tc>
        <w:tc>
          <w:tcPr>
            <w:tcW w:w="0" w:type="pct"/>
          </w:tcPr>
          <w:p w14:paraId="462CF772" w14:textId="77777777" w:rsidR="00547C78" w:rsidRPr="007B0D5F" w:rsidRDefault="00547C78" w:rsidP="002556B1">
            <w:pPr>
              <w:pStyle w:val="NoSpacing"/>
            </w:pPr>
          </w:p>
        </w:tc>
      </w:tr>
    </w:tbl>
    <w:p w14:paraId="0EB52C8C" w14:textId="1924077B" w:rsidR="002967BB" w:rsidRDefault="00271E68" w:rsidP="00D02395">
      <w:pPr>
        <w:pStyle w:val="Heading3"/>
      </w:pPr>
      <w:r>
        <w:lastRenderedPageBreak/>
        <w:t>S</w:t>
      </w:r>
      <w:r w:rsidR="00140021" w:rsidRPr="00140021">
        <w:t xml:space="preserve">upplies </w:t>
      </w:r>
      <w:r w:rsidR="00DE7293">
        <w:t>a</w:t>
      </w:r>
      <w:r w:rsidR="00140021" w:rsidRPr="00140021">
        <w:t>nd Equipment</w:t>
      </w:r>
      <w:commentRangeStart w:id="101"/>
      <w:commentRangeEnd w:id="101"/>
      <w:r w:rsidR="00140021" w:rsidRPr="00140021">
        <w:rPr>
          <w:rStyle w:val="CommentReference"/>
          <w:sz w:val="20"/>
          <w:szCs w:val="20"/>
        </w:rPr>
        <w:commentReference w:id="101"/>
      </w:r>
    </w:p>
    <w:tbl>
      <w:tblPr>
        <w:tblStyle w:val="Default"/>
        <w:tblW w:w="5000" w:type="pct"/>
        <w:tblLook w:val="0620" w:firstRow="1" w:lastRow="0" w:firstColumn="0" w:lastColumn="0" w:noHBand="1" w:noVBand="1"/>
      </w:tblPr>
      <w:tblGrid>
        <w:gridCol w:w="4675"/>
        <w:gridCol w:w="4675"/>
      </w:tblGrid>
      <w:tr w:rsidR="002967BB" w14:paraId="213C042B" w14:textId="77777777" w:rsidTr="0022088F">
        <w:trPr>
          <w:cnfStyle w:val="100000000000" w:firstRow="1" w:lastRow="0" w:firstColumn="0" w:lastColumn="0" w:oddVBand="0" w:evenVBand="0" w:oddHBand="0" w:evenHBand="0" w:firstRowFirstColumn="0" w:firstRowLastColumn="0" w:lastRowFirstColumn="0" w:lastRowLastColumn="0"/>
          <w:trHeight w:val="32"/>
        </w:trPr>
        <w:tc>
          <w:tcPr>
            <w:tcW w:w="2500" w:type="pct"/>
            <w:hideMark/>
          </w:tcPr>
          <w:p w14:paraId="190D8999" w14:textId="77777777" w:rsidR="002967BB" w:rsidRDefault="002967BB" w:rsidP="009B45D2">
            <w:pPr>
              <w:pStyle w:val="NoSpacing"/>
            </w:pPr>
            <w:r>
              <w:t>Item</w:t>
            </w:r>
          </w:p>
        </w:tc>
        <w:tc>
          <w:tcPr>
            <w:tcW w:w="2500" w:type="pct"/>
            <w:hideMark/>
          </w:tcPr>
          <w:p w14:paraId="37646323" w14:textId="4CAEA97C" w:rsidR="002967BB" w:rsidRDefault="002967BB" w:rsidP="009B45D2">
            <w:pPr>
              <w:pStyle w:val="NoSpacing"/>
            </w:pPr>
            <w:r>
              <w:t>Quantity</w:t>
            </w:r>
            <w:r w:rsidR="00725798">
              <w:t xml:space="preserve"> </w:t>
            </w:r>
          </w:p>
        </w:tc>
      </w:tr>
      <w:tr w:rsidR="00C71E16" w14:paraId="0A8158C3" w14:textId="77777777" w:rsidTr="0022088F">
        <w:trPr>
          <w:trHeight w:val="143"/>
        </w:trPr>
        <w:tc>
          <w:tcPr>
            <w:tcW w:w="2500" w:type="pct"/>
            <w:tcBorders>
              <w:top w:val="dotted" w:sz="4" w:space="0" w:color="034564" w:themeColor="text2"/>
              <w:left w:val="dotted" w:sz="4" w:space="0" w:color="034564" w:themeColor="text2"/>
              <w:bottom w:val="dotted" w:sz="4" w:space="0" w:color="034564" w:themeColor="text2"/>
              <w:right w:val="dotted" w:sz="4" w:space="0" w:color="034564" w:themeColor="text2"/>
            </w:tcBorders>
            <w:hideMark/>
          </w:tcPr>
          <w:p w14:paraId="3BBE67D9" w14:textId="77777777" w:rsidR="00C71E16" w:rsidRDefault="00C71E16">
            <w:r>
              <w:t>General Office Supplies and Equipment</w:t>
            </w:r>
          </w:p>
        </w:tc>
        <w:tc>
          <w:tcPr>
            <w:tcW w:w="2500" w:type="pct"/>
            <w:tcBorders>
              <w:top w:val="dotted" w:sz="4" w:space="0" w:color="034564" w:themeColor="text2"/>
              <w:left w:val="dotted" w:sz="4" w:space="0" w:color="034564" w:themeColor="text2"/>
              <w:bottom w:val="dotted" w:sz="4" w:space="0" w:color="034564" w:themeColor="text2"/>
              <w:right w:val="dotted" w:sz="4" w:space="0" w:color="034564" w:themeColor="text2"/>
            </w:tcBorders>
          </w:tcPr>
          <w:p w14:paraId="12A2CC39" w14:textId="77777777" w:rsidR="00C71E16" w:rsidRDefault="00C71E16">
            <w:pPr>
              <w:pStyle w:val="NoSpacing"/>
              <w:rPr>
                <w:b/>
                <w:color w:val="FFFFFF" w:themeColor="background1"/>
              </w:rPr>
            </w:pPr>
          </w:p>
        </w:tc>
      </w:tr>
      <w:tr w:rsidR="00C71E16" w14:paraId="633BC2AA" w14:textId="77777777" w:rsidTr="0022088F">
        <w:trPr>
          <w:trHeight w:val="32"/>
        </w:trPr>
        <w:tc>
          <w:tcPr>
            <w:tcW w:w="2500" w:type="pct"/>
            <w:tcBorders>
              <w:top w:val="dotted" w:sz="4" w:space="0" w:color="034564" w:themeColor="text2"/>
              <w:left w:val="dotted" w:sz="4" w:space="0" w:color="034564" w:themeColor="text2"/>
              <w:bottom w:val="dotted" w:sz="4" w:space="0" w:color="034564" w:themeColor="text2"/>
              <w:right w:val="dotted" w:sz="4" w:space="0" w:color="034564" w:themeColor="text2"/>
            </w:tcBorders>
            <w:hideMark/>
          </w:tcPr>
          <w:p w14:paraId="1F36F135" w14:textId="77777777" w:rsidR="00C71E16" w:rsidRDefault="00C71E16">
            <w:r>
              <w:t>User Technology Supplies and Equipment</w:t>
            </w:r>
          </w:p>
        </w:tc>
        <w:tc>
          <w:tcPr>
            <w:tcW w:w="2500" w:type="pct"/>
            <w:tcBorders>
              <w:top w:val="dotted" w:sz="4" w:space="0" w:color="034564" w:themeColor="text2"/>
              <w:left w:val="dotted" w:sz="4" w:space="0" w:color="034564" w:themeColor="text2"/>
              <w:bottom w:val="dotted" w:sz="4" w:space="0" w:color="034564" w:themeColor="text2"/>
              <w:right w:val="dotted" w:sz="4" w:space="0" w:color="034564" w:themeColor="text2"/>
            </w:tcBorders>
          </w:tcPr>
          <w:p w14:paraId="19D032DB" w14:textId="77777777" w:rsidR="00C71E16" w:rsidRDefault="00C71E16">
            <w:pPr>
              <w:pStyle w:val="NoSpacing"/>
            </w:pPr>
          </w:p>
        </w:tc>
      </w:tr>
      <w:tr w:rsidR="002967BB" w14:paraId="3D315DEE" w14:textId="77777777" w:rsidTr="0022088F">
        <w:trPr>
          <w:trHeight w:val="32"/>
        </w:trPr>
        <w:tc>
          <w:tcPr>
            <w:tcW w:w="2500" w:type="pct"/>
          </w:tcPr>
          <w:p w14:paraId="0EBCBEEA" w14:textId="77777777" w:rsidR="002967BB" w:rsidRDefault="002967BB" w:rsidP="009B45D2">
            <w:pPr>
              <w:pStyle w:val="NoSpacing"/>
            </w:pPr>
          </w:p>
        </w:tc>
        <w:tc>
          <w:tcPr>
            <w:tcW w:w="2500" w:type="pct"/>
          </w:tcPr>
          <w:p w14:paraId="79F4BE31" w14:textId="77777777" w:rsidR="002967BB" w:rsidRDefault="002967BB" w:rsidP="009B45D2">
            <w:pPr>
              <w:pStyle w:val="NoSpacing"/>
            </w:pPr>
          </w:p>
        </w:tc>
      </w:tr>
      <w:tr w:rsidR="002967BB" w14:paraId="79A85D32" w14:textId="77777777" w:rsidTr="0022088F">
        <w:trPr>
          <w:trHeight w:val="32"/>
        </w:trPr>
        <w:tc>
          <w:tcPr>
            <w:tcW w:w="2500" w:type="pct"/>
          </w:tcPr>
          <w:p w14:paraId="29ED3E51" w14:textId="77777777" w:rsidR="002967BB" w:rsidRDefault="002967BB" w:rsidP="009B45D2">
            <w:pPr>
              <w:pStyle w:val="NoSpacing"/>
            </w:pPr>
          </w:p>
        </w:tc>
        <w:tc>
          <w:tcPr>
            <w:tcW w:w="2500" w:type="pct"/>
          </w:tcPr>
          <w:p w14:paraId="0D7C6E83" w14:textId="77777777" w:rsidR="002967BB" w:rsidRDefault="002967BB" w:rsidP="009B45D2">
            <w:pPr>
              <w:pStyle w:val="NoSpacing"/>
            </w:pPr>
          </w:p>
        </w:tc>
      </w:tr>
    </w:tbl>
    <w:p w14:paraId="2FA223C3" w14:textId="77777777" w:rsidR="002967BB" w:rsidRDefault="002967BB" w:rsidP="00600C89"/>
    <w:p w14:paraId="0B39081E" w14:textId="38031FA2" w:rsidR="00271E68" w:rsidRDefault="00271E68" w:rsidP="00D02395">
      <w:pPr>
        <w:pStyle w:val="Heading3"/>
      </w:pPr>
      <w:r>
        <w:t>Key Vendors</w:t>
      </w:r>
    </w:p>
    <w:p w14:paraId="25F911C2" w14:textId="1F9A7CC6" w:rsidR="00271E68" w:rsidRPr="00463A4F" w:rsidRDefault="00271E68" w:rsidP="00600C89">
      <w:r w:rsidRPr="00463A4F">
        <w:t>The</w:t>
      </w:r>
      <w:r>
        <w:t xml:space="preserve"> </w:t>
      </w:r>
      <w:r w:rsidRPr="0022088F">
        <w:rPr>
          <w:highlight w:val="yellow"/>
        </w:rPr>
        <w:t>[Job Title]</w:t>
      </w:r>
      <w:r>
        <w:t xml:space="preserve"> </w:t>
      </w:r>
      <w:r w:rsidRPr="00463A4F">
        <w:t>will</w:t>
      </w:r>
      <w:r>
        <w:t xml:space="preserve"> </w:t>
      </w:r>
      <w:r w:rsidRPr="00463A4F">
        <w:t>maintain</w:t>
      </w:r>
      <w:r>
        <w:t xml:space="preserve"> </w:t>
      </w:r>
      <w:r w:rsidRPr="00463A4F">
        <w:t>an</w:t>
      </w:r>
      <w:r>
        <w:t xml:space="preserve"> </w:t>
      </w:r>
      <w:r w:rsidRPr="00463A4F">
        <w:t>encrypted</w:t>
      </w:r>
      <w:r>
        <w:t xml:space="preserve"> </w:t>
      </w:r>
      <w:r w:rsidRPr="00463A4F">
        <w:t>list</w:t>
      </w:r>
      <w:r>
        <w:t xml:space="preserve"> </w:t>
      </w:r>
      <w:r w:rsidRPr="00463A4F">
        <w:t>of</w:t>
      </w:r>
      <w:r>
        <w:t xml:space="preserve"> </w:t>
      </w:r>
      <w:r w:rsidRPr="00463A4F">
        <w:t>user</w:t>
      </w:r>
      <w:r>
        <w:t xml:space="preserve">names </w:t>
      </w:r>
      <w:r w:rsidRPr="00463A4F">
        <w:t>and</w:t>
      </w:r>
      <w:r>
        <w:t xml:space="preserve"> </w:t>
      </w:r>
      <w:r w:rsidRPr="00463A4F">
        <w:t>passwords</w:t>
      </w:r>
      <w:r>
        <w:t xml:space="preserve"> </w:t>
      </w:r>
      <w:r w:rsidRPr="00463A4F">
        <w:t>to</w:t>
      </w:r>
      <w:r>
        <w:t xml:space="preserve"> </w:t>
      </w:r>
      <w:r w:rsidRPr="00463A4F">
        <w:t>access</w:t>
      </w:r>
      <w:r>
        <w:t xml:space="preserve"> </w:t>
      </w:r>
      <w:r w:rsidRPr="00463A4F">
        <w:t>vendor</w:t>
      </w:r>
      <w:r>
        <w:t xml:space="preserve"> </w:t>
      </w:r>
      <w:r w:rsidRPr="00463A4F">
        <w:t>support</w:t>
      </w:r>
      <w:r>
        <w:t xml:space="preserve"> </w:t>
      </w:r>
      <w:r w:rsidRPr="00463A4F">
        <w:t>portals.</w:t>
      </w:r>
      <w:r w:rsidR="00136B84">
        <w:t xml:space="preserve"> </w:t>
      </w:r>
      <w:r w:rsidRPr="00463A4F">
        <w:t>This</w:t>
      </w:r>
      <w:r>
        <w:t xml:space="preserve"> </w:t>
      </w:r>
      <w:r w:rsidRPr="00463A4F">
        <w:t>list</w:t>
      </w:r>
      <w:r>
        <w:t xml:space="preserve"> </w:t>
      </w:r>
      <w:r w:rsidRPr="00463A4F">
        <w:t>is</w:t>
      </w:r>
      <w:r>
        <w:t xml:space="preserve"> </w:t>
      </w:r>
      <w:r w:rsidRPr="00463A4F">
        <w:t>also</w:t>
      </w:r>
      <w:r>
        <w:t xml:space="preserve"> </w:t>
      </w:r>
      <w:r w:rsidRPr="00463A4F">
        <w:t>available</w:t>
      </w:r>
      <w:r>
        <w:t xml:space="preserve"> </w:t>
      </w:r>
      <w:r w:rsidRPr="00463A4F">
        <w:t>from</w:t>
      </w:r>
      <w:r>
        <w:t xml:space="preserve"> </w:t>
      </w:r>
      <w:r w:rsidRPr="0022088F">
        <w:rPr>
          <w:highlight w:val="yellow"/>
        </w:rPr>
        <w:t>[Job Title]</w:t>
      </w:r>
      <w:r w:rsidRPr="00463A4F">
        <w:t>.</w:t>
      </w:r>
    </w:p>
    <w:tbl>
      <w:tblPr>
        <w:tblStyle w:val="Default"/>
        <w:tblW w:w="5000" w:type="pct"/>
        <w:tblLook w:val="0420" w:firstRow="1" w:lastRow="0" w:firstColumn="0" w:lastColumn="0" w:noHBand="0" w:noVBand="1"/>
      </w:tblPr>
      <w:tblGrid>
        <w:gridCol w:w="3337"/>
        <w:gridCol w:w="1503"/>
        <w:gridCol w:w="1503"/>
        <w:gridCol w:w="1503"/>
        <w:gridCol w:w="1504"/>
      </w:tblGrid>
      <w:tr w:rsidR="002967BB" w:rsidRPr="00024D3C" w14:paraId="51364E74" w14:textId="77777777" w:rsidTr="00475F7E">
        <w:trPr>
          <w:cnfStyle w:val="100000000000" w:firstRow="1" w:lastRow="0" w:firstColumn="0" w:lastColumn="0" w:oddVBand="0" w:evenVBand="0" w:oddHBand="0" w:evenHBand="0" w:firstRowFirstColumn="0" w:firstRowLastColumn="0" w:lastRowFirstColumn="0" w:lastRowLastColumn="0"/>
        </w:trPr>
        <w:tc>
          <w:tcPr>
            <w:tcW w:w="1000" w:type="pct"/>
          </w:tcPr>
          <w:p w14:paraId="688355F3" w14:textId="77777777" w:rsidR="002967BB" w:rsidRPr="00024D3C" w:rsidRDefault="002967BB" w:rsidP="00600C89">
            <w:r>
              <w:t>Type</w:t>
            </w:r>
          </w:p>
        </w:tc>
        <w:tc>
          <w:tcPr>
            <w:tcW w:w="1000" w:type="pct"/>
          </w:tcPr>
          <w:p w14:paraId="11854749" w14:textId="77777777" w:rsidR="002967BB" w:rsidRPr="00024D3C" w:rsidRDefault="002967BB" w:rsidP="00600C89">
            <w:pPr>
              <w:rPr>
                <w:b w:val="0"/>
              </w:rPr>
            </w:pPr>
            <w:r>
              <w:t>Name</w:t>
            </w:r>
          </w:p>
        </w:tc>
        <w:tc>
          <w:tcPr>
            <w:tcW w:w="1000" w:type="pct"/>
          </w:tcPr>
          <w:p w14:paraId="410C8699" w14:textId="77777777" w:rsidR="002967BB" w:rsidRPr="00024D3C" w:rsidRDefault="002967BB" w:rsidP="00600C89">
            <w:r>
              <w:t>Telephone</w:t>
            </w:r>
          </w:p>
        </w:tc>
        <w:tc>
          <w:tcPr>
            <w:tcW w:w="1000" w:type="pct"/>
          </w:tcPr>
          <w:p w14:paraId="18947593" w14:textId="5E437924" w:rsidR="002967BB" w:rsidRDefault="002967BB" w:rsidP="00600C89">
            <w:r>
              <w:t>Support</w:t>
            </w:r>
            <w:r w:rsidR="00725798">
              <w:t xml:space="preserve"> </w:t>
            </w:r>
            <w:r>
              <w:t>Site</w:t>
            </w:r>
          </w:p>
        </w:tc>
        <w:tc>
          <w:tcPr>
            <w:tcW w:w="1000" w:type="pct"/>
          </w:tcPr>
          <w:p w14:paraId="126F41A7" w14:textId="4552B67E" w:rsidR="002967BB" w:rsidRDefault="002967BB" w:rsidP="00600C89">
            <w:r>
              <w:t>Account</w:t>
            </w:r>
            <w:r w:rsidR="00725798">
              <w:t xml:space="preserve"> </w:t>
            </w:r>
            <w:r>
              <w:t>Number</w:t>
            </w:r>
          </w:p>
        </w:tc>
      </w:tr>
      <w:tr w:rsidR="002967BB" w:rsidRPr="00024D3C" w14:paraId="3DC468D0" w14:textId="77777777" w:rsidTr="00475F7E">
        <w:tc>
          <w:tcPr>
            <w:tcW w:w="1000" w:type="pct"/>
          </w:tcPr>
          <w:p w14:paraId="2B6C871E" w14:textId="74CD416B" w:rsidR="002967BB" w:rsidRPr="00261BD5" w:rsidRDefault="002967BB" w:rsidP="00600C89">
            <w:r w:rsidRPr="00475F7E">
              <w:t>Local</w:t>
            </w:r>
            <w:r w:rsidR="00725798" w:rsidRPr="00475F7E">
              <w:t xml:space="preserve"> </w:t>
            </w:r>
            <w:r w:rsidRPr="00475F7E">
              <w:t>newspaper</w:t>
            </w:r>
          </w:p>
        </w:tc>
        <w:tc>
          <w:tcPr>
            <w:tcW w:w="1000" w:type="pct"/>
          </w:tcPr>
          <w:p w14:paraId="7D884E9B" w14:textId="77777777" w:rsidR="002967BB" w:rsidRPr="00A14D9F" w:rsidRDefault="002967BB" w:rsidP="00600C89"/>
        </w:tc>
        <w:tc>
          <w:tcPr>
            <w:tcW w:w="1000" w:type="pct"/>
          </w:tcPr>
          <w:p w14:paraId="713C7FCD" w14:textId="77777777" w:rsidR="002967BB" w:rsidRPr="00A14D9F" w:rsidRDefault="002967BB" w:rsidP="00600C89"/>
        </w:tc>
        <w:tc>
          <w:tcPr>
            <w:tcW w:w="1000" w:type="pct"/>
          </w:tcPr>
          <w:p w14:paraId="38FFC01A" w14:textId="77777777" w:rsidR="002967BB" w:rsidRPr="00A14D9F" w:rsidRDefault="002967BB" w:rsidP="00600C89"/>
        </w:tc>
        <w:tc>
          <w:tcPr>
            <w:tcW w:w="1000" w:type="pct"/>
          </w:tcPr>
          <w:p w14:paraId="46797D30" w14:textId="77777777" w:rsidR="002967BB" w:rsidRPr="00A14D9F" w:rsidRDefault="002967BB" w:rsidP="00600C89"/>
        </w:tc>
      </w:tr>
      <w:tr w:rsidR="002967BB" w:rsidRPr="00024D3C" w14:paraId="3FF83B9F" w14:textId="77777777" w:rsidTr="00475F7E">
        <w:tc>
          <w:tcPr>
            <w:tcW w:w="1000" w:type="pct"/>
          </w:tcPr>
          <w:p w14:paraId="32F5CD41" w14:textId="0E209702" w:rsidR="002967BB" w:rsidRPr="00261BD5" w:rsidRDefault="002967BB" w:rsidP="00600C89">
            <w:r w:rsidRPr="00475F7E">
              <w:t>Local</w:t>
            </w:r>
            <w:r w:rsidR="00725798" w:rsidRPr="00475F7E">
              <w:t xml:space="preserve"> </w:t>
            </w:r>
            <w:r w:rsidRPr="00475F7E">
              <w:t>TV</w:t>
            </w:r>
            <w:r w:rsidR="00725798" w:rsidRPr="00475F7E">
              <w:t xml:space="preserve"> </w:t>
            </w:r>
            <w:r w:rsidRPr="00475F7E">
              <w:t>news</w:t>
            </w:r>
          </w:p>
        </w:tc>
        <w:tc>
          <w:tcPr>
            <w:tcW w:w="1000" w:type="pct"/>
          </w:tcPr>
          <w:p w14:paraId="1ACFFA5A" w14:textId="77777777" w:rsidR="002967BB" w:rsidRPr="00A14D9F" w:rsidRDefault="002967BB" w:rsidP="00600C89"/>
        </w:tc>
        <w:tc>
          <w:tcPr>
            <w:tcW w:w="1000" w:type="pct"/>
          </w:tcPr>
          <w:p w14:paraId="37C409F7" w14:textId="77777777" w:rsidR="002967BB" w:rsidRPr="00A14D9F" w:rsidRDefault="002967BB" w:rsidP="00600C89"/>
        </w:tc>
        <w:tc>
          <w:tcPr>
            <w:tcW w:w="1000" w:type="pct"/>
          </w:tcPr>
          <w:p w14:paraId="76BF1634" w14:textId="77777777" w:rsidR="002967BB" w:rsidRPr="00A14D9F" w:rsidRDefault="002967BB" w:rsidP="00600C89"/>
        </w:tc>
        <w:tc>
          <w:tcPr>
            <w:tcW w:w="1000" w:type="pct"/>
          </w:tcPr>
          <w:p w14:paraId="1BC3C20D" w14:textId="77777777" w:rsidR="002967BB" w:rsidRPr="00A14D9F" w:rsidRDefault="002967BB" w:rsidP="00600C89"/>
        </w:tc>
      </w:tr>
      <w:tr w:rsidR="002967BB" w:rsidRPr="00024D3C" w14:paraId="37EE298A" w14:textId="77777777" w:rsidTr="00475F7E">
        <w:tc>
          <w:tcPr>
            <w:tcW w:w="1000" w:type="pct"/>
          </w:tcPr>
          <w:p w14:paraId="311426DE" w14:textId="2BB15925" w:rsidR="002967BB" w:rsidRPr="00261BD5" w:rsidRDefault="002967BB" w:rsidP="00600C89">
            <w:r w:rsidRPr="00475F7E">
              <w:t>Graphic</w:t>
            </w:r>
            <w:r w:rsidR="00725798" w:rsidRPr="00475F7E">
              <w:t xml:space="preserve"> </w:t>
            </w:r>
            <w:r w:rsidRPr="00475F7E">
              <w:t>designer</w:t>
            </w:r>
          </w:p>
        </w:tc>
        <w:tc>
          <w:tcPr>
            <w:tcW w:w="1000" w:type="pct"/>
          </w:tcPr>
          <w:p w14:paraId="6D23DFE6" w14:textId="77777777" w:rsidR="002967BB" w:rsidRPr="00A14D9F" w:rsidRDefault="002967BB" w:rsidP="00600C89"/>
        </w:tc>
        <w:tc>
          <w:tcPr>
            <w:tcW w:w="1000" w:type="pct"/>
          </w:tcPr>
          <w:p w14:paraId="14515ED0" w14:textId="77777777" w:rsidR="002967BB" w:rsidRPr="00A14D9F" w:rsidRDefault="002967BB" w:rsidP="00600C89"/>
        </w:tc>
        <w:tc>
          <w:tcPr>
            <w:tcW w:w="1000" w:type="pct"/>
          </w:tcPr>
          <w:p w14:paraId="10AF068A" w14:textId="77777777" w:rsidR="002967BB" w:rsidRPr="00A14D9F" w:rsidRDefault="002967BB" w:rsidP="00600C89"/>
        </w:tc>
        <w:tc>
          <w:tcPr>
            <w:tcW w:w="1000" w:type="pct"/>
          </w:tcPr>
          <w:p w14:paraId="259A9FB8" w14:textId="77777777" w:rsidR="002967BB" w:rsidRPr="00A14D9F" w:rsidRDefault="002967BB" w:rsidP="00600C89"/>
        </w:tc>
      </w:tr>
      <w:tr w:rsidR="002967BB" w:rsidRPr="00024D3C" w14:paraId="761C338A" w14:textId="77777777" w:rsidTr="00475F7E">
        <w:tc>
          <w:tcPr>
            <w:tcW w:w="1000" w:type="pct"/>
          </w:tcPr>
          <w:p w14:paraId="46BC68DA" w14:textId="4B823E53" w:rsidR="002967BB" w:rsidRPr="00261BD5" w:rsidRDefault="002967BB" w:rsidP="00600C89">
            <w:r w:rsidRPr="00475F7E">
              <w:t>Printer</w:t>
            </w:r>
            <w:r w:rsidR="00725798" w:rsidRPr="00475F7E">
              <w:t xml:space="preserve"> </w:t>
            </w:r>
          </w:p>
        </w:tc>
        <w:tc>
          <w:tcPr>
            <w:tcW w:w="1000" w:type="pct"/>
          </w:tcPr>
          <w:p w14:paraId="450F453E" w14:textId="77777777" w:rsidR="002967BB" w:rsidRPr="00A14D9F" w:rsidRDefault="002967BB" w:rsidP="00600C89"/>
        </w:tc>
        <w:tc>
          <w:tcPr>
            <w:tcW w:w="1000" w:type="pct"/>
          </w:tcPr>
          <w:p w14:paraId="75E03163" w14:textId="77777777" w:rsidR="002967BB" w:rsidRPr="00A14D9F" w:rsidRDefault="002967BB" w:rsidP="00600C89"/>
        </w:tc>
        <w:tc>
          <w:tcPr>
            <w:tcW w:w="1000" w:type="pct"/>
          </w:tcPr>
          <w:p w14:paraId="34D3A950" w14:textId="77777777" w:rsidR="002967BB" w:rsidRPr="00A14D9F" w:rsidRDefault="002967BB" w:rsidP="00600C89"/>
        </w:tc>
        <w:tc>
          <w:tcPr>
            <w:tcW w:w="1000" w:type="pct"/>
          </w:tcPr>
          <w:p w14:paraId="37132FC4" w14:textId="77777777" w:rsidR="002967BB" w:rsidRPr="00A14D9F" w:rsidRDefault="002967BB" w:rsidP="00600C89"/>
        </w:tc>
      </w:tr>
      <w:tr w:rsidR="002967BB" w:rsidRPr="00024D3C" w14:paraId="4735CA2E" w14:textId="77777777" w:rsidTr="00475F7E">
        <w:tc>
          <w:tcPr>
            <w:tcW w:w="1000" w:type="pct"/>
          </w:tcPr>
          <w:p w14:paraId="32F21DF5" w14:textId="04B18A5B" w:rsidR="002967BB" w:rsidRPr="00261BD5" w:rsidRDefault="002967BB" w:rsidP="00600C89">
            <w:r w:rsidRPr="00475F7E">
              <w:t>Photographer/</w:t>
            </w:r>
            <w:r w:rsidR="002A71CD">
              <w:t>v</w:t>
            </w:r>
            <w:r w:rsidRPr="00475F7E">
              <w:t>ideographer</w:t>
            </w:r>
          </w:p>
        </w:tc>
        <w:tc>
          <w:tcPr>
            <w:tcW w:w="1000" w:type="pct"/>
          </w:tcPr>
          <w:p w14:paraId="0D741E58" w14:textId="77777777" w:rsidR="002967BB" w:rsidRPr="00A14D9F" w:rsidRDefault="002967BB" w:rsidP="00600C89"/>
        </w:tc>
        <w:tc>
          <w:tcPr>
            <w:tcW w:w="1000" w:type="pct"/>
          </w:tcPr>
          <w:p w14:paraId="3ABCBD62" w14:textId="77777777" w:rsidR="002967BB" w:rsidRPr="00A14D9F" w:rsidRDefault="002967BB" w:rsidP="00600C89"/>
        </w:tc>
        <w:tc>
          <w:tcPr>
            <w:tcW w:w="1000" w:type="pct"/>
          </w:tcPr>
          <w:p w14:paraId="75BA20E8" w14:textId="77777777" w:rsidR="002967BB" w:rsidRPr="00A14D9F" w:rsidRDefault="002967BB" w:rsidP="00600C89"/>
        </w:tc>
        <w:tc>
          <w:tcPr>
            <w:tcW w:w="1000" w:type="pct"/>
          </w:tcPr>
          <w:p w14:paraId="008D48FD" w14:textId="77777777" w:rsidR="002967BB" w:rsidRPr="00A14D9F" w:rsidRDefault="002967BB" w:rsidP="00600C89"/>
        </w:tc>
      </w:tr>
      <w:tr w:rsidR="002967BB" w:rsidRPr="00024D3C" w14:paraId="02CC20AA" w14:textId="77777777" w:rsidTr="00475F7E">
        <w:tc>
          <w:tcPr>
            <w:tcW w:w="1000" w:type="pct"/>
          </w:tcPr>
          <w:p w14:paraId="759A305C" w14:textId="77777777" w:rsidR="002967BB" w:rsidRPr="00261BD5" w:rsidRDefault="002967BB" w:rsidP="00600C89">
            <w:r w:rsidRPr="00475F7E">
              <w:t>Advertisers</w:t>
            </w:r>
          </w:p>
        </w:tc>
        <w:tc>
          <w:tcPr>
            <w:tcW w:w="1000" w:type="pct"/>
          </w:tcPr>
          <w:p w14:paraId="373E2312" w14:textId="77777777" w:rsidR="002967BB" w:rsidRPr="00A14D9F" w:rsidRDefault="002967BB" w:rsidP="00600C89"/>
        </w:tc>
        <w:tc>
          <w:tcPr>
            <w:tcW w:w="1000" w:type="pct"/>
          </w:tcPr>
          <w:p w14:paraId="65D447DF" w14:textId="77777777" w:rsidR="002967BB" w:rsidRPr="00A14D9F" w:rsidRDefault="002967BB" w:rsidP="00600C89"/>
        </w:tc>
        <w:tc>
          <w:tcPr>
            <w:tcW w:w="1000" w:type="pct"/>
          </w:tcPr>
          <w:p w14:paraId="1BD62A27" w14:textId="77777777" w:rsidR="002967BB" w:rsidRPr="00A14D9F" w:rsidRDefault="002967BB" w:rsidP="00600C89"/>
        </w:tc>
        <w:tc>
          <w:tcPr>
            <w:tcW w:w="1000" w:type="pct"/>
          </w:tcPr>
          <w:p w14:paraId="021BE27A" w14:textId="77777777" w:rsidR="002967BB" w:rsidRPr="00A14D9F" w:rsidRDefault="002967BB" w:rsidP="00600C89"/>
        </w:tc>
      </w:tr>
      <w:tr w:rsidR="002967BB" w:rsidRPr="00024D3C" w14:paraId="6A59F98C" w14:textId="77777777" w:rsidTr="00475F7E">
        <w:tc>
          <w:tcPr>
            <w:tcW w:w="1000" w:type="pct"/>
          </w:tcPr>
          <w:p w14:paraId="6C0DD207" w14:textId="139E7E61" w:rsidR="002967BB" w:rsidRPr="00261BD5" w:rsidRDefault="002967BB" w:rsidP="00600C89">
            <w:r w:rsidRPr="00475F7E">
              <w:t>Website</w:t>
            </w:r>
            <w:r w:rsidR="00725798" w:rsidRPr="00475F7E">
              <w:t xml:space="preserve"> </w:t>
            </w:r>
            <w:r w:rsidR="002A71CD">
              <w:t>h</w:t>
            </w:r>
            <w:r w:rsidRPr="00475F7E">
              <w:t>ost/</w:t>
            </w:r>
            <w:r w:rsidR="002A71CD">
              <w:t>v</w:t>
            </w:r>
            <w:r w:rsidRPr="00475F7E">
              <w:t>endor</w:t>
            </w:r>
          </w:p>
        </w:tc>
        <w:tc>
          <w:tcPr>
            <w:tcW w:w="1000" w:type="pct"/>
          </w:tcPr>
          <w:p w14:paraId="693F5730" w14:textId="77777777" w:rsidR="002967BB" w:rsidRPr="00A14D9F" w:rsidRDefault="002967BB" w:rsidP="00600C89"/>
        </w:tc>
        <w:tc>
          <w:tcPr>
            <w:tcW w:w="1000" w:type="pct"/>
          </w:tcPr>
          <w:p w14:paraId="3E00C05A" w14:textId="77777777" w:rsidR="002967BB" w:rsidRPr="00A14D9F" w:rsidRDefault="002967BB" w:rsidP="00600C89"/>
        </w:tc>
        <w:tc>
          <w:tcPr>
            <w:tcW w:w="1000" w:type="pct"/>
          </w:tcPr>
          <w:p w14:paraId="3DE01676" w14:textId="77777777" w:rsidR="002967BB" w:rsidRPr="00A14D9F" w:rsidRDefault="002967BB" w:rsidP="00600C89"/>
        </w:tc>
        <w:tc>
          <w:tcPr>
            <w:tcW w:w="1000" w:type="pct"/>
          </w:tcPr>
          <w:p w14:paraId="58CA7792" w14:textId="77777777" w:rsidR="002967BB" w:rsidRPr="00A14D9F" w:rsidRDefault="002967BB" w:rsidP="00600C89"/>
        </w:tc>
      </w:tr>
      <w:tr w:rsidR="002967BB" w:rsidRPr="00024D3C" w14:paraId="3F40A2C9" w14:textId="77777777" w:rsidTr="00475F7E">
        <w:tc>
          <w:tcPr>
            <w:tcW w:w="1000" w:type="pct"/>
          </w:tcPr>
          <w:p w14:paraId="18C76413" w14:textId="77777777" w:rsidR="002967BB" w:rsidRPr="00261BD5" w:rsidRDefault="002967BB" w:rsidP="00600C89"/>
        </w:tc>
        <w:tc>
          <w:tcPr>
            <w:tcW w:w="1000" w:type="pct"/>
          </w:tcPr>
          <w:p w14:paraId="3456FC2D" w14:textId="77777777" w:rsidR="002967BB" w:rsidRPr="00A14D9F" w:rsidRDefault="002967BB" w:rsidP="00600C89"/>
        </w:tc>
        <w:tc>
          <w:tcPr>
            <w:tcW w:w="1000" w:type="pct"/>
          </w:tcPr>
          <w:p w14:paraId="08152AEF" w14:textId="77777777" w:rsidR="002967BB" w:rsidRPr="00A14D9F" w:rsidRDefault="002967BB" w:rsidP="00600C89"/>
        </w:tc>
        <w:tc>
          <w:tcPr>
            <w:tcW w:w="1000" w:type="pct"/>
          </w:tcPr>
          <w:p w14:paraId="2F1CCB79" w14:textId="77777777" w:rsidR="002967BB" w:rsidRPr="00A14D9F" w:rsidRDefault="002967BB" w:rsidP="00600C89"/>
        </w:tc>
        <w:tc>
          <w:tcPr>
            <w:tcW w:w="1000" w:type="pct"/>
          </w:tcPr>
          <w:p w14:paraId="7EB6A0B8" w14:textId="77777777" w:rsidR="002967BB" w:rsidRPr="00A14D9F" w:rsidRDefault="002967BB" w:rsidP="00600C89"/>
        </w:tc>
      </w:tr>
      <w:tr w:rsidR="002967BB" w:rsidRPr="00024D3C" w14:paraId="3C0FE8B7" w14:textId="77777777" w:rsidTr="00475F7E">
        <w:tc>
          <w:tcPr>
            <w:tcW w:w="1000" w:type="pct"/>
          </w:tcPr>
          <w:p w14:paraId="2DB1E13F" w14:textId="77777777" w:rsidR="002967BB" w:rsidRPr="00261BD5" w:rsidRDefault="002967BB" w:rsidP="00600C89"/>
        </w:tc>
        <w:tc>
          <w:tcPr>
            <w:tcW w:w="1000" w:type="pct"/>
          </w:tcPr>
          <w:p w14:paraId="1C1AFAC4" w14:textId="77777777" w:rsidR="002967BB" w:rsidRPr="00A14D9F" w:rsidRDefault="002967BB" w:rsidP="00600C89"/>
        </w:tc>
        <w:tc>
          <w:tcPr>
            <w:tcW w:w="1000" w:type="pct"/>
          </w:tcPr>
          <w:p w14:paraId="5212F29D" w14:textId="77777777" w:rsidR="002967BB" w:rsidRPr="00A14D9F" w:rsidRDefault="002967BB" w:rsidP="00600C89"/>
        </w:tc>
        <w:tc>
          <w:tcPr>
            <w:tcW w:w="1000" w:type="pct"/>
          </w:tcPr>
          <w:p w14:paraId="3BF260D4" w14:textId="77777777" w:rsidR="002967BB" w:rsidRPr="00A14D9F" w:rsidRDefault="002967BB" w:rsidP="00600C89"/>
        </w:tc>
        <w:tc>
          <w:tcPr>
            <w:tcW w:w="1000" w:type="pct"/>
          </w:tcPr>
          <w:p w14:paraId="5C797F27" w14:textId="77777777" w:rsidR="002967BB" w:rsidRPr="00A14D9F" w:rsidRDefault="002967BB" w:rsidP="00600C89"/>
        </w:tc>
      </w:tr>
    </w:tbl>
    <w:p w14:paraId="42DF3C32" w14:textId="2821C57D" w:rsidR="002967BB" w:rsidRPr="007F1CD9" w:rsidRDefault="00271E68" w:rsidP="00D02395">
      <w:pPr>
        <w:pStyle w:val="Heading3"/>
        <w:rPr>
          <w:rFonts w:ascii="Segoe UI" w:eastAsia="Times New Roman" w:hAnsi="Segoe UI" w:cs="Segoe UI"/>
          <w:sz w:val="18"/>
          <w:szCs w:val="18"/>
        </w:rPr>
      </w:pPr>
      <w:r>
        <w:t>Vital Records</w:t>
      </w:r>
      <w:r>
        <w:br/>
      </w:r>
    </w:p>
    <w:tbl>
      <w:tblPr>
        <w:tblStyle w:val="Default"/>
        <w:tblW w:w="9330" w:type="dxa"/>
        <w:tblLook w:val="0620" w:firstRow="1" w:lastRow="0" w:firstColumn="0" w:lastColumn="0" w:noHBand="1" w:noVBand="1"/>
      </w:tblPr>
      <w:tblGrid>
        <w:gridCol w:w="5940"/>
        <w:gridCol w:w="3390"/>
      </w:tblGrid>
      <w:tr w:rsidR="002967BB" w:rsidRPr="007F1CD9" w14:paraId="6CC8A715" w14:textId="77777777" w:rsidTr="00475F7E">
        <w:trPr>
          <w:cnfStyle w:val="100000000000" w:firstRow="1" w:lastRow="0" w:firstColumn="0" w:lastColumn="0" w:oddVBand="0" w:evenVBand="0" w:oddHBand="0" w:evenHBand="0" w:firstRowFirstColumn="0" w:firstRowLastColumn="0" w:lastRowFirstColumn="0" w:lastRowLastColumn="0"/>
        </w:trPr>
        <w:tc>
          <w:tcPr>
            <w:tcW w:w="0" w:type="dxa"/>
            <w:hideMark/>
          </w:tcPr>
          <w:p w14:paraId="091527D4" w14:textId="097099A8" w:rsidR="002967BB" w:rsidRPr="007F1CD9" w:rsidRDefault="002967BB" w:rsidP="00475F7E">
            <w:pPr>
              <w:rPr>
                <w:rFonts w:ascii="Times New Roman" w:hAnsi="Times New Roman" w:cs="Times New Roman"/>
                <w:b w:val="0"/>
                <w:sz w:val="24"/>
                <w:szCs w:val="24"/>
              </w:rPr>
            </w:pPr>
            <w:r w:rsidRPr="007F1CD9">
              <w:t>Document</w:t>
            </w:r>
            <w:r w:rsidR="00725798">
              <w:rPr>
                <w:b w:val="0"/>
              </w:rPr>
              <w:t xml:space="preserve"> </w:t>
            </w:r>
          </w:p>
        </w:tc>
        <w:tc>
          <w:tcPr>
            <w:tcW w:w="0" w:type="dxa"/>
            <w:hideMark/>
          </w:tcPr>
          <w:p w14:paraId="0BA5A571" w14:textId="47F0145D" w:rsidR="002967BB" w:rsidRPr="007F1CD9" w:rsidRDefault="002967BB" w:rsidP="00475F7E">
            <w:pPr>
              <w:rPr>
                <w:rFonts w:ascii="Times New Roman" w:hAnsi="Times New Roman" w:cs="Times New Roman"/>
                <w:b w:val="0"/>
                <w:sz w:val="24"/>
                <w:szCs w:val="24"/>
              </w:rPr>
            </w:pPr>
            <w:r w:rsidRPr="007F1CD9">
              <w:t>Location</w:t>
            </w:r>
            <w:r w:rsidR="00725798">
              <w:rPr>
                <w:b w:val="0"/>
              </w:rPr>
              <w:t xml:space="preserve"> </w:t>
            </w:r>
          </w:p>
        </w:tc>
      </w:tr>
      <w:tr w:rsidR="002967BB" w:rsidRPr="007F1CD9" w14:paraId="726F3A07" w14:textId="77777777" w:rsidTr="00475F7E">
        <w:tc>
          <w:tcPr>
            <w:tcW w:w="0" w:type="dxa"/>
          </w:tcPr>
          <w:p w14:paraId="68BEB1F5" w14:textId="2BFE2509" w:rsidR="002967BB" w:rsidRPr="007F1CD9" w:rsidRDefault="002967BB" w:rsidP="00475F7E">
            <w:pPr>
              <w:rPr>
                <w:rFonts w:ascii="Times New Roman" w:eastAsia="Times New Roman" w:hAnsi="Times New Roman" w:cs="Times New Roman"/>
                <w:b/>
                <w:bCs/>
                <w:sz w:val="24"/>
                <w:szCs w:val="24"/>
              </w:rPr>
            </w:pPr>
            <w:r>
              <w:t>Staff</w:t>
            </w:r>
            <w:r w:rsidR="00725798">
              <w:t xml:space="preserve"> </w:t>
            </w:r>
            <w:r>
              <w:t>contact</w:t>
            </w:r>
            <w:r w:rsidR="00725798">
              <w:t xml:space="preserve"> </w:t>
            </w:r>
            <w:r>
              <w:t>list</w:t>
            </w:r>
          </w:p>
        </w:tc>
        <w:tc>
          <w:tcPr>
            <w:tcW w:w="0" w:type="dxa"/>
          </w:tcPr>
          <w:p w14:paraId="76BE0268" w14:textId="77777777" w:rsidR="002967BB" w:rsidRPr="007F1CD9" w:rsidRDefault="002967BB" w:rsidP="00475F7E"/>
        </w:tc>
      </w:tr>
      <w:tr w:rsidR="002967BB" w:rsidRPr="007F1CD9" w14:paraId="5BC293C3" w14:textId="77777777" w:rsidTr="00475F7E">
        <w:tc>
          <w:tcPr>
            <w:tcW w:w="0" w:type="dxa"/>
          </w:tcPr>
          <w:p w14:paraId="30120E43" w14:textId="7D7BF561" w:rsidR="002967BB" w:rsidRPr="007F1CD9" w:rsidRDefault="002967BB" w:rsidP="00475F7E">
            <w:pPr>
              <w:rPr>
                <w:rFonts w:ascii="Times New Roman" w:eastAsia="Times New Roman" w:hAnsi="Times New Roman" w:cs="Times New Roman"/>
                <w:b/>
                <w:bCs/>
                <w:sz w:val="24"/>
                <w:szCs w:val="24"/>
              </w:rPr>
            </w:pPr>
            <w:r>
              <w:t>Board</w:t>
            </w:r>
            <w:r w:rsidR="00725798">
              <w:t xml:space="preserve"> </w:t>
            </w:r>
            <w:r>
              <w:t>contact</w:t>
            </w:r>
            <w:r w:rsidR="00725798">
              <w:t xml:space="preserve"> </w:t>
            </w:r>
            <w:r>
              <w:t>list</w:t>
            </w:r>
          </w:p>
        </w:tc>
        <w:tc>
          <w:tcPr>
            <w:tcW w:w="0" w:type="dxa"/>
          </w:tcPr>
          <w:p w14:paraId="3FB9F396" w14:textId="77777777" w:rsidR="002967BB" w:rsidRPr="007F1CD9" w:rsidRDefault="002967BB" w:rsidP="00475F7E"/>
        </w:tc>
      </w:tr>
      <w:tr w:rsidR="002967BB" w:rsidRPr="007F1CD9" w14:paraId="604807C7" w14:textId="77777777" w:rsidTr="00475F7E">
        <w:tc>
          <w:tcPr>
            <w:tcW w:w="0" w:type="dxa"/>
          </w:tcPr>
          <w:p w14:paraId="52AB8A9D" w14:textId="5F417EF6" w:rsidR="002967BB" w:rsidRDefault="002967BB" w:rsidP="00475F7E">
            <w:r>
              <w:t>Communications</w:t>
            </w:r>
            <w:r w:rsidR="00725798">
              <w:t xml:space="preserve"> </w:t>
            </w:r>
            <w:r>
              <w:t>Policies</w:t>
            </w:r>
            <w:r w:rsidR="00725798">
              <w:t xml:space="preserve"> </w:t>
            </w:r>
            <w:r>
              <w:t>and</w:t>
            </w:r>
            <w:r w:rsidR="00725798">
              <w:t xml:space="preserve"> </w:t>
            </w:r>
            <w:r>
              <w:t>Procedures</w:t>
            </w:r>
          </w:p>
        </w:tc>
        <w:tc>
          <w:tcPr>
            <w:tcW w:w="0" w:type="dxa"/>
          </w:tcPr>
          <w:p w14:paraId="19F17CA8" w14:textId="77777777" w:rsidR="002967BB" w:rsidRPr="007F1CD9" w:rsidDel="00202A73" w:rsidRDefault="002967BB" w:rsidP="00475F7E"/>
        </w:tc>
      </w:tr>
      <w:tr w:rsidR="002967BB" w:rsidRPr="007F1CD9" w14:paraId="200273F3" w14:textId="77777777" w:rsidTr="00475F7E">
        <w:tc>
          <w:tcPr>
            <w:tcW w:w="0" w:type="dxa"/>
          </w:tcPr>
          <w:p w14:paraId="465F59D3" w14:textId="4262F860" w:rsidR="002967BB" w:rsidRPr="00EF4406" w:rsidRDefault="002967BB" w:rsidP="00475F7E">
            <w:pPr>
              <w:rPr>
                <w:b/>
                <w:bCs/>
              </w:rPr>
            </w:pPr>
            <w:r w:rsidRPr="0016490F">
              <w:t>Written</w:t>
            </w:r>
            <w:r w:rsidR="00725798">
              <w:t xml:space="preserve"> </w:t>
            </w:r>
            <w:r w:rsidR="002A71CD">
              <w:t>a</w:t>
            </w:r>
            <w:r w:rsidRPr="0016490F">
              <w:t>greements</w:t>
            </w:r>
            <w:r w:rsidR="00725798">
              <w:t xml:space="preserve"> </w:t>
            </w:r>
            <w:r w:rsidRPr="0016490F">
              <w:t>with</w:t>
            </w:r>
            <w:r w:rsidR="00725798">
              <w:t xml:space="preserve"> </w:t>
            </w:r>
            <w:r w:rsidR="002A71CD" w:rsidRPr="0022088F">
              <w:rPr>
                <w:highlight w:val="yellow"/>
              </w:rPr>
              <w:t>[</w:t>
            </w:r>
            <w:r w:rsidRPr="0022088F">
              <w:rPr>
                <w:highlight w:val="yellow"/>
              </w:rPr>
              <w:t>Vendor</w:t>
            </w:r>
            <w:r w:rsidR="00725798" w:rsidRPr="0022088F">
              <w:rPr>
                <w:highlight w:val="yellow"/>
              </w:rPr>
              <w:t xml:space="preserve"> </w:t>
            </w:r>
            <w:r w:rsidRPr="0022088F">
              <w:rPr>
                <w:highlight w:val="yellow"/>
              </w:rPr>
              <w:t>A</w:t>
            </w:r>
            <w:r w:rsidR="002A71CD" w:rsidRPr="0022088F">
              <w:rPr>
                <w:highlight w:val="yellow"/>
              </w:rPr>
              <w:t>]</w:t>
            </w:r>
          </w:p>
        </w:tc>
        <w:tc>
          <w:tcPr>
            <w:tcW w:w="0" w:type="dxa"/>
          </w:tcPr>
          <w:p w14:paraId="5305C925" w14:textId="77777777" w:rsidR="002967BB" w:rsidRPr="007F1CD9" w:rsidDel="00202A73" w:rsidRDefault="002967BB" w:rsidP="00475F7E"/>
        </w:tc>
      </w:tr>
      <w:tr w:rsidR="002967BB" w:rsidRPr="007F1CD9" w14:paraId="7C0DF929" w14:textId="77777777" w:rsidTr="00475F7E">
        <w:tc>
          <w:tcPr>
            <w:tcW w:w="0" w:type="dxa"/>
          </w:tcPr>
          <w:p w14:paraId="1926ED26" w14:textId="69DF49FF" w:rsidR="002967BB" w:rsidRPr="0016490F" w:rsidRDefault="002967BB" w:rsidP="00475F7E">
            <w:r w:rsidRPr="0016490F">
              <w:t>Written</w:t>
            </w:r>
            <w:r w:rsidR="00725798">
              <w:t xml:space="preserve"> </w:t>
            </w:r>
            <w:r w:rsidR="002A71CD">
              <w:t>a</w:t>
            </w:r>
            <w:r w:rsidRPr="0016490F">
              <w:t>greements</w:t>
            </w:r>
            <w:r w:rsidR="00725798">
              <w:t xml:space="preserve"> </w:t>
            </w:r>
            <w:r w:rsidRPr="0016490F">
              <w:t>with</w:t>
            </w:r>
            <w:r w:rsidR="00725798">
              <w:t xml:space="preserve"> </w:t>
            </w:r>
            <w:r w:rsidR="002A71CD" w:rsidRPr="0022088F">
              <w:rPr>
                <w:highlight w:val="yellow"/>
              </w:rPr>
              <w:t>[</w:t>
            </w:r>
            <w:r w:rsidRPr="0022088F">
              <w:rPr>
                <w:highlight w:val="yellow"/>
              </w:rPr>
              <w:t>Vendor</w:t>
            </w:r>
            <w:r w:rsidR="00725798" w:rsidRPr="0022088F">
              <w:rPr>
                <w:highlight w:val="yellow"/>
              </w:rPr>
              <w:t xml:space="preserve"> </w:t>
            </w:r>
            <w:r w:rsidRPr="0022088F">
              <w:rPr>
                <w:highlight w:val="yellow"/>
              </w:rPr>
              <w:t>B</w:t>
            </w:r>
            <w:r w:rsidR="002A71CD" w:rsidRPr="0022088F">
              <w:rPr>
                <w:highlight w:val="yellow"/>
              </w:rPr>
              <w:t>]</w:t>
            </w:r>
          </w:p>
        </w:tc>
        <w:tc>
          <w:tcPr>
            <w:tcW w:w="0" w:type="dxa"/>
          </w:tcPr>
          <w:p w14:paraId="0564834E" w14:textId="77777777" w:rsidR="002967BB" w:rsidRPr="007F1CD9" w:rsidDel="00202A73" w:rsidRDefault="002967BB" w:rsidP="00475F7E"/>
        </w:tc>
      </w:tr>
      <w:tr w:rsidR="002967BB" w:rsidRPr="007F1CD9" w14:paraId="5F46BD33" w14:textId="77777777" w:rsidTr="00475F7E">
        <w:tc>
          <w:tcPr>
            <w:tcW w:w="0" w:type="dxa"/>
          </w:tcPr>
          <w:p w14:paraId="3F1C9214" w14:textId="14854441" w:rsidR="002967BB" w:rsidRPr="0016490F" w:rsidRDefault="002967BB" w:rsidP="00475F7E">
            <w:r>
              <w:t>Press</w:t>
            </w:r>
            <w:r w:rsidR="00725798">
              <w:t xml:space="preserve"> </w:t>
            </w:r>
            <w:r>
              <w:t>contact</w:t>
            </w:r>
            <w:r w:rsidR="00725798">
              <w:t xml:space="preserve"> </w:t>
            </w:r>
            <w:r>
              <w:t>lists</w:t>
            </w:r>
          </w:p>
        </w:tc>
        <w:tc>
          <w:tcPr>
            <w:tcW w:w="0" w:type="dxa"/>
          </w:tcPr>
          <w:p w14:paraId="461CF097" w14:textId="77777777" w:rsidR="002967BB" w:rsidRPr="007F1CD9" w:rsidDel="00202A73" w:rsidRDefault="002967BB" w:rsidP="00475F7E"/>
        </w:tc>
      </w:tr>
      <w:tr w:rsidR="002967BB" w:rsidRPr="007F1CD9" w14:paraId="1F41032A" w14:textId="77777777" w:rsidTr="00475F7E">
        <w:tc>
          <w:tcPr>
            <w:tcW w:w="0" w:type="dxa"/>
          </w:tcPr>
          <w:p w14:paraId="37D54065" w14:textId="77777777" w:rsidR="002967BB" w:rsidRDefault="002967BB" w:rsidP="00475F7E"/>
        </w:tc>
        <w:tc>
          <w:tcPr>
            <w:tcW w:w="0" w:type="dxa"/>
          </w:tcPr>
          <w:p w14:paraId="0B1427A1" w14:textId="77777777" w:rsidR="002967BB" w:rsidRPr="007F1CD9" w:rsidDel="00202A73" w:rsidRDefault="002967BB" w:rsidP="00475F7E"/>
        </w:tc>
      </w:tr>
      <w:tr w:rsidR="002967BB" w:rsidRPr="007F1CD9" w14:paraId="2BE9B9C8" w14:textId="77777777" w:rsidTr="00475F7E">
        <w:tc>
          <w:tcPr>
            <w:tcW w:w="0" w:type="dxa"/>
          </w:tcPr>
          <w:p w14:paraId="1C23142A" w14:textId="77777777" w:rsidR="002967BB" w:rsidRDefault="002967BB" w:rsidP="00475F7E"/>
        </w:tc>
        <w:tc>
          <w:tcPr>
            <w:tcW w:w="0" w:type="dxa"/>
          </w:tcPr>
          <w:p w14:paraId="08C941B0" w14:textId="77777777" w:rsidR="002967BB" w:rsidRPr="007F1CD9" w:rsidDel="00202A73" w:rsidRDefault="002967BB" w:rsidP="00475F7E"/>
        </w:tc>
      </w:tr>
    </w:tbl>
    <w:p w14:paraId="70AC0483" w14:textId="77D099A7" w:rsidR="0050198F" w:rsidRPr="0050198F" w:rsidRDefault="0050198F" w:rsidP="00600C89">
      <w:r w:rsidRPr="0050198F">
        <w:br w:type="page"/>
      </w:r>
    </w:p>
    <w:p w14:paraId="3122EFB0" w14:textId="77777777" w:rsidR="00845957" w:rsidRDefault="00845957" w:rsidP="00A45FA8">
      <w:pPr>
        <w:pStyle w:val="Heading1"/>
        <w:sectPr w:rsidR="00845957" w:rsidSect="0082221E">
          <w:footerReference w:type="default" r:id="rId36"/>
          <w:pgSz w:w="12240" w:h="15840" w:code="1"/>
          <w:pgMar w:top="1440" w:right="1440" w:bottom="1886" w:left="1440" w:header="720" w:footer="720" w:gutter="0"/>
          <w:cols w:space="720"/>
          <w:docGrid w:linePitch="360"/>
        </w:sectPr>
      </w:pPr>
      <w:bookmarkStart w:id="102" w:name="_Toc73960271"/>
      <w:bookmarkStart w:id="103" w:name="_Toc50650629"/>
      <w:bookmarkStart w:id="104" w:name="_Toc55555831"/>
      <w:bookmarkStart w:id="105" w:name="_Toc55555870"/>
    </w:p>
    <w:p w14:paraId="7B308550" w14:textId="77777777" w:rsidR="00A45FA8" w:rsidRDefault="00A45FA8" w:rsidP="00A45FA8"/>
    <w:p w14:paraId="0F77426E" w14:textId="44BDD5C4" w:rsidR="00A45FA8" w:rsidRDefault="00C723F4" w:rsidP="00A45FA8">
      <w:r>
        <w:rPr>
          <w:noProof/>
        </w:rPr>
        <w:drawing>
          <wp:anchor distT="0" distB="0" distL="114300" distR="114300" simplePos="0" relativeHeight="251638784" behindDoc="1" locked="1" layoutInCell="1" allowOverlap="1" wp14:anchorId="41BE9998" wp14:editId="49745872">
            <wp:simplePos x="0" y="0"/>
            <wp:positionH relativeFrom="page">
              <wp:align>left</wp:align>
            </wp:positionH>
            <wp:positionV relativeFrom="page">
              <wp:align>top</wp:align>
            </wp:positionV>
            <wp:extent cx="15087600" cy="10058400"/>
            <wp:effectExtent l="0" t="0" r="0" b="0"/>
            <wp:wrapNone/>
            <wp:docPr id="17" name="Picture 17" descr="A picture containing person, indoor, room, chi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person, indoor, room, child&#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5087600" cy="10058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D3C2CE2" w14:textId="77777777" w:rsidR="00A45FA8" w:rsidRDefault="00A45FA8" w:rsidP="00A45FA8"/>
    <w:p w14:paraId="3892B969" w14:textId="77777777" w:rsidR="00A45FA8" w:rsidRDefault="00A45FA8" w:rsidP="00A45FA8"/>
    <w:p w14:paraId="6FDFCCC7" w14:textId="77777777" w:rsidR="00A45FA8" w:rsidRDefault="00A45FA8" w:rsidP="00A45FA8"/>
    <w:p w14:paraId="77BFF41D" w14:textId="77777777" w:rsidR="00A45FA8" w:rsidRDefault="00A45FA8" w:rsidP="00A45FA8"/>
    <w:p w14:paraId="1A04E643" w14:textId="77777777" w:rsidR="00A45FA8" w:rsidRDefault="00A45FA8" w:rsidP="00A45FA8"/>
    <w:p w14:paraId="49025734" w14:textId="77777777" w:rsidR="00A45FA8" w:rsidRDefault="00A45FA8" w:rsidP="00A45FA8"/>
    <w:p w14:paraId="79D84EF0" w14:textId="77777777" w:rsidR="00A45FA8" w:rsidRDefault="00A45FA8" w:rsidP="00A45FA8"/>
    <w:p w14:paraId="7A594059" w14:textId="77777777" w:rsidR="00A45FA8" w:rsidRDefault="00A45FA8" w:rsidP="00A45FA8"/>
    <w:p w14:paraId="4D069D94" w14:textId="77777777" w:rsidR="00A45FA8" w:rsidRDefault="00A45FA8" w:rsidP="00A45FA8"/>
    <w:p w14:paraId="11D80B5D" w14:textId="77777777" w:rsidR="00A45FA8" w:rsidRDefault="00A45FA8" w:rsidP="00A45FA8"/>
    <w:p w14:paraId="2838A509" w14:textId="3626B4A6" w:rsidR="00A45FA8" w:rsidRDefault="00A45FA8" w:rsidP="00A45FA8"/>
    <w:p w14:paraId="2020113B" w14:textId="77777777" w:rsidR="00A45FA8" w:rsidRDefault="00A45FA8" w:rsidP="00A45FA8"/>
    <w:p w14:paraId="0941B870" w14:textId="77777777" w:rsidR="00A45FA8" w:rsidRDefault="00A45FA8" w:rsidP="00A45FA8"/>
    <w:p w14:paraId="394D5669" w14:textId="77777777" w:rsidR="00A45FA8" w:rsidRDefault="00A45FA8" w:rsidP="00A45FA8"/>
    <w:p w14:paraId="66F8DD0C" w14:textId="36985C73" w:rsidR="00A45FA8" w:rsidRDefault="00A45FA8" w:rsidP="00A45FA8"/>
    <w:p w14:paraId="0E1F7B8D" w14:textId="68D3868B" w:rsidR="00A45FA8" w:rsidRPr="00A45FA8" w:rsidRDefault="00A45FA8" w:rsidP="00A45FA8">
      <w:pPr>
        <w:rPr>
          <w:sz w:val="36"/>
          <w:szCs w:val="36"/>
        </w:rPr>
      </w:pPr>
    </w:p>
    <w:p w14:paraId="74450C91" w14:textId="4F54A3F5" w:rsidR="00A45FA8" w:rsidRDefault="00A45FA8" w:rsidP="00A45FA8"/>
    <w:p w14:paraId="18001682" w14:textId="7D22BABA" w:rsidR="00A45FA8" w:rsidRDefault="00A45FA8" w:rsidP="00A45FA8">
      <w:r>
        <w:rPr>
          <w:noProof/>
        </w:rPr>
        <mc:AlternateContent>
          <mc:Choice Requires="wps">
            <w:drawing>
              <wp:anchor distT="0" distB="0" distL="114300" distR="114300" simplePos="0" relativeHeight="251660288" behindDoc="1" locked="0" layoutInCell="1" allowOverlap="1" wp14:anchorId="209C67C1" wp14:editId="7D4188AD">
                <wp:simplePos x="0" y="0"/>
                <wp:positionH relativeFrom="page">
                  <wp:align>left</wp:align>
                </wp:positionH>
                <wp:positionV relativeFrom="paragraph">
                  <wp:posOffset>138839</wp:posOffset>
                </wp:positionV>
                <wp:extent cx="7772400" cy="1828800"/>
                <wp:effectExtent l="0" t="0" r="0" b="0"/>
                <wp:wrapNone/>
                <wp:docPr id="15" name="Rectangle 15"/>
                <wp:cNvGraphicFramePr/>
                <a:graphic xmlns:a="http://schemas.openxmlformats.org/drawingml/2006/main">
                  <a:graphicData uri="http://schemas.microsoft.com/office/word/2010/wordprocessingShape">
                    <wps:wsp>
                      <wps:cNvSpPr/>
                      <wps:spPr>
                        <a:xfrm>
                          <a:off x="0" y="0"/>
                          <a:ext cx="7772400" cy="182880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C2B145" id="Rectangle 15" o:spid="_x0000_s1026" style="position:absolute;margin-left:0;margin-top:10.95pt;width:612pt;height:2in;z-index:-25165619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" fillcolor="#034564 [3215]" stroked="f" strokeweight="1pt">
                <w10:wrap anchorx="page"/>
              </v:rect>
            </w:pict>
          </mc:Fallback>
        </mc:AlternateContent>
      </w:r>
    </w:p>
    <w:p w14:paraId="566C2835" w14:textId="79C8B0A6" w:rsidR="00A45FA8" w:rsidRDefault="00A45FA8" w:rsidP="00A45FA8"/>
    <w:p w14:paraId="0E4F4ED3" w14:textId="77777777" w:rsidR="00A45FA8" w:rsidRDefault="00A45FA8" w:rsidP="00A45FA8">
      <w:pPr>
        <w:pStyle w:val="Heading1"/>
        <w:sectPr w:rsidR="00A45FA8" w:rsidSect="00DC2608">
          <w:pgSz w:w="12240" w:h="15840" w:code="1"/>
          <w:pgMar w:top="1440" w:right="1440" w:bottom="1440" w:left="1440" w:header="0" w:footer="662" w:gutter="0"/>
          <w:cols w:space="720"/>
        </w:sectPr>
      </w:pPr>
    </w:p>
    <w:p w14:paraId="138FB8C4" w14:textId="45D590CD" w:rsidR="00A45FA8" w:rsidRDefault="00A45FA8" w:rsidP="00A45FA8">
      <w:pPr>
        <w:pStyle w:val="Heading1"/>
        <w:sectPr w:rsidR="00A45FA8" w:rsidSect="00A45FA8">
          <w:type w:val="continuous"/>
          <w:pgSz w:w="12240" w:h="15840" w:code="1"/>
          <w:pgMar w:top="1440" w:right="1440" w:bottom="1440" w:left="1440" w:header="0" w:footer="662" w:gutter="0"/>
          <w:cols w:space="720"/>
        </w:sectPr>
      </w:pPr>
      <w:bookmarkStart w:id="106" w:name="_Toc81381749"/>
      <w:r>
        <w:t>Recovery of Business Activities</w:t>
      </w:r>
      <w:bookmarkEnd w:id="106"/>
    </w:p>
    <w:p w14:paraId="45C25C5D" w14:textId="2C74CEB2" w:rsidR="00583DA0" w:rsidRPr="0050198F" w:rsidRDefault="00583DA0" w:rsidP="00845957">
      <w:pPr>
        <w:pStyle w:val="Heading2"/>
      </w:pPr>
      <w:bookmarkStart w:id="107" w:name="_Toc73960272"/>
      <w:bookmarkStart w:id="108" w:name="_Toc81381750"/>
      <w:bookmarkEnd w:id="102"/>
      <w:r w:rsidRPr="0050198F">
        <w:lastRenderedPageBreak/>
        <w:t>Rental</w:t>
      </w:r>
      <w:r w:rsidR="00725798">
        <w:t xml:space="preserve"> </w:t>
      </w:r>
      <w:r w:rsidRPr="0050198F">
        <w:t>Housing</w:t>
      </w:r>
      <w:r w:rsidR="00725798">
        <w:t xml:space="preserve"> </w:t>
      </w:r>
      <w:r w:rsidRPr="0050198F">
        <w:t>Development</w:t>
      </w:r>
      <w:r w:rsidR="00725798">
        <w:t xml:space="preserve"> </w:t>
      </w:r>
      <w:r w:rsidRPr="0050198F">
        <w:t>and</w:t>
      </w:r>
      <w:r w:rsidR="00725798">
        <w:t xml:space="preserve"> </w:t>
      </w:r>
      <w:r w:rsidRPr="0050198F">
        <w:t>Preservation</w:t>
      </w:r>
      <w:r w:rsidR="00725798">
        <w:t xml:space="preserve"> </w:t>
      </w:r>
      <w:r w:rsidRPr="0050198F">
        <w:t>Activities</w:t>
      </w:r>
      <w:bookmarkEnd w:id="103"/>
      <w:bookmarkEnd w:id="104"/>
      <w:bookmarkEnd w:id="105"/>
      <w:bookmarkEnd w:id="107"/>
      <w:bookmarkEnd w:id="108"/>
    </w:p>
    <w:p w14:paraId="018D12F0" w14:textId="3B59F5D4" w:rsidR="00A936E9" w:rsidRPr="0029707F" w:rsidRDefault="00A936E9" w:rsidP="00600C89">
      <w:r w:rsidRPr="0029707F">
        <w:t>[</w:t>
      </w:r>
      <w:r w:rsidRPr="0029707F">
        <w:rPr>
          <w:highlight w:val="yellow"/>
        </w:rPr>
        <w:t>Organization</w:t>
      </w:r>
      <w:r w:rsidR="00725798" w:rsidRPr="0029707F">
        <w:rPr>
          <w:highlight w:val="yellow"/>
        </w:rPr>
        <w:t xml:space="preserve"> </w:t>
      </w:r>
      <w:r w:rsidRPr="0029707F">
        <w:rPr>
          <w:highlight w:val="yellow"/>
        </w:rPr>
        <w:t>Name</w:t>
      </w:r>
      <w:r w:rsidRPr="0029707F">
        <w:t>]</w:t>
      </w:r>
      <w:r w:rsidR="00725798" w:rsidRPr="0029707F">
        <w:t xml:space="preserve"> </w:t>
      </w:r>
      <w:r w:rsidRPr="0029707F">
        <w:t>develops</w:t>
      </w:r>
      <w:r w:rsidR="00725798" w:rsidRPr="0029707F">
        <w:t xml:space="preserve"> </w:t>
      </w:r>
      <w:r w:rsidRPr="0029707F">
        <w:t>rental</w:t>
      </w:r>
      <w:r w:rsidR="00725798" w:rsidRPr="0029707F">
        <w:t xml:space="preserve"> </w:t>
      </w:r>
      <w:r w:rsidRPr="0029707F">
        <w:t>units</w:t>
      </w:r>
      <w:r w:rsidR="00725798" w:rsidRPr="0029707F">
        <w:t xml:space="preserve"> </w:t>
      </w:r>
      <w:r w:rsidRPr="0029707F">
        <w:t>through</w:t>
      </w:r>
      <w:r w:rsidR="00725798" w:rsidRPr="0029707F">
        <w:t xml:space="preserve"> </w:t>
      </w:r>
      <w:r w:rsidRPr="0029707F">
        <w:t>new</w:t>
      </w:r>
      <w:r w:rsidR="00725798" w:rsidRPr="0029707F">
        <w:t xml:space="preserve"> </w:t>
      </w:r>
      <w:r w:rsidRPr="0029707F">
        <w:t>construction,</w:t>
      </w:r>
      <w:r w:rsidR="00725798" w:rsidRPr="0029707F">
        <w:t xml:space="preserve"> </w:t>
      </w:r>
      <w:r w:rsidRPr="0029707F">
        <w:t>repair,</w:t>
      </w:r>
      <w:r w:rsidR="00725798" w:rsidRPr="0029707F">
        <w:t xml:space="preserve"> </w:t>
      </w:r>
      <w:r w:rsidRPr="0029707F">
        <w:t>rehabilitation,</w:t>
      </w:r>
      <w:r w:rsidR="00725798" w:rsidRPr="0029707F">
        <w:t xml:space="preserve"> </w:t>
      </w:r>
      <w:r w:rsidRPr="0029707F">
        <w:t>or</w:t>
      </w:r>
      <w:r w:rsidR="00725798" w:rsidRPr="0029707F">
        <w:t xml:space="preserve"> </w:t>
      </w:r>
      <w:r w:rsidRPr="0029707F">
        <w:t>reconstruction.</w:t>
      </w:r>
      <w:r w:rsidR="00136B84">
        <w:t xml:space="preserve"> </w:t>
      </w:r>
      <w:r w:rsidRPr="0029707F">
        <w:t>In</w:t>
      </w:r>
      <w:r w:rsidR="00725798" w:rsidRPr="0029707F">
        <w:t xml:space="preserve"> </w:t>
      </w:r>
      <w:r w:rsidRPr="0029707F">
        <w:t>the</w:t>
      </w:r>
      <w:r w:rsidR="00725798" w:rsidRPr="0029707F">
        <w:t xml:space="preserve"> </w:t>
      </w:r>
      <w:r w:rsidRPr="0029707F">
        <w:t>event</w:t>
      </w:r>
      <w:r w:rsidR="00725798" w:rsidRPr="0029707F">
        <w:t xml:space="preserve"> </w:t>
      </w:r>
      <w:r w:rsidRPr="0029707F">
        <w:t>of</w:t>
      </w:r>
      <w:r w:rsidR="00725798" w:rsidRPr="0029707F">
        <w:t xml:space="preserve"> </w:t>
      </w:r>
      <w:r w:rsidRPr="0029707F">
        <w:t>a</w:t>
      </w:r>
      <w:r w:rsidR="00725798" w:rsidRPr="0029707F">
        <w:t xml:space="preserve"> </w:t>
      </w:r>
      <w:r w:rsidRPr="0029707F">
        <w:t>disaster</w:t>
      </w:r>
      <w:r w:rsidR="00725798" w:rsidRPr="0029707F">
        <w:t xml:space="preserve"> </w:t>
      </w:r>
      <w:r w:rsidRPr="0029707F">
        <w:rPr>
          <w:highlight w:val="yellow"/>
        </w:rPr>
        <w:t>[Organization</w:t>
      </w:r>
      <w:r w:rsidR="00725798" w:rsidRPr="0029707F">
        <w:rPr>
          <w:highlight w:val="yellow"/>
        </w:rPr>
        <w:t xml:space="preserve"> </w:t>
      </w:r>
      <w:r w:rsidRPr="0029707F">
        <w:rPr>
          <w:highlight w:val="yellow"/>
        </w:rPr>
        <w:t>Acronym]</w:t>
      </w:r>
      <w:r w:rsidRPr="0029707F">
        <w:t>’s</w:t>
      </w:r>
      <w:r w:rsidR="00725798" w:rsidRPr="0029707F">
        <w:t xml:space="preserve"> </w:t>
      </w:r>
      <w:r w:rsidRPr="0029707F">
        <w:t>goal</w:t>
      </w:r>
      <w:r w:rsidR="00725798" w:rsidRPr="0029707F">
        <w:t xml:space="preserve"> </w:t>
      </w:r>
      <w:r w:rsidRPr="0029707F">
        <w:t>is</w:t>
      </w:r>
      <w:r w:rsidR="00725798" w:rsidRPr="0029707F">
        <w:t xml:space="preserve"> </w:t>
      </w:r>
      <w:r w:rsidRPr="0029707F">
        <w:t>to</w:t>
      </w:r>
      <w:r w:rsidR="00725798" w:rsidRPr="0029707F">
        <w:t xml:space="preserve"> </w:t>
      </w:r>
      <w:r w:rsidRPr="0029707F">
        <w:t>protect</w:t>
      </w:r>
      <w:r w:rsidR="00725798" w:rsidRPr="0029707F">
        <w:t xml:space="preserve"> </w:t>
      </w:r>
      <w:r w:rsidRPr="0029707F">
        <w:t>the</w:t>
      </w:r>
      <w:r w:rsidR="00725798" w:rsidRPr="0029707F">
        <w:t xml:space="preserve"> </w:t>
      </w:r>
      <w:r w:rsidRPr="0029707F">
        <w:t>health</w:t>
      </w:r>
      <w:r w:rsidR="00725798" w:rsidRPr="0029707F">
        <w:t xml:space="preserve"> </w:t>
      </w:r>
      <w:r w:rsidRPr="0029707F">
        <w:t>and</w:t>
      </w:r>
      <w:r w:rsidR="00725798" w:rsidRPr="0029707F">
        <w:t xml:space="preserve"> </w:t>
      </w:r>
      <w:r w:rsidRPr="0029707F">
        <w:t>safety</w:t>
      </w:r>
      <w:r w:rsidR="00725798" w:rsidRPr="0029707F">
        <w:t xml:space="preserve"> </w:t>
      </w:r>
      <w:r w:rsidRPr="0029707F">
        <w:t>of</w:t>
      </w:r>
      <w:r w:rsidR="00725798" w:rsidRPr="0029707F">
        <w:t xml:space="preserve"> </w:t>
      </w:r>
      <w:r w:rsidRPr="0029707F">
        <w:t>employees,</w:t>
      </w:r>
      <w:r w:rsidR="00725798" w:rsidRPr="0029707F">
        <w:t xml:space="preserve"> </w:t>
      </w:r>
      <w:r w:rsidRPr="0029707F">
        <w:t>constituents</w:t>
      </w:r>
      <w:r w:rsidR="002A71CD">
        <w:t>,</w:t>
      </w:r>
      <w:r w:rsidR="00725798" w:rsidRPr="0029707F">
        <w:t xml:space="preserve"> </w:t>
      </w:r>
      <w:r w:rsidRPr="0029707F">
        <w:t>and</w:t>
      </w:r>
      <w:r w:rsidR="00725798" w:rsidRPr="0029707F">
        <w:t xml:space="preserve"> </w:t>
      </w:r>
      <w:r w:rsidRPr="0029707F">
        <w:t>members</w:t>
      </w:r>
      <w:r w:rsidR="00725798" w:rsidRPr="0029707F">
        <w:t xml:space="preserve"> </w:t>
      </w:r>
      <w:r w:rsidRPr="0029707F">
        <w:t>of</w:t>
      </w:r>
      <w:r w:rsidR="00725798" w:rsidRPr="0029707F">
        <w:t xml:space="preserve"> </w:t>
      </w:r>
      <w:r w:rsidRPr="0029707F">
        <w:t>the</w:t>
      </w:r>
      <w:r w:rsidR="00725798" w:rsidRPr="0029707F">
        <w:t xml:space="preserve"> </w:t>
      </w:r>
      <w:r w:rsidRPr="0029707F">
        <w:t>community</w:t>
      </w:r>
      <w:r w:rsidR="00725798" w:rsidRPr="0029707F">
        <w:t xml:space="preserve"> </w:t>
      </w:r>
      <w:r w:rsidRPr="0029707F">
        <w:t>and</w:t>
      </w:r>
      <w:r w:rsidR="00725798" w:rsidRPr="0029707F">
        <w:t xml:space="preserve"> </w:t>
      </w:r>
      <w:r w:rsidRPr="0029707F">
        <w:t>prevent</w:t>
      </w:r>
      <w:r w:rsidR="00725798" w:rsidRPr="0029707F">
        <w:t xml:space="preserve"> </w:t>
      </w:r>
      <w:r w:rsidRPr="0029707F">
        <w:t>additional</w:t>
      </w:r>
      <w:r w:rsidR="00725798" w:rsidRPr="0029707F">
        <w:t xml:space="preserve"> </w:t>
      </w:r>
      <w:r w:rsidRPr="0029707F">
        <w:t>damage</w:t>
      </w:r>
      <w:r w:rsidR="00725798" w:rsidRPr="0029707F">
        <w:t xml:space="preserve"> </w:t>
      </w:r>
      <w:r w:rsidRPr="0029707F">
        <w:t>to</w:t>
      </w:r>
      <w:r w:rsidR="00725798" w:rsidRPr="0029707F">
        <w:t xml:space="preserve"> </w:t>
      </w:r>
      <w:r w:rsidRPr="0029707F">
        <w:t>units</w:t>
      </w:r>
      <w:r w:rsidR="00725798" w:rsidRPr="0029707F">
        <w:t xml:space="preserve"> </w:t>
      </w:r>
      <w:r w:rsidRPr="0029707F">
        <w:t>currently</w:t>
      </w:r>
      <w:r w:rsidR="00725798" w:rsidRPr="0029707F">
        <w:t xml:space="preserve"> </w:t>
      </w:r>
      <w:r w:rsidRPr="0029707F">
        <w:t>in</w:t>
      </w:r>
      <w:r w:rsidR="00725798" w:rsidRPr="0029707F">
        <w:t xml:space="preserve"> </w:t>
      </w:r>
      <w:r w:rsidRPr="0029707F">
        <w:t>the</w:t>
      </w:r>
      <w:r w:rsidR="00725798" w:rsidRPr="0029707F">
        <w:t xml:space="preserve"> </w:t>
      </w:r>
      <w:r w:rsidRPr="0029707F">
        <w:t>organization’s</w:t>
      </w:r>
      <w:r w:rsidR="00725798" w:rsidRPr="0029707F">
        <w:t xml:space="preserve"> </w:t>
      </w:r>
      <w:r w:rsidRPr="0029707F">
        <w:t>portfolio.</w:t>
      </w:r>
    </w:p>
    <w:p w14:paraId="03731489" w14:textId="7E4B7720" w:rsidR="00A936E9" w:rsidRPr="00F2713C" w:rsidRDefault="00A936E9" w:rsidP="00D02395">
      <w:pPr>
        <w:pStyle w:val="Heading3"/>
      </w:pPr>
      <w:r>
        <w:t>Business</w:t>
      </w:r>
      <w:r w:rsidR="00725798">
        <w:t xml:space="preserve"> </w:t>
      </w:r>
      <w:r>
        <w:t>Impact</w:t>
      </w:r>
      <w:r w:rsidR="00725798">
        <w:t xml:space="preserve"> </w:t>
      </w:r>
      <w:r>
        <w:t>Analysis</w:t>
      </w:r>
    </w:p>
    <w:p w14:paraId="7BB7793E" w14:textId="77777777" w:rsidR="00A936E9" w:rsidRPr="008E0DD2" w:rsidRDefault="00A936E9" w:rsidP="00D02395">
      <w:pPr>
        <w:pStyle w:val="Heading4"/>
      </w:pPr>
      <w:r w:rsidRPr="008E0DD2">
        <w:t>Threshold</w:t>
      </w:r>
    </w:p>
    <w:p w14:paraId="48B32E7E" w14:textId="5747F75E" w:rsidR="00A936E9" w:rsidRPr="008E0DD2" w:rsidRDefault="00A936E9" w:rsidP="00600C89">
      <w:r w:rsidRPr="008E0DD2">
        <w:rPr>
          <w:highlight w:val="yellow"/>
        </w:rPr>
        <w:t>[Organization</w:t>
      </w:r>
      <w:r w:rsidR="00725798">
        <w:rPr>
          <w:highlight w:val="yellow"/>
        </w:rPr>
        <w:t xml:space="preserve"> </w:t>
      </w:r>
      <w:r w:rsidRPr="008E0DD2">
        <w:rPr>
          <w:highlight w:val="yellow"/>
        </w:rPr>
        <w:t>Acronym]</w:t>
      </w:r>
      <w:r w:rsidR="00725798">
        <w:t xml:space="preserve"> </w:t>
      </w:r>
      <w:r w:rsidRPr="008E0DD2">
        <w:t>can</w:t>
      </w:r>
      <w:r w:rsidR="00725798">
        <w:t xml:space="preserve"> </w:t>
      </w:r>
      <w:r w:rsidRPr="008E0DD2">
        <w:t>maintain</w:t>
      </w:r>
      <w:r w:rsidR="00725798">
        <w:t xml:space="preserve"> </w:t>
      </w:r>
      <w:r w:rsidRPr="008E0DD2">
        <w:t>normal</w:t>
      </w:r>
      <w:r w:rsidR="00725798">
        <w:t xml:space="preserve"> </w:t>
      </w:r>
      <w:r w:rsidRPr="008E0DD2">
        <w:t>operations</w:t>
      </w:r>
      <w:r w:rsidR="00725798">
        <w:t xml:space="preserve"> </w:t>
      </w:r>
      <w:r w:rsidRPr="008E0DD2">
        <w:t>for</w:t>
      </w:r>
      <w:r w:rsidR="00725798">
        <w:t xml:space="preserve"> </w:t>
      </w:r>
      <w:r w:rsidRPr="008E0DD2">
        <w:t>less</w:t>
      </w:r>
      <w:r w:rsidR="00725798">
        <w:t xml:space="preserve"> </w:t>
      </w:r>
      <w:r w:rsidRPr="008E0DD2">
        <w:t>than</w:t>
      </w:r>
      <w:r w:rsidR="00725798">
        <w:t xml:space="preserve"> </w:t>
      </w:r>
      <w:r w:rsidRPr="008E0DD2">
        <w:rPr>
          <w:highlight w:val="yellow"/>
        </w:rPr>
        <w:t>[time]</w:t>
      </w:r>
      <w:r w:rsidR="00725798">
        <w:t xml:space="preserve"> </w:t>
      </w:r>
      <w:r w:rsidRPr="008E0DD2">
        <w:t>without</w:t>
      </w:r>
      <w:r w:rsidR="00725798">
        <w:t xml:space="preserve"> </w:t>
      </w:r>
      <w:r w:rsidRPr="008E0DD2">
        <w:t>providing</w:t>
      </w:r>
      <w:r w:rsidR="00725798">
        <w:t xml:space="preserve"> </w:t>
      </w:r>
      <w:r>
        <w:t>Rental</w:t>
      </w:r>
      <w:r w:rsidR="00725798">
        <w:t xml:space="preserve"> </w:t>
      </w:r>
      <w:r>
        <w:t>Development</w:t>
      </w:r>
      <w:r w:rsidR="00725798">
        <w:t xml:space="preserve"> </w:t>
      </w:r>
      <w:r>
        <w:t>and</w:t>
      </w:r>
      <w:r w:rsidR="00725798">
        <w:t xml:space="preserve"> </w:t>
      </w:r>
      <w:r>
        <w:t>Preservation</w:t>
      </w:r>
      <w:r w:rsidR="00725798">
        <w:t xml:space="preserve"> </w:t>
      </w:r>
      <w:r w:rsidRPr="008E0DD2">
        <w:t>services</w:t>
      </w:r>
      <w:r w:rsidR="00725798">
        <w:t xml:space="preserve"> </w:t>
      </w:r>
      <w:r w:rsidRPr="008E0DD2">
        <w:t>to</w:t>
      </w:r>
      <w:r w:rsidR="00725798">
        <w:t xml:space="preserve"> </w:t>
      </w:r>
      <w:r w:rsidR="00271E68">
        <w:t>constituent</w:t>
      </w:r>
      <w:r w:rsidRPr="008E0DD2">
        <w:t>s,</w:t>
      </w:r>
      <w:r w:rsidR="00725798">
        <w:t xml:space="preserve"> </w:t>
      </w:r>
      <w:r w:rsidRPr="008E0DD2">
        <w:t>classifying</w:t>
      </w:r>
      <w:r w:rsidR="00725798">
        <w:t xml:space="preserve"> </w:t>
      </w:r>
      <w:r w:rsidRPr="008E0DD2">
        <w:t>this</w:t>
      </w:r>
      <w:r w:rsidR="00725798">
        <w:t xml:space="preserve"> </w:t>
      </w:r>
      <w:r w:rsidRPr="008E0DD2">
        <w:t>activity</w:t>
      </w:r>
      <w:r w:rsidR="00725798">
        <w:t xml:space="preserve"> </w:t>
      </w:r>
      <w:r w:rsidRPr="008E0DD2">
        <w:t>as</w:t>
      </w:r>
      <w:r w:rsidR="00725798">
        <w:t xml:space="preserve"> </w:t>
      </w:r>
      <w:r w:rsidRPr="008E0DD2">
        <w:rPr>
          <w:highlight w:val="yellow"/>
        </w:rPr>
        <w:t>[</w:t>
      </w:r>
      <w:commentRangeStart w:id="109"/>
      <w:r w:rsidRPr="008E0DD2">
        <w:rPr>
          <w:highlight w:val="yellow"/>
        </w:rPr>
        <w:t>threshold</w:t>
      </w:r>
      <w:commentRangeEnd w:id="109"/>
      <w:r w:rsidRPr="008E0DD2">
        <w:rPr>
          <w:rStyle w:val="CommentReference"/>
        </w:rPr>
        <w:commentReference w:id="109"/>
      </w:r>
      <w:r w:rsidRPr="008E0DD2">
        <w:rPr>
          <w:highlight w:val="yellow"/>
        </w:rPr>
        <w:t>]</w:t>
      </w:r>
      <w:r w:rsidRPr="008E0DD2">
        <w:t>.</w:t>
      </w:r>
      <w:r w:rsidR="00725798">
        <w:t xml:space="preserve"> </w:t>
      </w:r>
    </w:p>
    <w:p w14:paraId="5B23A4EE" w14:textId="2BB4DAA3" w:rsidR="00A936E9" w:rsidRPr="008E0DD2" w:rsidRDefault="00A936E9" w:rsidP="00D02395">
      <w:pPr>
        <w:pStyle w:val="Heading4"/>
      </w:pPr>
      <w:r w:rsidRPr="008E0DD2">
        <w:t>Staffing</w:t>
      </w:r>
      <w:r w:rsidR="00725798">
        <w:t xml:space="preserve"> </w:t>
      </w:r>
      <w:r w:rsidRPr="008E0DD2">
        <w:t>Impacts</w:t>
      </w:r>
    </w:p>
    <w:p w14:paraId="017B257E" w14:textId="40D5BD21" w:rsidR="00A936E9" w:rsidRPr="008E0DD2" w:rsidRDefault="00A936E9" w:rsidP="00600C89">
      <w:r w:rsidRPr="008E0DD2">
        <w:rPr>
          <w:highlight w:val="yellow"/>
        </w:rPr>
        <w:t>[Employee</w:t>
      </w:r>
      <w:r w:rsidR="00725798">
        <w:rPr>
          <w:highlight w:val="yellow"/>
        </w:rPr>
        <w:t xml:space="preserve"> </w:t>
      </w:r>
      <w:r w:rsidRPr="008E0DD2">
        <w:rPr>
          <w:highlight w:val="yellow"/>
        </w:rPr>
        <w:t>Name</w:t>
      </w:r>
      <w:r w:rsidR="00725798">
        <w:rPr>
          <w:highlight w:val="yellow"/>
        </w:rPr>
        <w:t xml:space="preserve"> </w:t>
      </w:r>
      <w:r w:rsidRPr="008E0DD2">
        <w:rPr>
          <w:highlight w:val="yellow"/>
        </w:rPr>
        <w:t>or</w:t>
      </w:r>
      <w:r w:rsidR="00725798">
        <w:rPr>
          <w:highlight w:val="yellow"/>
        </w:rPr>
        <w:t xml:space="preserve"> </w:t>
      </w:r>
      <w:r w:rsidRPr="008E0DD2">
        <w:rPr>
          <w:highlight w:val="yellow"/>
        </w:rPr>
        <w:t>Job</w:t>
      </w:r>
      <w:r w:rsidR="00725798">
        <w:rPr>
          <w:highlight w:val="yellow"/>
        </w:rPr>
        <w:t xml:space="preserve"> </w:t>
      </w:r>
      <w:r w:rsidRPr="008E0DD2">
        <w:rPr>
          <w:highlight w:val="yellow"/>
        </w:rPr>
        <w:t>Title]</w:t>
      </w:r>
      <w:r w:rsidR="00725798">
        <w:t xml:space="preserve"> </w:t>
      </w:r>
      <w:r w:rsidRPr="008E0DD2">
        <w:t>is</w:t>
      </w:r>
      <w:r w:rsidR="00725798">
        <w:t xml:space="preserve"> </w:t>
      </w:r>
      <w:r w:rsidRPr="008E0DD2">
        <w:t>responsible</w:t>
      </w:r>
      <w:r w:rsidR="00725798">
        <w:t xml:space="preserve"> </w:t>
      </w:r>
      <w:r w:rsidRPr="008E0DD2">
        <w:t>for</w:t>
      </w:r>
      <w:r w:rsidR="00725798">
        <w:t xml:space="preserve"> </w:t>
      </w:r>
      <w:r w:rsidRPr="008E0DD2">
        <w:t>ensuring</w:t>
      </w:r>
      <w:r w:rsidR="00725798">
        <w:t xml:space="preserve"> </w:t>
      </w:r>
      <w:r w:rsidRPr="008E0DD2">
        <w:t>the</w:t>
      </w:r>
      <w:r w:rsidR="00725798">
        <w:t xml:space="preserve"> </w:t>
      </w:r>
      <w:r w:rsidRPr="008E0DD2">
        <w:t>Business</w:t>
      </w:r>
      <w:r w:rsidR="00725798">
        <w:t xml:space="preserve"> </w:t>
      </w:r>
      <w:r w:rsidRPr="008E0DD2">
        <w:t>Continuity</w:t>
      </w:r>
      <w:r w:rsidR="00725798">
        <w:t xml:space="preserve"> </w:t>
      </w:r>
      <w:r w:rsidRPr="008E0DD2">
        <w:t>and</w:t>
      </w:r>
      <w:r w:rsidR="00725798">
        <w:t xml:space="preserve"> </w:t>
      </w:r>
      <w:r w:rsidRPr="008E0DD2">
        <w:t>Disaster</w:t>
      </w:r>
      <w:r w:rsidR="00725798">
        <w:t xml:space="preserve"> </w:t>
      </w:r>
      <w:r w:rsidRPr="008E0DD2">
        <w:t>Recovery</w:t>
      </w:r>
      <w:r w:rsidR="00725798">
        <w:t xml:space="preserve"> </w:t>
      </w:r>
      <w:r w:rsidR="005B4139">
        <w:t>P</w:t>
      </w:r>
      <w:r w:rsidRPr="008E0DD2">
        <w:t>lan</w:t>
      </w:r>
      <w:r w:rsidR="00725798">
        <w:t xml:space="preserve"> </w:t>
      </w:r>
      <w:r w:rsidRPr="008E0DD2">
        <w:t>for</w:t>
      </w:r>
      <w:r w:rsidR="00725798">
        <w:t xml:space="preserve"> </w:t>
      </w:r>
      <w:r>
        <w:t>Rental</w:t>
      </w:r>
      <w:r w:rsidR="00725798">
        <w:t xml:space="preserve"> </w:t>
      </w:r>
      <w:r>
        <w:t>Development</w:t>
      </w:r>
      <w:r w:rsidR="00725798">
        <w:t xml:space="preserve"> </w:t>
      </w:r>
      <w:r>
        <w:t>and</w:t>
      </w:r>
      <w:r w:rsidR="00725798">
        <w:t xml:space="preserve"> </w:t>
      </w:r>
      <w:r>
        <w:t>Preservation</w:t>
      </w:r>
      <w:r w:rsidR="00725798">
        <w:t xml:space="preserve"> </w:t>
      </w:r>
      <w:r w:rsidRPr="008E0DD2">
        <w:t>is</w:t>
      </w:r>
      <w:r w:rsidR="00725798">
        <w:t xml:space="preserve"> </w:t>
      </w:r>
      <w:r w:rsidRPr="008E0DD2">
        <w:t>executed</w:t>
      </w:r>
      <w:r w:rsidR="00725798">
        <w:t xml:space="preserve"> </w:t>
      </w:r>
      <w:r w:rsidRPr="008E0DD2">
        <w:t>as</w:t>
      </w:r>
      <w:r w:rsidR="00725798">
        <w:t xml:space="preserve"> </w:t>
      </w:r>
      <w:r w:rsidRPr="008E0DD2">
        <w:t>delineated</w:t>
      </w:r>
      <w:r w:rsidR="00725798">
        <w:t xml:space="preserve"> </w:t>
      </w:r>
      <w:r w:rsidRPr="008E0DD2">
        <w:t>in</w:t>
      </w:r>
      <w:r w:rsidR="00725798">
        <w:t xml:space="preserve"> </w:t>
      </w:r>
      <w:r w:rsidRPr="008E0DD2">
        <w:t>this</w:t>
      </w:r>
      <w:r w:rsidR="00725798">
        <w:t xml:space="preserve"> </w:t>
      </w:r>
      <w:r w:rsidR="005B4139">
        <w:t>P</w:t>
      </w:r>
      <w:r w:rsidRPr="008E0DD2">
        <w:t>lan.</w:t>
      </w:r>
      <w:r w:rsidR="00725798">
        <w:t xml:space="preserve"> </w:t>
      </w:r>
      <w:r w:rsidRPr="008E0DD2">
        <w:rPr>
          <w:highlight w:val="yellow"/>
        </w:rPr>
        <w:t>[Employee</w:t>
      </w:r>
      <w:r w:rsidR="00725798">
        <w:rPr>
          <w:highlight w:val="yellow"/>
        </w:rPr>
        <w:t xml:space="preserve"> </w:t>
      </w:r>
      <w:r w:rsidRPr="008E0DD2">
        <w:rPr>
          <w:highlight w:val="yellow"/>
        </w:rPr>
        <w:t>Name</w:t>
      </w:r>
      <w:r w:rsidR="00725798">
        <w:rPr>
          <w:highlight w:val="yellow"/>
        </w:rPr>
        <w:t xml:space="preserve"> </w:t>
      </w:r>
      <w:r w:rsidRPr="008E0DD2">
        <w:rPr>
          <w:highlight w:val="yellow"/>
        </w:rPr>
        <w:t>or</w:t>
      </w:r>
      <w:r w:rsidR="00725798">
        <w:rPr>
          <w:highlight w:val="yellow"/>
        </w:rPr>
        <w:t xml:space="preserve"> </w:t>
      </w:r>
      <w:r w:rsidRPr="008E0DD2">
        <w:rPr>
          <w:highlight w:val="yellow"/>
        </w:rPr>
        <w:t>Job</w:t>
      </w:r>
      <w:r w:rsidR="00725798">
        <w:rPr>
          <w:highlight w:val="yellow"/>
        </w:rPr>
        <w:t xml:space="preserve"> </w:t>
      </w:r>
      <w:r w:rsidRPr="008E0DD2">
        <w:rPr>
          <w:highlight w:val="yellow"/>
        </w:rPr>
        <w:t>Title]</w:t>
      </w:r>
      <w:r w:rsidR="00725798">
        <w:t xml:space="preserve"> </w:t>
      </w:r>
      <w:r w:rsidRPr="008E0DD2">
        <w:t>will</w:t>
      </w:r>
      <w:r w:rsidR="00725798">
        <w:t xml:space="preserve"> </w:t>
      </w:r>
      <w:r w:rsidRPr="008E0DD2">
        <w:t>report</w:t>
      </w:r>
      <w:r w:rsidR="00725798">
        <w:t xml:space="preserve"> </w:t>
      </w:r>
      <w:r w:rsidRPr="008E0DD2">
        <w:t>progress</w:t>
      </w:r>
      <w:r w:rsidR="00725798">
        <w:t xml:space="preserve"> </w:t>
      </w:r>
      <w:r w:rsidRPr="008E0DD2">
        <w:t>updates</w:t>
      </w:r>
      <w:r w:rsidR="00725798">
        <w:t xml:space="preserve"> </w:t>
      </w:r>
      <w:r w:rsidRPr="008E0DD2">
        <w:t>to</w:t>
      </w:r>
      <w:r w:rsidR="00725798">
        <w:t xml:space="preserve"> </w:t>
      </w:r>
      <w:r w:rsidRPr="008E0DD2">
        <w:t>the</w:t>
      </w:r>
      <w:r w:rsidR="00725798">
        <w:t xml:space="preserve"> </w:t>
      </w:r>
      <w:r w:rsidRPr="008E0DD2">
        <w:t>Incident</w:t>
      </w:r>
      <w:r w:rsidR="00725798">
        <w:t xml:space="preserve"> </w:t>
      </w:r>
      <w:r w:rsidRPr="008E0DD2">
        <w:t>Response</w:t>
      </w:r>
      <w:r w:rsidR="00725798">
        <w:t xml:space="preserve"> </w:t>
      </w:r>
      <w:r w:rsidRPr="008E0DD2">
        <w:t>Team</w:t>
      </w:r>
      <w:r w:rsidR="00725798">
        <w:t xml:space="preserve"> </w:t>
      </w:r>
      <w:r w:rsidRPr="008E0DD2">
        <w:t>and</w:t>
      </w:r>
      <w:r w:rsidR="00725798">
        <w:t xml:space="preserve"> </w:t>
      </w:r>
      <w:r w:rsidRPr="008E0DD2">
        <w:t>request</w:t>
      </w:r>
      <w:r w:rsidR="00725798">
        <w:t xml:space="preserve"> </w:t>
      </w:r>
      <w:r w:rsidRPr="008E0DD2">
        <w:t>approval</w:t>
      </w:r>
      <w:r w:rsidR="00725798">
        <w:t xml:space="preserve"> </w:t>
      </w:r>
      <w:r w:rsidRPr="008E0DD2">
        <w:t>for</w:t>
      </w:r>
      <w:r w:rsidR="00725798">
        <w:t xml:space="preserve"> </w:t>
      </w:r>
      <w:r w:rsidRPr="008E0DD2">
        <w:t>deviations</w:t>
      </w:r>
      <w:r w:rsidR="00725798">
        <w:t xml:space="preserve"> </w:t>
      </w:r>
      <w:r w:rsidRPr="008E0DD2">
        <w:t>from</w:t>
      </w:r>
      <w:r w:rsidR="00725798">
        <w:t xml:space="preserve"> </w:t>
      </w:r>
      <w:r w:rsidRPr="008E0DD2">
        <w:t>the</w:t>
      </w:r>
      <w:r w:rsidR="00725798">
        <w:t xml:space="preserve"> </w:t>
      </w:r>
      <w:r w:rsidRPr="008E0DD2">
        <w:t>written</w:t>
      </w:r>
      <w:r w:rsidR="00725798">
        <w:t xml:space="preserve"> </w:t>
      </w:r>
      <w:r w:rsidR="005B4139">
        <w:t>P</w:t>
      </w:r>
      <w:r w:rsidRPr="008E0DD2">
        <w:t>lan.</w:t>
      </w:r>
    </w:p>
    <w:p w14:paraId="53474717" w14:textId="62C56F35" w:rsidR="00A936E9" w:rsidRPr="008E0DD2" w:rsidRDefault="00A936E9" w:rsidP="00600C89">
      <w:r w:rsidRPr="008E0DD2">
        <w:rPr>
          <w:highlight w:val="yellow"/>
        </w:rPr>
        <w:t>[Organization</w:t>
      </w:r>
      <w:r w:rsidR="00725798">
        <w:rPr>
          <w:highlight w:val="yellow"/>
        </w:rPr>
        <w:t xml:space="preserve"> </w:t>
      </w:r>
      <w:r w:rsidRPr="008E0DD2">
        <w:rPr>
          <w:highlight w:val="yellow"/>
        </w:rPr>
        <w:t>Acronym]</w:t>
      </w:r>
      <w:r w:rsidR="00725798">
        <w:t xml:space="preserve"> </w:t>
      </w:r>
      <w:r w:rsidRPr="008E0DD2">
        <w:t>has</w:t>
      </w:r>
      <w:r w:rsidR="00725798">
        <w:t xml:space="preserve"> </w:t>
      </w:r>
      <w:r w:rsidRPr="008E0DD2">
        <w:t>created</w:t>
      </w:r>
      <w:r w:rsidR="00725798">
        <w:t xml:space="preserve"> </w:t>
      </w:r>
      <w:r w:rsidRPr="008E0DD2">
        <w:t>a</w:t>
      </w:r>
      <w:r w:rsidR="00725798">
        <w:t xml:space="preserve"> </w:t>
      </w:r>
      <w:r w:rsidRPr="008E0DD2">
        <w:t>strategy</w:t>
      </w:r>
      <w:r w:rsidR="00725798">
        <w:t xml:space="preserve"> </w:t>
      </w:r>
      <w:r w:rsidRPr="008E0DD2">
        <w:t>to</w:t>
      </w:r>
      <w:r w:rsidR="00725798">
        <w:t xml:space="preserve"> </w:t>
      </w:r>
      <w:r w:rsidRPr="008E0DD2">
        <w:t>facilitate</w:t>
      </w:r>
      <w:r w:rsidR="00725798">
        <w:t xml:space="preserve"> </w:t>
      </w:r>
      <w:r w:rsidRPr="008E0DD2">
        <w:t>our</w:t>
      </w:r>
      <w:r w:rsidR="00725798">
        <w:t xml:space="preserve"> </w:t>
      </w:r>
      <w:r w:rsidRPr="008E0DD2">
        <w:t>best</w:t>
      </w:r>
      <w:r w:rsidR="00725798">
        <w:t xml:space="preserve"> </w:t>
      </w:r>
      <w:r w:rsidRPr="008E0DD2">
        <w:t>efforts</w:t>
      </w:r>
      <w:r w:rsidR="00725798">
        <w:t xml:space="preserve"> </w:t>
      </w:r>
      <w:r w:rsidRPr="008E0DD2">
        <w:t>to</w:t>
      </w:r>
      <w:r w:rsidR="00725798">
        <w:t xml:space="preserve"> </w:t>
      </w:r>
      <w:r w:rsidRPr="008E0DD2">
        <w:t>protect</w:t>
      </w:r>
      <w:r w:rsidR="00725798">
        <w:t xml:space="preserve"> </w:t>
      </w:r>
      <w:r w:rsidRPr="008E0DD2">
        <w:t>employees,</w:t>
      </w:r>
      <w:r w:rsidR="00725798">
        <w:t xml:space="preserve"> </w:t>
      </w:r>
      <w:r w:rsidRPr="008E0DD2">
        <w:t>program</w:t>
      </w:r>
      <w:r w:rsidR="00725798">
        <w:t xml:space="preserve"> </w:t>
      </w:r>
      <w:r w:rsidRPr="008E0DD2">
        <w:t>beneficiaries,</w:t>
      </w:r>
      <w:r w:rsidR="00725798">
        <w:t xml:space="preserve"> </w:t>
      </w:r>
      <w:r w:rsidRPr="008E0DD2">
        <w:t>properties,</w:t>
      </w:r>
      <w:r w:rsidR="00725798">
        <w:t xml:space="preserve"> </w:t>
      </w:r>
      <w:r w:rsidRPr="008E0DD2">
        <w:t>and</w:t>
      </w:r>
      <w:r w:rsidR="00725798">
        <w:t xml:space="preserve"> </w:t>
      </w:r>
      <w:r w:rsidRPr="008E0DD2">
        <w:t>the</w:t>
      </w:r>
      <w:r w:rsidR="00725798">
        <w:t xml:space="preserve"> </w:t>
      </w:r>
      <w:r w:rsidRPr="008E0DD2">
        <w:t>community.</w:t>
      </w:r>
      <w:r w:rsidR="00136B84">
        <w:t xml:space="preserve"> </w:t>
      </w:r>
      <w:r w:rsidRPr="008E0DD2">
        <w:t>The</w:t>
      </w:r>
      <w:r w:rsidR="00725798">
        <w:t xml:space="preserve"> </w:t>
      </w:r>
      <w:r w:rsidRPr="008E0DD2">
        <w:t>following</w:t>
      </w:r>
      <w:r w:rsidR="00725798">
        <w:t xml:space="preserve"> </w:t>
      </w:r>
      <w:r w:rsidRPr="008E0DD2">
        <w:t>skills</w:t>
      </w:r>
      <w:r w:rsidR="00725798">
        <w:t xml:space="preserve"> </w:t>
      </w:r>
      <w:r w:rsidRPr="008E0DD2">
        <w:t>are</w:t>
      </w:r>
      <w:r w:rsidR="00725798">
        <w:t xml:space="preserve"> </w:t>
      </w:r>
      <w:r w:rsidRPr="008E0DD2">
        <w:t>critical</w:t>
      </w:r>
      <w:r w:rsidR="00725798">
        <w:t xml:space="preserve"> </w:t>
      </w:r>
      <w:r w:rsidRPr="008E0DD2">
        <w:t>for</w:t>
      </w:r>
      <w:r w:rsidR="00725798">
        <w:t xml:space="preserve"> </w:t>
      </w:r>
      <w:r w:rsidRPr="008E0DD2">
        <w:t>restoring</w:t>
      </w:r>
      <w:r w:rsidR="00725798">
        <w:t xml:space="preserve"> </w:t>
      </w:r>
      <w:r w:rsidRPr="008E0DD2">
        <w:t>operations</w:t>
      </w:r>
      <w:r w:rsidR="00725798">
        <w:t xml:space="preserve"> </w:t>
      </w:r>
      <w:r w:rsidRPr="008E0DD2">
        <w:t>to</w:t>
      </w:r>
      <w:r w:rsidR="00725798">
        <w:t xml:space="preserve"> </w:t>
      </w:r>
      <w:r w:rsidRPr="008E0DD2">
        <w:t>normal.</w:t>
      </w:r>
    </w:p>
    <w:p w14:paraId="3E701D07" w14:textId="4B483B64" w:rsidR="00A936E9" w:rsidRPr="0036678E" w:rsidRDefault="00A936E9" w:rsidP="00475F7E">
      <w:pPr>
        <w:pStyle w:val="ListParagraph"/>
        <w:numPr>
          <w:ilvl w:val="0"/>
          <w:numId w:val="37"/>
        </w:numPr>
        <w:rPr>
          <w:highlight w:val="yellow"/>
        </w:rPr>
      </w:pPr>
      <w:r w:rsidRPr="0036678E">
        <w:rPr>
          <w:highlight w:val="yellow"/>
        </w:rPr>
        <w:t>Project</w:t>
      </w:r>
      <w:r w:rsidR="00725798" w:rsidRPr="0036678E">
        <w:rPr>
          <w:highlight w:val="yellow"/>
        </w:rPr>
        <w:t xml:space="preserve"> </w:t>
      </w:r>
      <w:r w:rsidRPr="0036678E">
        <w:rPr>
          <w:highlight w:val="yellow"/>
        </w:rPr>
        <w:t>manager</w:t>
      </w:r>
      <w:r w:rsidR="052495D2" w:rsidRPr="0036678E">
        <w:rPr>
          <w:highlight w:val="yellow"/>
        </w:rPr>
        <w:t xml:space="preserve"> </w:t>
      </w:r>
    </w:p>
    <w:p w14:paraId="0DF5D192" w14:textId="2D1B3DD3" w:rsidR="00C808E1" w:rsidRPr="0036678E" w:rsidRDefault="00C808E1" w:rsidP="00475F7E">
      <w:pPr>
        <w:pStyle w:val="ListParagraph"/>
        <w:numPr>
          <w:ilvl w:val="0"/>
          <w:numId w:val="37"/>
        </w:numPr>
        <w:rPr>
          <w:highlight w:val="yellow"/>
        </w:rPr>
      </w:pPr>
      <w:r w:rsidRPr="0036678E">
        <w:rPr>
          <w:highlight w:val="yellow"/>
        </w:rPr>
        <w:t>Develop</w:t>
      </w:r>
      <w:r w:rsidR="00F3195C" w:rsidRPr="0036678E">
        <w:rPr>
          <w:highlight w:val="yellow"/>
        </w:rPr>
        <w:t>ment</w:t>
      </w:r>
      <w:r w:rsidRPr="0036678E">
        <w:rPr>
          <w:highlight w:val="yellow"/>
        </w:rPr>
        <w:t xml:space="preserve"> part</w:t>
      </w:r>
      <w:r w:rsidR="003A22C9" w:rsidRPr="0036678E">
        <w:rPr>
          <w:highlight w:val="yellow"/>
        </w:rPr>
        <w:t>n</w:t>
      </w:r>
      <w:r w:rsidRPr="0036678E">
        <w:rPr>
          <w:highlight w:val="yellow"/>
        </w:rPr>
        <w:t>ers</w:t>
      </w:r>
    </w:p>
    <w:p w14:paraId="6E16621E" w14:textId="77777777" w:rsidR="00A936E9" w:rsidRPr="0036678E" w:rsidRDefault="00A936E9" w:rsidP="00475F7E">
      <w:pPr>
        <w:pStyle w:val="ListParagraph"/>
        <w:numPr>
          <w:ilvl w:val="0"/>
          <w:numId w:val="37"/>
        </w:numPr>
        <w:rPr>
          <w:highlight w:val="yellow"/>
        </w:rPr>
      </w:pPr>
      <w:r w:rsidRPr="0036678E">
        <w:rPr>
          <w:highlight w:val="yellow"/>
        </w:rPr>
        <w:t>Architect</w:t>
      </w:r>
    </w:p>
    <w:p w14:paraId="6BBF0B29" w14:textId="77777777" w:rsidR="00A936E9" w:rsidRPr="0036678E" w:rsidRDefault="00A936E9" w:rsidP="00475F7E">
      <w:pPr>
        <w:pStyle w:val="ListParagraph"/>
        <w:numPr>
          <w:ilvl w:val="0"/>
          <w:numId w:val="37"/>
        </w:numPr>
        <w:rPr>
          <w:highlight w:val="yellow"/>
        </w:rPr>
      </w:pPr>
      <w:r w:rsidRPr="0036678E">
        <w:rPr>
          <w:highlight w:val="yellow"/>
        </w:rPr>
        <w:t>Engineer</w:t>
      </w:r>
    </w:p>
    <w:p w14:paraId="1B1C2440" w14:textId="2BD66336" w:rsidR="00A936E9" w:rsidRPr="0036678E" w:rsidRDefault="00A936E9" w:rsidP="00475F7E">
      <w:pPr>
        <w:pStyle w:val="ListParagraph"/>
        <w:numPr>
          <w:ilvl w:val="0"/>
          <w:numId w:val="37"/>
        </w:numPr>
        <w:rPr>
          <w:highlight w:val="yellow"/>
        </w:rPr>
      </w:pPr>
      <w:r w:rsidRPr="0036678E">
        <w:rPr>
          <w:highlight w:val="yellow"/>
        </w:rPr>
        <w:t>Construction</w:t>
      </w:r>
      <w:r w:rsidR="00725798" w:rsidRPr="0036678E">
        <w:rPr>
          <w:highlight w:val="yellow"/>
        </w:rPr>
        <w:t xml:space="preserve"> </w:t>
      </w:r>
      <w:r w:rsidRPr="0036678E">
        <w:rPr>
          <w:highlight w:val="yellow"/>
        </w:rPr>
        <w:t>manager</w:t>
      </w:r>
    </w:p>
    <w:p w14:paraId="21A76493" w14:textId="5AA8E3A9" w:rsidR="00A936E9" w:rsidRPr="0036678E" w:rsidRDefault="00A936E9" w:rsidP="00475F7E">
      <w:pPr>
        <w:pStyle w:val="ListParagraph"/>
        <w:numPr>
          <w:ilvl w:val="0"/>
          <w:numId w:val="37"/>
        </w:numPr>
        <w:rPr>
          <w:highlight w:val="yellow"/>
        </w:rPr>
      </w:pPr>
      <w:r w:rsidRPr="0036678E">
        <w:rPr>
          <w:highlight w:val="yellow"/>
        </w:rPr>
        <w:t>Property</w:t>
      </w:r>
      <w:r w:rsidR="00725798" w:rsidRPr="0036678E">
        <w:rPr>
          <w:highlight w:val="yellow"/>
        </w:rPr>
        <w:t xml:space="preserve"> </w:t>
      </w:r>
      <w:r w:rsidRPr="0036678E">
        <w:rPr>
          <w:highlight w:val="yellow"/>
        </w:rPr>
        <w:t>manager</w:t>
      </w:r>
    </w:p>
    <w:p w14:paraId="2DCA0D28" w14:textId="1C32AA75" w:rsidR="00A936E9" w:rsidRPr="0036678E" w:rsidRDefault="00A936E9" w:rsidP="00475F7E">
      <w:pPr>
        <w:pStyle w:val="ListParagraph"/>
        <w:numPr>
          <w:ilvl w:val="0"/>
          <w:numId w:val="37"/>
        </w:numPr>
        <w:rPr>
          <w:highlight w:val="yellow"/>
        </w:rPr>
      </w:pPr>
      <w:r w:rsidRPr="0036678E">
        <w:rPr>
          <w:highlight w:val="yellow"/>
        </w:rPr>
        <w:t>Asset</w:t>
      </w:r>
      <w:r w:rsidR="00725798" w:rsidRPr="0036678E">
        <w:rPr>
          <w:highlight w:val="yellow"/>
        </w:rPr>
        <w:t xml:space="preserve"> </w:t>
      </w:r>
      <w:r w:rsidRPr="0036678E">
        <w:rPr>
          <w:highlight w:val="yellow"/>
        </w:rPr>
        <w:t>manager</w:t>
      </w:r>
    </w:p>
    <w:p w14:paraId="3B678263" w14:textId="527020E8" w:rsidR="00A936E9" w:rsidRPr="0036678E" w:rsidRDefault="00A936E9" w:rsidP="00475F7E">
      <w:pPr>
        <w:pStyle w:val="ListParagraph"/>
        <w:numPr>
          <w:ilvl w:val="0"/>
          <w:numId w:val="37"/>
        </w:numPr>
        <w:rPr>
          <w:highlight w:val="yellow"/>
        </w:rPr>
      </w:pPr>
      <w:r w:rsidRPr="0036678E">
        <w:rPr>
          <w:highlight w:val="yellow"/>
        </w:rPr>
        <w:t>Property</w:t>
      </w:r>
      <w:r w:rsidR="00725798" w:rsidRPr="0036678E">
        <w:rPr>
          <w:highlight w:val="yellow"/>
        </w:rPr>
        <w:t xml:space="preserve"> </w:t>
      </w:r>
      <w:r w:rsidRPr="0036678E">
        <w:rPr>
          <w:highlight w:val="yellow"/>
        </w:rPr>
        <w:t>maintenance</w:t>
      </w:r>
      <w:r w:rsidR="00725798" w:rsidRPr="0036678E">
        <w:rPr>
          <w:highlight w:val="yellow"/>
        </w:rPr>
        <w:t xml:space="preserve"> </w:t>
      </w:r>
      <w:r w:rsidRPr="0036678E">
        <w:rPr>
          <w:highlight w:val="yellow"/>
        </w:rPr>
        <w:t>manager</w:t>
      </w:r>
    </w:p>
    <w:p w14:paraId="1A571955" w14:textId="4F70E33C" w:rsidR="00A936E9" w:rsidRPr="008E0DD2" w:rsidRDefault="00271E68" w:rsidP="00D02395">
      <w:pPr>
        <w:pStyle w:val="Heading4"/>
      </w:pPr>
      <w:r>
        <w:lastRenderedPageBreak/>
        <w:t>Constituent</w:t>
      </w:r>
      <w:r w:rsidR="00725798">
        <w:t xml:space="preserve"> </w:t>
      </w:r>
      <w:r w:rsidR="00A936E9" w:rsidRPr="008E0DD2">
        <w:t>and</w:t>
      </w:r>
      <w:r w:rsidR="00725798">
        <w:t xml:space="preserve"> </w:t>
      </w:r>
      <w:r w:rsidR="00A936E9" w:rsidRPr="008E0DD2">
        <w:t>Community</w:t>
      </w:r>
      <w:r w:rsidR="00725798">
        <w:t xml:space="preserve"> </w:t>
      </w:r>
      <w:r w:rsidR="00A936E9" w:rsidRPr="008E0DD2">
        <w:t>Impact</w:t>
      </w:r>
      <w:r w:rsidR="00C55E41">
        <w:t>s</w:t>
      </w:r>
    </w:p>
    <w:p w14:paraId="1A73A1E8" w14:textId="25B9A1A5" w:rsidR="00A936E9" w:rsidRPr="008E0DD2" w:rsidRDefault="00A936E9" w:rsidP="00600C89">
      <w:r w:rsidRPr="008E0DD2">
        <w:t>After</w:t>
      </w:r>
      <w:r w:rsidR="00725798">
        <w:t xml:space="preserve"> </w:t>
      </w:r>
      <w:r w:rsidRPr="008E0DD2">
        <w:t>a</w:t>
      </w:r>
      <w:r w:rsidR="00725798">
        <w:t xml:space="preserve"> </w:t>
      </w:r>
      <w:r w:rsidRPr="008E0DD2">
        <w:t>disaster</w:t>
      </w:r>
      <w:r w:rsidR="00725798">
        <w:t xml:space="preserve"> </w:t>
      </w:r>
      <w:r w:rsidRPr="008E0DD2">
        <w:t>event,</w:t>
      </w:r>
      <w:r w:rsidR="00725798">
        <w:t xml:space="preserve"> </w:t>
      </w:r>
      <w:r w:rsidRPr="008E0DD2">
        <w:t>many</w:t>
      </w:r>
      <w:r w:rsidR="00725798">
        <w:t xml:space="preserve"> </w:t>
      </w:r>
      <w:r w:rsidRPr="008E0DD2">
        <w:t>community</w:t>
      </w:r>
      <w:r w:rsidR="00725798">
        <w:t xml:space="preserve"> </w:t>
      </w:r>
      <w:r w:rsidRPr="008E0DD2">
        <w:t>members</w:t>
      </w:r>
      <w:r w:rsidR="00725798">
        <w:t xml:space="preserve"> </w:t>
      </w:r>
      <w:r w:rsidRPr="008E0DD2">
        <w:t>served</w:t>
      </w:r>
      <w:r w:rsidR="00725798">
        <w:t xml:space="preserve"> </w:t>
      </w:r>
      <w:r w:rsidRPr="008E0DD2">
        <w:t>by</w:t>
      </w:r>
      <w:r w:rsidR="00725798">
        <w:t xml:space="preserve"> </w:t>
      </w:r>
      <w:r w:rsidRPr="008E0DD2">
        <w:rPr>
          <w:highlight w:val="yellow"/>
        </w:rPr>
        <w:t>[Organization</w:t>
      </w:r>
      <w:r w:rsidR="00725798">
        <w:rPr>
          <w:highlight w:val="yellow"/>
        </w:rPr>
        <w:t xml:space="preserve"> </w:t>
      </w:r>
      <w:r w:rsidRPr="6986A2D2">
        <w:rPr>
          <w:highlight w:val="yellow"/>
        </w:rPr>
        <w:t>Acronym</w:t>
      </w:r>
      <w:r w:rsidRPr="008E0DD2">
        <w:rPr>
          <w:highlight w:val="yellow"/>
        </w:rPr>
        <w:t>]</w:t>
      </w:r>
      <w:r w:rsidR="00725798">
        <w:t xml:space="preserve"> </w:t>
      </w:r>
      <w:r w:rsidRPr="008E0DD2">
        <w:t>may</w:t>
      </w:r>
      <w:r w:rsidR="00725798">
        <w:t xml:space="preserve"> </w:t>
      </w:r>
      <w:r w:rsidRPr="008E0DD2">
        <w:t>be</w:t>
      </w:r>
      <w:r w:rsidR="00725798">
        <w:t xml:space="preserve"> </w:t>
      </w:r>
      <w:r w:rsidRPr="008E0DD2">
        <w:t>facing</w:t>
      </w:r>
      <w:r w:rsidR="00725798">
        <w:t xml:space="preserve"> </w:t>
      </w:r>
      <w:r w:rsidRPr="008E0DD2">
        <w:t>issues</w:t>
      </w:r>
      <w:r w:rsidR="00725798">
        <w:t xml:space="preserve"> </w:t>
      </w:r>
      <w:r w:rsidRPr="008E0DD2">
        <w:t>with</w:t>
      </w:r>
      <w:r w:rsidR="00725798">
        <w:t xml:space="preserve"> </w:t>
      </w:r>
      <w:r w:rsidRPr="008E0DD2">
        <w:t>housing</w:t>
      </w:r>
      <w:r w:rsidR="00725798">
        <w:t xml:space="preserve"> </w:t>
      </w:r>
      <w:r w:rsidRPr="008E0DD2">
        <w:t>quality</w:t>
      </w:r>
      <w:r w:rsidR="00725798">
        <w:t xml:space="preserve"> </w:t>
      </w:r>
      <w:r w:rsidRPr="008E0DD2">
        <w:t>and</w:t>
      </w:r>
      <w:r w:rsidR="00725798">
        <w:t xml:space="preserve"> </w:t>
      </w:r>
      <w:r w:rsidRPr="008E0DD2">
        <w:t>stability.</w:t>
      </w:r>
      <w:r w:rsidR="00136B84">
        <w:t xml:space="preserve"> </w:t>
      </w:r>
      <w:r w:rsidRPr="008E0DD2">
        <w:t>Local</w:t>
      </w:r>
      <w:r w:rsidR="00725798">
        <w:t xml:space="preserve"> </w:t>
      </w:r>
      <w:r w:rsidRPr="008E0DD2">
        <w:t>emergency</w:t>
      </w:r>
      <w:r w:rsidR="00725798">
        <w:t xml:space="preserve"> </w:t>
      </w:r>
      <w:r w:rsidRPr="008E0DD2">
        <w:t>personnel</w:t>
      </w:r>
      <w:r w:rsidR="00725798">
        <w:t xml:space="preserve"> </w:t>
      </w:r>
      <w:r w:rsidRPr="008E0DD2">
        <w:t>will</w:t>
      </w:r>
      <w:r w:rsidR="00725798">
        <w:t xml:space="preserve"> </w:t>
      </w:r>
      <w:r w:rsidRPr="008E0DD2">
        <w:t>be</w:t>
      </w:r>
      <w:r w:rsidR="00725798">
        <w:t xml:space="preserve"> </w:t>
      </w:r>
      <w:r w:rsidRPr="008E0DD2">
        <w:t>responsible</w:t>
      </w:r>
      <w:r w:rsidR="00725798">
        <w:t xml:space="preserve"> </w:t>
      </w:r>
      <w:r w:rsidRPr="008E0DD2">
        <w:t>for</w:t>
      </w:r>
      <w:r w:rsidR="00725798">
        <w:t xml:space="preserve"> </w:t>
      </w:r>
      <w:r w:rsidRPr="008E0DD2">
        <w:t>protecting</w:t>
      </w:r>
      <w:r w:rsidR="00725798">
        <w:t xml:space="preserve"> </w:t>
      </w:r>
      <w:r w:rsidRPr="008E0DD2">
        <w:t>the</w:t>
      </w:r>
      <w:r w:rsidR="00725798">
        <w:t xml:space="preserve"> </w:t>
      </w:r>
      <w:r w:rsidRPr="008E0DD2">
        <w:t>health</w:t>
      </w:r>
      <w:r w:rsidR="00725798">
        <w:t xml:space="preserve"> </w:t>
      </w:r>
      <w:r w:rsidRPr="008E0DD2">
        <w:t>and</w:t>
      </w:r>
      <w:r w:rsidR="00725798">
        <w:t xml:space="preserve"> </w:t>
      </w:r>
      <w:r w:rsidRPr="008E0DD2">
        <w:t>safety</w:t>
      </w:r>
      <w:r w:rsidR="00725798">
        <w:t xml:space="preserve"> </w:t>
      </w:r>
      <w:r w:rsidRPr="008E0DD2">
        <w:t>of</w:t>
      </w:r>
      <w:r w:rsidR="00725798">
        <w:t xml:space="preserve"> </w:t>
      </w:r>
      <w:r w:rsidRPr="008E0DD2">
        <w:t>employees,</w:t>
      </w:r>
      <w:r w:rsidR="00725798">
        <w:t xml:space="preserve"> </w:t>
      </w:r>
      <w:r w:rsidRPr="008E0DD2">
        <w:t>contractors,</w:t>
      </w:r>
      <w:r w:rsidR="00725798">
        <w:t xml:space="preserve"> </w:t>
      </w:r>
      <w:r w:rsidRPr="008E0DD2">
        <w:t>program</w:t>
      </w:r>
      <w:r w:rsidR="00725798">
        <w:t xml:space="preserve"> </w:t>
      </w:r>
      <w:r w:rsidRPr="008E0DD2">
        <w:t>beneficiaries,</w:t>
      </w:r>
      <w:r w:rsidR="00725798">
        <w:t xml:space="preserve"> </w:t>
      </w:r>
      <w:r w:rsidRPr="008E0DD2">
        <w:t>and</w:t>
      </w:r>
      <w:r w:rsidR="00725798">
        <w:t xml:space="preserve"> </w:t>
      </w:r>
      <w:r w:rsidRPr="008E0DD2">
        <w:t>the</w:t>
      </w:r>
      <w:r w:rsidR="00725798">
        <w:t xml:space="preserve"> </w:t>
      </w:r>
      <w:r w:rsidRPr="008E0DD2">
        <w:t>community</w:t>
      </w:r>
      <w:r w:rsidR="00725798">
        <w:t xml:space="preserve"> </w:t>
      </w:r>
      <w:r w:rsidRPr="008E0DD2">
        <w:t>at</w:t>
      </w:r>
      <w:r w:rsidR="00725798">
        <w:t xml:space="preserve"> </w:t>
      </w:r>
      <w:r w:rsidRPr="008E0DD2">
        <w:t>large.</w:t>
      </w:r>
      <w:r w:rsidR="00136B84">
        <w:t xml:space="preserve"> </w:t>
      </w:r>
      <w:r w:rsidRPr="008E0DD2">
        <w:t>Organizational</w:t>
      </w:r>
      <w:r w:rsidR="00725798">
        <w:t xml:space="preserve"> </w:t>
      </w:r>
      <w:r w:rsidRPr="008E0DD2">
        <w:t>staff</w:t>
      </w:r>
      <w:r w:rsidR="00725798">
        <w:t xml:space="preserve"> </w:t>
      </w:r>
      <w:r w:rsidRPr="008E0DD2">
        <w:t>will</w:t>
      </w:r>
      <w:r w:rsidR="00725798">
        <w:t xml:space="preserve"> </w:t>
      </w:r>
      <w:r w:rsidRPr="008E0DD2">
        <w:t>not</w:t>
      </w:r>
      <w:r w:rsidR="00725798">
        <w:t xml:space="preserve"> </w:t>
      </w:r>
      <w:r w:rsidRPr="008E0DD2">
        <w:t>interfere</w:t>
      </w:r>
      <w:r w:rsidR="00725798">
        <w:t xml:space="preserve"> </w:t>
      </w:r>
      <w:r w:rsidRPr="008E0DD2">
        <w:t>with</w:t>
      </w:r>
      <w:r w:rsidR="00725798">
        <w:t xml:space="preserve"> </w:t>
      </w:r>
      <w:r w:rsidRPr="008E0DD2">
        <w:t>the</w:t>
      </w:r>
      <w:r w:rsidR="00725798">
        <w:t xml:space="preserve"> </w:t>
      </w:r>
      <w:r w:rsidRPr="008E0DD2">
        <w:t>duties</w:t>
      </w:r>
      <w:r w:rsidR="00725798">
        <w:t xml:space="preserve"> </w:t>
      </w:r>
      <w:r w:rsidRPr="008E0DD2">
        <w:t>of</w:t>
      </w:r>
      <w:r w:rsidR="00725798">
        <w:t xml:space="preserve"> </w:t>
      </w:r>
      <w:r w:rsidRPr="008E0DD2">
        <w:t>emergency</w:t>
      </w:r>
      <w:r w:rsidR="00725798">
        <w:t xml:space="preserve"> </w:t>
      </w:r>
      <w:r w:rsidRPr="008E0DD2">
        <w:t>personnel.</w:t>
      </w:r>
      <w:r w:rsidR="00136B84">
        <w:t xml:space="preserve"> </w:t>
      </w:r>
      <w:r w:rsidRPr="008E0DD2">
        <w:t>Only</w:t>
      </w:r>
      <w:r w:rsidR="00725798">
        <w:t xml:space="preserve"> </w:t>
      </w:r>
      <w:r w:rsidRPr="008E0DD2">
        <w:t>after</w:t>
      </w:r>
      <w:r w:rsidR="00725798">
        <w:t xml:space="preserve"> </w:t>
      </w:r>
      <w:r w:rsidRPr="008E0DD2">
        <w:t>the</w:t>
      </w:r>
      <w:r w:rsidR="00725798">
        <w:t xml:space="preserve"> </w:t>
      </w:r>
      <w:r w:rsidRPr="008E0DD2">
        <w:t>health</w:t>
      </w:r>
      <w:r w:rsidR="00725798">
        <w:t xml:space="preserve"> </w:t>
      </w:r>
      <w:r w:rsidRPr="008E0DD2">
        <w:t>and</w:t>
      </w:r>
      <w:r w:rsidR="00725798">
        <w:t xml:space="preserve"> </w:t>
      </w:r>
      <w:r w:rsidRPr="008E0DD2">
        <w:t>safety</w:t>
      </w:r>
      <w:r w:rsidR="00725798">
        <w:t xml:space="preserve"> </w:t>
      </w:r>
      <w:r w:rsidRPr="008E0DD2">
        <w:t>risks</w:t>
      </w:r>
      <w:r w:rsidR="00725798">
        <w:t xml:space="preserve"> </w:t>
      </w:r>
      <w:r w:rsidRPr="008E0DD2">
        <w:t>have</w:t>
      </w:r>
      <w:r w:rsidR="00725798">
        <w:t xml:space="preserve"> </w:t>
      </w:r>
      <w:r w:rsidRPr="008E0DD2">
        <w:t>been</w:t>
      </w:r>
      <w:r w:rsidR="00725798">
        <w:t xml:space="preserve"> </w:t>
      </w:r>
      <w:r w:rsidRPr="008E0DD2">
        <w:t>mitigated</w:t>
      </w:r>
      <w:r w:rsidR="00725798">
        <w:t xml:space="preserve"> </w:t>
      </w:r>
      <w:r w:rsidRPr="008E0DD2">
        <w:t>can</w:t>
      </w:r>
      <w:r w:rsidR="00725798">
        <w:t xml:space="preserve"> </w:t>
      </w:r>
      <w:r w:rsidRPr="008E0DD2">
        <w:rPr>
          <w:highlight w:val="yellow"/>
        </w:rPr>
        <w:t>[Organization</w:t>
      </w:r>
      <w:r w:rsidR="00725798">
        <w:rPr>
          <w:highlight w:val="yellow"/>
        </w:rPr>
        <w:t xml:space="preserve"> </w:t>
      </w:r>
      <w:r w:rsidRPr="008E0DD2">
        <w:rPr>
          <w:highlight w:val="yellow"/>
        </w:rPr>
        <w:t>Acronym]</w:t>
      </w:r>
      <w:r w:rsidR="00725798">
        <w:t xml:space="preserve"> </w:t>
      </w:r>
      <w:r w:rsidRPr="008E0DD2">
        <w:t>begin</w:t>
      </w:r>
      <w:r w:rsidR="00725798">
        <w:t xml:space="preserve"> </w:t>
      </w:r>
      <w:r w:rsidRPr="008E0DD2">
        <w:t>the</w:t>
      </w:r>
      <w:r w:rsidR="00725798">
        <w:t xml:space="preserve"> </w:t>
      </w:r>
      <w:r w:rsidRPr="008E0DD2">
        <w:t>process</w:t>
      </w:r>
      <w:r w:rsidR="00725798">
        <w:t xml:space="preserve"> </w:t>
      </w:r>
      <w:r w:rsidRPr="008E0DD2">
        <w:t>of</w:t>
      </w:r>
      <w:r w:rsidR="00725798">
        <w:t xml:space="preserve"> </w:t>
      </w:r>
      <w:r w:rsidRPr="008E0DD2">
        <w:t>tending</w:t>
      </w:r>
      <w:r w:rsidR="00725798">
        <w:t xml:space="preserve"> </w:t>
      </w:r>
      <w:r w:rsidRPr="008E0DD2">
        <w:t>to</w:t>
      </w:r>
      <w:r w:rsidR="00725798">
        <w:t xml:space="preserve"> </w:t>
      </w:r>
      <w:r w:rsidRPr="008E0DD2">
        <w:t>program</w:t>
      </w:r>
      <w:r w:rsidR="00725798">
        <w:t xml:space="preserve"> </w:t>
      </w:r>
      <w:r w:rsidRPr="008E0DD2">
        <w:t>beneficiaries</w:t>
      </w:r>
      <w:r w:rsidR="00B36390">
        <w:t>’</w:t>
      </w:r>
      <w:r w:rsidR="00725798">
        <w:t xml:space="preserve"> </w:t>
      </w:r>
      <w:r w:rsidRPr="008E0DD2">
        <w:t>housing</w:t>
      </w:r>
      <w:r w:rsidR="00725798">
        <w:t xml:space="preserve"> </w:t>
      </w:r>
      <w:r w:rsidRPr="008E0DD2">
        <w:t>units.</w:t>
      </w:r>
      <w:r w:rsidR="00725798">
        <w:t xml:space="preserve"> </w:t>
      </w:r>
    </w:p>
    <w:p w14:paraId="48AD08AA" w14:textId="3C2C30C3" w:rsidR="00A936E9" w:rsidRPr="008E0DD2" w:rsidRDefault="00A936E9" w:rsidP="00D02395">
      <w:pPr>
        <w:pStyle w:val="Heading4"/>
      </w:pPr>
      <w:r w:rsidRPr="008E0DD2">
        <w:t>Organizational</w:t>
      </w:r>
      <w:r w:rsidR="00725798">
        <w:t xml:space="preserve"> </w:t>
      </w:r>
      <w:r w:rsidRPr="008E0DD2">
        <w:t>Impacts</w:t>
      </w:r>
    </w:p>
    <w:p w14:paraId="31324BA2" w14:textId="5D7AF4FB" w:rsidR="00A936E9" w:rsidRPr="008E0DD2" w:rsidRDefault="00A936E9" w:rsidP="00600C89">
      <w:r w:rsidRPr="008E0DD2">
        <w:t>Disasters</w:t>
      </w:r>
      <w:r w:rsidR="00725798">
        <w:t xml:space="preserve"> </w:t>
      </w:r>
      <w:r w:rsidRPr="008E0DD2">
        <w:t>can</w:t>
      </w:r>
      <w:r w:rsidR="00725798">
        <w:t xml:space="preserve"> </w:t>
      </w:r>
      <w:r w:rsidRPr="008E0DD2">
        <w:t>significantly</w:t>
      </w:r>
      <w:r w:rsidR="00725798">
        <w:t xml:space="preserve"> </w:t>
      </w:r>
      <w:r w:rsidRPr="008E0DD2">
        <w:t>impact</w:t>
      </w:r>
      <w:r w:rsidR="00725798">
        <w:t xml:space="preserve"> </w:t>
      </w:r>
      <w:r w:rsidRPr="008E0DD2">
        <w:t>the</w:t>
      </w:r>
      <w:r w:rsidR="00725798">
        <w:t xml:space="preserve"> </w:t>
      </w:r>
      <w:r w:rsidRPr="008E0DD2">
        <w:t>organization’s</w:t>
      </w:r>
      <w:r w:rsidR="00725798">
        <w:t xml:space="preserve"> </w:t>
      </w:r>
      <w:r w:rsidRPr="008E0DD2">
        <w:t>ability</w:t>
      </w:r>
      <w:r w:rsidR="00725798">
        <w:t xml:space="preserve"> </w:t>
      </w:r>
      <w:r w:rsidRPr="008E0DD2">
        <w:t>to</w:t>
      </w:r>
      <w:r w:rsidR="00725798">
        <w:t xml:space="preserve"> </w:t>
      </w:r>
      <w:r w:rsidRPr="008E0DD2">
        <w:t>carry</w:t>
      </w:r>
      <w:r w:rsidR="00725798">
        <w:t xml:space="preserve"> </w:t>
      </w:r>
      <w:r w:rsidRPr="008E0DD2">
        <w:t>out</w:t>
      </w:r>
      <w:r w:rsidR="00725798">
        <w:t xml:space="preserve"> </w:t>
      </w:r>
      <w:r w:rsidRPr="008E0DD2">
        <w:t>activities,</w:t>
      </w:r>
      <w:r w:rsidR="00725798">
        <w:t xml:space="preserve"> </w:t>
      </w:r>
      <w:r w:rsidRPr="008E0DD2">
        <w:t>but</w:t>
      </w:r>
      <w:r w:rsidR="00725798">
        <w:t xml:space="preserve"> </w:t>
      </w:r>
      <w:r w:rsidRPr="008E0DD2">
        <w:t>demand</w:t>
      </w:r>
      <w:r w:rsidR="00725798">
        <w:t xml:space="preserve"> </w:t>
      </w:r>
      <w:r w:rsidRPr="008E0DD2">
        <w:t>for</w:t>
      </w:r>
      <w:r w:rsidR="00725798">
        <w:t xml:space="preserve"> </w:t>
      </w:r>
      <w:r w:rsidRPr="008E0DD2">
        <w:t>a</w:t>
      </w:r>
      <w:r w:rsidR="00725798">
        <w:t xml:space="preserve"> </w:t>
      </w:r>
      <w:r w:rsidRPr="008E0DD2">
        <w:t>nonprofit</w:t>
      </w:r>
      <w:r w:rsidR="00725798">
        <w:t xml:space="preserve"> </w:t>
      </w:r>
      <w:r w:rsidRPr="008E0DD2">
        <w:t>organization’s</w:t>
      </w:r>
      <w:r w:rsidR="00725798">
        <w:t xml:space="preserve"> </w:t>
      </w:r>
      <w:r w:rsidRPr="008E0DD2">
        <w:t>services</w:t>
      </w:r>
      <w:r w:rsidR="00725798">
        <w:t xml:space="preserve"> </w:t>
      </w:r>
      <w:r w:rsidRPr="008E0DD2">
        <w:t>may</w:t>
      </w:r>
      <w:r w:rsidR="00725798">
        <w:t xml:space="preserve"> </w:t>
      </w:r>
      <w:r w:rsidRPr="008E0DD2">
        <w:t>ramp</w:t>
      </w:r>
      <w:r w:rsidR="00725798">
        <w:t xml:space="preserve"> </w:t>
      </w:r>
      <w:r w:rsidRPr="008E0DD2">
        <w:t>up</w:t>
      </w:r>
      <w:r w:rsidR="00725798">
        <w:t xml:space="preserve"> </w:t>
      </w:r>
      <w:r w:rsidRPr="008E0DD2">
        <w:t>during</w:t>
      </w:r>
      <w:r w:rsidR="00725798">
        <w:t xml:space="preserve"> </w:t>
      </w:r>
      <w:r w:rsidRPr="008E0DD2">
        <w:t>and</w:t>
      </w:r>
      <w:r w:rsidR="00725798">
        <w:t xml:space="preserve"> </w:t>
      </w:r>
      <w:r w:rsidRPr="008E0DD2">
        <w:t>after</w:t>
      </w:r>
      <w:r w:rsidR="00725798">
        <w:t xml:space="preserve"> </w:t>
      </w:r>
      <w:r w:rsidRPr="008E0DD2">
        <w:t>a</w:t>
      </w:r>
      <w:r w:rsidR="00725798">
        <w:t xml:space="preserve"> </w:t>
      </w:r>
      <w:r w:rsidRPr="008E0DD2">
        <w:t>disaster.</w:t>
      </w:r>
      <w:r w:rsidR="00136B84">
        <w:t xml:space="preserve"> </w:t>
      </w:r>
      <w:r w:rsidR="00011138">
        <w:t>The organization is</w:t>
      </w:r>
      <w:r w:rsidR="00725798">
        <w:t xml:space="preserve"> </w:t>
      </w:r>
      <w:r w:rsidRPr="008E0DD2">
        <w:t>aware</w:t>
      </w:r>
      <w:r w:rsidR="00725798">
        <w:t xml:space="preserve"> </w:t>
      </w:r>
      <w:r w:rsidRPr="008E0DD2">
        <w:t>that</w:t>
      </w:r>
      <w:r w:rsidR="00725798">
        <w:t xml:space="preserve"> </w:t>
      </w:r>
      <w:r w:rsidRPr="008E0DD2">
        <w:t>requests</w:t>
      </w:r>
      <w:r w:rsidR="00725798">
        <w:t xml:space="preserve"> </w:t>
      </w:r>
      <w:r w:rsidRPr="008E0DD2">
        <w:t>for</w:t>
      </w:r>
      <w:r w:rsidR="00725798">
        <w:t xml:space="preserve"> </w:t>
      </w:r>
      <w:r w:rsidRPr="008E0DD2">
        <w:t>assistance</w:t>
      </w:r>
      <w:r w:rsidR="00725798">
        <w:t xml:space="preserve"> </w:t>
      </w:r>
      <w:r w:rsidRPr="008E0DD2">
        <w:t>may</w:t>
      </w:r>
      <w:r w:rsidR="00725798">
        <w:t xml:space="preserve"> </w:t>
      </w:r>
      <w:r w:rsidRPr="008E0DD2">
        <w:t>grow,</w:t>
      </w:r>
      <w:r w:rsidR="00725798">
        <w:t xml:space="preserve"> </w:t>
      </w:r>
      <w:r w:rsidRPr="008E0DD2">
        <w:t>and</w:t>
      </w:r>
      <w:r w:rsidR="00725798">
        <w:t xml:space="preserve"> </w:t>
      </w:r>
      <w:r w:rsidRPr="008E0DD2">
        <w:t>needs</w:t>
      </w:r>
      <w:r w:rsidR="00725798">
        <w:t xml:space="preserve"> </w:t>
      </w:r>
      <w:r w:rsidRPr="008E0DD2">
        <w:t>may</w:t>
      </w:r>
      <w:r w:rsidR="00725798">
        <w:t xml:space="preserve"> </w:t>
      </w:r>
      <w:r w:rsidRPr="008E0DD2">
        <w:t>shift.</w:t>
      </w:r>
      <w:r w:rsidR="00725798">
        <w:t xml:space="preserve">  </w:t>
      </w:r>
    </w:p>
    <w:p w14:paraId="3487F8C4" w14:textId="51152A4F" w:rsidR="007A56AA" w:rsidRDefault="00A936E9" w:rsidP="007A56AA">
      <w:r w:rsidRPr="008E0DD2">
        <w:t>Determination</w:t>
      </w:r>
      <w:r w:rsidR="00725798">
        <w:t xml:space="preserve"> </w:t>
      </w:r>
      <w:r w:rsidRPr="008E0DD2">
        <w:t>of</w:t>
      </w:r>
      <w:r w:rsidR="00725798">
        <w:t xml:space="preserve"> </w:t>
      </w:r>
      <w:r w:rsidRPr="008E0DD2">
        <w:t>whose</w:t>
      </w:r>
      <w:r w:rsidR="00725798">
        <w:t xml:space="preserve"> </w:t>
      </w:r>
      <w:r w:rsidRPr="008E0DD2">
        <w:t>insurance</w:t>
      </w:r>
      <w:r w:rsidR="00725798">
        <w:t xml:space="preserve"> </w:t>
      </w:r>
      <w:r w:rsidRPr="008E0DD2">
        <w:t>will</w:t>
      </w:r>
      <w:r w:rsidR="00725798">
        <w:t xml:space="preserve"> </w:t>
      </w:r>
      <w:r w:rsidRPr="008E0DD2">
        <w:t>cover</w:t>
      </w:r>
      <w:r w:rsidR="00725798">
        <w:t xml:space="preserve"> </w:t>
      </w:r>
      <w:r w:rsidRPr="008E0DD2">
        <w:t>the</w:t>
      </w:r>
      <w:r w:rsidR="00725798">
        <w:t xml:space="preserve"> </w:t>
      </w:r>
      <w:r w:rsidRPr="008E0DD2">
        <w:t>damage</w:t>
      </w:r>
      <w:r w:rsidR="00725798">
        <w:t xml:space="preserve"> </w:t>
      </w:r>
      <w:r w:rsidRPr="008E0DD2">
        <w:t>and</w:t>
      </w:r>
      <w:r w:rsidR="00725798">
        <w:t xml:space="preserve"> </w:t>
      </w:r>
      <w:r w:rsidRPr="008E0DD2">
        <w:t>what</w:t>
      </w:r>
      <w:r w:rsidR="00725798">
        <w:t xml:space="preserve"> </w:t>
      </w:r>
      <w:r w:rsidRPr="008E0DD2">
        <w:t>damage</w:t>
      </w:r>
      <w:r w:rsidR="00725798">
        <w:t xml:space="preserve"> </w:t>
      </w:r>
      <w:r w:rsidRPr="008E0DD2">
        <w:t>is</w:t>
      </w:r>
      <w:r w:rsidR="00725798">
        <w:t xml:space="preserve"> </w:t>
      </w:r>
      <w:r w:rsidRPr="008E0DD2">
        <w:t>protected</w:t>
      </w:r>
      <w:r w:rsidR="00725798">
        <w:t xml:space="preserve"> </w:t>
      </w:r>
      <w:r w:rsidRPr="008E0DD2">
        <w:t>is</w:t>
      </w:r>
      <w:r w:rsidR="00725798">
        <w:t xml:space="preserve"> </w:t>
      </w:r>
      <w:r w:rsidRPr="008E0DD2">
        <w:t>key</w:t>
      </w:r>
      <w:r w:rsidR="00725798">
        <w:t xml:space="preserve"> </w:t>
      </w:r>
      <w:r w:rsidRPr="008E0DD2">
        <w:t>to</w:t>
      </w:r>
      <w:r w:rsidR="00725798">
        <w:t xml:space="preserve"> </w:t>
      </w:r>
      <w:r w:rsidRPr="008E0DD2">
        <w:t>minimizing</w:t>
      </w:r>
      <w:r w:rsidR="00725798">
        <w:t xml:space="preserve"> </w:t>
      </w:r>
      <w:r w:rsidRPr="008E0DD2">
        <w:t>organizational</w:t>
      </w:r>
      <w:r w:rsidR="00725798">
        <w:t xml:space="preserve"> </w:t>
      </w:r>
      <w:r w:rsidRPr="008E0DD2">
        <w:t>risk.</w:t>
      </w:r>
      <w:r w:rsidR="00136B84">
        <w:t xml:space="preserve"> </w:t>
      </w:r>
      <w:r w:rsidR="007A56AA">
        <w:t xml:space="preserve">Any damage and remediation efforts will be documented. </w:t>
      </w:r>
    </w:p>
    <w:p w14:paraId="22686E72" w14:textId="17755C16" w:rsidR="00A936E9" w:rsidRPr="008E0DD2" w:rsidRDefault="00A936E9" w:rsidP="00600C89">
      <w:r w:rsidRPr="008E0DD2">
        <w:t>While</w:t>
      </w:r>
      <w:r w:rsidR="00725798">
        <w:t xml:space="preserve"> </w:t>
      </w:r>
      <w:r w:rsidRPr="008E0DD2">
        <w:t>it</w:t>
      </w:r>
      <w:r w:rsidR="00725798">
        <w:t xml:space="preserve"> </w:t>
      </w:r>
      <w:r w:rsidRPr="008E0DD2">
        <w:t>may</w:t>
      </w:r>
      <w:r w:rsidR="00725798">
        <w:t xml:space="preserve"> </w:t>
      </w:r>
      <w:r w:rsidRPr="008E0DD2">
        <w:t>be</w:t>
      </w:r>
      <w:r w:rsidR="00725798">
        <w:t xml:space="preserve"> </w:t>
      </w:r>
      <w:r w:rsidRPr="008E0DD2">
        <w:t>difficult,</w:t>
      </w:r>
      <w:r w:rsidR="00725798">
        <w:t xml:space="preserve"> </w:t>
      </w:r>
      <w:r w:rsidRPr="008E0DD2">
        <w:t>the</w:t>
      </w:r>
      <w:r w:rsidR="00725798">
        <w:t xml:space="preserve"> </w:t>
      </w:r>
      <w:r w:rsidR="00404A09">
        <w:t>r</w:t>
      </w:r>
      <w:r>
        <w:t>ental</w:t>
      </w:r>
      <w:r w:rsidR="00725798">
        <w:t xml:space="preserve"> </w:t>
      </w:r>
      <w:r w:rsidR="00404A09">
        <w:t>d</w:t>
      </w:r>
      <w:r>
        <w:t>evelopment</w:t>
      </w:r>
      <w:r w:rsidR="00725798">
        <w:t xml:space="preserve"> </w:t>
      </w:r>
      <w:r>
        <w:t>and</w:t>
      </w:r>
      <w:r w:rsidR="00725798">
        <w:t xml:space="preserve"> </w:t>
      </w:r>
      <w:r w:rsidR="00404A09">
        <w:t>p</w:t>
      </w:r>
      <w:r>
        <w:t>reservation</w:t>
      </w:r>
      <w:r w:rsidR="00725798">
        <w:t xml:space="preserve"> </w:t>
      </w:r>
      <w:r w:rsidRPr="008E0DD2">
        <w:t>team</w:t>
      </w:r>
      <w:r w:rsidR="00725798">
        <w:t xml:space="preserve"> </w:t>
      </w:r>
      <w:r w:rsidRPr="008E0DD2">
        <w:t>must</w:t>
      </w:r>
      <w:r w:rsidR="00725798">
        <w:t xml:space="preserve"> </w:t>
      </w:r>
      <w:r w:rsidRPr="008E0DD2">
        <w:t>continue</w:t>
      </w:r>
      <w:r w:rsidR="00725798">
        <w:t xml:space="preserve"> </w:t>
      </w:r>
      <w:r w:rsidRPr="008E0DD2">
        <w:t>to</w:t>
      </w:r>
      <w:r w:rsidR="00725798">
        <w:t xml:space="preserve"> </w:t>
      </w:r>
      <w:r w:rsidRPr="008E0DD2">
        <w:t>maintain</w:t>
      </w:r>
      <w:r w:rsidR="00725798">
        <w:t xml:space="preserve"> </w:t>
      </w:r>
      <w:r w:rsidRPr="008E0DD2">
        <w:t>compliance</w:t>
      </w:r>
      <w:r w:rsidR="00725798">
        <w:t xml:space="preserve"> </w:t>
      </w:r>
      <w:r w:rsidRPr="008E0DD2">
        <w:t>with</w:t>
      </w:r>
      <w:r w:rsidR="00725798">
        <w:t xml:space="preserve"> </w:t>
      </w:r>
      <w:r w:rsidRPr="008E0DD2">
        <w:t>rules</w:t>
      </w:r>
      <w:r w:rsidR="00725798">
        <w:t xml:space="preserve"> </w:t>
      </w:r>
      <w:r w:rsidRPr="008E0DD2">
        <w:t>and</w:t>
      </w:r>
      <w:r w:rsidR="00725798">
        <w:t xml:space="preserve"> </w:t>
      </w:r>
      <w:r w:rsidRPr="008E0DD2">
        <w:t>regulations</w:t>
      </w:r>
      <w:r w:rsidR="00725798">
        <w:t xml:space="preserve"> </w:t>
      </w:r>
      <w:r w:rsidRPr="008E0DD2">
        <w:t>set</w:t>
      </w:r>
      <w:r w:rsidR="00725798">
        <w:t xml:space="preserve"> </w:t>
      </w:r>
      <w:r w:rsidRPr="008E0DD2">
        <w:t>forth</w:t>
      </w:r>
      <w:r w:rsidR="00725798">
        <w:t xml:space="preserve"> </w:t>
      </w:r>
      <w:r w:rsidRPr="008E0DD2">
        <w:t>by</w:t>
      </w:r>
      <w:r w:rsidR="00725798">
        <w:t xml:space="preserve"> </w:t>
      </w:r>
      <w:r w:rsidRPr="008E0DD2">
        <w:t>funders</w:t>
      </w:r>
      <w:r w:rsidR="00725798">
        <w:t xml:space="preserve"> </w:t>
      </w:r>
      <w:r w:rsidRPr="008E0DD2">
        <w:t>and</w:t>
      </w:r>
      <w:r w:rsidR="00725798">
        <w:t xml:space="preserve"> </w:t>
      </w:r>
      <w:r w:rsidRPr="008E0DD2">
        <w:t>the</w:t>
      </w:r>
      <w:r w:rsidR="00725798">
        <w:t xml:space="preserve"> </w:t>
      </w:r>
      <w:r w:rsidRPr="008E0DD2">
        <w:t>organization’s</w:t>
      </w:r>
      <w:r w:rsidR="00725798">
        <w:t xml:space="preserve"> </w:t>
      </w:r>
      <w:r w:rsidRPr="008E0DD2">
        <w:t>board</w:t>
      </w:r>
      <w:r w:rsidR="00725798">
        <w:t xml:space="preserve"> </w:t>
      </w:r>
      <w:r w:rsidRPr="008E0DD2">
        <w:t>and</w:t>
      </w:r>
      <w:r w:rsidR="00725798">
        <w:t xml:space="preserve"> </w:t>
      </w:r>
      <w:r w:rsidRPr="008E0DD2">
        <w:t>management;</w:t>
      </w:r>
      <w:r w:rsidR="00725798">
        <w:t xml:space="preserve"> </w:t>
      </w:r>
      <w:r w:rsidRPr="008E0DD2">
        <w:t>any</w:t>
      </w:r>
      <w:r w:rsidR="00725798">
        <w:t xml:space="preserve"> </w:t>
      </w:r>
      <w:r w:rsidRPr="008E0DD2">
        <w:t>deviations</w:t>
      </w:r>
      <w:r w:rsidR="00725798">
        <w:t xml:space="preserve"> </w:t>
      </w:r>
      <w:r w:rsidRPr="008E0DD2">
        <w:t>must</w:t>
      </w:r>
      <w:r w:rsidR="00725798">
        <w:t xml:space="preserve"> </w:t>
      </w:r>
      <w:r w:rsidRPr="008E0DD2">
        <w:t>be</w:t>
      </w:r>
      <w:r w:rsidR="00725798">
        <w:t xml:space="preserve"> </w:t>
      </w:r>
      <w:r w:rsidRPr="008E0DD2">
        <w:t>approved</w:t>
      </w:r>
      <w:r w:rsidR="00725798">
        <w:t xml:space="preserve"> </w:t>
      </w:r>
      <w:r w:rsidRPr="008E0DD2">
        <w:t>in</w:t>
      </w:r>
      <w:r w:rsidR="00725798">
        <w:t xml:space="preserve"> </w:t>
      </w:r>
      <w:r w:rsidRPr="008E0DD2">
        <w:t>advance</w:t>
      </w:r>
      <w:r w:rsidR="00725798">
        <w:t xml:space="preserve"> </w:t>
      </w:r>
      <w:r w:rsidRPr="008E0DD2">
        <w:t>to</w:t>
      </w:r>
      <w:r w:rsidR="00725798">
        <w:t xml:space="preserve"> </w:t>
      </w:r>
      <w:r w:rsidRPr="008E0DD2">
        <w:t>prevent</w:t>
      </w:r>
      <w:r w:rsidR="00725798">
        <w:t xml:space="preserve"> </w:t>
      </w:r>
      <w:r w:rsidRPr="008E0DD2">
        <w:t>additional</w:t>
      </w:r>
      <w:r w:rsidR="00725798">
        <w:t xml:space="preserve"> </w:t>
      </w:r>
      <w:r w:rsidRPr="008E0DD2">
        <w:t>financial</w:t>
      </w:r>
      <w:r w:rsidR="00725798">
        <w:t xml:space="preserve"> </w:t>
      </w:r>
      <w:r w:rsidRPr="008E0DD2">
        <w:t>risk</w:t>
      </w:r>
      <w:r w:rsidR="00725798">
        <w:t xml:space="preserve"> </w:t>
      </w:r>
      <w:r w:rsidRPr="008E0DD2">
        <w:t>to</w:t>
      </w:r>
      <w:r w:rsidR="00725798">
        <w:t xml:space="preserve"> </w:t>
      </w:r>
      <w:r w:rsidRPr="008E0DD2">
        <w:t>the</w:t>
      </w:r>
      <w:r w:rsidR="00725798">
        <w:t xml:space="preserve"> </w:t>
      </w:r>
      <w:r w:rsidRPr="008E0DD2">
        <w:t>organization.</w:t>
      </w:r>
      <w:r w:rsidR="00725798">
        <w:t xml:space="preserve"> </w:t>
      </w:r>
    </w:p>
    <w:p w14:paraId="76AEACDE" w14:textId="704B755F" w:rsidR="00A936E9" w:rsidRPr="00E21DCD" w:rsidRDefault="00A936E9" w:rsidP="00D02395">
      <w:pPr>
        <w:pStyle w:val="Heading3"/>
      </w:pPr>
      <w:r w:rsidRPr="00E21DCD">
        <w:t>Critical</w:t>
      </w:r>
      <w:r w:rsidR="00725798" w:rsidRPr="00E21DCD">
        <w:t xml:space="preserve"> </w:t>
      </w:r>
      <w:r w:rsidRPr="00E21DCD">
        <w:t>Tasks</w:t>
      </w:r>
    </w:p>
    <w:tbl>
      <w:tblPr>
        <w:tblStyle w:val="Default"/>
        <w:tblW w:w="5000" w:type="pct"/>
        <w:tblLook w:val="0620" w:firstRow="1" w:lastRow="0" w:firstColumn="0" w:lastColumn="0" w:noHBand="1" w:noVBand="1"/>
      </w:tblPr>
      <w:tblGrid>
        <w:gridCol w:w="6148"/>
        <w:gridCol w:w="1601"/>
        <w:gridCol w:w="1601"/>
      </w:tblGrid>
      <w:tr w:rsidR="00A936E9" w14:paraId="2EF36EF1" w14:textId="77777777" w:rsidTr="00475F7E">
        <w:trPr>
          <w:cnfStyle w:val="100000000000" w:firstRow="1" w:lastRow="0" w:firstColumn="0" w:lastColumn="0" w:oddVBand="0" w:evenVBand="0" w:oddHBand="0" w:evenHBand="0" w:firstRowFirstColumn="0" w:firstRowLastColumn="0" w:lastRowFirstColumn="0" w:lastRowLastColumn="0"/>
        </w:trPr>
        <w:tc>
          <w:tcPr>
            <w:tcW w:w="0" w:type="pct"/>
          </w:tcPr>
          <w:p w14:paraId="262AB34A" w14:textId="77777777" w:rsidR="00A936E9" w:rsidRDefault="00A936E9" w:rsidP="008D0E28">
            <w:pPr>
              <w:pStyle w:val="NoSpacing"/>
            </w:pPr>
            <w:r>
              <w:t>Function</w:t>
            </w:r>
          </w:p>
        </w:tc>
        <w:tc>
          <w:tcPr>
            <w:tcW w:w="0" w:type="pct"/>
          </w:tcPr>
          <w:p w14:paraId="4F2CF46D" w14:textId="77777777" w:rsidR="00A936E9" w:rsidRDefault="00A936E9" w:rsidP="008D0E28">
            <w:pPr>
              <w:pStyle w:val="NoSpacing"/>
            </w:pPr>
            <w:r>
              <w:t>People</w:t>
            </w:r>
          </w:p>
        </w:tc>
        <w:tc>
          <w:tcPr>
            <w:tcW w:w="0" w:type="pct"/>
          </w:tcPr>
          <w:p w14:paraId="0AA9CB93" w14:textId="112C3087" w:rsidR="00A936E9" w:rsidRDefault="00A936E9" w:rsidP="008D0E28">
            <w:pPr>
              <w:pStyle w:val="NoSpacing"/>
            </w:pPr>
            <w:r>
              <w:t>Recovery</w:t>
            </w:r>
            <w:r w:rsidR="00725798">
              <w:t xml:space="preserve"> </w:t>
            </w:r>
            <w:r>
              <w:t>Time</w:t>
            </w:r>
          </w:p>
        </w:tc>
      </w:tr>
      <w:tr w:rsidR="00A936E9" w14:paraId="63B0F77F" w14:textId="77777777" w:rsidTr="00475F7E">
        <w:tc>
          <w:tcPr>
            <w:tcW w:w="0" w:type="pct"/>
            <w:gridSpan w:val="3"/>
          </w:tcPr>
          <w:p w14:paraId="4BF3D14B" w14:textId="77777777" w:rsidR="00A936E9" w:rsidRPr="00140021" w:rsidRDefault="00A936E9" w:rsidP="008D0E28">
            <w:pPr>
              <w:pStyle w:val="NoSpacing"/>
              <w:rPr>
                <w:b/>
                <w:bCs/>
              </w:rPr>
            </w:pPr>
            <w:r w:rsidRPr="00140021">
              <w:rPr>
                <w:b/>
                <w:bCs/>
                <w:i/>
              </w:rPr>
              <w:t>Readiness</w:t>
            </w:r>
          </w:p>
        </w:tc>
      </w:tr>
      <w:tr w:rsidR="00A936E9" w14:paraId="00B028AC" w14:textId="77777777" w:rsidTr="00475F7E">
        <w:tc>
          <w:tcPr>
            <w:tcW w:w="0" w:type="pct"/>
          </w:tcPr>
          <w:p w14:paraId="1713A765" w14:textId="41CB8CE0" w:rsidR="00A936E9" w:rsidRPr="008E0DD2" w:rsidRDefault="00A936E9" w:rsidP="008D0E28">
            <w:pPr>
              <w:pStyle w:val="NoSpacing"/>
            </w:pPr>
            <w:r w:rsidRPr="008E0DD2" w:rsidDel="00E9466D">
              <w:t>As</w:t>
            </w:r>
            <w:r w:rsidR="00725798">
              <w:t xml:space="preserve"> </w:t>
            </w:r>
            <w:r w:rsidRPr="008E0DD2" w:rsidDel="00E9466D">
              <w:t>feasible,</w:t>
            </w:r>
            <w:r w:rsidR="00725798">
              <w:t xml:space="preserve"> </w:t>
            </w:r>
            <w:r w:rsidRPr="008E0DD2">
              <w:t>confirm</w:t>
            </w:r>
            <w:r w:rsidR="00725798">
              <w:t xml:space="preserve"> </w:t>
            </w:r>
            <w:r w:rsidR="007744DB" w:rsidRPr="008E0DD2">
              <w:t>organization</w:t>
            </w:r>
            <w:r w:rsidR="007744DB">
              <w:t>s’</w:t>
            </w:r>
            <w:r w:rsidR="00763E8D">
              <w:t xml:space="preserve"> </w:t>
            </w:r>
            <w:r w:rsidRPr="008E0DD2">
              <w:t>and</w:t>
            </w:r>
            <w:r w:rsidR="00725798">
              <w:t xml:space="preserve"> </w:t>
            </w:r>
            <w:r w:rsidRPr="008E0DD2">
              <w:t>contractors’</w:t>
            </w:r>
            <w:r w:rsidR="00725798">
              <w:t xml:space="preserve"> </w:t>
            </w:r>
            <w:r w:rsidRPr="008E0DD2">
              <w:t>supplies</w:t>
            </w:r>
            <w:r w:rsidR="00725798">
              <w:t xml:space="preserve"> </w:t>
            </w:r>
            <w:r w:rsidRPr="008E0DD2">
              <w:t>and</w:t>
            </w:r>
            <w:r w:rsidR="00725798">
              <w:t xml:space="preserve"> </w:t>
            </w:r>
            <w:r w:rsidRPr="008E0DD2">
              <w:t>equipment</w:t>
            </w:r>
            <w:r w:rsidR="00725798">
              <w:t xml:space="preserve"> </w:t>
            </w:r>
            <w:r w:rsidRPr="008E0DD2">
              <w:t>are</w:t>
            </w:r>
            <w:r w:rsidR="00725798">
              <w:t xml:space="preserve"> </w:t>
            </w:r>
            <w:r w:rsidRPr="008E0DD2">
              <w:t>secured,</w:t>
            </w:r>
            <w:r w:rsidR="00725798">
              <w:t xml:space="preserve"> </w:t>
            </w:r>
            <w:r w:rsidRPr="008E0DD2">
              <w:t>preventing</w:t>
            </w:r>
            <w:r w:rsidR="00725798">
              <w:t xml:space="preserve"> </w:t>
            </w:r>
            <w:r w:rsidRPr="008E0DD2">
              <w:t>additional</w:t>
            </w:r>
            <w:r w:rsidR="00725798">
              <w:t xml:space="preserve"> </w:t>
            </w:r>
            <w:r w:rsidRPr="008E0DD2">
              <w:t>damage,</w:t>
            </w:r>
            <w:r w:rsidR="00725798">
              <w:t xml:space="preserve"> </w:t>
            </w:r>
            <w:r w:rsidR="00E91BE7">
              <w:t>loss</w:t>
            </w:r>
            <w:r w:rsidRPr="008E0DD2">
              <w:t>,</w:t>
            </w:r>
            <w:r w:rsidR="00725798">
              <w:t xml:space="preserve"> </w:t>
            </w:r>
            <w:r w:rsidRPr="008E0DD2">
              <w:t>or</w:t>
            </w:r>
            <w:r w:rsidR="00725798">
              <w:t xml:space="preserve"> </w:t>
            </w:r>
            <w:r w:rsidR="00A82F8B">
              <w:t>interference with</w:t>
            </w:r>
            <w:r w:rsidR="00725798">
              <w:t xml:space="preserve"> </w:t>
            </w:r>
            <w:r w:rsidRPr="008E0DD2">
              <w:t>neighbors</w:t>
            </w:r>
            <w:r w:rsidR="00725798">
              <w:t xml:space="preserve"> </w:t>
            </w:r>
            <w:r w:rsidRPr="008E0DD2">
              <w:t>or</w:t>
            </w:r>
            <w:r w:rsidR="00725798">
              <w:t xml:space="preserve"> </w:t>
            </w:r>
            <w:r w:rsidRPr="008E0DD2">
              <w:t>emergency</w:t>
            </w:r>
            <w:r w:rsidR="00725798">
              <w:t xml:space="preserve"> </w:t>
            </w:r>
            <w:r w:rsidRPr="008E0DD2">
              <w:t>personnel.</w:t>
            </w:r>
            <w:r w:rsidR="00725798">
              <w:t xml:space="preserve"> </w:t>
            </w:r>
          </w:p>
        </w:tc>
        <w:tc>
          <w:tcPr>
            <w:tcW w:w="0" w:type="pct"/>
          </w:tcPr>
          <w:p w14:paraId="68098284" w14:textId="77777777" w:rsidR="00A936E9" w:rsidRPr="008E0DD2" w:rsidRDefault="00A936E9" w:rsidP="008D0E28">
            <w:pPr>
              <w:pStyle w:val="NoSpacing"/>
            </w:pPr>
          </w:p>
        </w:tc>
        <w:tc>
          <w:tcPr>
            <w:tcW w:w="0" w:type="pct"/>
          </w:tcPr>
          <w:p w14:paraId="4FE0DDF7" w14:textId="4D63E28D" w:rsidR="00A936E9" w:rsidRDefault="00A936E9" w:rsidP="008D0E28">
            <w:pPr>
              <w:pStyle w:val="NoSpacing"/>
            </w:pPr>
          </w:p>
        </w:tc>
      </w:tr>
      <w:tr w:rsidR="00A936E9" w14:paraId="16393D60" w14:textId="77777777" w:rsidTr="00475F7E">
        <w:tc>
          <w:tcPr>
            <w:tcW w:w="0" w:type="pct"/>
          </w:tcPr>
          <w:p w14:paraId="0114FD18" w14:textId="7AF8F522" w:rsidR="00A936E9" w:rsidRPr="008E0DD2" w:rsidRDefault="00A936E9" w:rsidP="008D0E28">
            <w:pPr>
              <w:pStyle w:val="NoSpacing"/>
            </w:pPr>
            <w:r w:rsidRPr="008E0DD2">
              <w:t>Prioritize</w:t>
            </w:r>
            <w:r w:rsidR="00725798">
              <w:t xml:space="preserve"> </w:t>
            </w:r>
            <w:r w:rsidRPr="008E0DD2">
              <w:t>planning</w:t>
            </w:r>
            <w:r w:rsidR="00725798">
              <w:t xml:space="preserve"> </w:t>
            </w:r>
            <w:r w:rsidRPr="008E0DD2">
              <w:t>activities</w:t>
            </w:r>
            <w:r w:rsidR="00725798">
              <w:t xml:space="preserve"> </w:t>
            </w:r>
            <w:r w:rsidRPr="008E0DD2">
              <w:t>on</w:t>
            </w:r>
            <w:r w:rsidR="00725798">
              <w:t xml:space="preserve"> </w:t>
            </w:r>
            <w:r w:rsidRPr="008E0DD2">
              <w:t>mitigating</w:t>
            </w:r>
            <w:r w:rsidR="00725798">
              <w:t xml:space="preserve"> </w:t>
            </w:r>
            <w:r w:rsidRPr="008E0DD2">
              <w:t>risk</w:t>
            </w:r>
            <w:r w:rsidR="00725798">
              <w:t xml:space="preserve"> </w:t>
            </w:r>
            <w:r w:rsidRPr="008E0DD2">
              <w:t>to</w:t>
            </w:r>
            <w:r w:rsidR="00725798">
              <w:t xml:space="preserve"> </w:t>
            </w:r>
            <w:r w:rsidRPr="008E0DD2">
              <w:t>beneficiaries,</w:t>
            </w:r>
            <w:r w:rsidR="00725798">
              <w:t xml:space="preserve"> </w:t>
            </w:r>
            <w:r w:rsidRPr="008E0DD2">
              <w:t>staff,</w:t>
            </w:r>
            <w:r w:rsidR="00725798">
              <w:t xml:space="preserve"> </w:t>
            </w:r>
            <w:r w:rsidRPr="008E0DD2">
              <w:t>contractors,</w:t>
            </w:r>
            <w:r w:rsidR="00725798">
              <w:t xml:space="preserve"> </w:t>
            </w:r>
            <w:r w:rsidRPr="008E0DD2">
              <w:t>beneficiar</w:t>
            </w:r>
            <w:r w:rsidR="00A82F8B">
              <w:t>ies’</w:t>
            </w:r>
            <w:r w:rsidR="00725798">
              <w:t xml:space="preserve"> </w:t>
            </w:r>
            <w:r w:rsidRPr="008E0DD2">
              <w:t>property,</w:t>
            </w:r>
            <w:r w:rsidR="00725798">
              <w:t xml:space="preserve"> </w:t>
            </w:r>
            <w:r w:rsidRPr="008E0DD2">
              <w:t>and</w:t>
            </w:r>
            <w:r w:rsidR="00725798">
              <w:t xml:space="preserve"> </w:t>
            </w:r>
            <w:r w:rsidRPr="008E0DD2">
              <w:t>the</w:t>
            </w:r>
            <w:r w:rsidR="00725798">
              <w:t xml:space="preserve"> </w:t>
            </w:r>
            <w:r w:rsidRPr="008E0DD2">
              <w:t>organization.</w:t>
            </w:r>
          </w:p>
        </w:tc>
        <w:tc>
          <w:tcPr>
            <w:tcW w:w="0" w:type="pct"/>
          </w:tcPr>
          <w:p w14:paraId="1D3E3473" w14:textId="77777777" w:rsidR="00A936E9" w:rsidRPr="008E0DD2" w:rsidRDefault="00A936E9" w:rsidP="008D0E28">
            <w:pPr>
              <w:pStyle w:val="NoSpacing"/>
            </w:pPr>
          </w:p>
        </w:tc>
        <w:tc>
          <w:tcPr>
            <w:tcW w:w="0" w:type="pct"/>
          </w:tcPr>
          <w:p w14:paraId="766EDDA0" w14:textId="77777777" w:rsidR="00A936E9" w:rsidRDefault="00A936E9" w:rsidP="008D0E28">
            <w:pPr>
              <w:pStyle w:val="NoSpacing"/>
            </w:pPr>
          </w:p>
        </w:tc>
      </w:tr>
      <w:tr w:rsidR="00A936E9" w14:paraId="765E588A" w14:textId="77777777" w:rsidTr="00475F7E">
        <w:trPr>
          <w:trHeight w:val="45"/>
        </w:trPr>
        <w:tc>
          <w:tcPr>
            <w:tcW w:w="0" w:type="pct"/>
          </w:tcPr>
          <w:p w14:paraId="2CF43982" w14:textId="447EBB44" w:rsidR="00A936E9" w:rsidRPr="008E0DD2" w:rsidRDefault="00A936E9" w:rsidP="008D0E28">
            <w:pPr>
              <w:pStyle w:val="NoSpacing"/>
            </w:pPr>
            <w:r w:rsidRPr="008E0DD2">
              <w:t>Identify</w:t>
            </w:r>
            <w:r w:rsidR="00725798">
              <w:t xml:space="preserve"> </w:t>
            </w:r>
            <w:r w:rsidRPr="008E0DD2">
              <w:t>a</w:t>
            </w:r>
            <w:r w:rsidR="00725798">
              <w:t xml:space="preserve"> </w:t>
            </w:r>
            <w:r w:rsidRPr="008E0DD2">
              <w:t>strategy</w:t>
            </w:r>
            <w:r w:rsidR="00725798">
              <w:t xml:space="preserve"> </w:t>
            </w:r>
            <w:r w:rsidRPr="008E0DD2">
              <w:t>for</w:t>
            </w:r>
            <w:r w:rsidR="00725798">
              <w:t xml:space="preserve"> </w:t>
            </w:r>
            <w:r w:rsidRPr="008E0DD2">
              <w:t>accessing</w:t>
            </w:r>
            <w:r w:rsidR="00725798">
              <w:t xml:space="preserve"> </w:t>
            </w:r>
            <w:r w:rsidRPr="008E0DD2">
              <w:t>units</w:t>
            </w:r>
            <w:r w:rsidR="00725798">
              <w:t xml:space="preserve"> </w:t>
            </w:r>
            <w:r w:rsidRPr="008E0DD2">
              <w:t>and</w:t>
            </w:r>
            <w:r w:rsidR="00725798">
              <w:t xml:space="preserve"> </w:t>
            </w:r>
            <w:r w:rsidR="00317F7A">
              <w:t xml:space="preserve">properties </w:t>
            </w:r>
            <w:r w:rsidRPr="008E0DD2">
              <w:t>in</w:t>
            </w:r>
            <w:r w:rsidR="00725798">
              <w:t xml:space="preserve"> </w:t>
            </w:r>
            <w:r w:rsidRPr="008E0DD2">
              <w:t>remote</w:t>
            </w:r>
            <w:r w:rsidR="00725798">
              <w:t xml:space="preserve"> </w:t>
            </w:r>
            <w:r w:rsidRPr="008E0DD2">
              <w:t>locations</w:t>
            </w:r>
            <w:r w:rsidR="00725798">
              <w:t xml:space="preserve"> </w:t>
            </w:r>
            <w:r w:rsidRPr="008E0DD2">
              <w:t>immediately</w:t>
            </w:r>
            <w:r w:rsidR="00725798">
              <w:t xml:space="preserve"> </w:t>
            </w:r>
            <w:r w:rsidRPr="008E0DD2">
              <w:t>following</w:t>
            </w:r>
            <w:r w:rsidR="00725798">
              <w:t xml:space="preserve"> </w:t>
            </w:r>
            <w:r w:rsidRPr="008E0DD2">
              <w:t>the</w:t>
            </w:r>
            <w:r w:rsidR="00725798">
              <w:t xml:space="preserve"> </w:t>
            </w:r>
            <w:r w:rsidRPr="008E0DD2">
              <w:t>disaster.</w:t>
            </w:r>
          </w:p>
        </w:tc>
        <w:tc>
          <w:tcPr>
            <w:tcW w:w="0" w:type="pct"/>
          </w:tcPr>
          <w:p w14:paraId="304EFB75" w14:textId="77777777" w:rsidR="00A936E9" w:rsidRPr="008E0DD2" w:rsidRDefault="00A936E9" w:rsidP="008D0E28">
            <w:pPr>
              <w:pStyle w:val="NoSpacing"/>
            </w:pPr>
          </w:p>
        </w:tc>
        <w:tc>
          <w:tcPr>
            <w:tcW w:w="0" w:type="pct"/>
          </w:tcPr>
          <w:p w14:paraId="61117911" w14:textId="77777777" w:rsidR="00A936E9" w:rsidRDefault="00A936E9" w:rsidP="008D0E28">
            <w:pPr>
              <w:pStyle w:val="NoSpacing"/>
            </w:pPr>
          </w:p>
        </w:tc>
      </w:tr>
      <w:tr w:rsidR="00A936E9" w14:paraId="1005DFAE" w14:textId="77777777" w:rsidTr="00475F7E">
        <w:trPr>
          <w:trHeight w:val="45"/>
        </w:trPr>
        <w:tc>
          <w:tcPr>
            <w:tcW w:w="0" w:type="pct"/>
          </w:tcPr>
          <w:p w14:paraId="1C779E65" w14:textId="32C2ED40" w:rsidR="00A936E9" w:rsidRPr="008E0DD2" w:rsidRDefault="00A936E9" w:rsidP="008D0E28">
            <w:pPr>
              <w:pStyle w:val="NoSpacing"/>
            </w:pPr>
            <w:r w:rsidRPr="008E0DD2">
              <w:t>Revisit</w:t>
            </w:r>
            <w:r w:rsidR="00725798">
              <w:t xml:space="preserve"> </w:t>
            </w:r>
            <w:r w:rsidRPr="008E0DD2">
              <w:t>job</w:t>
            </w:r>
            <w:r w:rsidR="00725798">
              <w:t xml:space="preserve"> </w:t>
            </w:r>
            <w:r w:rsidRPr="008E0DD2">
              <w:t>site</w:t>
            </w:r>
            <w:r w:rsidR="00725798">
              <w:t xml:space="preserve"> </w:t>
            </w:r>
            <w:r w:rsidRPr="008E0DD2">
              <w:t>rules</w:t>
            </w:r>
            <w:r w:rsidR="00725798">
              <w:t xml:space="preserve"> </w:t>
            </w:r>
            <w:r w:rsidR="00A82F8B">
              <w:t xml:space="preserve">and </w:t>
            </w:r>
            <w:r w:rsidRPr="008E0DD2">
              <w:t>implement</w:t>
            </w:r>
            <w:r w:rsidR="00725798">
              <w:t xml:space="preserve"> </w:t>
            </w:r>
            <w:r w:rsidR="00A82F8B">
              <w:t>changes as needed</w:t>
            </w:r>
            <w:r w:rsidR="00725798">
              <w:t xml:space="preserve"> </w:t>
            </w:r>
            <w:r w:rsidRPr="008E0DD2">
              <w:t>in</w:t>
            </w:r>
            <w:r w:rsidR="00725798">
              <w:t xml:space="preserve"> </w:t>
            </w:r>
            <w:r w:rsidRPr="008E0DD2">
              <w:t>response</w:t>
            </w:r>
            <w:r w:rsidR="00725798">
              <w:t xml:space="preserve"> </w:t>
            </w:r>
            <w:r w:rsidRPr="008E0DD2">
              <w:t>to</w:t>
            </w:r>
            <w:r w:rsidR="00725798">
              <w:t xml:space="preserve"> </w:t>
            </w:r>
            <w:r w:rsidRPr="008E0DD2">
              <w:t>the</w:t>
            </w:r>
            <w:r w:rsidR="00725798">
              <w:t xml:space="preserve"> </w:t>
            </w:r>
            <w:r w:rsidRPr="008E0DD2">
              <w:t>disaster</w:t>
            </w:r>
            <w:r w:rsidR="00725798">
              <w:t xml:space="preserve"> </w:t>
            </w:r>
            <w:r w:rsidRPr="008E0DD2">
              <w:t>to</w:t>
            </w:r>
            <w:r w:rsidR="00725798">
              <w:t xml:space="preserve"> </w:t>
            </w:r>
            <w:r w:rsidRPr="008E0DD2">
              <w:t>protect</w:t>
            </w:r>
            <w:r w:rsidR="00725798">
              <w:t xml:space="preserve"> </w:t>
            </w:r>
            <w:r>
              <w:t>the</w:t>
            </w:r>
            <w:r w:rsidR="00725798">
              <w:t xml:space="preserve"> </w:t>
            </w:r>
            <w:r>
              <w:lastRenderedPageBreak/>
              <w:t>health</w:t>
            </w:r>
            <w:r w:rsidR="00725798">
              <w:t xml:space="preserve"> </w:t>
            </w:r>
            <w:r>
              <w:t>and</w:t>
            </w:r>
            <w:r w:rsidR="00725798">
              <w:t xml:space="preserve"> </w:t>
            </w:r>
            <w:r>
              <w:t>safety</w:t>
            </w:r>
            <w:r w:rsidR="00725798">
              <w:t xml:space="preserve"> </w:t>
            </w:r>
            <w:r>
              <w:t>of</w:t>
            </w:r>
            <w:r w:rsidR="00725798">
              <w:t xml:space="preserve"> </w:t>
            </w:r>
            <w:r>
              <w:t>beneficiaries</w:t>
            </w:r>
            <w:r w:rsidRPr="008E0DD2">
              <w:t>,</w:t>
            </w:r>
            <w:r w:rsidR="00725798">
              <w:t xml:space="preserve"> </w:t>
            </w:r>
            <w:r>
              <w:t>employees</w:t>
            </w:r>
            <w:r w:rsidRPr="008E0DD2">
              <w:t>,</w:t>
            </w:r>
            <w:r w:rsidR="00725798">
              <w:t xml:space="preserve"> </w:t>
            </w:r>
            <w:r w:rsidRPr="008E0DD2">
              <w:t>and</w:t>
            </w:r>
            <w:r w:rsidR="00725798">
              <w:t xml:space="preserve"> </w:t>
            </w:r>
            <w:r>
              <w:t>contractors.</w:t>
            </w:r>
          </w:p>
        </w:tc>
        <w:tc>
          <w:tcPr>
            <w:tcW w:w="0" w:type="pct"/>
          </w:tcPr>
          <w:p w14:paraId="340450B3" w14:textId="77777777" w:rsidR="00A936E9" w:rsidRPr="008E0DD2" w:rsidRDefault="00A936E9" w:rsidP="008D0E28">
            <w:pPr>
              <w:pStyle w:val="NoSpacing"/>
            </w:pPr>
          </w:p>
        </w:tc>
        <w:tc>
          <w:tcPr>
            <w:tcW w:w="0" w:type="pct"/>
          </w:tcPr>
          <w:p w14:paraId="2498ABDC" w14:textId="77777777" w:rsidR="00A936E9" w:rsidRDefault="00A936E9" w:rsidP="008D0E28">
            <w:pPr>
              <w:pStyle w:val="NoSpacing"/>
            </w:pPr>
          </w:p>
        </w:tc>
      </w:tr>
      <w:tr w:rsidR="00A936E9" w14:paraId="73AC82C3" w14:textId="77777777" w:rsidTr="00475F7E">
        <w:tc>
          <w:tcPr>
            <w:tcW w:w="0" w:type="pct"/>
          </w:tcPr>
          <w:p w14:paraId="4C62D7FF" w14:textId="7B1486DD" w:rsidR="00A936E9" w:rsidRPr="008E0DD2" w:rsidRDefault="00A936E9" w:rsidP="008D0E28">
            <w:pPr>
              <w:pStyle w:val="NoSpacing"/>
            </w:pPr>
            <w:r w:rsidRPr="008E0DD2">
              <w:t>Inform</w:t>
            </w:r>
            <w:r w:rsidR="00725798">
              <w:t xml:space="preserve"> </w:t>
            </w:r>
            <w:r>
              <w:t>residents</w:t>
            </w:r>
            <w:r w:rsidR="00725798">
              <w:t xml:space="preserve"> </w:t>
            </w:r>
            <w:r w:rsidRPr="008E0DD2">
              <w:t>of</w:t>
            </w:r>
            <w:r w:rsidR="00725798">
              <w:t xml:space="preserve"> </w:t>
            </w:r>
            <w:r w:rsidRPr="008E0DD2">
              <w:t>resources</w:t>
            </w:r>
            <w:r w:rsidR="00725798">
              <w:t xml:space="preserve"> </w:t>
            </w:r>
            <w:r w:rsidRPr="008E0DD2">
              <w:t>from</w:t>
            </w:r>
            <w:r w:rsidR="00725798">
              <w:t xml:space="preserve"> </w:t>
            </w:r>
            <w:r w:rsidRPr="008E0DD2">
              <w:t>Ready.gov,</w:t>
            </w:r>
            <w:r w:rsidR="00725798">
              <w:t xml:space="preserve"> </w:t>
            </w:r>
            <w:r w:rsidRPr="008E0DD2">
              <w:t>FEMA,</w:t>
            </w:r>
            <w:r w:rsidR="00725798">
              <w:t xml:space="preserve"> </w:t>
            </w:r>
            <w:r w:rsidRPr="008E0DD2">
              <w:t>and</w:t>
            </w:r>
            <w:r w:rsidR="00725798">
              <w:t xml:space="preserve"> </w:t>
            </w:r>
            <w:r w:rsidRPr="008E0DD2">
              <w:t>local</w:t>
            </w:r>
            <w:r w:rsidR="00725798">
              <w:t xml:space="preserve"> </w:t>
            </w:r>
            <w:r w:rsidRPr="008E0DD2">
              <w:t>agencies</w:t>
            </w:r>
            <w:r w:rsidR="00725798">
              <w:t xml:space="preserve"> </w:t>
            </w:r>
            <w:r w:rsidRPr="008E0DD2">
              <w:t>to</w:t>
            </w:r>
            <w:r w:rsidR="00725798">
              <w:t xml:space="preserve"> </w:t>
            </w:r>
            <w:r w:rsidRPr="008E0DD2">
              <w:t>protect</w:t>
            </w:r>
            <w:r w:rsidR="00725798">
              <w:t xml:space="preserve"> </w:t>
            </w:r>
            <w:r w:rsidRPr="008E0DD2">
              <w:t>their</w:t>
            </w:r>
            <w:r w:rsidR="00725798">
              <w:t xml:space="preserve"> </w:t>
            </w:r>
            <w:r w:rsidRPr="008E0DD2">
              <w:t>families</w:t>
            </w:r>
            <w:r w:rsidR="00725798">
              <w:t xml:space="preserve"> </w:t>
            </w:r>
            <w:r w:rsidRPr="008E0DD2">
              <w:t>and</w:t>
            </w:r>
            <w:r w:rsidR="00725798">
              <w:t xml:space="preserve"> </w:t>
            </w:r>
            <w:r w:rsidRPr="008E0DD2">
              <w:t>homes.</w:t>
            </w:r>
            <w:r w:rsidR="00136B84">
              <w:t xml:space="preserve"> </w:t>
            </w:r>
            <w:r>
              <w:t>Communicate</w:t>
            </w:r>
            <w:r w:rsidR="00725798">
              <w:t xml:space="preserve"> </w:t>
            </w:r>
            <w:r>
              <w:t>post-disaster</w:t>
            </w:r>
            <w:r w:rsidR="00725798">
              <w:t xml:space="preserve"> </w:t>
            </w:r>
            <w:r>
              <w:t>communication</w:t>
            </w:r>
            <w:r w:rsidR="00725798">
              <w:t xml:space="preserve"> </w:t>
            </w:r>
            <w:r>
              <w:t>plans.</w:t>
            </w:r>
          </w:p>
        </w:tc>
        <w:tc>
          <w:tcPr>
            <w:tcW w:w="0" w:type="pct"/>
          </w:tcPr>
          <w:p w14:paraId="07053DE9" w14:textId="77777777" w:rsidR="00A936E9" w:rsidRPr="008E0DD2" w:rsidRDefault="00A936E9" w:rsidP="008D0E28">
            <w:pPr>
              <w:pStyle w:val="NoSpacing"/>
            </w:pPr>
          </w:p>
        </w:tc>
        <w:tc>
          <w:tcPr>
            <w:tcW w:w="0" w:type="pct"/>
          </w:tcPr>
          <w:p w14:paraId="6F24D92D" w14:textId="77777777" w:rsidR="00A936E9" w:rsidRDefault="00A936E9" w:rsidP="008D0E28">
            <w:pPr>
              <w:pStyle w:val="NoSpacing"/>
            </w:pPr>
          </w:p>
        </w:tc>
      </w:tr>
      <w:tr w:rsidR="00A936E9" w14:paraId="148CC767" w14:textId="77777777" w:rsidTr="00475F7E">
        <w:trPr>
          <w:trHeight w:val="45"/>
        </w:trPr>
        <w:tc>
          <w:tcPr>
            <w:tcW w:w="0" w:type="pct"/>
          </w:tcPr>
          <w:p w14:paraId="3C2176F0" w14:textId="5B0FA385" w:rsidR="00A936E9" w:rsidRPr="008E0DD2" w:rsidRDefault="00A936E9" w:rsidP="008D0E28">
            <w:pPr>
              <w:pStyle w:val="NoSpacing"/>
            </w:pPr>
            <w:r w:rsidRPr="008E0DD2">
              <w:t>Print</w:t>
            </w:r>
            <w:r w:rsidR="00725798">
              <w:t xml:space="preserve"> </w:t>
            </w:r>
            <w:r w:rsidRPr="008E0DD2">
              <w:t>and</w:t>
            </w:r>
            <w:r w:rsidR="00725798">
              <w:t xml:space="preserve"> </w:t>
            </w:r>
            <w:r w:rsidRPr="008E0DD2">
              <w:t>distribute</w:t>
            </w:r>
            <w:r w:rsidR="00725798">
              <w:t xml:space="preserve"> </w:t>
            </w:r>
            <w:r w:rsidRPr="008E0DD2">
              <w:t>critical</w:t>
            </w:r>
            <w:r w:rsidR="00725798">
              <w:t xml:space="preserve"> </w:t>
            </w:r>
            <w:r w:rsidRPr="008E0DD2">
              <w:t>documents.</w:t>
            </w:r>
          </w:p>
        </w:tc>
        <w:tc>
          <w:tcPr>
            <w:tcW w:w="0" w:type="pct"/>
          </w:tcPr>
          <w:p w14:paraId="6ADCB804" w14:textId="77777777" w:rsidR="00A936E9" w:rsidRPr="008E0DD2" w:rsidRDefault="00A936E9" w:rsidP="008D0E28">
            <w:pPr>
              <w:pStyle w:val="NoSpacing"/>
            </w:pPr>
          </w:p>
        </w:tc>
        <w:tc>
          <w:tcPr>
            <w:tcW w:w="0" w:type="pct"/>
          </w:tcPr>
          <w:p w14:paraId="308C61B2" w14:textId="77777777" w:rsidR="00A936E9" w:rsidRPr="00394272" w:rsidRDefault="00A936E9" w:rsidP="008D0E28">
            <w:pPr>
              <w:pStyle w:val="NoSpacing"/>
            </w:pPr>
          </w:p>
        </w:tc>
      </w:tr>
      <w:tr w:rsidR="00A936E9" w14:paraId="2B377113" w14:textId="77777777" w:rsidTr="00475F7E">
        <w:trPr>
          <w:trHeight w:val="45"/>
        </w:trPr>
        <w:tc>
          <w:tcPr>
            <w:tcW w:w="0" w:type="pct"/>
          </w:tcPr>
          <w:p w14:paraId="77CA76CF" w14:textId="15660647" w:rsidR="00A936E9" w:rsidRPr="008E0DD2" w:rsidRDefault="00A936E9" w:rsidP="008D0E28">
            <w:pPr>
              <w:pStyle w:val="NoSpacing"/>
            </w:pPr>
            <w:r w:rsidRPr="008E0DD2">
              <w:t>Review</w:t>
            </w:r>
            <w:r w:rsidR="00725798">
              <w:t xml:space="preserve"> </w:t>
            </w:r>
            <w:r w:rsidRPr="008E0DD2">
              <w:t>procurement</w:t>
            </w:r>
            <w:r w:rsidR="00725798">
              <w:t xml:space="preserve"> </w:t>
            </w:r>
            <w:r w:rsidRPr="008E0DD2">
              <w:t>protocols</w:t>
            </w:r>
            <w:r w:rsidR="00725798">
              <w:t xml:space="preserve"> </w:t>
            </w:r>
            <w:r w:rsidRPr="008E0DD2">
              <w:t>for</w:t>
            </w:r>
            <w:r w:rsidR="00725798">
              <w:t xml:space="preserve"> </w:t>
            </w:r>
            <w:r w:rsidRPr="008E0DD2">
              <w:t>emergencies.</w:t>
            </w:r>
          </w:p>
        </w:tc>
        <w:tc>
          <w:tcPr>
            <w:tcW w:w="0" w:type="pct"/>
          </w:tcPr>
          <w:p w14:paraId="2D3CCC7A" w14:textId="77777777" w:rsidR="00A936E9" w:rsidRPr="008E0DD2" w:rsidRDefault="00A936E9" w:rsidP="008D0E28">
            <w:pPr>
              <w:pStyle w:val="NoSpacing"/>
            </w:pPr>
          </w:p>
        </w:tc>
        <w:tc>
          <w:tcPr>
            <w:tcW w:w="0" w:type="pct"/>
          </w:tcPr>
          <w:p w14:paraId="107D1FBE" w14:textId="77777777" w:rsidR="00A936E9" w:rsidRPr="00394272" w:rsidRDefault="00A936E9" w:rsidP="008D0E28">
            <w:pPr>
              <w:pStyle w:val="NoSpacing"/>
            </w:pPr>
          </w:p>
        </w:tc>
      </w:tr>
      <w:tr w:rsidR="008D0E28" w14:paraId="1B1C384B" w14:textId="77777777" w:rsidTr="00475F7E">
        <w:trPr>
          <w:trHeight w:val="45"/>
        </w:trPr>
        <w:tc>
          <w:tcPr>
            <w:tcW w:w="0" w:type="pct"/>
          </w:tcPr>
          <w:p w14:paraId="2BA39CDF" w14:textId="77777777" w:rsidR="008D0E28" w:rsidRPr="008E0DD2" w:rsidRDefault="008D0E28" w:rsidP="008D0E28">
            <w:pPr>
              <w:pStyle w:val="NoSpacing"/>
            </w:pPr>
          </w:p>
        </w:tc>
        <w:tc>
          <w:tcPr>
            <w:tcW w:w="0" w:type="pct"/>
          </w:tcPr>
          <w:p w14:paraId="3EC5F20D" w14:textId="77777777" w:rsidR="008D0E28" w:rsidRPr="008E0DD2" w:rsidRDefault="008D0E28" w:rsidP="008D0E28">
            <w:pPr>
              <w:pStyle w:val="NoSpacing"/>
            </w:pPr>
          </w:p>
        </w:tc>
        <w:tc>
          <w:tcPr>
            <w:tcW w:w="0" w:type="pct"/>
          </w:tcPr>
          <w:p w14:paraId="4AE3AACC" w14:textId="77777777" w:rsidR="008D0E28" w:rsidRPr="00394272" w:rsidRDefault="008D0E28" w:rsidP="008D0E28">
            <w:pPr>
              <w:pStyle w:val="NoSpacing"/>
            </w:pPr>
          </w:p>
        </w:tc>
      </w:tr>
      <w:tr w:rsidR="00845957" w14:paraId="18A94701" w14:textId="77777777" w:rsidTr="00261BD5">
        <w:trPr>
          <w:trHeight w:val="45"/>
        </w:trPr>
        <w:tc>
          <w:tcPr>
            <w:tcW w:w="3288" w:type="pct"/>
          </w:tcPr>
          <w:p w14:paraId="1585B43E" w14:textId="77777777" w:rsidR="00845957" w:rsidRPr="008E0DD2" w:rsidRDefault="00845957" w:rsidP="008D0E28">
            <w:pPr>
              <w:pStyle w:val="NoSpacing"/>
            </w:pPr>
          </w:p>
        </w:tc>
        <w:tc>
          <w:tcPr>
            <w:tcW w:w="856" w:type="pct"/>
          </w:tcPr>
          <w:p w14:paraId="45606765" w14:textId="77777777" w:rsidR="00845957" w:rsidRPr="008E0DD2" w:rsidRDefault="00845957" w:rsidP="008D0E28">
            <w:pPr>
              <w:pStyle w:val="NoSpacing"/>
            </w:pPr>
          </w:p>
        </w:tc>
        <w:tc>
          <w:tcPr>
            <w:tcW w:w="856" w:type="pct"/>
          </w:tcPr>
          <w:p w14:paraId="1E6B625D" w14:textId="77777777" w:rsidR="00845957" w:rsidRPr="00394272" w:rsidRDefault="00845957" w:rsidP="008D0E28">
            <w:pPr>
              <w:pStyle w:val="NoSpacing"/>
            </w:pPr>
          </w:p>
        </w:tc>
      </w:tr>
      <w:tr w:rsidR="00A936E9" w14:paraId="6DF34813" w14:textId="77777777" w:rsidTr="00475F7E">
        <w:trPr>
          <w:trHeight w:val="305"/>
        </w:trPr>
        <w:tc>
          <w:tcPr>
            <w:tcW w:w="0" w:type="pct"/>
            <w:gridSpan w:val="3"/>
          </w:tcPr>
          <w:p w14:paraId="08F9B076" w14:textId="77777777" w:rsidR="00A936E9" w:rsidRPr="00140021" w:rsidRDefault="00A936E9" w:rsidP="008D0E28">
            <w:pPr>
              <w:pStyle w:val="NoSpacing"/>
              <w:rPr>
                <w:b/>
                <w:bCs/>
              </w:rPr>
            </w:pPr>
            <w:r w:rsidRPr="00140021">
              <w:rPr>
                <w:b/>
                <w:bCs/>
                <w:i/>
                <w:iCs/>
              </w:rPr>
              <w:t>Response</w:t>
            </w:r>
          </w:p>
        </w:tc>
      </w:tr>
      <w:tr w:rsidR="00A936E9" w14:paraId="634F18E1" w14:textId="77777777" w:rsidTr="00475F7E">
        <w:trPr>
          <w:trHeight w:val="45"/>
        </w:trPr>
        <w:tc>
          <w:tcPr>
            <w:tcW w:w="0" w:type="pct"/>
          </w:tcPr>
          <w:p w14:paraId="2920FD5C" w14:textId="1FF6C116" w:rsidR="00A936E9" w:rsidRPr="008E0DD2" w:rsidRDefault="00A936E9" w:rsidP="008D0E28">
            <w:pPr>
              <w:pStyle w:val="NoSpacing"/>
            </w:pPr>
            <w:r w:rsidRPr="008E0DD2">
              <w:t>Maintain</w:t>
            </w:r>
            <w:r w:rsidR="00725798">
              <w:t xml:space="preserve"> </w:t>
            </w:r>
            <w:r w:rsidRPr="008E0DD2">
              <w:t>clear</w:t>
            </w:r>
            <w:r w:rsidR="00725798">
              <w:t xml:space="preserve"> </w:t>
            </w:r>
            <w:r w:rsidRPr="008E0DD2">
              <w:t>lines</w:t>
            </w:r>
            <w:r w:rsidR="00725798">
              <w:t xml:space="preserve"> </w:t>
            </w:r>
            <w:r w:rsidRPr="008E0DD2">
              <w:t>of</w:t>
            </w:r>
            <w:r w:rsidR="00725798">
              <w:t xml:space="preserve"> </w:t>
            </w:r>
            <w:r w:rsidRPr="008E0DD2">
              <w:t>communication</w:t>
            </w:r>
            <w:r w:rsidR="00725798">
              <w:t xml:space="preserve"> </w:t>
            </w:r>
            <w:r w:rsidRPr="008E0DD2">
              <w:t>with</w:t>
            </w:r>
            <w:r w:rsidR="00725798">
              <w:t xml:space="preserve"> </w:t>
            </w:r>
            <w:r w:rsidRPr="008E0DD2">
              <w:t>staff,</w:t>
            </w:r>
            <w:r w:rsidR="00725798">
              <w:t xml:space="preserve"> </w:t>
            </w:r>
            <w:r>
              <w:t>residents</w:t>
            </w:r>
            <w:r w:rsidRPr="008E0DD2">
              <w:t>,</w:t>
            </w:r>
            <w:r w:rsidR="00725798">
              <w:t xml:space="preserve"> </w:t>
            </w:r>
            <w:r w:rsidRPr="008E0DD2">
              <w:t>and</w:t>
            </w:r>
            <w:r w:rsidR="00725798">
              <w:t xml:space="preserve"> </w:t>
            </w:r>
            <w:r w:rsidRPr="008E0DD2">
              <w:t>contractors</w:t>
            </w:r>
            <w:r w:rsidR="00725798">
              <w:t xml:space="preserve"> </w:t>
            </w:r>
            <w:r w:rsidRPr="008E0DD2">
              <w:t>regarding</w:t>
            </w:r>
            <w:r w:rsidR="00725798">
              <w:t xml:space="preserve"> </w:t>
            </w:r>
            <w:r w:rsidRPr="008E0DD2">
              <w:t>changing</w:t>
            </w:r>
            <w:r w:rsidR="00725798">
              <w:t xml:space="preserve"> </w:t>
            </w:r>
            <w:r w:rsidRPr="008E0DD2">
              <w:t>timelines</w:t>
            </w:r>
            <w:r w:rsidR="00725798">
              <w:t xml:space="preserve"> </w:t>
            </w:r>
            <w:r w:rsidRPr="008E0DD2">
              <w:t>and</w:t>
            </w:r>
            <w:r w:rsidR="00725798">
              <w:t xml:space="preserve"> </w:t>
            </w:r>
            <w:r w:rsidRPr="008E0DD2">
              <w:t>priorities.</w:t>
            </w:r>
            <w:r w:rsidR="00725798">
              <w:t xml:space="preserve"> </w:t>
            </w:r>
          </w:p>
        </w:tc>
        <w:tc>
          <w:tcPr>
            <w:tcW w:w="0" w:type="pct"/>
          </w:tcPr>
          <w:p w14:paraId="71A48105" w14:textId="77777777" w:rsidR="00A936E9" w:rsidRPr="008E0DD2" w:rsidRDefault="00A936E9" w:rsidP="008D0E28">
            <w:pPr>
              <w:pStyle w:val="NoSpacing"/>
            </w:pPr>
          </w:p>
        </w:tc>
        <w:tc>
          <w:tcPr>
            <w:tcW w:w="0" w:type="pct"/>
          </w:tcPr>
          <w:p w14:paraId="4EF68B69" w14:textId="0BF71D4F" w:rsidR="00A936E9" w:rsidRPr="008E0DD2" w:rsidRDefault="00A936E9" w:rsidP="008D0E28">
            <w:pPr>
              <w:pStyle w:val="NoSpacing"/>
            </w:pPr>
          </w:p>
        </w:tc>
      </w:tr>
      <w:tr w:rsidR="00A936E9" w14:paraId="1B84737E" w14:textId="77777777" w:rsidTr="00475F7E">
        <w:trPr>
          <w:trHeight w:val="45"/>
        </w:trPr>
        <w:tc>
          <w:tcPr>
            <w:tcW w:w="0" w:type="pct"/>
          </w:tcPr>
          <w:p w14:paraId="6C7A527E" w14:textId="6B47DA09" w:rsidR="00A936E9" w:rsidRPr="008E0DD2" w:rsidRDefault="00A936E9" w:rsidP="008D0E28">
            <w:pPr>
              <w:pStyle w:val="NoSpacing"/>
            </w:pPr>
            <w:r w:rsidRPr="008E0DD2">
              <w:t>Assign</w:t>
            </w:r>
            <w:r w:rsidR="00725798">
              <w:t xml:space="preserve"> </w:t>
            </w:r>
            <w:r w:rsidRPr="008E0DD2">
              <w:t>staff</w:t>
            </w:r>
            <w:r w:rsidR="00725798">
              <w:t xml:space="preserve"> </w:t>
            </w:r>
            <w:r w:rsidRPr="008E0DD2">
              <w:t>to</w:t>
            </w:r>
            <w:r w:rsidR="00725798">
              <w:t xml:space="preserve"> </w:t>
            </w:r>
            <w:r w:rsidRPr="008E0DD2">
              <w:t>conduct</w:t>
            </w:r>
            <w:r w:rsidR="00725798">
              <w:t xml:space="preserve"> </w:t>
            </w:r>
            <w:r w:rsidRPr="008E0DD2">
              <w:t>outreach</w:t>
            </w:r>
            <w:r w:rsidR="00725798">
              <w:t xml:space="preserve"> </w:t>
            </w:r>
            <w:r w:rsidRPr="008E0DD2">
              <w:t>to</w:t>
            </w:r>
            <w:r w:rsidR="00725798">
              <w:t xml:space="preserve"> </w:t>
            </w:r>
            <w:r w:rsidRPr="008E0DD2">
              <w:t>current</w:t>
            </w:r>
            <w:r w:rsidR="00725798">
              <w:t xml:space="preserve"> </w:t>
            </w:r>
            <w:r>
              <w:t>residents</w:t>
            </w:r>
            <w:r w:rsidR="00725798">
              <w:t xml:space="preserve"> </w:t>
            </w:r>
            <w:r w:rsidRPr="008E0DD2">
              <w:t>regarding</w:t>
            </w:r>
            <w:r w:rsidR="00725798">
              <w:t xml:space="preserve"> </w:t>
            </w:r>
            <w:r w:rsidRPr="008E0DD2">
              <w:t>their</w:t>
            </w:r>
            <w:r w:rsidR="00725798">
              <w:t xml:space="preserve"> </w:t>
            </w:r>
            <w:r w:rsidRPr="008E0DD2">
              <w:t>health</w:t>
            </w:r>
            <w:r w:rsidR="00725798">
              <w:t xml:space="preserve"> </w:t>
            </w:r>
            <w:r w:rsidRPr="008E0DD2">
              <w:t>and</w:t>
            </w:r>
            <w:r w:rsidR="00725798">
              <w:t xml:space="preserve"> </w:t>
            </w:r>
            <w:r w:rsidRPr="008E0DD2">
              <w:t>safety</w:t>
            </w:r>
            <w:r w:rsidR="00725798">
              <w:t xml:space="preserve"> </w:t>
            </w:r>
            <w:r w:rsidRPr="008E0DD2">
              <w:t>and</w:t>
            </w:r>
            <w:r w:rsidR="00725798">
              <w:t xml:space="preserve"> </w:t>
            </w:r>
            <w:r w:rsidRPr="008E0DD2">
              <w:t>their</w:t>
            </w:r>
            <w:r w:rsidR="00725798">
              <w:t xml:space="preserve"> </w:t>
            </w:r>
            <w:r w:rsidRPr="008E0DD2">
              <w:t>homes'</w:t>
            </w:r>
            <w:r w:rsidR="00725798">
              <w:t xml:space="preserve"> </w:t>
            </w:r>
            <w:r w:rsidRPr="008E0DD2">
              <w:t>condition.</w:t>
            </w:r>
            <w:r w:rsidR="00725798">
              <w:t xml:space="preserve"> </w:t>
            </w:r>
            <w:r>
              <w:t>Refer</w:t>
            </w:r>
            <w:r w:rsidR="00725798">
              <w:t xml:space="preserve"> </w:t>
            </w:r>
            <w:r>
              <w:t>residents</w:t>
            </w:r>
            <w:r w:rsidR="00725798">
              <w:t xml:space="preserve"> </w:t>
            </w:r>
            <w:r>
              <w:t>to</w:t>
            </w:r>
            <w:r w:rsidR="00725798">
              <w:t xml:space="preserve"> </w:t>
            </w:r>
            <w:r>
              <w:t>other</w:t>
            </w:r>
            <w:r w:rsidR="00725798">
              <w:t xml:space="preserve"> </w:t>
            </w:r>
            <w:r>
              <w:t>community</w:t>
            </w:r>
            <w:r w:rsidR="00725798">
              <w:t xml:space="preserve"> </w:t>
            </w:r>
            <w:r>
              <w:t>programs/resources,</w:t>
            </w:r>
            <w:r w:rsidR="00725798">
              <w:t xml:space="preserve"> </w:t>
            </w:r>
            <w:r>
              <w:t>if</w:t>
            </w:r>
            <w:r w:rsidR="00725798">
              <w:t xml:space="preserve"> </w:t>
            </w:r>
            <w:r>
              <w:t>necessary.</w:t>
            </w:r>
          </w:p>
        </w:tc>
        <w:tc>
          <w:tcPr>
            <w:tcW w:w="0" w:type="pct"/>
          </w:tcPr>
          <w:p w14:paraId="2BBB950D" w14:textId="77777777" w:rsidR="00A936E9" w:rsidRPr="008E0DD2" w:rsidRDefault="00A936E9" w:rsidP="008D0E28">
            <w:pPr>
              <w:pStyle w:val="NoSpacing"/>
            </w:pPr>
          </w:p>
        </w:tc>
        <w:tc>
          <w:tcPr>
            <w:tcW w:w="0" w:type="pct"/>
          </w:tcPr>
          <w:p w14:paraId="5651CF24" w14:textId="222C0A43" w:rsidR="00A936E9" w:rsidRPr="008E0DD2" w:rsidRDefault="00A936E9" w:rsidP="008D0E28">
            <w:pPr>
              <w:pStyle w:val="NoSpacing"/>
            </w:pPr>
          </w:p>
        </w:tc>
      </w:tr>
      <w:tr w:rsidR="00A936E9" w14:paraId="275C874E" w14:textId="77777777" w:rsidTr="00475F7E">
        <w:trPr>
          <w:trHeight w:val="45"/>
        </w:trPr>
        <w:tc>
          <w:tcPr>
            <w:tcW w:w="0" w:type="pct"/>
          </w:tcPr>
          <w:p w14:paraId="434F7354" w14:textId="18E344D3" w:rsidR="00A936E9" w:rsidRPr="008E0DD2" w:rsidRDefault="00A936E9" w:rsidP="008D0E28">
            <w:pPr>
              <w:pStyle w:val="NoSpacing"/>
            </w:pPr>
            <w:r w:rsidRPr="008E0DD2">
              <w:t>Assign</w:t>
            </w:r>
            <w:r w:rsidR="00725798">
              <w:t xml:space="preserve"> </w:t>
            </w:r>
            <w:r w:rsidRPr="008B38E2">
              <w:rPr>
                <w:highlight w:val="yellow"/>
              </w:rPr>
              <w:t>[Job</w:t>
            </w:r>
            <w:r w:rsidR="00725798">
              <w:rPr>
                <w:highlight w:val="yellow"/>
              </w:rPr>
              <w:t xml:space="preserve"> </w:t>
            </w:r>
            <w:r w:rsidRPr="008B38E2">
              <w:rPr>
                <w:highlight w:val="yellow"/>
              </w:rPr>
              <w:t>Title(s)</w:t>
            </w:r>
            <w:r w:rsidRPr="008E0DD2">
              <w:t>]</w:t>
            </w:r>
            <w:r w:rsidR="00725798">
              <w:t xml:space="preserve"> </w:t>
            </w:r>
            <w:r w:rsidRPr="008E0DD2">
              <w:t>to</w:t>
            </w:r>
            <w:r w:rsidR="00725798">
              <w:t xml:space="preserve"> </w:t>
            </w:r>
            <w:r w:rsidRPr="008E0DD2">
              <w:t>visit</w:t>
            </w:r>
            <w:r w:rsidR="00725798">
              <w:t xml:space="preserve"> </w:t>
            </w:r>
            <w:r w:rsidRPr="008E0DD2">
              <w:t>units</w:t>
            </w:r>
            <w:r w:rsidR="00725798">
              <w:t xml:space="preserve"> </w:t>
            </w:r>
            <w:r w:rsidRPr="008E0DD2">
              <w:t>currently</w:t>
            </w:r>
            <w:r w:rsidR="00725798">
              <w:t xml:space="preserve"> </w:t>
            </w:r>
            <w:r w:rsidRPr="008E0DD2">
              <w:t>under</w:t>
            </w:r>
            <w:r w:rsidR="00725798">
              <w:t xml:space="preserve"> </w:t>
            </w:r>
            <w:r>
              <w:t>development</w:t>
            </w:r>
            <w:r w:rsidR="00725798">
              <w:t xml:space="preserve"> </w:t>
            </w:r>
            <w:r>
              <w:t>and</w:t>
            </w:r>
            <w:r w:rsidR="00725798">
              <w:t xml:space="preserve"> </w:t>
            </w:r>
            <w:r w:rsidRPr="008E0DD2">
              <w:t>rehabilitation</w:t>
            </w:r>
            <w:r w:rsidR="00725798">
              <w:t xml:space="preserve"> </w:t>
            </w:r>
            <w:r w:rsidRPr="008E0DD2">
              <w:t>to</w:t>
            </w:r>
            <w:r w:rsidR="00725798">
              <w:t xml:space="preserve"> </w:t>
            </w:r>
            <w:r w:rsidRPr="008E0DD2">
              <w:t>develop</w:t>
            </w:r>
            <w:r w:rsidR="00725798">
              <w:t xml:space="preserve"> </w:t>
            </w:r>
            <w:r w:rsidRPr="008E0DD2">
              <w:t>specifications</w:t>
            </w:r>
            <w:r w:rsidR="00725798">
              <w:t xml:space="preserve"> </w:t>
            </w:r>
            <w:r w:rsidRPr="008E0DD2">
              <w:t>for</w:t>
            </w:r>
            <w:r w:rsidR="00725798">
              <w:t xml:space="preserve"> </w:t>
            </w:r>
            <w:r w:rsidRPr="008E0DD2">
              <w:t>securing</w:t>
            </w:r>
            <w:r w:rsidR="00725798">
              <w:t xml:space="preserve"> </w:t>
            </w:r>
            <w:r w:rsidRPr="008E0DD2">
              <w:t>units.</w:t>
            </w:r>
            <w:r w:rsidR="00725798">
              <w:t xml:space="preserve"> </w:t>
            </w:r>
          </w:p>
        </w:tc>
        <w:tc>
          <w:tcPr>
            <w:tcW w:w="0" w:type="pct"/>
          </w:tcPr>
          <w:p w14:paraId="5A082D17" w14:textId="77777777" w:rsidR="00A936E9" w:rsidRPr="008E0DD2" w:rsidRDefault="00A936E9" w:rsidP="008D0E28">
            <w:pPr>
              <w:pStyle w:val="NoSpacing"/>
            </w:pPr>
          </w:p>
        </w:tc>
        <w:tc>
          <w:tcPr>
            <w:tcW w:w="0" w:type="pct"/>
          </w:tcPr>
          <w:p w14:paraId="06B6A174" w14:textId="0E92666A" w:rsidR="00A936E9" w:rsidRPr="008E0DD2" w:rsidRDefault="00A936E9" w:rsidP="008D0E28">
            <w:pPr>
              <w:pStyle w:val="NoSpacing"/>
            </w:pPr>
          </w:p>
        </w:tc>
      </w:tr>
      <w:tr w:rsidR="00A936E9" w14:paraId="0BC68AFA" w14:textId="77777777" w:rsidTr="00475F7E">
        <w:trPr>
          <w:trHeight w:val="45"/>
        </w:trPr>
        <w:tc>
          <w:tcPr>
            <w:tcW w:w="0" w:type="pct"/>
          </w:tcPr>
          <w:p w14:paraId="23BF7C9A" w14:textId="34668BDD" w:rsidR="00A936E9" w:rsidRPr="006C4B6B" w:rsidRDefault="00A936E9" w:rsidP="008D0E28">
            <w:pPr>
              <w:pStyle w:val="NoSpacing"/>
            </w:pPr>
            <w:r>
              <w:t>If</w:t>
            </w:r>
            <w:r w:rsidR="00725798">
              <w:t xml:space="preserve"> </w:t>
            </w:r>
            <w:r>
              <w:t>occupied</w:t>
            </w:r>
            <w:r w:rsidR="00725798">
              <w:t xml:space="preserve"> </w:t>
            </w:r>
            <w:r>
              <w:t>units</w:t>
            </w:r>
            <w:r w:rsidR="00725798">
              <w:t xml:space="preserve"> </w:t>
            </w:r>
            <w:r>
              <w:t>are</w:t>
            </w:r>
            <w:r w:rsidR="00725798">
              <w:t xml:space="preserve"> </w:t>
            </w:r>
            <w:r>
              <w:t>not</w:t>
            </w:r>
            <w:r w:rsidR="00725798">
              <w:t xml:space="preserve"> </w:t>
            </w:r>
            <w:r>
              <w:t>habitable,</w:t>
            </w:r>
            <w:r w:rsidR="00725798">
              <w:t xml:space="preserve"> </w:t>
            </w:r>
            <w:r w:rsidR="008028B7">
              <w:t xml:space="preserve">assign </w:t>
            </w:r>
            <w:r w:rsidR="008028B7" w:rsidRPr="008B38E2">
              <w:rPr>
                <w:highlight w:val="yellow"/>
              </w:rPr>
              <w:t>[Job</w:t>
            </w:r>
            <w:r w:rsidR="008028B7">
              <w:rPr>
                <w:highlight w:val="yellow"/>
              </w:rPr>
              <w:t xml:space="preserve"> </w:t>
            </w:r>
            <w:r w:rsidR="008028B7" w:rsidRPr="008B38E2">
              <w:rPr>
                <w:highlight w:val="yellow"/>
              </w:rPr>
              <w:t>Title(s)</w:t>
            </w:r>
            <w:r w:rsidR="008028B7" w:rsidRPr="008E0DD2">
              <w:t>]</w:t>
            </w:r>
            <w:r w:rsidR="008028B7">
              <w:t xml:space="preserve"> </w:t>
            </w:r>
            <w:r w:rsidR="00F2442C">
              <w:t>to</w:t>
            </w:r>
            <w:r w:rsidR="00725798">
              <w:t xml:space="preserve"> </w:t>
            </w:r>
            <w:r>
              <w:t>work</w:t>
            </w:r>
            <w:r w:rsidR="00725798">
              <w:t xml:space="preserve"> </w:t>
            </w:r>
            <w:r>
              <w:t>with</w:t>
            </w:r>
            <w:r w:rsidR="00725798">
              <w:t xml:space="preserve"> </w:t>
            </w:r>
            <w:r>
              <w:t>residents</w:t>
            </w:r>
            <w:r w:rsidR="00725798">
              <w:t xml:space="preserve"> </w:t>
            </w:r>
            <w:r>
              <w:t>to</w:t>
            </w:r>
            <w:r w:rsidR="00725798">
              <w:t xml:space="preserve"> </w:t>
            </w:r>
            <w:r>
              <w:t>secure</w:t>
            </w:r>
            <w:r w:rsidR="00725798">
              <w:t xml:space="preserve"> </w:t>
            </w:r>
            <w:r>
              <w:t>property,</w:t>
            </w:r>
            <w:r w:rsidR="00725798">
              <w:t xml:space="preserve"> </w:t>
            </w:r>
            <w:r>
              <w:t>identify</w:t>
            </w:r>
            <w:r w:rsidR="00725798">
              <w:t xml:space="preserve"> </w:t>
            </w:r>
            <w:r>
              <w:t>other</w:t>
            </w:r>
            <w:r w:rsidR="00725798">
              <w:t xml:space="preserve"> </w:t>
            </w:r>
            <w:r>
              <w:t>housing</w:t>
            </w:r>
            <w:r w:rsidR="00725798">
              <w:t xml:space="preserve"> </w:t>
            </w:r>
            <w:r>
              <w:t>options,</w:t>
            </w:r>
            <w:r w:rsidR="00725798">
              <w:t xml:space="preserve"> </w:t>
            </w:r>
            <w:r>
              <w:t>work</w:t>
            </w:r>
            <w:r w:rsidR="00725798">
              <w:t xml:space="preserve"> </w:t>
            </w:r>
            <w:r>
              <w:t>with</w:t>
            </w:r>
            <w:r w:rsidR="00725798">
              <w:t xml:space="preserve"> </w:t>
            </w:r>
            <w:r>
              <w:t>FEMA</w:t>
            </w:r>
            <w:r w:rsidR="00725798">
              <w:t xml:space="preserve"> </w:t>
            </w:r>
            <w:r>
              <w:t>or</w:t>
            </w:r>
            <w:r w:rsidR="00725798">
              <w:t xml:space="preserve"> </w:t>
            </w:r>
            <w:r>
              <w:t>other</w:t>
            </w:r>
            <w:r w:rsidR="00725798">
              <w:t xml:space="preserve"> </w:t>
            </w:r>
            <w:r>
              <w:t>disaster</w:t>
            </w:r>
            <w:r w:rsidR="00725798">
              <w:t xml:space="preserve"> </w:t>
            </w:r>
            <w:r>
              <w:t>response</w:t>
            </w:r>
            <w:r w:rsidR="00725798">
              <w:t xml:space="preserve"> </w:t>
            </w:r>
            <w:r>
              <w:t>providers</w:t>
            </w:r>
            <w:r w:rsidR="00725798">
              <w:t xml:space="preserve"> </w:t>
            </w:r>
            <w:r>
              <w:t>on</w:t>
            </w:r>
            <w:r w:rsidR="00725798">
              <w:t xml:space="preserve"> </w:t>
            </w:r>
            <w:r>
              <w:t>residents’</w:t>
            </w:r>
            <w:r w:rsidR="00725798">
              <w:t xml:space="preserve"> </w:t>
            </w:r>
            <w:r>
              <w:t>behalf.</w:t>
            </w:r>
          </w:p>
        </w:tc>
        <w:tc>
          <w:tcPr>
            <w:tcW w:w="0" w:type="pct"/>
          </w:tcPr>
          <w:p w14:paraId="041BDB71" w14:textId="77777777" w:rsidR="00A936E9" w:rsidRPr="008E0DD2" w:rsidRDefault="00A936E9" w:rsidP="008D0E28">
            <w:pPr>
              <w:pStyle w:val="NoSpacing"/>
            </w:pPr>
          </w:p>
        </w:tc>
        <w:tc>
          <w:tcPr>
            <w:tcW w:w="0" w:type="pct"/>
          </w:tcPr>
          <w:p w14:paraId="3BBE3A12" w14:textId="77777777" w:rsidR="00A936E9" w:rsidRPr="008E0DD2" w:rsidRDefault="00A936E9" w:rsidP="008D0E28">
            <w:pPr>
              <w:pStyle w:val="NoSpacing"/>
            </w:pPr>
          </w:p>
        </w:tc>
      </w:tr>
      <w:tr w:rsidR="00A936E9" w14:paraId="071ABE53" w14:textId="77777777" w:rsidTr="00475F7E">
        <w:trPr>
          <w:trHeight w:val="45"/>
        </w:trPr>
        <w:tc>
          <w:tcPr>
            <w:tcW w:w="0" w:type="pct"/>
          </w:tcPr>
          <w:p w14:paraId="5ACE4267" w14:textId="5F272FF3" w:rsidR="00A936E9" w:rsidRPr="006C4B6B" w:rsidRDefault="00A936E9" w:rsidP="008D0E28">
            <w:pPr>
              <w:pStyle w:val="NoSpacing"/>
            </w:pPr>
            <w:r>
              <w:t>Ensure</w:t>
            </w:r>
            <w:r w:rsidR="00725798">
              <w:t xml:space="preserve"> </w:t>
            </w:r>
            <w:r>
              <w:t>contractor</w:t>
            </w:r>
            <w:r w:rsidR="00F2442C">
              <w:t>(s)</w:t>
            </w:r>
            <w:r w:rsidR="00725798">
              <w:t xml:space="preserve"> </w:t>
            </w:r>
            <w:r w:rsidR="00271E68">
              <w:t>can</w:t>
            </w:r>
            <w:r w:rsidR="00725798">
              <w:t xml:space="preserve"> </w:t>
            </w:r>
            <w:r>
              <w:t>access</w:t>
            </w:r>
            <w:r w:rsidR="00725798">
              <w:t xml:space="preserve"> </w:t>
            </w:r>
            <w:r>
              <w:t>the</w:t>
            </w:r>
            <w:r w:rsidR="00725798">
              <w:t xml:space="preserve"> </w:t>
            </w:r>
            <w:r>
              <w:t>site</w:t>
            </w:r>
            <w:r w:rsidR="009C7B3A">
              <w:t>(s)</w:t>
            </w:r>
            <w:r w:rsidR="00725798">
              <w:t xml:space="preserve"> </w:t>
            </w:r>
            <w:r>
              <w:t>to</w:t>
            </w:r>
            <w:r w:rsidR="00725798">
              <w:t xml:space="preserve"> </w:t>
            </w:r>
            <w:r>
              <w:t>determine</w:t>
            </w:r>
            <w:r w:rsidR="00725798">
              <w:t xml:space="preserve"> </w:t>
            </w:r>
            <w:r>
              <w:t>the</w:t>
            </w:r>
            <w:r w:rsidR="00725798">
              <w:t xml:space="preserve"> </w:t>
            </w:r>
            <w:r>
              <w:t>status</w:t>
            </w:r>
            <w:r w:rsidR="00725798">
              <w:t xml:space="preserve"> </w:t>
            </w:r>
            <w:r>
              <w:t>of</w:t>
            </w:r>
            <w:r w:rsidR="00725798">
              <w:t xml:space="preserve"> </w:t>
            </w:r>
            <w:r>
              <w:t>construction</w:t>
            </w:r>
            <w:r w:rsidR="00725798">
              <w:t xml:space="preserve"> </w:t>
            </w:r>
            <w:r>
              <w:t>materials</w:t>
            </w:r>
            <w:r w:rsidR="00725798">
              <w:t xml:space="preserve"> </w:t>
            </w:r>
            <w:r>
              <w:t>and</w:t>
            </w:r>
            <w:r w:rsidR="00725798">
              <w:t xml:space="preserve"> </w:t>
            </w:r>
            <w:r>
              <w:t>supplies.</w:t>
            </w:r>
          </w:p>
        </w:tc>
        <w:tc>
          <w:tcPr>
            <w:tcW w:w="0" w:type="pct"/>
          </w:tcPr>
          <w:p w14:paraId="35D6625A" w14:textId="77777777" w:rsidR="00A936E9" w:rsidRPr="008E0DD2" w:rsidRDefault="00A936E9" w:rsidP="008D0E28">
            <w:pPr>
              <w:pStyle w:val="NoSpacing"/>
            </w:pPr>
          </w:p>
        </w:tc>
        <w:tc>
          <w:tcPr>
            <w:tcW w:w="0" w:type="pct"/>
          </w:tcPr>
          <w:p w14:paraId="7C87F6FA" w14:textId="77777777" w:rsidR="00A936E9" w:rsidRPr="008E0DD2" w:rsidRDefault="00A936E9" w:rsidP="008D0E28">
            <w:pPr>
              <w:pStyle w:val="NoSpacing"/>
            </w:pPr>
          </w:p>
        </w:tc>
      </w:tr>
      <w:tr w:rsidR="00A936E9" w14:paraId="1452B9CB" w14:textId="77777777" w:rsidTr="00475F7E">
        <w:trPr>
          <w:trHeight w:val="45"/>
        </w:trPr>
        <w:tc>
          <w:tcPr>
            <w:tcW w:w="0" w:type="pct"/>
          </w:tcPr>
          <w:p w14:paraId="2804200A" w14:textId="528EFBA0" w:rsidR="00A936E9" w:rsidRPr="008E0DD2" w:rsidRDefault="00A936E9" w:rsidP="008D0E28">
            <w:pPr>
              <w:pStyle w:val="NoSpacing"/>
            </w:pPr>
            <w:r w:rsidRPr="008E0DD2">
              <w:t>Record</w:t>
            </w:r>
            <w:r w:rsidR="00725798">
              <w:t xml:space="preserve"> </w:t>
            </w:r>
            <w:r w:rsidRPr="008E0DD2">
              <w:t>damage</w:t>
            </w:r>
            <w:r w:rsidR="00725798">
              <w:t xml:space="preserve"> </w:t>
            </w:r>
            <w:r w:rsidRPr="008E0DD2">
              <w:t>to</w:t>
            </w:r>
            <w:r w:rsidR="00725798">
              <w:t xml:space="preserve"> </w:t>
            </w:r>
            <w:r w:rsidRPr="008E0DD2">
              <w:t>help</w:t>
            </w:r>
            <w:r w:rsidR="00725798">
              <w:t xml:space="preserve"> </w:t>
            </w:r>
            <w:r w:rsidRPr="008E0DD2">
              <w:t>support</w:t>
            </w:r>
            <w:r w:rsidR="00725798">
              <w:t xml:space="preserve"> </w:t>
            </w:r>
            <w:r w:rsidRPr="008E0DD2">
              <w:t>insurance</w:t>
            </w:r>
            <w:r w:rsidR="00725798">
              <w:t xml:space="preserve"> </w:t>
            </w:r>
            <w:r w:rsidRPr="008E0DD2">
              <w:t>claims.</w:t>
            </w:r>
          </w:p>
        </w:tc>
        <w:tc>
          <w:tcPr>
            <w:tcW w:w="0" w:type="pct"/>
          </w:tcPr>
          <w:p w14:paraId="414DE7B7" w14:textId="77777777" w:rsidR="00A936E9" w:rsidRPr="008E0DD2" w:rsidRDefault="00A936E9" w:rsidP="008D0E28">
            <w:pPr>
              <w:pStyle w:val="NoSpacing"/>
            </w:pPr>
          </w:p>
        </w:tc>
        <w:tc>
          <w:tcPr>
            <w:tcW w:w="0" w:type="pct"/>
          </w:tcPr>
          <w:p w14:paraId="64BF2747" w14:textId="216F9B38" w:rsidR="00A936E9" w:rsidRPr="008E0DD2" w:rsidRDefault="00A936E9" w:rsidP="008D0E28">
            <w:pPr>
              <w:pStyle w:val="NoSpacing"/>
            </w:pPr>
          </w:p>
        </w:tc>
      </w:tr>
      <w:tr w:rsidR="00A936E9" w14:paraId="7CC9D087" w14:textId="77777777" w:rsidTr="00475F7E">
        <w:trPr>
          <w:trHeight w:val="45"/>
        </w:trPr>
        <w:tc>
          <w:tcPr>
            <w:tcW w:w="0" w:type="pct"/>
          </w:tcPr>
          <w:p w14:paraId="44AE62E8" w14:textId="0A7D1ECE" w:rsidR="00A936E9" w:rsidRPr="008E0DD2" w:rsidRDefault="00A936E9" w:rsidP="008D0E28">
            <w:pPr>
              <w:pStyle w:val="NoSpacing"/>
            </w:pPr>
            <w:r w:rsidRPr="008E0DD2">
              <w:t>As</w:t>
            </w:r>
            <w:r w:rsidR="00725798">
              <w:t xml:space="preserve"> </w:t>
            </w:r>
            <w:r w:rsidRPr="008E0DD2">
              <w:t>necessary</w:t>
            </w:r>
            <w:r w:rsidR="00725798">
              <w:t xml:space="preserve"> </w:t>
            </w:r>
            <w:r w:rsidRPr="008E0DD2">
              <w:t>and</w:t>
            </w:r>
            <w:r w:rsidR="00725798">
              <w:t xml:space="preserve"> </w:t>
            </w:r>
            <w:r w:rsidRPr="008E0DD2">
              <w:t>feasible,</w:t>
            </w:r>
            <w:r w:rsidR="00725798">
              <w:t xml:space="preserve"> </w:t>
            </w:r>
            <w:r w:rsidRPr="008E0DD2">
              <w:t>mitigate</w:t>
            </w:r>
            <w:r w:rsidR="00725798">
              <w:t xml:space="preserve"> </w:t>
            </w:r>
            <w:r w:rsidRPr="008E0DD2">
              <w:t>safety</w:t>
            </w:r>
            <w:r w:rsidR="00725798">
              <w:t xml:space="preserve"> </w:t>
            </w:r>
            <w:r w:rsidRPr="008E0DD2">
              <w:t>concerns</w:t>
            </w:r>
            <w:r w:rsidR="00725798">
              <w:t xml:space="preserve"> </w:t>
            </w:r>
            <w:r w:rsidRPr="008E0DD2">
              <w:t>by</w:t>
            </w:r>
            <w:r w:rsidR="00725798">
              <w:t xml:space="preserve"> </w:t>
            </w:r>
            <w:r w:rsidRPr="008E0DD2">
              <w:t>disconnecting</w:t>
            </w:r>
            <w:r w:rsidR="00725798">
              <w:t xml:space="preserve"> </w:t>
            </w:r>
            <w:r w:rsidRPr="008E0DD2">
              <w:t>utilities</w:t>
            </w:r>
            <w:r w:rsidR="00725798">
              <w:t xml:space="preserve"> </w:t>
            </w:r>
            <w:r w:rsidRPr="008E0DD2">
              <w:t>or</w:t>
            </w:r>
            <w:r w:rsidR="00725798">
              <w:t xml:space="preserve"> </w:t>
            </w:r>
            <w:r w:rsidR="009C7B3A">
              <w:t xml:space="preserve">undertaking </w:t>
            </w:r>
            <w:r w:rsidRPr="008E0DD2">
              <w:t>other</w:t>
            </w:r>
            <w:r w:rsidR="00725798">
              <w:t xml:space="preserve"> </w:t>
            </w:r>
            <w:r w:rsidRPr="008E0DD2">
              <w:t>essential</w:t>
            </w:r>
            <w:r w:rsidR="00725798">
              <w:t xml:space="preserve"> </w:t>
            </w:r>
            <w:r w:rsidRPr="008E0DD2">
              <w:t>emergency</w:t>
            </w:r>
            <w:r w:rsidR="00725798">
              <w:t xml:space="preserve"> </w:t>
            </w:r>
            <w:r w:rsidRPr="008E0DD2">
              <w:t>fixes</w:t>
            </w:r>
            <w:r w:rsidR="00725798">
              <w:t xml:space="preserve"> </w:t>
            </w:r>
            <w:r w:rsidRPr="008E0DD2">
              <w:t>to</w:t>
            </w:r>
            <w:r w:rsidR="00725798">
              <w:t xml:space="preserve"> </w:t>
            </w:r>
            <w:r w:rsidRPr="008E0DD2">
              <w:t>minimize</w:t>
            </w:r>
            <w:r w:rsidR="00725798">
              <w:t xml:space="preserve"> </w:t>
            </w:r>
            <w:r w:rsidRPr="008E0DD2">
              <w:t>additional</w:t>
            </w:r>
            <w:r w:rsidR="00725798">
              <w:t xml:space="preserve"> </w:t>
            </w:r>
            <w:r w:rsidRPr="008E0DD2">
              <w:t>damage</w:t>
            </w:r>
            <w:r w:rsidR="00725798">
              <w:t xml:space="preserve"> </w:t>
            </w:r>
            <w:r w:rsidRPr="008E0DD2">
              <w:t>to</w:t>
            </w:r>
            <w:r w:rsidR="00725798">
              <w:t xml:space="preserve"> </w:t>
            </w:r>
            <w:r w:rsidRPr="008E0DD2">
              <w:t>the</w:t>
            </w:r>
            <w:r w:rsidR="00725798">
              <w:t xml:space="preserve"> </w:t>
            </w:r>
            <w:r>
              <w:t>property</w:t>
            </w:r>
            <w:r w:rsidRPr="008E0DD2">
              <w:t>.</w:t>
            </w:r>
            <w:r w:rsidR="00725798">
              <w:t xml:space="preserve"> </w:t>
            </w:r>
          </w:p>
        </w:tc>
        <w:tc>
          <w:tcPr>
            <w:tcW w:w="0" w:type="pct"/>
          </w:tcPr>
          <w:p w14:paraId="71154707" w14:textId="77777777" w:rsidR="00A936E9" w:rsidRPr="008E0DD2" w:rsidRDefault="00A936E9" w:rsidP="008D0E28">
            <w:pPr>
              <w:pStyle w:val="NoSpacing"/>
            </w:pPr>
          </w:p>
        </w:tc>
        <w:tc>
          <w:tcPr>
            <w:tcW w:w="0" w:type="pct"/>
          </w:tcPr>
          <w:p w14:paraId="5852D532" w14:textId="51A27B59" w:rsidR="00A936E9" w:rsidRPr="008E0DD2" w:rsidRDefault="00A936E9" w:rsidP="008D0E28">
            <w:pPr>
              <w:pStyle w:val="NoSpacing"/>
            </w:pPr>
          </w:p>
        </w:tc>
      </w:tr>
      <w:tr w:rsidR="00A936E9" w14:paraId="045BE962" w14:textId="77777777" w:rsidTr="00475F7E">
        <w:trPr>
          <w:trHeight w:val="45"/>
        </w:trPr>
        <w:tc>
          <w:tcPr>
            <w:tcW w:w="0" w:type="pct"/>
          </w:tcPr>
          <w:p w14:paraId="6551C46D" w14:textId="2BF69EFE" w:rsidR="00A936E9" w:rsidRPr="008E0DD2" w:rsidRDefault="00A936E9" w:rsidP="008D0E28">
            <w:pPr>
              <w:pStyle w:val="NoSpacing"/>
            </w:pPr>
            <w:r w:rsidRPr="008E0DD2">
              <w:t>Secure</w:t>
            </w:r>
            <w:r w:rsidR="00725798">
              <w:t xml:space="preserve"> </w:t>
            </w:r>
            <w:r w:rsidRPr="008E0DD2">
              <w:t>the</w:t>
            </w:r>
            <w:r w:rsidR="00725798">
              <w:t xml:space="preserve"> </w:t>
            </w:r>
            <w:r w:rsidRPr="008E0DD2">
              <w:t>site</w:t>
            </w:r>
            <w:r w:rsidR="00725798">
              <w:t xml:space="preserve"> </w:t>
            </w:r>
            <w:r w:rsidRPr="008E0DD2">
              <w:t>to</w:t>
            </w:r>
            <w:r w:rsidR="00725798">
              <w:t xml:space="preserve"> </w:t>
            </w:r>
            <w:r w:rsidRPr="008E0DD2">
              <w:t>protect</w:t>
            </w:r>
            <w:r w:rsidR="00725798">
              <w:t xml:space="preserve"> </w:t>
            </w:r>
            <w:r w:rsidRPr="008E0DD2">
              <w:t>organizational</w:t>
            </w:r>
            <w:r w:rsidR="00725798">
              <w:t xml:space="preserve"> </w:t>
            </w:r>
            <w:r w:rsidRPr="008E0DD2">
              <w:t>and</w:t>
            </w:r>
            <w:r w:rsidR="00725798">
              <w:t xml:space="preserve"> </w:t>
            </w:r>
            <w:r w:rsidRPr="008E0DD2">
              <w:t>contractors’</w:t>
            </w:r>
            <w:r w:rsidR="00725798">
              <w:t xml:space="preserve"> </w:t>
            </w:r>
            <w:r w:rsidRPr="008E0DD2">
              <w:t>supplies</w:t>
            </w:r>
            <w:r w:rsidR="00725798">
              <w:t xml:space="preserve"> </w:t>
            </w:r>
            <w:r w:rsidRPr="008E0DD2">
              <w:t>and</w:t>
            </w:r>
            <w:r w:rsidR="00725798">
              <w:t xml:space="preserve"> </w:t>
            </w:r>
            <w:r w:rsidRPr="008E0DD2">
              <w:t>equipment.</w:t>
            </w:r>
            <w:r w:rsidR="00725798">
              <w:t xml:space="preserve"> </w:t>
            </w:r>
            <w:r w:rsidRPr="008E0DD2">
              <w:t>Ensure</w:t>
            </w:r>
            <w:r w:rsidR="00725798">
              <w:t xml:space="preserve"> </w:t>
            </w:r>
            <w:r w:rsidRPr="008E0DD2">
              <w:t>that</w:t>
            </w:r>
            <w:r w:rsidR="00725798">
              <w:t xml:space="preserve"> </w:t>
            </w:r>
            <w:r w:rsidRPr="008E0DD2">
              <w:t>materials,</w:t>
            </w:r>
            <w:r w:rsidR="00725798">
              <w:t xml:space="preserve"> </w:t>
            </w:r>
            <w:r w:rsidRPr="008E0DD2">
              <w:t>debris,</w:t>
            </w:r>
            <w:r w:rsidR="00725798">
              <w:t xml:space="preserve"> </w:t>
            </w:r>
            <w:r w:rsidRPr="008E0DD2">
              <w:t>and</w:t>
            </w:r>
            <w:r w:rsidR="00725798">
              <w:t xml:space="preserve"> </w:t>
            </w:r>
            <w:r w:rsidRPr="008E0DD2">
              <w:t>noise</w:t>
            </w:r>
            <w:r w:rsidR="00725798">
              <w:t xml:space="preserve"> </w:t>
            </w:r>
            <w:r w:rsidRPr="008E0DD2">
              <w:t>do</w:t>
            </w:r>
            <w:r w:rsidR="00725798">
              <w:t xml:space="preserve"> </w:t>
            </w:r>
            <w:r w:rsidRPr="008E0DD2">
              <w:t>not</w:t>
            </w:r>
            <w:r w:rsidR="00725798">
              <w:t xml:space="preserve"> </w:t>
            </w:r>
            <w:r w:rsidRPr="008E0DD2">
              <w:t>infringe</w:t>
            </w:r>
            <w:r w:rsidR="00725798">
              <w:t xml:space="preserve"> </w:t>
            </w:r>
            <w:r w:rsidRPr="008E0DD2">
              <w:t>on</w:t>
            </w:r>
            <w:r w:rsidR="00725798">
              <w:t xml:space="preserve"> </w:t>
            </w:r>
            <w:r w:rsidRPr="008E0DD2">
              <w:t>the</w:t>
            </w:r>
            <w:r w:rsidR="00725798">
              <w:t xml:space="preserve"> </w:t>
            </w:r>
            <w:r w:rsidRPr="008E0DD2">
              <w:t>right-of-way</w:t>
            </w:r>
            <w:r w:rsidR="009C7B3A">
              <w:t xml:space="preserve"> or</w:t>
            </w:r>
            <w:r w:rsidR="00725798">
              <w:t xml:space="preserve"> </w:t>
            </w:r>
            <w:r w:rsidRPr="008E0DD2">
              <w:t>neighbors</w:t>
            </w:r>
            <w:r w:rsidR="009C7B3A">
              <w:t>’</w:t>
            </w:r>
            <w:r w:rsidR="00725798">
              <w:t xml:space="preserve"> </w:t>
            </w:r>
            <w:r w:rsidR="007744DB" w:rsidRPr="008E0DD2">
              <w:t>property or</w:t>
            </w:r>
            <w:r w:rsidR="00725798">
              <w:t xml:space="preserve"> </w:t>
            </w:r>
            <w:r w:rsidRPr="008E0DD2">
              <w:t>pose</w:t>
            </w:r>
            <w:r w:rsidR="00725798">
              <w:t xml:space="preserve"> </w:t>
            </w:r>
            <w:r w:rsidRPr="008E0DD2">
              <w:t>a</w:t>
            </w:r>
            <w:r w:rsidR="00725798">
              <w:t xml:space="preserve"> </w:t>
            </w:r>
            <w:r w:rsidRPr="008E0DD2">
              <w:t>health</w:t>
            </w:r>
            <w:r w:rsidR="00725798">
              <w:t xml:space="preserve"> </w:t>
            </w:r>
            <w:r w:rsidRPr="008E0DD2">
              <w:t>and</w:t>
            </w:r>
            <w:r w:rsidR="00725798">
              <w:t xml:space="preserve"> </w:t>
            </w:r>
            <w:r w:rsidRPr="008E0DD2">
              <w:t>safety</w:t>
            </w:r>
            <w:r w:rsidR="00725798">
              <w:t xml:space="preserve"> </w:t>
            </w:r>
            <w:r w:rsidRPr="008E0DD2">
              <w:t>risk.</w:t>
            </w:r>
            <w:r w:rsidR="00725798">
              <w:t xml:space="preserve"> </w:t>
            </w:r>
          </w:p>
        </w:tc>
        <w:tc>
          <w:tcPr>
            <w:tcW w:w="0" w:type="pct"/>
          </w:tcPr>
          <w:p w14:paraId="0CE96D55" w14:textId="77777777" w:rsidR="00A936E9" w:rsidRPr="008E0DD2" w:rsidRDefault="00A936E9" w:rsidP="008D0E28">
            <w:pPr>
              <w:pStyle w:val="NoSpacing"/>
            </w:pPr>
          </w:p>
        </w:tc>
        <w:tc>
          <w:tcPr>
            <w:tcW w:w="0" w:type="pct"/>
          </w:tcPr>
          <w:p w14:paraId="72140049" w14:textId="6162F486" w:rsidR="00A936E9" w:rsidRPr="008E0DD2" w:rsidRDefault="00A936E9" w:rsidP="008D0E28">
            <w:pPr>
              <w:pStyle w:val="NoSpacing"/>
            </w:pPr>
          </w:p>
        </w:tc>
      </w:tr>
      <w:tr w:rsidR="00A936E9" w14:paraId="729822C5" w14:textId="77777777" w:rsidTr="00475F7E">
        <w:trPr>
          <w:trHeight w:val="45"/>
        </w:trPr>
        <w:tc>
          <w:tcPr>
            <w:tcW w:w="0" w:type="pct"/>
          </w:tcPr>
          <w:p w14:paraId="551507A0" w14:textId="4295A7BE" w:rsidR="00A936E9" w:rsidRPr="008E0DD2" w:rsidRDefault="00A936E9" w:rsidP="008D0E28">
            <w:pPr>
              <w:pStyle w:val="NoSpacing"/>
            </w:pPr>
            <w:r w:rsidRPr="008E0DD2">
              <w:t>Develop</w:t>
            </w:r>
            <w:r w:rsidR="00725798">
              <w:t xml:space="preserve"> </w:t>
            </w:r>
            <w:r w:rsidRPr="008E0DD2">
              <w:t>and</w:t>
            </w:r>
            <w:r w:rsidR="00725798">
              <w:t xml:space="preserve"> </w:t>
            </w:r>
            <w:r w:rsidRPr="008E0DD2">
              <w:t>implement</w:t>
            </w:r>
            <w:r w:rsidR="00725798">
              <w:t xml:space="preserve"> </w:t>
            </w:r>
            <w:r w:rsidRPr="008E0DD2">
              <w:t>a</w:t>
            </w:r>
            <w:r w:rsidR="00725798">
              <w:t xml:space="preserve"> </w:t>
            </w:r>
            <w:r w:rsidRPr="008E0DD2">
              <w:t>strategy</w:t>
            </w:r>
            <w:r w:rsidR="00725798">
              <w:t xml:space="preserve"> </w:t>
            </w:r>
            <w:r w:rsidRPr="008E0DD2">
              <w:t>to</w:t>
            </w:r>
            <w:r w:rsidR="00725798">
              <w:t xml:space="preserve"> </w:t>
            </w:r>
            <w:r w:rsidRPr="008E0DD2">
              <w:t>review</w:t>
            </w:r>
            <w:r w:rsidR="00725798">
              <w:t xml:space="preserve"> </w:t>
            </w:r>
            <w:r w:rsidRPr="008E0DD2">
              <w:t>and</w:t>
            </w:r>
            <w:r w:rsidR="00725798">
              <w:t xml:space="preserve"> </w:t>
            </w:r>
            <w:r w:rsidRPr="008E0DD2">
              <w:t>prioritize</w:t>
            </w:r>
            <w:r w:rsidR="00725798">
              <w:t xml:space="preserve"> </w:t>
            </w:r>
            <w:r w:rsidRPr="008E0DD2">
              <w:t>repair</w:t>
            </w:r>
            <w:r w:rsidR="00725798">
              <w:t xml:space="preserve"> </w:t>
            </w:r>
            <w:r w:rsidRPr="008E0DD2">
              <w:t>specifications</w:t>
            </w:r>
            <w:r w:rsidR="00725798">
              <w:t xml:space="preserve"> </w:t>
            </w:r>
            <w:r w:rsidRPr="008E0DD2">
              <w:t>based</w:t>
            </w:r>
            <w:r w:rsidR="00725798">
              <w:t xml:space="preserve"> </w:t>
            </w:r>
            <w:r w:rsidRPr="008E0DD2">
              <w:t>on</w:t>
            </w:r>
            <w:r w:rsidR="00725798">
              <w:t xml:space="preserve"> </w:t>
            </w:r>
            <w:r w:rsidRPr="008E0DD2">
              <w:t>health,</w:t>
            </w:r>
            <w:r w:rsidR="00725798">
              <w:t xml:space="preserve"> </w:t>
            </w:r>
            <w:r w:rsidRPr="008E0DD2">
              <w:t>safety,</w:t>
            </w:r>
            <w:r w:rsidR="00725798">
              <w:t xml:space="preserve"> </w:t>
            </w:r>
            <w:r w:rsidRPr="008E0DD2">
              <w:t>and</w:t>
            </w:r>
            <w:r w:rsidR="00725798">
              <w:t xml:space="preserve"> </w:t>
            </w:r>
            <w:r w:rsidRPr="008E0DD2">
              <w:t>capacity.</w:t>
            </w:r>
            <w:r w:rsidR="00725798">
              <w:t xml:space="preserve"> </w:t>
            </w:r>
          </w:p>
        </w:tc>
        <w:tc>
          <w:tcPr>
            <w:tcW w:w="0" w:type="pct"/>
          </w:tcPr>
          <w:p w14:paraId="22D279B7" w14:textId="77777777" w:rsidR="00A936E9" w:rsidRPr="008E0DD2" w:rsidRDefault="00A936E9" w:rsidP="008D0E28">
            <w:pPr>
              <w:pStyle w:val="NoSpacing"/>
            </w:pPr>
          </w:p>
        </w:tc>
        <w:tc>
          <w:tcPr>
            <w:tcW w:w="0" w:type="pct"/>
          </w:tcPr>
          <w:p w14:paraId="7F942D3B" w14:textId="2C4BA7CD" w:rsidR="00A936E9" w:rsidRPr="008E0DD2" w:rsidRDefault="00A936E9" w:rsidP="008D0E28">
            <w:pPr>
              <w:pStyle w:val="NoSpacing"/>
            </w:pPr>
          </w:p>
        </w:tc>
      </w:tr>
      <w:tr w:rsidR="00A936E9" w14:paraId="42A8FFF4" w14:textId="77777777" w:rsidTr="00475F7E">
        <w:trPr>
          <w:trHeight w:val="45"/>
        </w:trPr>
        <w:tc>
          <w:tcPr>
            <w:tcW w:w="0" w:type="pct"/>
          </w:tcPr>
          <w:p w14:paraId="517AE6F6" w14:textId="357C16D5" w:rsidR="00A936E9" w:rsidRPr="008E0DD2" w:rsidRDefault="00A936E9" w:rsidP="008D0E28">
            <w:pPr>
              <w:pStyle w:val="NoSpacing"/>
            </w:pPr>
            <w:r w:rsidRPr="008E0DD2">
              <w:t>Determine</w:t>
            </w:r>
            <w:r w:rsidR="00725798">
              <w:t xml:space="preserve"> </w:t>
            </w:r>
            <w:r w:rsidRPr="008E0DD2">
              <w:t>capacity</w:t>
            </w:r>
            <w:r w:rsidR="00725798">
              <w:t xml:space="preserve"> </w:t>
            </w:r>
            <w:r w:rsidRPr="008E0DD2">
              <w:t>to</w:t>
            </w:r>
            <w:r w:rsidR="00725798">
              <w:t xml:space="preserve"> </w:t>
            </w:r>
            <w:r w:rsidRPr="008E0DD2">
              <w:t>reach</w:t>
            </w:r>
            <w:r w:rsidR="00725798">
              <w:t xml:space="preserve"> </w:t>
            </w:r>
            <w:r w:rsidRPr="008E0DD2">
              <w:t>out</w:t>
            </w:r>
            <w:r w:rsidR="00725798">
              <w:t xml:space="preserve"> </w:t>
            </w:r>
            <w:r w:rsidRPr="008E0DD2">
              <w:t>to</w:t>
            </w:r>
            <w:r w:rsidR="00725798">
              <w:t xml:space="preserve"> </w:t>
            </w:r>
            <w:r w:rsidRPr="008E0DD2">
              <w:t>previous</w:t>
            </w:r>
            <w:r w:rsidR="00725798">
              <w:t xml:space="preserve"> </w:t>
            </w:r>
            <w:r w:rsidRPr="008E0DD2">
              <w:t>and</w:t>
            </w:r>
            <w:r w:rsidR="00725798">
              <w:t xml:space="preserve"> </w:t>
            </w:r>
            <w:r w:rsidRPr="008E0DD2">
              <w:t>upcoming</w:t>
            </w:r>
            <w:r w:rsidR="00725798">
              <w:t xml:space="preserve"> </w:t>
            </w:r>
            <w:r w:rsidRPr="008E0DD2">
              <w:t>program</w:t>
            </w:r>
            <w:r w:rsidR="00725798">
              <w:t xml:space="preserve"> </w:t>
            </w:r>
            <w:r w:rsidRPr="008E0DD2">
              <w:t>beneficiaries</w:t>
            </w:r>
            <w:r w:rsidR="00725798">
              <w:t xml:space="preserve"> </w:t>
            </w:r>
            <w:r w:rsidRPr="008E0DD2">
              <w:t>regarding</w:t>
            </w:r>
            <w:r w:rsidR="00725798">
              <w:t xml:space="preserve"> </w:t>
            </w:r>
            <w:r w:rsidRPr="008E0DD2">
              <w:t>their</w:t>
            </w:r>
            <w:r w:rsidR="00725798">
              <w:t xml:space="preserve"> </w:t>
            </w:r>
            <w:r w:rsidRPr="008E0DD2">
              <w:t>health</w:t>
            </w:r>
            <w:r w:rsidR="00725798">
              <w:t xml:space="preserve"> </w:t>
            </w:r>
            <w:r w:rsidRPr="008E0DD2">
              <w:t>and</w:t>
            </w:r>
            <w:r w:rsidR="00725798">
              <w:t xml:space="preserve"> </w:t>
            </w:r>
            <w:r w:rsidRPr="008E0DD2">
              <w:t>safety</w:t>
            </w:r>
            <w:r w:rsidR="00725798">
              <w:t xml:space="preserve"> </w:t>
            </w:r>
            <w:r w:rsidRPr="008E0DD2">
              <w:t>and</w:t>
            </w:r>
            <w:r w:rsidR="00725798">
              <w:t xml:space="preserve"> </w:t>
            </w:r>
            <w:r w:rsidRPr="008E0DD2">
              <w:t>the</w:t>
            </w:r>
            <w:r w:rsidR="00725798">
              <w:t xml:space="preserve"> </w:t>
            </w:r>
            <w:r w:rsidRPr="008E0DD2">
              <w:t>condition</w:t>
            </w:r>
            <w:r w:rsidR="00725798">
              <w:t xml:space="preserve"> </w:t>
            </w:r>
            <w:r w:rsidRPr="008E0DD2">
              <w:t>of</w:t>
            </w:r>
            <w:r w:rsidR="00725798">
              <w:t xml:space="preserve"> </w:t>
            </w:r>
            <w:r w:rsidRPr="008E0DD2">
              <w:t>their</w:t>
            </w:r>
            <w:r w:rsidR="00725798">
              <w:t xml:space="preserve"> </w:t>
            </w:r>
            <w:r w:rsidRPr="008E0DD2">
              <w:t>homes.</w:t>
            </w:r>
            <w:r w:rsidR="00725798">
              <w:t xml:space="preserve"> </w:t>
            </w:r>
          </w:p>
        </w:tc>
        <w:tc>
          <w:tcPr>
            <w:tcW w:w="0" w:type="pct"/>
          </w:tcPr>
          <w:p w14:paraId="72FB4DE5" w14:textId="77777777" w:rsidR="00A936E9" w:rsidRPr="008E0DD2" w:rsidRDefault="00A936E9" w:rsidP="008D0E28">
            <w:pPr>
              <w:pStyle w:val="NoSpacing"/>
            </w:pPr>
          </w:p>
        </w:tc>
        <w:tc>
          <w:tcPr>
            <w:tcW w:w="0" w:type="pct"/>
          </w:tcPr>
          <w:p w14:paraId="2DE844ED" w14:textId="6D712542" w:rsidR="00A936E9" w:rsidRPr="008E0DD2" w:rsidRDefault="00A936E9" w:rsidP="008D0E28">
            <w:pPr>
              <w:pStyle w:val="NoSpacing"/>
            </w:pPr>
          </w:p>
        </w:tc>
      </w:tr>
      <w:tr w:rsidR="00A936E9" w14:paraId="11C99B14" w14:textId="77777777" w:rsidTr="00475F7E">
        <w:trPr>
          <w:trHeight w:val="45"/>
        </w:trPr>
        <w:tc>
          <w:tcPr>
            <w:tcW w:w="0" w:type="pct"/>
          </w:tcPr>
          <w:p w14:paraId="687014E5" w14:textId="582783D7" w:rsidR="00A936E9" w:rsidRPr="008E0DD2" w:rsidRDefault="00A936E9" w:rsidP="008D0E28">
            <w:pPr>
              <w:pStyle w:val="NoSpacing"/>
            </w:pPr>
            <w:r w:rsidRPr="008E0DD2">
              <w:lastRenderedPageBreak/>
              <w:t>Work</w:t>
            </w:r>
            <w:r w:rsidR="00725798">
              <w:t xml:space="preserve"> </w:t>
            </w:r>
            <w:r w:rsidRPr="008E0DD2">
              <w:t>with</w:t>
            </w:r>
            <w:r w:rsidR="00725798">
              <w:t xml:space="preserve"> </w:t>
            </w:r>
            <w:r w:rsidRPr="008E0DD2">
              <w:t>Communication</w:t>
            </w:r>
            <w:r w:rsidR="00725798">
              <w:t xml:space="preserve"> </w:t>
            </w:r>
            <w:r w:rsidRPr="008E0DD2">
              <w:t>staff</w:t>
            </w:r>
            <w:r w:rsidR="00725798">
              <w:t xml:space="preserve"> </w:t>
            </w:r>
            <w:r w:rsidRPr="008E0DD2">
              <w:t>to</w:t>
            </w:r>
            <w:r w:rsidR="00725798">
              <w:t xml:space="preserve"> </w:t>
            </w:r>
            <w:r w:rsidR="001F4302">
              <w:t xml:space="preserve">provide </w:t>
            </w:r>
            <w:r w:rsidR="00E7077C" w:rsidRPr="0022088F">
              <w:t>clear and transparent communication, and proactively work to prevent and address negative publicity</w:t>
            </w:r>
            <w:r w:rsidR="001F4302">
              <w:t>.</w:t>
            </w:r>
          </w:p>
        </w:tc>
        <w:tc>
          <w:tcPr>
            <w:tcW w:w="0" w:type="pct"/>
          </w:tcPr>
          <w:p w14:paraId="2EDE8C8E" w14:textId="77777777" w:rsidR="00A936E9" w:rsidRPr="008E0DD2" w:rsidRDefault="00A936E9" w:rsidP="008D0E28">
            <w:pPr>
              <w:pStyle w:val="NoSpacing"/>
            </w:pPr>
          </w:p>
        </w:tc>
        <w:tc>
          <w:tcPr>
            <w:tcW w:w="0" w:type="pct"/>
          </w:tcPr>
          <w:p w14:paraId="2AC2E4A0" w14:textId="28AF4140" w:rsidR="00A936E9" w:rsidRPr="008E0DD2" w:rsidRDefault="00A936E9" w:rsidP="008D0E28">
            <w:pPr>
              <w:pStyle w:val="NoSpacing"/>
            </w:pPr>
          </w:p>
        </w:tc>
      </w:tr>
      <w:tr w:rsidR="00A936E9" w14:paraId="76DCFCC0" w14:textId="77777777" w:rsidTr="00475F7E">
        <w:trPr>
          <w:trHeight w:val="45"/>
        </w:trPr>
        <w:tc>
          <w:tcPr>
            <w:tcW w:w="0" w:type="pct"/>
          </w:tcPr>
          <w:p w14:paraId="7E4F16A5" w14:textId="7089D93D" w:rsidR="00A936E9" w:rsidRPr="008E0DD2" w:rsidRDefault="00A936E9" w:rsidP="008D0E28">
            <w:pPr>
              <w:pStyle w:val="NoSpacing"/>
            </w:pPr>
            <w:r w:rsidRPr="008E0DD2">
              <w:t>Communicate</w:t>
            </w:r>
            <w:r w:rsidR="00725798">
              <w:t xml:space="preserve"> </w:t>
            </w:r>
            <w:r w:rsidRPr="008E0DD2">
              <w:t>with</w:t>
            </w:r>
            <w:r w:rsidR="00725798">
              <w:t xml:space="preserve"> </w:t>
            </w:r>
            <w:r w:rsidRPr="008E0DD2">
              <w:t>the</w:t>
            </w:r>
            <w:r w:rsidR="00725798">
              <w:t xml:space="preserve"> </w:t>
            </w:r>
            <w:r w:rsidRPr="008E0DD2">
              <w:t>funder</w:t>
            </w:r>
            <w:r w:rsidR="009C7B3A">
              <w:t>(s)</w:t>
            </w:r>
            <w:r w:rsidR="00725798">
              <w:t xml:space="preserve"> </w:t>
            </w:r>
            <w:r w:rsidRPr="008E0DD2">
              <w:t>about</w:t>
            </w:r>
            <w:r w:rsidR="00725798">
              <w:t xml:space="preserve"> </w:t>
            </w:r>
            <w:r w:rsidRPr="008E0DD2">
              <w:t>contractual</w:t>
            </w:r>
            <w:r w:rsidR="00725798">
              <w:t xml:space="preserve"> </w:t>
            </w:r>
            <w:r w:rsidRPr="008E0DD2">
              <w:t>obligations,</w:t>
            </w:r>
            <w:r w:rsidR="00725798">
              <w:t xml:space="preserve"> </w:t>
            </w:r>
            <w:r w:rsidRPr="008E0DD2">
              <w:t>timeline,</w:t>
            </w:r>
            <w:r w:rsidR="00725798">
              <w:t xml:space="preserve"> </w:t>
            </w:r>
            <w:r w:rsidRPr="008E0DD2">
              <w:t>milestones,</w:t>
            </w:r>
            <w:r w:rsidR="00725798">
              <w:t xml:space="preserve"> </w:t>
            </w:r>
            <w:r w:rsidRPr="008E0DD2">
              <w:t>and</w:t>
            </w:r>
            <w:r w:rsidR="00725798">
              <w:t xml:space="preserve"> </w:t>
            </w:r>
            <w:r w:rsidRPr="008E0DD2">
              <w:t>disbursements</w:t>
            </w:r>
            <w:r w:rsidR="00725798">
              <w:t xml:space="preserve"> </w:t>
            </w:r>
            <w:r w:rsidRPr="008E0DD2">
              <w:t>to</w:t>
            </w:r>
            <w:r w:rsidR="00725798">
              <w:t xml:space="preserve"> </w:t>
            </w:r>
            <w:r w:rsidRPr="008E0DD2">
              <w:t>ensure</w:t>
            </w:r>
            <w:r w:rsidR="00725798">
              <w:t xml:space="preserve"> </w:t>
            </w:r>
            <w:r w:rsidRPr="008E0DD2">
              <w:t>compliance.</w:t>
            </w:r>
            <w:r w:rsidR="00725798">
              <w:t xml:space="preserve"> </w:t>
            </w:r>
          </w:p>
        </w:tc>
        <w:tc>
          <w:tcPr>
            <w:tcW w:w="0" w:type="pct"/>
          </w:tcPr>
          <w:p w14:paraId="3B24A39D" w14:textId="77777777" w:rsidR="00A936E9" w:rsidRPr="008E0DD2" w:rsidRDefault="00A936E9" w:rsidP="008D0E28">
            <w:pPr>
              <w:pStyle w:val="NoSpacing"/>
            </w:pPr>
          </w:p>
        </w:tc>
        <w:tc>
          <w:tcPr>
            <w:tcW w:w="0" w:type="pct"/>
          </w:tcPr>
          <w:p w14:paraId="07A598A1" w14:textId="6666F9DB" w:rsidR="00A936E9" w:rsidRPr="008E0DD2" w:rsidRDefault="00A936E9" w:rsidP="008D0E28">
            <w:pPr>
              <w:pStyle w:val="NoSpacing"/>
            </w:pPr>
          </w:p>
        </w:tc>
      </w:tr>
      <w:tr w:rsidR="008D0E28" w14:paraId="16F0A284" w14:textId="77777777" w:rsidTr="00475F7E">
        <w:trPr>
          <w:trHeight w:val="45"/>
        </w:trPr>
        <w:tc>
          <w:tcPr>
            <w:tcW w:w="0" w:type="pct"/>
          </w:tcPr>
          <w:p w14:paraId="4191937A" w14:textId="77777777" w:rsidR="008D0E28" w:rsidRPr="008E0DD2" w:rsidRDefault="008D0E28" w:rsidP="008D0E28">
            <w:pPr>
              <w:pStyle w:val="NoSpacing"/>
            </w:pPr>
          </w:p>
        </w:tc>
        <w:tc>
          <w:tcPr>
            <w:tcW w:w="0" w:type="pct"/>
          </w:tcPr>
          <w:p w14:paraId="08D37FF2" w14:textId="77777777" w:rsidR="008D0E28" w:rsidRPr="008E0DD2" w:rsidRDefault="008D0E28" w:rsidP="008D0E28">
            <w:pPr>
              <w:pStyle w:val="NoSpacing"/>
            </w:pPr>
          </w:p>
        </w:tc>
        <w:tc>
          <w:tcPr>
            <w:tcW w:w="0" w:type="pct"/>
          </w:tcPr>
          <w:p w14:paraId="34E02B79" w14:textId="77777777" w:rsidR="008D0E28" w:rsidRPr="008E0DD2" w:rsidRDefault="008D0E28" w:rsidP="008D0E28">
            <w:pPr>
              <w:pStyle w:val="NoSpacing"/>
            </w:pPr>
          </w:p>
        </w:tc>
      </w:tr>
      <w:tr w:rsidR="008D0E28" w14:paraId="1BF187EC" w14:textId="77777777" w:rsidTr="00475F7E">
        <w:trPr>
          <w:trHeight w:val="45"/>
        </w:trPr>
        <w:tc>
          <w:tcPr>
            <w:tcW w:w="0" w:type="pct"/>
          </w:tcPr>
          <w:p w14:paraId="244DAD76" w14:textId="77777777" w:rsidR="008D0E28" w:rsidRPr="008E0DD2" w:rsidRDefault="008D0E28" w:rsidP="008D0E28">
            <w:pPr>
              <w:pStyle w:val="NoSpacing"/>
            </w:pPr>
          </w:p>
        </w:tc>
        <w:tc>
          <w:tcPr>
            <w:tcW w:w="0" w:type="pct"/>
          </w:tcPr>
          <w:p w14:paraId="53045A36" w14:textId="77777777" w:rsidR="008D0E28" w:rsidRPr="008E0DD2" w:rsidRDefault="008D0E28" w:rsidP="008D0E28">
            <w:pPr>
              <w:pStyle w:val="NoSpacing"/>
            </w:pPr>
          </w:p>
        </w:tc>
        <w:tc>
          <w:tcPr>
            <w:tcW w:w="0" w:type="pct"/>
          </w:tcPr>
          <w:p w14:paraId="6905BB5B" w14:textId="77777777" w:rsidR="008D0E28" w:rsidRPr="008E0DD2" w:rsidRDefault="008D0E28" w:rsidP="008D0E28">
            <w:pPr>
              <w:pStyle w:val="NoSpacing"/>
            </w:pPr>
          </w:p>
        </w:tc>
      </w:tr>
      <w:tr w:rsidR="00A936E9" w14:paraId="29AB5514" w14:textId="77777777" w:rsidTr="00475F7E">
        <w:trPr>
          <w:trHeight w:val="45"/>
        </w:trPr>
        <w:tc>
          <w:tcPr>
            <w:tcW w:w="0" w:type="pct"/>
            <w:gridSpan w:val="3"/>
          </w:tcPr>
          <w:p w14:paraId="16D94EA9" w14:textId="77777777" w:rsidR="00A936E9" w:rsidRPr="00140021" w:rsidRDefault="00A936E9" w:rsidP="008D0E28">
            <w:pPr>
              <w:pStyle w:val="NoSpacing"/>
              <w:rPr>
                <w:b/>
                <w:bCs/>
              </w:rPr>
            </w:pPr>
            <w:r w:rsidRPr="00140021">
              <w:rPr>
                <w:b/>
                <w:bCs/>
                <w:i/>
              </w:rPr>
              <w:t>Recovery</w:t>
            </w:r>
          </w:p>
        </w:tc>
      </w:tr>
      <w:tr w:rsidR="00A936E9" w14:paraId="59A15B61" w14:textId="77777777" w:rsidTr="00475F7E">
        <w:trPr>
          <w:trHeight w:val="45"/>
        </w:trPr>
        <w:tc>
          <w:tcPr>
            <w:tcW w:w="0" w:type="pct"/>
          </w:tcPr>
          <w:p w14:paraId="2CEBB623" w14:textId="147750C9" w:rsidR="00A936E9" w:rsidRPr="008E0DD2" w:rsidRDefault="00A936E9" w:rsidP="008D0E28">
            <w:pPr>
              <w:pStyle w:val="NoSpacing"/>
            </w:pPr>
            <w:r w:rsidRPr="008E0DD2">
              <w:t>Develop</w:t>
            </w:r>
            <w:r w:rsidR="00725798">
              <w:t xml:space="preserve"> </w:t>
            </w:r>
            <w:r w:rsidRPr="008E0DD2">
              <w:t>a</w:t>
            </w:r>
            <w:r w:rsidR="00725798">
              <w:t xml:space="preserve"> </w:t>
            </w:r>
            <w:r w:rsidRPr="008E0DD2">
              <w:t>plan</w:t>
            </w:r>
            <w:r w:rsidR="00725798">
              <w:t xml:space="preserve"> </w:t>
            </w:r>
            <w:r w:rsidRPr="008E0DD2">
              <w:t>for</w:t>
            </w:r>
            <w:r w:rsidR="00725798">
              <w:t xml:space="preserve"> </w:t>
            </w:r>
            <w:r w:rsidRPr="008E0DD2">
              <w:t>restoring</w:t>
            </w:r>
            <w:r w:rsidR="00725798">
              <w:t xml:space="preserve"> </w:t>
            </w:r>
            <w:r w:rsidRPr="008E0DD2">
              <w:t>normal</w:t>
            </w:r>
            <w:r w:rsidR="00725798">
              <w:t xml:space="preserve"> </w:t>
            </w:r>
            <w:r w:rsidRPr="008E0DD2">
              <w:t>operations.</w:t>
            </w:r>
          </w:p>
        </w:tc>
        <w:tc>
          <w:tcPr>
            <w:tcW w:w="0" w:type="pct"/>
          </w:tcPr>
          <w:p w14:paraId="69B71655" w14:textId="77777777" w:rsidR="00A936E9" w:rsidRPr="008E0DD2" w:rsidRDefault="00A936E9" w:rsidP="008D0E28">
            <w:pPr>
              <w:pStyle w:val="NoSpacing"/>
            </w:pPr>
          </w:p>
        </w:tc>
        <w:tc>
          <w:tcPr>
            <w:tcW w:w="0" w:type="pct"/>
          </w:tcPr>
          <w:p w14:paraId="2FE0AEDF" w14:textId="178C3CF3" w:rsidR="00A936E9" w:rsidRPr="008E0DD2" w:rsidRDefault="00A936E9" w:rsidP="008D0E28">
            <w:pPr>
              <w:pStyle w:val="NoSpacing"/>
            </w:pPr>
          </w:p>
        </w:tc>
      </w:tr>
      <w:tr w:rsidR="00A936E9" w14:paraId="1DF5F9B3" w14:textId="77777777" w:rsidTr="00475F7E">
        <w:trPr>
          <w:trHeight w:val="45"/>
        </w:trPr>
        <w:tc>
          <w:tcPr>
            <w:tcW w:w="0" w:type="pct"/>
          </w:tcPr>
          <w:p w14:paraId="1E3B8530" w14:textId="6E8FF7A2" w:rsidR="00A936E9" w:rsidRPr="008E0DD2" w:rsidRDefault="00A936E9" w:rsidP="008D0E28">
            <w:pPr>
              <w:pStyle w:val="NoSpacing"/>
            </w:pPr>
            <w:r w:rsidRPr="008E0DD2">
              <w:t>Implement</w:t>
            </w:r>
            <w:r w:rsidR="00725798">
              <w:t xml:space="preserve"> </w:t>
            </w:r>
            <w:r w:rsidRPr="008E0DD2">
              <w:t>a</w:t>
            </w:r>
            <w:r w:rsidR="00725798">
              <w:t xml:space="preserve"> </w:t>
            </w:r>
            <w:r w:rsidRPr="008E0DD2">
              <w:t>plan</w:t>
            </w:r>
            <w:r w:rsidR="00725798">
              <w:t xml:space="preserve"> </w:t>
            </w:r>
            <w:r w:rsidRPr="008E0DD2">
              <w:t>for</w:t>
            </w:r>
            <w:r w:rsidR="00725798">
              <w:t xml:space="preserve"> </w:t>
            </w:r>
            <w:r w:rsidRPr="008E0DD2">
              <w:t>restoring</w:t>
            </w:r>
            <w:r w:rsidR="00725798">
              <w:t xml:space="preserve"> </w:t>
            </w:r>
            <w:r w:rsidRPr="008E0DD2">
              <w:t>normal</w:t>
            </w:r>
            <w:r w:rsidR="00725798">
              <w:t xml:space="preserve"> </w:t>
            </w:r>
            <w:r w:rsidRPr="008E0DD2">
              <w:t>operations.</w:t>
            </w:r>
          </w:p>
        </w:tc>
        <w:tc>
          <w:tcPr>
            <w:tcW w:w="0" w:type="pct"/>
          </w:tcPr>
          <w:p w14:paraId="6C7139F5" w14:textId="77777777" w:rsidR="00A936E9" w:rsidRPr="008E0DD2" w:rsidRDefault="00A936E9" w:rsidP="008D0E28">
            <w:pPr>
              <w:pStyle w:val="NoSpacing"/>
            </w:pPr>
          </w:p>
        </w:tc>
        <w:tc>
          <w:tcPr>
            <w:tcW w:w="0" w:type="pct"/>
          </w:tcPr>
          <w:p w14:paraId="4EC95CB2" w14:textId="7A0AE973" w:rsidR="00A936E9" w:rsidRPr="008E0DD2" w:rsidRDefault="00A936E9" w:rsidP="008D0E28">
            <w:pPr>
              <w:pStyle w:val="NoSpacing"/>
            </w:pPr>
          </w:p>
        </w:tc>
      </w:tr>
      <w:tr w:rsidR="00A936E9" w14:paraId="2FA1FFE7" w14:textId="77777777" w:rsidTr="00475F7E">
        <w:trPr>
          <w:trHeight w:val="45"/>
        </w:trPr>
        <w:tc>
          <w:tcPr>
            <w:tcW w:w="0" w:type="pct"/>
          </w:tcPr>
          <w:p w14:paraId="00790420" w14:textId="1A4BE54A" w:rsidR="00A936E9" w:rsidRPr="006C4B6B" w:rsidRDefault="00A936E9" w:rsidP="008D0E28">
            <w:pPr>
              <w:pStyle w:val="NoSpacing"/>
            </w:pPr>
            <w:r>
              <w:t>Ensure</w:t>
            </w:r>
            <w:r w:rsidR="00725798">
              <w:t xml:space="preserve"> </w:t>
            </w:r>
            <w:r>
              <w:t>clear</w:t>
            </w:r>
            <w:r w:rsidR="00725798">
              <w:t xml:space="preserve"> </w:t>
            </w:r>
            <w:r>
              <w:t>communication</w:t>
            </w:r>
            <w:r w:rsidR="00725798">
              <w:t xml:space="preserve"> </w:t>
            </w:r>
            <w:r>
              <w:t>with</w:t>
            </w:r>
            <w:r w:rsidR="00725798">
              <w:t xml:space="preserve"> </w:t>
            </w:r>
            <w:r>
              <w:t>impacted</w:t>
            </w:r>
            <w:r w:rsidR="00725798">
              <w:t xml:space="preserve"> </w:t>
            </w:r>
            <w:r>
              <w:t>residents</w:t>
            </w:r>
            <w:r w:rsidR="00725798">
              <w:t xml:space="preserve"> </w:t>
            </w:r>
            <w:r>
              <w:t>and</w:t>
            </w:r>
            <w:r w:rsidR="00725798">
              <w:t xml:space="preserve"> </w:t>
            </w:r>
            <w:r>
              <w:t>make</w:t>
            </w:r>
            <w:r w:rsidR="00725798">
              <w:t xml:space="preserve"> </w:t>
            </w:r>
            <w:r>
              <w:t>their</w:t>
            </w:r>
            <w:r w:rsidR="00725798">
              <w:t xml:space="preserve"> </w:t>
            </w:r>
            <w:r>
              <w:t>ability</w:t>
            </w:r>
            <w:r w:rsidR="00725798">
              <w:t xml:space="preserve"> </w:t>
            </w:r>
            <w:r>
              <w:t>to</w:t>
            </w:r>
            <w:r w:rsidR="00725798">
              <w:t xml:space="preserve"> </w:t>
            </w:r>
            <w:r>
              <w:t>return</w:t>
            </w:r>
            <w:r w:rsidR="00725798">
              <w:t xml:space="preserve"> </w:t>
            </w:r>
            <w:r>
              <w:t>to</w:t>
            </w:r>
            <w:r w:rsidR="00725798">
              <w:t xml:space="preserve"> </w:t>
            </w:r>
            <w:r>
              <w:t>their</w:t>
            </w:r>
            <w:r w:rsidR="00725798">
              <w:t xml:space="preserve"> </w:t>
            </w:r>
            <w:r>
              <w:t>homes</w:t>
            </w:r>
            <w:r w:rsidR="00725798">
              <w:t xml:space="preserve"> </w:t>
            </w:r>
            <w:r>
              <w:t>a</w:t>
            </w:r>
            <w:r w:rsidR="00725798">
              <w:t xml:space="preserve"> </w:t>
            </w:r>
            <w:r>
              <w:t>top</w:t>
            </w:r>
            <w:r w:rsidR="00725798">
              <w:t xml:space="preserve"> </w:t>
            </w:r>
            <w:r>
              <w:t>priority.</w:t>
            </w:r>
            <w:r w:rsidR="00725798">
              <w:t xml:space="preserve">  </w:t>
            </w:r>
          </w:p>
        </w:tc>
        <w:tc>
          <w:tcPr>
            <w:tcW w:w="0" w:type="pct"/>
          </w:tcPr>
          <w:p w14:paraId="3D9FE6AA" w14:textId="77777777" w:rsidR="00A936E9" w:rsidRPr="008E0DD2" w:rsidRDefault="00A936E9" w:rsidP="008D0E28">
            <w:pPr>
              <w:pStyle w:val="NoSpacing"/>
            </w:pPr>
          </w:p>
        </w:tc>
        <w:tc>
          <w:tcPr>
            <w:tcW w:w="0" w:type="pct"/>
          </w:tcPr>
          <w:p w14:paraId="3A60D396" w14:textId="77777777" w:rsidR="00A936E9" w:rsidRPr="008E0DD2" w:rsidRDefault="00A936E9" w:rsidP="008D0E28">
            <w:pPr>
              <w:pStyle w:val="NoSpacing"/>
            </w:pPr>
          </w:p>
        </w:tc>
      </w:tr>
      <w:tr w:rsidR="00A936E9" w14:paraId="512AC357" w14:textId="77777777" w:rsidTr="00475F7E">
        <w:trPr>
          <w:trHeight w:val="45"/>
        </w:trPr>
        <w:tc>
          <w:tcPr>
            <w:tcW w:w="0" w:type="pct"/>
          </w:tcPr>
          <w:p w14:paraId="74E315A9" w14:textId="3BE9D093" w:rsidR="00A936E9" w:rsidRPr="008E0DD2" w:rsidRDefault="00A936E9" w:rsidP="008D0E28">
            <w:pPr>
              <w:pStyle w:val="NoSpacing"/>
            </w:pPr>
            <w:r w:rsidRPr="008E0DD2">
              <w:t>Evaluate</w:t>
            </w:r>
            <w:r w:rsidR="00725798">
              <w:t xml:space="preserve"> </w:t>
            </w:r>
            <w:r w:rsidRPr="008E0DD2">
              <w:t>program</w:t>
            </w:r>
            <w:r w:rsidR="00725798">
              <w:t xml:space="preserve"> </w:t>
            </w:r>
            <w:r w:rsidRPr="008E0DD2">
              <w:t>performance</w:t>
            </w:r>
            <w:r w:rsidR="00725798">
              <w:t xml:space="preserve"> </w:t>
            </w:r>
            <w:r w:rsidRPr="008E0DD2">
              <w:t>and</w:t>
            </w:r>
            <w:r w:rsidR="00725798">
              <w:t xml:space="preserve"> </w:t>
            </w:r>
            <w:r w:rsidRPr="008E0DD2">
              <w:t>make</w:t>
            </w:r>
            <w:r w:rsidR="00725798">
              <w:t xml:space="preserve"> </w:t>
            </w:r>
            <w:r w:rsidRPr="008E0DD2">
              <w:t>changes</w:t>
            </w:r>
            <w:r w:rsidR="00725798">
              <w:t xml:space="preserve"> </w:t>
            </w:r>
            <w:r w:rsidRPr="008E0DD2">
              <w:t>to</w:t>
            </w:r>
            <w:r w:rsidR="00725798">
              <w:t xml:space="preserve"> </w:t>
            </w:r>
            <w:r w:rsidRPr="008E0DD2">
              <w:t>business</w:t>
            </w:r>
            <w:r w:rsidR="00725798">
              <w:t xml:space="preserve"> </w:t>
            </w:r>
            <w:r w:rsidRPr="008E0DD2">
              <w:t>continuity</w:t>
            </w:r>
            <w:r w:rsidR="00725798">
              <w:t xml:space="preserve"> </w:t>
            </w:r>
            <w:r w:rsidRPr="008E0DD2">
              <w:t>and</w:t>
            </w:r>
            <w:r w:rsidR="00725798">
              <w:t xml:space="preserve"> </w:t>
            </w:r>
            <w:r w:rsidRPr="008E0DD2">
              <w:t>disaster</w:t>
            </w:r>
            <w:r w:rsidR="00725798">
              <w:t xml:space="preserve"> </w:t>
            </w:r>
            <w:r w:rsidRPr="008E0DD2">
              <w:t>recovery</w:t>
            </w:r>
            <w:r w:rsidR="00725798">
              <w:t xml:space="preserve"> </w:t>
            </w:r>
            <w:r w:rsidRPr="008E0DD2">
              <w:t>strategy.</w:t>
            </w:r>
          </w:p>
        </w:tc>
        <w:tc>
          <w:tcPr>
            <w:tcW w:w="0" w:type="pct"/>
          </w:tcPr>
          <w:p w14:paraId="46C2DEF1" w14:textId="77777777" w:rsidR="00A936E9" w:rsidRPr="008E0DD2" w:rsidRDefault="00A936E9" w:rsidP="008D0E28">
            <w:pPr>
              <w:pStyle w:val="NoSpacing"/>
            </w:pPr>
          </w:p>
        </w:tc>
        <w:tc>
          <w:tcPr>
            <w:tcW w:w="0" w:type="pct"/>
          </w:tcPr>
          <w:p w14:paraId="3CEFA8C8" w14:textId="0FAAE34E" w:rsidR="00A936E9" w:rsidRPr="008E0DD2" w:rsidRDefault="00A936E9" w:rsidP="008D0E28">
            <w:pPr>
              <w:pStyle w:val="NoSpacing"/>
            </w:pPr>
          </w:p>
        </w:tc>
      </w:tr>
      <w:tr w:rsidR="008D0E28" w14:paraId="460013ED" w14:textId="77777777" w:rsidTr="00475F7E">
        <w:trPr>
          <w:trHeight w:val="45"/>
        </w:trPr>
        <w:tc>
          <w:tcPr>
            <w:tcW w:w="0" w:type="pct"/>
          </w:tcPr>
          <w:p w14:paraId="690F0E83" w14:textId="77777777" w:rsidR="008D0E28" w:rsidRPr="008E0DD2" w:rsidRDefault="008D0E28" w:rsidP="008D0E28">
            <w:pPr>
              <w:pStyle w:val="NoSpacing"/>
            </w:pPr>
          </w:p>
        </w:tc>
        <w:tc>
          <w:tcPr>
            <w:tcW w:w="0" w:type="pct"/>
          </w:tcPr>
          <w:p w14:paraId="01ACA4D7" w14:textId="77777777" w:rsidR="008D0E28" w:rsidRPr="008E0DD2" w:rsidRDefault="008D0E28" w:rsidP="008D0E28">
            <w:pPr>
              <w:pStyle w:val="NoSpacing"/>
            </w:pPr>
          </w:p>
        </w:tc>
        <w:tc>
          <w:tcPr>
            <w:tcW w:w="0" w:type="pct"/>
          </w:tcPr>
          <w:p w14:paraId="573C7923" w14:textId="77777777" w:rsidR="008D0E28" w:rsidRPr="008E0DD2" w:rsidRDefault="008D0E28" w:rsidP="008D0E28">
            <w:pPr>
              <w:pStyle w:val="NoSpacing"/>
            </w:pPr>
          </w:p>
        </w:tc>
      </w:tr>
      <w:tr w:rsidR="008D0E28" w14:paraId="40C06738" w14:textId="77777777" w:rsidTr="00475F7E">
        <w:trPr>
          <w:trHeight w:val="45"/>
        </w:trPr>
        <w:tc>
          <w:tcPr>
            <w:tcW w:w="0" w:type="pct"/>
          </w:tcPr>
          <w:p w14:paraId="33416A41" w14:textId="77777777" w:rsidR="008D0E28" w:rsidRPr="008E0DD2" w:rsidRDefault="008D0E28" w:rsidP="008D0E28">
            <w:pPr>
              <w:pStyle w:val="NoSpacing"/>
            </w:pPr>
          </w:p>
        </w:tc>
        <w:tc>
          <w:tcPr>
            <w:tcW w:w="0" w:type="pct"/>
          </w:tcPr>
          <w:p w14:paraId="6F95FF3A" w14:textId="77777777" w:rsidR="008D0E28" w:rsidRPr="008E0DD2" w:rsidRDefault="008D0E28" w:rsidP="008D0E28">
            <w:pPr>
              <w:pStyle w:val="NoSpacing"/>
            </w:pPr>
          </w:p>
        </w:tc>
        <w:tc>
          <w:tcPr>
            <w:tcW w:w="0" w:type="pct"/>
          </w:tcPr>
          <w:p w14:paraId="686D3613" w14:textId="77777777" w:rsidR="008D0E28" w:rsidRPr="008E0DD2" w:rsidRDefault="008D0E28" w:rsidP="008D0E28">
            <w:pPr>
              <w:pStyle w:val="NoSpacing"/>
            </w:pPr>
          </w:p>
        </w:tc>
      </w:tr>
    </w:tbl>
    <w:p w14:paraId="188D0D60" w14:textId="77777777" w:rsidR="00A936E9" w:rsidRDefault="00A936E9" w:rsidP="00600C89"/>
    <w:p w14:paraId="1975D45D" w14:textId="209C4D34" w:rsidR="00A936E9" w:rsidRPr="007D0407" w:rsidRDefault="00140021" w:rsidP="00D02395">
      <w:pPr>
        <w:pStyle w:val="Heading3"/>
      </w:pPr>
      <w:r w:rsidRPr="00140021">
        <w:t xml:space="preserve">Supplies </w:t>
      </w:r>
      <w:r w:rsidR="00DE7293">
        <w:t>a</w:t>
      </w:r>
      <w:r w:rsidRPr="00140021">
        <w:t>nd Equipment</w:t>
      </w:r>
      <w:commentRangeStart w:id="110"/>
      <w:commentRangeEnd w:id="110"/>
      <w:r w:rsidRPr="00140021">
        <w:rPr>
          <w:rStyle w:val="CommentReference"/>
          <w:sz w:val="20"/>
          <w:szCs w:val="20"/>
        </w:rPr>
        <w:commentReference w:id="110"/>
      </w:r>
    </w:p>
    <w:tbl>
      <w:tblPr>
        <w:tblStyle w:val="Default"/>
        <w:tblW w:w="5000" w:type="pct"/>
        <w:tblLook w:val="0620" w:firstRow="1" w:lastRow="0" w:firstColumn="0" w:lastColumn="0" w:noHBand="1" w:noVBand="1"/>
      </w:tblPr>
      <w:tblGrid>
        <w:gridCol w:w="4675"/>
        <w:gridCol w:w="4675"/>
      </w:tblGrid>
      <w:tr w:rsidR="009D06E5" w14:paraId="43F6E47C" w14:textId="77777777" w:rsidTr="0022088F">
        <w:trPr>
          <w:cnfStyle w:val="100000000000" w:firstRow="1" w:lastRow="0" w:firstColumn="0" w:lastColumn="0" w:oddVBand="0" w:evenVBand="0" w:oddHBand="0" w:evenHBand="0" w:firstRowFirstColumn="0" w:firstRowLastColumn="0" w:lastRowFirstColumn="0" w:lastRowLastColumn="0"/>
          <w:trHeight w:val="20"/>
        </w:trPr>
        <w:tc>
          <w:tcPr>
            <w:tcW w:w="2500" w:type="pct"/>
            <w:shd w:val="clear" w:color="auto" w:fill="034564" w:themeFill="accent4"/>
            <w:hideMark/>
          </w:tcPr>
          <w:p w14:paraId="4B728BDB" w14:textId="77777777" w:rsidR="009D06E5" w:rsidRDefault="009D06E5" w:rsidP="0022088F">
            <w:r w:rsidRPr="0022088F">
              <w:t>Item</w:t>
            </w:r>
          </w:p>
        </w:tc>
        <w:tc>
          <w:tcPr>
            <w:tcW w:w="2500" w:type="pct"/>
            <w:shd w:val="clear" w:color="auto" w:fill="034564" w:themeFill="accent4"/>
            <w:hideMark/>
          </w:tcPr>
          <w:p w14:paraId="046C25E8" w14:textId="77777777" w:rsidR="009D06E5" w:rsidRDefault="009D06E5" w:rsidP="0022088F">
            <w:r w:rsidRPr="0022088F">
              <w:t>Quantity</w:t>
            </w:r>
            <w:r>
              <w:t xml:space="preserve"> </w:t>
            </w:r>
          </w:p>
        </w:tc>
      </w:tr>
      <w:tr w:rsidR="009D06E5" w14:paraId="43BF7BD5" w14:textId="77777777" w:rsidTr="0022088F">
        <w:trPr>
          <w:trHeight w:val="20"/>
        </w:trPr>
        <w:tc>
          <w:tcPr>
            <w:tcW w:w="2500" w:type="pct"/>
            <w:hideMark/>
          </w:tcPr>
          <w:p w14:paraId="71A85384" w14:textId="77777777" w:rsidR="009D06E5" w:rsidRDefault="009D06E5">
            <w:pPr>
              <w:rPr>
                <w:rFonts w:ascii="Calibri" w:hAnsi="Calibri" w:cs="Calibri"/>
              </w:rPr>
            </w:pPr>
            <w:r>
              <w:t>General Office Supplies and Equipment</w:t>
            </w:r>
          </w:p>
        </w:tc>
        <w:tc>
          <w:tcPr>
            <w:tcW w:w="2500" w:type="pct"/>
          </w:tcPr>
          <w:p w14:paraId="6198F36D" w14:textId="77777777" w:rsidR="009D06E5" w:rsidRDefault="009D06E5">
            <w:pPr>
              <w:pStyle w:val="NoSpacing"/>
            </w:pPr>
          </w:p>
        </w:tc>
      </w:tr>
      <w:tr w:rsidR="009D06E5" w14:paraId="09389A64" w14:textId="77777777" w:rsidTr="0022088F">
        <w:trPr>
          <w:trHeight w:val="20"/>
        </w:trPr>
        <w:tc>
          <w:tcPr>
            <w:tcW w:w="2500" w:type="pct"/>
            <w:hideMark/>
          </w:tcPr>
          <w:p w14:paraId="23FE6F0D" w14:textId="77777777" w:rsidR="009D06E5" w:rsidRDefault="009D06E5">
            <w:r>
              <w:t>User Technology Supplies and Equipment</w:t>
            </w:r>
          </w:p>
        </w:tc>
        <w:tc>
          <w:tcPr>
            <w:tcW w:w="2500" w:type="pct"/>
          </w:tcPr>
          <w:p w14:paraId="72F702F0" w14:textId="77777777" w:rsidR="009D06E5" w:rsidRDefault="009D06E5">
            <w:pPr>
              <w:pStyle w:val="NoSpacing"/>
            </w:pPr>
          </w:p>
        </w:tc>
      </w:tr>
      <w:tr w:rsidR="009D06E5" w14:paraId="3FC6A44E" w14:textId="77777777" w:rsidTr="0022088F">
        <w:trPr>
          <w:trHeight w:val="20"/>
        </w:trPr>
        <w:tc>
          <w:tcPr>
            <w:tcW w:w="2500" w:type="pct"/>
          </w:tcPr>
          <w:p w14:paraId="5B87A2B4" w14:textId="1A67C331" w:rsidR="009D06E5" w:rsidRDefault="009D06E5">
            <w:pPr>
              <w:pStyle w:val="NoSpacing"/>
            </w:pPr>
            <w:r>
              <w:t>Property Preservation Supplies and Equipment</w:t>
            </w:r>
          </w:p>
        </w:tc>
        <w:tc>
          <w:tcPr>
            <w:tcW w:w="2500" w:type="pct"/>
          </w:tcPr>
          <w:p w14:paraId="7D79ABF4" w14:textId="77777777" w:rsidR="009D06E5" w:rsidRDefault="009D06E5">
            <w:pPr>
              <w:pStyle w:val="NoSpacing"/>
            </w:pPr>
          </w:p>
        </w:tc>
      </w:tr>
      <w:tr w:rsidR="009D06E5" w14:paraId="4FD5957C" w14:textId="77777777" w:rsidTr="0022088F">
        <w:trPr>
          <w:trHeight w:val="20"/>
        </w:trPr>
        <w:tc>
          <w:tcPr>
            <w:tcW w:w="2500" w:type="pct"/>
          </w:tcPr>
          <w:p w14:paraId="429A1722" w14:textId="1CEE4F76" w:rsidR="009D06E5" w:rsidRDefault="009D06E5">
            <w:pPr>
              <w:pStyle w:val="NoSpacing"/>
            </w:pPr>
            <w:r>
              <w:t xml:space="preserve">Health and Safety Supplies and Equipment </w:t>
            </w:r>
          </w:p>
        </w:tc>
        <w:tc>
          <w:tcPr>
            <w:tcW w:w="2500" w:type="pct"/>
          </w:tcPr>
          <w:p w14:paraId="2C76422D" w14:textId="77777777" w:rsidR="009D06E5" w:rsidRDefault="009D06E5">
            <w:pPr>
              <w:pStyle w:val="NoSpacing"/>
            </w:pPr>
          </w:p>
        </w:tc>
      </w:tr>
      <w:tr w:rsidR="005818EB" w14:paraId="006EBE73" w14:textId="77777777" w:rsidTr="0022088F">
        <w:trPr>
          <w:trHeight w:val="32"/>
        </w:trPr>
        <w:tc>
          <w:tcPr>
            <w:tcW w:w="2500" w:type="pct"/>
            <w:hideMark/>
          </w:tcPr>
          <w:p w14:paraId="115A36D0" w14:textId="77777777" w:rsidR="005818EB" w:rsidRDefault="005818EB" w:rsidP="009B45D2">
            <w:pPr>
              <w:pStyle w:val="NoSpacing"/>
            </w:pPr>
            <w:r>
              <w:t xml:space="preserve">Paper forms for changes to constituent contact information </w:t>
            </w:r>
          </w:p>
        </w:tc>
        <w:tc>
          <w:tcPr>
            <w:tcW w:w="2500" w:type="pct"/>
            <w:hideMark/>
          </w:tcPr>
          <w:p w14:paraId="4CF57AA4" w14:textId="77777777" w:rsidR="005818EB" w:rsidRDefault="005818EB" w:rsidP="009B45D2">
            <w:pPr>
              <w:pStyle w:val="NoSpacing"/>
            </w:pPr>
            <w:r>
              <w:t xml:space="preserve"> </w:t>
            </w:r>
          </w:p>
        </w:tc>
      </w:tr>
      <w:tr w:rsidR="005818EB" w14:paraId="7C33898D" w14:textId="77777777" w:rsidTr="0022088F">
        <w:trPr>
          <w:trHeight w:val="32"/>
        </w:trPr>
        <w:tc>
          <w:tcPr>
            <w:tcW w:w="2500" w:type="pct"/>
            <w:hideMark/>
          </w:tcPr>
          <w:p w14:paraId="338CDF3A" w14:textId="77777777" w:rsidR="005818EB" w:rsidRDefault="005818EB" w:rsidP="009B45D2">
            <w:pPr>
              <w:pStyle w:val="NoSpacing"/>
            </w:pPr>
            <w:r>
              <w:t xml:space="preserve">Paper forms for emergency unit inspections </w:t>
            </w:r>
          </w:p>
        </w:tc>
        <w:tc>
          <w:tcPr>
            <w:tcW w:w="2500" w:type="pct"/>
            <w:hideMark/>
          </w:tcPr>
          <w:p w14:paraId="3E5C764F" w14:textId="77777777" w:rsidR="005818EB" w:rsidRDefault="005818EB" w:rsidP="009B45D2">
            <w:pPr>
              <w:pStyle w:val="NoSpacing"/>
            </w:pPr>
            <w:r>
              <w:t xml:space="preserve"> </w:t>
            </w:r>
          </w:p>
        </w:tc>
      </w:tr>
      <w:tr w:rsidR="009D06E5" w14:paraId="5146D55B" w14:textId="77777777" w:rsidTr="0022088F">
        <w:trPr>
          <w:trHeight w:val="20"/>
        </w:trPr>
        <w:tc>
          <w:tcPr>
            <w:tcW w:w="2500" w:type="pct"/>
          </w:tcPr>
          <w:p w14:paraId="27700425" w14:textId="77777777" w:rsidR="009D06E5" w:rsidRDefault="009D06E5">
            <w:pPr>
              <w:pStyle w:val="NoSpacing"/>
            </w:pPr>
          </w:p>
        </w:tc>
        <w:tc>
          <w:tcPr>
            <w:tcW w:w="2500" w:type="pct"/>
          </w:tcPr>
          <w:p w14:paraId="0F5BD6A9" w14:textId="77777777" w:rsidR="009D06E5" w:rsidRDefault="009D06E5">
            <w:pPr>
              <w:pStyle w:val="NoSpacing"/>
            </w:pPr>
          </w:p>
        </w:tc>
      </w:tr>
      <w:tr w:rsidR="009D06E5" w14:paraId="56A8B8C2" w14:textId="77777777" w:rsidTr="0022088F">
        <w:trPr>
          <w:trHeight w:val="20"/>
        </w:trPr>
        <w:tc>
          <w:tcPr>
            <w:tcW w:w="2500" w:type="pct"/>
          </w:tcPr>
          <w:p w14:paraId="1A22A93B" w14:textId="77777777" w:rsidR="009D06E5" w:rsidRDefault="009D06E5">
            <w:pPr>
              <w:pStyle w:val="NoSpacing"/>
            </w:pPr>
          </w:p>
        </w:tc>
        <w:tc>
          <w:tcPr>
            <w:tcW w:w="2500" w:type="pct"/>
          </w:tcPr>
          <w:p w14:paraId="3EC2EA71" w14:textId="77777777" w:rsidR="009D06E5" w:rsidRDefault="009D06E5">
            <w:pPr>
              <w:pStyle w:val="NoSpacing"/>
            </w:pPr>
          </w:p>
        </w:tc>
      </w:tr>
    </w:tbl>
    <w:p w14:paraId="45934B62" w14:textId="77777777" w:rsidR="00A936E9" w:rsidRDefault="00A936E9" w:rsidP="00475F7E"/>
    <w:p w14:paraId="3A99D379" w14:textId="4F428A80" w:rsidR="00271E68" w:rsidRDefault="00271E68" w:rsidP="00D02395">
      <w:pPr>
        <w:pStyle w:val="Heading3"/>
      </w:pPr>
      <w:r>
        <w:t>Key Vendors</w:t>
      </w:r>
    </w:p>
    <w:p w14:paraId="3A52AD96" w14:textId="0706C2A2" w:rsidR="00271E68" w:rsidRPr="00841FEA" w:rsidRDefault="00271E68" w:rsidP="00600C89">
      <w:r w:rsidRPr="00841FEA">
        <w:t xml:space="preserve">The </w:t>
      </w:r>
      <w:r w:rsidRPr="00841FEA">
        <w:rPr>
          <w:highlight w:val="yellow"/>
        </w:rPr>
        <w:t>[Job Title]</w:t>
      </w:r>
      <w:r w:rsidRPr="00841FEA">
        <w:t xml:space="preserve"> will maintain an encrypted list of usernames and passwords to access vendor support portals.</w:t>
      </w:r>
      <w:r w:rsidR="00136B84">
        <w:t xml:space="preserve"> </w:t>
      </w:r>
      <w:r w:rsidRPr="00841FEA">
        <w:t xml:space="preserve">This list is also available from </w:t>
      </w:r>
      <w:r w:rsidRPr="00841FEA">
        <w:rPr>
          <w:highlight w:val="yellow"/>
        </w:rPr>
        <w:t>[Job Title]</w:t>
      </w:r>
      <w:r w:rsidRPr="00841FEA">
        <w:t>.</w:t>
      </w:r>
    </w:p>
    <w:tbl>
      <w:tblPr>
        <w:tblStyle w:val="Default"/>
        <w:tblW w:w="5000" w:type="pct"/>
        <w:tblLook w:val="0420" w:firstRow="1" w:lastRow="0" w:firstColumn="0" w:lastColumn="0" w:noHBand="0" w:noVBand="1"/>
      </w:tblPr>
      <w:tblGrid>
        <w:gridCol w:w="1870"/>
        <w:gridCol w:w="1870"/>
        <w:gridCol w:w="1870"/>
        <w:gridCol w:w="1870"/>
        <w:gridCol w:w="1870"/>
      </w:tblGrid>
      <w:tr w:rsidR="00A936E9" w14:paraId="3E0EBB73" w14:textId="77777777" w:rsidTr="0022088F">
        <w:trPr>
          <w:cnfStyle w:val="100000000000" w:firstRow="1" w:lastRow="0" w:firstColumn="0" w:lastColumn="0" w:oddVBand="0" w:evenVBand="0" w:oddHBand="0" w:evenHBand="0" w:firstRowFirstColumn="0" w:firstRowLastColumn="0" w:lastRowFirstColumn="0" w:lastRowLastColumn="0"/>
          <w:trHeight w:val="70"/>
        </w:trPr>
        <w:tc>
          <w:tcPr>
            <w:tcW w:w="0" w:type="pct"/>
            <w:hideMark/>
          </w:tcPr>
          <w:p w14:paraId="4EF0F5AD" w14:textId="77777777" w:rsidR="00A936E9" w:rsidRDefault="00A936E9" w:rsidP="00600C89">
            <w:r>
              <w:t>Type</w:t>
            </w:r>
          </w:p>
        </w:tc>
        <w:tc>
          <w:tcPr>
            <w:tcW w:w="0" w:type="pct"/>
            <w:hideMark/>
          </w:tcPr>
          <w:p w14:paraId="0D0DC238" w14:textId="77777777" w:rsidR="00A936E9" w:rsidRDefault="00A936E9" w:rsidP="00600C89">
            <w:pPr>
              <w:rPr>
                <w:b w:val="0"/>
              </w:rPr>
            </w:pPr>
            <w:r>
              <w:t>Name</w:t>
            </w:r>
          </w:p>
        </w:tc>
        <w:tc>
          <w:tcPr>
            <w:tcW w:w="0" w:type="pct"/>
            <w:hideMark/>
          </w:tcPr>
          <w:p w14:paraId="63E0A60C" w14:textId="77777777" w:rsidR="00A936E9" w:rsidRDefault="00A936E9" w:rsidP="00600C89">
            <w:r>
              <w:t>Telephone</w:t>
            </w:r>
          </w:p>
        </w:tc>
        <w:tc>
          <w:tcPr>
            <w:tcW w:w="0" w:type="pct"/>
            <w:hideMark/>
          </w:tcPr>
          <w:p w14:paraId="3C4F140B" w14:textId="2978BDBA" w:rsidR="00A936E9" w:rsidRDefault="00A936E9" w:rsidP="00600C89">
            <w:r>
              <w:t>Support</w:t>
            </w:r>
            <w:r w:rsidR="00725798">
              <w:t xml:space="preserve"> </w:t>
            </w:r>
            <w:r>
              <w:t>Site</w:t>
            </w:r>
          </w:p>
        </w:tc>
        <w:tc>
          <w:tcPr>
            <w:tcW w:w="0" w:type="pct"/>
            <w:hideMark/>
          </w:tcPr>
          <w:p w14:paraId="40C0C33C" w14:textId="361E5C95" w:rsidR="00A936E9" w:rsidRDefault="00A936E9" w:rsidP="00600C89">
            <w:r>
              <w:t>Account</w:t>
            </w:r>
            <w:r w:rsidR="00725798">
              <w:t xml:space="preserve"> </w:t>
            </w:r>
            <w:r>
              <w:t>Number</w:t>
            </w:r>
          </w:p>
        </w:tc>
      </w:tr>
      <w:tr w:rsidR="00A936E9" w14:paraId="7EB1E092" w14:textId="77777777" w:rsidTr="00475F7E">
        <w:tc>
          <w:tcPr>
            <w:tcW w:w="1000" w:type="pct"/>
          </w:tcPr>
          <w:p w14:paraId="5639FEC5" w14:textId="3A5B5CEC" w:rsidR="00A936E9" w:rsidRPr="00261BD5" w:rsidRDefault="00A936E9" w:rsidP="00600C89">
            <w:r w:rsidRPr="00475F7E">
              <w:lastRenderedPageBreak/>
              <w:t>General</w:t>
            </w:r>
            <w:r w:rsidR="00725798" w:rsidRPr="00475F7E">
              <w:t xml:space="preserve"> </w:t>
            </w:r>
            <w:r w:rsidRPr="00475F7E">
              <w:t>Contractor</w:t>
            </w:r>
          </w:p>
        </w:tc>
        <w:tc>
          <w:tcPr>
            <w:tcW w:w="1000" w:type="pct"/>
          </w:tcPr>
          <w:p w14:paraId="09EFBD29" w14:textId="77777777" w:rsidR="00A936E9" w:rsidRPr="00A14D9F" w:rsidRDefault="00A936E9" w:rsidP="00600C89"/>
        </w:tc>
        <w:tc>
          <w:tcPr>
            <w:tcW w:w="1000" w:type="pct"/>
          </w:tcPr>
          <w:p w14:paraId="4D388F75" w14:textId="77777777" w:rsidR="00A936E9" w:rsidRPr="00A14D9F" w:rsidRDefault="00A936E9" w:rsidP="00600C89"/>
        </w:tc>
        <w:tc>
          <w:tcPr>
            <w:tcW w:w="1000" w:type="pct"/>
          </w:tcPr>
          <w:p w14:paraId="0DE452E0" w14:textId="77777777" w:rsidR="00A936E9" w:rsidRPr="00A14D9F" w:rsidRDefault="00A936E9" w:rsidP="00600C89"/>
        </w:tc>
        <w:tc>
          <w:tcPr>
            <w:tcW w:w="1000" w:type="pct"/>
          </w:tcPr>
          <w:p w14:paraId="0B4C06E9" w14:textId="77777777" w:rsidR="00A936E9" w:rsidRPr="00A14D9F" w:rsidRDefault="00A936E9" w:rsidP="00600C89"/>
        </w:tc>
      </w:tr>
      <w:tr w:rsidR="00A936E9" w14:paraId="08E8C8AF" w14:textId="77777777" w:rsidTr="00475F7E">
        <w:tc>
          <w:tcPr>
            <w:tcW w:w="1000" w:type="pct"/>
          </w:tcPr>
          <w:p w14:paraId="09014FA2" w14:textId="77777777" w:rsidR="00A936E9" w:rsidRPr="00261BD5" w:rsidRDefault="00A936E9" w:rsidP="00600C89">
            <w:r w:rsidRPr="00475F7E">
              <w:t>Plumber</w:t>
            </w:r>
          </w:p>
        </w:tc>
        <w:tc>
          <w:tcPr>
            <w:tcW w:w="1000" w:type="pct"/>
          </w:tcPr>
          <w:p w14:paraId="1258A071" w14:textId="77777777" w:rsidR="00A936E9" w:rsidRPr="00A14D9F" w:rsidRDefault="00A936E9" w:rsidP="00600C89"/>
        </w:tc>
        <w:tc>
          <w:tcPr>
            <w:tcW w:w="1000" w:type="pct"/>
          </w:tcPr>
          <w:p w14:paraId="6D0FD76E" w14:textId="77777777" w:rsidR="00A936E9" w:rsidRPr="00A14D9F" w:rsidRDefault="00A936E9" w:rsidP="00600C89"/>
        </w:tc>
        <w:tc>
          <w:tcPr>
            <w:tcW w:w="1000" w:type="pct"/>
          </w:tcPr>
          <w:p w14:paraId="13C882A3" w14:textId="77777777" w:rsidR="00A936E9" w:rsidRPr="00A14D9F" w:rsidRDefault="00A936E9" w:rsidP="00600C89"/>
        </w:tc>
        <w:tc>
          <w:tcPr>
            <w:tcW w:w="1000" w:type="pct"/>
          </w:tcPr>
          <w:p w14:paraId="0E485B71" w14:textId="77777777" w:rsidR="00A936E9" w:rsidRPr="00A14D9F" w:rsidRDefault="00A936E9" w:rsidP="00600C89"/>
        </w:tc>
      </w:tr>
      <w:tr w:rsidR="00A936E9" w14:paraId="79F8FE27" w14:textId="77777777" w:rsidTr="00475F7E">
        <w:tc>
          <w:tcPr>
            <w:tcW w:w="1000" w:type="pct"/>
          </w:tcPr>
          <w:p w14:paraId="656791C0" w14:textId="77777777" w:rsidR="00A936E9" w:rsidRPr="00261BD5" w:rsidRDefault="00A936E9" w:rsidP="00600C89">
            <w:r w:rsidRPr="00475F7E">
              <w:t>Carpenter</w:t>
            </w:r>
          </w:p>
        </w:tc>
        <w:tc>
          <w:tcPr>
            <w:tcW w:w="1000" w:type="pct"/>
          </w:tcPr>
          <w:p w14:paraId="514F6B16" w14:textId="77777777" w:rsidR="00A936E9" w:rsidRPr="00A14D9F" w:rsidRDefault="00A936E9" w:rsidP="00600C89"/>
        </w:tc>
        <w:tc>
          <w:tcPr>
            <w:tcW w:w="1000" w:type="pct"/>
          </w:tcPr>
          <w:p w14:paraId="6ECBF9E4" w14:textId="77777777" w:rsidR="00A936E9" w:rsidRPr="00A14D9F" w:rsidRDefault="00A936E9" w:rsidP="00600C89"/>
        </w:tc>
        <w:tc>
          <w:tcPr>
            <w:tcW w:w="1000" w:type="pct"/>
          </w:tcPr>
          <w:p w14:paraId="223E83EF" w14:textId="77777777" w:rsidR="00A936E9" w:rsidRPr="00A14D9F" w:rsidRDefault="00A936E9" w:rsidP="00600C89"/>
        </w:tc>
        <w:tc>
          <w:tcPr>
            <w:tcW w:w="1000" w:type="pct"/>
          </w:tcPr>
          <w:p w14:paraId="53583513" w14:textId="77777777" w:rsidR="00A936E9" w:rsidRPr="00A14D9F" w:rsidRDefault="00A936E9" w:rsidP="00600C89"/>
        </w:tc>
      </w:tr>
      <w:tr w:rsidR="00A936E9" w14:paraId="3FC862A4" w14:textId="77777777" w:rsidTr="00475F7E">
        <w:tc>
          <w:tcPr>
            <w:tcW w:w="1000" w:type="pct"/>
          </w:tcPr>
          <w:p w14:paraId="603B1FB8" w14:textId="77777777" w:rsidR="00A936E9" w:rsidRPr="00261BD5" w:rsidRDefault="00A936E9" w:rsidP="00600C89">
            <w:r w:rsidRPr="00475F7E">
              <w:t>Electrician</w:t>
            </w:r>
          </w:p>
        </w:tc>
        <w:tc>
          <w:tcPr>
            <w:tcW w:w="1000" w:type="pct"/>
          </w:tcPr>
          <w:p w14:paraId="573CB1EE" w14:textId="77777777" w:rsidR="00A936E9" w:rsidRPr="00A14D9F" w:rsidRDefault="00A936E9" w:rsidP="00600C89"/>
        </w:tc>
        <w:tc>
          <w:tcPr>
            <w:tcW w:w="1000" w:type="pct"/>
          </w:tcPr>
          <w:p w14:paraId="4E82DA5E" w14:textId="77777777" w:rsidR="00A936E9" w:rsidRPr="00A14D9F" w:rsidRDefault="00A936E9" w:rsidP="00600C89"/>
        </w:tc>
        <w:tc>
          <w:tcPr>
            <w:tcW w:w="1000" w:type="pct"/>
          </w:tcPr>
          <w:p w14:paraId="0D001900" w14:textId="77777777" w:rsidR="00A936E9" w:rsidRPr="00A14D9F" w:rsidRDefault="00A936E9" w:rsidP="00600C89"/>
        </w:tc>
        <w:tc>
          <w:tcPr>
            <w:tcW w:w="1000" w:type="pct"/>
          </w:tcPr>
          <w:p w14:paraId="57CBC81A" w14:textId="77777777" w:rsidR="00A936E9" w:rsidRPr="00A14D9F" w:rsidRDefault="00A936E9" w:rsidP="00600C89"/>
        </w:tc>
      </w:tr>
      <w:tr w:rsidR="00A936E9" w14:paraId="4036E4CC" w14:textId="77777777" w:rsidTr="00475F7E">
        <w:tc>
          <w:tcPr>
            <w:tcW w:w="1000" w:type="pct"/>
          </w:tcPr>
          <w:p w14:paraId="057CF537" w14:textId="77777777" w:rsidR="00A936E9" w:rsidRPr="00261BD5" w:rsidRDefault="00A936E9" w:rsidP="00600C89">
            <w:r w:rsidRPr="00475F7E">
              <w:t>Roofer</w:t>
            </w:r>
          </w:p>
        </w:tc>
        <w:tc>
          <w:tcPr>
            <w:tcW w:w="1000" w:type="pct"/>
          </w:tcPr>
          <w:p w14:paraId="25D7E4F9" w14:textId="77777777" w:rsidR="00A936E9" w:rsidRPr="00A14D9F" w:rsidRDefault="00A936E9" w:rsidP="00600C89"/>
        </w:tc>
        <w:tc>
          <w:tcPr>
            <w:tcW w:w="1000" w:type="pct"/>
          </w:tcPr>
          <w:p w14:paraId="6677DB74" w14:textId="77777777" w:rsidR="00A936E9" w:rsidRPr="00A14D9F" w:rsidRDefault="00A936E9" w:rsidP="00600C89"/>
        </w:tc>
        <w:tc>
          <w:tcPr>
            <w:tcW w:w="1000" w:type="pct"/>
          </w:tcPr>
          <w:p w14:paraId="1F2AD76C" w14:textId="77777777" w:rsidR="00A936E9" w:rsidRPr="00A14D9F" w:rsidRDefault="00A936E9" w:rsidP="00600C89"/>
        </w:tc>
        <w:tc>
          <w:tcPr>
            <w:tcW w:w="1000" w:type="pct"/>
          </w:tcPr>
          <w:p w14:paraId="4996FB63" w14:textId="77777777" w:rsidR="00A936E9" w:rsidRPr="00A14D9F" w:rsidRDefault="00A936E9" w:rsidP="00600C89"/>
        </w:tc>
      </w:tr>
      <w:tr w:rsidR="00A936E9" w14:paraId="65B836B8" w14:textId="77777777" w:rsidTr="00475F7E">
        <w:tc>
          <w:tcPr>
            <w:tcW w:w="1000" w:type="pct"/>
          </w:tcPr>
          <w:p w14:paraId="14F44C2A" w14:textId="353AC008" w:rsidR="00A936E9" w:rsidRPr="00261BD5" w:rsidRDefault="00A936E9" w:rsidP="00600C89">
            <w:r w:rsidRPr="00475F7E">
              <w:t>Clean-</w:t>
            </w:r>
            <w:r w:rsidR="009665B6">
              <w:t>u</w:t>
            </w:r>
            <w:r w:rsidRPr="00475F7E">
              <w:t>p</w:t>
            </w:r>
            <w:r w:rsidR="00725798" w:rsidRPr="00475F7E">
              <w:t xml:space="preserve"> </w:t>
            </w:r>
            <w:r w:rsidR="009665B6">
              <w:t>c</w:t>
            </w:r>
            <w:r w:rsidRPr="00475F7E">
              <w:t>rew</w:t>
            </w:r>
          </w:p>
        </w:tc>
        <w:tc>
          <w:tcPr>
            <w:tcW w:w="1000" w:type="pct"/>
          </w:tcPr>
          <w:p w14:paraId="7B1AA9DE" w14:textId="77777777" w:rsidR="00A936E9" w:rsidRPr="00A14D9F" w:rsidRDefault="00A936E9" w:rsidP="00600C89"/>
        </w:tc>
        <w:tc>
          <w:tcPr>
            <w:tcW w:w="1000" w:type="pct"/>
          </w:tcPr>
          <w:p w14:paraId="48F395D8" w14:textId="77777777" w:rsidR="00A936E9" w:rsidRPr="00A14D9F" w:rsidRDefault="00A936E9" w:rsidP="00600C89"/>
        </w:tc>
        <w:tc>
          <w:tcPr>
            <w:tcW w:w="1000" w:type="pct"/>
          </w:tcPr>
          <w:p w14:paraId="43C86466" w14:textId="77777777" w:rsidR="00A936E9" w:rsidRPr="00A14D9F" w:rsidRDefault="00A936E9" w:rsidP="00600C89"/>
        </w:tc>
        <w:tc>
          <w:tcPr>
            <w:tcW w:w="1000" w:type="pct"/>
          </w:tcPr>
          <w:p w14:paraId="79C06A3A" w14:textId="77777777" w:rsidR="00A936E9" w:rsidRPr="00A14D9F" w:rsidRDefault="00A936E9" w:rsidP="00600C89"/>
        </w:tc>
      </w:tr>
      <w:tr w:rsidR="00A936E9" w14:paraId="15F7B419" w14:textId="77777777" w:rsidTr="00475F7E">
        <w:tc>
          <w:tcPr>
            <w:tcW w:w="1000" w:type="pct"/>
          </w:tcPr>
          <w:p w14:paraId="6718103A" w14:textId="6F4B944C" w:rsidR="00A936E9" w:rsidRPr="00261BD5" w:rsidRDefault="00A936E9" w:rsidP="00600C89">
            <w:r w:rsidRPr="00475F7E">
              <w:t>Landscape</w:t>
            </w:r>
            <w:r w:rsidR="00725798" w:rsidRPr="00475F7E">
              <w:t xml:space="preserve"> </w:t>
            </w:r>
            <w:r w:rsidR="009665B6">
              <w:t>c</w:t>
            </w:r>
            <w:r w:rsidRPr="00475F7E">
              <w:t>rew/</w:t>
            </w:r>
            <w:r w:rsidR="009665B6">
              <w:t>a</w:t>
            </w:r>
            <w:r w:rsidRPr="00475F7E">
              <w:t>rborist</w:t>
            </w:r>
          </w:p>
        </w:tc>
        <w:tc>
          <w:tcPr>
            <w:tcW w:w="1000" w:type="pct"/>
          </w:tcPr>
          <w:p w14:paraId="213363AE" w14:textId="77777777" w:rsidR="00A936E9" w:rsidRPr="00A14D9F" w:rsidRDefault="00A936E9" w:rsidP="00600C89"/>
        </w:tc>
        <w:tc>
          <w:tcPr>
            <w:tcW w:w="1000" w:type="pct"/>
          </w:tcPr>
          <w:p w14:paraId="4B83BF2F" w14:textId="77777777" w:rsidR="00A936E9" w:rsidRPr="00A14D9F" w:rsidRDefault="00A936E9" w:rsidP="00600C89"/>
        </w:tc>
        <w:tc>
          <w:tcPr>
            <w:tcW w:w="1000" w:type="pct"/>
          </w:tcPr>
          <w:p w14:paraId="184A5807" w14:textId="77777777" w:rsidR="00A936E9" w:rsidRPr="00A14D9F" w:rsidRDefault="00A936E9" w:rsidP="00600C89"/>
        </w:tc>
        <w:tc>
          <w:tcPr>
            <w:tcW w:w="1000" w:type="pct"/>
          </w:tcPr>
          <w:p w14:paraId="771FB1DF" w14:textId="77777777" w:rsidR="00A936E9" w:rsidRPr="00A14D9F" w:rsidRDefault="00A936E9" w:rsidP="00600C89"/>
        </w:tc>
      </w:tr>
      <w:tr w:rsidR="00A936E9" w14:paraId="2DCE6D1F" w14:textId="77777777" w:rsidTr="00475F7E">
        <w:tc>
          <w:tcPr>
            <w:tcW w:w="1000" w:type="pct"/>
          </w:tcPr>
          <w:p w14:paraId="5AC4CEC4" w14:textId="418527F6" w:rsidR="00A936E9" w:rsidRPr="00261BD5" w:rsidRDefault="009665B6" w:rsidP="00600C89">
            <w:r w:rsidRPr="0022088F">
              <w:rPr>
                <w:highlight w:val="yellow"/>
              </w:rPr>
              <w:t>[</w:t>
            </w:r>
            <w:r w:rsidR="00A936E9" w:rsidRPr="0022088F">
              <w:rPr>
                <w:highlight w:val="yellow"/>
              </w:rPr>
              <w:t>Supply</w:t>
            </w:r>
            <w:r w:rsidR="00725798" w:rsidRPr="0022088F">
              <w:rPr>
                <w:highlight w:val="yellow"/>
              </w:rPr>
              <w:t xml:space="preserve"> </w:t>
            </w:r>
            <w:r w:rsidR="00611238">
              <w:rPr>
                <w:highlight w:val="yellow"/>
              </w:rPr>
              <w:t>v</w:t>
            </w:r>
            <w:r w:rsidR="00A936E9" w:rsidRPr="0022088F">
              <w:rPr>
                <w:highlight w:val="yellow"/>
              </w:rPr>
              <w:t>endor</w:t>
            </w:r>
            <w:r w:rsidR="00725798" w:rsidRPr="0022088F">
              <w:rPr>
                <w:highlight w:val="yellow"/>
              </w:rPr>
              <w:t xml:space="preserve"> </w:t>
            </w:r>
            <w:r w:rsidR="00A936E9" w:rsidRPr="0022088F">
              <w:rPr>
                <w:highlight w:val="yellow"/>
              </w:rPr>
              <w:t>A</w:t>
            </w:r>
            <w:r w:rsidRPr="0022088F">
              <w:rPr>
                <w:highlight w:val="yellow"/>
              </w:rPr>
              <w:t>]</w:t>
            </w:r>
          </w:p>
        </w:tc>
        <w:tc>
          <w:tcPr>
            <w:tcW w:w="1000" w:type="pct"/>
          </w:tcPr>
          <w:p w14:paraId="4B3D0B12" w14:textId="77777777" w:rsidR="00A936E9" w:rsidRPr="00A14D9F" w:rsidRDefault="00A936E9" w:rsidP="00600C89"/>
        </w:tc>
        <w:tc>
          <w:tcPr>
            <w:tcW w:w="1000" w:type="pct"/>
          </w:tcPr>
          <w:p w14:paraId="7FDE9185" w14:textId="77777777" w:rsidR="00A936E9" w:rsidRPr="00A14D9F" w:rsidRDefault="00A936E9" w:rsidP="00600C89"/>
        </w:tc>
        <w:tc>
          <w:tcPr>
            <w:tcW w:w="1000" w:type="pct"/>
          </w:tcPr>
          <w:p w14:paraId="18818F4F" w14:textId="77777777" w:rsidR="00A936E9" w:rsidRPr="00A14D9F" w:rsidRDefault="00A936E9" w:rsidP="00600C89"/>
        </w:tc>
        <w:tc>
          <w:tcPr>
            <w:tcW w:w="1000" w:type="pct"/>
          </w:tcPr>
          <w:p w14:paraId="3D638412" w14:textId="77777777" w:rsidR="00A936E9" w:rsidRPr="00A14D9F" w:rsidRDefault="00A936E9" w:rsidP="00600C89"/>
        </w:tc>
      </w:tr>
      <w:tr w:rsidR="00A936E9" w14:paraId="5BDC7A05" w14:textId="77777777" w:rsidTr="00475F7E">
        <w:tc>
          <w:tcPr>
            <w:tcW w:w="1000" w:type="pct"/>
          </w:tcPr>
          <w:p w14:paraId="633D1C25" w14:textId="2C5AE80D" w:rsidR="00A936E9" w:rsidRPr="00261BD5" w:rsidRDefault="009665B6" w:rsidP="00600C89">
            <w:r w:rsidRPr="0022088F">
              <w:rPr>
                <w:highlight w:val="yellow"/>
              </w:rPr>
              <w:t>[</w:t>
            </w:r>
            <w:r w:rsidR="00A936E9" w:rsidRPr="0022088F">
              <w:rPr>
                <w:highlight w:val="yellow"/>
              </w:rPr>
              <w:t>Supply</w:t>
            </w:r>
            <w:r w:rsidR="00725798" w:rsidRPr="0022088F">
              <w:rPr>
                <w:highlight w:val="yellow"/>
              </w:rPr>
              <w:t xml:space="preserve"> </w:t>
            </w:r>
            <w:r w:rsidR="00611238">
              <w:rPr>
                <w:highlight w:val="yellow"/>
              </w:rPr>
              <w:t>v</w:t>
            </w:r>
            <w:r w:rsidR="00A936E9" w:rsidRPr="0022088F">
              <w:rPr>
                <w:highlight w:val="yellow"/>
              </w:rPr>
              <w:t>endor</w:t>
            </w:r>
            <w:r w:rsidR="00725798" w:rsidRPr="0022088F">
              <w:rPr>
                <w:highlight w:val="yellow"/>
              </w:rPr>
              <w:t xml:space="preserve"> </w:t>
            </w:r>
            <w:r w:rsidR="00A936E9" w:rsidRPr="0022088F">
              <w:rPr>
                <w:highlight w:val="yellow"/>
              </w:rPr>
              <w:t>B</w:t>
            </w:r>
            <w:r w:rsidRPr="0022088F">
              <w:rPr>
                <w:highlight w:val="yellow"/>
              </w:rPr>
              <w:t>]</w:t>
            </w:r>
          </w:p>
        </w:tc>
        <w:tc>
          <w:tcPr>
            <w:tcW w:w="1000" w:type="pct"/>
          </w:tcPr>
          <w:p w14:paraId="3A6DA822" w14:textId="77777777" w:rsidR="00A936E9" w:rsidRPr="00A14D9F" w:rsidRDefault="00A936E9" w:rsidP="00600C89"/>
        </w:tc>
        <w:tc>
          <w:tcPr>
            <w:tcW w:w="1000" w:type="pct"/>
          </w:tcPr>
          <w:p w14:paraId="1BD80163" w14:textId="77777777" w:rsidR="00A936E9" w:rsidRPr="00A14D9F" w:rsidRDefault="00A936E9" w:rsidP="00600C89"/>
        </w:tc>
        <w:tc>
          <w:tcPr>
            <w:tcW w:w="1000" w:type="pct"/>
          </w:tcPr>
          <w:p w14:paraId="48B9EF0F" w14:textId="77777777" w:rsidR="00A936E9" w:rsidRPr="00A14D9F" w:rsidRDefault="00A936E9" w:rsidP="00600C89"/>
        </w:tc>
        <w:tc>
          <w:tcPr>
            <w:tcW w:w="1000" w:type="pct"/>
          </w:tcPr>
          <w:p w14:paraId="2014DFDA" w14:textId="77777777" w:rsidR="00A936E9" w:rsidRPr="00A14D9F" w:rsidRDefault="00A936E9" w:rsidP="00600C89"/>
        </w:tc>
      </w:tr>
      <w:tr w:rsidR="00A936E9" w14:paraId="4368443E" w14:textId="77777777" w:rsidTr="00475F7E">
        <w:tc>
          <w:tcPr>
            <w:tcW w:w="1000" w:type="pct"/>
          </w:tcPr>
          <w:p w14:paraId="34420B20" w14:textId="368512D7" w:rsidR="00A936E9" w:rsidRPr="00261BD5" w:rsidRDefault="00A936E9" w:rsidP="00600C89">
            <w:r w:rsidRPr="00475F7E">
              <w:t>Building</w:t>
            </w:r>
            <w:r w:rsidR="00725798" w:rsidRPr="00475F7E">
              <w:t xml:space="preserve"> </w:t>
            </w:r>
            <w:r w:rsidR="009665B6">
              <w:t>i</w:t>
            </w:r>
            <w:r w:rsidRPr="00475F7E">
              <w:t>nspector</w:t>
            </w:r>
          </w:p>
        </w:tc>
        <w:tc>
          <w:tcPr>
            <w:tcW w:w="1000" w:type="pct"/>
          </w:tcPr>
          <w:p w14:paraId="64B1A762" w14:textId="77777777" w:rsidR="00A936E9" w:rsidRPr="00A14D9F" w:rsidRDefault="00A936E9" w:rsidP="00600C89"/>
        </w:tc>
        <w:tc>
          <w:tcPr>
            <w:tcW w:w="1000" w:type="pct"/>
          </w:tcPr>
          <w:p w14:paraId="0E6F55DD" w14:textId="77777777" w:rsidR="00A936E9" w:rsidRPr="00A14D9F" w:rsidRDefault="00A936E9" w:rsidP="00600C89"/>
        </w:tc>
        <w:tc>
          <w:tcPr>
            <w:tcW w:w="1000" w:type="pct"/>
          </w:tcPr>
          <w:p w14:paraId="603DAB0B" w14:textId="77777777" w:rsidR="00A936E9" w:rsidRPr="00A14D9F" w:rsidRDefault="00A936E9" w:rsidP="00600C89"/>
        </w:tc>
        <w:tc>
          <w:tcPr>
            <w:tcW w:w="1000" w:type="pct"/>
          </w:tcPr>
          <w:p w14:paraId="38D7A1D5" w14:textId="77777777" w:rsidR="00A936E9" w:rsidRPr="00A14D9F" w:rsidRDefault="00A936E9" w:rsidP="00600C89"/>
        </w:tc>
      </w:tr>
      <w:tr w:rsidR="00A936E9" w14:paraId="791743F5" w14:textId="77777777" w:rsidTr="00475F7E">
        <w:tc>
          <w:tcPr>
            <w:tcW w:w="1000" w:type="pct"/>
          </w:tcPr>
          <w:p w14:paraId="120ECC87" w14:textId="2A308CF6" w:rsidR="00A936E9" w:rsidRPr="00261BD5" w:rsidRDefault="00A936E9" w:rsidP="00600C89">
            <w:r w:rsidRPr="00475F7E">
              <w:t>Insurance</w:t>
            </w:r>
            <w:r w:rsidR="00725798" w:rsidRPr="00475F7E">
              <w:t xml:space="preserve"> </w:t>
            </w:r>
            <w:r w:rsidR="009665B6">
              <w:t>a</w:t>
            </w:r>
            <w:r w:rsidRPr="00475F7E">
              <w:t>gent</w:t>
            </w:r>
          </w:p>
        </w:tc>
        <w:tc>
          <w:tcPr>
            <w:tcW w:w="1000" w:type="pct"/>
          </w:tcPr>
          <w:p w14:paraId="5CC90DE4" w14:textId="77777777" w:rsidR="00A936E9" w:rsidRPr="00A14D9F" w:rsidRDefault="00A936E9" w:rsidP="00600C89"/>
        </w:tc>
        <w:tc>
          <w:tcPr>
            <w:tcW w:w="1000" w:type="pct"/>
          </w:tcPr>
          <w:p w14:paraId="2826BC2C" w14:textId="77777777" w:rsidR="00A936E9" w:rsidRPr="00A14D9F" w:rsidRDefault="00A936E9" w:rsidP="00600C89"/>
        </w:tc>
        <w:tc>
          <w:tcPr>
            <w:tcW w:w="1000" w:type="pct"/>
          </w:tcPr>
          <w:p w14:paraId="710D9D60" w14:textId="77777777" w:rsidR="00A936E9" w:rsidRPr="00A14D9F" w:rsidRDefault="00A936E9" w:rsidP="00600C89"/>
        </w:tc>
        <w:tc>
          <w:tcPr>
            <w:tcW w:w="1000" w:type="pct"/>
          </w:tcPr>
          <w:p w14:paraId="325B7153" w14:textId="77777777" w:rsidR="00A936E9" w:rsidRPr="00A14D9F" w:rsidRDefault="00A936E9" w:rsidP="00600C89"/>
        </w:tc>
      </w:tr>
      <w:tr w:rsidR="00A936E9" w14:paraId="71283FD1" w14:textId="77777777" w:rsidTr="00475F7E">
        <w:tc>
          <w:tcPr>
            <w:tcW w:w="1000" w:type="pct"/>
          </w:tcPr>
          <w:p w14:paraId="0C9700CC" w14:textId="239C7E74" w:rsidR="00A936E9" w:rsidRPr="00475F7E" w:rsidRDefault="009665B6" w:rsidP="00600C89">
            <w:r w:rsidRPr="0022088F">
              <w:rPr>
                <w:highlight w:val="yellow"/>
              </w:rPr>
              <w:t>[</w:t>
            </w:r>
            <w:r w:rsidR="00A936E9" w:rsidRPr="0022088F">
              <w:rPr>
                <w:highlight w:val="yellow"/>
              </w:rPr>
              <w:t>Utility</w:t>
            </w:r>
            <w:r w:rsidR="00725798" w:rsidRPr="0022088F">
              <w:rPr>
                <w:highlight w:val="yellow"/>
              </w:rPr>
              <w:t xml:space="preserve"> </w:t>
            </w:r>
            <w:r w:rsidR="00611238">
              <w:rPr>
                <w:highlight w:val="yellow"/>
              </w:rPr>
              <w:t>c</w:t>
            </w:r>
            <w:r w:rsidR="00A936E9" w:rsidRPr="0022088F">
              <w:rPr>
                <w:highlight w:val="yellow"/>
              </w:rPr>
              <w:t>ompany</w:t>
            </w:r>
            <w:r w:rsidR="00725798" w:rsidRPr="0022088F">
              <w:rPr>
                <w:highlight w:val="yellow"/>
              </w:rPr>
              <w:t xml:space="preserve"> </w:t>
            </w:r>
            <w:r w:rsidR="00A936E9" w:rsidRPr="0022088F">
              <w:rPr>
                <w:highlight w:val="yellow"/>
              </w:rPr>
              <w:t>A</w:t>
            </w:r>
            <w:r w:rsidRPr="0022088F">
              <w:rPr>
                <w:highlight w:val="yellow"/>
              </w:rPr>
              <w:t>]</w:t>
            </w:r>
          </w:p>
        </w:tc>
        <w:tc>
          <w:tcPr>
            <w:tcW w:w="1000" w:type="pct"/>
          </w:tcPr>
          <w:p w14:paraId="18065014" w14:textId="77777777" w:rsidR="00A936E9" w:rsidRPr="00A14D9F" w:rsidRDefault="00A936E9" w:rsidP="00600C89"/>
        </w:tc>
        <w:tc>
          <w:tcPr>
            <w:tcW w:w="1000" w:type="pct"/>
          </w:tcPr>
          <w:p w14:paraId="453ACB0F" w14:textId="77777777" w:rsidR="00A936E9" w:rsidRPr="00A14D9F" w:rsidRDefault="00A936E9" w:rsidP="00600C89"/>
        </w:tc>
        <w:tc>
          <w:tcPr>
            <w:tcW w:w="1000" w:type="pct"/>
          </w:tcPr>
          <w:p w14:paraId="7B8CD656" w14:textId="77777777" w:rsidR="00A936E9" w:rsidRPr="00A14D9F" w:rsidRDefault="00A936E9" w:rsidP="00600C89"/>
        </w:tc>
        <w:tc>
          <w:tcPr>
            <w:tcW w:w="1000" w:type="pct"/>
          </w:tcPr>
          <w:p w14:paraId="6507A3EA" w14:textId="77777777" w:rsidR="00A936E9" w:rsidRPr="00A14D9F" w:rsidRDefault="00A936E9" w:rsidP="00600C89"/>
        </w:tc>
      </w:tr>
      <w:tr w:rsidR="00A936E9" w14:paraId="33A992F5" w14:textId="77777777" w:rsidTr="00475F7E">
        <w:tc>
          <w:tcPr>
            <w:tcW w:w="1000" w:type="pct"/>
          </w:tcPr>
          <w:p w14:paraId="30251FC6" w14:textId="45ABEDC0" w:rsidR="00A936E9" w:rsidRPr="00475F7E" w:rsidRDefault="009665B6" w:rsidP="00600C89">
            <w:r w:rsidRPr="0022088F">
              <w:rPr>
                <w:highlight w:val="yellow"/>
              </w:rPr>
              <w:t>[</w:t>
            </w:r>
            <w:r w:rsidR="00A936E9" w:rsidRPr="0022088F">
              <w:rPr>
                <w:highlight w:val="yellow"/>
              </w:rPr>
              <w:t>Utility</w:t>
            </w:r>
            <w:r w:rsidR="00725798" w:rsidRPr="0022088F">
              <w:rPr>
                <w:highlight w:val="yellow"/>
              </w:rPr>
              <w:t xml:space="preserve"> </w:t>
            </w:r>
            <w:r w:rsidR="00611238">
              <w:rPr>
                <w:highlight w:val="yellow"/>
              </w:rPr>
              <w:t>c</w:t>
            </w:r>
            <w:r w:rsidR="00A936E9" w:rsidRPr="0022088F">
              <w:rPr>
                <w:highlight w:val="yellow"/>
              </w:rPr>
              <w:t>ompany</w:t>
            </w:r>
            <w:r w:rsidR="00725798" w:rsidRPr="0022088F">
              <w:rPr>
                <w:highlight w:val="yellow"/>
              </w:rPr>
              <w:t xml:space="preserve"> </w:t>
            </w:r>
            <w:r w:rsidR="00A936E9" w:rsidRPr="0022088F">
              <w:rPr>
                <w:highlight w:val="yellow"/>
              </w:rPr>
              <w:t>B</w:t>
            </w:r>
            <w:r w:rsidRPr="0022088F">
              <w:rPr>
                <w:highlight w:val="yellow"/>
              </w:rPr>
              <w:t>]</w:t>
            </w:r>
          </w:p>
        </w:tc>
        <w:tc>
          <w:tcPr>
            <w:tcW w:w="1000" w:type="pct"/>
          </w:tcPr>
          <w:p w14:paraId="1B40C9AC" w14:textId="77777777" w:rsidR="00A936E9" w:rsidRPr="00A14D9F" w:rsidRDefault="00A936E9" w:rsidP="00600C89"/>
        </w:tc>
        <w:tc>
          <w:tcPr>
            <w:tcW w:w="1000" w:type="pct"/>
          </w:tcPr>
          <w:p w14:paraId="1F857DB0" w14:textId="77777777" w:rsidR="00A936E9" w:rsidRPr="00A14D9F" w:rsidRDefault="00A936E9" w:rsidP="00600C89"/>
        </w:tc>
        <w:tc>
          <w:tcPr>
            <w:tcW w:w="1000" w:type="pct"/>
          </w:tcPr>
          <w:p w14:paraId="5F33973C" w14:textId="77777777" w:rsidR="00A936E9" w:rsidRPr="00A14D9F" w:rsidRDefault="00A936E9" w:rsidP="00600C89"/>
        </w:tc>
        <w:tc>
          <w:tcPr>
            <w:tcW w:w="1000" w:type="pct"/>
          </w:tcPr>
          <w:p w14:paraId="593DD1E1" w14:textId="77777777" w:rsidR="00A936E9" w:rsidRPr="00A14D9F" w:rsidRDefault="00A936E9" w:rsidP="00600C89"/>
        </w:tc>
      </w:tr>
      <w:tr w:rsidR="00A936E9" w14:paraId="6728CEB5" w14:textId="77777777" w:rsidTr="00475F7E">
        <w:tc>
          <w:tcPr>
            <w:tcW w:w="1000" w:type="pct"/>
          </w:tcPr>
          <w:p w14:paraId="0B77A244" w14:textId="77777777" w:rsidR="00A936E9" w:rsidRPr="00261BD5" w:rsidRDefault="00A936E9" w:rsidP="00600C89"/>
        </w:tc>
        <w:tc>
          <w:tcPr>
            <w:tcW w:w="1000" w:type="pct"/>
          </w:tcPr>
          <w:p w14:paraId="0798B557" w14:textId="77777777" w:rsidR="00A936E9" w:rsidRPr="00A14D9F" w:rsidRDefault="00A936E9" w:rsidP="00600C89"/>
        </w:tc>
        <w:tc>
          <w:tcPr>
            <w:tcW w:w="1000" w:type="pct"/>
          </w:tcPr>
          <w:p w14:paraId="08718BA6" w14:textId="77777777" w:rsidR="00A936E9" w:rsidRPr="00A14D9F" w:rsidRDefault="00A936E9" w:rsidP="00600C89"/>
        </w:tc>
        <w:tc>
          <w:tcPr>
            <w:tcW w:w="1000" w:type="pct"/>
          </w:tcPr>
          <w:p w14:paraId="070705E6" w14:textId="77777777" w:rsidR="00A936E9" w:rsidRPr="00A14D9F" w:rsidRDefault="00A936E9" w:rsidP="00600C89"/>
        </w:tc>
        <w:tc>
          <w:tcPr>
            <w:tcW w:w="1000" w:type="pct"/>
          </w:tcPr>
          <w:p w14:paraId="3379EA93" w14:textId="77777777" w:rsidR="00A936E9" w:rsidRPr="00A14D9F" w:rsidRDefault="00A936E9" w:rsidP="00600C89"/>
        </w:tc>
      </w:tr>
      <w:tr w:rsidR="00A936E9" w14:paraId="3276CEDA" w14:textId="77777777" w:rsidTr="00475F7E">
        <w:tc>
          <w:tcPr>
            <w:tcW w:w="1000" w:type="pct"/>
          </w:tcPr>
          <w:p w14:paraId="238EF6A2" w14:textId="77777777" w:rsidR="00A936E9" w:rsidRPr="00261BD5" w:rsidRDefault="00A936E9" w:rsidP="00600C89"/>
        </w:tc>
        <w:tc>
          <w:tcPr>
            <w:tcW w:w="1000" w:type="pct"/>
          </w:tcPr>
          <w:p w14:paraId="3E986883" w14:textId="77777777" w:rsidR="00A936E9" w:rsidRPr="00A14D9F" w:rsidRDefault="00A936E9" w:rsidP="00600C89"/>
        </w:tc>
        <w:tc>
          <w:tcPr>
            <w:tcW w:w="1000" w:type="pct"/>
          </w:tcPr>
          <w:p w14:paraId="77EE4440" w14:textId="77777777" w:rsidR="00A936E9" w:rsidRPr="00A14D9F" w:rsidRDefault="00A936E9" w:rsidP="00600C89"/>
        </w:tc>
        <w:tc>
          <w:tcPr>
            <w:tcW w:w="1000" w:type="pct"/>
          </w:tcPr>
          <w:p w14:paraId="0ABD4337" w14:textId="77777777" w:rsidR="00A936E9" w:rsidRPr="00A14D9F" w:rsidRDefault="00A936E9" w:rsidP="00600C89"/>
        </w:tc>
        <w:tc>
          <w:tcPr>
            <w:tcW w:w="1000" w:type="pct"/>
          </w:tcPr>
          <w:p w14:paraId="19C8411E" w14:textId="77777777" w:rsidR="00A936E9" w:rsidRPr="00A14D9F" w:rsidRDefault="00A936E9" w:rsidP="00600C89"/>
        </w:tc>
      </w:tr>
    </w:tbl>
    <w:p w14:paraId="12EA4875" w14:textId="77777777" w:rsidR="00A936E9" w:rsidRDefault="00A936E9" w:rsidP="00600C89"/>
    <w:p w14:paraId="40EA5A04" w14:textId="46C83FC5" w:rsidR="00A936E9" w:rsidRDefault="00A936E9" w:rsidP="00D02395">
      <w:pPr>
        <w:pStyle w:val="Heading3"/>
      </w:pPr>
      <w:r w:rsidRPr="006519A0">
        <w:t>Vital</w:t>
      </w:r>
      <w:r w:rsidR="00725798">
        <w:t xml:space="preserve"> </w:t>
      </w:r>
      <w:r w:rsidRPr="006519A0">
        <w:t>Records</w:t>
      </w:r>
    </w:p>
    <w:tbl>
      <w:tblPr>
        <w:tblStyle w:val="Default"/>
        <w:tblW w:w="5000" w:type="pct"/>
        <w:tblLook w:val="0420" w:firstRow="1" w:lastRow="0" w:firstColumn="0" w:lastColumn="0" w:noHBand="0" w:noVBand="1"/>
      </w:tblPr>
      <w:tblGrid>
        <w:gridCol w:w="5511"/>
        <w:gridCol w:w="3839"/>
      </w:tblGrid>
      <w:tr w:rsidR="00A936E9" w:rsidRPr="006519A0" w14:paraId="2E189C89" w14:textId="77777777" w:rsidTr="00475F7E">
        <w:trPr>
          <w:cnfStyle w:val="100000000000" w:firstRow="1" w:lastRow="0" w:firstColumn="0" w:lastColumn="0" w:oddVBand="0" w:evenVBand="0" w:oddHBand="0" w:evenHBand="0" w:firstRowFirstColumn="0" w:firstRowLastColumn="0" w:lastRowFirstColumn="0" w:lastRowLastColumn="0"/>
        </w:trPr>
        <w:tc>
          <w:tcPr>
            <w:tcW w:w="2947" w:type="pct"/>
          </w:tcPr>
          <w:p w14:paraId="798C170D" w14:textId="77777777" w:rsidR="00A936E9" w:rsidRPr="00024D3C" w:rsidRDefault="00A936E9" w:rsidP="00600C89">
            <w:r w:rsidRPr="00024D3C">
              <w:t>Document</w:t>
            </w:r>
          </w:p>
        </w:tc>
        <w:tc>
          <w:tcPr>
            <w:tcW w:w="2053" w:type="pct"/>
          </w:tcPr>
          <w:p w14:paraId="0E5D587E" w14:textId="77777777" w:rsidR="00A936E9" w:rsidRPr="00024D3C" w:rsidRDefault="00A936E9" w:rsidP="00600C89">
            <w:r w:rsidRPr="00024D3C">
              <w:t>Location</w:t>
            </w:r>
          </w:p>
        </w:tc>
      </w:tr>
      <w:tr w:rsidR="00A936E9" w:rsidRPr="00A14D9F" w14:paraId="7791E736" w14:textId="77777777" w:rsidTr="00475F7E">
        <w:tc>
          <w:tcPr>
            <w:tcW w:w="2947" w:type="pct"/>
          </w:tcPr>
          <w:p w14:paraId="013A078B" w14:textId="25084739" w:rsidR="00A936E9" w:rsidRPr="00A14D9F" w:rsidRDefault="00A936E9" w:rsidP="00600C89">
            <w:r w:rsidRPr="00475F7E">
              <w:t>Insurance</w:t>
            </w:r>
            <w:r w:rsidR="00725798" w:rsidRPr="00475F7E">
              <w:t xml:space="preserve"> </w:t>
            </w:r>
            <w:r w:rsidR="009665B6">
              <w:t>p</w:t>
            </w:r>
            <w:r w:rsidRPr="00475F7E">
              <w:t>olicy</w:t>
            </w:r>
            <w:r w:rsidR="00725798" w:rsidRPr="00475F7E">
              <w:t xml:space="preserve"> </w:t>
            </w:r>
            <w:r w:rsidRPr="00475F7E">
              <w:t>–</w:t>
            </w:r>
            <w:r w:rsidR="00725798" w:rsidRPr="00475F7E">
              <w:t xml:space="preserve"> </w:t>
            </w:r>
            <w:r w:rsidRPr="00475F7E">
              <w:t>units</w:t>
            </w:r>
            <w:r w:rsidR="00725798" w:rsidRPr="00475F7E">
              <w:t xml:space="preserve"> </w:t>
            </w:r>
            <w:r w:rsidRPr="00475F7E">
              <w:t>in</w:t>
            </w:r>
            <w:r w:rsidR="00725798" w:rsidRPr="00475F7E">
              <w:t xml:space="preserve"> </w:t>
            </w:r>
            <w:r w:rsidR="00370247">
              <w:t xml:space="preserve">the </w:t>
            </w:r>
            <w:r w:rsidRPr="00475F7E">
              <w:t>production</w:t>
            </w:r>
            <w:r w:rsidR="00725798" w:rsidRPr="00475F7E">
              <w:t xml:space="preserve"> </w:t>
            </w:r>
            <w:r w:rsidRPr="00475F7E">
              <w:t>pipeline</w:t>
            </w:r>
          </w:p>
        </w:tc>
        <w:tc>
          <w:tcPr>
            <w:tcW w:w="2053" w:type="pct"/>
          </w:tcPr>
          <w:p w14:paraId="2A4015D2" w14:textId="77777777" w:rsidR="00A936E9" w:rsidRPr="00A14D9F" w:rsidRDefault="00A936E9" w:rsidP="00600C89"/>
        </w:tc>
      </w:tr>
      <w:tr w:rsidR="00A936E9" w:rsidRPr="00A14D9F" w14:paraId="3502C107" w14:textId="77777777" w:rsidTr="00475F7E">
        <w:tc>
          <w:tcPr>
            <w:tcW w:w="2947" w:type="pct"/>
          </w:tcPr>
          <w:p w14:paraId="33600ABA" w14:textId="1C69E1CD" w:rsidR="00A936E9" w:rsidRPr="00475F7E" w:rsidRDefault="00A936E9" w:rsidP="00600C89">
            <w:r w:rsidRPr="00475F7E">
              <w:t>List</w:t>
            </w:r>
            <w:r w:rsidR="00725798" w:rsidRPr="00475F7E">
              <w:t xml:space="preserve"> </w:t>
            </w:r>
            <w:r w:rsidRPr="00475F7E">
              <w:t>of</w:t>
            </w:r>
            <w:r w:rsidR="00725798" w:rsidRPr="00475F7E">
              <w:t xml:space="preserve"> </w:t>
            </w:r>
            <w:r w:rsidR="009665B6">
              <w:t>p</w:t>
            </w:r>
            <w:r w:rsidRPr="00475F7E">
              <w:t>rojects</w:t>
            </w:r>
            <w:r w:rsidR="00725798" w:rsidRPr="00475F7E">
              <w:t xml:space="preserve"> </w:t>
            </w:r>
            <w:r w:rsidRPr="00475F7E">
              <w:t>in</w:t>
            </w:r>
            <w:r w:rsidR="00725798" w:rsidRPr="00475F7E">
              <w:t xml:space="preserve"> </w:t>
            </w:r>
            <w:r w:rsidR="00370247">
              <w:t xml:space="preserve">the </w:t>
            </w:r>
            <w:r w:rsidR="009665B6">
              <w:t>d</w:t>
            </w:r>
            <w:r w:rsidRPr="00475F7E">
              <w:t>evelopment</w:t>
            </w:r>
            <w:r w:rsidR="00725798" w:rsidRPr="00475F7E">
              <w:t xml:space="preserve"> </w:t>
            </w:r>
            <w:r w:rsidR="009665B6">
              <w:t>p</w:t>
            </w:r>
            <w:r w:rsidRPr="00475F7E">
              <w:t>ipeline</w:t>
            </w:r>
            <w:r w:rsidR="00725798" w:rsidRPr="00475F7E">
              <w:t xml:space="preserve"> </w:t>
            </w:r>
            <w:r w:rsidRPr="00475F7E">
              <w:t>with</w:t>
            </w:r>
            <w:r w:rsidR="00725798" w:rsidRPr="00475F7E">
              <w:t xml:space="preserve"> </w:t>
            </w:r>
            <w:r w:rsidR="009665B6">
              <w:t>a</w:t>
            </w:r>
            <w:r w:rsidRPr="00475F7E">
              <w:t>ddresses</w:t>
            </w:r>
          </w:p>
        </w:tc>
        <w:tc>
          <w:tcPr>
            <w:tcW w:w="2053" w:type="pct"/>
          </w:tcPr>
          <w:p w14:paraId="0688466F" w14:textId="77777777" w:rsidR="00A936E9" w:rsidRPr="00A14D9F" w:rsidRDefault="00A936E9" w:rsidP="00600C89"/>
        </w:tc>
      </w:tr>
      <w:tr w:rsidR="00A936E9" w:rsidRPr="00A14D9F" w14:paraId="0C229F1B" w14:textId="77777777" w:rsidTr="00475F7E">
        <w:tc>
          <w:tcPr>
            <w:tcW w:w="2947" w:type="pct"/>
          </w:tcPr>
          <w:p w14:paraId="45B405EE" w14:textId="49A126B4" w:rsidR="00A936E9" w:rsidRPr="00475F7E" w:rsidRDefault="00A936E9" w:rsidP="00600C89">
            <w:r w:rsidRPr="00475F7E">
              <w:t>Written</w:t>
            </w:r>
            <w:r w:rsidR="00725798" w:rsidRPr="00475F7E">
              <w:t xml:space="preserve"> </w:t>
            </w:r>
            <w:r w:rsidR="009665B6">
              <w:t>s</w:t>
            </w:r>
            <w:r w:rsidRPr="00475F7E">
              <w:t>pecifications</w:t>
            </w:r>
            <w:r w:rsidR="00725798" w:rsidRPr="00475F7E">
              <w:t xml:space="preserve"> </w:t>
            </w:r>
            <w:r w:rsidRPr="00475F7E">
              <w:t>and</w:t>
            </w:r>
            <w:r w:rsidR="00725798" w:rsidRPr="00475F7E">
              <w:t xml:space="preserve"> </w:t>
            </w:r>
            <w:r w:rsidR="009665B6">
              <w:t>c</w:t>
            </w:r>
            <w:r w:rsidRPr="00475F7E">
              <w:t>ost</w:t>
            </w:r>
            <w:r w:rsidR="00725798" w:rsidRPr="00475F7E">
              <w:t xml:space="preserve"> </w:t>
            </w:r>
            <w:r w:rsidR="009665B6">
              <w:t>e</w:t>
            </w:r>
            <w:r w:rsidRPr="00475F7E">
              <w:t>stimates</w:t>
            </w:r>
            <w:r w:rsidR="00725798" w:rsidRPr="00475F7E">
              <w:t xml:space="preserve"> </w:t>
            </w:r>
            <w:r w:rsidRPr="00475F7E">
              <w:t>for</w:t>
            </w:r>
            <w:r w:rsidR="00725798" w:rsidRPr="00475F7E">
              <w:t xml:space="preserve"> </w:t>
            </w:r>
            <w:r w:rsidR="009665B6">
              <w:t>p</w:t>
            </w:r>
            <w:r w:rsidRPr="00475F7E">
              <w:t>rojects</w:t>
            </w:r>
            <w:r w:rsidR="00725798" w:rsidRPr="00475F7E">
              <w:t xml:space="preserve"> </w:t>
            </w:r>
            <w:r w:rsidRPr="00475F7E">
              <w:t>in</w:t>
            </w:r>
            <w:r w:rsidR="00725798" w:rsidRPr="00475F7E">
              <w:t xml:space="preserve"> </w:t>
            </w:r>
            <w:r w:rsidR="00370247">
              <w:t xml:space="preserve">the </w:t>
            </w:r>
            <w:r w:rsidR="009665B6">
              <w:t>d</w:t>
            </w:r>
            <w:r w:rsidRPr="00475F7E">
              <w:t>evelopment</w:t>
            </w:r>
            <w:r w:rsidR="00725798" w:rsidRPr="00475F7E">
              <w:t xml:space="preserve"> </w:t>
            </w:r>
            <w:r w:rsidR="009665B6">
              <w:t>p</w:t>
            </w:r>
            <w:r w:rsidRPr="00475F7E">
              <w:t>ipeline</w:t>
            </w:r>
          </w:p>
        </w:tc>
        <w:tc>
          <w:tcPr>
            <w:tcW w:w="2053" w:type="pct"/>
          </w:tcPr>
          <w:p w14:paraId="265453E1" w14:textId="77777777" w:rsidR="00A936E9" w:rsidRPr="00A14D9F" w:rsidRDefault="00A936E9" w:rsidP="00600C89"/>
        </w:tc>
      </w:tr>
      <w:tr w:rsidR="00A936E9" w:rsidRPr="00A14D9F" w14:paraId="63AFF18C" w14:textId="77777777" w:rsidTr="00475F7E">
        <w:tc>
          <w:tcPr>
            <w:tcW w:w="2947" w:type="pct"/>
          </w:tcPr>
          <w:p w14:paraId="273E8369" w14:textId="75C6F9BA" w:rsidR="00A936E9" w:rsidRPr="00475F7E" w:rsidRDefault="00A936E9" w:rsidP="00600C89">
            <w:r w:rsidRPr="00475F7E">
              <w:t>Standard</w:t>
            </w:r>
            <w:r w:rsidR="00725798" w:rsidRPr="00475F7E">
              <w:t xml:space="preserve"> </w:t>
            </w:r>
            <w:r w:rsidR="009665B6">
              <w:t>s</w:t>
            </w:r>
            <w:r w:rsidRPr="00475F7E">
              <w:t>pecification</w:t>
            </w:r>
            <w:r w:rsidR="00725798" w:rsidRPr="00475F7E">
              <w:t xml:space="preserve"> </w:t>
            </w:r>
            <w:r w:rsidRPr="00475F7E">
              <w:t>and</w:t>
            </w:r>
            <w:r w:rsidR="00725798" w:rsidRPr="00475F7E">
              <w:t xml:space="preserve"> </w:t>
            </w:r>
            <w:r w:rsidR="009665B6">
              <w:t>c</w:t>
            </w:r>
            <w:r w:rsidRPr="00475F7E">
              <w:t>ost</w:t>
            </w:r>
            <w:r w:rsidR="00725798" w:rsidRPr="00475F7E">
              <w:t xml:space="preserve"> </w:t>
            </w:r>
            <w:r w:rsidR="009665B6">
              <w:t>e</w:t>
            </w:r>
            <w:r w:rsidRPr="00475F7E">
              <w:t>stimating</w:t>
            </w:r>
            <w:r w:rsidR="00725798" w:rsidRPr="00475F7E">
              <w:t xml:space="preserve"> </w:t>
            </w:r>
            <w:r w:rsidR="009665B6">
              <w:t>t</w:t>
            </w:r>
            <w:r w:rsidRPr="00475F7E">
              <w:t>ools</w:t>
            </w:r>
          </w:p>
        </w:tc>
        <w:tc>
          <w:tcPr>
            <w:tcW w:w="2053" w:type="pct"/>
          </w:tcPr>
          <w:p w14:paraId="24441A41" w14:textId="77777777" w:rsidR="00A936E9" w:rsidRPr="00A14D9F" w:rsidRDefault="00A936E9" w:rsidP="00600C89"/>
        </w:tc>
      </w:tr>
      <w:tr w:rsidR="00A936E9" w:rsidRPr="00A14D9F" w14:paraId="6E841A55" w14:textId="77777777" w:rsidTr="00475F7E">
        <w:tc>
          <w:tcPr>
            <w:tcW w:w="2947" w:type="pct"/>
          </w:tcPr>
          <w:p w14:paraId="6FD28211" w14:textId="7B4DCD90" w:rsidR="00A936E9" w:rsidRPr="00475F7E" w:rsidRDefault="00A936E9" w:rsidP="00600C89">
            <w:r w:rsidRPr="00475F7E">
              <w:t>Rental</w:t>
            </w:r>
            <w:r w:rsidR="00725798" w:rsidRPr="00475F7E">
              <w:t xml:space="preserve"> </w:t>
            </w:r>
            <w:r w:rsidRPr="00475F7E">
              <w:t>Development</w:t>
            </w:r>
            <w:r w:rsidR="00725798" w:rsidRPr="00475F7E">
              <w:t xml:space="preserve"> </w:t>
            </w:r>
            <w:r w:rsidRPr="00475F7E">
              <w:t>Policies</w:t>
            </w:r>
            <w:r w:rsidR="00725798" w:rsidRPr="00475F7E">
              <w:t xml:space="preserve"> </w:t>
            </w:r>
            <w:r w:rsidRPr="00475F7E">
              <w:t>and</w:t>
            </w:r>
            <w:r w:rsidR="00725798" w:rsidRPr="00475F7E">
              <w:t xml:space="preserve"> </w:t>
            </w:r>
            <w:r w:rsidRPr="00475F7E">
              <w:t>Procedures</w:t>
            </w:r>
          </w:p>
        </w:tc>
        <w:tc>
          <w:tcPr>
            <w:tcW w:w="2053" w:type="pct"/>
          </w:tcPr>
          <w:p w14:paraId="79D4A9D4" w14:textId="77777777" w:rsidR="00A936E9" w:rsidRPr="00A14D9F" w:rsidRDefault="00A936E9" w:rsidP="00600C89"/>
        </w:tc>
      </w:tr>
      <w:tr w:rsidR="00A936E9" w:rsidRPr="00A14D9F" w14:paraId="5EFCAD78" w14:textId="77777777" w:rsidTr="00475F7E">
        <w:tc>
          <w:tcPr>
            <w:tcW w:w="2947" w:type="pct"/>
          </w:tcPr>
          <w:p w14:paraId="5CF31382" w14:textId="314E548A" w:rsidR="00A936E9" w:rsidRPr="00475F7E" w:rsidRDefault="00A936E9" w:rsidP="00600C89">
            <w:r w:rsidRPr="00475F7E">
              <w:t>Written</w:t>
            </w:r>
            <w:r w:rsidR="00725798" w:rsidRPr="00475F7E">
              <w:t xml:space="preserve"> </w:t>
            </w:r>
            <w:r w:rsidR="00D64B66">
              <w:t>a</w:t>
            </w:r>
            <w:r w:rsidRPr="00475F7E">
              <w:t>greements</w:t>
            </w:r>
            <w:r w:rsidR="00725798" w:rsidRPr="00475F7E">
              <w:t xml:space="preserve"> </w:t>
            </w:r>
            <w:r w:rsidRPr="00475F7E">
              <w:t>with</w:t>
            </w:r>
            <w:r w:rsidR="00725798" w:rsidRPr="00475F7E">
              <w:t xml:space="preserve"> </w:t>
            </w:r>
            <w:r w:rsidR="00D64B66">
              <w:t>f</w:t>
            </w:r>
            <w:r w:rsidRPr="00475F7E">
              <w:t>under(s)</w:t>
            </w:r>
          </w:p>
        </w:tc>
        <w:tc>
          <w:tcPr>
            <w:tcW w:w="2053" w:type="pct"/>
          </w:tcPr>
          <w:p w14:paraId="744039F7" w14:textId="77777777" w:rsidR="00A936E9" w:rsidRPr="00A14D9F" w:rsidRDefault="00A936E9" w:rsidP="00600C89"/>
        </w:tc>
      </w:tr>
      <w:tr w:rsidR="00A936E9" w:rsidRPr="00A14D9F" w14:paraId="26857507" w14:textId="77777777" w:rsidTr="00475F7E">
        <w:tc>
          <w:tcPr>
            <w:tcW w:w="2947" w:type="pct"/>
          </w:tcPr>
          <w:p w14:paraId="1E97AE6F" w14:textId="27BD17D2" w:rsidR="00A936E9" w:rsidRPr="00475F7E" w:rsidRDefault="00A936E9" w:rsidP="00600C89">
            <w:r w:rsidRPr="00475F7E">
              <w:t>Funder</w:t>
            </w:r>
            <w:r w:rsidR="00725798" w:rsidRPr="00475F7E">
              <w:t xml:space="preserve"> </w:t>
            </w:r>
            <w:r w:rsidR="00D64B66">
              <w:t>f</w:t>
            </w:r>
            <w:r w:rsidRPr="00475F7E">
              <w:t>orms</w:t>
            </w:r>
            <w:r w:rsidR="00725798" w:rsidRPr="00475F7E">
              <w:t xml:space="preserve"> </w:t>
            </w:r>
            <w:r w:rsidRPr="00475F7E">
              <w:t>and</w:t>
            </w:r>
            <w:r w:rsidR="00725798" w:rsidRPr="00475F7E">
              <w:t xml:space="preserve"> </w:t>
            </w:r>
            <w:r w:rsidR="00D64B66">
              <w:t>t</w:t>
            </w:r>
            <w:r w:rsidRPr="00475F7E">
              <w:t>emplates</w:t>
            </w:r>
          </w:p>
        </w:tc>
        <w:tc>
          <w:tcPr>
            <w:tcW w:w="2053" w:type="pct"/>
          </w:tcPr>
          <w:p w14:paraId="3C0BA9FF" w14:textId="77777777" w:rsidR="00A936E9" w:rsidRPr="00A14D9F" w:rsidRDefault="00A936E9" w:rsidP="00600C89"/>
        </w:tc>
      </w:tr>
      <w:tr w:rsidR="00A936E9" w:rsidRPr="00A14D9F" w14:paraId="5253F5C4" w14:textId="77777777" w:rsidTr="00475F7E">
        <w:tc>
          <w:tcPr>
            <w:tcW w:w="2947" w:type="pct"/>
          </w:tcPr>
          <w:p w14:paraId="68E75BC4" w14:textId="7013B53F" w:rsidR="00A936E9" w:rsidRPr="00A14D9F" w:rsidRDefault="00A936E9" w:rsidP="00600C89">
            <w:r w:rsidRPr="00475F7E">
              <w:t>Funder</w:t>
            </w:r>
            <w:r w:rsidR="00725798" w:rsidRPr="00475F7E">
              <w:t xml:space="preserve"> </w:t>
            </w:r>
            <w:r w:rsidRPr="00475F7E">
              <w:t>contact</w:t>
            </w:r>
            <w:r w:rsidR="00725798" w:rsidRPr="00475F7E">
              <w:t xml:space="preserve"> </w:t>
            </w:r>
            <w:r w:rsidRPr="00475F7E">
              <w:t>list</w:t>
            </w:r>
          </w:p>
        </w:tc>
        <w:tc>
          <w:tcPr>
            <w:tcW w:w="2053" w:type="pct"/>
          </w:tcPr>
          <w:p w14:paraId="0EB86052" w14:textId="77777777" w:rsidR="00A936E9" w:rsidRPr="00A14D9F" w:rsidRDefault="00A936E9" w:rsidP="00600C89"/>
        </w:tc>
      </w:tr>
      <w:tr w:rsidR="00A936E9" w:rsidRPr="00A14D9F" w14:paraId="3C34203C" w14:textId="77777777" w:rsidTr="00475F7E">
        <w:tc>
          <w:tcPr>
            <w:tcW w:w="2947" w:type="pct"/>
          </w:tcPr>
          <w:p w14:paraId="7A084115" w14:textId="1C479082" w:rsidR="00A936E9" w:rsidRPr="00475F7E" w:rsidRDefault="00271E68" w:rsidP="00600C89">
            <w:r w:rsidRPr="00475F7E">
              <w:t>Development</w:t>
            </w:r>
            <w:r w:rsidR="00725798" w:rsidRPr="00475F7E">
              <w:t xml:space="preserve"> </w:t>
            </w:r>
            <w:r w:rsidR="00D64B66">
              <w:t>t</w:t>
            </w:r>
            <w:r w:rsidR="00A936E9" w:rsidRPr="00475F7E">
              <w:t>eam</w:t>
            </w:r>
            <w:r w:rsidR="00725798" w:rsidRPr="00475F7E">
              <w:t xml:space="preserve"> </w:t>
            </w:r>
            <w:r w:rsidR="00A936E9" w:rsidRPr="00475F7E">
              <w:t>contact</w:t>
            </w:r>
            <w:r w:rsidR="00725798" w:rsidRPr="00475F7E">
              <w:t xml:space="preserve"> </w:t>
            </w:r>
            <w:r w:rsidR="00A936E9" w:rsidRPr="00475F7E">
              <w:t>list</w:t>
            </w:r>
          </w:p>
        </w:tc>
        <w:tc>
          <w:tcPr>
            <w:tcW w:w="2053" w:type="pct"/>
          </w:tcPr>
          <w:p w14:paraId="29B5BD83" w14:textId="77777777" w:rsidR="00A936E9" w:rsidRPr="00A14D9F" w:rsidRDefault="00A936E9" w:rsidP="00600C89"/>
        </w:tc>
      </w:tr>
      <w:tr w:rsidR="00A936E9" w:rsidRPr="00A14D9F" w14:paraId="35A05665" w14:textId="77777777" w:rsidTr="00475F7E">
        <w:tc>
          <w:tcPr>
            <w:tcW w:w="2947" w:type="pct"/>
          </w:tcPr>
          <w:p w14:paraId="36C568E0" w14:textId="77777777" w:rsidR="00A936E9" w:rsidRPr="00475F7E" w:rsidRDefault="00A936E9" w:rsidP="00600C89"/>
        </w:tc>
        <w:tc>
          <w:tcPr>
            <w:tcW w:w="2053" w:type="pct"/>
          </w:tcPr>
          <w:p w14:paraId="4E55335D" w14:textId="77777777" w:rsidR="00A936E9" w:rsidRPr="00A14D9F" w:rsidRDefault="00A936E9" w:rsidP="00600C89"/>
        </w:tc>
      </w:tr>
      <w:tr w:rsidR="00271E68" w:rsidRPr="00A14D9F" w14:paraId="69BD2858" w14:textId="77777777" w:rsidTr="00475F7E">
        <w:tc>
          <w:tcPr>
            <w:tcW w:w="2947" w:type="pct"/>
          </w:tcPr>
          <w:p w14:paraId="711EC850" w14:textId="77777777" w:rsidR="00271E68" w:rsidRPr="00475F7E" w:rsidRDefault="00271E68" w:rsidP="00600C89"/>
        </w:tc>
        <w:tc>
          <w:tcPr>
            <w:tcW w:w="2053" w:type="pct"/>
          </w:tcPr>
          <w:p w14:paraId="44F79934" w14:textId="77777777" w:rsidR="00271E68" w:rsidRPr="00A14D9F" w:rsidRDefault="00271E68" w:rsidP="00600C89"/>
        </w:tc>
      </w:tr>
    </w:tbl>
    <w:p w14:paraId="65764F64" w14:textId="06D0AB0A" w:rsidR="00EC498D" w:rsidRDefault="00EC498D" w:rsidP="00600C89">
      <w:r>
        <w:br w:type="page"/>
      </w:r>
    </w:p>
    <w:p w14:paraId="531CCF9B" w14:textId="2BA92409" w:rsidR="00650199" w:rsidRPr="0050198F" w:rsidRDefault="00A1242F" w:rsidP="00D02395">
      <w:pPr>
        <w:pStyle w:val="Heading2"/>
      </w:pPr>
      <w:bookmarkStart w:id="111" w:name="_Toc50650630"/>
      <w:bookmarkStart w:id="112" w:name="_Toc55555832"/>
      <w:bookmarkStart w:id="113" w:name="_Toc55555871"/>
      <w:bookmarkStart w:id="114" w:name="_Toc73960273"/>
      <w:bookmarkStart w:id="115" w:name="_Toc81381751"/>
      <w:r w:rsidRPr="0050198F">
        <w:lastRenderedPageBreak/>
        <w:t>Homebuyer</w:t>
      </w:r>
      <w:r w:rsidR="00725798">
        <w:t xml:space="preserve"> </w:t>
      </w:r>
      <w:r w:rsidRPr="0050198F">
        <w:t>Development</w:t>
      </w:r>
      <w:r w:rsidR="00725798">
        <w:t xml:space="preserve"> </w:t>
      </w:r>
      <w:r w:rsidR="00650199" w:rsidRPr="0050198F">
        <w:t>Activities</w:t>
      </w:r>
      <w:bookmarkEnd w:id="111"/>
      <w:bookmarkEnd w:id="112"/>
      <w:bookmarkEnd w:id="113"/>
      <w:bookmarkEnd w:id="114"/>
      <w:bookmarkEnd w:id="115"/>
    </w:p>
    <w:p w14:paraId="7A5D1D68" w14:textId="3879D68D" w:rsidR="005B3A68" w:rsidRPr="00475F7E" w:rsidRDefault="005B3A68" w:rsidP="00600C89">
      <w:pPr>
        <w:rPr>
          <w:color w:val="333333"/>
          <w:sz w:val="20"/>
          <w:szCs w:val="20"/>
          <w:shd w:val="clear" w:color="auto" w:fill="FFFFFF"/>
        </w:rPr>
      </w:pPr>
      <w:bookmarkStart w:id="116" w:name="_Toc50650631"/>
      <w:bookmarkStart w:id="117" w:name="_Toc55555833"/>
      <w:bookmarkStart w:id="118" w:name="_Toc55555872"/>
      <w:r w:rsidRPr="009311C0">
        <w:t>[</w:t>
      </w:r>
      <w:r w:rsidRPr="009311C0">
        <w:rPr>
          <w:highlight w:val="yellow"/>
        </w:rPr>
        <w:t>Organization</w:t>
      </w:r>
      <w:r w:rsidR="00725798" w:rsidRPr="003F5D38">
        <w:rPr>
          <w:highlight w:val="yellow"/>
        </w:rPr>
        <w:t xml:space="preserve"> </w:t>
      </w:r>
      <w:r w:rsidRPr="00170F85">
        <w:rPr>
          <w:highlight w:val="yellow"/>
        </w:rPr>
        <w:t>Name</w:t>
      </w:r>
      <w:r w:rsidRPr="009311C0">
        <w:t>]</w:t>
      </w:r>
      <w:r w:rsidR="00725798" w:rsidRPr="009311C0">
        <w:t xml:space="preserve"> </w:t>
      </w:r>
      <w:r w:rsidRPr="009311C0">
        <w:t>develops</w:t>
      </w:r>
      <w:r w:rsidR="00725798" w:rsidRPr="009311C0">
        <w:t xml:space="preserve"> </w:t>
      </w:r>
      <w:r w:rsidRPr="009311C0">
        <w:t>owner-occupied</w:t>
      </w:r>
      <w:r w:rsidR="00725798" w:rsidRPr="009311C0">
        <w:t xml:space="preserve"> </w:t>
      </w:r>
      <w:r w:rsidRPr="009311C0">
        <w:t>units</w:t>
      </w:r>
      <w:r w:rsidR="00725798" w:rsidRPr="009311C0">
        <w:t xml:space="preserve"> </w:t>
      </w:r>
      <w:r w:rsidRPr="009311C0">
        <w:t>through</w:t>
      </w:r>
      <w:r w:rsidR="00725798" w:rsidRPr="009311C0">
        <w:t xml:space="preserve"> </w:t>
      </w:r>
      <w:r w:rsidRPr="009311C0">
        <w:t>new</w:t>
      </w:r>
      <w:r w:rsidR="00725798" w:rsidRPr="009311C0">
        <w:t xml:space="preserve"> </w:t>
      </w:r>
      <w:r w:rsidRPr="009311C0">
        <w:t>construction,</w:t>
      </w:r>
      <w:r w:rsidR="00725798" w:rsidRPr="009311C0">
        <w:t xml:space="preserve"> </w:t>
      </w:r>
      <w:r w:rsidRPr="009311C0">
        <w:t>repair,</w:t>
      </w:r>
      <w:r w:rsidR="00725798" w:rsidRPr="009311C0">
        <w:t xml:space="preserve"> </w:t>
      </w:r>
      <w:r w:rsidRPr="009311C0">
        <w:t>rehabilitation,</w:t>
      </w:r>
      <w:r w:rsidR="00725798" w:rsidRPr="009311C0">
        <w:t xml:space="preserve"> </w:t>
      </w:r>
      <w:r w:rsidRPr="009311C0">
        <w:t>or</w:t>
      </w:r>
      <w:r w:rsidR="00725798" w:rsidRPr="009311C0">
        <w:t xml:space="preserve"> </w:t>
      </w:r>
      <w:r w:rsidRPr="009311C0">
        <w:t>reconstruction.</w:t>
      </w:r>
      <w:r w:rsidR="00136B84">
        <w:t xml:space="preserve"> </w:t>
      </w:r>
      <w:r w:rsidRPr="009311C0">
        <w:t>In</w:t>
      </w:r>
      <w:r w:rsidR="00725798" w:rsidRPr="009311C0">
        <w:t xml:space="preserve"> </w:t>
      </w:r>
      <w:r w:rsidRPr="009311C0">
        <w:t>the</w:t>
      </w:r>
      <w:r w:rsidR="00725798" w:rsidRPr="009311C0">
        <w:t xml:space="preserve"> </w:t>
      </w:r>
      <w:r w:rsidRPr="009311C0">
        <w:t>event</w:t>
      </w:r>
      <w:r w:rsidR="00725798" w:rsidRPr="009311C0">
        <w:t xml:space="preserve"> </w:t>
      </w:r>
      <w:r w:rsidRPr="009311C0">
        <w:t>of</w:t>
      </w:r>
      <w:r w:rsidR="00725798" w:rsidRPr="009311C0">
        <w:t xml:space="preserve"> </w:t>
      </w:r>
      <w:r w:rsidRPr="009311C0">
        <w:t>a</w:t>
      </w:r>
      <w:r w:rsidR="00725798" w:rsidRPr="009311C0">
        <w:t xml:space="preserve"> </w:t>
      </w:r>
      <w:r w:rsidRPr="009311C0">
        <w:t>disaster</w:t>
      </w:r>
      <w:r w:rsidR="00725798" w:rsidRPr="009311C0">
        <w:t xml:space="preserve"> </w:t>
      </w:r>
      <w:r w:rsidRPr="009311C0">
        <w:rPr>
          <w:highlight w:val="yellow"/>
        </w:rPr>
        <w:t>[Organization</w:t>
      </w:r>
      <w:r w:rsidR="00725798" w:rsidRPr="009311C0">
        <w:rPr>
          <w:highlight w:val="yellow"/>
        </w:rPr>
        <w:t xml:space="preserve"> </w:t>
      </w:r>
      <w:r w:rsidRPr="009311C0">
        <w:rPr>
          <w:highlight w:val="yellow"/>
        </w:rPr>
        <w:t>Acronym]</w:t>
      </w:r>
      <w:r w:rsidRPr="009311C0">
        <w:t>’s</w:t>
      </w:r>
      <w:r w:rsidR="00725798" w:rsidRPr="009311C0">
        <w:t xml:space="preserve"> </w:t>
      </w:r>
      <w:r w:rsidRPr="0022088F">
        <w:rPr>
          <w:shd w:val="clear" w:color="auto" w:fill="FFFFFF"/>
        </w:rPr>
        <w:t>goal</w:t>
      </w:r>
      <w:r w:rsidR="00725798" w:rsidRPr="0022088F">
        <w:rPr>
          <w:shd w:val="clear" w:color="auto" w:fill="FFFFFF"/>
        </w:rPr>
        <w:t xml:space="preserve"> </w:t>
      </w:r>
      <w:r w:rsidRPr="0022088F">
        <w:rPr>
          <w:shd w:val="clear" w:color="auto" w:fill="FFFFFF"/>
        </w:rPr>
        <w:t>is</w:t>
      </w:r>
      <w:r w:rsidR="00725798" w:rsidRPr="0022088F">
        <w:rPr>
          <w:shd w:val="clear" w:color="auto" w:fill="FFFFFF"/>
        </w:rPr>
        <w:t xml:space="preserve"> </w:t>
      </w:r>
      <w:r w:rsidRPr="0022088F">
        <w:rPr>
          <w:shd w:val="clear" w:color="auto" w:fill="FFFFFF"/>
        </w:rPr>
        <w:t>to</w:t>
      </w:r>
      <w:r w:rsidR="00725798" w:rsidRPr="0022088F">
        <w:rPr>
          <w:shd w:val="clear" w:color="auto" w:fill="FFFFFF"/>
        </w:rPr>
        <w:t xml:space="preserve"> </w:t>
      </w:r>
      <w:r w:rsidRPr="0022088F">
        <w:rPr>
          <w:shd w:val="clear" w:color="auto" w:fill="FFFFFF"/>
        </w:rPr>
        <w:t>protect</w:t>
      </w:r>
      <w:r w:rsidR="00725798" w:rsidRPr="0022088F">
        <w:rPr>
          <w:shd w:val="clear" w:color="auto" w:fill="FFFFFF"/>
        </w:rPr>
        <w:t xml:space="preserve"> </w:t>
      </w:r>
      <w:r w:rsidRPr="0022088F">
        <w:rPr>
          <w:shd w:val="clear" w:color="auto" w:fill="FFFFFF"/>
        </w:rPr>
        <w:t>the</w:t>
      </w:r>
      <w:r w:rsidR="00725798" w:rsidRPr="0022088F">
        <w:rPr>
          <w:shd w:val="clear" w:color="auto" w:fill="FFFFFF"/>
        </w:rPr>
        <w:t xml:space="preserve"> </w:t>
      </w:r>
      <w:r w:rsidRPr="0022088F">
        <w:rPr>
          <w:shd w:val="clear" w:color="auto" w:fill="FFFFFF"/>
        </w:rPr>
        <w:t>health</w:t>
      </w:r>
      <w:r w:rsidR="00725798" w:rsidRPr="0022088F">
        <w:rPr>
          <w:shd w:val="clear" w:color="auto" w:fill="FFFFFF"/>
        </w:rPr>
        <w:t xml:space="preserve"> </w:t>
      </w:r>
      <w:r w:rsidRPr="0022088F">
        <w:rPr>
          <w:shd w:val="clear" w:color="auto" w:fill="FFFFFF"/>
        </w:rPr>
        <w:t>and</w:t>
      </w:r>
      <w:r w:rsidR="00725798" w:rsidRPr="0022088F">
        <w:rPr>
          <w:shd w:val="clear" w:color="auto" w:fill="FFFFFF"/>
        </w:rPr>
        <w:t xml:space="preserve"> </w:t>
      </w:r>
      <w:r w:rsidRPr="0022088F">
        <w:rPr>
          <w:shd w:val="clear" w:color="auto" w:fill="FFFFFF"/>
        </w:rPr>
        <w:t>safety</w:t>
      </w:r>
      <w:r w:rsidR="00725798" w:rsidRPr="0022088F">
        <w:rPr>
          <w:shd w:val="clear" w:color="auto" w:fill="FFFFFF"/>
        </w:rPr>
        <w:t xml:space="preserve"> </w:t>
      </w:r>
      <w:r w:rsidRPr="0022088F">
        <w:rPr>
          <w:shd w:val="clear" w:color="auto" w:fill="FFFFFF"/>
        </w:rPr>
        <w:t>of</w:t>
      </w:r>
      <w:r w:rsidR="00725798" w:rsidRPr="0022088F">
        <w:rPr>
          <w:shd w:val="clear" w:color="auto" w:fill="FFFFFF"/>
        </w:rPr>
        <w:t xml:space="preserve"> </w:t>
      </w:r>
      <w:r w:rsidRPr="0022088F">
        <w:rPr>
          <w:shd w:val="clear" w:color="auto" w:fill="FFFFFF"/>
        </w:rPr>
        <w:t>employees,</w:t>
      </w:r>
      <w:r w:rsidR="00725798" w:rsidRPr="0022088F">
        <w:rPr>
          <w:shd w:val="clear" w:color="auto" w:fill="FFFFFF"/>
        </w:rPr>
        <w:t xml:space="preserve"> </w:t>
      </w:r>
      <w:r w:rsidRPr="0022088F">
        <w:rPr>
          <w:shd w:val="clear" w:color="auto" w:fill="FFFFFF"/>
        </w:rPr>
        <w:t>constituents</w:t>
      </w:r>
      <w:r w:rsidR="00D64B66">
        <w:rPr>
          <w:shd w:val="clear" w:color="auto" w:fill="FFFFFF"/>
        </w:rPr>
        <w:t>,</w:t>
      </w:r>
      <w:r w:rsidR="00725798" w:rsidRPr="0022088F">
        <w:rPr>
          <w:shd w:val="clear" w:color="auto" w:fill="FFFFFF"/>
        </w:rPr>
        <w:t xml:space="preserve"> </w:t>
      </w:r>
      <w:r w:rsidRPr="0022088F">
        <w:rPr>
          <w:shd w:val="clear" w:color="auto" w:fill="FFFFFF"/>
        </w:rPr>
        <w:t>and</w:t>
      </w:r>
      <w:r w:rsidR="00725798" w:rsidRPr="0022088F">
        <w:rPr>
          <w:shd w:val="clear" w:color="auto" w:fill="FFFFFF"/>
        </w:rPr>
        <w:t xml:space="preserve"> </w:t>
      </w:r>
      <w:r w:rsidRPr="0022088F">
        <w:rPr>
          <w:shd w:val="clear" w:color="auto" w:fill="FFFFFF"/>
        </w:rPr>
        <w:t>members</w:t>
      </w:r>
      <w:r w:rsidR="00725798" w:rsidRPr="0022088F">
        <w:rPr>
          <w:shd w:val="clear" w:color="auto" w:fill="FFFFFF"/>
        </w:rPr>
        <w:t xml:space="preserve"> </w:t>
      </w:r>
      <w:r w:rsidRPr="0022088F">
        <w:rPr>
          <w:shd w:val="clear" w:color="auto" w:fill="FFFFFF"/>
        </w:rPr>
        <w:t>of</w:t>
      </w:r>
      <w:r w:rsidR="00725798" w:rsidRPr="0022088F">
        <w:rPr>
          <w:shd w:val="clear" w:color="auto" w:fill="FFFFFF"/>
        </w:rPr>
        <w:t xml:space="preserve"> </w:t>
      </w:r>
      <w:r w:rsidRPr="0022088F">
        <w:rPr>
          <w:shd w:val="clear" w:color="auto" w:fill="FFFFFF"/>
        </w:rPr>
        <w:t>the</w:t>
      </w:r>
      <w:r w:rsidR="00725798" w:rsidRPr="0022088F">
        <w:rPr>
          <w:shd w:val="clear" w:color="auto" w:fill="FFFFFF"/>
        </w:rPr>
        <w:t xml:space="preserve"> </w:t>
      </w:r>
      <w:r w:rsidRPr="0022088F">
        <w:rPr>
          <w:shd w:val="clear" w:color="auto" w:fill="FFFFFF"/>
        </w:rPr>
        <w:t>community</w:t>
      </w:r>
      <w:r w:rsidR="00725798" w:rsidRPr="0022088F">
        <w:rPr>
          <w:shd w:val="clear" w:color="auto" w:fill="FFFFFF"/>
        </w:rPr>
        <w:t xml:space="preserve"> </w:t>
      </w:r>
      <w:r w:rsidRPr="0022088F">
        <w:rPr>
          <w:shd w:val="clear" w:color="auto" w:fill="FFFFFF"/>
        </w:rPr>
        <w:t>and</w:t>
      </w:r>
      <w:r w:rsidR="00725798" w:rsidRPr="0022088F">
        <w:rPr>
          <w:shd w:val="clear" w:color="auto" w:fill="FFFFFF"/>
        </w:rPr>
        <w:t xml:space="preserve"> </w:t>
      </w:r>
      <w:r w:rsidRPr="0022088F">
        <w:rPr>
          <w:shd w:val="clear" w:color="auto" w:fill="FFFFFF"/>
        </w:rPr>
        <w:t>prevent</w:t>
      </w:r>
      <w:r w:rsidR="00725798" w:rsidRPr="0022088F">
        <w:rPr>
          <w:shd w:val="clear" w:color="auto" w:fill="FFFFFF"/>
        </w:rPr>
        <w:t xml:space="preserve"> </w:t>
      </w:r>
      <w:r w:rsidRPr="0022088F">
        <w:rPr>
          <w:shd w:val="clear" w:color="auto" w:fill="FFFFFF"/>
        </w:rPr>
        <w:t>additional</w:t>
      </w:r>
      <w:r w:rsidR="00725798" w:rsidRPr="0022088F">
        <w:rPr>
          <w:shd w:val="clear" w:color="auto" w:fill="FFFFFF"/>
        </w:rPr>
        <w:t xml:space="preserve"> </w:t>
      </w:r>
      <w:r w:rsidRPr="0022088F">
        <w:rPr>
          <w:shd w:val="clear" w:color="auto" w:fill="FFFFFF"/>
        </w:rPr>
        <w:t>damage</w:t>
      </w:r>
      <w:r w:rsidR="00725798" w:rsidRPr="0022088F">
        <w:rPr>
          <w:shd w:val="clear" w:color="auto" w:fill="FFFFFF"/>
        </w:rPr>
        <w:t xml:space="preserve"> </w:t>
      </w:r>
      <w:r w:rsidRPr="0022088F">
        <w:rPr>
          <w:shd w:val="clear" w:color="auto" w:fill="FFFFFF"/>
        </w:rPr>
        <w:t>to</w:t>
      </w:r>
      <w:r w:rsidR="00725798" w:rsidRPr="0022088F">
        <w:rPr>
          <w:shd w:val="clear" w:color="auto" w:fill="FFFFFF"/>
        </w:rPr>
        <w:t xml:space="preserve"> </w:t>
      </w:r>
      <w:r w:rsidRPr="0022088F">
        <w:rPr>
          <w:shd w:val="clear" w:color="auto" w:fill="FFFFFF"/>
        </w:rPr>
        <w:t>units</w:t>
      </w:r>
      <w:r w:rsidR="00725798" w:rsidRPr="0022088F">
        <w:rPr>
          <w:shd w:val="clear" w:color="auto" w:fill="FFFFFF"/>
        </w:rPr>
        <w:t xml:space="preserve"> </w:t>
      </w:r>
      <w:r w:rsidRPr="0022088F">
        <w:rPr>
          <w:shd w:val="clear" w:color="auto" w:fill="FFFFFF"/>
        </w:rPr>
        <w:t>currently</w:t>
      </w:r>
      <w:r w:rsidR="00725798" w:rsidRPr="0022088F">
        <w:rPr>
          <w:shd w:val="clear" w:color="auto" w:fill="FFFFFF"/>
        </w:rPr>
        <w:t xml:space="preserve"> </w:t>
      </w:r>
      <w:r w:rsidRPr="0022088F">
        <w:rPr>
          <w:shd w:val="clear" w:color="auto" w:fill="FFFFFF"/>
        </w:rPr>
        <w:t>in</w:t>
      </w:r>
      <w:r w:rsidR="00725798" w:rsidRPr="0022088F">
        <w:rPr>
          <w:shd w:val="clear" w:color="auto" w:fill="FFFFFF"/>
        </w:rPr>
        <w:t xml:space="preserve"> </w:t>
      </w:r>
      <w:r w:rsidRPr="0022088F">
        <w:rPr>
          <w:shd w:val="clear" w:color="auto" w:fill="FFFFFF"/>
        </w:rPr>
        <w:t>the</w:t>
      </w:r>
      <w:r w:rsidR="00725798" w:rsidRPr="0022088F">
        <w:rPr>
          <w:shd w:val="clear" w:color="auto" w:fill="FFFFFF"/>
        </w:rPr>
        <w:t xml:space="preserve"> </w:t>
      </w:r>
      <w:r w:rsidRPr="0022088F">
        <w:rPr>
          <w:shd w:val="clear" w:color="auto" w:fill="FFFFFF"/>
        </w:rPr>
        <w:t>organization</w:t>
      </w:r>
      <w:r w:rsidR="00476B1D">
        <w:rPr>
          <w:shd w:val="clear" w:color="auto" w:fill="FFFFFF"/>
        </w:rPr>
        <w:t>’</w:t>
      </w:r>
      <w:r w:rsidRPr="0022088F">
        <w:rPr>
          <w:shd w:val="clear" w:color="auto" w:fill="FFFFFF"/>
        </w:rPr>
        <w:t>s</w:t>
      </w:r>
      <w:r w:rsidR="00725798" w:rsidRPr="0022088F">
        <w:rPr>
          <w:shd w:val="clear" w:color="auto" w:fill="FFFFFF"/>
        </w:rPr>
        <w:t xml:space="preserve"> </w:t>
      </w:r>
      <w:r w:rsidRPr="0022088F">
        <w:rPr>
          <w:shd w:val="clear" w:color="auto" w:fill="FFFFFF"/>
        </w:rPr>
        <w:t>portfolio.</w:t>
      </w:r>
    </w:p>
    <w:p w14:paraId="2496D98F" w14:textId="7BC134F7" w:rsidR="005B3A68" w:rsidRPr="00554B21" w:rsidRDefault="005B3A68" w:rsidP="00D02395">
      <w:pPr>
        <w:pStyle w:val="Heading3"/>
      </w:pPr>
      <w:r w:rsidRPr="009311C0">
        <w:t>Business</w:t>
      </w:r>
      <w:r w:rsidR="00725798" w:rsidRPr="009311C0">
        <w:t xml:space="preserve"> </w:t>
      </w:r>
      <w:r w:rsidRPr="003F5D38">
        <w:t>Impact</w:t>
      </w:r>
      <w:r w:rsidR="00725798" w:rsidRPr="00170F85">
        <w:t xml:space="preserve"> </w:t>
      </w:r>
      <w:r w:rsidRPr="00E1324A">
        <w:t>Analysis</w:t>
      </w:r>
    </w:p>
    <w:p w14:paraId="744A7249" w14:textId="77777777" w:rsidR="005B3A68" w:rsidRPr="00D16AD7" w:rsidRDefault="005B3A68" w:rsidP="00D02395">
      <w:pPr>
        <w:pStyle w:val="Heading4"/>
      </w:pPr>
      <w:r w:rsidRPr="00D16AD7">
        <w:t>Threshold</w:t>
      </w:r>
    </w:p>
    <w:p w14:paraId="546B6DB1" w14:textId="68D2553B" w:rsidR="005B3A68" w:rsidRPr="00170F85" w:rsidRDefault="005B3A68" w:rsidP="00600C89">
      <w:r w:rsidRPr="009803CF">
        <w:rPr>
          <w:highlight w:val="yellow"/>
        </w:rPr>
        <w:t>[Organization</w:t>
      </w:r>
      <w:r w:rsidR="00725798" w:rsidRPr="009803CF">
        <w:rPr>
          <w:highlight w:val="yellow"/>
        </w:rPr>
        <w:t xml:space="preserve"> </w:t>
      </w:r>
      <w:r w:rsidRPr="009803CF">
        <w:rPr>
          <w:highlight w:val="yellow"/>
        </w:rPr>
        <w:t>Acronym]</w:t>
      </w:r>
      <w:r w:rsidR="00725798" w:rsidRPr="009803CF">
        <w:t xml:space="preserve"> </w:t>
      </w:r>
      <w:r w:rsidRPr="009803CF">
        <w:t>can</w:t>
      </w:r>
      <w:r w:rsidR="00725798" w:rsidRPr="009803CF">
        <w:t xml:space="preserve"> </w:t>
      </w:r>
      <w:r w:rsidRPr="009803CF">
        <w:t>maintain</w:t>
      </w:r>
      <w:r w:rsidR="00725798" w:rsidRPr="009803CF">
        <w:t xml:space="preserve"> </w:t>
      </w:r>
      <w:r w:rsidRPr="009803CF">
        <w:t>normal</w:t>
      </w:r>
      <w:r w:rsidR="00725798" w:rsidRPr="009803CF">
        <w:t xml:space="preserve"> </w:t>
      </w:r>
      <w:r w:rsidRPr="009803CF">
        <w:t>operations</w:t>
      </w:r>
      <w:r w:rsidR="00725798" w:rsidRPr="009803CF">
        <w:t xml:space="preserve"> </w:t>
      </w:r>
      <w:r w:rsidRPr="009803CF">
        <w:t>for</w:t>
      </w:r>
      <w:r w:rsidR="00725798" w:rsidRPr="009803CF">
        <w:t xml:space="preserve"> </w:t>
      </w:r>
      <w:r w:rsidRPr="009803CF">
        <w:t>less</w:t>
      </w:r>
      <w:r w:rsidR="00725798" w:rsidRPr="009803CF">
        <w:t xml:space="preserve"> </w:t>
      </w:r>
      <w:r w:rsidRPr="009803CF">
        <w:t>than</w:t>
      </w:r>
      <w:r w:rsidR="00725798" w:rsidRPr="009803CF">
        <w:t xml:space="preserve"> </w:t>
      </w:r>
      <w:r w:rsidRPr="009803CF">
        <w:rPr>
          <w:highlight w:val="yellow"/>
        </w:rPr>
        <w:t>[time]</w:t>
      </w:r>
      <w:r w:rsidR="00725798" w:rsidRPr="009803CF">
        <w:t xml:space="preserve"> </w:t>
      </w:r>
      <w:r w:rsidRPr="009803CF">
        <w:t>without</w:t>
      </w:r>
      <w:r w:rsidR="00725798" w:rsidRPr="009803CF">
        <w:t xml:space="preserve"> </w:t>
      </w:r>
      <w:r w:rsidRPr="009803CF">
        <w:t>providing</w:t>
      </w:r>
      <w:r w:rsidR="00725798" w:rsidRPr="009803CF">
        <w:t xml:space="preserve"> </w:t>
      </w:r>
      <w:r w:rsidRPr="009803CF">
        <w:t>Homebuyer</w:t>
      </w:r>
      <w:r w:rsidR="00725798" w:rsidRPr="009803CF">
        <w:t xml:space="preserve"> </w:t>
      </w:r>
      <w:r w:rsidR="00AF02F8" w:rsidRPr="009803CF">
        <w:t>Development services</w:t>
      </w:r>
      <w:r w:rsidR="00725798" w:rsidRPr="00EC0A29">
        <w:t xml:space="preserve"> </w:t>
      </w:r>
      <w:r w:rsidRPr="004B43BF">
        <w:t>to</w:t>
      </w:r>
      <w:r w:rsidR="00725798" w:rsidRPr="00F71663">
        <w:t xml:space="preserve"> </w:t>
      </w:r>
      <w:r w:rsidR="00271E68" w:rsidRPr="0079772A">
        <w:t>constituent</w:t>
      </w:r>
      <w:r w:rsidRPr="00F04D2B">
        <w:t>s,</w:t>
      </w:r>
      <w:r w:rsidR="00725798" w:rsidRPr="00E145D2">
        <w:t xml:space="preserve"> </w:t>
      </w:r>
      <w:r w:rsidRPr="00025B1E">
        <w:t>classifying</w:t>
      </w:r>
      <w:r w:rsidR="00725798" w:rsidRPr="00C94242">
        <w:t xml:space="preserve"> </w:t>
      </w:r>
      <w:r w:rsidRPr="004E18EC">
        <w:t>this</w:t>
      </w:r>
      <w:r w:rsidR="00725798" w:rsidRPr="004E18EC">
        <w:t xml:space="preserve"> </w:t>
      </w:r>
      <w:r w:rsidRPr="00E309A3">
        <w:t>activity</w:t>
      </w:r>
      <w:r w:rsidR="00725798" w:rsidRPr="00E309A3">
        <w:t xml:space="preserve"> </w:t>
      </w:r>
      <w:r w:rsidRPr="002556B1">
        <w:t>as</w:t>
      </w:r>
      <w:r w:rsidR="00725798" w:rsidRPr="002556B1">
        <w:t xml:space="preserve"> </w:t>
      </w:r>
      <w:r w:rsidRPr="002556B1">
        <w:rPr>
          <w:highlight w:val="yellow"/>
        </w:rPr>
        <w:t>[</w:t>
      </w:r>
      <w:commentRangeStart w:id="119"/>
      <w:r w:rsidRPr="00475F7E">
        <w:rPr>
          <w:highlight w:val="yellow"/>
        </w:rPr>
        <w:t>threshold</w:t>
      </w:r>
      <w:commentRangeEnd w:id="119"/>
      <w:r w:rsidRPr="00475F7E">
        <w:rPr>
          <w:rStyle w:val="CommentReference"/>
          <w:rFonts w:cstheme="minorHAnsi"/>
          <w:sz w:val="20"/>
          <w:szCs w:val="20"/>
        </w:rPr>
        <w:commentReference w:id="119"/>
      </w:r>
      <w:r w:rsidRPr="00475F7E">
        <w:rPr>
          <w:highlight w:val="yellow"/>
        </w:rPr>
        <w:t>]</w:t>
      </w:r>
      <w:r w:rsidRPr="002556B1">
        <w:t>.</w:t>
      </w:r>
      <w:r w:rsidR="00725798" w:rsidRPr="003F5D38">
        <w:t xml:space="preserve"> </w:t>
      </w:r>
    </w:p>
    <w:p w14:paraId="385C0C19" w14:textId="24C1E686" w:rsidR="005B3A68" w:rsidRPr="00D16AD7" w:rsidRDefault="005B3A68" w:rsidP="00D02395">
      <w:pPr>
        <w:pStyle w:val="Heading4"/>
      </w:pPr>
      <w:r w:rsidRPr="00E1324A">
        <w:t>Staffing</w:t>
      </w:r>
      <w:r w:rsidR="00725798" w:rsidRPr="00554B21">
        <w:t xml:space="preserve"> </w:t>
      </w:r>
      <w:r w:rsidRPr="00590C45">
        <w:t>Impacts</w:t>
      </w:r>
    </w:p>
    <w:p w14:paraId="3E48EB08" w14:textId="05F60125" w:rsidR="005B3A68" w:rsidRPr="00475F7E" w:rsidRDefault="005B3A68" w:rsidP="00475F7E">
      <w:pPr>
        <w:rPr>
          <w:rFonts w:eastAsia="Yu Mincho"/>
        </w:rPr>
      </w:pPr>
      <w:r w:rsidRPr="00475F7E">
        <w:rPr>
          <w:highlight w:val="yellow"/>
        </w:rPr>
        <w:t>[Employee</w:t>
      </w:r>
      <w:r w:rsidR="00725798" w:rsidRPr="00475F7E">
        <w:rPr>
          <w:highlight w:val="yellow"/>
        </w:rPr>
        <w:t xml:space="preserve"> </w:t>
      </w:r>
      <w:r w:rsidRPr="00475F7E">
        <w:rPr>
          <w:highlight w:val="yellow"/>
        </w:rPr>
        <w:t>Name</w:t>
      </w:r>
      <w:r w:rsidR="00725798" w:rsidRPr="00475F7E">
        <w:rPr>
          <w:highlight w:val="yellow"/>
        </w:rPr>
        <w:t xml:space="preserve"> </w:t>
      </w:r>
      <w:r w:rsidRPr="00475F7E">
        <w:rPr>
          <w:highlight w:val="yellow"/>
        </w:rPr>
        <w:t>or</w:t>
      </w:r>
      <w:r w:rsidR="00725798" w:rsidRPr="00475F7E">
        <w:rPr>
          <w:highlight w:val="yellow"/>
        </w:rPr>
        <w:t xml:space="preserve"> </w:t>
      </w:r>
      <w:r w:rsidRPr="00475F7E">
        <w:rPr>
          <w:highlight w:val="yellow"/>
        </w:rPr>
        <w:t>Job</w:t>
      </w:r>
      <w:r w:rsidR="00725798" w:rsidRPr="00475F7E">
        <w:rPr>
          <w:highlight w:val="yellow"/>
        </w:rPr>
        <w:t xml:space="preserve"> </w:t>
      </w:r>
      <w:r w:rsidRPr="00475F7E">
        <w:rPr>
          <w:highlight w:val="yellow"/>
        </w:rPr>
        <w:t>Title]</w:t>
      </w:r>
      <w:r w:rsidR="00725798" w:rsidRPr="00475F7E">
        <w:t xml:space="preserve"> </w:t>
      </w:r>
      <w:r w:rsidRPr="00475F7E">
        <w:t>is</w:t>
      </w:r>
      <w:r w:rsidR="00725798" w:rsidRPr="00475F7E">
        <w:t xml:space="preserve"> </w:t>
      </w:r>
      <w:r w:rsidRPr="00475F7E">
        <w:t>responsible</w:t>
      </w:r>
      <w:r w:rsidR="00725798" w:rsidRPr="00475F7E">
        <w:t xml:space="preserve"> </w:t>
      </w:r>
      <w:r w:rsidRPr="00475F7E">
        <w:t>for</w:t>
      </w:r>
      <w:r w:rsidR="00725798" w:rsidRPr="00475F7E">
        <w:t xml:space="preserve"> </w:t>
      </w:r>
      <w:r w:rsidRPr="00475F7E">
        <w:t>ensuring</w:t>
      </w:r>
      <w:r w:rsidR="00725798" w:rsidRPr="00475F7E">
        <w:t xml:space="preserve"> </w:t>
      </w:r>
      <w:r w:rsidRPr="00475F7E">
        <w:t>the</w:t>
      </w:r>
      <w:r w:rsidR="00725798" w:rsidRPr="00475F7E">
        <w:t xml:space="preserve"> </w:t>
      </w:r>
      <w:r w:rsidRPr="00475F7E">
        <w:t>Business</w:t>
      </w:r>
      <w:r w:rsidR="00725798" w:rsidRPr="00475F7E">
        <w:t xml:space="preserve"> </w:t>
      </w:r>
      <w:r w:rsidRPr="00475F7E">
        <w:t>Continuity</w:t>
      </w:r>
      <w:r w:rsidR="00725798" w:rsidRPr="00475F7E">
        <w:t xml:space="preserve"> </w:t>
      </w:r>
      <w:r w:rsidRPr="00475F7E">
        <w:t>and</w:t>
      </w:r>
      <w:r w:rsidR="00725798" w:rsidRPr="00475F7E">
        <w:t xml:space="preserve"> </w:t>
      </w:r>
      <w:r w:rsidRPr="00475F7E">
        <w:t>Disaster</w:t>
      </w:r>
      <w:r w:rsidR="00725798" w:rsidRPr="00475F7E">
        <w:t xml:space="preserve"> </w:t>
      </w:r>
      <w:r w:rsidRPr="00475F7E">
        <w:t>Recovery</w:t>
      </w:r>
      <w:r w:rsidR="00725798" w:rsidRPr="00475F7E">
        <w:t xml:space="preserve"> </w:t>
      </w:r>
      <w:r w:rsidR="005B4139">
        <w:t>P</w:t>
      </w:r>
      <w:r w:rsidRPr="00475F7E">
        <w:t>lan</w:t>
      </w:r>
      <w:r w:rsidR="00725798" w:rsidRPr="00475F7E">
        <w:t xml:space="preserve"> </w:t>
      </w:r>
      <w:r w:rsidRPr="00475F7E">
        <w:t>for</w:t>
      </w:r>
      <w:r w:rsidR="00725798" w:rsidRPr="00475F7E">
        <w:t xml:space="preserve"> </w:t>
      </w:r>
      <w:r w:rsidR="00C55E41">
        <w:t>Homebuyer Development</w:t>
      </w:r>
      <w:r w:rsidR="00C55E41" w:rsidRPr="00475F7E">
        <w:t xml:space="preserve"> </w:t>
      </w:r>
      <w:r w:rsidRPr="00475F7E">
        <w:t>is</w:t>
      </w:r>
      <w:r w:rsidR="00725798" w:rsidRPr="00475F7E">
        <w:t xml:space="preserve"> </w:t>
      </w:r>
      <w:r w:rsidRPr="00475F7E">
        <w:t>executed</w:t>
      </w:r>
      <w:r w:rsidR="00725798" w:rsidRPr="00475F7E">
        <w:t xml:space="preserve"> </w:t>
      </w:r>
      <w:r w:rsidRPr="00475F7E">
        <w:t>as</w:t>
      </w:r>
      <w:r w:rsidR="00725798" w:rsidRPr="00475F7E">
        <w:t xml:space="preserve"> </w:t>
      </w:r>
      <w:r w:rsidRPr="00475F7E">
        <w:t>delineated</w:t>
      </w:r>
      <w:r w:rsidR="00725798" w:rsidRPr="00475F7E">
        <w:t xml:space="preserve"> </w:t>
      </w:r>
      <w:r w:rsidRPr="00475F7E">
        <w:t>in</w:t>
      </w:r>
      <w:r w:rsidR="00725798" w:rsidRPr="00475F7E">
        <w:t xml:space="preserve"> </w:t>
      </w:r>
      <w:r w:rsidRPr="00475F7E">
        <w:t>this</w:t>
      </w:r>
      <w:r w:rsidR="00725798" w:rsidRPr="00475F7E">
        <w:t xml:space="preserve"> </w:t>
      </w:r>
      <w:r w:rsidR="005B4139">
        <w:t>P</w:t>
      </w:r>
      <w:r w:rsidRPr="00475F7E">
        <w:t>lan.</w:t>
      </w:r>
      <w:r w:rsidR="00725798" w:rsidRPr="00475F7E">
        <w:t xml:space="preserve"> </w:t>
      </w:r>
      <w:r w:rsidRPr="00475F7E">
        <w:t>[Employee</w:t>
      </w:r>
      <w:r w:rsidR="00725798" w:rsidRPr="00475F7E">
        <w:t xml:space="preserve"> </w:t>
      </w:r>
      <w:r w:rsidRPr="00475F7E">
        <w:t>Name</w:t>
      </w:r>
      <w:r w:rsidR="00725798" w:rsidRPr="00475F7E">
        <w:t xml:space="preserve"> </w:t>
      </w:r>
      <w:r w:rsidRPr="00475F7E">
        <w:t>or</w:t>
      </w:r>
      <w:r w:rsidR="00725798" w:rsidRPr="00475F7E">
        <w:t xml:space="preserve"> </w:t>
      </w:r>
      <w:r w:rsidRPr="00475F7E">
        <w:t>Job</w:t>
      </w:r>
      <w:r w:rsidR="00725798" w:rsidRPr="00475F7E">
        <w:t xml:space="preserve"> </w:t>
      </w:r>
      <w:r w:rsidRPr="00475F7E">
        <w:t>Title]</w:t>
      </w:r>
      <w:r w:rsidR="00725798" w:rsidRPr="00475F7E">
        <w:t xml:space="preserve"> </w:t>
      </w:r>
      <w:r w:rsidRPr="00475F7E">
        <w:t>will</w:t>
      </w:r>
      <w:r w:rsidR="00725798" w:rsidRPr="00475F7E">
        <w:t xml:space="preserve"> </w:t>
      </w:r>
      <w:r w:rsidRPr="00475F7E">
        <w:t>report</w:t>
      </w:r>
      <w:r w:rsidR="00725798" w:rsidRPr="00475F7E">
        <w:t xml:space="preserve"> </w:t>
      </w:r>
      <w:r w:rsidRPr="00475F7E">
        <w:t>progress</w:t>
      </w:r>
      <w:r w:rsidR="00725798" w:rsidRPr="00475F7E">
        <w:t xml:space="preserve"> </w:t>
      </w:r>
      <w:r w:rsidRPr="00475F7E">
        <w:t>updates</w:t>
      </w:r>
      <w:r w:rsidR="00725798" w:rsidRPr="00475F7E">
        <w:t xml:space="preserve"> </w:t>
      </w:r>
      <w:r w:rsidRPr="00475F7E">
        <w:t>to</w:t>
      </w:r>
      <w:r w:rsidR="00725798" w:rsidRPr="00475F7E">
        <w:t xml:space="preserve"> </w:t>
      </w:r>
      <w:r w:rsidRPr="00475F7E">
        <w:t>the</w:t>
      </w:r>
      <w:r w:rsidR="00725798" w:rsidRPr="00475F7E">
        <w:t xml:space="preserve"> </w:t>
      </w:r>
      <w:r w:rsidRPr="00475F7E">
        <w:t>Incident</w:t>
      </w:r>
      <w:r w:rsidR="00725798" w:rsidRPr="00475F7E">
        <w:t xml:space="preserve"> </w:t>
      </w:r>
      <w:r w:rsidRPr="00475F7E">
        <w:t>Response</w:t>
      </w:r>
      <w:r w:rsidR="00725798" w:rsidRPr="00475F7E">
        <w:t xml:space="preserve"> </w:t>
      </w:r>
      <w:r w:rsidRPr="00475F7E">
        <w:t>Team</w:t>
      </w:r>
      <w:r w:rsidR="00725798" w:rsidRPr="00475F7E">
        <w:t xml:space="preserve"> </w:t>
      </w:r>
      <w:r w:rsidRPr="00475F7E">
        <w:t>and</w:t>
      </w:r>
      <w:r w:rsidR="00725798" w:rsidRPr="00475F7E">
        <w:t xml:space="preserve"> </w:t>
      </w:r>
      <w:r w:rsidRPr="00475F7E">
        <w:t>request</w:t>
      </w:r>
      <w:r w:rsidR="00725798" w:rsidRPr="00475F7E">
        <w:t xml:space="preserve"> </w:t>
      </w:r>
      <w:r w:rsidRPr="00475F7E">
        <w:t>approval</w:t>
      </w:r>
      <w:r w:rsidR="00725798" w:rsidRPr="00475F7E">
        <w:t xml:space="preserve"> </w:t>
      </w:r>
      <w:r w:rsidRPr="00475F7E">
        <w:t>for</w:t>
      </w:r>
      <w:r w:rsidR="00725798" w:rsidRPr="00475F7E">
        <w:t xml:space="preserve"> </w:t>
      </w:r>
      <w:r w:rsidRPr="00475F7E">
        <w:t>deviations</w:t>
      </w:r>
      <w:r w:rsidR="00725798" w:rsidRPr="00475F7E">
        <w:t xml:space="preserve"> </w:t>
      </w:r>
      <w:r w:rsidRPr="00475F7E">
        <w:t>from</w:t>
      </w:r>
      <w:r w:rsidR="00725798" w:rsidRPr="00475F7E">
        <w:t xml:space="preserve"> </w:t>
      </w:r>
      <w:r w:rsidRPr="00475F7E">
        <w:t>the</w:t>
      </w:r>
      <w:r w:rsidR="00725798" w:rsidRPr="00475F7E">
        <w:t xml:space="preserve"> </w:t>
      </w:r>
      <w:r w:rsidRPr="00475F7E">
        <w:t>written</w:t>
      </w:r>
      <w:r w:rsidR="00725798" w:rsidRPr="00475F7E">
        <w:t xml:space="preserve"> </w:t>
      </w:r>
      <w:r w:rsidR="005B4139">
        <w:t>P</w:t>
      </w:r>
      <w:r w:rsidRPr="00475F7E">
        <w:t>lan.</w:t>
      </w:r>
      <w:r w:rsidR="00725798" w:rsidRPr="009311C0">
        <w:t xml:space="preserve"> </w:t>
      </w:r>
      <w:r w:rsidRPr="00475F7E">
        <w:rPr>
          <w:rFonts w:eastAsia="Calibri"/>
        </w:rPr>
        <w:t>The</w:t>
      </w:r>
      <w:r w:rsidR="00725798" w:rsidRPr="00475F7E">
        <w:rPr>
          <w:rFonts w:eastAsia="Calibri"/>
        </w:rPr>
        <w:t xml:space="preserve"> </w:t>
      </w:r>
      <w:r w:rsidRPr="00475F7E">
        <w:rPr>
          <w:rFonts w:eastAsia="Calibri"/>
        </w:rPr>
        <w:t>following</w:t>
      </w:r>
      <w:r w:rsidR="00725798" w:rsidRPr="00475F7E">
        <w:rPr>
          <w:rFonts w:eastAsia="Calibri"/>
        </w:rPr>
        <w:t xml:space="preserve"> </w:t>
      </w:r>
      <w:r w:rsidRPr="00475F7E">
        <w:rPr>
          <w:rFonts w:eastAsia="Calibri"/>
        </w:rPr>
        <w:t>skills</w:t>
      </w:r>
      <w:r w:rsidR="00725798" w:rsidRPr="00475F7E">
        <w:rPr>
          <w:rFonts w:eastAsia="Calibri"/>
        </w:rPr>
        <w:t xml:space="preserve"> </w:t>
      </w:r>
      <w:r w:rsidRPr="00475F7E">
        <w:rPr>
          <w:rFonts w:eastAsia="Calibri"/>
        </w:rPr>
        <w:t>are</w:t>
      </w:r>
      <w:r w:rsidR="00725798" w:rsidRPr="00475F7E">
        <w:rPr>
          <w:rFonts w:eastAsia="Calibri"/>
        </w:rPr>
        <w:t xml:space="preserve"> </w:t>
      </w:r>
      <w:r w:rsidRPr="00475F7E">
        <w:rPr>
          <w:rFonts w:eastAsia="Calibri"/>
        </w:rPr>
        <w:t>critical</w:t>
      </w:r>
      <w:r w:rsidR="00725798" w:rsidRPr="00475F7E">
        <w:rPr>
          <w:rFonts w:eastAsia="Calibri"/>
        </w:rPr>
        <w:t xml:space="preserve"> </w:t>
      </w:r>
      <w:r w:rsidRPr="00475F7E">
        <w:rPr>
          <w:rFonts w:eastAsia="Calibri"/>
        </w:rPr>
        <w:t>for</w:t>
      </w:r>
      <w:r w:rsidR="00725798" w:rsidRPr="00475F7E">
        <w:rPr>
          <w:rFonts w:eastAsia="Calibri"/>
        </w:rPr>
        <w:t xml:space="preserve"> </w:t>
      </w:r>
      <w:r w:rsidRPr="00475F7E">
        <w:rPr>
          <w:rFonts w:eastAsia="Calibri"/>
        </w:rPr>
        <w:t>restoring</w:t>
      </w:r>
      <w:r w:rsidR="00725798" w:rsidRPr="00475F7E">
        <w:rPr>
          <w:rFonts w:eastAsia="Calibri"/>
        </w:rPr>
        <w:t xml:space="preserve"> </w:t>
      </w:r>
      <w:r w:rsidRPr="00475F7E">
        <w:rPr>
          <w:rFonts w:eastAsia="Calibri"/>
        </w:rPr>
        <w:t>operations</w:t>
      </w:r>
      <w:r w:rsidR="00725798" w:rsidRPr="00475F7E">
        <w:rPr>
          <w:rFonts w:eastAsia="Calibri"/>
        </w:rPr>
        <w:t xml:space="preserve"> </w:t>
      </w:r>
      <w:r w:rsidRPr="00475F7E">
        <w:rPr>
          <w:rFonts w:eastAsia="Calibri"/>
        </w:rPr>
        <w:t>to</w:t>
      </w:r>
      <w:r w:rsidR="00725798" w:rsidRPr="00475F7E">
        <w:rPr>
          <w:rFonts w:eastAsia="Calibri"/>
        </w:rPr>
        <w:t xml:space="preserve"> </w:t>
      </w:r>
      <w:r w:rsidRPr="00475F7E">
        <w:rPr>
          <w:rFonts w:eastAsia="Calibri"/>
        </w:rPr>
        <w:t>normal.</w:t>
      </w:r>
    </w:p>
    <w:p w14:paraId="15B47C9B" w14:textId="26809E88" w:rsidR="005B3A68" w:rsidRPr="00476B1D" w:rsidRDefault="005B3A68" w:rsidP="00475F7E">
      <w:pPr>
        <w:pStyle w:val="ListParagraph"/>
        <w:numPr>
          <w:ilvl w:val="0"/>
          <w:numId w:val="37"/>
        </w:numPr>
        <w:rPr>
          <w:highlight w:val="yellow"/>
        </w:rPr>
      </w:pPr>
      <w:r w:rsidRPr="00476B1D">
        <w:rPr>
          <w:highlight w:val="yellow"/>
        </w:rPr>
        <w:t>Housing</w:t>
      </w:r>
      <w:r w:rsidR="00725798" w:rsidRPr="00476B1D">
        <w:rPr>
          <w:highlight w:val="yellow"/>
        </w:rPr>
        <w:t xml:space="preserve"> </w:t>
      </w:r>
      <w:r w:rsidRPr="00476B1D">
        <w:rPr>
          <w:highlight w:val="yellow"/>
        </w:rPr>
        <w:t>development</w:t>
      </w:r>
      <w:r w:rsidR="00725798" w:rsidRPr="00476B1D">
        <w:rPr>
          <w:highlight w:val="yellow"/>
        </w:rPr>
        <w:t xml:space="preserve"> </w:t>
      </w:r>
      <w:r w:rsidRPr="00476B1D">
        <w:rPr>
          <w:highlight w:val="yellow"/>
        </w:rPr>
        <w:t>manager</w:t>
      </w:r>
    </w:p>
    <w:p w14:paraId="481D0972" w14:textId="70E9C07A" w:rsidR="005B3A68" w:rsidRPr="00476B1D" w:rsidRDefault="005B3A68" w:rsidP="00475F7E">
      <w:pPr>
        <w:pStyle w:val="ListParagraph"/>
        <w:numPr>
          <w:ilvl w:val="0"/>
          <w:numId w:val="37"/>
        </w:numPr>
        <w:rPr>
          <w:highlight w:val="yellow"/>
        </w:rPr>
      </w:pPr>
      <w:r w:rsidRPr="00476B1D">
        <w:rPr>
          <w:highlight w:val="yellow"/>
        </w:rPr>
        <w:t>Homebuyer</w:t>
      </w:r>
      <w:r w:rsidR="00725798" w:rsidRPr="00476B1D">
        <w:rPr>
          <w:highlight w:val="yellow"/>
        </w:rPr>
        <w:t xml:space="preserve"> </w:t>
      </w:r>
      <w:r w:rsidRPr="00476B1D">
        <w:rPr>
          <w:highlight w:val="yellow"/>
        </w:rPr>
        <w:t>program</w:t>
      </w:r>
      <w:r w:rsidR="00725798" w:rsidRPr="00476B1D">
        <w:rPr>
          <w:highlight w:val="yellow"/>
        </w:rPr>
        <w:t xml:space="preserve"> </w:t>
      </w:r>
      <w:r w:rsidRPr="00476B1D">
        <w:rPr>
          <w:highlight w:val="yellow"/>
        </w:rPr>
        <w:t>manager</w:t>
      </w:r>
    </w:p>
    <w:p w14:paraId="1D002AAA" w14:textId="528A053A" w:rsidR="005B3A68" w:rsidRPr="00476B1D" w:rsidRDefault="005B3A68" w:rsidP="00475F7E">
      <w:pPr>
        <w:pStyle w:val="ListParagraph"/>
        <w:numPr>
          <w:ilvl w:val="0"/>
          <w:numId w:val="37"/>
        </w:numPr>
        <w:rPr>
          <w:highlight w:val="yellow"/>
        </w:rPr>
      </w:pPr>
      <w:r w:rsidRPr="00476B1D">
        <w:rPr>
          <w:highlight w:val="yellow"/>
        </w:rPr>
        <w:t>Construction</w:t>
      </w:r>
      <w:r w:rsidR="00725798" w:rsidRPr="00476B1D">
        <w:rPr>
          <w:highlight w:val="yellow"/>
        </w:rPr>
        <w:t xml:space="preserve"> </w:t>
      </w:r>
      <w:r w:rsidRPr="00476B1D">
        <w:rPr>
          <w:highlight w:val="yellow"/>
        </w:rPr>
        <w:t>manager</w:t>
      </w:r>
    </w:p>
    <w:p w14:paraId="2A7183D7" w14:textId="77777777" w:rsidR="005B3A68" w:rsidRPr="00476B1D" w:rsidRDefault="005B3A68" w:rsidP="00475F7E">
      <w:pPr>
        <w:pStyle w:val="ListParagraph"/>
        <w:numPr>
          <w:ilvl w:val="0"/>
          <w:numId w:val="37"/>
        </w:numPr>
        <w:rPr>
          <w:highlight w:val="yellow"/>
        </w:rPr>
      </w:pPr>
      <w:r w:rsidRPr="00476B1D">
        <w:rPr>
          <w:highlight w:val="yellow"/>
        </w:rPr>
        <w:t>Inspector</w:t>
      </w:r>
    </w:p>
    <w:p w14:paraId="5FDB9EE7" w14:textId="1262D8C5" w:rsidR="005B3A68" w:rsidRPr="00476B1D" w:rsidRDefault="005B3A68" w:rsidP="00475F7E">
      <w:pPr>
        <w:pStyle w:val="ListParagraph"/>
        <w:numPr>
          <w:ilvl w:val="0"/>
          <w:numId w:val="37"/>
        </w:numPr>
        <w:rPr>
          <w:highlight w:val="yellow"/>
        </w:rPr>
      </w:pPr>
      <w:r w:rsidRPr="00476B1D">
        <w:rPr>
          <w:highlight w:val="yellow"/>
        </w:rPr>
        <w:t>In-house</w:t>
      </w:r>
      <w:r w:rsidR="00725798" w:rsidRPr="00476B1D">
        <w:rPr>
          <w:highlight w:val="yellow"/>
        </w:rPr>
        <w:t xml:space="preserve"> </w:t>
      </w:r>
      <w:r w:rsidRPr="00476B1D">
        <w:rPr>
          <w:highlight w:val="yellow"/>
        </w:rPr>
        <w:t>construction</w:t>
      </w:r>
      <w:r w:rsidR="00725798" w:rsidRPr="00476B1D">
        <w:rPr>
          <w:highlight w:val="yellow"/>
        </w:rPr>
        <w:t xml:space="preserve"> </w:t>
      </w:r>
      <w:r w:rsidRPr="00476B1D">
        <w:rPr>
          <w:highlight w:val="yellow"/>
        </w:rPr>
        <w:t>crew</w:t>
      </w:r>
    </w:p>
    <w:p w14:paraId="076BEEEB" w14:textId="4FDA7A10" w:rsidR="005B3A68" w:rsidRPr="00476B1D" w:rsidRDefault="005B3A68" w:rsidP="00475F7E">
      <w:pPr>
        <w:pStyle w:val="ListParagraph"/>
        <w:numPr>
          <w:ilvl w:val="0"/>
          <w:numId w:val="37"/>
        </w:numPr>
        <w:rPr>
          <w:highlight w:val="yellow"/>
        </w:rPr>
      </w:pPr>
      <w:r w:rsidRPr="00476B1D">
        <w:rPr>
          <w:highlight w:val="yellow"/>
        </w:rPr>
        <w:t>External</w:t>
      </w:r>
      <w:r w:rsidR="00725798" w:rsidRPr="00476B1D">
        <w:rPr>
          <w:highlight w:val="yellow"/>
        </w:rPr>
        <w:t xml:space="preserve"> </w:t>
      </w:r>
      <w:r w:rsidRPr="00476B1D">
        <w:rPr>
          <w:highlight w:val="yellow"/>
        </w:rPr>
        <w:t>general</w:t>
      </w:r>
      <w:r w:rsidR="00725798" w:rsidRPr="00476B1D">
        <w:rPr>
          <w:highlight w:val="yellow"/>
        </w:rPr>
        <w:t xml:space="preserve"> </w:t>
      </w:r>
      <w:r w:rsidRPr="00476B1D">
        <w:rPr>
          <w:highlight w:val="yellow"/>
        </w:rPr>
        <w:t>contractor</w:t>
      </w:r>
    </w:p>
    <w:p w14:paraId="52B96F88" w14:textId="38ADF971" w:rsidR="005B3A68" w:rsidRPr="00973CD1" w:rsidRDefault="005B3A68" w:rsidP="00475F7E">
      <w:pPr>
        <w:pStyle w:val="ListParagraph"/>
        <w:numPr>
          <w:ilvl w:val="0"/>
          <w:numId w:val="37"/>
        </w:numPr>
      </w:pPr>
      <w:r w:rsidRPr="00476B1D">
        <w:rPr>
          <w:highlight w:val="yellow"/>
        </w:rPr>
        <w:t>Self-help</w:t>
      </w:r>
      <w:r w:rsidR="00725798" w:rsidRPr="00476B1D">
        <w:rPr>
          <w:highlight w:val="yellow"/>
        </w:rPr>
        <w:t xml:space="preserve"> </w:t>
      </w:r>
      <w:r w:rsidRPr="00476B1D">
        <w:rPr>
          <w:highlight w:val="yellow"/>
        </w:rPr>
        <w:t>construction</w:t>
      </w:r>
      <w:r w:rsidR="00725798" w:rsidRPr="00476B1D">
        <w:rPr>
          <w:highlight w:val="yellow"/>
        </w:rPr>
        <w:t xml:space="preserve"> </w:t>
      </w:r>
      <w:r w:rsidRPr="00476B1D">
        <w:rPr>
          <w:highlight w:val="yellow"/>
        </w:rPr>
        <w:t>manager</w:t>
      </w:r>
    </w:p>
    <w:p w14:paraId="4CBE0F95" w14:textId="38CA48A4" w:rsidR="005B3A68" w:rsidRDefault="00271E68" w:rsidP="00D02395">
      <w:pPr>
        <w:pStyle w:val="Heading4"/>
      </w:pPr>
      <w:r>
        <w:t>Constituent</w:t>
      </w:r>
      <w:r w:rsidR="00725798">
        <w:t xml:space="preserve"> </w:t>
      </w:r>
      <w:r w:rsidR="005B3A68">
        <w:t>and</w:t>
      </w:r>
      <w:r w:rsidR="00725798">
        <w:t xml:space="preserve"> </w:t>
      </w:r>
      <w:r w:rsidR="005B3A68">
        <w:t>Community</w:t>
      </w:r>
      <w:r w:rsidR="00725798">
        <w:t xml:space="preserve"> </w:t>
      </w:r>
      <w:r w:rsidR="005B3A68">
        <w:t>Impact</w:t>
      </w:r>
      <w:r w:rsidR="00C55E41">
        <w:t>s</w:t>
      </w:r>
    </w:p>
    <w:p w14:paraId="3268932F" w14:textId="0291EE1B" w:rsidR="005B3A68" w:rsidRDefault="005B3A68" w:rsidP="00600C89">
      <w:r>
        <w:t>After</w:t>
      </w:r>
      <w:r w:rsidR="00725798">
        <w:t xml:space="preserve"> </w:t>
      </w:r>
      <w:r>
        <w:t>a</w:t>
      </w:r>
      <w:r w:rsidR="00725798">
        <w:t xml:space="preserve"> </w:t>
      </w:r>
      <w:r>
        <w:t>disaster</w:t>
      </w:r>
      <w:r w:rsidR="00725798">
        <w:t xml:space="preserve"> </w:t>
      </w:r>
      <w:r>
        <w:t>event,</w:t>
      </w:r>
      <w:r w:rsidR="00725798">
        <w:t xml:space="preserve"> </w:t>
      </w:r>
      <w:r>
        <w:t>many</w:t>
      </w:r>
      <w:r w:rsidR="00725798">
        <w:t xml:space="preserve"> </w:t>
      </w:r>
      <w:r>
        <w:t>members</w:t>
      </w:r>
      <w:r w:rsidR="00725798">
        <w:t xml:space="preserve"> </w:t>
      </w:r>
      <w:r>
        <w:t>of</w:t>
      </w:r>
      <w:r w:rsidR="00725798">
        <w:t xml:space="preserve"> </w:t>
      </w:r>
      <w:r>
        <w:t>the</w:t>
      </w:r>
      <w:r w:rsidR="00725798">
        <w:t xml:space="preserve"> </w:t>
      </w:r>
      <w:r>
        <w:t>communities</w:t>
      </w:r>
      <w:r w:rsidR="00725798">
        <w:t xml:space="preserve"> </w:t>
      </w:r>
      <w:r>
        <w:t>served</w:t>
      </w:r>
      <w:r w:rsidR="00725798">
        <w:t xml:space="preserve"> </w:t>
      </w:r>
      <w:r>
        <w:t>by</w:t>
      </w:r>
      <w:r w:rsidR="00725798">
        <w:t xml:space="preserve"> </w:t>
      </w:r>
      <w:r w:rsidRPr="00D53B59">
        <w:rPr>
          <w:highlight w:val="yellow"/>
        </w:rPr>
        <w:t>[Organization</w:t>
      </w:r>
      <w:r w:rsidR="00725798">
        <w:rPr>
          <w:highlight w:val="yellow"/>
        </w:rPr>
        <w:t xml:space="preserve"> </w:t>
      </w:r>
      <w:r w:rsidRPr="00D53B59">
        <w:rPr>
          <w:highlight w:val="yellow"/>
        </w:rPr>
        <w:t>acronym]</w:t>
      </w:r>
      <w:r w:rsidR="00725798">
        <w:t xml:space="preserve"> </w:t>
      </w:r>
      <w:r>
        <w:t>may</w:t>
      </w:r>
      <w:r w:rsidR="00725798">
        <w:t xml:space="preserve"> </w:t>
      </w:r>
      <w:r>
        <w:t>be</w:t>
      </w:r>
      <w:r w:rsidR="00725798">
        <w:t xml:space="preserve"> </w:t>
      </w:r>
      <w:r>
        <w:t>facing</w:t>
      </w:r>
      <w:r w:rsidR="00725798">
        <w:t xml:space="preserve"> </w:t>
      </w:r>
      <w:r>
        <w:t>issues</w:t>
      </w:r>
      <w:r w:rsidR="00725798">
        <w:t xml:space="preserve"> </w:t>
      </w:r>
      <w:r>
        <w:t>with</w:t>
      </w:r>
      <w:r w:rsidR="00725798">
        <w:t xml:space="preserve"> </w:t>
      </w:r>
      <w:r>
        <w:t>housing</w:t>
      </w:r>
      <w:r w:rsidR="00725798">
        <w:t xml:space="preserve"> </w:t>
      </w:r>
      <w:r>
        <w:t>quality</w:t>
      </w:r>
      <w:r w:rsidR="00725798">
        <w:t xml:space="preserve"> </w:t>
      </w:r>
      <w:r>
        <w:t>and</w:t>
      </w:r>
      <w:r w:rsidR="00725798">
        <w:t xml:space="preserve"> </w:t>
      </w:r>
      <w:r>
        <w:t>stability.</w:t>
      </w:r>
      <w:r w:rsidR="00136B84">
        <w:t xml:space="preserve"> </w:t>
      </w:r>
      <w:r>
        <w:t>Local</w:t>
      </w:r>
      <w:r w:rsidR="00725798">
        <w:t xml:space="preserve"> </w:t>
      </w:r>
      <w:r>
        <w:t>emergency</w:t>
      </w:r>
      <w:r w:rsidR="00725798">
        <w:t xml:space="preserve"> </w:t>
      </w:r>
      <w:r>
        <w:t>personnel</w:t>
      </w:r>
      <w:r w:rsidR="00725798">
        <w:t xml:space="preserve"> </w:t>
      </w:r>
      <w:r>
        <w:t>will</w:t>
      </w:r>
      <w:r w:rsidR="00725798">
        <w:t xml:space="preserve"> </w:t>
      </w:r>
      <w:r>
        <w:t>be</w:t>
      </w:r>
      <w:r w:rsidR="00725798">
        <w:t xml:space="preserve"> </w:t>
      </w:r>
      <w:r>
        <w:t>responsible</w:t>
      </w:r>
      <w:r w:rsidR="00725798">
        <w:t xml:space="preserve"> </w:t>
      </w:r>
      <w:r>
        <w:t>for</w:t>
      </w:r>
      <w:r w:rsidR="00725798">
        <w:t xml:space="preserve"> </w:t>
      </w:r>
      <w:r>
        <w:t>the</w:t>
      </w:r>
      <w:r w:rsidR="00725798">
        <w:t xml:space="preserve"> </w:t>
      </w:r>
      <w:r>
        <w:t>protection</w:t>
      </w:r>
      <w:r w:rsidR="00725798">
        <w:t xml:space="preserve"> </w:t>
      </w:r>
      <w:r>
        <w:t>of</w:t>
      </w:r>
      <w:r w:rsidR="00725798">
        <w:t xml:space="preserve"> </w:t>
      </w:r>
      <w:r>
        <w:t>health</w:t>
      </w:r>
      <w:r w:rsidR="00725798">
        <w:t xml:space="preserve"> </w:t>
      </w:r>
      <w:r>
        <w:t>and</w:t>
      </w:r>
      <w:r w:rsidR="00725798">
        <w:t xml:space="preserve"> </w:t>
      </w:r>
      <w:r>
        <w:t>safety</w:t>
      </w:r>
      <w:r w:rsidR="00725798">
        <w:t xml:space="preserve"> </w:t>
      </w:r>
      <w:r>
        <w:t>of</w:t>
      </w:r>
      <w:r w:rsidR="00725798">
        <w:t xml:space="preserve"> </w:t>
      </w:r>
      <w:r>
        <w:t>employees,</w:t>
      </w:r>
      <w:r w:rsidR="00725798">
        <w:t xml:space="preserve"> </w:t>
      </w:r>
      <w:r>
        <w:t>contractors,</w:t>
      </w:r>
      <w:r w:rsidR="00725798">
        <w:t xml:space="preserve"> </w:t>
      </w:r>
      <w:r>
        <w:t>program</w:t>
      </w:r>
      <w:r w:rsidR="00725798">
        <w:t xml:space="preserve"> </w:t>
      </w:r>
      <w:r>
        <w:t>beneficiaries,</w:t>
      </w:r>
      <w:r w:rsidR="00725798">
        <w:t xml:space="preserve"> </w:t>
      </w:r>
      <w:r>
        <w:t>and</w:t>
      </w:r>
      <w:r w:rsidR="00725798">
        <w:t xml:space="preserve"> </w:t>
      </w:r>
      <w:r>
        <w:t>the</w:t>
      </w:r>
      <w:r w:rsidR="00725798">
        <w:t xml:space="preserve"> </w:t>
      </w:r>
      <w:r>
        <w:t>community</w:t>
      </w:r>
      <w:r w:rsidR="00725798">
        <w:t xml:space="preserve"> </w:t>
      </w:r>
      <w:r>
        <w:t>at</w:t>
      </w:r>
      <w:r w:rsidR="00725798">
        <w:t xml:space="preserve"> </w:t>
      </w:r>
      <w:r>
        <w:t>large.</w:t>
      </w:r>
      <w:r w:rsidR="00136B84">
        <w:t xml:space="preserve"> </w:t>
      </w:r>
      <w:r>
        <w:t>Organizational</w:t>
      </w:r>
      <w:r w:rsidR="00725798">
        <w:t xml:space="preserve"> </w:t>
      </w:r>
      <w:r>
        <w:t>staff</w:t>
      </w:r>
      <w:r w:rsidR="00725798">
        <w:t xml:space="preserve"> </w:t>
      </w:r>
      <w:r>
        <w:t>will</w:t>
      </w:r>
      <w:r w:rsidR="00725798">
        <w:t xml:space="preserve"> </w:t>
      </w:r>
      <w:r>
        <w:t>not</w:t>
      </w:r>
      <w:r w:rsidR="00725798">
        <w:t xml:space="preserve"> </w:t>
      </w:r>
      <w:r>
        <w:t>interfere</w:t>
      </w:r>
      <w:r w:rsidR="00725798">
        <w:t xml:space="preserve"> </w:t>
      </w:r>
      <w:r>
        <w:t>with</w:t>
      </w:r>
      <w:r w:rsidR="00725798">
        <w:t xml:space="preserve"> </w:t>
      </w:r>
      <w:r>
        <w:t>the</w:t>
      </w:r>
      <w:r w:rsidR="00725798">
        <w:t xml:space="preserve"> </w:t>
      </w:r>
      <w:r>
        <w:t>duties</w:t>
      </w:r>
      <w:r w:rsidR="00725798">
        <w:t xml:space="preserve"> </w:t>
      </w:r>
      <w:r>
        <w:t>of</w:t>
      </w:r>
      <w:r w:rsidR="00725798">
        <w:t xml:space="preserve"> </w:t>
      </w:r>
      <w:r>
        <w:t>emergency</w:t>
      </w:r>
      <w:r w:rsidR="00725798">
        <w:t xml:space="preserve"> </w:t>
      </w:r>
      <w:r>
        <w:t>personnel.</w:t>
      </w:r>
      <w:r w:rsidR="00136B84">
        <w:t xml:space="preserve"> </w:t>
      </w:r>
      <w:r>
        <w:t>Only</w:t>
      </w:r>
      <w:r w:rsidR="00725798">
        <w:t xml:space="preserve"> </w:t>
      </w:r>
      <w:r>
        <w:t>after</w:t>
      </w:r>
      <w:r w:rsidR="00725798">
        <w:t xml:space="preserve"> </w:t>
      </w:r>
      <w:r>
        <w:t>the</w:t>
      </w:r>
      <w:r w:rsidR="00725798">
        <w:t xml:space="preserve"> </w:t>
      </w:r>
      <w:r>
        <w:t>health</w:t>
      </w:r>
      <w:r w:rsidR="00725798">
        <w:t xml:space="preserve"> </w:t>
      </w:r>
      <w:r>
        <w:t>and</w:t>
      </w:r>
      <w:r w:rsidR="00725798">
        <w:t xml:space="preserve"> </w:t>
      </w:r>
      <w:r>
        <w:t>safety</w:t>
      </w:r>
      <w:r w:rsidR="00725798">
        <w:t xml:space="preserve"> </w:t>
      </w:r>
      <w:r>
        <w:t>risks</w:t>
      </w:r>
      <w:r w:rsidR="00725798">
        <w:t xml:space="preserve"> </w:t>
      </w:r>
      <w:r>
        <w:t>have</w:t>
      </w:r>
      <w:r w:rsidR="00725798">
        <w:t xml:space="preserve"> </w:t>
      </w:r>
      <w:r>
        <w:t>been</w:t>
      </w:r>
      <w:r w:rsidR="00725798">
        <w:t xml:space="preserve"> </w:t>
      </w:r>
      <w:r>
        <w:t>mitigated</w:t>
      </w:r>
      <w:r w:rsidR="00725798">
        <w:t xml:space="preserve"> </w:t>
      </w:r>
      <w:r>
        <w:t>can</w:t>
      </w:r>
      <w:r w:rsidR="00725798">
        <w:t xml:space="preserve"> </w:t>
      </w:r>
      <w:r w:rsidRPr="00D53B59">
        <w:rPr>
          <w:highlight w:val="yellow"/>
        </w:rPr>
        <w:t>[Organization</w:t>
      </w:r>
      <w:r w:rsidR="00725798">
        <w:rPr>
          <w:highlight w:val="yellow"/>
        </w:rPr>
        <w:t xml:space="preserve"> </w:t>
      </w:r>
      <w:r w:rsidRPr="00D53B59">
        <w:rPr>
          <w:highlight w:val="yellow"/>
        </w:rPr>
        <w:t>Acronym]</w:t>
      </w:r>
      <w:r w:rsidR="00725798">
        <w:t xml:space="preserve"> </w:t>
      </w:r>
      <w:r>
        <w:t>begin</w:t>
      </w:r>
      <w:r w:rsidR="00725798">
        <w:t xml:space="preserve"> </w:t>
      </w:r>
      <w:r>
        <w:t>the</w:t>
      </w:r>
      <w:r w:rsidR="00725798">
        <w:t xml:space="preserve"> </w:t>
      </w:r>
      <w:r>
        <w:t>process</w:t>
      </w:r>
      <w:r w:rsidR="00725798">
        <w:t xml:space="preserve"> </w:t>
      </w:r>
      <w:r>
        <w:t>of</w:t>
      </w:r>
      <w:r w:rsidR="00725798">
        <w:t xml:space="preserve"> </w:t>
      </w:r>
      <w:r>
        <w:t>tending</w:t>
      </w:r>
      <w:r w:rsidR="00725798">
        <w:t xml:space="preserve"> </w:t>
      </w:r>
      <w:r>
        <w:t>to</w:t>
      </w:r>
      <w:r w:rsidR="00725798">
        <w:t xml:space="preserve"> </w:t>
      </w:r>
      <w:r>
        <w:t>housing</w:t>
      </w:r>
      <w:r w:rsidR="00725798">
        <w:t xml:space="preserve"> </w:t>
      </w:r>
      <w:r>
        <w:t>units</w:t>
      </w:r>
      <w:r w:rsidR="00725798">
        <w:t xml:space="preserve"> </w:t>
      </w:r>
      <w:r>
        <w:t>in</w:t>
      </w:r>
      <w:r w:rsidR="00725798">
        <w:t xml:space="preserve"> </w:t>
      </w:r>
      <w:r>
        <w:t>development</w:t>
      </w:r>
      <w:r w:rsidR="00725798">
        <w:t xml:space="preserve"> </w:t>
      </w:r>
      <w:r>
        <w:t>and</w:t>
      </w:r>
      <w:r w:rsidR="00725798">
        <w:t xml:space="preserve"> </w:t>
      </w:r>
      <w:r>
        <w:t>program</w:t>
      </w:r>
      <w:r w:rsidR="00725798">
        <w:t xml:space="preserve"> </w:t>
      </w:r>
      <w:r>
        <w:t>beneficiaries.</w:t>
      </w:r>
      <w:r w:rsidR="00725798">
        <w:t xml:space="preserve"> </w:t>
      </w:r>
    </w:p>
    <w:p w14:paraId="573DEBB6" w14:textId="696692B8" w:rsidR="005B3A68" w:rsidRDefault="005B3A68" w:rsidP="00D02395">
      <w:pPr>
        <w:pStyle w:val="Heading4"/>
      </w:pPr>
      <w:r>
        <w:lastRenderedPageBreak/>
        <w:t>Organizational</w:t>
      </w:r>
      <w:r w:rsidR="00725798">
        <w:t xml:space="preserve"> </w:t>
      </w:r>
      <w:r>
        <w:t>Impacts</w:t>
      </w:r>
    </w:p>
    <w:p w14:paraId="7D887B35" w14:textId="33682B52" w:rsidR="005B3A68" w:rsidRDefault="005B3A68" w:rsidP="00600C89">
      <w:r>
        <w:t>Disasters</w:t>
      </w:r>
      <w:r w:rsidR="00725798">
        <w:t xml:space="preserve"> </w:t>
      </w:r>
      <w:r>
        <w:t>can</w:t>
      </w:r>
      <w:r w:rsidR="00725798">
        <w:t xml:space="preserve"> </w:t>
      </w:r>
      <w:r>
        <w:t>significantly</w:t>
      </w:r>
      <w:r w:rsidR="00725798">
        <w:t xml:space="preserve"> </w:t>
      </w:r>
      <w:r>
        <w:t>impact</w:t>
      </w:r>
      <w:r w:rsidR="00725798">
        <w:t xml:space="preserve"> </w:t>
      </w:r>
      <w:r>
        <w:t>the</w:t>
      </w:r>
      <w:r w:rsidR="00725798">
        <w:t xml:space="preserve"> </w:t>
      </w:r>
      <w:r>
        <w:t>organization's</w:t>
      </w:r>
      <w:r w:rsidR="00725798">
        <w:t xml:space="preserve"> </w:t>
      </w:r>
      <w:r>
        <w:t>ability</w:t>
      </w:r>
      <w:r w:rsidR="00725798">
        <w:t xml:space="preserve"> </w:t>
      </w:r>
      <w:r>
        <w:t>to</w:t>
      </w:r>
      <w:r w:rsidR="00725798">
        <w:t xml:space="preserve"> </w:t>
      </w:r>
      <w:r>
        <w:t>carry</w:t>
      </w:r>
      <w:r w:rsidR="00725798">
        <w:t xml:space="preserve"> </w:t>
      </w:r>
      <w:r>
        <w:t>out</w:t>
      </w:r>
      <w:r w:rsidR="00725798">
        <w:t xml:space="preserve"> </w:t>
      </w:r>
      <w:r>
        <w:t>activities</w:t>
      </w:r>
      <w:r w:rsidR="00725798">
        <w:t xml:space="preserve"> </w:t>
      </w:r>
      <w:r>
        <w:t>but</w:t>
      </w:r>
      <w:r w:rsidR="00725798">
        <w:t xml:space="preserve"> </w:t>
      </w:r>
      <w:r w:rsidRPr="00600162">
        <w:t>demand</w:t>
      </w:r>
      <w:r w:rsidR="00725798">
        <w:t xml:space="preserve"> </w:t>
      </w:r>
      <w:r w:rsidRPr="00600162">
        <w:t>for</w:t>
      </w:r>
      <w:r w:rsidR="00725798">
        <w:t xml:space="preserve"> </w:t>
      </w:r>
      <w:r w:rsidRPr="00600162">
        <w:t>a</w:t>
      </w:r>
      <w:r w:rsidR="00725798">
        <w:t xml:space="preserve"> </w:t>
      </w:r>
      <w:r w:rsidRPr="00600162">
        <w:t>nonprofit</w:t>
      </w:r>
      <w:r w:rsidR="00725798">
        <w:t xml:space="preserve"> </w:t>
      </w:r>
      <w:r w:rsidRPr="00600162">
        <w:t>organization</w:t>
      </w:r>
      <w:r>
        <w:t>'</w:t>
      </w:r>
      <w:r w:rsidRPr="00600162">
        <w:t>s</w:t>
      </w:r>
      <w:r w:rsidR="00725798">
        <w:t xml:space="preserve"> </w:t>
      </w:r>
      <w:r w:rsidRPr="00600162">
        <w:t>services</w:t>
      </w:r>
      <w:r w:rsidR="00725798">
        <w:t xml:space="preserve"> </w:t>
      </w:r>
      <w:r w:rsidRPr="00600162">
        <w:t>may</w:t>
      </w:r>
      <w:r w:rsidR="00725798">
        <w:t xml:space="preserve"> </w:t>
      </w:r>
      <w:r w:rsidRPr="00600162">
        <w:t>ramp</w:t>
      </w:r>
      <w:r w:rsidR="00725798">
        <w:t xml:space="preserve"> </w:t>
      </w:r>
      <w:r w:rsidRPr="00600162">
        <w:t>up</w:t>
      </w:r>
      <w:r w:rsidR="00725798">
        <w:t xml:space="preserve"> </w:t>
      </w:r>
      <w:r w:rsidRPr="00600162">
        <w:t>during</w:t>
      </w:r>
      <w:r w:rsidR="00725798">
        <w:t xml:space="preserve"> </w:t>
      </w:r>
      <w:r w:rsidRPr="00600162">
        <w:t>and</w:t>
      </w:r>
      <w:r w:rsidR="00725798">
        <w:t xml:space="preserve"> </w:t>
      </w:r>
      <w:r w:rsidRPr="00600162">
        <w:t>after</w:t>
      </w:r>
      <w:r w:rsidR="00725798">
        <w:t xml:space="preserve"> </w:t>
      </w:r>
      <w:r w:rsidRPr="00600162">
        <w:t>a</w:t>
      </w:r>
      <w:r w:rsidR="00725798">
        <w:t xml:space="preserve"> </w:t>
      </w:r>
      <w:r w:rsidRPr="00600162">
        <w:t>disaster.</w:t>
      </w:r>
      <w:r w:rsidR="00136B84">
        <w:t xml:space="preserve"> </w:t>
      </w:r>
      <w:r w:rsidR="00C0305C">
        <w:t>The organization is</w:t>
      </w:r>
      <w:r w:rsidR="00725798">
        <w:t xml:space="preserve"> </w:t>
      </w:r>
      <w:r w:rsidRPr="005E03C7">
        <w:t>aware</w:t>
      </w:r>
      <w:r w:rsidR="00725798">
        <w:t xml:space="preserve"> </w:t>
      </w:r>
      <w:r w:rsidRPr="005E03C7">
        <w:t>that</w:t>
      </w:r>
      <w:r w:rsidR="00725798">
        <w:t xml:space="preserve"> </w:t>
      </w:r>
      <w:r>
        <w:t>requests</w:t>
      </w:r>
      <w:r w:rsidR="00725798">
        <w:t xml:space="preserve"> </w:t>
      </w:r>
      <w:r>
        <w:t>for</w:t>
      </w:r>
      <w:r w:rsidR="00725798">
        <w:t xml:space="preserve"> </w:t>
      </w:r>
      <w:r>
        <w:t>assistance</w:t>
      </w:r>
      <w:r w:rsidR="00725798">
        <w:t xml:space="preserve"> </w:t>
      </w:r>
      <w:r w:rsidRPr="005E03C7">
        <w:t>may</w:t>
      </w:r>
      <w:r w:rsidR="00725798">
        <w:t xml:space="preserve"> </w:t>
      </w:r>
      <w:r w:rsidRPr="005E03C7">
        <w:t>grow,</w:t>
      </w:r>
      <w:r w:rsidR="00725798">
        <w:t xml:space="preserve"> </w:t>
      </w:r>
      <w:r w:rsidRPr="005E03C7">
        <w:t>and</w:t>
      </w:r>
      <w:r w:rsidR="00725798">
        <w:t xml:space="preserve"> </w:t>
      </w:r>
      <w:r w:rsidRPr="005E03C7">
        <w:t>needs</w:t>
      </w:r>
      <w:r w:rsidR="00725798">
        <w:t xml:space="preserve"> </w:t>
      </w:r>
      <w:r w:rsidRPr="005E03C7">
        <w:t>may</w:t>
      </w:r>
      <w:r w:rsidR="00725798">
        <w:t xml:space="preserve"> </w:t>
      </w:r>
      <w:r w:rsidRPr="005E03C7">
        <w:t>shift</w:t>
      </w:r>
      <w:r>
        <w:t>.</w:t>
      </w:r>
      <w:r w:rsidR="00725798">
        <w:t xml:space="preserve">  </w:t>
      </w:r>
    </w:p>
    <w:p w14:paraId="4FF3337B" w14:textId="3E52B465" w:rsidR="00C0305C" w:rsidRDefault="005B3A68" w:rsidP="00C0305C">
      <w:r>
        <w:t>Determination</w:t>
      </w:r>
      <w:r w:rsidR="00725798">
        <w:t xml:space="preserve"> </w:t>
      </w:r>
      <w:r>
        <w:t>of</w:t>
      </w:r>
      <w:r w:rsidR="00725798">
        <w:t xml:space="preserve"> </w:t>
      </w:r>
      <w:r>
        <w:t>whose</w:t>
      </w:r>
      <w:r w:rsidR="00725798">
        <w:t xml:space="preserve"> </w:t>
      </w:r>
      <w:r>
        <w:t>insurance</w:t>
      </w:r>
      <w:r w:rsidR="00725798">
        <w:t xml:space="preserve"> </w:t>
      </w:r>
      <w:r>
        <w:t>will</w:t>
      </w:r>
      <w:r w:rsidR="00725798">
        <w:t xml:space="preserve"> </w:t>
      </w:r>
      <w:r>
        <w:t>cover</w:t>
      </w:r>
      <w:r w:rsidR="00725798">
        <w:t xml:space="preserve"> </w:t>
      </w:r>
      <w:r>
        <w:t>the</w:t>
      </w:r>
      <w:r w:rsidR="00725798">
        <w:t xml:space="preserve"> </w:t>
      </w:r>
      <w:r>
        <w:t>damage</w:t>
      </w:r>
      <w:r w:rsidR="00725798">
        <w:t xml:space="preserve"> </w:t>
      </w:r>
      <w:r>
        <w:t>and</w:t>
      </w:r>
      <w:r w:rsidR="00725798">
        <w:t xml:space="preserve"> </w:t>
      </w:r>
      <w:r>
        <w:t>what</w:t>
      </w:r>
      <w:r w:rsidR="00725798">
        <w:t xml:space="preserve"> </w:t>
      </w:r>
      <w:r>
        <w:t>damage</w:t>
      </w:r>
      <w:r w:rsidR="00725798">
        <w:t xml:space="preserve"> </w:t>
      </w:r>
      <w:r>
        <w:t>is</w:t>
      </w:r>
      <w:r w:rsidR="00725798">
        <w:t xml:space="preserve"> </w:t>
      </w:r>
      <w:r>
        <w:t>covered</w:t>
      </w:r>
      <w:r w:rsidR="00725798">
        <w:t xml:space="preserve"> </w:t>
      </w:r>
      <w:r>
        <w:t>is</w:t>
      </w:r>
      <w:r w:rsidR="00725798">
        <w:t xml:space="preserve"> </w:t>
      </w:r>
      <w:r>
        <w:t>a</w:t>
      </w:r>
      <w:r w:rsidR="00725798">
        <w:t xml:space="preserve"> </w:t>
      </w:r>
      <w:r w:rsidR="00271E68">
        <w:t>crucial</w:t>
      </w:r>
      <w:r w:rsidR="00725798">
        <w:t xml:space="preserve"> </w:t>
      </w:r>
      <w:r>
        <w:t>point</w:t>
      </w:r>
      <w:r w:rsidR="00725798">
        <w:t xml:space="preserve"> </w:t>
      </w:r>
      <w:r>
        <w:t>to</w:t>
      </w:r>
      <w:r w:rsidR="00725798">
        <w:t xml:space="preserve"> </w:t>
      </w:r>
      <w:r>
        <w:t>minimizing</w:t>
      </w:r>
      <w:r w:rsidR="00725798">
        <w:t xml:space="preserve"> </w:t>
      </w:r>
      <w:r>
        <w:t>organizational</w:t>
      </w:r>
      <w:r w:rsidR="00725798">
        <w:t xml:space="preserve"> </w:t>
      </w:r>
      <w:r>
        <w:t>risk.</w:t>
      </w:r>
      <w:r w:rsidR="00136B84">
        <w:t xml:space="preserve"> </w:t>
      </w:r>
      <w:r w:rsidR="00C0305C">
        <w:t xml:space="preserve">Any damage and remediation efforts will be documented. </w:t>
      </w:r>
    </w:p>
    <w:p w14:paraId="0D915724" w14:textId="64CF1B5A" w:rsidR="005B3A68" w:rsidRDefault="00AF02F8" w:rsidP="00600C89">
      <w:r>
        <w:t>W</w:t>
      </w:r>
      <w:r w:rsidR="005B3A68">
        <w:t>hile</w:t>
      </w:r>
      <w:r w:rsidR="00725798">
        <w:t xml:space="preserve"> </w:t>
      </w:r>
      <w:r w:rsidR="005B3A68">
        <w:t>it</w:t>
      </w:r>
      <w:r w:rsidR="00725798">
        <w:t xml:space="preserve"> </w:t>
      </w:r>
      <w:r w:rsidR="005B3A68">
        <w:t>may</w:t>
      </w:r>
      <w:r w:rsidR="00725798">
        <w:t xml:space="preserve"> </w:t>
      </w:r>
      <w:r w:rsidR="005B3A68">
        <w:t>be</w:t>
      </w:r>
      <w:r w:rsidR="00725798">
        <w:t xml:space="preserve"> </w:t>
      </w:r>
      <w:r w:rsidR="005B3A68">
        <w:t>difficult,</w:t>
      </w:r>
      <w:r w:rsidR="00725798">
        <w:t xml:space="preserve"> </w:t>
      </w:r>
      <w:r w:rsidR="005B3A68">
        <w:t>the</w:t>
      </w:r>
      <w:r w:rsidR="00725798">
        <w:t xml:space="preserve"> </w:t>
      </w:r>
      <w:r w:rsidR="000E4110">
        <w:t>h</w:t>
      </w:r>
      <w:r w:rsidR="005B3A68">
        <w:t>omeowner</w:t>
      </w:r>
      <w:r w:rsidR="00725798">
        <w:t xml:space="preserve"> </w:t>
      </w:r>
      <w:r w:rsidR="000E4110">
        <w:t>d</w:t>
      </w:r>
      <w:r w:rsidR="005B3A68">
        <w:t>evelopment</w:t>
      </w:r>
      <w:r w:rsidR="00725798">
        <w:t xml:space="preserve"> </w:t>
      </w:r>
      <w:r w:rsidR="005B3A68">
        <w:t>team</w:t>
      </w:r>
      <w:r w:rsidR="00725798">
        <w:t xml:space="preserve"> </w:t>
      </w:r>
      <w:r w:rsidR="005B3A68">
        <w:t>must</w:t>
      </w:r>
      <w:r w:rsidR="00725798">
        <w:t xml:space="preserve"> </w:t>
      </w:r>
      <w:r w:rsidR="005B3A68">
        <w:t>continue</w:t>
      </w:r>
      <w:r w:rsidR="00725798">
        <w:t xml:space="preserve"> </w:t>
      </w:r>
      <w:r w:rsidR="005B3A68">
        <w:t>to</w:t>
      </w:r>
      <w:r w:rsidR="00725798">
        <w:t xml:space="preserve"> </w:t>
      </w:r>
      <w:r w:rsidR="005B3A68">
        <w:t>maintain</w:t>
      </w:r>
      <w:r w:rsidR="00725798">
        <w:t xml:space="preserve"> </w:t>
      </w:r>
      <w:r w:rsidR="005B3A68">
        <w:t>compliance</w:t>
      </w:r>
      <w:r w:rsidR="00725798">
        <w:t xml:space="preserve"> </w:t>
      </w:r>
      <w:r w:rsidR="005B3A68">
        <w:t>with</w:t>
      </w:r>
      <w:r w:rsidR="00725798">
        <w:t xml:space="preserve"> </w:t>
      </w:r>
      <w:r w:rsidR="005B3A68">
        <w:t>rules</w:t>
      </w:r>
      <w:r w:rsidR="00725798">
        <w:t xml:space="preserve"> </w:t>
      </w:r>
      <w:r w:rsidR="005B3A68">
        <w:t>and</w:t>
      </w:r>
      <w:r w:rsidR="00725798">
        <w:t xml:space="preserve"> </w:t>
      </w:r>
      <w:r w:rsidR="005B3A68">
        <w:t>regulations</w:t>
      </w:r>
      <w:r w:rsidR="00725798">
        <w:t xml:space="preserve"> </w:t>
      </w:r>
      <w:r w:rsidR="005B3A68">
        <w:t>set</w:t>
      </w:r>
      <w:r w:rsidR="00725798">
        <w:t xml:space="preserve"> </w:t>
      </w:r>
      <w:r w:rsidR="005B3A68">
        <w:t>forth</w:t>
      </w:r>
      <w:r w:rsidR="00725798">
        <w:t xml:space="preserve"> </w:t>
      </w:r>
      <w:r w:rsidR="005B3A68">
        <w:t>by</w:t>
      </w:r>
      <w:r w:rsidR="00725798">
        <w:t xml:space="preserve"> </w:t>
      </w:r>
      <w:r w:rsidR="005B3A68">
        <w:t>funders</w:t>
      </w:r>
      <w:r w:rsidR="00725798">
        <w:t xml:space="preserve"> </w:t>
      </w:r>
      <w:r w:rsidR="005B3A68">
        <w:t>and</w:t>
      </w:r>
      <w:r w:rsidR="00725798">
        <w:t xml:space="preserve"> </w:t>
      </w:r>
      <w:r w:rsidR="005B3A68">
        <w:t>the</w:t>
      </w:r>
      <w:r w:rsidR="00725798">
        <w:t xml:space="preserve"> </w:t>
      </w:r>
      <w:r w:rsidR="005B3A68">
        <w:t>organization’s</w:t>
      </w:r>
      <w:r w:rsidR="00725798">
        <w:t xml:space="preserve"> </w:t>
      </w:r>
      <w:r w:rsidR="005B3A68">
        <w:t>board</w:t>
      </w:r>
      <w:r w:rsidR="00725798">
        <w:t xml:space="preserve"> </w:t>
      </w:r>
      <w:r w:rsidR="005B3A68">
        <w:t>and</w:t>
      </w:r>
      <w:r w:rsidR="00725798">
        <w:t xml:space="preserve"> </w:t>
      </w:r>
      <w:r w:rsidR="005B3A68">
        <w:t>management;</w:t>
      </w:r>
      <w:r w:rsidR="00725798">
        <w:t xml:space="preserve"> </w:t>
      </w:r>
      <w:r w:rsidR="005B3A68">
        <w:t>any</w:t>
      </w:r>
      <w:r w:rsidR="00725798">
        <w:t xml:space="preserve"> </w:t>
      </w:r>
      <w:r w:rsidR="005B3A68">
        <w:t>deviations</w:t>
      </w:r>
      <w:r w:rsidR="00725798">
        <w:t xml:space="preserve"> </w:t>
      </w:r>
      <w:r w:rsidR="005B3A68">
        <w:t>must</w:t>
      </w:r>
      <w:r w:rsidR="00725798">
        <w:t xml:space="preserve"> </w:t>
      </w:r>
      <w:r w:rsidR="005B3A68">
        <w:t>be</w:t>
      </w:r>
      <w:r w:rsidR="00725798">
        <w:t xml:space="preserve"> </w:t>
      </w:r>
      <w:r w:rsidR="005B3A68">
        <w:t>approved</w:t>
      </w:r>
      <w:r w:rsidR="00725798">
        <w:t xml:space="preserve"> </w:t>
      </w:r>
      <w:r w:rsidR="005B3A68">
        <w:t>in</w:t>
      </w:r>
      <w:r w:rsidR="00725798">
        <w:t xml:space="preserve"> </w:t>
      </w:r>
      <w:r w:rsidR="005B3A68">
        <w:t>advance</w:t>
      </w:r>
      <w:r w:rsidR="00725798">
        <w:t xml:space="preserve"> </w:t>
      </w:r>
      <w:r w:rsidR="005B3A68">
        <w:t>to</w:t>
      </w:r>
      <w:r w:rsidR="00725798">
        <w:t xml:space="preserve"> </w:t>
      </w:r>
      <w:r w:rsidR="005B3A68">
        <w:t>prevent</w:t>
      </w:r>
      <w:r w:rsidR="00725798">
        <w:t xml:space="preserve"> </w:t>
      </w:r>
      <w:r w:rsidR="005B3A68">
        <w:t>additional</w:t>
      </w:r>
      <w:r w:rsidR="00725798">
        <w:t xml:space="preserve"> </w:t>
      </w:r>
      <w:r w:rsidR="005B3A68">
        <w:t>financial</w:t>
      </w:r>
      <w:r w:rsidR="00725798">
        <w:t xml:space="preserve"> </w:t>
      </w:r>
      <w:r w:rsidR="005B3A68">
        <w:t>risk</w:t>
      </w:r>
      <w:r w:rsidR="00725798">
        <w:t xml:space="preserve"> </w:t>
      </w:r>
      <w:r w:rsidR="005B3A68">
        <w:t>to</w:t>
      </w:r>
      <w:r w:rsidR="00725798">
        <w:t xml:space="preserve"> </w:t>
      </w:r>
      <w:r w:rsidR="005B3A68">
        <w:t>the</w:t>
      </w:r>
      <w:r w:rsidR="00725798">
        <w:t xml:space="preserve"> </w:t>
      </w:r>
      <w:r w:rsidR="005B3A68">
        <w:t>organization.</w:t>
      </w:r>
      <w:r w:rsidR="00725798">
        <w:t xml:space="preserve"> </w:t>
      </w:r>
    </w:p>
    <w:p w14:paraId="5A6143B7" w14:textId="0B43384B" w:rsidR="005B3A68" w:rsidRPr="00E21DCD" w:rsidRDefault="005B3A68" w:rsidP="00D02395">
      <w:pPr>
        <w:pStyle w:val="Heading3"/>
      </w:pPr>
      <w:r w:rsidRPr="00E21DCD">
        <w:t>Critical</w:t>
      </w:r>
      <w:r w:rsidR="00725798" w:rsidRPr="00E21DCD">
        <w:t xml:space="preserve"> </w:t>
      </w:r>
      <w:r w:rsidRPr="00E21DCD">
        <w:t>Tasks</w:t>
      </w:r>
    </w:p>
    <w:tbl>
      <w:tblPr>
        <w:tblStyle w:val="Default"/>
        <w:tblW w:w="5000" w:type="pct"/>
        <w:tblLook w:val="0620" w:firstRow="1" w:lastRow="0" w:firstColumn="0" w:lastColumn="0" w:noHBand="1" w:noVBand="1"/>
      </w:tblPr>
      <w:tblGrid>
        <w:gridCol w:w="3707"/>
        <w:gridCol w:w="2686"/>
        <w:gridCol w:w="2957"/>
      </w:tblGrid>
      <w:tr w:rsidR="005B3A68" w14:paraId="1A6EDFE7" w14:textId="77777777" w:rsidTr="00475F7E">
        <w:trPr>
          <w:cnfStyle w:val="100000000000" w:firstRow="1" w:lastRow="0" w:firstColumn="0" w:lastColumn="0" w:oddVBand="0" w:evenVBand="0" w:oddHBand="0" w:evenHBand="0" w:firstRowFirstColumn="0" w:firstRowLastColumn="0" w:lastRowFirstColumn="0" w:lastRowLastColumn="0"/>
        </w:trPr>
        <w:tc>
          <w:tcPr>
            <w:tcW w:w="0" w:type="pct"/>
          </w:tcPr>
          <w:p w14:paraId="606FB598" w14:textId="77777777" w:rsidR="005B3A68" w:rsidRDefault="005B3A68" w:rsidP="00AD0954">
            <w:pPr>
              <w:pStyle w:val="NoSpacing"/>
            </w:pPr>
            <w:r>
              <w:t>Function</w:t>
            </w:r>
          </w:p>
        </w:tc>
        <w:tc>
          <w:tcPr>
            <w:tcW w:w="0" w:type="pct"/>
          </w:tcPr>
          <w:p w14:paraId="38967A8F" w14:textId="77777777" w:rsidR="005B3A68" w:rsidRDefault="005B3A68" w:rsidP="00AD0954">
            <w:pPr>
              <w:pStyle w:val="NoSpacing"/>
            </w:pPr>
            <w:r>
              <w:t>People</w:t>
            </w:r>
          </w:p>
        </w:tc>
        <w:tc>
          <w:tcPr>
            <w:tcW w:w="0" w:type="pct"/>
          </w:tcPr>
          <w:p w14:paraId="7FE8A0D4" w14:textId="68AA96FE" w:rsidR="005B3A68" w:rsidRDefault="005B3A68" w:rsidP="00AD0954">
            <w:pPr>
              <w:pStyle w:val="NoSpacing"/>
            </w:pPr>
            <w:r>
              <w:t>Recovery</w:t>
            </w:r>
            <w:r w:rsidR="00725798">
              <w:t xml:space="preserve"> </w:t>
            </w:r>
            <w:r>
              <w:t>Time</w:t>
            </w:r>
          </w:p>
        </w:tc>
      </w:tr>
      <w:tr w:rsidR="005B3A68" w14:paraId="7D617F9A" w14:textId="77777777" w:rsidTr="00475F7E">
        <w:tc>
          <w:tcPr>
            <w:tcW w:w="0" w:type="pct"/>
            <w:gridSpan w:val="3"/>
          </w:tcPr>
          <w:p w14:paraId="2A905033" w14:textId="77777777" w:rsidR="005B3A68" w:rsidRPr="00140021" w:rsidRDefault="005B3A68" w:rsidP="00AD0954">
            <w:pPr>
              <w:pStyle w:val="NoSpacing"/>
              <w:rPr>
                <w:b/>
                <w:bCs/>
              </w:rPr>
            </w:pPr>
            <w:r w:rsidRPr="00140021">
              <w:rPr>
                <w:b/>
                <w:bCs/>
                <w:i/>
                <w:iCs/>
              </w:rPr>
              <w:t>Readiness</w:t>
            </w:r>
          </w:p>
        </w:tc>
      </w:tr>
      <w:tr w:rsidR="005B3A68" w14:paraId="5C8209A3" w14:textId="77777777" w:rsidTr="00475F7E">
        <w:tc>
          <w:tcPr>
            <w:tcW w:w="0" w:type="pct"/>
          </w:tcPr>
          <w:p w14:paraId="2069374D" w14:textId="13F85148" w:rsidR="005B3A68" w:rsidRPr="00997955" w:rsidRDefault="005B3A68" w:rsidP="00AD0954">
            <w:pPr>
              <w:pStyle w:val="NoSpacing"/>
            </w:pPr>
            <w:r w:rsidRPr="00997955" w:rsidDel="00E9466D">
              <w:t>As</w:t>
            </w:r>
            <w:r w:rsidR="00725798">
              <w:t xml:space="preserve"> </w:t>
            </w:r>
            <w:r w:rsidRPr="00997955" w:rsidDel="00E9466D">
              <w:t>feasible,</w:t>
            </w:r>
            <w:r w:rsidR="00725798">
              <w:t xml:space="preserve"> </w:t>
            </w:r>
            <w:r w:rsidR="009653D3">
              <w:t>s</w:t>
            </w:r>
            <w:r w:rsidRPr="00997955">
              <w:t>ecure</w:t>
            </w:r>
            <w:r w:rsidR="00725798">
              <w:t xml:space="preserve"> </w:t>
            </w:r>
            <w:r w:rsidRPr="00997955">
              <w:t>organizational</w:t>
            </w:r>
            <w:r w:rsidR="00725798">
              <w:t xml:space="preserve"> </w:t>
            </w:r>
            <w:r w:rsidRPr="00997955">
              <w:t>and</w:t>
            </w:r>
            <w:r w:rsidR="00725798">
              <w:t xml:space="preserve"> </w:t>
            </w:r>
            <w:r w:rsidRPr="00997955">
              <w:t>contractors'</w:t>
            </w:r>
            <w:r w:rsidR="00725798">
              <w:t xml:space="preserve"> </w:t>
            </w:r>
            <w:r w:rsidRPr="00997955">
              <w:t>supplies</w:t>
            </w:r>
            <w:r w:rsidR="00725798">
              <w:t xml:space="preserve"> </w:t>
            </w:r>
            <w:r w:rsidRPr="00997955">
              <w:t>and</w:t>
            </w:r>
            <w:r w:rsidR="00725798">
              <w:t xml:space="preserve"> </w:t>
            </w:r>
            <w:r w:rsidRPr="00997955">
              <w:t>equipment</w:t>
            </w:r>
            <w:r w:rsidR="00725798">
              <w:t xml:space="preserve"> </w:t>
            </w:r>
            <w:r w:rsidRPr="00997955" w:rsidDel="00FE3685">
              <w:t>prior</w:t>
            </w:r>
            <w:r w:rsidR="00725798">
              <w:t xml:space="preserve"> </w:t>
            </w:r>
            <w:r w:rsidRPr="00997955" w:rsidDel="00FE3685">
              <w:t>to</w:t>
            </w:r>
            <w:r w:rsidR="00725798">
              <w:t xml:space="preserve"> </w:t>
            </w:r>
            <w:r w:rsidRPr="00997955" w:rsidDel="00FE3685">
              <w:t>disaster.</w:t>
            </w:r>
          </w:p>
        </w:tc>
        <w:tc>
          <w:tcPr>
            <w:tcW w:w="0" w:type="pct"/>
          </w:tcPr>
          <w:p w14:paraId="7F7B3E4A" w14:textId="77777777" w:rsidR="005B3A68" w:rsidRDefault="005B3A68" w:rsidP="00AD0954">
            <w:pPr>
              <w:pStyle w:val="NoSpacing"/>
            </w:pPr>
          </w:p>
        </w:tc>
        <w:tc>
          <w:tcPr>
            <w:tcW w:w="0" w:type="pct"/>
          </w:tcPr>
          <w:p w14:paraId="36119B5D" w14:textId="5C74E56C" w:rsidR="005B3A68" w:rsidRDefault="005B3A68" w:rsidP="00AD0954">
            <w:pPr>
              <w:pStyle w:val="NoSpacing"/>
            </w:pPr>
          </w:p>
        </w:tc>
      </w:tr>
      <w:tr w:rsidR="005B3A68" w14:paraId="34CA8786" w14:textId="77777777" w:rsidTr="00475F7E">
        <w:tc>
          <w:tcPr>
            <w:tcW w:w="0" w:type="pct"/>
          </w:tcPr>
          <w:p w14:paraId="03B89DAB" w14:textId="62EB78E6" w:rsidR="005B3A68" w:rsidRPr="00997955" w:rsidRDefault="005B3A68" w:rsidP="00AD0954">
            <w:pPr>
              <w:pStyle w:val="NoSpacing"/>
            </w:pPr>
            <w:r w:rsidRPr="00997955">
              <w:t>Prioritize</w:t>
            </w:r>
            <w:r w:rsidR="00725798">
              <w:t xml:space="preserve"> </w:t>
            </w:r>
            <w:r w:rsidRPr="00997955">
              <w:t>planning</w:t>
            </w:r>
            <w:r w:rsidR="00725798">
              <w:t xml:space="preserve"> </w:t>
            </w:r>
            <w:r w:rsidRPr="00997955">
              <w:t>activities</w:t>
            </w:r>
            <w:r w:rsidR="00725798">
              <w:t xml:space="preserve"> </w:t>
            </w:r>
            <w:r w:rsidRPr="00997955">
              <w:t>on</w:t>
            </w:r>
            <w:r w:rsidR="00725798">
              <w:t xml:space="preserve"> </w:t>
            </w:r>
            <w:r w:rsidRPr="00997955">
              <w:t>mitigating</w:t>
            </w:r>
            <w:r w:rsidR="00725798">
              <w:t xml:space="preserve"> </w:t>
            </w:r>
            <w:r w:rsidRPr="00997955">
              <w:t>risk</w:t>
            </w:r>
            <w:r w:rsidR="00725798">
              <w:t xml:space="preserve"> </w:t>
            </w:r>
            <w:r w:rsidRPr="00997955">
              <w:t>to</w:t>
            </w:r>
            <w:r w:rsidR="00725798">
              <w:t xml:space="preserve"> </w:t>
            </w:r>
            <w:r w:rsidRPr="00997955">
              <w:t>beneficiaries,</w:t>
            </w:r>
            <w:r w:rsidR="00725798">
              <w:t xml:space="preserve"> </w:t>
            </w:r>
            <w:r w:rsidRPr="00997955">
              <w:t>staff,</w:t>
            </w:r>
            <w:r w:rsidR="00725798">
              <w:t xml:space="preserve"> </w:t>
            </w:r>
            <w:r w:rsidRPr="00997955">
              <w:t>contractors,</w:t>
            </w:r>
            <w:r w:rsidR="00725798">
              <w:t xml:space="preserve"> </w:t>
            </w:r>
            <w:r w:rsidRPr="00997955">
              <w:t>beneficiar</w:t>
            </w:r>
            <w:r w:rsidR="00B540FA">
              <w:t>ies’</w:t>
            </w:r>
            <w:r w:rsidR="00725798">
              <w:t xml:space="preserve"> </w:t>
            </w:r>
            <w:r w:rsidRPr="00997955">
              <w:t>property,</w:t>
            </w:r>
            <w:r w:rsidR="00725798">
              <w:t xml:space="preserve"> </w:t>
            </w:r>
            <w:r w:rsidRPr="00997955">
              <w:t>and</w:t>
            </w:r>
            <w:r w:rsidR="00725798">
              <w:t xml:space="preserve"> </w:t>
            </w:r>
            <w:r w:rsidRPr="00997955">
              <w:t>the</w:t>
            </w:r>
            <w:r w:rsidR="00725798">
              <w:t xml:space="preserve"> </w:t>
            </w:r>
            <w:r w:rsidRPr="00997955">
              <w:t>organization.</w:t>
            </w:r>
          </w:p>
        </w:tc>
        <w:tc>
          <w:tcPr>
            <w:tcW w:w="0" w:type="pct"/>
          </w:tcPr>
          <w:p w14:paraId="5C85485D" w14:textId="77777777" w:rsidR="005B3A68" w:rsidRDefault="005B3A68" w:rsidP="00AD0954">
            <w:pPr>
              <w:pStyle w:val="NoSpacing"/>
            </w:pPr>
          </w:p>
        </w:tc>
        <w:tc>
          <w:tcPr>
            <w:tcW w:w="0" w:type="pct"/>
          </w:tcPr>
          <w:p w14:paraId="00360E2D" w14:textId="77777777" w:rsidR="005B3A68" w:rsidRDefault="005B3A68" w:rsidP="00AD0954">
            <w:pPr>
              <w:pStyle w:val="NoSpacing"/>
            </w:pPr>
          </w:p>
        </w:tc>
      </w:tr>
      <w:tr w:rsidR="005B3A68" w14:paraId="7C7F247D" w14:textId="77777777" w:rsidTr="00475F7E">
        <w:trPr>
          <w:trHeight w:val="45"/>
        </w:trPr>
        <w:tc>
          <w:tcPr>
            <w:tcW w:w="0" w:type="pct"/>
          </w:tcPr>
          <w:p w14:paraId="58BDFBD7" w14:textId="663632E1" w:rsidR="005B3A68" w:rsidRPr="00997955" w:rsidRDefault="005B3A68" w:rsidP="00AD0954">
            <w:pPr>
              <w:pStyle w:val="NoSpacing"/>
            </w:pPr>
            <w:r w:rsidRPr="00997955">
              <w:t>Identify</w:t>
            </w:r>
            <w:r w:rsidR="00725798">
              <w:t xml:space="preserve"> </w:t>
            </w:r>
            <w:r w:rsidRPr="00997955">
              <w:t>strategy</w:t>
            </w:r>
            <w:r w:rsidR="00725798">
              <w:t xml:space="preserve"> </w:t>
            </w:r>
            <w:r w:rsidRPr="00997955">
              <w:t>for</w:t>
            </w:r>
            <w:r w:rsidR="00725798">
              <w:t xml:space="preserve"> </w:t>
            </w:r>
            <w:r w:rsidRPr="00997955">
              <w:t>accessing</w:t>
            </w:r>
            <w:r w:rsidR="00725798">
              <w:t xml:space="preserve"> </w:t>
            </w:r>
            <w:r w:rsidRPr="00997955">
              <w:t>units</w:t>
            </w:r>
            <w:r w:rsidR="00725798">
              <w:t xml:space="preserve"> </w:t>
            </w:r>
            <w:r w:rsidRPr="00997955">
              <w:t>and</w:t>
            </w:r>
            <w:r w:rsidR="00725798">
              <w:t xml:space="preserve"> </w:t>
            </w:r>
            <w:r w:rsidRPr="00997955">
              <w:t>projects</w:t>
            </w:r>
            <w:r w:rsidR="00725798">
              <w:t xml:space="preserve"> </w:t>
            </w:r>
            <w:r w:rsidRPr="00997955">
              <w:t>in</w:t>
            </w:r>
            <w:r w:rsidR="00725798">
              <w:t xml:space="preserve"> </w:t>
            </w:r>
            <w:r w:rsidRPr="00997955">
              <w:t>remote</w:t>
            </w:r>
            <w:r w:rsidR="00725798">
              <w:t xml:space="preserve"> </w:t>
            </w:r>
            <w:r w:rsidRPr="00997955">
              <w:t>locations</w:t>
            </w:r>
            <w:r w:rsidR="00725798">
              <w:t xml:space="preserve"> </w:t>
            </w:r>
            <w:r w:rsidRPr="00997955">
              <w:t>immediately</w:t>
            </w:r>
            <w:r w:rsidR="00725798">
              <w:t xml:space="preserve"> </w:t>
            </w:r>
            <w:r w:rsidRPr="00997955">
              <w:t>following</w:t>
            </w:r>
            <w:r w:rsidR="00725798">
              <w:t xml:space="preserve"> </w:t>
            </w:r>
            <w:r w:rsidRPr="00997955">
              <w:t>the</w:t>
            </w:r>
            <w:r w:rsidR="00725798">
              <w:t xml:space="preserve"> </w:t>
            </w:r>
            <w:r w:rsidRPr="00997955">
              <w:t>disaster.</w:t>
            </w:r>
          </w:p>
        </w:tc>
        <w:tc>
          <w:tcPr>
            <w:tcW w:w="0" w:type="pct"/>
          </w:tcPr>
          <w:p w14:paraId="0B735F5E" w14:textId="77777777" w:rsidR="005B3A68" w:rsidRDefault="005B3A68" w:rsidP="00AD0954">
            <w:pPr>
              <w:pStyle w:val="NoSpacing"/>
            </w:pPr>
          </w:p>
        </w:tc>
        <w:tc>
          <w:tcPr>
            <w:tcW w:w="0" w:type="pct"/>
          </w:tcPr>
          <w:p w14:paraId="641E6114" w14:textId="77777777" w:rsidR="005B3A68" w:rsidRDefault="005B3A68" w:rsidP="00AD0954">
            <w:pPr>
              <w:pStyle w:val="NoSpacing"/>
            </w:pPr>
          </w:p>
        </w:tc>
      </w:tr>
      <w:tr w:rsidR="005B3A68" w14:paraId="1408925F" w14:textId="77777777" w:rsidTr="00475F7E">
        <w:trPr>
          <w:trHeight w:val="45"/>
        </w:trPr>
        <w:tc>
          <w:tcPr>
            <w:tcW w:w="0" w:type="pct"/>
          </w:tcPr>
          <w:p w14:paraId="34A7C2A7" w14:textId="3748007A" w:rsidR="005B3A68" w:rsidRPr="00997955" w:rsidRDefault="005B3A68" w:rsidP="00AD0954">
            <w:pPr>
              <w:pStyle w:val="NoSpacing"/>
            </w:pPr>
            <w:r w:rsidRPr="00997955">
              <w:t>Revisit</w:t>
            </w:r>
            <w:r w:rsidR="00725798">
              <w:t xml:space="preserve"> </w:t>
            </w:r>
            <w:r w:rsidRPr="00997955">
              <w:t>job</w:t>
            </w:r>
            <w:r w:rsidR="00725798">
              <w:t xml:space="preserve"> </w:t>
            </w:r>
            <w:r w:rsidRPr="00997955">
              <w:t>site</w:t>
            </w:r>
            <w:r w:rsidR="00725798">
              <w:t xml:space="preserve"> </w:t>
            </w:r>
            <w:r w:rsidRPr="00997955">
              <w:t>rules</w:t>
            </w:r>
            <w:r w:rsidR="00725798">
              <w:t xml:space="preserve"> </w:t>
            </w:r>
            <w:r w:rsidRPr="00997955">
              <w:t>to</w:t>
            </w:r>
            <w:r w:rsidR="00725798">
              <w:t xml:space="preserve"> </w:t>
            </w:r>
            <w:r w:rsidRPr="00997955">
              <w:t>understand</w:t>
            </w:r>
            <w:r w:rsidR="00725798">
              <w:t xml:space="preserve"> </w:t>
            </w:r>
            <w:r w:rsidRPr="00997955">
              <w:t>changes</w:t>
            </w:r>
            <w:r w:rsidR="00725798">
              <w:t xml:space="preserve"> </w:t>
            </w:r>
            <w:r w:rsidRPr="00997955">
              <w:t>that</w:t>
            </w:r>
            <w:r w:rsidR="00725798">
              <w:t xml:space="preserve"> </w:t>
            </w:r>
            <w:r w:rsidRPr="00997955">
              <w:t>need</w:t>
            </w:r>
            <w:r w:rsidR="00725798">
              <w:t xml:space="preserve"> </w:t>
            </w:r>
            <w:r w:rsidRPr="00997955">
              <w:t>to</w:t>
            </w:r>
            <w:r w:rsidR="00725798">
              <w:t xml:space="preserve"> </w:t>
            </w:r>
            <w:r w:rsidRPr="00997955">
              <w:t>be</w:t>
            </w:r>
            <w:r w:rsidR="00725798">
              <w:t xml:space="preserve"> </w:t>
            </w:r>
            <w:r w:rsidRPr="00997955">
              <w:t>implemented</w:t>
            </w:r>
            <w:r w:rsidR="00725798">
              <w:t xml:space="preserve"> </w:t>
            </w:r>
            <w:r w:rsidRPr="00997955">
              <w:t>in</w:t>
            </w:r>
            <w:r w:rsidR="00725798">
              <w:t xml:space="preserve"> </w:t>
            </w:r>
            <w:r w:rsidRPr="00997955">
              <w:t>response</w:t>
            </w:r>
            <w:r w:rsidR="00725798">
              <w:t xml:space="preserve"> </w:t>
            </w:r>
            <w:r w:rsidRPr="00997955">
              <w:t>to</w:t>
            </w:r>
            <w:r w:rsidR="00725798">
              <w:t xml:space="preserve"> </w:t>
            </w:r>
            <w:r w:rsidRPr="00997955">
              <w:t>the</w:t>
            </w:r>
            <w:r w:rsidR="00725798">
              <w:t xml:space="preserve"> </w:t>
            </w:r>
            <w:r w:rsidRPr="00997955">
              <w:t>disaster</w:t>
            </w:r>
            <w:r w:rsidR="00725798">
              <w:t xml:space="preserve"> </w:t>
            </w:r>
            <w:r w:rsidRPr="00997955">
              <w:t>to</w:t>
            </w:r>
            <w:r w:rsidR="00725798">
              <w:t xml:space="preserve"> </w:t>
            </w:r>
            <w:r w:rsidRPr="00997955">
              <w:t>protect</w:t>
            </w:r>
            <w:r w:rsidR="00725798">
              <w:t xml:space="preserve"> </w:t>
            </w:r>
            <w:r w:rsidRPr="00997955">
              <w:t>beneficiaries,</w:t>
            </w:r>
            <w:r w:rsidR="00725798">
              <w:t xml:space="preserve"> </w:t>
            </w:r>
            <w:r w:rsidRPr="00997955">
              <w:t>employees,</w:t>
            </w:r>
            <w:r w:rsidR="00725798">
              <w:t xml:space="preserve"> </w:t>
            </w:r>
            <w:r w:rsidRPr="00997955">
              <w:t>and</w:t>
            </w:r>
            <w:r w:rsidR="00725798">
              <w:t xml:space="preserve"> </w:t>
            </w:r>
            <w:r w:rsidRPr="00997955">
              <w:t>contractors'</w:t>
            </w:r>
            <w:r w:rsidR="00725798">
              <w:t xml:space="preserve"> </w:t>
            </w:r>
            <w:r w:rsidRPr="00997955">
              <w:t>health</w:t>
            </w:r>
            <w:r w:rsidR="00725798">
              <w:t xml:space="preserve"> </w:t>
            </w:r>
            <w:r w:rsidRPr="00997955">
              <w:t>and</w:t>
            </w:r>
            <w:r w:rsidR="00725798">
              <w:t xml:space="preserve"> </w:t>
            </w:r>
            <w:r w:rsidRPr="00997955">
              <w:t>safety.</w:t>
            </w:r>
          </w:p>
        </w:tc>
        <w:tc>
          <w:tcPr>
            <w:tcW w:w="0" w:type="pct"/>
          </w:tcPr>
          <w:p w14:paraId="22E3423B" w14:textId="77777777" w:rsidR="005B3A68" w:rsidRDefault="005B3A68" w:rsidP="00AD0954">
            <w:pPr>
              <w:pStyle w:val="NoSpacing"/>
            </w:pPr>
          </w:p>
        </w:tc>
        <w:tc>
          <w:tcPr>
            <w:tcW w:w="0" w:type="pct"/>
          </w:tcPr>
          <w:p w14:paraId="0370A8CE" w14:textId="77777777" w:rsidR="005B3A68" w:rsidRDefault="005B3A68" w:rsidP="00AD0954">
            <w:pPr>
              <w:pStyle w:val="NoSpacing"/>
            </w:pPr>
          </w:p>
        </w:tc>
      </w:tr>
      <w:tr w:rsidR="005B3A68" w14:paraId="24D74D0C" w14:textId="77777777" w:rsidTr="00475F7E">
        <w:tc>
          <w:tcPr>
            <w:tcW w:w="0" w:type="pct"/>
          </w:tcPr>
          <w:p w14:paraId="27E40E72" w14:textId="22115B87" w:rsidR="005B3A68" w:rsidRPr="00997955" w:rsidRDefault="005B3A68" w:rsidP="00AD0954">
            <w:pPr>
              <w:pStyle w:val="NoSpacing"/>
            </w:pPr>
            <w:r w:rsidRPr="00997955">
              <w:t>Inform</w:t>
            </w:r>
            <w:r w:rsidR="00725798">
              <w:t xml:space="preserve"> </w:t>
            </w:r>
            <w:r w:rsidRPr="00997955">
              <w:t>program</w:t>
            </w:r>
            <w:r w:rsidR="00725798">
              <w:t xml:space="preserve"> </w:t>
            </w:r>
            <w:r w:rsidRPr="00997955">
              <w:t>beneficiaries</w:t>
            </w:r>
            <w:r w:rsidR="00725798">
              <w:t xml:space="preserve"> </w:t>
            </w:r>
            <w:r w:rsidRPr="00997955">
              <w:t>of</w:t>
            </w:r>
            <w:r w:rsidR="00725798">
              <w:t xml:space="preserve"> </w:t>
            </w:r>
            <w:r w:rsidRPr="00997955">
              <w:t>resources</w:t>
            </w:r>
            <w:r w:rsidR="00725798">
              <w:t xml:space="preserve"> </w:t>
            </w:r>
            <w:r w:rsidRPr="00997955">
              <w:t>from</w:t>
            </w:r>
            <w:r w:rsidR="00725798">
              <w:t xml:space="preserve"> </w:t>
            </w:r>
            <w:r w:rsidRPr="00997955">
              <w:t>Ready.gov,</w:t>
            </w:r>
            <w:r w:rsidR="00725798">
              <w:t xml:space="preserve"> </w:t>
            </w:r>
            <w:r w:rsidRPr="00997955">
              <w:t>FEMA</w:t>
            </w:r>
            <w:r w:rsidR="00725798">
              <w:t xml:space="preserve"> </w:t>
            </w:r>
            <w:r w:rsidRPr="00997955">
              <w:t>and</w:t>
            </w:r>
            <w:r w:rsidR="00725798">
              <w:t xml:space="preserve"> </w:t>
            </w:r>
            <w:r w:rsidRPr="00997955">
              <w:t>local</w:t>
            </w:r>
            <w:r w:rsidR="00725798">
              <w:t xml:space="preserve"> </w:t>
            </w:r>
            <w:r w:rsidRPr="00997955">
              <w:t>agencies</w:t>
            </w:r>
            <w:r w:rsidR="00725798">
              <w:t xml:space="preserve"> </w:t>
            </w:r>
            <w:r w:rsidRPr="00997955">
              <w:t>to</w:t>
            </w:r>
            <w:r w:rsidR="00725798">
              <w:t xml:space="preserve"> </w:t>
            </w:r>
            <w:r w:rsidRPr="00997955">
              <w:t>protect</w:t>
            </w:r>
            <w:r w:rsidR="00725798">
              <w:t xml:space="preserve"> </w:t>
            </w:r>
            <w:r w:rsidRPr="00997955">
              <w:t>their</w:t>
            </w:r>
            <w:r w:rsidR="00725798">
              <w:t xml:space="preserve"> </w:t>
            </w:r>
            <w:r w:rsidRPr="00997955">
              <w:t>families</w:t>
            </w:r>
            <w:r w:rsidR="00725798">
              <w:t xml:space="preserve"> </w:t>
            </w:r>
            <w:r w:rsidRPr="00997955">
              <w:t>and</w:t>
            </w:r>
            <w:r w:rsidR="00725798">
              <w:t xml:space="preserve"> </w:t>
            </w:r>
            <w:r w:rsidRPr="00997955">
              <w:t>homes.</w:t>
            </w:r>
            <w:r w:rsidR="00725798">
              <w:t xml:space="preserve"> </w:t>
            </w:r>
          </w:p>
        </w:tc>
        <w:tc>
          <w:tcPr>
            <w:tcW w:w="0" w:type="pct"/>
          </w:tcPr>
          <w:p w14:paraId="730AED46" w14:textId="77777777" w:rsidR="005B3A68" w:rsidRDefault="005B3A68" w:rsidP="00AD0954">
            <w:pPr>
              <w:pStyle w:val="NoSpacing"/>
            </w:pPr>
          </w:p>
        </w:tc>
        <w:tc>
          <w:tcPr>
            <w:tcW w:w="0" w:type="pct"/>
          </w:tcPr>
          <w:p w14:paraId="053D89AC" w14:textId="77777777" w:rsidR="005B3A68" w:rsidRDefault="005B3A68" w:rsidP="00AD0954">
            <w:pPr>
              <w:pStyle w:val="NoSpacing"/>
            </w:pPr>
          </w:p>
        </w:tc>
      </w:tr>
      <w:tr w:rsidR="005B3A68" w14:paraId="1644B8DA" w14:textId="77777777" w:rsidTr="00475F7E">
        <w:trPr>
          <w:trHeight w:val="45"/>
        </w:trPr>
        <w:tc>
          <w:tcPr>
            <w:tcW w:w="0" w:type="pct"/>
          </w:tcPr>
          <w:p w14:paraId="72B39CB9" w14:textId="1338C06B" w:rsidR="005B3A68" w:rsidRPr="00140021" w:rsidRDefault="005B3A68" w:rsidP="00AD0954">
            <w:pPr>
              <w:pStyle w:val="NoSpacing"/>
            </w:pPr>
            <w:r w:rsidRPr="00140021">
              <w:t>Print</w:t>
            </w:r>
            <w:r w:rsidR="00725798" w:rsidRPr="00140021">
              <w:t xml:space="preserve"> </w:t>
            </w:r>
            <w:r w:rsidRPr="00140021">
              <w:t>and</w:t>
            </w:r>
            <w:r w:rsidR="00725798" w:rsidRPr="00140021">
              <w:t xml:space="preserve"> </w:t>
            </w:r>
            <w:r w:rsidRPr="00140021">
              <w:t>distribute</w:t>
            </w:r>
            <w:r w:rsidR="00725798" w:rsidRPr="00140021">
              <w:t xml:space="preserve"> </w:t>
            </w:r>
            <w:r w:rsidRPr="00140021">
              <w:t>critical</w:t>
            </w:r>
            <w:r w:rsidR="00725798" w:rsidRPr="00140021">
              <w:t xml:space="preserve"> </w:t>
            </w:r>
            <w:r w:rsidRPr="00140021">
              <w:t>documents.</w:t>
            </w:r>
          </w:p>
        </w:tc>
        <w:tc>
          <w:tcPr>
            <w:tcW w:w="0" w:type="pct"/>
          </w:tcPr>
          <w:p w14:paraId="6F905D77" w14:textId="77777777" w:rsidR="005B3A68" w:rsidRDefault="005B3A68" w:rsidP="00AD0954">
            <w:pPr>
              <w:pStyle w:val="NoSpacing"/>
            </w:pPr>
          </w:p>
        </w:tc>
        <w:tc>
          <w:tcPr>
            <w:tcW w:w="0" w:type="pct"/>
          </w:tcPr>
          <w:p w14:paraId="105E8C9A" w14:textId="77777777" w:rsidR="005B3A68" w:rsidRPr="00394272" w:rsidRDefault="005B3A68" w:rsidP="00AD0954">
            <w:pPr>
              <w:pStyle w:val="NoSpacing"/>
            </w:pPr>
          </w:p>
        </w:tc>
      </w:tr>
      <w:tr w:rsidR="005B3A68" w14:paraId="174EC968" w14:textId="77777777" w:rsidTr="00475F7E">
        <w:trPr>
          <w:trHeight w:val="45"/>
        </w:trPr>
        <w:tc>
          <w:tcPr>
            <w:tcW w:w="0" w:type="pct"/>
          </w:tcPr>
          <w:p w14:paraId="657452EB" w14:textId="76D15613" w:rsidR="005B3A68" w:rsidRPr="009160CE" w:rsidRDefault="005B3A68" w:rsidP="00AD0954">
            <w:pPr>
              <w:pStyle w:val="NoSpacing"/>
            </w:pPr>
            <w:r>
              <w:lastRenderedPageBreak/>
              <w:t>Review</w:t>
            </w:r>
            <w:r w:rsidR="00725798">
              <w:t xml:space="preserve"> </w:t>
            </w:r>
            <w:r>
              <w:t>procurement</w:t>
            </w:r>
            <w:r w:rsidR="00725798">
              <w:t xml:space="preserve"> </w:t>
            </w:r>
            <w:r>
              <w:t>protocols</w:t>
            </w:r>
            <w:r w:rsidR="00725798">
              <w:t xml:space="preserve"> </w:t>
            </w:r>
            <w:r>
              <w:t>for</w:t>
            </w:r>
            <w:r w:rsidR="00725798">
              <w:t xml:space="preserve"> </w:t>
            </w:r>
            <w:r>
              <w:t>emergency</w:t>
            </w:r>
            <w:r w:rsidR="00725798">
              <w:t xml:space="preserve"> </w:t>
            </w:r>
            <w:r>
              <w:t>situations.</w:t>
            </w:r>
          </w:p>
        </w:tc>
        <w:tc>
          <w:tcPr>
            <w:tcW w:w="0" w:type="pct"/>
          </w:tcPr>
          <w:p w14:paraId="3A9DE567" w14:textId="77777777" w:rsidR="005B3A68" w:rsidRDefault="005B3A68" w:rsidP="00AD0954">
            <w:pPr>
              <w:pStyle w:val="NoSpacing"/>
            </w:pPr>
          </w:p>
        </w:tc>
        <w:tc>
          <w:tcPr>
            <w:tcW w:w="0" w:type="pct"/>
          </w:tcPr>
          <w:p w14:paraId="567666B3" w14:textId="77777777" w:rsidR="005B3A68" w:rsidRPr="00394272" w:rsidRDefault="005B3A68" w:rsidP="00AD0954">
            <w:pPr>
              <w:pStyle w:val="NoSpacing"/>
            </w:pPr>
          </w:p>
        </w:tc>
      </w:tr>
      <w:tr w:rsidR="0036085B" w14:paraId="2613FE23" w14:textId="77777777" w:rsidTr="00475F7E">
        <w:trPr>
          <w:trHeight w:val="45"/>
        </w:trPr>
        <w:tc>
          <w:tcPr>
            <w:tcW w:w="0" w:type="pct"/>
          </w:tcPr>
          <w:p w14:paraId="368ECA7F" w14:textId="77777777" w:rsidR="0036085B" w:rsidRDefault="0036085B" w:rsidP="00AD0954">
            <w:pPr>
              <w:pStyle w:val="NoSpacing"/>
            </w:pPr>
          </w:p>
        </w:tc>
        <w:tc>
          <w:tcPr>
            <w:tcW w:w="0" w:type="pct"/>
          </w:tcPr>
          <w:p w14:paraId="1EFB4C38" w14:textId="77777777" w:rsidR="0036085B" w:rsidRDefault="0036085B" w:rsidP="00AD0954">
            <w:pPr>
              <w:pStyle w:val="NoSpacing"/>
            </w:pPr>
          </w:p>
        </w:tc>
        <w:tc>
          <w:tcPr>
            <w:tcW w:w="0" w:type="pct"/>
          </w:tcPr>
          <w:p w14:paraId="29A7D145" w14:textId="77777777" w:rsidR="0036085B" w:rsidRPr="00394272" w:rsidRDefault="0036085B" w:rsidP="00AD0954">
            <w:pPr>
              <w:pStyle w:val="NoSpacing"/>
            </w:pPr>
          </w:p>
        </w:tc>
      </w:tr>
      <w:tr w:rsidR="0036085B" w14:paraId="7A2C34BB" w14:textId="77777777" w:rsidTr="00475F7E">
        <w:trPr>
          <w:trHeight w:val="45"/>
        </w:trPr>
        <w:tc>
          <w:tcPr>
            <w:tcW w:w="0" w:type="pct"/>
          </w:tcPr>
          <w:p w14:paraId="386215BA" w14:textId="77777777" w:rsidR="0036085B" w:rsidRDefault="0036085B" w:rsidP="00AD0954">
            <w:pPr>
              <w:pStyle w:val="NoSpacing"/>
            </w:pPr>
          </w:p>
        </w:tc>
        <w:tc>
          <w:tcPr>
            <w:tcW w:w="0" w:type="pct"/>
          </w:tcPr>
          <w:p w14:paraId="25E854A4" w14:textId="77777777" w:rsidR="0036085B" w:rsidRDefault="0036085B" w:rsidP="00AD0954">
            <w:pPr>
              <w:pStyle w:val="NoSpacing"/>
            </w:pPr>
          </w:p>
        </w:tc>
        <w:tc>
          <w:tcPr>
            <w:tcW w:w="0" w:type="pct"/>
          </w:tcPr>
          <w:p w14:paraId="5D03E9C6" w14:textId="77777777" w:rsidR="0036085B" w:rsidRPr="00394272" w:rsidRDefault="0036085B" w:rsidP="00AD0954">
            <w:pPr>
              <w:pStyle w:val="NoSpacing"/>
            </w:pPr>
          </w:p>
        </w:tc>
      </w:tr>
      <w:tr w:rsidR="005B3A68" w14:paraId="159969F8" w14:textId="77777777" w:rsidTr="00475F7E">
        <w:trPr>
          <w:trHeight w:val="305"/>
        </w:trPr>
        <w:tc>
          <w:tcPr>
            <w:tcW w:w="0" w:type="pct"/>
            <w:gridSpan w:val="3"/>
          </w:tcPr>
          <w:p w14:paraId="44914F3B" w14:textId="77777777" w:rsidR="005B3A68" w:rsidRPr="00140021" w:rsidRDefault="005B3A68" w:rsidP="00AD0954">
            <w:pPr>
              <w:pStyle w:val="NoSpacing"/>
              <w:rPr>
                <w:b/>
                <w:bCs/>
              </w:rPr>
            </w:pPr>
            <w:r w:rsidRPr="00140021">
              <w:rPr>
                <w:b/>
                <w:bCs/>
                <w:i/>
                <w:iCs/>
              </w:rPr>
              <w:t>Response</w:t>
            </w:r>
          </w:p>
        </w:tc>
      </w:tr>
      <w:tr w:rsidR="005B3A68" w14:paraId="2D6745E4" w14:textId="77777777" w:rsidTr="00475F7E">
        <w:trPr>
          <w:trHeight w:val="45"/>
        </w:trPr>
        <w:tc>
          <w:tcPr>
            <w:tcW w:w="0" w:type="pct"/>
          </w:tcPr>
          <w:p w14:paraId="39831946" w14:textId="3F13A3E0" w:rsidR="005B3A68" w:rsidRPr="00997955" w:rsidRDefault="005B3A68" w:rsidP="00AD0954">
            <w:pPr>
              <w:pStyle w:val="NoSpacing"/>
            </w:pPr>
            <w:r w:rsidRPr="00997955">
              <w:t>Maintain</w:t>
            </w:r>
            <w:r w:rsidR="00725798">
              <w:t xml:space="preserve"> </w:t>
            </w:r>
            <w:r w:rsidRPr="00997955">
              <w:t>clear</w:t>
            </w:r>
            <w:r w:rsidR="00725798">
              <w:t xml:space="preserve"> </w:t>
            </w:r>
            <w:r w:rsidRPr="00997955">
              <w:t>lines</w:t>
            </w:r>
            <w:r w:rsidR="00725798">
              <w:t xml:space="preserve"> </w:t>
            </w:r>
            <w:r w:rsidRPr="00997955">
              <w:t>of</w:t>
            </w:r>
            <w:r w:rsidR="00725798">
              <w:t xml:space="preserve"> </w:t>
            </w:r>
            <w:r w:rsidRPr="00997955">
              <w:t>communication</w:t>
            </w:r>
            <w:r w:rsidR="00725798">
              <w:t xml:space="preserve"> </w:t>
            </w:r>
            <w:r w:rsidRPr="00997955">
              <w:t>with</w:t>
            </w:r>
            <w:r w:rsidR="00725798">
              <w:t xml:space="preserve"> </w:t>
            </w:r>
            <w:r>
              <w:t>staff,</w:t>
            </w:r>
            <w:r w:rsidR="00725798">
              <w:t xml:space="preserve"> </w:t>
            </w:r>
            <w:r w:rsidRPr="00997955">
              <w:t>beneficiaries</w:t>
            </w:r>
            <w:r>
              <w:t>,</w:t>
            </w:r>
            <w:r w:rsidR="00725798">
              <w:t xml:space="preserve"> </w:t>
            </w:r>
            <w:r>
              <w:t>and</w:t>
            </w:r>
            <w:r w:rsidR="00725798">
              <w:t xml:space="preserve"> </w:t>
            </w:r>
            <w:r>
              <w:t>contractors</w:t>
            </w:r>
            <w:r w:rsidR="00725798">
              <w:t xml:space="preserve"> </w:t>
            </w:r>
            <w:r w:rsidRPr="00997955">
              <w:t>regarding</w:t>
            </w:r>
            <w:r w:rsidR="00725798">
              <w:t xml:space="preserve"> </w:t>
            </w:r>
            <w:r w:rsidRPr="00997955">
              <w:t>changing</w:t>
            </w:r>
            <w:r w:rsidR="00725798">
              <w:t xml:space="preserve"> </w:t>
            </w:r>
            <w:r w:rsidRPr="00997955">
              <w:t>timelines</w:t>
            </w:r>
            <w:r w:rsidR="00725798">
              <w:t xml:space="preserve"> </w:t>
            </w:r>
            <w:r w:rsidRPr="00997955">
              <w:t>and</w:t>
            </w:r>
            <w:r w:rsidR="00725798">
              <w:t xml:space="preserve"> </w:t>
            </w:r>
            <w:r w:rsidRPr="00997955">
              <w:t>priorities.</w:t>
            </w:r>
            <w:r w:rsidR="00725798">
              <w:t xml:space="preserve"> </w:t>
            </w:r>
          </w:p>
        </w:tc>
        <w:tc>
          <w:tcPr>
            <w:tcW w:w="0" w:type="pct"/>
          </w:tcPr>
          <w:p w14:paraId="756D6586" w14:textId="77777777" w:rsidR="005B3A68" w:rsidRDefault="005B3A68" w:rsidP="00AD0954">
            <w:pPr>
              <w:pStyle w:val="NoSpacing"/>
            </w:pPr>
          </w:p>
        </w:tc>
        <w:tc>
          <w:tcPr>
            <w:tcW w:w="0" w:type="pct"/>
          </w:tcPr>
          <w:p w14:paraId="00DCB062" w14:textId="0B925533" w:rsidR="005B3A68" w:rsidRDefault="005B3A68" w:rsidP="00AD0954">
            <w:pPr>
              <w:pStyle w:val="NoSpacing"/>
            </w:pPr>
          </w:p>
        </w:tc>
      </w:tr>
      <w:tr w:rsidR="005B3A68" w14:paraId="71C54364" w14:textId="77777777" w:rsidTr="00475F7E">
        <w:trPr>
          <w:trHeight w:val="45"/>
        </w:trPr>
        <w:tc>
          <w:tcPr>
            <w:tcW w:w="0" w:type="pct"/>
          </w:tcPr>
          <w:p w14:paraId="6BFC44F2" w14:textId="0C21D57D" w:rsidR="005B3A68" w:rsidRPr="00997955" w:rsidRDefault="005B3A68" w:rsidP="00AD0954">
            <w:pPr>
              <w:pStyle w:val="NoSpacing"/>
            </w:pPr>
            <w:r w:rsidRPr="00997955">
              <w:t>Assign</w:t>
            </w:r>
            <w:r w:rsidR="00725798">
              <w:t xml:space="preserve"> </w:t>
            </w:r>
            <w:r w:rsidRPr="0022088F">
              <w:rPr>
                <w:highlight w:val="yellow"/>
              </w:rPr>
              <w:t>[Job</w:t>
            </w:r>
            <w:r w:rsidR="00725798" w:rsidRPr="0022088F">
              <w:rPr>
                <w:highlight w:val="yellow"/>
              </w:rPr>
              <w:t xml:space="preserve"> </w:t>
            </w:r>
            <w:r w:rsidR="00443AEF">
              <w:rPr>
                <w:highlight w:val="yellow"/>
              </w:rPr>
              <w:t>t</w:t>
            </w:r>
            <w:r w:rsidRPr="0022088F">
              <w:rPr>
                <w:highlight w:val="yellow"/>
              </w:rPr>
              <w:t>itle(s)</w:t>
            </w:r>
            <w:r w:rsidR="00725798" w:rsidRPr="0022088F">
              <w:rPr>
                <w:highlight w:val="yellow"/>
              </w:rPr>
              <w:t xml:space="preserve"> </w:t>
            </w:r>
            <w:r w:rsidRPr="0022088F">
              <w:rPr>
                <w:highlight w:val="yellow"/>
              </w:rPr>
              <w:t>or</w:t>
            </w:r>
            <w:r w:rsidR="00725798" w:rsidRPr="0022088F">
              <w:rPr>
                <w:highlight w:val="yellow"/>
              </w:rPr>
              <w:t xml:space="preserve"> </w:t>
            </w:r>
            <w:r w:rsidR="00443AEF">
              <w:rPr>
                <w:highlight w:val="yellow"/>
              </w:rPr>
              <w:t>c</w:t>
            </w:r>
            <w:r w:rsidRPr="0022088F">
              <w:rPr>
                <w:highlight w:val="yellow"/>
              </w:rPr>
              <w:t>ontractors]</w:t>
            </w:r>
            <w:r w:rsidR="00725798">
              <w:t xml:space="preserve"> </w:t>
            </w:r>
            <w:r w:rsidRPr="00997955">
              <w:t>to</w:t>
            </w:r>
            <w:r w:rsidR="00725798">
              <w:t xml:space="preserve"> </w:t>
            </w:r>
            <w:r w:rsidRPr="00997955">
              <w:t>visit</w:t>
            </w:r>
            <w:r w:rsidR="00725798">
              <w:t xml:space="preserve"> </w:t>
            </w:r>
            <w:r>
              <w:t>sites</w:t>
            </w:r>
            <w:r w:rsidR="00725798">
              <w:t xml:space="preserve"> </w:t>
            </w:r>
            <w:r>
              <w:t>and</w:t>
            </w:r>
            <w:r w:rsidR="00725798">
              <w:t xml:space="preserve"> </w:t>
            </w:r>
            <w:r>
              <w:t>homes</w:t>
            </w:r>
            <w:r w:rsidR="00725798">
              <w:t xml:space="preserve"> </w:t>
            </w:r>
            <w:r w:rsidRPr="00997955">
              <w:t>currently</w:t>
            </w:r>
            <w:r w:rsidR="00725798">
              <w:t xml:space="preserve"> </w:t>
            </w:r>
            <w:r w:rsidRPr="00997955">
              <w:t>under</w:t>
            </w:r>
            <w:r w:rsidR="00725798">
              <w:t xml:space="preserve"> </w:t>
            </w:r>
            <w:r>
              <w:t>development</w:t>
            </w:r>
            <w:r w:rsidR="00725798">
              <w:t xml:space="preserve"> </w:t>
            </w:r>
            <w:r w:rsidRPr="00997955">
              <w:t>to</w:t>
            </w:r>
            <w:r w:rsidR="00725798">
              <w:t xml:space="preserve"> </w:t>
            </w:r>
            <w:r w:rsidRPr="00997955">
              <w:t>develop</w:t>
            </w:r>
            <w:r w:rsidR="00725798">
              <w:t xml:space="preserve"> </w:t>
            </w:r>
            <w:r w:rsidRPr="00997955">
              <w:t>specifications</w:t>
            </w:r>
            <w:r w:rsidR="00725798">
              <w:t xml:space="preserve"> </w:t>
            </w:r>
            <w:r w:rsidRPr="00997955">
              <w:t>for</w:t>
            </w:r>
            <w:r w:rsidR="00725798">
              <w:t xml:space="preserve"> </w:t>
            </w:r>
            <w:r w:rsidRPr="00997955">
              <w:t>securing</w:t>
            </w:r>
            <w:r w:rsidR="00725798">
              <w:t xml:space="preserve"> </w:t>
            </w:r>
            <w:r w:rsidRPr="00997955">
              <w:t>units</w:t>
            </w:r>
            <w:r w:rsidR="00725798">
              <w:t xml:space="preserve"> </w:t>
            </w:r>
            <w:r w:rsidRPr="00997955">
              <w:t>after</w:t>
            </w:r>
            <w:r w:rsidR="00725798">
              <w:t xml:space="preserve"> </w:t>
            </w:r>
            <w:r w:rsidRPr="00997955">
              <w:t>disaster.</w:t>
            </w:r>
            <w:r w:rsidR="00725798">
              <w:t xml:space="preserve"> </w:t>
            </w:r>
          </w:p>
        </w:tc>
        <w:tc>
          <w:tcPr>
            <w:tcW w:w="0" w:type="pct"/>
          </w:tcPr>
          <w:p w14:paraId="47EDE576" w14:textId="77777777" w:rsidR="005B3A68" w:rsidRDefault="005B3A68" w:rsidP="00AD0954">
            <w:pPr>
              <w:pStyle w:val="NoSpacing"/>
            </w:pPr>
          </w:p>
        </w:tc>
        <w:tc>
          <w:tcPr>
            <w:tcW w:w="0" w:type="pct"/>
          </w:tcPr>
          <w:p w14:paraId="0C88A8ED" w14:textId="07DB4DC3" w:rsidR="005B3A68" w:rsidRDefault="005B3A68" w:rsidP="00AD0954">
            <w:pPr>
              <w:pStyle w:val="NoSpacing"/>
            </w:pPr>
          </w:p>
        </w:tc>
      </w:tr>
      <w:tr w:rsidR="005B3A68" w14:paraId="2322AC6C" w14:textId="77777777" w:rsidTr="00475F7E">
        <w:trPr>
          <w:trHeight w:val="45"/>
        </w:trPr>
        <w:tc>
          <w:tcPr>
            <w:tcW w:w="0" w:type="pct"/>
          </w:tcPr>
          <w:p w14:paraId="37B7557B" w14:textId="33EF2D47" w:rsidR="005B3A68" w:rsidRPr="00997955" w:rsidRDefault="005B3A68" w:rsidP="00AD0954">
            <w:pPr>
              <w:pStyle w:val="NoSpacing"/>
            </w:pPr>
            <w:r w:rsidRPr="00997955">
              <w:t>Record</w:t>
            </w:r>
            <w:r w:rsidR="00725798">
              <w:t xml:space="preserve"> </w:t>
            </w:r>
            <w:r>
              <w:t>damage</w:t>
            </w:r>
            <w:r w:rsidR="00725798">
              <w:t xml:space="preserve"> </w:t>
            </w:r>
            <w:r w:rsidRPr="00997955">
              <w:t>to</w:t>
            </w:r>
            <w:r w:rsidR="00725798">
              <w:t xml:space="preserve"> </w:t>
            </w:r>
            <w:r w:rsidRPr="00997955">
              <w:t>help</w:t>
            </w:r>
            <w:r w:rsidR="00725798">
              <w:t xml:space="preserve"> </w:t>
            </w:r>
            <w:r w:rsidRPr="00997955">
              <w:t>support</w:t>
            </w:r>
            <w:r w:rsidR="00725798">
              <w:t xml:space="preserve"> </w:t>
            </w:r>
            <w:r w:rsidRPr="00997955">
              <w:t>insurance</w:t>
            </w:r>
            <w:r w:rsidR="00725798">
              <w:t xml:space="preserve"> </w:t>
            </w:r>
            <w:r w:rsidRPr="00997955">
              <w:t>claims.</w:t>
            </w:r>
          </w:p>
        </w:tc>
        <w:tc>
          <w:tcPr>
            <w:tcW w:w="0" w:type="pct"/>
          </w:tcPr>
          <w:p w14:paraId="0F5716CB" w14:textId="77777777" w:rsidR="005B3A68" w:rsidRDefault="005B3A68" w:rsidP="00AD0954">
            <w:pPr>
              <w:pStyle w:val="NoSpacing"/>
            </w:pPr>
          </w:p>
        </w:tc>
        <w:tc>
          <w:tcPr>
            <w:tcW w:w="0" w:type="pct"/>
          </w:tcPr>
          <w:p w14:paraId="1B122BB0" w14:textId="0342E937" w:rsidR="005B3A68" w:rsidRDefault="005B3A68" w:rsidP="00AD0954">
            <w:pPr>
              <w:pStyle w:val="NoSpacing"/>
            </w:pPr>
          </w:p>
        </w:tc>
      </w:tr>
      <w:tr w:rsidR="005B3A68" w14:paraId="256D4FB8" w14:textId="77777777" w:rsidTr="00475F7E">
        <w:trPr>
          <w:trHeight w:val="45"/>
        </w:trPr>
        <w:tc>
          <w:tcPr>
            <w:tcW w:w="0" w:type="pct"/>
          </w:tcPr>
          <w:p w14:paraId="043D6888" w14:textId="0A6618A9" w:rsidR="005B3A68" w:rsidRPr="00997955" w:rsidRDefault="005B3A68" w:rsidP="00AD0954">
            <w:pPr>
              <w:pStyle w:val="NoSpacing"/>
            </w:pPr>
            <w:r w:rsidRPr="00997955">
              <w:t>As</w:t>
            </w:r>
            <w:r w:rsidR="00725798">
              <w:t xml:space="preserve"> </w:t>
            </w:r>
            <w:r w:rsidRPr="00997955">
              <w:t>necessary</w:t>
            </w:r>
            <w:r w:rsidR="00725798">
              <w:t xml:space="preserve"> </w:t>
            </w:r>
            <w:r w:rsidRPr="00997955">
              <w:t>and</w:t>
            </w:r>
            <w:r w:rsidR="00725798">
              <w:t xml:space="preserve"> </w:t>
            </w:r>
            <w:r w:rsidRPr="00997955">
              <w:t>feasible,</w:t>
            </w:r>
            <w:r w:rsidR="00725798">
              <w:t xml:space="preserve"> </w:t>
            </w:r>
            <w:r w:rsidRPr="00997955">
              <w:t>mitigate</w:t>
            </w:r>
            <w:r w:rsidR="00725798">
              <w:t xml:space="preserve"> </w:t>
            </w:r>
            <w:r w:rsidRPr="00997955">
              <w:t>safety</w:t>
            </w:r>
            <w:r w:rsidR="00725798">
              <w:t xml:space="preserve"> </w:t>
            </w:r>
            <w:r w:rsidRPr="00997955">
              <w:t>concerns</w:t>
            </w:r>
            <w:r w:rsidR="00725798">
              <w:t xml:space="preserve"> </w:t>
            </w:r>
            <w:r w:rsidRPr="00997955">
              <w:t>by</w:t>
            </w:r>
            <w:r w:rsidR="00725798">
              <w:t xml:space="preserve"> </w:t>
            </w:r>
            <w:r w:rsidRPr="00997955">
              <w:t>disconnecting</w:t>
            </w:r>
            <w:r w:rsidR="00725798">
              <w:t xml:space="preserve"> </w:t>
            </w:r>
            <w:r w:rsidRPr="00997955">
              <w:t>utilities</w:t>
            </w:r>
            <w:r w:rsidR="00725798">
              <w:t xml:space="preserve"> </w:t>
            </w:r>
            <w:r w:rsidR="00FB7E06">
              <w:t xml:space="preserve">and </w:t>
            </w:r>
            <w:r w:rsidR="00443AEF">
              <w:t xml:space="preserve">doing </w:t>
            </w:r>
            <w:r w:rsidRPr="00997955">
              <w:t>other</w:t>
            </w:r>
            <w:r w:rsidR="00725798">
              <w:t xml:space="preserve"> </w:t>
            </w:r>
            <w:r w:rsidRPr="00997955">
              <w:t>basic</w:t>
            </w:r>
            <w:r w:rsidR="00725798">
              <w:t xml:space="preserve"> </w:t>
            </w:r>
            <w:r w:rsidRPr="00997955">
              <w:t>emergency</w:t>
            </w:r>
            <w:r w:rsidR="00725798">
              <w:t xml:space="preserve"> </w:t>
            </w:r>
            <w:r w:rsidRPr="00997955">
              <w:t>fixes</w:t>
            </w:r>
            <w:r w:rsidR="00725798">
              <w:t xml:space="preserve"> </w:t>
            </w:r>
            <w:r w:rsidRPr="00997955">
              <w:t>to</w:t>
            </w:r>
            <w:r w:rsidR="00725798">
              <w:t xml:space="preserve"> </w:t>
            </w:r>
            <w:r>
              <w:t>mi</w:t>
            </w:r>
            <w:r w:rsidR="00271E68">
              <w:t>nimiz</w:t>
            </w:r>
            <w:r>
              <w:t>e</w:t>
            </w:r>
            <w:r w:rsidR="00725798">
              <w:t xml:space="preserve"> </w:t>
            </w:r>
            <w:r w:rsidRPr="00997955">
              <w:t>additional</w:t>
            </w:r>
            <w:r w:rsidR="00725798">
              <w:t xml:space="preserve"> </w:t>
            </w:r>
            <w:r w:rsidRPr="00997955">
              <w:t>damage</w:t>
            </w:r>
            <w:r w:rsidR="00725798">
              <w:t xml:space="preserve"> </w:t>
            </w:r>
            <w:r w:rsidRPr="00997955">
              <w:t>to</w:t>
            </w:r>
            <w:r w:rsidR="00725798">
              <w:t xml:space="preserve"> </w:t>
            </w:r>
            <w:r w:rsidRPr="00997955">
              <w:t>the</w:t>
            </w:r>
            <w:r w:rsidR="00725798">
              <w:t xml:space="preserve"> </w:t>
            </w:r>
            <w:r w:rsidRPr="00997955">
              <w:t>unit.</w:t>
            </w:r>
            <w:r w:rsidR="00725798">
              <w:t xml:space="preserve"> </w:t>
            </w:r>
          </w:p>
        </w:tc>
        <w:tc>
          <w:tcPr>
            <w:tcW w:w="0" w:type="pct"/>
          </w:tcPr>
          <w:p w14:paraId="42DFCCD9" w14:textId="77777777" w:rsidR="005B3A68" w:rsidRDefault="005B3A68" w:rsidP="00AD0954">
            <w:pPr>
              <w:pStyle w:val="NoSpacing"/>
            </w:pPr>
          </w:p>
        </w:tc>
        <w:tc>
          <w:tcPr>
            <w:tcW w:w="0" w:type="pct"/>
          </w:tcPr>
          <w:p w14:paraId="1EC27774" w14:textId="38F99F60" w:rsidR="005B3A68" w:rsidRDefault="005B3A68" w:rsidP="00AD0954">
            <w:pPr>
              <w:pStyle w:val="NoSpacing"/>
            </w:pPr>
          </w:p>
        </w:tc>
      </w:tr>
      <w:tr w:rsidR="005B3A68" w14:paraId="0D3B7936" w14:textId="77777777" w:rsidTr="00475F7E">
        <w:trPr>
          <w:trHeight w:val="45"/>
        </w:trPr>
        <w:tc>
          <w:tcPr>
            <w:tcW w:w="0" w:type="pct"/>
          </w:tcPr>
          <w:p w14:paraId="6D98109F" w14:textId="3ED467BE" w:rsidR="005B3A68" w:rsidRPr="00140021" w:rsidRDefault="005B3A68" w:rsidP="00AD0954">
            <w:pPr>
              <w:pStyle w:val="NoSpacing"/>
            </w:pPr>
            <w:r w:rsidRPr="00140021">
              <w:t>Secure</w:t>
            </w:r>
            <w:r w:rsidR="00725798" w:rsidRPr="00140021">
              <w:t xml:space="preserve"> </w:t>
            </w:r>
            <w:r w:rsidRPr="00140021">
              <w:t>the</w:t>
            </w:r>
            <w:r w:rsidR="00725798" w:rsidRPr="00140021">
              <w:t xml:space="preserve"> </w:t>
            </w:r>
            <w:r w:rsidRPr="00140021">
              <w:t>site</w:t>
            </w:r>
            <w:r w:rsidR="00725798" w:rsidRPr="00140021">
              <w:t xml:space="preserve"> </w:t>
            </w:r>
            <w:r w:rsidRPr="00140021">
              <w:t>to</w:t>
            </w:r>
            <w:r w:rsidR="00725798" w:rsidRPr="00140021">
              <w:t xml:space="preserve"> </w:t>
            </w:r>
            <w:r w:rsidRPr="00140021">
              <w:t>protect</w:t>
            </w:r>
            <w:r w:rsidR="00725798" w:rsidRPr="00140021">
              <w:t xml:space="preserve"> </w:t>
            </w:r>
            <w:r w:rsidRPr="00140021">
              <w:t>organizational</w:t>
            </w:r>
            <w:r w:rsidR="00725798" w:rsidRPr="00140021">
              <w:t xml:space="preserve"> </w:t>
            </w:r>
            <w:r w:rsidRPr="00140021">
              <w:t>and</w:t>
            </w:r>
            <w:r w:rsidR="00725798" w:rsidRPr="00140021">
              <w:t xml:space="preserve"> </w:t>
            </w:r>
            <w:r w:rsidRPr="00140021">
              <w:t>contractors'</w:t>
            </w:r>
            <w:r w:rsidR="00725798" w:rsidRPr="00140021">
              <w:t xml:space="preserve"> </w:t>
            </w:r>
            <w:r w:rsidRPr="00140021">
              <w:t>supplies</w:t>
            </w:r>
            <w:r w:rsidR="00725798" w:rsidRPr="00140021">
              <w:t xml:space="preserve"> </w:t>
            </w:r>
            <w:r w:rsidRPr="00140021">
              <w:t>and</w:t>
            </w:r>
            <w:r w:rsidR="00725798" w:rsidRPr="00140021">
              <w:t xml:space="preserve"> </w:t>
            </w:r>
            <w:r w:rsidRPr="00140021">
              <w:t>equipment.</w:t>
            </w:r>
            <w:r w:rsidR="00725798" w:rsidRPr="00140021">
              <w:t xml:space="preserve"> </w:t>
            </w:r>
            <w:r w:rsidRPr="00140021">
              <w:t>Ensure</w:t>
            </w:r>
            <w:r w:rsidR="00725798" w:rsidRPr="00140021">
              <w:t xml:space="preserve"> </w:t>
            </w:r>
            <w:r w:rsidRPr="00140021">
              <w:t>that</w:t>
            </w:r>
            <w:r w:rsidR="00725798" w:rsidRPr="00140021">
              <w:t xml:space="preserve"> </w:t>
            </w:r>
            <w:r w:rsidRPr="00140021">
              <w:t>materials,</w:t>
            </w:r>
            <w:r w:rsidR="00725798" w:rsidRPr="00140021">
              <w:t xml:space="preserve"> </w:t>
            </w:r>
            <w:r w:rsidRPr="00140021">
              <w:t>debris,</w:t>
            </w:r>
            <w:r w:rsidR="00725798" w:rsidRPr="00140021">
              <w:t xml:space="preserve"> </w:t>
            </w:r>
            <w:r w:rsidRPr="00140021">
              <w:t>and</w:t>
            </w:r>
            <w:r w:rsidR="00725798" w:rsidRPr="00140021">
              <w:t xml:space="preserve"> </w:t>
            </w:r>
            <w:r w:rsidRPr="00140021">
              <w:t>noise</w:t>
            </w:r>
            <w:r w:rsidR="00725798" w:rsidRPr="00140021">
              <w:t xml:space="preserve"> </w:t>
            </w:r>
            <w:r w:rsidRPr="00140021">
              <w:t>do</w:t>
            </w:r>
            <w:r w:rsidR="00725798" w:rsidRPr="00140021">
              <w:t xml:space="preserve"> </w:t>
            </w:r>
            <w:r w:rsidRPr="00140021">
              <w:t>not</w:t>
            </w:r>
            <w:r w:rsidR="00725798" w:rsidRPr="00140021">
              <w:t xml:space="preserve"> </w:t>
            </w:r>
            <w:r w:rsidRPr="00140021">
              <w:t>infringe</w:t>
            </w:r>
            <w:r w:rsidR="00725798" w:rsidRPr="00140021">
              <w:t xml:space="preserve"> </w:t>
            </w:r>
            <w:r w:rsidRPr="00140021">
              <w:t>on</w:t>
            </w:r>
            <w:r w:rsidR="00725798" w:rsidRPr="00140021">
              <w:t xml:space="preserve"> </w:t>
            </w:r>
            <w:r w:rsidRPr="00140021">
              <w:t>right-of-way</w:t>
            </w:r>
            <w:r w:rsidR="00406C4A">
              <w:t xml:space="preserve"> or</w:t>
            </w:r>
            <w:r w:rsidR="00725798" w:rsidRPr="00140021">
              <w:t xml:space="preserve"> </w:t>
            </w:r>
            <w:r w:rsidRPr="00140021">
              <w:t>neighbors</w:t>
            </w:r>
            <w:r w:rsidR="00772BD2">
              <w:t>’</w:t>
            </w:r>
            <w:r w:rsidR="00725798" w:rsidRPr="00140021">
              <w:t xml:space="preserve"> </w:t>
            </w:r>
            <w:r w:rsidRPr="00140021">
              <w:t>property</w:t>
            </w:r>
            <w:r w:rsidR="00725798" w:rsidRPr="00140021">
              <w:t xml:space="preserve"> </w:t>
            </w:r>
            <w:r w:rsidRPr="00140021">
              <w:t>or</w:t>
            </w:r>
            <w:r w:rsidR="00725798" w:rsidRPr="00140021">
              <w:t xml:space="preserve"> </w:t>
            </w:r>
            <w:r w:rsidRPr="00140021">
              <w:t>pose</w:t>
            </w:r>
            <w:r w:rsidR="00725798" w:rsidRPr="00140021">
              <w:t xml:space="preserve"> </w:t>
            </w:r>
            <w:r w:rsidRPr="00140021">
              <w:t>a</w:t>
            </w:r>
            <w:r w:rsidR="00725798" w:rsidRPr="00140021">
              <w:t xml:space="preserve"> </w:t>
            </w:r>
            <w:r w:rsidRPr="00140021">
              <w:t>health</w:t>
            </w:r>
            <w:r w:rsidR="00725798" w:rsidRPr="00140021">
              <w:t xml:space="preserve"> </w:t>
            </w:r>
            <w:r w:rsidRPr="00140021">
              <w:t>and</w:t>
            </w:r>
            <w:r w:rsidR="00725798" w:rsidRPr="00140021">
              <w:t xml:space="preserve"> </w:t>
            </w:r>
            <w:r w:rsidRPr="00140021">
              <w:t>safety</w:t>
            </w:r>
            <w:r w:rsidR="00725798" w:rsidRPr="00140021">
              <w:t xml:space="preserve"> </w:t>
            </w:r>
            <w:r w:rsidRPr="00140021">
              <w:t>risk.</w:t>
            </w:r>
            <w:r w:rsidR="00725798" w:rsidRPr="00140021">
              <w:t xml:space="preserve"> </w:t>
            </w:r>
          </w:p>
        </w:tc>
        <w:tc>
          <w:tcPr>
            <w:tcW w:w="0" w:type="pct"/>
          </w:tcPr>
          <w:p w14:paraId="7DC2883D" w14:textId="77777777" w:rsidR="005B3A68" w:rsidRPr="00E123DF" w:rsidRDefault="005B3A68" w:rsidP="00AD0954">
            <w:pPr>
              <w:pStyle w:val="NoSpacing"/>
            </w:pPr>
          </w:p>
        </w:tc>
        <w:tc>
          <w:tcPr>
            <w:tcW w:w="0" w:type="pct"/>
          </w:tcPr>
          <w:p w14:paraId="2AF17C54" w14:textId="5B63E8C9" w:rsidR="005B3A68" w:rsidRDefault="005B3A68" w:rsidP="00AD0954">
            <w:pPr>
              <w:pStyle w:val="NoSpacing"/>
            </w:pPr>
          </w:p>
        </w:tc>
      </w:tr>
      <w:tr w:rsidR="005B3A68" w14:paraId="076A1C7F" w14:textId="77777777" w:rsidTr="00475F7E">
        <w:trPr>
          <w:trHeight w:val="45"/>
        </w:trPr>
        <w:tc>
          <w:tcPr>
            <w:tcW w:w="0" w:type="pct"/>
          </w:tcPr>
          <w:p w14:paraId="3DA5C62A" w14:textId="1DE23955" w:rsidR="005B3A68" w:rsidRPr="00140021" w:rsidRDefault="005B3A68" w:rsidP="00AD0954">
            <w:pPr>
              <w:pStyle w:val="NoSpacing"/>
            </w:pPr>
            <w:r w:rsidRPr="00140021">
              <w:t>If</w:t>
            </w:r>
            <w:r w:rsidR="00725798" w:rsidRPr="00140021">
              <w:t xml:space="preserve"> </w:t>
            </w:r>
            <w:r w:rsidRPr="00140021">
              <w:t>the</w:t>
            </w:r>
            <w:r w:rsidR="00725798" w:rsidRPr="00140021">
              <w:t xml:space="preserve"> </w:t>
            </w:r>
            <w:r w:rsidRPr="00140021">
              <w:t>homes</w:t>
            </w:r>
            <w:r w:rsidR="00725798" w:rsidRPr="00140021">
              <w:t xml:space="preserve"> </w:t>
            </w:r>
            <w:r w:rsidRPr="00140021">
              <w:t>under</w:t>
            </w:r>
            <w:r w:rsidR="00725798" w:rsidRPr="00140021">
              <w:t xml:space="preserve"> </w:t>
            </w:r>
            <w:r w:rsidRPr="00140021">
              <w:t>development</w:t>
            </w:r>
            <w:r w:rsidR="00725798" w:rsidRPr="00140021">
              <w:t xml:space="preserve"> </w:t>
            </w:r>
            <w:r w:rsidRPr="00140021">
              <w:t>are</w:t>
            </w:r>
            <w:r w:rsidR="00725798" w:rsidRPr="00140021">
              <w:t xml:space="preserve"> </w:t>
            </w:r>
            <w:r w:rsidRPr="00140021">
              <w:t>owned</w:t>
            </w:r>
            <w:r w:rsidR="00725798" w:rsidRPr="00140021">
              <w:t xml:space="preserve"> </w:t>
            </w:r>
            <w:r w:rsidRPr="00140021">
              <w:t>by</w:t>
            </w:r>
            <w:r w:rsidR="00725798" w:rsidRPr="00140021">
              <w:t xml:space="preserve"> </w:t>
            </w:r>
            <w:r w:rsidRPr="00140021">
              <w:t>a</w:t>
            </w:r>
            <w:r w:rsidR="00725798" w:rsidRPr="00140021">
              <w:t xml:space="preserve"> </w:t>
            </w:r>
            <w:r w:rsidRPr="00140021">
              <w:t>beneficiary,</w:t>
            </w:r>
            <w:r w:rsidR="00725798" w:rsidRPr="00140021">
              <w:t xml:space="preserve"> </w:t>
            </w:r>
            <w:r w:rsidRPr="0022088F">
              <w:rPr>
                <w:highlight w:val="yellow"/>
              </w:rPr>
              <w:t>[Job</w:t>
            </w:r>
            <w:r w:rsidR="00725798" w:rsidRPr="0022088F">
              <w:rPr>
                <w:highlight w:val="yellow"/>
              </w:rPr>
              <w:t xml:space="preserve"> </w:t>
            </w:r>
            <w:r w:rsidRPr="0022088F">
              <w:rPr>
                <w:highlight w:val="yellow"/>
              </w:rPr>
              <w:t>title]</w:t>
            </w:r>
            <w:r w:rsidR="00725798" w:rsidRPr="00140021">
              <w:t xml:space="preserve"> </w:t>
            </w:r>
            <w:r w:rsidRPr="00140021">
              <w:t>remind</w:t>
            </w:r>
            <w:r w:rsidR="00725798" w:rsidRPr="00140021">
              <w:t xml:space="preserve"> </w:t>
            </w:r>
            <w:r w:rsidRPr="00140021">
              <w:t>homeowner</w:t>
            </w:r>
            <w:r w:rsidR="00725798" w:rsidRPr="00140021">
              <w:t xml:space="preserve"> </w:t>
            </w:r>
            <w:r w:rsidRPr="00140021">
              <w:t>to</w:t>
            </w:r>
            <w:r w:rsidR="00725798" w:rsidRPr="00140021">
              <w:t xml:space="preserve"> </w:t>
            </w:r>
            <w:r w:rsidRPr="00140021">
              <w:t>call</w:t>
            </w:r>
            <w:r w:rsidR="00725798" w:rsidRPr="00140021">
              <w:t xml:space="preserve"> </w:t>
            </w:r>
            <w:r w:rsidRPr="00140021">
              <w:t>insurance</w:t>
            </w:r>
            <w:r w:rsidR="00725798" w:rsidRPr="00140021">
              <w:t xml:space="preserve"> </w:t>
            </w:r>
            <w:r w:rsidRPr="00140021">
              <w:t>agency</w:t>
            </w:r>
            <w:r w:rsidR="00725798" w:rsidRPr="00140021">
              <w:t xml:space="preserve"> </w:t>
            </w:r>
            <w:r w:rsidRPr="00140021">
              <w:t>to</w:t>
            </w:r>
            <w:r w:rsidR="00725798" w:rsidRPr="00140021">
              <w:t xml:space="preserve"> </w:t>
            </w:r>
            <w:r w:rsidRPr="00140021">
              <w:t>file</w:t>
            </w:r>
            <w:r w:rsidR="00725798" w:rsidRPr="00140021">
              <w:t xml:space="preserve"> </w:t>
            </w:r>
            <w:r w:rsidRPr="00140021">
              <w:t>insurance</w:t>
            </w:r>
            <w:r w:rsidR="00725798" w:rsidRPr="00140021">
              <w:t xml:space="preserve"> </w:t>
            </w:r>
            <w:r w:rsidRPr="00140021">
              <w:t>claim.</w:t>
            </w:r>
            <w:r w:rsidR="00136B84">
              <w:t xml:space="preserve"> </w:t>
            </w:r>
            <w:r w:rsidR="00271E68" w:rsidRPr="00140021">
              <w:t>Help</w:t>
            </w:r>
            <w:r w:rsidR="00725798" w:rsidRPr="00140021">
              <w:t xml:space="preserve"> </w:t>
            </w:r>
            <w:r w:rsidRPr="00140021">
              <w:t>if</w:t>
            </w:r>
            <w:r w:rsidR="00725798" w:rsidRPr="00140021">
              <w:t xml:space="preserve"> </w:t>
            </w:r>
            <w:r w:rsidRPr="00140021">
              <w:t>needed.</w:t>
            </w:r>
          </w:p>
        </w:tc>
        <w:tc>
          <w:tcPr>
            <w:tcW w:w="0" w:type="pct"/>
          </w:tcPr>
          <w:p w14:paraId="1BAFFFEB" w14:textId="77777777" w:rsidR="005B3A68" w:rsidRPr="00E123DF" w:rsidRDefault="005B3A68" w:rsidP="00AD0954">
            <w:pPr>
              <w:pStyle w:val="NoSpacing"/>
            </w:pPr>
          </w:p>
        </w:tc>
        <w:tc>
          <w:tcPr>
            <w:tcW w:w="0" w:type="pct"/>
          </w:tcPr>
          <w:p w14:paraId="49F998DC" w14:textId="22E65FBB" w:rsidR="005B3A68" w:rsidRDefault="005B3A68" w:rsidP="00AD0954">
            <w:pPr>
              <w:pStyle w:val="NoSpacing"/>
            </w:pPr>
          </w:p>
        </w:tc>
      </w:tr>
      <w:tr w:rsidR="005B3A68" w14:paraId="32C60E26" w14:textId="77777777" w:rsidTr="00475F7E">
        <w:trPr>
          <w:trHeight w:val="45"/>
        </w:trPr>
        <w:tc>
          <w:tcPr>
            <w:tcW w:w="0" w:type="pct"/>
          </w:tcPr>
          <w:p w14:paraId="0CD3EF2F" w14:textId="3D9D2F5C" w:rsidR="005B3A68" w:rsidRPr="00140021" w:rsidRDefault="005B3A68" w:rsidP="00AD0954">
            <w:pPr>
              <w:pStyle w:val="NoSpacing"/>
            </w:pPr>
            <w:r w:rsidRPr="00140021">
              <w:t>If</w:t>
            </w:r>
            <w:r w:rsidR="00725798" w:rsidRPr="00140021">
              <w:t xml:space="preserve"> </w:t>
            </w:r>
            <w:r w:rsidRPr="00140021">
              <w:t>the</w:t>
            </w:r>
            <w:r w:rsidR="00725798" w:rsidRPr="00140021">
              <w:t xml:space="preserve"> </w:t>
            </w:r>
            <w:r w:rsidRPr="00140021">
              <w:t>homes</w:t>
            </w:r>
            <w:r w:rsidR="00725798" w:rsidRPr="00140021">
              <w:t xml:space="preserve"> </w:t>
            </w:r>
            <w:r w:rsidRPr="00140021">
              <w:t>under</w:t>
            </w:r>
            <w:r w:rsidR="00725798" w:rsidRPr="00140021">
              <w:t xml:space="preserve"> </w:t>
            </w:r>
            <w:r w:rsidRPr="00140021">
              <w:t>development</w:t>
            </w:r>
            <w:r w:rsidR="00725798" w:rsidRPr="00140021">
              <w:t xml:space="preserve"> </w:t>
            </w:r>
            <w:r w:rsidRPr="00140021">
              <w:t>are</w:t>
            </w:r>
            <w:r w:rsidR="00725798" w:rsidRPr="00140021">
              <w:t xml:space="preserve"> </w:t>
            </w:r>
            <w:r w:rsidRPr="00140021">
              <w:t>owned</w:t>
            </w:r>
            <w:r w:rsidR="00725798" w:rsidRPr="00140021">
              <w:t xml:space="preserve"> </w:t>
            </w:r>
            <w:r w:rsidRPr="00140021">
              <w:t>by</w:t>
            </w:r>
            <w:r w:rsidR="00725798" w:rsidRPr="00140021">
              <w:t xml:space="preserve"> </w:t>
            </w:r>
            <w:r w:rsidRPr="00140021">
              <w:rPr>
                <w:highlight w:val="yellow"/>
              </w:rPr>
              <w:t>[Organization</w:t>
            </w:r>
            <w:r w:rsidR="00725798" w:rsidRPr="00140021">
              <w:rPr>
                <w:highlight w:val="yellow"/>
              </w:rPr>
              <w:t xml:space="preserve"> </w:t>
            </w:r>
            <w:r w:rsidRPr="00140021">
              <w:rPr>
                <w:highlight w:val="yellow"/>
              </w:rPr>
              <w:t>acronym]</w:t>
            </w:r>
            <w:r w:rsidRPr="00140021">
              <w:t>,</w:t>
            </w:r>
            <w:r w:rsidR="00725798" w:rsidRPr="00140021">
              <w:t xml:space="preserve"> </w:t>
            </w:r>
            <w:r w:rsidRPr="0022088F">
              <w:rPr>
                <w:highlight w:val="yellow"/>
              </w:rPr>
              <w:t>[Job</w:t>
            </w:r>
            <w:r w:rsidR="00725798" w:rsidRPr="0022088F">
              <w:rPr>
                <w:highlight w:val="yellow"/>
              </w:rPr>
              <w:t xml:space="preserve"> </w:t>
            </w:r>
            <w:r w:rsidRPr="0022088F">
              <w:rPr>
                <w:highlight w:val="yellow"/>
              </w:rPr>
              <w:t>title]</w:t>
            </w:r>
            <w:r w:rsidR="00725798" w:rsidRPr="00140021">
              <w:t xml:space="preserve"> </w:t>
            </w:r>
            <w:r w:rsidRPr="00140021">
              <w:t>call</w:t>
            </w:r>
            <w:r w:rsidR="00725798" w:rsidRPr="00140021">
              <w:t xml:space="preserve"> </w:t>
            </w:r>
            <w:r w:rsidRPr="00140021">
              <w:t>insurance</w:t>
            </w:r>
            <w:r w:rsidR="00725798" w:rsidRPr="00140021">
              <w:t xml:space="preserve"> </w:t>
            </w:r>
            <w:r w:rsidRPr="00140021">
              <w:t>agency</w:t>
            </w:r>
            <w:r w:rsidR="00725798" w:rsidRPr="00140021">
              <w:t xml:space="preserve"> </w:t>
            </w:r>
            <w:r w:rsidRPr="00140021">
              <w:t>to</w:t>
            </w:r>
            <w:r w:rsidR="00725798" w:rsidRPr="00140021">
              <w:t xml:space="preserve"> </w:t>
            </w:r>
            <w:r w:rsidRPr="00140021">
              <w:t>file</w:t>
            </w:r>
            <w:r w:rsidR="00725798" w:rsidRPr="00140021">
              <w:t xml:space="preserve"> </w:t>
            </w:r>
            <w:r w:rsidRPr="00140021">
              <w:t>insurance</w:t>
            </w:r>
            <w:r w:rsidR="00725798" w:rsidRPr="00140021">
              <w:t xml:space="preserve"> </w:t>
            </w:r>
            <w:r w:rsidRPr="00140021">
              <w:t>claim.</w:t>
            </w:r>
          </w:p>
        </w:tc>
        <w:tc>
          <w:tcPr>
            <w:tcW w:w="0" w:type="pct"/>
          </w:tcPr>
          <w:p w14:paraId="398B96A5" w14:textId="77777777" w:rsidR="005B3A68" w:rsidRPr="00E123DF" w:rsidDel="00180C8B" w:rsidRDefault="005B3A68" w:rsidP="00AD0954">
            <w:pPr>
              <w:pStyle w:val="NoSpacing"/>
            </w:pPr>
          </w:p>
        </w:tc>
        <w:tc>
          <w:tcPr>
            <w:tcW w:w="0" w:type="pct"/>
          </w:tcPr>
          <w:p w14:paraId="3B1F171A" w14:textId="77777777" w:rsidR="005B3A68" w:rsidRDefault="005B3A68" w:rsidP="00AD0954">
            <w:pPr>
              <w:pStyle w:val="NoSpacing"/>
            </w:pPr>
          </w:p>
        </w:tc>
      </w:tr>
      <w:tr w:rsidR="005B3A68" w14:paraId="5C7DB963" w14:textId="77777777" w:rsidTr="00475F7E">
        <w:trPr>
          <w:trHeight w:val="45"/>
        </w:trPr>
        <w:tc>
          <w:tcPr>
            <w:tcW w:w="0" w:type="pct"/>
          </w:tcPr>
          <w:p w14:paraId="73198924" w14:textId="522E9F68" w:rsidR="005B3A68" w:rsidRPr="00140021" w:rsidRDefault="005B3A68" w:rsidP="00AD0954">
            <w:pPr>
              <w:pStyle w:val="NoSpacing"/>
            </w:pPr>
            <w:r w:rsidRPr="00140021">
              <w:t>Develop</w:t>
            </w:r>
            <w:r w:rsidR="00725798" w:rsidRPr="00140021">
              <w:t xml:space="preserve"> </w:t>
            </w:r>
            <w:r w:rsidRPr="00140021">
              <w:t>and</w:t>
            </w:r>
            <w:r w:rsidR="00725798" w:rsidRPr="00140021">
              <w:t xml:space="preserve"> </w:t>
            </w:r>
            <w:r w:rsidRPr="00140021">
              <w:t>implement</w:t>
            </w:r>
            <w:r w:rsidR="00725798" w:rsidRPr="00140021">
              <w:t xml:space="preserve"> </w:t>
            </w:r>
            <w:r w:rsidRPr="00140021">
              <w:t>strategy</w:t>
            </w:r>
            <w:r w:rsidR="00725798" w:rsidRPr="00140021">
              <w:t xml:space="preserve"> </w:t>
            </w:r>
            <w:r w:rsidRPr="00140021">
              <w:t>to</w:t>
            </w:r>
            <w:r w:rsidR="00725798" w:rsidRPr="00140021">
              <w:t xml:space="preserve"> </w:t>
            </w:r>
            <w:r w:rsidRPr="00140021">
              <w:t>review</w:t>
            </w:r>
            <w:r w:rsidR="00725798" w:rsidRPr="00140021">
              <w:t xml:space="preserve"> </w:t>
            </w:r>
            <w:r w:rsidRPr="00140021">
              <w:t>and</w:t>
            </w:r>
            <w:r w:rsidR="00725798" w:rsidRPr="00140021">
              <w:t xml:space="preserve"> </w:t>
            </w:r>
            <w:r w:rsidRPr="00140021">
              <w:t>prioritize</w:t>
            </w:r>
            <w:r w:rsidR="00725798" w:rsidRPr="00140021">
              <w:t xml:space="preserve"> </w:t>
            </w:r>
            <w:r w:rsidRPr="00140021">
              <w:t>repair</w:t>
            </w:r>
            <w:r w:rsidR="00725798" w:rsidRPr="00140021">
              <w:t xml:space="preserve"> </w:t>
            </w:r>
            <w:r w:rsidRPr="00140021">
              <w:t>specifications</w:t>
            </w:r>
            <w:r w:rsidR="00725798" w:rsidRPr="00140021">
              <w:t xml:space="preserve"> </w:t>
            </w:r>
            <w:r w:rsidRPr="00140021">
              <w:lastRenderedPageBreak/>
              <w:t>based</w:t>
            </w:r>
            <w:r w:rsidR="00725798" w:rsidRPr="00140021">
              <w:t xml:space="preserve"> </w:t>
            </w:r>
            <w:r w:rsidRPr="00140021">
              <w:t>on</w:t>
            </w:r>
            <w:r w:rsidR="00725798" w:rsidRPr="00140021">
              <w:t xml:space="preserve"> </w:t>
            </w:r>
            <w:r w:rsidRPr="00140021">
              <w:t>health,</w:t>
            </w:r>
            <w:r w:rsidR="00725798" w:rsidRPr="00140021">
              <w:t xml:space="preserve"> </w:t>
            </w:r>
            <w:r w:rsidRPr="00140021">
              <w:t>safety,</w:t>
            </w:r>
            <w:r w:rsidR="00725798" w:rsidRPr="00140021">
              <w:t xml:space="preserve"> </w:t>
            </w:r>
            <w:r w:rsidRPr="00140021">
              <w:t>and</w:t>
            </w:r>
            <w:r w:rsidR="00725798" w:rsidRPr="00140021">
              <w:t xml:space="preserve"> </w:t>
            </w:r>
            <w:r w:rsidRPr="00140021">
              <w:t>capacity,</w:t>
            </w:r>
            <w:r w:rsidR="00725798" w:rsidRPr="00140021">
              <w:t xml:space="preserve"> </w:t>
            </w:r>
            <w:r w:rsidRPr="00140021">
              <w:t>with</w:t>
            </w:r>
            <w:r w:rsidR="00725798" w:rsidRPr="00140021">
              <w:t xml:space="preserve"> </w:t>
            </w:r>
            <w:r w:rsidR="00B540FA">
              <w:t>c</w:t>
            </w:r>
            <w:r w:rsidRPr="00140021">
              <w:t>ontractor</w:t>
            </w:r>
            <w:r w:rsidR="00725798" w:rsidRPr="00140021">
              <w:t xml:space="preserve"> </w:t>
            </w:r>
            <w:r w:rsidRPr="00140021">
              <w:t>assistance</w:t>
            </w:r>
            <w:r w:rsidR="00725798" w:rsidRPr="00140021">
              <w:t xml:space="preserve"> </w:t>
            </w:r>
            <w:r w:rsidRPr="00140021">
              <w:t>if</w:t>
            </w:r>
            <w:r w:rsidR="00725798" w:rsidRPr="00140021">
              <w:t xml:space="preserve"> </w:t>
            </w:r>
            <w:r w:rsidR="00271E68" w:rsidRPr="00140021">
              <w:t>necessary.</w:t>
            </w:r>
            <w:r w:rsidR="00725798" w:rsidRPr="00140021">
              <w:t xml:space="preserve"> </w:t>
            </w:r>
          </w:p>
        </w:tc>
        <w:tc>
          <w:tcPr>
            <w:tcW w:w="0" w:type="pct"/>
          </w:tcPr>
          <w:p w14:paraId="35AF12E7" w14:textId="77777777" w:rsidR="005B3A68" w:rsidRDefault="005B3A68" w:rsidP="00AD0954">
            <w:pPr>
              <w:pStyle w:val="NoSpacing"/>
            </w:pPr>
          </w:p>
        </w:tc>
        <w:tc>
          <w:tcPr>
            <w:tcW w:w="0" w:type="pct"/>
          </w:tcPr>
          <w:p w14:paraId="18750641" w14:textId="7AF3544F" w:rsidR="005B3A68" w:rsidRDefault="005B3A68" w:rsidP="00AD0954">
            <w:pPr>
              <w:pStyle w:val="NoSpacing"/>
            </w:pPr>
          </w:p>
        </w:tc>
      </w:tr>
      <w:tr w:rsidR="005B3A68" w14:paraId="5ACCBBFE" w14:textId="77777777" w:rsidTr="00475F7E">
        <w:trPr>
          <w:trHeight w:val="45"/>
        </w:trPr>
        <w:tc>
          <w:tcPr>
            <w:tcW w:w="0" w:type="pct"/>
          </w:tcPr>
          <w:p w14:paraId="5E3DF9A2" w14:textId="6778BFDE" w:rsidR="005B3A68" w:rsidRPr="00140021" w:rsidRDefault="005B3A68" w:rsidP="00AD0954">
            <w:pPr>
              <w:pStyle w:val="NoSpacing"/>
            </w:pPr>
            <w:r w:rsidRPr="00140021">
              <w:t>Determine</w:t>
            </w:r>
            <w:r w:rsidR="00725798" w:rsidRPr="00140021">
              <w:t xml:space="preserve"> </w:t>
            </w:r>
            <w:r w:rsidRPr="00140021">
              <w:t>capacity</w:t>
            </w:r>
            <w:r w:rsidR="00725798" w:rsidRPr="00140021">
              <w:t xml:space="preserve"> </w:t>
            </w:r>
            <w:r w:rsidRPr="00140021">
              <w:t>to</w:t>
            </w:r>
            <w:r w:rsidR="00725798" w:rsidRPr="00140021">
              <w:t xml:space="preserve"> </w:t>
            </w:r>
            <w:r w:rsidRPr="00140021">
              <w:t>reach</w:t>
            </w:r>
            <w:r w:rsidR="00725798" w:rsidRPr="00140021">
              <w:t xml:space="preserve"> </w:t>
            </w:r>
            <w:r w:rsidRPr="00140021">
              <w:t>out</w:t>
            </w:r>
            <w:r w:rsidR="00725798" w:rsidRPr="00140021">
              <w:t xml:space="preserve"> </w:t>
            </w:r>
            <w:r w:rsidRPr="00140021">
              <w:t>to</w:t>
            </w:r>
            <w:r w:rsidR="00725798" w:rsidRPr="00140021">
              <w:t xml:space="preserve"> </w:t>
            </w:r>
            <w:r w:rsidRPr="00140021">
              <w:t>previous</w:t>
            </w:r>
            <w:r w:rsidR="00725798" w:rsidRPr="00140021">
              <w:t xml:space="preserve"> </w:t>
            </w:r>
            <w:r w:rsidRPr="00140021">
              <w:t>and</w:t>
            </w:r>
            <w:r w:rsidR="00725798" w:rsidRPr="00140021">
              <w:t xml:space="preserve"> </w:t>
            </w:r>
            <w:r w:rsidRPr="00140021">
              <w:t>upcoming</w:t>
            </w:r>
            <w:r w:rsidR="00725798" w:rsidRPr="00140021">
              <w:t xml:space="preserve"> </w:t>
            </w:r>
            <w:r w:rsidRPr="00140021">
              <w:t>program</w:t>
            </w:r>
            <w:r w:rsidR="00725798" w:rsidRPr="00140021">
              <w:t xml:space="preserve"> </w:t>
            </w:r>
            <w:r w:rsidRPr="00140021">
              <w:t>beneficiaries</w:t>
            </w:r>
            <w:r w:rsidR="00725798" w:rsidRPr="00140021">
              <w:t xml:space="preserve"> </w:t>
            </w:r>
            <w:r w:rsidRPr="00140021">
              <w:t>regarding</w:t>
            </w:r>
            <w:r w:rsidR="00725798" w:rsidRPr="00140021">
              <w:t xml:space="preserve"> </w:t>
            </w:r>
            <w:r w:rsidRPr="00140021">
              <w:t>their</w:t>
            </w:r>
            <w:r w:rsidR="00725798" w:rsidRPr="00140021">
              <w:t xml:space="preserve"> </w:t>
            </w:r>
            <w:r w:rsidRPr="00140021">
              <w:t>health</w:t>
            </w:r>
            <w:r w:rsidR="00725798" w:rsidRPr="00140021">
              <w:t xml:space="preserve"> </w:t>
            </w:r>
            <w:r w:rsidRPr="00140021">
              <w:t>and</w:t>
            </w:r>
            <w:r w:rsidR="00725798" w:rsidRPr="00140021">
              <w:t xml:space="preserve"> </w:t>
            </w:r>
            <w:r w:rsidRPr="00140021">
              <w:t>safety</w:t>
            </w:r>
            <w:r w:rsidR="00725798" w:rsidRPr="00140021">
              <w:t xml:space="preserve"> </w:t>
            </w:r>
            <w:r w:rsidRPr="00140021">
              <w:t>and</w:t>
            </w:r>
            <w:r w:rsidR="00725798" w:rsidRPr="00140021">
              <w:t xml:space="preserve"> </w:t>
            </w:r>
            <w:r w:rsidRPr="00140021">
              <w:t>the</w:t>
            </w:r>
            <w:r w:rsidR="00725798" w:rsidRPr="00140021">
              <w:t xml:space="preserve"> </w:t>
            </w:r>
            <w:r w:rsidRPr="00140021">
              <w:t>condition</w:t>
            </w:r>
            <w:r w:rsidR="00725798" w:rsidRPr="00140021">
              <w:t xml:space="preserve"> </w:t>
            </w:r>
            <w:r w:rsidRPr="00140021">
              <w:t>of</w:t>
            </w:r>
            <w:r w:rsidR="00725798" w:rsidRPr="00140021">
              <w:t xml:space="preserve"> </w:t>
            </w:r>
            <w:r w:rsidRPr="00140021">
              <w:t>their</w:t>
            </w:r>
            <w:r w:rsidR="00725798" w:rsidRPr="00140021">
              <w:t xml:space="preserve"> </w:t>
            </w:r>
            <w:r w:rsidRPr="00140021">
              <w:t>homes.</w:t>
            </w:r>
            <w:r w:rsidR="00725798" w:rsidRPr="00140021">
              <w:t xml:space="preserve"> </w:t>
            </w:r>
          </w:p>
        </w:tc>
        <w:tc>
          <w:tcPr>
            <w:tcW w:w="0" w:type="pct"/>
          </w:tcPr>
          <w:p w14:paraId="0A9EA08F" w14:textId="77777777" w:rsidR="005B3A68" w:rsidRDefault="005B3A68" w:rsidP="00AD0954">
            <w:pPr>
              <w:pStyle w:val="NoSpacing"/>
            </w:pPr>
          </w:p>
        </w:tc>
        <w:tc>
          <w:tcPr>
            <w:tcW w:w="0" w:type="pct"/>
          </w:tcPr>
          <w:p w14:paraId="02824639" w14:textId="63F6508F" w:rsidR="005B3A68" w:rsidRDefault="005B3A68" w:rsidP="00AD0954">
            <w:pPr>
              <w:pStyle w:val="NoSpacing"/>
            </w:pPr>
          </w:p>
        </w:tc>
      </w:tr>
      <w:tr w:rsidR="005B3A68" w14:paraId="5519293C" w14:textId="77777777" w:rsidTr="00475F7E">
        <w:trPr>
          <w:trHeight w:val="45"/>
        </w:trPr>
        <w:tc>
          <w:tcPr>
            <w:tcW w:w="0" w:type="pct"/>
          </w:tcPr>
          <w:p w14:paraId="7B54DD75" w14:textId="62791C53" w:rsidR="005B3A68" w:rsidRPr="00140021" w:rsidRDefault="005B3A68" w:rsidP="00AD0954">
            <w:pPr>
              <w:pStyle w:val="NoSpacing"/>
            </w:pPr>
            <w:r w:rsidRPr="00140021">
              <w:t>Counsel</w:t>
            </w:r>
            <w:r w:rsidR="00725798" w:rsidRPr="00140021">
              <w:t xml:space="preserve"> </w:t>
            </w:r>
            <w:r w:rsidRPr="00140021">
              <w:t>impacted</w:t>
            </w:r>
            <w:r w:rsidR="00725798" w:rsidRPr="00140021">
              <w:t xml:space="preserve"> </w:t>
            </w:r>
            <w:r w:rsidRPr="00140021">
              <w:t>homebuyers</w:t>
            </w:r>
            <w:r w:rsidR="00725798" w:rsidRPr="00140021">
              <w:t xml:space="preserve"> </w:t>
            </w:r>
            <w:r w:rsidRPr="00140021">
              <w:t>and</w:t>
            </w:r>
            <w:r w:rsidR="00725798" w:rsidRPr="00140021">
              <w:t xml:space="preserve"> </w:t>
            </w:r>
            <w:r w:rsidRPr="00140021">
              <w:t>beneficiaries</w:t>
            </w:r>
            <w:r w:rsidR="00725798" w:rsidRPr="00140021">
              <w:t xml:space="preserve"> </w:t>
            </w:r>
            <w:r w:rsidRPr="00140021">
              <w:t>on</w:t>
            </w:r>
            <w:r w:rsidR="00725798" w:rsidRPr="00140021">
              <w:t xml:space="preserve"> </w:t>
            </w:r>
            <w:r w:rsidRPr="00140021">
              <w:t>filing</w:t>
            </w:r>
            <w:r w:rsidR="00725798" w:rsidRPr="00140021">
              <w:t xml:space="preserve"> </w:t>
            </w:r>
            <w:r w:rsidRPr="00140021">
              <w:t>disaster</w:t>
            </w:r>
            <w:r w:rsidR="00725798" w:rsidRPr="00140021">
              <w:t xml:space="preserve"> </w:t>
            </w:r>
            <w:r w:rsidRPr="00140021">
              <w:t>clams</w:t>
            </w:r>
            <w:r w:rsidR="00725798" w:rsidRPr="00140021">
              <w:t xml:space="preserve"> </w:t>
            </w:r>
            <w:r w:rsidRPr="00140021">
              <w:t>with</w:t>
            </w:r>
            <w:r w:rsidR="00725798" w:rsidRPr="00140021">
              <w:t xml:space="preserve"> </w:t>
            </w:r>
            <w:r w:rsidRPr="00140021">
              <w:t>insurance,</w:t>
            </w:r>
            <w:r w:rsidR="00725798" w:rsidRPr="00140021">
              <w:t xml:space="preserve"> </w:t>
            </w:r>
            <w:r w:rsidRPr="00140021">
              <w:t>FEMA,</w:t>
            </w:r>
            <w:r w:rsidR="00725798" w:rsidRPr="00140021">
              <w:t xml:space="preserve"> </w:t>
            </w:r>
            <w:r w:rsidRPr="00140021">
              <w:t>and</w:t>
            </w:r>
            <w:r w:rsidR="00725798" w:rsidRPr="00140021">
              <w:t xml:space="preserve"> </w:t>
            </w:r>
            <w:r w:rsidRPr="00140021">
              <w:t>SBA</w:t>
            </w:r>
            <w:r w:rsidR="00725798" w:rsidRPr="00140021">
              <w:t xml:space="preserve"> </w:t>
            </w:r>
            <w:r w:rsidRPr="00140021">
              <w:t>(if</w:t>
            </w:r>
            <w:r w:rsidR="00725798" w:rsidRPr="00140021">
              <w:t xml:space="preserve"> </w:t>
            </w:r>
            <w:r w:rsidRPr="00140021">
              <w:t>applicable),</w:t>
            </w:r>
            <w:r w:rsidR="00725798" w:rsidRPr="00140021">
              <w:t xml:space="preserve"> </w:t>
            </w:r>
            <w:r w:rsidRPr="00140021">
              <w:t>contacting</w:t>
            </w:r>
            <w:r w:rsidR="00725798" w:rsidRPr="00140021">
              <w:t xml:space="preserve"> </w:t>
            </w:r>
            <w:r w:rsidRPr="00140021">
              <w:t>mortgage</w:t>
            </w:r>
            <w:r w:rsidR="00725798" w:rsidRPr="00140021">
              <w:t xml:space="preserve"> </w:t>
            </w:r>
            <w:r w:rsidRPr="00140021">
              <w:t>servicer,</w:t>
            </w:r>
            <w:r w:rsidR="00725798" w:rsidRPr="00140021">
              <w:t xml:space="preserve"> </w:t>
            </w:r>
            <w:r w:rsidRPr="00140021">
              <w:t>and</w:t>
            </w:r>
            <w:r w:rsidR="00725798" w:rsidRPr="00140021">
              <w:t xml:space="preserve"> </w:t>
            </w:r>
            <w:r w:rsidRPr="00140021">
              <w:t>avoiding</w:t>
            </w:r>
            <w:r w:rsidR="00725798" w:rsidRPr="00140021">
              <w:t xml:space="preserve"> </w:t>
            </w:r>
            <w:r w:rsidRPr="00140021">
              <w:t>scams.</w:t>
            </w:r>
          </w:p>
        </w:tc>
        <w:tc>
          <w:tcPr>
            <w:tcW w:w="0" w:type="pct"/>
          </w:tcPr>
          <w:p w14:paraId="01C0CEB7" w14:textId="77777777" w:rsidR="005B3A68" w:rsidRDefault="005B3A68" w:rsidP="00AD0954">
            <w:pPr>
              <w:pStyle w:val="NoSpacing"/>
            </w:pPr>
          </w:p>
        </w:tc>
        <w:tc>
          <w:tcPr>
            <w:tcW w:w="0" w:type="pct"/>
          </w:tcPr>
          <w:p w14:paraId="5CC6E3AC" w14:textId="77777777" w:rsidR="005B3A68" w:rsidRDefault="005B3A68" w:rsidP="00AD0954">
            <w:pPr>
              <w:pStyle w:val="NoSpacing"/>
            </w:pPr>
          </w:p>
        </w:tc>
      </w:tr>
      <w:tr w:rsidR="005B3A68" w14:paraId="32BFFDE6" w14:textId="77777777" w:rsidTr="00475F7E">
        <w:trPr>
          <w:trHeight w:val="45"/>
        </w:trPr>
        <w:tc>
          <w:tcPr>
            <w:tcW w:w="0" w:type="pct"/>
          </w:tcPr>
          <w:p w14:paraId="414FB4EB" w14:textId="61A64174" w:rsidR="005B3A68" w:rsidRPr="00140021" w:rsidRDefault="001F4302" w:rsidP="00AD0954">
            <w:pPr>
              <w:pStyle w:val="NoSpacing"/>
            </w:pPr>
            <w:r w:rsidRPr="008E0DD2">
              <w:t>Work</w:t>
            </w:r>
            <w:r>
              <w:t xml:space="preserve"> </w:t>
            </w:r>
            <w:r w:rsidRPr="008E0DD2">
              <w:t>with</w:t>
            </w:r>
            <w:r>
              <w:t xml:space="preserve"> </w:t>
            </w:r>
            <w:r w:rsidR="00B540FA">
              <w:t>c</w:t>
            </w:r>
            <w:r w:rsidRPr="008E0DD2">
              <w:t>ommunication</w:t>
            </w:r>
            <w:r>
              <w:t xml:space="preserve"> </w:t>
            </w:r>
            <w:r w:rsidRPr="008E0DD2">
              <w:t>staff</w:t>
            </w:r>
            <w:r>
              <w:t xml:space="preserve"> </w:t>
            </w:r>
            <w:r w:rsidRPr="008E0DD2">
              <w:t>to</w:t>
            </w:r>
            <w:r>
              <w:t xml:space="preserve"> provide </w:t>
            </w:r>
            <w:r w:rsidRPr="0022088F">
              <w:rPr>
                <w:rFonts w:cs="Segoe UI"/>
              </w:rPr>
              <w:t>clear and transparent communication, and proactively work to prevent and address negative publicity</w:t>
            </w:r>
            <w:r>
              <w:t>.</w:t>
            </w:r>
          </w:p>
        </w:tc>
        <w:tc>
          <w:tcPr>
            <w:tcW w:w="0" w:type="pct"/>
          </w:tcPr>
          <w:p w14:paraId="29DC7835" w14:textId="77777777" w:rsidR="005B3A68" w:rsidRDefault="005B3A68" w:rsidP="00AD0954">
            <w:pPr>
              <w:pStyle w:val="NoSpacing"/>
            </w:pPr>
          </w:p>
        </w:tc>
        <w:tc>
          <w:tcPr>
            <w:tcW w:w="0" w:type="pct"/>
          </w:tcPr>
          <w:p w14:paraId="09FC651F" w14:textId="7B7D7382" w:rsidR="005B3A68" w:rsidRDefault="005B3A68" w:rsidP="00AD0954">
            <w:pPr>
              <w:pStyle w:val="NoSpacing"/>
            </w:pPr>
          </w:p>
        </w:tc>
      </w:tr>
      <w:tr w:rsidR="005B3A68" w14:paraId="09E260B3" w14:textId="77777777" w:rsidTr="00475F7E">
        <w:trPr>
          <w:trHeight w:val="45"/>
        </w:trPr>
        <w:tc>
          <w:tcPr>
            <w:tcW w:w="0" w:type="pct"/>
          </w:tcPr>
          <w:p w14:paraId="0A7C3DC5" w14:textId="3A3871F2" w:rsidR="005B3A68" w:rsidRPr="00140021" w:rsidRDefault="005B3A68" w:rsidP="00AD0954">
            <w:pPr>
              <w:pStyle w:val="NoSpacing"/>
            </w:pPr>
            <w:r w:rsidRPr="00140021">
              <w:t>Communicate</w:t>
            </w:r>
            <w:r w:rsidR="00725798" w:rsidRPr="00140021">
              <w:t xml:space="preserve"> </w:t>
            </w:r>
            <w:r w:rsidRPr="00140021">
              <w:t>with</w:t>
            </w:r>
            <w:r w:rsidR="00725798" w:rsidRPr="00140021">
              <w:t xml:space="preserve"> </w:t>
            </w:r>
            <w:r w:rsidRPr="00140021">
              <w:t>the</w:t>
            </w:r>
            <w:r w:rsidR="00725798" w:rsidRPr="00140021">
              <w:t xml:space="preserve"> </w:t>
            </w:r>
            <w:r w:rsidRPr="00140021">
              <w:t>funder</w:t>
            </w:r>
            <w:r w:rsidR="00725798" w:rsidRPr="00140021">
              <w:t xml:space="preserve"> </w:t>
            </w:r>
            <w:r w:rsidRPr="00140021">
              <w:t>about</w:t>
            </w:r>
            <w:r w:rsidR="00725798" w:rsidRPr="00140021">
              <w:t xml:space="preserve"> </w:t>
            </w:r>
            <w:r w:rsidRPr="00140021">
              <w:t>contractual</w:t>
            </w:r>
            <w:r w:rsidR="00725798" w:rsidRPr="00140021">
              <w:t xml:space="preserve"> </w:t>
            </w:r>
            <w:r w:rsidRPr="00140021">
              <w:t>obligations,</w:t>
            </w:r>
            <w:r w:rsidR="00725798" w:rsidRPr="00140021">
              <w:t xml:space="preserve"> </w:t>
            </w:r>
            <w:r w:rsidRPr="00140021">
              <w:t>timeline,</w:t>
            </w:r>
            <w:r w:rsidR="00725798" w:rsidRPr="00140021">
              <w:t xml:space="preserve"> </w:t>
            </w:r>
            <w:r w:rsidRPr="00140021">
              <w:t>milestones,</w:t>
            </w:r>
            <w:r w:rsidR="00725798" w:rsidRPr="00140021">
              <w:t xml:space="preserve"> </w:t>
            </w:r>
            <w:r w:rsidRPr="00140021">
              <w:t>and</w:t>
            </w:r>
            <w:r w:rsidR="00725798" w:rsidRPr="00140021">
              <w:t xml:space="preserve"> </w:t>
            </w:r>
            <w:r w:rsidRPr="00140021">
              <w:t>disbursements</w:t>
            </w:r>
            <w:r w:rsidR="00725798" w:rsidRPr="00140021">
              <w:t xml:space="preserve"> </w:t>
            </w:r>
            <w:r w:rsidRPr="00140021">
              <w:t>to</w:t>
            </w:r>
            <w:r w:rsidR="00725798" w:rsidRPr="00140021">
              <w:t xml:space="preserve"> </w:t>
            </w:r>
            <w:r w:rsidRPr="00140021">
              <w:t>ensure</w:t>
            </w:r>
            <w:r w:rsidR="00725798" w:rsidRPr="00140021">
              <w:t xml:space="preserve"> </w:t>
            </w:r>
            <w:r w:rsidRPr="00140021">
              <w:t>compliance.</w:t>
            </w:r>
            <w:r w:rsidR="00725798" w:rsidRPr="00140021">
              <w:t xml:space="preserve"> </w:t>
            </w:r>
          </w:p>
        </w:tc>
        <w:tc>
          <w:tcPr>
            <w:tcW w:w="0" w:type="pct"/>
          </w:tcPr>
          <w:p w14:paraId="5B5A608B" w14:textId="77777777" w:rsidR="005B3A68" w:rsidRDefault="005B3A68" w:rsidP="00AD0954">
            <w:pPr>
              <w:pStyle w:val="NoSpacing"/>
            </w:pPr>
          </w:p>
        </w:tc>
        <w:tc>
          <w:tcPr>
            <w:tcW w:w="0" w:type="pct"/>
          </w:tcPr>
          <w:p w14:paraId="35369441" w14:textId="16C54235" w:rsidR="005B3A68" w:rsidRDefault="005B3A68" w:rsidP="00AD0954">
            <w:pPr>
              <w:pStyle w:val="NoSpacing"/>
            </w:pPr>
          </w:p>
        </w:tc>
      </w:tr>
      <w:tr w:rsidR="0036085B" w14:paraId="17E995D3" w14:textId="77777777" w:rsidTr="00475F7E">
        <w:trPr>
          <w:trHeight w:val="45"/>
        </w:trPr>
        <w:tc>
          <w:tcPr>
            <w:tcW w:w="0" w:type="pct"/>
          </w:tcPr>
          <w:p w14:paraId="175D7920" w14:textId="77777777" w:rsidR="0036085B" w:rsidRPr="00997955" w:rsidRDefault="0036085B" w:rsidP="00AD0954">
            <w:pPr>
              <w:pStyle w:val="NoSpacing"/>
            </w:pPr>
          </w:p>
        </w:tc>
        <w:tc>
          <w:tcPr>
            <w:tcW w:w="0" w:type="pct"/>
          </w:tcPr>
          <w:p w14:paraId="77FC77D8" w14:textId="77777777" w:rsidR="0036085B" w:rsidRDefault="0036085B" w:rsidP="00AD0954">
            <w:pPr>
              <w:pStyle w:val="NoSpacing"/>
            </w:pPr>
          </w:p>
        </w:tc>
        <w:tc>
          <w:tcPr>
            <w:tcW w:w="0" w:type="pct"/>
          </w:tcPr>
          <w:p w14:paraId="2B8E94A7" w14:textId="77777777" w:rsidR="0036085B" w:rsidRDefault="0036085B" w:rsidP="00AD0954">
            <w:pPr>
              <w:pStyle w:val="NoSpacing"/>
            </w:pPr>
          </w:p>
        </w:tc>
      </w:tr>
      <w:tr w:rsidR="0036085B" w14:paraId="78DAD20A" w14:textId="77777777" w:rsidTr="00475F7E">
        <w:trPr>
          <w:trHeight w:val="45"/>
        </w:trPr>
        <w:tc>
          <w:tcPr>
            <w:tcW w:w="0" w:type="pct"/>
          </w:tcPr>
          <w:p w14:paraId="45645CA6" w14:textId="77777777" w:rsidR="0036085B" w:rsidRPr="00997955" w:rsidRDefault="0036085B" w:rsidP="00AD0954">
            <w:pPr>
              <w:pStyle w:val="NoSpacing"/>
            </w:pPr>
          </w:p>
        </w:tc>
        <w:tc>
          <w:tcPr>
            <w:tcW w:w="0" w:type="pct"/>
          </w:tcPr>
          <w:p w14:paraId="36433475" w14:textId="77777777" w:rsidR="0036085B" w:rsidRDefault="0036085B" w:rsidP="00AD0954">
            <w:pPr>
              <w:pStyle w:val="NoSpacing"/>
            </w:pPr>
          </w:p>
        </w:tc>
        <w:tc>
          <w:tcPr>
            <w:tcW w:w="0" w:type="pct"/>
          </w:tcPr>
          <w:p w14:paraId="4B403269" w14:textId="77777777" w:rsidR="0036085B" w:rsidRDefault="0036085B" w:rsidP="00AD0954">
            <w:pPr>
              <w:pStyle w:val="NoSpacing"/>
            </w:pPr>
          </w:p>
        </w:tc>
      </w:tr>
      <w:tr w:rsidR="005B3A68" w14:paraId="5CDFF34C" w14:textId="77777777" w:rsidTr="00475F7E">
        <w:trPr>
          <w:trHeight w:val="45"/>
        </w:trPr>
        <w:tc>
          <w:tcPr>
            <w:tcW w:w="0" w:type="pct"/>
            <w:gridSpan w:val="3"/>
          </w:tcPr>
          <w:p w14:paraId="4CA479C2" w14:textId="77777777" w:rsidR="005B3A68" w:rsidRPr="00140021" w:rsidRDefault="005B3A68" w:rsidP="00AD0954">
            <w:pPr>
              <w:pStyle w:val="NoSpacing"/>
              <w:rPr>
                <w:b/>
                <w:bCs/>
              </w:rPr>
            </w:pPr>
            <w:r w:rsidRPr="00140021">
              <w:rPr>
                <w:b/>
                <w:bCs/>
                <w:i/>
                <w:iCs/>
              </w:rPr>
              <w:t>Recovery</w:t>
            </w:r>
          </w:p>
        </w:tc>
      </w:tr>
      <w:tr w:rsidR="005B3A68" w14:paraId="282CC163" w14:textId="77777777" w:rsidTr="00475F7E">
        <w:trPr>
          <w:trHeight w:val="45"/>
        </w:trPr>
        <w:tc>
          <w:tcPr>
            <w:tcW w:w="0" w:type="pct"/>
          </w:tcPr>
          <w:p w14:paraId="16859310" w14:textId="416E7285" w:rsidR="005B3A68" w:rsidRPr="00140021" w:rsidRDefault="005B3A68" w:rsidP="00AD0954">
            <w:pPr>
              <w:pStyle w:val="NoSpacing"/>
            </w:pPr>
            <w:r w:rsidRPr="00140021">
              <w:t>Develop</w:t>
            </w:r>
            <w:r w:rsidR="00725798" w:rsidRPr="00140021">
              <w:t xml:space="preserve"> </w:t>
            </w:r>
            <w:r w:rsidRPr="00140021">
              <w:t>a</w:t>
            </w:r>
            <w:r w:rsidR="00725798" w:rsidRPr="00140021">
              <w:t xml:space="preserve"> </w:t>
            </w:r>
            <w:r w:rsidRPr="00140021">
              <w:t>plan</w:t>
            </w:r>
            <w:r w:rsidR="00725798" w:rsidRPr="00140021">
              <w:t xml:space="preserve"> </w:t>
            </w:r>
            <w:r w:rsidRPr="00140021">
              <w:t>for</w:t>
            </w:r>
            <w:r w:rsidR="00725798" w:rsidRPr="00140021">
              <w:t xml:space="preserve"> </w:t>
            </w:r>
            <w:r w:rsidRPr="00140021">
              <w:t>restoring</w:t>
            </w:r>
            <w:r w:rsidR="00725798" w:rsidRPr="00140021">
              <w:t xml:space="preserve"> </w:t>
            </w:r>
            <w:r w:rsidRPr="00140021">
              <w:t>normal</w:t>
            </w:r>
            <w:r w:rsidR="00725798" w:rsidRPr="00140021">
              <w:t xml:space="preserve"> </w:t>
            </w:r>
            <w:r w:rsidRPr="00140021">
              <w:t>operations</w:t>
            </w:r>
            <w:r w:rsidR="00725798" w:rsidRPr="00140021">
              <w:t xml:space="preserve"> </w:t>
            </w:r>
            <w:r w:rsidRPr="00140021">
              <w:t>of</w:t>
            </w:r>
            <w:r w:rsidR="00725798" w:rsidRPr="00140021">
              <w:t xml:space="preserve"> </w:t>
            </w:r>
            <w:r w:rsidRPr="00140021">
              <w:t>Homebuyer</w:t>
            </w:r>
            <w:r w:rsidR="00725798" w:rsidRPr="00140021">
              <w:t xml:space="preserve"> </w:t>
            </w:r>
            <w:r w:rsidRPr="00140021">
              <w:t>Development</w:t>
            </w:r>
            <w:r w:rsidR="00725798" w:rsidRPr="00140021">
              <w:t xml:space="preserve"> </w:t>
            </w:r>
            <w:r w:rsidRPr="00140021">
              <w:t>and</w:t>
            </w:r>
            <w:r w:rsidR="00725798" w:rsidRPr="00140021">
              <w:t xml:space="preserve"> </w:t>
            </w:r>
            <w:r w:rsidRPr="00140021">
              <w:t>Assistance</w:t>
            </w:r>
            <w:r w:rsidR="00725798" w:rsidRPr="00140021">
              <w:t xml:space="preserve"> </w:t>
            </w:r>
            <w:r w:rsidRPr="00140021">
              <w:t>Programs</w:t>
            </w:r>
            <w:r w:rsidR="005E1188">
              <w:t>.</w:t>
            </w:r>
          </w:p>
        </w:tc>
        <w:tc>
          <w:tcPr>
            <w:tcW w:w="0" w:type="pct"/>
          </w:tcPr>
          <w:p w14:paraId="1D67883C" w14:textId="77777777" w:rsidR="005B3A68" w:rsidRPr="00045858" w:rsidRDefault="005B3A68" w:rsidP="00AD0954">
            <w:pPr>
              <w:pStyle w:val="NoSpacing"/>
            </w:pPr>
          </w:p>
        </w:tc>
        <w:tc>
          <w:tcPr>
            <w:tcW w:w="0" w:type="pct"/>
          </w:tcPr>
          <w:p w14:paraId="27E21AD9" w14:textId="2889A806" w:rsidR="005B3A68" w:rsidRDefault="005B3A68" w:rsidP="00AD0954">
            <w:pPr>
              <w:pStyle w:val="NoSpacing"/>
            </w:pPr>
          </w:p>
        </w:tc>
      </w:tr>
      <w:tr w:rsidR="005B3A68" w14:paraId="38343FD8" w14:textId="77777777" w:rsidTr="00475F7E">
        <w:trPr>
          <w:trHeight w:val="45"/>
        </w:trPr>
        <w:tc>
          <w:tcPr>
            <w:tcW w:w="0" w:type="pct"/>
          </w:tcPr>
          <w:p w14:paraId="5803C28A" w14:textId="67B94A45" w:rsidR="005B3A68" w:rsidRPr="00140021" w:rsidRDefault="005B3A68" w:rsidP="00AD0954">
            <w:pPr>
              <w:pStyle w:val="NoSpacing"/>
            </w:pPr>
            <w:r w:rsidRPr="00140021">
              <w:t>Implement</w:t>
            </w:r>
            <w:r w:rsidR="00725798" w:rsidRPr="00140021">
              <w:t xml:space="preserve"> </w:t>
            </w:r>
            <w:r w:rsidRPr="00140021">
              <w:t>plan</w:t>
            </w:r>
            <w:r w:rsidR="00725798" w:rsidRPr="00140021">
              <w:t xml:space="preserve"> </w:t>
            </w:r>
            <w:r w:rsidRPr="00140021">
              <w:t>for</w:t>
            </w:r>
            <w:r w:rsidR="00725798" w:rsidRPr="00140021">
              <w:t xml:space="preserve"> </w:t>
            </w:r>
            <w:r w:rsidRPr="00140021">
              <w:t>restoring</w:t>
            </w:r>
            <w:r w:rsidR="00725798" w:rsidRPr="00140021">
              <w:t xml:space="preserve"> </w:t>
            </w:r>
            <w:r w:rsidRPr="00140021">
              <w:t>normal</w:t>
            </w:r>
            <w:r w:rsidR="00725798" w:rsidRPr="00140021">
              <w:t xml:space="preserve"> </w:t>
            </w:r>
            <w:r w:rsidRPr="00140021">
              <w:t>operations.</w:t>
            </w:r>
          </w:p>
        </w:tc>
        <w:tc>
          <w:tcPr>
            <w:tcW w:w="0" w:type="pct"/>
          </w:tcPr>
          <w:p w14:paraId="234AFE3A" w14:textId="77777777" w:rsidR="005B3A68" w:rsidRPr="00045858" w:rsidRDefault="005B3A68" w:rsidP="00AD0954">
            <w:pPr>
              <w:pStyle w:val="NoSpacing"/>
            </w:pPr>
          </w:p>
        </w:tc>
        <w:tc>
          <w:tcPr>
            <w:tcW w:w="0" w:type="pct"/>
          </w:tcPr>
          <w:p w14:paraId="0F07C599" w14:textId="43FFAD92" w:rsidR="005B3A68" w:rsidRDefault="005B3A68" w:rsidP="00AD0954">
            <w:pPr>
              <w:pStyle w:val="NoSpacing"/>
            </w:pPr>
          </w:p>
        </w:tc>
      </w:tr>
      <w:tr w:rsidR="005B3A68" w14:paraId="781001D6" w14:textId="77777777" w:rsidTr="00475F7E">
        <w:trPr>
          <w:trHeight w:val="45"/>
        </w:trPr>
        <w:tc>
          <w:tcPr>
            <w:tcW w:w="0" w:type="pct"/>
          </w:tcPr>
          <w:p w14:paraId="47822353" w14:textId="65BFFCBF" w:rsidR="005B3A68" w:rsidRPr="00140021" w:rsidRDefault="005B3A68" w:rsidP="00AD0954">
            <w:pPr>
              <w:pStyle w:val="NoSpacing"/>
            </w:pPr>
            <w:r w:rsidRPr="00140021">
              <w:t>Evaluate</w:t>
            </w:r>
            <w:r w:rsidR="00725798" w:rsidRPr="00140021">
              <w:t xml:space="preserve"> </w:t>
            </w:r>
            <w:r w:rsidRPr="00140021">
              <w:t>program</w:t>
            </w:r>
            <w:r w:rsidR="00725798" w:rsidRPr="00140021">
              <w:t xml:space="preserve"> </w:t>
            </w:r>
            <w:r w:rsidRPr="00140021">
              <w:t>performance</w:t>
            </w:r>
            <w:r w:rsidR="00725798" w:rsidRPr="00140021">
              <w:t xml:space="preserve"> </w:t>
            </w:r>
            <w:r w:rsidRPr="00140021">
              <w:t>and</w:t>
            </w:r>
            <w:r w:rsidR="00725798" w:rsidRPr="00140021">
              <w:t xml:space="preserve"> </w:t>
            </w:r>
            <w:r w:rsidRPr="00140021">
              <w:t>make</w:t>
            </w:r>
            <w:r w:rsidR="00725798" w:rsidRPr="00140021">
              <w:t xml:space="preserve"> </w:t>
            </w:r>
            <w:r w:rsidRPr="00140021">
              <w:t>changes</w:t>
            </w:r>
            <w:r w:rsidR="00725798" w:rsidRPr="00140021">
              <w:t xml:space="preserve"> </w:t>
            </w:r>
            <w:r w:rsidRPr="00140021">
              <w:t>to</w:t>
            </w:r>
            <w:r w:rsidR="00725798" w:rsidRPr="00140021">
              <w:t xml:space="preserve"> </w:t>
            </w:r>
            <w:r w:rsidRPr="00140021">
              <w:t>business</w:t>
            </w:r>
            <w:r w:rsidR="00725798" w:rsidRPr="00140021">
              <w:t xml:space="preserve"> </w:t>
            </w:r>
            <w:r w:rsidRPr="00140021">
              <w:t>continuity</w:t>
            </w:r>
            <w:r w:rsidR="00725798" w:rsidRPr="00140021">
              <w:t xml:space="preserve"> </w:t>
            </w:r>
            <w:r w:rsidRPr="00140021">
              <w:t>and</w:t>
            </w:r>
            <w:r w:rsidR="00725798" w:rsidRPr="00140021">
              <w:t xml:space="preserve"> </w:t>
            </w:r>
            <w:r w:rsidRPr="00140021">
              <w:t>disaster</w:t>
            </w:r>
            <w:r w:rsidR="00725798" w:rsidRPr="00140021">
              <w:t xml:space="preserve"> </w:t>
            </w:r>
            <w:r w:rsidRPr="00140021">
              <w:t>recovery</w:t>
            </w:r>
            <w:r w:rsidR="00725798" w:rsidRPr="00140021">
              <w:t xml:space="preserve"> </w:t>
            </w:r>
            <w:r w:rsidRPr="00140021">
              <w:t>strategy.</w:t>
            </w:r>
          </w:p>
        </w:tc>
        <w:tc>
          <w:tcPr>
            <w:tcW w:w="0" w:type="pct"/>
          </w:tcPr>
          <w:p w14:paraId="66920988" w14:textId="77777777" w:rsidR="005B3A68" w:rsidRPr="00045858" w:rsidRDefault="005B3A68" w:rsidP="00AD0954">
            <w:pPr>
              <w:pStyle w:val="NoSpacing"/>
            </w:pPr>
          </w:p>
        </w:tc>
        <w:tc>
          <w:tcPr>
            <w:tcW w:w="0" w:type="pct"/>
          </w:tcPr>
          <w:p w14:paraId="0B849335" w14:textId="42B28724" w:rsidR="005B3A68" w:rsidRDefault="005B3A68" w:rsidP="00AD0954">
            <w:pPr>
              <w:pStyle w:val="NoSpacing"/>
            </w:pPr>
          </w:p>
        </w:tc>
      </w:tr>
      <w:tr w:rsidR="0036085B" w14:paraId="4EA6C2A9" w14:textId="77777777" w:rsidTr="00475F7E">
        <w:trPr>
          <w:trHeight w:val="45"/>
        </w:trPr>
        <w:tc>
          <w:tcPr>
            <w:tcW w:w="0" w:type="pct"/>
          </w:tcPr>
          <w:p w14:paraId="00FC049E" w14:textId="77777777" w:rsidR="0036085B" w:rsidRPr="00140021" w:rsidRDefault="0036085B" w:rsidP="00AD0954">
            <w:pPr>
              <w:pStyle w:val="NoSpacing"/>
            </w:pPr>
          </w:p>
        </w:tc>
        <w:tc>
          <w:tcPr>
            <w:tcW w:w="0" w:type="pct"/>
          </w:tcPr>
          <w:p w14:paraId="5F49C6DC" w14:textId="77777777" w:rsidR="0036085B" w:rsidRPr="00045858" w:rsidRDefault="0036085B" w:rsidP="00AD0954">
            <w:pPr>
              <w:pStyle w:val="NoSpacing"/>
            </w:pPr>
          </w:p>
        </w:tc>
        <w:tc>
          <w:tcPr>
            <w:tcW w:w="0" w:type="pct"/>
          </w:tcPr>
          <w:p w14:paraId="2C5EDF3C" w14:textId="77777777" w:rsidR="0036085B" w:rsidRDefault="0036085B" w:rsidP="00AD0954">
            <w:pPr>
              <w:pStyle w:val="NoSpacing"/>
            </w:pPr>
          </w:p>
        </w:tc>
      </w:tr>
      <w:tr w:rsidR="0036085B" w14:paraId="7D11F69A" w14:textId="77777777" w:rsidTr="00475F7E">
        <w:trPr>
          <w:trHeight w:val="45"/>
        </w:trPr>
        <w:tc>
          <w:tcPr>
            <w:tcW w:w="0" w:type="pct"/>
          </w:tcPr>
          <w:p w14:paraId="1561E675" w14:textId="77777777" w:rsidR="0036085B" w:rsidRPr="00140021" w:rsidRDefault="0036085B" w:rsidP="00AD0954">
            <w:pPr>
              <w:pStyle w:val="NoSpacing"/>
            </w:pPr>
          </w:p>
        </w:tc>
        <w:tc>
          <w:tcPr>
            <w:tcW w:w="0" w:type="pct"/>
          </w:tcPr>
          <w:p w14:paraId="67D2C987" w14:textId="77777777" w:rsidR="0036085B" w:rsidRPr="00045858" w:rsidRDefault="0036085B" w:rsidP="00AD0954">
            <w:pPr>
              <w:pStyle w:val="NoSpacing"/>
            </w:pPr>
          </w:p>
        </w:tc>
        <w:tc>
          <w:tcPr>
            <w:tcW w:w="0" w:type="pct"/>
          </w:tcPr>
          <w:p w14:paraId="1C8A34A2" w14:textId="77777777" w:rsidR="0036085B" w:rsidRDefault="0036085B" w:rsidP="00AD0954">
            <w:pPr>
              <w:pStyle w:val="NoSpacing"/>
            </w:pPr>
          </w:p>
        </w:tc>
      </w:tr>
    </w:tbl>
    <w:p w14:paraId="192367AE" w14:textId="77777777" w:rsidR="005B3A68" w:rsidRDefault="005B3A68" w:rsidP="00600C89"/>
    <w:p w14:paraId="20163939" w14:textId="4229F5D4" w:rsidR="005B3A68" w:rsidRPr="007D0407" w:rsidRDefault="00140021" w:rsidP="00D02395">
      <w:pPr>
        <w:pStyle w:val="Heading3"/>
      </w:pPr>
      <w:r w:rsidRPr="00140021">
        <w:lastRenderedPageBreak/>
        <w:t xml:space="preserve">Supplies </w:t>
      </w:r>
      <w:r w:rsidR="00136B84">
        <w:t>a</w:t>
      </w:r>
      <w:r w:rsidRPr="00140021">
        <w:t>nd Equipment</w:t>
      </w:r>
      <w:commentRangeStart w:id="120"/>
      <w:commentRangeEnd w:id="120"/>
      <w:r>
        <w:rPr>
          <w:rStyle w:val="CommentReference"/>
        </w:rPr>
        <w:commentReference w:id="120"/>
      </w:r>
    </w:p>
    <w:tbl>
      <w:tblPr>
        <w:tblStyle w:val="Default"/>
        <w:tblW w:w="5000" w:type="pct"/>
        <w:tblLook w:val="04A0" w:firstRow="1" w:lastRow="0" w:firstColumn="1" w:lastColumn="0" w:noHBand="0" w:noVBand="1"/>
      </w:tblPr>
      <w:tblGrid>
        <w:gridCol w:w="4675"/>
        <w:gridCol w:w="4675"/>
      </w:tblGrid>
      <w:tr w:rsidR="009D06E5" w:rsidRPr="00DE555D" w14:paraId="4A0FD5BF" w14:textId="77777777" w:rsidTr="0022088F">
        <w:trPr>
          <w:cnfStyle w:val="100000000000" w:firstRow="1" w:lastRow="0" w:firstColumn="0" w:lastColumn="0" w:oddVBand="0" w:evenVBand="0" w:oddHBand="0" w:evenHBand="0" w:firstRowFirstColumn="0" w:firstRowLastColumn="0" w:lastRowFirstColumn="0" w:lastRowLastColumn="0"/>
          <w:trHeight w:val="20"/>
        </w:trPr>
        <w:tc>
          <w:tcPr>
            <w:tcW w:w="0" w:type="pct"/>
            <w:hideMark/>
          </w:tcPr>
          <w:p w14:paraId="2BF58C79" w14:textId="77777777" w:rsidR="009D06E5" w:rsidRPr="0022088F" w:rsidRDefault="009D06E5" w:rsidP="0022088F">
            <w:pPr>
              <w:pStyle w:val="NoSpacing"/>
            </w:pPr>
            <w:r w:rsidRPr="009D08A0">
              <w:t>Item</w:t>
            </w:r>
          </w:p>
        </w:tc>
        <w:tc>
          <w:tcPr>
            <w:tcW w:w="0" w:type="pct"/>
            <w:hideMark/>
          </w:tcPr>
          <w:p w14:paraId="061AB7F5" w14:textId="77777777" w:rsidR="009D06E5" w:rsidRPr="0022088F" w:rsidRDefault="009D06E5" w:rsidP="0022088F">
            <w:pPr>
              <w:pStyle w:val="NoSpacing"/>
            </w:pPr>
            <w:r w:rsidRPr="009D08A0">
              <w:t>Quantity</w:t>
            </w:r>
            <w:r w:rsidRPr="0022088F">
              <w:t xml:space="preserve"> </w:t>
            </w:r>
          </w:p>
        </w:tc>
      </w:tr>
      <w:tr w:rsidR="009D06E5" w14:paraId="678C046B" w14:textId="77777777" w:rsidTr="0022088F">
        <w:trPr>
          <w:trHeight w:val="20"/>
        </w:trPr>
        <w:tc>
          <w:tcPr>
            <w:tcW w:w="2500" w:type="pct"/>
            <w:hideMark/>
          </w:tcPr>
          <w:p w14:paraId="5C87CC83" w14:textId="77777777" w:rsidR="009D06E5" w:rsidRDefault="009D06E5" w:rsidP="00F654B6">
            <w:pPr>
              <w:rPr>
                <w:rFonts w:ascii="Calibri" w:hAnsi="Calibri" w:cs="Calibri"/>
              </w:rPr>
            </w:pPr>
            <w:r>
              <w:t>General Office Supplies and Equipment</w:t>
            </w:r>
          </w:p>
        </w:tc>
        <w:tc>
          <w:tcPr>
            <w:tcW w:w="2500" w:type="pct"/>
          </w:tcPr>
          <w:p w14:paraId="60BDAC68" w14:textId="77777777" w:rsidR="009D06E5" w:rsidRDefault="009D06E5" w:rsidP="00F654B6">
            <w:pPr>
              <w:pStyle w:val="NoSpacing"/>
            </w:pPr>
          </w:p>
        </w:tc>
      </w:tr>
      <w:tr w:rsidR="009D06E5" w14:paraId="17B5C0D3" w14:textId="77777777" w:rsidTr="0022088F">
        <w:trPr>
          <w:trHeight w:val="20"/>
        </w:trPr>
        <w:tc>
          <w:tcPr>
            <w:tcW w:w="2500" w:type="pct"/>
            <w:hideMark/>
          </w:tcPr>
          <w:p w14:paraId="019279A1" w14:textId="77777777" w:rsidR="009D06E5" w:rsidRDefault="009D06E5" w:rsidP="00F654B6">
            <w:r>
              <w:t>User Technology Supplies and Equipment</w:t>
            </w:r>
          </w:p>
        </w:tc>
        <w:tc>
          <w:tcPr>
            <w:tcW w:w="2500" w:type="pct"/>
          </w:tcPr>
          <w:p w14:paraId="6B50D985" w14:textId="77777777" w:rsidR="009D06E5" w:rsidRDefault="009D06E5" w:rsidP="00F654B6">
            <w:pPr>
              <w:pStyle w:val="NoSpacing"/>
            </w:pPr>
          </w:p>
        </w:tc>
      </w:tr>
      <w:tr w:rsidR="009D06E5" w14:paraId="7DFFCAF3" w14:textId="77777777" w:rsidTr="0022088F">
        <w:trPr>
          <w:trHeight w:val="20"/>
        </w:trPr>
        <w:tc>
          <w:tcPr>
            <w:tcW w:w="2500" w:type="pct"/>
          </w:tcPr>
          <w:p w14:paraId="32B32742" w14:textId="77777777" w:rsidR="009D06E5" w:rsidRDefault="009D06E5" w:rsidP="00F654B6">
            <w:pPr>
              <w:pStyle w:val="NoSpacing"/>
            </w:pPr>
            <w:r>
              <w:t>Property Preservation Supplies and Equipment</w:t>
            </w:r>
          </w:p>
        </w:tc>
        <w:tc>
          <w:tcPr>
            <w:tcW w:w="2500" w:type="pct"/>
          </w:tcPr>
          <w:p w14:paraId="1DF5E931" w14:textId="77777777" w:rsidR="009D06E5" w:rsidRDefault="009D06E5" w:rsidP="00F654B6">
            <w:pPr>
              <w:pStyle w:val="NoSpacing"/>
            </w:pPr>
          </w:p>
        </w:tc>
      </w:tr>
      <w:tr w:rsidR="009D06E5" w14:paraId="428D6CEA" w14:textId="77777777" w:rsidTr="0022088F">
        <w:trPr>
          <w:trHeight w:val="20"/>
        </w:trPr>
        <w:tc>
          <w:tcPr>
            <w:tcW w:w="2500" w:type="pct"/>
          </w:tcPr>
          <w:p w14:paraId="5919B76C" w14:textId="77777777" w:rsidR="009D06E5" w:rsidRDefault="009D06E5" w:rsidP="00F654B6">
            <w:pPr>
              <w:pStyle w:val="NoSpacing"/>
            </w:pPr>
            <w:r>
              <w:t xml:space="preserve">Health and Safety Supplies and Equipment </w:t>
            </w:r>
          </w:p>
        </w:tc>
        <w:tc>
          <w:tcPr>
            <w:tcW w:w="2500" w:type="pct"/>
          </w:tcPr>
          <w:p w14:paraId="4A9EA0D8" w14:textId="77777777" w:rsidR="009D06E5" w:rsidRDefault="009D06E5" w:rsidP="00F654B6">
            <w:pPr>
              <w:pStyle w:val="NoSpacing"/>
            </w:pPr>
          </w:p>
        </w:tc>
      </w:tr>
      <w:tr w:rsidR="005818EB" w14:paraId="424455DE" w14:textId="77777777" w:rsidTr="0022088F">
        <w:tblPrEx>
          <w:tblLook w:val="0620" w:firstRow="1" w:lastRow="0" w:firstColumn="0" w:lastColumn="0" w:noHBand="1" w:noVBand="1"/>
        </w:tblPrEx>
        <w:trPr>
          <w:trHeight w:val="32"/>
        </w:trPr>
        <w:tc>
          <w:tcPr>
            <w:tcW w:w="2500" w:type="pct"/>
            <w:hideMark/>
          </w:tcPr>
          <w:p w14:paraId="2532C0F5" w14:textId="77777777" w:rsidR="005818EB" w:rsidRDefault="005818EB" w:rsidP="009B45D2">
            <w:pPr>
              <w:pStyle w:val="NoSpacing"/>
            </w:pPr>
            <w:r>
              <w:t xml:space="preserve">Paper forms for changes to constituent contact information </w:t>
            </w:r>
          </w:p>
        </w:tc>
        <w:tc>
          <w:tcPr>
            <w:tcW w:w="2500" w:type="pct"/>
            <w:hideMark/>
          </w:tcPr>
          <w:p w14:paraId="27214442" w14:textId="77777777" w:rsidR="005818EB" w:rsidRDefault="005818EB" w:rsidP="009B45D2">
            <w:pPr>
              <w:pStyle w:val="NoSpacing"/>
            </w:pPr>
            <w:r>
              <w:t xml:space="preserve"> </w:t>
            </w:r>
          </w:p>
        </w:tc>
      </w:tr>
      <w:tr w:rsidR="005818EB" w14:paraId="6780E10C" w14:textId="77777777" w:rsidTr="0022088F">
        <w:tblPrEx>
          <w:tblLook w:val="0620" w:firstRow="1" w:lastRow="0" w:firstColumn="0" w:lastColumn="0" w:noHBand="1" w:noVBand="1"/>
        </w:tblPrEx>
        <w:trPr>
          <w:trHeight w:val="32"/>
        </w:trPr>
        <w:tc>
          <w:tcPr>
            <w:tcW w:w="2500" w:type="pct"/>
            <w:hideMark/>
          </w:tcPr>
          <w:p w14:paraId="529F00D6" w14:textId="77777777" w:rsidR="005818EB" w:rsidRDefault="005818EB" w:rsidP="009B45D2">
            <w:pPr>
              <w:pStyle w:val="NoSpacing"/>
            </w:pPr>
            <w:r>
              <w:t xml:space="preserve">Paper forms for emergency unit inspections </w:t>
            </w:r>
          </w:p>
        </w:tc>
        <w:tc>
          <w:tcPr>
            <w:tcW w:w="2500" w:type="pct"/>
            <w:hideMark/>
          </w:tcPr>
          <w:p w14:paraId="38EFEDC1" w14:textId="77777777" w:rsidR="005818EB" w:rsidRDefault="005818EB" w:rsidP="009B45D2">
            <w:pPr>
              <w:pStyle w:val="NoSpacing"/>
            </w:pPr>
            <w:r>
              <w:t xml:space="preserve"> </w:t>
            </w:r>
          </w:p>
        </w:tc>
      </w:tr>
      <w:tr w:rsidR="009D06E5" w14:paraId="1804D4E8" w14:textId="77777777" w:rsidTr="0022088F">
        <w:trPr>
          <w:trHeight w:val="20"/>
        </w:trPr>
        <w:tc>
          <w:tcPr>
            <w:tcW w:w="2500" w:type="pct"/>
          </w:tcPr>
          <w:p w14:paraId="46981CCE" w14:textId="77777777" w:rsidR="009D06E5" w:rsidRDefault="009D06E5" w:rsidP="00F654B6">
            <w:pPr>
              <w:pStyle w:val="NoSpacing"/>
            </w:pPr>
          </w:p>
        </w:tc>
        <w:tc>
          <w:tcPr>
            <w:tcW w:w="2500" w:type="pct"/>
          </w:tcPr>
          <w:p w14:paraId="5495F5D5" w14:textId="77777777" w:rsidR="009D06E5" w:rsidRDefault="009D06E5" w:rsidP="00F654B6">
            <w:pPr>
              <w:pStyle w:val="NoSpacing"/>
            </w:pPr>
          </w:p>
        </w:tc>
      </w:tr>
      <w:tr w:rsidR="009D06E5" w14:paraId="0FB64270" w14:textId="77777777" w:rsidTr="0022088F">
        <w:trPr>
          <w:trHeight w:val="20"/>
        </w:trPr>
        <w:tc>
          <w:tcPr>
            <w:tcW w:w="2500" w:type="pct"/>
          </w:tcPr>
          <w:p w14:paraId="0C688AAC" w14:textId="77777777" w:rsidR="009D06E5" w:rsidRDefault="009D06E5" w:rsidP="00F654B6">
            <w:pPr>
              <w:pStyle w:val="NoSpacing"/>
            </w:pPr>
          </w:p>
        </w:tc>
        <w:tc>
          <w:tcPr>
            <w:tcW w:w="2500" w:type="pct"/>
          </w:tcPr>
          <w:p w14:paraId="219C996A" w14:textId="77777777" w:rsidR="009D06E5" w:rsidRDefault="009D06E5" w:rsidP="00F654B6">
            <w:pPr>
              <w:pStyle w:val="NoSpacing"/>
            </w:pPr>
          </w:p>
        </w:tc>
      </w:tr>
    </w:tbl>
    <w:p w14:paraId="3DD213DA" w14:textId="153CFAFB" w:rsidR="00271E68" w:rsidRDefault="00271E68" w:rsidP="00D02395">
      <w:pPr>
        <w:pStyle w:val="Heading3"/>
      </w:pPr>
      <w:r>
        <w:t>Key Vendors</w:t>
      </w:r>
    </w:p>
    <w:p w14:paraId="6F65F30F" w14:textId="15D7F5A1" w:rsidR="005B3A68" w:rsidRDefault="00271E68" w:rsidP="00600C89">
      <w:r w:rsidRPr="00463A4F">
        <w:t>The</w:t>
      </w:r>
      <w:r>
        <w:t xml:space="preserve"> </w:t>
      </w:r>
      <w:r w:rsidRPr="0022088F">
        <w:rPr>
          <w:highlight w:val="yellow"/>
        </w:rPr>
        <w:t>[Job Title]</w:t>
      </w:r>
      <w:r>
        <w:t xml:space="preserve"> </w:t>
      </w:r>
      <w:r w:rsidRPr="00463A4F">
        <w:t>will</w:t>
      </w:r>
      <w:r>
        <w:t xml:space="preserve"> </w:t>
      </w:r>
      <w:r w:rsidRPr="00463A4F">
        <w:t>maintain</w:t>
      </w:r>
      <w:r>
        <w:t xml:space="preserve"> </w:t>
      </w:r>
      <w:r w:rsidRPr="00463A4F">
        <w:t>an</w:t>
      </w:r>
      <w:r>
        <w:t xml:space="preserve"> </w:t>
      </w:r>
      <w:r w:rsidRPr="00463A4F">
        <w:t>encrypted</w:t>
      </w:r>
      <w:r>
        <w:t xml:space="preserve"> </w:t>
      </w:r>
      <w:r w:rsidRPr="00463A4F">
        <w:t>list</w:t>
      </w:r>
      <w:r>
        <w:t xml:space="preserve"> </w:t>
      </w:r>
      <w:r w:rsidRPr="00463A4F">
        <w:t>of</w:t>
      </w:r>
      <w:r>
        <w:t xml:space="preserve"> </w:t>
      </w:r>
      <w:r w:rsidRPr="00463A4F">
        <w:t>user</w:t>
      </w:r>
      <w:r>
        <w:t xml:space="preserve">names </w:t>
      </w:r>
      <w:r w:rsidRPr="00463A4F">
        <w:t>and</w:t>
      </w:r>
      <w:r>
        <w:t xml:space="preserve"> </w:t>
      </w:r>
      <w:r w:rsidRPr="00463A4F">
        <w:t>passwords</w:t>
      </w:r>
      <w:r>
        <w:t xml:space="preserve"> </w:t>
      </w:r>
      <w:r w:rsidRPr="00463A4F">
        <w:t>to</w:t>
      </w:r>
      <w:r>
        <w:t xml:space="preserve"> </w:t>
      </w:r>
      <w:r w:rsidRPr="00463A4F">
        <w:t>access</w:t>
      </w:r>
      <w:r>
        <w:t xml:space="preserve"> </w:t>
      </w:r>
      <w:r w:rsidRPr="00463A4F">
        <w:t>vendor</w:t>
      </w:r>
      <w:r>
        <w:t xml:space="preserve"> </w:t>
      </w:r>
      <w:r w:rsidRPr="00463A4F">
        <w:t>support</w:t>
      </w:r>
      <w:r>
        <w:t xml:space="preserve"> </w:t>
      </w:r>
      <w:r w:rsidRPr="00463A4F">
        <w:t>portals.</w:t>
      </w:r>
      <w:r w:rsidR="00136B84">
        <w:t xml:space="preserve"> </w:t>
      </w:r>
      <w:r w:rsidRPr="00463A4F">
        <w:t>This</w:t>
      </w:r>
      <w:r>
        <w:t xml:space="preserve"> </w:t>
      </w:r>
      <w:r w:rsidRPr="00463A4F">
        <w:t>list</w:t>
      </w:r>
      <w:r>
        <w:t xml:space="preserve"> </w:t>
      </w:r>
      <w:r w:rsidRPr="00463A4F">
        <w:t>is</w:t>
      </w:r>
      <w:r>
        <w:t xml:space="preserve"> </w:t>
      </w:r>
      <w:r w:rsidRPr="00463A4F">
        <w:t>also</w:t>
      </w:r>
      <w:r>
        <w:t xml:space="preserve"> </w:t>
      </w:r>
      <w:r w:rsidRPr="00463A4F">
        <w:t>available</w:t>
      </w:r>
      <w:r>
        <w:t xml:space="preserve"> </w:t>
      </w:r>
      <w:r w:rsidRPr="00463A4F">
        <w:t>from</w:t>
      </w:r>
      <w:r>
        <w:t xml:space="preserve"> </w:t>
      </w:r>
      <w:r w:rsidRPr="0022088F">
        <w:rPr>
          <w:highlight w:val="yellow"/>
        </w:rPr>
        <w:t>[Job Title</w:t>
      </w:r>
      <w:r w:rsidR="001534F5">
        <w:t>]</w:t>
      </w:r>
      <w:r w:rsidRPr="0022088F">
        <w:t>.</w:t>
      </w:r>
    </w:p>
    <w:tbl>
      <w:tblPr>
        <w:tblStyle w:val="Default"/>
        <w:tblW w:w="5000" w:type="pct"/>
        <w:tblLook w:val="0620" w:firstRow="1" w:lastRow="0" w:firstColumn="0" w:lastColumn="0" w:noHBand="1" w:noVBand="1"/>
      </w:tblPr>
      <w:tblGrid>
        <w:gridCol w:w="1870"/>
        <w:gridCol w:w="1870"/>
        <w:gridCol w:w="1870"/>
        <w:gridCol w:w="1870"/>
        <w:gridCol w:w="1870"/>
      </w:tblGrid>
      <w:tr w:rsidR="005B3A68" w14:paraId="155396E5" w14:textId="77777777" w:rsidTr="00475F7E">
        <w:trPr>
          <w:cnfStyle w:val="100000000000" w:firstRow="1" w:lastRow="0" w:firstColumn="0" w:lastColumn="0" w:oddVBand="0" w:evenVBand="0" w:oddHBand="0" w:evenHBand="0" w:firstRowFirstColumn="0" w:firstRowLastColumn="0" w:lastRowFirstColumn="0" w:lastRowLastColumn="0"/>
        </w:trPr>
        <w:tc>
          <w:tcPr>
            <w:tcW w:w="1000" w:type="pct"/>
            <w:hideMark/>
          </w:tcPr>
          <w:p w14:paraId="352A7232" w14:textId="77777777" w:rsidR="005B3A68" w:rsidRDefault="005B3A68" w:rsidP="00271E68">
            <w:pPr>
              <w:pStyle w:val="NoSpacing"/>
            </w:pPr>
            <w:r>
              <w:t>Type</w:t>
            </w:r>
          </w:p>
        </w:tc>
        <w:tc>
          <w:tcPr>
            <w:tcW w:w="1000" w:type="pct"/>
            <w:hideMark/>
          </w:tcPr>
          <w:p w14:paraId="386BC9CC" w14:textId="77777777" w:rsidR="005B3A68" w:rsidRDefault="005B3A68" w:rsidP="00271E68">
            <w:pPr>
              <w:pStyle w:val="NoSpacing"/>
              <w:rPr>
                <w:b w:val="0"/>
                <w:bCs/>
              </w:rPr>
            </w:pPr>
            <w:r>
              <w:t>Name</w:t>
            </w:r>
          </w:p>
        </w:tc>
        <w:tc>
          <w:tcPr>
            <w:tcW w:w="1000" w:type="pct"/>
            <w:hideMark/>
          </w:tcPr>
          <w:p w14:paraId="1A296496" w14:textId="77777777" w:rsidR="005B3A68" w:rsidRDefault="005B3A68" w:rsidP="00271E68">
            <w:pPr>
              <w:pStyle w:val="NoSpacing"/>
            </w:pPr>
            <w:r>
              <w:t>Telephone</w:t>
            </w:r>
          </w:p>
        </w:tc>
        <w:tc>
          <w:tcPr>
            <w:tcW w:w="1000" w:type="pct"/>
            <w:hideMark/>
          </w:tcPr>
          <w:p w14:paraId="4104A14A" w14:textId="25EBBBD3" w:rsidR="005B3A68" w:rsidRDefault="005B3A68" w:rsidP="00271E68">
            <w:pPr>
              <w:pStyle w:val="NoSpacing"/>
            </w:pPr>
            <w:r>
              <w:t>Support</w:t>
            </w:r>
            <w:r w:rsidR="00725798">
              <w:t xml:space="preserve"> </w:t>
            </w:r>
            <w:r>
              <w:t>Site</w:t>
            </w:r>
          </w:p>
        </w:tc>
        <w:tc>
          <w:tcPr>
            <w:tcW w:w="1000" w:type="pct"/>
            <w:hideMark/>
          </w:tcPr>
          <w:p w14:paraId="69AC62B5" w14:textId="65E63958" w:rsidR="005B3A68" w:rsidRDefault="005B3A68" w:rsidP="00271E68">
            <w:pPr>
              <w:pStyle w:val="NoSpacing"/>
            </w:pPr>
            <w:r>
              <w:t>Account</w:t>
            </w:r>
            <w:r w:rsidR="00725798">
              <w:t xml:space="preserve"> </w:t>
            </w:r>
            <w:r>
              <w:t>Number</w:t>
            </w:r>
          </w:p>
        </w:tc>
      </w:tr>
      <w:tr w:rsidR="005B3A68" w14:paraId="1E70F8E3" w14:textId="77777777" w:rsidTr="00475F7E">
        <w:tc>
          <w:tcPr>
            <w:tcW w:w="1000" w:type="pct"/>
          </w:tcPr>
          <w:p w14:paraId="42D07A33" w14:textId="18F6E7EC" w:rsidR="005B3A68" w:rsidRDefault="005B3A68" w:rsidP="00271E68">
            <w:pPr>
              <w:pStyle w:val="NoSpacing"/>
            </w:pPr>
            <w:r>
              <w:t>General</w:t>
            </w:r>
            <w:r w:rsidR="00725798">
              <w:t xml:space="preserve"> </w:t>
            </w:r>
            <w:r w:rsidR="001534F5">
              <w:t>c</w:t>
            </w:r>
            <w:r>
              <w:t>ontractor</w:t>
            </w:r>
          </w:p>
        </w:tc>
        <w:tc>
          <w:tcPr>
            <w:tcW w:w="1000" w:type="pct"/>
          </w:tcPr>
          <w:p w14:paraId="52ECDA68" w14:textId="77777777" w:rsidR="005B3A68" w:rsidRDefault="005B3A68" w:rsidP="00271E68">
            <w:pPr>
              <w:pStyle w:val="NoSpacing"/>
            </w:pPr>
          </w:p>
        </w:tc>
        <w:tc>
          <w:tcPr>
            <w:tcW w:w="1000" w:type="pct"/>
          </w:tcPr>
          <w:p w14:paraId="6383A67D" w14:textId="77777777" w:rsidR="005B3A68" w:rsidRDefault="005B3A68" w:rsidP="00271E68">
            <w:pPr>
              <w:pStyle w:val="NoSpacing"/>
            </w:pPr>
          </w:p>
        </w:tc>
        <w:tc>
          <w:tcPr>
            <w:tcW w:w="1000" w:type="pct"/>
          </w:tcPr>
          <w:p w14:paraId="4C96FA07" w14:textId="77777777" w:rsidR="005B3A68" w:rsidRDefault="005B3A68" w:rsidP="00271E68">
            <w:pPr>
              <w:pStyle w:val="NoSpacing"/>
            </w:pPr>
          </w:p>
        </w:tc>
        <w:tc>
          <w:tcPr>
            <w:tcW w:w="1000" w:type="pct"/>
          </w:tcPr>
          <w:p w14:paraId="5702B89B" w14:textId="77777777" w:rsidR="005B3A68" w:rsidRDefault="005B3A68" w:rsidP="00271E68">
            <w:pPr>
              <w:pStyle w:val="NoSpacing"/>
            </w:pPr>
          </w:p>
        </w:tc>
      </w:tr>
      <w:tr w:rsidR="005B3A68" w14:paraId="1B8AE27F" w14:textId="77777777" w:rsidTr="00475F7E">
        <w:tc>
          <w:tcPr>
            <w:tcW w:w="1000" w:type="pct"/>
          </w:tcPr>
          <w:p w14:paraId="6F08E97D" w14:textId="77777777" w:rsidR="005B3A68" w:rsidRDefault="005B3A68" w:rsidP="00271E68">
            <w:pPr>
              <w:pStyle w:val="NoSpacing"/>
            </w:pPr>
            <w:r>
              <w:t>Plumber</w:t>
            </w:r>
          </w:p>
        </w:tc>
        <w:tc>
          <w:tcPr>
            <w:tcW w:w="1000" w:type="pct"/>
          </w:tcPr>
          <w:p w14:paraId="43F2561F" w14:textId="77777777" w:rsidR="005B3A68" w:rsidRDefault="005B3A68" w:rsidP="00271E68">
            <w:pPr>
              <w:pStyle w:val="NoSpacing"/>
            </w:pPr>
          </w:p>
        </w:tc>
        <w:tc>
          <w:tcPr>
            <w:tcW w:w="1000" w:type="pct"/>
          </w:tcPr>
          <w:p w14:paraId="42DECAE3" w14:textId="77777777" w:rsidR="005B3A68" w:rsidRDefault="005B3A68" w:rsidP="00271E68">
            <w:pPr>
              <w:pStyle w:val="NoSpacing"/>
            </w:pPr>
          </w:p>
        </w:tc>
        <w:tc>
          <w:tcPr>
            <w:tcW w:w="1000" w:type="pct"/>
          </w:tcPr>
          <w:p w14:paraId="781A4851" w14:textId="77777777" w:rsidR="005B3A68" w:rsidRDefault="005B3A68" w:rsidP="00271E68">
            <w:pPr>
              <w:pStyle w:val="NoSpacing"/>
            </w:pPr>
          </w:p>
        </w:tc>
        <w:tc>
          <w:tcPr>
            <w:tcW w:w="1000" w:type="pct"/>
          </w:tcPr>
          <w:p w14:paraId="2355542C" w14:textId="77777777" w:rsidR="005B3A68" w:rsidRDefault="005B3A68" w:rsidP="00271E68">
            <w:pPr>
              <w:pStyle w:val="NoSpacing"/>
            </w:pPr>
          </w:p>
        </w:tc>
      </w:tr>
      <w:tr w:rsidR="005B3A68" w14:paraId="7062A5C8" w14:textId="77777777" w:rsidTr="00475F7E">
        <w:tc>
          <w:tcPr>
            <w:tcW w:w="1000" w:type="pct"/>
          </w:tcPr>
          <w:p w14:paraId="3A1FD2B1" w14:textId="77777777" w:rsidR="005B3A68" w:rsidRDefault="005B3A68" w:rsidP="00271E68">
            <w:pPr>
              <w:pStyle w:val="NoSpacing"/>
            </w:pPr>
            <w:r>
              <w:t>Carpenter</w:t>
            </w:r>
          </w:p>
        </w:tc>
        <w:tc>
          <w:tcPr>
            <w:tcW w:w="1000" w:type="pct"/>
          </w:tcPr>
          <w:p w14:paraId="71E29EBF" w14:textId="77777777" w:rsidR="005B3A68" w:rsidRDefault="005B3A68" w:rsidP="00271E68">
            <w:pPr>
              <w:pStyle w:val="NoSpacing"/>
            </w:pPr>
          </w:p>
        </w:tc>
        <w:tc>
          <w:tcPr>
            <w:tcW w:w="1000" w:type="pct"/>
          </w:tcPr>
          <w:p w14:paraId="1DF10C69" w14:textId="77777777" w:rsidR="005B3A68" w:rsidRDefault="005B3A68" w:rsidP="00271E68">
            <w:pPr>
              <w:pStyle w:val="NoSpacing"/>
            </w:pPr>
          </w:p>
        </w:tc>
        <w:tc>
          <w:tcPr>
            <w:tcW w:w="1000" w:type="pct"/>
          </w:tcPr>
          <w:p w14:paraId="4375D7E9" w14:textId="77777777" w:rsidR="005B3A68" w:rsidRDefault="005B3A68" w:rsidP="00271E68">
            <w:pPr>
              <w:pStyle w:val="NoSpacing"/>
            </w:pPr>
          </w:p>
        </w:tc>
        <w:tc>
          <w:tcPr>
            <w:tcW w:w="1000" w:type="pct"/>
          </w:tcPr>
          <w:p w14:paraId="1AE8CF3A" w14:textId="77777777" w:rsidR="005B3A68" w:rsidRDefault="005B3A68" w:rsidP="00271E68">
            <w:pPr>
              <w:pStyle w:val="NoSpacing"/>
            </w:pPr>
          </w:p>
        </w:tc>
      </w:tr>
      <w:tr w:rsidR="005B3A68" w14:paraId="692AAA8F" w14:textId="77777777" w:rsidTr="00475F7E">
        <w:tc>
          <w:tcPr>
            <w:tcW w:w="1000" w:type="pct"/>
          </w:tcPr>
          <w:p w14:paraId="137ECEF6" w14:textId="77777777" w:rsidR="005B3A68" w:rsidRDefault="005B3A68" w:rsidP="00271E68">
            <w:pPr>
              <w:pStyle w:val="NoSpacing"/>
            </w:pPr>
            <w:r>
              <w:t>Electrician</w:t>
            </w:r>
          </w:p>
        </w:tc>
        <w:tc>
          <w:tcPr>
            <w:tcW w:w="1000" w:type="pct"/>
          </w:tcPr>
          <w:p w14:paraId="02D67D07" w14:textId="77777777" w:rsidR="005B3A68" w:rsidRDefault="005B3A68" w:rsidP="00271E68">
            <w:pPr>
              <w:pStyle w:val="NoSpacing"/>
            </w:pPr>
          </w:p>
        </w:tc>
        <w:tc>
          <w:tcPr>
            <w:tcW w:w="1000" w:type="pct"/>
          </w:tcPr>
          <w:p w14:paraId="798717DB" w14:textId="77777777" w:rsidR="005B3A68" w:rsidRDefault="005B3A68" w:rsidP="00271E68">
            <w:pPr>
              <w:pStyle w:val="NoSpacing"/>
            </w:pPr>
          </w:p>
        </w:tc>
        <w:tc>
          <w:tcPr>
            <w:tcW w:w="1000" w:type="pct"/>
          </w:tcPr>
          <w:p w14:paraId="4EAB341B" w14:textId="77777777" w:rsidR="005B3A68" w:rsidRDefault="005B3A68" w:rsidP="00271E68">
            <w:pPr>
              <w:pStyle w:val="NoSpacing"/>
            </w:pPr>
          </w:p>
        </w:tc>
        <w:tc>
          <w:tcPr>
            <w:tcW w:w="1000" w:type="pct"/>
          </w:tcPr>
          <w:p w14:paraId="18FAD0D8" w14:textId="77777777" w:rsidR="005B3A68" w:rsidRDefault="005B3A68" w:rsidP="00271E68">
            <w:pPr>
              <w:pStyle w:val="NoSpacing"/>
            </w:pPr>
          </w:p>
        </w:tc>
      </w:tr>
      <w:tr w:rsidR="005B3A68" w14:paraId="47E442E7" w14:textId="77777777" w:rsidTr="00475F7E">
        <w:tc>
          <w:tcPr>
            <w:tcW w:w="1000" w:type="pct"/>
          </w:tcPr>
          <w:p w14:paraId="24DE23B7" w14:textId="77777777" w:rsidR="005B3A68" w:rsidRDefault="005B3A68" w:rsidP="00271E68">
            <w:pPr>
              <w:pStyle w:val="NoSpacing"/>
            </w:pPr>
            <w:r>
              <w:t>Roofer</w:t>
            </w:r>
          </w:p>
        </w:tc>
        <w:tc>
          <w:tcPr>
            <w:tcW w:w="1000" w:type="pct"/>
          </w:tcPr>
          <w:p w14:paraId="790CEF4E" w14:textId="77777777" w:rsidR="005B3A68" w:rsidRDefault="005B3A68" w:rsidP="00271E68">
            <w:pPr>
              <w:pStyle w:val="NoSpacing"/>
            </w:pPr>
          </w:p>
        </w:tc>
        <w:tc>
          <w:tcPr>
            <w:tcW w:w="1000" w:type="pct"/>
          </w:tcPr>
          <w:p w14:paraId="00457CA6" w14:textId="77777777" w:rsidR="005B3A68" w:rsidRDefault="005B3A68" w:rsidP="00271E68">
            <w:pPr>
              <w:pStyle w:val="NoSpacing"/>
            </w:pPr>
          </w:p>
        </w:tc>
        <w:tc>
          <w:tcPr>
            <w:tcW w:w="1000" w:type="pct"/>
          </w:tcPr>
          <w:p w14:paraId="04CBA2C8" w14:textId="77777777" w:rsidR="005B3A68" w:rsidRDefault="005B3A68" w:rsidP="00271E68">
            <w:pPr>
              <w:pStyle w:val="NoSpacing"/>
            </w:pPr>
          </w:p>
        </w:tc>
        <w:tc>
          <w:tcPr>
            <w:tcW w:w="1000" w:type="pct"/>
          </w:tcPr>
          <w:p w14:paraId="13308829" w14:textId="77777777" w:rsidR="005B3A68" w:rsidRDefault="005B3A68" w:rsidP="00271E68">
            <w:pPr>
              <w:pStyle w:val="NoSpacing"/>
            </w:pPr>
          </w:p>
        </w:tc>
      </w:tr>
      <w:tr w:rsidR="005B3A68" w14:paraId="5B3D2A3F" w14:textId="77777777" w:rsidTr="00475F7E">
        <w:tc>
          <w:tcPr>
            <w:tcW w:w="1000" w:type="pct"/>
          </w:tcPr>
          <w:p w14:paraId="1AE77FCF" w14:textId="5DBBC425" w:rsidR="005B3A68" w:rsidRDefault="005B3A68" w:rsidP="00271E68">
            <w:pPr>
              <w:pStyle w:val="NoSpacing"/>
            </w:pPr>
            <w:r w:rsidRPr="00F854B1">
              <w:t>Clean-</w:t>
            </w:r>
            <w:r w:rsidR="001534F5">
              <w:t>u</w:t>
            </w:r>
            <w:r w:rsidRPr="00F854B1">
              <w:t>p</w:t>
            </w:r>
            <w:r w:rsidR="00725798">
              <w:t xml:space="preserve"> </w:t>
            </w:r>
            <w:r w:rsidR="001534F5">
              <w:t>c</w:t>
            </w:r>
            <w:r w:rsidRPr="00F854B1">
              <w:t>rew</w:t>
            </w:r>
          </w:p>
        </w:tc>
        <w:tc>
          <w:tcPr>
            <w:tcW w:w="1000" w:type="pct"/>
          </w:tcPr>
          <w:p w14:paraId="3E1EE8F0" w14:textId="77777777" w:rsidR="005B3A68" w:rsidRDefault="005B3A68" w:rsidP="00271E68">
            <w:pPr>
              <w:pStyle w:val="NoSpacing"/>
            </w:pPr>
          </w:p>
        </w:tc>
        <w:tc>
          <w:tcPr>
            <w:tcW w:w="1000" w:type="pct"/>
          </w:tcPr>
          <w:p w14:paraId="42DB16A1" w14:textId="77777777" w:rsidR="005B3A68" w:rsidRDefault="005B3A68" w:rsidP="00271E68">
            <w:pPr>
              <w:pStyle w:val="NoSpacing"/>
            </w:pPr>
          </w:p>
        </w:tc>
        <w:tc>
          <w:tcPr>
            <w:tcW w:w="1000" w:type="pct"/>
          </w:tcPr>
          <w:p w14:paraId="69FFF75A" w14:textId="77777777" w:rsidR="005B3A68" w:rsidRDefault="005B3A68" w:rsidP="00271E68">
            <w:pPr>
              <w:pStyle w:val="NoSpacing"/>
            </w:pPr>
          </w:p>
        </w:tc>
        <w:tc>
          <w:tcPr>
            <w:tcW w:w="1000" w:type="pct"/>
          </w:tcPr>
          <w:p w14:paraId="1BC121DF" w14:textId="77777777" w:rsidR="005B3A68" w:rsidRDefault="005B3A68" w:rsidP="00271E68">
            <w:pPr>
              <w:pStyle w:val="NoSpacing"/>
            </w:pPr>
          </w:p>
        </w:tc>
      </w:tr>
      <w:tr w:rsidR="005B3A68" w14:paraId="560925E1" w14:textId="77777777" w:rsidTr="00475F7E">
        <w:tc>
          <w:tcPr>
            <w:tcW w:w="1000" w:type="pct"/>
          </w:tcPr>
          <w:p w14:paraId="548AA29B" w14:textId="20DC65B5" w:rsidR="005B3A68" w:rsidRDefault="005B3A68" w:rsidP="00271E68">
            <w:pPr>
              <w:pStyle w:val="NoSpacing"/>
            </w:pPr>
            <w:r w:rsidRPr="00F854B1">
              <w:t>Landscape</w:t>
            </w:r>
            <w:r w:rsidR="00725798">
              <w:t xml:space="preserve"> </w:t>
            </w:r>
            <w:r w:rsidR="001534F5">
              <w:t>c</w:t>
            </w:r>
            <w:r w:rsidRPr="00F854B1">
              <w:t>rew/</w:t>
            </w:r>
            <w:r w:rsidR="001534F5">
              <w:t>a</w:t>
            </w:r>
            <w:r w:rsidRPr="00F854B1">
              <w:t>rborist</w:t>
            </w:r>
          </w:p>
        </w:tc>
        <w:tc>
          <w:tcPr>
            <w:tcW w:w="1000" w:type="pct"/>
          </w:tcPr>
          <w:p w14:paraId="658CE77A" w14:textId="77777777" w:rsidR="005B3A68" w:rsidRDefault="005B3A68" w:rsidP="00271E68">
            <w:pPr>
              <w:pStyle w:val="NoSpacing"/>
            </w:pPr>
          </w:p>
        </w:tc>
        <w:tc>
          <w:tcPr>
            <w:tcW w:w="1000" w:type="pct"/>
          </w:tcPr>
          <w:p w14:paraId="699924FC" w14:textId="77777777" w:rsidR="005B3A68" w:rsidRDefault="005B3A68" w:rsidP="00271E68">
            <w:pPr>
              <w:pStyle w:val="NoSpacing"/>
            </w:pPr>
          </w:p>
        </w:tc>
        <w:tc>
          <w:tcPr>
            <w:tcW w:w="1000" w:type="pct"/>
          </w:tcPr>
          <w:p w14:paraId="332CC671" w14:textId="77777777" w:rsidR="005B3A68" w:rsidRDefault="005B3A68" w:rsidP="00271E68">
            <w:pPr>
              <w:pStyle w:val="NoSpacing"/>
            </w:pPr>
          </w:p>
        </w:tc>
        <w:tc>
          <w:tcPr>
            <w:tcW w:w="1000" w:type="pct"/>
          </w:tcPr>
          <w:p w14:paraId="57C5B04C" w14:textId="77777777" w:rsidR="005B3A68" w:rsidRDefault="005B3A68" w:rsidP="00271E68">
            <w:pPr>
              <w:pStyle w:val="NoSpacing"/>
            </w:pPr>
          </w:p>
        </w:tc>
      </w:tr>
      <w:tr w:rsidR="005B3A68" w14:paraId="393518E0" w14:textId="77777777" w:rsidTr="00475F7E">
        <w:tc>
          <w:tcPr>
            <w:tcW w:w="1000" w:type="pct"/>
          </w:tcPr>
          <w:p w14:paraId="37FF1383" w14:textId="4236A101" w:rsidR="005B3A68" w:rsidRDefault="001534F5" w:rsidP="00271E68">
            <w:pPr>
              <w:pStyle w:val="NoSpacing"/>
            </w:pPr>
            <w:r w:rsidRPr="0022088F">
              <w:rPr>
                <w:highlight w:val="yellow"/>
              </w:rPr>
              <w:t>[</w:t>
            </w:r>
            <w:r w:rsidR="005B3A68" w:rsidRPr="0022088F">
              <w:rPr>
                <w:highlight w:val="yellow"/>
              </w:rPr>
              <w:t>Supply</w:t>
            </w:r>
            <w:r w:rsidR="00725798" w:rsidRPr="0022088F">
              <w:rPr>
                <w:highlight w:val="yellow"/>
              </w:rPr>
              <w:t xml:space="preserve"> </w:t>
            </w:r>
            <w:r w:rsidRPr="0022088F">
              <w:rPr>
                <w:highlight w:val="yellow"/>
              </w:rPr>
              <w:t>v</w:t>
            </w:r>
            <w:r w:rsidR="005B3A68" w:rsidRPr="0022088F">
              <w:rPr>
                <w:highlight w:val="yellow"/>
              </w:rPr>
              <w:t>endor</w:t>
            </w:r>
            <w:r w:rsidR="00725798" w:rsidRPr="0022088F">
              <w:rPr>
                <w:highlight w:val="yellow"/>
              </w:rPr>
              <w:t xml:space="preserve"> </w:t>
            </w:r>
            <w:r w:rsidR="005B3A68" w:rsidRPr="0022088F">
              <w:rPr>
                <w:highlight w:val="yellow"/>
              </w:rPr>
              <w:t>A</w:t>
            </w:r>
            <w:r w:rsidRPr="0022088F">
              <w:rPr>
                <w:highlight w:val="yellow"/>
              </w:rPr>
              <w:t>]</w:t>
            </w:r>
          </w:p>
        </w:tc>
        <w:tc>
          <w:tcPr>
            <w:tcW w:w="1000" w:type="pct"/>
          </w:tcPr>
          <w:p w14:paraId="4F9C5C36" w14:textId="77777777" w:rsidR="005B3A68" w:rsidRDefault="005B3A68" w:rsidP="00271E68">
            <w:pPr>
              <w:pStyle w:val="NoSpacing"/>
            </w:pPr>
          </w:p>
        </w:tc>
        <w:tc>
          <w:tcPr>
            <w:tcW w:w="1000" w:type="pct"/>
          </w:tcPr>
          <w:p w14:paraId="3C8A525E" w14:textId="77777777" w:rsidR="005B3A68" w:rsidRDefault="005B3A68" w:rsidP="00271E68">
            <w:pPr>
              <w:pStyle w:val="NoSpacing"/>
            </w:pPr>
          </w:p>
        </w:tc>
        <w:tc>
          <w:tcPr>
            <w:tcW w:w="1000" w:type="pct"/>
          </w:tcPr>
          <w:p w14:paraId="2186B651" w14:textId="77777777" w:rsidR="005B3A68" w:rsidRDefault="005B3A68" w:rsidP="00271E68">
            <w:pPr>
              <w:pStyle w:val="NoSpacing"/>
            </w:pPr>
          </w:p>
        </w:tc>
        <w:tc>
          <w:tcPr>
            <w:tcW w:w="1000" w:type="pct"/>
          </w:tcPr>
          <w:p w14:paraId="480D16EB" w14:textId="77777777" w:rsidR="005B3A68" w:rsidRDefault="005B3A68" w:rsidP="00271E68">
            <w:pPr>
              <w:pStyle w:val="NoSpacing"/>
            </w:pPr>
          </w:p>
        </w:tc>
      </w:tr>
      <w:tr w:rsidR="005B3A68" w14:paraId="52E03871" w14:textId="77777777" w:rsidTr="00475F7E">
        <w:tc>
          <w:tcPr>
            <w:tcW w:w="1000" w:type="pct"/>
          </w:tcPr>
          <w:p w14:paraId="45082B9B" w14:textId="44CB6B72" w:rsidR="005B3A68" w:rsidRDefault="001534F5" w:rsidP="00271E68">
            <w:pPr>
              <w:pStyle w:val="NoSpacing"/>
            </w:pPr>
            <w:r w:rsidRPr="0022088F">
              <w:rPr>
                <w:highlight w:val="yellow"/>
              </w:rPr>
              <w:t>[</w:t>
            </w:r>
            <w:r w:rsidR="005B3A68" w:rsidRPr="0022088F">
              <w:rPr>
                <w:highlight w:val="yellow"/>
              </w:rPr>
              <w:t>Supply</w:t>
            </w:r>
            <w:r w:rsidR="00725798" w:rsidRPr="0022088F">
              <w:rPr>
                <w:highlight w:val="yellow"/>
              </w:rPr>
              <w:t xml:space="preserve"> </w:t>
            </w:r>
            <w:r w:rsidRPr="0022088F">
              <w:rPr>
                <w:highlight w:val="yellow"/>
              </w:rPr>
              <w:t>v</w:t>
            </w:r>
            <w:r w:rsidR="005B3A68" w:rsidRPr="0022088F">
              <w:rPr>
                <w:highlight w:val="yellow"/>
              </w:rPr>
              <w:t>endor</w:t>
            </w:r>
            <w:r w:rsidR="00725798" w:rsidRPr="0022088F">
              <w:rPr>
                <w:highlight w:val="yellow"/>
              </w:rPr>
              <w:t xml:space="preserve"> </w:t>
            </w:r>
            <w:r w:rsidR="005B3A68" w:rsidRPr="0022088F">
              <w:rPr>
                <w:highlight w:val="yellow"/>
              </w:rPr>
              <w:t>B</w:t>
            </w:r>
            <w:r w:rsidRPr="0022088F">
              <w:rPr>
                <w:highlight w:val="yellow"/>
              </w:rPr>
              <w:t>]</w:t>
            </w:r>
          </w:p>
        </w:tc>
        <w:tc>
          <w:tcPr>
            <w:tcW w:w="1000" w:type="pct"/>
          </w:tcPr>
          <w:p w14:paraId="657DB82A" w14:textId="77777777" w:rsidR="005B3A68" w:rsidRDefault="005B3A68" w:rsidP="00271E68">
            <w:pPr>
              <w:pStyle w:val="NoSpacing"/>
            </w:pPr>
          </w:p>
        </w:tc>
        <w:tc>
          <w:tcPr>
            <w:tcW w:w="1000" w:type="pct"/>
          </w:tcPr>
          <w:p w14:paraId="230F21D0" w14:textId="77777777" w:rsidR="005B3A68" w:rsidRDefault="005B3A68" w:rsidP="00271E68">
            <w:pPr>
              <w:pStyle w:val="NoSpacing"/>
            </w:pPr>
          </w:p>
        </w:tc>
        <w:tc>
          <w:tcPr>
            <w:tcW w:w="1000" w:type="pct"/>
          </w:tcPr>
          <w:p w14:paraId="1690FA63" w14:textId="77777777" w:rsidR="005B3A68" w:rsidRDefault="005B3A68" w:rsidP="00271E68">
            <w:pPr>
              <w:pStyle w:val="NoSpacing"/>
            </w:pPr>
          </w:p>
        </w:tc>
        <w:tc>
          <w:tcPr>
            <w:tcW w:w="1000" w:type="pct"/>
          </w:tcPr>
          <w:p w14:paraId="52E268ED" w14:textId="77777777" w:rsidR="005B3A68" w:rsidRDefault="005B3A68" w:rsidP="00271E68">
            <w:pPr>
              <w:pStyle w:val="NoSpacing"/>
            </w:pPr>
          </w:p>
        </w:tc>
      </w:tr>
      <w:tr w:rsidR="005B3A68" w14:paraId="193F22D6" w14:textId="77777777" w:rsidTr="00475F7E">
        <w:tc>
          <w:tcPr>
            <w:tcW w:w="1000" w:type="pct"/>
          </w:tcPr>
          <w:p w14:paraId="7EE239EA" w14:textId="4AE5C436" w:rsidR="005B3A68" w:rsidRDefault="005B3A68" w:rsidP="00271E68">
            <w:pPr>
              <w:pStyle w:val="NoSpacing"/>
            </w:pPr>
            <w:r w:rsidRPr="00F854B1">
              <w:t>Building</w:t>
            </w:r>
            <w:r w:rsidR="00725798">
              <w:t xml:space="preserve"> </w:t>
            </w:r>
            <w:r w:rsidR="001534F5">
              <w:t>i</w:t>
            </w:r>
            <w:r w:rsidRPr="00F854B1">
              <w:t>nspector</w:t>
            </w:r>
          </w:p>
        </w:tc>
        <w:tc>
          <w:tcPr>
            <w:tcW w:w="1000" w:type="pct"/>
          </w:tcPr>
          <w:p w14:paraId="47D4B14E" w14:textId="77777777" w:rsidR="005B3A68" w:rsidRDefault="005B3A68" w:rsidP="00271E68">
            <w:pPr>
              <w:pStyle w:val="NoSpacing"/>
            </w:pPr>
          </w:p>
        </w:tc>
        <w:tc>
          <w:tcPr>
            <w:tcW w:w="1000" w:type="pct"/>
          </w:tcPr>
          <w:p w14:paraId="45A2DB5F" w14:textId="77777777" w:rsidR="005B3A68" w:rsidRDefault="005B3A68" w:rsidP="00271E68">
            <w:pPr>
              <w:pStyle w:val="NoSpacing"/>
            </w:pPr>
          </w:p>
        </w:tc>
        <w:tc>
          <w:tcPr>
            <w:tcW w:w="1000" w:type="pct"/>
          </w:tcPr>
          <w:p w14:paraId="13C6A3C8" w14:textId="77777777" w:rsidR="005B3A68" w:rsidRDefault="005B3A68" w:rsidP="00271E68">
            <w:pPr>
              <w:pStyle w:val="NoSpacing"/>
            </w:pPr>
          </w:p>
        </w:tc>
        <w:tc>
          <w:tcPr>
            <w:tcW w:w="1000" w:type="pct"/>
          </w:tcPr>
          <w:p w14:paraId="4685E215" w14:textId="77777777" w:rsidR="005B3A68" w:rsidRDefault="005B3A68" w:rsidP="00271E68">
            <w:pPr>
              <w:pStyle w:val="NoSpacing"/>
            </w:pPr>
          </w:p>
        </w:tc>
      </w:tr>
      <w:tr w:rsidR="005B3A68" w14:paraId="4A6E4229" w14:textId="77777777" w:rsidTr="00475F7E">
        <w:tc>
          <w:tcPr>
            <w:tcW w:w="1000" w:type="pct"/>
          </w:tcPr>
          <w:p w14:paraId="2628321A" w14:textId="6BA5369D" w:rsidR="005B3A68" w:rsidRDefault="005B3A68" w:rsidP="00271E68">
            <w:pPr>
              <w:pStyle w:val="NoSpacing"/>
            </w:pPr>
            <w:r w:rsidRPr="00F854B1">
              <w:t>Insurance</w:t>
            </w:r>
            <w:r w:rsidR="00725798">
              <w:t xml:space="preserve"> </w:t>
            </w:r>
            <w:r w:rsidR="001534F5">
              <w:t>a</w:t>
            </w:r>
            <w:r w:rsidRPr="00F854B1">
              <w:t>gent</w:t>
            </w:r>
          </w:p>
        </w:tc>
        <w:tc>
          <w:tcPr>
            <w:tcW w:w="1000" w:type="pct"/>
          </w:tcPr>
          <w:p w14:paraId="6F16D86C" w14:textId="77777777" w:rsidR="005B3A68" w:rsidRDefault="005B3A68" w:rsidP="00271E68">
            <w:pPr>
              <w:pStyle w:val="NoSpacing"/>
            </w:pPr>
          </w:p>
        </w:tc>
        <w:tc>
          <w:tcPr>
            <w:tcW w:w="1000" w:type="pct"/>
          </w:tcPr>
          <w:p w14:paraId="5A79A44A" w14:textId="77777777" w:rsidR="005B3A68" w:rsidRDefault="005B3A68" w:rsidP="00271E68">
            <w:pPr>
              <w:pStyle w:val="NoSpacing"/>
            </w:pPr>
          </w:p>
        </w:tc>
        <w:tc>
          <w:tcPr>
            <w:tcW w:w="1000" w:type="pct"/>
          </w:tcPr>
          <w:p w14:paraId="07A08ADF" w14:textId="77777777" w:rsidR="005B3A68" w:rsidRDefault="005B3A68" w:rsidP="00271E68">
            <w:pPr>
              <w:pStyle w:val="NoSpacing"/>
            </w:pPr>
          </w:p>
        </w:tc>
        <w:tc>
          <w:tcPr>
            <w:tcW w:w="1000" w:type="pct"/>
          </w:tcPr>
          <w:p w14:paraId="34FC3446" w14:textId="77777777" w:rsidR="005B3A68" w:rsidRDefault="005B3A68" w:rsidP="00271E68">
            <w:pPr>
              <w:pStyle w:val="NoSpacing"/>
            </w:pPr>
          </w:p>
        </w:tc>
      </w:tr>
      <w:tr w:rsidR="005B3A68" w14:paraId="417DECA1" w14:textId="77777777" w:rsidTr="00475F7E">
        <w:tc>
          <w:tcPr>
            <w:tcW w:w="1000" w:type="pct"/>
          </w:tcPr>
          <w:p w14:paraId="02ED0BD8" w14:textId="3C2D0D90" w:rsidR="005B3A68" w:rsidRPr="00F854B1" w:rsidRDefault="001534F5" w:rsidP="00271E68">
            <w:pPr>
              <w:pStyle w:val="NoSpacing"/>
            </w:pPr>
            <w:r w:rsidRPr="0022088F">
              <w:rPr>
                <w:highlight w:val="yellow"/>
              </w:rPr>
              <w:t>[</w:t>
            </w:r>
            <w:r w:rsidR="005B3A68" w:rsidRPr="0022088F">
              <w:rPr>
                <w:highlight w:val="yellow"/>
              </w:rPr>
              <w:t>Utility</w:t>
            </w:r>
            <w:r w:rsidR="00725798" w:rsidRPr="0022088F">
              <w:rPr>
                <w:highlight w:val="yellow"/>
              </w:rPr>
              <w:t xml:space="preserve"> </w:t>
            </w:r>
            <w:r>
              <w:rPr>
                <w:highlight w:val="yellow"/>
              </w:rPr>
              <w:t>c</w:t>
            </w:r>
            <w:r w:rsidR="005B3A68" w:rsidRPr="0022088F">
              <w:rPr>
                <w:highlight w:val="yellow"/>
              </w:rPr>
              <w:t>ompany</w:t>
            </w:r>
            <w:r w:rsidR="00725798" w:rsidRPr="0022088F">
              <w:rPr>
                <w:highlight w:val="yellow"/>
              </w:rPr>
              <w:t xml:space="preserve"> </w:t>
            </w:r>
            <w:r w:rsidR="005B3A68" w:rsidRPr="0022088F">
              <w:rPr>
                <w:highlight w:val="yellow"/>
              </w:rPr>
              <w:t>A</w:t>
            </w:r>
            <w:r w:rsidRPr="0022088F">
              <w:rPr>
                <w:highlight w:val="yellow"/>
              </w:rPr>
              <w:t>]</w:t>
            </w:r>
          </w:p>
        </w:tc>
        <w:tc>
          <w:tcPr>
            <w:tcW w:w="1000" w:type="pct"/>
          </w:tcPr>
          <w:p w14:paraId="5AEC14FD" w14:textId="77777777" w:rsidR="005B3A68" w:rsidRDefault="005B3A68" w:rsidP="00271E68">
            <w:pPr>
              <w:pStyle w:val="NoSpacing"/>
            </w:pPr>
          </w:p>
        </w:tc>
        <w:tc>
          <w:tcPr>
            <w:tcW w:w="1000" w:type="pct"/>
          </w:tcPr>
          <w:p w14:paraId="2DEE1E9B" w14:textId="77777777" w:rsidR="005B3A68" w:rsidRDefault="005B3A68" w:rsidP="00271E68">
            <w:pPr>
              <w:pStyle w:val="NoSpacing"/>
            </w:pPr>
          </w:p>
        </w:tc>
        <w:tc>
          <w:tcPr>
            <w:tcW w:w="1000" w:type="pct"/>
          </w:tcPr>
          <w:p w14:paraId="2318F1FC" w14:textId="77777777" w:rsidR="005B3A68" w:rsidRDefault="005B3A68" w:rsidP="00271E68">
            <w:pPr>
              <w:pStyle w:val="NoSpacing"/>
            </w:pPr>
          </w:p>
        </w:tc>
        <w:tc>
          <w:tcPr>
            <w:tcW w:w="1000" w:type="pct"/>
          </w:tcPr>
          <w:p w14:paraId="0F080394" w14:textId="77777777" w:rsidR="005B3A68" w:rsidRDefault="005B3A68" w:rsidP="00271E68">
            <w:pPr>
              <w:pStyle w:val="NoSpacing"/>
            </w:pPr>
          </w:p>
        </w:tc>
      </w:tr>
      <w:tr w:rsidR="005B3A68" w14:paraId="45784E5C" w14:textId="77777777" w:rsidTr="00475F7E">
        <w:tc>
          <w:tcPr>
            <w:tcW w:w="1000" w:type="pct"/>
          </w:tcPr>
          <w:p w14:paraId="16EBA83E" w14:textId="276E0FC7" w:rsidR="005B3A68" w:rsidRDefault="001534F5" w:rsidP="00271E68">
            <w:pPr>
              <w:pStyle w:val="NoSpacing"/>
            </w:pPr>
            <w:r w:rsidRPr="0022088F">
              <w:rPr>
                <w:highlight w:val="yellow"/>
              </w:rPr>
              <w:t>[</w:t>
            </w:r>
            <w:r w:rsidR="005B3A68" w:rsidRPr="0022088F">
              <w:rPr>
                <w:highlight w:val="yellow"/>
              </w:rPr>
              <w:t>Utility</w:t>
            </w:r>
            <w:r w:rsidR="00725798" w:rsidRPr="0022088F">
              <w:rPr>
                <w:highlight w:val="yellow"/>
              </w:rPr>
              <w:t xml:space="preserve"> </w:t>
            </w:r>
            <w:r>
              <w:rPr>
                <w:highlight w:val="yellow"/>
              </w:rPr>
              <w:t>c</w:t>
            </w:r>
            <w:r w:rsidR="005B3A68" w:rsidRPr="0022088F">
              <w:rPr>
                <w:highlight w:val="yellow"/>
              </w:rPr>
              <w:t>ompany</w:t>
            </w:r>
            <w:r w:rsidR="00725798" w:rsidRPr="0022088F">
              <w:rPr>
                <w:highlight w:val="yellow"/>
              </w:rPr>
              <w:t xml:space="preserve"> </w:t>
            </w:r>
            <w:r w:rsidR="005B3A68" w:rsidRPr="0022088F">
              <w:rPr>
                <w:highlight w:val="yellow"/>
              </w:rPr>
              <w:t>B</w:t>
            </w:r>
            <w:r w:rsidRPr="0022088F">
              <w:rPr>
                <w:highlight w:val="yellow"/>
              </w:rPr>
              <w:t>]</w:t>
            </w:r>
          </w:p>
        </w:tc>
        <w:tc>
          <w:tcPr>
            <w:tcW w:w="1000" w:type="pct"/>
          </w:tcPr>
          <w:p w14:paraId="69A21E80" w14:textId="77777777" w:rsidR="005B3A68" w:rsidRDefault="005B3A68" w:rsidP="00271E68">
            <w:pPr>
              <w:pStyle w:val="NoSpacing"/>
            </w:pPr>
          </w:p>
        </w:tc>
        <w:tc>
          <w:tcPr>
            <w:tcW w:w="1000" w:type="pct"/>
          </w:tcPr>
          <w:p w14:paraId="0B78F563" w14:textId="77777777" w:rsidR="005B3A68" w:rsidRDefault="005B3A68" w:rsidP="00271E68">
            <w:pPr>
              <w:pStyle w:val="NoSpacing"/>
            </w:pPr>
          </w:p>
        </w:tc>
        <w:tc>
          <w:tcPr>
            <w:tcW w:w="1000" w:type="pct"/>
          </w:tcPr>
          <w:p w14:paraId="3A6A851F" w14:textId="77777777" w:rsidR="005B3A68" w:rsidRDefault="005B3A68" w:rsidP="00271E68">
            <w:pPr>
              <w:pStyle w:val="NoSpacing"/>
            </w:pPr>
          </w:p>
        </w:tc>
        <w:tc>
          <w:tcPr>
            <w:tcW w:w="1000" w:type="pct"/>
          </w:tcPr>
          <w:p w14:paraId="2381CBE8" w14:textId="77777777" w:rsidR="005B3A68" w:rsidRDefault="005B3A68" w:rsidP="00271E68">
            <w:pPr>
              <w:pStyle w:val="NoSpacing"/>
            </w:pPr>
          </w:p>
        </w:tc>
      </w:tr>
      <w:tr w:rsidR="005B3A68" w14:paraId="0CA6DBBD" w14:textId="77777777" w:rsidTr="00475F7E">
        <w:tc>
          <w:tcPr>
            <w:tcW w:w="1000" w:type="pct"/>
          </w:tcPr>
          <w:p w14:paraId="3362F969" w14:textId="77777777" w:rsidR="005B3A68" w:rsidRDefault="005B3A68" w:rsidP="00271E68">
            <w:pPr>
              <w:pStyle w:val="NoSpacing"/>
            </w:pPr>
          </w:p>
        </w:tc>
        <w:tc>
          <w:tcPr>
            <w:tcW w:w="1000" w:type="pct"/>
          </w:tcPr>
          <w:p w14:paraId="770710C0" w14:textId="77777777" w:rsidR="005B3A68" w:rsidRDefault="005B3A68" w:rsidP="00271E68">
            <w:pPr>
              <w:pStyle w:val="NoSpacing"/>
            </w:pPr>
          </w:p>
        </w:tc>
        <w:tc>
          <w:tcPr>
            <w:tcW w:w="1000" w:type="pct"/>
          </w:tcPr>
          <w:p w14:paraId="651A8D42" w14:textId="77777777" w:rsidR="005B3A68" w:rsidRDefault="005B3A68" w:rsidP="00271E68">
            <w:pPr>
              <w:pStyle w:val="NoSpacing"/>
            </w:pPr>
          </w:p>
        </w:tc>
        <w:tc>
          <w:tcPr>
            <w:tcW w:w="1000" w:type="pct"/>
          </w:tcPr>
          <w:p w14:paraId="46AA1264" w14:textId="77777777" w:rsidR="005B3A68" w:rsidRDefault="005B3A68" w:rsidP="00271E68">
            <w:pPr>
              <w:pStyle w:val="NoSpacing"/>
            </w:pPr>
          </w:p>
        </w:tc>
        <w:tc>
          <w:tcPr>
            <w:tcW w:w="1000" w:type="pct"/>
          </w:tcPr>
          <w:p w14:paraId="05905202" w14:textId="77777777" w:rsidR="005B3A68" w:rsidRDefault="005B3A68" w:rsidP="00271E68">
            <w:pPr>
              <w:pStyle w:val="NoSpacing"/>
            </w:pPr>
          </w:p>
        </w:tc>
      </w:tr>
      <w:tr w:rsidR="005B3A68" w14:paraId="6DAF0987" w14:textId="77777777" w:rsidTr="00475F7E">
        <w:tc>
          <w:tcPr>
            <w:tcW w:w="1000" w:type="pct"/>
          </w:tcPr>
          <w:p w14:paraId="7848A04C" w14:textId="77777777" w:rsidR="005B3A68" w:rsidRDefault="005B3A68" w:rsidP="00271E68">
            <w:pPr>
              <w:pStyle w:val="NoSpacing"/>
            </w:pPr>
          </w:p>
        </w:tc>
        <w:tc>
          <w:tcPr>
            <w:tcW w:w="1000" w:type="pct"/>
          </w:tcPr>
          <w:p w14:paraId="153A7E1F" w14:textId="77777777" w:rsidR="005B3A68" w:rsidRDefault="005B3A68" w:rsidP="00271E68">
            <w:pPr>
              <w:pStyle w:val="NoSpacing"/>
            </w:pPr>
          </w:p>
        </w:tc>
        <w:tc>
          <w:tcPr>
            <w:tcW w:w="1000" w:type="pct"/>
          </w:tcPr>
          <w:p w14:paraId="00051E24" w14:textId="77777777" w:rsidR="005B3A68" w:rsidRDefault="005B3A68" w:rsidP="00271E68">
            <w:pPr>
              <w:pStyle w:val="NoSpacing"/>
            </w:pPr>
          </w:p>
        </w:tc>
        <w:tc>
          <w:tcPr>
            <w:tcW w:w="1000" w:type="pct"/>
          </w:tcPr>
          <w:p w14:paraId="5F620B5D" w14:textId="77777777" w:rsidR="005B3A68" w:rsidRDefault="005B3A68" w:rsidP="00271E68">
            <w:pPr>
              <w:pStyle w:val="NoSpacing"/>
            </w:pPr>
          </w:p>
        </w:tc>
        <w:tc>
          <w:tcPr>
            <w:tcW w:w="1000" w:type="pct"/>
          </w:tcPr>
          <w:p w14:paraId="4F5AE925" w14:textId="77777777" w:rsidR="005B3A68" w:rsidRDefault="005B3A68" w:rsidP="00271E68">
            <w:pPr>
              <w:pStyle w:val="NoSpacing"/>
            </w:pPr>
          </w:p>
        </w:tc>
      </w:tr>
    </w:tbl>
    <w:p w14:paraId="72FD8D0D" w14:textId="77777777" w:rsidR="005B3A68" w:rsidRPr="000D215F" w:rsidRDefault="005B3A68" w:rsidP="00600C89"/>
    <w:p w14:paraId="041921BD" w14:textId="04F2AD48" w:rsidR="005B3A68" w:rsidRDefault="005B3A68" w:rsidP="00475F7E">
      <w:pPr>
        <w:pStyle w:val="Heading3"/>
      </w:pPr>
      <w:r w:rsidRPr="006519A0">
        <w:t>Vital</w:t>
      </w:r>
      <w:r w:rsidR="00725798">
        <w:t xml:space="preserve"> </w:t>
      </w:r>
      <w:r w:rsidRPr="006519A0">
        <w:t>Records</w:t>
      </w:r>
    </w:p>
    <w:tbl>
      <w:tblPr>
        <w:tblStyle w:val="Default"/>
        <w:tblW w:w="5000" w:type="pct"/>
        <w:tblLook w:val="0620" w:firstRow="1" w:lastRow="0" w:firstColumn="0" w:lastColumn="0" w:noHBand="1" w:noVBand="1"/>
      </w:tblPr>
      <w:tblGrid>
        <w:gridCol w:w="5644"/>
        <w:gridCol w:w="3706"/>
      </w:tblGrid>
      <w:tr w:rsidR="005B3A68" w:rsidRPr="006519A0" w14:paraId="130F0D8C" w14:textId="77777777" w:rsidTr="00475F7E">
        <w:trPr>
          <w:cnfStyle w:val="100000000000" w:firstRow="1" w:lastRow="0" w:firstColumn="0" w:lastColumn="0" w:oddVBand="0" w:evenVBand="0" w:oddHBand="0" w:evenHBand="0" w:firstRowFirstColumn="0" w:firstRowLastColumn="0" w:lastRowFirstColumn="0" w:lastRowLastColumn="0"/>
        </w:trPr>
        <w:tc>
          <w:tcPr>
            <w:tcW w:w="3018" w:type="pct"/>
          </w:tcPr>
          <w:p w14:paraId="5330066F" w14:textId="77777777" w:rsidR="005B3A68" w:rsidRPr="00024D3C" w:rsidRDefault="005B3A68" w:rsidP="00600C89">
            <w:r w:rsidRPr="00024D3C">
              <w:t>Document</w:t>
            </w:r>
          </w:p>
        </w:tc>
        <w:tc>
          <w:tcPr>
            <w:tcW w:w="1982" w:type="pct"/>
          </w:tcPr>
          <w:p w14:paraId="7473A1B2" w14:textId="77777777" w:rsidR="005B3A68" w:rsidRPr="00024D3C" w:rsidRDefault="005B3A68" w:rsidP="00600C89">
            <w:r w:rsidRPr="00024D3C">
              <w:t>Location</w:t>
            </w:r>
          </w:p>
        </w:tc>
      </w:tr>
      <w:tr w:rsidR="005B3A68" w:rsidRPr="006519A0" w14:paraId="07C07A2F" w14:textId="77777777" w:rsidTr="00475F7E">
        <w:tc>
          <w:tcPr>
            <w:tcW w:w="3018" w:type="pct"/>
          </w:tcPr>
          <w:p w14:paraId="43876C48" w14:textId="445FFD31" w:rsidR="005B3A68" w:rsidRPr="00A14D9F" w:rsidRDefault="005B3A68" w:rsidP="00600C89">
            <w:r w:rsidRPr="00A14D9F">
              <w:t>Insurance</w:t>
            </w:r>
            <w:r w:rsidR="00725798" w:rsidRPr="00A14D9F">
              <w:t xml:space="preserve"> </w:t>
            </w:r>
            <w:r w:rsidR="001534F5">
              <w:t>p</w:t>
            </w:r>
            <w:r w:rsidRPr="00A14D9F">
              <w:t>olicy</w:t>
            </w:r>
            <w:r w:rsidR="00725798" w:rsidRPr="00A14D9F">
              <w:t xml:space="preserve"> </w:t>
            </w:r>
            <w:r w:rsidRPr="00A14D9F">
              <w:t>–</w:t>
            </w:r>
            <w:r w:rsidR="00725798" w:rsidRPr="00A14D9F">
              <w:t xml:space="preserve"> </w:t>
            </w:r>
            <w:r w:rsidRPr="00A14D9F">
              <w:t>production</w:t>
            </w:r>
            <w:r w:rsidR="00725798" w:rsidRPr="00A14D9F">
              <w:t xml:space="preserve"> </w:t>
            </w:r>
            <w:r w:rsidRPr="00A14D9F">
              <w:t>pipeline</w:t>
            </w:r>
            <w:r w:rsidR="00725798" w:rsidRPr="00A14D9F">
              <w:t xml:space="preserve"> </w:t>
            </w:r>
          </w:p>
        </w:tc>
        <w:tc>
          <w:tcPr>
            <w:tcW w:w="1982" w:type="pct"/>
          </w:tcPr>
          <w:p w14:paraId="3D51D761" w14:textId="77777777" w:rsidR="005B3A68" w:rsidRPr="00A14D9F" w:rsidRDefault="005B3A68" w:rsidP="00600C89"/>
        </w:tc>
      </w:tr>
      <w:tr w:rsidR="005B3A68" w14:paraId="0E6B0786" w14:textId="77777777" w:rsidTr="00475F7E">
        <w:tc>
          <w:tcPr>
            <w:tcW w:w="3018" w:type="pct"/>
          </w:tcPr>
          <w:p w14:paraId="7E1C1DA9" w14:textId="3E0DB819" w:rsidR="005B3A68" w:rsidRPr="00475F7E" w:rsidRDefault="005B3A68" w:rsidP="00600C89">
            <w:r w:rsidRPr="00A14D9F">
              <w:t>List</w:t>
            </w:r>
            <w:r w:rsidR="00725798" w:rsidRPr="00475F7E">
              <w:t xml:space="preserve"> </w:t>
            </w:r>
            <w:r w:rsidRPr="00A14D9F">
              <w:t>of</w:t>
            </w:r>
            <w:r w:rsidR="00725798" w:rsidRPr="00475F7E">
              <w:t xml:space="preserve"> </w:t>
            </w:r>
            <w:r w:rsidR="001534F5">
              <w:t>c</w:t>
            </w:r>
            <w:r w:rsidR="00271E68" w:rsidRPr="00A14D9F">
              <w:t>onstituent</w:t>
            </w:r>
            <w:r w:rsidRPr="00A14D9F">
              <w:t>s</w:t>
            </w:r>
            <w:r w:rsidR="00725798" w:rsidRPr="00475F7E">
              <w:t xml:space="preserve"> </w:t>
            </w:r>
            <w:r w:rsidRPr="00A14D9F">
              <w:t>(</w:t>
            </w:r>
            <w:r w:rsidR="001534F5">
              <w:t>h</w:t>
            </w:r>
            <w:r w:rsidRPr="00A14D9F">
              <w:t>omeowners)</w:t>
            </w:r>
          </w:p>
        </w:tc>
        <w:tc>
          <w:tcPr>
            <w:tcW w:w="1982" w:type="pct"/>
          </w:tcPr>
          <w:p w14:paraId="17AACC44" w14:textId="77777777" w:rsidR="005B3A68" w:rsidRPr="00A14D9F" w:rsidRDefault="005B3A68" w:rsidP="00600C89"/>
        </w:tc>
      </w:tr>
      <w:tr w:rsidR="005B3A68" w14:paraId="4788E05F" w14:textId="77777777" w:rsidTr="00475F7E">
        <w:tc>
          <w:tcPr>
            <w:tcW w:w="3018" w:type="pct"/>
          </w:tcPr>
          <w:p w14:paraId="3B0C69B6" w14:textId="09F74D4E" w:rsidR="005B3A68" w:rsidRPr="00A14D9F" w:rsidRDefault="005B3A68" w:rsidP="00600C89">
            <w:r w:rsidRPr="00A14D9F">
              <w:t>Written</w:t>
            </w:r>
            <w:r w:rsidR="00725798" w:rsidRPr="00475F7E">
              <w:t xml:space="preserve"> </w:t>
            </w:r>
            <w:r w:rsidR="001534F5">
              <w:t>a</w:t>
            </w:r>
            <w:r w:rsidRPr="00A14D9F">
              <w:t>greements</w:t>
            </w:r>
            <w:r w:rsidR="00725798" w:rsidRPr="00475F7E">
              <w:t xml:space="preserve"> </w:t>
            </w:r>
            <w:r w:rsidRPr="00A14D9F">
              <w:t>with</w:t>
            </w:r>
            <w:r w:rsidR="00725798" w:rsidRPr="00475F7E">
              <w:t xml:space="preserve"> </w:t>
            </w:r>
            <w:r w:rsidR="001534F5">
              <w:t>h</w:t>
            </w:r>
            <w:r w:rsidRPr="00A14D9F">
              <w:t>omebuyers</w:t>
            </w:r>
          </w:p>
        </w:tc>
        <w:tc>
          <w:tcPr>
            <w:tcW w:w="1982" w:type="pct"/>
          </w:tcPr>
          <w:p w14:paraId="66403046" w14:textId="77777777" w:rsidR="005B3A68" w:rsidRPr="00A14D9F" w:rsidRDefault="005B3A68" w:rsidP="00600C89"/>
        </w:tc>
      </w:tr>
      <w:tr w:rsidR="005B3A68" w14:paraId="6242FBDF" w14:textId="77777777" w:rsidTr="00475F7E">
        <w:tc>
          <w:tcPr>
            <w:tcW w:w="3018" w:type="pct"/>
          </w:tcPr>
          <w:p w14:paraId="69146869" w14:textId="5D326677" w:rsidR="005B3A68" w:rsidRPr="00475F7E" w:rsidRDefault="005B3A68" w:rsidP="00600C89">
            <w:r w:rsidRPr="00A14D9F">
              <w:t>List</w:t>
            </w:r>
            <w:r w:rsidR="00725798" w:rsidRPr="00475F7E">
              <w:t xml:space="preserve"> </w:t>
            </w:r>
            <w:r w:rsidRPr="00A14D9F">
              <w:t>of</w:t>
            </w:r>
            <w:r w:rsidR="00725798" w:rsidRPr="00475F7E">
              <w:t xml:space="preserve"> </w:t>
            </w:r>
            <w:r w:rsidR="001534F5">
              <w:t>p</w:t>
            </w:r>
            <w:r w:rsidRPr="00A14D9F">
              <w:t>rojects</w:t>
            </w:r>
            <w:r w:rsidR="00725798" w:rsidRPr="00475F7E">
              <w:t xml:space="preserve"> </w:t>
            </w:r>
            <w:r w:rsidRPr="00A14D9F">
              <w:t>in</w:t>
            </w:r>
            <w:r w:rsidR="00725798" w:rsidRPr="00475F7E">
              <w:t xml:space="preserve"> </w:t>
            </w:r>
            <w:r w:rsidR="001534F5">
              <w:t>d</w:t>
            </w:r>
            <w:r w:rsidRPr="00A14D9F">
              <w:t>evelopment</w:t>
            </w:r>
            <w:r w:rsidR="00725798" w:rsidRPr="00475F7E">
              <w:t xml:space="preserve"> </w:t>
            </w:r>
            <w:r w:rsidR="001534F5">
              <w:t>p</w:t>
            </w:r>
            <w:r w:rsidRPr="00A14D9F">
              <w:t>ipeline</w:t>
            </w:r>
            <w:r w:rsidR="00725798" w:rsidRPr="00475F7E">
              <w:t xml:space="preserve"> </w:t>
            </w:r>
            <w:r w:rsidRPr="00A14D9F">
              <w:t>with</w:t>
            </w:r>
            <w:r w:rsidR="00725798" w:rsidRPr="00475F7E">
              <w:t xml:space="preserve"> </w:t>
            </w:r>
            <w:r w:rsidR="001534F5">
              <w:t>a</w:t>
            </w:r>
            <w:r w:rsidRPr="00A14D9F">
              <w:t>ddresses</w:t>
            </w:r>
          </w:p>
        </w:tc>
        <w:tc>
          <w:tcPr>
            <w:tcW w:w="1982" w:type="pct"/>
          </w:tcPr>
          <w:p w14:paraId="4EF6846C" w14:textId="77777777" w:rsidR="005B3A68" w:rsidRPr="00A14D9F" w:rsidRDefault="005B3A68" w:rsidP="00600C89"/>
        </w:tc>
      </w:tr>
      <w:tr w:rsidR="005B3A68" w14:paraId="5D1701BA" w14:textId="77777777" w:rsidTr="00475F7E">
        <w:tc>
          <w:tcPr>
            <w:tcW w:w="3018" w:type="pct"/>
          </w:tcPr>
          <w:p w14:paraId="3EC595A5" w14:textId="7FD3913B" w:rsidR="005B3A68" w:rsidRPr="00475F7E" w:rsidRDefault="005B3A68" w:rsidP="00600C89">
            <w:r w:rsidRPr="00A14D9F">
              <w:t>Written</w:t>
            </w:r>
            <w:r w:rsidR="00725798" w:rsidRPr="00475F7E">
              <w:t xml:space="preserve"> </w:t>
            </w:r>
            <w:r w:rsidR="001534F5">
              <w:t>p</w:t>
            </w:r>
            <w:r w:rsidRPr="00A14D9F">
              <w:t>lans,</w:t>
            </w:r>
            <w:r w:rsidR="00725798" w:rsidRPr="00475F7E">
              <w:t xml:space="preserve"> </w:t>
            </w:r>
            <w:proofErr w:type="gramStart"/>
            <w:r w:rsidR="001534F5">
              <w:t>s</w:t>
            </w:r>
            <w:r w:rsidRPr="00A14D9F">
              <w:t>pecifications</w:t>
            </w:r>
            <w:proofErr w:type="gramEnd"/>
            <w:r w:rsidR="00725798" w:rsidRPr="00475F7E">
              <w:t xml:space="preserve"> </w:t>
            </w:r>
            <w:r w:rsidRPr="00A14D9F">
              <w:t>and</w:t>
            </w:r>
            <w:r w:rsidR="00725798" w:rsidRPr="00475F7E">
              <w:t xml:space="preserve"> </w:t>
            </w:r>
            <w:r w:rsidR="001534F5">
              <w:t>c</w:t>
            </w:r>
            <w:r w:rsidRPr="00A14D9F">
              <w:t>ost</w:t>
            </w:r>
            <w:r w:rsidR="00725798" w:rsidRPr="00475F7E">
              <w:t xml:space="preserve"> </w:t>
            </w:r>
            <w:r w:rsidR="001534F5">
              <w:t>e</w:t>
            </w:r>
            <w:r w:rsidRPr="00A14D9F">
              <w:t>stimates</w:t>
            </w:r>
            <w:r w:rsidR="00725798" w:rsidRPr="00475F7E">
              <w:t xml:space="preserve"> </w:t>
            </w:r>
            <w:r w:rsidRPr="00A14D9F">
              <w:t>for</w:t>
            </w:r>
            <w:r w:rsidR="00725798" w:rsidRPr="00475F7E">
              <w:t xml:space="preserve"> </w:t>
            </w:r>
            <w:r w:rsidR="001534F5">
              <w:t>p</w:t>
            </w:r>
            <w:r w:rsidRPr="00A14D9F">
              <w:t>rojects</w:t>
            </w:r>
            <w:r w:rsidR="00725798" w:rsidRPr="00475F7E">
              <w:t xml:space="preserve"> </w:t>
            </w:r>
            <w:r w:rsidRPr="00A14D9F">
              <w:t>in</w:t>
            </w:r>
            <w:r w:rsidR="00725798" w:rsidRPr="00475F7E">
              <w:t xml:space="preserve"> </w:t>
            </w:r>
            <w:r w:rsidR="001534F5">
              <w:t>d</w:t>
            </w:r>
            <w:r w:rsidRPr="00A14D9F">
              <w:t>evelopment</w:t>
            </w:r>
            <w:r w:rsidR="00725798" w:rsidRPr="00475F7E">
              <w:t xml:space="preserve"> </w:t>
            </w:r>
            <w:r w:rsidR="001534F5">
              <w:t>p</w:t>
            </w:r>
            <w:r w:rsidRPr="00A14D9F">
              <w:t>ipeline</w:t>
            </w:r>
          </w:p>
        </w:tc>
        <w:tc>
          <w:tcPr>
            <w:tcW w:w="1982" w:type="pct"/>
          </w:tcPr>
          <w:p w14:paraId="3D0AA98B" w14:textId="77777777" w:rsidR="005B3A68" w:rsidRPr="00A14D9F" w:rsidRDefault="005B3A68" w:rsidP="00600C89"/>
        </w:tc>
      </w:tr>
      <w:tr w:rsidR="005B3A68" w14:paraId="1F902CA2" w14:textId="77777777" w:rsidTr="00475F7E">
        <w:tc>
          <w:tcPr>
            <w:tcW w:w="3018" w:type="pct"/>
          </w:tcPr>
          <w:p w14:paraId="56AA1A4E" w14:textId="41BE8E4F" w:rsidR="005B3A68" w:rsidRPr="00475F7E" w:rsidRDefault="005B3A68" w:rsidP="00600C89">
            <w:r w:rsidRPr="00A14D9F">
              <w:t>Standard</w:t>
            </w:r>
            <w:r w:rsidR="00725798" w:rsidRPr="00475F7E">
              <w:t xml:space="preserve"> </w:t>
            </w:r>
            <w:r w:rsidR="001534F5">
              <w:t>s</w:t>
            </w:r>
            <w:r w:rsidRPr="00A14D9F">
              <w:t>pecification</w:t>
            </w:r>
            <w:r w:rsidR="00725798" w:rsidRPr="00475F7E">
              <w:t xml:space="preserve"> </w:t>
            </w:r>
            <w:r w:rsidRPr="00A14D9F">
              <w:t>and</w:t>
            </w:r>
            <w:r w:rsidR="00725798" w:rsidRPr="00475F7E">
              <w:t xml:space="preserve"> </w:t>
            </w:r>
            <w:r w:rsidR="001534F5">
              <w:t>c</w:t>
            </w:r>
            <w:r w:rsidRPr="00A14D9F">
              <w:t>ost</w:t>
            </w:r>
            <w:r w:rsidR="00725798" w:rsidRPr="00475F7E">
              <w:t xml:space="preserve"> </w:t>
            </w:r>
            <w:r w:rsidR="001534F5">
              <w:t>e</w:t>
            </w:r>
            <w:r w:rsidRPr="00A14D9F">
              <w:t>stimating</w:t>
            </w:r>
            <w:r w:rsidR="00725798" w:rsidRPr="00475F7E">
              <w:t xml:space="preserve"> </w:t>
            </w:r>
            <w:r w:rsidR="001534F5">
              <w:t>t</w:t>
            </w:r>
            <w:r w:rsidRPr="00A14D9F">
              <w:t>ools</w:t>
            </w:r>
          </w:p>
        </w:tc>
        <w:tc>
          <w:tcPr>
            <w:tcW w:w="1982" w:type="pct"/>
          </w:tcPr>
          <w:p w14:paraId="56C00517" w14:textId="77777777" w:rsidR="005B3A68" w:rsidRPr="00A14D9F" w:rsidRDefault="005B3A68" w:rsidP="00600C89"/>
        </w:tc>
      </w:tr>
      <w:tr w:rsidR="005B3A68" w14:paraId="1A6B676D" w14:textId="77777777" w:rsidTr="00475F7E">
        <w:tc>
          <w:tcPr>
            <w:tcW w:w="3018" w:type="pct"/>
          </w:tcPr>
          <w:p w14:paraId="790CFE31" w14:textId="61975964" w:rsidR="005B3A68" w:rsidRPr="00475F7E" w:rsidRDefault="005B3A68" w:rsidP="00600C89">
            <w:r w:rsidRPr="00A14D9F">
              <w:t>Policies</w:t>
            </w:r>
            <w:r w:rsidR="00725798" w:rsidRPr="00475F7E">
              <w:t xml:space="preserve"> </w:t>
            </w:r>
            <w:r w:rsidRPr="00A14D9F">
              <w:t>and</w:t>
            </w:r>
            <w:r w:rsidR="00725798" w:rsidRPr="00475F7E">
              <w:t xml:space="preserve"> </w:t>
            </w:r>
            <w:r w:rsidR="001534F5">
              <w:t>p</w:t>
            </w:r>
            <w:r w:rsidRPr="00A14D9F">
              <w:t>rocedures</w:t>
            </w:r>
            <w:r w:rsidR="00725798" w:rsidRPr="00475F7E">
              <w:t xml:space="preserve"> </w:t>
            </w:r>
            <w:r w:rsidRPr="00A14D9F">
              <w:t>for</w:t>
            </w:r>
            <w:r w:rsidR="00725798" w:rsidRPr="00475F7E">
              <w:t xml:space="preserve"> </w:t>
            </w:r>
            <w:r w:rsidR="001534F5">
              <w:t>h</w:t>
            </w:r>
            <w:r w:rsidRPr="00A14D9F">
              <w:t>omebuyer</w:t>
            </w:r>
            <w:r w:rsidR="00725798" w:rsidRPr="00475F7E">
              <w:t xml:space="preserve"> </w:t>
            </w:r>
            <w:r w:rsidR="001534F5">
              <w:t>d</w:t>
            </w:r>
            <w:r w:rsidRPr="00A14D9F">
              <w:t>evelopment</w:t>
            </w:r>
          </w:p>
        </w:tc>
        <w:tc>
          <w:tcPr>
            <w:tcW w:w="1982" w:type="pct"/>
          </w:tcPr>
          <w:p w14:paraId="0280989D" w14:textId="77777777" w:rsidR="005B3A68" w:rsidRPr="00A14D9F" w:rsidRDefault="005B3A68" w:rsidP="00600C89"/>
        </w:tc>
      </w:tr>
      <w:tr w:rsidR="005B3A68" w14:paraId="6D09EA72" w14:textId="77777777" w:rsidTr="00475F7E">
        <w:tc>
          <w:tcPr>
            <w:tcW w:w="3018" w:type="pct"/>
          </w:tcPr>
          <w:p w14:paraId="256B7068" w14:textId="5E072E0B" w:rsidR="005B3A68" w:rsidRPr="00475F7E" w:rsidRDefault="005B3A68" w:rsidP="00600C89">
            <w:r w:rsidRPr="00A14D9F">
              <w:t>Written</w:t>
            </w:r>
            <w:r w:rsidR="00725798" w:rsidRPr="00475F7E">
              <w:t xml:space="preserve"> </w:t>
            </w:r>
            <w:r w:rsidR="001534F5">
              <w:t>a</w:t>
            </w:r>
            <w:r w:rsidRPr="00A14D9F">
              <w:t>greements</w:t>
            </w:r>
            <w:r w:rsidR="00725798" w:rsidRPr="00475F7E">
              <w:t xml:space="preserve"> </w:t>
            </w:r>
            <w:r w:rsidRPr="00A14D9F">
              <w:t>with</w:t>
            </w:r>
            <w:r w:rsidR="00725798" w:rsidRPr="00475F7E">
              <w:t xml:space="preserve"> </w:t>
            </w:r>
            <w:r w:rsidR="001534F5">
              <w:t>f</w:t>
            </w:r>
            <w:r w:rsidRPr="00A14D9F">
              <w:t>under(s)</w:t>
            </w:r>
          </w:p>
        </w:tc>
        <w:tc>
          <w:tcPr>
            <w:tcW w:w="1982" w:type="pct"/>
          </w:tcPr>
          <w:p w14:paraId="25C40BEB" w14:textId="77777777" w:rsidR="005B3A68" w:rsidRPr="00A14D9F" w:rsidRDefault="005B3A68" w:rsidP="00600C89"/>
        </w:tc>
      </w:tr>
      <w:tr w:rsidR="005B3A68" w14:paraId="3A539634" w14:textId="77777777" w:rsidTr="00475F7E">
        <w:tc>
          <w:tcPr>
            <w:tcW w:w="3018" w:type="pct"/>
          </w:tcPr>
          <w:p w14:paraId="3073FA78" w14:textId="1D4D3281" w:rsidR="005B3A68" w:rsidRPr="00A14D9F" w:rsidRDefault="005B3A68" w:rsidP="00600C89">
            <w:r w:rsidRPr="00A14D9F">
              <w:t>Funder</w:t>
            </w:r>
            <w:r w:rsidR="00725798" w:rsidRPr="00A14D9F">
              <w:t xml:space="preserve"> </w:t>
            </w:r>
            <w:r w:rsidR="001534F5">
              <w:t>f</w:t>
            </w:r>
            <w:r w:rsidRPr="00A14D9F">
              <w:t>orms</w:t>
            </w:r>
            <w:r w:rsidR="00725798" w:rsidRPr="00A14D9F">
              <w:t xml:space="preserve"> </w:t>
            </w:r>
            <w:r w:rsidRPr="00A14D9F">
              <w:t>and</w:t>
            </w:r>
            <w:r w:rsidR="00725798" w:rsidRPr="00A14D9F">
              <w:t xml:space="preserve"> </w:t>
            </w:r>
            <w:r w:rsidR="00BB6A1F" w:rsidRPr="00A14D9F">
              <w:t>T</w:t>
            </w:r>
            <w:r w:rsidR="00BB6A1F">
              <w:t>e</w:t>
            </w:r>
            <w:r w:rsidR="00BB6A1F" w:rsidRPr="00A14D9F">
              <w:t>mplates</w:t>
            </w:r>
          </w:p>
        </w:tc>
        <w:tc>
          <w:tcPr>
            <w:tcW w:w="1982" w:type="pct"/>
          </w:tcPr>
          <w:p w14:paraId="6C5CAC87" w14:textId="77777777" w:rsidR="005B3A68" w:rsidRPr="00A14D9F" w:rsidRDefault="005B3A68" w:rsidP="00600C89"/>
        </w:tc>
      </w:tr>
      <w:tr w:rsidR="005B3A68" w14:paraId="0BFCB232" w14:textId="77777777" w:rsidTr="00475F7E">
        <w:tc>
          <w:tcPr>
            <w:tcW w:w="3018" w:type="pct"/>
          </w:tcPr>
          <w:p w14:paraId="33B616BE" w14:textId="20C46BF0" w:rsidR="005B3A68" w:rsidRPr="00A14D9F" w:rsidRDefault="005B3A68" w:rsidP="00600C89">
            <w:r w:rsidRPr="00A14D9F">
              <w:t>Funder</w:t>
            </w:r>
            <w:r w:rsidR="00725798" w:rsidRPr="00475F7E">
              <w:t xml:space="preserve"> </w:t>
            </w:r>
            <w:r w:rsidRPr="00A14D9F">
              <w:t>contact</w:t>
            </w:r>
            <w:r w:rsidR="00725798" w:rsidRPr="00475F7E">
              <w:t xml:space="preserve"> </w:t>
            </w:r>
            <w:r w:rsidRPr="00A14D9F">
              <w:t>list</w:t>
            </w:r>
          </w:p>
        </w:tc>
        <w:tc>
          <w:tcPr>
            <w:tcW w:w="1982" w:type="pct"/>
          </w:tcPr>
          <w:p w14:paraId="6B93464C" w14:textId="77777777" w:rsidR="005B3A68" w:rsidRPr="00A14D9F" w:rsidRDefault="005B3A68" w:rsidP="00600C89"/>
        </w:tc>
      </w:tr>
      <w:tr w:rsidR="005B3A68" w14:paraId="42F208FC" w14:textId="77777777" w:rsidTr="00475F7E">
        <w:tc>
          <w:tcPr>
            <w:tcW w:w="3018" w:type="pct"/>
          </w:tcPr>
          <w:p w14:paraId="784CE0E2" w14:textId="77777777" w:rsidR="005B3A68" w:rsidRPr="00A14D9F" w:rsidRDefault="005B3A68" w:rsidP="00600C89"/>
        </w:tc>
        <w:tc>
          <w:tcPr>
            <w:tcW w:w="1982" w:type="pct"/>
          </w:tcPr>
          <w:p w14:paraId="385C2B33" w14:textId="77777777" w:rsidR="005B3A68" w:rsidRPr="00A14D9F" w:rsidRDefault="005B3A68" w:rsidP="00600C89"/>
        </w:tc>
      </w:tr>
      <w:tr w:rsidR="005B3A68" w14:paraId="673E0748" w14:textId="77777777" w:rsidTr="00475F7E">
        <w:tc>
          <w:tcPr>
            <w:tcW w:w="3018" w:type="pct"/>
          </w:tcPr>
          <w:p w14:paraId="5A4F93FF" w14:textId="77777777" w:rsidR="005B3A68" w:rsidRPr="00A14D9F" w:rsidRDefault="005B3A68" w:rsidP="00600C89"/>
        </w:tc>
        <w:tc>
          <w:tcPr>
            <w:tcW w:w="1982" w:type="pct"/>
          </w:tcPr>
          <w:p w14:paraId="39ED7F6B" w14:textId="77777777" w:rsidR="005B3A68" w:rsidRPr="00A14D9F" w:rsidRDefault="005B3A68" w:rsidP="00600C89"/>
        </w:tc>
      </w:tr>
    </w:tbl>
    <w:p w14:paraId="498798F9" w14:textId="77777777" w:rsidR="00EC498D" w:rsidRDefault="00EC498D" w:rsidP="00600C89">
      <w:pPr>
        <w:rPr>
          <w:spacing w:val="15"/>
        </w:rPr>
      </w:pPr>
      <w:r>
        <w:br w:type="page"/>
      </w:r>
    </w:p>
    <w:p w14:paraId="7066E097" w14:textId="4A66BAE1" w:rsidR="00222A45" w:rsidRDefault="00222A45" w:rsidP="00D02395">
      <w:pPr>
        <w:pStyle w:val="Heading2"/>
      </w:pPr>
      <w:bookmarkStart w:id="121" w:name="_Toc73960274"/>
      <w:bookmarkStart w:id="122" w:name="_Toc81381752"/>
      <w:bookmarkEnd w:id="116"/>
      <w:bookmarkEnd w:id="117"/>
      <w:bookmarkEnd w:id="118"/>
      <w:r>
        <w:lastRenderedPageBreak/>
        <w:t>Homeowner</w:t>
      </w:r>
      <w:r w:rsidR="00725798">
        <w:t xml:space="preserve"> </w:t>
      </w:r>
      <w:r>
        <w:t>Rehabilitation</w:t>
      </w:r>
      <w:r w:rsidR="0029707F">
        <w:t xml:space="preserve"> </w:t>
      </w:r>
      <w:r w:rsidR="00136B84">
        <w:t>a</w:t>
      </w:r>
      <w:r w:rsidR="0029707F">
        <w:t>nd Weatherization Activities</w:t>
      </w:r>
      <w:bookmarkEnd w:id="121"/>
      <w:bookmarkEnd w:id="122"/>
    </w:p>
    <w:p w14:paraId="13350369" w14:textId="5ED0D4DB" w:rsidR="00222A45" w:rsidRPr="00E52922" w:rsidRDefault="00222A45" w:rsidP="00600C89">
      <w:r w:rsidRPr="00E52922">
        <w:t>[</w:t>
      </w:r>
      <w:r w:rsidRPr="00E52922">
        <w:rPr>
          <w:highlight w:val="yellow"/>
        </w:rPr>
        <w:t>Organization</w:t>
      </w:r>
      <w:r w:rsidR="00725798" w:rsidRPr="00E52922">
        <w:rPr>
          <w:highlight w:val="yellow"/>
        </w:rPr>
        <w:t xml:space="preserve"> </w:t>
      </w:r>
      <w:r w:rsidRPr="00E52922">
        <w:rPr>
          <w:highlight w:val="yellow"/>
        </w:rPr>
        <w:t>Name</w:t>
      </w:r>
      <w:r w:rsidRPr="00E52922">
        <w:t>]</w:t>
      </w:r>
      <w:r w:rsidR="00725798" w:rsidRPr="00E52922">
        <w:t xml:space="preserve"> </w:t>
      </w:r>
      <w:r w:rsidRPr="00E52922">
        <w:t>provides</w:t>
      </w:r>
      <w:r w:rsidR="00725798" w:rsidRPr="00E52922">
        <w:t xml:space="preserve"> </w:t>
      </w:r>
      <w:r w:rsidRPr="00E52922">
        <w:t>homeowner</w:t>
      </w:r>
      <w:r w:rsidR="00725798" w:rsidRPr="00E52922">
        <w:t xml:space="preserve"> </w:t>
      </w:r>
      <w:r w:rsidRPr="00E52922">
        <w:t>rehabilitation</w:t>
      </w:r>
      <w:r w:rsidR="00725798" w:rsidRPr="00E52922">
        <w:t xml:space="preserve"> </w:t>
      </w:r>
      <w:r w:rsidRPr="00E52922">
        <w:t>services</w:t>
      </w:r>
      <w:r w:rsidR="00725798" w:rsidRPr="00E52922">
        <w:t xml:space="preserve"> </w:t>
      </w:r>
      <w:r w:rsidRPr="00E52922">
        <w:t>to</w:t>
      </w:r>
      <w:r w:rsidR="00725798" w:rsidRPr="00E52922">
        <w:t xml:space="preserve"> </w:t>
      </w:r>
      <w:r w:rsidRPr="00E52922">
        <w:t>assist</w:t>
      </w:r>
      <w:r w:rsidR="00725798" w:rsidRPr="00E52922">
        <w:t xml:space="preserve"> </w:t>
      </w:r>
      <w:r w:rsidRPr="00E52922">
        <w:t>existing</w:t>
      </w:r>
      <w:r w:rsidR="00725798" w:rsidRPr="00E52922">
        <w:t xml:space="preserve"> </w:t>
      </w:r>
      <w:r w:rsidRPr="00E52922">
        <w:t>homeowners</w:t>
      </w:r>
      <w:r w:rsidR="00725798" w:rsidRPr="00E52922">
        <w:t xml:space="preserve"> </w:t>
      </w:r>
      <w:r w:rsidRPr="00E52922">
        <w:t>with</w:t>
      </w:r>
      <w:r w:rsidR="00725798" w:rsidRPr="00E52922">
        <w:t xml:space="preserve"> </w:t>
      </w:r>
      <w:r w:rsidRPr="00E52922">
        <w:t>the</w:t>
      </w:r>
      <w:r w:rsidR="00725798" w:rsidRPr="00E52922">
        <w:t xml:space="preserve"> </w:t>
      </w:r>
      <w:r w:rsidRPr="00E52922">
        <w:t>repair,</w:t>
      </w:r>
      <w:r w:rsidR="00725798" w:rsidRPr="00E52922">
        <w:t xml:space="preserve"> </w:t>
      </w:r>
      <w:r w:rsidRPr="00E52922">
        <w:t>rehabilitation,</w:t>
      </w:r>
      <w:r w:rsidR="00725798" w:rsidRPr="00E52922">
        <w:t xml:space="preserve"> </w:t>
      </w:r>
      <w:r w:rsidRPr="00E52922">
        <w:t>or</w:t>
      </w:r>
      <w:r w:rsidR="00725798" w:rsidRPr="00E52922">
        <w:t xml:space="preserve"> </w:t>
      </w:r>
      <w:r w:rsidRPr="00E52922">
        <w:t>reconstruction</w:t>
      </w:r>
      <w:r w:rsidR="00725798" w:rsidRPr="00E52922">
        <w:t xml:space="preserve"> </w:t>
      </w:r>
      <w:r w:rsidRPr="00E52922">
        <w:t>of</w:t>
      </w:r>
      <w:r w:rsidR="00725798" w:rsidRPr="00E52922">
        <w:t xml:space="preserve"> </w:t>
      </w:r>
      <w:r w:rsidRPr="00E52922">
        <w:t>owner-occupied</w:t>
      </w:r>
      <w:r w:rsidR="00725798" w:rsidRPr="00E52922">
        <w:t xml:space="preserve"> </w:t>
      </w:r>
      <w:r w:rsidRPr="00E52922">
        <w:t>units.</w:t>
      </w:r>
      <w:r w:rsidR="00136B84">
        <w:t xml:space="preserve"> </w:t>
      </w:r>
      <w:r w:rsidRPr="00E52922">
        <w:t>In</w:t>
      </w:r>
      <w:r w:rsidR="00725798" w:rsidRPr="00E52922">
        <w:t xml:space="preserve"> </w:t>
      </w:r>
      <w:r w:rsidRPr="00E52922">
        <w:t>the</w:t>
      </w:r>
      <w:r w:rsidR="00725798" w:rsidRPr="00E52922">
        <w:t xml:space="preserve"> </w:t>
      </w:r>
      <w:r w:rsidRPr="00E52922">
        <w:t>event</w:t>
      </w:r>
      <w:r w:rsidR="00725798" w:rsidRPr="00E52922">
        <w:t xml:space="preserve"> </w:t>
      </w:r>
      <w:r w:rsidRPr="00E52922">
        <w:t>of</w:t>
      </w:r>
      <w:r w:rsidR="00725798" w:rsidRPr="00E52922">
        <w:t xml:space="preserve"> </w:t>
      </w:r>
      <w:r w:rsidRPr="00E52922">
        <w:t>a</w:t>
      </w:r>
      <w:r w:rsidR="00725798" w:rsidRPr="00E52922">
        <w:t xml:space="preserve"> </w:t>
      </w:r>
      <w:r w:rsidRPr="00E52922">
        <w:t>disaster</w:t>
      </w:r>
      <w:r w:rsidR="00725798" w:rsidRPr="00E52922">
        <w:t xml:space="preserve"> </w:t>
      </w:r>
      <w:r w:rsidRPr="00E52922">
        <w:rPr>
          <w:highlight w:val="yellow"/>
        </w:rPr>
        <w:t>[Organization</w:t>
      </w:r>
      <w:r w:rsidR="00725798" w:rsidRPr="00E52922">
        <w:rPr>
          <w:highlight w:val="yellow"/>
        </w:rPr>
        <w:t xml:space="preserve"> </w:t>
      </w:r>
      <w:r w:rsidRPr="00E52922">
        <w:rPr>
          <w:highlight w:val="yellow"/>
        </w:rPr>
        <w:t>Acronym]</w:t>
      </w:r>
      <w:r w:rsidRPr="00E52922">
        <w:t>’s</w:t>
      </w:r>
      <w:r w:rsidR="00725798" w:rsidRPr="00E52922">
        <w:t xml:space="preserve"> </w:t>
      </w:r>
      <w:r w:rsidRPr="00E52922">
        <w:rPr>
          <w:color w:val="333333"/>
          <w:shd w:val="clear" w:color="auto" w:fill="FFFFFF"/>
        </w:rPr>
        <w:t>goal</w:t>
      </w:r>
      <w:r w:rsidR="00725798" w:rsidRPr="00E52922">
        <w:rPr>
          <w:color w:val="333333"/>
          <w:shd w:val="clear" w:color="auto" w:fill="FFFFFF"/>
        </w:rPr>
        <w:t xml:space="preserve"> </w:t>
      </w:r>
      <w:r w:rsidRPr="00E52922">
        <w:rPr>
          <w:color w:val="333333"/>
          <w:shd w:val="clear" w:color="auto" w:fill="FFFFFF"/>
        </w:rPr>
        <w:t>is</w:t>
      </w:r>
      <w:r w:rsidR="00725798" w:rsidRPr="00E52922">
        <w:rPr>
          <w:color w:val="333333"/>
          <w:shd w:val="clear" w:color="auto" w:fill="FFFFFF"/>
        </w:rPr>
        <w:t xml:space="preserve"> </w:t>
      </w:r>
      <w:r w:rsidRPr="00E52922">
        <w:rPr>
          <w:color w:val="333333"/>
          <w:shd w:val="clear" w:color="auto" w:fill="FFFFFF"/>
        </w:rPr>
        <w:t>to</w:t>
      </w:r>
      <w:r w:rsidR="00725798" w:rsidRPr="00E52922">
        <w:rPr>
          <w:color w:val="333333"/>
          <w:shd w:val="clear" w:color="auto" w:fill="FFFFFF"/>
        </w:rPr>
        <w:t xml:space="preserve"> </w:t>
      </w:r>
      <w:r w:rsidRPr="00E52922">
        <w:rPr>
          <w:color w:val="333333"/>
          <w:shd w:val="clear" w:color="auto" w:fill="FFFFFF"/>
        </w:rPr>
        <w:t>protect</w:t>
      </w:r>
      <w:r w:rsidR="00725798" w:rsidRPr="00E52922">
        <w:rPr>
          <w:color w:val="333333"/>
          <w:shd w:val="clear" w:color="auto" w:fill="FFFFFF"/>
        </w:rPr>
        <w:t xml:space="preserve"> </w:t>
      </w:r>
      <w:r w:rsidRPr="00E52922">
        <w:rPr>
          <w:color w:val="333333"/>
          <w:shd w:val="clear" w:color="auto" w:fill="FFFFFF"/>
        </w:rPr>
        <w:t>the</w:t>
      </w:r>
      <w:r w:rsidR="00725798" w:rsidRPr="00E52922">
        <w:rPr>
          <w:color w:val="333333"/>
          <w:shd w:val="clear" w:color="auto" w:fill="FFFFFF"/>
        </w:rPr>
        <w:t xml:space="preserve"> </w:t>
      </w:r>
      <w:r w:rsidRPr="00E52922">
        <w:rPr>
          <w:color w:val="333333"/>
          <w:shd w:val="clear" w:color="auto" w:fill="FFFFFF"/>
        </w:rPr>
        <w:t>health</w:t>
      </w:r>
      <w:r w:rsidR="00725798" w:rsidRPr="00E52922">
        <w:rPr>
          <w:color w:val="333333"/>
          <w:shd w:val="clear" w:color="auto" w:fill="FFFFFF"/>
        </w:rPr>
        <w:t xml:space="preserve"> </w:t>
      </w:r>
      <w:r w:rsidRPr="00E52922">
        <w:rPr>
          <w:color w:val="333333"/>
          <w:shd w:val="clear" w:color="auto" w:fill="FFFFFF"/>
        </w:rPr>
        <w:t>and</w:t>
      </w:r>
      <w:r w:rsidR="00725798" w:rsidRPr="00E52922">
        <w:rPr>
          <w:color w:val="333333"/>
          <w:shd w:val="clear" w:color="auto" w:fill="FFFFFF"/>
        </w:rPr>
        <w:t xml:space="preserve"> </w:t>
      </w:r>
      <w:r w:rsidRPr="00E52922">
        <w:rPr>
          <w:color w:val="333333"/>
          <w:shd w:val="clear" w:color="auto" w:fill="FFFFFF"/>
        </w:rPr>
        <w:t>safety</w:t>
      </w:r>
      <w:r w:rsidR="00725798" w:rsidRPr="00E52922">
        <w:rPr>
          <w:color w:val="333333"/>
          <w:shd w:val="clear" w:color="auto" w:fill="FFFFFF"/>
        </w:rPr>
        <w:t xml:space="preserve"> </w:t>
      </w:r>
      <w:r w:rsidRPr="00E52922">
        <w:rPr>
          <w:color w:val="333333"/>
          <w:shd w:val="clear" w:color="auto" w:fill="FFFFFF"/>
        </w:rPr>
        <w:t>of</w:t>
      </w:r>
      <w:r w:rsidR="00725798" w:rsidRPr="00E52922">
        <w:rPr>
          <w:color w:val="333333"/>
          <w:shd w:val="clear" w:color="auto" w:fill="FFFFFF"/>
        </w:rPr>
        <w:t xml:space="preserve"> </w:t>
      </w:r>
      <w:r w:rsidRPr="00E52922">
        <w:rPr>
          <w:color w:val="333333"/>
          <w:shd w:val="clear" w:color="auto" w:fill="FFFFFF"/>
        </w:rPr>
        <w:t>employees,</w:t>
      </w:r>
      <w:r w:rsidR="00725798" w:rsidRPr="00E52922">
        <w:rPr>
          <w:color w:val="333333"/>
          <w:shd w:val="clear" w:color="auto" w:fill="FFFFFF"/>
        </w:rPr>
        <w:t xml:space="preserve"> </w:t>
      </w:r>
      <w:r w:rsidRPr="00E52922">
        <w:rPr>
          <w:color w:val="333333"/>
          <w:shd w:val="clear" w:color="auto" w:fill="FFFFFF"/>
        </w:rPr>
        <w:t>constituents,</w:t>
      </w:r>
      <w:r w:rsidR="00725798" w:rsidRPr="00E52922">
        <w:rPr>
          <w:color w:val="333333"/>
          <w:shd w:val="clear" w:color="auto" w:fill="FFFFFF"/>
        </w:rPr>
        <w:t xml:space="preserve"> </w:t>
      </w:r>
      <w:r w:rsidRPr="00E52922">
        <w:rPr>
          <w:color w:val="333333"/>
          <w:shd w:val="clear" w:color="auto" w:fill="FFFFFF"/>
        </w:rPr>
        <w:t>and</w:t>
      </w:r>
      <w:r w:rsidR="00725798" w:rsidRPr="00E52922">
        <w:rPr>
          <w:color w:val="333333"/>
          <w:shd w:val="clear" w:color="auto" w:fill="FFFFFF"/>
        </w:rPr>
        <w:t xml:space="preserve"> </w:t>
      </w:r>
      <w:r w:rsidRPr="00E52922">
        <w:rPr>
          <w:color w:val="333333"/>
          <w:shd w:val="clear" w:color="auto" w:fill="FFFFFF"/>
        </w:rPr>
        <w:t>members</w:t>
      </w:r>
      <w:r w:rsidR="00725798" w:rsidRPr="00E52922">
        <w:rPr>
          <w:color w:val="333333"/>
          <w:shd w:val="clear" w:color="auto" w:fill="FFFFFF"/>
        </w:rPr>
        <w:t xml:space="preserve"> </w:t>
      </w:r>
      <w:r w:rsidRPr="00E52922">
        <w:rPr>
          <w:color w:val="333333"/>
          <w:shd w:val="clear" w:color="auto" w:fill="FFFFFF"/>
        </w:rPr>
        <w:t>of</w:t>
      </w:r>
      <w:r w:rsidR="00725798" w:rsidRPr="00E52922">
        <w:rPr>
          <w:color w:val="333333"/>
          <w:shd w:val="clear" w:color="auto" w:fill="FFFFFF"/>
        </w:rPr>
        <w:t xml:space="preserve"> </w:t>
      </w:r>
      <w:r w:rsidRPr="00E52922">
        <w:rPr>
          <w:color w:val="333333"/>
          <w:shd w:val="clear" w:color="auto" w:fill="FFFFFF"/>
        </w:rPr>
        <w:t>the</w:t>
      </w:r>
      <w:r w:rsidR="00725798" w:rsidRPr="00E52922">
        <w:rPr>
          <w:color w:val="333333"/>
          <w:shd w:val="clear" w:color="auto" w:fill="FFFFFF"/>
        </w:rPr>
        <w:t xml:space="preserve"> </w:t>
      </w:r>
      <w:r w:rsidRPr="00E52922">
        <w:rPr>
          <w:color w:val="333333"/>
          <w:shd w:val="clear" w:color="auto" w:fill="FFFFFF"/>
        </w:rPr>
        <w:t>community.</w:t>
      </w:r>
      <w:r w:rsidR="00136B84">
        <w:rPr>
          <w:color w:val="333333"/>
          <w:shd w:val="clear" w:color="auto" w:fill="FFFFFF"/>
        </w:rPr>
        <w:t xml:space="preserve"> </w:t>
      </w:r>
      <w:r w:rsidRPr="00E52922">
        <w:rPr>
          <w:color w:val="333333"/>
          <w:shd w:val="clear" w:color="auto" w:fill="FFFFFF"/>
        </w:rPr>
        <w:t>The</w:t>
      </w:r>
      <w:r w:rsidR="00725798" w:rsidRPr="00E52922">
        <w:rPr>
          <w:color w:val="333333"/>
          <w:shd w:val="clear" w:color="auto" w:fill="FFFFFF"/>
        </w:rPr>
        <w:t xml:space="preserve"> </w:t>
      </w:r>
      <w:r w:rsidRPr="00E52922">
        <w:rPr>
          <w:color w:val="333333"/>
          <w:shd w:val="clear" w:color="auto" w:fill="FFFFFF"/>
        </w:rPr>
        <w:t>homeowner’s</w:t>
      </w:r>
      <w:r w:rsidR="00725798" w:rsidRPr="00E52922">
        <w:rPr>
          <w:color w:val="333333"/>
          <w:shd w:val="clear" w:color="auto" w:fill="FFFFFF"/>
        </w:rPr>
        <w:t xml:space="preserve"> </w:t>
      </w:r>
      <w:r w:rsidRPr="00E52922">
        <w:rPr>
          <w:color w:val="333333"/>
          <w:shd w:val="clear" w:color="auto" w:fill="FFFFFF"/>
        </w:rPr>
        <w:t>insurance</w:t>
      </w:r>
      <w:r w:rsidR="00725798" w:rsidRPr="00E52922">
        <w:rPr>
          <w:color w:val="333333"/>
          <w:shd w:val="clear" w:color="auto" w:fill="FFFFFF"/>
        </w:rPr>
        <w:t xml:space="preserve"> </w:t>
      </w:r>
      <w:r w:rsidRPr="00E52922">
        <w:rPr>
          <w:color w:val="333333"/>
          <w:shd w:val="clear" w:color="auto" w:fill="FFFFFF"/>
        </w:rPr>
        <w:t>policy</w:t>
      </w:r>
      <w:r w:rsidR="00725798" w:rsidRPr="00E52922">
        <w:rPr>
          <w:color w:val="333333"/>
          <w:shd w:val="clear" w:color="auto" w:fill="FFFFFF"/>
        </w:rPr>
        <w:t xml:space="preserve"> </w:t>
      </w:r>
      <w:r w:rsidRPr="00E52922">
        <w:rPr>
          <w:color w:val="333333"/>
          <w:shd w:val="clear" w:color="auto" w:fill="FFFFFF"/>
        </w:rPr>
        <w:t>provides</w:t>
      </w:r>
      <w:r w:rsidR="00725798" w:rsidRPr="00E52922">
        <w:rPr>
          <w:color w:val="333333"/>
          <w:shd w:val="clear" w:color="auto" w:fill="FFFFFF"/>
        </w:rPr>
        <w:t xml:space="preserve"> </w:t>
      </w:r>
      <w:r w:rsidRPr="00E52922">
        <w:rPr>
          <w:color w:val="333333"/>
          <w:shd w:val="clear" w:color="auto" w:fill="FFFFFF"/>
        </w:rPr>
        <w:t>primary</w:t>
      </w:r>
      <w:r w:rsidR="00725798" w:rsidRPr="00E52922">
        <w:rPr>
          <w:color w:val="333333"/>
          <w:shd w:val="clear" w:color="auto" w:fill="FFFFFF"/>
        </w:rPr>
        <w:t xml:space="preserve"> </w:t>
      </w:r>
      <w:r w:rsidRPr="00E52922">
        <w:rPr>
          <w:color w:val="333333"/>
          <w:shd w:val="clear" w:color="auto" w:fill="FFFFFF"/>
        </w:rPr>
        <w:t>protection</w:t>
      </w:r>
      <w:r w:rsidR="00725798" w:rsidRPr="00E52922">
        <w:rPr>
          <w:color w:val="333333"/>
          <w:shd w:val="clear" w:color="auto" w:fill="FFFFFF"/>
        </w:rPr>
        <w:t xml:space="preserve"> </w:t>
      </w:r>
      <w:r w:rsidRPr="00E52922">
        <w:rPr>
          <w:color w:val="333333"/>
          <w:shd w:val="clear" w:color="auto" w:fill="FFFFFF"/>
        </w:rPr>
        <w:t>for</w:t>
      </w:r>
      <w:r w:rsidR="00725798" w:rsidRPr="00E52922">
        <w:rPr>
          <w:color w:val="333333"/>
          <w:shd w:val="clear" w:color="auto" w:fill="FFFFFF"/>
        </w:rPr>
        <w:t xml:space="preserve"> </w:t>
      </w:r>
      <w:r w:rsidRPr="00E52922">
        <w:rPr>
          <w:color w:val="333333"/>
          <w:shd w:val="clear" w:color="auto" w:fill="FFFFFF"/>
        </w:rPr>
        <w:t>the</w:t>
      </w:r>
      <w:r w:rsidR="00725798" w:rsidRPr="00E52922">
        <w:rPr>
          <w:color w:val="333333"/>
          <w:shd w:val="clear" w:color="auto" w:fill="FFFFFF"/>
        </w:rPr>
        <w:t xml:space="preserve"> </w:t>
      </w:r>
      <w:r w:rsidRPr="00E52922">
        <w:rPr>
          <w:color w:val="333333"/>
          <w:shd w:val="clear" w:color="auto" w:fill="FFFFFF"/>
        </w:rPr>
        <w:t>structure.</w:t>
      </w:r>
    </w:p>
    <w:p w14:paraId="73D07E73" w14:textId="297D99AE" w:rsidR="00222A45" w:rsidRPr="00AE79DB" w:rsidRDefault="00222A45" w:rsidP="00D02395">
      <w:pPr>
        <w:pStyle w:val="Heading3"/>
      </w:pPr>
      <w:r>
        <w:t>Business</w:t>
      </w:r>
      <w:r w:rsidR="00725798">
        <w:t xml:space="preserve"> </w:t>
      </w:r>
      <w:r>
        <w:t>Impact</w:t>
      </w:r>
      <w:r w:rsidR="00725798">
        <w:t xml:space="preserve"> </w:t>
      </w:r>
      <w:r>
        <w:t>Analysis</w:t>
      </w:r>
    </w:p>
    <w:p w14:paraId="4F978CB5" w14:textId="77777777" w:rsidR="00222A45" w:rsidRPr="008E0DD2" w:rsidRDefault="00222A45" w:rsidP="00D02395">
      <w:pPr>
        <w:pStyle w:val="Heading4"/>
      </w:pPr>
      <w:r w:rsidRPr="008E0DD2">
        <w:t>Threshold</w:t>
      </w:r>
    </w:p>
    <w:p w14:paraId="03FDCE7B" w14:textId="2DE1B98C" w:rsidR="00222A45" w:rsidRPr="008E0DD2" w:rsidRDefault="00222A45" w:rsidP="00600C89">
      <w:r w:rsidRPr="008E0DD2">
        <w:rPr>
          <w:highlight w:val="yellow"/>
        </w:rPr>
        <w:t>[Organization</w:t>
      </w:r>
      <w:r w:rsidR="00725798">
        <w:rPr>
          <w:highlight w:val="yellow"/>
        </w:rPr>
        <w:t xml:space="preserve"> </w:t>
      </w:r>
      <w:r w:rsidRPr="008E0DD2">
        <w:rPr>
          <w:highlight w:val="yellow"/>
        </w:rPr>
        <w:t>Acronym]</w:t>
      </w:r>
      <w:r w:rsidR="00725798">
        <w:t xml:space="preserve"> </w:t>
      </w:r>
      <w:r w:rsidRPr="008E0DD2">
        <w:t>can</w:t>
      </w:r>
      <w:r w:rsidR="00725798">
        <w:t xml:space="preserve"> </w:t>
      </w:r>
      <w:r w:rsidRPr="008E0DD2">
        <w:t>maintain</w:t>
      </w:r>
      <w:r w:rsidR="00725798">
        <w:t xml:space="preserve"> </w:t>
      </w:r>
      <w:r w:rsidRPr="008E0DD2">
        <w:t>normal</w:t>
      </w:r>
      <w:r w:rsidR="00725798">
        <w:t xml:space="preserve"> </w:t>
      </w:r>
      <w:r w:rsidRPr="008E0DD2">
        <w:t>operations</w:t>
      </w:r>
      <w:r w:rsidR="00725798">
        <w:t xml:space="preserve"> </w:t>
      </w:r>
      <w:r w:rsidRPr="008E0DD2">
        <w:t>for</w:t>
      </w:r>
      <w:r w:rsidR="00725798">
        <w:t xml:space="preserve"> </w:t>
      </w:r>
      <w:r w:rsidRPr="008E0DD2">
        <w:t>less</w:t>
      </w:r>
      <w:r w:rsidR="00725798">
        <w:t xml:space="preserve"> </w:t>
      </w:r>
      <w:r w:rsidRPr="008E0DD2">
        <w:t>than</w:t>
      </w:r>
      <w:r w:rsidR="00725798">
        <w:t xml:space="preserve"> </w:t>
      </w:r>
      <w:r w:rsidRPr="008E0DD2">
        <w:rPr>
          <w:highlight w:val="yellow"/>
        </w:rPr>
        <w:t>[time]</w:t>
      </w:r>
      <w:r w:rsidR="00725798">
        <w:t xml:space="preserve"> </w:t>
      </w:r>
      <w:r w:rsidRPr="008E0DD2">
        <w:t>without</w:t>
      </w:r>
      <w:r w:rsidR="00725798">
        <w:t xml:space="preserve"> </w:t>
      </w:r>
      <w:r w:rsidRPr="008E0DD2">
        <w:t>providing</w:t>
      </w:r>
      <w:r w:rsidR="00725798">
        <w:t xml:space="preserve"> </w:t>
      </w:r>
      <w:r w:rsidRPr="008E0DD2">
        <w:t>Homeowner</w:t>
      </w:r>
      <w:r w:rsidR="00725798">
        <w:t xml:space="preserve"> </w:t>
      </w:r>
      <w:r w:rsidRPr="008E0DD2">
        <w:t>Rehabilitation</w:t>
      </w:r>
      <w:r w:rsidR="00725798">
        <w:t xml:space="preserve"> </w:t>
      </w:r>
      <w:r w:rsidRPr="008E0DD2">
        <w:t>services</w:t>
      </w:r>
      <w:r w:rsidR="00725798">
        <w:t xml:space="preserve"> </w:t>
      </w:r>
      <w:r w:rsidRPr="008E0DD2">
        <w:t>to</w:t>
      </w:r>
      <w:r w:rsidR="00725798">
        <w:t xml:space="preserve"> </w:t>
      </w:r>
      <w:r w:rsidR="00271E68">
        <w:t>constituent</w:t>
      </w:r>
      <w:r w:rsidRPr="008E0DD2">
        <w:t>s,</w:t>
      </w:r>
      <w:r w:rsidR="00725798">
        <w:t xml:space="preserve"> </w:t>
      </w:r>
      <w:r w:rsidRPr="008E0DD2">
        <w:t>classifying</w:t>
      </w:r>
      <w:r w:rsidR="00725798">
        <w:t xml:space="preserve"> </w:t>
      </w:r>
      <w:r w:rsidRPr="008E0DD2">
        <w:t>this</w:t>
      </w:r>
      <w:r w:rsidR="00725798">
        <w:t xml:space="preserve"> </w:t>
      </w:r>
      <w:r w:rsidRPr="008E0DD2">
        <w:t>activity</w:t>
      </w:r>
      <w:r w:rsidR="00725798">
        <w:t xml:space="preserve"> </w:t>
      </w:r>
      <w:r w:rsidRPr="008E0DD2">
        <w:t>as</w:t>
      </w:r>
      <w:r w:rsidR="00725798">
        <w:t xml:space="preserve"> </w:t>
      </w:r>
      <w:r w:rsidRPr="008E0DD2">
        <w:rPr>
          <w:highlight w:val="yellow"/>
        </w:rPr>
        <w:t>[</w:t>
      </w:r>
      <w:commentRangeStart w:id="123"/>
      <w:r w:rsidRPr="008E0DD2">
        <w:rPr>
          <w:highlight w:val="yellow"/>
        </w:rPr>
        <w:t>threshold</w:t>
      </w:r>
      <w:commentRangeEnd w:id="123"/>
      <w:r w:rsidRPr="008E0DD2">
        <w:rPr>
          <w:rStyle w:val="CommentReference"/>
        </w:rPr>
        <w:commentReference w:id="123"/>
      </w:r>
      <w:r w:rsidRPr="008E0DD2">
        <w:rPr>
          <w:highlight w:val="yellow"/>
        </w:rPr>
        <w:t>]</w:t>
      </w:r>
      <w:r w:rsidRPr="008E0DD2">
        <w:t>.</w:t>
      </w:r>
      <w:r w:rsidR="00725798">
        <w:t xml:space="preserve"> </w:t>
      </w:r>
    </w:p>
    <w:p w14:paraId="47192D9B" w14:textId="71A2C201" w:rsidR="00222A45" w:rsidRPr="008E0DD2" w:rsidRDefault="00222A45" w:rsidP="00D02395">
      <w:pPr>
        <w:pStyle w:val="Heading4"/>
      </w:pPr>
      <w:r w:rsidRPr="008E0DD2">
        <w:t>Staffing</w:t>
      </w:r>
      <w:r w:rsidR="00725798">
        <w:t xml:space="preserve"> </w:t>
      </w:r>
      <w:r w:rsidRPr="008E0DD2">
        <w:t>Impacts</w:t>
      </w:r>
    </w:p>
    <w:p w14:paraId="2BF7644F" w14:textId="2C4ACBBB" w:rsidR="00222A45" w:rsidRPr="0020472B" w:rsidRDefault="00222A45" w:rsidP="00475F7E">
      <w:pPr>
        <w:rPr>
          <w:rFonts w:eastAsia="Yu Mincho" w:cs="Arial"/>
        </w:rPr>
      </w:pPr>
      <w:r w:rsidRPr="0020472B">
        <w:rPr>
          <w:highlight w:val="yellow"/>
        </w:rPr>
        <w:t>[Employee</w:t>
      </w:r>
      <w:r w:rsidR="00725798" w:rsidRPr="0020472B">
        <w:rPr>
          <w:highlight w:val="yellow"/>
        </w:rPr>
        <w:t xml:space="preserve"> </w:t>
      </w:r>
      <w:r w:rsidRPr="0020472B">
        <w:rPr>
          <w:highlight w:val="yellow"/>
        </w:rPr>
        <w:t>Name</w:t>
      </w:r>
      <w:r w:rsidR="00725798" w:rsidRPr="0020472B">
        <w:rPr>
          <w:highlight w:val="yellow"/>
        </w:rPr>
        <w:t xml:space="preserve"> </w:t>
      </w:r>
      <w:r w:rsidRPr="0020472B">
        <w:rPr>
          <w:highlight w:val="yellow"/>
        </w:rPr>
        <w:t>or</w:t>
      </w:r>
      <w:r w:rsidR="00725798" w:rsidRPr="0020472B">
        <w:rPr>
          <w:highlight w:val="yellow"/>
        </w:rPr>
        <w:t xml:space="preserve"> </w:t>
      </w:r>
      <w:r w:rsidRPr="0020472B">
        <w:rPr>
          <w:highlight w:val="yellow"/>
        </w:rPr>
        <w:t>Job</w:t>
      </w:r>
      <w:r w:rsidR="00725798" w:rsidRPr="0020472B">
        <w:rPr>
          <w:highlight w:val="yellow"/>
        </w:rPr>
        <w:t xml:space="preserve"> </w:t>
      </w:r>
      <w:r w:rsidRPr="0020472B">
        <w:rPr>
          <w:highlight w:val="yellow"/>
        </w:rPr>
        <w:t>Title]</w:t>
      </w:r>
      <w:r w:rsidR="00725798" w:rsidRPr="0020472B">
        <w:t xml:space="preserve"> </w:t>
      </w:r>
      <w:r w:rsidRPr="0020472B">
        <w:t>is</w:t>
      </w:r>
      <w:r w:rsidR="00725798" w:rsidRPr="0020472B">
        <w:t xml:space="preserve"> </w:t>
      </w:r>
      <w:r w:rsidRPr="0020472B">
        <w:t>responsible</w:t>
      </w:r>
      <w:r w:rsidR="00725798" w:rsidRPr="0020472B">
        <w:t xml:space="preserve"> </w:t>
      </w:r>
      <w:r w:rsidRPr="0020472B">
        <w:t>for</w:t>
      </w:r>
      <w:r w:rsidR="00725798" w:rsidRPr="0020472B">
        <w:t xml:space="preserve"> </w:t>
      </w:r>
      <w:r w:rsidRPr="0020472B">
        <w:t>ensuring</w:t>
      </w:r>
      <w:r w:rsidR="00725798" w:rsidRPr="0020472B">
        <w:t xml:space="preserve"> </w:t>
      </w:r>
      <w:r w:rsidRPr="0020472B">
        <w:t>the</w:t>
      </w:r>
      <w:r w:rsidR="00725798" w:rsidRPr="0020472B">
        <w:t xml:space="preserve"> </w:t>
      </w:r>
      <w:r w:rsidRPr="0020472B">
        <w:t>Business</w:t>
      </w:r>
      <w:r w:rsidR="00725798" w:rsidRPr="0020472B">
        <w:t xml:space="preserve"> </w:t>
      </w:r>
      <w:r w:rsidRPr="0020472B">
        <w:t>Continuity</w:t>
      </w:r>
      <w:r w:rsidR="00725798" w:rsidRPr="0020472B">
        <w:t xml:space="preserve"> </w:t>
      </w:r>
      <w:r w:rsidRPr="0020472B">
        <w:t>and</w:t>
      </w:r>
      <w:r w:rsidR="00725798" w:rsidRPr="0020472B">
        <w:t xml:space="preserve"> </w:t>
      </w:r>
      <w:r w:rsidRPr="0020472B">
        <w:t>Disaster</w:t>
      </w:r>
      <w:r w:rsidR="00725798" w:rsidRPr="0020472B">
        <w:t xml:space="preserve"> </w:t>
      </w:r>
      <w:r w:rsidRPr="0020472B">
        <w:t>Recovery</w:t>
      </w:r>
      <w:r w:rsidR="00725798" w:rsidRPr="0020472B">
        <w:t xml:space="preserve"> </w:t>
      </w:r>
      <w:r w:rsidR="005B4139">
        <w:t>P</w:t>
      </w:r>
      <w:r w:rsidRPr="0020472B">
        <w:t>lan</w:t>
      </w:r>
      <w:r w:rsidR="00725798" w:rsidRPr="0020472B">
        <w:t xml:space="preserve"> </w:t>
      </w:r>
      <w:r w:rsidRPr="0020472B">
        <w:t>for</w:t>
      </w:r>
      <w:r w:rsidR="00725798" w:rsidRPr="0020472B">
        <w:t xml:space="preserve"> </w:t>
      </w:r>
      <w:r w:rsidR="00C55E41">
        <w:t>Homeowner Rehabilitation and Weatherization</w:t>
      </w:r>
      <w:r w:rsidR="00C55E41" w:rsidRPr="0020472B">
        <w:t xml:space="preserve"> </w:t>
      </w:r>
      <w:r w:rsidRPr="0020472B">
        <w:t>is</w:t>
      </w:r>
      <w:r w:rsidR="00725798" w:rsidRPr="0020472B">
        <w:t xml:space="preserve"> </w:t>
      </w:r>
      <w:r w:rsidRPr="0020472B">
        <w:t>executed</w:t>
      </w:r>
      <w:r w:rsidR="00725798" w:rsidRPr="0020472B">
        <w:t xml:space="preserve"> </w:t>
      </w:r>
      <w:r w:rsidRPr="0020472B">
        <w:t>as</w:t>
      </w:r>
      <w:r w:rsidR="00725798" w:rsidRPr="0020472B">
        <w:t xml:space="preserve"> </w:t>
      </w:r>
      <w:r w:rsidRPr="0020472B">
        <w:t>delineated</w:t>
      </w:r>
      <w:r w:rsidR="00725798" w:rsidRPr="0020472B">
        <w:t xml:space="preserve"> </w:t>
      </w:r>
      <w:r w:rsidRPr="0020472B">
        <w:t>in</w:t>
      </w:r>
      <w:r w:rsidR="00725798" w:rsidRPr="0020472B">
        <w:t xml:space="preserve"> </w:t>
      </w:r>
      <w:r w:rsidRPr="0020472B">
        <w:t>this</w:t>
      </w:r>
      <w:r w:rsidR="00725798" w:rsidRPr="0020472B">
        <w:t xml:space="preserve"> </w:t>
      </w:r>
      <w:r w:rsidR="005B4139">
        <w:t>P</w:t>
      </w:r>
      <w:r w:rsidRPr="0020472B">
        <w:t>lan.</w:t>
      </w:r>
      <w:r w:rsidR="00725798" w:rsidRPr="0020472B">
        <w:t xml:space="preserve"> </w:t>
      </w:r>
      <w:r w:rsidRPr="0022088F">
        <w:rPr>
          <w:highlight w:val="yellow"/>
        </w:rPr>
        <w:t>[Employee</w:t>
      </w:r>
      <w:r w:rsidR="00725798" w:rsidRPr="0022088F">
        <w:rPr>
          <w:highlight w:val="yellow"/>
        </w:rPr>
        <w:t xml:space="preserve"> </w:t>
      </w:r>
      <w:r w:rsidRPr="0022088F">
        <w:rPr>
          <w:highlight w:val="yellow"/>
        </w:rPr>
        <w:t>Name</w:t>
      </w:r>
      <w:r w:rsidR="00725798" w:rsidRPr="0022088F">
        <w:rPr>
          <w:highlight w:val="yellow"/>
        </w:rPr>
        <w:t xml:space="preserve"> </w:t>
      </w:r>
      <w:r w:rsidRPr="0022088F">
        <w:rPr>
          <w:highlight w:val="yellow"/>
        </w:rPr>
        <w:t>or</w:t>
      </w:r>
      <w:r w:rsidR="00725798" w:rsidRPr="0022088F">
        <w:rPr>
          <w:highlight w:val="yellow"/>
        </w:rPr>
        <w:t xml:space="preserve"> </w:t>
      </w:r>
      <w:r w:rsidRPr="0022088F">
        <w:rPr>
          <w:highlight w:val="yellow"/>
        </w:rPr>
        <w:t>Job</w:t>
      </w:r>
      <w:r w:rsidR="00725798" w:rsidRPr="0022088F">
        <w:rPr>
          <w:highlight w:val="yellow"/>
        </w:rPr>
        <w:t xml:space="preserve"> </w:t>
      </w:r>
      <w:r w:rsidRPr="0022088F">
        <w:rPr>
          <w:highlight w:val="yellow"/>
        </w:rPr>
        <w:t>Title]</w:t>
      </w:r>
      <w:r w:rsidR="00725798" w:rsidRPr="0020472B">
        <w:t xml:space="preserve"> </w:t>
      </w:r>
      <w:r w:rsidRPr="0020472B">
        <w:t>will</w:t>
      </w:r>
      <w:r w:rsidR="00725798" w:rsidRPr="0020472B">
        <w:t xml:space="preserve"> </w:t>
      </w:r>
      <w:r w:rsidRPr="0020472B">
        <w:t>report</w:t>
      </w:r>
      <w:r w:rsidR="00725798" w:rsidRPr="0020472B">
        <w:t xml:space="preserve"> </w:t>
      </w:r>
      <w:r w:rsidRPr="0020472B">
        <w:t>progress</w:t>
      </w:r>
      <w:r w:rsidR="00725798" w:rsidRPr="0020472B">
        <w:t xml:space="preserve"> </w:t>
      </w:r>
      <w:r w:rsidRPr="0020472B">
        <w:t>updates</w:t>
      </w:r>
      <w:r w:rsidR="00725798" w:rsidRPr="0020472B">
        <w:t xml:space="preserve"> </w:t>
      </w:r>
      <w:r w:rsidRPr="0020472B">
        <w:t>to</w:t>
      </w:r>
      <w:r w:rsidR="00725798" w:rsidRPr="0020472B">
        <w:t xml:space="preserve"> </w:t>
      </w:r>
      <w:r w:rsidRPr="0020472B">
        <w:t>the</w:t>
      </w:r>
      <w:r w:rsidR="00725798" w:rsidRPr="0020472B">
        <w:t xml:space="preserve"> </w:t>
      </w:r>
      <w:r w:rsidRPr="0020472B">
        <w:t>Incident</w:t>
      </w:r>
      <w:r w:rsidR="00725798" w:rsidRPr="0020472B">
        <w:t xml:space="preserve"> </w:t>
      </w:r>
      <w:r w:rsidRPr="0020472B">
        <w:t>Response</w:t>
      </w:r>
      <w:r w:rsidR="00725798" w:rsidRPr="0020472B">
        <w:t xml:space="preserve"> </w:t>
      </w:r>
      <w:r w:rsidRPr="0020472B">
        <w:t>Team</w:t>
      </w:r>
      <w:r w:rsidR="00725798" w:rsidRPr="0020472B">
        <w:t xml:space="preserve"> </w:t>
      </w:r>
      <w:r w:rsidRPr="0020472B">
        <w:t>and</w:t>
      </w:r>
      <w:r w:rsidR="00725798" w:rsidRPr="0020472B">
        <w:t xml:space="preserve"> </w:t>
      </w:r>
      <w:r w:rsidRPr="0020472B">
        <w:t>request</w:t>
      </w:r>
      <w:r w:rsidR="00725798" w:rsidRPr="0020472B">
        <w:t xml:space="preserve"> </w:t>
      </w:r>
      <w:r w:rsidRPr="0020472B">
        <w:t>approval</w:t>
      </w:r>
      <w:r w:rsidR="00725798" w:rsidRPr="0020472B">
        <w:t xml:space="preserve"> </w:t>
      </w:r>
      <w:r w:rsidRPr="0020472B">
        <w:t>for</w:t>
      </w:r>
      <w:r w:rsidR="00725798" w:rsidRPr="0020472B">
        <w:t xml:space="preserve"> </w:t>
      </w:r>
      <w:r w:rsidRPr="0020472B">
        <w:t>deviations</w:t>
      </w:r>
      <w:r w:rsidR="00725798" w:rsidRPr="0020472B">
        <w:t xml:space="preserve"> </w:t>
      </w:r>
      <w:r w:rsidRPr="0020472B">
        <w:t>from</w:t>
      </w:r>
      <w:r w:rsidR="00725798" w:rsidRPr="0020472B">
        <w:t xml:space="preserve"> </w:t>
      </w:r>
      <w:r w:rsidRPr="0020472B">
        <w:t>the</w:t>
      </w:r>
      <w:r w:rsidR="00725798" w:rsidRPr="0020472B">
        <w:t xml:space="preserve"> </w:t>
      </w:r>
      <w:r w:rsidRPr="0020472B">
        <w:t>written</w:t>
      </w:r>
      <w:r w:rsidR="00725798" w:rsidRPr="0020472B">
        <w:t xml:space="preserve"> </w:t>
      </w:r>
      <w:r w:rsidR="005B4139">
        <w:t>P</w:t>
      </w:r>
      <w:r w:rsidRPr="0020472B">
        <w:t>lan.</w:t>
      </w:r>
      <w:r w:rsidR="00725798" w:rsidRPr="0020472B">
        <w:t xml:space="preserve"> </w:t>
      </w:r>
      <w:commentRangeStart w:id="124"/>
      <w:r w:rsidRPr="0020472B">
        <w:rPr>
          <w:rFonts w:eastAsia="Calibri"/>
        </w:rPr>
        <w:t>The</w:t>
      </w:r>
      <w:r w:rsidR="00725798" w:rsidRPr="0020472B">
        <w:rPr>
          <w:rFonts w:eastAsia="Calibri"/>
        </w:rPr>
        <w:t xml:space="preserve"> </w:t>
      </w:r>
      <w:r w:rsidRPr="0020472B">
        <w:rPr>
          <w:rFonts w:eastAsia="Calibri"/>
        </w:rPr>
        <w:t>following</w:t>
      </w:r>
      <w:r w:rsidR="00725798" w:rsidRPr="0020472B">
        <w:rPr>
          <w:rFonts w:eastAsia="Calibri"/>
        </w:rPr>
        <w:t xml:space="preserve"> </w:t>
      </w:r>
      <w:r w:rsidRPr="0020472B">
        <w:rPr>
          <w:rFonts w:eastAsia="Calibri"/>
        </w:rPr>
        <w:t>skills</w:t>
      </w:r>
      <w:r w:rsidR="00725798" w:rsidRPr="0020472B">
        <w:rPr>
          <w:rFonts w:eastAsia="Calibri"/>
        </w:rPr>
        <w:t xml:space="preserve"> </w:t>
      </w:r>
      <w:r w:rsidRPr="0020472B">
        <w:rPr>
          <w:rFonts w:eastAsia="Calibri"/>
        </w:rPr>
        <w:t>are</w:t>
      </w:r>
      <w:r w:rsidR="00725798" w:rsidRPr="0020472B">
        <w:rPr>
          <w:rFonts w:eastAsia="Calibri"/>
        </w:rPr>
        <w:t xml:space="preserve"> </w:t>
      </w:r>
      <w:r w:rsidRPr="0020472B">
        <w:rPr>
          <w:rFonts w:eastAsia="Calibri"/>
        </w:rPr>
        <w:t>critical</w:t>
      </w:r>
      <w:r w:rsidR="00725798" w:rsidRPr="0020472B">
        <w:rPr>
          <w:rFonts w:eastAsia="Calibri"/>
        </w:rPr>
        <w:t xml:space="preserve"> </w:t>
      </w:r>
      <w:r w:rsidRPr="0020472B">
        <w:rPr>
          <w:rFonts w:eastAsia="Calibri"/>
        </w:rPr>
        <w:t>for</w:t>
      </w:r>
      <w:r w:rsidR="00725798" w:rsidRPr="0020472B">
        <w:rPr>
          <w:rFonts w:eastAsia="Calibri"/>
        </w:rPr>
        <w:t xml:space="preserve"> </w:t>
      </w:r>
      <w:r w:rsidRPr="0020472B">
        <w:rPr>
          <w:rFonts w:eastAsia="Calibri"/>
        </w:rPr>
        <w:t>restoring</w:t>
      </w:r>
      <w:r w:rsidR="00725798" w:rsidRPr="0020472B">
        <w:rPr>
          <w:rFonts w:eastAsia="Calibri"/>
        </w:rPr>
        <w:t xml:space="preserve"> </w:t>
      </w:r>
      <w:r w:rsidRPr="0020472B">
        <w:rPr>
          <w:rFonts w:eastAsia="Calibri"/>
        </w:rPr>
        <w:t>operations</w:t>
      </w:r>
      <w:r w:rsidR="00725798" w:rsidRPr="0020472B">
        <w:rPr>
          <w:rFonts w:eastAsia="Calibri"/>
        </w:rPr>
        <w:t xml:space="preserve"> </w:t>
      </w:r>
      <w:r w:rsidRPr="0020472B">
        <w:rPr>
          <w:rFonts w:eastAsia="Calibri"/>
        </w:rPr>
        <w:t>to</w:t>
      </w:r>
      <w:r w:rsidR="00725798" w:rsidRPr="0020472B">
        <w:rPr>
          <w:rFonts w:eastAsia="Calibri"/>
        </w:rPr>
        <w:t xml:space="preserve"> </w:t>
      </w:r>
      <w:r w:rsidRPr="0020472B">
        <w:rPr>
          <w:rFonts w:eastAsia="Calibri"/>
        </w:rPr>
        <w:t>normal.</w:t>
      </w:r>
      <w:commentRangeEnd w:id="124"/>
      <w:r w:rsidRPr="00475F7E">
        <w:rPr>
          <w:rStyle w:val="CommentReference"/>
          <w:sz w:val="18"/>
          <w:szCs w:val="18"/>
        </w:rPr>
        <w:commentReference w:id="124"/>
      </w:r>
    </w:p>
    <w:p w14:paraId="5F937E9C" w14:textId="57AC820E" w:rsidR="00222A45" w:rsidRPr="00562ABC" w:rsidRDefault="00222A45" w:rsidP="00475F7E">
      <w:pPr>
        <w:pStyle w:val="ListParagraph"/>
        <w:numPr>
          <w:ilvl w:val="0"/>
          <w:numId w:val="37"/>
        </w:numPr>
        <w:rPr>
          <w:highlight w:val="yellow"/>
        </w:rPr>
      </w:pPr>
      <w:r w:rsidRPr="00562ABC">
        <w:rPr>
          <w:highlight w:val="yellow"/>
        </w:rPr>
        <w:t>Housing</w:t>
      </w:r>
      <w:r w:rsidR="00725798" w:rsidRPr="00562ABC">
        <w:rPr>
          <w:highlight w:val="yellow"/>
        </w:rPr>
        <w:t xml:space="preserve"> </w:t>
      </w:r>
      <w:r w:rsidRPr="00562ABC">
        <w:rPr>
          <w:highlight w:val="yellow"/>
        </w:rPr>
        <w:t>development</w:t>
      </w:r>
      <w:r w:rsidR="00725798" w:rsidRPr="00562ABC">
        <w:rPr>
          <w:highlight w:val="yellow"/>
        </w:rPr>
        <w:t xml:space="preserve"> </w:t>
      </w:r>
      <w:r w:rsidRPr="00562ABC">
        <w:rPr>
          <w:highlight w:val="yellow"/>
        </w:rPr>
        <w:t>manager</w:t>
      </w:r>
    </w:p>
    <w:p w14:paraId="386D156B" w14:textId="1FCAE911" w:rsidR="00222A45" w:rsidRPr="00562ABC" w:rsidRDefault="00222A45" w:rsidP="00475F7E">
      <w:pPr>
        <w:pStyle w:val="ListParagraph"/>
        <w:numPr>
          <w:ilvl w:val="0"/>
          <w:numId w:val="37"/>
        </w:numPr>
        <w:rPr>
          <w:highlight w:val="yellow"/>
        </w:rPr>
      </w:pPr>
      <w:r w:rsidRPr="00562ABC">
        <w:rPr>
          <w:highlight w:val="yellow"/>
        </w:rPr>
        <w:t>Homeowner</w:t>
      </w:r>
      <w:r w:rsidR="00725798" w:rsidRPr="00562ABC">
        <w:rPr>
          <w:highlight w:val="yellow"/>
        </w:rPr>
        <w:t xml:space="preserve"> </w:t>
      </w:r>
      <w:r w:rsidRPr="00562ABC">
        <w:rPr>
          <w:highlight w:val="yellow"/>
        </w:rPr>
        <w:t>rehab</w:t>
      </w:r>
      <w:r w:rsidR="00725798" w:rsidRPr="00562ABC">
        <w:rPr>
          <w:highlight w:val="yellow"/>
        </w:rPr>
        <w:t xml:space="preserve"> </w:t>
      </w:r>
      <w:r w:rsidRPr="00562ABC">
        <w:rPr>
          <w:highlight w:val="yellow"/>
        </w:rPr>
        <w:t>program</w:t>
      </w:r>
      <w:r w:rsidR="00725798" w:rsidRPr="00562ABC">
        <w:rPr>
          <w:highlight w:val="yellow"/>
        </w:rPr>
        <w:t xml:space="preserve"> </w:t>
      </w:r>
      <w:r w:rsidRPr="00562ABC">
        <w:rPr>
          <w:highlight w:val="yellow"/>
        </w:rPr>
        <w:t>manager</w:t>
      </w:r>
    </w:p>
    <w:p w14:paraId="4BDB6F2E" w14:textId="465BE70D" w:rsidR="00222A45" w:rsidRPr="00562ABC" w:rsidRDefault="00222A45" w:rsidP="00475F7E">
      <w:pPr>
        <w:pStyle w:val="ListParagraph"/>
        <w:numPr>
          <w:ilvl w:val="0"/>
          <w:numId w:val="37"/>
        </w:numPr>
        <w:rPr>
          <w:highlight w:val="yellow"/>
        </w:rPr>
      </w:pPr>
      <w:r w:rsidRPr="00562ABC">
        <w:rPr>
          <w:highlight w:val="yellow"/>
        </w:rPr>
        <w:t>Construction</w:t>
      </w:r>
      <w:r w:rsidR="00725798" w:rsidRPr="00562ABC">
        <w:rPr>
          <w:highlight w:val="yellow"/>
        </w:rPr>
        <w:t xml:space="preserve"> </w:t>
      </w:r>
      <w:r w:rsidRPr="00562ABC">
        <w:rPr>
          <w:highlight w:val="yellow"/>
        </w:rPr>
        <w:t>manager</w:t>
      </w:r>
    </w:p>
    <w:p w14:paraId="3C45123A" w14:textId="4EBBA833" w:rsidR="00222A45" w:rsidRPr="00562ABC" w:rsidRDefault="00222A45" w:rsidP="00475F7E">
      <w:pPr>
        <w:pStyle w:val="ListParagraph"/>
        <w:numPr>
          <w:ilvl w:val="0"/>
          <w:numId w:val="37"/>
        </w:numPr>
        <w:rPr>
          <w:highlight w:val="yellow"/>
        </w:rPr>
      </w:pPr>
      <w:r w:rsidRPr="00562ABC">
        <w:rPr>
          <w:highlight w:val="yellow"/>
        </w:rPr>
        <w:t>Spec</w:t>
      </w:r>
      <w:r w:rsidR="00725798" w:rsidRPr="00562ABC">
        <w:rPr>
          <w:highlight w:val="yellow"/>
        </w:rPr>
        <w:t xml:space="preserve"> </w:t>
      </w:r>
      <w:r w:rsidRPr="00562ABC">
        <w:rPr>
          <w:highlight w:val="yellow"/>
        </w:rPr>
        <w:t>writer</w:t>
      </w:r>
    </w:p>
    <w:p w14:paraId="40D8FEBB" w14:textId="33CA315A" w:rsidR="00222A45" w:rsidRPr="00562ABC" w:rsidRDefault="00222A45" w:rsidP="00475F7E">
      <w:pPr>
        <w:pStyle w:val="ListParagraph"/>
        <w:numPr>
          <w:ilvl w:val="0"/>
          <w:numId w:val="37"/>
        </w:numPr>
        <w:rPr>
          <w:highlight w:val="yellow"/>
        </w:rPr>
      </w:pPr>
      <w:r w:rsidRPr="00562ABC">
        <w:rPr>
          <w:highlight w:val="yellow"/>
        </w:rPr>
        <w:t>In-house</w:t>
      </w:r>
      <w:r w:rsidR="00725798" w:rsidRPr="00562ABC">
        <w:rPr>
          <w:highlight w:val="yellow"/>
        </w:rPr>
        <w:t xml:space="preserve"> </w:t>
      </w:r>
      <w:r w:rsidRPr="00562ABC">
        <w:rPr>
          <w:highlight w:val="yellow"/>
        </w:rPr>
        <w:t>construction</w:t>
      </w:r>
      <w:r w:rsidR="00725798" w:rsidRPr="00562ABC">
        <w:rPr>
          <w:highlight w:val="yellow"/>
        </w:rPr>
        <w:t xml:space="preserve"> </w:t>
      </w:r>
      <w:r w:rsidRPr="00562ABC">
        <w:rPr>
          <w:highlight w:val="yellow"/>
        </w:rPr>
        <w:t>crew</w:t>
      </w:r>
    </w:p>
    <w:p w14:paraId="5FB12698" w14:textId="108480A0" w:rsidR="00222A45" w:rsidRPr="00562ABC" w:rsidRDefault="16655B7E" w:rsidP="00475F7E">
      <w:pPr>
        <w:pStyle w:val="ListParagraph"/>
        <w:numPr>
          <w:ilvl w:val="0"/>
          <w:numId w:val="37"/>
        </w:numPr>
        <w:rPr>
          <w:highlight w:val="yellow"/>
        </w:rPr>
      </w:pPr>
      <w:r w:rsidRPr="00562ABC">
        <w:rPr>
          <w:highlight w:val="yellow"/>
        </w:rPr>
        <w:t>Sub-</w:t>
      </w:r>
      <w:r w:rsidR="75B7CE16" w:rsidRPr="00562ABC">
        <w:rPr>
          <w:highlight w:val="yellow"/>
        </w:rPr>
        <w:t>c</w:t>
      </w:r>
      <w:r w:rsidRPr="00562ABC">
        <w:rPr>
          <w:highlight w:val="yellow"/>
        </w:rPr>
        <w:t>ontractors (p</w:t>
      </w:r>
      <w:r w:rsidR="00222A45" w:rsidRPr="00562ABC">
        <w:rPr>
          <w:highlight w:val="yellow"/>
        </w:rPr>
        <w:t>lumber</w:t>
      </w:r>
      <w:r w:rsidR="22BD0EA7" w:rsidRPr="00562ABC">
        <w:rPr>
          <w:highlight w:val="yellow"/>
        </w:rPr>
        <w:t>, electrician</w:t>
      </w:r>
      <w:r w:rsidR="653FEF9E" w:rsidRPr="00562ABC">
        <w:rPr>
          <w:highlight w:val="yellow"/>
        </w:rPr>
        <w:t>, HVAC specialist, etc.)</w:t>
      </w:r>
    </w:p>
    <w:p w14:paraId="0A8EF023" w14:textId="43519F3C" w:rsidR="00222A45" w:rsidRPr="008E0DD2" w:rsidRDefault="00271E68" w:rsidP="00D02395">
      <w:pPr>
        <w:pStyle w:val="Heading4"/>
      </w:pPr>
      <w:r>
        <w:t>Constituent</w:t>
      </w:r>
      <w:r w:rsidR="00725798">
        <w:t xml:space="preserve"> </w:t>
      </w:r>
      <w:r w:rsidR="00222A45" w:rsidRPr="008E0DD2">
        <w:t>and</w:t>
      </w:r>
      <w:r w:rsidR="00725798">
        <w:t xml:space="preserve"> </w:t>
      </w:r>
      <w:r w:rsidR="00222A45" w:rsidRPr="008E0DD2">
        <w:t>Community</w:t>
      </w:r>
      <w:r w:rsidR="00725798">
        <w:t xml:space="preserve"> </w:t>
      </w:r>
      <w:r w:rsidR="00222A45" w:rsidRPr="008E0DD2">
        <w:t>Impact</w:t>
      </w:r>
      <w:r w:rsidR="00C55E41">
        <w:t>s</w:t>
      </w:r>
    </w:p>
    <w:p w14:paraId="289F1AB3" w14:textId="48B9A2BD" w:rsidR="00222A45" w:rsidRPr="008E0DD2" w:rsidRDefault="00222A45" w:rsidP="00600C89">
      <w:r>
        <w:t>After</w:t>
      </w:r>
      <w:r w:rsidR="00725798">
        <w:t xml:space="preserve"> </w:t>
      </w:r>
      <w:r>
        <w:t>a</w:t>
      </w:r>
      <w:r w:rsidR="00725798">
        <w:t xml:space="preserve"> </w:t>
      </w:r>
      <w:r>
        <w:t>disaster</w:t>
      </w:r>
      <w:r w:rsidR="00725798">
        <w:t xml:space="preserve"> </w:t>
      </w:r>
      <w:r>
        <w:t>event,</w:t>
      </w:r>
      <w:r w:rsidR="00725798">
        <w:t xml:space="preserve"> </w:t>
      </w:r>
      <w:r>
        <w:t>many</w:t>
      </w:r>
      <w:r w:rsidR="00725798">
        <w:t xml:space="preserve"> </w:t>
      </w:r>
      <w:r>
        <w:t>community</w:t>
      </w:r>
      <w:r w:rsidR="00725798">
        <w:t xml:space="preserve"> </w:t>
      </w:r>
      <w:r>
        <w:t>members</w:t>
      </w:r>
      <w:r w:rsidR="00725798">
        <w:t xml:space="preserve"> </w:t>
      </w:r>
      <w:r>
        <w:t>served</w:t>
      </w:r>
      <w:r w:rsidR="00725798">
        <w:t xml:space="preserve"> </w:t>
      </w:r>
      <w:r>
        <w:t>by</w:t>
      </w:r>
      <w:r w:rsidR="00725798">
        <w:t xml:space="preserve"> </w:t>
      </w:r>
      <w:r w:rsidRPr="1EC3537B">
        <w:rPr>
          <w:highlight w:val="yellow"/>
        </w:rPr>
        <w:t>[Organization</w:t>
      </w:r>
      <w:r w:rsidR="00725798">
        <w:rPr>
          <w:highlight w:val="yellow"/>
        </w:rPr>
        <w:t xml:space="preserve"> </w:t>
      </w:r>
      <w:r w:rsidRPr="1EC3537B">
        <w:rPr>
          <w:highlight w:val="yellow"/>
        </w:rPr>
        <w:t>Acronym]</w:t>
      </w:r>
      <w:r w:rsidR="00725798">
        <w:t xml:space="preserve"> </w:t>
      </w:r>
      <w:r>
        <w:t>may</w:t>
      </w:r>
      <w:r w:rsidR="00725798">
        <w:t xml:space="preserve"> </w:t>
      </w:r>
      <w:r>
        <w:t>be</w:t>
      </w:r>
      <w:r w:rsidR="00725798">
        <w:t xml:space="preserve"> </w:t>
      </w:r>
      <w:r>
        <w:t>facing</w:t>
      </w:r>
      <w:r w:rsidR="00725798">
        <w:t xml:space="preserve"> </w:t>
      </w:r>
      <w:r>
        <w:t>issues</w:t>
      </w:r>
      <w:r w:rsidR="00725798">
        <w:t xml:space="preserve"> </w:t>
      </w:r>
      <w:r>
        <w:t>with</w:t>
      </w:r>
      <w:r w:rsidR="00725798">
        <w:t xml:space="preserve"> </w:t>
      </w:r>
      <w:r>
        <w:t>housing</w:t>
      </w:r>
      <w:r w:rsidR="00725798">
        <w:t xml:space="preserve"> </w:t>
      </w:r>
      <w:r>
        <w:t>quality</w:t>
      </w:r>
      <w:r w:rsidR="00725798">
        <w:t xml:space="preserve"> </w:t>
      </w:r>
      <w:r>
        <w:t>and</w:t>
      </w:r>
      <w:r w:rsidR="00725798">
        <w:t xml:space="preserve"> </w:t>
      </w:r>
      <w:r>
        <w:t>stability.</w:t>
      </w:r>
      <w:r w:rsidR="00136B84">
        <w:t xml:space="preserve"> </w:t>
      </w:r>
      <w:r>
        <w:t>Local</w:t>
      </w:r>
      <w:r w:rsidR="00725798">
        <w:t xml:space="preserve"> </w:t>
      </w:r>
      <w:r>
        <w:t>emergency</w:t>
      </w:r>
      <w:r w:rsidR="00725798">
        <w:t xml:space="preserve"> </w:t>
      </w:r>
      <w:r>
        <w:t>personnel</w:t>
      </w:r>
      <w:r w:rsidR="00725798">
        <w:t xml:space="preserve"> </w:t>
      </w:r>
      <w:r>
        <w:t>will</w:t>
      </w:r>
      <w:r w:rsidR="00725798">
        <w:t xml:space="preserve"> </w:t>
      </w:r>
      <w:r>
        <w:t>be</w:t>
      </w:r>
      <w:r w:rsidR="00725798">
        <w:t xml:space="preserve"> </w:t>
      </w:r>
      <w:r>
        <w:t>responsible</w:t>
      </w:r>
      <w:r w:rsidR="00725798">
        <w:t xml:space="preserve"> </w:t>
      </w:r>
      <w:r>
        <w:t>for</w:t>
      </w:r>
      <w:r w:rsidR="00725798">
        <w:t xml:space="preserve"> </w:t>
      </w:r>
      <w:r>
        <w:t>protecting</w:t>
      </w:r>
      <w:r w:rsidR="00725798">
        <w:t xml:space="preserve"> </w:t>
      </w:r>
      <w:r>
        <w:t>the</w:t>
      </w:r>
      <w:r w:rsidR="00725798">
        <w:t xml:space="preserve"> </w:t>
      </w:r>
      <w:r>
        <w:t>health</w:t>
      </w:r>
      <w:r w:rsidR="00725798">
        <w:t xml:space="preserve"> </w:t>
      </w:r>
      <w:r>
        <w:t>and</w:t>
      </w:r>
      <w:r w:rsidR="00725798">
        <w:t xml:space="preserve"> </w:t>
      </w:r>
      <w:r>
        <w:t>safety</w:t>
      </w:r>
      <w:r w:rsidR="00725798">
        <w:t xml:space="preserve"> </w:t>
      </w:r>
      <w:r>
        <w:t>of</w:t>
      </w:r>
      <w:r w:rsidR="00725798">
        <w:t xml:space="preserve"> </w:t>
      </w:r>
      <w:r>
        <w:t>employees,</w:t>
      </w:r>
      <w:r w:rsidR="00725798">
        <w:t xml:space="preserve"> </w:t>
      </w:r>
      <w:r>
        <w:t>contractors,</w:t>
      </w:r>
      <w:r w:rsidR="00725798">
        <w:t xml:space="preserve"> </w:t>
      </w:r>
      <w:r>
        <w:t>program</w:t>
      </w:r>
      <w:r w:rsidR="00725798">
        <w:t xml:space="preserve"> </w:t>
      </w:r>
      <w:r>
        <w:t>beneficiaries,</w:t>
      </w:r>
      <w:r w:rsidR="00725798">
        <w:t xml:space="preserve"> </w:t>
      </w:r>
      <w:r>
        <w:t>and</w:t>
      </w:r>
      <w:r w:rsidR="00725798">
        <w:t xml:space="preserve"> </w:t>
      </w:r>
      <w:r>
        <w:t>the</w:t>
      </w:r>
      <w:r w:rsidR="00725798">
        <w:t xml:space="preserve"> </w:t>
      </w:r>
      <w:r>
        <w:t>community</w:t>
      </w:r>
      <w:r w:rsidR="00725798">
        <w:t xml:space="preserve"> </w:t>
      </w:r>
      <w:r>
        <w:t>at</w:t>
      </w:r>
      <w:r w:rsidR="00725798">
        <w:t xml:space="preserve"> </w:t>
      </w:r>
      <w:r>
        <w:t>large.</w:t>
      </w:r>
      <w:r w:rsidR="00136B84">
        <w:t xml:space="preserve"> </w:t>
      </w:r>
      <w:r>
        <w:t>Organizational</w:t>
      </w:r>
      <w:r w:rsidR="00725798">
        <w:t xml:space="preserve"> </w:t>
      </w:r>
      <w:r>
        <w:t>staff</w:t>
      </w:r>
      <w:r w:rsidR="00725798">
        <w:t xml:space="preserve"> </w:t>
      </w:r>
      <w:r>
        <w:lastRenderedPageBreak/>
        <w:t>will</w:t>
      </w:r>
      <w:r w:rsidR="00725798">
        <w:t xml:space="preserve"> </w:t>
      </w:r>
      <w:r>
        <w:t>not</w:t>
      </w:r>
      <w:r w:rsidR="00725798">
        <w:t xml:space="preserve"> </w:t>
      </w:r>
      <w:r>
        <w:t>interfere</w:t>
      </w:r>
      <w:r w:rsidR="00725798">
        <w:t xml:space="preserve"> </w:t>
      </w:r>
      <w:r>
        <w:t>with</w:t>
      </w:r>
      <w:r w:rsidR="00725798">
        <w:t xml:space="preserve"> </w:t>
      </w:r>
      <w:r>
        <w:t>the</w:t>
      </w:r>
      <w:r w:rsidR="00725798">
        <w:t xml:space="preserve"> </w:t>
      </w:r>
      <w:r>
        <w:t>duties</w:t>
      </w:r>
      <w:r w:rsidR="00725798">
        <w:t xml:space="preserve"> </w:t>
      </w:r>
      <w:r>
        <w:t>of</w:t>
      </w:r>
      <w:r w:rsidR="00725798">
        <w:t xml:space="preserve"> </w:t>
      </w:r>
      <w:r>
        <w:t>emergency</w:t>
      </w:r>
      <w:r w:rsidR="00725798">
        <w:t xml:space="preserve"> </w:t>
      </w:r>
      <w:r>
        <w:t>personnel.</w:t>
      </w:r>
      <w:r w:rsidR="00136B84">
        <w:t xml:space="preserve"> </w:t>
      </w:r>
      <w:r>
        <w:t>Only</w:t>
      </w:r>
      <w:r w:rsidR="00725798">
        <w:t xml:space="preserve"> </w:t>
      </w:r>
      <w:r>
        <w:t>after</w:t>
      </w:r>
      <w:r w:rsidR="00725798">
        <w:t xml:space="preserve"> </w:t>
      </w:r>
      <w:r>
        <w:t>the</w:t>
      </w:r>
      <w:r w:rsidR="00725798">
        <w:t xml:space="preserve"> </w:t>
      </w:r>
      <w:r>
        <w:t>health</w:t>
      </w:r>
      <w:r w:rsidR="00725798">
        <w:t xml:space="preserve"> </w:t>
      </w:r>
      <w:r>
        <w:t>and</w:t>
      </w:r>
      <w:r w:rsidR="00725798">
        <w:t xml:space="preserve"> </w:t>
      </w:r>
      <w:r>
        <w:t>safety</w:t>
      </w:r>
      <w:r w:rsidR="00725798">
        <w:t xml:space="preserve"> </w:t>
      </w:r>
      <w:r>
        <w:t>risks</w:t>
      </w:r>
      <w:r w:rsidR="00725798">
        <w:t xml:space="preserve"> </w:t>
      </w:r>
      <w:r>
        <w:t>have</w:t>
      </w:r>
      <w:r w:rsidR="00725798">
        <w:t xml:space="preserve"> </w:t>
      </w:r>
      <w:r>
        <w:t>been</w:t>
      </w:r>
      <w:r w:rsidR="00725798">
        <w:t xml:space="preserve"> </w:t>
      </w:r>
      <w:r>
        <w:t>mitigated</w:t>
      </w:r>
      <w:r w:rsidR="00725798">
        <w:t xml:space="preserve"> </w:t>
      </w:r>
      <w:r>
        <w:t>can</w:t>
      </w:r>
      <w:r w:rsidR="00725798">
        <w:t xml:space="preserve"> </w:t>
      </w:r>
      <w:r w:rsidRPr="1EC3537B">
        <w:rPr>
          <w:highlight w:val="yellow"/>
        </w:rPr>
        <w:t>[Organization</w:t>
      </w:r>
      <w:r w:rsidR="00725798">
        <w:rPr>
          <w:highlight w:val="yellow"/>
        </w:rPr>
        <w:t xml:space="preserve"> </w:t>
      </w:r>
      <w:r w:rsidRPr="1EC3537B">
        <w:rPr>
          <w:highlight w:val="yellow"/>
        </w:rPr>
        <w:t>Acronym]</w:t>
      </w:r>
      <w:r w:rsidR="00725798">
        <w:t xml:space="preserve"> </w:t>
      </w:r>
      <w:r>
        <w:t>begin</w:t>
      </w:r>
      <w:r w:rsidR="00725798">
        <w:t xml:space="preserve"> </w:t>
      </w:r>
      <w:r>
        <w:t>the</w:t>
      </w:r>
      <w:r w:rsidR="00725798">
        <w:t xml:space="preserve"> </w:t>
      </w:r>
      <w:r>
        <w:t>process</w:t>
      </w:r>
      <w:r w:rsidR="00725798">
        <w:t xml:space="preserve"> </w:t>
      </w:r>
      <w:r>
        <w:t>of</w:t>
      </w:r>
      <w:r w:rsidR="00725798">
        <w:t xml:space="preserve"> </w:t>
      </w:r>
      <w:r>
        <w:t>tending</w:t>
      </w:r>
      <w:r w:rsidR="00725798">
        <w:t xml:space="preserve"> </w:t>
      </w:r>
      <w:r>
        <w:t>to</w:t>
      </w:r>
      <w:r w:rsidR="00725798">
        <w:t xml:space="preserve"> </w:t>
      </w:r>
      <w:r>
        <w:t>program</w:t>
      </w:r>
      <w:r w:rsidR="00725798">
        <w:t xml:space="preserve"> </w:t>
      </w:r>
      <w:r>
        <w:t>beneficiaries</w:t>
      </w:r>
      <w:r w:rsidR="00725798">
        <w:t xml:space="preserve"> </w:t>
      </w:r>
      <w:r>
        <w:t>housing</w:t>
      </w:r>
      <w:r w:rsidR="00725798">
        <w:t xml:space="preserve"> </w:t>
      </w:r>
      <w:r>
        <w:t>units.</w:t>
      </w:r>
      <w:r w:rsidR="00725798">
        <w:t xml:space="preserve"> </w:t>
      </w:r>
    </w:p>
    <w:p w14:paraId="1B123548" w14:textId="6E71A532" w:rsidR="00222A45" w:rsidRPr="008E0DD2" w:rsidRDefault="00222A45" w:rsidP="00D02395">
      <w:pPr>
        <w:pStyle w:val="Heading4"/>
      </w:pPr>
      <w:r w:rsidRPr="008E0DD2">
        <w:t>Organizational</w:t>
      </w:r>
      <w:r w:rsidR="00725798">
        <w:t xml:space="preserve"> </w:t>
      </w:r>
      <w:r w:rsidRPr="008E0DD2">
        <w:t>Impacts</w:t>
      </w:r>
    </w:p>
    <w:p w14:paraId="2492DA5C" w14:textId="14A50202" w:rsidR="00222A45" w:rsidRPr="008E0DD2" w:rsidRDefault="00222A45" w:rsidP="00600C89">
      <w:r w:rsidRPr="008E0DD2">
        <w:t>Disasters</w:t>
      </w:r>
      <w:r w:rsidR="00725798">
        <w:t xml:space="preserve"> </w:t>
      </w:r>
      <w:r w:rsidRPr="008E0DD2">
        <w:t>can</w:t>
      </w:r>
      <w:r w:rsidR="00725798">
        <w:t xml:space="preserve"> </w:t>
      </w:r>
      <w:r w:rsidRPr="008E0DD2">
        <w:t>significantly</w:t>
      </w:r>
      <w:r w:rsidR="00725798">
        <w:t xml:space="preserve"> </w:t>
      </w:r>
      <w:r w:rsidRPr="008E0DD2">
        <w:t>impact</w:t>
      </w:r>
      <w:r w:rsidR="00725798">
        <w:t xml:space="preserve"> </w:t>
      </w:r>
      <w:r w:rsidRPr="008E0DD2">
        <w:t>the</w:t>
      </w:r>
      <w:r w:rsidR="00725798">
        <w:t xml:space="preserve"> </w:t>
      </w:r>
      <w:r w:rsidRPr="008E0DD2">
        <w:t>organization’s</w:t>
      </w:r>
      <w:r w:rsidR="00725798">
        <w:t xml:space="preserve"> </w:t>
      </w:r>
      <w:r w:rsidRPr="008E0DD2">
        <w:t>ability</w:t>
      </w:r>
      <w:r w:rsidR="00725798">
        <w:t xml:space="preserve"> </w:t>
      </w:r>
      <w:r w:rsidRPr="008E0DD2">
        <w:t>to</w:t>
      </w:r>
      <w:r w:rsidR="00725798">
        <w:t xml:space="preserve"> </w:t>
      </w:r>
      <w:r w:rsidRPr="008E0DD2">
        <w:t>carry</w:t>
      </w:r>
      <w:r w:rsidR="00725798">
        <w:t xml:space="preserve"> </w:t>
      </w:r>
      <w:r w:rsidRPr="008E0DD2">
        <w:t>out</w:t>
      </w:r>
      <w:r w:rsidR="00725798">
        <w:t xml:space="preserve"> </w:t>
      </w:r>
      <w:r w:rsidRPr="008E0DD2">
        <w:t>activities,</w:t>
      </w:r>
      <w:r w:rsidR="00725798">
        <w:t xml:space="preserve"> </w:t>
      </w:r>
      <w:r w:rsidRPr="008E0DD2">
        <w:t>but</w:t>
      </w:r>
      <w:r w:rsidR="00725798">
        <w:t xml:space="preserve"> </w:t>
      </w:r>
      <w:r w:rsidRPr="008E0DD2">
        <w:t>demand</w:t>
      </w:r>
      <w:r w:rsidR="00725798">
        <w:t xml:space="preserve"> </w:t>
      </w:r>
      <w:r w:rsidRPr="008E0DD2">
        <w:t>for</w:t>
      </w:r>
      <w:r w:rsidR="00725798">
        <w:t xml:space="preserve"> </w:t>
      </w:r>
      <w:r w:rsidRPr="008E0DD2">
        <w:t>a</w:t>
      </w:r>
      <w:r w:rsidR="00725798">
        <w:t xml:space="preserve"> </w:t>
      </w:r>
      <w:r w:rsidRPr="008E0DD2">
        <w:t>nonprofit</w:t>
      </w:r>
      <w:r w:rsidR="00725798">
        <w:t xml:space="preserve"> </w:t>
      </w:r>
      <w:r w:rsidRPr="008E0DD2">
        <w:t>organization’s</w:t>
      </w:r>
      <w:r w:rsidR="00725798">
        <w:t xml:space="preserve"> </w:t>
      </w:r>
      <w:r w:rsidRPr="008E0DD2">
        <w:t>services</w:t>
      </w:r>
      <w:r w:rsidR="00725798">
        <w:t xml:space="preserve"> </w:t>
      </w:r>
      <w:r w:rsidRPr="008E0DD2">
        <w:t>may</w:t>
      </w:r>
      <w:r w:rsidR="00725798">
        <w:t xml:space="preserve"> </w:t>
      </w:r>
      <w:r w:rsidRPr="008E0DD2">
        <w:t>ramp</w:t>
      </w:r>
      <w:r w:rsidR="00725798">
        <w:t xml:space="preserve"> </w:t>
      </w:r>
      <w:r w:rsidRPr="008E0DD2">
        <w:t>up</w:t>
      </w:r>
      <w:r w:rsidR="00725798">
        <w:t xml:space="preserve"> </w:t>
      </w:r>
      <w:r w:rsidRPr="008E0DD2">
        <w:t>during</w:t>
      </w:r>
      <w:r w:rsidR="00725798">
        <w:t xml:space="preserve"> </w:t>
      </w:r>
      <w:r w:rsidRPr="008E0DD2">
        <w:t>and</w:t>
      </w:r>
      <w:r w:rsidR="00725798">
        <w:t xml:space="preserve"> </w:t>
      </w:r>
      <w:r w:rsidRPr="008E0DD2">
        <w:t>after</w:t>
      </w:r>
      <w:r w:rsidR="00725798">
        <w:t xml:space="preserve"> </w:t>
      </w:r>
      <w:r w:rsidRPr="008E0DD2">
        <w:t>a</w:t>
      </w:r>
      <w:r w:rsidR="00725798">
        <w:t xml:space="preserve"> </w:t>
      </w:r>
      <w:r w:rsidRPr="008E0DD2">
        <w:t>disaster.</w:t>
      </w:r>
      <w:r w:rsidR="00136B84">
        <w:t xml:space="preserve"> </w:t>
      </w:r>
      <w:r w:rsidR="007A6229">
        <w:t>The organization is</w:t>
      </w:r>
      <w:r w:rsidR="00725798">
        <w:t xml:space="preserve"> </w:t>
      </w:r>
      <w:r w:rsidRPr="008E0DD2">
        <w:t>aware</w:t>
      </w:r>
      <w:r w:rsidR="00725798">
        <w:t xml:space="preserve"> </w:t>
      </w:r>
      <w:r w:rsidRPr="008E0DD2">
        <w:t>that</w:t>
      </w:r>
      <w:r w:rsidR="00725798">
        <w:t xml:space="preserve"> </w:t>
      </w:r>
      <w:r w:rsidRPr="008E0DD2">
        <w:t>requests</w:t>
      </w:r>
      <w:r w:rsidR="00725798">
        <w:t xml:space="preserve"> </w:t>
      </w:r>
      <w:r w:rsidRPr="008E0DD2">
        <w:t>for</w:t>
      </w:r>
      <w:r w:rsidR="00725798">
        <w:t xml:space="preserve"> </w:t>
      </w:r>
      <w:r w:rsidRPr="008E0DD2">
        <w:t>assistance</w:t>
      </w:r>
      <w:r w:rsidR="00725798">
        <w:t xml:space="preserve"> </w:t>
      </w:r>
      <w:r w:rsidRPr="008E0DD2">
        <w:t>may</w:t>
      </w:r>
      <w:r w:rsidR="00725798">
        <w:t xml:space="preserve"> </w:t>
      </w:r>
      <w:r w:rsidRPr="008E0DD2">
        <w:t>grow,</w:t>
      </w:r>
      <w:r w:rsidR="00725798">
        <w:t xml:space="preserve"> </w:t>
      </w:r>
      <w:r w:rsidRPr="008E0DD2">
        <w:t>and</w:t>
      </w:r>
      <w:r w:rsidR="00725798">
        <w:t xml:space="preserve"> </w:t>
      </w:r>
      <w:r w:rsidRPr="008E0DD2">
        <w:t>needs</w:t>
      </w:r>
      <w:r w:rsidR="00725798">
        <w:t xml:space="preserve"> </w:t>
      </w:r>
      <w:r w:rsidRPr="008E0DD2">
        <w:t>may</w:t>
      </w:r>
      <w:r w:rsidR="00725798">
        <w:t xml:space="preserve"> </w:t>
      </w:r>
      <w:r w:rsidRPr="008E0DD2">
        <w:t>shift.</w:t>
      </w:r>
    </w:p>
    <w:p w14:paraId="08E14908" w14:textId="194AB5EF" w:rsidR="007A6229" w:rsidRDefault="00222A45" w:rsidP="007A6229">
      <w:r w:rsidRPr="008E0DD2">
        <w:t>Determination</w:t>
      </w:r>
      <w:r w:rsidR="00725798">
        <w:t xml:space="preserve"> </w:t>
      </w:r>
      <w:r w:rsidRPr="008E0DD2">
        <w:t>of</w:t>
      </w:r>
      <w:r w:rsidR="00725798">
        <w:t xml:space="preserve"> </w:t>
      </w:r>
      <w:r w:rsidRPr="008E0DD2">
        <w:t>whose</w:t>
      </w:r>
      <w:r w:rsidR="00725798">
        <w:t xml:space="preserve"> </w:t>
      </w:r>
      <w:r w:rsidRPr="008E0DD2">
        <w:t>insurance</w:t>
      </w:r>
      <w:r w:rsidR="00725798">
        <w:t xml:space="preserve"> </w:t>
      </w:r>
      <w:r w:rsidRPr="008E0DD2">
        <w:t>will</w:t>
      </w:r>
      <w:r w:rsidR="00725798">
        <w:t xml:space="preserve"> </w:t>
      </w:r>
      <w:r w:rsidRPr="008E0DD2">
        <w:t>cover</w:t>
      </w:r>
      <w:r w:rsidR="00725798">
        <w:t xml:space="preserve"> </w:t>
      </w:r>
      <w:r w:rsidRPr="008E0DD2">
        <w:t>the</w:t>
      </w:r>
      <w:r w:rsidR="00725798">
        <w:t xml:space="preserve"> </w:t>
      </w:r>
      <w:r w:rsidRPr="008E0DD2">
        <w:t>damage</w:t>
      </w:r>
      <w:r w:rsidR="00725798">
        <w:t xml:space="preserve"> </w:t>
      </w:r>
      <w:r w:rsidRPr="008E0DD2">
        <w:t>and</w:t>
      </w:r>
      <w:r w:rsidR="00725798">
        <w:t xml:space="preserve"> </w:t>
      </w:r>
      <w:r w:rsidRPr="008E0DD2">
        <w:t>what</w:t>
      </w:r>
      <w:r w:rsidR="00725798">
        <w:t xml:space="preserve"> </w:t>
      </w:r>
      <w:r w:rsidRPr="008E0DD2">
        <w:t>damage</w:t>
      </w:r>
      <w:r w:rsidR="00725798">
        <w:t xml:space="preserve"> </w:t>
      </w:r>
      <w:r w:rsidRPr="008E0DD2">
        <w:t>is</w:t>
      </w:r>
      <w:r w:rsidR="00725798">
        <w:t xml:space="preserve"> </w:t>
      </w:r>
      <w:r w:rsidRPr="008E0DD2">
        <w:t>protected</w:t>
      </w:r>
      <w:r w:rsidR="00725798">
        <w:t xml:space="preserve"> </w:t>
      </w:r>
      <w:r w:rsidRPr="008E0DD2">
        <w:t>is</w:t>
      </w:r>
      <w:r w:rsidR="00725798">
        <w:t xml:space="preserve"> </w:t>
      </w:r>
      <w:r w:rsidRPr="008E0DD2">
        <w:t>key</w:t>
      </w:r>
      <w:r w:rsidR="00725798">
        <w:t xml:space="preserve"> </w:t>
      </w:r>
      <w:r w:rsidRPr="008E0DD2">
        <w:t>to</w:t>
      </w:r>
      <w:r w:rsidR="00725798">
        <w:t xml:space="preserve"> </w:t>
      </w:r>
      <w:r w:rsidRPr="008E0DD2">
        <w:t>minimizing</w:t>
      </w:r>
      <w:r w:rsidR="00725798">
        <w:t xml:space="preserve"> </w:t>
      </w:r>
      <w:r w:rsidRPr="008E0DD2">
        <w:t>organizational</w:t>
      </w:r>
      <w:r w:rsidR="00725798">
        <w:t xml:space="preserve"> </w:t>
      </w:r>
      <w:r w:rsidRPr="008E0DD2">
        <w:t>risk.</w:t>
      </w:r>
      <w:r w:rsidR="00136B84">
        <w:t xml:space="preserve"> </w:t>
      </w:r>
      <w:r w:rsidR="007A6229">
        <w:t xml:space="preserve">Any damage and remediation efforts will be documented. </w:t>
      </w:r>
    </w:p>
    <w:p w14:paraId="551E1C5D" w14:textId="40178FEF" w:rsidR="00222A45" w:rsidRDefault="00222A45" w:rsidP="00600C89">
      <w:r w:rsidRPr="008E0DD2">
        <w:t>While</w:t>
      </w:r>
      <w:r w:rsidR="00725798">
        <w:t xml:space="preserve"> </w:t>
      </w:r>
      <w:r w:rsidRPr="008E0DD2">
        <w:t>it</w:t>
      </w:r>
      <w:r w:rsidR="00725798">
        <w:t xml:space="preserve"> </w:t>
      </w:r>
      <w:r w:rsidRPr="008E0DD2">
        <w:t>may</w:t>
      </w:r>
      <w:r w:rsidR="00725798">
        <w:t xml:space="preserve"> </w:t>
      </w:r>
      <w:r w:rsidRPr="008E0DD2">
        <w:t>be</w:t>
      </w:r>
      <w:r w:rsidR="00725798">
        <w:t xml:space="preserve"> </w:t>
      </w:r>
      <w:r w:rsidRPr="008E0DD2">
        <w:t>difficult,</w:t>
      </w:r>
      <w:r w:rsidR="00725798">
        <w:t xml:space="preserve"> </w:t>
      </w:r>
      <w:r w:rsidRPr="008E0DD2">
        <w:t>the</w:t>
      </w:r>
      <w:r w:rsidR="00725798">
        <w:t xml:space="preserve"> </w:t>
      </w:r>
      <w:r w:rsidR="000E4110">
        <w:t>h</w:t>
      </w:r>
      <w:r w:rsidRPr="008E0DD2">
        <w:t>omeowner</w:t>
      </w:r>
      <w:r w:rsidR="00725798">
        <w:t xml:space="preserve"> </w:t>
      </w:r>
      <w:r w:rsidR="000E4110">
        <w:t>r</w:t>
      </w:r>
      <w:r w:rsidRPr="008E0DD2">
        <w:t>ehabilitation</w:t>
      </w:r>
      <w:r w:rsidR="00725798">
        <w:t xml:space="preserve"> </w:t>
      </w:r>
      <w:r w:rsidRPr="008E0DD2">
        <w:t>team</w:t>
      </w:r>
      <w:r w:rsidR="00725798">
        <w:t xml:space="preserve"> </w:t>
      </w:r>
      <w:r w:rsidRPr="008E0DD2">
        <w:t>must</w:t>
      </w:r>
      <w:r w:rsidR="00725798">
        <w:t xml:space="preserve"> </w:t>
      </w:r>
      <w:r w:rsidRPr="008E0DD2">
        <w:t>continue</w:t>
      </w:r>
      <w:r w:rsidR="00725798">
        <w:t xml:space="preserve"> </w:t>
      </w:r>
      <w:r w:rsidRPr="008E0DD2">
        <w:t>to</w:t>
      </w:r>
      <w:r w:rsidR="00725798">
        <w:t xml:space="preserve"> </w:t>
      </w:r>
      <w:r w:rsidRPr="008E0DD2">
        <w:t>maintain</w:t>
      </w:r>
      <w:r w:rsidR="00725798">
        <w:t xml:space="preserve"> </w:t>
      </w:r>
      <w:r w:rsidRPr="008E0DD2">
        <w:t>compliance</w:t>
      </w:r>
      <w:r w:rsidR="00725798">
        <w:t xml:space="preserve"> </w:t>
      </w:r>
      <w:r w:rsidRPr="008E0DD2">
        <w:t>with</w:t>
      </w:r>
      <w:r w:rsidR="00725798">
        <w:t xml:space="preserve"> </w:t>
      </w:r>
      <w:r w:rsidRPr="008E0DD2">
        <w:t>rules</w:t>
      </w:r>
      <w:r w:rsidR="00725798">
        <w:t xml:space="preserve"> </w:t>
      </w:r>
      <w:r w:rsidRPr="008E0DD2">
        <w:t>and</w:t>
      </w:r>
      <w:r w:rsidR="00725798">
        <w:t xml:space="preserve"> </w:t>
      </w:r>
      <w:r w:rsidRPr="008E0DD2">
        <w:t>regulations</w:t>
      </w:r>
      <w:r w:rsidR="00725798">
        <w:t xml:space="preserve"> </w:t>
      </w:r>
      <w:r w:rsidRPr="008E0DD2">
        <w:t>set</w:t>
      </w:r>
      <w:r w:rsidR="00725798">
        <w:t xml:space="preserve"> </w:t>
      </w:r>
      <w:r w:rsidRPr="008E0DD2">
        <w:t>forth</w:t>
      </w:r>
      <w:r w:rsidR="00725798">
        <w:t xml:space="preserve"> </w:t>
      </w:r>
      <w:r w:rsidRPr="008E0DD2">
        <w:t>by</w:t>
      </w:r>
      <w:r w:rsidR="00725798">
        <w:t xml:space="preserve"> </w:t>
      </w:r>
      <w:r w:rsidRPr="008E0DD2">
        <w:t>funders</w:t>
      </w:r>
      <w:r w:rsidR="00725798">
        <w:t xml:space="preserve"> </w:t>
      </w:r>
      <w:r w:rsidRPr="008E0DD2">
        <w:t>and</w:t>
      </w:r>
      <w:r w:rsidR="00725798">
        <w:t xml:space="preserve"> </w:t>
      </w:r>
      <w:r w:rsidRPr="008E0DD2">
        <w:t>the</w:t>
      </w:r>
      <w:r w:rsidR="00725798">
        <w:t xml:space="preserve"> </w:t>
      </w:r>
      <w:r w:rsidRPr="008E0DD2">
        <w:t>organization’s</w:t>
      </w:r>
      <w:r w:rsidR="00725798">
        <w:t xml:space="preserve"> </w:t>
      </w:r>
      <w:r w:rsidRPr="008E0DD2">
        <w:t>board</w:t>
      </w:r>
      <w:r w:rsidR="00725798">
        <w:t xml:space="preserve"> </w:t>
      </w:r>
      <w:r w:rsidRPr="008E0DD2">
        <w:t>and</w:t>
      </w:r>
      <w:r w:rsidR="00725798">
        <w:t xml:space="preserve"> </w:t>
      </w:r>
      <w:r w:rsidRPr="008E0DD2">
        <w:t>management;</w:t>
      </w:r>
      <w:r w:rsidR="00725798">
        <w:t xml:space="preserve"> </w:t>
      </w:r>
      <w:r w:rsidRPr="008E0DD2">
        <w:t>any</w:t>
      </w:r>
      <w:r w:rsidR="00725798">
        <w:t xml:space="preserve"> </w:t>
      </w:r>
      <w:r w:rsidRPr="008E0DD2">
        <w:t>deviations</w:t>
      </w:r>
      <w:r w:rsidR="00725798">
        <w:t xml:space="preserve"> </w:t>
      </w:r>
      <w:r w:rsidRPr="008E0DD2">
        <w:t>must</w:t>
      </w:r>
      <w:r w:rsidR="00725798">
        <w:t xml:space="preserve"> </w:t>
      </w:r>
      <w:r w:rsidRPr="008E0DD2">
        <w:t>be</w:t>
      </w:r>
      <w:r w:rsidR="00725798">
        <w:t xml:space="preserve"> </w:t>
      </w:r>
      <w:r w:rsidRPr="008E0DD2">
        <w:t>approved</w:t>
      </w:r>
      <w:r w:rsidR="00725798">
        <w:t xml:space="preserve"> </w:t>
      </w:r>
      <w:r w:rsidRPr="008E0DD2">
        <w:t>in</w:t>
      </w:r>
      <w:r w:rsidR="00725798">
        <w:t xml:space="preserve"> </w:t>
      </w:r>
      <w:r w:rsidRPr="008E0DD2">
        <w:t>advance</w:t>
      </w:r>
      <w:r w:rsidR="00725798">
        <w:t xml:space="preserve"> </w:t>
      </w:r>
      <w:r w:rsidRPr="008E0DD2">
        <w:t>to</w:t>
      </w:r>
      <w:r w:rsidR="00725798">
        <w:t xml:space="preserve"> </w:t>
      </w:r>
      <w:r w:rsidRPr="008E0DD2">
        <w:t>prevent</w:t>
      </w:r>
      <w:r w:rsidR="00725798">
        <w:t xml:space="preserve"> </w:t>
      </w:r>
      <w:r w:rsidRPr="008E0DD2">
        <w:t>additional</w:t>
      </w:r>
      <w:r w:rsidR="00725798">
        <w:t xml:space="preserve"> </w:t>
      </w:r>
      <w:r w:rsidRPr="008E0DD2">
        <w:t>financial</w:t>
      </w:r>
      <w:r w:rsidR="00725798">
        <w:t xml:space="preserve"> </w:t>
      </w:r>
      <w:r w:rsidRPr="008E0DD2">
        <w:t>risk</w:t>
      </w:r>
      <w:r w:rsidR="00725798">
        <w:t xml:space="preserve"> </w:t>
      </w:r>
      <w:r w:rsidRPr="008E0DD2">
        <w:t>to</w:t>
      </w:r>
      <w:r w:rsidR="00725798">
        <w:t xml:space="preserve"> </w:t>
      </w:r>
      <w:r w:rsidRPr="008E0DD2">
        <w:t>the</w:t>
      </w:r>
      <w:r w:rsidR="00725798">
        <w:t xml:space="preserve"> </w:t>
      </w:r>
      <w:r w:rsidRPr="008E0DD2">
        <w:t>organization.</w:t>
      </w:r>
      <w:r w:rsidR="00725798">
        <w:t xml:space="preserve"> </w:t>
      </w:r>
    </w:p>
    <w:p w14:paraId="6275BC3E" w14:textId="42E37713" w:rsidR="00222A45" w:rsidRPr="00E21DCD" w:rsidRDefault="00222A45" w:rsidP="00D02395">
      <w:pPr>
        <w:pStyle w:val="Heading3"/>
      </w:pPr>
      <w:r w:rsidRPr="00E21DCD">
        <w:t>Critical</w:t>
      </w:r>
      <w:r w:rsidR="00725798" w:rsidRPr="00E21DCD">
        <w:t xml:space="preserve"> </w:t>
      </w:r>
      <w:r w:rsidRPr="00E21DCD">
        <w:t>Tasks</w:t>
      </w:r>
    </w:p>
    <w:tbl>
      <w:tblPr>
        <w:tblStyle w:val="Default"/>
        <w:tblW w:w="5000" w:type="pct"/>
        <w:tblLook w:val="0620" w:firstRow="1" w:lastRow="0" w:firstColumn="0" w:lastColumn="0" w:noHBand="1" w:noVBand="1"/>
      </w:tblPr>
      <w:tblGrid>
        <w:gridCol w:w="3707"/>
        <w:gridCol w:w="2686"/>
        <w:gridCol w:w="2957"/>
      </w:tblGrid>
      <w:tr w:rsidR="00222A45" w14:paraId="5864EE8F" w14:textId="77777777" w:rsidTr="00475F7E">
        <w:trPr>
          <w:cnfStyle w:val="100000000000" w:firstRow="1" w:lastRow="0" w:firstColumn="0" w:lastColumn="0" w:oddVBand="0" w:evenVBand="0" w:oddHBand="0" w:evenHBand="0" w:firstRowFirstColumn="0" w:firstRowLastColumn="0" w:lastRowFirstColumn="0" w:lastRowLastColumn="0"/>
        </w:trPr>
        <w:tc>
          <w:tcPr>
            <w:tcW w:w="0" w:type="pct"/>
          </w:tcPr>
          <w:p w14:paraId="59C379A7" w14:textId="77777777" w:rsidR="00222A45" w:rsidRDefault="00222A45" w:rsidP="0036085B">
            <w:pPr>
              <w:pStyle w:val="NoSpacing"/>
            </w:pPr>
            <w:r>
              <w:t>Function</w:t>
            </w:r>
          </w:p>
        </w:tc>
        <w:tc>
          <w:tcPr>
            <w:tcW w:w="0" w:type="pct"/>
          </w:tcPr>
          <w:p w14:paraId="3B1EE16C" w14:textId="77777777" w:rsidR="00222A45" w:rsidRDefault="00222A45" w:rsidP="0036085B">
            <w:pPr>
              <w:pStyle w:val="NoSpacing"/>
            </w:pPr>
            <w:r>
              <w:t>People</w:t>
            </w:r>
          </w:p>
        </w:tc>
        <w:tc>
          <w:tcPr>
            <w:tcW w:w="0" w:type="pct"/>
          </w:tcPr>
          <w:p w14:paraId="2ABAB956" w14:textId="308770C9" w:rsidR="00222A45" w:rsidRDefault="00222A45" w:rsidP="0036085B">
            <w:pPr>
              <w:pStyle w:val="NoSpacing"/>
            </w:pPr>
            <w:r>
              <w:t>Recovery</w:t>
            </w:r>
            <w:r w:rsidR="00725798">
              <w:t xml:space="preserve"> </w:t>
            </w:r>
            <w:r>
              <w:t>Time</w:t>
            </w:r>
          </w:p>
        </w:tc>
      </w:tr>
      <w:tr w:rsidR="00222A45" w14:paraId="0B8DAF81" w14:textId="77777777" w:rsidTr="00475F7E">
        <w:tc>
          <w:tcPr>
            <w:tcW w:w="0" w:type="pct"/>
            <w:gridSpan w:val="3"/>
          </w:tcPr>
          <w:p w14:paraId="3320C761" w14:textId="77777777" w:rsidR="00222A45" w:rsidRPr="00140021" w:rsidRDefault="00222A45" w:rsidP="0036085B">
            <w:pPr>
              <w:pStyle w:val="NoSpacing"/>
              <w:rPr>
                <w:b/>
                <w:bCs/>
              </w:rPr>
            </w:pPr>
            <w:r w:rsidRPr="00140021">
              <w:rPr>
                <w:b/>
                <w:bCs/>
                <w:i/>
              </w:rPr>
              <w:t>Readiness</w:t>
            </w:r>
          </w:p>
        </w:tc>
      </w:tr>
      <w:tr w:rsidR="00222A45" w14:paraId="3A79751D" w14:textId="77777777" w:rsidTr="00475F7E">
        <w:tc>
          <w:tcPr>
            <w:tcW w:w="0" w:type="pct"/>
          </w:tcPr>
          <w:p w14:paraId="5592A47B" w14:textId="376E6410" w:rsidR="00222A45" w:rsidRPr="008E0DD2" w:rsidRDefault="00222A45" w:rsidP="0036085B">
            <w:pPr>
              <w:pStyle w:val="NoSpacing"/>
            </w:pPr>
            <w:r w:rsidRPr="008E0DD2" w:rsidDel="00E9466D">
              <w:t>As</w:t>
            </w:r>
            <w:r w:rsidR="00725798">
              <w:t xml:space="preserve"> </w:t>
            </w:r>
            <w:r w:rsidRPr="008E0DD2" w:rsidDel="00E9466D">
              <w:t>feasible,</w:t>
            </w:r>
            <w:r w:rsidR="00725798">
              <w:t xml:space="preserve"> </w:t>
            </w:r>
            <w:r w:rsidRPr="008E0DD2">
              <w:t>confirm</w:t>
            </w:r>
            <w:r w:rsidR="00725798">
              <w:t xml:space="preserve"> </w:t>
            </w:r>
            <w:r w:rsidRPr="008E0DD2">
              <w:t>organizational</w:t>
            </w:r>
            <w:r w:rsidR="00725798">
              <w:t xml:space="preserve"> </w:t>
            </w:r>
            <w:r w:rsidRPr="008E0DD2">
              <w:t>and</w:t>
            </w:r>
            <w:r w:rsidR="00725798">
              <w:t xml:space="preserve"> </w:t>
            </w:r>
            <w:r w:rsidRPr="008E0DD2">
              <w:t>contractors’</w:t>
            </w:r>
            <w:r w:rsidR="00725798">
              <w:t xml:space="preserve"> </w:t>
            </w:r>
            <w:r w:rsidRPr="008E0DD2">
              <w:t>supplies</w:t>
            </w:r>
            <w:r w:rsidR="00725798">
              <w:t xml:space="preserve"> </w:t>
            </w:r>
            <w:r w:rsidRPr="008E0DD2">
              <w:t>and</w:t>
            </w:r>
            <w:r w:rsidR="00725798">
              <w:t xml:space="preserve"> </w:t>
            </w:r>
            <w:r w:rsidRPr="008E0DD2">
              <w:t>equipment</w:t>
            </w:r>
            <w:r w:rsidR="00725798">
              <w:t xml:space="preserve"> </w:t>
            </w:r>
            <w:r w:rsidRPr="008E0DD2">
              <w:t>are</w:t>
            </w:r>
            <w:r w:rsidR="00725798">
              <w:t xml:space="preserve"> </w:t>
            </w:r>
            <w:r w:rsidRPr="008E0DD2">
              <w:t>secured,</w:t>
            </w:r>
            <w:r w:rsidR="00725798">
              <w:t xml:space="preserve"> </w:t>
            </w:r>
            <w:r w:rsidRPr="008E0DD2">
              <w:t>preventing</w:t>
            </w:r>
            <w:r w:rsidR="00725798">
              <w:t xml:space="preserve"> </w:t>
            </w:r>
            <w:r w:rsidRPr="008E0DD2">
              <w:t>additional</w:t>
            </w:r>
            <w:r w:rsidR="00725798">
              <w:t xml:space="preserve"> </w:t>
            </w:r>
            <w:r w:rsidRPr="008E0DD2">
              <w:t>damage,</w:t>
            </w:r>
            <w:r w:rsidR="00725798">
              <w:t xml:space="preserve"> </w:t>
            </w:r>
            <w:r w:rsidR="006F5B12">
              <w:t>loss, or interference with</w:t>
            </w:r>
            <w:r w:rsidR="00725798">
              <w:t xml:space="preserve"> </w:t>
            </w:r>
            <w:r w:rsidRPr="008E0DD2">
              <w:t>neighbors</w:t>
            </w:r>
            <w:r w:rsidR="00725798">
              <w:t xml:space="preserve"> </w:t>
            </w:r>
            <w:r w:rsidRPr="008E0DD2">
              <w:t>or</w:t>
            </w:r>
            <w:r w:rsidR="00725798">
              <w:t xml:space="preserve"> </w:t>
            </w:r>
            <w:r w:rsidRPr="008E0DD2">
              <w:t>emergency</w:t>
            </w:r>
            <w:r w:rsidR="00725798">
              <w:t xml:space="preserve"> </w:t>
            </w:r>
            <w:r w:rsidRPr="008E0DD2">
              <w:t>personnel.</w:t>
            </w:r>
            <w:r w:rsidR="00725798">
              <w:t xml:space="preserve"> </w:t>
            </w:r>
          </w:p>
        </w:tc>
        <w:tc>
          <w:tcPr>
            <w:tcW w:w="0" w:type="pct"/>
          </w:tcPr>
          <w:p w14:paraId="75BCDA7F" w14:textId="77777777" w:rsidR="00222A45" w:rsidRPr="008E0DD2" w:rsidRDefault="00222A45" w:rsidP="0036085B">
            <w:pPr>
              <w:pStyle w:val="NoSpacing"/>
            </w:pPr>
          </w:p>
        </w:tc>
        <w:tc>
          <w:tcPr>
            <w:tcW w:w="0" w:type="pct"/>
          </w:tcPr>
          <w:p w14:paraId="691735D7" w14:textId="733397F8" w:rsidR="00222A45" w:rsidRDefault="00222A45" w:rsidP="0036085B">
            <w:pPr>
              <w:pStyle w:val="NoSpacing"/>
            </w:pPr>
          </w:p>
        </w:tc>
      </w:tr>
      <w:tr w:rsidR="00222A45" w14:paraId="03800489" w14:textId="77777777" w:rsidTr="00475F7E">
        <w:tc>
          <w:tcPr>
            <w:tcW w:w="0" w:type="pct"/>
          </w:tcPr>
          <w:p w14:paraId="608EA49D" w14:textId="21018412" w:rsidR="00222A45" w:rsidRPr="008E0DD2" w:rsidRDefault="00222A45" w:rsidP="0036085B">
            <w:pPr>
              <w:pStyle w:val="NoSpacing"/>
            </w:pPr>
            <w:r w:rsidRPr="008E0DD2">
              <w:t>Prioritize</w:t>
            </w:r>
            <w:r w:rsidR="00725798">
              <w:t xml:space="preserve"> </w:t>
            </w:r>
            <w:r w:rsidRPr="008E0DD2">
              <w:t>planning</w:t>
            </w:r>
            <w:r w:rsidR="00725798">
              <w:t xml:space="preserve"> </w:t>
            </w:r>
            <w:r w:rsidRPr="008E0DD2">
              <w:t>activities</w:t>
            </w:r>
            <w:r w:rsidR="00725798">
              <w:t xml:space="preserve"> </w:t>
            </w:r>
            <w:r w:rsidRPr="008E0DD2">
              <w:t>on</w:t>
            </w:r>
            <w:r w:rsidR="00725798">
              <w:t xml:space="preserve"> </w:t>
            </w:r>
            <w:r w:rsidRPr="008E0DD2">
              <w:t>mitigating</w:t>
            </w:r>
            <w:r w:rsidR="00725798">
              <w:t xml:space="preserve"> </w:t>
            </w:r>
            <w:r w:rsidRPr="008E0DD2">
              <w:t>risk</w:t>
            </w:r>
            <w:r w:rsidR="00725798">
              <w:t xml:space="preserve"> </w:t>
            </w:r>
            <w:r w:rsidRPr="008E0DD2">
              <w:t>to</w:t>
            </w:r>
            <w:r w:rsidR="00725798">
              <w:t xml:space="preserve"> </w:t>
            </w:r>
            <w:r w:rsidRPr="008E0DD2">
              <w:t>beneficiaries,</w:t>
            </w:r>
            <w:r w:rsidR="00725798">
              <w:t xml:space="preserve"> </w:t>
            </w:r>
            <w:r w:rsidRPr="008E0DD2">
              <w:t>staff,</w:t>
            </w:r>
            <w:r w:rsidR="00725798">
              <w:t xml:space="preserve"> </w:t>
            </w:r>
            <w:r w:rsidRPr="008E0DD2">
              <w:t>contractors,</w:t>
            </w:r>
            <w:r w:rsidR="00725798">
              <w:t xml:space="preserve"> </w:t>
            </w:r>
            <w:r w:rsidRPr="008E0DD2">
              <w:t>beneficiar</w:t>
            </w:r>
            <w:r w:rsidR="00406C4A">
              <w:t>ies’</w:t>
            </w:r>
            <w:r w:rsidR="00725798">
              <w:t xml:space="preserve"> </w:t>
            </w:r>
            <w:r w:rsidRPr="008E0DD2">
              <w:t>property,</w:t>
            </w:r>
            <w:r w:rsidR="00725798">
              <w:t xml:space="preserve"> </w:t>
            </w:r>
            <w:r w:rsidRPr="008E0DD2">
              <w:t>and</w:t>
            </w:r>
            <w:r w:rsidR="00725798">
              <w:t xml:space="preserve"> </w:t>
            </w:r>
            <w:r w:rsidRPr="008E0DD2">
              <w:t>the</w:t>
            </w:r>
            <w:r w:rsidR="00725798">
              <w:t xml:space="preserve"> </w:t>
            </w:r>
            <w:r w:rsidRPr="008E0DD2">
              <w:t>organization.</w:t>
            </w:r>
          </w:p>
        </w:tc>
        <w:tc>
          <w:tcPr>
            <w:tcW w:w="0" w:type="pct"/>
          </w:tcPr>
          <w:p w14:paraId="5B4DF506" w14:textId="77777777" w:rsidR="00222A45" w:rsidRPr="008E0DD2" w:rsidRDefault="00222A45" w:rsidP="0036085B">
            <w:pPr>
              <w:pStyle w:val="NoSpacing"/>
            </w:pPr>
          </w:p>
        </w:tc>
        <w:tc>
          <w:tcPr>
            <w:tcW w:w="0" w:type="pct"/>
          </w:tcPr>
          <w:p w14:paraId="58BDC6C9" w14:textId="77777777" w:rsidR="00222A45" w:rsidRDefault="00222A45" w:rsidP="0036085B">
            <w:pPr>
              <w:pStyle w:val="NoSpacing"/>
            </w:pPr>
          </w:p>
        </w:tc>
      </w:tr>
      <w:tr w:rsidR="00222A45" w14:paraId="1BEF726F" w14:textId="77777777" w:rsidTr="00475F7E">
        <w:trPr>
          <w:trHeight w:val="45"/>
        </w:trPr>
        <w:tc>
          <w:tcPr>
            <w:tcW w:w="0" w:type="pct"/>
          </w:tcPr>
          <w:p w14:paraId="613AA461" w14:textId="617CA847" w:rsidR="00222A45" w:rsidRPr="008E0DD2" w:rsidRDefault="00222A45" w:rsidP="0036085B">
            <w:pPr>
              <w:pStyle w:val="NoSpacing"/>
            </w:pPr>
            <w:r w:rsidRPr="008E0DD2">
              <w:t>Identify</w:t>
            </w:r>
            <w:r w:rsidR="00725798">
              <w:t xml:space="preserve"> </w:t>
            </w:r>
            <w:r w:rsidRPr="008E0DD2">
              <w:t>a</w:t>
            </w:r>
            <w:r w:rsidR="00725798">
              <w:t xml:space="preserve"> </w:t>
            </w:r>
            <w:r w:rsidRPr="008E0DD2">
              <w:t>strategy</w:t>
            </w:r>
            <w:r w:rsidR="00725798">
              <w:t xml:space="preserve"> </w:t>
            </w:r>
            <w:r w:rsidRPr="008E0DD2">
              <w:t>for</w:t>
            </w:r>
            <w:r w:rsidR="00725798">
              <w:t xml:space="preserve"> </w:t>
            </w:r>
            <w:r w:rsidRPr="008E0DD2">
              <w:t>accessing</w:t>
            </w:r>
            <w:r w:rsidR="00725798">
              <w:t xml:space="preserve"> </w:t>
            </w:r>
            <w:r w:rsidRPr="008E0DD2">
              <w:t>units</w:t>
            </w:r>
            <w:r w:rsidR="00725798">
              <w:t xml:space="preserve"> </w:t>
            </w:r>
            <w:r w:rsidRPr="008E0DD2">
              <w:t>and</w:t>
            </w:r>
            <w:r w:rsidR="00725798">
              <w:t xml:space="preserve"> </w:t>
            </w:r>
            <w:r w:rsidRPr="008E0DD2">
              <w:t>projects</w:t>
            </w:r>
            <w:r w:rsidR="00725798">
              <w:t xml:space="preserve"> </w:t>
            </w:r>
            <w:r w:rsidRPr="008E0DD2">
              <w:t>in</w:t>
            </w:r>
            <w:r w:rsidR="00725798">
              <w:t xml:space="preserve"> </w:t>
            </w:r>
            <w:r w:rsidRPr="008E0DD2">
              <w:t>remote</w:t>
            </w:r>
            <w:r w:rsidR="00725798">
              <w:t xml:space="preserve"> </w:t>
            </w:r>
            <w:r w:rsidRPr="008E0DD2">
              <w:t>locations</w:t>
            </w:r>
            <w:r w:rsidR="00725798">
              <w:t xml:space="preserve"> </w:t>
            </w:r>
            <w:r w:rsidRPr="008E0DD2">
              <w:t>immediately</w:t>
            </w:r>
            <w:r w:rsidR="00725798">
              <w:t xml:space="preserve"> </w:t>
            </w:r>
            <w:r w:rsidRPr="008E0DD2">
              <w:t>following</w:t>
            </w:r>
            <w:r w:rsidR="00725798">
              <w:t xml:space="preserve"> </w:t>
            </w:r>
            <w:r w:rsidRPr="008E0DD2">
              <w:t>the</w:t>
            </w:r>
            <w:r w:rsidR="00725798">
              <w:t xml:space="preserve"> </w:t>
            </w:r>
            <w:r w:rsidRPr="008E0DD2">
              <w:t>disaster.</w:t>
            </w:r>
          </w:p>
        </w:tc>
        <w:tc>
          <w:tcPr>
            <w:tcW w:w="0" w:type="pct"/>
          </w:tcPr>
          <w:p w14:paraId="21C10850" w14:textId="77777777" w:rsidR="00222A45" w:rsidRPr="008E0DD2" w:rsidRDefault="00222A45" w:rsidP="0036085B">
            <w:pPr>
              <w:pStyle w:val="NoSpacing"/>
            </w:pPr>
          </w:p>
        </w:tc>
        <w:tc>
          <w:tcPr>
            <w:tcW w:w="0" w:type="pct"/>
          </w:tcPr>
          <w:p w14:paraId="0568AE32" w14:textId="77777777" w:rsidR="00222A45" w:rsidRDefault="00222A45" w:rsidP="0036085B">
            <w:pPr>
              <w:pStyle w:val="NoSpacing"/>
            </w:pPr>
          </w:p>
        </w:tc>
      </w:tr>
      <w:tr w:rsidR="00222A45" w14:paraId="22740CBA" w14:textId="77777777" w:rsidTr="00475F7E">
        <w:trPr>
          <w:trHeight w:val="45"/>
        </w:trPr>
        <w:tc>
          <w:tcPr>
            <w:tcW w:w="0" w:type="pct"/>
          </w:tcPr>
          <w:p w14:paraId="4C05BDA0" w14:textId="5287E555" w:rsidR="00222A45" w:rsidRPr="008E0DD2" w:rsidRDefault="00222A45" w:rsidP="0036085B">
            <w:pPr>
              <w:pStyle w:val="NoSpacing"/>
            </w:pPr>
            <w:r>
              <w:t>Revisit</w:t>
            </w:r>
            <w:r w:rsidR="00725798">
              <w:t xml:space="preserve"> </w:t>
            </w:r>
            <w:r>
              <w:t>job</w:t>
            </w:r>
            <w:r w:rsidR="00725798">
              <w:t xml:space="preserve"> </w:t>
            </w:r>
            <w:r>
              <w:t>site</w:t>
            </w:r>
            <w:r w:rsidR="00725798">
              <w:t xml:space="preserve"> </w:t>
            </w:r>
            <w:r>
              <w:t>rules</w:t>
            </w:r>
            <w:r w:rsidR="00725798">
              <w:t xml:space="preserve"> </w:t>
            </w:r>
            <w:r>
              <w:t>to</w:t>
            </w:r>
            <w:r w:rsidR="00725798">
              <w:t xml:space="preserve"> </w:t>
            </w:r>
            <w:r>
              <w:t>understand</w:t>
            </w:r>
            <w:r w:rsidR="00725798">
              <w:t xml:space="preserve"> </w:t>
            </w:r>
            <w:r>
              <w:t>changes</w:t>
            </w:r>
            <w:r w:rsidR="00725798">
              <w:t xml:space="preserve"> </w:t>
            </w:r>
            <w:r>
              <w:t>that</w:t>
            </w:r>
            <w:r w:rsidR="00725798">
              <w:t xml:space="preserve"> </w:t>
            </w:r>
            <w:r>
              <w:t>need</w:t>
            </w:r>
            <w:r w:rsidR="00725798">
              <w:t xml:space="preserve"> </w:t>
            </w:r>
            <w:r>
              <w:t>to</w:t>
            </w:r>
            <w:r w:rsidR="00725798">
              <w:t xml:space="preserve"> </w:t>
            </w:r>
            <w:r>
              <w:t>be</w:t>
            </w:r>
            <w:r w:rsidR="00725798">
              <w:t xml:space="preserve"> </w:t>
            </w:r>
            <w:r>
              <w:t>implemented</w:t>
            </w:r>
            <w:r w:rsidR="00725798">
              <w:t xml:space="preserve"> </w:t>
            </w:r>
            <w:r>
              <w:t>in</w:t>
            </w:r>
            <w:r w:rsidR="00725798">
              <w:t xml:space="preserve"> </w:t>
            </w:r>
            <w:r>
              <w:t>response</w:t>
            </w:r>
            <w:r w:rsidR="00725798">
              <w:t xml:space="preserve"> </w:t>
            </w:r>
            <w:r>
              <w:t>to</w:t>
            </w:r>
            <w:r w:rsidR="00725798">
              <w:t xml:space="preserve"> </w:t>
            </w:r>
            <w:r>
              <w:t>the</w:t>
            </w:r>
            <w:r w:rsidR="00725798">
              <w:t xml:space="preserve"> </w:t>
            </w:r>
            <w:r>
              <w:t>disaster</w:t>
            </w:r>
            <w:r w:rsidR="00725798">
              <w:t xml:space="preserve"> </w:t>
            </w:r>
            <w:r>
              <w:t>to</w:t>
            </w:r>
            <w:r w:rsidR="00725798">
              <w:t xml:space="preserve"> </w:t>
            </w:r>
            <w:r>
              <w:t>protect</w:t>
            </w:r>
            <w:r w:rsidR="00725798">
              <w:t xml:space="preserve"> </w:t>
            </w:r>
            <w:r>
              <w:t>the</w:t>
            </w:r>
            <w:r w:rsidR="00725798">
              <w:t xml:space="preserve"> </w:t>
            </w:r>
            <w:r>
              <w:t>health</w:t>
            </w:r>
            <w:r w:rsidR="00725798">
              <w:t xml:space="preserve"> </w:t>
            </w:r>
            <w:r>
              <w:t>and</w:t>
            </w:r>
            <w:r w:rsidR="00725798">
              <w:t xml:space="preserve"> </w:t>
            </w:r>
            <w:r>
              <w:t>safety</w:t>
            </w:r>
            <w:r w:rsidR="00725798">
              <w:t xml:space="preserve"> </w:t>
            </w:r>
            <w:r>
              <w:t>of</w:t>
            </w:r>
            <w:r w:rsidR="00725798">
              <w:t xml:space="preserve"> </w:t>
            </w:r>
            <w:r>
              <w:lastRenderedPageBreak/>
              <w:t>beneficiaries,</w:t>
            </w:r>
            <w:r w:rsidR="00725798">
              <w:t xml:space="preserve"> </w:t>
            </w:r>
            <w:r>
              <w:t>employees,</w:t>
            </w:r>
            <w:r w:rsidR="00725798">
              <w:t xml:space="preserve"> </w:t>
            </w:r>
            <w:r>
              <w:t>and</w:t>
            </w:r>
            <w:r w:rsidR="00725798">
              <w:t xml:space="preserve"> </w:t>
            </w:r>
            <w:r w:rsidR="00271E68">
              <w:t>contractors.</w:t>
            </w:r>
          </w:p>
        </w:tc>
        <w:tc>
          <w:tcPr>
            <w:tcW w:w="0" w:type="pct"/>
          </w:tcPr>
          <w:p w14:paraId="134890E6" w14:textId="77777777" w:rsidR="00222A45" w:rsidRPr="008E0DD2" w:rsidRDefault="00222A45" w:rsidP="0036085B">
            <w:pPr>
              <w:pStyle w:val="NoSpacing"/>
            </w:pPr>
          </w:p>
        </w:tc>
        <w:tc>
          <w:tcPr>
            <w:tcW w:w="0" w:type="pct"/>
          </w:tcPr>
          <w:p w14:paraId="61EB7F00" w14:textId="77777777" w:rsidR="00222A45" w:rsidRDefault="00222A45" w:rsidP="0036085B">
            <w:pPr>
              <w:pStyle w:val="NoSpacing"/>
            </w:pPr>
          </w:p>
        </w:tc>
      </w:tr>
      <w:tr w:rsidR="00222A45" w14:paraId="17529574" w14:textId="77777777" w:rsidTr="00475F7E">
        <w:tc>
          <w:tcPr>
            <w:tcW w:w="0" w:type="pct"/>
          </w:tcPr>
          <w:p w14:paraId="5918FA5C" w14:textId="63C044A2" w:rsidR="00222A45" w:rsidRPr="008E0DD2" w:rsidRDefault="00222A45" w:rsidP="0036085B">
            <w:pPr>
              <w:pStyle w:val="NoSpacing"/>
            </w:pPr>
            <w:r w:rsidRPr="008E0DD2">
              <w:t>Inform</w:t>
            </w:r>
            <w:r w:rsidR="00725798">
              <w:t xml:space="preserve"> </w:t>
            </w:r>
            <w:r w:rsidRPr="008E0DD2">
              <w:t>program</w:t>
            </w:r>
            <w:r w:rsidR="00725798">
              <w:t xml:space="preserve"> </w:t>
            </w:r>
            <w:r w:rsidRPr="008E0DD2">
              <w:t>beneficiaries</w:t>
            </w:r>
            <w:r w:rsidR="00725798">
              <w:t xml:space="preserve"> </w:t>
            </w:r>
            <w:r w:rsidRPr="008E0DD2">
              <w:t>of</w:t>
            </w:r>
            <w:r w:rsidR="00725798">
              <w:t xml:space="preserve"> </w:t>
            </w:r>
            <w:r w:rsidRPr="008E0DD2">
              <w:t>resources</w:t>
            </w:r>
            <w:r w:rsidR="00725798">
              <w:t xml:space="preserve"> </w:t>
            </w:r>
            <w:r w:rsidRPr="008E0DD2">
              <w:t>from</w:t>
            </w:r>
            <w:r w:rsidR="00725798">
              <w:t xml:space="preserve"> </w:t>
            </w:r>
            <w:r w:rsidRPr="008E0DD2">
              <w:t>Ready.gov,</w:t>
            </w:r>
            <w:r w:rsidR="00725798">
              <w:t xml:space="preserve"> </w:t>
            </w:r>
            <w:r w:rsidRPr="008E0DD2">
              <w:t>FEMA,</w:t>
            </w:r>
            <w:r w:rsidR="00725798">
              <w:t xml:space="preserve"> </w:t>
            </w:r>
            <w:r w:rsidRPr="008E0DD2">
              <w:t>and</w:t>
            </w:r>
            <w:r w:rsidR="00725798">
              <w:t xml:space="preserve"> </w:t>
            </w:r>
            <w:r w:rsidRPr="008E0DD2">
              <w:t>local</w:t>
            </w:r>
            <w:r w:rsidR="00725798">
              <w:t xml:space="preserve"> </w:t>
            </w:r>
            <w:r w:rsidRPr="008E0DD2">
              <w:t>agencies</w:t>
            </w:r>
            <w:r w:rsidR="00725798">
              <w:t xml:space="preserve"> </w:t>
            </w:r>
            <w:r w:rsidRPr="008E0DD2">
              <w:t>to</w:t>
            </w:r>
            <w:r w:rsidR="00725798">
              <w:t xml:space="preserve"> </w:t>
            </w:r>
            <w:r w:rsidRPr="008E0DD2">
              <w:t>protect</w:t>
            </w:r>
            <w:r w:rsidR="00725798">
              <w:t xml:space="preserve"> </w:t>
            </w:r>
            <w:r w:rsidRPr="008E0DD2">
              <w:t>their</w:t>
            </w:r>
            <w:r w:rsidR="00725798">
              <w:t xml:space="preserve"> </w:t>
            </w:r>
            <w:r w:rsidRPr="008E0DD2">
              <w:t>families</w:t>
            </w:r>
            <w:r w:rsidR="00725798">
              <w:t xml:space="preserve"> </w:t>
            </w:r>
            <w:r w:rsidRPr="008E0DD2">
              <w:t>and</w:t>
            </w:r>
            <w:r w:rsidR="00725798">
              <w:t xml:space="preserve"> </w:t>
            </w:r>
            <w:r w:rsidRPr="008E0DD2">
              <w:t>homes.</w:t>
            </w:r>
            <w:r w:rsidR="00725798">
              <w:t xml:space="preserve"> </w:t>
            </w:r>
          </w:p>
        </w:tc>
        <w:tc>
          <w:tcPr>
            <w:tcW w:w="0" w:type="pct"/>
          </w:tcPr>
          <w:p w14:paraId="2E497D81" w14:textId="77777777" w:rsidR="00222A45" w:rsidRPr="008E0DD2" w:rsidRDefault="00222A45" w:rsidP="0036085B">
            <w:pPr>
              <w:pStyle w:val="NoSpacing"/>
            </w:pPr>
          </w:p>
        </w:tc>
        <w:tc>
          <w:tcPr>
            <w:tcW w:w="0" w:type="pct"/>
          </w:tcPr>
          <w:p w14:paraId="54608EC9" w14:textId="77777777" w:rsidR="00222A45" w:rsidRDefault="00222A45" w:rsidP="0036085B">
            <w:pPr>
              <w:pStyle w:val="NoSpacing"/>
            </w:pPr>
          </w:p>
        </w:tc>
      </w:tr>
      <w:tr w:rsidR="00222A45" w14:paraId="12FF7CC8" w14:textId="77777777" w:rsidTr="00475F7E">
        <w:trPr>
          <w:trHeight w:val="45"/>
        </w:trPr>
        <w:tc>
          <w:tcPr>
            <w:tcW w:w="0" w:type="pct"/>
          </w:tcPr>
          <w:p w14:paraId="563C5436" w14:textId="656EE788" w:rsidR="00222A45" w:rsidRPr="008E0DD2" w:rsidRDefault="00222A45" w:rsidP="0036085B">
            <w:pPr>
              <w:pStyle w:val="NoSpacing"/>
            </w:pPr>
            <w:r w:rsidRPr="008E0DD2">
              <w:t>Print</w:t>
            </w:r>
            <w:r w:rsidR="00725798">
              <w:t xml:space="preserve"> </w:t>
            </w:r>
            <w:r w:rsidRPr="008E0DD2">
              <w:t>and</w:t>
            </w:r>
            <w:r w:rsidR="00725798">
              <w:t xml:space="preserve"> </w:t>
            </w:r>
            <w:r w:rsidRPr="008E0DD2">
              <w:t>distribute</w:t>
            </w:r>
            <w:r w:rsidR="00725798">
              <w:t xml:space="preserve"> </w:t>
            </w:r>
            <w:r w:rsidRPr="008E0DD2">
              <w:t>critical</w:t>
            </w:r>
            <w:r w:rsidR="00725798">
              <w:t xml:space="preserve"> </w:t>
            </w:r>
            <w:r w:rsidRPr="008E0DD2">
              <w:t>documents.</w:t>
            </w:r>
          </w:p>
        </w:tc>
        <w:tc>
          <w:tcPr>
            <w:tcW w:w="0" w:type="pct"/>
          </w:tcPr>
          <w:p w14:paraId="637789FC" w14:textId="77777777" w:rsidR="00222A45" w:rsidRPr="008E0DD2" w:rsidRDefault="00222A45" w:rsidP="0036085B">
            <w:pPr>
              <w:pStyle w:val="NoSpacing"/>
            </w:pPr>
          </w:p>
        </w:tc>
        <w:tc>
          <w:tcPr>
            <w:tcW w:w="0" w:type="pct"/>
          </w:tcPr>
          <w:p w14:paraId="7BF577BD" w14:textId="77777777" w:rsidR="00222A45" w:rsidRPr="00394272" w:rsidRDefault="00222A45" w:rsidP="0036085B">
            <w:pPr>
              <w:pStyle w:val="NoSpacing"/>
            </w:pPr>
          </w:p>
        </w:tc>
      </w:tr>
      <w:tr w:rsidR="00222A45" w14:paraId="733D4AEF" w14:textId="77777777" w:rsidTr="00475F7E">
        <w:trPr>
          <w:trHeight w:val="45"/>
        </w:trPr>
        <w:tc>
          <w:tcPr>
            <w:tcW w:w="0" w:type="pct"/>
          </w:tcPr>
          <w:p w14:paraId="6E62C684" w14:textId="3D9F534B" w:rsidR="00222A45" w:rsidRPr="008E0DD2" w:rsidRDefault="00222A45" w:rsidP="0036085B">
            <w:pPr>
              <w:pStyle w:val="NoSpacing"/>
            </w:pPr>
            <w:r w:rsidRPr="008E0DD2">
              <w:t>Review</w:t>
            </w:r>
            <w:r w:rsidR="00725798">
              <w:t xml:space="preserve"> </w:t>
            </w:r>
            <w:r w:rsidRPr="008E0DD2">
              <w:t>procurement</w:t>
            </w:r>
            <w:r w:rsidR="00725798">
              <w:t xml:space="preserve"> </w:t>
            </w:r>
            <w:r w:rsidRPr="008E0DD2">
              <w:t>protocols</w:t>
            </w:r>
            <w:r w:rsidR="00725798">
              <w:t xml:space="preserve"> </w:t>
            </w:r>
            <w:r w:rsidRPr="008E0DD2">
              <w:t>for</w:t>
            </w:r>
            <w:r w:rsidR="00725798">
              <w:t xml:space="preserve"> </w:t>
            </w:r>
            <w:r w:rsidRPr="008E0DD2">
              <w:t>emergencies.</w:t>
            </w:r>
          </w:p>
        </w:tc>
        <w:tc>
          <w:tcPr>
            <w:tcW w:w="0" w:type="pct"/>
          </w:tcPr>
          <w:p w14:paraId="5E66A931" w14:textId="77777777" w:rsidR="00222A45" w:rsidRPr="008E0DD2" w:rsidRDefault="00222A45" w:rsidP="0036085B">
            <w:pPr>
              <w:pStyle w:val="NoSpacing"/>
            </w:pPr>
          </w:p>
        </w:tc>
        <w:tc>
          <w:tcPr>
            <w:tcW w:w="0" w:type="pct"/>
          </w:tcPr>
          <w:p w14:paraId="2375A4BA" w14:textId="77777777" w:rsidR="00222A45" w:rsidRPr="00394272" w:rsidRDefault="00222A45" w:rsidP="0036085B">
            <w:pPr>
              <w:pStyle w:val="NoSpacing"/>
            </w:pPr>
          </w:p>
        </w:tc>
      </w:tr>
      <w:tr w:rsidR="00140021" w14:paraId="100FDE7C" w14:textId="77777777" w:rsidTr="00475F7E">
        <w:trPr>
          <w:trHeight w:val="45"/>
        </w:trPr>
        <w:tc>
          <w:tcPr>
            <w:tcW w:w="0" w:type="pct"/>
          </w:tcPr>
          <w:p w14:paraId="0D622361" w14:textId="77777777" w:rsidR="00140021" w:rsidRPr="008E0DD2" w:rsidRDefault="00140021" w:rsidP="0036085B">
            <w:pPr>
              <w:pStyle w:val="NoSpacing"/>
            </w:pPr>
          </w:p>
        </w:tc>
        <w:tc>
          <w:tcPr>
            <w:tcW w:w="0" w:type="pct"/>
          </w:tcPr>
          <w:p w14:paraId="08F3F524" w14:textId="77777777" w:rsidR="00140021" w:rsidRPr="008E0DD2" w:rsidRDefault="00140021" w:rsidP="0036085B">
            <w:pPr>
              <w:pStyle w:val="NoSpacing"/>
            </w:pPr>
          </w:p>
        </w:tc>
        <w:tc>
          <w:tcPr>
            <w:tcW w:w="0" w:type="pct"/>
          </w:tcPr>
          <w:p w14:paraId="121022B3" w14:textId="77777777" w:rsidR="00140021" w:rsidRPr="00394272" w:rsidRDefault="00140021" w:rsidP="0036085B">
            <w:pPr>
              <w:pStyle w:val="NoSpacing"/>
            </w:pPr>
          </w:p>
        </w:tc>
      </w:tr>
      <w:tr w:rsidR="00140021" w14:paraId="615EC476" w14:textId="77777777" w:rsidTr="00475F7E">
        <w:trPr>
          <w:trHeight w:val="45"/>
        </w:trPr>
        <w:tc>
          <w:tcPr>
            <w:tcW w:w="0" w:type="pct"/>
          </w:tcPr>
          <w:p w14:paraId="65159B0C" w14:textId="77777777" w:rsidR="00140021" w:rsidRPr="008E0DD2" w:rsidRDefault="00140021" w:rsidP="0036085B">
            <w:pPr>
              <w:pStyle w:val="NoSpacing"/>
            </w:pPr>
          </w:p>
        </w:tc>
        <w:tc>
          <w:tcPr>
            <w:tcW w:w="0" w:type="pct"/>
          </w:tcPr>
          <w:p w14:paraId="08EA10ED" w14:textId="77777777" w:rsidR="00140021" w:rsidRPr="008E0DD2" w:rsidRDefault="00140021" w:rsidP="0036085B">
            <w:pPr>
              <w:pStyle w:val="NoSpacing"/>
            </w:pPr>
          </w:p>
        </w:tc>
        <w:tc>
          <w:tcPr>
            <w:tcW w:w="0" w:type="pct"/>
          </w:tcPr>
          <w:p w14:paraId="1698075A" w14:textId="77777777" w:rsidR="00140021" w:rsidRPr="00394272" w:rsidRDefault="00140021" w:rsidP="0036085B">
            <w:pPr>
              <w:pStyle w:val="NoSpacing"/>
            </w:pPr>
          </w:p>
        </w:tc>
      </w:tr>
      <w:tr w:rsidR="00222A45" w14:paraId="2A603300" w14:textId="77777777" w:rsidTr="00475F7E">
        <w:trPr>
          <w:trHeight w:val="305"/>
        </w:trPr>
        <w:tc>
          <w:tcPr>
            <w:tcW w:w="0" w:type="pct"/>
            <w:gridSpan w:val="3"/>
          </w:tcPr>
          <w:p w14:paraId="1170AB16" w14:textId="77777777" w:rsidR="00222A45" w:rsidRPr="00140021" w:rsidRDefault="00222A45" w:rsidP="0036085B">
            <w:pPr>
              <w:pStyle w:val="NoSpacing"/>
              <w:rPr>
                <w:b/>
                <w:bCs/>
              </w:rPr>
            </w:pPr>
            <w:r w:rsidRPr="00140021">
              <w:rPr>
                <w:b/>
                <w:bCs/>
                <w:i/>
                <w:iCs/>
              </w:rPr>
              <w:t>Response</w:t>
            </w:r>
          </w:p>
        </w:tc>
      </w:tr>
      <w:tr w:rsidR="00222A45" w14:paraId="4835F9C5" w14:textId="77777777" w:rsidTr="00475F7E">
        <w:trPr>
          <w:trHeight w:val="45"/>
        </w:trPr>
        <w:tc>
          <w:tcPr>
            <w:tcW w:w="0" w:type="pct"/>
          </w:tcPr>
          <w:p w14:paraId="47914FD5" w14:textId="40E1DB9E" w:rsidR="00222A45" w:rsidRPr="008E0DD2" w:rsidRDefault="00222A45" w:rsidP="0036085B">
            <w:pPr>
              <w:pStyle w:val="NoSpacing"/>
            </w:pPr>
            <w:r w:rsidRPr="008E0DD2">
              <w:t>Maintain</w:t>
            </w:r>
            <w:r w:rsidR="00725798">
              <w:t xml:space="preserve"> </w:t>
            </w:r>
            <w:r w:rsidRPr="008E0DD2">
              <w:t>clear</w:t>
            </w:r>
            <w:r w:rsidR="00725798">
              <w:t xml:space="preserve"> </w:t>
            </w:r>
            <w:r w:rsidRPr="008E0DD2">
              <w:t>lines</w:t>
            </w:r>
            <w:r w:rsidR="00725798">
              <w:t xml:space="preserve"> </w:t>
            </w:r>
            <w:r w:rsidRPr="008E0DD2">
              <w:t>of</w:t>
            </w:r>
            <w:r w:rsidR="00725798">
              <w:t xml:space="preserve"> </w:t>
            </w:r>
            <w:r w:rsidRPr="008E0DD2">
              <w:t>communication</w:t>
            </w:r>
            <w:r w:rsidR="00725798">
              <w:t xml:space="preserve"> </w:t>
            </w:r>
            <w:r w:rsidRPr="008E0DD2">
              <w:t>with</w:t>
            </w:r>
            <w:r w:rsidR="00725798">
              <w:t xml:space="preserve"> </w:t>
            </w:r>
            <w:r w:rsidRPr="008E0DD2">
              <w:t>staff,</w:t>
            </w:r>
            <w:r w:rsidR="00725798">
              <w:t xml:space="preserve"> </w:t>
            </w:r>
            <w:r w:rsidRPr="008E0DD2">
              <w:t>beneficiaries,</w:t>
            </w:r>
            <w:r w:rsidR="00725798">
              <w:t xml:space="preserve"> </w:t>
            </w:r>
            <w:r w:rsidRPr="008E0DD2">
              <w:t>and</w:t>
            </w:r>
            <w:r w:rsidR="00725798">
              <w:t xml:space="preserve"> </w:t>
            </w:r>
            <w:r w:rsidRPr="008E0DD2">
              <w:t>contractors</w:t>
            </w:r>
            <w:r w:rsidR="00725798">
              <w:t xml:space="preserve"> </w:t>
            </w:r>
            <w:r w:rsidRPr="008E0DD2">
              <w:t>regarding</w:t>
            </w:r>
            <w:r w:rsidR="00725798">
              <w:t xml:space="preserve"> </w:t>
            </w:r>
            <w:r w:rsidRPr="008E0DD2">
              <w:t>changing</w:t>
            </w:r>
            <w:r w:rsidR="00725798">
              <w:t xml:space="preserve"> </w:t>
            </w:r>
            <w:r w:rsidRPr="008E0DD2">
              <w:t>timelines</w:t>
            </w:r>
            <w:r w:rsidR="00725798">
              <w:t xml:space="preserve"> </w:t>
            </w:r>
            <w:r w:rsidRPr="008E0DD2">
              <w:t>and</w:t>
            </w:r>
            <w:r w:rsidR="00725798">
              <w:t xml:space="preserve"> </w:t>
            </w:r>
            <w:r w:rsidRPr="008E0DD2">
              <w:t>priorities.</w:t>
            </w:r>
            <w:r w:rsidR="00725798">
              <w:t xml:space="preserve"> </w:t>
            </w:r>
          </w:p>
        </w:tc>
        <w:tc>
          <w:tcPr>
            <w:tcW w:w="0" w:type="pct"/>
          </w:tcPr>
          <w:p w14:paraId="2CB06723" w14:textId="77777777" w:rsidR="00222A45" w:rsidRPr="008E0DD2" w:rsidRDefault="00222A45" w:rsidP="0036085B">
            <w:pPr>
              <w:pStyle w:val="NoSpacing"/>
            </w:pPr>
          </w:p>
        </w:tc>
        <w:tc>
          <w:tcPr>
            <w:tcW w:w="0" w:type="pct"/>
          </w:tcPr>
          <w:p w14:paraId="06716B81" w14:textId="1D5A0C91" w:rsidR="00222A45" w:rsidRPr="008E0DD2" w:rsidRDefault="00222A45" w:rsidP="0036085B">
            <w:pPr>
              <w:pStyle w:val="NoSpacing"/>
            </w:pPr>
          </w:p>
        </w:tc>
      </w:tr>
      <w:tr w:rsidR="00222A45" w14:paraId="6159227F" w14:textId="77777777" w:rsidTr="00475F7E">
        <w:trPr>
          <w:trHeight w:val="45"/>
        </w:trPr>
        <w:tc>
          <w:tcPr>
            <w:tcW w:w="0" w:type="pct"/>
          </w:tcPr>
          <w:p w14:paraId="59BBE676" w14:textId="0BB8DC4E" w:rsidR="00222A45" w:rsidRPr="008E0DD2" w:rsidRDefault="00222A45" w:rsidP="0036085B">
            <w:pPr>
              <w:pStyle w:val="NoSpacing"/>
            </w:pPr>
            <w:r w:rsidRPr="008E0DD2">
              <w:t>Assign</w:t>
            </w:r>
            <w:r w:rsidR="00725798">
              <w:t xml:space="preserve"> </w:t>
            </w:r>
            <w:r w:rsidRPr="008E0DD2">
              <w:t>staff</w:t>
            </w:r>
            <w:r w:rsidR="00725798">
              <w:t xml:space="preserve"> </w:t>
            </w:r>
            <w:r w:rsidRPr="008E0DD2">
              <w:t>to</w:t>
            </w:r>
            <w:r w:rsidR="00725798">
              <w:t xml:space="preserve"> </w:t>
            </w:r>
            <w:r w:rsidRPr="008E0DD2">
              <w:t>conduct</w:t>
            </w:r>
            <w:r w:rsidR="00725798">
              <w:t xml:space="preserve"> </w:t>
            </w:r>
            <w:r w:rsidRPr="008E0DD2">
              <w:t>outreach</w:t>
            </w:r>
            <w:r w:rsidR="00725798">
              <w:t xml:space="preserve"> </w:t>
            </w:r>
            <w:r w:rsidRPr="008E0DD2">
              <w:t>to</w:t>
            </w:r>
            <w:r w:rsidR="00725798">
              <w:t xml:space="preserve"> </w:t>
            </w:r>
            <w:r w:rsidRPr="008E0DD2">
              <w:t>current</w:t>
            </w:r>
            <w:r w:rsidR="00725798">
              <w:t xml:space="preserve"> </w:t>
            </w:r>
            <w:r w:rsidRPr="008E0DD2">
              <w:t>program</w:t>
            </w:r>
            <w:r w:rsidR="00725798">
              <w:t xml:space="preserve"> </w:t>
            </w:r>
            <w:r w:rsidRPr="008E0DD2">
              <w:t>beneficiaries</w:t>
            </w:r>
            <w:r w:rsidR="00725798">
              <w:t xml:space="preserve"> </w:t>
            </w:r>
            <w:r w:rsidRPr="008E0DD2">
              <w:t>regarding</w:t>
            </w:r>
            <w:r w:rsidR="00725798">
              <w:t xml:space="preserve"> </w:t>
            </w:r>
            <w:r w:rsidRPr="008E0DD2">
              <w:t>their</w:t>
            </w:r>
            <w:r w:rsidR="00725798">
              <w:t xml:space="preserve"> </w:t>
            </w:r>
            <w:r w:rsidRPr="008E0DD2">
              <w:t>health</w:t>
            </w:r>
            <w:r w:rsidR="00725798">
              <w:t xml:space="preserve"> </w:t>
            </w:r>
            <w:r w:rsidRPr="008E0DD2">
              <w:t>and</w:t>
            </w:r>
            <w:r w:rsidR="00725798">
              <w:t xml:space="preserve"> </w:t>
            </w:r>
            <w:r w:rsidRPr="008E0DD2">
              <w:t>safety</w:t>
            </w:r>
            <w:r w:rsidR="00725798">
              <w:t xml:space="preserve"> </w:t>
            </w:r>
            <w:r w:rsidRPr="008E0DD2">
              <w:t>and</w:t>
            </w:r>
            <w:r w:rsidR="00725798">
              <w:t xml:space="preserve"> </w:t>
            </w:r>
            <w:r w:rsidRPr="008E0DD2">
              <w:t>their</w:t>
            </w:r>
            <w:r w:rsidR="00725798">
              <w:t xml:space="preserve"> </w:t>
            </w:r>
            <w:r w:rsidRPr="008E0DD2">
              <w:t>homes'</w:t>
            </w:r>
            <w:r w:rsidR="00725798">
              <w:t xml:space="preserve"> </w:t>
            </w:r>
            <w:r w:rsidRPr="008E0DD2">
              <w:t>condition.</w:t>
            </w:r>
            <w:r w:rsidR="00725798">
              <w:t xml:space="preserve"> </w:t>
            </w:r>
          </w:p>
        </w:tc>
        <w:tc>
          <w:tcPr>
            <w:tcW w:w="0" w:type="pct"/>
          </w:tcPr>
          <w:p w14:paraId="18852C4A" w14:textId="77777777" w:rsidR="00222A45" w:rsidRPr="008E0DD2" w:rsidRDefault="00222A45" w:rsidP="0036085B">
            <w:pPr>
              <w:pStyle w:val="NoSpacing"/>
            </w:pPr>
          </w:p>
        </w:tc>
        <w:tc>
          <w:tcPr>
            <w:tcW w:w="0" w:type="pct"/>
          </w:tcPr>
          <w:p w14:paraId="4800CA2E" w14:textId="22A0D9BD" w:rsidR="00222A45" w:rsidRPr="008E0DD2" w:rsidRDefault="00222A45" w:rsidP="0036085B">
            <w:pPr>
              <w:pStyle w:val="NoSpacing"/>
            </w:pPr>
          </w:p>
        </w:tc>
      </w:tr>
      <w:tr w:rsidR="00222A45" w14:paraId="32A67C68" w14:textId="77777777" w:rsidTr="00475F7E">
        <w:trPr>
          <w:trHeight w:val="45"/>
        </w:trPr>
        <w:tc>
          <w:tcPr>
            <w:tcW w:w="0" w:type="pct"/>
          </w:tcPr>
          <w:p w14:paraId="338D4F88" w14:textId="6FB9A3C4" w:rsidR="00222A45" w:rsidRPr="008E0DD2" w:rsidRDefault="00222A45" w:rsidP="0036085B">
            <w:pPr>
              <w:pStyle w:val="NoSpacing"/>
            </w:pPr>
            <w:r>
              <w:t>Assign</w:t>
            </w:r>
            <w:r w:rsidR="00725798">
              <w:t xml:space="preserve"> </w:t>
            </w:r>
            <w:r w:rsidRPr="00D53B59">
              <w:rPr>
                <w:highlight w:val="yellow"/>
              </w:rPr>
              <w:t>[Job</w:t>
            </w:r>
            <w:r w:rsidR="00725798">
              <w:rPr>
                <w:highlight w:val="yellow"/>
              </w:rPr>
              <w:t xml:space="preserve"> </w:t>
            </w:r>
            <w:r w:rsidRPr="00D53B59">
              <w:rPr>
                <w:highlight w:val="yellow"/>
              </w:rPr>
              <w:t>Title(s)</w:t>
            </w:r>
            <w:r>
              <w:t>]</w:t>
            </w:r>
            <w:r w:rsidR="00725798">
              <w:t xml:space="preserve"> </w:t>
            </w:r>
            <w:r>
              <w:t>to</w:t>
            </w:r>
            <w:r w:rsidR="00725798">
              <w:t xml:space="preserve"> </w:t>
            </w:r>
            <w:r>
              <w:t>visit</w:t>
            </w:r>
            <w:r w:rsidR="00725798">
              <w:t xml:space="preserve"> </w:t>
            </w:r>
            <w:r>
              <w:t>units</w:t>
            </w:r>
            <w:r w:rsidR="00725798">
              <w:t xml:space="preserve"> </w:t>
            </w:r>
            <w:r>
              <w:t>currently</w:t>
            </w:r>
            <w:r w:rsidR="00725798">
              <w:t xml:space="preserve"> </w:t>
            </w:r>
            <w:r>
              <w:t>under</w:t>
            </w:r>
            <w:r w:rsidR="00725798">
              <w:t xml:space="preserve"> </w:t>
            </w:r>
            <w:r>
              <w:t>rehabilitation</w:t>
            </w:r>
            <w:r w:rsidR="00725798">
              <w:t xml:space="preserve"> </w:t>
            </w:r>
            <w:r>
              <w:t>to</w:t>
            </w:r>
            <w:r w:rsidR="00725798">
              <w:t xml:space="preserve"> </w:t>
            </w:r>
            <w:r>
              <w:t>develop</w:t>
            </w:r>
            <w:r w:rsidR="00725798">
              <w:t xml:space="preserve"> </w:t>
            </w:r>
            <w:r>
              <w:t>specifications</w:t>
            </w:r>
            <w:r w:rsidR="00725798">
              <w:t xml:space="preserve"> </w:t>
            </w:r>
            <w:r>
              <w:t>for</w:t>
            </w:r>
            <w:r w:rsidR="00725798">
              <w:t xml:space="preserve"> </w:t>
            </w:r>
            <w:r>
              <w:t>securing</w:t>
            </w:r>
            <w:r w:rsidR="00725798">
              <w:t xml:space="preserve"> </w:t>
            </w:r>
            <w:r>
              <w:t>units</w:t>
            </w:r>
            <w:r w:rsidR="00725798">
              <w:t xml:space="preserve"> </w:t>
            </w:r>
            <w:r>
              <w:t>after</w:t>
            </w:r>
            <w:r w:rsidR="00725798">
              <w:t xml:space="preserve"> </w:t>
            </w:r>
            <w:r>
              <w:t>a</w:t>
            </w:r>
            <w:r w:rsidR="00725798">
              <w:t xml:space="preserve"> </w:t>
            </w:r>
            <w:r>
              <w:t>disaster.</w:t>
            </w:r>
            <w:r w:rsidR="00725798">
              <w:t xml:space="preserve"> </w:t>
            </w:r>
          </w:p>
        </w:tc>
        <w:tc>
          <w:tcPr>
            <w:tcW w:w="0" w:type="pct"/>
          </w:tcPr>
          <w:p w14:paraId="4F30F5BD" w14:textId="77777777" w:rsidR="00222A45" w:rsidRPr="008E0DD2" w:rsidRDefault="00222A45" w:rsidP="0036085B">
            <w:pPr>
              <w:pStyle w:val="NoSpacing"/>
            </w:pPr>
          </w:p>
        </w:tc>
        <w:tc>
          <w:tcPr>
            <w:tcW w:w="0" w:type="pct"/>
          </w:tcPr>
          <w:p w14:paraId="24502BA1" w14:textId="0FCDF0F1" w:rsidR="00222A45" w:rsidRPr="008E0DD2" w:rsidRDefault="00222A45" w:rsidP="0036085B">
            <w:pPr>
              <w:pStyle w:val="NoSpacing"/>
            </w:pPr>
          </w:p>
        </w:tc>
      </w:tr>
      <w:tr w:rsidR="00222A45" w14:paraId="38038BD8" w14:textId="77777777" w:rsidTr="00475F7E">
        <w:trPr>
          <w:trHeight w:val="45"/>
        </w:trPr>
        <w:tc>
          <w:tcPr>
            <w:tcW w:w="0" w:type="pct"/>
          </w:tcPr>
          <w:p w14:paraId="37FF6F1C" w14:textId="5F1704B0" w:rsidR="00222A45" w:rsidRPr="008E0DD2" w:rsidRDefault="00222A45" w:rsidP="0036085B">
            <w:pPr>
              <w:pStyle w:val="NoSpacing"/>
            </w:pPr>
            <w:r w:rsidRPr="008E0DD2">
              <w:t>Record</w:t>
            </w:r>
            <w:r w:rsidR="00725798">
              <w:t xml:space="preserve"> </w:t>
            </w:r>
            <w:r w:rsidRPr="008E0DD2">
              <w:t>damage</w:t>
            </w:r>
            <w:r w:rsidR="00725798">
              <w:t xml:space="preserve"> </w:t>
            </w:r>
            <w:r w:rsidRPr="008E0DD2">
              <w:t>to</w:t>
            </w:r>
            <w:r w:rsidR="00725798">
              <w:t xml:space="preserve"> </w:t>
            </w:r>
            <w:r w:rsidRPr="008E0DD2">
              <w:t>help</w:t>
            </w:r>
            <w:r w:rsidR="00725798">
              <w:t xml:space="preserve"> </w:t>
            </w:r>
            <w:r w:rsidRPr="008E0DD2">
              <w:t>support</w:t>
            </w:r>
            <w:r w:rsidR="00725798">
              <w:t xml:space="preserve"> </w:t>
            </w:r>
            <w:r w:rsidRPr="008E0DD2">
              <w:t>insurance</w:t>
            </w:r>
            <w:r w:rsidR="00725798">
              <w:t xml:space="preserve"> </w:t>
            </w:r>
            <w:r w:rsidRPr="008E0DD2">
              <w:t>claims.</w:t>
            </w:r>
          </w:p>
        </w:tc>
        <w:tc>
          <w:tcPr>
            <w:tcW w:w="0" w:type="pct"/>
          </w:tcPr>
          <w:p w14:paraId="5D564A08" w14:textId="77777777" w:rsidR="00222A45" w:rsidRPr="008E0DD2" w:rsidRDefault="00222A45" w:rsidP="0036085B">
            <w:pPr>
              <w:pStyle w:val="NoSpacing"/>
            </w:pPr>
          </w:p>
        </w:tc>
        <w:tc>
          <w:tcPr>
            <w:tcW w:w="0" w:type="pct"/>
          </w:tcPr>
          <w:p w14:paraId="5262EBF9" w14:textId="6AA119C0" w:rsidR="00222A45" w:rsidRPr="008E0DD2" w:rsidRDefault="00222A45" w:rsidP="0036085B">
            <w:pPr>
              <w:pStyle w:val="NoSpacing"/>
            </w:pPr>
          </w:p>
        </w:tc>
      </w:tr>
      <w:tr w:rsidR="00222A45" w14:paraId="1854743D" w14:textId="77777777" w:rsidTr="00475F7E">
        <w:trPr>
          <w:trHeight w:val="45"/>
        </w:trPr>
        <w:tc>
          <w:tcPr>
            <w:tcW w:w="0" w:type="pct"/>
          </w:tcPr>
          <w:p w14:paraId="7B18B5E1" w14:textId="1389DE8A" w:rsidR="00222A45" w:rsidRPr="008E0DD2" w:rsidRDefault="00222A45" w:rsidP="0036085B">
            <w:pPr>
              <w:pStyle w:val="NoSpacing"/>
            </w:pPr>
            <w:r w:rsidRPr="008E0DD2">
              <w:t>As</w:t>
            </w:r>
            <w:r w:rsidR="00725798">
              <w:t xml:space="preserve"> </w:t>
            </w:r>
            <w:r w:rsidRPr="008E0DD2">
              <w:t>necessary</w:t>
            </w:r>
            <w:r w:rsidR="00725798">
              <w:t xml:space="preserve"> </w:t>
            </w:r>
            <w:r w:rsidRPr="008E0DD2">
              <w:t>and</w:t>
            </w:r>
            <w:r w:rsidR="00725798">
              <w:t xml:space="preserve"> </w:t>
            </w:r>
            <w:r w:rsidRPr="008E0DD2">
              <w:t>feasible,</w:t>
            </w:r>
            <w:r w:rsidR="00725798">
              <w:t xml:space="preserve"> </w:t>
            </w:r>
            <w:r w:rsidRPr="008E0DD2">
              <w:t>mitigate</w:t>
            </w:r>
            <w:r w:rsidR="00725798">
              <w:t xml:space="preserve"> </w:t>
            </w:r>
            <w:r w:rsidRPr="008E0DD2">
              <w:t>safety</w:t>
            </w:r>
            <w:r w:rsidR="00725798">
              <w:t xml:space="preserve"> </w:t>
            </w:r>
            <w:r w:rsidRPr="008E0DD2">
              <w:t>concerns</w:t>
            </w:r>
            <w:r w:rsidR="00725798">
              <w:t xml:space="preserve"> </w:t>
            </w:r>
            <w:r w:rsidRPr="008E0DD2">
              <w:t>by</w:t>
            </w:r>
            <w:r w:rsidR="00725798">
              <w:t xml:space="preserve"> </w:t>
            </w:r>
            <w:r w:rsidRPr="008E0DD2">
              <w:t>disconnecting</w:t>
            </w:r>
            <w:r w:rsidR="00725798">
              <w:t xml:space="preserve"> </w:t>
            </w:r>
            <w:r w:rsidRPr="008E0DD2">
              <w:t>utilities</w:t>
            </w:r>
            <w:r w:rsidR="00725798">
              <w:t xml:space="preserve"> </w:t>
            </w:r>
            <w:r w:rsidRPr="008E0DD2">
              <w:t>or</w:t>
            </w:r>
            <w:r w:rsidR="00725798">
              <w:t xml:space="preserve"> </w:t>
            </w:r>
            <w:r w:rsidR="001765E3">
              <w:t xml:space="preserve">doing </w:t>
            </w:r>
            <w:r w:rsidRPr="008E0DD2">
              <w:t>other</w:t>
            </w:r>
            <w:r w:rsidR="00725798">
              <w:t xml:space="preserve"> </w:t>
            </w:r>
            <w:r w:rsidRPr="008E0DD2">
              <w:t>essential</w:t>
            </w:r>
            <w:r w:rsidR="00725798">
              <w:t xml:space="preserve"> </w:t>
            </w:r>
            <w:r w:rsidRPr="008E0DD2">
              <w:t>emergency</w:t>
            </w:r>
            <w:r w:rsidR="00725798">
              <w:t xml:space="preserve"> </w:t>
            </w:r>
            <w:r w:rsidRPr="008E0DD2">
              <w:t>fixes</w:t>
            </w:r>
            <w:r w:rsidR="00725798">
              <w:t xml:space="preserve"> </w:t>
            </w:r>
            <w:r w:rsidRPr="008E0DD2">
              <w:t>to</w:t>
            </w:r>
            <w:r w:rsidR="00725798">
              <w:t xml:space="preserve"> </w:t>
            </w:r>
            <w:r w:rsidRPr="008E0DD2">
              <w:t>minimize</w:t>
            </w:r>
            <w:r w:rsidR="00725798">
              <w:t xml:space="preserve"> </w:t>
            </w:r>
            <w:r w:rsidRPr="008E0DD2">
              <w:t>additional</w:t>
            </w:r>
            <w:r w:rsidR="00725798">
              <w:t xml:space="preserve"> </w:t>
            </w:r>
            <w:r w:rsidRPr="008E0DD2">
              <w:t>damage</w:t>
            </w:r>
            <w:r w:rsidR="00725798">
              <w:t xml:space="preserve"> </w:t>
            </w:r>
            <w:r w:rsidRPr="008E0DD2">
              <w:t>to</w:t>
            </w:r>
            <w:r w:rsidR="00725798">
              <w:t xml:space="preserve"> </w:t>
            </w:r>
            <w:r w:rsidRPr="008E0DD2">
              <w:t>the</w:t>
            </w:r>
            <w:r w:rsidR="00725798">
              <w:t xml:space="preserve"> </w:t>
            </w:r>
            <w:r w:rsidRPr="008E0DD2">
              <w:t>unit.</w:t>
            </w:r>
            <w:r w:rsidR="00725798">
              <w:t xml:space="preserve"> </w:t>
            </w:r>
          </w:p>
        </w:tc>
        <w:tc>
          <w:tcPr>
            <w:tcW w:w="0" w:type="pct"/>
          </w:tcPr>
          <w:p w14:paraId="7E0685D3" w14:textId="77777777" w:rsidR="00222A45" w:rsidRPr="008E0DD2" w:rsidRDefault="00222A45" w:rsidP="0036085B">
            <w:pPr>
              <w:pStyle w:val="NoSpacing"/>
            </w:pPr>
          </w:p>
        </w:tc>
        <w:tc>
          <w:tcPr>
            <w:tcW w:w="0" w:type="pct"/>
          </w:tcPr>
          <w:p w14:paraId="5B48F10D" w14:textId="4165D08A" w:rsidR="00222A45" w:rsidRPr="008E0DD2" w:rsidRDefault="00222A45" w:rsidP="0036085B">
            <w:pPr>
              <w:pStyle w:val="NoSpacing"/>
            </w:pPr>
          </w:p>
        </w:tc>
      </w:tr>
      <w:tr w:rsidR="00222A45" w14:paraId="1EE8BC7F" w14:textId="77777777" w:rsidTr="00475F7E">
        <w:trPr>
          <w:trHeight w:val="45"/>
        </w:trPr>
        <w:tc>
          <w:tcPr>
            <w:tcW w:w="0" w:type="pct"/>
          </w:tcPr>
          <w:p w14:paraId="7AFC0CF1" w14:textId="0F336BB1" w:rsidR="00222A45" w:rsidRPr="008E0DD2" w:rsidRDefault="00222A45" w:rsidP="0036085B">
            <w:pPr>
              <w:pStyle w:val="NoSpacing"/>
            </w:pPr>
            <w:r w:rsidRPr="008E0DD2">
              <w:t>Secure</w:t>
            </w:r>
            <w:r w:rsidR="00725798">
              <w:t xml:space="preserve"> </w:t>
            </w:r>
            <w:r w:rsidRPr="008E0DD2">
              <w:t>the</w:t>
            </w:r>
            <w:r w:rsidR="00725798">
              <w:t xml:space="preserve"> </w:t>
            </w:r>
            <w:r w:rsidRPr="008E0DD2">
              <w:t>site</w:t>
            </w:r>
            <w:r w:rsidR="00725798">
              <w:t xml:space="preserve"> </w:t>
            </w:r>
            <w:r w:rsidRPr="008E0DD2">
              <w:t>to</w:t>
            </w:r>
            <w:r w:rsidR="00725798">
              <w:t xml:space="preserve"> </w:t>
            </w:r>
            <w:r w:rsidRPr="008E0DD2">
              <w:t>protect</w:t>
            </w:r>
            <w:r w:rsidR="00725798">
              <w:t xml:space="preserve"> </w:t>
            </w:r>
            <w:r w:rsidRPr="008E0DD2">
              <w:t>organizational</w:t>
            </w:r>
            <w:r w:rsidR="00725798">
              <w:t xml:space="preserve"> </w:t>
            </w:r>
            <w:r w:rsidRPr="008E0DD2">
              <w:t>and</w:t>
            </w:r>
            <w:r w:rsidR="00725798">
              <w:t xml:space="preserve"> </w:t>
            </w:r>
            <w:r w:rsidRPr="008E0DD2">
              <w:t>contractors’</w:t>
            </w:r>
            <w:r w:rsidR="00725798">
              <w:t xml:space="preserve"> </w:t>
            </w:r>
            <w:r w:rsidRPr="008E0DD2">
              <w:t>supplies</w:t>
            </w:r>
            <w:r w:rsidR="00725798">
              <w:t xml:space="preserve"> </w:t>
            </w:r>
            <w:r w:rsidRPr="008E0DD2">
              <w:t>and</w:t>
            </w:r>
            <w:r w:rsidR="00725798">
              <w:t xml:space="preserve"> </w:t>
            </w:r>
            <w:r w:rsidRPr="008E0DD2">
              <w:t>equipment.</w:t>
            </w:r>
            <w:r w:rsidR="00725798">
              <w:t xml:space="preserve"> </w:t>
            </w:r>
            <w:r w:rsidRPr="008E0DD2">
              <w:t>Ensure</w:t>
            </w:r>
            <w:r w:rsidR="00725798">
              <w:t xml:space="preserve"> </w:t>
            </w:r>
            <w:r w:rsidRPr="008E0DD2">
              <w:t>that</w:t>
            </w:r>
            <w:r w:rsidR="00725798">
              <w:t xml:space="preserve"> </w:t>
            </w:r>
            <w:r w:rsidRPr="008E0DD2">
              <w:t>materials,</w:t>
            </w:r>
            <w:r w:rsidR="00725798">
              <w:t xml:space="preserve"> </w:t>
            </w:r>
            <w:r w:rsidRPr="008E0DD2">
              <w:t>debris,</w:t>
            </w:r>
            <w:r w:rsidR="00725798">
              <w:t xml:space="preserve"> </w:t>
            </w:r>
            <w:r w:rsidRPr="008E0DD2">
              <w:t>and</w:t>
            </w:r>
            <w:r w:rsidR="00725798">
              <w:t xml:space="preserve"> </w:t>
            </w:r>
            <w:r w:rsidRPr="008E0DD2">
              <w:t>noise</w:t>
            </w:r>
            <w:r w:rsidR="00725798">
              <w:t xml:space="preserve"> </w:t>
            </w:r>
            <w:r w:rsidRPr="008E0DD2">
              <w:t>do</w:t>
            </w:r>
            <w:r w:rsidR="00725798">
              <w:t xml:space="preserve"> </w:t>
            </w:r>
            <w:r w:rsidRPr="008E0DD2">
              <w:t>not</w:t>
            </w:r>
            <w:r w:rsidR="00725798">
              <w:t xml:space="preserve"> </w:t>
            </w:r>
            <w:r w:rsidRPr="008E0DD2">
              <w:t>infringe</w:t>
            </w:r>
            <w:r w:rsidR="00725798">
              <w:t xml:space="preserve"> </w:t>
            </w:r>
            <w:r w:rsidRPr="008E0DD2">
              <w:t>on</w:t>
            </w:r>
            <w:r w:rsidR="00725798">
              <w:t xml:space="preserve"> </w:t>
            </w:r>
            <w:r w:rsidRPr="008E0DD2">
              <w:t>the</w:t>
            </w:r>
            <w:r w:rsidR="00725798">
              <w:t xml:space="preserve"> </w:t>
            </w:r>
            <w:r w:rsidRPr="008E0DD2">
              <w:t>right-of-way</w:t>
            </w:r>
            <w:r w:rsidR="001765E3">
              <w:t xml:space="preserve"> or</w:t>
            </w:r>
            <w:r w:rsidR="00725798">
              <w:t xml:space="preserve"> </w:t>
            </w:r>
            <w:r w:rsidRPr="008E0DD2">
              <w:t>neighbors</w:t>
            </w:r>
            <w:r w:rsidR="001765E3">
              <w:t>’</w:t>
            </w:r>
            <w:r w:rsidR="00725798">
              <w:t xml:space="preserve"> </w:t>
            </w:r>
            <w:r w:rsidRPr="008E0DD2">
              <w:t>property</w:t>
            </w:r>
            <w:r w:rsidR="00725798">
              <w:t xml:space="preserve"> </w:t>
            </w:r>
            <w:r w:rsidRPr="008E0DD2">
              <w:t>or</w:t>
            </w:r>
            <w:r w:rsidR="00725798">
              <w:t xml:space="preserve"> </w:t>
            </w:r>
            <w:r w:rsidRPr="008E0DD2">
              <w:t>pose</w:t>
            </w:r>
            <w:r w:rsidR="00725798">
              <w:t xml:space="preserve"> </w:t>
            </w:r>
            <w:r w:rsidRPr="008E0DD2">
              <w:t>a</w:t>
            </w:r>
            <w:r w:rsidR="00725798">
              <w:t xml:space="preserve"> </w:t>
            </w:r>
            <w:r w:rsidRPr="008E0DD2">
              <w:t>health</w:t>
            </w:r>
            <w:r w:rsidR="00725798">
              <w:t xml:space="preserve"> </w:t>
            </w:r>
            <w:r w:rsidRPr="008E0DD2">
              <w:t>and</w:t>
            </w:r>
            <w:r w:rsidR="00725798">
              <w:t xml:space="preserve"> </w:t>
            </w:r>
            <w:r w:rsidRPr="008E0DD2">
              <w:t>safety</w:t>
            </w:r>
            <w:r w:rsidR="00725798">
              <w:t xml:space="preserve"> </w:t>
            </w:r>
            <w:r w:rsidRPr="008E0DD2">
              <w:t>risk.</w:t>
            </w:r>
            <w:r w:rsidR="00725798">
              <w:t xml:space="preserve"> </w:t>
            </w:r>
          </w:p>
        </w:tc>
        <w:tc>
          <w:tcPr>
            <w:tcW w:w="0" w:type="pct"/>
          </w:tcPr>
          <w:p w14:paraId="32897003" w14:textId="77777777" w:rsidR="00222A45" w:rsidRPr="008E0DD2" w:rsidRDefault="00222A45" w:rsidP="0036085B">
            <w:pPr>
              <w:pStyle w:val="NoSpacing"/>
            </w:pPr>
          </w:p>
        </w:tc>
        <w:tc>
          <w:tcPr>
            <w:tcW w:w="0" w:type="pct"/>
          </w:tcPr>
          <w:p w14:paraId="5D9B03AC" w14:textId="79FE0649" w:rsidR="00222A45" w:rsidRPr="008E0DD2" w:rsidRDefault="00222A45" w:rsidP="0036085B">
            <w:pPr>
              <w:pStyle w:val="NoSpacing"/>
            </w:pPr>
          </w:p>
        </w:tc>
      </w:tr>
      <w:tr w:rsidR="00222A45" w14:paraId="234E6AEC" w14:textId="77777777" w:rsidTr="00475F7E">
        <w:trPr>
          <w:trHeight w:val="45"/>
        </w:trPr>
        <w:tc>
          <w:tcPr>
            <w:tcW w:w="0" w:type="pct"/>
          </w:tcPr>
          <w:p w14:paraId="619413E6" w14:textId="75D9036D" w:rsidR="00222A45" w:rsidRPr="008E0DD2" w:rsidRDefault="00222A45" w:rsidP="0036085B">
            <w:pPr>
              <w:pStyle w:val="NoSpacing"/>
            </w:pPr>
            <w:r>
              <w:lastRenderedPageBreak/>
              <w:t>[</w:t>
            </w:r>
            <w:r w:rsidRPr="00D53B59">
              <w:rPr>
                <w:highlight w:val="yellow"/>
              </w:rPr>
              <w:t>Job</w:t>
            </w:r>
            <w:r w:rsidR="00725798">
              <w:rPr>
                <w:highlight w:val="yellow"/>
              </w:rPr>
              <w:t xml:space="preserve"> </w:t>
            </w:r>
            <w:r w:rsidRPr="00D53B59">
              <w:rPr>
                <w:highlight w:val="yellow"/>
              </w:rPr>
              <w:t>title</w:t>
            </w:r>
            <w:r>
              <w:t>]</w:t>
            </w:r>
            <w:r w:rsidR="00725798">
              <w:t xml:space="preserve"> </w:t>
            </w:r>
            <w:r>
              <w:t>remind</w:t>
            </w:r>
            <w:r w:rsidR="00725798">
              <w:t xml:space="preserve"> </w:t>
            </w:r>
            <w:r>
              <w:t>the</w:t>
            </w:r>
            <w:r w:rsidR="00725798">
              <w:t xml:space="preserve"> </w:t>
            </w:r>
            <w:r>
              <w:t>homeowner</w:t>
            </w:r>
            <w:r w:rsidR="00725798">
              <w:t xml:space="preserve"> </w:t>
            </w:r>
            <w:r>
              <w:t>to</w:t>
            </w:r>
            <w:r w:rsidR="00725798">
              <w:t xml:space="preserve"> </w:t>
            </w:r>
            <w:r>
              <w:t>call</w:t>
            </w:r>
            <w:r w:rsidR="00725798">
              <w:t xml:space="preserve"> </w:t>
            </w:r>
            <w:r>
              <w:t>the</w:t>
            </w:r>
            <w:r w:rsidR="00725798">
              <w:t xml:space="preserve"> </w:t>
            </w:r>
            <w:r>
              <w:t>insurance</w:t>
            </w:r>
            <w:r w:rsidR="00725798">
              <w:t xml:space="preserve"> </w:t>
            </w:r>
            <w:r>
              <w:t>agency</w:t>
            </w:r>
            <w:r w:rsidR="00725798">
              <w:t xml:space="preserve"> </w:t>
            </w:r>
            <w:r>
              <w:t>to</w:t>
            </w:r>
            <w:r w:rsidR="00725798">
              <w:t xml:space="preserve"> </w:t>
            </w:r>
            <w:r>
              <w:t>file</w:t>
            </w:r>
            <w:r w:rsidR="00725798">
              <w:t xml:space="preserve"> </w:t>
            </w:r>
            <w:r>
              <w:t>an</w:t>
            </w:r>
            <w:r w:rsidR="00725798">
              <w:t xml:space="preserve"> </w:t>
            </w:r>
            <w:r>
              <w:t>insurance</w:t>
            </w:r>
            <w:r w:rsidR="00725798">
              <w:t xml:space="preserve"> </w:t>
            </w:r>
            <w:r>
              <w:t>claim.</w:t>
            </w:r>
            <w:r w:rsidR="00136B84">
              <w:t xml:space="preserve"> </w:t>
            </w:r>
            <w:r w:rsidR="00271E68">
              <w:t>Help</w:t>
            </w:r>
            <w:r w:rsidR="00725798">
              <w:t xml:space="preserve"> </w:t>
            </w:r>
            <w:r>
              <w:t>if</w:t>
            </w:r>
            <w:r w:rsidR="00725798">
              <w:t xml:space="preserve"> </w:t>
            </w:r>
            <w:r>
              <w:t>needed.</w:t>
            </w:r>
          </w:p>
        </w:tc>
        <w:tc>
          <w:tcPr>
            <w:tcW w:w="0" w:type="pct"/>
          </w:tcPr>
          <w:p w14:paraId="08CC4E80" w14:textId="77777777" w:rsidR="00222A45" w:rsidRPr="008E0DD2" w:rsidRDefault="00222A45" w:rsidP="0036085B">
            <w:pPr>
              <w:pStyle w:val="NoSpacing"/>
            </w:pPr>
          </w:p>
        </w:tc>
        <w:tc>
          <w:tcPr>
            <w:tcW w:w="0" w:type="pct"/>
          </w:tcPr>
          <w:p w14:paraId="20EC4637" w14:textId="21441BA7" w:rsidR="00222A45" w:rsidRPr="008E0DD2" w:rsidRDefault="00222A45" w:rsidP="0036085B">
            <w:pPr>
              <w:pStyle w:val="NoSpacing"/>
            </w:pPr>
          </w:p>
        </w:tc>
      </w:tr>
      <w:tr w:rsidR="00222A45" w14:paraId="12F907AD" w14:textId="77777777" w:rsidTr="00475F7E">
        <w:trPr>
          <w:trHeight w:val="45"/>
        </w:trPr>
        <w:tc>
          <w:tcPr>
            <w:tcW w:w="0" w:type="pct"/>
          </w:tcPr>
          <w:p w14:paraId="1268A964" w14:textId="1FFDDAA6" w:rsidR="00222A45" w:rsidRPr="008E0DD2" w:rsidRDefault="00222A45" w:rsidP="0036085B">
            <w:pPr>
              <w:pStyle w:val="NoSpacing"/>
            </w:pPr>
            <w:r w:rsidRPr="008E0DD2">
              <w:t>Develop</w:t>
            </w:r>
            <w:r w:rsidR="00725798">
              <w:t xml:space="preserve"> </w:t>
            </w:r>
            <w:r w:rsidRPr="008E0DD2">
              <w:t>and</w:t>
            </w:r>
            <w:r w:rsidR="00725798">
              <w:t xml:space="preserve"> </w:t>
            </w:r>
            <w:r w:rsidRPr="008E0DD2">
              <w:t>implement</w:t>
            </w:r>
            <w:r w:rsidR="00725798">
              <w:t xml:space="preserve"> </w:t>
            </w:r>
            <w:r w:rsidRPr="008E0DD2">
              <w:t>a</w:t>
            </w:r>
            <w:r w:rsidR="00725798">
              <w:t xml:space="preserve"> </w:t>
            </w:r>
            <w:r w:rsidRPr="008E0DD2">
              <w:t>strategy</w:t>
            </w:r>
            <w:r w:rsidR="00725798">
              <w:t xml:space="preserve"> </w:t>
            </w:r>
            <w:r w:rsidRPr="008E0DD2">
              <w:t>to</w:t>
            </w:r>
            <w:r w:rsidR="00725798">
              <w:t xml:space="preserve"> </w:t>
            </w:r>
            <w:r w:rsidRPr="008E0DD2">
              <w:t>review</w:t>
            </w:r>
            <w:r w:rsidR="00725798">
              <w:t xml:space="preserve"> </w:t>
            </w:r>
            <w:r w:rsidRPr="008E0DD2">
              <w:t>and</w:t>
            </w:r>
            <w:r w:rsidR="00725798">
              <w:t xml:space="preserve"> </w:t>
            </w:r>
            <w:r w:rsidRPr="008E0DD2">
              <w:t>prioritize</w:t>
            </w:r>
            <w:r w:rsidR="00725798">
              <w:t xml:space="preserve"> </w:t>
            </w:r>
            <w:r w:rsidRPr="008E0DD2">
              <w:t>repair</w:t>
            </w:r>
            <w:r w:rsidR="00725798">
              <w:t xml:space="preserve"> </w:t>
            </w:r>
            <w:r w:rsidRPr="008E0DD2">
              <w:t>specifications</w:t>
            </w:r>
            <w:r w:rsidR="00725798">
              <w:t xml:space="preserve"> </w:t>
            </w:r>
            <w:r w:rsidRPr="008E0DD2">
              <w:t>based</w:t>
            </w:r>
            <w:r w:rsidR="00725798">
              <w:t xml:space="preserve"> </w:t>
            </w:r>
            <w:r w:rsidRPr="008E0DD2">
              <w:t>on</w:t>
            </w:r>
            <w:r w:rsidR="00725798">
              <w:t xml:space="preserve"> </w:t>
            </w:r>
            <w:r w:rsidRPr="008E0DD2">
              <w:t>health,</w:t>
            </w:r>
            <w:r w:rsidR="00725798">
              <w:t xml:space="preserve"> </w:t>
            </w:r>
            <w:r w:rsidRPr="008E0DD2">
              <w:t>safety,</w:t>
            </w:r>
            <w:r w:rsidR="00725798">
              <w:t xml:space="preserve"> </w:t>
            </w:r>
            <w:r w:rsidRPr="008E0DD2">
              <w:t>and</w:t>
            </w:r>
            <w:r w:rsidR="00725798">
              <w:t xml:space="preserve"> </w:t>
            </w:r>
            <w:r w:rsidRPr="008E0DD2">
              <w:t>capacity.</w:t>
            </w:r>
            <w:r w:rsidR="00725798">
              <w:t xml:space="preserve"> </w:t>
            </w:r>
          </w:p>
        </w:tc>
        <w:tc>
          <w:tcPr>
            <w:tcW w:w="0" w:type="pct"/>
          </w:tcPr>
          <w:p w14:paraId="54372A02" w14:textId="77777777" w:rsidR="00222A45" w:rsidRPr="008E0DD2" w:rsidRDefault="00222A45" w:rsidP="0036085B">
            <w:pPr>
              <w:pStyle w:val="NoSpacing"/>
            </w:pPr>
          </w:p>
        </w:tc>
        <w:tc>
          <w:tcPr>
            <w:tcW w:w="0" w:type="pct"/>
          </w:tcPr>
          <w:p w14:paraId="63536FE8" w14:textId="4CE59655" w:rsidR="00222A45" w:rsidRPr="008E0DD2" w:rsidRDefault="00222A45" w:rsidP="0036085B">
            <w:pPr>
              <w:pStyle w:val="NoSpacing"/>
            </w:pPr>
          </w:p>
        </w:tc>
      </w:tr>
      <w:tr w:rsidR="00222A45" w14:paraId="2D179BD1" w14:textId="77777777" w:rsidTr="00475F7E">
        <w:trPr>
          <w:trHeight w:val="45"/>
        </w:trPr>
        <w:tc>
          <w:tcPr>
            <w:tcW w:w="0" w:type="pct"/>
          </w:tcPr>
          <w:p w14:paraId="76A83D01" w14:textId="60EE6DD9" w:rsidR="00222A45" w:rsidRPr="008E0DD2" w:rsidRDefault="00222A45" w:rsidP="0036085B">
            <w:pPr>
              <w:pStyle w:val="NoSpacing"/>
            </w:pPr>
            <w:r w:rsidRPr="008E0DD2">
              <w:t>Determine</w:t>
            </w:r>
            <w:r w:rsidR="00725798">
              <w:t xml:space="preserve"> </w:t>
            </w:r>
            <w:r w:rsidRPr="008E0DD2">
              <w:t>capacity</w:t>
            </w:r>
            <w:r w:rsidR="00725798">
              <w:t xml:space="preserve"> </w:t>
            </w:r>
            <w:r w:rsidRPr="008E0DD2">
              <w:t>to</w:t>
            </w:r>
            <w:r w:rsidR="00725798">
              <w:t xml:space="preserve"> </w:t>
            </w:r>
            <w:r w:rsidRPr="008E0DD2">
              <w:t>reach</w:t>
            </w:r>
            <w:r w:rsidR="00725798">
              <w:t xml:space="preserve"> </w:t>
            </w:r>
            <w:r w:rsidRPr="008E0DD2">
              <w:t>out</w:t>
            </w:r>
            <w:r w:rsidR="00725798">
              <w:t xml:space="preserve"> </w:t>
            </w:r>
            <w:r w:rsidRPr="008E0DD2">
              <w:t>to</w:t>
            </w:r>
            <w:r w:rsidR="00725798">
              <w:t xml:space="preserve"> </w:t>
            </w:r>
            <w:r w:rsidRPr="008E0DD2">
              <w:t>previous</w:t>
            </w:r>
            <w:r w:rsidR="00725798">
              <w:t xml:space="preserve"> </w:t>
            </w:r>
            <w:r w:rsidRPr="008E0DD2">
              <w:t>and</w:t>
            </w:r>
            <w:r w:rsidR="00725798">
              <w:t xml:space="preserve"> </w:t>
            </w:r>
            <w:r w:rsidRPr="008E0DD2">
              <w:t>upcoming</w:t>
            </w:r>
            <w:r w:rsidR="00725798">
              <w:t xml:space="preserve"> </w:t>
            </w:r>
            <w:r w:rsidRPr="008E0DD2">
              <w:t>program</w:t>
            </w:r>
            <w:r w:rsidR="00725798">
              <w:t xml:space="preserve"> </w:t>
            </w:r>
            <w:r w:rsidRPr="008E0DD2">
              <w:t>beneficiaries</w:t>
            </w:r>
            <w:r w:rsidR="00725798">
              <w:t xml:space="preserve"> </w:t>
            </w:r>
            <w:r w:rsidRPr="008E0DD2">
              <w:t>regarding</w:t>
            </w:r>
            <w:r w:rsidR="00725798">
              <w:t xml:space="preserve"> </w:t>
            </w:r>
            <w:r w:rsidRPr="008E0DD2">
              <w:t>their</w:t>
            </w:r>
            <w:r w:rsidR="00725798">
              <w:t xml:space="preserve"> </w:t>
            </w:r>
            <w:r w:rsidRPr="008E0DD2">
              <w:t>health</w:t>
            </w:r>
            <w:r w:rsidR="00725798">
              <w:t xml:space="preserve"> </w:t>
            </w:r>
            <w:r w:rsidRPr="008E0DD2">
              <w:t>and</w:t>
            </w:r>
            <w:r w:rsidR="00725798">
              <w:t xml:space="preserve"> </w:t>
            </w:r>
            <w:r w:rsidRPr="008E0DD2">
              <w:t>safety</w:t>
            </w:r>
            <w:r w:rsidR="00725798">
              <w:t xml:space="preserve"> </w:t>
            </w:r>
            <w:r w:rsidRPr="008E0DD2">
              <w:t>and</w:t>
            </w:r>
            <w:r w:rsidR="00725798">
              <w:t xml:space="preserve"> </w:t>
            </w:r>
            <w:r w:rsidRPr="008E0DD2">
              <w:t>the</w:t>
            </w:r>
            <w:r w:rsidR="00725798">
              <w:t xml:space="preserve"> </w:t>
            </w:r>
            <w:r w:rsidRPr="008E0DD2">
              <w:t>condition</w:t>
            </w:r>
            <w:r w:rsidR="00725798">
              <w:t xml:space="preserve"> </w:t>
            </w:r>
            <w:r w:rsidRPr="008E0DD2">
              <w:t>of</w:t>
            </w:r>
            <w:r w:rsidR="00725798">
              <w:t xml:space="preserve"> </w:t>
            </w:r>
            <w:r w:rsidRPr="008E0DD2">
              <w:t>their</w:t>
            </w:r>
            <w:r w:rsidR="00725798">
              <w:t xml:space="preserve"> </w:t>
            </w:r>
            <w:r w:rsidRPr="008E0DD2">
              <w:t>homes.</w:t>
            </w:r>
            <w:r w:rsidR="00725798">
              <w:t xml:space="preserve"> </w:t>
            </w:r>
          </w:p>
        </w:tc>
        <w:tc>
          <w:tcPr>
            <w:tcW w:w="0" w:type="pct"/>
          </w:tcPr>
          <w:p w14:paraId="2F39424E" w14:textId="77777777" w:rsidR="00222A45" w:rsidRPr="008E0DD2" w:rsidRDefault="00222A45" w:rsidP="0036085B">
            <w:pPr>
              <w:pStyle w:val="NoSpacing"/>
            </w:pPr>
          </w:p>
        </w:tc>
        <w:tc>
          <w:tcPr>
            <w:tcW w:w="0" w:type="pct"/>
          </w:tcPr>
          <w:p w14:paraId="42B17663" w14:textId="1EC50B5B" w:rsidR="00222A45" w:rsidRPr="008E0DD2" w:rsidRDefault="00222A45" w:rsidP="0036085B">
            <w:pPr>
              <w:pStyle w:val="NoSpacing"/>
            </w:pPr>
          </w:p>
        </w:tc>
      </w:tr>
      <w:tr w:rsidR="00222A45" w14:paraId="32DA47E2" w14:textId="77777777" w:rsidTr="00475F7E">
        <w:trPr>
          <w:trHeight w:val="45"/>
        </w:trPr>
        <w:tc>
          <w:tcPr>
            <w:tcW w:w="0" w:type="pct"/>
          </w:tcPr>
          <w:p w14:paraId="7DC17152" w14:textId="2165531A" w:rsidR="00222A45" w:rsidRPr="008E0DD2" w:rsidRDefault="001F4302" w:rsidP="0036085B">
            <w:pPr>
              <w:pStyle w:val="NoSpacing"/>
            </w:pPr>
            <w:r w:rsidRPr="008E0DD2">
              <w:t>Work</w:t>
            </w:r>
            <w:r>
              <w:t xml:space="preserve"> </w:t>
            </w:r>
            <w:r w:rsidRPr="008E0DD2">
              <w:t>with</w:t>
            </w:r>
            <w:r>
              <w:t xml:space="preserve"> </w:t>
            </w:r>
            <w:r w:rsidR="00FC4C33">
              <w:t>c</w:t>
            </w:r>
            <w:r w:rsidRPr="008E0DD2">
              <w:t>ommunication</w:t>
            </w:r>
            <w:r>
              <w:t xml:space="preserve"> </w:t>
            </w:r>
            <w:r w:rsidRPr="008E0DD2">
              <w:t>staff</w:t>
            </w:r>
            <w:r>
              <w:t xml:space="preserve"> </w:t>
            </w:r>
            <w:r w:rsidRPr="008E0DD2">
              <w:t>to</w:t>
            </w:r>
            <w:r>
              <w:t xml:space="preserve"> provide </w:t>
            </w:r>
            <w:r w:rsidRPr="0022088F">
              <w:rPr>
                <w:rFonts w:cs="Segoe UI"/>
              </w:rPr>
              <w:t>clear and transparent communication, and proactively work to prevent and address negative publicity</w:t>
            </w:r>
            <w:r>
              <w:t>.</w:t>
            </w:r>
          </w:p>
        </w:tc>
        <w:tc>
          <w:tcPr>
            <w:tcW w:w="0" w:type="pct"/>
          </w:tcPr>
          <w:p w14:paraId="0125532D" w14:textId="77777777" w:rsidR="00222A45" w:rsidRPr="008E0DD2" w:rsidRDefault="00222A45" w:rsidP="0036085B">
            <w:pPr>
              <w:pStyle w:val="NoSpacing"/>
            </w:pPr>
          </w:p>
        </w:tc>
        <w:tc>
          <w:tcPr>
            <w:tcW w:w="0" w:type="pct"/>
          </w:tcPr>
          <w:p w14:paraId="0FF4868B" w14:textId="085158AF" w:rsidR="00222A45" w:rsidRPr="008E0DD2" w:rsidRDefault="00222A45" w:rsidP="0036085B">
            <w:pPr>
              <w:pStyle w:val="NoSpacing"/>
            </w:pPr>
          </w:p>
        </w:tc>
      </w:tr>
      <w:tr w:rsidR="00222A45" w14:paraId="6E3E264E" w14:textId="77777777" w:rsidTr="00475F7E">
        <w:trPr>
          <w:trHeight w:val="45"/>
        </w:trPr>
        <w:tc>
          <w:tcPr>
            <w:tcW w:w="0" w:type="pct"/>
          </w:tcPr>
          <w:p w14:paraId="7B046FB8" w14:textId="60EB9EAB" w:rsidR="00222A45" w:rsidRPr="008E0DD2" w:rsidRDefault="00222A45" w:rsidP="0036085B">
            <w:pPr>
              <w:pStyle w:val="NoSpacing"/>
            </w:pPr>
            <w:r w:rsidRPr="008E0DD2">
              <w:t>Communicate</w:t>
            </w:r>
            <w:r w:rsidR="00725798">
              <w:t xml:space="preserve"> </w:t>
            </w:r>
            <w:r w:rsidRPr="008E0DD2">
              <w:t>with</w:t>
            </w:r>
            <w:r w:rsidR="00725798">
              <w:t xml:space="preserve"> </w:t>
            </w:r>
            <w:r w:rsidRPr="008E0DD2">
              <w:t>the</w:t>
            </w:r>
            <w:r w:rsidR="00725798">
              <w:t xml:space="preserve"> </w:t>
            </w:r>
            <w:r w:rsidRPr="008E0DD2">
              <w:t>funder</w:t>
            </w:r>
            <w:r w:rsidR="00725798">
              <w:t xml:space="preserve"> </w:t>
            </w:r>
            <w:r w:rsidRPr="008E0DD2">
              <w:t>about</w:t>
            </w:r>
            <w:r w:rsidR="00725798">
              <w:t xml:space="preserve"> </w:t>
            </w:r>
            <w:r w:rsidRPr="008E0DD2">
              <w:t>contractual</w:t>
            </w:r>
            <w:r w:rsidR="00725798">
              <w:t xml:space="preserve"> </w:t>
            </w:r>
            <w:r w:rsidRPr="008E0DD2">
              <w:t>obligations,</w:t>
            </w:r>
            <w:r w:rsidR="00725798">
              <w:t xml:space="preserve"> </w:t>
            </w:r>
            <w:r w:rsidRPr="008E0DD2">
              <w:t>timeline,</w:t>
            </w:r>
            <w:r w:rsidR="00725798">
              <w:t xml:space="preserve"> </w:t>
            </w:r>
            <w:r w:rsidRPr="008E0DD2">
              <w:t>milestones,</w:t>
            </w:r>
            <w:r w:rsidR="00725798">
              <w:t xml:space="preserve"> </w:t>
            </w:r>
            <w:r w:rsidRPr="008E0DD2">
              <w:t>and</w:t>
            </w:r>
            <w:r w:rsidR="00725798">
              <w:t xml:space="preserve"> </w:t>
            </w:r>
            <w:r w:rsidRPr="008E0DD2">
              <w:t>disbursements</w:t>
            </w:r>
            <w:r w:rsidR="00725798">
              <w:t xml:space="preserve"> </w:t>
            </w:r>
            <w:r w:rsidRPr="008E0DD2">
              <w:t>to</w:t>
            </w:r>
            <w:r w:rsidR="00725798">
              <w:t xml:space="preserve"> </w:t>
            </w:r>
            <w:r w:rsidRPr="008E0DD2">
              <w:t>ensure</w:t>
            </w:r>
            <w:r w:rsidR="00725798">
              <w:t xml:space="preserve"> </w:t>
            </w:r>
            <w:r w:rsidRPr="008E0DD2">
              <w:t>compliance.</w:t>
            </w:r>
            <w:r w:rsidR="00725798">
              <w:t xml:space="preserve"> </w:t>
            </w:r>
          </w:p>
        </w:tc>
        <w:tc>
          <w:tcPr>
            <w:tcW w:w="0" w:type="pct"/>
          </w:tcPr>
          <w:p w14:paraId="743EDA64" w14:textId="77777777" w:rsidR="00222A45" w:rsidRPr="008E0DD2" w:rsidRDefault="00222A45" w:rsidP="0036085B">
            <w:pPr>
              <w:pStyle w:val="NoSpacing"/>
            </w:pPr>
          </w:p>
        </w:tc>
        <w:tc>
          <w:tcPr>
            <w:tcW w:w="0" w:type="pct"/>
          </w:tcPr>
          <w:p w14:paraId="2A4D302E" w14:textId="33C3F503" w:rsidR="00222A45" w:rsidRPr="008E0DD2" w:rsidRDefault="00222A45" w:rsidP="0036085B">
            <w:pPr>
              <w:pStyle w:val="NoSpacing"/>
            </w:pPr>
          </w:p>
        </w:tc>
      </w:tr>
      <w:tr w:rsidR="00140021" w14:paraId="105E2A11" w14:textId="77777777" w:rsidTr="00475F7E">
        <w:trPr>
          <w:trHeight w:val="45"/>
        </w:trPr>
        <w:tc>
          <w:tcPr>
            <w:tcW w:w="0" w:type="pct"/>
          </w:tcPr>
          <w:p w14:paraId="5647C80D" w14:textId="77777777" w:rsidR="00140021" w:rsidRPr="008E0DD2" w:rsidRDefault="00140021" w:rsidP="0036085B">
            <w:pPr>
              <w:pStyle w:val="NoSpacing"/>
            </w:pPr>
          </w:p>
        </w:tc>
        <w:tc>
          <w:tcPr>
            <w:tcW w:w="0" w:type="pct"/>
          </w:tcPr>
          <w:p w14:paraId="1AD279F6" w14:textId="77777777" w:rsidR="00140021" w:rsidRPr="008E0DD2" w:rsidRDefault="00140021" w:rsidP="0036085B">
            <w:pPr>
              <w:pStyle w:val="NoSpacing"/>
            </w:pPr>
          </w:p>
        </w:tc>
        <w:tc>
          <w:tcPr>
            <w:tcW w:w="0" w:type="pct"/>
          </w:tcPr>
          <w:p w14:paraId="179D80AD" w14:textId="77777777" w:rsidR="00140021" w:rsidRPr="008E0DD2" w:rsidRDefault="00140021" w:rsidP="0036085B">
            <w:pPr>
              <w:pStyle w:val="NoSpacing"/>
            </w:pPr>
          </w:p>
        </w:tc>
      </w:tr>
      <w:tr w:rsidR="0036085B" w14:paraId="3C516C8F" w14:textId="77777777" w:rsidTr="00475F7E">
        <w:trPr>
          <w:trHeight w:val="45"/>
        </w:trPr>
        <w:tc>
          <w:tcPr>
            <w:tcW w:w="0" w:type="pct"/>
          </w:tcPr>
          <w:p w14:paraId="60FD4CB5" w14:textId="77777777" w:rsidR="0036085B" w:rsidRPr="008E0DD2" w:rsidRDefault="0036085B" w:rsidP="0036085B">
            <w:pPr>
              <w:pStyle w:val="NoSpacing"/>
            </w:pPr>
          </w:p>
        </w:tc>
        <w:tc>
          <w:tcPr>
            <w:tcW w:w="0" w:type="pct"/>
          </w:tcPr>
          <w:p w14:paraId="707498E3" w14:textId="77777777" w:rsidR="0036085B" w:rsidRPr="008E0DD2" w:rsidRDefault="0036085B" w:rsidP="0036085B">
            <w:pPr>
              <w:pStyle w:val="NoSpacing"/>
            </w:pPr>
          </w:p>
        </w:tc>
        <w:tc>
          <w:tcPr>
            <w:tcW w:w="0" w:type="pct"/>
          </w:tcPr>
          <w:p w14:paraId="441A3433" w14:textId="77777777" w:rsidR="0036085B" w:rsidRPr="008E0DD2" w:rsidRDefault="0036085B" w:rsidP="0036085B">
            <w:pPr>
              <w:pStyle w:val="NoSpacing"/>
            </w:pPr>
          </w:p>
        </w:tc>
      </w:tr>
      <w:tr w:rsidR="00222A45" w14:paraId="66F6B29B" w14:textId="77777777" w:rsidTr="00475F7E">
        <w:trPr>
          <w:trHeight w:val="45"/>
        </w:trPr>
        <w:tc>
          <w:tcPr>
            <w:tcW w:w="0" w:type="pct"/>
            <w:gridSpan w:val="3"/>
          </w:tcPr>
          <w:p w14:paraId="6150771E" w14:textId="77777777" w:rsidR="00222A45" w:rsidRPr="00140021" w:rsidRDefault="00222A45" w:rsidP="0036085B">
            <w:pPr>
              <w:pStyle w:val="NoSpacing"/>
              <w:rPr>
                <w:b/>
                <w:bCs/>
              </w:rPr>
            </w:pPr>
            <w:r w:rsidRPr="00140021">
              <w:rPr>
                <w:b/>
                <w:bCs/>
                <w:i/>
              </w:rPr>
              <w:t>Recovery</w:t>
            </w:r>
          </w:p>
        </w:tc>
      </w:tr>
      <w:tr w:rsidR="00222A45" w14:paraId="1E0E9307" w14:textId="77777777" w:rsidTr="00475F7E">
        <w:trPr>
          <w:trHeight w:val="45"/>
        </w:trPr>
        <w:tc>
          <w:tcPr>
            <w:tcW w:w="0" w:type="pct"/>
          </w:tcPr>
          <w:p w14:paraId="212ED60D" w14:textId="12459234" w:rsidR="00222A45" w:rsidRPr="008E0DD2" w:rsidRDefault="00222A45" w:rsidP="0036085B">
            <w:pPr>
              <w:pStyle w:val="NoSpacing"/>
            </w:pPr>
            <w:r w:rsidRPr="008E0DD2">
              <w:t>Develop</w:t>
            </w:r>
            <w:r w:rsidR="00725798">
              <w:t xml:space="preserve"> </w:t>
            </w:r>
            <w:r w:rsidRPr="008E0DD2">
              <w:t>a</w:t>
            </w:r>
            <w:r w:rsidR="00725798">
              <w:t xml:space="preserve"> </w:t>
            </w:r>
            <w:r w:rsidRPr="008E0DD2">
              <w:t>plan</w:t>
            </w:r>
            <w:r w:rsidR="00725798">
              <w:t xml:space="preserve"> </w:t>
            </w:r>
            <w:r w:rsidRPr="008E0DD2">
              <w:t>for</w:t>
            </w:r>
            <w:r w:rsidR="00725798">
              <w:t xml:space="preserve"> </w:t>
            </w:r>
            <w:r w:rsidRPr="008E0DD2">
              <w:t>restoring</w:t>
            </w:r>
            <w:r w:rsidR="00725798">
              <w:t xml:space="preserve"> </w:t>
            </w:r>
            <w:r w:rsidRPr="008E0DD2">
              <w:t>normal</w:t>
            </w:r>
            <w:r w:rsidR="00725798">
              <w:t xml:space="preserve"> </w:t>
            </w:r>
            <w:r w:rsidRPr="008E0DD2">
              <w:t>operations.</w:t>
            </w:r>
          </w:p>
        </w:tc>
        <w:tc>
          <w:tcPr>
            <w:tcW w:w="0" w:type="pct"/>
          </w:tcPr>
          <w:p w14:paraId="1CD68039" w14:textId="77777777" w:rsidR="00222A45" w:rsidRPr="008E0DD2" w:rsidRDefault="00222A45" w:rsidP="0036085B">
            <w:pPr>
              <w:pStyle w:val="NoSpacing"/>
            </w:pPr>
          </w:p>
        </w:tc>
        <w:tc>
          <w:tcPr>
            <w:tcW w:w="0" w:type="pct"/>
          </w:tcPr>
          <w:p w14:paraId="6C01D9D4" w14:textId="7F9B39D8" w:rsidR="00222A45" w:rsidRPr="008E0DD2" w:rsidRDefault="00222A45" w:rsidP="0036085B">
            <w:pPr>
              <w:pStyle w:val="NoSpacing"/>
            </w:pPr>
          </w:p>
        </w:tc>
      </w:tr>
      <w:tr w:rsidR="00222A45" w14:paraId="34484B32" w14:textId="77777777" w:rsidTr="00475F7E">
        <w:trPr>
          <w:trHeight w:val="45"/>
        </w:trPr>
        <w:tc>
          <w:tcPr>
            <w:tcW w:w="0" w:type="pct"/>
          </w:tcPr>
          <w:p w14:paraId="302B3482" w14:textId="58E5ACE6" w:rsidR="00222A45" w:rsidRPr="008E0DD2" w:rsidRDefault="00222A45" w:rsidP="0036085B">
            <w:pPr>
              <w:pStyle w:val="NoSpacing"/>
            </w:pPr>
            <w:r w:rsidRPr="008E0DD2">
              <w:t>Implement</w:t>
            </w:r>
            <w:r w:rsidR="00725798">
              <w:t xml:space="preserve"> </w:t>
            </w:r>
            <w:r w:rsidRPr="008E0DD2">
              <w:t>a</w:t>
            </w:r>
            <w:r w:rsidR="00725798">
              <w:t xml:space="preserve"> </w:t>
            </w:r>
            <w:r w:rsidRPr="008E0DD2">
              <w:t>plan</w:t>
            </w:r>
            <w:r w:rsidR="00725798">
              <w:t xml:space="preserve"> </w:t>
            </w:r>
            <w:r w:rsidRPr="008E0DD2">
              <w:t>for</w:t>
            </w:r>
            <w:r w:rsidR="00725798">
              <w:t xml:space="preserve"> </w:t>
            </w:r>
            <w:r w:rsidRPr="008E0DD2">
              <w:t>restoring</w:t>
            </w:r>
            <w:r w:rsidR="00725798">
              <w:t xml:space="preserve"> </w:t>
            </w:r>
            <w:r w:rsidRPr="008E0DD2">
              <w:t>normal</w:t>
            </w:r>
            <w:r w:rsidR="00725798">
              <w:t xml:space="preserve"> </w:t>
            </w:r>
            <w:r w:rsidRPr="008E0DD2">
              <w:t>operations.</w:t>
            </w:r>
          </w:p>
        </w:tc>
        <w:tc>
          <w:tcPr>
            <w:tcW w:w="0" w:type="pct"/>
          </w:tcPr>
          <w:p w14:paraId="048A2537" w14:textId="77777777" w:rsidR="00222A45" w:rsidRPr="008E0DD2" w:rsidRDefault="00222A45" w:rsidP="0036085B">
            <w:pPr>
              <w:pStyle w:val="NoSpacing"/>
            </w:pPr>
          </w:p>
        </w:tc>
        <w:tc>
          <w:tcPr>
            <w:tcW w:w="0" w:type="pct"/>
          </w:tcPr>
          <w:p w14:paraId="42C2551E" w14:textId="010717CC" w:rsidR="00222A45" w:rsidRPr="008E0DD2" w:rsidRDefault="00222A45" w:rsidP="0036085B">
            <w:pPr>
              <w:pStyle w:val="NoSpacing"/>
            </w:pPr>
          </w:p>
        </w:tc>
      </w:tr>
      <w:tr w:rsidR="00222A45" w14:paraId="350A81FA" w14:textId="77777777" w:rsidTr="00475F7E">
        <w:trPr>
          <w:trHeight w:val="45"/>
        </w:trPr>
        <w:tc>
          <w:tcPr>
            <w:tcW w:w="0" w:type="pct"/>
          </w:tcPr>
          <w:p w14:paraId="54799B33" w14:textId="38A641A2" w:rsidR="00222A45" w:rsidRPr="008E0DD2" w:rsidRDefault="00222A45" w:rsidP="0036085B">
            <w:pPr>
              <w:pStyle w:val="NoSpacing"/>
            </w:pPr>
            <w:r w:rsidRPr="008E0DD2">
              <w:t>Evaluate</w:t>
            </w:r>
            <w:r w:rsidR="00725798">
              <w:t xml:space="preserve"> </w:t>
            </w:r>
            <w:r w:rsidRPr="008E0DD2">
              <w:t>program</w:t>
            </w:r>
            <w:r w:rsidR="00725798">
              <w:t xml:space="preserve"> </w:t>
            </w:r>
            <w:r w:rsidRPr="008E0DD2">
              <w:t>performance</w:t>
            </w:r>
            <w:r w:rsidR="00725798">
              <w:t xml:space="preserve"> </w:t>
            </w:r>
            <w:r w:rsidRPr="008E0DD2">
              <w:t>and</w:t>
            </w:r>
            <w:r w:rsidR="00725798">
              <w:t xml:space="preserve"> </w:t>
            </w:r>
            <w:r w:rsidRPr="008E0DD2">
              <w:t>make</w:t>
            </w:r>
            <w:r w:rsidR="00725798">
              <w:t xml:space="preserve"> </w:t>
            </w:r>
            <w:r w:rsidRPr="008E0DD2">
              <w:t>changes</w:t>
            </w:r>
            <w:r w:rsidR="00725798">
              <w:t xml:space="preserve"> </w:t>
            </w:r>
            <w:r w:rsidRPr="008E0DD2">
              <w:t>to</w:t>
            </w:r>
            <w:r w:rsidR="00725798">
              <w:t xml:space="preserve"> </w:t>
            </w:r>
            <w:r w:rsidRPr="008E0DD2">
              <w:t>business</w:t>
            </w:r>
            <w:r w:rsidR="00725798">
              <w:t xml:space="preserve"> </w:t>
            </w:r>
            <w:r w:rsidRPr="008E0DD2">
              <w:t>continuity</w:t>
            </w:r>
            <w:r w:rsidR="00725798">
              <w:t xml:space="preserve"> </w:t>
            </w:r>
            <w:r w:rsidRPr="008E0DD2">
              <w:t>and</w:t>
            </w:r>
            <w:r w:rsidR="00725798">
              <w:t xml:space="preserve"> </w:t>
            </w:r>
            <w:r w:rsidRPr="008E0DD2">
              <w:t>disaster</w:t>
            </w:r>
            <w:r w:rsidR="00725798">
              <w:t xml:space="preserve"> </w:t>
            </w:r>
            <w:r w:rsidRPr="008E0DD2">
              <w:t>recovery</w:t>
            </w:r>
            <w:r w:rsidR="00725798">
              <w:t xml:space="preserve"> </w:t>
            </w:r>
            <w:r w:rsidRPr="008E0DD2">
              <w:t>strategy.</w:t>
            </w:r>
          </w:p>
        </w:tc>
        <w:tc>
          <w:tcPr>
            <w:tcW w:w="0" w:type="pct"/>
          </w:tcPr>
          <w:p w14:paraId="5843CBCB" w14:textId="77777777" w:rsidR="00222A45" w:rsidRPr="008E0DD2" w:rsidRDefault="00222A45" w:rsidP="0036085B">
            <w:pPr>
              <w:pStyle w:val="NoSpacing"/>
            </w:pPr>
          </w:p>
        </w:tc>
        <w:tc>
          <w:tcPr>
            <w:tcW w:w="0" w:type="pct"/>
          </w:tcPr>
          <w:p w14:paraId="3BEE0389" w14:textId="08289832" w:rsidR="00222A45" w:rsidRPr="008E0DD2" w:rsidRDefault="00222A45" w:rsidP="0036085B">
            <w:pPr>
              <w:pStyle w:val="NoSpacing"/>
            </w:pPr>
          </w:p>
        </w:tc>
      </w:tr>
      <w:tr w:rsidR="0036085B" w14:paraId="63B13C32" w14:textId="77777777" w:rsidTr="00475F7E">
        <w:trPr>
          <w:trHeight w:val="45"/>
        </w:trPr>
        <w:tc>
          <w:tcPr>
            <w:tcW w:w="0" w:type="pct"/>
          </w:tcPr>
          <w:p w14:paraId="4D5E5BF5" w14:textId="77777777" w:rsidR="0036085B" w:rsidRPr="008E0DD2" w:rsidRDefault="0036085B" w:rsidP="0036085B">
            <w:pPr>
              <w:pStyle w:val="NoSpacing"/>
            </w:pPr>
          </w:p>
        </w:tc>
        <w:tc>
          <w:tcPr>
            <w:tcW w:w="0" w:type="pct"/>
          </w:tcPr>
          <w:p w14:paraId="37FA9461" w14:textId="77777777" w:rsidR="0036085B" w:rsidRPr="008E0DD2" w:rsidRDefault="0036085B" w:rsidP="0036085B">
            <w:pPr>
              <w:pStyle w:val="NoSpacing"/>
            </w:pPr>
          </w:p>
        </w:tc>
        <w:tc>
          <w:tcPr>
            <w:tcW w:w="0" w:type="pct"/>
          </w:tcPr>
          <w:p w14:paraId="231B26EE" w14:textId="77777777" w:rsidR="0036085B" w:rsidRPr="008E0DD2" w:rsidRDefault="0036085B" w:rsidP="0036085B">
            <w:pPr>
              <w:pStyle w:val="NoSpacing"/>
            </w:pPr>
          </w:p>
        </w:tc>
      </w:tr>
      <w:tr w:rsidR="0036085B" w14:paraId="30A2F25D" w14:textId="77777777" w:rsidTr="00475F7E">
        <w:trPr>
          <w:trHeight w:val="45"/>
        </w:trPr>
        <w:tc>
          <w:tcPr>
            <w:tcW w:w="0" w:type="pct"/>
          </w:tcPr>
          <w:p w14:paraId="48B60803" w14:textId="77777777" w:rsidR="0036085B" w:rsidRPr="008E0DD2" w:rsidRDefault="0036085B" w:rsidP="0036085B">
            <w:pPr>
              <w:pStyle w:val="NoSpacing"/>
            </w:pPr>
          </w:p>
        </w:tc>
        <w:tc>
          <w:tcPr>
            <w:tcW w:w="0" w:type="pct"/>
          </w:tcPr>
          <w:p w14:paraId="0A5E298B" w14:textId="77777777" w:rsidR="0036085B" w:rsidRPr="008E0DD2" w:rsidRDefault="0036085B" w:rsidP="0036085B">
            <w:pPr>
              <w:pStyle w:val="NoSpacing"/>
            </w:pPr>
          </w:p>
        </w:tc>
        <w:tc>
          <w:tcPr>
            <w:tcW w:w="0" w:type="pct"/>
          </w:tcPr>
          <w:p w14:paraId="596C73CA" w14:textId="77777777" w:rsidR="0036085B" w:rsidRPr="008E0DD2" w:rsidRDefault="0036085B" w:rsidP="0036085B">
            <w:pPr>
              <w:pStyle w:val="NoSpacing"/>
            </w:pPr>
          </w:p>
        </w:tc>
      </w:tr>
    </w:tbl>
    <w:p w14:paraId="16DE1FB2" w14:textId="77777777" w:rsidR="00222A45" w:rsidRDefault="00222A45" w:rsidP="00600C89"/>
    <w:p w14:paraId="627672EC" w14:textId="4731D281" w:rsidR="00222A45" w:rsidRPr="007D0407" w:rsidRDefault="00140021" w:rsidP="00D02395">
      <w:pPr>
        <w:pStyle w:val="Heading3"/>
      </w:pPr>
      <w:r w:rsidRPr="00140021">
        <w:t xml:space="preserve">Supplies </w:t>
      </w:r>
      <w:r w:rsidR="00136B84">
        <w:t>a</w:t>
      </w:r>
      <w:r w:rsidRPr="00140021">
        <w:t>nd Equipment</w:t>
      </w:r>
      <w:commentRangeStart w:id="125"/>
      <w:commentRangeEnd w:id="125"/>
      <w:r w:rsidRPr="00140021">
        <w:rPr>
          <w:rStyle w:val="CommentReference"/>
          <w:sz w:val="20"/>
          <w:szCs w:val="20"/>
        </w:rPr>
        <w:commentReference w:id="125"/>
      </w:r>
    </w:p>
    <w:tbl>
      <w:tblPr>
        <w:tblStyle w:val="Default"/>
        <w:tblW w:w="5000" w:type="pct"/>
        <w:tblLook w:val="0620" w:firstRow="1" w:lastRow="0" w:firstColumn="0" w:lastColumn="0" w:noHBand="1" w:noVBand="1"/>
      </w:tblPr>
      <w:tblGrid>
        <w:gridCol w:w="4675"/>
        <w:gridCol w:w="4675"/>
      </w:tblGrid>
      <w:tr w:rsidR="00222A45" w14:paraId="6CED5454" w14:textId="77777777" w:rsidTr="0022088F">
        <w:trPr>
          <w:cnfStyle w:val="100000000000" w:firstRow="1" w:lastRow="0" w:firstColumn="0" w:lastColumn="0" w:oddVBand="0" w:evenVBand="0" w:oddHBand="0" w:evenHBand="0" w:firstRowFirstColumn="0" w:firstRowLastColumn="0" w:lastRowFirstColumn="0" w:lastRowLastColumn="0"/>
          <w:trHeight w:val="32"/>
        </w:trPr>
        <w:tc>
          <w:tcPr>
            <w:tcW w:w="2500" w:type="pct"/>
            <w:hideMark/>
          </w:tcPr>
          <w:p w14:paraId="7523AC83" w14:textId="77777777" w:rsidR="00222A45" w:rsidRDefault="00222A45" w:rsidP="009B45D2">
            <w:pPr>
              <w:pStyle w:val="NoSpacing"/>
            </w:pPr>
            <w:r>
              <w:t>Item</w:t>
            </w:r>
          </w:p>
        </w:tc>
        <w:tc>
          <w:tcPr>
            <w:tcW w:w="2500" w:type="pct"/>
            <w:hideMark/>
          </w:tcPr>
          <w:p w14:paraId="749E0331" w14:textId="6D16371B" w:rsidR="00222A45" w:rsidRDefault="00222A45" w:rsidP="009B45D2">
            <w:pPr>
              <w:pStyle w:val="NoSpacing"/>
            </w:pPr>
            <w:r>
              <w:t>Quantity</w:t>
            </w:r>
            <w:r w:rsidR="00725798">
              <w:t xml:space="preserve"> </w:t>
            </w:r>
          </w:p>
        </w:tc>
      </w:tr>
      <w:tr w:rsidR="00DE555D" w14:paraId="35E9389C" w14:textId="77777777" w:rsidTr="0022088F">
        <w:tblPrEx>
          <w:tblLook w:val="04A0" w:firstRow="1" w:lastRow="0" w:firstColumn="1" w:lastColumn="0" w:noHBand="0" w:noVBand="1"/>
        </w:tblPrEx>
        <w:trPr>
          <w:trHeight w:val="20"/>
        </w:trPr>
        <w:tc>
          <w:tcPr>
            <w:tcW w:w="2500" w:type="pct"/>
            <w:hideMark/>
          </w:tcPr>
          <w:p w14:paraId="273C1450" w14:textId="77777777" w:rsidR="00DE555D" w:rsidRDefault="00DE555D" w:rsidP="00F654B6">
            <w:pPr>
              <w:rPr>
                <w:rFonts w:ascii="Calibri" w:hAnsi="Calibri" w:cs="Calibri"/>
              </w:rPr>
            </w:pPr>
            <w:r>
              <w:lastRenderedPageBreak/>
              <w:t>General Office Supplies and Equipment</w:t>
            </w:r>
          </w:p>
        </w:tc>
        <w:tc>
          <w:tcPr>
            <w:tcW w:w="2500" w:type="pct"/>
          </w:tcPr>
          <w:p w14:paraId="46E40D90" w14:textId="77777777" w:rsidR="00DE555D" w:rsidRDefault="00DE555D" w:rsidP="00F654B6">
            <w:pPr>
              <w:pStyle w:val="NoSpacing"/>
            </w:pPr>
          </w:p>
        </w:tc>
      </w:tr>
      <w:tr w:rsidR="00DE555D" w14:paraId="23EB769C" w14:textId="77777777" w:rsidTr="0022088F">
        <w:tblPrEx>
          <w:tblLook w:val="04A0" w:firstRow="1" w:lastRow="0" w:firstColumn="1" w:lastColumn="0" w:noHBand="0" w:noVBand="1"/>
        </w:tblPrEx>
        <w:trPr>
          <w:trHeight w:val="20"/>
        </w:trPr>
        <w:tc>
          <w:tcPr>
            <w:tcW w:w="2500" w:type="pct"/>
            <w:hideMark/>
          </w:tcPr>
          <w:p w14:paraId="4F2D96B5" w14:textId="77777777" w:rsidR="00DE555D" w:rsidRDefault="00DE555D" w:rsidP="00F654B6">
            <w:r>
              <w:t>User Technology Supplies and Equipment</w:t>
            </w:r>
          </w:p>
        </w:tc>
        <w:tc>
          <w:tcPr>
            <w:tcW w:w="2500" w:type="pct"/>
          </w:tcPr>
          <w:p w14:paraId="22FB7606" w14:textId="77777777" w:rsidR="00DE555D" w:rsidRDefault="00DE555D" w:rsidP="00F654B6">
            <w:pPr>
              <w:pStyle w:val="NoSpacing"/>
            </w:pPr>
          </w:p>
        </w:tc>
      </w:tr>
      <w:tr w:rsidR="00DE555D" w14:paraId="508D6F0B" w14:textId="77777777" w:rsidTr="0022088F">
        <w:tblPrEx>
          <w:tblLook w:val="04A0" w:firstRow="1" w:lastRow="0" w:firstColumn="1" w:lastColumn="0" w:noHBand="0" w:noVBand="1"/>
        </w:tblPrEx>
        <w:trPr>
          <w:trHeight w:val="20"/>
        </w:trPr>
        <w:tc>
          <w:tcPr>
            <w:tcW w:w="2500" w:type="pct"/>
          </w:tcPr>
          <w:p w14:paraId="1B31FB84" w14:textId="77777777" w:rsidR="00DE555D" w:rsidRDefault="00DE555D" w:rsidP="00F654B6">
            <w:pPr>
              <w:pStyle w:val="NoSpacing"/>
            </w:pPr>
            <w:r>
              <w:t>Property Preservation Supplies and Equipment</w:t>
            </w:r>
          </w:p>
        </w:tc>
        <w:tc>
          <w:tcPr>
            <w:tcW w:w="2500" w:type="pct"/>
          </w:tcPr>
          <w:p w14:paraId="678ABD4F" w14:textId="77777777" w:rsidR="00DE555D" w:rsidRDefault="00DE555D" w:rsidP="00F654B6">
            <w:pPr>
              <w:pStyle w:val="NoSpacing"/>
            </w:pPr>
          </w:p>
        </w:tc>
      </w:tr>
      <w:tr w:rsidR="00DE555D" w14:paraId="4E2FB57D" w14:textId="77777777" w:rsidTr="0022088F">
        <w:tblPrEx>
          <w:tblLook w:val="04A0" w:firstRow="1" w:lastRow="0" w:firstColumn="1" w:lastColumn="0" w:noHBand="0" w:noVBand="1"/>
        </w:tblPrEx>
        <w:trPr>
          <w:trHeight w:val="20"/>
        </w:trPr>
        <w:tc>
          <w:tcPr>
            <w:tcW w:w="2500" w:type="pct"/>
          </w:tcPr>
          <w:p w14:paraId="5CE9CFB0" w14:textId="77777777" w:rsidR="00DE555D" w:rsidRDefault="00DE555D" w:rsidP="00F654B6">
            <w:pPr>
              <w:pStyle w:val="NoSpacing"/>
            </w:pPr>
            <w:r>
              <w:t xml:space="preserve">Health and Safety Supplies and Equipment </w:t>
            </w:r>
          </w:p>
        </w:tc>
        <w:tc>
          <w:tcPr>
            <w:tcW w:w="2500" w:type="pct"/>
          </w:tcPr>
          <w:p w14:paraId="10D172D9" w14:textId="77777777" w:rsidR="00DE555D" w:rsidRDefault="00DE555D" w:rsidP="00F654B6">
            <w:pPr>
              <w:pStyle w:val="NoSpacing"/>
            </w:pPr>
          </w:p>
        </w:tc>
      </w:tr>
      <w:tr w:rsidR="005818EB" w14:paraId="139F5504" w14:textId="77777777" w:rsidTr="0022088F">
        <w:trPr>
          <w:trHeight w:val="32"/>
        </w:trPr>
        <w:tc>
          <w:tcPr>
            <w:tcW w:w="2500" w:type="pct"/>
            <w:hideMark/>
          </w:tcPr>
          <w:p w14:paraId="10F482AF" w14:textId="77777777" w:rsidR="005818EB" w:rsidRDefault="005818EB" w:rsidP="009B45D2">
            <w:pPr>
              <w:pStyle w:val="NoSpacing"/>
            </w:pPr>
            <w:r>
              <w:t xml:space="preserve">Paper forms for changes to constituent contact information </w:t>
            </w:r>
          </w:p>
        </w:tc>
        <w:tc>
          <w:tcPr>
            <w:tcW w:w="2500" w:type="pct"/>
            <w:hideMark/>
          </w:tcPr>
          <w:p w14:paraId="0F463657" w14:textId="77777777" w:rsidR="005818EB" w:rsidRDefault="005818EB" w:rsidP="009B45D2">
            <w:pPr>
              <w:pStyle w:val="NoSpacing"/>
            </w:pPr>
            <w:r>
              <w:t xml:space="preserve"> </w:t>
            </w:r>
          </w:p>
        </w:tc>
      </w:tr>
      <w:tr w:rsidR="005818EB" w14:paraId="3A9C0A96" w14:textId="77777777" w:rsidTr="0022088F">
        <w:trPr>
          <w:trHeight w:val="32"/>
        </w:trPr>
        <w:tc>
          <w:tcPr>
            <w:tcW w:w="2500" w:type="pct"/>
            <w:hideMark/>
          </w:tcPr>
          <w:p w14:paraId="628D30C6" w14:textId="77777777" w:rsidR="005818EB" w:rsidRDefault="005818EB" w:rsidP="009B45D2">
            <w:pPr>
              <w:pStyle w:val="NoSpacing"/>
            </w:pPr>
            <w:r>
              <w:t xml:space="preserve">Paper forms for emergency unit inspections </w:t>
            </w:r>
          </w:p>
        </w:tc>
        <w:tc>
          <w:tcPr>
            <w:tcW w:w="2500" w:type="pct"/>
            <w:hideMark/>
          </w:tcPr>
          <w:p w14:paraId="5D951038" w14:textId="77777777" w:rsidR="005818EB" w:rsidRDefault="005818EB" w:rsidP="009B45D2">
            <w:pPr>
              <w:pStyle w:val="NoSpacing"/>
            </w:pPr>
            <w:r>
              <w:t xml:space="preserve"> </w:t>
            </w:r>
          </w:p>
        </w:tc>
      </w:tr>
      <w:tr w:rsidR="00222A45" w14:paraId="5785F032" w14:textId="77777777" w:rsidTr="0022088F">
        <w:trPr>
          <w:trHeight w:val="32"/>
        </w:trPr>
        <w:tc>
          <w:tcPr>
            <w:tcW w:w="2500" w:type="pct"/>
          </w:tcPr>
          <w:p w14:paraId="67C8F926" w14:textId="03410EC6" w:rsidR="00222A45" w:rsidRDefault="00222A45" w:rsidP="009B45D2">
            <w:pPr>
              <w:pStyle w:val="NoSpacing"/>
            </w:pPr>
          </w:p>
        </w:tc>
        <w:tc>
          <w:tcPr>
            <w:tcW w:w="2500" w:type="pct"/>
          </w:tcPr>
          <w:p w14:paraId="240B1088" w14:textId="77777777" w:rsidR="00222A45" w:rsidRDefault="00222A45" w:rsidP="009B45D2">
            <w:pPr>
              <w:pStyle w:val="NoSpacing"/>
            </w:pPr>
          </w:p>
        </w:tc>
      </w:tr>
      <w:tr w:rsidR="00222A45" w14:paraId="56E492A1" w14:textId="77777777" w:rsidTr="0022088F">
        <w:trPr>
          <w:trHeight w:val="32"/>
        </w:trPr>
        <w:tc>
          <w:tcPr>
            <w:tcW w:w="2500" w:type="pct"/>
          </w:tcPr>
          <w:p w14:paraId="485C903F" w14:textId="2D4D1DF5" w:rsidR="00222A45" w:rsidRDefault="00222A45" w:rsidP="009B45D2">
            <w:pPr>
              <w:pStyle w:val="NoSpacing"/>
            </w:pPr>
          </w:p>
        </w:tc>
        <w:tc>
          <w:tcPr>
            <w:tcW w:w="2500" w:type="pct"/>
          </w:tcPr>
          <w:p w14:paraId="221691D0" w14:textId="77777777" w:rsidR="00222A45" w:rsidRDefault="00222A45" w:rsidP="009B45D2">
            <w:pPr>
              <w:pStyle w:val="NoSpacing"/>
            </w:pPr>
          </w:p>
        </w:tc>
      </w:tr>
    </w:tbl>
    <w:p w14:paraId="436A150B" w14:textId="77777777" w:rsidR="00222A45" w:rsidRDefault="00222A45" w:rsidP="00600C89"/>
    <w:p w14:paraId="2A7EF26B" w14:textId="743B5603" w:rsidR="00271E68" w:rsidRDefault="00271E68" w:rsidP="00D02395">
      <w:pPr>
        <w:pStyle w:val="Heading3"/>
      </w:pPr>
      <w:r>
        <w:t>Key Vendors</w:t>
      </w:r>
    </w:p>
    <w:p w14:paraId="6326BAE0" w14:textId="74424BF4" w:rsidR="00271E68" w:rsidRPr="00463A4F" w:rsidRDefault="00271E68" w:rsidP="00600C89">
      <w:r w:rsidRPr="00463A4F">
        <w:t>The</w:t>
      </w:r>
      <w:r>
        <w:t xml:space="preserve"> </w:t>
      </w:r>
      <w:r w:rsidRPr="0022088F">
        <w:rPr>
          <w:highlight w:val="yellow"/>
        </w:rPr>
        <w:t>[Job Title]</w:t>
      </w:r>
      <w:r>
        <w:t xml:space="preserve"> </w:t>
      </w:r>
      <w:r w:rsidRPr="00463A4F">
        <w:t>will</w:t>
      </w:r>
      <w:r>
        <w:t xml:space="preserve"> </w:t>
      </w:r>
      <w:r w:rsidRPr="00463A4F">
        <w:t>maintain</w:t>
      </w:r>
      <w:r>
        <w:t xml:space="preserve"> </w:t>
      </w:r>
      <w:r w:rsidRPr="00463A4F">
        <w:t>an</w:t>
      </w:r>
      <w:r>
        <w:t xml:space="preserve"> </w:t>
      </w:r>
      <w:r w:rsidRPr="00463A4F">
        <w:t>encrypted</w:t>
      </w:r>
      <w:r>
        <w:t xml:space="preserve"> </w:t>
      </w:r>
      <w:r w:rsidRPr="00463A4F">
        <w:t>list</w:t>
      </w:r>
      <w:r>
        <w:t xml:space="preserve"> </w:t>
      </w:r>
      <w:r w:rsidRPr="00463A4F">
        <w:t>of</w:t>
      </w:r>
      <w:r>
        <w:t xml:space="preserve"> </w:t>
      </w:r>
      <w:r w:rsidRPr="00463A4F">
        <w:t>user</w:t>
      </w:r>
      <w:r>
        <w:t xml:space="preserve">names </w:t>
      </w:r>
      <w:r w:rsidRPr="00463A4F">
        <w:t>and</w:t>
      </w:r>
      <w:r>
        <w:t xml:space="preserve"> </w:t>
      </w:r>
      <w:r w:rsidRPr="00463A4F">
        <w:t>passwords</w:t>
      </w:r>
      <w:r>
        <w:t xml:space="preserve"> </w:t>
      </w:r>
      <w:r w:rsidRPr="00463A4F">
        <w:t>to</w:t>
      </w:r>
      <w:r>
        <w:t xml:space="preserve"> </w:t>
      </w:r>
      <w:r w:rsidRPr="00463A4F">
        <w:t>access</w:t>
      </w:r>
      <w:r>
        <w:t xml:space="preserve"> </w:t>
      </w:r>
      <w:r w:rsidRPr="00463A4F">
        <w:t>vendor</w:t>
      </w:r>
      <w:r>
        <w:t xml:space="preserve"> </w:t>
      </w:r>
      <w:r w:rsidRPr="00463A4F">
        <w:t>support</w:t>
      </w:r>
      <w:r>
        <w:t xml:space="preserve"> </w:t>
      </w:r>
      <w:r w:rsidRPr="00463A4F">
        <w:t>portals.</w:t>
      </w:r>
      <w:r w:rsidR="00136B84">
        <w:t xml:space="preserve"> </w:t>
      </w:r>
      <w:r w:rsidRPr="00463A4F">
        <w:t>This</w:t>
      </w:r>
      <w:r>
        <w:t xml:space="preserve"> </w:t>
      </w:r>
      <w:r w:rsidRPr="00463A4F">
        <w:t>list</w:t>
      </w:r>
      <w:r>
        <w:t xml:space="preserve"> </w:t>
      </w:r>
      <w:r w:rsidRPr="00463A4F">
        <w:t>is</w:t>
      </w:r>
      <w:r>
        <w:t xml:space="preserve"> </w:t>
      </w:r>
      <w:r w:rsidRPr="00463A4F">
        <w:t>also</w:t>
      </w:r>
      <w:r>
        <w:t xml:space="preserve"> </w:t>
      </w:r>
      <w:r w:rsidRPr="00463A4F">
        <w:t>available</w:t>
      </w:r>
      <w:r>
        <w:t xml:space="preserve"> </w:t>
      </w:r>
      <w:r w:rsidRPr="00463A4F">
        <w:t>from</w:t>
      </w:r>
      <w:r>
        <w:t xml:space="preserve"> </w:t>
      </w:r>
      <w:r w:rsidRPr="0022088F">
        <w:rPr>
          <w:highlight w:val="yellow"/>
        </w:rPr>
        <w:t>[Job Title]</w:t>
      </w:r>
      <w:r w:rsidRPr="00463A4F">
        <w:t>.</w:t>
      </w:r>
    </w:p>
    <w:tbl>
      <w:tblPr>
        <w:tblStyle w:val="Default"/>
        <w:tblW w:w="5000" w:type="pct"/>
        <w:tblLook w:val="0620" w:firstRow="1" w:lastRow="0" w:firstColumn="0" w:lastColumn="0" w:noHBand="1" w:noVBand="1"/>
      </w:tblPr>
      <w:tblGrid>
        <w:gridCol w:w="1870"/>
        <w:gridCol w:w="1870"/>
        <w:gridCol w:w="1870"/>
        <w:gridCol w:w="1870"/>
        <w:gridCol w:w="1870"/>
      </w:tblGrid>
      <w:tr w:rsidR="00222A45" w14:paraId="191B2A8D" w14:textId="77777777" w:rsidTr="00475F7E">
        <w:trPr>
          <w:cnfStyle w:val="100000000000" w:firstRow="1" w:lastRow="0" w:firstColumn="0" w:lastColumn="0" w:oddVBand="0" w:evenVBand="0" w:oddHBand="0" w:evenHBand="0" w:firstRowFirstColumn="0" w:firstRowLastColumn="0" w:lastRowFirstColumn="0" w:lastRowLastColumn="0"/>
        </w:trPr>
        <w:tc>
          <w:tcPr>
            <w:tcW w:w="1000" w:type="pct"/>
            <w:hideMark/>
          </w:tcPr>
          <w:p w14:paraId="288276FA" w14:textId="77777777" w:rsidR="00222A45" w:rsidRDefault="00222A45" w:rsidP="00600C89">
            <w:r>
              <w:t>Type</w:t>
            </w:r>
          </w:p>
        </w:tc>
        <w:tc>
          <w:tcPr>
            <w:tcW w:w="1000" w:type="pct"/>
            <w:hideMark/>
          </w:tcPr>
          <w:p w14:paraId="301B1BEE" w14:textId="77777777" w:rsidR="00222A45" w:rsidRDefault="00222A45" w:rsidP="00600C89">
            <w:pPr>
              <w:rPr>
                <w:b w:val="0"/>
              </w:rPr>
            </w:pPr>
            <w:r>
              <w:t>Name</w:t>
            </w:r>
          </w:p>
        </w:tc>
        <w:tc>
          <w:tcPr>
            <w:tcW w:w="1000" w:type="pct"/>
            <w:hideMark/>
          </w:tcPr>
          <w:p w14:paraId="1B0B46E7" w14:textId="77777777" w:rsidR="00222A45" w:rsidRDefault="00222A45" w:rsidP="00600C89">
            <w:r>
              <w:t>Telephone</w:t>
            </w:r>
          </w:p>
        </w:tc>
        <w:tc>
          <w:tcPr>
            <w:tcW w:w="1000" w:type="pct"/>
            <w:hideMark/>
          </w:tcPr>
          <w:p w14:paraId="1AABC80D" w14:textId="3700DBEF" w:rsidR="00222A45" w:rsidRDefault="00222A45" w:rsidP="00600C89">
            <w:r>
              <w:t>Support</w:t>
            </w:r>
            <w:r w:rsidR="00725798">
              <w:t xml:space="preserve"> </w:t>
            </w:r>
            <w:r>
              <w:t>Site</w:t>
            </w:r>
          </w:p>
        </w:tc>
        <w:tc>
          <w:tcPr>
            <w:tcW w:w="1000" w:type="pct"/>
            <w:hideMark/>
          </w:tcPr>
          <w:p w14:paraId="4B26586D" w14:textId="69B8F3F5" w:rsidR="00222A45" w:rsidRDefault="00222A45" w:rsidP="00600C89">
            <w:r>
              <w:t>Account</w:t>
            </w:r>
            <w:r w:rsidR="00725798">
              <w:t xml:space="preserve"> </w:t>
            </w:r>
            <w:r>
              <w:t>Number</w:t>
            </w:r>
          </w:p>
        </w:tc>
      </w:tr>
      <w:tr w:rsidR="00222A45" w14:paraId="04C52A0D" w14:textId="77777777" w:rsidTr="00475F7E">
        <w:tc>
          <w:tcPr>
            <w:tcW w:w="1000" w:type="pct"/>
          </w:tcPr>
          <w:p w14:paraId="423C1008" w14:textId="30C0647E" w:rsidR="00222A45" w:rsidRDefault="00BB6A1F" w:rsidP="00600C89">
            <w:r>
              <w:t>General contractor</w:t>
            </w:r>
          </w:p>
        </w:tc>
        <w:tc>
          <w:tcPr>
            <w:tcW w:w="1000" w:type="pct"/>
          </w:tcPr>
          <w:p w14:paraId="153FCE36" w14:textId="77777777" w:rsidR="00222A45" w:rsidRDefault="00222A45" w:rsidP="00600C89"/>
        </w:tc>
        <w:tc>
          <w:tcPr>
            <w:tcW w:w="1000" w:type="pct"/>
          </w:tcPr>
          <w:p w14:paraId="4BD6B626" w14:textId="77777777" w:rsidR="00222A45" w:rsidRDefault="00222A45" w:rsidP="00600C89"/>
        </w:tc>
        <w:tc>
          <w:tcPr>
            <w:tcW w:w="1000" w:type="pct"/>
          </w:tcPr>
          <w:p w14:paraId="0716A30E" w14:textId="77777777" w:rsidR="00222A45" w:rsidRDefault="00222A45" w:rsidP="00600C89"/>
        </w:tc>
        <w:tc>
          <w:tcPr>
            <w:tcW w:w="1000" w:type="pct"/>
          </w:tcPr>
          <w:p w14:paraId="0A79FBFF" w14:textId="77777777" w:rsidR="00222A45" w:rsidRDefault="00222A45" w:rsidP="00600C89"/>
        </w:tc>
      </w:tr>
      <w:tr w:rsidR="00222A45" w14:paraId="17DCAEFD" w14:textId="77777777" w:rsidTr="00475F7E">
        <w:tc>
          <w:tcPr>
            <w:tcW w:w="1000" w:type="pct"/>
          </w:tcPr>
          <w:p w14:paraId="1AEAE1FB" w14:textId="77777777" w:rsidR="00222A45" w:rsidRDefault="00222A45" w:rsidP="00600C89">
            <w:r>
              <w:t>Plumber</w:t>
            </w:r>
          </w:p>
        </w:tc>
        <w:tc>
          <w:tcPr>
            <w:tcW w:w="1000" w:type="pct"/>
          </w:tcPr>
          <w:p w14:paraId="3FEC28EF" w14:textId="77777777" w:rsidR="00222A45" w:rsidRDefault="00222A45" w:rsidP="00600C89"/>
        </w:tc>
        <w:tc>
          <w:tcPr>
            <w:tcW w:w="1000" w:type="pct"/>
          </w:tcPr>
          <w:p w14:paraId="61EB2EFD" w14:textId="77777777" w:rsidR="00222A45" w:rsidRDefault="00222A45" w:rsidP="00600C89"/>
        </w:tc>
        <w:tc>
          <w:tcPr>
            <w:tcW w:w="1000" w:type="pct"/>
          </w:tcPr>
          <w:p w14:paraId="16769BC5" w14:textId="77777777" w:rsidR="00222A45" w:rsidRDefault="00222A45" w:rsidP="00600C89"/>
        </w:tc>
        <w:tc>
          <w:tcPr>
            <w:tcW w:w="1000" w:type="pct"/>
          </w:tcPr>
          <w:p w14:paraId="5F4291B5" w14:textId="77777777" w:rsidR="00222A45" w:rsidRDefault="00222A45" w:rsidP="00600C89"/>
        </w:tc>
      </w:tr>
      <w:tr w:rsidR="00222A45" w14:paraId="4DC6DE63" w14:textId="77777777" w:rsidTr="00475F7E">
        <w:tc>
          <w:tcPr>
            <w:tcW w:w="1000" w:type="pct"/>
          </w:tcPr>
          <w:p w14:paraId="0831D869" w14:textId="77777777" w:rsidR="00222A45" w:rsidRDefault="00222A45" w:rsidP="00600C89">
            <w:r>
              <w:t>Carpenter</w:t>
            </w:r>
          </w:p>
        </w:tc>
        <w:tc>
          <w:tcPr>
            <w:tcW w:w="1000" w:type="pct"/>
          </w:tcPr>
          <w:p w14:paraId="7B47E5F8" w14:textId="77777777" w:rsidR="00222A45" w:rsidRDefault="00222A45" w:rsidP="00600C89"/>
        </w:tc>
        <w:tc>
          <w:tcPr>
            <w:tcW w:w="1000" w:type="pct"/>
          </w:tcPr>
          <w:p w14:paraId="104E5348" w14:textId="77777777" w:rsidR="00222A45" w:rsidRDefault="00222A45" w:rsidP="00600C89"/>
        </w:tc>
        <w:tc>
          <w:tcPr>
            <w:tcW w:w="1000" w:type="pct"/>
          </w:tcPr>
          <w:p w14:paraId="27DDB21F" w14:textId="77777777" w:rsidR="00222A45" w:rsidRDefault="00222A45" w:rsidP="00600C89"/>
        </w:tc>
        <w:tc>
          <w:tcPr>
            <w:tcW w:w="1000" w:type="pct"/>
          </w:tcPr>
          <w:p w14:paraId="7F07153E" w14:textId="77777777" w:rsidR="00222A45" w:rsidRDefault="00222A45" w:rsidP="00600C89"/>
        </w:tc>
      </w:tr>
      <w:tr w:rsidR="00222A45" w14:paraId="4761D4D3" w14:textId="77777777" w:rsidTr="00475F7E">
        <w:tc>
          <w:tcPr>
            <w:tcW w:w="1000" w:type="pct"/>
          </w:tcPr>
          <w:p w14:paraId="614E6756" w14:textId="77777777" w:rsidR="00222A45" w:rsidRDefault="00222A45" w:rsidP="00600C89">
            <w:r>
              <w:t>Electrician</w:t>
            </w:r>
          </w:p>
        </w:tc>
        <w:tc>
          <w:tcPr>
            <w:tcW w:w="1000" w:type="pct"/>
          </w:tcPr>
          <w:p w14:paraId="17DF3340" w14:textId="77777777" w:rsidR="00222A45" w:rsidRDefault="00222A45" w:rsidP="00600C89"/>
        </w:tc>
        <w:tc>
          <w:tcPr>
            <w:tcW w:w="1000" w:type="pct"/>
          </w:tcPr>
          <w:p w14:paraId="68BDCC07" w14:textId="77777777" w:rsidR="00222A45" w:rsidRDefault="00222A45" w:rsidP="00600C89"/>
        </w:tc>
        <w:tc>
          <w:tcPr>
            <w:tcW w:w="1000" w:type="pct"/>
          </w:tcPr>
          <w:p w14:paraId="54492812" w14:textId="77777777" w:rsidR="00222A45" w:rsidRDefault="00222A45" w:rsidP="00600C89"/>
        </w:tc>
        <w:tc>
          <w:tcPr>
            <w:tcW w:w="1000" w:type="pct"/>
          </w:tcPr>
          <w:p w14:paraId="15931A3A" w14:textId="77777777" w:rsidR="00222A45" w:rsidRDefault="00222A45" w:rsidP="00600C89"/>
        </w:tc>
      </w:tr>
      <w:tr w:rsidR="00222A45" w14:paraId="1E03F0AA" w14:textId="77777777" w:rsidTr="00475F7E">
        <w:tc>
          <w:tcPr>
            <w:tcW w:w="1000" w:type="pct"/>
          </w:tcPr>
          <w:p w14:paraId="0F2E6D82" w14:textId="77777777" w:rsidR="00222A45" w:rsidRDefault="00222A45" w:rsidP="00600C89">
            <w:r>
              <w:t>Roofer</w:t>
            </w:r>
          </w:p>
        </w:tc>
        <w:tc>
          <w:tcPr>
            <w:tcW w:w="1000" w:type="pct"/>
          </w:tcPr>
          <w:p w14:paraId="032BD951" w14:textId="77777777" w:rsidR="00222A45" w:rsidRDefault="00222A45" w:rsidP="00600C89"/>
        </w:tc>
        <w:tc>
          <w:tcPr>
            <w:tcW w:w="1000" w:type="pct"/>
          </w:tcPr>
          <w:p w14:paraId="443C97AC" w14:textId="77777777" w:rsidR="00222A45" w:rsidRDefault="00222A45" w:rsidP="00600C89"/>
        </w:tc>
        <w:tc>
          <w:tcPr>
            <w:tcW w:w="1000" w:type="pct"/>
          </w:tcPr>
          <w:p w14:paraId="63937182" w14:textId="77777777" w:rsidR="00222A45" w:rsidRDefault="00222A45" w:rsidP="00600C89"/>
        </w:tc>
        <w:tc>
          <w:tcPr>
            <w:tcW w:w="1000" w:type="pct"/>
          </w:tcPr>
          <w:p w14:paraId="2A7678C5" w14:textId="77777777" w:rsidR="00222A45" w:rsidRDefault="00222A45" w:rsidP="00600C89"/>
        </w:tc>
      </w:tr>
      <w:tr w:rsidR="00222A45" w14:paraId="76F7237F" w14:textId="77777777" w:rsidTr="00475F7E">
        <w:tc>
          <w:tcPr>
            <w:tcW w:w="1000" w:type="pct"/>
          </w:tcPr>
          <w:p w14:paraId="18346E18" w14:textId="21BAE7B3" w:rsidR="00222A45" w:rsidRDefault="00222A45" w:rsidP="00600C89">
            <w:r w:rsidRPr="00F854B1">
              <w:t>Clean-</w:t>
            </w:r>
            <w:r w:rsidR="00DD2BE1">
              <w:t>u</w:t>
            </w:r>
            <w:r w:rsidRPr="00F854B1">
              <w:t>p</w:t>
            </w:r>
            <w:r w:rsidR="00725798">
              <w:rPr>
                <w:b/>
                <w:bCs/>
              </w:rPr>
              <w:t xml:space="preserve"> </w:t>
            </w:r>
            <w:r w:rsidR="00DD2BE1">
              <w:t>c</w:t>
            </w:r>
            <w:r w:rsidRPr="00F854B1">
              <w:t>rew</w:t>
            </w:r>
          </w:p>
        </w:tc>
        <w:tc>
          <w:tcPr>
            <w:tcW w:w="1000" w:type="pct"/>
          </w:tcPr>
          <w:p w14:paraId="2E705B5F" w14:textId="77777777" w:rsidR="00222A45" w:rsidRDefault="00222A45" w:rsidP="00600C89"/>
        </w:tc>
        <w:tc>
          <w:tcPr>
            <w:tcW w:w="1000" w:type="pct"/>
          </w:tcPr>
          <w:p w14:paraId="276E1E62" w14:textId="77777777" w:rsidR="00222A45" w:rsidRDefault="00222A45" w:rsidP="00600C89"/>
        </w:tc>
        <w:tc>
          <w:tcPr>
            <w:tcW w:w="1000" w:type="pct"/>
          </w:tcPr>
          <w:p w14:paraId="46906B65" w14:textId="77777777" w:rsidR="00222A45" w:rsidRDefault="00222A45" w:rsidP="00600C89"/>
        </w:tc>
        <w:tc>
          <w:tcPr>
            <w:tcW w:w="1000" w:type="pct"/>
          </w:tcPr>
          <w:p w14:paraId="2D74DAB5" w14:textId="77777777" w:rsidR="00222A45" w:rsidRDefault="00222A45" w:rsidP="00600C89"/>
        </w:tc>
      </w:tr>
      <w:tr w:rsidR="00222A45" w14:paraId="424B6494" w14:textId="77777777" w:rsidTr="00475F7E">
        <w:tc>
          <w:tcPr>
            <w:tcW w:w="1000" w:type="pct"/>
          </w:tcPr>
          <w:p w14:paraId="0219C5DD" w14:textId="27C9D21D" w:rsidR="00222A45" w:rsidRDefault="00222A45" w:rsidP="00600C89">
            <w:r w:rsidRPr="00F854B1">
              <w:t>Landscape</w:t>
            </w:r>
            <w:r w:rsidR="00725798">
              <w:rPr>
                <w:b/>
                <w:bCs/>
              </w:rPr>
              <w:t xml:space="preserve"> </w:t>
            </w:r>
            <w:r w:rsidR="00DD2BE1">
              <w:t>c</w:t>
            </w:r>
            <w:r w:rsidRPr="00F854B1">
              <w:t>rew/</w:t>
            </w:r>
            <w:r w:rsidR="00DD2BE1">
              <w:t>a</w:t>
            </w:r>
            <w:r w:rsidRPr="00F854B1">
              <w:t>rborist</w:t>
            </w:r>
          </w:p>
        </w:tc>
        <w:tc>
          <w:tcPr>
            <w:tcW w:w="1000" w:type="pct"/>
          </w:tcPr>
          <w:p w14:paraId="31C8532D" w14:textId="77777777" w:rsidR="00222A45" w:rsidRDefault="00222A45" w:rsidP="00600C89"/>
        </w:tc>
        <w:tc>
          <w:tcPr>
            <w:tcW w:w="1000" w:type="pct"/>
          </w:tcPr>
          <w:p w14:paraId="6D2BBF69" w14:textId="77777777" w:rsidR="00222A45" w:rsidRDefault="00222A45" w:rsidP="00600C89"/>
        </w:tc>
        <w:tc>
          <w:tcPr>
            <w:tcW w:w="1000" w:type="pct"/>
          </w:tcPr>
          <w:p w14:paraId="425B1CB9" w14:textId="77777777" w:rsidR="00222A45" w:rsidRDefault="00222A45" w:rsidP="00600C89"/>
        </w:tc>
        <w:tc>
          <w:tcPr>
            <w:tcW w:w="1000" w:type="pct"/>
          </w:tcPr>
          <w:p w14:paraId="3C69CF88" w14:textId="77777777" w:rsidR="00222A45" w:rsidRDefault="00222A45" w:rsidP="00600C89"/>
        </w:tc>
      </w:tr>
      <w:tr w:rsidR="00222A45" w14:paraId="5250925D" w14:textId="77777777" w:rsidTr="00475F7E">
        <w:tc>
          <w:tcPr>
            <w:tcW w:w="1000" w:type="pct"/>
          </w:tcPr>
          <w:p w14:paraId="615E693D" w14:textId="048E74F6" w:rsidR="00222A45" w:rsidRDefault="00DD2BE1" w:rsidP="00600C89">
            <w:r w:rsidRPr="0022088F">
              <w:rPr>
                <w:highlight w:val="yellow"/>
              </w:rPr>
              <w:t>[</w:t>
            </w:r>
            <w:r w:rsidR="00222A45" w:rsidRPr="0022088F">
              <w:rPr>
                <w:highlight w:val="yellow"/>
              </w:rPr>
              <w:t>Supply</w:t>
            </w:r>
            <w:r w:rsidR="00725798" w:rsidRPr="0022088F">
              <w:rPr>
                <w:b/>
                <w:highlight w:val="yellow"/>
              </w:rPr>
              <w:t xml:space="preserve"> </w:t>
            </w:r>
            <w:r>
              <w:rPr>
                <w:highlight w:val="yellow"/>
              </w:rPr>
              <w:t>v</w:t>
            </w:r>
            <w:r w:rsidR="00222A45" w:rsidRPr="0022088F">
              <w:rPr>
                <w:highlight w:val="yellow"/>
              </w:rPr>
              <w:t>endor</w:t>
            </w:r>
            <w:r w:rsidR="00725798" w:rsidRPr="0022088F">
              <w:rPr>
                <w:b/>
                <w:highlight w:val="yellow"/>
              </w:rPr>
              <w:t xml:space="preserve"> </w:t>
            </w:r>
            <w:r w:rsidR="00222A45" w:rsidRPr="0022088F">
              <w:rPr>
                <w:highlight w:val="yellow"/>
              </w:rPr>
              <w:t>A</w:t>
            </w:r>
            <w:r w:rsidRPr="0022088F">
              <w:rPr>
                <w:highlight w:val="yellow"/>
              </w:rPr>
              <w:t>]</w:t>
            </w:r>
          </w:p>
        </w:tc>
        <w:tc>
          <w:tcPr>
            <w:tcW w:w="1000" w:type="pct"/>
          </w:tcPr>
          <w:p w14:paraId="7DF84371" w14:textId="77777777" w:rsidR="00222A45" w:rsidRDefault="00222A45" w:rsidP="00600C89"/>
        </w:tc>
        <w:tc>
          <w:tcPr>
            <w:tcW w:w="1000" w:type="pct"/>
          </w:tcPr>
          <w:p w14:paraId="384030AD" w14:textId="77777777" w:rsidR="00222A45" w:rsidRDefault="00222A45" w:rsidP="00600C89"/>
        </w:tc>
        <w:tc>
          <w:tcPr>
            <w:tcW w:w="1000" w:type="pct"/>
          </w:tcPr>
          <w:p w14:paraId="1198229C" w14:textId="77777777" w:rsidR="00222A45" w:rsidRDefault="00222A45" w:rsidP="00600C89"/>
        </w:tc>
        <w:tc>
          <w:tcPr>
            <w:tcW w:w="1000" w:type="pct"/>
          </w:tcPr>
          <w:p w14:paraId="14747246" w14:textId="77777777" w:rsidR="00222A45" w:rsidRDefault="00222A45" w:rsidP="00600C89"/>
        </w:tc>
      </w:tr>
      <w:tr w:rsidR="00222A45" w14:paraId="306BDF40" w14:textId="77777777" w:rsidTr="00475F7E">
        <w:tc>
          <w:tcPr>
            <w:tcW w:w="1000" w:type="pct"/>
          </w:tcPr>
          <w:p w14:paraId="780BD6B1" w14:textId="6829AD59" w:rsidR="00222A45" w:rsidRDefault="00DD2BE1" w:rsidP="00600C89">
            <w:r w:rsidRPr="0022088F">
              <w:rPr>
                <w:highlight w:val="yellow"/>
              </w:rPr>
              <w:t>[</w:t>
            </w:r>
            <w:r w:rsidR="00222A45" w:rsidRPr="0022088F">
              <w:rPr>
                <w:highlight w:val="yellow"/>
              </w:rPr>
              <w:t>Supply</w:t>
            </w:r>
            <w:r w:rsidR="00725798" w:rsidRPr="0022088F">
              <w:rPr>
                <w:b/>
                <w:highlight w:val="yellow"/>
              </w:rPr>
              <w:t xml:space="preserve"> </w:t>
            </w:r>
            <w:r>
              <w:rPr>
                <w:highlight w:val="yellow"/>
              </w:rPr>
              <w:t>v</w:t>
            </w:r>
            <w:r w:rsidR="00222A45" w:rsidRPr="0022088F">
              <w:rPr>
                <w:highlight w:val="yellow"/>
              </w:rPr>
              <w:t>endor</w:t>
            </w:r>
            <w:r w:rsidR="00725798" w:rsidRPr="0022088F">
              <w:rPr>
                <w:b/>
                <w:highlight w:val="yellow"/>
              </w:rPr>
              <w:t xml:space="preserve"> </w:t>
            </w:r>
            <w:r w:rsidR="00222A45" w:rsidRPr="0022088F">
              <w:rPr>
                <w:highlight w:val="yellow"/>
              </w:rPr>
              <w:t>B</w:t>
            </w:r>
            <w:r w:rsidRPr="0022088F">
              <w:rPr>
                <w:highlight w:val="yellow"/>
              </w:rPr>
              <w:t>]</w:t>
            </w:r>
          </w:p>
        </w:tc>
        <w:tc>
          <w:tcPr>
            <w:tcW w:w="1000" w:type="pct"/>
          </w:tcPr>
          <w:p w14:paraId="79384D7E" w14:textId="77777777" w:rsidR="00222A45" w:rsidRDefault="00222A45" w:rsidP="00600C89"/>
        </w:tc>
        <w:tc>
          <w:tcPr>
            <w:tcW w:w="1000" w:type="pct"/>
          </w:tcPr>
          <w:p w14:paraId="0001CB18" w14:textId="77777777" w:rsidR="00222A45" w:rsidRDefault="00222A45" w:rsidP="00600C89"/>
        </w:tc>
        <w:tc>
          <w:tcPr>
            <w:tcW w:w="1000" w:type="pct"/>
          </w:tcPr>
          <w:p w14:paraId="5FD915FC" w14:textId="77777777" w:rsidR="00222A45" w:rsidRDefault="00222A45" w:rsidP="00600C89"/>
        </w:tc>
        <w:tc>
          <w:tcPr>
            <w:tcW w:w="1000" w:type="pct"/>
          </w:tcPr>
          <w:p w14:paraId="262D3C37" w14:textId="77777777" w:rsidR="00222A45" w:rsidRDefault="00222A45" w:rsidP="00600C89"/>
        </w:tc>
      </w:tr>
      <w:tr w:rsidR="00222A45" w14:paraId="6F9F1E54" w14:textId="77777777" w:rsidTr="00475F7E">
        <w:tc>
          <w:tcPr>
            <w:tcW w:w="1000" w:type="pct"/>
          </w:tcPr>
          <w:p w14:paraId="356068DA" w14:textId="21EC2113" w:rsidR="00222A45" w:rsidRPr="00A14D9F" w:rsidRDefault="00222A45" w:rsidP="00600C89">
            <w:r w:rsidRPr="00A14D9F">
              <w:t>Building</w:t>
            </w:r>
            <w:r w:rsidR="00725798" w:rsidRPr="00475F7E">
              <w:t xml:space="preserve"> </w:t>
            </w:r>
            <w:r w:rsidR="00DD2BE1">
              <w:t>i</w:t>
            </w:r>
            <w:r w:rsidRPr="00A14D9F">
              <w:t>nspector</w:t>
            </w:r>
          </w:p>
        </w:tc>
        <w:tc>
          <w:tcPr>
            <w:tcW w:w="1000" w:type="pct"/>
          </w:tcPr>
          <w:p w14:paraId="4EA33B6D" w14:textId="77777777" w:rsidR="00222A45" w:rsidRPr="00A14D9F" w:rsidRDefault="00222A45" w:rsidP="00600C89"/>
        </w:tc>
        <w:tc>
          <w:tcPr>
            <w:tcW w:w="1000" w:type="pct"/>
          </w:tcPr>
          <w:p w14:paraId="672BA255" w14:textId="77777777" w:rsidR="00222A45" w:rsidRPr="00A14D9F" w:rsidRDefault="00222A45" w:rsidP="00600C89"/>
        </w:tc>
        <w:tc>
          <w:tcPr>
            <w:tcW w:w="1000" w:type="pct"/>
          </w:tcPr>
          <w:p w14:paraId="0FFF79A3" w14:textId="77777777" w:rsidR="00222A45" w:rsidRPr="00A14D9F" w:rsidRDefault="00222A45" w:rsidP="00600C89"/>
        </w:tc>
        <w:tc>
          <w:tcPr>
            <w:tcW w:w="1000" w:type="pct"/>
          </w:tcPr>
          <w:p w14:paraId="56EA2520" w14:textId="77777777" w:rsidR="00222A45" w:rsidRPr="00A14D9F" w:rsidRDefault="00222A45" w:rsidP="00600C89"/>
        </w:tc>
      </w:tr>
      <w:tr w:rsidR="00222A45" w14:paraId="56939174" w14:textId="77777777" w:rsidTr="00475F7E">
        <w:tc>
          <w:tcPr>
            <w:tcW w:w="1000" w:type="pct"/>
          </w:tcPr>
          <w:p w14:paraId="465B7753" w14:textId="6858AF6F" w:rsidR="00222A45" w:rsidRPr="00A14D9F" w:rsidRDefault="00222A45" w:rsidP="00600C89">
            <w:r w:rsidRPr="00A14D9F">
              <w:t>Insurance</w:t>
            </w:r>
            <w:r w:rsidR="00725798" w:rsidRPr="00475F7E">
              <w:t xml:space="preserve"> </w:t>
            </w:r>
            <w:r w:rsidRPr="00A14D9F">
              <w:t>Agent</w:t>
            </w:r>
          </w:p>
        </w:tc>
        <w:tc>
          <w:tcPr>
            <w:tcW w:w="1000" w:type="pct"/>
          </w:tcPr>
          <w:p w14:paraId="3DFD79E7" w14:textId="77777777" w:rsidR="00222A45" w:rsidRPr="00A14D9F" w:rsidRDefault="00222A45" w:rsidP="00600C89"/>
        </w:tc>
        <w:tc>
          <w:tcPr>
            <w:tcW w:w="1000" w:type="pct"/>
          </w:tcPr>
          <w:p w14:paraId="403A6916" w14:textId="77777777" w:rsidR="00222A45" w:rsidRPr="00A14D9F" w:rsidRDefault="00222A45" w:rsidP="00600C89"/>
        </w:tc>
        <w:tc>
          <w:tcPr>
            <w:tcW w:w="1000" w:type="pct"/>
          </w:tcPr>
          <w:p w14:paraId="1BDE467D" w14:textId="77777777" w:rsidR="00222A45" w:rsidRPr="00A14D9F" w:rsidRDefault="00222A45" w:rsidP="00600C89"/>
        </w:tc>
        <w:tc>
          <w:tcPr>
            <w:tcW w:w="1000" w:type="pct"/>
          </w:tcPr>
          <w:p w14:paraId="3942E68D" w14:textId="77777777" w:rsidR="00222A45" w:rsidRPr="00A14D9F" w:rsidRDefault="00222A45" w:rsidP="00600C89"/>
        </w:tc>
      </w:tr>
      <w:tr w:rsidR="00222A45" w14:paraId="5148CC4F" w14:textId="77777777" w:rsidTr="00475F7E">
        <w:tc>
          <w:tcPr>
            <w:tcW w:w="1000" w:type="pct"/>
          </w:tcPr>
          <w:p w14:paraId="763FEDFF" w14:textId="7ABDA566" w:rsidR="00222A45" w:rsidRPr="00475F7E" w:rsidRDefault="00DD2BE1" w:rsidP="00600C89">
            <w:r w:rsidRPr="0022088F">
              <w:rPr>
                <w:highlight w:val="yellow"/>
              </w:rPr>
              <w:t>[</w:t>
            </w:r>
            <w:r w:rsidR="00222A45" w:rsidRPr="0022088F">
              <w:rPr>
                <w:highlight w:val="yellow"/>
              </w:rPr>
              <w:t>Utility</w:t>
            </w:r>
            <w:r w:rsidR="00725798" w:rsidRPr="0022088F">
              <w:rPr>
                <w:highlight w:val="yellow"/>
              </w:rPr>
              <w:t xml:space="preserve"> </w:t>
            </w:r>
            <w:r>
              <w:rPr>
                <w:highlight w:val="yellow"/>
              </w:rPr>
              <w:t>c</w:t>
            </w:r>
            <w:r w:rsidR="00222A45" w:rsidRPr="0022088F">
              <w:rPr>
                <w:highlight w:val="yellow"/>
              </w:rPr>
              <w:t>ompany</w:t>
            </w:r>
            <w:r w:rsidR="00725798" w:rsidRPr="0022088F">
              <w:rPr>
                <w:highlight w:val="yellow"/>
              </w:rPr>
              <w:t xml:space="preserve"> </w:t>
            </w:r>
            <w:r w:rsidR="00222A45" w:rsidRPr="0022088F">
              <w:rPr>
                <w:highlight w:val="yellow"/>
              </w:rPr>
              <w:t>A</w:t>
            </w:r>
            <w:r w:rsidRPr="0022088F">
              <w:rPr>
                <w:highlight w:val="yellow"/>
              </w:rPr>
              <w:t>]</w:t>
            </w:r>
          </w:p>
        </w:tc>
        <w:tc>
          <w:tcPr>
            <w:tcW w:w="1000" w:type="pct"/>
          </w:tcPr>
          <w:p w14:paraId="0D9A4E32" w14:textId="77777777" w:rsidR="00222A45" w:rsidRPr="00A14D9F" w:rsidRDefault="00222A45" w:rsidP="00600C89"/>
        </w:tc>
        <w:tc>
          <w:tcPr>
            <w:tcW w:w="1000" w:type="pct"/>
          </w:tcPr>
          <w:p w14:paraId="73B67FB2" w14:textId="77777777" w:rsidR="00222A45" w:rsidRPr="00A14D9F" w:rsidRDefault="00222A45" w:rsidP="00600C89"/>
        </w:tc>
        <w:tc>
          <w:tcPr>
            <w:tcW w:w="1000" w:type="pct"/>
          </w:tcPr>
          <w:p w14:paraId="3B4DBDF6" w14:textId="77777777" w:rsidR="00222A45" w:rsidRPr="00A14D9F" w:rsidRDefault="00222A45" w:rsidP="00600C89"/>
        </w:tc>
        <w:tc>
          <w:tcPr>
            <w:tcW w:w="1000" w:type="pct"/>
          </w:tcPr>
          <w:p w14:paraId="307D483B" w14:textId="77777777" w:rsidR="00222A45" w:rsidRPr="00A14D9F" w:rsidRDefault="00222A45" w:rsidP="00600C89"/>
        </w:tc>
      </w:tr>
      <w:tr w:rsidR="00222A45" w14:paraId="48D7051A" w14:textId="77777777" w:rsidTr="00475F7E">
        <w:tc>
          <w:tcPr>
            <w:tcW w:w="1000" w:type="pct"/>
          </w:tcPr>
          <w:p w14:paraId="70D2DA79" w14:textId="587F2F8B" w:rsidR="00222A45" w:rsidRPr="00475F7E" w:rsidRDefault="00DD2BE1" w:rsidP="00600C89">
            <w:r w:rsidRPr="0022088F">
              <w:rPr>
                <w:highlight w:val="yellow"/>
              </w:rPr>
              <w:t>[</w:t>
            </w:r>
            <w:r w:rsidR="00222A45" w:rsidRPr="0022088F">
              <w:rPr>
                <w:highlight w:val="yellow"/>
              </w:rPr>
              <w:t>Utility</w:t>
            </w:r>
            <w:r w:rsidR="00725798" w:rsidRPr="0022088F">
              <w:rPr>
                <w:highlight w:val="yellow"/>
              </w:rPr>
              <w:t xml:space="preserve"> </w:t>
            </w:r>
            <w:r>
              <w:rPr>
                <w:highlight w:val="yellow"/>
              </w:rPr>
              <w:t>c</w:t>
            </w:r>
            <w:r w:rsidR="00222A45" w:rsidRPr="0022088F">
              <w:rPr>
                <w:highlight w:val="yellow"/>
              </w:rPr>
              <w:t>ompany</w:t>
            </w:r>
            <w:r w:rsidR="00725798" w:rsidRPr="0022088F">
              <w:rPr>
                <w:highlight w:val="yellow"/>
              </w:rPr>
              <w:t xml:space="preserve"> </w:t>
            </w:r>
            <w:r w:rsidR="00222A45" w:rsidRPr="0022088F">
              <w:rPr>
                <w:highlight w:val="yellow"/>
              </w:rPr>
              <w:t>B</w:t>
            </w:r>
            <w:r w:rsidRPr="0022088F">
              <w:rPr>
                <w:highlight w:val="yellow"/>
              </w:rPr>
              <w:t>]</w:t>
            </w:r>
          </w:p>
        </w:tc>
        <w:tc>
          <w:tcPr>
            <w:tcW w:w="1000" w:type="pct"/>
          </w:tcPr>
          <w:p w14:paraId="641443C0" w14:textId="77777777" w:rsidR="00222A45" w:rsidRPr="00A14D9F" w:rsidRDefault="00222A45" w:rsidP="00600C89"/>
        </w:tc>
        <w:tc>
          <w:tcPr>
            <w:tcW w:w="1000" w:type="pct"/>
          </w:tcPr>
          <w:p w14:paraId="7877F6E3" w14:textId="77777777" w:rsidR="00222A45" w:rsidRPr="00A14D9F" w:rsidRDefault="00222A45" w:rsidP="00600C89"/>
        </w:tc>
        <w:tc>
          <w:tcPr>
            <w:tcW w:w="1000" w:type="pct"/>
          </w:tcPr>
          <w:p w14:paraId="2D475003" w14:textId="77777777" w:rsidR="00222A45" w:rsidRPr="00A14D9F" w:rsidRDefault="00222A45" w:rsidP="00600C89"/>
        </w:tc>
        <w:tc>
          <w:tcPr>
            <w:tcW w:w="1000" w:type="pct"/>
          </w:tcPr>
          <w:p w14:paraId="23D54C26" w14:textId="77777777" w:rsidR="00222A45" w:rsidRPr="00A14D9F" w:rsidRDefault="00222A45" w:rsidP="00600C89"/>
        </w:tc>
      </w:tr>
      <w:tr w:rsidR="00222A45" w14:paraId="0966F03C" w14:textId="77777777" w:rsidTr="00475F7E">
        <w:tc>
          <w:tcPr>
            <w:tcW w:w="1000" w:type="pct"/>
          </w:tcPr>
          <w:p w14:paraId="7BEB923B" w14:textId="77777777" w:rsidR="00222A45" w:rsidRPr="00A14D9F" w:rsidRDefault="00222A45" w:rsidP="00600C89"/>
        </w:tc>
        <w:tc>
          <w:tcPr>
            <w:tcW w:w="1000" w:type="pct"/>
          </w:tcPr>
          <w:p w14:paraId="1755CED5" w14:textId="77777777" w:rsidR="00222A45" w:rsidRPr="00A14D9F" w:rsidRDefault="00222A45" w:rsidP="00600C89"/>
        </w:tc>
        <w:tc>
          <w:tcPr>
            <w:tcW w:w="1000" w:type="pct"/>
          </w:tcPr>
          <w:p w14:paraId="51EC7C59" w14:textId="77777777" w:rsidR="00222A45" w:rsidRPr="00A14D9F" w:rsidRDefault="00222A45" w:rsidP="00600C89"/>
        </w:tc>
        <w:tc>
          <w:tcPr>
            <w:tcW w:w="1000" w:type="pct"/>
          </w:tcPr>
          <w:p w14:paraId="786B3A4B" w14:textId="77777777" w:rsidR="00222A45" w:rsidRPr="00A14D9F" w:rsidRDefault="00222A45" w:rsidP="00600C89"/>
        </w:tc>
        <w:tc>
          <w:tcPr>
            <w:tcW w:w="1000" w:type="pct"/>
          </w:tcPr>
          <w:p w14:paraId="44A858E4" w14:textId="77777777" w:rsidR="00222A45" w:rsidRPr="00A14D9F" w:rsidRDefault="00222A45" w:rsidP="00600C89"/>
        </w:tc>
      </w:tr>
      <w:tr w:rsidR="00222A45" w14:paraId="7D8F0B4D" w14:textId="77777777" w:rsidTr="00475F7E">
        <w:tc>
          <w:tcPr>
            <w:tcW w:w="1000" w:type="pct"/>
          </w:tcPr>
          <w:p w14:paraId="4D1AD343" w14:textId="77777777" w:rsidR="00222A45" w:rsidRPr="00A14D9F" w:rsidRDefault="00222A45" w:rsidP="00600C89"/>
        </w:tc>
        <w:tc>
          <w:tcPr>
            <w:tcW w:w="1000" w:type="pct"/>
          </w:tcPr>
          <w:p w14:paraId="1927844A" w14:textId="77777777" w:rsidR="00222A45" w:rsidRPr="00A14D9F" w:rsidRDefault="00222A45" w:rsidP="00600C89"/>
        </w:tc>
        <w:tc>
          <w:tcPr>
            <w:tcW w:w="1000" w:type="pct"/>
          </w:tcPr>
          <w:p w14:paraId="1C0AC149" w14:textId="77777777" w:rsidR="00222A45" w:rsidRPr="00A14D9F" w:rsidRDefault="00222A45" w:rsidP="00600C89"/>
        </w:tc>
        <w:tc>
          <w:tcPr>
            <w:tcW w:w="1000" w:type="pct"/>
          </w:tcPr>
          <w:p w14:paraId="63A5BC0C" w14:textId="77777777" w:rsidR="00222A45" w:rsidRPr="00A14D9F" w:rsidRDefault="00222A45" w:rsidP="00600C89"/>
        </w:tc>
        <w:tc>
          <w:tcPr>
            <w:tcW w:w="1000" w:type="pct"/>
          </w:tcPr>
          <w:p w14:paraId="682C10D8" w14:textId="77777777" w:rsidR="00222A45" w:rsidRPr="00A14D9F" w:rsidRDefault="00222A45" w:rsidP="00600C89"/>
        </w:tc>
      </w:tr>
    </w:tbl>
    <w:p w14:paraId="73B18B32" w14:textId="77777777" w:rsidR="00222A45" w:rsidRDefault="00222A45" w:rsidP="00600C89"/>
    <w:p w14:paraId="7D35F1AD" w14:textId="26BFF769" w:rsidR="00222A45" w:rsidRDefault="00222A45" w:rsidP="00D02395">
      <w:pPr>
        <w:pStyle w:val="Heading3"/>
      </w:pPr>
      <w:r w:rsidRPr="006519A0">
        <w:t>Vital</w:t>
      </w:r>
      <w:r w:rsidR="00725798">
        <w:t xml:space="preserve"> </w:t>
      </w:r>
      <w:r w:rsidRPr="006519A0">
        <w:t>Record</w:t>
      </w:r>
      <w:r w:rsidR="00EB52CD">
        <w:t>s</w:t>
      </w:r>
    </w:p>
    <w:tbl>
      <w:tblPr>
        <w:tblStyle w:val="Default"/>
        <w:tblW w:w="5000" w:type="pct"/>
        <w:tblLook w:val="0620" w:firstRow="1" w:lastRow="0" w:firstColumn="0" w:lastColumn="0" w:noHBand="1" w:noVBand="1"/>
      </w:tblPr>
      <w:tblGrid>
        <w:gridCol w:w="5644"/>
        <w:gridCol w:w="3706"/>
      </w:tblGrid>
      <w:tr w:rsidR="00222A45" w:rsidRPr="006519A0" w14:paraId="1E6F0891" w14:textId="77777777" w:rsidTr="00475F7E">
        <w:trPr>
          <w:cnfStyle w:val="100000000000" w:firstRow="1" w:lastRow="0" w:firstColumn="0" w:lastColumn="0" w:oddVBand="0" w:evenVBand="0" w:oddHBand="0" w:evenHBand="0" w:firstRowFirstColumn="0" w:firstRowLastColumn="0" w:lastRowFirstColumn="0" w:lastRowLastColumn="0"/>
        </w:trPr>
        <w:tc>
          <w:tcPr>
            <w:tcW w:w="3018" w:type="pct"/>
          </w:tcPr>
          <w:p w14:paraId="19856513" w14:textId="77777777" w:rsidR="00222A45" w:rsidRPr="00024D3C" w:rsidRDefault="00222A45" w:rsidP="00271E68">
            <w:pPr>
              <w:pStyle w:val="NoSpacing"/>
            </w:pPr>
            <w:r w:rsidRPr="00024D3C">
              <w:t>Document</w:t>
            </w:r>
          </w:p>
        </w:tc>
        <w:tc>
          <w:tcPr>
            <w:tcW w:w="1982" w:type="pct"/>
          </w:tcPr>
          <w:p w14:paraId="2D833AAF" w14:textId="77777777" w:rsidR="00222A45" w:rsidRPr="00024D3C" w:rsidRDefault="00222A45" w:rsidP="00271E68">
            <w:pPr>
              <w:pStyle w:val="NoSpacing"/>
            </w:pPr>
            <w:r w:rsidRPr="00024D3C">
              <w:t>Location</w:t>
            </w:r>
          </w:p>
        </w:tc>
      </w:tr>
      <w:tr w:rsidR="00222A45" w14:paraId="1C2D289C" w14:textId="77777777" w:rsidTr="00475F7E">
        <w:tc>
          <w:tcPr>
            <w:tcW w:w="3018" w:type="pct"/>
          </w:tcPr>
          <w:p w14:paraId="24A876F9" w14:textId="67A4DE54" w:rsidR="00222A45" w:rsidRPr="008E0DD2" w:rsidRDefault="00222A45" w:rsidP="00271E68">
            <w:pPr>
              <w:pStyle w:val="NoSpacing"/>
            </w:pPr>
            <w:r w:rsidRPr="008E0DD2">
              <w:t>List</w:t>
            </w:r>
            <w:r w:rsidR="00725798">
              <w:t xml:space="preserve"> </w:t>
            </w:r>
            <w:r w:rsidRPr="008E0DD2">
              <w:t>of</w:t>
            </w:r>
            <w:r w:rsidR="00725798">
              <w:t xml:space="preserve"> </w:t>
            </w:r>
            <w:r w:rsidR="00DD2BE1">
              <w:t>c</w:t>
            </w:r>
            <w:r w:rsidR="00271E68">
              <w:t>onstituent</w:t>
            </w:r>
            <w:r w:rsidRPr="008E0DD2">
              <w:t>s</w:t>
            </w:r>
            <w:r w:rsidR="00725798">
              <w:t xml:space="preserve"> </w:t>
            </w:r>
            <w:r w:rsidRPr="008E0DD2">
              <w:t>(</w:t>
            </w:r>
            <w:r w:rsidR="00DD2BE1">
              <w:t>h</w:t>
            </w:r>
            <w:r w:rsidRPr="008E0DD2">
              <w:t>omeowners)</w:t>
            </w:r>
          </w:p>
        </w:tc>
        <w:tc>
          <w:tcPr>
            <w:tcW w:w="1982" w:type="pct"/>
          </w:tcPr>
          <w:p w14:paraId="6DE8EF31" w14:textId="77777777" w:rsidR="00222A45" w:rsidRPr="008E0DD2" w:rsidRDefault="00222A45" w:rsidP="00271E68">
            <w:pPr>
              <w:pStyle w:val="NoSpacing"/>
            </w:pPr>
          </w:p>
        </w:tc>
      </w:tr>
      <w:tr w:rsidR="00222A45" w14:paraId="2F373E06" w14:textId="77777777" w:rsidTr="00475F7E">
        <w:tc>
          <w:tcPr>
            <w:tcW w:w="3018" w:type="pct"/>
          </w:tcPr>
          <w:p w14:paraId="0B7B9B41" w14:textId="760B1ED0" w:rsidR="00222A45" w:rsidRPr="008E0DD2" w:rsidRDefault="00222A45" w:rsidP="00271E68">
            <w:pPr>
              <w:pStyle w:val="NoSpacing"/>
            </w:pPr>
            <w:r w:rsidRPr="008E0DD2">
              <w:t>Written</w:t>
            </w:r>
            <w:r w:rsidR="00725798">
              <w:t xml:space="preserve"> </w:t>
            </w:r>
            <w:r w:rsidR="00DD2BE1">
              <w:t>a</w:t>
            </w:r>
            <w:r w:rsidRPr="008E0DD2">
              <w:t>greements</w:t>
            </w:r>
            <w:r w:rsidR="00725798">
              <w:t xml:space="preserve"> </w:t>
            </w:r>
            <w:r w:rsidRPr="008E0DD2">
              <w:t>with</w:t>
            </w:r>
            <w:r w:rsidR="00725798">
              <w:t xml:space="preserve"> </w:t>
            </w:r>
            <w:r w:rsidR="00DD2BE1">
              <w:t>h</w:t>
            </w:r>
            <w:r w:rsidRPr="008E0DD2">
              <w:t>omeowners</w:t>
            </w:r>
            <w:r w:rsidR="00725798">
              <w:t xml:space="preserve"> </w:t>
            </w:r>
          </w:p>
        </w:tc>
        <w:tc>
          <w:tcPr>
            <w:tcW w:w="1982" w:type="pct"/>
          </w:tcPr>
          <w:p w14:paraId="1FFFB108" w14:textId="77777777" w:rsidR="00222A45" w:rsidRPr="008E0DD2" w:rsidRDefault="00222A45" w:rsidP="00271E68">
            <w:pPr>
              <w:pStyle w:val="NoSpacing"/>
            </w:pPr>
          </w:p>
        </w:tc>
      </w:tr>
      <w:tr w:rsidR="00222A45" w14:paraId="28804962" w14:textId="77777777" w:rsidTr="00475F7E">
        <w:tc>
          <w:tcPr>
            <w:tcW w:w="3018" w:type="pct"/>
          </w:tcPr>
          <w:p w14:paraId="755335E8" w14:textId="4B4802AE" w:rsidR="00222A45" w:rsidRPr="00D53B59" w:rsidRDefault="00222A45" w:rsidP="00271E68">
            <w:pPr>
              <w:pStyle w:val="NoSpacing"/>
            </w:pPr>
            <w:r w:rsidRPr="00763366">
              <w:t>Homeowner’s</w:t>
            </w:r>
            <w:r w:rsidR="00725798">
              <w:t xml:space="preserve"> </w:t>
            </w:r>
            <w:r w:rsidR="00DD2BE1">
              <w:t>i</w:t>
            </w:r>
            <w:r w:rsidRPr="00763366">
              <w:t>nsurance</w:t>
            </w:r>
            <w:r w:rsidR="00725798">
              <w:t xml:space="preserve"> </w:t>
            </w:r>
            <w:r w:rsidR="00DD2BE1">
              <w:t>p</w:t>
            </w:r>
            <w:r w:rsidRPr="00763366">
              <w:t>olicy</w:t>
            </w:r>
          </w:p>
        </w:tc>
        <w:tc>
          <w:tcPr>
            <w:tcW w:w="1982" w:type="pct"/>
          </w:tcPr>
          <w:p w14:paraId="1447FB4C" w14:textId="77777777" w:rsidR="00222A45" w:rsidRPr="008E0DD2" w:rsidRDefault="00222A45" w:rsidP="00271E68">
            <w:pPr>
              <w:pStyle w:val="NoSpacing"/>
            </w:pPr>
          </w:p>
        </w:tc>
      </w:tr>
      <w:tr w:rsidR="00222A45" w14:paraId="34AF92F4" w14:textId="77777777" w:rsidTr="00475F7E">
        <w:tc>
          <w:tcPr>
            <w:tcW w:w="3018" w:type="pct"/>
          </w:tcPr>
          <w:p w14:paraId="5C8C05F9" w14:textId="5340F566" w:rsidR="00222A45" w:rsidRPr="008E0DD2" w:rsidRDefault="00222A45" w:rsidP="00271E68">
            <w:pPr>
              <w:pStyle w:val="NoSpacing"/>
            </w:pPr>
            <w:r w:rsidRPr="008E0DD2">
              <w:t>List</w:t>
            </w:r>
            <w:r w:rsidR="00725798">
              <w:t xml:space="preserve"> </w:t>
            </w:r>
            <w:r w:rsidRPr="008E0DD2">
              <w:t>of</w:t>
            </w:r>
            <w:r w:rsidR="00725798">
              <w:t xml:space="preserve"> </w:t>
            </w:r>
            <w:r w:rsidR="00DD2BE1">
              <w:t>p</w:t>
            </w:r>
            <w:r w:rsidRPr="008E0DD2">
              <w:t>rojects</w:t>
            </w:r>
            <w:r w:rsidR="00725798">
              <w:t xml:space="preserve"> </w:t>
            </w:r>
            <w:r w:rsidRPr="008E0DD2">
              <w:t>in</w:t>
            </w:r>
            <w:r w:rsidR="00725798">
              <w:t xml:space="preserve"> </w:t>
            </w:r>
            <w:r w:rsidR="00DD2BE1">
              <w:t>d</w:t>
            </w:r>
            <w:r w:rsidRPr="008E0DD2">
              <w:t>evelopment</w:t>
            </w:r>
            <w:r w:rsidR="00725798">
              <w:t xml:space="preserve"> </w:t>
            </w:r>
            <w:r w:rsidR="00DD2BE1">
              <w:t>p</w:t>
            </w:r>
            <w:r w:rsidRPr="008E0DD2">
              <w:t>ipeline</w:t>
            </w:r>
            <w:r w:rsidR="00725798">
              <w:t xml:space="preserve"> </w:t>
            </w:r>
            <w:r w:rsidRPr="008E0DD2">
              <w:t>with</w:t>
            </w:r>
            <w:r w:rsidR="00725798">
              <w:t xml:space="preserve"> </w:t>
            </w:r>
            <w:r w:rsidR="00DD2BE1">
              <w:t>a</w:t>
            </w:r>
            <w:r w:rsidRPr="008E0DD2">
              <w:t>ddresses</w:t>
            </w:r>
          </w:p>
        </w:tc>
        <w:tc>
          <w:tcPr>
            <w:tcW w:w="1982" w:type="pct"/>
          </w:tcPr>
          <w:p w14:paraId="02CE0557" w14:textId="77777777" w:rsidR="00222A45" w:rsidRPr="008E0DD2" w:rsidRDefault="00222A45" w:rsidP="00271E68">
            <w:pPr>
              <w:pStyle w:val="NoSpacing"/>
            </w:pPr>
          </w:p>
        </w:tc>
      </w:tr>
      <w:tr w:rsidR="00222A45" w14:paraId="75BD3F7C" w14:textId="77777777" w:rsidTr="00475F7E">
        <w:tc>
          <w:tcPr>
            <w:tcW w:w="3018" w:type="pct"/>
          </w:tcPr>
          <w:p w14:paraId="4EA564E5" w14:textId="04AF306B" w:rsidR="00222A45" w:rsidRPr="008E0DD2" w:rsidRDefault="00222A45" w:rsidP="00271E68">
            <w:pPr>
              <w:pStyle w:val="NoSpacing"/>
            </w:pPr>
            <w:r w:rsidRPr="008E0DD2">
              <w:t>Written</w:t>
            </w:r>
            <w:r w:rsidR="00725798">
              <w:t xml:space="preserve"> </w:t>
            </w:r>
            <w:r w:rsidR="00DD2BE1">
              <w:t>s</w:t>
            </w:r>
            <w:r w:rsidRPr="008E0DD2">
              <w:t>pecifications</w:t>
            </w:r>
            <w:r w:rsidR="00725798">
              <w:t xml:space="preserve"> </w:t>
            </w:r>
            <w:r w:rsidRPr="008E0DD2">
              <w:t>and</w:t>
            </w:r>
            <w:r w:rsidR="00725798">
              <w:t xml:space="preserve"> </w:t>
            </w:r>
            <w:r w:rsidR="00DD2BE1">
              <w:t>c</w:t>
            </w:r>
            <w:r w:rsidRPr="008E0DD2">
              <w:t>ost</w:t>
            </w:r>
            <w:r w:rsidR="00725798">
              <w:t xml:space="preserve"> </w:t>
            </w:r>
            <w:r w:rsidR="00DD2BE1">
              <w:t>e</w:t>
            </w:r>
            <w:r w:rsidRPr="008E0DD2">
              <w:t>stimates</w:t>
            </w:r>
            <w:r w:rsidR="00725798">
              <w:t xml:space="preserve"> </w:t>
            </w:r>
            <w:r w:rsidRPr="008E0DD2">
              <w:t>for</w:t>
            </w:r>
            <w:r w:rsidR="00725798">
              <w:t xml:space="preserve"> </w:t>
            </w:r>
            <w:r w:rsidR="00DD2BE1">
              <w:t>p</w:t>
            </w:r>
            <w:r w:rsidRPr="008E0DD2">
              <w:t>rojects</w:t>
            </w:r>
            <w:r w:rsidR="00725798">
              <w:t xml:space="preserve"> </w:t>
            </w:r>
            <w:r w:rsidRPr="008E0DD2">
              <w:t>in</w:t>
            </w:r>
            <w:r w:rsidR="00725798">
              <w:t xml:space="preserve"> </w:t>
            </w:r>
            <w:r w:rsidR="00DD2BE1">
              <w:t>d</w:t>
            </w:r>
            <w:r w:rsidRPr="008E0DD2">
              <w:t>evelopment</w:t>
            </w:r>
            <w:r w:rsidR="00725798">
              <w:t xml:space="preserve"> </w:t>
            </w:r>
            <w:r w:rsidR="00DD2BE1">
              <w:t>p</w:t>
            </w:r>
            <w:r w:rsidRPr="008E0DD2">
              <w:t>ipeline</w:t>
            </w:r>
          </w:p>
        </w:tc>
        <w:tc>
          <w:tcPr>
            <w:tcW w:w="1982" w:type="pct"/>
          </w:tcPr>
          <w:p w14:paraId="3A1C9642" w14:textId="77777777" w:rsidR="00222A45" w:rsidRPr="008E0DD2" w:rsidRDefault="00222A45" w:rsidP="00271E68">
            <w:pPr>
              <w:pStyle w:val="NoSpacing"/>
            </w:pPr>
          </w:p>
        </w:tc>
      </w:tr>
      <w:tr w:rsidR="00222A45" w14:paraId="347BE890" w14:textId="77777777" w:rsidTr="00475F7E">
        <w:tc>
          <w:tcPr>
            <w:tcW w:w="3018" w:type="pct"/>
          </w:tcPr>
          <w:p w14:paraId="78396C42" w14:textId="4FA1A62B" w:rsidR="00222A45" w:rsidRPr="008E0DD2" w:rsidRDefault="00222A45" w:rsidP="00271E68">
            <w:pPr>
              <w:pStyle w:val="NoSpacing"/>
            </w:pPr>
            <w:r w:rsidRPr="008E0DD2">
              <w:t>Standard</w:t>
            </w:r>
            <w:r w:rsidR="00725798">
              <w:t xml:space="preserve"> </w:t>
            </w:r>
            <w:r w:rsidR="00DD2BE1">
              <w:t>s</w:t>
            </w:r>
            <w:r w:rsidRPr="008E0DD2">
              <w:t>pecification</w:t>
            </w:r>
            <w:r w:rsidR="00725798">
              <w:t xml:space="preserve"> </w:t>
            </w:r>
            <w:r w:rsidRPr="008E0DD2">
              <w:t>and</w:t>
            </w:r>
            <w:r w:rsidR="00725798">
              <w:t xml:space="preserve"> </w:t>
            </w:r>
            <w:r w:rsidR="00DD2BE1">
              <w:t>c</w:t>
            </w:r>
            <w:r w:rsidRPr="008E0DD2">
              <w:t>ost</w:t>
            </w:r>
            <w:r w:rsidR="00725798">
              <w:t xml:space="preserve"> </w:t>
            </w:r>
            <w:r w:rsidR="00DD2BE1">
              <w:t>e</w:t>
            </w:r>
            <w:r w:rsidRPr="008E0DD2">
              <w:t>stimating</w:t>
            </w:r>
            <w:r w:rsidR="00725798">
              <w:t xml:space="preserve"> </w:t>
            </w:r>
            <w:r w:rsidR="00DD2BE1">
              <w:t>t</w:t>
            </w:r>
            <w:r w:rsidRPr="008E0DD2">
              <w:t>ools</w:t>
            </w:r>
          </w:p>
        </w:tc>
        <w:tc>
          <w:tcPr>
            <w:tcW w:w="1982" w:type="pct"/>
          </w:tcPr>
          <w:p w14:paraId="4DFB15B0" w14:textId="77777777" w:rsidR="00222A45" w:rsidRPr="008E0DD2" w:rsidRDefault="00222A45" w:rsidP="00271E68">
            <w:pPr>
              <w:pStyle w:val="NoSpacing"/>
            </w:pPr>
          </w:p>
        </w:tc>
      </w:tr>
      <w:tr w:rsidR="00222A45" w14:paraId="24629ECC" w14:textId="77777777" w:rsidTr="00475F7E">
        <w:tc>
          <w:tcPr>
            <w:tcW w:w="3018" w:type="pct"/>
          </w:tcPr>
          <w:p w14:paraId="1095BE2C" w14:textId="7639183D" w:rsidR="00222A45" w:rsidRPr="008E0DD2" w:rsidRDefault="00222A45" w:rsidP="00271E68">
            <w:pPr>
              <w:pStyle w:val="NoSpacing"/>
            </w:pPr>
            <w:r>
              <w:t>Policies</w:t>
            </w:r>
            <w:r w:rsidR="00725798">
              <w:t xml:space="preserve"> </w:t>
            </w:r>
            <w:r>
              <w:t>and</w:t>
            </w:r>
            <w:r w:rsidR="00725798">
              <w:t xml:space="preserve"> </w:t>
            </w:r>
            <w:r w:rsidR="00DD2BE1">
              <w:t>p</w:t>
            </w:r>
            <w:r>
              <w:t>rocedures</w:t>
            </w:r>
            <w:r w:rsidR="00725798">
              <w:t xml:space="preserve"> </w:t>
            </w:r>
            <w:r>
              <w:t>for</w:t>
            </w:r>
            <w:r w:rsidR="00725798">
              <w:t xml:space="preserve"> </w:t>
            </w:r>
            <w:r w:rsidR="00DD2BE1">
              <w:t>h</w:t>
            </w:r>
            <w:r>
              <w:t>omeowner</w:t>
            </w:r>
            <w:r w:rsidR="00725798">
              <w:t xml:space="preserve"> </w:t>
            </w:r>
            <w:r w:rsidR="00DD2BE1">
              <w:t>r</w:t>
            </w:r>
            <w:r>
              <w:t>ehab</w:t>
            </w:r>
          </w:p>
        </w:tc>
        <w:tc>
          <w:tcPr>
            <w:tcW w:w="1982" w:type="pct"/>
          </w:tcPr>
          <w:p w14:paraId="5BAD5A00" w14:textId="77777777" w:rsidR="00222A45" w:rsidRPr="008E0DD2" w:rsidRDefault="00222A45" w:rsidP="00271E68">
            <w:pPr>
              <w:pStyle w:val="NoSpacing"/>
            </w:pPr>
          </w:p>
        </w:tc>
      </w:tr>
      <w:tr w:rsidR="00222A45" w14:paraId="21FA3240" w14:textId="77777777" w:rsidTr="00475F7E">
        <w:tc>
          <w:tcPr>
            <w:tcW w:w="3018" w:type="pct"/>
          </w:tcPr>
          <w:p w14:paraId="7672C80E" w14:textId="196377A4" w:rsidR="00222A45" w:rsidRPr="008E0DD2" w:rsidRDefault="00222A45" w:rsidP="00271E68">
            <w:pPr>
              <w:pStyle w:val="NoSpacing"/>
            </w:pPr>
            <w:r w:rsidRPr="008E0DD2">
              <w:t>Written</w:t>
            </w:r>
            <w:r w:rsidR="00725798">
              <w:t xml:space="preserve"> </w:t>
            </w:r>
            <w:r w:rsidR="00DD2BE1">
              <w:t>a</w:t>
            </w:r>
            <w:r w:rsidRPr="008E0DD2">
              <w:t>greements</w:t>
            </w:r>
            <w:r w:rsidR="00725798">
              <w:t xml:space="preserve"> </w:t>
            </w:r>
            <w:r w:rsidRPr="008E0DD2">
              <w:t>with</w:t>
            </w:r>
            <w:r w:rsidR="00725798">
              <w:t xml:space="preserve"> </w:t>
            </w:r>
            <w:r w:rsidR="00DD2BE1">
              <w:t>f</w:t>
            </w:r>
            <w:r w:rsidRPr="008E0DD2">
              <w:t>under(s)</w:t>
            </w:r>
          </w:p>
        </w:tc>
        <w:tc>
          <w:tcPr>
            <w:tcW w:w="1982" w:type="pct"/>
          </w:tcPr>
          <w:p w14:paraId="2C71BA06" w14:textId="77777777" w:rsidR="00222A45" w:rsidRPr="008E0DD2" w:rsidRDefault="00222A45" w:rsidP="00271E68">
            <w:pPr>
              <w:pStyle w:val="NoSpacing"/>
            </w:pPr>
          </w:p>
        </w:tc>
      </w:tr>
      <w:tr w:rsidR="00222A45" w14:paraId="6FDEE7B9" w14:textId="77777777" w:rsidTr="00475F7E">
        <w:tc>
          <w:tcPr>
            <w:tcW w:w="3018" w:type="pct"/>
          </w:tcPr>
          <w:p w14:paraId="16669253" w14:textId="289B334D" w:rsidR="00222A45" w:rsidRPr="008E0DD2" w:rsidRDefault="00222A45" w:rsidP="00271E68">
            <w:pPr>
              <w:pStyle w:val="NoSpacing"/>
            </w:pPr>
            <w:r w:rsidRPr="008E0DD2">
              <w:t>Funder</w:t>
            </w:r>
            <w:r w:rsidR="00725798">
              <w:t xml:space="preserve"> </w:t>
            </w:r>
            <w:r w:rsidR="00DD2BE1">
              <w:t>f</w:t>
            </w:r>
            <w:r w:rsidRPr="008E0DD2">
              <w:t>orms</w:t>
            </w:r>
            <w:r w:rsidR="00725798">
              <w:t xml:space="preserve"> </w:t>
            </w:r>
            <w:r w:rsidRPr="008E0DD2">
              <w:t>and</w:t>
            </w:r>
            <w:r w:rsidR="00725798">
              <w:t xml:space="preserve"> </w:t>
            </w:r>
            <w:r w:rsidR="00DD2BE1">
              <w:t>t</w:t>
            </w:r>
            <w:r w:rsidRPr="008E0DD2">
              <w:t>emplates</w:t>
            </w:r>
          </w:p>
        </w:tc>
        <w:tc>
          <w:tcPr>
            <w:tcW w:w="1982" w:type="pct"/>
          </w:tcPr>
          <w:p w14:paraId="78084228" w14:textId="77777777" w:rsidR="00222A45" w:rsidRPr="008E0DD2" w:rsidRDefault="00222A45" w:rsidP="00271E68">
            <w:pPr>
              <w:pStyle w:val="NoSpacing"/>
            </w:pPr>
          </w:p>
        </w:tc>
      </w:tr>
    </w:tbl>
    <w:p w14:paraId="556C9353" w14:textId="77777777" w:rsidR="00222A45" w:rsidRDefault="00222A45" w:rsidP="00600C89"/>
    <w:p w14:paraId="797726AC" w14:textId="0E7CE838" w:rsidR="00EC498D" w:rsidRDefault="00EC498D" w:rsidP="00600C89">
      <w:r>
        <w:br w:type="page"/>
      </w:r>
    </w:p>
    <w:p w14:paraId="6CFCEAE4" w14:textId="77777777" w:rsidR="00C70A9F" w:rsidRDefault="00C70A9F" w:rsidP="00D02395">
      <w:pPr>
        <w:pStyle w:val="Heading2"/>
      </w:pPr>
      <w:bookmarkStart w:id="126" w:name="_Toc81381753"/>
      <w:bookmarkStart w:id="127" w:name="_Toc50650632"/>
      <w:bookmarkStart w:id="128" w:name="_Toc55555834"/>
      <w:bookmarkStart w:id="129" w:name="_Toc55555873"/>
      <w:bookmarkStart w:id="130" w:name="_Toc73960275"/>
      <w:r>
        <w:lastRenderedPageBreak/>
        <w:t>Economic Development Activities</w:t>
      </w:r>
      <w:bookmarkEnd w:id="126"/>
    </w:p>
    <w:p w14:paraId="5B83EDB0" w14:textId="611E3BC9" w:rsidR="00C70A9F" w:rsidRDefault="001263EC" w:rsidP="00600C89">
      <w:r w:rsidRPr="00095F84">
        <w:t>Disaster planning is a critical element in the success of long-term economic and community recovery.</w:t>
      </w:r>
      <w:r>
        <w:rPr>
          <w:rFonts w:ascii="PT Sans" w:hAnsi="PT Sans"/>
          <w:color w:val="1A212B"/>
          <w:shd w:val="clear" w:color="auto" w:fill="FFFFFF"/>
        </w:rPr>
        <w:t xml:space="preserve"> </w:t>
      </w:r>
      <w:r w:rsidR="00C70A9F" w:rsidRPr="00266AFA">
        <w:t>[</w:t>
      </w:r>
      <w:r w:rsidR="00C70A9F" w:rsidRPr="66234F43">
        <w:rPr>
          <w:highlight w:val="yellow"/>
        </w:rPr>
        <w:t>Organization Name</w:t>
      </w:r>
      <w:r w:rsidR="00C70A9F" w:rsidRPr="00266AFA">
        <w:t xml:space="preserve">] provides </w:t>
      </w:r>
      <w:r w:rsidR="00C70A9F">
        <w:t>Economic Development Activities</w:t>
      </w:r>
      <w:r w:rsidR="00C70A9F" w:rsidRPr="00266AFA">
        <w:t xml:space="preserve"> services to </w:t>
      </w:r>
      <w:r w:rsidR="00C70A9F">
        <w:t>[</w:t>
      </w:r>
      <w:r w:rsidR="00C70A9F" w:rsidRPr="00E34FE2">
        <w:rPr>
          <w:highlight w:val="yellow"/>
        </w:rPr>
        <w:t>list clients/beneficiaries</w:t>
      </w:r>
      <w:r w:rsidR="00C70A9F">
        <w:t>]. Economic Development Activities provided by the organization include: [</w:t>
      </w:r>
      <w:r w:rsidR="00C70A9F" w:rsidRPr="00E34FE2">
        <w:rPr>
          <w:highlight w:val="yellow"/>
        </w:rPr>
        <w:t>list Activities</w:t>
      </w:r>
      <w:r w:rsidR="00C70A9F">
        <w:t xml:space="preserve">]. </w:t>
      </w:r>
    </w:p>
    <w:p w14:paraId="6F426595" w14:textId="77777777" w:rsidR="00C70A9F" w:rsidRPr="00AE79DB" w:rsidRDefault="00C70A9F" w:rsidP="00D02395">
      <w:pPr>
        <w:pStyle w:val="Heading3"/>
      </w:pPr>
      <w:r>
        <w:t>Business Impact Analysis</w:t>
      </w:r>
    </w:p>
    <w:p w14:paraId="6C8748C0" w14:textId="77777777" w:rsidR="00C70A9F" w:rsidRPr="008E0DD2" w:rsidRDefault="00C70A9F" w:rsidP="00D02395">
      <w:pPr>
        <w:pStyle w:val="Heading4"/>
      </w:pPr>
      <w:r w:rsidRPr="008E0DD2">
        <w:t>Threshold</w:t>
      </w:r>
    </w:p>
    <w:p w14:paraId="1CFED441" w14:textId="6B8F29E1" w:rsidR="00C70A9F" w:rsidRPr="008E0DD2" w:rsidRDefault="00C70A9F" w:rsidP="00600C89">
      <w:r w:rsidRPr="008E0DD2">
        <w:rPr>
          <w:highlight w:val="yellow"/>
        </w:rPr>
        <w:t>[Organization Acronym]</w:t>
      </w:r>
      <w:r w:rsidRPr="008E0DD2">
        <w:t xml:space="preserve"> can maintain normal operations for less than </w:t>
      </w:r>
      <w:r w:rsidRPr="008E0DD2">
        <w:rPr>
          <w:highlight w:val="yellow"/>
        </w:rPr>
        <w:t>[time]</w:t>
      </w:r>
      <w:r w:rsidRPr="008E0DD2">
        <w:t xml:space="preserve"> without providing </w:t>
      </w:r>
      <w:r>
        <w:t>Economic Development Activities</w:t>
      </w:r>
      <w:r w:rsidRPr="008E0DD2">
        <w:t xml:space="preserve"> services to clients, classifying this activity as </w:t>
      </w:r>
      <w:r w:rsidRPr="008E0DD2">
        <w:rPr>
          <w:highlight w:val="yellow"/>
        </w:rPr>
        <w:t>[</w:t>
      </w:r>
      <w:commentRangeStart w:id="131"/>
      <w:r w:rsidRPr="008E0DD2">
        <w:rPr>
          <w:highlight w:val="yellow"/>
        </w:rPr>
        <w:t>threshold</w:t>
      </w:r>
      <w:commentRangeEnd w:id="131"/>
      <w:r w:rsidRPr="008E0DD2">
        <w:rPr>
          <w:rStyle w:val="CommentReference"/>
        </w:rPr>
        <w:commentReference w:id="131"/>
      </w:r>
      <w:r w:rsidRPr="008E0DD2">
        <w:rPr>
          <w:highlight w:val="yellow"/>
        </w:rPr>
        <w:t>]</w:t>
      </w:r>
      <w:r w:rsidRPr="008E0DD2">
        <w:t xml:space="preserve">. </w:t>
      </w:r>
    </w:p>
    <w:p w14:paraId="5C5EA4F4" w14:textId="77777777" w:rsidR="00C70A9F" w:rsidRPr="008E0DD2" w:rsidRDefault="00C70A9F" w:rsidP="00D02395">
      <w:pPr>
        <w:pStyle w:val="Heading4"/>
      </w:pPr>
      <w:r w:rsidRPr="008E0DD2">
        <w:t>Staffing Impacts</w:t>
      </w:r>
    </w:p>
    <w:p w14:paraId="35EB0BF8" w14:textId="5D4B708A" w:rsidR="00C70A9F" w:rsidRPr="008E0DD2" w:rsidRDefault="00C70A9F" w:rsidP="00600C89">
      <w:r w:rsidRPr="008E0DD2">
        <w:rPr>
          <w:highlight w:val="yellow"/>
        </w:rPr>
        <w:t>[Employee Name or Job Title]</w:t>
      </w:r>
      <w:r w:rsidRPr="008E0DD2">
        <w:t xml:space="preserve"> is responsible for ensuring the Business Continuity and Disaster Recovery </w:t>
      </w:r>
      <w:r w:rsidR="005B4139">
        <w:t>P</w:t>
      </w:r>
      <w:r w:rsidRPr="008E0DD2">
        <w:t xml:space="preserve">lan for </w:t>
      </w:r>
      <w:r>
        <w:t>Economic Development Activities</w:t>
      </w:r>
      <w:r w:rsidRPr="00266AFA">
        <w:t xml:space="preserve"> </w:t>
      </w:r>
      <w:r w:rsidRPr="008E0DD2">
        <w:t xml:space="preserve">is executed as delineated in this </w:t>
      </w:r>
      <w:r w:rsidR="005B4139">
        <w:t>P</w:t>
      </w:r>
      <w:r w:rsidRPr="008E0DD2">
        <w:t xml:space="preserve">lan. </w:t>
      </w:r>
      <w:r w:rsidRPr="008E0DD2">
        <w:rPr>
          <w:highlight w:val="yellow"/>
        </w:rPr>
        <w:t>[Employee Name or Job Title]</w:t>
      </w:r>
      <w:r w:rsidRPr="008E0DD2">
        <w:t xml:space="preserve"> will report progress updates to the Incident Response Team and request approval for deviations from the written </w:t>
      </w:r>
      <w:r w:rsidR="005B4139">
        <w:t>P</w:t>
      </w:r>
      <w:r w:rsidRPr="008E0DD2">
        <w:t>lan.</w:t>
      </w:r>
    </w:p>
    <w:p w14:paraId="777E9EC4" w14:textId="32293B0C" w:rsidR="00C70A9F" w:rsidRPr="008E0DD2" w:rsidRDefault="00C70A9F" w:rsidP="00600C89">
      <w:r w:rsidRPr="008E0DD2">
        <w:rPr>
          <w:highlight w:val="yellow"/>
        </w:rPr>
        <w:t>[Organization Acronym]</w:t>
      </w:r>
      <w:r w:rsidRPr="008E0DD2">
        <w:t xml:space="preserve"> has created a strategy to facilitate our best efforts to protect employees, program beneficiaries, properties, and the community.</w:t>
      </w:r>
      <w:r w:rsidR="00136B84">
        <w:t xml:space="preserve"> </w:t>
      </w:r>
      <w:r w:rsidRPr="008E0DD2">
        <w:t>The following skills are critical for restoring operations to normal.</w:t>
      </w:r>
    </w:p>
    <w:p w14:paraId="22A0235C" w14:textId="5C103AEA" w:rsidR="005E1E11" w:rsidRPr="00E15413" w:rsidRDefault="002C0C1D" w:rsidP="00060B00">
      <w:pPr>
        <w:pStyle w:val="ListParagraph"/>
        <w:numPr>
          <w:ilvl w:val="0"/>
          <w:numId w:val="37"/>
        </w:numPr>
        <w:rPr>
          <w:highlight w:val="yellow"/>
        </w:rPr>
      </w:pPr>
      <w:r w:rsidRPr="00E15413">
        <w:rPr>
          <w:highlight w:val="yellow"/>
        </w:rPr>
        <w:t xml:space="preserve">Economic </w:t>
      </w:r>
      <w:r w:rsidR="00C94000" w:rsidRPr="00E15413">
        <w:rPr>
          <w:highlight w:val="yellow"/>
        </w:rPr>
        <w:t>d</w:t>
      </w:r>
      <w:r w:rsidRPr="00E15413">
        <w:rPr>
          <w:highlight w:val="yellow"/>
        </w:rPr>
        <w:t xml:space="preserve">evelopment </w:t>
      </w:r>
      <w:r w:rsidR="00C94000" w:rsidRPr="00E15413">
        <w:rPr>
          <w:highlight w:val="yellow"/>
        </w:rPr>
        <w:t>d</w:t>
      </w:r>
      <w:r w:rsidRPr="00E15413">
        <w:rPr>
          <w:highlight w:val="yellow"/>
        </w:rPr>
        <w:t>irector</w:t>
      </w:r>
    </w:p>
    <w:p w14:paraId="105CACC1" w14:textId="1167C554" w:rsidR="003E22EB" w:rsidRPr="00E15413" w:rsidRDefault="003E22EB" w:rsidP="005066BC">
      <w:pPr>
        <w:pStyle w:val="ListParagraph"/>
        <w:numPr>
          <w:ilvl w:val="0"/>
          <w:numId w:val="37"/>
        </w:numPr>
        <w:rPr>
          <w:highlight w:val="yellow"/>
        </w:rPr>
      </w:pPr>
      <w:r w:rsidRPr="00E15413">
        <w:rPr>
          <w:highlight w:val="yellow"/>
        </w:rPr>
        <w:t xml:space="preserve">Finance </w:t>
      </w:r>
      <w:r w:rsidR="00C94000" w:rsidRPr="00E15413">
        <w:rPr>
          <w:highlight w:val="yellow"/>
        </w:rPr>
        <w:t>d</w:t>
      </w:r>
      <w:r w:rsidRPr="00E15413">
        <w:rPr>
          <w:highlight w:val="yellow"/>
        </w:rPr>
        <w:t>irector/</w:t>
      </w:r>
      <w:r w:rsidR="00C94000" w:rsidRPr="00E15413">
        <w:rPr>
          <w:highlight w:val="yellow"/>
        </w:rPr>
        <w:t>o</w:t>
      </w:r>
      <w:r w:rsidRPr="00E15413">
        <w:rPr>
          <w:highlight w:val="yellow"/>
        </w:rPr>
        <w:t>fficer</w:t>
      </w:r>
    </w:p>
    <w:p w14:paraId="66307A5E" w14:textId="77B62D2D" w:rsidR="002C0C1D" w:rsidRPr="00E15413" w:rsidRDefault="002C0C1D" w:rsidP="005066BC">
      <w:pPr>
        <w:pStyle w:val="ListParagraph"/>
        <w:numPr>
          <w:ilvl w:val="0"/>
          <w:numId w:val="37"/>
        </w:numPr>
        <w:rPr>
          <w:highlight w:val="yellow"/>
        </w:rPr>
      </w:pPr>
      <w:r w:rsidRPr="00E15413">
        <w:rPr>
          <w:highlight w:val="yellow"/>
        </w:rPr>
        <w:t xml:space="preserve">Small </w:t>
      </w:r>
      <w:r w:rsidR="00C94000" w:rsidRPr="00E15413">
        <w:rPr>
          <w:highlight w:val="yellow"/>
        </w:rPr>
        <w:t>b</w:t>
      </w:r>
      <w:r w:rsidRPr="00E15413">
        <w:rPr>
          <w:highlight w:val="yellow"/>
        </w:rPr>
        <w:t xml:space="preserve">usiness </w:t>
      </w:r>
      <w:r w:rsidR="00C94000" w:rsidRPr="00E15413">
        <w:rPr>
          <w:highlight w:val="yellow"/>
        </w:rPr>
        <w:t>d</w:t>
      </w:r>
      <w:r w:rsidRPr="00E15413">
        <w:rPr>
          <w:highlight w:val="yellow"/>
        </w:rPr>
        <w:t>eveloper</w:t>
      </w:r>
    </w:p>
    <w:p w14:paraId="1838A576" w14:textId="71035FB0" w:rsidR="002C0C1D" w:rsidRPr="00E15413" w:rsidRDefault="003E22EB" w:rsidP="005066BC">
      <w:pPr>
        <w:pStyle w:val="ListParagraph"/>
        <w:numPr>
          <w:ilvl w:val="0"/>
          <w:numId w:val="37"/>
        </w:numPr>
        <w:rPr>
          <w:highlight w:val="yellow"/>
        </w:rPr>
      </w:pPr>
      <w:r w:rsidRPr="00E15413">
        <w:rPr>
          <w:highlight w:val="yellow"/>
        </w:rPr>
        <w:t xml:space="preserve">Loan </w:t>
      </w:r>
      <w:r w:rsidR="00C94000" w:rsidRPr="00E15413">
        <w:rPr>
          <w:highlight w:val="yellow"/>
        </w:rPr>
        <w:t>o</w:t>
      </w:r>
      <w:r w:rsidRPr="00E15413">
        <w:rPr>
          <w:highlight w:val="yellow"/>
        </w:rPr>
        <w:t>fficer</w:t>
      </w:r>
    </w:p>
    <w:p w14:paraId="17ACAA89" w14:textId="128D7161" w:rsidR="003E22EB" w:rsidRDefault="00C7533F" w:rsidP="005066BC">
      <w:pPr>
        <w:pStyle w:val="ListParagraph"/>
        <w:numPr>
          <w:ilvl w:val="0"/>
          <w:numId w:val="37"/>
        </w:numPr>
      </w:pPr>
      <w:r w:rsidRPr="00E15413">
        <w:rPr>
          <w:highlight w:val="yellow"/>
        </w:rPr>
        <w:t>Planner</w:t>
      </w:r>
    </w:p>
    <w:p w14:paraId="7930DF0A" w14:textId="2D568A9A" w:rsidR="00C70A9F" w:rsidRPr="008E0DD2" w:rsidRDefault="00C70A9F" w:rsidP="00D02395">
      <w:pPr>
        <w:pStyle w:val="Heading4"/>
      </w:pPr>
      <w:r w:rsidRPr="008E0DD2">
        <w:t>Client and Community Impact</w:t>
      </w:r>
      <w:r w:rsidR="00C55E41">
        <w:t>s</w:t>
      </w:r>
    </w:p>
    <w:p w14:paraId="62E96E9B" w14:textId="377F93F1" w:rsidR="00C70A9F" w:rsidRPr="008E0DD2" w:rsidRDefault="00C70A9F" w:rsidP="00600C89">
      <w:r w:rsidRPr="008E0DD2">
        <w:t xml:space="preserve">After a disaster event, many community members served by </w:t>
      </w:r>
      <w:r w:rsidRPr="008E0DD2">
        <w:rPr>
          <w:highlight w:val="yellow"/>
        </w:rPr>
        <w:t xml:space="preserve">[Organization </w:t>
      </w:r>
      <w:r w:rsidRPr="6986A2D2">
        <w:rPr>
          <w:highlight w:val="yellow"/>
        </w:rPr>
        <w:t>Acronym</w:t>
      </w:r>
      <w:r w:rsidRPr="008E0DD2">
        <w:rPr>
          <w:highlight w:val="yellow"/>
        </w:rPr>
        <w:t>]</w:t>
      </w:r>
      <w:r w:rsidRPr="008E0DD2">
        <w:t xml:space="preserve"> may be facing </w:t>
      </w:r>
      <w:r w:rsidR="00865F61" w:rsidRPr="00865F61">
        <w:t>issues such as business re-entry and access to property.</w:t>
      </w:r>
      <w:r w:rsidR="00136B84">
        <w:t xml:space="preserve"> </w:t>
      </w:r>
      <w:r w:rsidRPr="008E0DD2">
        <w:t>Local emergency personnel will be responsible for protecting the health and safety of employees, contractors, program beneficiaries, and the community at large.</w:t>
      </w:r>
      <w:r w:rsidR="00136B84">
        <w:t xml:space="preserve"> </w:t>
      </w:r>
      <w:r w:rsidRPr="008E0DD2">
        <w:t>Organizational staff will not interfere with the duties of emergency personnel.</w:t>
      </w:r>
      <w:r w:rsidR="00136B84">
        <w:t xml:space="preserve"> </w:t>
      </w:r>
      <w:r w:rsidRPr="008E0DD2">
        <w:t xml:space="preserve">Only </w:t>
      </w:r>
      <w:r w:rsidRPr="008E0DD2">
        <w:lastRenderedPageBreak/>
        <w:t xml:space="preserve">after the health and safety risks have been mitigated can </w:t>
      </w:r>
      <w:r w:rsidRPr="008E0DD2">
        <w:rPr>
          <w:highlight w:val="yellow"/>
        </w:rPr>
        <w:t>[Organization Acronym]</w:t>
      </w:r>
      <w:r w:rsidRPr="008E0DD2">
        <w:t xml:space="preserve"> begin the process of tending to program beneficiaries</w:t>
      </w:r>
      <w:r>
        <w:t xml:space="preserve"> and staff</w:t>
      </w:r>
      <w:r w:rsidRPr="008E0DD2">
        <w:t xml:space="preserve">. </w:t>
      </w:r>
    </w:p>
    <w:p w14:paraId="659D0EB7" w14:textId="77777777" w:rsidR="00C70A9F" w:rsidRPr="008E0DD2" w:rsidRDefault="00C70A9F" w:rsidP="00D02395">
      <w:pPr>
        <w:pStyle w:val="Heading4"/>
      </w:pPr>
      <w:r w:rsidRPr="008E0DD2">
        <w:t>Organizational Impacts</w:t>
      </w:r>
    </w:p>
    <w:p w14:paraId="554A5F77" w14:textId="345B56F9" w:rsidR="00C70A9F" w:rsidRPr="008E0DD2" w:rsidRDefault="00C70A9F" w:rsidP="00600C89">
      <w:r w:rsidRPr="008E0DD2">
        <w:t>Disasters can significantly impact the organization’s ability to carry out activities, but demand for a nonprofit organization’s services may ramp up during and after a disaster.</w:t>
      </w:r>
      <w:r w:rsidR="00136B84">
        <w:t xml:space="preserve"> </w:t>
      </w:r>
      <w:r w:rsidR="00643B40">
        <w:t xml:space="preserve">The organization is </w:t>
      </w:r>
      <w:r w:rsidRPr="008E0DD2">
        <w:t xml:space="preserve">aware that requests for assistance may grow, and needs may shift.  </w:t>
      </w:r>
    </w:p>
    <w:p w14:paraId="461AF2AA" w14:textId="739D2F7A" w:rsidR="00C70A9F" w:rsidRPr="008E0DD2" w:rsidRDefault="00C70A9F" w:rsidP="00600C89">
      <w:r w:rsidRPr="008E0DD2">
        <w:t xml:space="preserve">While it may be difficult, the </w:t>
      </w:r>
      <w:r w:rsidR="00AF4F14">
        <w:t>e</w:t>
      </w:r>
      <w:r>
        <w:t xml:space="preserve">conomic </w:t>
      </w:r>
      <w:r w:rsidR="00AF4F14">
        <w:t>d</w:t>
      </w:r>
      <w:r>
        <w:t xml:space="preserve">evelopment </w:t>
      </w:r>
      <w:r w:rsidR="00AF4F14">
        <w:t>a</w:t>
      </w:r>
      <w:r>
        <w:t>ctivities</w:t>
      </w:r>
      <w:r w:rsidRPr="00266AFA">
        <w:t xml:space="preserve"> </w:t>
      </w:r>
      <w:r w:rsidRPr="008E0DD2">
        <w:t xml:space="preserve">team must continue to maintain compliance with rules and regulations set forth by funders and the organization’s board and management; any deviations must be approved in advance to prevent additional financial risk to the organization. </w:t>
      </w:r>
    </w:p>
    <w:p w14:paraId="61829EFD" w14:textId="652BA6D0" w:rsidR="00C70A9F" w:rsidRDefault="00C70A9F" w:rsidP="00475F7E">
      <w:pPr>
        <w:pStyle w:val="Heading3"/>
      </w:pPr>
      <w:r w:rsidRPr="192BF050">
        <w:t xml:space="preserve">Critical </w:t>
      </w:r>
      <w:r>
        <w:t>Tasks</w:t>
      </w:r>
    </w:p>
    <w:tbl>
      <w:tblPr>
        <w:tblStyle w:val="Default"/>
        <w:tblW w:w="5000" w:type="pct"/>
        <w:tblLook w:val="0420" w:firstRow="1" w:lastRow="0" w:firstColumn="0" w:lastColumn="0" w:noHBand="0" w:noVBand="1"/>
      </w:tblPr>
      <w:tblGrid>
        <w:gridCol w:w="6148"/>
        <w:gridCol w:w="1601"/>
        <w:gridCol w:w="1601"/>
      </w:tblGrid>
      <w:tr w:rsidR="005E6D12" w14:paraId="5359646C" w14:textId="77777777" w:rsidTr="005E6D12">
        <w:trPr>
          <w:cnfStyle w:val="100000000000" w:firstRow="1" w:lastRow="0" w:firstColumn="0" w:lastColumn="0" w:oddVBand="0" w:evenVBand="0" w:oddHBand="0" w:evenHBand="0" w:firstRowFirstColumn="0" w:firstRowLastColumn="0" w:lastRowFirstColumn="0" w:lastRowLastColumn="0"/>
        </w:trPr>
        <w:tc>
          <w:tcPr>
            <w:tcW w:w="3288" w:type="pct"/>
          </w:tcPr>
          <w:p w14:paraId="6B1A32BD" w14:textId="77777777" w:rsidR="00C70A9F" w:rsidRDefault="00C70A9F" w:rsidP="00600C89">
            <w:r>
              <w:t>Function</w:t>
            </w:r>
          </w:p>
        </w:tc>
        <w:tc>
          <w:tcPr>
            <w:tcW w:w="856" w:type="pct"/>
          </w:tcPr>
          <w:p w14:paraId="67196CE7" w14:textId="77777777" w:rsidR="00C70A9F" w:rsidRDefault="00C70A9F" w:rsidP="00600C89">
            <w:r>
              <w:t>People</w:t>
            </w:r>
          </w:p>
        </w:tc>
        <w:tc>
          <w:tcPr>
            <w:tcW w:w="856" w:type="pct"/>
          </w:tcPr>
          <w:p w14:paraId="5573B7A7" w14:textId="77777777" w:rsidR="00C70A9F" w:rsidRDefault="00C70A9F" w:rsidP="00600C89">
            <w:r>
              <w:t>Recovery Time</w:t>
            </w:r>
          </w:p>
        </w:tc>
      </w:tr>
      <w:tr w:rsidR="00C70A9F" w14:paraId="524598EF" w14:textId="77777777" w:rsidTr="00475F7E">
        <w:tc>
          <w:tcPr>
            <w:tcW w:w="0" w:type="pct"/>
            <w:gridSpan w:val="3"/>
          </w:tcPr>
          <w:p w14:paraId="276E6C83" w14:textId="77777777" w:rsidR="00C70A9F" w:rsidRPr="00475F7E" w:rsidRDefault="00C70A9F" w:rsidP="00600C89">
            <w:pPr>
              <w:rPr>
                <w:b/>
                <w:bCs/>
              </w:rPr>
            </w:pPr>
            <w:r w:rsidRPr="00475F7E">
              <w:rPr>
                <w:b/>
                <w:bCs/>
              </w:rPr>
              <w:t>Readiness</w:t>
            </w:r>
          </w:p>
        </w:tc>
      </w:tr>
      <w:tr w:rsidR="00C70A9F" w14:paraId="4315EA52" w14:textId="77777777" w:rsidTr="00475F7E">
        <w:tc>
          <w:tcPr>
            <w:tcW w:w="0" w:type="pct"/>
          </w:tcPr>
          <w:p w14:paraId="5308DD44" w14:textId="77777777" w:rsidR="00C70A9F" w:rsidRPr="00475F7E" w:rsidRDefault="00C70A9F" w:rsidP="00600C89">
            <w:r w:rsidRPr="00475F7E">
              <w:t>Seek to understand vulnerabilities and risks to critical industries and businesses within the community.</w:t>
            </w:r>
          </w:p>
        </w:tc>
        <w:tc>
          <w:tcPr>
            <w:tcW w:w="0" w:type="pct"/>
          </w:tcPr>
          <w:p w14:paraId="161D6EBE" w14:textId="77777777" w:rsidR="00C70A9F" w:rsidRPr="008E0DD2" w:rsidRDefault="00C70A9F" w:rsidP="00600C89"/>
        </w:tc>
        <w:tc>
          <w:tcPr>
            <w:tcW w:w="0" w:type="pct"/>
            <w:vMerge w:val="restart"/>
          </w:tcPr>
          <w:p w14:paraId="022E3E3A" w14:textId="77777777" w:rsidR="00C70A9F" w:rsidRDefault="00C70A9F" w:rsidP="00600C89">
            <w:r>
              <w:t>Months and weeks before the anticipated disaster event</w:t>
            </w:r>
          </w:p>
        </w:tc>
      </w:tr>
      <w:tr w:rsidR="00C70A9F" w14:paraId="18A59553" w14:textId="77777777" w:rsidTr="00475F7E">
        <w:tc>
          <w:tcPr>
            <w:tcW w:w="0" w:type="pct"/>
          </w:tcPr>
          <w:p w14:paraId="3ACB2EEC" w14:textId="1F20E73A" w:rsidR="00C70A9F" w:rsidRPr="00475F7E" w:rsidRDefault="00C70A9F" w:rsidP="00600C89">
            <w:r w:rsidRPr="00475F7E">
              <w:t xml:space="preserve">Establish an Economic Recovery Group to identify immediate and </w:t>
            </w:r>
            <w:r w:rsidR="00BB6A1F" w:rsidRPr="00475F7E">
              <w:t>long-term</w:t>
            </w:r>
            <w:r w:rsidRPr="00475F7E">
              <w:t xml:space="preserve"> recovery resources and strategies.</w:t>
            </w:r>
          </w:p>
        </w:tc>
        <w:tc>
          <w:tcPr>
            <w:tcW w:w="0" w:type="pct"/>
          </w:tcPr>
          <w:p w14:paraId="1FD3EA21" w14:textId="77777777" w:rsidR="00C70A9F" w:rsidRPr="008E0DD2" w:rsidRDefault="00C70A9F" w:rsidP="00600C89"/>
        </w:tc>
        <w:tc>
          <w:tcPr>
            <w:tcW w:w="0" w:type="pct"/>
            <w:vMerge/>
          </w:tcPr>
          <w:p w14:paraId="1FC9B807" w14:textId="77777777" w:rsidR="00C70A9F" w:rsidRDefault="00C70A9F" w:rsidP="00600C89"/>
        </w:tc>
      </w:tr>
      <w:tr w:rsidR="00C70A9F" w14:paraId="6C31247E" w14:textId="77777777" w:rsidTr="00475F7E">
        <w:trPr>
          <w:trHeight w:val="45"/>
        </w:trPr>
        <w:tc>
          <w:tcPr>
            <w:tcW w:w="0" w:type="pct"/>
          </w:tcPr>
          <w:p w14:paraId="235E4E25" w14:textId="77777777" w:rsidR="00C70A9F" w:rsidRPr="00475F7E" w:rsidRDefault="00C70A9F" w:rsidP="00600C89">
            <w:r w:rsidRPr="00475F7E">
              <w:t>Seek funding opportunities and garner input and support for recovery initiatives.</w:t>
            </w:r>
          </w:p>
        </w:tc>
        <w:tc>
          <w:tcPr>
            <w:tcW w:w="0" w:type="pct"/>
          </w:tcPr>
          <w:p w14:paraId="73E8B5BC" w14:textId="77777777" w:rsidR="00C70A9F" w:rsidRPr="008E0DD2" w:rsidRDefault="00C70A9F" w:rsidP="00600C89"/>
        </w:tc>
        <w:tc>
          <w:tcPr>
            <w:tcW w:w="0" w:type="pct"/>
            <w:vMerge/>
          </w:tcPr>
          <w:p w14:paraId="4190D466" w14:textId="77777777" w:rsidR="00C70A9F" w:rsidRDefault="00C70A9F" w:rsidP="00600C89"/>
        </w:tc>
      </w:tr>
      <w:tr w:rsidR="00C70A9F" w14:paraId="0AAD1AA2" w14:textId="77777777" w:rsidTr="00475F7E">
        <w:trPr>
          <w:trHeight w:val="45"/>
        </w:trPr>
        <w:tc>
          <w:tcPr>
            <w:tcW w:w="0" w:type="pct"/>
          </w:tcPr>
          <w:p w14:paraId="3451F501" w14:textId="77777777" w:rsidR="00C70A9F" w:rsidRPr="00475F7E" w:rsidRDefault="00C70A9F" w:rsidP="00600C89">
            <w:r w:rsidRPr="00475F7E">
              <w:t>Advocate mitigation and preparedness efforts among businesses for the possible next disaster.</w:t>
            </w:r>
          </w:p>
        </w:tc>
        <w:tc>
          <w:tcPr>
            <w:tcW w:w="0" w:type="pct"/>
          </w:tcPr>
          <w:p w14:paraId="4730EB53" w14:textId="77777777" w:rsidR="00C70A9F" w:rsidRPr="008E0DD2" w:rsidRDefault="00C70A9F" w:rsidP="00600C89"/>
        </w:tc>
        <w:tc>
          <w:tcPr>
            <w:tcW w:w="0" w:type="pct"/>
            <w:vMerge/>
          </w:tcPr>
          <w:p w14:paraId="3AC09F54" w14:textId="77777777" w:rsidR="00C70A9F" w:rsidRDefault="00C70A9F" w:rsidP="00600C89"/>
        </w:tc>
      </w:tr>
      <w:tr w:rsidR="00C70A9F" w14:paraId="1CEF393A" w14:textId="77777777" w:rsidTr="00475F7E">
        <w:trPr>
          <w:trHeight w:val="45"/>
        </w:trPr>
        <w:tc>
          <w:tcPr>
            <w:tcW w:w="0" w:type="pct"/>
          </w:tcPr>
          <w:p w14:paraId="2DE36669" w14:textId="77777777" w:rsidR="00C70A9F" w:rsidRPr="00475F7E" w:rsidRDefault="00C70A9F" w:rsidP="00600C89">
            <w:r w:rsidRPr="00475F7E">
              <w:t>Print and distribute critical documents.</w:t>
            </w:r>
          </w:p>
        </w:tc>
        <w:tc>
          <w:tcPr>
            <w:tcW w:w="0" w:type="pct"/>
          </w:tcPr>
          <w:p w14:paraId="07DC8E68" w14:textId="77777777" w:rsidR="00C70A9F" w:rsidRPr="008E0DD2" w:rsidRDefault="00C70A9F" w:rsidP="00600C89"/>
        </w:tc>
        <w:tc>
          <w:tcPr>
            <w:tcW w:w="0" w:type="pct"/>
            <w:vMerge w:val="restart"/>
          </w:tcPr>
          <w:p w14:paraId="334FF177" w14:textId="77777777" w:rsidR="00C70A9F" w:rsidRPr="00394272" w:rsidRDefault="00C70A9F" w:rsidP="00600C89"/>
        </w:tc>
      </w:tr>
      <w:tr w:rsidR="00C70A9F" w14:paraId="402F9F85" w14:textId="77777777" w:rsidTr="00475F7E">
        <w:trPr>
          <w:trHeight w:val="45"/>
        </w:trPr>
        <w:tc>
          <w:tcPr>
            <w:tcW w:w="0" w:type="pct"/>
          </w:tcPr>
          <w:p w14:paraId="20731521" w14:textId="77777777" w:rsidR="00C70A9F" w:rsidRPr="00475F7E" w:rsidRDefault="00C70A9F" w:rsidP="00600C89">
            <w:r w:rsidRPr="00475F7E">
              <w:t>Review procurement protocols for emergencies.</w:t>
            </w:r>
          </w:p>
        </w:tc>
        <w:tc>
          <w:tcPr>
            <w:tcW w:w="0" w:type="pct"/>
          </w:tcPr>
          <w:p w14:paraId="79FE4929" w14:textId="77777777" w:rsidR="00C70A9F" w:rsidRPr="008E0DD2" w:rsidRDefault="00C70A9F" w:rsidP="00600C89"/>
        </w:tc>
        <w:tc>
          <w:tcPr>
            <w:tcW w:w="0" w:type="pct"/>
            <w:vMerge/>
          </w:tcPr>
          <w:p w14:paraId="2B499040" w14:textId="77777777" w:rsidR="00C70A9F" w:rsidRPr="00394272" w:rsidRDefault="00C70A9F" w:rsidP="00600C89"/>
        </w:tc>
      </w:tr>
      <w:tr w:rsidR="00C70A9F" w14:paraId="04D0D3EB" w14:textId="77777777" w:rsidTr="00475F7E">
        <w:trPr>
          <w:trHeight w:val="305"/>
        </w:trPr>
        <w:tc>
          <w:tcPr>
            <w:tcW w:w="0" w:type="pct"/>
            <w:gridSpan w:val="3"/>
          </w:tcPr>
          <w:p w14:paraId="7E079AF6" w14:textId="77777777" w:rsidR="00C70A9F" w:rsidRPr="00475F7E" w:rsidRDefault="00C70A9F" w:rsidP="00600C89">
            <w:pPr>
              <w:rPr>
                <w:b/>
                <w:bCs/>
              </w:rPr>
            </w:pPr>
            <w:r w:rsidRPr="00475F7E">
              <w:rPr>
                <w:b/>
                <w:bCs/>
              </w:rPr>
              <w:t>Response</w:t>
            </w:r>
          </w:p>
        </w:tc>
      </w:tr>
      <w:tr w:rsidR="00C70A9F" w14:paraId="014E9E94" w14:textId="77777777" w:rsidTr="00475F7E">
        <w:trPr>
          <w:trHeight w:val="45"/>
        </w:trPr>
        <w:tc>
          <w:tcPr>
            <w:tcW w:w="0" w:type="pct"/>
          </w:tcPr>
          <w:p w14:paraId="5A5E9E49" w14:textId="77777777" w:rsidR="00C70A9F" w:rsidRPr="00475F7E" w:rsidRDefault="00C70A9F" w:rsidP="00600C89">
            <w:r w:rsidRPr="00475F7E">
              <w:t xml:space="preserve">Maintain clear lines of communication with staff, beneficiaries, and contractors regarding changing timelines and priorities. </w:t>
            </w:r>
          </w:p>
        </w:tc>
        <w:tc>
          <w:tcPr>
            <w:tcW w:w="0" w:type="pct"/>
          </w:tcPr>
          <w:p w14:paraId="7AEB2E08" w14:textId="77777777" w:rsidR="00C70A9F" w:rsidRPr="008E0DD2" w:rsidRDefault="00C70A9F" w:rsidP="00600C89"/>
        </w:tc>
        <w:tc>
          <w:tcPr>
            <w:tcW w:w="0" w:type="pct"/>
          </w:tcPr>
          <w:p w14:paraId="2B51EF1B" w14:textId="1243FE62" w:rsidR="00C70A9F" w:rsidRPr="008E0DD2" w:rsidRDefault="00C70A9F" w:rsidP="00600C89">
            <w:r w:rsidRPr="008E0DD2">
              <w:t xml:space="preserve">Ongoing starting </w:t>
            </w:r>
            <w:r w:rsidR="007744DB">
              <w:t>1-day</w:t>
            </w:r>
            <w:r w:rsidRPr="008E0DD2">
              <w:t xml:space="preserve"> post-disaster</w:t>
            </w:r>
          </w:p>
        </w:tc>
      </w:tr>
      <w:tr w:rsidR="00C70A9F" w14:paraId="54B6E006" w14:textId="77777777" w:rsidTr="00475F7E">
        <w:trPr>
          <w:trHeight w:val="45"/>
        </w:trPr>
        <w:tc>
          <w:tcPr>
            <w:tcW w:w="0" w:type="pct"/>
          </w:tcPr>
          <w:p w14:paraId="402636FB" w14:textId="7BAFE7D8" w:rsidR="00C70A9F" w:rsidRPr="00475F7E" w:rsidRDefault="00C70A9F" w:rsidP="00600C89">
            <w:r w:rsidRPr="00475F7E">
              <w:t>Develop and distribute a disaster business recovery guide and assess physical damage and business interruption impacts to industries and businesses.</w:t>
            </w:r>
          </w:p>
        </w:tc>
        <w:tc>
          <w:tcPr>
            <w:tcW w:w="0" w:type="pct"/>
          </w:tcPr>
          <w:p w14:paraId="15182343" w14:textId="77777777" w:rsidR="00C70A9F" w:rsidRPr="008E0DD2" w:rsidRDefault="00C70A9F" w:rsidP="00600C89"/>
        </w:tc>
        <w:tc>
          <w:tcPr>
            <w:tcW w:w="0" w:type="pct"/>
          </w:tcPr>
          <w:p w14:paraId="5A0D8BBE" w14:textId="77777777" w:rsidR="00C70A9F" w:rsidRPr="008E0DD2" w:rsidRDefault="00C70A9F" w:rsidP="00600C89">
            <w:r w:rsidRPr="008E0DD2">
              <w:t>Days 1-5 post-disaster</w:t>
            </w:r>
          </w:p>
        </w:tc>
      </w:tr>
      <w:tr w:rsidR="00C70A9F" w14:paraId="1EE48FDE" w14:textId="77777777" w:rsidTr="00475F7E">
        <w:trPr>
          <w:trHeight w:val="45"/>
        </w:trPr>
        <w:tc>
          <w:tcPr>
            <w:tcW w:w="0" w:type="pct"/>
          </w:tcPr>
          <w:p w14:paraId="06BD2485" w14:textId="265E30CC" w:rsidR="00C70A9F" w:rsidRPr="00475F7E" w:rsidRDefault="00C70A9F" w:rsidP="00600C89">
            <w:r w:rsidRPr="00475F7E">
              <w:t>Facilitate the communication of accurate response and recovery information between local businesses and local government and communicate dual messages: "We are open for business" and "We need help and resources" to appropriate audiences.</w:t>
            </w:r>
          </w:p>
        </w:tc>
        <w:tc>
          <w:tcPr>
            <w:tcW w:w="0" w:type="pct"/>
          </w:tcPr>
          <w:p w14:paraId="212EA9BB" w14:textId="77777777" w:rsidR="00C70A9F" w:rsidRPr="008E0DD2" w:rsidRDefault="00C70A9F" w:rsidP="00600C89"/>
        </w:tc>
        <w:tc>
          <w:tcPr>
            <w:tcW w:w="0" w:type="pct"/>
          </w:tcPr>
          <w:p w14:paraId="1632333E" w14:textId="77777777" w:rsidR="00C70A9F" w:rsidRPr="008E0DD2" w:rsidRDefault="00C70A9F" w:rsidP="00600C89">
            <w:r w:rsidRPr="008E0DD2">
              <w:t>Days 1-5 post-disaster</w:t>
            </w:r>
          </w:p>
        </w:tc>
      </w:tr>
      <w:tr w:rsidR="00C70A9F" w14:paraId="2B81E047" w14:textId="77777777" w:rsidTr="00475F7E">
        <w:trPr>
          <w:trHeight w:val="45"/>
        </w:trPr>
        <w:tc>
          <w:tcPr>
            <w:tcW w:w="0" w:type="pct"/>
          </w:tcPr>
          <w:p w14:paraId="416FEFEB" w14:textId="77777777" w:rsidR="00C70A9F" w:rsidRPr="00475F7E" w:rsidRDefault="00C70A9F" w:rsidP="00600C89">
            <w:r w:rsidRPr="00475F7E">
              <w:lastRenderedPageBreak/>
              <w:t>Envision how the community can build back to be stronger and more resilient.</w:t>
            </w:r>
          </w:p>
        </w:tc>
        <w:tc>
          <w:tcPr>
            <w:tcW w:w="0" w:type="pct"/>
          </w:tcPr>
          <w:p w14:paraId="7E53F404" w14:textId="77777777" w:rsidR="00C70A9F" w:rsidRPr="008E0DD2" w:rsidRDefault="00C70A9F" w:rsidP="00600C89"/>
        </w:tc>
        <w:tc>
          <w:tcPr>
            <w:tcW w:w="0" w:type="pct"/>
          </w:tcPr>
          <w:p w14:paraId="75C54200" w14:textId="0682C82C" w:rsidR="00C70A9F" w:rsidRPr="008E0DD2" w:rsidRDefault="00C70A9F" w:rsidP="00600C89">
            <w:r>
              <w:t xml:space="preserve">One to </w:t>
            </w:r>
            <w:r w:rsidR="00D02616">
              <w:t>t</w:t>
            </w:r>
            <w:r>
              <w:t>wo weeks</w:t>
            </w:r>
            <w:r w:rsidRPr="008E0DD2">
              <w:t xml:space="preserve"> post-disaster</w:t>
            </w:r>
          </w:p>
        </w:tc>
      </w:tr>
      <w:tr w:rsidR="00C70A9F" w14:paraId="3F85B9AE" w14:textId="77777777" w:rsidTr="00475F7E">
        <w:trPr>
          <w:trHeight w:val="45"/>
        </w:trPr>
        <w:tc>
          <w:tcPr>
            <w:tcW w:w="0" w:type="pct"/>
          </w:tcPr>
          <w:p w14:paraId="3085DB63" w14:textId="77777777" w:rsidR="00C70A9F" w:rsidRPr="00475F7E" w:rsidRDefault="00C70A9F" w:rsidP="00600C89">
            <w:r w:rsidRPr="00475F7E">
              <w:t>Create a strategic plan for economic recovery embraced by community.</w:t>
            </w:r>
          </w:p>
        </w:tc>
        <w:tc>
          <w:tcPr>
            <w:tcW w:w="0" w:type="pct"/>
          </w:tcPr>
          <w:p w14:paraId="1A3E2568" w14:textId="77777777" w:rsidR="00C70A9F" w:rsidRPr="008E0DD2" w:rsidRDefault="00C70A9F" w:rsidP="00600C89"/>
        </w:tc>
        <w:tc>
          <w:tcPr>
            <w:tcW w:w="0" w:type="pct"/>
          </w:tcPr>
          <w:p w14:paraId="5D2DC259" w14:textId="6245ED17" w:rsidR="00C70A9F" w:rsidRPr="008E0DD2" w:rsidRDefault="00C70A9F" w:rsidP="00600C89">
            <w:r>
              <w:t xml:space="preserve">One to </w:t>
            </w:r>
            <w:r w:rsidR="00D02616">
              <w:t>t</w:t>
            </w:r>
            <w:r>
              <w:t>wo weeks</w:t>
            </w:r>
            <w:r w:rsidRPr="008E0DD2">
              <w:t xml:space="preserve"> post-disaster</w:t>
            </w:r>
          </w:p>
        </w:tc>
      </w:tr>
      <w:tr w:rsidR="00C70A9F" w14:paraId="1B7A1601" w14:textId="77777777" w:rsidTr="00475F7E">
        <w:trPr>
          <w:trHeight w:val="45"/>
        </w:trPr>
        <w:tc>
          <w:tcPr>
            <w:tcW w:w="0" w:type="pct"/>
          </w:tcPr>
          <w:p w14:paraId="083130E4" w14:textId="2FA57288" w:rsidR="00C70A9F" w:rsidRPr="00475F7E" w:rsidRDefault="00C70A9F" w:rsidP="00600C89">
            <w:r w:rsidRPr="00475F7E">
              <w:t>Connect public/private resources for building back better.</w:t>
            </w:r>
          </w:p>
        </w:tc>
        <w:tc>
          <w:tcPr>
            <w:tcW w:w="0" w:type="pct"/>
          </w:tcPr>
          <w:p w14:paraId="622D44C9" w14:textId="77777777" w:rsidR="00C70A9F" w:rsidRPr="008E0DD2" w:rsidRDefault="00C70A9F" w:rsidP="00600C89"/>
        </w:tc>
        <w:tc>
          <w:tcPr>
            <w:tcW w:w="0" w:type="pct"/>
          </w:tcPr>
          <w:p w14:paraId="7DB4C86E" w14:textId="06BD09BF" w:rsidR="00C70A9F" w:rsidRPr="008E0DD2" w:rsidRDefault="00D02616" w:rsidP="00600C89">
            <w:r>
              <w:t>1-2</w:t>
            </w:r>
            <w:r w:rsidR="00C70A9F">
              <w:t xml:space="preserve"> weeks</w:t>
            </w:r>
            <w:r w:rsidR="00C70A9F" w:rsidRPr="008E0DD2">
              <w:t xml:space="preserve"> post-disaster</w:t>
            </w:r>
          </w:p>
        </w:tc>
      </w:tr>
      <w:tr w:rsidR="00C70A9F" w14:paraId="5FB25ABA" w14:textId="77777777" w:rsidTr="00475F7E">
        <w:trPr>
          <w:trHeight w:val="45"/>
        </w:trPr>
        <w:tc>
          <w:tcPr>
            <w:tcW w:w="0" w:type="pct"/>
          </w:tcPr>
          <w:p w14:paraId="35AAE986" w14:textId="1D2BAA13" w:rsidR="00C70A9F" w:rsidRPr="00475F7E" w:rsidRDefault="00C70A9F" w:rsidP="00600C89">
            <w:r w:rsidRPr="00475F7E">
              <w:t>Conduct concerted Business Retention (BRE) outreach to reconnect with businesses and identify at-risk companies.</w:t>
            </w:r>
          </w:p>
        </w:tc>
        <w:tc>
          <w:tcPr>
            <w:tcW w:w="0" w:type="pct"/>
          </w:tcPr>
          <w:p w14:paraId="78CD8641" w14:textId="77777777" w:rsidR="00C70A9F" w:rsidRPr="008E0DD2" w:rsidRDefault="00C70A9F" w:rsidP="00600C89"/>
        </w:tc>
        <w:tc>
          <w:tcPr>
            <w:tcW w:w="0" w:type="pct"/>
          </w:tcPr>
          <w:p w14:paraId="7FA45DE0" w14:textId="4FEB875F" w:rsidR="00C70A9F" w:rsidRPr="008E0DD2" w:rsidRDefault="00D02616" w:rsidP="00600C89">
            <w:r>
              <w:t>1-2</w:t>
            </w:r>
            <w:r w:rsidR="00C70A9F">
              <w:t xml:space="preserve"> weeks</w:t>
            </w:r>
            <w:r w:rsidR="00C70A9F" w:rsidRPr="008E0DD2">
              <w:t xml:space="preserve"> post-disaster</w:t>
            </w:r>
          </w:p>
        </w:tc>
      </w:tr>
      <w:tr w:rsidR="00C70A9F" w14:paraId="106FCC8B" w14:textId="77777777" w:rsidTr="00475F7E">
        <w:trPr>
          <w:trHeight w:val="45"/>
        </w:trPr>
        <w:tc>
          <w:tcPr>
            <w:tcW w:w="0" w:type="pct"/>
          </w:tcPr>
          <w:p w14:paraId="584F7141" w14:textId="19B5154A" w:rsidR="00C70A9F" w:rsidRPr="00475F7E" w:rsidRDefault="00C70A9F" w:rsidP="00600C89">
            <w:r w:rsidRPr="00475F7E">
              <w:t xml:space="preserve">Work with </w:t>
            </w:r>
            <w:r w:rsidR="00D02616">
              <w:t>c</w:t>
            </w:r>
            <w:r w:rsidRPr="00475F7E">
              <w:t>ommunication staff to prevent any negative publicity for perceived or actual failure to assist beneficiaries properly.</w:t>
            </w:r>
          </w:p>
        </w:tc>
        <w:tc>
          <w:tcPr>
            <w:tcW w:w="0" w:type="pct"/>
          </w:tcPr>
          <w:p w14:paraId="7AB8A2BA" w14:textId="77777777" w:rsidR="00C70A9F" w:rsidRPr="008E0DD2" w:rsidRDefault="00C70A9F" w:rsidP="00600C89"/>
        </w:tc>
        <w:tc>
          <w:tcPr>
            <w:tcW w:w="0" w:type="pct"/>
          </w:tcPr>
          <w:p w14:paraId="1847AACA" w14:textId="52FE8030" w:rsidR="00C70A9F" w:rsidRPr="008E0DD2" w:rsidRDefault="00D02616" w:rsidP="00600C89">
            <w:r>
              <w:t>3</w:t>
            </w:r>
            <w:r w:rsidRPr="008E0DD2">
              <w:t xml:space="preserve"> </w:t>
            </w:r>
            <w:r w:rsidR="00C70A9F" w:rsidRPr="008E0DD2">
              <w:t>days post-disaster</w:t>
            </w:r>
          </w:p>
        </w:tc>
      </w:tr>
      <w:tr w:rsidR="00C70A9F" w14:paraId="0580EB65" w14:textId="77777777" w:rsidTr="00475F7E">
        <w:trPr>
          <w:trHeight w:val="45"/>
        </w:trPr>
        <w:tc>
          <w:tcPr>
            <w:tcW w:w="0" w:type="pct"/>
          </w:tcPr>
          <w:p w14:paraId="2C06BD13" w14:textId="77777777" w:rsidR="00C70A9F" w:rsidRPr="00475F7E" w:rsidRDefault="00C70A9F" w:rsidP="00600C89">
            <w:r w:rsidRPr="00475F7E">
              <w:t xml:space="preserve">Communicate with the funder about contractual obligations, timeline, milestones, and disbursements to ensure compliance. </w:t>
            </w:r>
          </w:p>
        </w:tc>
        <w:tc>
          <w:tcPr>
            <w:tcW w:w="0" w:type="pct"/>
          </w:tcPr>
          <w:p w14:paraId="19904DCF" w14:textId="77777777" w:rsidR="00C70A9F" w:rsidRPr="008E0DD2" w:rsidRDefault="00C70A9F" w:rsidP="00600C89"/>
        </w:tc>
        <w:tc>
          <w:tcPr>
            <w:tcW w:w="0" w:type="pct"/>
          </w:tcPr>
          <w:p w14:paraId="5005B1C0" w14:textId="08889625" w:rsidR="00C70A9F" w:rsidRPr="008E0DD2" w:rsidRDefault="00D02616" w:rsidP="00600C89">
            <w:r>
              <w:t>3</w:t>
            </w:r>
            <w:r w:rsidRPr="008E0DD2">
              <w:t xml:space="preserve"> </w:t>
            </w:r>
            <w:r w:rsidR="00C70A9F" w:rsidRPr="008E0DD2">
              <w:t>days post-disaster</w:t>
            </w:r>
          </w:p>
        </w:tc>
      </w:tr>
      <w:tr w:rsidR="00C70A9F" w14:paraId="69FC2C2E" w14:textId="77777777" w:rsidTr="00475F7E">
        <w:trPr>
          <w:trHeight w:val="45"/>
        </w:trPr>
        <w:tc>
          <w:tcPr>
            <w:tcW w:w="0" w:type="pct"/>
            <w:gridSpan w:val="3"/>
          </w:tcPr>
          <w:p w14:paraId="3DD33099" w14:textId="77777777" w:rsidR="00C70A9F" w:rsidRPr="00475F7E" w:rsidRDefault="00C70A9F" w:rsidP="00600C89">
            <w:pPr>
              <w:rPr>
                <w:b/>
                <w:bCs/>
              </w:rPr>
            </w:pPr>
            <w:r w:rsidRPr="00475F7E">
              <w:rPr>
                <w:b/>
                <w:bCs/>
              </w:rPr>
              <w:t>Recovery</w:t>
            </w:r>
          </w:p>
        </w:tc>
      </w:tr>
      <w:tr w:rsidR="00C70A9F" w14:paraId="02CBD086" w14:textId="77777777" w:rsidTr="00475F7E">
        <w:trPr>
          <w:trHeight w:val="45"/>
        </w:trPr>
        <w:tc>
          <w:tcPr>
            <w:tcW w:w="0" w:type="pct"/>
          </w:tcPr>
          <w:p w14:paraId="0A37CF4F" w14:textId="77777777" w:rsidR="00C70A9F" w:rsidRPr="00475F7E" w:rsidRDefault="00C70A9F" w:rsidP="00600C89">
            <w:r w:rsidRPr="00475F7E">
              <w:t>Develop a plan for restoring normal operations.</w:t>
            </w:r>
          </w:p>
        </w:tc>
        <w:tc>
          <w:tcPr>
            <w:tcW w:w="0" w:type="pct"/>
          </w:tcPr>
          <w:p w14:paraId="1A18C113" w14:textId="77777777" w:rsidR="00C70A9F" w:rsidRPr="008E0DD2" w:rsidRDefault="00C70A9F" w:rsidP="00600C89"/>
        </w:tc>
        <w:tc>
          <w:tcPr>
            <w:tcW w:w="0" w:type="pct"/>
          </w:tcPr>
          <w:p w14:paraId="42B3B24B" w14:textId="77777777" w:rsidR="00C70A9F" w:rsidRPr="008E0DD2" w:rsidRDefault="00C70A9F" w:rsidP="00600C89">
            <w:r w:rsidRPr="008E0DD2">
              <w:t>14 days post-disaster</w:t>
            </w:r>
          </w:p>
        </w:tc>
      </w:tr>
      <w:tr w:rsidR="00C70A9F" w14:paraId="79FC91F7" w14:textId="77777777" w:rsidTr="00475F7E">
        <w:trPr>
          <w:trHeight w:val="45"/>
        </w:trPr>
        <w:tc>
          <w:tcPr>
            <w:tcW w:w="0" w:type="pct"/>
          </w:tcPr>
          <w:p w14:paraId="600B6005" w14:textId="77777777" w:rsidR="00C70A9F" w:rsidRPr="00475F7E" w:rsidRDefault="00C70A9F" w:rsidP="00600C89">
            <w:r w:rsidRPr="00475F7E">
              <w:t>Implement a plan for restoring normal operations.</w:t>
            </w:r>
          </w:p>
        </w:tc>
        <w:tc>
          <w:tcPr>
            <w:tcW w:w="0" w:type="pct"/>
          </w:tcPr>
          <w:p w14:paraId="2F6F9AA1" w14:textId="77777777" w:rsidR="00C70A9F" w:rsidRPr="008E0DD2" w:rsidRDefault="00C70A9F" w:rsidP="00600C89"/>
        </w:tc>
        <w:tc>
          <w:tcPr>
            <w:tcW w:w="0" w:type="pct"/>
          </w:tcPr>
          <w:p w14:paraId="678BD1CD" w14:textId="77777777" w:rsidR="00C70A9F" w:rsidRPr="008E0DD2" w:rsidRDefault="00C70A9F" w:rsidP="00600C89">
            <w:r w:rsidRPr="008E0DD2">
              <w:t>30 days post-disaster</w:t>
            </w:r>
          </w:p>
        </w:tc>
      </w:tr>
      <w:tr w:rsidR="00C70A9F" w14:paraId="416953C8" w14:textId="77777777" w:rsidTr="00475F7E">
        <w:trPr>
          <w:trHeight w:val="45"/>
        </w:trPr>
        <w:tc>
          <w:tcPr>
            <w:tcW w:w="0" w:type="pct"/>
          </w:tcPr>
          <w:p w14:paraId="6978B188" w14:textId="7AF4C1B6" w:rsidR="00C70A9F" w:rsidRPr="00475F7E" w:rsidRDefault="00C70A9F" w:rsidP="00600C89">
            <w:r w:rsidRPr="00475F7E">
              <w:t>Assist with short- and long-term financing and business counseling, particularly for small and at-risk businesses and develop programs to support long-term recovery</w:t>
            </w:r>
            <w:r w:rsidR="005A43EB">
              <w:t>.</w:t>
            </w:r>
          </w:p>
        </w:tc>
        <w:tc>
          <w:tcPr>
            <w:tcW w:w="0" w:type="pct"/>
          </w:tcPr>
          <w:p w14:paraId="563F9189" w14:textId="77777777" w:rsidR="00C70A9F" w:rsidRPr="008E0DD2" w:rsidRDefault="00C70A9F" w:rsidP="00600C89"/>
        </w:tc>
        <w:tc>
          <w:tcPr>
            <w:tcW w:w="0" w:type="pct"/>
          </w:tcPr>
          <w:p w14:paraId="5FBF1A85" w14:textId="1AB84CC5" w:rsidR="00C70A9F" w:rsidRPr="008E0DD2" w:rsidRDefault="00D02616" w:rsidP="00600C89">
            <w:r>
              <w:t>6</w:t>
            </w:r>
            <w:r w:rsidRPr="008E0DD2">
              <w:t xml:space="preserve"> </w:t>
            </w:r>
            <w:r w:rsidR="00C70A9F" w:rsidRPr="008E0DD2">
              <w:t>months post-disaster</w:t>
            </w:r>
          </w:p>
        </w:tc>
      </w:tr>
      <w:tr w:rsidR="00C70A9F" w14:paraId="5182A504" w14:textId="77777777" w:rsidTr="00475F7E">
        <w:trPr>
          <w:trHeight w:val="45"/>
        </w:trPr>
        <w:tc>
          <w:tcPr>
            <w:tcW w:w="0" w:type="pct"/>
          </w:tcPr>
          <w:p w14:paraId="00BFF5FA" w14:textId="2B65D98A" w:rsidR="00C70A9F" w:rsidRPr="00475F7E" w:rsidRDefault="00C70A9F" w:rsidP="00600C89">
            <w:r w:rsidRPr="00475F7E">
              <w:t>Evaluate program performance and make changes to business continuity and disaster recovery strategy. Address impacts/shortcomings of community's emergency management plan from a business perspective.</w:t>
            </w:r>
          </w:p>
        </w:tc>
        <w:tc>
          <w:tcPr>
            <w:tcW w:w="0" w:type="pct"/>
          </w:tcPr>
          <w:p w14:paraId="5F4C34E3" w14:textId="77777777" w:rsidR="00C70A9F" w:rsidRPr="008E0DD2" w:rsidRDefault="00C70A9F" w:rsidP="00600C89"/>
        </w:tc>
        <w:tc>
          <w:tcPr>
            <w:tcW w:w="0" w:type="pct"/>
          </w:tcPr>
          <w:p w14:paraId="0995C3BB" w14:textId="7D5750E8" w:rsidR="00C70A9F" w:rsidRPr="008E0DD2" w:rsidRDefault="00D02616" w:rsidP="00600C89">
            <w:r>
              <w:t>6</w:t>
            </w:r>
            <w:r w:rsidRPr="008E0DD2">
              <w:t xml:space="preserve"> </w:t>
            </w:r>
            <w:r w:rsidR="00C70A9F" w:rsidRPr="008E0DD2">
              <w:t>months post-disaster</w:t>
            </w:r>
          </w:p>
        </w:tc>
      </w:tr>
      <w:tr w:rsidR="00C70A9F" w14:paraId="6C6DCDF8" w14:textId="77777777" w:rsidTr="00475F7E">
        <w:trPr>
          <w:trHeight w:val="45"/>
        </w:trPr>
        <w:tc>
          <w:tcPr>
            <w:tcW w:w="0" w:type="pct"/>
          </w:tcPr>
          <w:p w14:paraId="1C015A41" w14:textId="2E848D12" w:rsidR="00C70A9F" w:rsidRPr="00475F7E" w:rsidRDefault="00C70A9F" w:rsidP="00600C89">
            <w:r w:rsidRPr="00475F7E">
              <w:t>Communicate local economic priorities and needs for policy changes to local, state</w:t>
            </w:r>
            <w:r w:rsidR="005A43EB">
              <w:t>,</w:t>
            </w:r>
            <w:r w:rsidRPr="00475F7E">
              <w:t xml:space="preserve"> and federal governments.</w:t>
            </w:r>
          </w:p>
        </w:tc>
        <w:tc>
          <w:tcPr>
            <w:tcW w:w="0" w:type="pct"/>
          </w:tcPr>
          <w:p w14:paraId="7AF0343F" w14:textId="77777777" w:rsidR="00C70A9F" w:rsidRPr="008E0DD2" w:rsidRDefault="00C70A9F" w:rsidP="00600C89"/>
        </w:tc>
        <w:tc>
          <w:tcPr>
            <w:tcW w:w="0" w:type="pct"/>
          </w:tcPr>
          <w:p w14:paraId="6C113D69" w14:textId="19C7C2F4" w:rsidR="00C70A9F" w:rsidRPr="008E0DD2" w:rsidRDefault="00D02616" w:rsidP="00600C89">
            <w:r>
              <w:t>6</w:t>
            </w:r>
            <w:r w:rsidRPr="008E0DD2">
              <w:t xml:space="preserve"> </w:t>
            </w:r>
            <w:r w:rsidR="00C70A9F" w:rsidRPr="008E0DD2">
              <w:t>months post-disaster</w:t>
            </w:r>
          </w:p>
        </w:tc>
      </w:tr>
    </w:tbl>
    <w:p w14:paraId="4B83816E" w14:textId="77777777" w:rsidR="00C70A9F" w:rsidRDefault="00C70A9F" w:rsidP="00600C89"/>
    <w:p w14:paraId="40FCFF94" w14:textId="77777777" w:rsidR="00DE555D" w:rsidRPr="007D0407" w:rsidRDefault="00DE555D" w:rsidP="00DE555D">
      <w:pPr>
        <w:pStyle w:val="Heading3"/>
      </w:pPr>
      <w:r w:rsidRPr="00140021">
        <w:t xml:space="preserve">Supplies </w:t>
      </w:r>
      <w:r>
        <w:t>a</w:t>
      </w:r>
      <w:r w:rsidRPr="00140021">
        <w:t>nd Equipment</w:t>
      </w:r>
      <w:commentRangeStart w:id="132"/>
      <w:commentRangeEnd w:id="132"/>
      <w:r>
        <w:rPr>
          <w:rStyle w:val="CommentReference"/>
        </w:rPr>
        <w:commentReference w:id="132"/>
      </w:r>
    </w:p>
    <w:tbl>
      <w:tblPr>
        <w:tblStyle w:val="Default"/>
        <w:tblW w:w="5000" w:type="pct"/>
        <w:tblLook w:val="0620" w:firstRow="1" w:lastRow="0" w:firstColumn="0" w:lastColumn="0" w:noHBand="1" w:noVBand="1"/>
      </w:tblPr>
      <w:tblGrid>
        <w:gridCol w:w="4675"/>
        <w:gridCol w:w="4675"/>
      </w:tblGrid>
      <w:tr w:rsidR="00DE555D" w14:paraId="24D75161" w14:textId="77777777" w:rsidTr="00F654B6">
        <w:trPr>
          <w:cnfStyle w:val="100000000000" w:firstRow="1" w:lastRow="0" w:firstColumn="0" w:lastColumn="0" w:oddVBand="0" w:evenVBand="0" w:oddHBand="0" w:evenHBand="0" w:firstRowFirstColumn="0" w:firstRowLastColumn="0" w:lastRowFirstColumn="0" w:lastRowLastColumn="0"/>
          <w:trHeight w:val="32"/>
        </w:trPr>
        <w:tc>
          <w:tcPr>
            <w:tcW w:w="2500" w:type="pct"/>
            <w:hideMark/>
          </w:tcPr>
          <w:p w14:paraId="44E598EC" w14:textId="77777777" w:rsidR="00DE555D" w:rsidRDefault="00DE555D" w:rsidP="00F654B6">
            <w:pPr>
              <w:pStyle w:val="NoSpacing"/>
            </w:pPr>
            <w:r>
              <w:t>Item</w:t>
            </w:r>
          </w:p>
        </w:tc>
        <w:tc>
          <w:tcPr>
            <w:tcW w:w="2500" w:type="pct"/>
            <w:hideMark/>
          </w:tcPr>
          <w:p w14:paraId="37286C81" w14:textId="77777777" w:rsidR="00DE555D" w:rsidRDefault="00DE555D" w:rsidP="00F654B6">
            <w:pPr>
              <w:pStyle w:val="NoSpacing"/>
            </w:pPr>
            <w:r>
              <w:t xml:space="preserve">Quantity </w:t>
            </w:r>
          </w:p>
        </w:tc>
      </w:tr>
      <w:tr w:rsidR="00DE555D" w14:paraId="61590CA7" w14:textId="77777777" w:rsidTr="00BB1D3B">
        <w:tblPrEx>
          <w:tblLook w:val="04A0" w:firstRow="1" w:lastRow="0" w:firstColumn="1" w:lastColumn="0" w:noHBand="0" w:noVBand="1"/>
        </w:tblPrEx>
        <w:trPr>
          <w:trHeight w:val="20"/>
        </w:trPr>
        <w:tc>
          <w:tcPr>
            <w:tcW w:w="2500" w:type="pct"/>
            <w:hideMark/>
          </w:tcPr>
          <w:p w14:paraId="7359B8C6" w14:textId="77777777" w:rsidR="00DE555D" w:rsidRDefault="00DE555D" w:rsidP="00F654B6">
            <w:pPr>
              <w:rPr>
                <w:rFonts w:ascii="Calibri" w:hAnsi="Calibri" w:cs="Calibri"/>
              </w:rPr>
            </w:pPr>
            <w:r>
              <w:t>General Office Supplies and Equipment</w:t>
            </w:r>
          </w:p>
        </w:tc>
        <w:tc>
          <w:tcPr>
            <w:tcW w:w="2500" w:type="pct"/>
          </w:tcPr>
          <w:p w14:paraId="54126928" w14:textId="77777777" w:rsidR="00DE555D" w:rsidRDefault="00DE555D" w:rsidP="00F654B6">
            <w:pPr>
              <w:pStyle w:val="NoSpacing"/>
            </w:pPr>
          </w:p>
        </w:tc>
      </w:tr>
      <w:tr w:rsidR="00DE555D" w14:paraId="2CF94FD2" w14:textId="77777777" w:rsidTr="00BB1D3B">
        <w:tblPrEx>
          <w:tblLook w:val="04A0" w:firstRow="1" w:lastRow="0" w:firstColumn="1" w:lastColumn="0" w:noHBand="0" w:noVBand="1"/>
        </w:tblPrEx>
        <w:trPr>
          <w:trHeight w:val="20"/>
        </w:trPr>
        <w:tc>
          <w:tcPr>
            <w:tcW w:w="2500" w:type="pct"/>
            <w:hideMark/>
          </w:tcPr>
          <w:p w14:paraId="30475CCD" w14:textId="77777777" w:rsidR="00DE555D" w:rsidRDefault="00DE555D" w:rsidP="00F654B6">
            <w:r>
              <w:t>User Technology Supplies and Equipment</w:t>
            </w:r>
          </w:p>
        </w:tc>
        <w:tc>
          <w:tcPr>
            <w:tcW w:w="2500" w:type="pct"/>
          </w:tcPr>
          <w:p w14:paraId="3CC00129" w14:textId="77777777" w:rsidR="00DE555D" w:rsidRDefault="00DE555D" w:rsidP="00F654B6">
            <w:pPr>
              <w:pStyle w:val="NoSpacing"/>
            </w:pPr>
          </w:p>
        </w:tc>
      </w:tr>
      <w:tr w:rsidR="00DE555D" w14:paraId="6645162E" w14:textId="77777777" w:rsidTr="00BB1D3B">
        <w:tblPrEx>
          <w:tblLook w:val="04A0" w:firstRow="1" w:lastRow="0" w:firstColumn="1" w:lastColumn="0" w:noHBand="0" w:noVBand="1"/>
        </w:tblPrEx>
        <w:trPr>
          <w:trHeight w:val="20"/>
        </w:trPr>
        <w:tc>
          <w:tcPr>
            <w:tcW w:w="2500" w:type="pct"/>
          </w:tcPr>
          <w:p w14:paraId="73780187" w14:textId="77777777" w:rsidR="00DE555D" w:rsidRDefault="00DE555D" w:rsidP="00F654B6">
            <w:pPr>
              <w:pStyle w:val="NoSpacing"/>
            </w:pPr>
            <w:r>
              <w:lastRenderedPageBreak/>
              <w:t>Property Preservation Supplies and Equipment</w:t>
            </w:r>
          </w:p>
        </w:tc>
        <w:tc>
          <w:tcPr>
            <w:tcW w:w="2500" w:type="pct"/>
          </w:tcPr>
          <w:p w14:paraId="5DDF9ADE" w14:textId="77777777" w:rsidR="00DE555D" w:rsidRDefault="00DE555D" w:rsidP="00F654B6">
            <w:pPr>
              <w:pStyle w:val="NoSpacing"/>
            </w:pPr>
          </w:p>
        </w:tc>
      </w:tr>
      <w:tr w:rsidR="00DE555D" w14:paraId="38170574" w14:textId="77777777" w:rsidTr="00BB1D3B">
        <w:tblPrEx>
          <w:tblLook w:val="04A0" w:firstRow="1" w:lastRow="0" w:firstColumn="1" w:lastColumn="0" w:noHBand="0" w:noVBand="1"/>
        </w:tblPrEx>
        <w:trPr>
          <w:trHeight w:val="20"/>
        </w:trPr>
        <w:tc>
          <w:tcPr>
            <w:tcW w:w="2500" w:type="pct"/>
          </w:tcPr>
          <w:p w14:paraId="0370D342" w14:textId="77777777" w:rsidR="00DE555D" w:rsidRDefault="00DE555D" w:rsidP="00F654B6">
            <w:pPr>
              <w:pStyle w:val="NoSpacing"/>
            </w:pPr>
            <w:r>
              <w:t xml:space="preserve">Health and Safety Supplies and Equipment </w:t>
            </w:r>
          </w:p>
        </w:tc>
        <w:tc>
          <w:tcPr>
            <w:tcW w:w="2500" w:type="pct"/>
          </w:tcPr>
          <w:p w14:paraId="1A6537B6" w14:textId="77777777" w:rsidR="00DE555D" w:rsidRDefault="00DE555D" w:rsidP="00F654B6">
            <w:pPr>
              <w:pStyle w:val="NoSpacing"/>
            </w:pPr>
          </w:p>
        </w:tc>
      </w:tr>
      <w:tr w:rsidR="005818EB" w14:paraId="00783377" w14:textId="77777777" w:rsidTr="00475F7E">
        <w:trPr>
          <w:trHeight w:val="32"/>
        </w:trPr>
        <w:tc>
          <w:tcPr>
            <w:tcW w:w="2500" w:type="pct"/>
            <w:hideMark/>
          </w:tcPr>
          <w:p w14:paraId="3CC3C583" w14:textId="77777777" w:rsidR="005818EB" w:rsidRDefault="005818EB" w:rsidP="009B45D2">
            <w:pPr>
              <w:pStyle w:val="NoSpacing"/>
            </w:pPr>
            <w:r>
              <w:t xml:space="preserve">Paper forms for changes to constituent contact information </w:t>
            </w:r>
          </w:p>
        </w:tc>
        <w:tc>
          <w:tcPr>
            <w:tcW w:w="2500" w:type="pct"/>
            <w:hideMark/>
          </w:tcPr>
          <w:p w14:paraId="3D7D06BC" w14:textId="77777777" w:rsidR="005818EB" w:rsidRDefault="005818EB" w:rsidP="009B45D2">
            <w:pPr>
              <w:pStyle w:val="NoSpacing"/>
            </w:pPr>
            <w:r>
              <w:t xml:space="preserve"> </w:t>
            </w:r>
          </w:p>
        </w:tc>
      </w:tr>
      <w:tr w:rsidR="005818EB" w14:paraId="406BD1F6" w14:textId="77777777" w:rsidTr="00475F7E">
        <w:trPr>
          <w:trHeight w:val="32"/>
        </w:trPr>
        <w:tc>
          <w:tcPr>
            <w:tcW w:w="2500" w:type="pct"/>
            <w:hideMark/>
          </w:tcPr>
          <w:p w14:paraId="1E5B158E" w14:textId="07F905B1" w:rsidR="005818EB" w:rsidRDefault="005818EB" w:rsidP="009B45D2">
            <w:pPr>
              <w:pStyle w:val="NoSpacing"/>
            </w:pPr>
            <w:r>
              <w:t xml:space="preserve">Paper forms for emergency property inspections </w:t>
            </w:r>
          </w:p>
        </w:tc>
        <w:tc>
          <w:tcPr>
            <w:tcW w:w="2500" w:type="pct"/>
            <w:hideMark/>
          </w:tcPr>
          <w:p w14:paraId="27569A57" w14:textId="77777777" w:rsidR="005818EB" w:rsidRDefault="005818EB" w:rsidP="009B45D2">
            <w:pPr>
              <w:pStyle w:val="NoSpacing"/>
            </w:pPr>
            <w:r>
              <w:t xml:space="preserve"> </w:t>
            </w:r>
          </w:p>
        </w:tc>
      </w:tr>
      <w:tr w:rsidR="00DE555D" w14:paraId="7D114030" w14:textId="77777777" w:rsidTr="00F654B6">
        <w:trPr>
          <w:trHeight w:val="32"/>
        </w:trPr>
        <w:tc>
          <w:tcPr>
            <w:tcW w:w="2500" w:type="pct"/>
          </w:tcPr>
          <w:p w14:paraId="6638FFCA" w14:textId="77777777" w:rsidR="00DE555D" w:rsidRDefault="00DE555D" w:rsidP="00F654B6">
            <w:pPr>
              <w:pStyle w:val="NoSpacing"/>
            </w:pPr>
          </w:p>
        </w:tc>
        <w:tc>
          <w:tcPr>
            <w:tcW w:w="2500" w:type="pct"/>
          </w:tcPr>
          <w:p w14:paraId="33B9E19E" w14:textId="77777777" w:rsidR="00DE555D" w:rsidRDefault="00DE555D" w:rsidP="00F654B6">
            <w:pPr>
              <w:pStyle w:val="NoSpacing"/>
            </w:pPr>
          </w:p>
        </w:tc>
      </w:tr>
      <w:tr w:rsidR="00DE555D" w14:paraId="2D014DD8" w14:textId="77777777" w:rsidTr="00F654B6">
        <w:trPr>
          <w:trHeight w:val="32"/>
        </w:trPr>
        <w:tc>
          <w:tcPr>
            <w:tcW w:w="2500" w:type="pct"/>
          </w:tcPr>
          <w:p w14:paraId="19D870D1" w14:textId="77777777" w:rsidR="00DE555D" w:rsidRDefault="00DE555D" w:rsidP="00F654B6">
            <w:pPr>
              <w:pStyle w:val="NoSpacing"/>
            </w:pPr>
          </w:p>
        </w:tc>
        <w:tc>
          <w:tcPr>
            <w:tcW w:w="2500" w:type="pct"/>
          </w:tcPr>
          <w:p w14:paraId="1F6CD3AD" w14:textId="77777777" w:rsidR="00DE555D" w:rsidRDefault="00DE555D" w:rsidP="00F654B6">
            <w:pPr>
              <w:pStyle w:val="NoSpacing"/>
            </w:pPr>
          </w:p>
        </w:tc>
      </w:tr>
    </w:tbl>
    <w:p w14:paraId="26142193" w14:textId="77777777" w:rsidR="00DE555D" w:rsidRDefault="00DE555D" w:rsidP="00DE555D"/>
    <w:p w14:paraId="69DC3D5D" w14:textId="1943265C" w:rsidR="00C70A9F" w:rsidRDefault="007A1C4D" w:rsidP="00475F7E">
      <w:pPr>
        <w:pStyle w:val="Heading3"/>
      </w:pPr>
      <w:commentRangeStart w:id="133"/>
      <w:commentRangeEnd w:id="133"/>
      <w:r>
        <w:rPr>
          <w:rStyle w:val="CommentReference"/>
        </w:rPr>
        <w:commentReference w:id="133"/>
      </w:r>
      <w:r w:rsidR="00C70A9F">
        <w:t xml:space="preserve">Key </w:t>
      </w:r>
      <w:r w:rsidR="00DE7293">
        <w:t>C</w:t>
      </w:r>
      <w:r w:rsidR="00C70A9F">
        <w:t>ontacts, Contractors, and Vendors</w:t>
      </w:r>
    </w:p>
    <w:tbl>
      <w:tblPr>
        <w:tblStyle w:val="Default"/>
        <w:tblW w:w="5000" w:type="pct"/>
        <w:tblLook w:val="0420" w:firstRow="1" w:lastRow="0" w:firstColumn="0" w:lastColumn="0" w:noHBand="0" w:noVBand="1"/>
      </w:tblPr>
      <w:tblGrid>
        <w:gridCol w:w="4129"/>
        <w:gridCol w:w="2343"/>
        <w:gridCol w:w="2878"/>
      </w:tblGrid>
      <w:tr w:rsidR="00C70A9F" w:rsidRPr="00024D3C" w14:paraId="19D5CEB3" w14:textId="77777777" w:rsidTr="00475F7E">
        <w:trPr>
          <w:cnfStyle w:val="100000000000" w:firstRow="1" w:lastRow="0" w:firstColumn="0" w:lastColumn="0" w:oddVBand="0" w:evenVBand="0" w:oddHBand="0" w:evenHBand="0" w:firstRowFirstColumn="0" w:firstRowLastColumn="0" w:lastRowFirstColumn="0" w:lastRowLastColumn="0"/>
        </w:trPr>
        <w:tc>
          <w:tcPr>
            <w:tcW w:w="0" w:type="pct"/>
          </w:tcPr>
          <w:p w14:paraId="412B1265" w14:textId="77777777" w:rsidR="00C70A9F" w:rsidRPr="00024D3C" w:rsidRDefault="00C70A9F" w:rsidP="00600C89">
            <w:r>
              <w:t>Type</w:t>
            </w:r>
          </w:p>
        </w:tc>
        <w:tc>
          <w:tcPr>
            <w:tcW w:w="0" w:type="pct"/>
          </w:tcPr>
          <w:p w14:paraId="2C6D7EF7" w14:textId="77777777" w:rsidR="00C70A9F" w:rsidRPr="00024D3C" w:rsidRDefault="00C70A9F" w:rsidP="00600C89">
            <w:pPr>
              <w:rPr>
                <w:b w:val="0"/>
              </w:rPr>
            </w:pPr>
            <w:r>
              <w:t>Name</w:t>
            </w:r>
          </w:p>
        </w:tc>
        <w:tc>
          <w:tcPr>
            <w:tcW w:w="0" w:type="pct"/>
          </w:tcPr>
          <w:p w14:paraId="7FAC8E23" w14:textId="77777777" w:rsidR="00C70A9F" w:rsidRPr="00024D3C" w:rsidRDefault="00C70A9F" w:rsidP="00600C89">
            <w:r>
              <w:t>Telephone</w:t>
            </w:r>
          </w:p>
        </w:tc>
      </w:tr>
      <w:tr w:rsidR="00C70A9F" w:rsidRPr="008C2644" w14:paraId="354BDBED" w14:textId="77777777" w:rsidTr="00475F7E">
        <w:tc>
          <w:tcPr>
            <w:tcW w:w="0" w:type="pct"/>
          </w:tcPr>
          <w:p w14:paraId="3A6777C7" w14:textId="601D315A" w:rsidR="00C70A9F" w:rsidRPr="00475F7E" w:rsidRDefault="00C70A9F" w:rsidP="00600C89">
            <w:r w:rsidRPr="00475F7E">
              <w:t>City/</w:t>
            </w:r>
            <w:r w:rsidR="005A43EB">
              <w:t>c</w:t>
            </w:r>
            <w:r w:rsidRPr="00475F7E">
              <w:t xml:space="preserve">ounty </w:t>
            </w:r>
            <w:r w:rsidR="005A43EB">
              <w:t>c</w:t>
            </w:r>
            <w:r w:rsidRPr="00475F7E">
              <w:t xml:space="preserve">ontacts: </w:t>
            </w:r>
            <w:r w:rsidR="005A43EB">
              <w:t>c</w:t>
            </w:r>
            <w:r w:rsidRPr="00475F7E">
              <w:t xml:space="preserve">ity </w:t>
            </w:r>
            <w:r w:rsidR="005A43EB">
              <w:t>h</w:t>
            </w:r>
            <w:r w:rsidRPr="00475F7E">
              <w:t xml:space="preserve">all, </w:t>
            </w:r>
            <w:r w:rsidR="005A43EB">
              <w:t>f</w:t>
            </w:r>
            <w:r w:rsidRPr="00475F7E">
              <w:t xml:space="preserve">ire </w:t>
            </w:r>
            <w:r w:rsidR="005A43EB">
              <w:t>s</w:t>
            </w:r>
            <w:r w:rsidRPr="00475F7E">
              <w:t xml:space="preserve">tation, </w:t>
            </w:r>
            <w:r w:rsidR="005A43EB">
              <w:t>p</w:t>
            </w:r>
            <w:r w:rsidRPr="00475F7E">
              <w:t xml:space="preserve">olice </w:t>
            </w:r>
            <w:r w:rsidR="005A43EB">
              <w:t>s</w:t>
            </w:r>
            <w:r w:rsidRPr="00475F7E">
              <w:t xml:space="preserve">tation, </w:t>
            </w:r>
            <w:r w:rsidR="005A43EB">
              <w:t>p</w:t>
            </w:r>
            <w:r w:rsidRPr="00475F7E">
              <w:t xml:space="preserve">ublic </w:t>
            </w:r>
            <w:r w:rsidR="005A43EB">
              <w:t>l</w:t>
            </w:r>
            <w:r w:rsidRPr="00475F7E">
              <w:t>ibrary</w:t>
            </w:r>
            <w:r w:rsidRPr="008C2644">
              <w:t> </w:t>
            </w:r>
          </w:p>
        </w:tc>
        <w:tc>
          <w:tcPr>
            <w:tcW w:w="0" w:type="pct"/>
          </w:tcPr>
          <w:p w14:paraId="2E6AE376" w14:textId="77777777" w:rsidR="00C70A9F" w:rsidRPr="008C2644" w:rsidRDefault="00C70A9F" w:rsidP="00600C89"/>
        </w:tc>
        <w:tc>
          <w:tcPr>
            <w:tcW w:w="0" w:type="pct"/>
          </w:tcPr>
          <w:p w14:paraId="55A4FB5C" w14:textId="77777777" w:rsidR="00C70A9F" w:rsidRPr="008C2644" w:rsidRDefault="00C70A9F" w:rsidP="00600C89"/>
        </w:tc>
      </w:tr>
      <w:tr w:rsidR="00C70A9F" w:rsidRPr="008C2644" w14:paraId="2DC07300" w14:textId="77777777" w:rsidTr="00475F7E">
        <w:tc>
          <w:tcPr>
            <w:tcW w:w="0" w:type="pct"/>
          </w:tcPr>
          <w:p w14:paraId="3A40F554" w14:textId="2DE141A6" w:rsidR="00C70A9F" w:rsidRPr="00475F7E" w:rsidRDefault="00C70A9F" w:rsidP="00600C89">
            <w:r w:rsidRPr="00475F7E">
              <w:t xml:space="preserve">Supportive </w:t>
            </w:r>
            <w:r w:rsidR="005A43EB">
              <w:t>s</w:t>
            </w:r>
            <w:r w:rsidRPr="00475F7E">
              <w:t xml:space="preserve">ervice </w:t>
            </w:r>
            <w:r w:rsidR="005A43EB">
              <w:t>c</w:t>
            </w:r>
            <w:r w:rsidRPr="00475F7E">
              <w:t xml:space="preserve">ontacts: </w:t>
            </w:r>
            <w:r w:rsidR="005A43EB">
              <w:t>h</w:t>
            </w:r>
            <w:r w:rsidRPr="00475F7E">
              <w:t xml:space="preserve">uman </w:t>
            </w:r>
            <w:r w:rsidR="005A43EB">
              <w:t>s</w:t>
            </w:r>
            <w:r w:rsidRPr="00475F7E">
              <w:t xml:space="preserve">ervices, </w:t>
            </w:r>
            <w:r w:rsidR="005A43EB">
              <w:t>p</w:t>
            </w:r>
            <w:r w:rsidRPr="00475F7E">
              <w:t xml:space="preserve">ublic </w:t>
            </w:r>
            <w:r w:rsidR="005A43EB">
              <w:t>h</w:t>
            </w:r>
            <w:r w:rsidRPr="00475F7E">
              <w:t xml:space="preserve">ealth </w:t>
            </w:r>
            <w:r w:rsidR="005A43EB">
              <w:t>d</w:t>
            </w:r>
            <w:r w:rsidRPr="00475F7E">
              <w:t>ept., other government agencies, churches, schools, community centers, Red Cross, partner agencies</w:t>
            </w:r>
            <w:r w:rsidRPr="008C2644">
              <w:t> </w:t>
            </w:r>
          </w:p>
        </w:tc>
        <w:tc>
          <w:tcPr>
            <w:tcW w:w="0" w:type="pct"/>
          </w:tcPr>
          <w:p w14:paraId="6910765F" w14:textId="77777777" w:rsidR="00C70A9F" w:rsidRPr="008C2644" w:rsidRDefault="00C70A9F" w:rsidP="00600C89"/>
        </w:tc>
        <w:tc>
          <w:tcPr>
            <w:tcW w:w="0" w:type="pct"/>
          </w:tcPr>
          <w:p w14:paraId="379A1911" w14:textId="77777777" w:rsidR="00C70A9F" w:rsidRPr="008C2644" w:rsidRDefault="00C70A9F" w:rsidP="00600C89"/>
        </w:tc>
      </w:tr>
      <w:tr w:rsidR="00C70A9F" w:rsidRPr="008C2644" w14:paraId="693D547B" w14:textId="77777777" w:rsidTr="00475F7E">
        <w:tc>
          <w:tcPr>
            <w:tcW w:w="0" w:type="pct"/>
          </w:tcPr>
          <w:p w14:paraId="4B0887F6" w14:textId="760FA3F0" w:rsidR="00C70A9F" w:rsidRPr="00475F7E" w:rsidRDefault="00C70A9F" w:rsidP="00600C89">
            <w:r w:rsidRPr="00475F7E">
              <w:t xml:space="preserve">Food </w:t>
            </w:r>
            <w:r w:rsidR="005A43EB">
              <w:t>and</w:t>
            </w:r>
            <w:r w:rsidRPr="00475F7E">
              <w:t xml:space="preserve"> </w:t>
            </w:r>
            <w:r w:rsidR="005A43EB">
              <w:t>w</w:t>
            </w:r>
            <w:r w:rsidRPr="00475F7E">
              <w:t xml:space="preserve">ater: </w:t>
            </w:r>
            <w:r w:rsidR="005A43EB">
              <w:t>g</w:t>
            </w:r>
            <w:r w:rsidRPr="00475F7E">
              <w:t xml:space="preserve">rocery </w:t>
            </w:r>
            <w:r w:rsidR="005A43EB">
              <w:t>s</w:t>
            </w:r>
            <w:r w:rsidRPr="00475F7E">
              <w:t xml:space="preserve">tores, </w:t>
            </w:r>
            <w:r w:rsidR="005A43EB">
              <w:t>r</w:t>
            </w:r>
            <w:r w:rsidRPr="00475F7E">
              <w:t xml:space="preserve">estaurants, </w:t>
            </w:r>
            <w:r w:rsidR="005A43EB">
              <w:t>c</w:t>
            </w:r>
            <w:r w:rsidRPr="00475F7E">
              <w:t xml:space="preserve">onvenience </w:t>
            </w:r>
            <w:r w:rsidR="005A43EB">
              <w:t>s</w:t>
            </w:r>
            <w:r w:rsidRPr="00475F7E">
              <w:t xml:space="preserve">tores, </w:t>
            </w:r>
            <w:r w:rsidR="005A43EB">
              <w:t>f</w:t>
            </w:r>
            <w:r w:rsidRPr="00475F7E">
              <w:t xml:space="preserve">ood </w:t>
            </w:r>
            <w:r w:rsidR="005A43EB">
              <w:t>b</w:t>
            </w:r>
            <w:r w:rsidRPr="00475F7E">
              <w:t xml:space="preserve">anks, </w:t>
            </w:r>
            <w:r w:rsidR="005A43EB">
              <w:t>c</w:t>
            </w:r>
            <w:r w:rsidRPr="00475F7E">
              <w:t xml:space="preserve">ongregate </w:t>
            </w:r>
            <w:r w:rsidR="005A43EB">
              <w:t>m</w:t>
            </w:r>
            <w:r w:rsidRPr="00475F7E">
              <w:t>eals</w:t>
            </w:r>
            <w:r w:rsidRPr="008C2644">
              <w:t> </w:t>
            </w:r>
          </w:p>
        </w:tc>
        <w:tc>
          <w:tcPr>
            <w:tcW w:w="0" w:type="pct"/>
          </w:tcPr>
          <w:p w14:paraId="2154D4B7" w14:textId="77777777" w:rsidR="00C70A9F" w:rsidRPr="008C2644" w:rsidRDefault="00C70A9F" w:rsidP="00600C89"/>
        </w:tc>
        <w:tc>
          <w:tcPr>
            <w:tcW w:w="0" w:type="pct"/>
          </w:tcPr>
          <w:p w14:paraId="4E713CFB" w14:textId="77777777" w:rsidR="00C70A9F" w:rsidRPr="008C2644" w:rsidRDefault="00C70A9F" w:rsidP="00600C89"/>
        </w:tc>
      </w:tr>
      <w:tr w:rsidR="00C70A9F" w:rsidRPr="008C2644" w14:paraId="2D793551" w14:textId="77777777" w:rsidTr="00475F7E">
        <w:tc>
          <w:tcPr>
            <w:tcW w:w="0" w:type="pct"/>
          </w:tcPr>
          <w:p w14:paraId="70DED0B7" w14:textId="75989158" w:rsidR="00C70A9F" w:rsidRPr="00475F7E" w:rsidRDefault="00C70A9F" w:rsidP="00600C89">
            <w:r w:rsidRPr="00475F7E">
              <w:t xml:space="preserve">Medical </w:t>
            </w:r>
            <w:r w:rsidR="005A43EB">
              <w:t>c</w:t>
            </w:r>
            <w:r w:rsidRPr="00475F7E">
              <w:t xml:space="preserve">ontacts: </w:t>
            </w:r>
            <w:r w:rsidR="005A43EB">
              <w:t>h</w:t>
            </w:r>
            <w:r w:rsidRPr="00475F7E">
              <w:t xml:space="preserve">ospitals, </w:t>
            </w:r>
            <w:r w:rsidR="005A43EB">
              <w:t>c</w:t>
            </w:r>
            <w:r w:rsidRPr="00475F7E">
              <w:t>ommunity </w:t>
            </w:r>
            <w:r w:rsidR="005A43EB">
              <w:t>c</w:t>
            </w:r>
            <w:r w:rsidRPr="00475F7E">
              <w:t xml:space="preserve">linics, </w:t>
            </w:r>
            <w:r w:rsidR="005A43EB">
              <w:t>d</w:t>
            </w:r>
            <w:r w:rsidRPr="00475F7E">
              <w:t>entists, </w:t>
            </w:r>
            <w:r w:rsidR="005A43EB">
              <w:t>v</w:t>
            </w:r>
            <w:r w:rsidRPr="00475F7E">
              <w:t xml:space="preserve">eterinarians, </w:t>
            </w:r>
            <w:r w:rsidR="005A43EB">
              <w:t>p</w:t>
            </w:r>
            <w:r w:rsidRPr="00475F7E">
              <w:t>harmacies</w:t>
            </w:r>
            <w:r w:rsidRPr="008C2644">
              <w:t> </w:t>
            </w:r>
          </w:p>
        </w:tc>
        <w:tc>
          <w:tcPr>
            <w:tcW w:w="0" w:type="pct"/>
          </w:tcPr>
          <w:p w14:paraId="2EF9FB1C" w14:textId="77777777" w:rsidR="00C70A9F" w:rsidRPr="008C2644" w:rsidRDefault="00C70A9F" w:rsidP="00600C89"/>
        </w:tc>
        <w:tc>
          <w:tcPr>
            <w:tcW w:w="0" w:type="pct"/>
          </w:tcPr>
          <w:p w14:paraId="47233A1D" w14:textId="77777777" w:rsidR="00C70A9F" w:rsidRPr="008C2644" w:rsidRDefault="00C70A9F" w:rsidP="00600C89"/>
        </w:tc>
      </w:tr>
      <w:tr w:rsidR="00C70A9F" w:rsidRPr="008C2644" w14:paraId="128EA7E8" w14:textId="77777777" w:rsidTr="00475F7E">
        <w:tc>
          <w:tcPr>
            <w:tcW w:w="0" w:type="pct"/>
          </w:tcPr>
          <w:p w14:paraId="1DFF228B" w14:textId="3FE8A15E" w:rsidR="00C70A9F" w:rsidRPr="00475F7E" w:rsidRDefault="00C70A9F" w:rsidP="00600C89">
            <w:r w:rsidRPr="00475F7E">
              <w:t xml:space="preserve">Supplies: </w:t>
            </w:r>
            <w:r w:rsidR="005A43EB">
              <w:t>h</w:t>
            </w:r>
            <w:r w:rsidRPr="00475F7E">
              <w:t xml:space="preserve">ardware </w:t>
            </w:r>
            <w:r w:rsidR="005A43EB">
              <w:t>s</w:t>
            </w:r>
            <w:r w:rsidRPr="00475F7E">
              <w:t xml:space="preserve">tores, </w:t>
            </w:r>
            <w:r w:rsidR="005A43EB">
              <w:t>d</w:t>
            </w:r>
            <w:r w:rsidRPr="00475F7E">
              <w:t xml:space="preserve">rug </w:t>
            </w:r>
            <w:r w:rsidR="005A43EB">
              <w:t>s</w:t>
            </w:r>
            <w:r w:rsidRPr="00475F7E">
              <w:t xml:space="preserve">tores, </w:t>
            </w:r>
            <w:r w:rsidR="005A43EB">
              <w:t>b</w:t>
            </w:r>
            <w:r w:rsidRPr="00475F7E">
              <w:t xml:space="preserve">ig </w:t>
            </w:r>
            <w:r w:rsidR="001614F9">
              <w:t>b</w:t>
            </w:r>
            <w:r w:rsidR="001614F9" w:rsidRPr="00475F7E">
              <w:t>ox</w:t>
            </w:r>
            <w:r w:rsidRPr="00475F7E">
              <w:t xml:space="preserve"> </w:t>
            </w:r>
            <w:r w:rsidR="005A43EB">
              <w:t>s</w:t>
            </w:r>
            <w:r w:rsidRPr="00475F7E">
              <w:t xml:space="preserve">tores, </w:t>
            </w:r>
            <w:r w:rsidR="005A43EB">
              <w:t>d</w:t>
            </w:r>
            <w:r w:rsidRPr="00475F7E">
              <w:t xml:space="preserve">ollar </w:t>
            </w:r>
            <w:r w:rsidR="005A43EB">
              <w:t>s</w:t>
            </w:r>
            <w:r w:rsidRPr="00475F7E">
              <w:t>tores</w:t>
            </w:r>
            <w:r w:rsidRPr="008C2644">
              <w:t> </w:t>
            </w:r>
          </w:p>
        </w:tc>
        <w:tc>
          <w:tcPr>
            <w:tcW w:w="0" w:type="pct"/>
          </w:tcPr>
          <w:p w14:paraId="5FDCF839" w14:textId="77777777" w:rsidR="00C70A9F" w:rsidRPr="008C2644" w:rsidRDefault="00C70A9F" w:rsidP="00600C89"/>
        </w:tc>
        <w:tc>
          <w:tcPr>
            <w:tcW w:w="0" w:type="pct"/>
          </w:tcPr>
          <w:p w14:paraId="3B2B98B8" w14:textId="77777777" w:rsidR="00C70A9F" w:rsidRPr="008C2644" w:rsidRDefault="00C70A9F" w:rsidP="00600C89"/>
        </w:tc>
      </w:tr>
      <w:tr w:rsidR="00C70A9F" w:rsidRPr="008C2644" w14:paraId="1D6F5770" w14:textId="77777777" w:rsidTr="00475F7E">
        <w:tc>
          <w:tcPr>
            <w:tcW w:w="0" w:type="pct"/>
          </w:tcPr>
          <w:p w14:paraId="05CC39B0" w14:textId="2F8586AD" w:rsidR="00C70A9F" w:rsidRPr="00475F7E" w:rsidRDefault="005A43EB" w:rsidP="00600C89">
            <w:r w:rsidRPr="0022088F">
              <w:rPr>
                <w:highlight w:val="yellow"/>
              </w:rPr>
              <w:t>[</w:t>
            </w:r>
            <w:r w:rsidR="00C70A9F" w:rsidRPr="0022088F">
              <w:rPr>
                <w:highlight w:val="yellow"/>
              </w:rPr>
              <w:t xml:space="preserve">Supply </w:t>
            </w:r>
            <w:r w:rsidRPr="0022088F">
              <w:rPr>
                <w:highlight w:val="yellow"/>
              </w:rPr>
              <w:t>v</w:t>
            </w:r>
            <w:r w:rsidR="00C70A9F" w:rsidRPr="0022088F">
              <w:rPr>
                <w:highlight w:val="yellow"/>
              </w:rPr>
              <w:t>endor A</w:t>
            </w:r>
            <w:r w:rsidRPr="0022088F">
              <w:rPr>
                <w:highlight w:val="yellow"/>
              </w:rPr>
              <w:t>]</w:t>
            </w:r>
          </w:p>
        </w:tc>
        <w:tc>
          <w:tcPr>
            <w:tcW w:w="0" w:type="pct"/>
          </w:tcPr>
          <w:p w14:paraId="06CDD694" w14:textId="77777777" w:rsidR="00C70A9F" w:rsidRPr="008C2644" w:rsidRDefault="00C70A9F" w:rsidP="00600C89"/>
        </w:tc>
        <w:tc>
          <w:tcPr>
            <w:tcW w:w="0" w:type="pct"/>
          </w:tcPr>
          <w:p w14:paraId="21ADA3BD" w14:textId="77777777" w:rsidR="00C70A9F" w:rsidRPr="008C2644" w:rsidRDefault="00C70A9F" w:rsidP="00600C89"/>
        </w:tc>
      </w:tr>
      <w:tr w:rsidR="00C70A9F" w:rsidRPr="008C2644" w14:paraId="7E2597C9" w14:textId="77777777" w:rsidTr="00475F7E">
        <w:tc>
          <w:tcPr>
            <w:tcW w:w="0" w:type="pct"/>
          </w:tcPr>
          <w:p w14:paraId="537A2BFE" w14:textId="308C5D89" w:rsidR="00C70A9F" w:rsidRPr="00475F7E" w:rsidRDefault="005A43EB" w:rsidP="00600C89">
            <w:r w:rsidRPr="0022088F">
              <w:rPr>
                <w:highlight w:val="yellow"/>
              </w:rPr>
              <w:t>[</w:t>
            </w:r>
            <w:r w:rsidR="00C70A9F" w:rsidRPr="0022088F">
              <w:rPr>
                <w:highlight w:val="yellow"/>
              </w:rPr>
              <w:t xml:space="preserve">Supply </w:t>
            </w:r>
            <w:r w:rsidRPr="0022088F">
              <w:rPr>
                <w:highlight w:val="yellow"/>
              </w:rPr>
              <w:t>v</w:t>
            </w:r>
            <w:r w:rsidR="00C70A9F" w:rsidRPr="0022088F">
              <w:rPr>
                <w:highlight w:val="yellow"/>
              </w:rPr>
              <w:t>endor B</w:t>
            </w:r>
            <w:r w:rsidRPr="0022088F">
              <w:rPr>
                <w:highlight w:val="yellow"/>
              </w:rPr>
              <w:t>]</w:t>
            </w:r>
            <w:r w:rsidR="00C70A9F" w:rsidRPr="008C2644">
              <w:t> </w:t>
            </w:r>
          </w:p>
        </w:tc>
        <w:tc>
          <w:tcPr>
            <w:tcW w:w="0" w:type="pct"/>
          </w:tcPr>
          <w:p w14:paraId="10F693FB" w14:textId="77777777" w:rsidR="00C70A9F" w:rsidRPr="008C2644" w:rsidRDefault="00C70A9F" w:rsidP="00600C89"/>
        </w:tc>
        <w:tc>
          <w:tcPr>
            <w:tcW w:w="0" w:type="pct"/>
          </w:tcPr>
          <w:p w14:paraId="5E97BC74" w14:textId="77777777" w:rsidR="00C70A9F" w:rsidRPr="008C2644" w:rsidRDefault="00C70A9F" w:rsidP="00600C89"/>
        </w:tc>
      </w:tr>
      <w:tr w:rsidR="00C70A9F" w:rsidRPr="008C2644" w14:paraId="2066535F" w14:textId="77777777" w:rsidTr="00475F7E">
        <w:tc>
          <w:tcPr>
            <w:tcW w:w="0" w:type="pct"/>
          </w:tcPr>
          <w:p w14:paraId="033CFE92" w14:textId="13ED1D93" w:rsidR="00C70A9F" w:rsidRPr="00475F7E" w:rsidRDefault="00C70A9F" w:rsidP="00600C89">
            <w:r w:rsidRPr="00475F7E">
              <w:t xml:space="preserve">Building </w:t>
            </w:r>
            <w:r w:rsidR="005A43EB">
              <w:t>i</w:t>
            </w:r>
            <w:r w:rsidRPr="00475F7E">
              <w:t>nspector</w:t>
            </w:r>
            <w:r w:rsidRPr="008C2644">
              <w:t> </w:t>
            </w:r>
          </w:p>
        </w:tc>
        <w:tc>
          <w:tcPr>
            <w:tcW w:w="0" w:type="pct"/>
          </w:tcPr>
          <w:p w14:paraId="55FEE6F4" w14:textId="77777777" w:rsidR="00C70A9F" w:rsidRPr="008C2644" w:rsidRDefault="00C70A9F" w:rsidP="00600C89"/>
        </w:tc>
        <w:tc>
          <w:tcPr>
            <w:tcW w:w="0" w:type="pct"/>
          </w:tcPr>
          <w:p w14:paraId="2EEEF629" w14:textId="77777777" w:rsidR="00C70A9F" w:rsidRPr="008C2644" w:rsidRDefault="00C70A9F" w:rsidP="00600C89"/>
        </w:tc>
      </w:tr>
      <w:tr w:rsidR="00C70A9F" w:rsidRPr="008C2644" w14:paraId="1C2C7F0F" w14:textId="77777777" w:rsidTr="00475F7E">
        <w:tc>
          <w:tcPr>
            <w:tcW w:w="0" w:type="pct"/>
          </w:tcPr>
          <w:p w14:paraId="10991A23" w14:textId="0A944ADA" w:rsidR="00C70A9F" w:rsidRPr="00475F7E" w:rsidRDefault="00C70A9F" w:rsidP="00600C89">
            <w:r w:rsidRPr="00475F7E">
              <w:t xml:space="preserve">Insurance </w:t>
            </w:r>
            <w:r w:rsidR="005A43EB">
              <w:t>a</w:t>
            </w:r>
            <w:r w:rsidRPr="00475F7E">
              <w:t>gent</w:t>
            </w:r>
            <w:r w:rsidRPr="008C2644">
              <w:t> </w:t>
            </w:r>
          </w:p>
        </w:tc>
        <w:tc>
          <w:tcPr>
            <w:tcW w:w="0" w:type="pct"/>
          </w:tcPr>
          <w:p w14:paraId="5C8C7426" w14:textId="77777777" w:rsidR="00C70A9F" w:rsidRPr="008C2644" w:rsidRDefault="00C70A9F" w:rsidP="00600C89"/>
        </w:tc>
        <w:tc>
          <w:tcPr>
            <w:tcW w:w="0" w:type="pct"/>
          </w:tcPr>
          <w:p w14:paraId="1350C1EE" w14:textId="77777777" w:rsidR="00C70A9F" w:rsidRPr="008C2644" w:rsidRDefault="00C70A9F" w:rsidP="00600C89"/>
        </w:tc>
      </w:tr>
      <w:tr w:rsidR="00C70A9F" w:rsidRPr="008C2644" w14:paraId="48A981EE" w14:textId="77777777" w:rsidTr="00475F7E">
        <w:tc>
          <w:tcPr>
            <w:tcW w:w="0" w:type="pct"/>
          </w:tcPr>
          <w:p w14:paraId="721333BE" w14:textId="0942C572" w:rsidR="00C70A9F" w:rsidRPr="00475F7E" w:rsidRDefault="005A43EB" w:rsidP="00600C89">
            <w:r w:rsidRPr="0022088F">
              <w:rPr>
                <w:highlight w:val="yellow"/>
              </w:rPr>
              <w:t>[</w:t>
            </w:r>
            <w:r w:rsidR="00C70A9F" w:rsidRPr="0022088F">
              <w:rPr>
                <w:highlight w:val="yellow"/>
              </w:rPr>
              <w:t>Funder A</w:t>
            </w:r>
            <w:r w:rsidRPr="0022088F">
              <w:rPr>
                <w:highlight w:val="yellow"/>
              </w:rPr>
              <w:t>]</w:t>
            </w:r>
            <w:r w:rsidR="00C70A9F" w:rsidRPr="008C2644">
              <w:t> </w:t>
            </w:r>
          </w:p>
        </w:tc>
        <w:tc>
          <w:tcPr>
            <w:tcW w:w="0" w:type="pct"/>
          </w:tcPr>
          <w:p w14:paraId="65B5034C" w14:textId="77777777" w:rsidR="00C70A9F" w:rsidRPr="008C2644" w:rsidRDefault="00C70A9F" w:rsidP="00600C89"/>
        </w:tc>
        <w:tc>
          <w:tcPr>
            <w:tcW w:w="0" w:type="pct"/>
          </w:tcPr>
          <w:p w14:paraId="6C4C5D70" w14:textId="77777777" w:rsidR="00C70A9F" w:rsidRPr="008C2644" w:rsidRDefault="00C70A9F" w:rsidP="00600C89"/>
        </w:tc>
      </w:tr>
      <w:tr w:rsidR="00C70A9F" w:rsidRPr="008C2644" w14:paraId="3DBC94A6" w14:textId="77777777" w:rsidTr="00475F7E">
        <w:tc>
          <w:tcPr>
            <w:tcW w:w="0" w:type="pct"/>
          </w:tcPr>
          <w:p w14:paraId="29EA6533" w14:textId="6E5FFC8C" w:rsidR="00C70A9F" w:rsidRPr="00475F7E" w:rsidRDefault="005A43EB" w:rsidP="00600C89">
            <w:r w:rsidRPr="0022088F">
              <w:rPr>
                <w:highlight w:val="yellow"/>
              </w:rPr>
              <w:t>[</w:t>
            </w:r>
            <w:r w:rsidR="00C70A9F" w:rsidRPr="0022088F">
              <w:rPr>
                <w:highlight w:val="yellow"/>
              </w:rPr>
              <w:t>Funder B</w:t>
            </w:r>
            <w:r w:rsidRPr="0022088F">
              <w:rPr>
                <w:highlight w:val="yellow"/>
              </w:rPr>
              <w:t>]</w:t>
            </w:r>
            <w:r w:rsidR="00C70A9F" w:rsidRPr="008C2644">
              <w:t> </w:t>
            </w:r>
          </w:p>
        </w:tc>
        <w:tc>
          <w:tcPr>
            <w:tcW w:w="0" w:type="pct"/>
          </w:tcPr>
          <w:p w14:paraId="203911EC" w14:textId="77777777" w:rsidR="00C70A9F" w:rsidRPr="008C2644" w:rsidRDefault="00C70A9F" w:rsidP="00600C89"/>
        </w:tc>
        <w:tc>
          <w:tcPr>
            <w:tcW w:w="0" w:type="pct"/>
          </w:tcPr>
          <w:p w14:paraId="48714DA5" w14:textId="77777777" w:rsidR="00C70A9F" w:rsidRPr="008C2644" w:rsidRDefault="00C70A9F" w:rsidP="00600C89"/>
        </w:tc>
      </w:tr>
      <w:tr w:rsidR="008C2644" w:rsidRPr="008C2644" w14:paraId="309D456B" w14:textId="77777777" w:rsidTr="00475F7E">
        <w:tc>
          <w:tcPr>
            <w:tcW w:w="0" w:type="pct"/>
          </w:tcPr>
          <w:p w14:paraId="3326464D" w14:textId="77777777" w:rsidR="008C2644" w:rsidRPr="008C2644" w:rsidRDefault="008C2644" w:rsidP="00600C89">
            <w:pPr>
              <w:rPr>
                <w:bCs/>
              </w:rPr>
            </w:pPr>
          </w:p>
        </w:tc>
        <w:tc>
          <w:tcPr>
            <w:tcW w:w="0" w:type="pct"/>
          </w:tcPr>
          <w:p w14:paraId="5E63CD8A" w14:textId="77777777" w:rsidR="008C2644" w:rsidRPr="008C2644" w:rsidRDefault="008C2644" w:rsidP="00600C89"/>
        </w:tc>
        <w:tc>
          <w:tcPr>
            <w:tcW w:w="0" w:type="pct"/>
          </w:tcPr>
          <w:p w14:paraId="35D1119B" w14:textId="77777777" w:rsidR="008C2644" w:rsidRPr="008C2644" w:rsidRDefault="008C2644" w:rsidP="00600C89"/>
        </w:tc>
      </w:tr>
      <w:tr w:rsidR="008C2644" w:rsidRPr="008C2644" w14:paraId="4952E9E9" w14:textId="77777777" w:rsidTr="00475F7E">
        <w:tc>
          <w:tcPr>
            <w:tcW w:w="0" w:type="pct"/>
          </w:tcPr>
          <w:p w14:paraId="5AB37BC8" w14:textId="77777777" w:rsidR="008C2644" w:rsidRPr="008C2644" w:rsidRDefault="008C2644" w:rsidP="00600C89">
            <w:pPr>
              <w:rPr>
                <w:bCs/>
              </w:rPr>
            </w:pPr>
          </w:p>
        </w:tc>
        <w:tc>
          <w:tcPr>
            <w:tcW w:w="0" w:type="pct"/>
          </w:tcPr>
          <w:p w14:paraId="32A093C7" w14:textId="77777777" w:rsidR="008C2644" w:rsidRPr="008C2644" w:rsidRDefault="008C2644" w:rsidP="00600C89"/>
        </w:tc>
        <w:tc>
          <w:tcPr>
            <w:tcW w:w="0" w:type="pct"/>
          </w:tcPr>
          <w:p w14:paraId="55521741" w14:textId="77777777" w:rsidR="008C2644" w:rsidRPr="008C2644" w:rsidRDefault="008C2644" w:rsidP="00600C89"/>
        </w:tc>
      </w:tr>
    </w:tbl>
    <w:p w14:paraId="069F78C1" w14:textId="77777777" w:rsidR="00C70A9F" w:rsidRPr="008C2644" w:rsidRDefault="00C70A9F" w:rsidP="00600C89"/>
    <w:p w14:paraId="2EE82C6D" w14:textId="2129C310" w:rsidR="00C70A9F" w:rsidRDefault="00C70A9F" w:rsidP="00D02395">
      <w:pPr>
        <w:pStyle w:val="Heading3"/>
      </w:pPr>
      <w:r w:rsidRPr="006519A0">
        <w:t>Vital Records</w:t>
      </w:r>
    </w:p>
    <w:tbl>
      <w:tblPr>
        <w:tblStyle w:val="Default"/>
        <w:tblW w:w="5000" w:type="pct"/>
        <w:tblLook w:val="0420" w:firstRow="1" w:lastRow="0" w:firstColumn="0" w:lastColumn="0" w:noHBand="0" w:noVBand="1"/>
      </w:tblPr>
      <w:tblGrid>
        <w:gridCol w:w="6317"/>
        <w:gridCol w:w="3033"/>
      </w:tblGrid>
      <w:tr w:rsidR="00C70A9F" w:rsidRPr="006519A0" w14:paraId="262E9B57" w14:textId="77777777" w:rsidTr="00475F7E">
        <w:trPr>
          <w:cnfStyle w:val="100000000000" w:firstRow="1" w:lastRow="0" w:firstColumn="0" w:lastColumn="0" w:oddVBand="0" w:evenVBand="0" w:oddHBand="0" w:evenHBand="0" w:firstRowFirstColumn="0" w:firstRowLastColumn="0" w:lastRowFirstColumn="0" w:lastRowLastColumn="0"/>
        </w:trPr>
        <w:tc>
          <w:tcPr>
            <w:tcW w:w="3378" w:type="pct"/>
          </w:tcPr>
          <w:p w14:paraId="1BFD20CD" w14:textId="77777777" w:rsidR="00C70A9F" w:rsidRPr="00024D3C" w:rsidRDefault="00C70A9F" w:rsidP="00600C89">
            <w:r w:rsidRPr="00024D3C">
              <w:t>Document</w:t>
            </w:r>
          </w:p>
        </w:tc>
        <w:tc>
          <w:tcPr>
            <w:tcW w:w="1622" w:type="pct"/>
          </w:tcPr>
          <w:p w14:paraId="58E00BB9" w14:textId="77777777" w:rsidR="00C70A9F" w:rsidRPr="00024D3C" w:rsidRDefault="00C70A9F" w:rsidP="00600C89">
            <w:r w:rsidRPr="00024D3C">
              <w:t>Location</w:t>
            </w:r>
          </w:p>
        </w:tc>
      </w:tr>
      <w:tr w:rsidR="00C70A9F" w14:paraId="000A4EFB" w14:textId="77777777" w:rsidTr="00475F7E">
        <w:tc>
          <w:tcPr>
            <w:tcW w:w="3378" w:type="pct"/>
          </w:tcPr>
          <w:p w14:paraId="650A17FE" w14:textId="76083461" w:rsidR="00C70A9F" w:rsidRPr="00475F7E" w:rsidRDefault="00C70A9F" w:rsidP="00600C89">
            <w:r w:rsidRPr="00475F7E">
              <w:lastRenderedPageBreak/>
              <w:t xml:space="preserve">Disaster </w:t>
            </w:r>
            <w:r w:rsidR="005A43EB">
              <w:t>p</w:t>
            </w:r>
            <w:r w:rsidRPr="00475F7E">
              <w:t>lan</w:t>
            </w:r>
            <w:r w:rsidRPr="008C2644">
              <w:t> </w:t>
            </w:r>
          </w:p>
        </w:tc>
        <w:tc>
          <w:tcPr>
            <w:tcW w:w="1622" w:type="pct"/>
          </w:tcPr>
          <w:p w14:paraId="4F475EBD" w14:textId="77777777" w:rsidR="00C70A9F" w:rsidRPr="008E0DD2" w:rsidRDefault="00C70A9F" w:rsidP="00600C89"/>
        </w:tc>
      </w:tr>
      <w:tr w:rsidR="00C70A9F" w14:paraId="4B522C35" w14:textId="77777777" w:rsidTr="00475F7E">
        <w:tc>
          <w:tcPr>
            <w:tcW w:w="3378" w:type="pct"/>
          </w:tcPr>
          <w:p w14:paraId="2684B041" w14:textId="33CE6D5E" w:rsidR="00C70A9F" w:rsidRPr="00475F7E" w:rsidRDefault="00C70A9F" w:rsidP="00600C89">
            <w:r w:rsidRPr="00475F7E">
              <w:t xml:space="preserve">List of </w:t>
            </w:r>
            <w:r w:rsidR="005A43EB">
              <w:t>c</w:t>
            </w:r>
            <w:r w:rsidRPr="00475F7E">
              <w:t>lients</w:t>
            </w:r>
            <w:r w:rsidRPr="008C2644">
              <w:t> </w:t>
            </w:r>
          </w:p>
        </w:tc>
        <w:tc>
          <w:tcPr>
            <w:tcW w:w="1622" w:type="pct"/>
          </w:tcPr>
          <w:p w14:paraId="4B6A6284" w14:textId="77777777" w:rsidR="00C70A9F" w:rsidRPr="008E0DD2" w:rsidRDefault="00C70A9F" w:rsidP="00600C89"/>
        </w:tc>
      </w:tr>
      <w:tr w:rsidR="00C70A9F" w14:paraId="2BCED464" w14:textId="77777777" w:rsidTr="00475F7E">
        <w:tc>
          <w:tcPr>
            <w:tcW w:w="3378" w:type="pct"/>
          </w:tcPr>
          <w:p w14:paraId="2A76C752" w14:textId="11467A01" w:rsidR="00C70A9F" w:rsidRPr="00475F7E" w:rsidRDefault="00C70A9F" w:rsidP="00600C89">
            <w:r w:rsidRPr="00475F7E">
              <w:t xml:space="preserve">Insurance </w:t>
            </w:r>
            <w:r w:rsidR="005A43EB">
              <w:t>d</w:t>
            </w:r>
            <w:r w:rsidRPr="00475F7E">
              <w:t>ocumentation</w:t>
            </w:r>
            <w:r w:rsidRPr="008C2644">
              <w:t> </w:t>
            </w:r>
          </w:p>
        </w:tc>
        <w:tc>
          <w:tcPr>
            <w:tcW w:w="1622" w:type="pct"/>
          </w:tcPr>
          <w:p w14:paraId="29C95501" w14:textId="77777777" w:rsidR="00C70A9F" w:rsidRPr="008E0DD2" w:rsidRDefault="00C70A9F" w:rsidP="00600C89"/>
        </w:tc>
      </w:tr>
      <w:tr w:rsidR="00C70A9F" w14:paraId="2B0AAEF2" w14:textId="77777777" w:rsidTr="00475F7E">
        <w:tc>
          <w:tcPr>
            <w:tcW w:w="3378" w:type="pct"/>
          </w:tcPr>
          <w:p w14:paraId="38B6CFAE" w14:textId="78192A62" w:rsidR="00C70A9F" w:rsidRPr="00475F7E" w:rsidRDefault="00C70A9F" w:rsidP="00600C89">
            <w:r w:rsidRPr="00475F7E">
              <w:t xml:space="preserve">Deed or </w:t>
            </w:r>
            <w:r w:rsidR="005A43EB">
              <w:t>l</w:t>
            </w:r>
            <w:r w:rsidRPr="00475F7E">
              <w:t xml:space="preserve">ease of </w:t>
            </w:r>
            <w:r w:rsidR="005A43EB">
              <w:t>f</w:t>
            </w:r>
            <w:r w:rsidRPr="00475F7E">
              <w:t>acility</w:t>
            </w:r>
            <w:r w:rsidRPr="008C2644">
              <w:t> </w:t>
            </w:r>
          </w:p>
        </w:tc>
        <w:tc>
          <w:tcPr>
            <w:tcW w:w="1622" w:type="pct"/>
          </w:tcPr>
          <w:p w14:paraId="584A0766" w14:textId="77777777" w:rsidR="00C70A9F" w:rsidRPr="008E0DD2" w:rsidRDefault="00C70A9F" w:rsidP="00600C89"/>
        </w:tc>
      </w:tr>
      <w:tr w:rsidR="00C70A9F" w14:paraId="4328EBE9" w14:textId="77777777" w:rsidTr="00475F7E">
        <w:tc>
          <w:tcPr>
            <w:tcW w:w="3378" w:type="pct"/>
          </w:tcPr>
          <w:p w14:paraId="53E63A0D" w14:textId="787BE7FC" w:rsidR="00C70A9F" w:rsidRPr="00475F7E" w:rsidRDefault="00C70A9F" w:rsidP="00600C89">
            <w:r w:rsidRPr="00475F7E">
              <w:t xml:space="preserve">Legal </w:t>
            </w:r>
            <w:r w:rsidR="005A43EB">
              <w:t>i</w:t>
            </w:r>
            <w:r w:rsidRPr="00475F7E">
              <w:t>dentification (FEIN)</w:t>
            </w:r>
            <w:r w:rsidRPr="008C2644">
              <w:t> </w:t>
            </w:r>
          </w:p>
        </w:tc>
        <w:tc>
          <w:tcPr>
            <w:tcW w:w="1622" w:type="pct"/>
          </w:tcPr>
          <w:p w14:paraId="424DF125" w14:textId="77777777" w:rsidR="00C70A9F" w:rsidRPr="008E0DD2" w:rsidRDefault="00C70A9F" w:rsidP="00600C89"/>
        </w:tc>
      </w:tr>
      <w:tr w:rsidR="00C70A9F" w14:paraId="1C4395C6" w14:textId="77777777" w:rsidTr="00475F7E">
        <w:tc>
          <w:tcPr>
            <w:tcW w:w="3378" w:type="pct"/>
          </w:tcPr>
          <w:p w14:paraId="13EF30D3" w14:textId="4A41B9EE" w:rsidR="00C70A9F" w:rsidRPr="00475F7E" w:rsidRDefault="00C70A9F" w:rsidP="00600C89">
            <w:r w:rsidRPr="00475F7E">
              <w:t xml:space="preserve">Bank </w:t>
            </w:r>
            <w:r w:rsidR="005A43EB">
              <w:t>i</w:t>
            </w:r>
            <w:r w:rsidRPr="00475F7E">
              <w:t>nformation/</w:t>
            </w:r>
            <w:r w:rsidR="005A43EB">
              <w:t>a</w:t>
            </w:r>
            <w:r w:rsidRPr="00475F7E">
              <w:t xml:space="preserve">ccount </w:t>
            </w:r>
            <w:r w:rsidR="005A43EB">
              <w:t>n</w:t>
            </w:r>
            <w:r w:rsidRPr="00475F7E">
              <w:t>umbers</w:t>
            </w:r>
            <w:r w:rsidRPr="008C2644">
              <w:t> </w:t>
            </w:r>
          </w:p>
        </w:tc>
        <w:tc>
          <w:tcPr>
            <w:tcW w:w="1622" w:type="pct"/>
          </w:tcPr>
          <w:p w14:paraId="5A30C6B3" w14:textId="77777777" w:rsidR="00C70A9F" w:rsidRPr="008E0DD2" w:rsidRDefault="00C70A9F" w:rsidP="00600C89"/>
        </w:tc>
      </w:tr>
      <w:tr w:rsidR="00C70A9F" w14:paraId="61316425" w14:textId="77777777" w:rsidTr="00475F7E">
        <w:tc>
          <w:tcPr>
            <w:tcW w:w="3378" w:type="pct"/>
          </w:tcPr>
          <w:p w14:paraId="67D5911D" w14:textId="46B2FBB1" w:rsidR="00C70A9F" w:rsidRPr="00475F7E" w:rsidRDefault="00C70A9F" w:rsidP="00600C89">
            <w:r w:rsidRPr="00475F7E">
              <w:t>Document</w:t>
            </w:r>
            <w:r w:rsidR="005A43EB">
              <w:t>ation for</w:t>
            </w:r>
            <w:r w:rsidRPr="00475F7E">
              <w:t xml:space="preserve"> </w:t>
            </w:r>
            <w:r w:rsidR="005A43EB">
              <w:t>e</w:t>
            </w:r>
            <w:r w:rsidRPr="00475F7E">
              <w:t xml:space="preserve">mergency </w:t>
            </w:r>
            <w:r w:rsidR="005A43EB">
              <w:t>l</w:t>
            </w:r>
            <w:r w:rsidRPr="00475F7E">
              <w:t xml:space="preserve">ine of </w:t>
            </w:r>
            <w:r w:rsidR="005A43EB">
              <w:t>c</w:t>
            </w:r>
            <w:r w:rsidRPr="00475F7E">
              <w:t>redit</w:t>
            </w:r>
            <w:r w:rsidRPr="008C2644">
              <w:t> </w:t>
            </w:r>
          </w:p>
        </w:tc>
        <w:tc>
          <w:tcPr>
            <w:tcW w:w="1622" w:type="pct"/>
          </w:tcPr>
          <w:p w14:paraId="072CEA9E" w14:textId="77777777" w:rsidR="00C70A9F" w:rsidRPr="008E0DD2" w:rsidRDefault="00C70A9F" w:rsidP="00600C89"/>
        </w:tc>
      </w:tr>
      <w:tr w:rsidR="00C70A9F" w14:paraId="08147D6D" w14:textId="77777777" w:rsidTr="00475F7E">
        <w:tc>
          <w:tcPr>
            <w:tcW w:w="3378" w:type="pct"/>
          </w:tcPr>
          <w:p w14:paraId="3EDBDAD9" w14:textId="5B6E7E5B" w:rsidR="00C70A9F" w:rsidRPr="00475F7E" w:rsidRDefault="00C70A9F" w:rsidP="00600C89">
            <w:r w:rsidRPr="00475F7E">
              <w:t>Memorandum</w:t>
            </w:r>
            <w:r w:rsidR="005A43EB">
              <w:t>s</w:t>
            </w:r>
            <w:r w:rsidRPr="00475F7E">
              <w:t xml:space="preserve"> of </w:t>
            </w:r>
            <w:r w:rsidR="005A43EB">
              <w:t>u</w:t>
            </w:r>
            <w:r w:rsidRPr="00475F7E">
              <w:t>nderstanding (MOUs)</w:t>
            </w:r>
            <w:r w:rsidRPr="008C2644">
              <w:t> </w:t>
            </w:r>
          </w:p>
        </w:tc>
        <w:tc>
          <w:tcPr>
            <w:tcW w:w="1622" w:type="pct"/>
          </w:tcPr>
          <w:p w14:paraId="136796E5" w14:textId="77777777" w:rsidR="00C70A9F" w:rsidRPr="008E0DD2" w:rsidRDefault="00C70A9F" w:rsidP="00600C89"/>
        </w:tc>
      </w:tr>
      <w:tr w:rsidR="00C70A9F" w14:paraId="54BC72BF" w14:textId="77777777" w:rsidTr="00475F7E">
        <w:tc>
          <w:tcPr>
            <w:tcW w:w="3378" w:type="pct"/>
          </w:tcPr>
          <w:p w14:paraId="151C74D9" w14:textId="418FDCA2" w:rsidR="00C70A9F" w:rsidRPr="00475F7E" w:rsidRDefault="00C70A9F" w:rsidP="00600C89">
            <w:r w:rsidRPr="00475F7E">
              <w:t xml:space="preserve">Written </w:t>
            </w:r>
            <w:r w:rsidR="005A43EB">
              <w:t>a</w:t>
            </w:r>
            <w:r w:rsidRPr="00475F7E">
              <w:t xml:space="preserve">greements with </w:t>
            </w:r>
            <w:r w:rsidR="005A43EB">
              <w:t>f</w:t>
            </w:r>
            <w:r w:rsidRPr="00475F7E">
              <w:t>under(s)</w:t>
            </w:r>
            <w:r w:rsidRPr="008C2644">
              <w:t> </w:t>
            </w:r>
          </w:p>
        </w:tc>
        <w:tc>
          <w:tcPr>
            <w:tcW w:w="1622" w:type="pct"/>
          </w:tcPr>
          <w:p w14:paraId="7FBB6FC9" w14:textId="77777777" w:rsidR="00C70A9F" w:rsidRPr="008E0DD2" w:rsidRDefault="00C70A9F" w:rsidP="00600C89"/>
        </w:tc>
      </w:tr>
      <w:tr w:rsidR="00C70A9F" w14:paraId="7BB603E9" w14:textId="77777777" w:rsidTr="00475F7E">
        <w:tc>
          <w:tcPr>
            <w:tcW w:w="3378" w:type="pct"/>
          </w:tcPr>
          <w:p w14:paraId="5C8AE59F" w14:textId="4AF2346F" w:rsidR="00C70A9F" w:rsidRPr="00475F7E" w:rsidRDefault="00C70A9F" w:rsidP="00600C89">
            <w:r w:rsidRPr="00475F7E">
              <w:t xml:space="preserve">Funder </w:t>
            </w:r>
            <w:r w:rsidR="005A43EB">
              <w:t>f</w:t>
            </w:r>
            <w:r w:rsidRPr="00475F7E">
              <w:t xml:space="preserve">orms and </w:t>
            </w:r>
            <w:r w:rsidR="005A43EB">
              <w:t>t</w:t>
            </w:r>
            <w:r w:rsidRPr="00475F7E">
              <w:t>emplates</w:t>
            </w:r>
            <w:r w:rsidRPr="008C2644">
              <w:t> </w:t>
            </w:r>
          </w:p>
        </w:tc>
        <w:tc>
          <w:tcPr>
            <w:tcW w:w="1622" w:type="pct"/>
          </w:tcPr>
          <w:p w14:paraId="5797F59A" w14:textId="77777777" w:rsidR="00C70A9F" w:rsidRPr="008E0DD2" w:rsidRDefault="00C70A9F" w:rsidP="00600C89"/>
        </w:tc>
      </w:tr>
    </w:tbl>
    <w:p w14:paraId="128DC349" w14:textId="77777777" w:rsidR="002556B1" w:rsidRDefault="002556B1" w:rsidP="00475F7E"/>
    <w:p w14:paraId="2B7CE31B" w14:textId="77777777" w:rsidR="002556B1" w:rsidRDefault="002556B1" w:rsidP="00C57102">
      <w:pPr>
        <w:rPr>
          <w:rFonts w:asciiTheme="majorHAnsi" w:eastAsiaTheme="majorEastAsia" w:hAnsiTheme="majorHAnsi" w:cstheme="majorBidi"/>
          <w:b/>
          <w:bCs/>
          <w:color w:val="A9C23F" w:themeColor="accent2"/>
          <w:sz w:val="32"/>
          <w:szCs w:val="32"/>
        </w:rPr>
      </w:pPr>
      <w:r>
        <w:br w:type="page"/>
      </w:r>
    </w:p>
    <w:p w14:paraId="4BC36256" w14:textId="638975E6" w:rsidR="00D852C2" w:rsidRDefault="00D852C2" w:rsidP="00D02395">
      <w:pPr>
        <w:pStyle w:val="Heading2"/>
      </w:pPr>
      <w:bookmarkStart w:id="134" w:name="_Toc81381754"/>
      <w:r>
        <w:lastRenderedPageBreak/>
        <w:t>Public and Community Facilities Activities</w:t>
      </w:r>
      <w:bookmarkEnd w:id="134"/>
    </w:p>
    <w:p w14:paraId="1DC6C2FC" w14:textId="0909F750" w:rsidR="00D852C2" w:rsidRDefault="00D852C2" w:rsidP="00600C89">
      <w:r>
        <w:t>[</w:t>
      </w:r>
      <w:r w:rsidRPr="37CDF767">
        <w:rPr>
          <w:highlight w:val="yellow"/>
        </w:rPr>
        <w:t>Organization Name</w:t>
      </w:r>
      <w:r>
        <w:t>] provides Public and Community Facilities Activities services by managing [</w:t>
      </w:r>
      <w:r w:rsidRPr="37CDF767">
        <w:rPr>
          <w:highlight w:val="yellow"/>
        </w:rPr>
        <w:t>Name or Type of Public or Community Facility</w:t>
      </w:r>
      <w:r>
        <w:t xml:space="preserve">]. This section of the Plan is intended to </w:t>
      </w:r>
      <w:r w:rsidR="00217FB1">
        <w:t>aid</w:t>
      </w:r>
      <w:r>
        <w:t xml:space="preserve"> in meeting the planning requirements necessary to protect employees and clients who may be conducting business within the facility.</w:t>
      </w:r>
    </w:p>
    <w:p w14:paraId="6D331177" w14:textId="77777777" w:rsidR="00D852C2" w:rsidRPr="00AE79DB" w:rsidRDefault="00D852C2" w:rsidP="00D02395">
      <w:pPr>
        <w:pStyle w:val="Heading3"/>
      </w:pPr>
      <w:r>
        <w:t>Business Impact Analysis</w:t>
      </w:r>
    </w:p>
    <w:p w14:paraId="25585352" w14:textId="77777777" w:rsidR="00D852C2" w:rsidRPr="008E0DD2" w:rsidRDefault="00D852C2" w:rsidP="00D02395">
      <w:pPr>
        <w:pStyle w:val="Heading4"/>
      </w:pPr>
      <w:r w:rsidRPr="008E0DD2">
        <w:t>Threshold</w:t>
      </w:r>
    </w:p>
    <w:p w14:paraId="48812863" w14:textId="6CDE8CC4" w:rsidR="00D852C2" w:rsidRPr="008E0DD2" w:rsidRDefault="00D852C2" w:rsidP="00600C89">
      <w:r w:rsidRPr="008E0DD2">
        <w:rPr>
          <w:highlight w:val="yellow"/>
        </w:rPr>
        <w:t>[Organization Acronym]</w:t>
      </w:r>
      <w:r w:rsidRPr="008E0DD2">
        <w:t xml:space="preserve"> can maintain normal operations for less than </w:t>
      </w:r>
      <w:r w:rsidRPr="008E0DD2">
        <w:rPr>
          <w:highlight w:val="yellow"/>
        </w:rPr>
        <w:t>[time]</w:t>
      </w:r>
      <w:r w:rsidRPr="008E0DD2">
        <w:t xml:space="preserve"> without providing </w:t>
      </w:r>
      <w:r>
        <w:t>Public and Community Facilities Activities</w:t>
      </w:r>
      <w:r w:rsidRPr="00266AFA">
        <w:t xml:space="preserve"> </w:t>
      </w:r>
      <w:r w:rsidRPr="008E0DD2">
        <w:t xml:space="preserve">services to clients, classifying this activity as </w:t>
      </w:r>
      <w:r w:rsidRPr="008E0DD2">
        <w:rPr>
          <w:highlight w:val="yellow"/>
        </w:rPr>
        <w:t>[</w:t>
      </w:r>
      <w:commentRangeStart w:id="135"/>
      <w:r w:rsidRPr="008E0DD2">
        <w:rPr>
          <w:highlight w:val="yellow"/>
        </w:rPr>
        <w:t>threshold</w:t>
      </w:r>
      <w:commentRangeEnd w:id="135"/>
      <w:r w:rsidRPr="008E0DD2">
        <w:rPr>
          <w:rStyle w:val="CommentReference"/>
        </w:rPr>
        <w:commentReference w:id="135"/>
      </w:r>
      <w:r w:rsidRPr="008E0DD2">
        <w:rPr>
          <w:highlight w:val="yellow"/>
        </w:rPr>
        <w:t>]</w:t>
      </w:r>
      <w:r w:rsidRPr="008E0DD2">
        <w:t xml:space="preserve">. </w:t>
      </w:r>
    </w:p>
    <w:p w14:paraId="2EDCFA41" w14:textId="77777777" w:rsidR="00D852C2" w:rsidRPr="008E0DD2" w:rsidRDefault="00D852C2" w:rsidP="00D02395">
      <w:pPr>
        <w:pStyle w:val="Heading4"/>
      </w:pPr>
      <w:r w:rsidRPr="008E0DD2">
        <w:t>Staffing Impacts</w:t>
      </w:r>
    </w:p>
    <w:p w14:paraId="6E794C14" w14:textId="1D50AEC4" w:rsidR="00D852C2" w:rsidRPr="008E0DD2" w:rsidRDefault="00D852C2" w:rsidP="00600C89">
      <w:r w:rsidRPr="008E0DD2">
        <w:rPr>
          <w:highlight w:val="yellow"/>
        </w:rPr>
        <w:t>[Employee Name or Job Title]</w:t>
      </w:r>
      <w:r w:rsidRPr="008E0DD2">
        <w:t xml:space="preserve"> is responsible for ensuring the Business Continuity and Disaster Recovery </w:t>
      </w:r>
      <w:r w:rsidR="005B4139">
        <w:t>P</w:t>
      </w:r>
      <w:r w:rsidRPr="008E0DD2">
        <w:t xml:space="preserve">lan for </w:t>
      </w:r>
      <w:r>
        <w:t>Public and Community Facilities Activities</w:t>
      </w:r>
      <w:r w:rsidRPr="00266AFA">
        <w:t xml:space="preserve"> </w:t>
      </w:r>
      <w:r w:rsidRPr="008E0DD2">
        <w:t xml:space="preserve">is executed as delineated in this </w:t>
      </w:r>
      <w:r w:rsidR="005B4139">
        <w:t>P</w:t>
      </w:r>
      <w:r w:rsidRPr="008E0DD2">
        <w:t xml:space="preserve">lan. </w:t>
      </w:r>
      <w:r w:rsidRPr="008E0DD2">
        <w:rPr>
          <w:highlight w:val="yellow"/>
        </w:rPr>
        <w:t>[Employee Name or Job Title]</w:t>
      </w:r>
      <w:r w:rsidRPr="008E0DD2">
        <w:t xml:space="preserve"> will report progress updates to the Incident Response Team and request approval for deviations from the written </w:t>
      </w:r>
      <w:r w:rsidR="005B4139">
        <w:t>P</w:t>
      </w:r>
      <w:r w:rsidRPr="008E0DD2">
        <w:t>lan.</w:t>
      </w:r>
    </w:p>
    <w:p w14:paraId="4BBCD7F6" w14:textId="3B4D4B3A" w:rsidR="00D852C2" w:rsidRPr="008E0DD2" w:rsidRDefault="00D852C2" w:rsidP="00600C89">
      <w:r w:rsidRPr="008E0DD2">
        <w:rPr>
          <w:highlight w:val="yellow"/>
        </w:rPr>
        <w:t>[Organization Acronym]</w:t>
      </w:r>
      <w:r w:rsidRPr="008E0DD2">
        <w:t xml:space="preserve"> has created a strategy to facilitate our best efforts to protect employees, program beneficiaries, properties, and the community.</w:t>
      </w:r>
      <w:r w:rsidR="00136B84">
        <w:t xml:space="preserve"> </w:t>
      </w:r>
      <w:r w:rsidRPr="008E0DD2">
        <w:t>The following skills are critical for restoring operations to normal.</w:t>
      </w:r>
    </w:p>
    <w:p w14:paraId="7F04A8C0" w14:textId="06F79DE0" w:rsidR="000915D7" w:rsidRPr="00F04E1D" w:rsidRDefault="000915D7" w:rsidP="005066BC">
      <w:pPr>
        <w:pStyle w:val="ListParagraph"/>
        <w:numPr>
          <w:ilvl w:val="0"/>
          <w:numId w:val="37"/>
        </w:numPr>
        <w:rPr>
          <w:highlight w:val="yellow"/>
        </w:rPr>
      </w:pPr>
      <w:r w:rsidRPr="00F04E1D">
        <w:rPr>
          <w:highlight w:val="yellow"/>
        </w:rPr>
        <w:t>P</w:t>
      </w:r>
      <w:r w:rsidR="00887092" w:rsidRPr="00F04E1D">
        <w:rPr>
          <w:highlight w:val="yellow"/>
        </w:rPr>
        <w:t>ublic facilities</w:t>
      </w:r>
      <w:r w:rsidRPr="00F04E1D">
        <w:rPr>
          <w:highlight w:val="yellow"/>
        </w:rPr>
        <w:t xml:space="preserve"> manager</w:t>
      </w:r>
    </w:p>
    <w:p w14:paraId="7856D50C" w14:textId="2784EA5F" w:rsidR="00D05093" w:rsidRPr="00F04E1D" w:rsidRDefault="00E33533" w:rsidP="005066BC">
      <w:pPr>
        <w:pStyle w:val="ListParagraph"/>
        <w:numPr>
          <w:ilvl w:val="0"/>
          <w:numId w:val="37"/>
        </w:numPr>
        <w:rPr>
          <w:highlight w:val="yellow"/>
        </w:rPr>
      </w:pPr>
      <w:r w:rsidRPr="00F04E1D">
        <w:rPr>
          <w:highlight w:val="yellow"/>
        </w:rPr>
        <w:t>Maintenance</w:t>
      </w:r>
      <w:r w:rsidR="006D02E2" w:rsidRPr="00F04E1D">
        <w:rPr>
          <w:highlight w:val="yellow"/>
        </w:rPr>
        <w:t xml:space="preserve"> personnel</w:t>
      </w:r>
    </w:p>
    <w:p w14:paraId="67229DB3" w14:textId="3B104366" w:rsidR="00AC1AAA" w:rsidRPr="00F04E1D" w:rsidRDefault="006D02E2" w:rsidP="005066BC">
      <w:pPr>
        <w:pStyle w:val="ListParagraph"/>
        <w:numPr>
          <w:ilvl w:val="0"/>
          <w:numId w:val="37"/>
        </w:numPr>
        <w:rPr>
          <w:highlight w:val="yellow"/>
        </w:rPr>
      </w:pPr>
      <w:r w:rsidRPr="00F04E1D">
        <w:rPr>
          <w:highlight w:val="yellow"/>
        </w:rPr>
        <w:t>Security officer</w:t>
      </w:r>
    </w:p>
    <w:p w14:paraId="2FE1AB54" w14:textId="0CBFEEC0" w:rsidR="005066BC" w:rsidRPr="00F04E1D" w:rsidRDefault="005066BC" w:rsidP="005066BC">
      <w:pPr>
        <w:pStyle w:val="ListParagraph"/>
        <w:numPr>
          <w:ilvl w:val="0"/>
          <w:numId w:val="37"/>
        </w:numPr>
        <w:rPr>
          <w:highlight w:val="yellow"/>
        </w:rPr>
      </w:pPr>
      <w:r w:rsidRPr="00F04E1D">
        <w:rPr>
          <w:highlight w:val="yellow"/>
        </w:rPr>
        <w:t>Service provider</w:t>
      </w:r>
      <w:r w:rsidR="007E2813" w:rsidRPr="00F04E1D">
        <w:rPr>
          <w:highlight w:val="yellow"/>
        </w:rPr>
        <w:t>/partner</w:t>
      </w:r>
    </w:p>
    <w:p w14:paraId="2982FABF" w14:textId="1177253A" w:rsidR="00011F53" w:rsidRPr="00F04E1D" w:rsidRDefault="00011F53" w:rsidP="005066BC">
      <w:pPr>
        <w:pStyle w:val="ListParagraph"/>
        <w:numPr>
          <w:ilvl w:val="0"/>
          <w:numId w:val="37"/>
        </w:numPr>
        <w:rPr>
          <w:highlight w:val="yellow"/>
        </w:rPr>
      </w:pPr>
      <w:r w:rsidRPr="00F04E1D">
        <w:rPr>
          <w:highlight w:val="yellow"/>
        </w:rPr>
        <w:t>Program manager</w:t>
      </w:r>
    </w:p>
    <w:p w14:paraId="31E87D21" w14:textId="6FFEDE0E" w:rsidR="00D852C2" w:rsidRPr="008E0DD2" w:rsidRDefault="00D852C2" w:rsidP="00D02395">
      <w:pPr>
        <w:pStyle w:val="Heading4"/>
      </w:pPr>
      <w:r w:rsidRPr="008E0DD2">
        <w:t>Client and Community Impact</w:t>
      </w:r>
      <w:r w:rsidR="00C55E41">
        <w:t>s</w:t>
      </w:r>
    </w:p>
    <w:p w14:paraId="3F15314F" w14:textId="7D8970BF" w:rsidR="00D852C2" w:rsidRPr="008E0DD2" w:rsidRDefault="00D852C2" w:rsidP="00600C89">
      <w:r w:rsidRPr="008E0DD2">
        <w:t xml:space="preserve">After a disaster event, many community members served by </w:t>
      </w:r>
      <w:r w:rsidRPr="008E0DD2">
        <w:rPr>
          <w:highlight w:val="yellow"/>
        </w:rPr>
        <w:t xml:space="preserve">[Organization </w:t>
      </w:r>
      <w:r w:rsidRPr="6986A2D2">
        <w:rPr>
          <w:highlight w:val="yellow"/>
        </w:rPr>
        <w:t>Acronym</w:t>
      </w:r>
      <w:r w:rsidRPr="008E0DD2">
        <w:rPr>
          <w:highlight w:val="yellow"/>
        </w:rPr>
        <w:t>]</w:t>
      </w:r>
      <w:r w:rsidRPr="008E0DD2">
        <w:t xml:space="preserve"> may be facing issues with housing quality and stability</w:t>
      </w:r>
      <w:r w:rsidR="007C338A" w:rsidRPr="007C338A">
        <w:rPr>
          <w:rFonts w:ascii="Open Sans" w:hAnsi="Open Sans" w:cs="Open Sans"/>
          <w:color w:val="333333"/>
          <w:sz w:val="19"/>
          <w:szCs w:val="19"/>
        </w:rPr>
        <w:t xml:space="preserve"> </w:t>
      </w:r>
      <w:r w:rsidR="007C338A" w:rsidRPr="007C338A">
        <w:t>and other critical recovery needs</w:t>
      </w:r>
      <w:r w:rsidRPr="008E0DD2">
        <w:t>.</w:t>
      </w:r>
      <w:r w:rsidR="00136B84">
        <w:t xml:space="preserve"> </w:t>
      </w:r>
      <w:r w:rsidRPr="008E0DD2">
        <w:t>Local emergency personnel will be responsible for protecting the health and safety of employees, contractors, program beneficiaries, and the community at large.</w:t>
      </w:r>
      <w:r w:rsidR="00136B84">
        <w:t xml:space="preserve"> </w:t>
      </w:r>
      <w:r w:rsidRPr="008E0DD2">
        <w:t>Organizational staff will not interfere with the duties of emergency personnel.</w:t>
      </w:r>
      <w:r w:rsidR="00136B84">
        <w:t xml:space="preserve"> </w:t>
      </w:r>
      <w:r w:rsidRPr="008E0DD2">
        <w:t xml:space="preserve">Only after the health and safety risks have been mitigated </w:t>
      </w:r>
      <w:r w:rsidRPr="008E0DD2">
        <w:lastRenderedPageBreak/>
        <w:t xml:space="preserve">can </w:t>
      </w:r>
      <w:r w:rsidRPr="008E0DD2">
        <w:rPr>
          <w:highlight w:val="yellow"/>
        </w:rPr>
        <w:t>[Organization Acronym]</w:t>
      </w:r>
      <w:r w:rsidRPr="008E0DD2">
        <w:t xml:space="preserve"> begin the process of tending to</w:t>
      </w:r>
      <w:r>
        <w:t xml:space="preserve"> the facility and any staff, clients</w:t>
      </w:r>
      <w:r w:rsidR="005A43EB">
        <w:t>,</w:t>
      </w:r>
      <w:r>
        <w:t xml:space="preserve"> or constituents on site</w:t>
      </w:r>
      <w:r w:rsidRPr="008E0DD2">
        <w:t xml:space="preserve">. </w:t>
      </w:r>
    </w:p>
    <w:p w14:paraId="582C92C3" w14:textId="77777777" w:rsidR="00D852C2" w:rsidRPr="008E0DD2" w:rsidRDefault="00D852C2" w:rsidP="00D02395">
      <w:pPr>
        <w:pStyle w:val="Heading4"/>
      </w:pPr>
      <w:r w:rsidRPr="008E0DD2">
        <w:t>Organizational Impacts</w:t>
      </w:r>
    </w:p>
    <w:p w14:paraId="410726A5" w14:textId="1CB73A03" w:rsidR="00D852C2" w:rsidRPr="008E0DD2" w:rsidRDefault="00D852C2" w:rsidP="00475F7E">
      <w:r w:rsidRPr="008E0DD2">
        <w:t>Disasters can significantly impact the organization’s ability to carry out activities, but demand for a nonprofit organization’s services may ramp up during and after a disaster.</w:t>
      </w:r>
      <w:r w:rsidR="00136B84">
        <w:t xml:space="preserve"> </w:t>
      </w:r>
      <w:r w:rsidR="00EF4F42">
        <w:t>The organization understands</w:t>
      </w:r>
      <w:r w:rsidRPr="001F188B">
        <w:t xml:space="preserve"> that the [</w:t>
      </w:r>
      <w:r w:rsidRPr="00E95FBF">
        <w:rPr>
          <w:highlight w:val="yellow"/>
        </w:rPr>
        <w:t>Name of Facility</w:t>
      </w:r>
      <w:r w:rsidRPr="001F188B">
        <w:t xml:space="preserve">] may be called upon by the community to provide support during a disaster. </w:t>
      </w:r>
    </w:p>
    <w:p w14:paraId="79A62580" w14:textId="3C394AD9" w:rsidR="00EF4F42" w:rsidRDefault="00D852C2" w:rsidP="00EF4F42">
      <w:r w:rsidRPr="008E0DD2">
        <w:t xml:space="preserve">Determination of the damage and what damage is </w:t>
      </w:r>
      <w:r>
        <w:t>covered by insurance</w:t>
      </w:r>
      <w:r w:rsidRPr="008E0DD2">
        <w:t xml:space="preserve"> is key to minimizing organizational risk.</w:t>
      </w:r>
      <w:r w:rsidR="00136B84">
        <w:t xml:space="preserve"> </w:t>
      </w:r>
      <w:r w:rsidR="00EF4F42">
        <w:t xml:space="preserve">Any damage and remediation efforts will be documented. </w:t>
      </w:r>
    </w:p>
    <w:p w14:paraId="41FC9ED4" w14:textId="14BDF9FD" w:rsidR="00D852C2" w:rsidRPr="008E0DD2" w:rsidRDefault="00D852C2" w:rsidP="00600C89">
      <w:r w:rsidRPr="008E0DD2">
        <w:t xml:space="preserve">While it may be difficult, the </w:t>
      </w:r>
      <w:r w:rsidR="00B40AB7">
        <w:t>p</w:t>
      </w:r>
      <w:r>
        <w:t xml:space="preserve">ublic and </w:t>
      </w:r>
      <w:r w:rsidR="00B40AB7">
        <w:t>c</w:t>
      </w:r>
      <w:r>
        <w:t xml:space="preserve">ommunity </w:t>
      </w:r>
      <w:r w:rsidR="00B40AB7">
        <w:t>f</w:t>
      </w:r>
      <w:r>
        <w:t xml:space="preserve">acilities </w:t>
      </w:r>
      <w:r w:rsidR="00B40AB7">
        <w:t>a</w:t>
      </w:r>
      <w:r>
        <w:t>ctivities</w:t>
      </w:r>
      <w:r w:rsidRPr="00266AFA">
        <w:t xml:space="preserve"> </w:t>
      </w:r>
      <w:r w:rsidRPr="008E0DD2">
        <w:t xml:space="preserve">team must continue to maintain compliance with rules and regulations set forth by funders and the organization’s board and management; any deviations must be approved in advance to prevent additional financial risk to the organization. </w:t>
      </w:r>
    </w:p>
    <w:p w14:paraId="15841074" w14:textId="6000B799" w:rsidR="00D852C2" w:rsidRDefault="00D852C2" w:rsidP="00475F7E">
      <w:pPr>
        <w:pStyle w:val="Heading3"/>
      </w:pPr>
      <w:r w:rsidRPr="192BF050">
        <w:t xml:space="preserve">Critical </w:t>
      </w:r>
      <w:r>
        <w:t>Tasks</w:t>
      </w:r>
    </w:p>
    <w:tbl>
      <w:tblPr>
        <w:tblStyle w:val="Default"/>
        <w:tblW w:w="5000" w:type="pct"/>
        <w:tblLook w:val="04A0" w:firstRow="1" w:lastRow="0" w:firstColumn="1" w:lastColumn="0" w:noHBand="0" w:noVBand="1"/>
      </w:tblPr>
      <w:tblGrid>
        <w:gridCol w:w="3612"/>
        <w:gridCol w:w="2639"/>
        <w:gridCol w:w="3099"/>
      </w:tblGrid>
      <w:tr w:rsidR="00D852C2" w14:paraId="7EF081B1" w14:textId="77777777" w:rsidTr="00475F7E">
        <w:trPr>
          <w:cnfStyle w:val="100000000000" w:firstRow="1" w:lastRow="0" w:firstColumn="0" w:lastColumn="0" w:oddVBand="0" w:evenVBand="0" w:oddHBand="0" w:evenHBand="0" w:firstRowFirstColumn="0" w:firstRowLastColumn="0" w:lastRowFirstColumn="0" w:lastRowLastColumn="0"/>
        </w:trPr>
        <w:tc>
          <w:tcPr>
            <w:tcW w:w="0" w:type="pct"/>
          </w:tcPr>
          <w:p w14:paraId="067800F8" w14:textId="77777777" w:rsidR="00D852C2" w:rsidRDefault="00D852C2" w:rsidP="00600C89">
            <w:r>
              <w:t>Function</w:t>
            </w:r>
          </w:p>
        </w:tc>
        <w:tc>
          <w:tcPr>
            <w:tcW w:w="0" w:type="pct"/>
          </w:tcPr>
          <w:p w14:paraId="44C9E0DE" w14:textId="77777777" w:rsidR="00D852C2" w:rsidRDefault="00D852C2" w:rsidP="00600C89">
            <w:r>
              <w:t>People</w:t>
            </w:r>
          </w:p>
        </w:tc>
        <w:tc>
          <w:tcPr>
            <w:tcW w:w="0" w:type="pct"/>
          </w:tcPr>
          <w:p w14:paraId="0FC47606" w14:textId="77777777" w:rsidR="00D852C2" w:rsidRDefault="00D852C2" w:rsidP="00600C89">
            <w:r>
              <w:t>Recovery Time</w:t>
            </w:r>
          </w:p>
        </w:tc>
      </w:tr>
      <w:tr w:rsidR="00D852C2" w14:paraId="502CF521" w14:textId="77777777" w:rsidTr="00475F7E">
        <w:tc>
          <w:tcPr>
            <w:tcW w:w="0" w:type="pct"/>
            <w:gridSpan w:val="3"/>
          </w:tcPr>
          <w:p w14:paraId="6BAC685F" w14:textId="77777777" w:rsidR="00D852C2" w:rsidRPr="00475F7E" w:rsidRDefault="00D852C2" w:rsidP="00600C89">
            <w:pPr>
              <w:rPr>
                <w:b/>
                <w:bCs/>
              </w:rPr>
            </w:pPr>
            <w:r w:rsidRPr="00475F7E">
              <w:rPr>
                <w:b/>
                <w:bCs/>
              </w:rPr>
              <w:t>Readiness</w:t>
            </w:r>
          </w:p>
        </w:tc>
      </w:tr>
      <w:tr w:rsidR="00D852C2" w14:paraId="6CF81C8D" w14:textId="77777777" w:rsidTr="00475F7E">
        <w:tc>
          <w:tcPr>
            <w:tcW w:w="0" w:type="pct"/>
          </w:tcPr>
          <w:p w14:paraId="67C4CD20" w14:textId="44993557" w:rsidR="00D852C2" w:rsidRPr="00475F7E" w:rsidRDefault="00D852C2" w:rsidP="00600C89">
            <w:r w:rsidRPr="005E6D12">
              <w:t>Develop, revis</w:t>
            </w:r>
            <w:r w:rsidR="00690EE9">
              <w:t>e</w:t>
            </w:r>
            <w:r w:rsidRPr="005E6D12">
              <w:t xml:space="preserve">, </w:t>
            </w:r>
            <w:r w:rsidR="00690EE9">
              <w:t>and</w:t>
            </w:r>
            <w:r w:rsidRPr="005E6D12">
              <w:t xml:space="preserve"> test the emergency operations plan for the facility.</w:t>
            </w:r>
          </w:p>
        </w:tc>
        <w:tc>
          <w:tcPr>
            <w:tcW w:w="0" w:type="pct"/>
          </w:tcPr>
          <w:p w14:paraId="03FE322D" w14:textId="77777777" w:rsidR="00D852C2" w:rsidRPr="008E0DD2" w:rsidRDefault="00D852C2" w:rsidP="00600C89"/>
        </w:tc>
        <w:tc>
          <w:tcPr>
            <w:tcW w:w="0" w:type="pct"/>
            <w:vMerge w:val="restart"/>
          </w:tcPr>
          <w:p w14:paraId="49D78AE4" w14:textId="77777777" w:rsidR="00D852C2" w:rsidRDefault="00D852C2" w:rsidP="00600C89">
            <w:r>
              <w:t>Months and weeks before the anticipated disaster event</w:t>
            </w:r>
          </w:p>
        </w:tc>
      </w:tr>
      <w:tr w:rsidR="00D852C2" w14:paraId="10CF8462" w14:textId="77777777" w:rsidTr="00475F7E">
        <w:tc>
          <w:tcPr>
            <w:tcW w:w="0" w:type="pct"/>
          </w:tcPr>
          <w:p w14:paraId="056C3141" w14:textId="44A02771" w:rsidR="00D852C2" w:rsidRPr="00475F7E" w:rsidRDefault="00D852C2" w:rsidP="00600C89">
            <w:r w:rsidRPr="005E6D12">
              <w:t>Train staff regarding the plan and safety procedures for the facility.</w:t>
            </w:r>
          </w:p>
        </w:tc>
        <w:tc>
          <w:tcPr>
            <w:tcW w:w="0" w:type="pct"/>
          </w:tcPr>
          <w:p w14:paraId="22AA50F9" w14:textId="77777777" w:rsidR="00D852C2" w:rsidRPr="008E0DD2" w:rsidRDefault="00D852C2" w:rsidP="00600C89"/>
        </w:tc>
        <w:tc>
          <w:tcPr>
            <w:tcW w:w="0" w:type="pct"/>
            <w:vMerge/>
          </w:tcPr>
          <w:p w14:paraId="7AF1296F" w14:textId="77777777" w:rsidR="00D852C2" w:rsidRDefault="00D852C2" w:rsidP="00600C89"/>
        </w:tc>
      </w:tr>
      <w:tr w:rsidR="00D852C2" w14:paraId="22923F9F" w14:textId="77777777" w:rsidTr="00475F7E">
        <w:trPr>
          <w:trHeight w:val="45"/>
        </w:trPr>
        <w:tc>
          <w:tcPr>
            <w:tcW w:w="0" w:type="pct"/>
          </w:tcPr>
          <w:p w14:paraId="04165D3A" w14:textId="1887E003" w:rsidR="00D852C2" w:rsidRPr="00475F7E" w:rsidRDefault="00D852C2" w:rsidP="00600C89">
            <w:r w:rsidRPr="005E6D12">
              <w:t>Coordinat</w:t>
            </w:r>
            <w:r w:rsidR="00690EE9">
              <w:t>e</w:t>
            </w:r>
            <w:r w:rsidRPr="005E6D12">
              <w:t xml:space="preserve"> plans with the local emergency management agency.</w:t>
            </w:r>
          </w:p>
        </w:tc>
        <w:tc>
          <w:tcPr>
            <w:tcW w:w="0" w:type="pct"/>
          </w:tcPr>
          <w:p w14:paraId="69032155" w14:textId="77777777" w:rsidR="00D852C2" w:rsidRPr="008E0DD2" w:rsidRDefault="00D852C2" w:rsidP="00600C89"/>
        </w:tc>
        <w:tc>
          <w:tcPr>
            <w:tcW w:w="0" w:type="pct"/>
            <w:vMerge/>
          </w:tcPr>
          <w:p w14:paraId="38229A9D" w14:textId="77777777" w:rsidR="00D852C2" w:rsidRDefault="00D852C2" w:rsidP="00600C89"/>
        </w:tc>
      </w:tr>
      <w:tr w:rsidR="00D852C2" w14:paraId="5DA9E1BE" w14:textId="77777777" w:rsidTr="00475F7E">
        <w:trPr>
          <w:trHeight w:val="45"/>
        </w:trPr>
        <w:tc>
          <w:tcPr>
            <w:tcW w:w="0" w:type="pct"/>
          </w:tcPr>
          <w:p w14:paraId="5F9F6E48" w14:textId="07D7DECE" w:rsidR="00D852C2" w:rsidRPr="00475F7E" w:rsidRDefault="00D852C2" w:rsidP="00600C89">
            <w:r w:rsidRPr="005E6D12">
              <w:t xml:space="preserve">Review and update resource information (staffing, supplies, equipment, transportation, sheltering, </w:t>
            </w:r>
            <w:r w:rsidR="00690EE9">
              <w:t>m</w:t>
            </w:r>
            <w:r w:rsidRPr="005E6D12">
              <w:t xml:space="preserve">emorandums of </w:t>
            </w:r>
            <w:r w:rsidR="00690EE9">
              <w:t>u</w:t>
            </w:r>
            <w:r w:rsidRPr="005E6D12">
              <w:t>nderstanding (MOUs), etc.)</w:t>
            </w:r>
          </w:p>
        </w:tc>
        <w:tc>
          <w:tcPr>
            <w:tcW w:w="0" w:type="pct"/>
          </w:tcPr>
          <w:p w14:paraId="0256B0DA" w14:textId="77777777" w:rsidR="00D852C2" w:rsidRPr="008E0DD2" w:rsidRDefault="00D852C2" w:rsidP="00600C89"/>
        </w:tc>
        <w:tc>
          <w:tcPr>
            <w:tcW w:w="0" w:type="pct"/>
            <w:vMerge/>
          </w:tcPr>
          <w:p w14:paraId="52CB55DD" w14:textId="77777777" w:rsidR="00D852C2" w:rsidRDefault="00D852C2" w:rsidP="00600C89"/>
        </w:tc>
      </w:tr>
      <w:tr w:rsidR="00D852C2" w14:paraId="111F5FA9" w14:textId="77777777" w:rsidTr="00475F7E">
        <w:tc>
          <w:tcPr>
            <w:tcW w:w="0" w:type="pct"/>
          </w:tcPr>
          <w:p w14:paraId="59461A6D" w14:textId="7F8B3D8E" w:rsidR="00D852C2" w:rsidRPr="00475F7E" w:rsidRDefault="00D852C2" w:rsidP="00600C89">
            <w:r w:rsidRPr="005E6D12">
              <w:t>Ensur</w:t>
            </w:r>
            <w:r w:rsidR="00690EE9">
              <w:t>e</w:t>
            </w:r>
            <w:r w:rsidRPr="005E6D12">
              <w:t xml:space="preserve"> staff have personal and family preparedness plans.</w:t>
            </w:r>
          </w:p>
        </w:tc>
        <w:tc>
          <w:tcPr>
            <w:tcW w:w="0" w:type="pct"/>
          </w:tcPr>
          <w:p w14:paraId="7170B0B8" w14:textId="77777777" w:rsidR="00D852C2" w:rsidRPr="008E0DD2" w:rsidRDefault="00D852C2" w:rsidP="00600C89"/>
        </w:tc>
        <w:tc>
          <w:tcPr>
            <w:tcW w:w="0" w:type="pct"/>
            <w:vMerge/>
          </w:tcPr>
          <w:p w14:paraId="0B387CFB" w14:textId="77777777" w:rsidR="00D852C2" w:rsidRDefault="00D852C2" w:rsidP="00600C89"/>
        </w:tc>
      </w:tr>
      <w:tr w:rsidR="00D852C2" w14:paraId="03FB7A4E" w14:textId="77777777" w:rsidTr="00475F7E">
        <w:trPr>
          <w:trHeight w:val="70"/>
        </w:trPr>
        <w:tc>
          <w:tcPr>
            <w:tcW w:w="0" w:type="pct"/>
          </w:tcPr>
          <w:p w14:paraId="7BA58BE4" w14:textId="77777777" w:rsidR="00D852C2" w:rsidRPr="00475F7E" w:rsidRDefault="00D852C2" w:rsidP="00600C89">
            <w:r w:rsidRPr="005E6D12">
              <w:t>Print and distribute critical documents.</w:t>
            </w:r>
          </w:p>
        </w:tc>
        <w:tc>
          <w:tcPr>
            <w:tcW w:w="0" w:type="pct"/>
          </w:tcPr>
          <w:p w14:paraId="18F49E32" w14:textId="77777777" w:rsidR="00D852C2" w:rsidRPr="008E0DD2" w:rsidRDefault="00D852C2" w:rsidP="00600C89"/>
        </w:tc>
        <w:tc>
          <w:tcPr>
            <w:tcW w:w="0" w:type="pct"/>
            <w:vMerge/>
          </w:tcPr>
          <w:p w14:paraId="7B659B15" w14:textId="77777777" w:rsidR="00D852C2" w:rsidRPr="00394272" w:rsidRDefault="00D852C2" w:rsidP="00600C89"/>
        </w:tc>
      </w:tr>
      <w:tr w:rsidR="00D852C2" w14:paraId="6D9DCD87" w14:textId="77777777" w:rsidTr="00475F7E">
        <w:trPr>
          <w:trHeight w:val="45"/>
        </w:trPr>
        <w:tc>
          <w:tcPr>
            <w:tcW w:w="0" w:type="pct"/>
          </w:tcPr>
          <w:p w14:paraId="618FB79C" w14:textId="77777777" w:rsidR="00D852C2" w:rsidRPr="00475F7E" w:rsidRDefault="00D852C2" w:rsidP="00600C89">
            <w:r w:rsidRPr="005E6D12">
              <w:t>Review procurement protocols for emergencies.</w:t>
            </w:r>
          </w:p>
        </w:tc>
        <w:tc>
          <w:tcPr>
            <w:tcW w:w="0" w:type="pct"/>
          </w:tcPr>
          <w:p w14:paraId="6183BB21" w14:textId="77777777" w:rsidR="00D852C2" w:rsidRPr="008E0DD2" w:rsidRDefault="00D852C2" w:rsidP="00600C89"/>
        </w:tc>
        <w:tc>
          <w:tcPr>
            <w:tcW w:w="0" w:type="pct"/>
            <w:vMerge/>
          </w:tcPr>
          <w:p w14:paraId="15AECA91" w14:textId="77777777" w:rsidR="00D852C2" w:rsidRPr="00394272" w:rsidRDefault="00D852C2" w:rsidP="00600C89"/>
        </w:tc>
      </w:tr>
      <w:tr w:rsidR="00D852C2" w14:paraId="65E24C65" w14:textId="77777777" w:rsidTr="00475F7E">
        <w:trPr>
          <w:trHeight w:val="305"/>
        </w:trPr>
        <w:tc>
          <w:tcPr>
            <w:tcW w:w="0" w:type="pct"/>
            <w:gridSpan w:val="3"/>
          </w:tcPr>
          <w:p w14:paraId="59E29E5D" w14:textId="77777777" w:rsidR="00D852C2" w:rsidRPr="00475F7E" w:rsidRDefault="00D852C2" w:rsidP="00600C89">
            <w:pPr>
              <w:rPr>
                <w:b/>
                <w:bCs/>
              </w:rPr>
            </w:pPr>
            <w:r w:rsidRPr="00475F7E">
              <w:rPr>
                <w:b/>
                <w:bCs/>
              </w:rPr>
              <w:t>Response</w:t>
            </w:r>
          </w:p>
        </w:tc>
      </w:tr>
      <w:tr w:rsidR="00D852C2" w14:paraId="04699E05" w14:textId="77777777" w:rsidTr="00475F7E">
        <w:trPr>
          <w:trHeight w:val="45"/>
        </w:trPr>
        <w:tc>
          <w:tcPr>
            <w:tcW w:w="0" w:type="pct"/>
          </w:tcPr>
          <w:p w14:paraId="3599AD23" w14:textId="1BC55DAF" w:rsidR="00D852C2" w:rsidRPr="00475F7E" w:rsidRDefault="00D852C2" w:rsidP="00600C89">
            <w:r w:rsidRPr="005E6D12">
              <w:lastRenderedPageBreak/>
              <w:t xml:space="preserve">Activate the Plan. Maintain clear lines of communication with staff, beneficiaries, and emergency management agencies regarding changing timelines and priorities. </w:t>
            </w:r>
          </w:p>
        </w:tc>
        <w:tc>
          <w:tcPr>
            <w:tcW w:w="0" w:type="pct"/>
          </w:tcPr>
          <w:p w14:paraId="6393E783" w14:textId="77777777" w:rsidR="00D852C2" w:rsidRPr="008E0DD2" w:rsidRDefault="00D852C2" w:rsidP="00600C89"/>
        </w:tc>
        <w:tc>
          <w:tcPr>
            <w:tcW w:w="0" w:type="pct"/>
          </w:tcPr>
          <w:p w14:paraId="3C257797" w14:textId="32A24103" w:rsidR="00D852C2" w:rsidRPr="008E0DD2" w:rsidRDefault="00D852C2" w:rsidP="00600C89">
            <w:r w:rsidRPr="008E0DD2">
              <w:t xml:space="preserve">Ongoing starting </w:t>
            </w:r>
            <w:r w:rsidR="001614F9">
              <w:t>1-day</w:t>
            </w:r>
            <w:r w:rsidRPr="008E0DD2">
              <w:t xml:space="preserve"> post-disaster</w:t>
            </w:r>
          </w:p>
        </w:tc>
      </w:tr>
      <w:tr w:rsidR="00D852C2" w14:paraId="53726A6A" w14:textId="77777777" w:rsidTr="00475F7E">
        <w:trPr>
          <w:trHeight w:val="45"/>
        </w:trPr>
        <w:tc>
          <w:tcPr>
            <w:tcW w:w="0" w:type="pct"/>
          </w:tcPr>
          <w:p w14:paraId="62DFE833" w14:textId="28B1C35C" w:rsidR="00D852C2" w:rsidRPr="00475F7E" w:rsidRDefault="00D852C2" w:rsidP="00600C89">
            <w:r w:rsidRPr="005E6D12">
              <w:t>Shelter in place or evacuate the facility.</w:t>
            </w:r>
            <w:r w:rsidR="00136B84">
              <w:t xml:space="preserve"> </w:t>
            </w:r>
            <w:r w:rsidRPr="005E6D12">
              <w:t>Determine transportation options, if necessary.</w:t>
            </w:r>
          </w:p>
        </w:tc>
        <w:tc>
          <w:tcPr>
            <w:tcW w:w="0" w:type="pct"/>
          </w:tcPr>
          <w:p w14:paraId="42DBEA2F" w14:textId="77777777" w:rsidR="00D852C2" w:rsidRPr="008E0DD2" w:rsidRDefault="00D852C2" w:rsidP="00600C89"/>
        </w:tc>
        <w:tc>
          <w:tcPr>
            <w:tcW w:w="0" w:type="pct"/>
          </w:tcPr>
          <w:p w14:paraId="09B3D802" w14:textId="12D38614" w:rsidR="00D852C2" w:rsidRPr="008E0DD2" w:rsidRDefault="00D852C2" w:rsidP="00600C89">
            <w:r w:rsidRPr="008E0DD2">
              <w:t xml:space="preserve">Ongoing starting </w:t>
            </w:r>
            <w:r w:rsidR="001614F9">
              <w:t>1-day</w:t>
            </w:r>
            <w:r w:rsidRPr="008E0DD2">
              <w:t xml:space="preserve"> post-disaster</w:t>
            </w:r>
          </w:p>
        </w:tc>
      </w:tr>
      <w:tr w:rsidR="00D852C2" w14:paraId="0C0A9142" w14:textId="77777777" w:rsidTr="00475F7E">
        <w:trPr>
          <w:trHeight w:val="45"/>
        </w:trPr>
        <w:tc>
          <w:tcPr>
            <w:tcW w:w="0" w:type="pct"/>
          </w:tcPr>
          <w:p w14:paraId="67694C5B" w14:textId="77777777" w:rsidR="00D852C2" w:rsidRPr="00475F7E" w:rsidRDefault="00D852C2" w:rsidP="00600C89">
            <w:r w:rsidRPr="005E6D12">
              <w:t xml:space="preserve">Assign </w:t>
            </w:r>
            <w:r w:rsidRPr="005E6D12">
              <w:rPr>
                <w:highlight w:val="yellow"/>
              </w:rPr>
              <w:t>[Job Title(s)</w:t>
            </w:r>
            <w:r w:rsidRPr="005E6D12">
              <w:t xml:space="preserve">] responsible for securing the facility.  </w:t>
            </w:r>
          </w:p>
        </w:tc>
        <w:tc>
          <w:tcPr>
            <w:tcW w:w="0" w:type="pct"/>
          </w:tcPr>
          <w:p w14:paraId="4DA335D2" w14:textId="77777777" w:rsidR="00D852C2" w:rsidRPr="008E0DD2" w:rsidRDefault="00D852C2" w:rsidP="00600C89"/>
        </w:tc>
        <w:tc>
          <w:tcPr>
            <w:tcW w:w="0" w:type="pct"/>
          </w:tcPr>
          <w:p w14:paraId="09548F4F" w14:textId="2B00619F" w:rsidR="00D852C2" w:rsidRPr="008E0DD2" w:rsidRDefault="00D852C2" w:rsidP="00600C89">
            <w:r w:rsidRPr="008E0DD2">
              <w:t xml:space="preserve">Ongoing starting </w:t>
            </w:r>
            <w:r w:rsidR="001614F9">
              <w:t>1-day</w:t>
            </w:r>
            <w:r w:rsidRPr="008E0DD2">
              <w:t xml:space="preserve"> post-disaster</w:t>
            </w:r>
          </w:p>
        </w:tc>
      </w:tr>
      <w:tr w:rsidR="00D852C2" w14:paraId="11C31255" w14:textId="77777777" w:rsidTr="00475F7E">
        <w:trPr>
          <w:trHeight w:val="45"/>
        </w:trPr>
        <w:tc>
          <w:tcPr>
            <w:tcW w:w="0" w:type="pct"/>
          </w:tcPr>
          <w:p w14:paraId="0C73565D" w14:textId="41FD806E" w:rsidR="00D852C2" w:rsidRPr="00475F7E" w:rsidRDefault="00D852C2" w:rsidP="00600C89">
            <w:r w:rsidRPr="005E6D12">
              <w:t xml:space="preserve">Monitor conditions. Mitigate safety concerns by disconnecting utilities or </w:t>
            </w:r>
            <w:r w:rsidR="00690EE9">
              <w:t xml:space="preserve">doing </w:t>
            </w:r>
            <w:r w:rsidRPr="005E6D12">
              <w:t>other essential emergency fixes to minimize additional damage to the facility.</w:t>
            </w:r>
          </w:p>
        </w:tc>
        <w:tc>
          <w:tcPr>
            <w:tcW w:w="0" w:type="pct"/>
          </w:tcPr>
          <w:p w14:paraId="3FC4E8E7" w14:textId="77777777" w:rsidR="00D852C2" w:rsidRPr="008E0DD2" w:rsidRDefault="00D852C2" w:rsidP="00600C89"/>
        </w:tc>
        <w:tc>
          <w:tcPr>
            <w:tcW w:w="0" w:type="pct"/>
          </w:tcPr>
          <w:p w14:paraId="0027CBD3" w14:textId="538E8C8D" w:rsidR="00D852C2" w:rsidRPr="008E0DD2" w:rsidRDefault="00D852C2" w:rsidP="00600C89">
            <w:r w:rsidRPr="008E0DD2">
              <w:t xml:space="preserve">Ongoing starting </w:t>
            </w:r>
            <w:r w:rsidR="001614F9">
              <w:t>1-day</w:t>
            </w:r>
            <w:r w:rsidRPr="008E0DD2">
              <w:t xml:space="preserve"> post-disaster</w:t>
            </w:r>
          </w:p>
        </w:tc>
      </w:tr>
      <w:tr w:rsidR="00D852C2" w14:paraId="6C64D818" w14:textId="77777777" w:rsidTr="00475F7E">
        <w:trPr>
          <w:trHeight w:val="45"/>
        </w:trPr>
        <w:tc>
          <w:tcPr>
            <w:tcW w:w="0" w:type="pct"/>
          </w:tcPr>
          <w:p w14:paraId="03A2EE99" w14:textId="77777777" w:rsidR="00D852C2" w:rsidRPr="00475F7E" w:rsidRDefault="00D852C2" w:rsidP="00600C89">
            <w:r w:rsidRPr="005E6D12">
              <w:t>Record damage</w:t>
            </w:r>
            <w:r w:rsidRPr="005E6D12" w:rsidDel="00EA397E">
              <w:t xml:space="preserve"> </w:t>
            </w:r>
            <w:r w:rsidRPr="005E6D12">
              <w:t xml:space="preserve">to help support insurance claims. </w:t>
            </w:r>
          </w:p>
        </w:tc>
        <w:tc>
          <w:tcPr>
            <w:tcW w:w="0" w:type="pct"/>
          </w:tcPr>
          <w:p w14:paraId="1CA80968" w14:textId="77777777" w:rsidR="00D852C2" w:rsidRPr="008E0DD2" w:rsidRDefault="00D852C2" w:rsidP="00600C89"/>
        </w:tc>
        <w:tc>
          <w:tcPr>
            <w:tcW w:w="0" w:type="pct"/>
          </w:tcPr>
          <w:p w14:paraId="757D8BB0" w14:textId="77777777" w:rsidR="00D852C2" w:rsidRPr="008E0DD2" w:rsidRDefault="00D852C2" w:rsidP="00600C89">
            <w:r w:rsidRPr="008E0DD2">
              <w:t>Days 1-5 post-disaster</w:t>
            </w:r>
          </w:p>
        </w:tc>
      </w:tr>
      <w:tr w:rsidR="00D852C2" w14:paraId="0D7C7C5F" w14:textId="77777777" w:rsidTr="00475F7E">
        <w:trPr>
          <w:trHeight w:val="45"/>
        </w:trPr>
        <w:tc>
          <w:tcPr>
            <w:tcW w:w="0" w:type="pct"/>
          </w:tcPr>
          <w:p w14:paraId="73C305FB" w14:textId="77777777" w:rsidR="00D852C2" w:rsidRPr="00475F7E" w:rsidRDefault="00D852C2" w:rsidP="00600C89">
            <w:r w:rsidRPr="005E6D12">
              <w:t xml:space="preserve">Coordinate with outside agencies and clients or constituents. </w:t>
            </w:r>
          </w:p>
        </w:tc>
        <w:tc>
          <w:tcPr>
            <w:tcW w:w="0" w:type="pct"/>
          </w:tcPr>
          <w:p w14:paraId="1BC9525E" w14:textId="77777777" w:rsidR="00D852C2" w:rsidRPr="008E0DD2" w:rsidRDefault="00D852C2" w:rsidP="00600C89"/>
        </w:tc>
        <w:tc>
          <w:tcPr>
            <w:tcW w:w="0" w:type="pct"/>
          </w:tcPr>
          <w:p w14:paraId="15698E15" w14:textId="77777777" w:rsidR="00D852C2" w:rsidRPr="008E0DD2" w:rsidRDefault="00D852C2" w:rsidP="00600C89">
            <w:r w:rsidRPr="008E0DD2">
              <w:t>Days 1-5 post-disaster</w:t>
            </w:r>
          </w:p>
        </w:tc>
      </w:tr>
      <w:tr w:rsidR="00D852C2" w14:paraId="41B988DF" w14:textId="77777777" w:rsidTr="00475F7E">
        <w:trPr>
          <w:trHeight w:val="45"/>
        </w:trPr>
        <w:tc>
          <w:tcPr>
            <w:tcW w:w="0" w:type="pct"/>
          </w:tcPr>
          <w:p w14:paraId="7BBBF996" w14:textId="77777777" w:rsidR="00D852C2" w:rsidRPr="00475F7E" w:rsidRDefault="00D852C2" w:rsidP="00600C89">
            <w:r w:rsidRPr="005E6D12">
              <w:t xml:space="preserve">Develop and implement a strategy to review and prioritize repair specifications based on health, safety, and capacity. </w:t>
            </w:r>
          </w:p>
        </w:tc>
        <w:tc>
          <w:tcPr>
            <w:tcW w:w="0" w:type="pct"/>
          </w:tcPr>
          <w:p w14:paraId="7562EEB8" w14:textId="77777777" w:rsidR="00D852C2" w:rsidRPr="008E0DD2" w:rsidRDefault="00D852C2" w:rsidP="00600C89"/>
        </w:tc>
        <w:tc>
          <w:tcPr>
            <w:tcW w:w="0" w:type="pct"/>
          </w:tcPr>
          <w:p w14:paraId="6F6CF32A" w14:textId="77777777" w:rsidR="00D852C2" w:rsidRPr="008E0DD2" w:rsidRDefault="00D852C2" w:rsidP="00600C89">
            <w:r w:rsidRPr="008E0DD2">
              <w:t>Days 2-7 post-disaster</w:t>
            </w:r>
          </w:p>
        </w:tc>
      </w:tr>
      <w:tr w:rsidR="00D852C2" w14:paraId="3F62FC01" w14:textId="77777777" w:rsidTr="00475F7E">
        <w:trPr>
          <w:trHeight w:val="45"/>
        </w:trPr>
        <w:tc>
          <w:tcPr>
            <w:tcW w:w="0" w:type="pct"/>
          </w:tcPr>
          <w:p w14:paraId="05C49B2C" w14:textId="4B9E64FE" w:rsidR="00D852C2" w:rsidRPr="00475F7E" w:rsidRDefault="00D852C2" w:rsidP="00600C89">
            <w:r w:rsidRPr="005E6D12">
              <w:t xml:space="preserve">Work with </w:t>
            </w:r>
            <w:r w:rsidR="000326F7">
              <w:t>c</w:t>
            </w:r>
            <w:r w:rsidRPr="005E6D12">
              <w:t>ommunication staff to prevent any negative publicity for perceived or actual failure to assist beneficiaries properly.</w:t>
            </w:r>
          </w:p>
        </w:tc>
        <w:tc>
          <w:tcPr>
            <w:tcW w:w="0" w:type="pct"/>
          </w:tcPr>
          <w:p w14:paraId="62819763" w14:textId="77777777" w:rsidR="00D852C2" w:rsidRPr="008E0DD2" w:rsidRDefault="00D852C2" w:rsidP="00600C89"/>
        </w:tc>
        <w:tc>
          <w:tcPr>
            <w:tcW w:w="0" w:type="pct"/>
          </w:tcPr>
          <w:p w14:paraId="209997D8" w14:textId="16953353" w:rsidR="00D852C2" w:rsidRPr="008E0DD2" w:rsidRDefault="00690EE9" w:rsidP="00600C89">
            <w:r>
              <w:t>3</w:t>
            </w:r>
            <w:r w:rsidRPr="008E0DD2">
              <w:t xml:space="preserve"> </w:t>
            </w:r>
            <w:r w:rsidR="00D852C2" w:rsidRPr="008E0DD2">
              <w:t>days post-disaster</w:t>
            </w:r>
          </w:p>
        </w:tc>
      </w:tr>
      <w:tr w:rsidR="00D852C2" w14:paraId="28F63770" w14:textId="77777777" w:rsidTr="00475F7E">
        <w:trPr>
          <w:trHeight w:val="45"/>
        </w:trPr>
        <w:tc>
          <w:tcPr>
            <w:tcW w:w="0" w:type="pct"/>
          </w:tcPr>
          <w:p w14:paraId="536A9797" w14:textId="77777777" w:rsidR="00D852C2" w:rsidRPr="00475F7E" w:rsidRDefault="00D852C2" w:rsidP="00600C89">
            <w:r w:rsidRPr="005E6D12">
              <w:t xml:space="preserve">Communicate with the funder about contractual obligations, timeline, milestones, and disbursements to ensure compliance. </w:t>
            </w:r>
          </w:p>
        </w:tc>
        <w:tc>
          <w:tcPr>
            <w:tcW w:w="0" w:type="pct"/>
          </w:tcPr>
          <w:p w14:paraId="3B4664E8" w14:textId="77777777" w:rsidR="00D852C2" w:rsidRPr="008E0DD2" w:rsidRDefault="00D852C2" w:rsidP="00600C89"/>
        </w:tc>
        <w:tc>
          <w:tcPr>
            <w:tcW w:w="0" w:type="pct"/>
          </w:tcPr>
          <w:p w14:paraId="1699E516" w14:textId="74DEC2D4" w:rsidR="00D852C2" w:rsidRPr="008E0DD2" w:rsidRDefault="00690EE9" w:rsidP="00600C89">
            <w:r>
              <w:t>3</w:t>
            </w:r>
            <w:r w:rsidRPr="008E0DD2">
              <w:t xml:space="preserve"> </w:t>
            </w:r>
            <w:r w:rsidR="00D852C2" w:rsidRPr="008E0DD2">
              <w:t>days post-disaster</w:t>
            </w:r>
          </w:p>
        </w:tc>
      </w:tr>
      <w:tr w:rsidR="00D852C2" w14:paraId="5205AAEC" w14:textId="77777777" w:rsidTr="00475F7E">
        <w:trPr>
          <w:trHeight w:val="45"/>
        </w:trPr>
        <w:tc>
          <w:tcPr>
            <w:tcW w:w="0" w:type="pct"/>
            <w:gridSpan w:val="3"/>
          </w:tcPr>
          <w:p w14:paraId="08B9913E" w14:textId="77777777" w:rsidR="00D852C2" w:rsidRPr="005E6D12" w:rsidRDefault="00D852C2" w:rsidP="00600C89">
            <w:pPr>
              <w:rPr>
                <w:b/>
                <w:bCs/>
              </w:rPr>
            </w:pPr>
            <w:r w:rsidRPr="005E6D12">
              <w:rPr>
                <w:b/>
                <w:bCs/>
              </w:rPr>
              <w:t>Recovery</w:t>
            </w:r>
          </w:p>
        </w:tc>
      </w:tr>
      <w:tr w:rsidR="00D852C2" w14:paraId="38211254" w14:textId="77777777" w:rsidTr="00475F7E">
        <w:trPr>
          <w:trHeight w:val="45"/>
        </w:trPr>
        <w:tc>
          <w:tcPr>
            <w:tcW w:w="0" w:type="pct"/>
          </w:tcPr>
          <w:p w14:paraId="3E7B10CD" w14:textId="77777777" w:rsidR="00D852C2" w:rsidRPr="00475F7E" w:rsidRDefault="00D852C2" w:rsidP="00600C89">
            <w:r w:rsidRPr="005E6D12">
              <w:t>Develop a plan for restoring normal operations.</w:t>
            </w:r>
          </w:p>
        </w:tc>
        <w:tc>
          <w:tcPr>
            <w:tcW w:w="0" w:type="pct"/>
          </w:tcPr>
          <w:p w14:paraId="124065FC" w14:textId="77777777" w:rsidR="00D852C2" w:rsidRPr="008E0DD2" w:rsidRDefault="00D852C2" w:rsidP="00600C89"/>
        </w:tc>
        <w:tc>
          <w:tcPr>
            <w:tcW w:w="0" w:type="pct"/>
          </w:tcPr>
          <w:p w14:paraId="4B954266" w14:textId="77777777" w:rsidR="00D852C2" w:rsidRPr="008E0DD2" w:rsidRDefault="00D852C2" w:rsidP="00600C89">
            <w:r w:rsidRPr="008E0DD2">
              <w:t>14 days post-disaster</w:t>
            </w:r>
          </w:p>
        </w:tc>
      </w:tr>
      <w:tr w:rsidR="00D852C2" w14:paraId="268669A1" w14:textId="77777777" w:rsidTr="00475F7E">
        <w:trPr>
          <w:trHeight w:val="45"/>
        </w:trPr>
        <w:tc>
          <w:tcPr>
            <w:tcW w:w="0" w:type="pct"/>
          </w:tcPr>
          <w:p w14:paraId="67C90119" w14:textId="77777777" w:rsidR="00D852C2" w:rsidRPr="00475F7E" w:rsidRDefault="00D852C2" w:rsidP="00600C89">
            <w:r w:rsidRPr="005E6D12">
              <w:t>Implement a plan for restoring normal operations.</w:t>
            </w:r>
          </w:p>
        </w:tc>
        <w:tc>
          <w:tcPr>
            <w:tcW w:w="0" w:type="pct"/>
          </w:tcPr>
          <w:p w14:paraId="253BFB18" w14:textId="77777777" w:rsidR="00D852C2" w:rsidRPr="008E0DD2" w:rsidRDefault="00D852C2" w:rsidP="00600C89"/>
        </w:tc>
        <w:tc>
          <w:tcPr>
            <w:tcW w:w="0" w:type="pct"/>
          </w:tcPr>
          <w:p w14:paraId="091C877D" w14:textId="77777777" w:rsidR="00D852C2" w:rsidRPr="008E0DD2" w:rsidRDefault="00D852C2" w:rsidP="00600C89">
            <w:r w:rsidRPr="008E0DD2">
              <w:t>30 days post-disaster</w:t>
            </w:r>
          </w:p>
        </w:tc>
      </w:tr>
      <w:tr w:rsidR="00D852C2" w14:paraId="06B196F4" w14:textId="77777777" w:rsidTr="00475F7E">
        <w:trPr>
          <w:trHeight w:val="45"/>
        </w:trPr>
        <w:tc>
          <w:tcPr>
            <w:tcW w:w="0" w:type="pct"/>
          </w:tcPr>
          <w:p w14:paraId="0D8F0734" w14:textId="77777777" w:rsidR="00D852C2" w:rsidRPr="00475F7E" w:rsidRDefault="00D852C2" w:rsidP="00600C89">
            <w:r w:rsidRPr="005E6D12">
              <w:lastRenderedPageBreak/>
              <w:t>Evaluate program performance and make changes to business continuity and disaster recovery strategy.</w:t>
            </w:r>
          </w:p>
        </w:tc>
        <w:tc>
          <w:tcPr>
            <w:tcW w:w="0" w:type="pct"/>
          </w:tcPr>
          <w:p w14:paraId="431414D5" w14:textId="77777777" w:rsidR="00D852C2" w:rsidRPr="008E0DD2" w:rsidRDefault="00D852C2" w:rsidP="00600C89"/>
        </w:tc>
        <w:tc>
          <w:tcPr>
            <w:tcW w:w="0" w:type="pct"/>
          </w:tcPr>
          <w:p w14:paraId="746FF908" w14:textId="20E52A64" w:rsidR="00D852C2" w:rsidRPr="008E0DD2" w:rsidRDefault="00690EE9" w:rsidP="00600C89">
            <w:r>
              <w:t>6</w:t>
            </w:r>
            <w:r w:rsidRPr="008E0DD2">
              <w:t xml:space="preserve"> </w:t>
            </w:r>
            <w:r w:rsidR="00D852C2" w:rsidRPr="008E0DD2">
              <w:t>months post-disaster</w:t>
            </w:r>
          </w:p>
        </w:tc>
      </w:tr>
    </w:tbl>
    <w:p w14:paraId="65F8C99B" w14:textId="77777777" w:rsidR="00D852C2" w:rsidRDefault="00D852C2" w:rsidP="00600C89"/>
    <w:p w14:paraId="59236CCC" w14:textId="77777777" w:rsidR="00621AD7" w:rsidRPr="007D0407" w:rsidRDefault="00621AD7" w:rsidP="00621AD7">
      <w:pPr>
        <w:pStyle w:val="Heading3"/>
      </w:pPr>
      <w:r w:rsidRPr="00140021">
        <w:t xml:space="preserve">Supplies </w:t>
      </w:r>
      <w:r>
        <w:t>a</w:t>
      </w:r>
      <w:r w:rsidRPr="00140021">
        <w:t>nd Equipment</w:t>
      </w:r>
      <w:commentRangeStart w:id="136"/>
      <w:commentRangeEnd w:id="136"/>
      <w:r w:rsidRPr="00140021">
        <w:rPr>
          <w:rStyle w:val="CommentReference"/>
          <w:sz w:val="20"/>
          <w:szCs w:val="20"/>
        </w:rPr>
        <w:commentReference w:id="136"/>
      </w:r>
    </w:p>
    <w:tbl>
      <w:tblPr>
        <w:tblStyle w:val="Default"/>
        <w:tblW w:w="5000" w:type="pct"/>
        <w:tblLook w:val="0620" w:firstRow="1" w:lastRow="0" w:firstColumn="0" w:lastColumn="0" w:noHBand="1" w:noVBand="1"/>
      </w:tblPr>
      <w:tblGrid>
        <w:gridCol w:w="4675"/>
        <w:gridCol w:w="4675"/>
      </w:tblGrid>
      <w:tr w:rsidR="00621AD7" w14:paraId="78D69C22" w14:textId="77777777" w:rsidTr="0022088F">
        <w:trPr>
          <w:cnfStyle w:val="100000000000" w:firstRow="1" w:lastRow="0" w:firstColumn="0" w:lastColumn="0" w:oddVBand="0" w:evenVBand="0" w:oddHBand="0" w:evenHBand="0" w:firstRowFirstColumn="0" w:firstRowLastColumn="0" w:lastRowFirstColumn="0" w:lastRowLastColumn="0"/>
          <w:trHeight w:val="32"/>
        </w:trPr>
        <w:tc>
          <w:tcPr>
            <w:tcW w:w="2500" w:type="pct"/>
            <w:hideMark/>
          </w:tcPr>
          <w:p w14:paraId="3F11A8FF" w14:textId="77777777" w:rsidR="00621AD7" w:rsidRDefault="00621AD7" w:rsidP="00F654B6">
            <w:pPr>
              <w:pStyle w:val="NoSpacing"/>
            </w:pPr>
            <w:r>
              <w:t>Item</w:t>
            </w:r>
          </w:p>
        </w:tc>
        <w:tc>
          <w:tcPr>
            <w:tcW w:w="2500" w:type="pct"/>
            <w:hideMark/>
          </w:tcPr>
          <w:p w14:paraId="238D2524" w14:textId="77777777" w:rsidR="00621AD7" w:rsidRDefault="00621AD7" w:rsidP="00F654B6">
            <w:pPr>
              <w:pStyle w:val="NoSpacing"/>
            </w:pPr>
            <w:r>
              <w:t xml:space="preserve">Quantity </w:t>
            </w:r>
          </w:p>
        </w:tc>
      </w:tr>
      <w:tr w:rsidR="00621AD7" w14:paraId="07D24D68" w14:textId="77777777" w:rsidTr="0022088F">
        <w:tblPrEx>
          <w:tblLook w:val="04A0" w:firstRow="1" w:lastRow="0" w:firstColumn="1" w:lastColumn="0" w:noHBand="0" w:noVBand="1"/>
        </w:tblPrEx>
        <w:trPr>
          <w:trHeight w:val="20"/>
        </w:trPr>
        <w:tc>
          <w:tcPr>
            <w:tcW w:w="2500" w:type="pct"/>
            <w:hideMark/>
          </w:tcPr>
          <w:p w14:paraId="5C30BE2F" w14:textId="77777777" w:rsidR="00621AD7" w:rsidRDefault="00621AD7" w:rsidP="00F654B6">
            <w:pPr>
              <w:rPr>
                <w:rFonts w:ascii="Calibri" w:hAnsi="Calibri" w:cs="Calibri"/>
              </w:rPr>
            </w:pPr>
            <w:r>
              <w:t>General Office Supplies and Equipment</w:t>
            </w:r>
          </w:p>
        </w:tc>
        <w:tc>
          <w:tcPr>
            <w:tcW w:w="2500" w:type="pct"/>
          </w:tcPr>
          <w:p w14:paraId="54FCF866" w14:textId="77777777" w:rsidR="00621AD7" w:rsidRDefault="00621AD7" w:rsidP="00F654B6">
            <w:pPr>
              <w:pStyle w:val="NoSpacing"/>
            </w:pPr>
          </w:p>
        </w:tc>
      </w:tr>
      <w:tr w:rsidR="00621AD7" w14:paraId="30ABAC28" w14:textId="77777777" w:rsidTr="0022088F">
        <w:tblPrEx>
          <w:tblLook w:val="04A0" w:firstRow="1" w:lastRow="0" w:firstColumn="1" w:lastColumn="0" w:noHBand="0" w:noVBand="1"/>
        </w:tblPrEx>
        <w:trPr>
          <w:trHeight w:val="20"/>
        </w:trPr>
        <w:tc>
          <w:tcPr>
            <w:tcW w:w="2500" w:type="pct"/>
            <w:hideMark/>
          </w:tcPr>
          <w:p w14:paraId="29F034EC" w14:textId="77777777" w:rsidR="00621AD7" w:rsidRDefault="00621AD7" w:rsidP="00F654B6">
            <w:r>
              <w:t>User Technology Supplies and Equipment</w:t>
            </w:r>
          </w:p>
        </w:tc>
        <w:tc>
          <w:tcPr>
            <w:tcW w:w="2500" w:type="pct"/>
          </w:tcPr>
          <w:p w14:paraId="7F2B06AA" w14:textId="77777777" w:rsidR="00621AD7" w:rsidRDefault="00621AD7" w:rsidP="00F654B6">
            <w:pPr>
              <w:pStyle w:val="NoSpacing"/>
            </w:pPr>
          </w:p>
        </w:tc>
      </w:tr>
      <w:tr w:rsidR="00621AD7" w14:paraId="0379A8A8" w14:textId="77777777" w:rsidTr="0022088F">
        <w:tblPrEx>
          <w:tblLook w:val="04A0" w:firstRow="1" w:lastRow="0" w:firstColumn="1" w:lastColumn="0" w:noHBand="0" w:noVBand="1"/>
        </w:tblPrEx>
        <w:trPr>
          <w:trHeight w:val="20"/>
        </w:trPr>
        <w:tc>
          <w:tcPr>
            <w:tcW w:w="2500" w:type="pct"/>
          </w:tcPr>
          <w:p w14:paraId="44F852DF" w14:textId="77777777" w:rsidR="00621AD7" w:rsidRDefault="00621AD7" w:rsidP="00F654B6">
            <w:pPr>
              <w:pStyle w:val="NoSpacing"/>
            </w:pPr>
            <w:r>
              <w:t>Property Preservation Supplies and Equipment</w:t>
            </w:r>
          </w:p>
        </w:tc>
        <w:tc>
          <w:tcPr>
            <w:tcW w:w="2500" w:type="pct"/>
          </w:tcPr>
          <w:p w14:paraId="059014C6" w14:textId="77777777" w:rsidR="00621AD7" w:rsidRDefault="00621AD7" w:rsidP="00F654B6">
            <w:pPr>
              <w:pStyle w:val="NoSpacing"/>
            </w:pPr>
          </w:p>
        </w:tc>
      </w:tr>
      <w:tr w:rsidR="00621AD7" w14:paraId="64CC9AE6" w14:textId="77777777" w:rsidTr="0022088F">
        <w:tblPrEx>
          <w:tblLook w:val="04A0" w:firstRow="1" w:lastRow="0" w:firstColumn="1" w:lastColumn="0" w:noHBand="0" w:noVBand="1"/>
        </w:tblPrEx>
        <w:trPr>
          <w:trHeight w:val="20"/>
        </w:trPr>
        <w:tc>
          <w:tcPr>
            <w:tcW w:w="2500" w:type="pct"/>
          </w:tcPr>
          <w:p w14:paraId="6D47D566" w14:textId="77777777" w:rsidR="00621AD7" w:rsidRDefault="00621AD7" w:rsidP="00F654B6">
            <w:pPr>
              <w:pStyle w:val="NoSpacing"/>
            </w:pPr>
            <w:r>
              <w:t xml:space="preserve">Health and Safety Supplies and Equipment </w:t>
            </w:r>
          </w:p>
        </w:tc>
        <w:tc>
          <w:tcPr>
            <w:tcW w:w="2500" w:type="pct"/>
          </w:tcPr>
          <w:p w14:paraId="77D295E0" w14:textId="77777777" w:rsidR="00621AD7" w:rsidRDefault="00621AD7" w:rsidP="00F654B6">
            <w:pPr>
              <w:pStyle w:val="NoSpacing"/>
            </w:pPr>
          </w:p>
        </w:tc>
      </w:tr>
      <w:tr w:rsidR="005818EB" w14:paraId="3D2E5B46" w14:textId="77777777" w:rsidTr="0022088F">
        <w:trPr>
          <w:trHeight w:val="32"/>
        </w:trPr>
        <w:tc>
          <w:tcPr>
            <w:tcW w:w="2500" w:type="pct"/>
            <w:hideMark/>
          </w:tcPr>
          <w:p w14:paraId="6DCD5E98" w14:textId="77777777" w:rsidR="005818EB" w:rsidRDefault="005818EB" w:rsidP="009B45D2">
            <w:pPr>
              <w:pStyle w:val="NoSpacing"/>
            </w:pPr>
            <w:r>
              <w:t xml:space="preserve">Paper forms for changes to constituent contact information </w:t>
            </w:r>
          </w:p>
        </w:tc>
        <w:tc>
          <w:tcPr>
            <w:tcW w:w="2500" w:type="pct"/>
            <w:hideMark/>
          </w:tcPr>
          <w:p w14:paraId="7AB2ECAB" w14:textId="77777777" w:rsidR="005818EB" w:rsidRDefault="005818EB" w:rsidP="009B45D2">
            <w:pPr>
              <w:pStyle w:val="NoSpacing"/>
            </w:pPr>
            <w:r>
              <w:t xml:space="preserve"> </w:t>
            </w:r>
          </w:p>
        </w:tc>
      </w:tr>
      <w:tr w:rsidR="005818EB" w14:paraId="7CB8E845" w14:textId="77777777" w:rsidTr="0022088F">
        <w:trPr>
          <w:trHeight w:val="32"/>
        </w:trPr>
        <w:tc>
          <w:tcPr>
            <w:tcW w:w="2500" w:type="pct"/>
            <w:hideMark/>
          </w:tcPr>
          <w:p w14:paraId="36706FB6" w14:textId="4E59C3F2" w:rsidR="005818EB" w:rsidRDefault="005818EB" w:rsidP="009B45D2">
            <w:pPr>
              <w:pStyle w:val="NoSpacing"/>
            </w:pPr>
            <w:r>
              <w:t xml:space="preserve">Paper forms for emergency property inspections </w:t>
            </w:r>
          </w:p>
        </w:tc>
        <w:tc>
          <w:tcPr>
            <w:tcW w:w="2500" w:type="pct"/>
            <w:hideMark/>
          </w:tcPr>
          <w:p w14:paraId="127A6672" w14:textId="77777777" w:rsidR="005818EB" w:rsidRDefault="005818EB" w:rsidP="009B45D2">
            <w:pPr>
              <w:pStyle w:val="NoSpacing"/>
            </w:pPr>
            <w:r>
              <w:t xml:space="preserve"> </w:t>
            </w:r>
          </w:p>
        </w:tc>
      </w:tr>
      <w:tr w:rsidR="00621AD7" w14:paraId="35BFC24F" w14:textId="77777777" w:rsidTr="0022088F">
        <w:trPr>
          <w:trHeight w:val="32"/>
        </w:trPr>
        <w:tc>
          <w:tcPr>
            <w:tcW w:w="2500" w:type="pct"/>
          </w:tcPr>
          <w:p w14:paraId="185F5262" w14:textId="77777777" w:rsidR="00621AD7" w:rsidRDefault="00621AD7" w:rsidP="00F654B6">
            <w:pPr>
              <w:pStyle w:val="NoSpacing"/>
            </w:pPr>
          </w:p>
        </w:tc>
        <w:tc>
          <w:tcPr>
            <w:tcW w:w="2500" w:type="pct"/>
          </w:tcPr>
          <w:p w14:paraId="1BE83180" w14:textId="77777777" w:rsidR="00621AD7" w:rsidRDefault="00621AD7" w:rsidP="00F654B6">
            <w:pPr>
              <w:pStyle w:val="NoSpacing"/>
            </w:pPr>
          </w:p>
        </w:tc>
      </w:tr>
      <w:tr w:rsidR="00621AD7" w14:paraId="6695CACB" w14:textId="77777777" w:rsidTr="0022088F">
        <w:trPr>
          <w:trHeight w:val="32"/>
        </w:trPr>
        <w:tc>
          <w:tcPr>
            <w:tcW w:w="2500" w:type="pct"/>
          </w:tcPr>
          <w:p w14:paraId="188E1D21" w14:textId="77777777" w:rsidR="00621AD7" w:rsidRDefault="00621AD7" w:rsidP="00F654B6">
            <w:pPr>
              <w:pStyle w:val="NoSpacing"/>
            </w:pPr>
          </w:p>
        </w:tc>
        <w:tc>
          <w:tcPr>
            <w:tcW w:w="2500" w:type="pct"/>
          </w:tcPr>
          <w:p w14:paraId="1F0038F5" w14:textId="77777777" w:rsidR="00621AD7" w:rsidRDefault="00621AD7" w:rsidP="00F654B6">
            <w:pPr>
              <w:pStyle w:val="NoSpacing"/>
            </w:pPr>
          </w:p>
        </w:tc>
      </w:tr>
    </w:tbl>
    <w:p w14:paraId="1B91CC01" w14:textId="77777777" w:rsidR="00621AD7" w:rsidRDefault="00621AD7" w:rsidP="00621AD7"/>
    <w:p w14:paraId="134B3446" w14:textId="104F8A01" w:rsidR="00D852C2" w:rsidRDefault="00D852C2" w:rsidP="00475F7E">
      <w:pPr>
        <w:pStyle w:val="Heading3"/>
      </w:pPr>
      <w:r>
        <w:t xml:space="preserve">Key </w:t>
      </w:r>
      <w:r w:rsidR="00DE7293">
        <w:t>C</w:t>
      </w:r>
      <w:r>
        <w:t>ontacts, Contractors, and Vendors</w:t>
      </w:r>
    </w:p>
    <w:tbl>
      <w:tblPr>
        <w:tblStyle w:val="Default"/>
        <w:tblW w:w="5000" w:type="pct"/>
        <w:tblLook w:val="0420" w:firstRow="1" w:lastRow="0" w:firstColumn="0" w:lastColumn="0" w:noHBand="0" w:noVBand="1"/>
      </w:tblPr>
      <w:tblGrid>
        <w:gridCol w:w="3012"/>
        <w:gridCol w:w="3097"/>
        <w:gridCol w:w="3241"/>
      </w:tblGrid>
      <w:tr w:rsidR="005E6D12" w:rsidRPr="00024D3C" w14:paraId="4681F5F0" w14:textId="77777777" w:rsidTr="005E6D12">
        <w:trPr>
          <w:cnfStyle w:val="100000000000" w:firstRow="1" w:lastRow="0" w:firstColumn="0" w:lastColumn="0" w:oddVBand="0" w:evenVBand="0" w:oddHBand="0" w:evenHBand="0" w:firstRowFirstColumn="0" w:firstRowLastColumn="0" w:lastRowFirstColumn="0" w:lastRowLastColumn="0"/>
        </w:trPr>
        <w:tc>
          <w:tcPr>
            <w:tcW w:w="1611" w:type="pct"/>
          </w:tcPr>
          <w:p w14:paraId="47210FA9" w14:textId="77777777" w:rsidR="00D852C2" w:rsidRPr="00024D3C" w:rsidRDefault="00D852C2" w:rsidP="00600C89">
            <w:r>
              <w:t>Type</w:t>
            </w:r>
          </w:p>
        </w:tc>
        <w:tc>
          <w:tcPr>
            <w:tcW w:w="1656" w:type="pct"/>
          </w:tcPr>
          <w:p w14:paraId="5A62A301" w14:textId="77777777" w:rsidR="00D852C2" w:rsidRPr="00024D3C" w:rsidRDefault="00D852C2" w:rsidP="00600C89">
            <w:pPr>
              <w:rPr>
                <w:b w:val="0"/>
              </w:rPr>
            </w:pPr>
            <w:r>
              <w:t>Name</w:t>
            </w:r>
          </w:p>
        </w:tc>
        <w:tc>
          <w:tcPr>
            <w:tcW w:w="1733" w:type="pct"/>
          </w:tcPr>
          <w:p w14:paraId="15144AB0" w14:textId="77777777" w:rsidR="00D852C2" w:rsidRPr="00024D3C" w:rsidRDefault="00D852C2" w:rsidP="00600C89">
            <w:r>
              <w:t>Telephone</w:t>
            </w:r>
          </w:p>
        </w:tc>
      </w:tr>
      <w:tr w:rsidR="00D852C2" w14:paraId="7AD14AD2" w14:textId="77777777" w:rsidTr="00475F7E">
        <w:tc>
          <w:tcPr>
            <w:tcW w:w="0" w:type="pct"/>
          </w:tcPr>
          <w:p w14:paraId="02C4D447" w14:textId="566E025B" w:rsidR="00D852C2" w:rsidRPr="00475F7E" w:rsidRDefault="00D852C2" w:rsidP="00600C89">
            <w:pPr>
              <w:rPr>
                <w:bCs/>
              </w:rPr>
            </w:pPr>
            <w:r w:rsidRPr="005E6D12">
              <w:rPr>
                <w:bCs/>
              </w:rPr>
              <w:t xml:space="preserve">General </w:t>
            </w:r>
            <w:r w:rsidR="00130E57">
              <w:rPr>
                <w:bCs/>
              </w:rPr>
              <w:t>c</w:t>
            </w:r>
            <w:r w:rsidRPr="005E6D12">
              <w:rPr>
                <w:bCs/>
              </w:rPr>
              <w:t>ontractor</w:t>
            </w:r>
          </w:p>
        </w:tc>
        <w:tc>
          <w:tcPr>
            <w:tcW w:w="0" w:type="pct"/>
          </w:tcPr>
          <w:p w14:paraId="54106456" w14:textId="77777777" w:rsidR="00D852C2" w:rsidRPr="005E6D12" w:rsidRDefault="00D852C2" w:rsidP="00600C89">
            <w:pPr>
              <w:rPr>
                <w:bCs/>
              </w:rPr>
            </w:pPr>
          </w:p>
        </w:tc>
        <w:tc>
          <w:tcPr>
            <w:tcW w:w="0" w:type="pct"/>
          </w:tcPr>
          <w:p w14:paraId="13E60818" w14:textId="77777777" w:rsidR="00D852C2" w:rsidRPr="005E6D12" w:rsidRDefault="00D852C2" w:rsidP="00600C89">
            <w:pPr>
              <w:rPr>
                <w:bCs/>
              </w:rPr>
            </w:pPr>
          </w:p>
        </w:tc>
      </w:tr>
      <w:tr w:rsidR="00D852C2" w14:paraId="321E1AF5" w14:textId="77777777" w:rsidTr="00475F7E">
        <w:tc>
          <w:tcPr>
            <w:tcW w:w="0" w:type="pct"/>
          </w:tcPr>
          <w:p w14:paraId="4A304CC7" w14:textId="77777777" w:rsidR="00D852C2" w:rsidRPr="00475F7E" w:rsidRDefault="00D852C2" w:rsidP="00600C89">
            <w:pPr>
              <w:rPr>
                <w:bCs/>
              </w:rPr>
            </w:pPr>
            <w:r w:rsidRPr="005E6D12">
              <w:rPr>
                <w:bCs/>
              </w:rPr>
              <w:t>Plumber</w:t>
            </w:r>
          </w:p>
        </w:tc>
        <w:tc>
          <w:tcPr>
            <w:tcW w:w="0" w:type="pct"/>
          </w:tcPr>
          <w:p w14:paraId="39FE5D1D" w14:textId="77777777" w:rsidR="00D852C2" w:rsidRPr="005E6D12" w:rsidRDefault="00D852C2" w:rsidP="00600C89">
            <w:pPr>
              <w:rPr>
                <w:bCs/>
              </w:rPr>
            </w:pPr>
          </w:p>
        </w:tc>
        <w:tc>
          <w:tcPr>
            <w:tcW w:w="0" w:type="pct"/>
          </w:tcPr>
          <w:p w14:paraId="6E46EDCF" w14:textId="77777777" w:rsidR="00D852C2" w:rsidRPr="005E6D12" w:rsidRDefault="00D852C2" w:rsidP="00600C89">
            <w:pPr>
              <w:rPr>
                <w:bCs/>
              </w:rPr>
            </w:pPr>
          </w:p>
        </w:tc>
      </w:tr>
      <w:tr w:rsidR="00D852C2" w14:paraId="23EC2F05" w14:textId="77777777" w:rsidTr="00475F7E">
        <w:tc>
          <w:tcPr>
            <w:tcW w:w="0" w:type="pct"/>
          </w:tcPr>
          <w:p w14:paraId="47FCED1D" w14:textId="77777777" w:rsidR="00D852C2" w:rsidRPr="00475F7E" w:rsidRDefault="00D852C2" w:rsidP="00600C89">
            <w:pPr>
              <w:rPr>
                <w:bCs/>
              </w:rPr>
            </w:pPr>
            <w:r w:rsidRPr="005E6D12">
              <w:rPr>
                <w:bCs/>
              </w:rPr>
              <w:t>Carpenter</w:t>
            </w:r>
          </w:p>
        </w:tc>
        <w:tc>
          <w:tcPr>
            <w:tcW w:w="0" w:type="pct"/>
          </w:tcPr>
          <w:p w14:paraId="4D214FA5" w14:textId="77777777" w:rsidR="00D852C2" w:rsidRPr="005E6D12" w:rsidRDefault="00D852C2" w:rsidP="00600C89">
            <w:pPr>
              <w:rPr>
                <w:bCs/>
              </w:rPr>
            </w:pPr>
          </w:p>
        </w:tc>
        <w:tc>
          <w:tcPr>
            <w:tcW w:w="0" w:type="pct"/>
          </w:tcPr>
          <w:p w14:paraId="11F94C2E" w14:textId="77777777" w:rsidR="00D852C2" w:rsidRPr="005E6D12" w:rsidRDefault="00D852C2" w:rsidP="00600C89">
            <w:pPr>
              <w:rPr>
                <w:bCs/>
              </w:rPr>
            </w:pPr>
          </w:p>
        </w:tc>
      </w:tr>
      <w:tr w:rsidR="00D852C2" w14:paraId="51D02D6D" w14:textId="77777777" w:rsidTr="00475F7E">
        <w:tc>
          <w:tcPr>
            <w:tcW w:w="0" w:type="pct"/>
          </w:tcPr>
          <w:p w14:paraId="36D49009" w14:textId="77777777" w:rsidR="00D852C2" w:rsidRPr="00475F7E" w:rsidRDefault="00D852C2" w:rsidP="00600C89">
            <w:pPr>
              <w:rPr>
                <w:bCs/>
              </w:rPr>
            </w:pPr>
            <w:r w:rsidRPr="005E6D12">
              <w:rPr>
                <w:bCs/>
              </w:rPr>
              <w:t>Electrician</w:t>
            </w:r>
          </w:p>
        </w:tc>
        <w:tc>
          <w:tcPr>
            <w:tcW w:w="0" w:type="pct"/>
          </w:tcPr>
          <w:p w14:paraId="13A66C1C" w14:textId="77777777" w:rsidR="00D852C2" w:rsidRPr="005E6D12" w:rsidRDefault="00D852C2" w:rsidP="00600C89">
            <w:pPr>
              <w:rPr>
                <w:bCs/>
              </w:rPr>
            </w:pPr>
          </w:p>
        </w:tc>
        <w:tc>
          <w:tcPr>
            <w:tcW w:w="0" w:type="pct"/>
          </w:tcPr>
          <w:p w14:paraId="728E228B" w14:textId="77777777" w:rsidR="00D852C2" w:rsidRPr="005E6D12" w:rsidRDefault="00D852C2" w:rsidP="00600C89">
            <w:pPr>
              <w:rPr>
                <w:bCs/>
              </w:rPr>
            </w:pPr>
          </w:p>
        </w:tc>
      </w:tr>
      <w:tr w:rsidR="00D852C2" w14:paraId="3BDEC6F8" w14:textId="77777777" w:rsidTr="00475F7E">
        <w:tc>
          <w:tcPr>
            <w:tcW w:w="0" w:type="pct"/>
          </w:tcPr>
          <w:p w14:paraId="3A6B7D0C" w14:textId="77777777" w:rsidR="00D852C2" w:rsidRPr="00475F7E" w:rsidRDefault="00D852C2" w:rsidP="00600C89">
            <w:pPr>
              <w:rPr>
                <w:bCs/>
              </w:rPr>
            </w:pPr>
            <w:r w:rsidRPr="005E6D12">
              <w:rPr>
                <w:bCs/>
              </w:rPr>
              <w:t>Roofer</w:t>
            </w:r>
          </w:p>
        </w:tc>
        <w:tc>
          <w:tcPr>
            <w:tcW w:w="0" w:type="pct"/>
          </w:tcPr>
          <w:p w14:paraId="48A91604" w14:textId="77777777" w:rsidR="00D852C2" w:rsidRPr="005E6D12" w:rsidRDefault="00D852C2" w:rsidP="00600C89">
            <w:pPr>
              <w:rPr>
                <w:bCs/>
              </w:rPr>
            </w:pPr>
          </w:p>
        </w:tc>
        <w:tc>
          <w:tcPr>
            <w:tcW w:w="0" w:type="pct"/>
          </w:tcPr>
          <w:p w14:paraId="19BE7D6F" w14:textId="77777777" w:rsidR="00D852C2" w:rsidRPr="005E6D12" w:rsidRDefault="00D852C2" w:rsidP="00600C89">
            <w:pPr>
              <w:rPr>
                <w:bCs/>
              </w:rPr>
            </w:pPr>
          </w:p>
        </w:tc>
      </w:tr>
      <w:tr w:rsidR="00D852C2" w14:paraId="6A940205" w14:textId="77777777" w:rsidTr="00475F7E">
        <w:tc>
          <w:tcPr>
            <w:tcW w:w="0" w:type="pct"/>
          </w:tcPr>
          <w:p w14:paraId="6C83E20C" w14:textId="7774002B" w:rsidR="00D852C2" w:rsidRPr="00475F7E" w:rsidRDefault="00D852C2" w:rsidP="00600C89">
            <w:pPr>
              <w:rPr>
                <w:bCs/>
              </w:rPr>
            </w:pPr>
            <w:r w:rsidRPr="005E6D12">
              <w:rPr>
                <w:bCs/>
              </w:rPr>
              <w:t>Clean-</w:t>
            </w:r>
            <w:r w:rsidR="00130E57">
              <w:rPr>
                <w:bCs/>
              </w:rPr>
              <w:t>u</w:t>
            </w:r>
            <w:r w:rsidRPr="005E6D12">
              <w:rPr>
                <w:bCs/>
              </w:rPr>
              <w:t xml:space="preserve">p </w:t>
            </w:r>
            <w:r w:rsidR="00130E57">
              <w:rPr>
                <w:bCs/>
              </w:rPr>
              <w:t>c</w:t>
            </w:r>
            <w:r w:rsidRPr="005E6D12">
              <w:rPr>
                <w:bCs/>
              </w:rPr>
              <w:t>rew</w:t>
            </w:r>
          </w:p>
        </w:tc>
        <w:tc>
          <w:tcPr>
            <w:tcW w:w="0" w:type="pct"/>
          </w:tcPr>
          <w:p w14:paraId="1A83CAEA" w14:textId="77777777" w:rsidR="00D852C2" w:rsidRPr="005E6D12" w:rsidRDefault="00D852C2" w:rsidP="00600C89">
            <w:pPr>
              <w:rPr>
                <w:bCs/>
              </w:rPr>
            </w:pPr>
          </w:p>
        </w:tc>
        <w:tc>
          <w:tcPr>
            <w:tcW w:w="0" w:type="pct"/>
          </w:tcPr>
          <w:p w14:paraId="4D0C43DB" w14:textId="77777777" w:rsidR="00D852C2" w:rsidRPr="005E6D12" w:rsidRDefault="00D852C2" w:rsidP="00600C89">
            <w:pPr>
              <w:rPr>
                <w:bCs/>
              </w:rPr>
            </w:pPr>
          </w:p>
        </w:tc>
      </w:tr>
      <w:tr w:rsidR="00D852C2" w14:paraId="1EBD1921" w14:textId="77777777" w:rsidTr="00475F7E">
        <w:tc>
          <w:tcPr>
            <w:tcW w:w="0" w:type="pct"/>
          </w:tcPr>
          <w:p w14:paraId="4B1E755F" w14:textId="3F7B9B67" w:rsidR="00D852C2" w:rsidRPr="00475F7E" w:rsidRDefault="00D852C2" w:rsidP="00600C89">
            <w:pPr>
              <w:rPr>
                <w:bCs/>
              </w:rPr>
            </w:pPr>
            <w:r w:rsidRPr="005E6D12">
              <w:rPr>
                <w:bCs/>
              </w:rPr>
              <w:t xml:space="preserve">Landscape </w:t>
            </w:r>
            <w:r w:rsidR="00130E57">
              <w:rPr>
                <w:bCs/>
              </w:rPr>
              <w:t>c</w:t>
            </w:r>
            <w:r w:rsidRPr="005E6D12">
              <w:rPr>
                <w:bCs/>
              </w:rPr>
              <w:t>rew/</w:t>
            </w:r>
            <w:r w:rsidR="00130E57">
              <w:rPr>
                <w:bCs/>
              </w:rPr>
              <w:t>a</w:t>
            </w:r>
            <w:r w:rsidRPr="005E6D12">
              <w:rPr>
                <w:bCs/>
              </w:rPr>
              <w:t>rborist</w:t>
            </w:r>
          </w:p>
        </w:tc>
        <w:tc>
          <w:tcPr>
            <w:tcW w:w="0" w:type="pct"/>
          </w:tcPr>
          <w:p w14:paraId="6A89AB81" w14:textId="77777777" w:rsidR="00D852C2" w:rsidRPr="005E6D12" w:rsidRDefault="00D852C2" w:rsidP="00600C89">
            <w:pPr>
              <w:rPr>
                <w:bCs/>
              </w:rPr>
            </w:pPr>
          </w:p>
        </w:tc>
        <w:tc>
          <w:tcPr>
            <w:tcW w:w="0" w:type="pct"/>
          </w:tcPr>
          <w:p w14:paraId="3E856694" w14:textId="77777777" w:rsidR="00D852C2" w:rsidRPr="005E6D12" w:rsidRDefault="00D852C2" w:rsidP="00600C89">
            <w:pPr>
              <w:rPr>
                <w:bCs/>
              </w:rPr>
            </w:pPr>
          </w:p>
        </w:tc>
      </w:tr>
      <w:tr w:rsidR="00D852C2" w14:paraId="0CCBD9A9" w14:textId="77777777" w:rsidTr="00475F7E">
        <w:tc>
          <w:tcPr>
            <w:tcW w:w="0" w:type="pct"/>
          </w:tcPr>
          <w:p w14:paraId="5779C6E7" w14:textId="04059BC8" w:rsidR="00D852C2" w:rsidRPr="00475F7E" w:rsidRDefault="00130E57" w:rsidP="00600C89">
            <w:pPr>
              <w:rPr>
                <w:bCs/>
              </w:rPr>
            </w:pPr>
            <w:r w:rsidRPr="0022088F">
              <w:rPr>
                <w:bCs/>
                <w:highlight w:val="yellow"/>
              </w:rPr>
              <w:t>[</w:t>
            </w:r>
            <w:r w:rsidR="00D852C2" w:rsidRPr="0022088F">
              <w:rPr>
                <w:highlight w:val="yellow"/>
              </w:rPr>
              <w:t xml:space="preserve">Supply </w:t>
            </w:r>
            <w:r w:rsidRPr="0022088F">
              <w:rPr>
                <w:bCs/>
                <w:highlight w:val="yellow"/>
              </w:rPr>
              <w:t>v</w:t>
            </w:r>
            <w:r w:rsidR="00D852C2" w:rsidRPr="0022088F">
              <w:rPr>
                <w:highlight w:val="yellow"/>
              </w:rPr>
              <w:t>endor A</w:t>
            </w:r>
            <w:r w:rsidRPr="0022088F">
              <w:rPr>
                <w:bCs/>
                <w:highlight w:val="yellow"/>
              </w:rPr>
              <w:t>]</w:t>
            </w:r>
          </w:p>
        </w:tc>
        <w:tc>
          <w:tcPr>
            <w:tcW w:w="0" w:type="pct"/>
          </w:tcPr>
          <w:p w14:paraId="75D0636E" w14:textId="77777777" w:rsidR="00D852C2" w:rsidRPr="005E6D12" w:rsidRDefault="00D852C2" w:rsidP="00600C89">
            <w:pPr>
              <w:rPr>
                <w:bCs/>
              </w:rPr>
            </w:pPr>
          </w:p>
        </w:tc>
        <w:tc>
          <w:tcPr>
            <w:tcW w:w="0" w:type="pct"/>
          </w:tcPr>
          <w:p w14:paraId="56837928" w14:textId="77777777" w:rsidR="00D852C2" w:rsidRPr="005E6D12" w:rsidRDefault="00D852C2" w:rsidP="00600C89">
            <w:pPr>
              <w:rPr>
                <w:bCs/>
              </w:rPr>
            </w:pPr>
          </w:p>
        </w:tc>
      </w:tr>
      <w:tr w:rsidR="00D852C2" w14:paraId="14C22AC6" w14:textId="77777777" w:rsidTr="00475F7E">
        <w:tc>
          <w:tcPr>
            <w:tcW w:w="0" w:type="pct"/>
          </w:tcPr>
          <w:p w14:paraId="0369F1FA" w14:textId="66360791" w:rsidR="00D852C2" w:rsidRPr="00475F7E" w:rsidRDefault="00130E57" w:rsidP="00600C89">
            <w:pPr>
              <w:rPr>
                <w:bCs/>
              </w:rPr>
            </w:pPr>
            <w:r w:rsidRPr="0022088F">
              <w:rPr>
                <w:bCs/>
                <w:highlight w:val="yellow"/>
              </w:rPr>
              <w:t>[</w:t>
            </w:r>
            <w:r w:rsidR="00D852C2" w:rsidRPr="0022088F">
              <w:rPr>
                <w:highlight w:val="yellow"/>
              </w:rPr>
              <w:t xml:space="preserve">Supply </w:t>
            </w:r>
            <w:r w:rsidRPr="0022088F">
              <w:rPr>
                <w:bCs/>
                <w:highlight w:val="yellow"/>
              </w:rPr>
              <w:t>v</w:t>
            </w:r>
            <w:r w:rsidR="00D852C2" w:rsidRPr="0022088F">
              <w:rPr>
                <w:highlight w:val="yellow"/>
              </w:rPr>
              <w:t>endor B</w:t>
            </w:r>
            <w:r w:rsidRPr="0022088F">
              <w:rPr>
                <w:bCs/>
                <w:highlight w:val="yellow"/>
              </w:rPr>
              <w:t>]</w:t>
            </w:r>
          </w:p>
        </w:tc>
        <w:tc>
          <w:tcPr>
            <w:tcW w:w="0" w:type="pct"/>
          </w:tcPr>
          <w:p w14:paraId="1274C589" w14:textId="77777777" w:rsidR="00D852C2" w:rsidRPr="005E6D12" w:rsidRDefault="00D852C2" w:rsidP="00600C89">
            <w:pPr>
              <w:rPr>
                <w:bCs/>
              </w:rPr>
            </w:pPr>
          </w:p>
        </w:tc>
        <w:tc>
          <w:tcPr>
            <w:tcW w:w="0" w:type="pct"/>
          </w:tcPr>
          <w:p w14:paraId="24CAD7B6" w14:textId="77777777" w:rsidR="00D852C2" w:rsidRPr="005E6D12" w:rsidRDefault="00D852C2" w:rsidP="00600C89">
            <w:pPr>
              <w:rPr>
                <w:bCs/>
              </w:rPr>
            </w:pPr>
          </w:p>
        </w:tc>
      </w:tr>
      <w:tr w:rsidR="00D852C2" w14:paraId="720C2BE2" w14:textId="77777777" w:rsidTr="00475F7E">
        <w:tc>
          <w:tcPr>
            <w:tcW w:w="0" w:type="pct"/>
          </w:tcPr>
          <w:p w14:paraId="77EFB69B" w14:textId="41CD438E" w:rsidR="00D852C2" w:rsidRPr="00475F7E" w:rsidRDefault="00D852C2" w:rsidP="00600C89">
            <w:pPr>
              <w:rPr>
                <w:bCs/>
              </w:rPr>
            </w:pPr>
            <w:r w:rsidRPr="005E6D12">
              <w:rPr>
                <w:bCs/>
              </w:rPr>
              <w:t xml:space="preserve">Building </w:t>
            </w:r>
            <w:r w:rsidR="00130E57">
              <w:rPr>
                <w:bCs/>
              </w:rPr>
              <w:t>i</w:t>
            </w:r>
            <w:r w:rsidRPr="005E6D12">
              <w:rPr>
                <w:bCs/>
              </w:rPr>
              <w:t>nspector</w:t>
            </w:r>
          </w:p>
        </w:tc>
        <w:tc>
          <w:tcPr>
            <w:tcW w:w="0" w:type="pct"/>
          </w:tcPr>
          <w:p w14:paraId="423D5FDB" w14:textId="77777777" w:rsidR="00D852C2" w:rsidRPr="005E6D12" w:rsidRDefault="00D852C2" w:rsidP="00600C89">
            <w:pPr>
              <w:rPr>
                <w:bCs/>
              </w:rPr>
            </w:pPr>
          </w:p>
        </w:tc>
        <w:tc>
          <w:tcPr>
            <w:tcW w:w="0" w:type="pct"/>
          </w:tcPr>
          <w:p w14:paraId="47931EAA" w14:textId="77777777" w:rsidR="00D852C2" w:rsidRPr="005E6D12" w:rsidRDefault="00D852C2" w:rsidP="00600C89">
            <w:pPr>
              <w:rPr>
                <w:bCs/>
              </w:rPr>
            </w:pPr>
          </w:p>
        </w:tc>
      </w:tr>
      <w:tr w:rsidR="00D852C2" w14:paraId="306858F9" w14:textId="77777777" w:rsidTr="00475F7E">
        <w:tc>
          <w:tcPr>
            <w:tcW w:w="0" w:type="pct"/>
          </w:tcPr>
          <w:p w14:paraId="57FC6BEB" w14:textId="7AA57E6A" w:rsidR="00D852C2" w:rsidRPr="00475F7E" w:rsidRDefault="00D852C2" w:rsidP="00600C89">
            <w:pPr>
              <w:rPr>
                <w:bCs/>
              </w:rPr>
            </w:pPr>
            <w:r w:rsidRPr="005E6D12">
              <w:rPr>
                <w:bCs/>
              </w:rPr>
              <w:t xml:space="preserve">Insurance </w:t>
            </w:r>
            <w:r w:rsidR="00130E57">
              <w:rPr>
                <w:bCs/>
              </w:rPr>
              <w:t>a</w:t>
            </w:r>
            <w:r w:rsidRPr="005E6D12">
              <w:rPr>
                <w:bCs/>
              </w:rPr>
              <w:t>gent</w:t>
            </w:r>
          </w:p>
        </w:tc>
        <w:tc>
          <w:tcPr>
            <w:tcW w:w="0" w:type="pct"/>
          </w:tcPr>
          <w:p w14:paraId="09C50917" w14:textId="77777777" w:rsidR="00D852C2" w:rsidRPr="005E6D12" w:rsidRDefault="00D852C2" w:rsidP="00600C89">
            <w:pPr>
              <w:rPr>
                <w:bCs/>
              </w:rPr>
            </w:pPr>
          </w:p>
        </w:tc>
        <w:tc>
          <w:tcPr>
            <w:tcW w:w="0" w:type="pct"/>
          </w:tcPr>
          <w:p w14:paraId="66FA6E5A" w14:textId="77777777" w:rsidR="00D852C2" w:rsidRPr="005E6D12" w:rsidRDefault="00D852C2" w:rsidP="00600C89">
            <w:pPr>
              <w:rPr>
                <w:bCs/>
              </w:rPr>
            </w:pPr>
          </w:p>
        </w:tc>
      </w:tr>
      <w:tr w:rsidR="00D852C2" w14:paraId="163190CD" w14:textId="77777777" w:rsidTr="00475F7E">
        <w:tc>
          <w:tcPr>
            <w:tcW w:w="0" w:type="pct"/>
          </w:tcPr>
          <w:p w14:paraId="2E2A1FFA" w14:textId="3243BEB7" w:rsidR="00D852C2" w:rsidRPr="00475F7E" w:rsidRDefault="00130E57" w:rsidP="00600C89">
            <w:pPr>
              <w:rPr>
                <w:bCs/>
              </w:rPr>
            </w:pPr>
            <w:r w:rsidRPr="0022088F">
              <w:rPr>
                <w:bCs/>
                <w:highlight w:val="yellow"/>
              </w:rPr>
              <w:t>[</w:t>
            </w:r>
            <w:r w:rsidR="00D852C2" w:rsidRPr="0022088F">
              <w:rPr>
                <w:highlight w:val="yellow"/>
              </w:rPr>
              <w:t>Funder A</w:t>
            </w:r>
            <w:r w:rsidRPr="0022088F">
              <w:rPr>
                <w:bCs/>
                <w:highlight w:val="yellow"/>
              </w:rPr>
              <w:t>]</w:t>
            </w:r>
          </w:p>
        </w:tc>
        <w:tc>
          <w:tcPr>
            <w:tcW w:w="0" w:type="pct"/>
          </w:tcPr>
          <w:p w14:paraId="2119734B" w14:textId="77777777" w:rsidR="00D852C2" w:rsidRPr="005E6D12" w:rsidRDefault="00D852C2" w:rsidP="00600C89">
            <w:pPr>
              <w:rPr>
                <w:bCs/>
              </w:rPr>
            </w:pPr>
          </w:p>
        </w:tc>
        <w:tc>
          <w:tcPr>
            <w:tcW w:w="0" w:type="pct"/>
          </w:tcPr>
          <w:p w14:paraId="6868C3EF" w14:textId="77777777" w:rsidR="00D852C2" w:rsidRPr="005E6D12" w:rsidRDefault="00D852C2" w:rsidP="00600C89">
            <w:pPr>
              <w:rPr>
                <w:bCs/>
              </w:rPr>
            </w:pPr>
          </w:p>
        </w:tc>
      </w:tr>
      <w:tr w:rsidR="00D852C2" w14:paraId="5F148106" w14:textId="77777777" w:rsidTr="00475F7E">
        <w:tc>
          <w:tcPr>
            <w:tcW w:w="0" w:type="pct"/>
          </w:tcPr>
          <w:p w14:paraId="068CCE4F" w14:textId="2F83783D" w:rsidR="00D852C2" w:rsidRPr="00475F7E" w:rsidRDefault="00130E57" w:rsidP="00600C89">
            <w:pPr>
              <w:rPr>
                <w:bCs/>
              </w:rPr>
            </w:pPr>
            <w:r w:rsidRPr="0022088F">
              <w:rPr>
                <w:bCs/>
                <w:highlight w:val="yellow"/>
              </w:rPr>
              <w:t>[</w:t>
            </w:r>
            <w:r w:rsidR="00D852C2" w:rsidRPr="0022088F">
              <w:rPr>
                <w:highlight w:val="yellow"/>
              </w:rPr>
              <w:t>Funder B</w:t>
            </w:r>
            <w:r w:rsidRPr="0022088F">
              <w:rPr>
                <w:bCs/>
                <w:highlight w:val="yellow"/>
              </w:rPr>
              <w:t>]</w:t>
            </w:r>
          </w:p>
        </w:tc>
        <w:tc>
          <w:tcPr>
            <w:tcW w:w="0" w:type="pct"/>
          </w:tcPr>
          <w:p w14:paraId="62D36B43" w14:textId="77777777" w:rsidR="00D852C2" w:rsidRPr="005E6D12" w:rsidRDefault="00D852C2" w:rsidP="00600C89">
            <w:pPr>
              <w:rPr>
                <w:bCs/>
              </w:rPr>
            </w:pPr>
          </w:p>
        </w:tc>
        <w:tc>
          <w:tcPr>
            <w:tcW w:w="0" w:type="pct"/>
          </w:tcPr>
          <w:p w14:paraId="63C6DCE1" w14:textId="77777777" w:rsidR="00D852C2" w:rsidRPr="005E6D12" w:rsidRDefault="00D852C2" w:rsidP="00600C89">
            <w:pPr>
              <w:rPr>
                <w:bCs/>
              </w:rPr>
            </w:pPr>
          </w:p>
        </w:tc>
      </w:tr>
      <w:tr w:rsidR="008C2644" w14:paraId="5566EC56" w14:textId="77777777" w:rsidTr="00475F7E">
        <w:tc>
          <w:tcPr>
            <w:tcW w:w="0" w:type="pct"/>
          </w:tcPr>
          <w:p w14:paraId="626BE5A7" w14:textId="77777777" w:rsidR="008C2644" w:rsidRPr="00475F7E" w:rsidRDefault="008C2644" w:rsidP="00600C89">
            <w:pPr>
              <w:rPr>
                <w:bCs/>
              </w:rPr>
            </w:pPr>
          </w:p>
        </w:tc>
        <w:tc>
          <w:tcPr>
            <w:tcW w:w="0" w:type="pct"/>
          </w:tcPr>
          <w:p w14:paraId="605613FA" w14:textId="77777777" w:rsidR="008C2644" w:rsidRPr="005E6D12" w:rsidRDefault="008C2644" w:rsidP="00600C89">
            <w:pPr>
              <w:rPr>
                <w:bCs/>
              </w:rPr>
            </w:pPr>
          </w:p>
        </w:tc>
        <w:tc>
          <w:tcPr>
            <w:tcW w:w="0" w:type="pct"/>
          </w:tcPr>
          <w:p w14:paraId="614955A1" w14:textId="77777777" w:rsidR="008C2644" w:rsidRPr="005E6D12" w:rsidRDefault="008C2644" w:rsidP="00600C89">
            <w:pPr>
              <w:rPr>
                <w:bCs/>
              </w:rPr>
            </w:pPr>
          </w:p>
        </w:tc>
      </w:tr>
      <w:tr w:rsidR="008C2644" w14:paraId="48259010" w14:textId="77777777" w:rsidTr="00475F7E">
        <w:tc>
          <w:tcPr>
            <w:tcW w:w="0" w:type="pct"/>
          </w:tcPr>
          <w:p w14:paraId="5B3BCD0B" w14:textId="77777777" w:rsidR="008C2644" w:rsidRPr="00475F7E" w:rsidRDefault="008C2644" w:rsidP="00600C89">
            <w:pPr>
              <w:rPr>
                <w:bCs/>
              </w:rPr>
            </w:pPr>
          </w:p>
        </w:tc>
        <w:tc>
          <w:tcPr>
            <w:tcW w:w="0" w:type="pct"/>
          </w:tcPr>
          <w:p w14:paraId="20360DF8" w14:textId="77777777" w:rsidR="008C2644" w:rsidRPr="005E6D12" w:rsidRDefault="008C2644" w:rsidP="00600C89">
            <w:pPr>
              <w:rPr>
                <w:bCs/>
              </w:rPr>
            </w:pPr>
          </w:p>
        </w:tc>
        <w:tc>
          <w:tcPr>
            <w:tcW w:w="0" w:type="pct"/>
          </w:tcPr>
          <w:p w14:paraId="54C296F1" w14:textId="77777777" w:rsidR="008C2644" w:rsidRPr="005E6D12" w:rsidRDefault="008C2644" w:rsidP="00600C89">
            <w:pPr>
              <w:rPr>
                <w:bCs/>
              </w:rPr>
            </w:pPr>
          </w:p>
        </w:tc>
      </w:tr>
    </w:tbl>
    <w:p w14:paraId="30A6A27D" w14:textId="77777777" w:rsidR="00D852C2" w:rsidRPr="000D215F" w:rsidRDefault="00D852C2" w:rsidP="00600C89"/>
    <w:p w14:paraId="03B4710D" w14:textId="4CE1FFE2" w:rsidR="00D852C2" w:rsidRDefault="00D852C2" w:rsidP="00D02395">
      <w:pPr>
        <w:pStyle w:val="Heading3"/>
      </w:pPr>
      <w:r w:rsidRPr="006519A0">
        <w:lastRenderedPageBreak/>
        <w:t>Vital Records</w:t>
      </w:r>
    </w:p>
    <w:tbl>
      <w:tblPr>
        <w:tblStyle w:val="Default"/>
        <w:tblW w:w="0" w:type="auto"/>
        <w:tblLook w:val="0420" w:firstRow="1" w:lastRow="0" w:firstColumn="0" w:lastColumn="0" w:noHBand="0" w:noVBand="1"/>
      </w:tblPr>
      <w:tblGrid>
        <w:gridCol w:w="6147"/>
        <w:gridCol w:w="3203"/>
      </w:tblGrid>
      <w:tr w:rsidR="0014464A" w:rsidRPr="006519A0" w14:paraId="71A4A0D3" w14:textId="77777777" w:rsidTr="005E6D12">
        <w:trPr>
          <w:cnfStyle w:val="100000000000" w:firstRow="1" w:lastRow="0" w:firstColumn="0" w:lastColumn="0" w:oddVBand="0" w:evenVBand="0" w:oddHBand="0" w:evenHBand="0" w:firstRowFirstColumn="0" w:firstRowLastColumn="0" w:lastRowFirstColumn="0" w:lastRowLastColumn="0"/>
        </w:trPr>
        <w:tc>
          <w:tcPr>
            <w:tcW w:w="6147" w:type="dxa"/>
          </w:tcPr>
          <w:p w14:paraId="3C61B8D2" w14:textId="77777777" w:rsidR="00D852C2" w:rsidRPr="00024D3C" w:rsidRDefault="00D852C2" w:rsidP="00600C89">
            <w:r w:rsidRPr="00024D3C">
              <w:t>Document</w:t>
            </w:r>
          </w:p>
        </w:tc>
        <w:tc>
          <w:tcPr>
            <w:tcW w:w="3203" w:type="dxa"/>
          </w:tcPr>
          <w:p w14:paraId="0BFC1381" w14:textId="77777777" w:rsidR="00D852C2" w:rsidRPr="00024D3C" w:rsidRDefault="00D852C2" w:rsidP="00600C89">
            <w:r w:rsidRPr="00024D3C">
              <w:t>Location</w:t>
            </w:r>
          </w:p>
        </w:tc>
      </w:tr>
      <w:tr w:rsidR="00D852C2" w:rsidRPr="006260F8" w14:paraId="7907E933" w14:textId="77777777" w:rsidTr="00475F7E">
        <w:tc>
          <w:tcPr>
            <w:tcW w:w="0" w:type="dxa"/>
          </w:tcPr>
          <w:p w14:paraId="667A12CD" w14:textId="39EFB4ED" w:rsidR="00D852C2" w:rsidRPr="00475F7E" w:rsidRDefault="004253B6" w:rsidP="00600C89">
            <w:pPr>
              <w:rPr>
                <w:bCs/>
              </w:rPr>
            </w:pPr>
            <w:r>
              <w:rPr>
                <w:bCs/>
              </w:rPr>
              <w:t xml:space="preserve">Facility </w:t>
            </w:r>
            <w:r w:rsidR="008632B9">
              <w:rPr>
                <w:bCs/>
              </w:rPr>
              <w:t>emergency and d</w:t>
            </w:r>
            <w:r w:rsidR="00D852C2" w:rsidRPr="005E6D12">
              <w:rPr>
                <w:bCs/>
              </w:rPr>
              <w:t xml:space="preserve">isaster </w:t>
            </w:r>
            <w:r w:rsidR="00130E57">
              <w:rPr>
                <w:bCs/>
              </w:rPr>
              <w:t>p</w:t>
            </w:r>
            <w:r w:rsidR="00D852C2" w:rsidRPr="005E6D12">
              <w:rPr>
                <w:bCs/>
              </w:rPr>
              <w:t>lan </w:t>
            </w:r>
          </w:p>
        </w:tc>
        <w:tc>
          <w:tcPr>
            <w:tcW w:w="0" w:type="dxa"/>
          </w:tcPr>
          <w:p w14:paraId="74303902" w14:textId="77777777" w:rsidR="00D852C2" w:rsidRPr="005E6D12" w:rsidRDefault="00D852C2" w:rsidP="00600C89">
            <w:pPr>
              <w:rPr>
                <w:bCs/>
              </w:rPr>
            </w:pPr>
          </w:p>
        </w:tc>
      </w:tr>
      <w:tr w:rsidR="00D852C2" w:rsidRPr="006260F8" w14:paraId="61EB1C18" w14:textId="77777777" w:rsidTr="00475F7E">
        <w:tc>
          <w:tcPr>
            <w:tcW w:w="0" w:type="dxa"/>
          </w:tcPr>
          <w:p w14:paraId="3F8A43E3" w14:textId="3BFCAADC" w:rsidR="00D852C2" w:rsidRPr="00475F7E" w:rsidRDefault="00D852C2" w:rsidP="00600C89">
            <w:pPr>
              <w:rPr>
                <w:bCs/>
              </w:rPr>
            </w:pPr>
            <w:r w:rsidRPr="005E6D12">
              <w:rPr>
                <w:bCs/>
              </w:rPr>
              <w:t xml:space="preserve">List of </w:t>
            </w:r>
            <w:r w:rsidR="00130E57">
              <w:rPr>
                <w:bCs/>
              </w:rPr>
              <w:t>c</w:t>
            </w:r>
            <w:r w:rsidRPr="005E6D12">
              <w:rPr>
                <w:bCs/>
              </w:rPr>
              <w:t>lients </w:t>
            </w:r>
          </w:p>
        </w:tc>
        <w:tc>
          <w:tcPr>
            <w:tcW w:w="0" w:type="dxa"/>
          </w:tcPr>
          <w:p w14:paraId="365B26C5" w14:textId="77777777" w:rsidR="00D852C2" w:rsidRPr="005E6D12" w:rsidRDefault="00D852C2" w:rsidP="00600C89">
            <w:pPr>
              <w:rPr>
                <w:bCs/>
              </w:rPr>
            </w:pPr>
          </w:p>
        </w:tc>
      </w:tr>
      <w:tr w:rsidR="00D852C2" w:rsidRPr="006260F8" w14:paraId="4E19FFCB" w14:textId="77777777" w:rsidTr="00475F7E">
        <w:tc>
          <w:tcPr>
            <w:tcW w:w="0" w:type="dxa"/>
          </w:tcPr>
          <w:p w14:paraId="13A1BE55" w14:textId="67338DB1" w:rsidR="00D852C2" w:rsidRPr="00475F7E" w:rsidRDefault="00D852C2" w:rsidP="00600C89">
            <w:pPr>
              <w:rPr>
                <w:bCs/>
              </w:rPr>
            </w:pPr>
            <w:r w:rsidRPr="005E6D12">
              <w:rPr>
                <w:bCs/>
              </w:rPr>
              <w:t xml:space="preserve">Insurance </w:t>
            </w:r>
            <w:r w:rsidR="00130E57">
              <w:rPr>
                <w:bCs/>
              </w:rPr>
              <w:t>d</w:t>
            </w:r>
            <w:r w:rsidRPr="005E6D12">
              <w:rPr>
                <w:bCs/>
              </w:rPr>
              <w:t>ocumentation </w:t>
            </w:r>
          </w:p>
        </w:tc>
        <w:tc>
          <w:tcPr>
            <w:tcW w:w="0" w:type="dxa"/>
          </w:tcPr>
          <w:p w14:paraId="3F0F6ECA" w14:textId="77777777" w:rsidR="00D852C2" w:rsidRPr="005E6D12" w:rsidRDefault="00D852C2" w:rsidP="00600C89">
            <w:pPr>
              <w:rPr>
                <w:bCs/>
              </w:rPr>
            </w:pPr>
          </w:p>
        </w:tc>
      </w:tr>
      <w:tr w:rsidR="00D852C2" w:rsidRPr="006260F8" w14:paraId="37FD93B9" w14:textId="77777777" w:rsidTr="00475F7E">
        <w:tc>
          <w:tcPr>
            <w:tcW w:w="0" w:type="dxa"/>
          </w:tcPr>
          <w:p w14:paraId="5676E25D" w14:textId="1AA006D7" w:rsidR="00D852C2" w:rsidRPr="00475F7E" w:rsidRDefault="00D852C2" w:rsidP="00600C89">
            <w:pPr>
              <w:rPr>
                <w:bCs/>
              </w:rPr>
            </w:pPr>
            <w:r w:rsidRPr="005E6D12">
              <w:rPr>
                <w:bCs/>
              </w:rPr>
              <w:t xml:space="preserve">Deed or </w:t>
            </w:r>
            <w:r w:rsidR="00130E57">
              <w:rPr>
                <w:bCs/>
              </w:rPr>
              <w:t>l</w:t>
            </w:r>
            <w:r w:rsidRPr="005E6D12">
              <w:rPr>
                <w:bCs/>
              </w:rPr>
              <w:t xml:space="preserve">ease of </w:t>
            </w:r>
            <w:r w:rsidR="00130E57">
              <w:rPr>
                <w:bCs/>
              </w:rPr>
              <w:t>f</w:t>
            </w:r>
            <w:r w:rsidRPr="005E6D12">
              <w:rPr>
                <w:bCs/>
              </w:rPr>
              <w:t>acility </w:t>
            </w:r>
          </w:p>
        </w:tc>
        <w:tc>
          <w:tcPr>
            <w:tcW w:w="0" w:type="dxa"/>
          </w:tcPr>
          <w:p w14:paraId="29D6FEE6" w14:textId="77777777" w:rsidR="00D852C2" w:rsidRPr="005E6D12" w:rsidRDefault="00D852C2" w:rsidP="00600C89">
            <w:pPr>
              <w:rPr>
                <w:bCs/>
              </w:rPr>
            </w:pPr>
          </w:p>
        </w:tc>
      </w:tr>
      <w:tr w:rsidR="00D852C2" w:rsidRPr="006260F8" w14:paraId="6F0BBEA2" w14:textId="77777777" w:rsidTr="00475F7E">
        <w:tc>
          <w:tcPr>
            <w:tcW w:w="0" w:type="dxa"/>
          </w:tcPr>
          <w:p w14:paraId="1618F5B4" w14:textId="083315FD" w:rsidR="00D852C2" w:rsidRPr="00475F7E" w:rsidRDefault="00D852C2" w:rsidP="00600C89">
            <w:pPr>
              <w:rPr>
                <w:bCs/>
              </w:rPr>
            </w:pPr>
            <w:r w:rsidRPr="005E6D12">
              <w:rPr>
                <w:bCs/>
              </w:rPr>
              <w:t xml:space="preserve">Legal </w:t>
            </w:r>
            <w:r w:rsidR="00130E57">
              <w:rPr>
                <w:bCs/>
              </w:rPr>
              <w:t>i</w:t>
            </w:r>
            <w:r w:rsidRPr="005E6D12">
              <w:rPr>
                <w:bCs/>
              </w:rPr>
              <w:t>dentification (FEIN) </w:t>
            </w:r>
          </w:p>
        </w:tc>
        <w:tc>
          <w:tcPr>
            <w:tcW w:w="0" w:type="dxa"/>
          </w:tcPr>
          <w:p w14:paraId="5696B788" w14:textId="77777777" w:rsidR="00D852C2" w:rsidRPr="005E6D12" w:rsidRDefault="00D852C2" w:rsidP="00600C89">
            <w:pPr>
              <w:rPr>
                <w:bCs/>
              </w:rPr>
            </w:pPr>
          </w:p>
        </w:tc>
      </w:tr>
      <w:tr w:rsidR="00D852C2" w:rsidRPr="006260F8" w14:paraId="431ED948" w14:textId="77777777" w:rsidTr="00475F7E">
        <w:tc>
          <w:tcPr>
            <w:tcW w:w="0" w:type="dxa"/>
          </w:tcPr>
          <w:p w14:paraId="309D5213" w14:textId="5EA919C7" w:rsidR="00D852C2" w:rsidRPr="00475F7E" w:rsidRDefault="00D852C2" w:rsidP="00600C89">
            <w:pPr>
              <w:rPr>
                <w:bCs/>
              </w:rPr>
            </w:pPr>
            <w:r w:rsidRPr="005E6D12">
              <w:rPr>
                <w:bCs/>
              </w:rPr>
              <w:t xml:space="preserve">Bank </w:t>
            </w:r>
            <w:r w:rsidR="00130E57">
              <w:rPr>
                <w:bCs/>
              </w:rPr>
              <w:t>i</w:t>
            </w:r>
            <w:r w:rsidRPr="005E6D12">
              <w:rPr>
                <w:bCs/>
              </w:rPr>
              <w:t>nformation/</w:t>
            </w:r>
            <w:r w:rsidR="00130E57">
              <w:rPr>
                <w:bCs/>
              </w:rPr>
              <w:t>a</w:t>
            </w:r>
            <w:r w:rsidRPr="005E6D12">
              <w:rPr>
                <w:bCs/>
              </w:rPr>
              <w:t xml:space="preserve">ccount </w:t>
            </w:r>
            <w:r w:rsidR="00130E57">
              <w:rPr>
                <w:bCs/>
              </w:rPr>
              <w:t>n</w:t>
            </w:r>
            <w:r w:rsidRPr="005E6D12">
              <w:rPr>
                <w:bCs/>
              </w:rPr>
              <w:t>umbers </w:t>
            </w:r>
          </w:p>
        </w:tc>
        <w:tc>
          <w:tcPr>
            <w:tcW w:w="0" w:type="dxa"/>
          </w:tcPr>
          <w:p w14:paraId="1E627B3F" w14:textId="77777777" w:rsidR="00D852C2" w:rsidRPr="005E6D12" w:rsidRDefault="00D852C2" w:rsidP="00600C89">
            <w:pPr>
              <w:rPr>
                <w:bCs/>
              </w:rPr>
            </w:pPr>
          </w:p>
        </w:tc>
      </w:tr>
      <w:tr w:rsidR="00D852C2" w:rsidRPr="006260F8" w14:paraId="511BC46F" w14:textId="77777777" w:rsidTr="00475F7E">
        <w:tc>
          <w:tcPr>
            <w:tcW w:w="0" w:type="dxa"/>
          </w:tcPr>
          <w:p w14:paraId="11827E3E" w14:textId="5F95D551" w:rsidR="00D852C2" w:rsidRPr="00475F7E" w:rsidRDefault="00D852C2" w:rsidP="00600C89">
            <w:pPr>
              <w:rPr>
                <w:bCs/>
              </w:rPr>
            </w:pPr>
            <w:r w:rsidRPr="005E6D12">
              <w:rPr>
                <w:bCs/>
              </w:rPr>
              <w:t>Document</w:t>
            </w:r>
            <w:r w:rsidR="00130E57">
              <w:rPr>
                <w:bCs/>
              </w:rPr>
              <w:t>ation for</w:t>
            </w:r>
            <w:r w:rsidRPr="005E6D12">
              <w:rPr>
                <w:bCs/>
              </w:rPr>
              <w:t xml:space="preserve"> </w:t>
            </w:r>
            <w:r w:rsidR="00130E57">
              <w:rPr>
                <w:bCs/>
              </w:rPr>
              <w:t>e</w:t>
            </w:r>
            <w:r w:rsidRPr="005E6D12">
              <w:rPr>
                <w:bCs/>
              </w:rPr>
              <w:t xml:space="preserve">mergency </w:t>
            </w:r>
            <w:r w:rsidR="00130E57">
              <w:rPr>
                <w:bCs/>
              </w:rPr>
              <w:t>l</w:t>
            </w:r>
            <w:r w:rsidRPr="005E6D12">
              <w:rPr>
                <w:bCs/>
              </w:rPr>
              <w:t xml:space="preserve">ine of </w:t>
            </w:r>
            <w:r w:rsidR="00130E57">
              <w:rPr>
                <w:bCs/>
              </w:rPr>
              <w:t>c</w:t>
            </w:r>
            <w:r w:rsidRPr="005E6D12">
              <w:rPr>
                <w:bCs/>
              </w:rPr>
              <w:t>redit </w:t>
            </w:r>
          </w:p>
        </w:tc>
        <w:tc>
          <w:tcPr>
            <w:tcW w:w="0" w:type="dxa"/>
          </w:tcPr>
          <w:p w14:paraId="5631D741" w14:textId="77777777" w:rsidR="00D852C2" w:rsidRPr="005E6D12" w:rsidRDefault="00D852C2" w:rsidP="00600C89">
            <w:pPr>
              <w:rPr>
                <w:bCs/>
              </w:rPr>
            </w:pPr>
          </w:p>
        </w:tc>
      </w:tr>
      <w:tr w:rsidR="00D852C2" w:rsidRPr="006260F8" w14:paraId="2C498888" w14:textId="77777777" w:rsidTr="00475F7E">
        <w:tc>
          <w:tcPr>
            <w:tcW w:w="0" w:type="dxa"/>
          </w:tcPr>
          <w:p w14:paraId="314BBEC7" w14:textId="12257CD7" w:rsidR="00D852C2" w:rsidRPr="00475F7E" w:rsidRDefault="00D852C2" w:rsidP="00600C89">
            <w:pPr>
              <w:rPr>
                <w:bCs/>
              </w:rPr>
            </w:pPr>
            <w:r w:rsidRPr="005E6D12">
              <w:rPr>
                <w:bCs/>
              </w:rPr>
              <w:t>Memorandum</w:t>
            </w:r>
            <w:r w:rsidR="00130E57">
              <w:rPr>
                <w:bCs/>
              </w:rPr>
              <w:t>s</w:t>
            </w:r>
            <w:r w:rsidRPr="005E6D12">
              <w:rPr>
                <w:bCs/>
              </w:rPr>
              <w:t xml:space="preserve"> of </w:t>
            </w:r>
            <w:r w:rsidR="00130E57">
              <w:rPr>
                <w:bCs/>
              </w:rPr>
              <w:t>u</w:t>
            </w:r>
            <w:r w:rsidRPr="005E6D12">
              <w:rPr>
                <w:bCs/>
              </w:rPr>
              <w:t>nderstanding (MOUs) </w:t>
            </w:r>
          </w:p>
        </w:tc>
        <w:tc>
          <w:tcPr>
            <w:tcW w:w="0" w:type="dxa"/>
          </w:tcPr>
          <w:p w14:paraId="41E293B6" w14:textId="77777777" w:rsidR="00D852C2" w:rsidRPr="005E6D12" w:rsidRDefault="00D852C2" w:rsidP="00600C89">
            <w:pPr>
              <w:rPr>
                <w:bCs/>
              </w:rPr>
            </w:pPr>
          </w:p>
        </w:tc>
      </w:tr>
      <w:tr w:rsidR="00D852C2" w:rsidRPr="006260F8" w14:paraId="223DDAA5" w14:textId="77777777" w:rsidTr="00475F7E">
        <w:tc>
          <w:tcPr>
            <w:tcW w:w="0" w:type="dxa"/>
          </w:tcPr>
          <w:p w14:paraId="1C0793F6" w14:textId="14B887A8" w:rsidR="00D852C2" w:rsidRPr="00475F7E" w:rsidRDefault="00D852C2" w:rsidP="00600C89">
            <w:pPr>
              <w:rPr>
                <w:bCs/>
              </w:rPr>
            </w:pPr>
            <w:r w:rsidRPr="005E6D12">
              <w:rPr>
                <w:bCs/>
              </w:rPr>
              <w:t xml:space="preserve">Written </w:t>
            </w:r>
            <w:r w:rsidR="00130E57">
              <w:rPr>
                <w:bCs/>
              </w:rPr>
              <w:t>a</w:t>
            </w:r>
            <w:r w:rsidRPr="005E6D12">
              <w:rPr>
                <w:bCs/>
              </w:rPr>
              <w:t xml:space="preserve">greements with </w:t>
            </w:r>
            <w:r w:rsidR="00130E57">
              <w:rPr>
                <w:bCs/>
              </w:rPr>
              <w:t>f</w:t>
            </w:r>
            <w:r w:rsidRPr="005E6D12">
              <w:rPr>
                <w:bCs/>
              </w:rPr>
              <w:t>under(s) </w:t>
            </w:r>
          </w:p>
        </w:tc>
        <w:tc>
          <w:tcPr>
            <w:tcW w:w="0" w:type="dxa"/>
          </w:tcPr>
          <w:p w14:paraId="69C413F0" w14:textId="77777777" w:rsidR="00D852C2" w:rsidRPr="005E6D12" w:rsidRDefault="00D852C2" w:rsidP="00600C89">
            <w:pPr>
              <w:rPr>
                <w:bCs/>
              </w:rPr>
            </w:pPr>
          </w:p>
        </w:tc>
      </w:tr>
      <w:tr w:rsidR="00D852C2" w:rsidRPr="006260F8" w14:paraId="2EA5096B" w14:textId="77777777" w:rsidTr="00475F7E">
        <w:tc>
          <w:tcPr>
            <w:tcW w:w="0" w:type="dxa"/>
          </w:tcPr>
          <w:p w14:paraId="39F9BA78" w14:textId="549ADEC3" w:rsidR="00D852C2" w:rsidRPr="00475F7E" w:rsidRDefault="00D852C2" w:rsidP="00600C89">
            <w:pPr>
              <w:rPr>
                <w:bCs/>
              </w:rPr>
            </w:pPr>
            <w:r w:rsidRPr="005E6D12">
              <w:rPr>
                <w:bCs/>
              </w:rPr>
              <w:t xml:space="preserve">Funder </w:t>
            </w:r>
            <w:r w:rsidR="00130E57">
              <w:rPr>
                <w:bCs/>
              </w:rPr>
              <w:t>f</w:t>
            </w:r>
            <w:r w:rsidRPr="005E6D12">
              <w:rPr>
                <w:bCs/>
              </w:rPr>
              <w:t xml:space="preserve">orms and </w:t>
            </w:r>
            <w:r w:rsidR="00130E57">
              <w:rPr>
                <w:bCs/>
              </w:rPr>
              <w:t>t</w:t>
            </w:r>
            <w:r w:rsidRPr="005E6D12">
              <w:rPr>
                <w:bCs/>
              </w:rPr>
              <w:t>emplates </w:t>
            </w:r>
          </w:p>
        </w:tc>
        <w:tc>
          <w:tcPr>
            <w:tcW w:w="0" w:type="dxa"/>
          </w:tcPr>
          <w:p w14:paraId="3C734EDB" w14:textId="77777777" w:rsidR="00D852C2" w:rsidRPr="005E6D12" w:rsidRDefault="00D852C2" w:rsidP="00600C89">
            <w:pPr>
              <w:rPr>
                <w:bCs/>
              </w:rPr>
            </w:pPr>
          </w:p>
        </w:tc>
      </w:tr>
      <w:tr w:rsidR="008C2644" w:rsidRPr="006260F8" w14:paraId="62B71EE3" w14:textId="77777777" w:rsidTr="00475F7E">
        <w:tc>
          <w:tcPr>
            <w:tcW w:w="0" w:type="dxa"/>
          </w:tcPr>
          <w:p w14:paraId="710E32B1" w14:textId="77777777" w:rsidR="008C2644" w:rsidRPr="00475F7E" w:rsidRDefault="008C2644" w:rsidP="00600C89">
            <w:pPr>
              <w:rPr>
                <w:bCs/>
              </w:rPr>
            </w:pPr>
          </w:p>
        </w:tc>
        <w:tc>
          <w:tcPr>
            <w:tcW w:w="0" w:type="dxa"/>
          </w:tcPr>
          <w:p w14:paraId="48BBABB5" w14:textId="77777777" w:rsidR="008C2644" w:rsidRPr="005E6D12" w:rsidRDefault="008C2644" w:rsidP="00600C89">
            <w:pPr>
              <w:rPr>
                <w:bCs/>
              </w:rPr>
            </w:pPr>
          </w:p>
        </w:tc>
      </w:tr>
      <w:tr w:rsidR="008C2644" w:rsidRPr="006260F8" w14:paraId="0103B556" w14:textId="77777777" w:rsidTr="00475F7E">
        <w:tc>
          <w:tcPr>
            <w:tcW w:w="0" w:type="dxa"/>
          </w:tcPr>
          <w:p w14:paraId="3D4C4EDF" w14:textId="77777777" w:rsidR="008C2644" w:rsidRPr="00475F7E" w:rsidRDefault="008C2644" w:rsidP="00600C89">
            <w:pPr>
              <w:rPr>
                <w:bCs/>
              </w:rPr>
            </w:pPr>
          </w:p>
        </w:tc>
        <w:tc>
          <w:tcPr>
            <w:tcW w:w="0" w:type="dxa"/>
          </w:tcPr>
          <w:p w14:paraId="337A971B" w14:textId="77777777" w:rsidR="008C2644" w:rsidRPr="005E6D12" w:rsidRDefault="008C2644" w:rsidP="00600C89">
            <w:pPr>
              <w:rPr>
                <w:bCs/>
              </w:rPr>
            </w:pPr>
          </w:p>
        </w:tc>
      </w:tr>
    </w:tbl>
    <w:p w14:paraId="0C6709E4" w14:textId="77777777" w:rsidR="00D852C2" w:rsidRPr="006260F8" w:rsidRDefault="00D852C2" w:rsidP="00475F7E"/>
    <w:p w14:paraId="67F33642" w14:textId="77777777" w:rsidR="00D852C2" w:rsidRPr="0082414C" w:rsidRDefault="00D852C2" w:rsidP="00600C89"/>
    <w:bookmarkEnd w:id="127"/>
    <w:bookmarkEnd w:id="128"/>
    <w:bookmarkEnd w:id="129"/>
    <w:bookmarkEnd w:id="130"/>
    <w:p w14:paraId="654B1F62" w14:textId="54B0395C" w:rsidR="00EC498D" w:rsidRDefault="00EC498D" w:rsidP="00600C89">
      <w:r>
        <w:br w:type="page"/>
      </w:r>
    </w:p>
    <w:p w14:paraId="3E472E07" w14:textId="7E3751C8" w:rsidR="00A1242F" w:rsidRPr="0050198F" w:rsidRDefault="00A1242F" w:rsidP="00D02395">
      <w:pPr>
        <w:pStyle w:val="Heading2"/>
      </w:pPr>
      <w:bookmarkStart w:id="137" w:name="_Toc50650633"/>
      <w:bookmarkStart w:id="138" w:name="_Toc55555835"/>
      <w:bookmarkStart w:id="139" w:name="_Toc55555874"/>
      <w:bookmarkStart w:id="140" w:name="_Toc73960276"/>
      <w:bookmarkStart w:id="141" w:name="_Toc81381755"/>
      <w:r w:rsidRPr="0050198F">
        <w:lastRenderedPageBreak/>
        <w:t>Homebuyer</w:t>
      </w:r>
      <w:r w:rsidR="00725798">
        <w:t xml:space="preserve"> </w:t>
      </w:r>
      <w:r w:rsidRPr="0050198F">
        <w:t>Assistance</w:t>
      </w:r>
      <w:r w:rsidR="00725798">
        <w:t xml:space="preserve"> </w:t>
      </w:r>
      <w:r w:rsidRPr="0050198F">
        <w:t>Activities</w:t>
      </w:r>
      <w:bookmarkEnd w:id="137"/>
      <w:bookmarkEnd w:id="138"/>
      <w:bookmarkEnd w:id="139"/>
      <w:bookmarkEnd w:id="140"/>
      <w:bookmarkEnd w:id="141"/>
    </w:p>
    <w:p w14:paraId="5AAC086B" w14:textId="01833CA9" w:rsidR="00965BCC" w:rsidRDefault="00965BCC" w:rsidP="00600C89">
      <w:bookmarkStart w:id="142" w:name="_Toc50650634"/>
      <w:bookmarkStart w:id="143" w:name="_Toc55555836"/>
      <w:bookmarkStart w:id="144" w:name="_Toc55555875"/>
      <w:r>
        <w:t>[</w:t>
      </w:r>
      <w:r w:rsidRPr="181CD46A">
        <w:rPr>
          <w:highlight w:val="yellow"/>
        </w:rPr>
        <w:t>Organization</w:t>
      </w:r>
      <w:r w:rsidR="00725798">
        <w:rPr>
          <w:highlight w:val="yellow"/>
        </w:rPr>
        <w:t xml:space="preserve"> </w:t>
      </w:r>
      <w:r w:rsidRPr="181CD46A">
        <w:rPr>
          <w:highlight w:val="yellow"/>
        </w:rPr>
        <w:t>Name</w:t>
      </w:r>
      <w:r>
        <w:t>]</w:t>
      </w:r>
      <w:r w:rsidR="00725798">
        <w:t xml:space="preserve"> </w:t>
      </w:r>
      <w:r>
        <w:t>provides</w:t>
      </w:r>
      <w:r w:rsidR="00725798">
        <w:t xml:space="preserve"> </w:t>
      </w:r>
      <w:r>
        <w:t>Homebuyer</w:t>
      </w:r>
      <w:r w:rsidR="00725798">
        <w:t xml:space="preserve"> </w:t>
      </w:r>
      <w:r>
        <w:t>Assistance</w:t>
      </w:r>
      <w:r w:rsidR="00725798">
        <w:t xml:space="preserve"> </w:t>
      </w:r>
      <w:r>
        <w:t>services</w:t>
      </w:r>
      <w:r w:rsidR="00725798">
        <w:t xml:space="preserve"> </w:t>
      </w:r>
      <w:r>
        <w:t>to</w:t>
      </w:r>
      <w:r w:rsidR="00725798">
        <w:t xml:space="preserve"> </w:t>
      </w:r>
      <w:r>
        <w:t>assist</w:t>
      </w:r>
      <w:r w:rsidR="00725798">
        <w:t xml:space="preserve"> </w:t>
      </w:r>
      <w:r>
        <w:t>homeowners</w:t>
      </w:r>
      <w:r w:rsidR="00725798">
        <w:t xml:space="preserve"> </w:t>
      </w:r>
      <w:r>
        <w:t>with</w:t>
      </w:r>
      <w:r w:rsidR="00725798">
        <w:t xml:space="preserve"> </w:t>
      </w:r>
      <w:r>
        <w:t>credit</w:t>
      </w:r>
      <w:r w:rsidR="00725798">
        <w:t xml:space="preserve"> </w:t>
      </w:r>
      <w:r>
        <w:t>counseling,</w:t>
      </w:r>
      <w:r w:rsidR="00725798">
        <w:t xml:space="preserve"> </w:t>
      </w:r>
      <w:r>
        <w:t>homebuyer</w:t>
      </w:r>
      <w:r w:rsidR="00725798">
        <w:t xml:space="preserve"> </w:t>
      </w:r>
      <w:r>
        <w:t>education,</w:t>
      </w:r>
      <w:r w:rsidR="00725798">
        <w:t xml:space="preserve"> </w:t>
      </w:r>
      <w:r w:rsidR="00E52922">
        <w:t>down payment</w:t>
      </w:r>
      <w:r w:rsidR="00725798">
        <w:t xml:space="preserve"> </w:t>
      </w:r>
      <w:r>
        <w:t>assistance,</w:t>
      </w:r>
      <w:r w:rsidR="00725798">
        <w:t xml:space="preserve"> </w:t>
      </w:r>
      <w:r>
        <w:t>and</w:t>
      </w:r>
      <w:r w:rsidR="00725798">
        <w:t xml:space="preserve"> </w:t>
      </w:r>
      <w:r>
        <w:t>closing</w:t>
      </w:r>
      <w:r w:rsidR="00725798">
        <w:t xml:space="preserve"> </w:t>
      </w:r>
      <w:r>
        <w:t>cost</w:t>
      </w:r>
      <w:r w:rsidR="00725798">
        <w:t xml:space="preserve"> </w:t>
      </w:r>
      <w:r>
        <w:t>assistance.</w:t>
      </w:r>
      <w:r w:rsidR="00725798">
        <w:t xml:space="preserve"> </w:t>
      </w:r>
      <w:r>
        <w:t>Homebuyer</w:t>
      </w:r>
      <w:r w:rsidR="00725798">
        <w:t xml:space="preserve"> </w:t>
      </w:r>
      <w:r>
        <w:t>programs</w:t>
      </w:r>
      <w:r w:rsidR="00725798">
        <w:t xml:space="preserve"> </w:t>
      </w:r>
      <w:r>
        <w:t>are</w:t>
      </w:r>
      <w:r w:rsidR="00725798">
        <w:t xml:space="preserve"> </w:t>
      </w:r>
      <w:r>
        <w:t>helpful</w:t>
      </w:r>
      <w:r w:rsidR="00725798">
        <w:t xml:space="preserve"> </w:t>
      </w:r>
      <w:r>
        <w:t>to</w:t>
      </w:r>
      <w:r w:rsidR="00725798">
        <w:t xml:space="preserve"> </w:t>
      </w:r>
      <w:r>
        <w:t>mid-</w:t>
      </w:r>
      <w:r w:rsidR="00725798">
        <w:t xml:space="preserve"> </w:t>
      </w:r>
      <w:r>
        <w:t>and</w:t>
      </w:r>
      <w:r w:rsidR="00725798">
        <w:t xml:space="preserve"> </w:t>
      </w:r>
      <w:r>
        <w:t>long-term</w:t>
      </w:r>
      <w:r w:rsidR="00725798">
        <w:t xml:space="preserve"> </w:t>
      </w:r>
      <w:r>
        <w:t>recovery</w:t>
      </w:r>
      <w:r w:rsidR="00725798">
        <w:t xml:space="preserve"> </w:t>
      </w:r>
      <w:r>
        <w:t>in</w:t>
      </w:r>
      <w:r w:rsidR="00725798">
        <w:t xml:space="preserve"> </w:t>
      </w:r>
      <w:r>
        <w:t>communities</w:t>
      </w:r>
      <w:r w:rsidR="00725798">
        <w:t xml:space="preserve"> </w:t>
      </w:r>
      <w:r>
        <w:t>with</w:t>
      </w:r>
      <w:r w:rsidR="00725798">
        <w:t xml:space="preserve"> </w:t>
      </w:r>
      <w:r>
        <w:t>a</w:t>
      </w:r>
      <w:r w:rsidR="00725798">
        <w:t xml:space="preserve"> </w:t>
      </w:r>
      <w:r>
        <w:t>large</w:t>
      </w:r>
      <w:r w:rsidR="00725798">
        <w:t xml:space="preserve"> </w:t>
      </w:r>
      <w:r>
        <w:t>proportion</w:t>
      </w:r>
      <w:r w:rsidR="00725798">
        <w:t xml:space="preserve"> </w:t>
      </w:r>
      <w:r>
        <w:t>of</w:t>
      </w:r>
      <w:r w:rsidR="00725798">
        <w:t xml:space="preserve"> </w:t>
      </w:r>
      <w:r>
        <w:t>damaged</w:t>
      </w:r>
      <w:r w:rsidR="00725798">
        <w:t xml:space="preserve"> </w:t>
      </w:r>
      <w:r>
        <w:t>owner-occupied</w:t>
      </w:r>
      <w:r w:rsidR="00725798">
        <w:t xml:space="preserve"> </w:t>
      </w:r>
      <w:r>
        <w:t>units.</w:t>
      </w:r>
      <w:r w:rsidR="00725798">
        <w:t xml:space="preserve"> </w:t>
      </w:r>
    </w:p>
    <w:p w14:paraId="6D9906D5" w14:textId="164AEFF4" w:rsidR="00965BCC" w:rsidRPr="00472214" w:rsidRDefault="00965BCC" w:rsidP="00D02395">
      <w:pPr>
        <w:pStyle w:val="Heading3"/>
      </w:pPr>
      <w:r w:rsidRPr="00472214">
        <w:t>Business</w:t>
      </w:r>
      <w:r w:rsidR="00725798">
        <w:t xml:space="preserve"> </w:t>
      </w:r>
      <w:r w:rsidRPr="00472214">
        <w:t>Impact</w:t>
      </w:r>
      <w:r w:rsidR="00725798">
        <w:t xml:space="preserve"> </w:t>
      </w:r>
      <w:r w:rsidRPr="00472214">
        <w:t>Analysis</w:t>
      </w:r>
    </w:p>
    <w:p w14:paraId="23FBD11F" w14:textId="77777777" w:rsidR="00965BCC" w:rsidRPr="00472214" w:rsidRDefault="00965BCC" w:rsidP="00D02395">
      <w:pPr>
        <w:pStyle w:val="Heading4"/>
      </w:pPr>
      <w:r w:rsidRPr="00472214">
        <w:t>Threshold</w:t>
      </w:r>
    </w:p>
    <w:p w14:paraId="0E925E8B" w14:textId="00429011" w:rsidR="00965BCC" w:rsidRPr="00472214" w:rsidRDefault="00965BCC" w:rsidP="00600C89">
      <w:r w:rsidRPr="00472214">
        <w:rPr>
          <w:highlight w:val="yellow"/>
        </w:rPr>
        <w:t>[Organization</w:t>
      </w:r>
      <w:r w:rsidR="00725798">
        <w:rPr>
          <w:highlight w:val="yellow"/>
        </w:rPr>
        <w:t xml:space="preserve"> </w:t>
      </w:r>
      <w:r w:rsidRPr="00472214">
        <w:rPr>
          <w:highlight w:val="yellow"/>
        </w:rPr>
        <w:t>Acronym]</w:t>
      </w:r>
      <w:r w:rsidR="00725798">
        <w:t xml:space="preserve"> </w:t>
      </w:r>
      <w:r w:rsidRPr="00472214">
        <w:t>can</w:t>
      </w:r>
      <w:r w:rsidR="00725798">
        <w:t xml:space="preserve"> </w:t>
      </w:r>
      <w:r w:rsidRPr="00472214">
        <w:t>maintain</w:t>
      </w:r>
      <w:r w:rsidR="00725798">
        <w:t xml:space="preserve"> </w:t>
      </w:r>
      <w:r w:rsidRPr="00472214">
        <w:t>normal</w:t>
      </w:r>
      <w:r w:rsidR="00725798">
        <w:t xml:space="preserve"> </w:t>
      </w:r>
      <w:r w:rsidRPr="00472214">
        <w:t>operations</w:t>
      </w:r>
      <w:r w:rsidR="00725798">
        <w:t xml:space="preserve"> </w:t>
      </w:r>
      <w:r w:rsidRPr="00472214">
        <w:t>for</w:t>
      </w:r>
      <w:r w:rsidR="00725798">
        <w:t xml:space="preserve"> </w:t>
      </w:r>
      <w:r w:rsidRPr="00472214">
        <w:t>less</w:t>
      </w:r>
      <w:r w:rsidR="00725798">
        <w:t xml:space="preserve"> </w:t>
      </w:r>
      <w:r w:rsidRPr="00472214">
        <w:t>than</w:t>
      </w:r>
      <w:r w:rsidR="00725798">
        <w:t xml:space="preserve"> </w:t>
      </w:r>
      <w:r w:rsidRPr="00472214">
        <w:rPr>
          <w:highlight w:val="yellow"/>
        </w:rPr>
        <w:t>[time]</w:t>
      </w:r>
      <w:r w:rsidR="00725798">
        <w:t xml:space="preserve"> </w:t>
      </w:r>
      <w:r w:rsidRPr="00472214">
        <w:t>without</w:t>
      </w:r>
      <w:r w:rsidR="00725798">
        <w:t xml:space="preserve"> </w:t>
      </w:r>
      <w:r w:rsidRPr="00472214">
        <w:t>providing</w:t>
      </w:r>
      <w:r w:rsidR="00725798">
        <w:t xml:space="preserve"> </w:t>
      </w:r>
      <w:r>
        <w:t>Homebuyer</w:t>
      </w:r>
      <w:r w:rsidR="00725798">
        <w:t xml:space="preserve"> </w:t>
      </w:r>
      <w:r>
        <w:t>Assistance</w:t>
      </w:r>
      <w:r w:rsidR="00725798">
        <w:t xml:space="preserve"> </w:t>
      </w:r>
      <w:r w:rsidRPr="00472214">
        <w:t>services</w:t>
      </w:r>
      <w:r w:rsidR="00725798">
        <w:t xml:space="preserve"> </w:t>
      </w:r>
      <w:r w:rsidRPr="00472214">
        <w:t>to</w:t>
      </w:r>
      <w:r w:rsidR="00725798">
        <w:t xml:space="preserve"> </w:t>
      </w:r>
      <w:r w:rsidR="00271E68">
        <w:t>constituent</w:t>
      </w:r>
      <w:r w:rsidRPr="00472214">
        <w:t>s,</w:t>
      </w:r>
      <w:r w:rsidR="00725798">
        <w:t xml:space="preserve"> </w:t>
      </w:r>
      <w:r w:rsidRPr="00472214">
        <w:t>classifying</w:t>
      </w:r>
      <w:r w:rsidR="00725798">
        <w:t xml:space="preserve"> </w:t>
      </w:r>
      <w:r w:rsidRPr="00472214">
        <w:t>this</w:t>
      </w:r>
      <w:r w:rsidR="00725798">
        <w:t xml:space="preserve"> </w:t>
      </w:r>
      <w:r w:rsidRPr="00472214">
        <w:t>activity</w:t>
      </w:r>
      <w:r w:rsidR="00725798">
        <w:t xml:space="preserve"> </w:t>
      </w:r>
      <w:r w:rsidRPr="00472214">
        <w:t>as</w:t>
      </w:r>
      <w:r w:rsidR="00725798">
        <w:t xml:space="preserve"> </w:t>
      </w:r>
      <w:r w:rsidRPr="00472214">
        <w:rPr>
          <w:highlight w:val="yellow"/>
        </w:rPr>
        <w:t>[</w:t>
      </w:r>
      <w:commentRangeStart w:id="145"/>
      <w:r w:rsidRPr="00472214">
        <w:rPr>
          <w:highlight w:val="yellow"/>
        </w:rPr>
        <w:t>threshold</w:t>
      </w:r>
      <w:commentRangeEnd w:id="145"/>
      <w:r w:rsidRPr="00472214">
        <w:rPr>
          <w:rStyle w:val="CommentReference"/>
        </w:rPr>
        <w:commentReference w:id="145"/>
      </w:r>
      <w:r w:rsidRPr="00472214">
        <w:rPr>
          <w:highlight w:val="yellow"/>
        </w:rPr>
        <w:t>]</w:t>
      </w:r>
      <w:r w:rsidRPr="00472214">
        <w:t>.</w:t>
      </w:r>
      <w:r w:rsidR="00725798">
        <w:t xml:space="preserve"> </w:t>
      </w:r>
    </w:p>
    <w:p w14:paraId="1237C115" w14:textId="28C7093C" w:rsidR="00965BCC" w:rsidRPr="00472214" w:rsidRDefault="00965BCC" w:rsidP="00D02395">
      <w:pPr>
        <w:pStyle w:val="Heading4"/>
      </w:pPr>
      <w:r w:rsidRPr="00472214">
        <w:t>Staffing</w:t>
      </w:r>
      <w:r w:rsidR="00725798">
        <w:t xml:space="preserve"> </w:t>
      </w:r>
      <w:r w:rsidRPr="00472214">
        <w:t>Impacts</w:t>
      </w:r>
    </w:p>
    <w:p w14:paraId="7FF6F367" w14:textId="2A477CBE" w:rsidR="00965BCC" w:rsidRPr="007C74CA" w:rsidRDefault="00965BCC" w:rsidP="00475F7E">
      <w:pPr>
        <w:rPr>
          <w:rFonts w:eastAsia="Yu Mincho" w:cs="Arial"/>
        </w:rPr>
      </w:pPr>
      <w:r w:rsidRPr="004759C7">
        <w:rPr>
          <w:highlight w:val="yellow"/>
        </w:rPr>
        <w:t>[Employee</w:t>
      </w:r>
      <w:r w:rsidR="00725798">
        <w:rPr>
          <w:highlight w:val="yellow"/>
        </w:rPr>
        <w:t xml:space="preserve"> </w:t>
      </w:r>
      <w:r w:rsidRPr="004759C7">
        <w:rPr>
          <w:highlight w:val="yellow"/>
        </w:rPr>
        <w:t>Name</w:t>
      </w:r>
      <w:r w:rsidR="00725798">
        <w:rPr>
          <w:highlight w:val="yellow"/>
        </w:rPr>
        <w:t xml:space="preserve"> </w:t>
      </w:r>
      <w:r w:rsidRPr="004759C7">
        <w:rPr>
          <w:highlight w:val="yellow"/>
        </w:rPr>
        <w:t>or</w:t>
      </w:r>
      <w:r w:rsidR="00725798">
        <w:rPr>
          <w:highlight w:val="yellow"/>
        </w:rPr>
        <w:t xml:space="preserve"> </w:t>
      </w:r>
      <w:r w:rsidRPr="004759C7">
        <w:rPr>
          <w:highlight w:val="yellow"/>
        </w:rPr>
        <w:t>Job</w:t>
      </w:r>
      <w:r w:rsidR="00725798">
        <w:rPr>
          <w:highlight w:val="yellow"/>
        </w:rPr>
        <w:t xml:space="preserve"> </w:t>
      </w:r>
      <w:r w:rsidRPr="004759C7">
        <w:rPr>
          <w:highlight w:val="yellow"/>
        </w:rPr>
        <w:t>Title]</w:t>
      </w:r>
      <w:r w:rsidR="00725798">
        <w:t xml:space="preserve"> </w:t>
      </w:r>
      <w:r w:rsidRPr="11A51A00">
        <w:t>is</w:t>
      </w:r>
      <w:r w:rsidR="00725798">
        <w:t xml:space="preserve"> </w:t>
      </w:r>
      <w:r w:rsidRPr="11A51A00">
        <w:t>responsible</w:t>
      </w:r>
      <w:r w:rsidR="00725798">
        <w:t xml:space="preserve"> </w:t>
      </w:r>
      <w:r w:rsidRPr="11A51A00">
        <w:t>for</w:t>
      </w:r>
      <w:r w:rsidR="00725798">
        <w:t xml:space="preserve"> </w:t>
      </w:r>
      <w:r w:rsidRPr="11A51A00">
        <w:t>ensuring</w:t>
      </w:r>
      <w:r w:rsidR="00725798">
        <w:t xml:space="preserve"> </w:t>
      </w:r>
      <w:r w:rsidRPr="11A51A00">
        <w:t>the</w:t>
      </w:r>
      <w:r w:rsidR="00725798">
        <w:t xml:space="preserve"> </w:t>
      </w:r>
      <w:r w:rsidRPr="11A51A00">
        <w:t>Business</w:t>
      </w:r>
      <w:r w:rsidR="00725798">
        <w:t xml:space="preserve"> </w:t>
      </w:r>
      <w:r w:rsidRPr="11A51A00">
        <w:t>Continuity</w:t>
      </w:r>
      <w:r w:rsidR="00725798">
        <w:t xml:space="preserve"> </w:t>
      </w:r>
      <w:r w:rsidRPr="11A51A00">
        <w:t>and</w:t>
      </w:r>
      <w:r w:rsidR="00725798">
        <w:t xml:space="preserve"> </w:t>
      </w:r>
      <w:r w:rsidRPr="11A51A00">
        <w:t>Disaster</w:t>
      </w:r>
      <w:r w:rsidR="00725798">
        <w:t xml:space="preserve"> </w:t>
      </w:r>
      <w:r w:rsidRPr="11A51A00">
        <w:t>Recovery</w:t>
      </w:r>
      <w:r w:rsidR="00725798">
        <w:t xml:space="preserve"> </w:t>
      </w:r>
      <w:r w:rsidR="005B4139">
        <w:t>P</w:t>
      </w:r>
      <w:r w:rsidRPr="11A51A00">
        <w:t>lan</w:t>
      </w:r>
      <w:r w:rsidR="00725798">
        <w:t xml:space="preserve"> </w:t>
      </w:r>
      <w:r w:rsidRPr="11A51A00">
        <w:t>for</w:t>
      </w:r>
      <w:r w:rsidR="00725798">
        <w:t xml:space="preserve"> </w:t>
      </w:r>
      <w:r w:rsidR="00C55E41">
        <w:t xml:space="preserve">Homebuyer Assistance </w:t>
      </w:r>
      <w:r w:rsidRPr="11A51A00">
        <w:t>is</w:t>
      </w:r>
      <w:r w:rsidR="00725798">
        <w:t xml:space="preserve"> </w:t>
      </w:r>
      <w:r w:rsidRPr="11A51A00">
        <w:t>executed</w:t>
      </w:r>
      <w:r w:rsidR="00725798">
        <w:t xml:space="preserve"> </w:t>
      </w:r>
      <w:r w:rsidRPr="11A51A00">
        <w:t>as</w:t>
      </w:r>
      <w:r w:rsidR="00725798">
        <w:t xml:space="preserve"> </w:t>
      </w:r>
      <w:r w:rsidRPr="11A51A00">
        <w:t>delineated</w:t>
      </w:r>
      <w:r w:rsidR="00725798">
        <w:t xml:space="preserve"> </w:t>
      </w:r>
      <w:r w:rsidRPr="11A51A00">
        <w:t>in</w:t>
      </w:r>
      <w:r w:rsidR="00725798">
        <w:t xml:space="preserve"> </w:t>
      </w:r>
      <w:r w:rsidRPr="11A51A00">
        <w:t>this</w:t>
      </w:r>
      <w:r w:rsidR="00725798">
        <w:t xml:space="preserve"> </w:t>
      </w:r>
      <w:r w:rsidR="005B4139">
        <w:t>P</w:t>
      </w:r>
      <w:r w:rsidRPr="11A51A00">
        <w:t>lan.</w:t>
      </w:r>
      <w:r w:rsidR="00725798">
        <w:t xml:space="preserve"> </w:t>
      </w:r>
      <w:r w:rsidRPr="11A51A00">
        <w:t>[</w:t>
      </w:r>
      <w:r w:rsidRPr="002D1BDA">
        <w:rPr>
          <w:highlight w:val="yellow"/>
        </w:rPr>
        <w:t>Employee</w:t>
      </w:r>
      <w:r w:rsidR="00725798" w:rsidRPr="002D1BDA">
        <w:rPr>
          <w:highlight w:val="yellow"/>
        </w:rPr>
        <w:t xml:space="preserve"> </w:t>
      </w:r>
      <w:r w:rsidRPr="002D1BDA">
        <w:rPr>
          <w:highlight w:val="yellow"/>
        </w:rPr>
        <w:t>Name</w:t>
      </w:r>
      <w:r w:rsidR="00725798" w:rsidRPr="002D1BDA">
        <w:rPr>
          <w:highlight w:val="yellow"/>
        </w:rPr>
        <w:t xml:space="preserve"> </w:t>
      </w:r>
      <w:r w:rsidRPr="002D1BDA">
        <w:rPr>
          <w:highlight w:val="yellow"/>
        </w:rPr>
        <w:t>or</w:t>
      </w:r>
      <w:r w:rsidR="00725798" w:rsidRPr="002D1BDA">
        <w:rPr>
          <w:highlight w:val="yellow"/>
        </w:rPr>
        <w:t xml:space="preserve"> </w:t>
      </w:r>
      <w:r w:rsidRPr="002D1BDA">
        <w:rPr>
          <w:highlight w:val="yellow"/>
        </w:rPr>
        <w:t>Job</w:t>
      </w:r>
      <w:r w:rsidR="00725798" w:rsidRPr="002D1BDA">
        <w:rPr>
          <w:highlight w:val="yellow"/>
        </w:rPr>
        <w:t xml:space="preserve"> </w:t>
      </w:r>
      <w:r w:rsidRPr="002D1BDA">
        <w:rPr>
          <w:highlight w:val="yellow"/>
        </w:rPr>
        <w:t>Title</w:t>
      </w:r>
      <w:r w:rsidRPr="11A51A00">
        <w:t>]</w:t>
      </w:r>
      <w:r w:rsidR="00725798">
        <w:t xml:space="preserve"> </w:t>
      </w:r>
      <w:r w:rsidRPr="11A51A00">
        <w:t>will</w:t>
      </w:r>
      <w:r w:rsidR="00725798">
        <w:t xml:space="preserve"> </w:t>
      </w:r>
      <w:r w:rsidRPr="11A51A00">
        <w:t>report</w:t>
      </w:r>
      <w:r w:rsidR="00725798">
        <w:t xml:space="preserve"> </w:t>
      </w:r>
      <w:r w:rsidRPr="11A51A00">
        <w:t>progress</w:t>
      </w:r>
      <w:r w:rsidR="00725798">
        <w:t xml:space="preserve"> </w:t>
      </w:r>
      <w:r w:rsidRPr="11A51A00">
        <w:t>updates</w:t>
      </w:r>
      <w:r w:rsidR="00725798">
        <w:t xml:space="preserve"> </w:t>
      </w:r>
      <w:r w:rsidRPr="11A51A00">
        <w:t>to</w:t>
      </w:r>
      <w:r w:rsidR="00725798">
        <w:t xml:space="preserve"> </w:t>
      </w:r>
      <w:r w:rsidRPr="11A51A00">
        <w:t>the</w:t>
      </w:r>
      <w:r w:rsidR="00725798">
        <w:t xml:space="preserve"> </w:t>
      </w:r>
      <w:r w:rsidRPr="11A51A00">
        <w:t>Incident</w:t>
      </w:r>
      <w:r w:rsidR="00725798">
        <w:t xml:space="preserve"> </w:t>
      </w:r>
      <w:r w:rsidRPr="11A51A00">
        <w:t>Response</w:t>
      </w:r>
      <w:r w:rsidR="00725798">
        <w:t xml:space="preserve"> </w:t>
      </w:r>
      <w:r w:rsidRPr="11A51A00">
        <w:t>Team</w:t>
      </w:r>
      <w:r w:rsidR="00725798">
        <w:t xml:space="preserve"> </w:t>
      </w:r>
      <w:r w:rsidRPr="11A51A00">
        <w:t>and</w:t>
      </w:r>
      <w:r w:rsidR="00725798">
        <w:t xml:space="preserve"> </w:t>
      </w:r>
      <w:r w:rsidRPr="11A51A00">
        <w:t>request</w:t>
      </w:r>
      <w:r w:rsidR="00725798">
        <w:t xml:space="preserve"> </w:t>
      </w:r>
      <w:r w:rsidRPr="11A51A00">
        <w:t>approval</w:t>
      </w:r>
      <w:r w:rsidR="00725798">
        <w:t xml:space="preserve"> </w:t>
      </w:r>
      <w:r w:rsidRPr="11A51A00">
        <w:t>for</w:t>
      </w:r>
      <w:r w:rsidR="00725798">
        <w:t xml:space="preserve"> </w:t>
      </w:r>
      <w:r w:rsidRPr="11A51A00">
        <w:t>deviations</w:t>
      </w:r>
      <w:r w:rsidR="00725798">
        <w:t xml:space="preserve"> </w:t>
      </w:r>
      <w:r w:rsidRPr="11A51A00">
        <w:t>from</w:t>
      </w:r>
      <w:r w:rsidR="00725798">
        <w:t xml:space="preserve"> </w:t>
      </w:r>
      <w:r w:rsidRPr="11A51A00">
        <w:t>the</w:t>
      </w:r>
      <w:r w:rsidR="00725798">
        <w:t xml:space="preserve"> </w:t>
      </w:r>
      <w:r w:rsidRPr="11A51A00">
        <w:t>written</w:t>
      </w:r>
      <w:r w:rsidR="00725798">
        <w:t xml:space="preserve"> </w:t>
      </w:r>
      <w:r w:rsidR="005B4139">
        <w:t>P</w:t>
      </w:r>
      <w:r w:rsidRPr="11A51A00">
        <w:t>lan.</w:t>
      </w:r>
      <w:r w:rsidR="00725798">
        <w:t xml:space="preserve"> </w:t>
      </w:r>
      <w:commentRangeStart w:id="146"/>
      <w:r w:rsidRPr="11A51A00">
        <w:t>The</w:t>
      </w:r>
      <w:r w:rsidR="00725798">
        <w:t xml:space="preserve"> </w:t>
      </w:r>
      <w:r w:rsidRPr="11A51A00">
        <w:t>following</w:t>
      </w:r>
      <w:r w:rsidR="00725798">
        <w:t xml:space="preserve"> </w:t>
      </w:r>
      <w:r w:rsidRPr="11A51A00">
        <w:t>skills</w:t>
      </w:r>
      <w:r w:rsidR="00725798">
        <w:t xml:space="preserve"> </w:t>
      </w:r>
      <w:r w:rsidRPr="11A51A00">
        <w:t>are</w:t>
      </w:r>
      <w:r w:rsidR="00725798">
        <w:t xml:space="preserve"> </w:t>
      </w:r>
      <w:r w:rsidRPr="11A51A00">
        <w:t>critical</w:t>
      </w:r>
      <w:r w:rsidR="00725798">
        <w:t xml:space="preserve"> </w:t>
      </w:r>
      <w:r w:rsidRPr="11A51A00">
        <w:t>for</w:t>
      </w:r>
      <w:r w:rsidR="00725798">
        <w:t xml:space="preserve"> </w:t>
      </w:r>
      <w:r w:rsidRPr="11A51A00">
        <w:t>restoring</w:t>
      </w:r>
      <w:r w:rsidR="00725798">
        <w:t xml:space="preserve"> </w:t>
      </w:r>
      <w:r w:rsidRPr="11A51A00">
        <w:t>operations</w:t>
      </w:r>
      <w:r w:rsidR="00725798">
        <w:t xml:space="preserve"> </w:t>
      </w:r>
      <w:r w:rsidRPr="11A51A00">
        <w:t>to</w:t>
      </w:r>
      <w:r w:rsidR="00725798">
        <w:t xml:space="preserve"> </w:t>
      </w:r>
      <w:r w:rsidRPr="11A51A00">
        <w:t>normal.</w:t>
      </w:r>
      <w:commentRangeEnd w:id="146"/>
      <w:r>
        <w:rPr>
          <w:rStyle w:val="CommentReference"/>
        </w:rPr>
        <w:commentReference w:id="146"/>
      </w:r>
    </w:p>
    <w:p w14:paraId="45ABD329" w14:textId="39983008" w:rsidR="00965BCC" w:rsidRPr="008B0428" w:rsidRDefault="00965BCC" w:rsidP="00475F7E">
      <w:pPr>
        <w:pStyle w:val="ListParagraph"/>
        <w:numPr>
          <w:ilvl w:val="0"/>
          <w:numId w:val="40"/>
        </w:numPr>
        <w:rPr>
          <w:highlight w:val="yellow"/>
        </w:rPr>
      </w:pPr>
      <w:r w:rsidRPr="008B0428">
        <w:rPr>
          <w:highlight w:val="yellow"/>
        </w:rPr>
        <w:t>Homebuyer</w:t>
      </w:r>
      <w:r w:rsidR="00725798" w:rsidRPr="008B0428">
        <w:rPr>
          <w:highlight w:val="yellow"/>
        </w:rPr>
        <w:t xml:space="preserve"> </w:t>
      </w:r>
      <w:r w:rsidR="00602153" w:rsidRPr="008B0428">
        <w:rPr>
          <w:highlight w:val="yellow"/>
        </w:rPr>
        <w:t>p</w:t>
      </w:r>
      <w:r w:rsidRPr="008B0428">
        <w:rPr>
          <w:highlight w:val="yellow"/>
        </w:rPr>
        <w:t>rogram</w:t>
      </w:r>
      <w:r w:rsidR="00725798" w:rsidRPr="008B0428">
        <w:rPr>
          <w:highlight w:val="yellow"/>
        </w:rPr>
        <w:t xml:space="preserve"> </w:t>
      </w:r>
      <w:r w:rsidR="00602153" w:rsidRPr="008B0428">
        <w:rPr>
          <w:highlight w:val="yellow"/>
        </w:rPr>
        <w:t>m</w:t>
      </w:r>
      <w:r w:rsidRPr="008B0428">
        <w:rPr>
          <w:highlight w:val="yellow"/>
        </w:rPr>
        <w:t>anager</w:t>
      </w:r>
    </w:p>
    <w:p w14:paraId="6BD09A91" w14:textId="0797B380" w:rsidR="00965BCC" w:rsidRPr="008B0428" w:rsidRDefault="00965BCC" w:rsidP="00475F7E">
      <w:pPr>
        <w:pStyle w:val="ListParagraph"/>
        <w:numPr>
          <w:ilvl w:val="0"/>
          <w:numId w:val="40"/>
        </w:numPr>
        <w:rPr>
          <w:highlight w:val="yellow"/>
        </w:rPr>
      </w:pPr>
      <w:r w:rsidRPr="008B0428">
        <w:rPr>
          <w:highlight w:val="yellow"/>
        </w:rPr>
        <w:t>Homebuyer</w:t>
      </w:r>
      <w:r w:rsidR="00725798" w:rsidRPr="008B0428">
        <w:rPr>
          <w:highlight w:val="yellow"/>
        </w:rPr>
        <w:t xml:space="preserve"> </w:t>
      </w:r>
      <w:r w:rsidR="00602153" w:rsidRPr="008B0428">
        <w:rPr>
          <w:highlight w:val="yellow"/>
        </w:rPr>
        <w:t>e</w:t>
      </w:r>
      <w:r w:rsidRPr="008B0428">
        <w:rPr>
          <w:highlight w:val="yellow"/>
        </w:rPr>
        <w:t>ducation</w:t>
      </w:r>
      <w:r w:rsidR="00725798" w:rsidRPr="008B0428">
        <w:rPr>
          <w:highlight w:val="yellow"/>
        </w:rPr>
        <w:t xml:space="preserve"> </w:t>
      </w:r>
      <w:r w:rsidR="00602153" w:rsidRPr="008B0428">
        <w:rPr>
          <w:highlight w:val="yellow"/>
        </w:rPr>
        <w:t>c</w:t>
      </w:r>
      <w:r w:rsidRPr="008B0428">
        <w:rPr>
          <w:highlight w:val="yellow"/>
        </w:rPr>
        <w:t>ounselor</w:t>
      </w:r>
    </w:p>
    <w:p w14:paraId="3CC6A23D" w14:textId="33B1AD85" w:rsidR="00965BCC" w:rsidRPr="008B0428" w:rsidRDefault="00965BCC" w:rsidP="00475F7E">
      <w:pPr>
        <w:pStyle w:val="ListParagraph"/>
        <w:numPr>
          <w:ilvl w:val="0"/>
          <w:numId w:val="40"/>
        </w:numPr>
        <w:rPr>
          <w:highlight w:val="yellow"/>
        </w:rPr>
      </w:pPr>
      <w:r w:rsidRPr="008B0428">
        <w:rPr>
          <w:highlight w:val="yellow"/>
        </w:rPr>
        <w:t>Credit</w:t>
      </w:r>
      <w:r w:rsidR="00725798" w:rsidRPr="008B0428">
        <w:rPr>
          <w:highlight w:val="yellow"/>
        </w:rPr>
        <w:t xml:space="preserve"> </w:t>
      </w:r>
      <w:r w:rsidR="00602153" w:rsidRPr="008B0428">
        <w:rPr>
          <w:highlight w:val="yellow"/>
        </w:rPr>
        <w:t>c</w:t>
      </w:r>
      <w:r w:rsidRPr="008B0428">
        <w:rPr>
          <w:highlight w:val="yellow"/>
        </w:rPr>
        <w:t>ounselor</w:t>
      </w:r>
    </w:p>
    <w:p w14:paraId="2B4AD7DA" w14:textId="275734B6" w:rsidR="00965BCC" w:rsidRPr="008B0428" w:rsidRDefault="00965BCC" w:rsidP="00475F7E">
      <w:pPr>
        <w:pStyle w:val="ListParagraph"/>
        <w:numPr>
          <w:ilvl w:val="0"/>
          <w:numId w:val="40"/>
        </w:numPr>
        <w:rPr>
          <w:highlight w:val="yellow"/>
        </w:rPr>
      </w:pPr>
      <w:r w:rsidRPr="008B0428">
        <w:rPr>
          <w:highlight w:val="yellow"/>
        </w:rPr>
        <w:t>Loan</w:t>
      </w:r>
      <w:r w:rsidR="00725798" w:rsidRPr="008B0428">
        <w:rPr>
          <w:highlight w:val="yellow"/>
        </w:rPr>
        <w:t xml:space="preserve"> </w:t>
      </w:r>
      <w:r w:rsidR="00602153" w:rsidRPr="008B0428">
        <w:rPr>
          <w:highlight w:val="yellow"/>
        </w:rPr>
        <w:t>o</w:t>
      </w:r>
      <w:r w:rsidRPr="008B0428">
        <w:rPr>
          <w:highlight w:val="yellow"/>
        </w:rPr>
        <w:t>fficer</w:t>
      </w:r>
    </w:p>
    <w:p w14:paraId="60835117" w14:textId="630DC75D" w:rsidR="00965BCC" w:rsidRPr="00472214" w:rsidRDefault="00271E68" w:rsidP="00D02395">
      <w:pPr>
        <w:pStyle w:val="Heading4"/>
      </w:pPr>
      <w:r>
        <w:t>Constituent</w:t>
      </w:r>
      <w:r w:rsidR="00725798">
        <w:t xml:space="preserve"> </w:t>
      </w:r>
      <w:r w:rsidR="00965BCC" w:rsidRPr="00472214">
        <w:t>and</w:t>
      </w:r>
      <w:r w:rsidR="00725798">
        <w:t xml:space="preserve"> </w:t>
      </w:r>
      <w:r w:rsidR="00965BCC" w:rsidRPr="00472214">
        <w:t>Community</w:t>
      </w:r>
      <w:r w:rsidR="00725798">
        <w:t xml:space="preserve"> </w:t>
      </w:r>
      <w:r w:rsidR="00965BCC" w:rsidRPr="00472214">
        <w:t>Impact</w:t>
      </w:r>
      <w:r w:rsidR="00CD23D5">
        <w:t>s</w:t>
      </w:r>
    </w:p>
    <w:p w14:paraId="28CAD345" w14:textId="121BEB95" w:rsidR="00965BCC" w:rsidRPr="00472214" w:rsidRDefault="00965BCC" w:rsidP="00600C89">
      <w:r w:rsidRPr="00472214">
        <w:t>After</w:t>
      </w:r>
      <w:r w:rsidR="00725798">
        <w:t xml:space="preserve"> </w:t>
      </w:r>
      <w:r w:rsidRPr="00472214">
        <w:t>a</w:t>
      </w:r>
      <w:r w:rsidR="00725798">
        <w:t xml:space="preserve"> </w:t>
      </w:r>
      <w:r w:rsidRPr="00472214">
        <w:t>disaster</w:t>
      </w:r>
      <w:r w:rsidR="00725798">
        <w:t xml:space="preserve"> </w:t>
      </w:r>
      <w:r w:rsidRPr="00472214">
        <w:t>event,</w:t>
      </w:r>
      <w:r w:rsidR="00725798">
        <w:t xml:space="preserve"> </w:t>
      </w:r>
      <w:r w:rsidRPr="00472214">
        <w:t>many</w:t>
      </w:r>
      <w:r w:rsidR="00725798">
        <w:t xml:space="preserve"> </w:t>
      </w:r>
      <w:r w:rsidRPr="00472214">
        <w:t>community</w:t>
      </w:r>
      <w:r w:rsidR="00725798">
        <w:t xml:space="preserve"> </w:t>
      </w:r>
      <w:r w:rsidRPr="00472214">
        <w:t>members</w:t>
      </w:r>
      <w:r w:rsidR="00725798">
        <w:t xml:space="preserve"> </w:t>
      </w:r>
      <w:r w:rsidRPr="00472214">
        <w:t>served</w:t>
      </w:r>
      <w:r w:rsidR="00725798">
        <w:t xml:space="preserve"> </w:t>
      </w:r>
      <w:r w:rsidRPr="00472214">
        <w:t>by</w:t>
      </w:r>
      <w:r w:rsidR="00725798">
        <w:t xml:space="preserve"> </w:t>
      </w:r>
      <w:r w:rsidRPr="00472214">
        <w:rPr>
          <w:highlight w:val="yellow"/>
        </w:rPr>
        <w:t>[Organization</w:t>
      </w:r>
      <w:r w:rsidR="00725798">
        <w:rPr>
          <w:highlight w:val="yellow"/>
        </w:rPr>
        <w:t xml:space="preserve"> </w:t>
      </w:r>
      <w:r w:rsidRPr="00472214">
        <w:rPr>
          <w:highlight w:val="yellow"/>
        </w:rPr>
        <w:t>Acronym]</w:t>
      </w:r>
      <w:r w:rsidR="00725798">
        <w:t xml:space="preserve"> </w:t>
      </w:r>
      <w:r w:rsidRPr="00472214">
        <w:t>may</w:t>
      </w:r>
      <w:r w:rsidR="00725798">
        <w:t xml:space="preserve"> </w:t>
      </w:r>
      <w:r w:rsidRPr="00472214">
        <w:t>be</w:t>
      </w:r>
      <w:r w:rsidR="00725798">
        <w:t xml:space="preserve"> </w:t>
      </w:r>
      <w:r w:rsidRPr="00472214">
        <w:t>facing</w:t>
      </w:r>
      <w:r w:rsidR="00725798">
        <w:t xml:space="preserve"> </w:t>
      </w:r>
      <w:r w:rsidRPr="00472214">
        <w:t>issues</w:t>
      </w:r>
      <w:r w:rsidR="00725798">
        <w:t xml:space="preserve"> </w:t>
      </w:r>
      <w:r w:rsidRPr="00472214">
        <w:t>with</w:t>
      </w:r>
      <w:r w:rsidR="00725798">
        <w:t xml:space="preserve"> </w:t>
      </w:r>
      <w:r w:rsidRPr="00472214">
        <w:t>housing</w:t>
      </w:r>
      <w:r w:rsidR="00725798">
        <w:t xml:space="preserve"> </w:t>
      </w:r>
      <w:r w:rsidRPr="00472214">
        <w:t>quality</w:t>
      </w:r>
      <w:r w:rsidR="00725798">
        <w:t xml:space="preserve"> </w:t>
      </w:r>
      <w:r w:rsidRPr="00472214">
        <w:t>and</w:t>
      </w:r>
      <w:r w:rsidR="00725798">
        <w:t xml:space="preserve"> </w:t>
      </w:r>
      <w:r w:rsidRPr="00472214">
        <w:t>stability.</w:t>
      </w:r>
      <w:r w:rsidR="00136B84">
        <w:t xml:space="preserve"> </w:t>
      </w:r>
      <w:r w:rsidRPr="00472214">
        <w:t>Local</w:t>
      </w:r>
      <w:r w:rsidR="00725798">
        <w:t xml:space="preserve"> </w:t>
      </w:r>
      <w:r w:rsidRPr="00472214">
        <w:t>emergency</w:t>
      </w:r>
      <w:r w:rsidR="00725798">
        <w:t xml:space="preserve"> </w:t>
      </w:r>
      <w:r w:rsidRPr="00472214">
        <w:t>personnel</w:t>
      </w:r>
      <w:r w:rsidR="00725798">
        <w:t xml:space="preserve"> </w:t>
      </w:r>
      <w:r w:rsidRPr="00472214">
        <w:t>will</w:t>
      </w:r>
      <w:r w:rsidR="00725798">
        <w:t xml:space="preserve"> </w:t>
      </w:r>
      <w:r w:rsidRPr="00472214">
        <w:t>be</w:t>
      </w:r>
      <w:r w:rsidR="00725798">
        <w:t xml:space="preserve"> </w:t>
      </w:r>
      <w:r w:rsidRPr="00472214">
        <w:t>responsible</w:t>
      </w:r>
      <w:r w:rsidR="00725798">
        <w:t xml:space="preserve"> </w:t>
      </w:r>
      <w:r w:rsidRPr="00472214">
        <w:t>for</w:t>
      </w:r>
      <w:r w:rsidR="00725798">
        <w:t xml:space="preserve"> </w:t>
      </w:r>
      <w:r w:rsidRPr="00472214">
        <w:t>protecting</w:t>
      </w:r>
      <w:r w:rsidR="00725798">
        <w:t xml:space="preserve"> </w:t>
      </w:r>
      <w:r w:rsidRPr="00472214">
        <w:t>the</w:t>
      </w:r>
      <w:r w:rsidR="00725798">
        <w:t xml:space="preserve"> </w:t>
      </w:r>
      <w:r w:rsidRPr="00472214">
        <w:t>health</w:t>
      </w:r>
      <w:r w:rsidR="00725798">
        <w:t xml:space="preserve"> </w:t>
      </w:r>
      <w:r w:rsidRPr="00472214">
        <w:t>and</w:t>
      </w:r>
      <w:r w:rsidR="00725798">
        <w:t xml:space="preserve"> </w:t>
      </w:r>
      <w:r w:rsidRPr="00472214">
        <w:t>safety</w:t>
      </w:r>
      <w:r w:rsidR="00725798">
        <w:t xml:space="preserve"> </w:t>
      </w:r>
      <w:r w:rsidRPr="00472214">
        <w:t>of</w:t>
      </w:r>
      <w:r w:rsidR="00725798">
        <w:t xml:space="preserve"> </w:t>
      </w:r>
      <w:r w:rsidRPr="00472214">
        <w:t>employees,</w:t>
      </w:r>
      <w:r w:rsidR="00725798">
        <w:t xml:space="preserve"> </w:t>
      </w:r>
      <w:r w:rsidRPr="00472214">
        <w:t>contractors,</w:t>
      </w:r>
      <w:r w:rsidR="00725798">
        <w:t xml:space="preserve"> </w:t>
      </w:r>
      <w:r w:rsidRPr="00472214">
        <w:t>program</w:t>
      </w:r>
      <w:r w:rsidR="00725798">
        <w:t xml:space="preserve"> </w:t>
      </w:r>
      <w:r w:rsidRPr="00472214">
        <w:t>beneficiaries,</w:t>
      </w:r>
      <w:r w:rsidR="00725798">
        <w:t xml:space="preserve"> </w:t>
      </w:r>
      <w:r w:rsidRPr="00472214">
        <w:t>and</w:t>
      </w:r>
      <w:r w:rsidR="00725798">
        <w:t xml:space="preserve"> </w:t>
      </w:r>
      <w:r w:rsidRPr="00472214">
        <w:t>the</w:t>
      </w:r>
      <w:r w:rsidR="00725798">
        <w:t xml:space="preserve"> </w:t>
      </w:r>
      <w:r w:rsidRPr="00472214">
        <w:t>community</w:t>
      </w:r>
      <w:r w:rsidR="00725798">
        <w:t xml:space="preserve"> </w:t>
      </w:r>
      <w:r w:rsidRPr="00472214">
        <w:t>at</w:t>
      </w:r>
      <w:r w:rsidR="00725798">
        <w:t xml:space="preserve"> </w:t>
      </w:r>
      <w:r w:rsidRPr="00472214">
        <w:t>large.</w:t>
      </w:r>
      <w:r w:rsidR="00136B84">
        <w:t xml:space="preserve"> </w:t>
      </w:r>
      <w:r w:rsidRPr="00472214">
        <w:t>Organizational</w:t>
      </w:r>
      <w:r w:rsidR="00725798">
        <w:t xml:space="preserve"> </w:t>
      </w:r>
      <w:r w:rsidRPr="00472214">
        <w:t>staff</w:t>
      </w:r>
      <w:r w:rsidR="00725798">
        <w:t xml:space="preserve"> </w:t>
      </w:r>
      <w:r w:rsidRPr="00472214">
        <w:t>will</w:t>
      </w:r>
      <w:r w:rsidR="00725798">
        <w:t xml:space="preserve"> </w:t>
      </w:r>
      <w:r w:rsidRPr="00472214">
        <w:t>not</w:t>
      </w:r>
      <w:r w:rsidR="00725798">
        <w:t xml:space="preserve"> </w:t>
      </w:r>
      <w:r w:rsidRPr="00472214">
        <w:t>interfere</w:t>
      </w:r>
      <w:r w:rsidR="00725798">
        <w:t xml:space="preserve"> </w:t>
      </w:r>
      <w:r w:rsidRPr="00472214">
        <w:t>with</w:t>
      </w:r>
      <w:r w:rsidR="00725798">
        <w:t xml:space="preserve"> </w:t>
      </w:r>
      <w:r w:rsidRPr="00472214">
        <w:t>the</w:t>
      </w:r>
      <w:r w:rsidR="00725798">
        <w:t xml:space="preserve"> </w:t>
      </w:r>
      <w:r w:rsidRPr="00472214">
        <w:t>duties</w:t>
      </w:r>
      <w:r w:rsidR="00725798">
        <w:t xml:space="preserve"> </w:t>
      </w:r>
      <w:r w:rsidRPr="00472214">
        <w:t>of</w:t>
      </w:r>
      <w:r w:rsidR="00725798">
        <w:t xml:space="preserve"> </w:t>
      </w:r>
      <w:r w:rsidRPr="00472214">
        <w:t>emergency</w:t>
      </w:r>
      <w:r w:rsidR="00725798">
        <w:t xml:space="preserve"> </w:t>
      </w:r>
      <w:r w:rsidRPr="00472214">
        <w:t>personnel.</w:t>
      </w:r>
      <w:r w:rsidR="00136B84">
        <w:t xml:space="preserve"> </w:t>
      </w:r>
      <w:r w:rsidRPr="00472214">
        <w:t>Only</w:t>
      </w:r>
      <w:r w:rsidR="00725798">
        <w:t xml:space="preserve"> </w:t>
      </w:r>
      <w:r w:rsidRPr="00472214">
        <w:t>after</w:t>
      </w:r>
      <w:r w:rsidR="00725798">
        <w:t xml:space="preserve"> </w:t>
      </w:r>
      <w:r w:rsidRPr="00472214">
        <w:t>the</w:t>
      </w:r>
      <w:r w:rsidR="00725798">
        <w:t xml:space="preserve"> </w:t>
      </w:r>
      <w:r w:rsidRPr="00472214">
        <w:t>health</w:t>
      </w:r>
      <w:r w:rsidR="00725798">
        <w:t xml:space="preserve"> </w:t>
      </w:r>
      <w:r w:rsidRPr="00472214">
        <w:t>and</w:t>
      </w:r>
      <w:r w:rsidR="00725798">
        <w:t xml:space="preserve"> </w:t>
      </w:r>
      <w:r w:rsidRPr="00472214">
        <w:t>safety</w:t>
      </w:r>
      <w:r w:rsidR="00725798">
        <w:t xml:space="preserve"> </w:t>
      </w:r>
      <w:r w:rsidRPr="00472214">
        <w:t>risks</w:t>
      </w:r>
      <w:r w:rsidR="00725798">
        <w:t xml:space="preserve"> </w:t>
      </w:r>
      <w:r w:rsidRPr="00472214">
        <w:t>have</w:t>
      </w:r>
      <w:r w:rsidR="00725798">
        <w:t xml:space="preserve"> </w:t>
      </w:r>
      <w:r w:rsidRPr="00472214">
        <w:t>been</w:t>
      </w:r>
      <w:r w:rsidR="00725798">
        <w:t xml:space="preserve"> </w:t>
      </w:r>
      <w:r w:rsidRPr="00472214">
        <w:t>mitigated</w:t>
      </w:r>
      <w:r w:rsidR="00725798">
        <w:t xml:space="preserve"> </w:t>
      </w:r>
      <w:r w:rsidRPr="00472214">
        <w:t>can</w:t>
      </w:r>
      <w:r w:rsidR="00725798">
        <w:t xml:space="preserve"> </w:t>
      </w:r>
      <w:r w:rsidRPr="00472214">
        <w:rPr>
          <w:highlight w:val="yellow"/>
        </w:rPr>
        <w:t>[Organization</w:t>
      </w:r>
      <w:r w:rsidR="00725798">
        <w:rPr>
          <w:highlight w:val="yellow"/>
        </w:rPr>
        <w:t xml:space="preserve"> </w:t>
      </w:r>
      <w:r w:rsidRPr="00472214">
        <w:rPr>
          <w:highlight w:val="yellow"/>
        </w:rPr>
        <w:t>Acronym]</w:t>
      </w:r>
      <w:r w:rsidR="00725798">
        <w:t xml:space="preserve"> </w:t>
      </w:r>
      <w:r w:rsidRPr="00472214">
        <w:t>begin</w:t>
      </w:r>
      <w:r w:rsidR="00725798">
        <w:t xml:space="preserve"> </w:t>
      </w:r>
      <w:r w:rsidRPr="00472214">
        <w:t>the</w:t>
      </w:r>
      <w:r w:rsidR="00725798">
        <w:t xml:space="preserve"> </w:t>
      </w:r>
      <w:r w:rsidRPr="00472214">
        <w:t>process</w:t>
      </w:r>
      <w:r w:rsidR="00725798">
        <w:t xml:space="preserve"> </w:t>
      </w:r>
      <w:r w:rsidRPr="00472214">
        <w:t>of</w:t>
      </w:r>
      <w:r w:rsidR="00725798">
        <w:t xml:space="preserve"> </w:t>
      </w:r>
      <w:r w:rsidRPr="00472214">
        <w:t>tending</w:t>
      </w:r>
      <w:r w:rsidR="00725798">
        <w:t xml:space="preserve"> </w:t>
      </w:r>
      <w:r w:rsidRPr="00472214">
        <w:t>to</w:t>
      </w:r>
      <w:r w:rsidR="00725798">
        <w:t xml:space="preserve"> </w:t>
      </w:r>
      <w:r w:rsidRPr="00472214">
        <w:t>program</w:t>
      </w:r>
      <w:r w:rsidR="00725798">
        <w:t xml:space="preserve"> </w:t>
      </w:r>
      <w:r w:rsidRPr="00472214">
        <w:t>beneficiaries</w:t>
      </w:r>
      <w:r w:rsidR="00CD23D5">
        <w:t>’</w:t>
      </w:r>
      <w:r w:rsidR="00725798">
        <w:t xml:space="preserve"> </w:t>
      </w:r>
      <w:r w:rsidRPr="00472214">
        <w:t>housing</w:t>
      </w:r>
      <w:r w:rsidR="00725798">
        <w:t xml:space="preserve"> </w:t>
      </w:r>
      <w:r w:rsidRPr="00472214">
        <w:t>units.</w:t>
      </w:r>
      <w:r w:rsidR="00725798">
        <w:t xml:space="preserve"> </w:t>
      </w:r>
    </w:p>
    <w:p w14:paraId="15BFD116" w14:textId="6494CB88" w:rsidR="00965BCC" w:rsidRPr="00472214" w:rsidRDefault="00965BCC" w:rsidP="00D02395">
      <w:pPr>
        <w:pStyle w:val="Heading4"/>
      </w:pPr>
      <w:r w:rsidRPr="00472214">
        <w:t>Organizational</w:t>
      </w:r>
      <w:r w:rsidR="00725798">
        <w:t xml:space="preserve"> </w:t>
      </w:r>
      <w:r w:rsidRPr="00472214">
        <w:t>Impacts</w:t>
      </w:r>
    </w:p>
    <w:p w14:paraId="7AC4F023" w14:textId="542979DC" w:rsidR="00965BCC" w:rsidRPr="00472214" w:rsidRDefault="00965BCC" w:rsidP="00600C89">
      <w:r w:rsidRPr="00472214">
        <w:t>Disasters</w:t>
      </w:r>
      <w:r w:rsidR="00725798">
        <w:t xml:space="preserve"> </w:t>
      </w:r>
      <w:r w:rsidRPr="00472214">
        <w:t>can</w:t>
      </w:r>
      <w:r w:rsidR="00725798">
        <w:t xml:space="preserve"> </w:t>
      </w:r>
      <w:r w:rsidRPr="00472214">
        <w:t>significantly</w:t>
      </w:r>
      <w:r w:rsidR="00725798">
        <w:t xml:space="preserve"> </w:t>
      </w:r>
      <w:r w:rsidRPr="00472214">
        <w:t>impact</w:t>
      </w:r>
      <w:r w:rsidR="00725798">
        <w:t xml:space="preserve"> </w:t>
      </w:r>
      <w:r w:rsidRPr="00472214">
        <w:t>the</w:t>
      </w:r>
      <w:r w:rsidR="00725798">
        <w:t xml:space="preserve"> </w:t>
      </w:r>
      <w:r w:rsidRPr="00472214">
        <w:t>organization’s</w:t>
      </w:r>
      <w:r w:rsidR="00725798">
        <w:t xml:space="preserve"> </w:t>
      </w:r>
      <w:r w:rsidRPr="00472214">
        <w:t>ability</w:t>
      </w:r>
      <w:r w:rsidR="00725798">
        <w:t xml:space="preserve"> </w:t>
      </w:r>
      <w:r w:rsidRPr="00472214">
        <w:t>to</w:t>
      </w:r>
      <w:r w:rsidR="00725798">
        <w:t xml:space="preserve"> </w:t>
      </w:r>
      <w:r w:rsidRPr="00472214">
        <w:t>carry</w:t>
      </w:r>
      <w:r w:rsidR="00725798">
        <w:t xml:space="preserve"> </w:t>
      </w:r>
      <w:r w:rsidRPr="00472214">
        <w:t>out</w:t>
      </w:r>
      <w:r w:rsidR="00725798">
        <w:t xml:space="preserve"> </w:t>
      </w:r>
      <w:r w:rsidRPr="00472214">
        <w:t>activities,</w:t>
      </w:r>
      <w:r w:rsidR="00725798">
        <w:t xml:space="preserve"> </w:t>
      </w:r>
      <w:r w:rsidRPr="00472214">
        <w:t>but</w:t>
      </w:r>
      <w:r w:rsidR="00725798">
        <w:t xml:space="preserve"> </w:t>
      </w:r>
      <w:r w:rsidRPr="00472214">
        <w:t>demand</w:t>
      </w:r>
      <w:r w:rsidR="00725798">
        <w:t xml:space="preserve"> </w:t>
      </w:r>
      <w:r w:rsidRPr="00472214">
        <w:t>for</w:t>
      </w:r>
      <w:r w:rsidR="00725798">
        <w:t xml:space="preserve"> </w:t>
      </w:r>
      <w:r w:rsidRPr="00472214">
        <w:t>a</w:t>
      </w:r>
      <w:r w:rsidR="00725798">
        <w:t xml:space="preserve"> </w:t>
      </w:r>
      <w:r w:rsidRPr="00472214">
        <w:t>nonprofit</w:t>
      </w:r>
      <w:r w:rsidR="00725798">
        <w:t xml:space="preserve"> </w:t>
      </w:r>
      <w:r w:rsidRPr="00472214">
        <w:t>organization’s</w:t>
      </w:r>
      <w:r w:rsidR="00725798">
        <w:t xml:space="preserve"> </w:t>
      </w:r>
      <w:r w:rsidRPr="00472214">
        <w:t>services</w:t>
      </w:r>
      <w:r w:rsidR="00725798">
        <w:t xml:space="preserve"> </w:t>
      </w:r>
      <w:r w:rsidRPr="00472214">
        <w:t>may</w:t>
      </w:r>
      <w:r w:rsidR="00725798">
        <w:t xml:space="preserve"> </w:t>
      </w:r>
      <w:r w:rsidRPr="00472214">
        <w:t>ramp</w:t>
      </w:r>
      <w:r w:rsidR="00725798">
        <w:t xml:space="preserve"> </w:t>
      </w:r>
      <w:r w:rsidRPr="00472214">
        <w:t>up</w:t>
      </w:r>
      <w:r w:rsidR="00725798">
        <w:t xml:space="preserve"> </w:t>
      </w:r>
      <w:r w:rsidRPr="00472214">
        <w:t>during</w:t>
      </w:r>
      <w:r w:rsidR="00725798">
        <w:t xml:space="preserve"> </w:t>
      </w:r>
      <w:r w:rsidRPr="00472214">
        <w:t>and</w:t>
      </w:r>
      <w:r w:rsidR="00725798">
        <w:t xml:space="preserve"> </w:t>
      </w:r>
      <w:r w:rsidRPr="00472214">
        <w:t>after</w:t>
      </w:r>
      <w:r w:rsidR="00725798">
        <w:t xml:space="preserve"> </w:t>
      </w:r>
      <w:r w:rsidRPr="00472214">
        <w:t>a</w:t>
      </w:r>
      <w:r w:rsidR="00725798">
        <w:t xml:space="preserve"> </w:t>
      </w:r>
      <w:r w:rsidRPr="00472214">
        <w:lastRenderedPageBreak/>
        <w:t>disaster.</w:t>
      </w:r>
      <w:r w:rsidR="00136B84">
        <w:t xml:space="preserve"> </w:t>
      </w:r>
      <w:r w:rsidR="00983AB1">
        <w:t>The organization is</w:t>
      </w:r>
      <w:r w:rsidR="00725798">
        <w:t xml:space="preserve"> </w:t>
      </w:r>
      <w:r w:rsidRPr="00472214">
        <w:t>aware</w:t>
      </w:r>
      <w:r w:rsidR="00725798">
        <w:t xml:space="preserve"> </w:t>
      </w:r>
      <w:r w:rsidRPr="00472214">
        <w:t>that</w:t>
      </w:r>
      <w:r w:rsidR="00725798">
        <w:t xml:space="preserve"> </w:t>
      </w:r>
      <w:r w:rsidRPr="00472214">
        <w:t>requests</w:t>
      </w:r>
      <w:r w:rsidR="00725798">
        <w:t xml:space="preserve"> </w:t>
      </w:r>
      <w:r w:rsidRPr="00472214">
        <w:t>for</w:t>
      </w:r>
      <w:r w:rsidR="00725798">
        <w:t xml:space="preserve"> </w:t>
      </w:r>
      <w:r w:rsidRPr="00472214">
        <w:t>assistance</w:t>
      </w:r>
      <w:r w:rsidR="00725798">
        <w:t xml:space="preserve"> </w:t>
      </w:r>
      <w:r w:rsidRPr="00472214">
        <w:t>may</w:t>
      </w:r>
      <w:r w:rsidR="00725798">
        <w:t xml:space="preserve"> </w:t>
      </w:r>
      <w:r w:rsidRPr="00472214">
        <w:t>grow,</w:t>
      </w:r>
      <w:r w:rsidR="00725798">
        <w:t xml:space="preserve"> </w:t>
      </w:r>
      <w:r w:rsidRPr="00472214">
        <w:t>and</w:t>
      </w:r>
      <w:r w:rsidR="00725798">
        <w:t xml:space="preserve"> </w:t>
      </w:r>
      <w:r w:rsidRPr="00472214">
        <w:t>needs</w:t>
      </w:r>
      <w:r w:rsidR="00725798">
        <w:t xml:space="preserve"> </w:t>
      </w:r>
      <w:r w:rsidRPr="00472214">
        <w:t>may</w:t>
      </w:r>
      <w:r w:rsidR="00725798">
        <w:t xml:space="preserve"> </w:t>
      </w:r>
      <w:r w:rsidRPr="00472214">
        <w:t>shift.</w:t>
      </w:r>
      <w:r w:rsidR="00725798">
        <w:t xml:space="preserve">  </w:t>
      </w:r>
    </w:p>
    <w:p w14:paraId="54502795" w14:textId="446BD979" w:rsidR="00965BCC" w:rsidRPr="00472214" w:rsidRDefault="00965BCC" w:rsidP="00600C89">
      <w:r w:rsidRPr="00472214">
        <w:t>While</w:t>
      </w:r>
      <w:r w:rsidR="00725798">
        <w:t xml:space="preserve"> </w:t>
      </w:r>
      <w:r w:rsidRPr="00472214">
        <w:t>it</w:t>
      </w:r>
      <w:r w:rsidR="00725798">
        <w:t xml:space="preserve"> </w:t>
      </w:r>
      <w:r w:rsidRPr="00472214">
        <w:t>may</w:t>
      </w:r>
      <w:r w:rsidR="00725798">
        <w:t xml:space="preserve"> </w:t>
      </w:r>
      <w:r w:rsidRPr="00472214">
        <w:t>be</w:t>
      </w:r>
      <w:r w:rsidR="00725798">
        <w:t xml:space="preserve"> </w:t>
      </w:r>
      <w:r w:rsidRPr="00472214">
        <w:t>difficult,</w:t>
      </w:r>
      <w:r w:rsidR="00725798">
        <w:t xml:space="preserve"> </w:t>
      </w:r>
      <w:r w:rsidRPr="00472214">
        <w:t>the</w:t>
      </w:r>
      <w:r w:rsidR="00725798">
        <w:t xml:space="preserve"> </w:t>
      </w:r>
      <w:r w:rsidR="008E5FFF">
        <w:t>h</w:t>
      </w:r>
      <w:r>
        <w:t>omebuyer</w:t>
      </w:r>
      <w:r w:rsidR="00725798">
        <w:t xml:space="preserve"> </w:t>
      </w:r>
      <w:r w:rsidR="008E5FFF">
        <w:t>a</w:t>
      </w:r>
      <w:r>
        <w:t>ssistance</w:t>
      </w:r>
      <w:r w:rsidR="00725798">
        <w:t xml:space="preserve"> </w:t>
      </w:r>
      <w:r w:rsidRPr="00472214">
        <w:t>team</w:t>
      </w:r>
      <w:r w:rsidR="00725798">
        <w:t xml:space="preserve"> </w:t>
      </w:r>
      <w:r w:rsidRPr="00472214">
        <w:t>must</w:t>
      </w:r>
      <w:r w:rsidR="00725798">
        <w:t xml:space="preserve"> </w:t>
      </w:r>
      <w:r w:rsidRPr="00472214">
        <w:t>continue</w:t>
      </w:r>
      <w:r w:rsidR="00725798">
        <w:t xml:space="preserve"> </w:t>
      </w:r>
      <w:r w:rsidRPr="00472214">
        <w:t>to</w:t>
      </w:r>
      <w:r w:rsidR="00725798">
        <w:t xml:space="preserve"> </w:t>
      </w:r>
      <w:r w:rsidRPr="00472214">
        <w:t>maintain</w:t>
      </w:r>
      <w:r w:rsidR="00725798">
        <w:t xml:space="preserve"> </w:t>
      </w:r>
      <w:r w:rsidRPr="00472214">
        <w:t>compliance</w:t>
      </w:r>
      <w:r w:rsidR="00725798">
        <w:t xml:space="preserve"> </w:t>
      </w:r>
      <w:r w:rsidRPr="00472214">
        <w:t>with</w:t>
      </w:r>
      <w:r w:rsidR="00725798">
        <w:t xml:space="preserve"> </w:t>
      </w:r>
      <w:r w:rsidRPr="00472214">
        <w:t>rules</w:t>
      </w:r>
      <w:r w:rsidR="00725798">
        <w:t xml:space="preserve"> </w:t>
      </w:r>
      <w:r w:rsidRPr="00472214">
        <w:t>and</w:t>
      </w:r>
      <w:r w:rsidR="00725798">
        <w:t xml:space="preserve"> </w:t>
      </w:r>
      <w:r w:rsidRPr="00472214">
        <w:t>regulations</w:t>
      </w:r>
      <w:r w:rsidR="00725798">
        <w:t xml:space="preserve"> </w:t>
      </w:r>
      <w:r w:rsidRPr="00472214">
        <w:t>set</w:t>
      </w:r>
      <w:r w:rsidR="00725798">
        <w:t xml:space="preserve"> </w:t>
      </w:r>
      <w:r w:rsidRPr="00472214">
        <w:t>forth</w:t>
      </w:r>
      <w:r w:rsidR="00725798">
        <w:t xml:space="preserve"> </w:t>
      </w:r>
      <w:r w:rsidRPr="00472214">
        <w:t>by</w:t>
      </w:r>
      <w:r w:rsidR="00725798">
        <w:t xml:space="preserve"> </w:t>
      </w:r>
      <w:r w:rsidRPr="00472214">
        <w:t>funders</w:t>
      </w:r>
      <w:r w:rsidR="00725798">
        <w:t xml:space="preserve"> </w:t>
      </w:r>
      <w:r w:rsidRPr="00472214">
        <w:t>and</w:t>
      </w:r>
      <w:r w:rsidR="00725798">
        <w:t xml:space="preserve"> </w:t>
      </w:r>
      <w:r w:rsidRPr="00472214">
        <w:t>the</w:t>
      </w:r>
      <w:r w:rsidR="00725798">
        <w:t xml:space="preserve"> </w:t>
      </w:r>
      <w:r w:rsidRPr="00472214">
        <w:t>organization’s</w:t>
      </w:r>
      <w:r w:rsidR="00725798">
        <w:t xml:space="preserve"> </w:t>
      </w:r>
      <w:r w:rsidRPr="00472214">
        <w:t>board</w:t>
      </w:r>
      <w:r w:rsidR="00725798">
        <w:t xml:space="preserve"> </w:t>
      </w:r>
      <w:r w:rsidRPr="00472214">
        <w:t>and</w:t>
      </w:r>
      <w:r w:rsidR="00725798">
        <w:t xml:space="preserve"> </w:t>
      </w:r>
      <w:r w:rsidRPr="00472214">
        <w:t>management;</w:t>
      </w:r>
      <w:r w:rsidR="00725798">
        <w:t xml:space="preserve"> </w:t>
      </w:r>
      <w:r w:rsidRPr="00472214">
        <w:t>any</w:t>
      </w:r>
      <w:r w:rsidR="00725798">
        <w:t xml:space="preserve"> </w:t>
      </w:r>
      <w:r w:rsidRPr="00472214">
        <w:t>deviations</w:t>
      </w:r>
      <w:r w:rsidR="00725798">
        <w:t xml:space="preserve"> </w:t>
      </w:r>
      <w:r w:rsidRPr="00472214">
        <w:t>must</w:t>
      </w:r>
      <w:r w:rsidR="00725798">
        <w:t xml:space="preserve"> </w:t>
      </w:r>
      <w:r w:rsidRPr="00472214">
        <w:t>be</w:t>
      </w:r>
      <w:r w:rsidR="00725798">
        <w:t xml:space="preserve"> </w:t>
      </w:r>
      <w:r w:rsidRPr="00472214">
        <w:t>approved</w:t>
      </w:r>
      <w:r w:rsidR="00725798">
        <w:t xml:space="preserve"> </w:t>
      </w:r>
      <w:r w:rsidRPr="00472214">
        <w:t>in</w:t>
      </w:r>
      <w:r w:rsidR="00725798">
        <w:t xml:space="preserve"> </w:t>
      </w:r>
      <w:r w:rsidRPr="00472214">
        <w:t>advance</w:t>
      </w:r>
      <w:r w:rsidR="00725798">
        <w:t xml:space="preserve"> </w:t>
      </w:r>
      <w:r w:rsidRPr="00472214">
        <w:t>to</w:t>
      </w:r>
      <w:r w:rsidR="00725798">
        <w:t xml:space="preserve"> </w:t>
      </w:r>
      <w:r w:rsidRPr="00472214">
        <w:t>prevent</w:t>
      </w:r>
      <w:r w:rsidR="00725798">
        <w:t xml:space="preserve"> </w:t>
      </w:r>
      <w:r w:rsidRPr="00472214">
        <w:t>additional</w:t>
      </w:r>
      <w:r w:rsidR="00725798">
        <w:t xml:space="preserve"> </w:t>
      </w:r>
      <w:r w:rsidRPr="00472214">
        <w:t>financial</w:t>
      </w:r>
      <w:r w:rsidR="00725798">
        <w:t xml:space="preserve"> </w:t>
      </w:r>
      <w:r w:rsidRPr="00472214">
        <w:t>risk</w:t>
      </w:r>
      <w:r w:rsidR="00725798">
        <w:t xml:space="preserve"> </w:t>
      </w:r>
      <w:r w:rsidRPr="00472214">
        <w:t>to</w:t>
      </w:r>
      <w:r w:rsidR="00725798">
        <w:t xml:space="preserve"> </w:t>
      </w:r>
      <w:r w:rsidRPr="00472214">
        <w:t>the</w:t>
      </w:r>
      <w:r w:rsidR="00725798">
        <w:t xml:space="preserve"> </w:t>
      </w:r>
      <w:r w:rsidRPr="00472214">
        <w:t>organization.</w:t>
      </w:r>
      <w:r w:rsidR="00725798">
        <w:t xml:space="preserve"> </w:t>
      </w:r>
    </w:p>
    <w:p w14:paraId="55641EF5" w14:textId="74D63D06" w:rsidR="00965BCC" w:rsidRPr="00E21DCD" w:rsidRDefault="00965BCC" w:rsidP="00D02395">
      <w:pPr>
        <w:pStyle w:val="Heading3"/>
      </w:pPr>
      <w:r w:rsidRPr="00E21DCD">
        <w:t>Critical</w:t>
      </w:r>
      <w:r w:rsidR="00725798" w:rsidRPr="00E21DCD">
        <w:t xml:space="preserve"> </w:t>
      </w:r>
      <w:r w:rsidRPr="00E21DCD">
        <w:t>Tasks</w:t>
      </w:r>
    </w:p>
    <w:tbl>
      <w:tblPr>
        <w:tblStyle w:val="Default"/>
        <w:tblW w:w="5000" w:type="pct"/>
        <w:tblLook w:val="0620" w:firstRow="1" w:lastRow="0" w:firstColumn="0" w:lastColumn="0" w:noHBand="1" w:noVBand="1"/>
      </w:tblPr>
      <w:tblGrid>
        <w:gridCol w:w="4008"/>
        <w:gridCol w:w="2536"/>
        <w:gridCol w:w="2806"/>
      </w:tblGrid>
      <w:tr w:rsidR="00965BCC" w:rsidRPr="00472214" w14:paraId="15DD582E" w14:textId="77777777" w:rsidTr="00475F7E">
        <w:trPr>
          <w:cnfStyle w:val="100000000000" w:firstRow="1" w:lastRow="0" w:firstColumn="0" w:lastColumn="0" w:oddVBand="0" w:evenVBand="0" w:oddHBand="0" w:evenHBand="0" w:firstRowFirstColumn="0" w:firstRowLastColumn="0" w:lastRowFirstColumn="0" w:lastRowLastColumn="0"/>
        </w:trPr>
        <w:tc>
          <w:tcPr>
            <w:tcW w:w="0" w:type="pct"/>
            <w:hideMark/>
          </w:tcPr>
          <w:p w14:paraId="7D04926A" w14:textId="77777777" w:rsidR="00965BCC" w:rsidRPr="00472214" w:rsidRDefault="00965BCC" w:rsidP="00547C78">
            <w:pPr>
              <w:pStyle w:val="NoSpacing"/>
            </w:pPr>
            <w:r w:rsidRPr="00472214">
              <w:t>Function</w:t>
            </w:r>
          </w:p>
        </w:tc>
        <w:tc>
          <w:tcPr>
            <w:tcW w:w="0" w:type="pct"/>
            <w:hideMark/>
          </w:tcPr>
          <w:p w14:paraId="3371DE8D" w14:textId="77777777" w:rsidR="00965BCC" w:rsidRPr="00472214" w:rsidRDefault="00965BCC" w:rsidP="00547C78">
            <w:pPr>
              <w:pStyle w:val="NoSpacing"/>
            </w:pPr>
            <w:r w:rsidRPr="00472214">
              <w:t>People</w:t>
            </w:r>
          </w:p>
        </w:tc>
        <w:tc>
          <w:tcPr>
            <w:tcW w:w="0" w:type="pct"/>
            <w:hideMark/>
          </w:tcPr>
          <w:p w14:paraId="32738C62" w14:textId="1A2CF9C5" w:rsidR="00965BCC" w:rsidRPr="00472214" w:rsidRDefault="00965BCC" w:rsidP="00547C78">
            <w:pPr>
              <w:pStyle w:val="NoSpacing"/>
            </w:pPr>
            <w:r w:rsidRPr="00472214">
              <w:t>Recovery</w:t>
            </w:r>
            <w:r w:rsidR="00725798">
              <w:t xml:space="preserve"> </w:t>
            </w:r>
            <w:r w:rsidRPr="00472214">
              <w:t>Time</w:t>
            </w:r>
          </w:p>
        </w:tc>
      </w:tr>
      <w:tr w:rsidR="00965BCC" w:rsidRPr="00472214" w14:paraId="1A2D68F4" w14:textId="77777777" w:rsidTr="00475F7E">
        <w:tc>
          <w:tcPr>
            <w:tcW w:w="0" w:type="pct"/>
            <w:gridSpan w:val="3"/>
            <w:hideMark/>
          </w:tcPr>
          <w:p w14:paraId="678CA89C" w14:textId="77777777" w:rsidR="00965BCC" w:rsidRPr="00140021" w:rsidRDefault="00965BCC" w:rsidP="00547C78">
            <w:pPr>
              <w:pStyle w:val="NoSpacing"/>
              <w:rPr>
                <w:b/>
                <w:bCs/>
                <w:i/>
                <w:iCs/>
              </w:rPr>
            </w:pPr>
            <w:r w:rsidRPr="00140021">
              <w:rPr>
                <w:b/>
                <w:bCs/>
                <w:i/>
                <w:iCs/>
              </w:rPr>
              <w:t>Readiness</w:t>
            </w:r>
          </w:p>
        </w:tc>
      </w:tr>
      <w:tr w:rsidR="00965BCC" w:rsidRPr="00472214" w14:paraId="5739E504" w14:textId="77777777" w:rsidTr="00475F7E">
        <w:trPr>
          <w:trHeight w:val="45"/>
        </w:trPr>
        <w:tc>
          <w:tcPr>
            <w:tcW w:w="0" w:type="pct"/>
          </w:tcPr>
          <w:p w14:paraId="5B200AEB" w14:textId="11652643" w:rsidR="00965BCC" w:rsidRPr="00472214" w:rsidRDefault="00965BCC" w:rsidP="00547C78">
            <w:pPr>
              <w:pStyle w:val="NoSpacing"/>
            </w:pPr>
            <w:r>
              <w:t>Make</w:t>
            </w:r>
            <w:r w:rsidR="00725798">
              <w:t xml:space="preserve"> </w:t>
            </w:r>
            <w:r>
              <w:t>sure</w:t>
            </w:r>
            <w:r w:rsidR="00725798">
              <w:t xml:space="preserve"> </w:t>
            </w:r>
            <w:r w:rsidR="00772245">
              <w:t>staff can</w:t>
            </w:r>
            <w:r w:rsidR="00725798">
              <w:t xml:space="preserve"> </w:t>
            </w:r>
            <w:r>
              <w:t>access</w:t>
            </w:r>
            <w:r w:rsidR="00725798">
              <w:t xml:space="preserve"> </w:t>
            </w:r>
            <w:r>
              <w:t>program</w:t>
            </w:r>
            <w:r w:rsidR="00725798">
              <w:t xml:space="preserve"> </w:t>
            </w:r>
            <w:r>
              <w:t>files.</w:t>
            </w:r>
            <w:r w:rsidR="00725798">
              <w:t xml:space="preserve"> </w:t>
            </w:r>
          </w:p>
        </w:tc>
        <w:tc>
          <w:tcPr>
            <w:tcW w:w="0" w:type="pct"/>
          </w:tcPr>
          <w:p w14:paraId="774FAEA3" w14:textId="77777777" w:rsidR="00965BCC" w:rsidRPr="00472214" w:rsidRDefault="00965BCC" w:rsidP="00547C78">
            <w:pPr>
              <w:pStyle w:val="NoSpacing"/>
            </w:pPr>
          </w:p>
        </w:tc>
        <w:tc>
          <w:tcPr>
            <w:tcW w:w="0" w:type="pct"/>
          </w:tcPr>
          <w:p w14:paraId="46EB982E" w14:textId="77777777" w:rsidR="00965BCC" w:rsidRPr="00472214" w:rsidRDefault="00965BCC" w:rsidP="00547C78">
            <w:pPr>
              <w:pStyle w:val="NoSpacing"/>
            </w:pPr>
          </w:p>
        </w:tc>
      </w:tr>
      <w:tr w:rsidR="00965BCC" w:rsidRPr="00472214" w14:paraId="69F47677" w14:textId="77777777" w:rsidTr="00475F7E">
        <w:trPr>
          <w:trHeight w:val="45"/>
        </w:trPr>
        <w:tc>
          <w:tcPr>
            <w:tcW w:w="0" w:type="pct"/>
          </w:tcPr>
          <w:p w14:paraId="6313AF28" w14:textId="3D56FA74" w:rsidR="00965BCC" w:rsidRPr="00140021" w:rsidRDefault="00965BCC" w:rsidP="00547C78">
            <w:pPr>
              <w:pStyle w:val="NoSpacing"/>
            </w:pPr>
            <w:r w:rsidRPr="00140021">
              <w:t>Work</w:t>
            </w:r>
            <w:r w:rsidR="00725798" w:rsidRPr="00140021">
              <w:t xml:space="preserve"> </w:t>
            </w:r>
            <w:r w:rsidRPr="00140021">
              <w:t>with</w:t>
            </w:r>
            <w:r w:rsidR="00725798" w:rsidRPr="00140021">
              <w:t xml:space="preserve"> </w:t>
            </w:r>
            <w:r w:rsidRPr="00140021">
              <w:t>program</w:t>
            </w:r>
            <w:r w:rsidR="00725798" w:rsidRPr="00140021">
              <w:t xml:space="preserve"> </w:t>
            </w:r>
            <w:r w:rsidR="00547C78" w:rsidRPr="00140021">
              <w:t>beneficiaries</w:t>
            </w:r>
            <w:r w:rsidRPr="00140021">
              <w:t>,</w:t>
            </w:r>
            <w:r w:rsidR="00725798" w:rsidRPr="00140021">
              <w:t xml:space="preserve"> </w:t>
            </w:r>
            <w:r w:rsidRPr="00140021">
              <w:t>lenders,</w:t>
            </w:r>
            <w:r w:rsidR="00725798" w:rsidRPr="00140021">
              <w:t xml:space="preserve"> </w:t>
            </w:r>
            <w:r w:rsidRPr="00140021">
              <w:t>and</w:t>
            </w:r>
            <w:r w:rsidR="00725798" w:rsidRPr="00140021">
              <w:t xml:space="preserve"> </w:t>
            </w:r>
            <w:r w:rsidRPr="00140021">
              <w:t>closing</w:t>
            </w:r>
            <w:r w:rsidR="00725798" w:rsidRPr="00140021">
              <w:t xml:space="preserve"> </w:t>
            </w:r>
            <w:r w:rsidRPr="00140021">
              <w:t>agents</w:t>
            </w:r>
            <w:r w:rsidR="00725798" w:rsidRPr="00140021">
              <w:t xml:space="preserve"> </w:t>
            </w:r>
            <w:r w:rsidRPr="00140021">
              <w:t>to</w:t>
            </w:r>
            <w:r w:rsidR="00725798" w:rsidRPr="00140021">
              <w:t xml:space="preserve"> </w:t>
            </w:r>
            <w:r w:rsidRPr="00140021">
              <w:t>postpone</w:t>
            </w:r>
            <w:r w:rsidR="00725798" w:rsidRPr="00140021">
              <w:t xml:space="preserve"> </w:t>
            </w:r>
            <w:r w:rsidRPr="00140021">
              <w:t>closing</w:t>
            </w:r>
            <w:r w:rsidR="00725798" w:rsidRPr="00140021">
              <w:t xml:space="preserve"> </w:t>
            </w:r>
            <w:r w:rsidRPr="00140021">
              <w:t>until</w:t>
            </w:r>
            <w:r w:rsidR="00725798" w:rsidRPr="00140021">
              <w:t xml:space="preserve"> </w:t>
            </w:r>
            <w:r w:rsidRPr="00140021">
              <w:t>post-disaster,</w:t>
            </w:r>
            <w:r w:rsidR="00725798" w:rsidRPr="00140021">
              <w:t xml:space="preserve"> </w:t>
            </w:r>
            <w:r w:rsidRPr="00140021">
              <w:t>if</w:t>
            </w:r>
            <w:r w:rsidR="00725798" w:rsidRPr="00140021">
              <w:t xml:space="preserve"> </w:t>
            </w:r>
            <w:r w:rsidRPr="00140021">
              <w:t>required.</w:t>
            </w:r>
          </w:p>
        </w:tc>
        <w:tc>
          <w:tcPr>
            <w:tcW w:w="0" w:type="pct"/>
          </w:tcPr>
          <w:p w14:paraId="0533702B" w14:textId="77777777" w:rsidR="00965BCC" w:rsidRPr="00472214" w:rsidRDefault="00965BCC" w:rsidP="00547C78">
            <w:pPr>
              <w:pStyle w:val="NoSpacing"/>
            </w:pPr>
          </w:p>
        </w:tc>
        <w:tc>
          <w:tcPr>
            <w:tcW w:w="0" w:type="pct"/>
          </w:tcPr>
          <w:p w14:paraId="2162E4E9" w14:textId="77777777" w:rsidR="00965BCC" w:rsidRPr="00472214" w:rsidRDefault="00965BCC" w:rsidP="00547C78">
            <w:pPr>
              <w:pStyle w:val="NoSpacing"/>
            </w:pPr>
          </w:p>
        </w:tc>
      </w:tr>
      <w:tr w:rsidR="00965BCC" w:rsidRPr="00472214" w14:paraId="36A0BE69" w14:textId="77777777" w:rsidTr="00475F7E">
        <w:trPr>
          <w:trHeight w:val="45"/>
        </w:trPr>
        <w:tc>
          <w:tcPr>
            <w:tcW w:w="0" w:type="pct"/>
          </w:tcPr>
          <w:p w14:paraId="6271996E" w14:textId="30FD5AA2" w:rsidR="00965BCC" w:rsidRPr="00140021" w:rsidRDefault="00965BCC" w:rsidP="00547C78">
            <w:pPr>
              <w:pStyle w:val="NoSpacing"/>
            </w:pPr>
            <w:r w:rsidRPr="00140021">
              <w:t>Postpone</w:t>
            </w:r>
            <w:r w:rsidR="00725798" w:rsidRPr="00140021">
              <w:t xml:space="preserve"> </w:t>
            </w:r>
            <w:r w:rsidRPr="00140021">
              <w:t>credit</w:t>
            </w:r>
            <w:r w:rsidR="00725798" w:rsidRPr="00140021">
              <w:t xml:space="preserve"> </w:t>
            </w:r>
            <w:r w:rsidRPr="00140021">
              <w:t>and</w:t>
            </w:r>
            <w:r w:rsidR="00725798" w:rsidRPr="00140021">
              <w:t xml:space="preserve"> </w:t>
            </w:r>
            <w:r w:rsidRPr="00140021">
              <w:t>housing</w:t>
            </w:r>
            <w:r w:rsidR="00725798" w:rsidRPr="00140021">
              <w:t xml:space="preserve"> </w:t>
            </w:r>
            <w:r w:rsidRPr="00140021">
              <w:t>counseling</w:t>
            </w:r>
            <w:r w:rsidR="00725798" w:rsidRPr="00140021">
              <w:t xml:space="preserve"> </w:t>
            </w:r>
            <w:r w:rsidRPr="00140021">
              <w:t>classes,</w:t>
            </w:r>
            <w:r w:rsidR="00725798" w:rsidRPr="00140021">
              <w:t xml:space="preserve"> </w:t>
            </w:r>
            <w:r w:rsidRPr="00140021">
              <w:t>if</w:t>
            </w:r>
            <w:r w:rsidR="00725798" w:rsidRPr="00140021">
              <w:t xml:space="preserve"> </w:t>
            </w:r>
            <w:r w:rsidRPr="00140021">
              <w:t>needed.</w:t>
            </w:r>
          </w:p>
        </w:tc>
        <w:tc>
          <w:tcPr>
            <w:tcW w:w="0" w:type="pct"/>
          </w:tcPr>
          <w:p w14:paraId="3B1807DF" w14:textId="77777777" w:rsidR="00965BCC" w:rsidRPr="00472214" w:rsidRDefault="00965BCC" w:rsidP="00547C78">
            <w:pPr>
              <w:pStyle w:val="NoSpacing"/>
            </w:pPr>
          </w:p>
        </w:tc>
        <w:tc>
          <w:tcPr>
            <w:tcW w:w="0" w:type="pct"/>
          </w:tcPr>
          <w:p w14:paraId="23F2D9F8" w14:textId="77777777" w:rsidR="00965BCC" w:rsidRPr="00472214" w:rsidRDefault="00965BCC" w:rsidP="00547C78">
            <w:pPr>
              <w:pStyle w:val="NoSpacing"/>
            </w:pPr>
          </w:p>
        </w:tc>
      </w:tr>
      <w:tr w:rsidR="00965BCC" w:rsidRPr="00472214" w14:paraId="43E3C232" w14:textId="77777777" w:rsidTr="00475F7E">
        <w:trPr>
          <w:trHeight w:val="45"/>
        </w:trPr>
        <w:tc>
          <w:tcPr>
            <w:tcW w:w="0" w:type="pct"/>
          </w:tcPr>
          <w:p w14:paraId="4FB58847" w14:textId="2C792CD1" w:rsidR="00965BCC" w:rsidRPr="00140021" w:rsidRDefault="00965BCC" w:rsidP="00547C78">
            <w:pPr>
              <w:pStyle w:val="NoSpacing"/>
            </w:pPr>
            <w:r w:rsidRPr="00140021">
              <w:t>Postpone</w:t>
            </w:r>
            <w:r w:rsidR="00725798" w:rsidRPr="00140021">
              <w:t xml:space="preserve"> </w:t>
            </w:r>
            <w:r w:rsidR="00547C78" w:rsidRPr="00140021">
              <w:t>individual</w:t>
            </w:r>
            <w:r w:rsidR="00725798" w:rsidRPr="00140021">
              <w:t xml:space="preserve"> </w:t>
            </w:r>
            <w:r w:rsidR="00547C78" w:rsidRPr="00140021">
              <w:t>counseling</w:t>
            </w:r>
            <w:r w:rsidR="00725798" w:rsidRPr="00140021">
              <w:t xml:space="preserve"> </w:t>
            </w:r>
            <w:r w:rsidRPr="00140021">
              <w:t>sessions,</w:t>
            </w:r>
            <w:r w:rsidR="00725798" w:rsidRPr="00140021">
              <w:t xml:space="preserve"> </w:t>
            </w:r>
            <w:r w:rsidRPr="00140021">
              <w:t>if</w:t>
            </w:r>
            <w:r w:rsidR="00725798" w:rsidRPr="00140021">
              <w:t xml:space="preserve"> </w:t>
            </w:r>
            <w:r w:rsidRPr="00140021">
              <w:t>needed.</w:t>
            </w:r>
          </w:p>
        </w:tc>
        <w:tc>
          <w:tcPr>
            <w:tcW w:w="0" w:type="pct"/>
          </w:tcPr>
          <w:p w14:paraId="0239E63C" w14:textId="77777777" w:rsidR="00965BCC" w:rsidRPr="00472214" w:rsidRDefault="00965BCC" w:rsidP="00547C78">
            <w:pPr>
              <w:pStyle w:val="NoSpacing"/>
            </w:pPr>
          </w:p>
        </w:tc>
        <w:tc>
          <w:tcPr>
            <w:tcW w:w="0" w:type="pct"/>
          </w:tcPr>
          <w:p w14:paraId="0242487E" w14:textId="77777777" w:rsidR="00965BCC" w:rsidRPr="00472214" w:rsidRDefault="00965BCC" w:rsidP="00547C78">
            <w:pPr>
              <w:pStyle w:val="NoSpacing"/>
            </w:pPr>
          </w:p>
        </w:tc>
      </w:tr>
      <w:tr w:rsidR="00547C78" w:rsidRPr="00472214" w14:paraId="2C6ACDD5" w14:textId="77777777" w:rsidTr="00475F7E">
        <w:trPr>
          <w:trHeight w:val="45"/>
        </w:trPr>
        <w:tc>
          <w:tcPr>
            <w:tcW w:w="0" w:type="pct"/>
          </w:tcPr>
          <w:p w14:paraId="3039E6C8" w14:textId="77777777" w:rsidR="00547C78" w:rsidRPr="00EF56C4" w:rsidRDefault="00547C78" w:rsidP="00547C78">
            <w:pPr>
              <w:pStyle w:val="NoSpacing"/>
            </w:pPr>
          </w:p>
        </w:tc>
        <w:tc>
          <w:tcPr>
            <w:tcW w:w="0" w:type="pct"/>
          </w:tcPr>
          <w:p w14:paraId="38574E83" w14:textId="77777777" w:rsidR="00547C78" w:rsidRPr="00472214" w:rsidRDefault="00547C78" w:rsidP="00547C78">
            <w:pPr>
              <w:pStyle w:val="NoSpacing"/>
            </w:pPr>
          </w:p>
        </w:tc>
        <w:tc>
          <w:tcPr>
            <w:tcW w:w="0" w:type="pct"/>
          </w:tcPr>
          <w:p w14:paraId="086BD8DA" w14:textId="77777777" w:rsidR="00547C78" w:rsidRPr="00472214" w:rsidRDefault="00547C78" w:rsidP="00547C78">
            <w:pPr>
              <w:pStyle w:val="NoSpacing"/>
            </w:pPr>
          </w:p>
        </w:tc>
      </w:tr>
      <w:tr w:rsidR="00547C78" w:rsidRPr="00472214" w14:paraId="3DB3E5CC" w14:textId="77777777" w:rsidTr="00475F7E">
        <w:trPr>
          <w:trHeight w:val="45"/>
        </w:trPr>
        <w:tc>
          <w:tcPr>
            <w:tcW w:w="0" w:type="pct"/>
          </w:tcPr>
          <w:p w14:paraId="6EB651FA" w14:textId="77777777" w:rsidR="00547C78" w:rsidRPr="00EF56C4" w:rsidRDefault="00547C78" w:rsidP="00547C78">
            <w:pPr>
              <w:pStyle w:val="NoSpacing"/>
            </w:pPr>
          </w:p>
        </w:tc>
        <w:tc>
          <w:tcPr>
            <w:tcW w:w="0" w:type="pct"/>
          </w:tcPr>
          <w:p w14:paraId="6373DFAD" w14:textId="77777777" w:rsidR="00547C78" w:rsidRPr="00472214" w:rsidRDefault="00547C78" w:rsidP="00547C78">
            <w:pPr>
              <w:pStyle w:val="NoSpacing"/>
            </w:pPr>
          </w:p>
        </w:tc>
        <w:tc>
          <w:tcPr>
            <w:tcW w:w="0" w:type="pct"/>
          </w:tcPr>
          <w:p w14:paraId="6F58D36D" w14:textId="77777777" w:rsidR="00547C78" w:rsidRPr="00472214" w:rsidRDefault="00547C78" w:rsidP="00547C78">
            <w:pPr>
              <w:pStyle w:val="NoSpacing"/>
            </w:pPr>
          </w:p>
        </w:tc>
      </w:tr>
      <w:tr w:rsidR="00965BCC" w:rsidRPr="00472214" w14:paraId="2AB5FB33" w14:textId="77777777" w:rsidTr="00475F7E">
        <w:trPr>
          <w:trHeight w:val="45"/>
        </w:trPr>
        <w:tc>
          <w:tcPr>
            <w:tcW w:w="0" w:type="pct"/>
            <w:gridSpan w:val="3"/>
            <w:hideMark/>
          </w:tcPr>
          <w:p w14:paraId="139DE063" w14:textId="77777777" w:rsidR="00965BCC" w:rsidRPr="00140021" w:rsidRDefault="00965BCC" w:rsidP="00547C78">
            <w:pPr>
              <w:pStyle w:val="NoSpacing"/>
              <w:rPr>
                <w:b/>
                <w:bCs/>
                <w:i/>
                <w:iCs/>
              </w:rPr>
            </w:pPr>
            <w:r w:rsidRPr="00140021">
              <w:rPr>
                <w:b/>
                <w:bCs/>
                <w:i/>
                <w:iCs/>
              </w:rPr>
              <w:t>Response</w:t>
            </w:r>
          </w:p>
        </w:tc>
      </w:tr>
      <w:tr w:rsidR="00965BCC" w:rsidRPr="00472214" w14:paraId="514BBD67" w14:textId="77777777" w:rsidTr="00475F7E">
        <w:trPr>
          <w:trHeight w:val="45"/>
        </w:trPr>
        <w:tc>
          <w:tcPr>
            <w:tcW w:w="0" w:type="pct"/>
          </w:tcPr>
          <w:p w14:paraId="2272A713" w14:textId="697397F1" w:rsidR="00965BCC" w:rsidRPr="00472214" w:rsidRDefault="00965BCC" w:rsidP="00547C78">
            <w:pPr>
              <w:pStyle w:val="NoSpacing"/>
            </w:pPr>
            <w:r w:rsidRPr="0060231F">
              <w:t>Communicate</w:t>
            </w:r>
            <w:r w:rsidR="00725798">
              <w:t xml:space="preserve"> </w:t>
            </w:r>
            <w:r w:rsidRPr="0060231F">
              <w:t>and</w:t>
            </w:r>
            <w:r w:rsidR="00725798">
              <w:t xml:space="preserve"> </w:t>
            </w:r>
            <w:r w:rsidRPr="0060231F">
              <w:t>coordinate</w:t>
            </w:r>
            <w:r w:rsidR="00725798">
              <w:t xml:space="preserve"> </w:t>
            </w:r>
            <w:r w:rsidRPr="0060231F">
              <w:t>with</w:t>
            </w:r>
            <w:r w:rsidR="00725798">
              <w:t xml:space="preserve"> </w:t>
            </w:r>
            <w:r w:rsidRPr="0060231F">
              <w:t>current</w:t>
            </w:r>
            <w:r w:rsidR="00725798">
              <w:t xml:space="preserve"> </w:t>
            </w:r>
            <w:r w:rsidRPr="0060231F">
              <w:t>beneficiaries,</w:t>
            </w:r>
            <w:r w:rsidR="00725798">
              <w:t xml:space="preserve"> </w:t>
            </w:r>
            <w:r w:rsidRPr="0060231F">
              <w:t>program</w:t>
            </w:r>
            <w:r w:rsidR="00725798">
              <w:t xml:space="preserve"> </w:t>
            </w:r>
            <w:r w:rsidRPr="0060231F">
              <w:t>staff,</w:t>
            </w:r>
            <w:r w:rsidR="00725798">
              <w:t xml:space="preserve"> </w:t>
            </w:r>
            <w:r>
              <w:t>and</w:t>
            </w:r>
            <w:r w:rsidR="00725798">
              <w:t xml:space="preserve"> </w:t>
            </w:r>
            <w:r>
              <w:t>funde</w:t>
            </w:r>
            <w:r w:rsidRPr="0060231F">
              <w:t>rs.</w:t>
            </w:r>
          </w:p>
        </w:tc>
        <w:tc>
          <w:tcPr>
            <w:tcW w:w="0" w:type="pct"/>
          </w:tcPr>
          <w:p w14:paraId="23804BB0" w14:textId="77777777" w:rsidR="00965BCC" w:rsidRPr="00472214" w:rsidRDefault="00965BCC" w:rsidP="00547C78">
            <w:pPr>
              <w:pStyle w:val="NoSpacing"/>
            </w:pPr>
          </w:p>
        </w:tc>
        <w:tc>
          <w:tcPr>
            <w:tcW w:w="0" w:type="pct"/>
          </w:tcPr>
          <w:p w14:paraId="0BE452DE" w14:textId="77777777" w:rsidR="00965BCC" w:rsidRPr="00472214" w:rsidRDefault="00965BCC" w:rsidP="00547C78">
            <w:pPr>
              <w:pStyle w:val="NoSpacing"/>
            </w:pPr>
          </w:p>
        </w:tc>
      </w:tr>
      <w:tr w:rsidR="00965BCC" w:rsidRPr="00472214" w14:paraId="2CB3AAA7" w14:textId="77777777" w:rsidTr="00475F7E">
        <w:trPr>
          <w:trHeight w:val="45"/>
        </w:trPr>
        <w:tc>
          <w:tcPr>
            <w:tcW w:w="0" w:type="pct"/>
          </w:tcPr>
          <w:p w14:paraId="61ADFF71" w14:textId="3F4AE922" w:rsidR="00965BCC" w:rsidRPr="00472214" w:rsidRDefault="00965BCC" w:rsidP="00547C78">
            <w:pPr>
              <w:pStyle w:val="NoSpacing"/>
            </w:pPr>
            <w:r w:rsidRPr="00472214">
              <w:t>Assess</w:t>
            </w:r>
            <w:r w:rsidR="00725798">
              <w:t xml:space="preserve"> </w:t>
            </w:r>
            <w:r w:rsidRPr="00472214">
              <w:t>equipment</w:t>
            </w:r>
            <w:r w:rsidR="00725798">
              <w:t xml:space="preserve"> </w:t>
            </w:r>
            <w:r>
              <w:t>needed</w:t>
            </w:r>
            <w:r w:rsidR="00725798">
              <w:t xml:space="preserve"> </w:t>
            </w:r>
            <w:r>
              <w:t>for</w:t>
            </w:r>
            <w:r w:rsidR="00725798">
              <w:t xml:space="preserve"> </w:t>
            </w:r>
            <w:r>
              <w:t>homebuyer</w:t>
            </w:r>
            <w:r w:rsidR="00725798">
              <w:t xml:space="preserve"> </w:t>
            </w:r>
            <w:r>
              <w:t>activities.</w:t>
            </w:r>
            <w:r w:rsidR="00725798">
              <w:t xml:space="preserve"> </w:t>
            </w:r>
          </w:p>
        </w:tc>
        <w:tc>
          <w:tcPr>
            <w:tcW w:w="0" w:type="pct"/>
          </w:tcPr>
          <w:p w14:paraId="6B2D88E2" w14:textId="77777777" w:rsidR="00965BCC" w:rsidRPr="00472214" w:rsidRDefault="00965BCC" w:rsidP="00547C78">
            <w:pPr>
              <w:pStyle w:val="NoSpacing"/>
            </w:pPr>
          </w:p>
        </w:tc>
        <w:tc>
          <w:tcPr>
            <w:tcW w:w="0" w:type="pct"/>
          </w:tcPr>
          <w:p w14:paraId="4CE94973" w14:textId="77777777" w:rsidR="00965BCC" w:rsidRPr="00472214" w:rsidRDefault="00965BCC" w:rsidP="00547C78">
            <w:pPr>
              <w:pStyle w:val="NoSpacing"/>
            </w:pPr>
          </w:p>
        </w:tc>
      </w:tr>
      <w:tr w:rsidR="00965BCC" w:rsidRPr="00472214" w14:paraId="5F5F24A7" w14:textId="77777777" w:rsidTr="00475F7E">
        <w:trPr>
          <w:trHeight w:val="45"/>
        </w:trPr>
        <w:tc>
          <w:tcPr>
            <w:tcW w:w="0" w:type="pct"/>
          </w:tcPr>
          <w:p w14:paraId="03A69566" w14:textId="7D00CE88" w:rsidR="00965BCC" w:rsidRPr="00472214" w:rsidRDefault="00965BCC" w:rsidP="00547C78">
            <w:pPr>
              <w:pStyle w:val="NoSpacing"/>
            </w:pPr>
            <w:r w:rsidRPr="00472214">
              <w:t>Assess</w:t>
            </w:r>
            <w:r w:rsidR="00725798">
              <w:t xml:space="preserve"> </w:t>
            </w:r>
            <w:r w:rsidR="00271E68">
              <w:t>constituent</w:t>
            </w:r>
            <w:r w:rsidR="00725798">
              <w:rPr>
                <w:spacing w:val="-1"/>
              </w:rPr>
              <w:t xml:space="preserve"> </w:t>
            </w:r>
            <w:r w:rsidRPr="00472214">
              <w:t>files</w:t>
            </w:r>
            <w:r>
              <w:t>.</w:t>
            </w:r>
            <w:r w:rsidR="00725798">
              <w:t xml:space="preserve"> </w:t>
            </w:r>
          </w:p>
        </w:tc>
        <w:tc>
          <w:tcPr>
            <w:tcW w:w="0" w:type="pct"/>
          </w:tcPr>
          <w:p w14:paraId="28BE1D88" w14:textId="77777777" w:rsidR="00965BCC" w:rsidRPr="00472214" w:rsidRDefault="00965BCC" w:rsidP="00547C78">
            <w:pPr>
              <w:pStyle w:val="NoSpacing"/>
            </w:pPr>
          </w:p>
        </w:tc>
        <w:tc>
          <w:tcPr>
            <w:tcW w:w="0" w:type="pct"/>
          </w:tcPr>
          <w:p w14:paraId="207FBC15" w14:textId="77777777" w:rsidR="00965BCC" w:rsidRPr="00472214" w:rsidRDefault="00965BCC" w:rsidP="00547C78">
            <w:pPr>
              <w:pStyle w:val="NoSpacing"/>
            </w:pPr>
          </w:p>
        </w:tc>
      </w:tr>
      <w:tr w:rsidR="00965BCC" w:rsidRPr="00472214" w14:paraId="560A6A87" w14:textId="77777777" w:rsidTr="00475F7E">
        <w:trPr>
          <w:trHeight w:val="45"/>
        </w:trPr>
        <w:tc>
          <w:tcPr>
            <w:tcW w:w="0" w:type="pct"/>
          </w:tcPr>
          <w:p w14:paraId="600E0F41" w14:textId="57C74B6C" w:rsidR="00965BCC" w:rsidRPr="00472214" w:rsidRDefault="00965BCC" w:rsidP="00547C78">
            <w:pPr>
              <w:pStyle w:val="NoSpacing"/>
            </w:pPr>
            <w:r>
              <w:t>Call</w:t>
            </w:r>
            <w:r w:rsidR="00725798">
              <w:t xml:space="preserve"> </w:t>
            </w:r>
            <w:r>
              <w:t>or</w:t>
            </w:r>
            <w:r w:rsidR="00725798">
              <w:t xml:space="preserve"> </w:t>
            </w:r>
            <w:r>
              <w:t>check</w:t>
            </w:r>
            <w:r w:rsidR="00725798">
              <w:t xml:space="preserve"> </w:t>
            </w:r>
            <w:r>
              <w:t>in</w:t>
            </w:r>
            <w:r w:rsidR="00725798">
              <w:t xml:space="preserve"> </w:t>
            </w:r>
            <w:r>
              <w:t>with</w:t>
            </w:r>
            <w:r w:rsidR="00725798">
              <w:t xml:space="preserve"> </w:t>
            </w:r>
            <w:r w:rsidR="00271E68">
              <w:t>constituent</w:t>
            </w:r>
            <w:r>
              <w:t>s.</w:t>
            </w:r>
            <w:r w:rsidR="00725798">
              <w:t xml:space="preserve"> </w:t>
            </w:r>
          </w:p>
        </w:tc>
        <w:tc>
          <w:tcPr>
            <w:tcW w:w="0" w:type="pct"/>
          </w:tcPr>
          <w:p w14:paraId="166C22BB" w14:textId="77777777" w:rsidR="00965BCC" w:rsidRPr="00472214" w:rsidRDefault="00965BCC" w:rsidP="00547C78">
            <w:pPr>
              <w:pStyle w:val="NoSpacing"/>
            </w:pPr>
          </w:p>
        </w:tc>
        <w:tc>
          <w:tcPr>
            <w:tcW w:w="0" w:type="pct"/>
          </w:tcPr>
          <w:p w14:paraId="4D7D2BE9" w14:textId="77777777" w:rsidR="00965BCC" w:rsidRPr="00472214" w:rsidRDefault="00965BCC" w:rsidP="00547C78">
            <w:pPr>
              <w:pStyle w:val="NoSpacing"/>
            </w:pPr>
          </w:p>
        </w:tc>
      </w:tr>
      <w:tr w:rsidR="00965BCC" w:rsidRPr="00472214" w14:paraId="49657F9E" w14:textId="77777777" w:rsidTr="00475F7E">
        <w:trPr>
          <w:trHeight w:val="45"/>
        </w:trPr>
        <w:tc>
          <w:tcPr>
            <w:tcW w:w="0" w:type="pct"/>
          </w:tcPr>
          <w:p w14:paraId="68A5918F" w14:textId="46EBD8BE" w:rsidR="00965BCC" w:rsidRPr="00472214" w:rsidRDefault="00965BCC" w:rsidP="00547C78">
            <w:pPr>
              <w:pStyle w:val="NoSpacing"/>
            </w:pPr>
            <w:r w:rsidRPr="00472214">
              <w:t>Access</w:t>
            </w:r>
            <w:r w:rsidR="00725798">
              <w:rPr>
                <w:spacing w:val="-1"/>
              </w:rPr>
              <w:t xml:space="preserve"> </w:t>
            </w:r>
            <w:r w:rsidRPr="00472214">
              <w:t>online</w:t>
            </w:r>
            <w:r w:rsidR="00725798">
              <w:rPr>
                <w:spacing w:val="-3"/>
              </w:rPr>
              <w:t xml:space="preserve"> </w:t>
            </w:r>
            <w:r w:rsidRPr="00472214">
              <w:t>tools</w:t>
            </w:r>
            <w:r w:rsidR="00725798">
              <w:rPr>
                <w:spacing w:val="-1"/>
              </w:rPr>
              <w:t xml:space="preserve"> </w:t>
            </w:r>
            <w:r w:rsidRPr="00472214">
              <w:t>and</w:t>
            </w:r>
            <w:r w:rsidR="00725798">
              <w:rPr>
                <w:spacing w:val="-2"/>
              </w:rPr>
              <w:t xml:space="preserve"> </w:t>
            </w:r>
            <w:r w:rsidRPr="00472214">
              <w:t>resources</w:t>
            </w:r>
            <w:r>
              <w:t>.</w:t>
            </w:r>
            <w:r w:rsidR="00725798">
              <w:t xml:space="preserve"> </w:t>
            </w:r>
          </w:p>
        </w:tc>
        <w:tc>
          <w:tcPr>
            <w:tcW w:w="0" w:type="pct"/>
          </w:tcPr>
          <w:p w14:paraId="32CE16F5" w14:textId="77777777" w:rsidR="00965BCC" w:rsidRPr="00472214" w:rsidRDefault="00965BCC" w:rsidP="00547C78">
            <w:pPr>
              <w:pStyle w:val="NoSpacing"/>
            </w:pPr>
          </w:p>
        </w:tc>
        <w:tc>
          <w:tcPr>
            <w:tcW w:w="0" w:type="pct"/>
          </w:tcPr>
          <w:p w14:paraId="27538015" w14:textId="77777777" w:rsidR="00965BCC" w:rsidRPr="00472214" w:rsidRDefault="00965BCC" w:rsidP="00547C78">
            <w:pPr>
              <w:pStyle w:val="NoSpacing"/>
            </w:pPr>
          </w:p>
        </w:tc>
      </w:tr>
      <w:tr w:rsidR="00965BCC" w:rsidRPr="00472214" w14:paraId="5ABC5667" w14:textId="77777777" w:rsidTr="00475F7E">
        <w:trPr>
          <w:trHeight w:val="45"/>
        </w:trPr>
        <w:tc>
          <w:tcPr>
            <w:tcW w:w="0" w:type="pct"/>
          </w:tcPr>
          <w:p w14:paraId="55DDB002" w14:textId="4751EC7F" w:rsidR="00965BCC" w:rsidRPr="00472214" w:rsidRDefault="00965BCC" w:rsidP="00547C78">
            <w:pPr>
              <w:pStyle w:val="NoSpacing"/>
            </w:pPr>
            <w:r w:rsidRPr="00472214">
              <w:t>Refer</w:t>
            </w:r>
            <w:r w:rsidR="00725798">
              <w:rPr>
                <w:spacing w:val="-3"/>
              </w:rPr>
              <w:t xml:space="preserve"> </w:t>
            </w:r>
            <w:r w:rsidR="00271E68">
              <w:t>constituent</w:t>
            </w:r>
            <w:r w:rsidRPr="00472214">
              <w:t>s</w:t>
            </w:r>
            <w:r w:rsidR="00725798">
              <w:rPr>
                <w:spacing w:val="-1"/>
              </w:rPr>
              <w:t xml:space="preserve"> </w:t>
            </w:r>
            <w:r w:rsidRPr="00472214">
              <w:t>to</w:t>
            </w:r>
            <w:r w:rsidR="00725798">
              <w:rPr>
                <w:spacing w:val="-4"/>
              </w:rPr>
              <w:t xml:space="preserve"> </w:t>
            </w:r>
            <w:r w:rsidRPr="00472214">
              <w:t>other</w:t>
            </w:r>
            <w:r w:rsidR="00725798">
              <w:rPr>
                <w:spacing w:val="-2"/>
              </w:rPr>
              <w:t xml:space="preserve"> </w:t>
            </w:r>
            <w:r w:rsidRPr="00472214">
              <w:t>community</w:t>
            </w:r>
            <w:r w:rsidR="00725798">
              <w:rPr>
                <w:spacing w:val="-3"/>
              </w:rPr>
              <w:t xml:space="preserve"> </w:t>
            </w:r>
            <w:r w:rsidRPr="00472214">
              <w:t>programs/resources</w:t>
            </w:r>
            <w:r>
              <w:t>,</w:t>
            </w:r>
            <w:r w:rsidR="00725798">
              <w:t xml:space="preserve"> </w:t>
            </w:r>
            <w:r>
              <w:t>if</w:t>
            </w:r>
            <w:r w:rsidR="00725798">
              <w:t xml:space="preserve"> </w:t>
            </w:r>
            <w:r>
              <w:t>needed.</w:t>
            </w:r>
            <w:r w:rsidR="00725798">
              <w:t xml:space="preserve"> </w:t>
            </w:r>
          </w:p>
        </w:tc>
        <w:tc>
          <w:tcPr>
            <w:tcW w:w="0" w:type="pct"/>
          </w:tcPr>
          <w:p w14:paraId="34B60DE0" w14:textId="77777777" w:rsidR="00965BCC" w:rsidRPr="00472214" w:rsidRDefault="00965BCC" w:rsidP="00547C78">
            <w:pPr>
              <w:pStyle w:val="NoSpacing"/>
            </w:pPr>
          </w:p>
        </w:tc>
        <w:tc>
          <w:tcPr>
            <w:tcW w:w="0" w:type="pct"/>
          </w:tcPr>
          <w:p w14:paraId="473F1959" w14:textId="77777777" w:rsidR="00965BCC" w:rsidRPr="00472214" w:rsidRDefault="00965BCC" w:rsidP="00547C78">
            <w:pPr>
              <w:pStyle w:val="NoSpacing"/>
            </w:pPr>
          </w:p>
        </w:tc>
      </w:tr>
      <w:tr w:rsidR="00547C78" w:rsidRPr="00472214" w14:paraId="100D5B16" w14:textId="77777777" w:rsidTr="00475F7E">
        <w:trPr>
          <w:trHeight w:val="45"/>
        </w:trPr>
        <w:tc>
          <w:tcPr>
            <w:tcW w:w="0" w:type="pct"/>
          </w:tcPr>
          <w:p w14:paraId="4D49936B" w14:textId="77777777" w:rsidR="00547C78" w:rsidRPr="00472214" w:rsidRDefault="00547C78" w:rsidP="00547C78">
            <w:pPr>
              <w:pStyle w:val="NoSpacing"/>
            </w:pPr>
          </w:p>
        </w:tc>
        <w:tc>
          <w:tcPr>
            <w:tcW w:w="0" w:type="pct"/>
          </w:tcPr>
          <w:p w14:paraId="1AA94405" w14:textId="77777777" w:rsidR="00547C78" w:rsidRPr="00472214" w:rsidRDefault="00547C78" w:rsidP="00547C78">
            <w:pPr>
              <w:pStyle w:val="NoSpacing"/>
            </w:pPr>
          </w:p>
        </w:tc>
        <w:tc>
          <w:tcPr>
            <w:tcW w:w="0" w:type="pct"/>
          </w:tcPr>
          <w:p w14:paraId="6AA3269E" w14:textId="77777777" w:rsidR="00547C78" w:rsidRPr="00472214" w:rsidRDefault="00547C78" w:rsidP="00547C78">
            <w:pPr>
              <w:pStyle w:val="NoSpacing"/>
            </w:pPr>
          </w:p>
        </w:tc>
      </w:tr>
      <w:tr w:rsidR="00547C78" w:rsidRPr="00472214" w14:paraId="562C068A" w14:textId="77777777" w:rsidTr="00475F7E">
        <w:trPr>
          <w:trHeight w:val="45"/>
        </w:trPr>
        <w:tc>
          <w:tcPr>
            <w:tcW w:w="0" w:type="pct"/>
          </w:tcPr>
          <w:p w14:paraId="3C96956E" w14:textId="77777777" w:rsidR="00547C78" w:rsidRPr="00472214" w:rsidRDefault="00547C78" w:rsidP="00547C78">
            <w:pPr>
              <w:pStyle w:val="NoSpacing"/>
            </w:pPr>
          </w:p>
        </w:tc>
        <w:tc>
          <w:tcPr>
            <w:tcW w:w="0" w:type="pct"/>
          </w:tcPr>
          <w:p w14:paraId="77EF6C15" w14:textId="77777777" w:rsidR="00547C78" w:rsidRPr="00472214" w:rsidRDefault="00547C78" w:rsidP="00547C78">
            <w:pPr>
              <w:pStyle w:val="NoSpacing"/>
            </w:pPr>
          </w:p>
        </w:tc>
        <w:tc>
          <w:tcPr>
            <w:tcW w:w="0" w:type="pct"/>
          </w:tcPr>
          <w:p w14:paraId="37125AA4" w14:textId="77777777" w:rsidR="00547C78" w:rsidRPr="00472214" w:rsidRDefault="00547C78" w:rsidP="00547C78">
            <w:pPr>
              <w:pStyle w:val="NoSpacing"/>
            </w:pPr>
          </w:p>
        </w:tc>
      </w:tr>
      <w:tr w:rsidR="00965BCC" w:rsidRPr="00472214" w14:paraId="43DEFA7D" w14:textId="77777777" w:rsidTr="00475F7E">
        <w:trPr>
          <w:trHeight w:val="45"/>
        </w:trPr>
        <w:tc>
          <w:tcPr>
            <w:tcW w:w="0" w:type="pct"/>
          </w:tcPr>
          <w:p w14:paraId="064B9CEA" w14:textId="77777777" w:rsidR="00965BCC" w:rsidRPr="00140021" w:rsidRDefault="00965BCC" w:rsidP="00547C78">
            <w:pPr>
              <w:pStyle w:val="NoSpacing"/>
              <w:rPr>
                <w:b/>
                <w:bCs/>
                <w:i/>
                <w:iCs/>
              </w:rPr>
            </w:pPr>
            <w:r w:rsidRPr="00140021">
              <w:rPr>
                <w:b/>
                <w:bCs/>
                <w:i/>
                <w:iCs/>
              </w:rPr>
              <w:t>Recovery</w:t>
            </w:r>
          </w:p>
        </w:tc>
        <w:tc>
          <w:tcPr>
            <w:tcW w:w="0" w:type="pct"/>
          </w:tcPr>
          <w:p w14:paraId="1DCF7B47" w14:textId="77777777" w:rsidR="00965BCC" w:rsidRPr="00472214" w:rsidRDefault="00965BCC" w:rsidP="00547C78">
            <w:pPr>
              <w:pStyle w:val="NoSpacing"/>
            </w:pPr>
          </w:p>
        </w:tc>
        <w:tc>
          <w:tcPr>
            <w:tcW w:w="0" w:type="pct"/>
          </w:tcPr>
          <w:p w14:paraId="3BB90419" w14:textId="77777777" w:rsidR="00965BCC" w:rsidRPr="00472214" w:rsidRDefault="00965BCC" w:rsidP="00547C78">
            <w:pPr>
              <w:pStyle w:val="NoSpacing"/>
            </w:pPr>
          </w:p>
        </w:tc>
      </w:tr>
      <w:tr w:rsidR="00965BCC" w:rsidRPr="00472214" w14:paraId="1C91DA99" w14:textId="77777777" w:rsidTr="00475F7E">
        <w:trPr>
          <w:trHeight w:val="45"/>
        </w:trPr>
        <w:tc>
          <w:tcPr>
            <w:tcW w:w="0" w:type="pct"/>
          </w:tcPr>
          <w:p w14:paraId="5C3C6B38" w14:textId="66A5A793" w:rsidR="00965BCC" w:rsidRPr="00472214" w:rsidRDefault="00965BCC" w:rsidP="00547C78">
            <w:pPr>
              <w:pStyle w:val="NoSpacing"/>
            </w:pPr>
            <w:r>
              <w:t>Decide</w:t>
            </w:r>
            <w:r w:rsidR="00725798">
              <w:t xml:space="preserve"> </w:t>
            </w:r>
            <w:r>
              <w:t>if</w:t>
            </w:r>
            <w:r w:rsidR="00725798">
              <w:t xml:space="preserve"> </w:t>
            </w:r>
            <w:r>
              <w:t>counseling</w:t>
            </w:r>
            <w:r w:rsidR="00725798">
              <w:t xml:space="preserve"> </w:t>
            </w:r>
            <w:r>
              <w:t>sessions</w:t>
            </w:r>
            <w:r w:rsidR="00725798">
              <w:t xml:space="preserve"> </w:t>
            </w:r>
            <w:r>
              <w:t>will</w:t>
            </w:r>
            <w:r w:rsidR="00725798">
              <w:t xml:space="preserve"> </w:t>
            </w:r>
            <w:r>
              <w:t>be</w:t>
            </w:r>
            <w:r w:rsidR="00725798">
              <w:t xml:space="preserve"> </w:t>
            </w:r>
            <w:r>
              <w:t>conducted</w:t>
            </w:r>
            <w:r w:rsidR="00725798">
              <w:t xml:space="preserve"> </w:t>
            </w:r>
            <w:r>
              <w:t>in</w:t>
            </w:r>
            <w:r w:rsidR="00725798">
              <w:t xml:space="preserve"> </w:t>
            </w:r>
            <w:r>
              <w:t>person</w:t>
            </w:r>
            <w:r w:rsidR="00725798">
              <w:t xml:space="preserve"> </w:t>
            </w:r>
            <w:r>
              <w:t>or</w:t>
            </w:r>
            <w:r w:rsidR="00725798">
              <w:t xml:space="preserve"> </w:t>
            </w:r>
            <w:r>
              <w:t>on-line.</w:t>
            </w:r>
            <w:r w:rsidR="00725798">
              <w:t xml:space="preserve"> </w:t>
            </w:r>
          </w:p>
        </w:tc>
        <w:tc>
          <w:tcPr>
            <w:tcW w:w="0" w:type="pct"/>
          </w:tcPr>
          <w:p w14:paraId="14EA2D12" w14:textId="77777777" w:rsidR="00965BCC" w:rsidRPr="00472214" w:rsidRDefault="00965BCC" w:rsidP="00547C78">
            <w:pPr>
              <w:pStyle w:val="NoSpacing"/>
            </w:pPr>
          </w:p>
        </w:tc>
        <w:tc>
          <w:tcPr>
            <w:tcW w:w="0" w:type="pct"/>
          </w:tcPr>
          <w:p w14:paraId="76CFCA53" w14:textId="77777777" w:rsidR="00965BCC" w:rsidRPr="00472214" w:rsidRDefault="00965BCC" w:rsidP="00547C78">
            <w:pPr>
              <w:pStyle w:val="NoSpacing"/>
            </w:pPr>
          </w:p>
        </w:tc>
      </w:tr>
      <w:tr w:rsidR="00965BCC" w:rsidRPr="00472214" w14:paraId="7C4C82C8" w14:textId="77777777" w:rsidTr="00475F7E">
        <w:trPr>
          <w:trHeight w:val="45"/>
        </w:trPr>
        <w:tc>
          <w:tcPr>
            <w:tcW w:w="0" w:type="pct"/>
          </w:tcPr>
          <w:p w14:paraId="227BF095" w14:textId="62F5F9F2" w:rsidR="00965BCC" w:rsidRPr="00472214" w:rsidRDefault="00965BCC" w:rsidP="00547C78">
            <w:pPr>
              <w:pStyle w:val="NoSpacing"/>
            </w:pPr>
            <w:r>
              <w:t>Decide</w:t>
            </w:r>
            <w:r w:rsidR="00725798">
              <w:t xml:space="preserve"> </w:t>
            </w:r>
            <w:r>
              <w:t>how</w:t>
            </w:r>
            <w:r w:rsidR="00725798">
              <w:t xml:space="preserve"> </w:t>
            </w:r>
            <w:r>
              <w:t>future</w:t>
            </w:r>
            <w:r w:rsidR="00725798">
              <w:t xml:space="preserve"> </w:t>
            </w:r>
            <w:r>
              <w:t>down</w:t>
            </w:r>
            <w:r w:rsidR="00725798">
              <w:t xml:space="preserve"> </w:t>
            </w:r>
            <w:r>
              <w:t>payment</w:t>
            </w:r>
            <w:r w:rsidR="00725798">
              <w:t xml:space="preserve"> </w:t>
            </w:r>
            <w:r>
              <w:t>and</w:t>
            </w:r>
            <w:r w:rsidR="00725798">
              <w:t xml:space="preserve"> </w:t>
            </w:r>
            <w:r>
              <w:t>closing</w:t>
            </w:r>
            <w:r w:rsidR="00725798">
              <w:t xml:space="preserve"> </w:t>
            </w:r>
            <w:r>
              <w:t>cost</w:t>
            </w:r>
            <w:r w:rsidR="00725798">
              <w:t xml:space="preserve"> </w:t>
            </w:r>
            <w:r>
              <w:t>assistance</w:t>
            </w:r>
            <w:r w:rsidR="00725798">
              <w:t xml:space="preserve"> </w:t>
            </w:r>
            <w:r>
              <w:t>applications</w:t>
            </w:r>
            <w:r w:rsidR="00725798">
              <w:t xml:space="preserve"> </w:t>
            </w:r>
            <w:r>
              <w:t>will</w:t>
            </w:r>
            <w:r w:rsidR="00725798">
              <w:t xml:space="preserve"> </w:t>
            </w:r>
            <w:r>
              <w:t>be</w:t>
            </w:r>
            <w:r w:rsidR="00725798">
              <w:t xml:space="preserve"> </w:t>
            </w:r>
            <w:r>
              <w:t>accepted.</w:t>
            </w:r>
            <w:r w:rsidR="00725798">
              <w:t xml:space="preserve"> </w:t>
            </w:r>
          </w:p>
        </w:tc>
        <w:tc>
          <w:tcPr>
            <w:tcW w:w="0" w:type="pct"/>
          </w:tcPr>
          <w:p w14:paraId="07C9452C" w14:textId="77777777" w:rsidR="00965BCC" w:rsidRPr="00472214" w:rsidRDefault="00965BCC" w:rsidP="00547C78">
            <w:pPr>
              <w:pStyle w:val="NoSpacing"/>
            </w:pPr>
          </w:p>
        </w:tc>
        <w:tc>
          <w:tcPr>
            <w:tcW w:w="0" w:type="pct"/>
          </w:tcPr>
          <w:p w14:paraId="4F6F4F92" w14:textId="77777777" w:rsidR="00965BCC" w:rsidRPr="00472214" w:rsidRDefault="00965BCC" w:rsidP="00547C78">
            <w:pPr>
              <w:pStyle w:val="NoSpacing"/>
            </w:pPr>
          </w:p>
        </w:tc>
      </w:tr>
      <w:tr w:rsidR="00965BCC" w:rsidRPr="00472214" w14:paraId="4720AC3B" w14:textId="77777777" w:rsidTr="00475F7E">
        <w:trPr>
          <w:trHeight w:val="45"/>
        </w:trPr>
        <w:tc>
          <w:tcPr>
            <w:tcW w:w="0" w:type="pct"/>
          </w:tcPr>
          <w:p w14:paraId="1E421E55" w14:textId="77777777" w:rsidR="00965BCC" w:rsidRPr="00472214" w:rsidRDefault="00965BCC" w:rsidP="00547C78">
            <w:pPr>
              <w:pStyle w:val="NoSpacing"/>
            </w:pPr>
          </w:p>
        </w:tc>
        <w:tc>
          <w:tcPr>
            <w:tcW w:w="0" w:type="pct"/>
          </w:tcPr>
          <w:p w14:paraId="6992571A" w14:textId="77777777" w:rsidR="00965BCC" w:rsidRPr="00472214" w:rsidRDefault="00965BCC" w:rsidP="00547C78">
            <w:pPr>
              <w:pStyle w:val="NoSpacing"/>
            </w:pPr>
          </w:p>
        </w:tc>
        <w:tc>
          <w:tcPr>
            <w:tcW w:w="0" w:type="pct"/>
          </w:tcPr>
          <w:p w14:paraId="2E247170" w14:textId="77777777" w:rsidR="00965BCC" w:rsidRPr="00472214" w:rsidRDefault="00965BCC" w:rsidP="00547C78">
            <w:pPr>
              <w:pStyle w:val="NoSpacing"/>
            </w:pPr>
          </w:p>
        </w:tc>
      </w:tr>
      <w:tr w:rsidR="00965BCC" w:rsidRPr="00472214" w14:paraId="115DE8AE" w14:textId="77777777" w:rsidTr="00475F7E">
        <w:trPr>
          <w:trHeight w:val="45"/>
        </w:trPr>
        <w:tc>
          <w:tcPr>
            <w:tcW w:w="0" w:type="pct"/>
          </w:tcPr>
          <w:p w14:paraId="4B7C2568" w14:textId="77777777" w:rsidR="00965BCC" w:rsidRPr="00472214" w:rsidRDefault="00965BCC" w:rsidP="00547C78">
            <w:pPr>
              <w:pStyle w:val="NoSpacing"/>
            </w:pPr>
          </w:p>
        </w:tc>
        <w:tc>
          <w:tcPr>
            <w:tcW w:w="0" w:type="pct"/>
          </w:tcPr>
          <w:p w14:paraId="74B3D5AE" w14:textId="77777777" w:rsidR="00965BCC" w:rsidRPr="00472214" w:rsidRDefault="00965BCC" w:rsidP="00547C78">
            <w:pPr>
              <w:pStyle w:val="NoSpacing"/>
            </w:pPr>
          </w:p>
        </w:tc>
        <w:tc>
          <w:tcPr>
            <w:tcW w:w="0" w:type="pct"/>
          </w:tcPr>
          <w:p w14:paraId="32195851" w14:textId="77777777" w:rsidR="00965BCC" w:rsidRPr="00472214" w:rsidRDefault="00965BCC" w:rsidP="00547C78">
            <w:pPr>
              <w:pStyle w:val="NoSpacing"/>
            </w:pPr>
          </w:p>
        </w:tc>
      </w:tr>
    </w:tbl>
    <w:p w14:paraId="4A33D5A2" w14:textId="77777777" w:rsidR="00965BCC" w:rsidRPr="00472214" w:rsidRDefault="00965BCC" w:rsidP="00600C89"/>
    <w:p w14:paraId="4FA10E95" w14:textId="77777777" w:rsidR="00621AD7" w:rsidRPr="007D0407" w:rsidRDefault="00621AD7" w:rsidP="00621AD7">
      <w:pPr>
        <w:pStyle w:val="Heading3"/>
      </w:pPr>
      <w:r w:rsidRPr="00140021">
        <w:t xml:space="preserve">Supplies </w:t>
      </w:r>
      <w:r>
        <w:t>a</w:t>
      </w:r>
      <w:r w:rsidRPr="00140021">
        <w:t>nd Equipment</w:t>
      </w:r>
      <w:commentRangeStart w:id="147"/>
      <w:commentRangeEnd w:id="147"/>
      <w:r w:rsidRPr="00140021">
        <w:rPr>
          <w:rStyle w:val="CommentReference"/>
          <w:sz w:val="20"/>
          <w:szCs w:val="20"/>
        </w:rPr>
        <w:commentReference w:id="147"/>
      </w:r>
    </w:p>
    <w:tbl>
      <w:tblPr>
        <w:tblStyle w:val="Default"/>
        <w:tblW w:w="5000" w:type="pct"/>
        <w:tblLook w:val="0620" w:firstRow="1" w:lastRow="0" w:firstColumn="0" w:lastColumn="0" w:noHBand="1" w:noVBand="1"/>
      </w:tblPr>
      <w:tblGrid>
        <w:gridCol w:w="4675"/>
        <w:gridCol w:w="4675"/>
      </w:tblGrid>
      <w:tr w:rsidR="00621AD7" w14:paraId="3499076D" w14:textId="77777777" w:rsidTr="0022088F">
        <w:trPr>
          <w:cnfStyle w:val="100000000000" w:firstRow="1" w:lastRow="0" w:firstColumn="0" w:lastColumn="0" w:oddVBand="0" w:evenVBand="0" w:oddHBand="0" w:evenHBand="0" w:firstRowFirstColumn="0" w:firstRowLastColumn="0" w:lastRowFirstColumn="0" w:lastRowLastColumn="0"/>
          <w:trHeight w:val="32"/>
        </w:trPr>
        <w:tc>
          <w:tcPr>
            <w:tcW w:w="2500" w:type="pct"/>
            <w:hideMark/>
          </w:tcPr>
          <w:p w14:paraId="70B93B46" w14:textId="77777777" w:rsidR="00621AD7" w:rsidRDefault="00621AD7" w:rsidP="00F654B6">
            <w:pPr>
              <w:pStyle w:val="NoSpacing"/>
            </w:pPr>
            <w:r>
              <w:t>Item</w:t>
            </w:r>
          </w:p>
        </w:tc>
        <w:tc>
          <w:tcPr>
            <w:tcW w:w="2500" w:type="pct"/>
            <w:hideMark/>
          </w:tcPr>
          <w:p w14:paraId="0D23E1C5" w14:textId="77777777" w:rsidR="00621AD7" w:rsidRDefault="00621AD7" w:rsidP="00F654B6">
            <w:pPr>
              <w:pStyle w:val="NoSpacing"/>
            </w:pPr>
            <w:r>
              <w:t xml:space="preserve">Quantity </w:t>
            </w:r>
          </w:p>
        </w:tc>
      </w:tr>
      <w:tr w:rsidR="00621AD7" w14:paraId="299C50EF" w14:textId="77777777" w:rsidTr="0022088F">
        <w:tblPrEx>
          <w:tblLook w:val="04A0" w:firstRow="1" w:lastRow="0" w:firstColumn="1" w:lastColumn="0" w:noHBand="0" w:noVBand="1"/>
        </w:tblPrEx>
        <w:trPr>
          <w:trHeight w:val="20"/>
        </w:trPr>
        <w:tc>
          <w:tcPr>
            <w:tcW w:w="2500" w:type="pct"/>
            <w:hideMark/>
          </w:tcPr>
          <w:p w14:paraId="6DBEB7A9" w14:textId="77777777" w:rsidR="00621AD7" w:rsidRDefault="00621AD7" w:rsidP="00F654B6">
            <w:pPr>
              <w:rPr>
                <w:rFonts w:ascii="Calibri" w:hAnsi="Calibri" w:cs="Calibri"/>
              </w:rPr>
            </w:pPr>
            <w:r>
              <w:t>General Office Supplies and Equipment</w:t>
            </w:r>
          </w:p>
        </w:tc>
        <w:tc>
          <w:tcPr>
            <w:tcW w:w="2500" w:type="pct"/>
          </w:tcPr>
          <w:p w14:paraId="4898D125" w14:textId="77777777" w:rsidR="00621AD7" w:rsidRDefault="00621AD7" w:rsidP="00F654B6">
            <w:pPr>
              <w:pStyle w:val="NoSpacing"/>
            </w:pPr>
          </w:p>
        </w:tc>
      </w:tr>
      <w:tr w:rsidR="00621AD7" w14:paraId="3C7D736F" w14:textId="77777777" w:rsidTr="0022088F">
        <w:tblPrEx>
          <w:tblLook w:val="04A0" w:firstRow="1" w:lastRow="0" w:firstColumn="1" w:lastColumn="0" w:noHBand="0" w:noVBand="1"/>
        </w:tblPrEx>
        <w:trPr>
          <w:trHeight w:val="20"/>
        </w:trPr>
        <w:tc>
          <w:tcPr>
            <w:tcW w:w="2500" w:type="pct"/>
            <w:hideMark/>
          </w:tcPr>
          <w:p w14:paraId="6CD9A827" w14:textId="77777777" w:rsidR="00621AD7" w:rsidRDefault="00621AD7" w:rsidP="00F654B6">
            <w:r>
              <w:t>User Technology Supplies and Equipment</w:t>
            </w:r>
          </w:p>
        </w:tc>
        <w:tc>
          <w:tcPr>
            <w:tcW w:w="2500" w:type="pct"/>
          </w:tcPr>
          <w:p w14:paraId="7514DD5F" w14:textId="77777777" w:rsidR="00621AD7" w:rsidRDefault="00621AD7" w:rsidP="00F654B6">
            <w:pPr>
              <w:pStyle w:val="NoSpacing"/>
            </w:pPr>
          </w:p>
        </w:tc>
      </w:tr>
      <w:tr w:rsidR="005818EB" w14:paraId="34ACA985" w14:textId="77777777" w:rsidTr="0022088F">
        <w:trPr>
          <w:trHeight w:val="32"/>
        </w:trPr>
        <w:tc>
          <w:tcPr>
            <w:tcW w:w="2500" w:type="pct"/>
            <w:hideMark/>
          </w:tcPr>
          <w:p w14:paraId="714F984C" w14:textId="77777777" w:rsidR="005818EB" w:rsidRDefault="005818EB" w:rsidP="009B45D2">
            <w:pPr>
              <w:pStyle w:val="NoSpacing"/>
            </w:pPr>
            <w:r>
              <w:t xml:space="preserve">Paper forms for changes to constituent contact information </w:t>
            </w:r>
          </w:p>
        </w:tc>
        <w:tc>
          <w:tcPr>
            <w:tcW w:w="2500" w:type="pct"/>
            <w:hideMark/>
          </w:tcPr>
          <w:p w14:paraId="15929D63" w14:textId="77777777" w:rsidR="005818EB" w:rsidRDefault="005818EB" w:rsidP="009B45D2">
            <w:pPr>
              <w:pStyle w:val="NoSpacing"/>
            </w:pPr>
            <w:r>
              <w:t xml:space="preserve"> </w:t>
            </w:r>
          </w:p>
        </w:tc>
      </w:tr>
      <w:tr w:rsidR="005818EB" w14:paraId="26E7DE43" w14:textId="77777777" w:rsidTr="0022088F">
        <w:trPr>
          <w:trHeight w:val="32"/>
        </w:trPr>
        <w:tc>
          <w:tcPr>
            <w:tcW w:w="2500" w:type="pct"/>
            <w:hideMark/>
          </w:tcPr>
          <w:p w14:paraId="5EF022E4" w14:textId="77777777" w:rsidR="005818EB" w:rsidRDefault="005818EB" w:rsidP="009B45D2">
            <w:pPr>
              <w:pStyle w:val="NoSpacing"/>
            </w:pPr>
            <w:r>
              <w:t xml:space="preserve">Paper forms for emergency unit inspections </w:t>
            </w:r>
          </w:p>
        </w:tc>
        <w:tc>
          <w:tcPr>
            <w:tcW w:w="2500" w:type="pct"/>
            <w:hideMark/>
          </w:tcPr>
          <w:p w14:paraId="3D775AEC" w14:textId="77777777" w:rsidR="005818EB" w:rsidRDefault="005818EB" w:rsidP="009B45D2">
            <w:pPr>
              <w:pStyle w:val="NoSpacing"/>
            </w:pPr>
            <w:r>
              <w:t xml:space="preserve"> </w:t>
            </w:r>
          </w:p>
        </w:tc>
      </w:tr>
      <w:tr w:rsidR="00621AD7" w14:paraId="74149907" w14:textId="77777777" w:rsidTr="0022088F">
        <w:trPr>
          <w:trHeight w:val="32"/>
        </w:trPr>
        <w:tc>
          <w:tcPr>
            <w:tcW w:w="2500" w:type="pct"/>
          </w:tcPr>
          <w:p w14:paraId="27266D35" w14:textId="77777777" w:rsidR="00621AD7" w:rsidRDefault="00621AD7" w:rsidP="00F654B6">
            <w:pPr>
              <w:pStyle w:val="NoSpacing"/>
            </w:pPr>
          </w:p>
        </w:tc>
        <w:tc>
          <w:tcPr>
            <w:tcW w:w="2500" w:type="pct"/>
          </w:tcPr>
          <w:p w14:paraId="083854A9" w14:textId="77777777" w:rsidR="00621AD7" w:rsidRDefault="00621AD7" w:rsidP="00F654B6">
            <w:pPr>
              <w:pStyle w:val="NoSpacing"/>
            </w:pPr>
          </w:p>
        </w:tc>
      </w:tr>
      <w:tr w:rsidR="00621AD7" w14:paraId="00394027" w14:textId="77777777" w:rsidTr="0022088F">
        <w:trPr>
          <w:trHeight w:val="32"/>
        </w:trPr>
        <w:tc>
          <w:tcPr>
            <w:tcW w:w="2500" w:type="pct"/>
          </w:tcPr>
          <w:p w14:paraId="553FA63D" w14:textId="77777777" w:rsidR="00621AD7" w:rsidRDefault="00621AD7" w:rsidP="00F654B6">
            <w:pPr>
              <w:pStyle w:val="NoSpacing"/>
            </w:pPr>
          </w:p>
        </w:tc>
        <w:tc>
          <w:tcPr>
            <w:tcW w:w="2500" w:type="pct"/>
          </w:tcPr>
          <w:p w14:paraId="05D96661" w14:textId="77777777" w:rsidR="00621AD7" w:rsidRDefault="00621AD7" w:rsidP="00F654B6">
            <w:pPr>
              <w:pStyle w:val="NoSpacing"/>
            </w:pPr>
          </w:p>
        </w:tc>
      </w:tr>
    </w:tbl>
    <w:p w14:paraId="2F5ED263" w14:textId="77777777" w:rsidR="00621AD7" w:rsidRDefault="00621AD7" w:rsidP="00621AD7"/>
    <w:p w14:paraId="355B7CDB" w14:textId="56AE1297" w:rsidR="00271E68" w:rsidRDefault="00271E68" w:rsidP="00D02395">
      <w:pPr>
        <w:pStyle w:val="Heading3"/>
      </w:pPr>
      <w:r>
        <w:t>Key Vendors</w:t>
      </w:r>
    </w:p>
    <w:p w14:paraId="11D1BFF1" w14:textId="532B0F8F" w:rsidR="00271E68" w:rsidRPr="00463A4F" w:rsidRDefault="00271E68" w:rsidP="00600C89">
      <w:r w:rsidRPr="00463A4F">
        <w:t>The</w:t>
      </w:r>
      <w:r>
        <w:t xml:space="preserve"> </w:t>
      </w:r>
      <w:r w:rsidRPr="0022088F">
        <w:rPr>
          <w:highlight w:val="yellow"/>
        </w:rPr>
        <w:t>[Job Title]</w:t>
      </w:r>
      <w:r>
        <w:t xml:space="preserve"> </w:t>
      </w:r>
      <w:r w:rsidRPr="00463A4F">
        <w:t>will</w:t>
      </w:r>
      <w:r>
        <w:t xml:space="preserve"> </w:t>
      </w:r>
      <w:r w:rsidRPr="00463A4F">
        <w:t>maintain</w:t>
      </w:r>
      <w:r>
        <w:t xml:space="preserve"> </w:t>
      </w:r>
      <w:r w:rsidRPr="00463A4F">
        <w:t>an</w:t>
      </w:r>
      <w:r>
        <w:t xml:space="preserve"> </w:t>
      </w:r>
      <w:r w:rsidRPr="00463A4F">
        <w:t>encrypted</w:t>
      </w:r>
      <w:r>
        <w:t xml:space="preserve"> </w:t>
      </w:r>
      <w:r w:rsidRPr="00463A4F">
        <w:t>list</w:t>
      </w:r>
      <w:r>
        <w:t xml:space="preserve"> </w:t>
      </w:r>
      <w:r w:rsidRPr="00463A4F">
        <w:t>of</w:t>
      </w:r>
      <w:r>
        <w:t xml:space="preserve"> </w:t>
      </w:r>
      <w:r w:rsidRPr="00463A4F">
        <w:t>user</w:t>
      </w:r>
      <w:r>
        <w:t xml:space="preserve">names </w:t>
      </w:r>
      <w:r w:rsidRPr="00463A4F">
        <w:t>and</w:t>
      </w:r>
      <w:r>
        <w:t xml:space="preserve"> </w:t>
      </w:r>
      <w:r w:rsidRPr="00463A4F">
        <w:t>passwords</w:t>
      </w:r>
      <w:r>
        <w:t xml:space="preserve"> </w:t>
      </w:r>
      <w:r w:rsidRPr="00463A4F">
        <w:t>to</w:t>
      </w:r>
      <w:r>
        <w:t xml:space="preserve"> </w:t>
      </w:r>
      <w:r w:rsidRPr="00463A4F">
        <w:t>access</w:t>
      </w:r>
      <w:r>
        <w:t xml:space="preserve"> </w:t>
      </w:r>
      <w:r w:rsidRPr="00463A4F">
        <w:t>vendor</w:t>
      </w:r>
      <w:r>
        <w:t xml:space="preserve"> </w:t>
      </w:r>
      <w:r w:rsidRPr="00463A4F">
        <w:t>support</w:t>
      </w:r>
      <w:r>
        <w:t xml:space="preserve"> </w:t>
      </w:r>
      <w:r w:rsidRPr="00463A4F">
        <w:t>portals.</w:t>
      </w:r>
      <w:r w:rsidR="00136B84">
        <w:t xml:space="preserve"> </w:t>
      </w:r>
      <w:r w:rsidRPr="00463A4F">
        <w:t>This</w:t>
      </w:r>
      <w:r>
        <w:t xml:space="preserve"> </w:t>
      </w:r>
      <w:r w:rsidRPr="00463A4F">
        <w:t>list</w:t>
      </w:r>
      <w:r>
        <w:t xml:space="preserve"> </w:t>
      </w:r>
      <w:r w:rsidRPr="00463A4F">
        <w:t>is</w:t>
      </w:r>
      <w:r>
        <w:t xml:space="preserve"> </w:t>
      </w:r>
      <w:r w:rsidRPr="00463A4F">
        <w:t>also</w:t>
      </w:r>
      <w:r>
        <w:t xml:space="preserve"> </w:t>
      </w:r>
      <w:r w:rsidRPr="00463A4F">
        <w:t>available</w:t>
      </w:r>
      <w:r>
        <w:t xml:space="preserve"> </w:t>
      </w:r>
      <w:r w:rsidRPr="00463A4F">
        <w:t>from</w:t>
      </w:r>
      <w:r>
        <w:t xml:space="preserve"> </w:t>
      </w:r>
      <w:r w:rsidRPr="0022088F">
        <w:rPr>
          <w:highlight w:val="yellow"/>
        </w:rPr>
        <w:t>[Job Title]</w:t>
      </w:r>
      <w:r w:rsidRPr="00463A4F">
        <w:t>.</w:t>
      </w:r>
    </w:p>
    <w:tbl>
      <w:tblPr>
        <w:tblStyle w:val="Default"/>
        <w:tblW w:w="5000" w:type="pct"/>
        <w:tblLook w:val="0620" w:firstRow="1" w:lastRow="0" w:firstColumn="0" w:lastColumn="0" w:noHBand="1" w:noVBand="1"/>
      </w:tblPr>
      <w:tblGrid>
        <w:gridCol w:w="1870"/>
        <w:gridCol w:w="1870"/>
        <w:gridCol w:w="1870"/>
        <w:gridCol w:w="1870"/>
        <w:gridCol w:w="1870"/>
      </w:tblGrid>
      <w:tr w:rsidR="00965BCC" w14:paraId="68F6710B" w14:textId="77777777" w:rsidTr="00475F7E">
        <w:trPr>
          <w:cnfStyle w:val="100000000000" w:firstRow="1" w:lastRow="0" w:firstColumn="0" w:lastColumn="0" w:oddVBand="0" w:evenVBand="0" w:oddHBand="0" w:evenHBand="0" w:firstRowFirstColumn="0" w:firstRowLastColumn="0" w:lastRowFirstColumn="0" w:lastRowLastColumn="0"/>
        </w:trPr>
        <w:tc>
          <w:tcPr>
            <w:tcW w:w="1000" w:type="pct"/>
            <w:hideMark/>
          </w:tcPr>
          <w:p w14:paraId="6E02DB56" w14:textId="77777777" w:rsidR="00965BCC" w:rsidRDefault="00965BCC" w:rsidP="00600C89">
            <w:r>
              <w:t>Type</w:t>
            </w:r>
          </w:p>
        </w:tc>
        <w:tc>
          <w:tcPr>
            <w:tcW w:w="1000" w:type="pct"/>
            <w:hideMark/>
          </w:tcPr>
          <w:p w14:paraId="7EA55A50" w14:textId="77777777" w:rsidR="00965BCC" w:rsidRDefault="00965BCC" w:rsidP="00600C89">
            <w:pPr>
              <w:rPr>
                <w:b w:val="0"/>
              </w:rPr>
            </w:pPr>
            <w:r>
              <w:t>Name</w:t>
            </w:r>
          </w:p>
        </w:tc>
        <w:tc>
          <w:tcPr>
            <w:tcW w:w="1000" w:type="pct"/>
            <w:hideMark/>
          </w:tcPr>
          <w:p w14:paraId="2886BACE" w14:textId="77777777" w:rsidR="00965BCC" w:rsidRDefault="00965BCC" w:rsidP="00600C89">
            <w:r>
              <w:t>Telephone</w:t>
            </w:r>
          </w:p>
        </w:tc>
        <w:tc>
          <w:tcPr>
            <w:tcW w:w="1000" w:type="pct"/>
            <w:hideMark/>
          </w:tcPr>
          <w:p w14:paraId="53B94188" w14:textId="73FA42E7" w:rsidR="00965BCC" w:rsidRDefault="00965BCC" w:rsidP="00600C89">
            <w:r>
              <w:t>Support</w:t>
            </w:r>
            <w:r w:rsidR="00725798">
              <w:t xml:space="preserve"> </w:t>
            </w:r>
            <w:r>
              <w:t>Site</w:t>
            </w:r>
          </w:p>
        </w:tc>
        <w:tc>
          <w:tcPr>
            <w:tcW w:w="1000" w:type="pct"/>
            <w:hideMark/>
          </w:tcPr>
          <w:p w14:paraId="0513F04D" w14:textId="1AD0889E" w:rsidR="00965BCC" w:rsidRDefault="00965BCC" w:rsidP="00600C89">
            <w:r>
              <w:t>Account</w:t>
            </w:r>
            <w:r w:rsidR="00725798">
              <w:t xml:space="preserve"> </w:t>
            </w:r>
            <w:r>
              <w:t>Number</w:t>
            </w:r>
          </w:p>
        </w:tc>
      </w:tr>
      <w:tr w:rsidR="00965BCC" w14:paraId="39742FE4" w14:textId="77777777" w:rsidTr="00475F7E">
        <w:tc>
          <w:tcPr>
            <w:tcW w:w="1000" w:type="pct"/>
          </w:tcPr>
          <w:p w14:paraId="515BA03E" w14:textId="5A4ECDF2" w:rsidR="00965BCC" w:rsidRPr="00475F7E" w:rsidRDefault="00965BCC" w:rsidP="00600C89">
            <w:r w:rsidRPr="00525CE5">
              <w:t>Training</w:t>
            </w:r>
            <w:r w:rsidR="00725798" w:rsidRPr="00475F7E">
              <w:t xml:space="preserve"> </w:t>
            </w:r>
            <w:r w:rsidRPr="00525CE5">
              <w:t>facility</w:t>
            </w:r>
          </w:p>
        </w:tc>
        <w:tc>
          <w:tcPr>
            <w:tcW w:w="1000" w:type="pct"/>
          </w:tcPr>
          <w:p w14:paraId="431F3DEB" w14:textId="77777777" w:rsidR="00965BCC" w:rsidRDefault="00965BCC" w:rsidP="00600C89"/>
        </w:tc>
        <w:tc>
          <w:tcPr>
            <w:tcW w:w="1000" w:type="pct"/>
          </w:tcPr>
          <w:p w14:paraId="20974095" w14:textId="77777777" w:rsidR="00965BCC" w:rsidRDefault="00965BCC" w:rsidP="00600C89"/>
        </w:tc>
        <w:tc>
          <w:tcPr>
            <w:tcW w:w="1000" w:type="pct"/>
          </w:tcPr>
          <w:p w14:paraId="6595504B" w14:textId="77777777" w:rsidR="00965BCC" w:rsidRDefault="00965BCC" w:rsidP="00600C89"/>
        </w:tc>
        <w:tc>
          <w:tcPr>
            <w:tcW w:w="1000" w:type="pct"/>
          </w:tcPr>
          <w:p w14:paraId="2C3647FB" w14:textId="77777777" w:rsidR="00965BCC" w:rsidRDefault="00965BCC" w:rsidP="00600C89"/>
        </w:tc>
      </w:tr>
      <w:tr w:rsidR="00965BCC" w14:paraId="7952B573" w14:textId="77777777" w:rsidTr="00475F7E">
        <w:tc>
          <w:tcPr>
            <w:tcW w:w="1000" w:type="pct"/>
          </w:tcPr>
          <w:p w14:paraId="395E1126" w14:textId="442C3A54" w:rsidR="00965BCC" w:rsidRPr="00475F7E" w:rsidRDefault="00965BCC" w:rsidP="00600C89">
            <w:r w:rsidRPr="00525CE5">
              <w:t>Online</w:t>
            </w:r>
            <w:r w:rsidR="00725798" w:rsidRPr="00475F7E">
              <w:t xml:space="preserve"> </w:t>
            </w:r>
            <w:r w:rsidRPr="00525CE5">
              <w:t>course</w:t>
            </w:r>
            <w:r w:rsidR="00725798" w:rsidRPr="00475F7E">
              <w:t xml:space="preserve"> </w:t>
            </w:r>
            <w:r w:rsidRPr="00525CE5">
              <w:t>vendor</w:t>
            </w:r>
          </w:p>
        </w:tc>
        <w:tc>
          <w:tcPr>
            <w:tcW w:w="1000" w:type="pct"/>
          </w:tcPr>
          <w:p w14:paraId="68C4B80B" w14:textId="77777777" w:rsidR="00965BCC" w:rsidRDefault="00965BCC" w:rsidP="00600C89"/>
        </w:tc>
        <w:tc>
          <w:tcPr>
            <w:tcW w:w="1000" w:type="pct"/>
          </w:tcPr>
          <w:p w14:paraId="5DD564A5" w14:textId="77777777" w:rsidR="00965BCC" w:rsidRDefault="00965BCC" w:rsidP="00600C89"/>
        </w:tc>
        <w:tc>
          <w:tcPr>
            <w:tcW w:w="1000" w:type="pct"/>
          </w:tcPr>
          <w:p w14:paraId="5E83084C" w14:textId="77777777" w:rsidR="00965BCC" w:rsidRDefault="00965BCC" w:rsidP="00600C89"/>
        </w:tc>
        <w:tc>
          <w:tcPr>
            <w:tcW w:w="1000" w:type="pct"/>
          </w:tcPr>
          <w:p w14:paraId="63E23D33" w14:textId="77777777" w:rsidR="00965BCC" w:rsidRDefault="00965BCC" w:rsidP="00600C89"/>
        </w:tc>
      </w:tr>
      <w:tr w:rsidR="00965BCC" w14:paraId="7C82DC67" w14:textId="77777777" w:rsidTr="00475F7E">
        <w:tc>
          <w:tcPr>
            <w:tcW w:w="1000" w:type="pct"/>
          </w:tcPr>
          <w:p w14:paraId="7507FA81" w14:textId="2E7DC37B" w:rsidR="00965BCC" w:rsidRPr="00475F7E" w:rsidRDefault="00965BCC" w:rsidP="00600C89">
            <w:r w:rsidRPr="00525CE5">
              <w:t>Closing</w:t>
            </w:r>
            <w:r w:rsidR="00725798" w:rsidRPr="00475F7E">
              <w:t xml:space="preserve"> </w:t>
            </w:r>
            <w:r w:rsidRPr="00525CE5">
              <w:t>agent</w:t>
            </w:r>
          </w:p>
        </w:tc>
        <w:tc>
          <w:tcPr>
            <w:tcW w:w="1000" w:type="pct"/>
          </w:tcPr>
          <w:p w14:paraId="4E221F46" w14:textId="77777777" w:rsidR="00965BCC" w:rsidRDefault="00965BCC" w:rsidP="00600C89"/>
        </w:tc>
        <w:tc>
          <w:tcPr>
            <w:tcW w:w="1000" w:type="pct"/>
          </w:tcPr>
          <w:p w14:paraId="0E169660" w14:textId="77777777" w:rsidR="00965BCC" w:rsidRDefault="00965BCC" w:rsidP="00600C89"/>
        </w:tc>
        <w:tc>
          <w:tcPr>
            <w:tcW w:w="1000" w:type="pct"/>
          </w:tcPr>
          <w:p w14:paraId="1393A177" w14:textId="77777777" w:rsidR="00965BCC" w:rsidRDefault="00965BCC" w:rsidP="00600C89"/>
        </w:tc>
        <w:tc>
          <w:tcPr>
            <w:tcW w:w="1000" w:type="pct"/>
          </w:tcPr>
          <w:p w14:paraId="21A61BBD" w14:textId="77777777" w:rsidR="00965BCC" w:rsidRDefault="00965BCC" w:rsidP="00600C89"/>
        </w:tc>
      </w:tr>
      <w:tr w:rsidR="00965BCC" w14:paraId="6A72EF03" w14:textId="77777777" w:rsidTr="00475F7E">
        <w:tc>
          <w:tcPr>
            <w:tcW w:w="1000" w:type="pct"/>
          </w:tcPr>
          <w:p w14:paraId="434E44D8" w14:textId="77777777" w:rsidR="00965BCC" w:rsidRPr="00475F7E" w:rsidRDefault="00965BCC" w:rsidP="00600C89">
            <w:r w:rsidRPr="00525CE5">
              <w:t>Banker</w:t>
            </w:r>
          </w:p>
        </w:tc>
        <w:tc>
          <w:tcPr>
            <w:tcW w:w="1000" w:type="pct"/>
          </w:tcPr>
          <w:p w14:paraId="2CB3DBD3" w14:textId="77777777" w:rsidR="00965BCC" w:rsidRPr="00C40E04" w:rsidRDefault="00965BCC" w:rsidP="00600C89"/>
        </w:tc>
        <w:tc>
          <w:tcPr>
            <w:tcW w:w="1000" w:type="pct"/>
          </w:tcPr>
          <w:p w14:paraId="0B0500D4" w14:textId="77777777" w:rsidR="00965BCC" w:rsidRPr="00C40E04" w:rsidRDefault="00965BCC" w:rsidP="00600C89"/>
        </w:tc>
        <w:tc>
          <w:tcPr>
            <w:tcW w:w="1000" w:type="pct"/>
          </w:tcPr>
          <w:p w14:paraId="59FD69F4" w14:textId="77777777" w:rsidR="00965BCC" w:rsidRDefault="00965BCC" w:rsidP="00600C89"/>
        </w:tc>
        <w:tc>
          <w:tcPr>
            <w:tcW w:w="1000" w:type="pct"/>
          </w:tcPr>
          <w:p w14:paraId="69D6A488" w14:textId="77777777" w:rsidR="00965BCC" w:rsidRDefault="00965BCC" w:rsidP="00600C89"/>
        </w:tc>
      </w:tr>
      <w:tr w:rsidR="00965BCC" w14:paraId="1385B6E4" w14:textId="77777777" w:rsidTr="00475F7E">
        <w:tc>
          <w:tcPr>
            <w:tcW w:w="1000" w:type="pct"/>
          </w:tcPr>
          <w:p w14:paraId="56483EB9" w14:textId="77777777" w:rsidR="00965BCC" w:rsidRPr="00475F7E" w:rsidRDefault="00965BCC" w:rsidP="00600C89">
            <w:r w:rsidRPr="00525CE5">
              <w:t>Realtor</w:t>
            </w:r>
          </w:p>
        </w:tc>
        <w:tc>
          <w:tcPr>
            <w:tcW w:w="1000" w:type="pct"/>
          </w:tcPr>
          <w:p w14:paraId="2C9B29FB" w14:textId="77777777" w:rsidR="00965BCC" w:rsidRDefault="00965BCC" w:rsidP="00600C89"/>
        </w:tc>
        <w:tc>
          <w:tcPr>
            <w:tcW w:w="1000" w:type="pct"/>
          </w:tcPr>
          <w:p w14:paraId="57A655CD" w14:textId="77777777" w:rsidR="00965BCC" w:rsidRDefault="00965BCC" w:rsidP="00600C89"/>
        </w:tc>
        <w:tc>
          <w:tcPr>
            <w:tcW w:w="1000" w:type="pct"/>
          </w:tcPr>
          <w:p w14:paraId="23368E96" w14:textId="77777777" w:rsidR="00965BCC" w:rsidRDefault="00965BCC" w:rsidP="00600C89"/>
        </w:tc>
        <w:tc>
          <w:tcPr>
            <w:tcW w:w="1000" w:type="pct"/>
          </w:tcPr>
          <w:p w14:paraId="7F08E6A8" w14:textId="77777777" w:rsidR="00965BCC" w:rsidRDefault="00965BCC" w:rsidP="00600C89"/>
        </w:tc>
      </w:tr>
      <w:tr w:rsidR="00965BCC" w14:paraId="37E1CB0E" w14:textId="77777777" w:rsidTr="00475F7E">
        <w:tc>
          <w:tcPr>
            <w:tcW w:w="1000" w:type="pct"/>
          </w:tcPr>
          <w:p w14:paraId="0BC6060C" w14:textId="77777777" w:rsidR="00965BCC" w:rsidRPr="00525CE5" w:rsidRDefault="00965BCC" w:rsidP="00600C89"/>
        </w:tc>
        <w:tc>
          <w:tcPr>
            <w:tcW w:w="1000" w:type="pct"/>
          </w:tcPr>
          <w:p w14:paraId="46E2BD32" w14:textId="77777777" w:rsidR="00965BCC" w:rsidRDefault="00965BCC" w:rsidP="00600C89"/>
        </w:tc>
        <w:tc>
          <w:tcPr>
            <w:tcW w:w="1000" w:type="pct"/>
          </w:tcPr>
          <w:p w14:paraId="038101E8" w14:textId="77777777" w:rsidR="00965BCC" w:rsidRDefault="00965BCC" w:rsidP="00600C89"/>
        </w:tc>
        <w:tc>
          <w:tcPr>
            <w:tcW w:w="1000" w:type="pct"/>
          </w:tcPr>
          <w:p w14:paraId="0732D37D" w14:textId="77777777" w:rsidR="00965BCC" w:rsidRDefault="00965BCC" w:rsidP="00600C89"/>
        </w:tc>
        <w:tc>
          <w:tcPr>
            <w:tcW w:w="1000" w:type="pct"/>
          </w:tcPr>
          <w:p w14:paraId="43E80A59" w14:textId="77777777" w:rsidR="00965BCC" w:rsidRDefault="00965BCC" w:rsidP="00600C89"/>
        </w:tc>
      </w:tr>
    </w:tbl>
    <w:p w14:paraId="2CFFC1CF" w14:textId="77777777" w:rsidR="00965BCC" w:rsidRPr="00472214" w:rsidRDefault="00965BCC" w:rsidP="00600C89"/>
    <w:p w14:paraId="09D27412" w14:textId="6F0BFD33" w:rsidR="00965BCC" w:rsidRDefault="00965BCC" w:rsidP="00D02395">
      <w:pPr>
        <w:pStyle w:val="Heading3"/>
      </w:pPr>
      <w:r>
        <w:t>Vital</w:t>
      </w:r>
      <w:r w:rsidR="00725798">
        <w:t xml:space="preserve"> </w:t>
      </w:r>
      <w:r>
        <w:t>Records</w:t>
      </w:r>
    </w:p>
    <w:tbl>
      <w:tblPr>
        <w:tblStyle w:val="Default"/>
        <w:tblW w:w="5000" w:type="pct"/>
        <w:tblLook w:val="04A0" w:firstRow="1" w:lastRow="0" w:firstColumn="1" w:lastColumn="0" w:noHBand="0" w:noVBand="1"/>
      </w:tblPr>
      <w:tblGrid>
        <w:gridCol w:w="5371"/>
        <w:gridCol w:w="3979"/>
      </w:tblGrid>
      <w:tr w:rsidR="00965BCC" w14:paraId="4C60662F" w14:textId="77777777" w:rsidTr="00475F7E">
        <w:trPr>
          <w:cnfStyle w:val="100000000000" w:firstRow="1" w:lastRow="0" w:firstColumn="0" w:lastColumn="0" w:oddVBand="0" w:evenVBand="0" w:oddHBand="0" w:evenHBand="0" w:firstRowFirstColumn="0" w:firstRowLastColumn="0" w:lastRowFirstColumn="0" w:lastRowLastColumn="0"/>
        </w:trPr>
        <w:tc>
          <w:tcPr>
            <w:tcW w:w="2872" w:type="pct"/>
            <w:hideMark/>
          </w:tcPr>
          <w:p w14:paraId="69BB830B" w14:textId="77777777" w:rsidR="00965BCC" w:rsidRDefault="00965BCC" w:rsidP="00600C89">
            <w:r>
              <w:t>Document</w:t>
            </w:r>
          </w:p>
        </w:tc>
        <w:tc>
          <w:tcPr>
            <w:tcW w:w="2128" w:type="pct"/>
            <w:hideMark/>
          </w:tcPr>
          <w:p w14:paraId="599F3927" w14:textId="77777777" w:rsidR="00965BCC" w:rsidRDefault="00965BCC" w:rsidP="00600C89">
            <w:r>
              <w:t>Location</w:t>
            </w:r>
          </w:p>
        </w:tc>
      </w:tr>
      <w:tr w:rsidR="00965BCC" w14:paraId="7EE75C68" w14:textId="77777777" w:rsidTr="00475F7E">
        <w:tc>
          <w:tcPr>
            <w:tcW w:w="2872" w:type="pct"/>
          </w:tcPr>
          <w:p w14:paraId="293CEAD3" w14:textId="5A9CC65D" w:rsidR="00965BCC" w:rsidRPr="005E6D12" w:rsidRDefault="00965BCC" w:rsidP="00600C89">
            <w:r w:rsidRPr="00475F7E">
              <w:t>Staff</w:t>
            </w:r>
            <w:r w:rsidR="00725798" w:rsidRPr="00475F7E">
              <w:t xml:space="preserve"> </w:t>
            </w:r>
            <w:r w:rsidRPr="00475F7E">
              <w:t>contact</w:t>
            </w:r>
            <w:r w:rsidR="00725798" w:rsidRPr="00475F7E">
              <w:t xml:space="preserve"> </w:t>
            </w:r>
            <w:r w:rsidRPr="00475F7E">
              <w:t>list</w:t>
            </w:r>
          </w:p>
        </w:tc>
        <w:tc>
          <w:tcPr>
            <w:tcW w:w="2128" w:type="pct"/>
          </w:tcPr>
          <w:p w14:paraId="21095AA6" w14:textId="77777777" w:rsidR="00965BCC" w:rsidRPr="008C2644" w:rsidRDefault="00965BCC" w:rsidP="00600C89"/>
        </w:tc>
      </w:tr>
      <w:tr w:rsidR="00965BCC" w14:paraId="471475BE" w14:textId="77777777" w:rsidTr="00475F7E">
        <w:tc>
          <w:tcPr>
            <w:tcW w:w="2872" w:type="pct"/>
            <w:hideMark/>
          </w:tcPr>
          <w:p w14:paraId="0CD0F446" w14:textId="10F85523" w:rsidR="00965BCC" w:rsidRPr="00475F7E" w:rsidRDefault="00965BCC" w:rsidP="00600C89">
            <w:r w:rsidRPr="00475F7E">
              <w:t>List</w:t>
            </w:r>
            <w:r w:rsidR="00725798" w:rsidRPr="00475F7E">
              <w:t xml:space="preserve"> </w:t>
            </w:r>
            <w:r w:rsidRPr="00475F7E">
              <w:t>of</w:t>
            </w:r>
            <w:r w:rsidR="00725798" w:rsidRPr="00475F7E">
              <w:t xml:space="preserve"> </w:t>
            </w:r>
            <w:r w:rsidR="00C20C31">
              <w:t>c</w:t>
            </w:r>
            <w:r w:rsidR="00271E68" w:rsidRPr="00475F7E">
              <w:t>onstituent</w:t>
            </w:r>
            <w:r w:rsidRPr="00475F7E">
              <w:t>s</w:t>
            </w:r>
            <w:r w:rsidR="00725798" w:rsidRPr="00475F7E">
              <w:t xml:space="preserve"> </w:t>
            </w:r>
            <w:r w:rsidRPr="00475F7E">
              <w:t>participating</w:t>
            </w:r>
            <w:r w:rsidR="00725798" w:rsidRPr="00475F7E">
              <w:t xml:space="preserve"> </w:t>
            </w:r>
            <w:r w:rsidRPr="00475F7E">
              <w:t>in</w:t>
            </w:r>
            <w:r w:rsidR="00725798" w:rsidRPr="00475F7E">
              <w:t xml:space="preserve"> </w:t>
            </w:r>
            <w:r w:rsidRPr="00475F7E">
              <w:t>credit</w:t>
            </w:r>
            <w:r w:rsidR="00725798" w:rsidRPr="00475F7E">
              <w:t xml:space="preserve"> </w:t>
            </w:r>
            <w:r w:rsidRPr="00475F7E">
              <w:t>counseling</w:t>
            </w:r>
            <w:r w:rsidR="00725798" w:rsidRPr="00475F7E">
              <w:t xml:space="preserve"> </w:t>
            </w:r>
            <w:r w:rsidRPr="00475F7E">
              <w:t>and</w:t>
            </w:r>
            <w:r w:rsidR="00725798" w:rsidRPr="00475F7E">
              <w:t xml:space="preserve"> </w:t>
            </w:r>
            <w:r w:rsidRPr="00475F7E">
              <w:t>homebuyer</w:t>
            </w:r>
            <w:r w:rsidR="00725798" w:rsidRPr="00475F7E">
              <w:t xml:space="preserve"> </w:t>
            </w:r>
            <w:r w:rsidRPr="00475F7E">
              <w:t>counseling</w:t>
            </w:r>
          </w:p>
        </w:tc>
        <w:tc>
          <w:tcPr>
            <w:tcW w:w="2128" w:type="pct"/>
          </w:tcPr>
          <w:p w14:paraId="4737E9E3" w14:textId="77777777" w:rsidR="00965BCC" w:rsidRPr="008C2644" w:rsidRDefault="00965BCC" w:rsidP="00600C89"/>
        </w:tc>
      </w:tr>
      <w:tr w:rsidR="00965BCC" w14:paraId="4C7E076C" w14:textId="77777777" w:rsidTr="00475F7E">
        <w:tc>
          <w:tcPr>
            <w:tcW w:w="2872" w:type="pct"/>
          </w:tcPr>
          <w:p w14:paraId="76F5D06A" w14:textId="1C40E073" w:rsidR="00965BCC" w:rsidRPr="00475F7E" w:rsidRDefault="00965BCC" w:rsidP="00600C89">
            <w:r w:rsidRPr="00475F7E">
              <w:t>List</w:t>
            </w:r>
            <w:r w:rsidR="00725798" w:rsidRPr="00475F7E">
              <w:t xml:space="preserve"> </w:t>
            </w:r>
            <w:r w:rsidRPr="00475F7E">
              <w:t>of</w:t>
            </w:r>
            <w:r w:rsidR="00725798" w:rsidRPr="00475F7E">
              <w:t xml:space="preserve"> </w:t>
            </w:r>
            <w:r w:rsidRPr="00475F7E">
              <w:t>constituents</w:t>
            </w:r>
            <w:r w:rsidR="00725798" w:rsidRPr="00475F7E">
              <w:t xml:space="preserve"> </w:t>
            </w:r>
            <w:r w:rsidRPr="00475F7E">
              <w:t>participating</w:t>
            </w:r>
            <w:r w:rsidR="00725798" w:rsidRPr="00475F7E">
              <w:t xml:space="preserve"> </w:t>
            </w:r>
            <w:r w:rsidRPr="00475F7E">
              <w:t>in</w:t>
            </w:r>
            <w:r w:rsidR="00725798" w:rsidRPr="00475F7E">
              <w:t xml:space="preserve"> </w:t>
            </w:r>
            <w:r w:rsidR="00271E68" w:rsidRPr="00475F7E">
              <w:t>down payment</w:t>
            </w:r>
            <w:r w:rsidR="00725798" w:rsidRPr="00475F7E">
              <w:t xml:space="preserve"> </w:t>
            </w:r>
            <w:r w:rsidRPr="00475F7E">
              <w:t>and</w:t>
            </w:r>
            <w:r w:rsidR="00725798" w:rsidRPr="00475F7E">
              <w:t xml:space="preserve"> </w:t>
            </w:r>
            <w:r w:rsidRPr="00475F7E">
              <w:t>closing</w:t>
            </w:r>
            <w:r w:rsidR="00725798" w:rsidRPr="00475F7E">
              <w:t xml:space="preserve"> </w:t>
            </w:r>
            <w:r w:rsidRPr="00475F7E">
              <w:t>cost</w:t>
            </w:r>
            <w:r w:rsidR="00725798" w:rsidRPr="00475F7E">
              <w:t xml:space="preserve"> </w:t>
            </w:r>
            <w:r w:rsidRPr="00475F7E">
              <w:t>assistance</w:t>
            </w:r>
            <w:r w:rsidR="00725798" w:rsidRPr="00475F7E">
              <w:t xml:space="preserve"> </w:t>
            </w:r>
            <w:r w:rsidRPr="00475F7E">
              <w:t>program</w:t>
            </w:r>
          </w:p>
        </w:tc>
        <w:tc>
          <w:tcPr>
            <w:tcW w:w="2128" w:type="pct"/>
          </w:tcPr>
          <w:p w14:paraId="4F495CE8" w14:textId="77777777" w:rsidR="00965BCC" w:rsidRPr="008C2644" w:rsidRDefault="00965BCC" w:rsidP="00600C89"/>
        </w:tc>
      </w:tr>
      <w:tr w:rsidR="00965BCC" w14:paraId="215D5EE9" w14:textId="77777777" w:rsidTr="00475F7E">
        <w:tc>
          <w:tcPr>
            <w:tcW w:w="2872" w:type="pct"/>
            <w:hideMark/>
          </w:tcPr>
          <w:p w14:paraId="19EF9D98" w14:textId="21E6DD4F" w:rsidR="00965BCC" w:rsidRPr="00475F7E" w:rsidRDefault="00965BCC" w:rsidP="00600C89">
            <w:r w:rsidRPr="00475F7E">
              <w:lastRenderedPageBreak/>
              <w:t>Written</w:t>
            </w:r>
            <w:r w:rsidR="00725798" w:rsidRPr="00475F7E">
              <w:t xml:space="preserve"> </w:t>
            </w:r>
            <w:r w:rsidR="00E36D78">
              <w:t>a</w:t>
            </w:r>
            <w:r w:rsidRPr="00475F7E">
              <w:t>greements</w:t>
            </w:r>
            <w:r w:rsidR="00725798" w:rsidRPr="00475F7E">
              <w:t xml:space="preserve"> </w:t>
            </w:r>
            <w:r w:rsidRPr="00475F7E">
              <w:t>with</w:t>
            </w:r>
            <w:r w:rsidR="00725798" w:rsidRPr="00475F7E">
              <w:t xml:space="preserve"> </w:t>
            </w:r>
            <w:r w:rsidRPr="00475F7E">
              <w:t>program</w:t>
            </w:r>
            <w:r w:rsidR="00725798" w:rsidRPr="00475F7E">
              <w:t xml:space="preserve"> </w:t>
            </w:r>
            <w:r w:rsidRPr="00475F7E">
              <w:t>participants</w:t>
            </w:r>
          </w:p>
        </w:tc>
        <w:tc>
          <w:tcPr>
            <w:tcW w:w="2128" w:type="pct"/>
          </w:tcPr>
          <w:p w14:paraId="187D7E27" w14:textId="77777777" w:rsidR="00965BCC" w:rsidRPr="008C2644" w:rsidRDefault="00965BCC" w:rsidP="00600C89"/>
        </w:tc>
      </w:tr>
      <w:tr w:rsidR="00965BCC" w14:paraId="338B2FB7" w14:textId="77777777" w:rsidTr="00475F7E">
        <w:tc>
          <w:tcPr>
            <w:tcW w:w="2872" w:type="pct"/>
            <w:hideMark/>
          </w:tcPr>
          <w:p w14:paraId="160EC1BA" w14:textId="080013EA" w:rsidR="00965BCC" w:rsidRPr="00475F7E" w:rsidRDefault="00965BCC" w:rsidP="00600C89">
            <w:r w:rsidRPr="00475F7E">
              <w:t>Policies</w:t>
            </w:r>
            <w:r w:rsidR="00725798" w:rsidRPr="00475F7E">
              <w:t xml:space="preserve"> </w:t>
            </w:r>
            <w:r w:rsidRPr="00475F7E">
              <w:t>and</w:t>
            </w:r>
            <w:r w:rsidR="00725798" w:rsidRPr="00475F7E">
              <w:t xml:space="preserve"> </w:t>
            </w:r>
            <w:r w:rsidRPr="00475F7E">
              <w:t>Procedures</w:t>
            </w:r>
            <w:r w:rsidR="00725798" w:rsidRPr="00475F7E">
              <w:t xml:space="preserve"> </w:t>
            </w:r>
            <w:r w:rsidRPr="00475F7E">
              <w:t>for</w:t>
            </w:r>
            <w:r w:rsidR="00725798" w:rsidRPr="00475F7E">
              <w:t xml:space="preserve"> </w:t>
            </w:r>
            <w:r w:rsidRPr="00475F7E">
              <w:t>Homebuyer</w:t>
            </w:r>
            <w:r w:rsidR="00725798" w:rsidRPr="00475F7E">
              <w:t xml:space="preserve"> </w:t>
            </w:r>
            <w:r w:rsidRPr="00475F7E">
              <w:t>Assistance</w:t>
            </w:r>
          </w:p>
        </w:tc>
        <w:tc>
          <w:tcPr>
            <w:tcW w:w="2128" w:type="pct"/>
          </w:tcPr>
          <w:p w14:paraId="4F2AAF12" w14:textId="77777777" w:rsidR="00965BCC" w:rsidRPr="008C2644" w:rsidRDefault="00965BCC" w:rsidP="00600C89"/>
        </w:tc>
      </w:tr>
      <w:tr w:rsidR="00965BCC" w14:paraId="4057ECC6" w14:textId="77777777" w:rsidTr="00475F7E">
        <w:tc>
          <w:tcPr>
            <w:tcW w:w="2872" w:type="pct"/>
            <w:hideMark/>
          </w:tcPr>
          <w:p w14:paraId="7DB241B7" w14:textId="137F9E8D" w:rsidR="00965BCC" w:rsidRPr="00475F7E" w:rsidRDefault="00965BCC" w:rsidP="00600C89">
            <w:r w:rsidRPr="00475F7E">
              <w:t>Curriculum</w:t>
            </w:r>
            <w:r w:rsidR="00725798" w:rsidRPr="00475F7E">
              <w:t xml:space="preserve"> </w:t>
            </w:r>
            <w:r w:rsidRPr="00475F7E">
              <w:t>materials</w:t>
            </w:r>
          </w:p>
        </w:tc>
        <w:tc>
          <w:tcPr>
            <w:tcW w:w="2128" w:type="pct"/>
          </w:tcPr>
          <w:p w14:paraId="3A8FF933" w14:textId="77777777" w:rsidR="00965BCC" w:rsidRPr="008C2644" w:rsidRDefault="00965BCC" w:rsidP="00600C89"/>
        </w:tc>
      </w:tr>
      <w:tr w:rsidR="00965BCC" w14:paraId="2A44DA98" w14:textId="77777777" w:rsidTr="00475F7E">
        <w:tc>
          <w:tcPr>
            <w:tcW w:w="2872" w:type="pct"/>
            <w:hideMark/>
          </w:tcPr>
          <w:p w14:paraId="08233A34" w14:textId="7CCAE24C" w:rsidR="00965BCC" w:rsidRPr="00475F7E" w:rsidRDefault="00965BCC" w:rsidP="00600C89"/>
        </w:tc>
        <w:tc>
          <w:tcPr>
            <w:tcW w:w="2128" w:type="pct"/>
          </w:tcPr>
          <w:p w14:paraId="4A7CA14D" w14:textId="77777777" w:rsidR="00965BCC" w:rsidRPr="008C2644" w:rsidRDefault="00965BCC" w:rsidP="00600C89"/>
        </w:tc>
      </w:tr>
      <w:tr w:rsidR="00965BCC" w14:paraId="72DA1ED5" w14:textId="77777777" w:rsidTr="00475F7E">
        <w:tc>
          <w:tcPr>
            <w:tcW w:w="2872" w:type="pct"/>
            <w:hideMark/>
          </w:tcPr>
          <w:p w14:paraId="2E82C7F8" w14:textId="74A5BD4F" w:rsidR="00965BCC" w:rsidRPr="00475F7E" w:rsidRDefault="00965BCC" w:rsidP="00600C89">
            <w:r w:rsidRPr="00475F7E">
              <w:t>Funder</w:t>
            </w:r>
            <w:r w:rsidR="00725798" w:rsidRPr="00475F7E">
              <w:t xml:space="preserve"> </w:t>
            </w:r>
            <w:r w:rsidR="00E36D78">
              <w:t>f</w:t>
            </w:r>
            <w:r w:rsidRPr="00475F7E">
              <w:t>orms</w:t>
            </w:r>
            <w:r w:rsidR="00725798" w:rsidRPr="00475F7E">
              <w:t xml:space="preserve"> </w:t>
            </w:r>
            <w:r w:rsidRPr="00475F7E">
              <w:t>and</w:t>
            </w:r>
            <w:r w:rsidR="00725798" w:rsidRPr="00475F7E">
              <w:t xml:space="preserve"> </w:t>
            </w:r>
            <w:r w:rsidR="00E36D78">
              <w:t>t</w:t>
            </w:r>
            <w:r w:rsidRPr="00475F7E">
              <w:t>emplates</w:t>
            </w:r>
          </w:p>
        </w:tc>
        <w:tc>
          <w:tcPr>
            <w:tcW w:w="2128" w:type="pct"/>
          </w:tcPr>
          <w:p w14:paraId="6A3E4B42" w14:textId="77777777" w:rsidR="00965BCC" w:rsidRPr="008C2644" w:rsidRDefault="00965BCC" w:rsidP="00600C89"/>
        </w:tc>
      </w:tr>
      <w:tr w:rsidR="00965BCC" w14:paraId="678BAFBC" w14:textId="77777777" w:rsidTr="00475F7E">
        <w:tc>
          <w:tcPr>
            <w:tcW w:w="2872" w:type="pct"/>
          </w:tcPr>
          <w:p w14:paraId="34DDB4E2" w14:textId="155C6FA5" w:rsidR="00965BCC" w:rsidRPr="00475F7E" w:rsidRDefault="00965BCC" w:rsidP="00600C89">
            <w:r w:rsidRPr="00475F7E">
              <w:t>Written</w:t>
            </w:r>
            <w:r w:rsidR="00725798" w:rsidRPr="00475F7E">
              <w:t xml:space="preserve"> </w:t>
            </w:r>
            <w:r w:rsidR="00E36D78">
              <w:t>a</w:t>
            </w:r>
            <w:r w:rsidRPr="00475F7E">
              <w:t>greements</w:t>
            </w:r>
            <w:r w:rsidR="00725798" w:rsidRPr="00475F7E">
              <w:t xml:space="preserve"> </w:t>
            </w:r>
            <w:r w:rsidRPr="00475F7E">
              <w:t>with</w:t>
            </w:r>
            <w:r w:rsidR="00725798" w:rsidRPr="00475F7E">
              <w:t xml:space="preserve"> </w:t>
            </w:r>
            <w:r w:rsidR="00841DAF" w:rsidRPr="0022088F">
              <w:rPr>
                <w:highlight w:val="yellow"/>
              </w:rPr>
              <w:t>[</w:t>
            </w:r>
            <w:r w:rsidRPr="0022088F">
              <w:rPr>
                <w:highlight w:val="yellow"/>
              </w:rPr>
              <w:t>Vendor</w:t>
            </w:r>
            <w:r w:rsidR="00725798" w:rsidRPr="0022088F">
              <w:rPr>
                <w:highlight w:val="yellow"/>
              </w:rPr>
              <w:t xml:space="preserve"> </w:t>
            </w:r>
            <w:r w:rsidRPr="0022088F">
              <w:rPr>
                <w:highlight w:val="yellow"/>
              </w:rPr>
              <w:t>A</w:t>
            </w:r>
            <w:r w:rsidR="00841DAF" w:rsidRPr="0022088F">
              <w:rPr>
                <w:highlight w:val="yellow"/>
              </w:rPr>
              <w:t>]</w:t>
            </w:r>
          </w:p>
        </w:tc>
        <w:tc>
          <w:tcPr>
            <w:tcW w:w="2128" w:type="pct"/>
          </w:tcPr>
          <w:p w14:paraId="38712455" w14:textId="77777777" w:rsidR="00965BCC" w:rsidRPr="008C2644" w:rsidRDefault="00965BCC" w:rsidP="00600C89"/>
        </w:tc>
      </w:tr>
      <w:tr w:rsidR="00965BCC" w14:paraId="2BE84EC8" w14:textId="77777777" w:rsidTr="00475F7E">
        <w:tc>
          <w:tcPr>
            <w:tcW w:w="2872" w:type="pct"/>
          </w:tcPr>
          <w:p w14:paraId="74E1BDD9" w14:textId="1633CECE" w:rsidR="00965BCC" w:rsidRPr="005E6D12" w:rsidRDefault="00965BCC" w:rsidP="00600C89">
            <w:r w:rsidRPr="00475F7E">
              <w:t>Written</w:t>
            </w:r>
            <w:r w:rsidR="00725798" w:rsidRPr="00475F7E">
              <w:t xml:space="preserve"> </w:t>
            </w:r>
            <w:r w:rsidR="00E36D78">
              <w:t>a</w:t>
            </w:r>
            <w:r w:rsidRPr="00475F7E">
              <w:t>greements</w:t>
            </w:r>
            <w:r w:rsidR="00725798" w:rsidRPr="00475F7E">
              <w:t xml:space="preserve"> </w:t>
            </w:r>
            <w:r w:rsidRPr="00475F7E">
              <w:t>with</w:t>
            </w:r>
            <w:r w:rsidR="00725798" w:rsidRPr="00475F7E">
              <w:t xml:space="preserve"> </w:t>
            </w:r>
            <w:r w:rsidR="00841DAF" w:rsidRPr="0022088F">
              <w:rPr>
                <w:highlight w:val="yellow"/>
              </w:rPr>
              <w:t>[</w:t>
            </w:r>
            <w:r w:rsidRPr="0022088F">
              <w:rPr>
                <w:highlight w:val="yellow"/>
              </w:rPr>
              <w:t>Vendor</w:t>
            </w:r>
            <w:r w:rsidR="00725798" w:rsidRPr="0022088F">
              <w:rPr>
                <w:highlight w:val="yellow"/>
              </w:rPr>
              <w:t xml:space="preserve"> </w:t>
            </w:r>
            <w:r w:rsidRPr="0022088F">
              <w:rPr>
                <w:highlight w:val="yellow"/>
              </w:rPr>
              <w:t>B</w:t>
            </w:r>
            <w:r w:rsidR="00841DAF" w:rsidRPr="0022088F">
              <w:rPr>
                <w:highlight w:val="yellow"/>
              </w:rPr>
              <w:t>]</w:t>
            </w:r>
          </w:p>
        </w:tc>
        <w:tc>
          <w:tcPr>
            <w:tcW w:w="2128" w:type="pct"/>
          </w:tcPr>
          <w:p w14:paraId="133D2605" w14:textId="77777777" w:rsidR="00965BCC" w:rsidRPr="008C2644" w:rsidRDefault="00965BCC" w:rsidP="00600C89"/>
        </w:tc>
      </w:tr>
      <w:tr w:rsidR="00965BCC" w14:paraId="4B327E90" w14:textId="77777777" w:rsidTr="00475F7E">
        <w:tc>
          <w:tcPr>
            <w:tcW w:w="2872" w:type="pct"/>
          </w:tcPr>
          <w:p w14:paraId="0A2314A5" w14:textId="5C9181B6" w:rsidR="00965BCC" w:rsidRPr="005E6D12" w:rsidRDefault="00965BCC" w:rsidP="00600C89">
            <w:r w:rsidRPr="00475F7E">
              <w:t>Written</w:t>
            </w:r>
            <w:r w:rsidR="00725798" w:rsidRPr="00475F7E">
              <w:t xml:space="preserve"> </w:t>
            </w:r>
            <w:r w:rsidR="00E36D78">
              <w:t>a</w:t>
            </w:r>
            <w:r w:rsidRPr="00475F7E">
              <w:t>greements</w:t>
            </w:r>
            <w:r w:rsidR="00725798" w:rsidRPr="00475F7E">
              <w:t xml:space="preserve"> </w:t>
            </w:r>
            <w:r w:rsidRPr="00475F7E">
              <w:t>with</w:t>
            </w:r>
            <w:r w:rsidR="00725798" w:rsidRPr="00475F7E">
              <w:t xml:space="preserve"> </w:t>
            </w:r>
            <w:r w:rsidR="00841DAF" w:rsidRPr="0022088F">
              <w:rPr>
                <w:highlight w:val="yellow"/>
              </w:rPr>
              <w:t>[</w:t>
            </w:r>
            <w:r w:rsidRPr="0022088F">
              <w:rPr>
                <w:highlight w:val="yellow"/>
              </w:rPr>
              <w:t>Funder</w:t>
            </w:r>
            <w:r w:rsidR="00725798" w:rsidRPr="0022088F">
              <w:rPr>
                <w:highlight w:val="yellow"/>
              </w:rPr>
              <w:t xml:space="preserve"> </w:t>
            </w:r>
            <w:r w:rsidRPr="0022088F">
              <w:rPr>
                <w:highlight w:val="yellow"/>
              </w:rPr>
              <w:t>A</w:t>
            </w:r>
            <w:r w:rsidR="00841DAF" w:rsidRPr="0022088F">
              <w:rPr>
                <w:highlight w:val="yellow"/>
              </w:rPr>
              <w:t>]</w:t>
            </w:r>
          </w:p>
        </w:tc>
        <w:tc>
          <w:tcPr>
            <w:tcW w:w="2128" w:type="pct"/>
          </w:tcPr>
          <w:p w14:paraId="7EDBA414" w14:textId="77777777" w:rsidR="00965BCC" w:rsidRPr="008C2644" w:rsidRDefault="00965BCC" w:rsidP="00600C89"/>
        </w:tc>
      </w:tr>
      <w:tr w:rsidR="00965BCC" w14:paraId="651C7485" w14:textId="77777777" w:rsidTr="00475F7E">
        <w:tc>
          <w:tcPr>
            <w:tcW w:w="2872" w:type="pct"/>
          </w:tcPr>
          <w:p w14:paraId="6B2E3858" w14:textId="552A0AE4" w:rsidR="00965BCC" w:rsidRPr="005E6D12" w:rsidRDefault="00965BCC" w:rsidP="00600C89">
            <w:r w:rsidRPr="00475F7E">
              <w:t>Written</w:t>
            </w:r>
            <w:r w:rsidR="00725798" w:rsidRPr="00475F7E">
              <w:t xml:space="preserve"> </w:t>
            </w:r>
            <w:r w:rsidR="00E36D78">
              <w:t>a</w:t>
            </w:r>
            <w:r w:rsidRPr="00475F7E">
              <w:t>greements</w:t>
            </w:r>
            <w:r w:rsidR="00725798" w:rsidRPr="00475F7E">
              <w:t xml:space="preserve"> </w:t>
            </w:r>
            <w:r w:rsidRPr="00475F7E">
              <w:t>with</w:t>
            </w:r>
            <w:r w:rsidR="00725798" w:rsidRPr="00475F7E">
              <w:t xml:space="preserve"> </w:t>
            </w:r>
            <w:r w:rsidR="00841DAF" w:rsidRPr="0022088F">
              <w:rPr>
                <w:highlight w:val="yellow"/>
              </w:rPr>
              <w:t>[</w:t>
            </w:r>
            <w:r w:rsidRPr="0022088F">
              <w:rPr>
                <w:highlight w:val="yellow"/>
              </w:rPr>
              <w:t>Funder</w:t>
            </w:r>
            <w:r w:rsidR="00725798" w:rsidRPr="0022088F">
              <w:rPr>
                <w:highlight w:val="yellow"/>
              </w:rPr>
              <w:t xml:space="preserve"> </w:t>
            </w:r>
            <w:r w:rsidRPr="0022088F">
              <w:rPr>
                <w:highlight w:val="yellow"/>
              </w:rPr>
              <w:t>B</w:t>
            </w:r>
            <w:r w:rsidR="00841DAF" w:rsidRPr="0022088F">
              <w:rPr>
                <w:highlight w:val="yellow"/>
              </w:rPr>
              <w:t>]</w:t>
            </w:r>
          </w:p>
        </w:tc>
        <w:tc>
          <w:tcPr>
            <w:tcW w:w="2128" w:type="pct"/>
          </w:tcPr>
          <w:p w14:paraId="67348698" w14:textId="77777777" w:rsidR="00965BCC" w:rsidRPr="008C2644" w:rsidRDefault="00965BCC" w:rsidP="00600C89"/>
        </w:tc>
      </w:tr>
      <w:tr w:rsidR="00965BCC" w14:paraId="3BE82447" w14:textId="77777777" w:rsidTr="00475F7E">
        <w:tc>
          <w:tcPr>
            <w:tcW w:w="2872" w:type="pct"/>
          </w:tcPr>
          <w:p w14:paraId="0FAF0376" w14:textId="5A804291" w:rsidR="00965BCC" w:rsidRPr="005E6D12" w:rsidRDefault="00965BCC" w:rsidP="00600C89">
            <w:r w:rsidRPr="00475F7E">
              <w:t>Funder</w:t>
            </w:r>
            <w:r w:rsidR="00725798" w:rsidRPr="00475F7E">
              <w:t xml:space="preserve"> </w:t>
            </w:r>
            <w:r w:rsidRPr="00475F7E">
              <w:t>contact</w:t>
            </w:r>
            <w:r w:rsidR="00725798" w:rsidRPr="00475F7E">
              <w:t xml:space="preserve"> </w:t>
            </w:r>
            <w:r w:rsidRPr="00475F7E">
              <w:t>lists</w:t>
            </w:r>
          </w:p>
        </w:tc>
        <w:tc>
          <w:tcPr>
            <w:tcW w:w="2128" w:type="pct"/>
          </w:tcPr>
          <w:p w14:paraId="482483FC" w14:textId="77777777" w:rsidR="00965BCC" w:rsidRPr="008C2644" w:rsidRDefault="00965BCC" w:rsidP="00600C89"/>
        </w:tc>
      </w:tr>
      <w:tr w:rsidR="00271E68" w14:paraId="79C20A71" w14:textId="77777777" w:rsidTr="00475F7E">
        <w:tc>
          <w:tcPr>
            <w:tcW w:w="2872" w:type="pct"/>
          </w:tcPr>
          <w:p w14:paraId="4E01C374" w14:textId="77777777" w:rsidR="00271E68" w:rsidRPr="005E6D12" w:rsidRDefault="00271E68" w:rsidP="00600C89"/>
        </w:tc>
        <w:tc>
          <w:tcPr>
            <w:tcW w:w="2128" w:type="pct"/>
          </w:tcPr>
          <w:p w14:paraId="34B408CA" w14:textId="77777777" w:rsidR="00271E68" w:rsidRPr="008C2644" w:rsidRDefault="00271E68" w:rsidP="00600C89"/>
        </w:tc>
      </w:tr>
      <w:tr w:rsidR="00271E68" w14:paraId="21820E08" w14:textId="77777777" w:rsidTr="00475F7E">
        <w:tc>
          <w:tcPr>
            <w:tcW w:w="2872" w:type="pct"/>
          </w:tcPr>
          <w:p w14:paraId="7A6B404D" w14:textId="77777777" w:rsidR="00271E68" w:rsidRPr="005E6D12" w:rsidRDefault="00271E68" w:rsidP="00600C89"/>
        </w:tc>
        <w:tc>
          <w:tcPr>
            <w:tcW w:w="2128" w:type="pct"/>
          </w:tcPr>
          <w:p w14:paraId="7F8EB9FD" w14:textId="77777777" w:rsidR="00271E68" w:rsidRPr="008C2644" w:rsidRDefault="00271E68" w:rsidP="00600C89"/>
        </w:tc>
      </w:tr>
    </w:tbl>
    <w:p w14:paraId="358CD71D" w14:textId="77777777" w:rsidR="00965BCC" w:rsidRPr="00472214" w:rsidRDefault="00965BCC" w:rsidP="00600C89"/>
    <w:p w14:paraId="30514889" w14:textId="77777777" w:rsidR="00EC498D" w:rsidRDefault="00EC498D" w:rsidP="00600C89">
      <w:r>
        <w:br w:type="page"/>
      </w:r>
    </w:p>
    <w:p w14:paraId="356FCD95" w14:textId="6710ABCA" w:rsidR="00824D5B" w:rsidRPr="0050198F" w:rsidRDefault="00824D5B" w:rsidP="00D02395">
      <w:pPr>
        <w:pStyle w:val="Heading2"/>
      </w:pPr>
      <w:bookmarkStart w:id="148" w:name="_Toc73960277"/>
      <w:bookmarkStart w:id="149" w:name="_Toc81381756"/>
      <w:r w:rsidRPr="0050198F">
        <w:lastRenderedPageBreak/>
        <w:t>Rental</w:t>
      </w:r>
      <w:r w:rsidR="00725798">
        <w:t xml:space="preserve"> </w:t>
      </w:r>
      <w:r w:rsidRPr="0050198F">
        <w:t>Assistance,</w:t>
      </w:r>
      <w:r w:rsidR="00725798">
        <w:t xml:space="preserve"> </w:t>
      </w:r>
      <w:r w:rsidRPr="0050198F">
        <w:t>Property</w:t>
      </w:r>
      <w:r w:rsidR="00725798">
        <w:t xml:space="preserve"> </w:t>
      </w:r>
      <w:r w:rsidRPr="0050198F">
        <w:t>and</w:t>
      </w:r>
      <w:r w:rsidR="00725798">
        <w:t xml:space="preserve"> </w:t>
      </w:r>
      <w:r w:rsidRPr="0050198F">
        <w:t>Asset</w:t>
      </w:r>
      <w:r w:rsidR="00725798">
        <w:t xml:space="preserve"> </w:t>
      </w:r>
      <w:r w:rsidRPr="0050198F">
        <w:t>Management</w:t>
      </w:r>
      <w:r w:rsidR="00725798">
        <w:t xml:space="preserve"> </w:t>
      </w:r>
      <w:r w:rsidRPr="0050198F">
        <w:t>Activities</w:t>
      </w:r>
      <w:bookmarkEnd w:id="142"/>
      <w:bookmarkEnd w:id="143"/>
      <w:bookmarkEnd w:id="144"/>
      <w:bookmarkEnd w:id="148"/>
      <w:bookmarkEnd w:id="149"/>
    </w:p>
    <w:p w14:paraId="1DBB0655" w14:textId="17BB914C" w:rsidR="00AD78F8" w:rsidRPr="00E52922" w:rsidRDefault="00AD78F8" w:rsidP="00600C89">
      <w:bookmarkStart w:id="150" w:name="_Toc50650635"/>
      <w:bookmarkStart w:id="151" w:name="_Toc55555837"/>
      <w:bookmarkStart w:id="152" w:name="_Toc55555876"/>
      <w:r w:rsidRPr="00E52922">
        <w:t>[</w:t>
      </w:r>
      <w:r w:rsidRPr="00E52922">
        <w:rPr>
          <w:highlight w:val="yellow"/>
        </w:rPr>
        <w:t>Organization</w:t>
      </w:r>
      <w:r w:rsidR="00725798" w:rsidRPr="00E52922">
        <w:rPr>
          <w:highlight w:val="yellow"/>
        </w:rPr>
        <w:t xml:space="preserve"> </w:t>
      </w:r>
      <w:r w:rsidRPr="00E52922">
        <w:rPr>
          <w:highlight w:val="yellow"/>
        </w:rPr>
        <w:t>Name</w:t>
      </w:r>
      <w:r w:rsidRPr="00E52922">
        <w:t>]</w:t>
      </w:r>
      <w:r w:rsidR="00725798" w:rsidRPr="00E52922">
        <w:t xml:space="preserve"> </w:t>
      </w:r>
      <w:r w:rsidRPr="00E52922">
        <w:t>provides</w:t>
      </w:r>
      <w:r w:rsidR="00725798" w:rsidRPr="00E52922">
        <w:t xml:space="preserve"> </w:t>
      </w:r>
      <w:r w:rsidR="00B37F51">
        <w:t>r</w:t>
      </w:r>
      <w:r w:rsidRPr="00E52922">
        <w:t>ental</w:t>
      </w:r>
      <w:r w:rsidR="00725798" w:rsidRPr="00E52922">
        <w:t xml:space="preserve"> </w:t>
      </w:r>
      <w:r w:rsidR="00B37F51">
        <w:t>a</w:t>
      </w:r>
      <w:r w:rsidRPr="00E52922">
        <w:t>ssistance,</w:t>
      </w:r>
      <w:r w:rsidR="00725798" w:rsidRPr="00E52922">
        <w:t xml:space="preserve"> </w:t>
      </w:r>
      <w:r w:rsidR="00B37F51">
        <w:t>p</w:t>
      </w:r>
      <w:r w:rsidRPr="00E52922">
        <w:t>roperty</w:t>
      </w:r>
      <w:r w:rsidR="00725798" w:rsidRPr="00E52922">
        <w:t xml:space="preserve"> </w:t>
      </w:r>
      <w:r w:rsidRPr="00E52922">
        <w:t>and</w:t>
      </w:r>
      <w:r w:rsidR="00725798" w:rsidRPr="00E52922">
        <w:t xml:space="preserve"> </w:t>
      </w:r>
      <w:r w:rsidR="00B37F51">
        <w:t>a</w:t>
      </w:r>
      <w:r w:rsidRPr="00E52922">
        <w:t>sset</w:t>
      </w:r>
      <w:r w:rsidR="00725798" w:rsidRPr="00E52922">
        <w:t xml:space="preserve"> </w:t>
      </w:r>
      <w:r w:rsidR="00B37F51">
        <w:t>m</w:t>
      </w:r>
      <w:r w:rsidRPr="00E52922">
        <w:t>anagement</w:t>
      </w:r>
      <w:r w:rsidR="00725798" w:rsidRPr="00E52922">
        <w:t xml:space="preserve"> </w:t>
      </w:r>
      <w:r w:rsidRPr="00E52922">
        <w:t>services</w:t>
      </w:r>
      <w:r w:rsidR="00725798" w:rsidRPr="00E52922">
        <w:t xml:space="preserve"> </w:t>
      </w:r>
      <w:r w:rsidRPr="00E52922">
        <w:t>to</w:t>
      </w:r>
      <w:r w:rsidR="00725798" w:rsidRPr="00E52922">
        <w:t xml:space="preserve"> </w:t>
      </w:r>
      <w:r w:rsidRPr="00E52922">
        <w:t>tenants</w:t>
      </w:r>
      <w:r w:rsidR="00725798" w:rsidRPr="00E52922">
        <w:t xml:space="preserve"> </w:t>
      </w:r>
      <w:r w:rsidRPr="00E52922">
        <w:t>of</w:t>
      </w:r>
      <w:r w:rsidR="00725798" w:rsidRPr="00E52922">
        <w:t xml:space="preserve"> </w:t>
      </w:r>
      <w:r w:rsidRPr="00E52922">
        <w:t>rental</w:t>
      </w:r>
      <w:r w:rsidR="00725798" w:rsidRPr="00E52922">
        <w:t xml:space="preserve"> </w:t>
      </w:r>
      <w:r w:rsidRPr="00E52922">
        <w:t>properties.</w:t>
      </w:r>
      <w:r w:rsidR="00725798" w:rsidRPr="00E52922">
        <w:t xml:space="preserve"> </w:t>
      </w:r>
      <w:r w:rsidRPr="00E52922">
        <w:t>In</w:t>
      </w:r>
      <w:r w:rsidR="00725798" w:rsidRPr="00E52922">
        <w:t xml:space="preserve"> </w:t>
      </w:r>
      <w:r w:rsidRPr="00E52922">
        <w:t>the</w:t>
      </w:r>
      <w:r w:rsidR="00725798" w:rsidRPr="00E52922">
        <w:t xml:space="preserve"> </w:t>
      </w:r>
      <w:r w:rsidRPr="00E52922">
        <w:t>event</w:t>
      </w:r>
      <w:r w:rsidR="00725798" w:rsidRPr="00E52922">
        <w:t xml:space="preserve"> </w:t>
      </w:r>
      <w:r w:rsidRPr="00E52922">
        <w:t>of</w:t>
      </w:r>
      <w:r w:rsidR="00725798" w:rsidRPr="00E52922">
        <w:t xml:space="preserve"> </w:t>
      </w:r>
      <w:r w:rsidRPr="00E52922">
        <w:t>a</w:t>
      </w:r>
      <w:r w:rsidR="00725798" w:rsidRPr="00E52922">
        <w:t xml:space="preserve"> </w:t>
      </w:r>
      <w:r w:rsidRPr="00E52922">
        <w:t>disaster</w:t>
      </w:r>
      <w:r w:rsidR="00725798" w:rsidRPr="00E52922">
        <w:t xml:space="preserve"> </w:t>
      </w:r>
      <w:r w:rsidRPr="00E52922">
        <w:rPr>
          <w:highlight w:val="yellow"/>
        </w:rPr>
        <w:t>[Organization</w:t>
      </w:r>
      <w:r w:rsidR="00725798" w:rsidRPr="00E52922">
        <w:rPr>
          <w:highlight w:val="yellow"/>
        </w:rPr>
        <w:t xml:space="preserve"> </w:t>
      </w:r>
      <w:r w:rsidRPr="00E52922">
        <w:rPr>
          <w:highlight w:val="yellow"/>
        </w:rPr>
        <w:t>Acronym]</w:t>
      </w:r>
      <w:r w:rsidRPr="00E52922">
        <w:t>’s</w:t>
      </w:r>
      <w:r w:rsidR="00725798" w:rsidRPr="00E52922">
        <w:t xml:space="preserve"> </w:t>
      </w:r>
      <w:r w:rsidRPr="00E52922">
        <w:rPr>
          <w:rFonts w:eastAsia="Arial"/>
          <w:color w:val="333333"/>
        </w:rPr>
        <w:t>goal</w:t>
      </w:r>
      <w:r w:rsidR="00725798" w:rsidRPr="00E52922">
        <w:rPr>
          <w:rFonts w:eastAsia="Arial"/>
          <w:color w:val="333333"/>
        </w:rPr>
        <w:t xml:space="preserve"> </w:t>
      </w:r>
      <w:r w:rsidRPr="00E52922">
        <w:rPr>
          <w:rFonts w:eastAsia="Arial"/>
          <w:color w:val="333333"/>
        </w:rPr>
        <w:t>is</w:t>
      </w:r>
      <w:r w:rsidR="00725798" w:rsidRPr="00E52922">
        <w:rPr>
          <w:rFonts w:eastAsia="Arial"/>
          <w:color w:val="333333"/>
        </w:rPr>
        <w:t xml:space="preserve"> </w:t>
      </w:r>
      <w:r w:rsidRPr="00E52922">
        <w:rPr>
          <w:rFonts w:eastAsia="Arial"/>
          <w:color w:val="333333"/>
        </w:rPr>
        <w:t>to</w:t>
      </w:r>
      <w:r w:rsidR="00725798" w:rsidRPr="00E52922">
        <w:rPr>
          <w:rFonts w:eastAsia="Arial"/>
          <w:color w:val="333333"/>
        </w:rPr>
        <w:t xml:space="preserve"> </w:t>
      </w:r>
      <w:r w:rsidRPr="00E52922">
        <w:rPr>
          <w:rFonts w:eastAsia="Arial"/>
          <w:color w:val="333333"/>
        </w:rPr>
        <w:t>protect</w:t>
      </w:r>
      <w:r w:rsidR="00725798" w:rsidRPr="00E52922">
        <w:rPr>
          <w:rFonts w:eastAsia="Arial"/>
          <w:color w:val="333333"/>
        </w:rPr>
        <w:t xml:space="preserve"> </w:t>
      </w:r>
      <w:r w:rsidRPr="00E52922">
        <w:rPr>
          <w:rFonts w:eastAsia="Arial"/>
          <w:color w:val="333333"/>
        </w:rPr>
        <w:t>the</w:t>
      </w:r>
      <w:r w:rsidR="00725798" w:rsidRPr="00E52922">
        <w:rPr>
          <w:rFonts w:eastAsia="Arial"/>
          <w:color w:val="333333"/>
        </w:rPr>
        <w:t xml:space="preserve"> </w:t>
      </w:r>
      <w:r w:rsidRPr="00E52922">
        <w:rPr>
          <w:rFonts w:eastAsia="Arial"/>
          <w:color w:val="333333"/>
        </w:rPr>
        <w:t>health</w:t>
      </w:r>
      <w:r w:rsidR="00725798" w:rsidRPr="00E52922">
        <w:rPr>
          <w:rFonts w:eastAsia="Arial"/>
          <w:color w:val="333333"/>
        </w:rPr>
        <w:t xml:space="preserve"> </w:t>
      </w:r>
      <w:r w:rsidRPr="00E52922">
        <w:rPr>
          <w:rFonts w:eastAsia="Arial"/>
          <w:color w:val="333333"/>
        </w:rPr>
        <w:t>and</w:t>
      </w:r>
      <w:r w:rsidR="00725798" w:rsidRPr="00E52922">
        <w:rPr>
          <w:rFonts w:eastAsia="Arial"/>
          <w:color w:val="333333"/>
        </w:rPr>
        <w:t xml:space="preserve"> </w:t>
      </w:r>
      <w:r w:rsidRPr="00E52922">
        <w:rPr>
          <w:rFonts w:eastAsia="Arial"/>
          <w:color w:val="333333"/>
        </w:rPr>
        <w:t>safety</w:t>
      </w:r>
      <w:r w:rsidR="00725798" w:rsidRPr="00E52922">
        <w:rPr>
          <w:rFonts w:eastAsia="Arial"/>
          <w:color w:val="333333"/>
        </w:rPr>
        <w:t xml:space="preserve"> </w:t>
      </w:r>
      <w:r w:rsidRPr="00E52922">
        <w:rPr>
          <w:rFonts w:eastAsia="Arial"/>
          <w:color w:val="333333"/>
        </w:rPr>
        <w:t>of</w:t>
      </w:r>
      <w:r w:rsidR="00725798" w:rsidRPr="00E52922">
        <w:rPr>
          <w:rFonts w:eastAsia="Arial"/>
          <w:color w:val="333333"/>
        </w:rPr>
        <w:t xml:space="preserve"> </w:t>
      </w:r>
      <w:r w:rsidRPr="00E52922">
        <w:rPr>
          <w:rFonts w:eastAsia="Arial"/>
          <w:color w:val="333333"/>
        </w:rPr>
        <w:t>employees,</w:t>
      </w:r>
      <w:r w:rsidR="00725798" w:rsidRPr="00E52922">
        <w:rPr>
          <w:rFonts w:eastAsia="Arial"/>
          <w:color w:val="333333"/>
        </w:rPr>
        <w:t xml:space="preserve"> </w:t>
      </w:r>
      <w:r w:rsidRPr="00E52922">
        <w:rPr>
          <w:rFonts w:eastAsia="Arial"/>
          <w:color w:val="333333"/>
        </w:rPr>
        <w:t>constituents,</w:t>
      </w:r>
      <w:r w:rsidR="00725798" w:rsidRPr="00E52922">
        <w:rPr>
          <w:rFonts w:eastAsia="Arial"/>
          <w:color w:val="333333"/>
        </w:rPr>
        <w:t xml:space="preserve"> </w:t>
      </w:r>
      <w:r w:rsidRPr="00E52922">
        <w:rPr>
          <w:rFonts w:eastAsia="Arial"/>
          <w:color w:val="333333"/>
        </w:rPr>
        <w:t>and</w:t>
      </w:r>
      <w:r w:rsidR="00725798" w:rsidRPr="00E52922">
        <w:rPr>
          <w:rFonts w:eastAsia="Arial"/>
          <w:color w:val="333333"/>
        </w:rPr>
        <w:t xml:space="preserve"> </w:t>
      </w:r>
      <w:r w:rsidRPr="00E52922">
        <w:rPr>
          <w:rFonts w:eastAsia="Arial"/>
          <w:color w:val="333333"/>
        </w:rPr>
        <w:t>members</w:t>
      </w:r>
      <w:r w:rsidR="00725798" w:rsidRPr="00E52922">
        <w:rPr>
          <w:rFonts w:eastAsia="Arial"/>
          <w:color w:val="333333"/>
        </w:rPr>
        <w:t xml:space="preserve"> </w:t>
      </w:r>
      <w:r w:rsidRPr="00E52922">
        <w:rPr>
          <w:rFonts w:eastAsia="Arial"/>
          <w:color w:val="333333"/>
        </w:rPr>
        <w:t>of</w:t>
      </w:r>
      <w:r w:rsidR="00725798" w:rsidRPr="00E52922">
        <w:rPr>
          <w:rFonts w:eastAsia="Arial"/>
          <w:color w:val="333333"/>
        </w:rPr>
        <w:t xml:space="preserve"> </w:t>
      </w:r>
      <w:r w:rsidRPr="00E52922">
        <w:rPr>
          <w:rFonts w:eastAsia="Arial"/>
          <w:color w:val="333333"/>
        </w:rPr>
        <w:t>the</w:t>
      </w:r>
      <w:r w:rsidR="00725798" w:rsidRPr="00E52922">
        <w:rPr>
          <w:rFonts w:eastAsia="Arial"/>
          <w:color w:val="333333"/>
        </w:rPr>
        <w:t xml:space="preserve"> </w:t>
      </w:r>
      <w:r w:rsidRPr="00E52922">
        <w:rPr>
          <w:rFonts w:eastAsia="Arial"/>
          <w:color w:val="333333"/>
        </w:rPr>
        <w:t>community</w:t>
      </w:r>
      <w:r w:rsidR="00725798" w:rsidRPr="00E52922">
        <w:rPr>
          <w:rFonts w:eastAsia="Arial"/>
          <w:color w:val="333333"/>
        </w:rPr>
        <w:t xml:space="preserve"> </w:t>
      </w:r>
      <w:r w:rsidRPr="00E52922">
        <w:rPr>
          <w:rFonts w:eastAsia="Arial"/>
          <w:color w:val="333333"/>
        </w:rPr>
        <w:t>and</w:t>
      </w:r>
      <w:r w:rsidR="00725798" w:rsidRPr="00E52922">
        <w:rPr>
          <w:rFonts w:eastAsia="Arial"/>
          <w:color w:val="333333"/>
        </w:rPr>
        <w:t xml:space="preserve"> </w:t>
      </w:r>
      <w:r w:rsidRPr="00E52922">
        <w:rPr>
          <w:rFonts w:eastAsia="Arial"/>
          <w:color w:val="333333"/>
        </w:rPr>
        <w:t>prevent</w:t>
      </w:r>
      <w:r w:rsidR="00725798" w:rsidRPr="00E52922">
        <w:rPr>
          <w:rFonts w:eastAsia="Arial"/>
          <w:color w:val="333333"/>
        </w:rPr>
        <w:t xml:space="preserve"> </w:t>
      </w:r>
      <w:r w:rsidRPr="00E52922">
        <w:rPr>
          <w:rFonts w:eastAsia="Arial"/>
          <w:color w:val="333333"/>
        </w:rPr>
        <w:t>additional</w:t>
      </w:r>
      <w:r w:rsidR="00725798" w:rsidRPr="00E52922">
        <w:rPr>
          <w:rFonts w:eastAsia="Arial"/>
          <w:color w:val="333333"/>
        </w:rPr>
        <w:t xml:space="preserve"> </w:t>
      </w:r>
      <w:r w:rsidRPr="00E52922">
        <w:rPr>
          <w:rFonts w:eastAsia="Arial"/>
          <w:color w:val="333333"/>
        </w:rPr>
        <w:t>damage</w:t>
      </w:r>
      <w:r w:rsidR="00725798" w:rsidRPr="00E52922">
        <w:rPr>
          <w:rFonts w:eastAsia="Arial"/>
          <w:color w:val="333333"/>
        </w:rPr>
        <w:t xml:space="preserve"> </w:t>
      </w:r>
      <w:r w:rsidRPr="00E52922">
        <w:rPr>
          <w:rFonts w:eastAsia="Arial"/>
          <w:color w:val="333333"/>
        </w:rPr>
        <w:t>to</w:t>
      </w:r>
      <w:r w:rsidR="00725798" w:rsidRPr="00E52922">
        <w:rPr>
          <w:rFonts w:eastAsia="Arial"/>
          <w:color w:val="333333"/>
        </w:rPr>
        <w:t xml:space="preserve"> </w:t>
      </w:r>
      <w:r w:rsidRPr="00E52922">
        <w:rPr>
          <w:rFonts w:eastAsia="Arial"/>
          <w:color w:val="333333"/>
        </w:rPr>
        <w:t>units</w:t>
      </w:r>
      <w:r w:rsidR="00725798" w:rsidRPr="00E52922">
        <w:rPr>
          <w:rFonts w:eastAsia="Arial"/>
          <w:color w:val="333333"/>
        </w:rPr>
        <w:t xml:space="preserve"> </w:t>
      </w:r>
      <w:r w:rsidRPr="00E52922">
        <w:rPr>
          <w:rFonts w:eastAsia="Arial"/>
          <w:color w:val="333333"/>
        </w:rPr>
        <w:t>currently</w:t>
      </w:r>
      <w:r w:rsidR="00725798" w:rsidRPr="00E52922">
        <w:rPr>
          <w:rFonts w:eastAsia="Arial"/>
          <w:color w:val="333333"/>
        </w:rPr>
        <w:t xml:space="preserve"> </w:t>
      </w:r>
      <w:r w:rsidRPr="00E52922">
        <w:rPr>
          <w:rFonts w:eastAsia="Arial"/>
          <w:color w:val="333333"/>
        </w:rPr>
        <w:t>in</w:t>
      </w:r>
      <w:r w:rsidR="00725798" w:rsidRPr="00E52922">
        <w:rPr>
          <w:rFonts w:eastAsia="Arial"/>
          <w:color w:val="333333"/>
        </w:rPr>
        <w:t xml:space="preserve"> </w:t>
      </w:r>
      <w:r w:rsidRPr="00E52922">
        <w:rPr>
          <w:rFonts w:eastAsia="Arial"/>
          <w:color w:val="333333"/>
        </w:rPr>
        <w:t>the</w:t>
      </w:r>
      <w:r w:rsidR="00725798" w:rsidRPr="00E52922">
        <w:rPr>
          <w:rFonts w:eastAsia="Arial"/>
          <w:color w:val="333333"/>
        </w:rPr>
        <w:t xml:space="preserve"> </w:t>
      </w:r>
      <w:r w:rsidRPr="00E52922">
        <w:rPr>
          <w:rFonts w:eastAsia="Arial"/>
          <w:color w:val="333333"/>
        </w:rPr>
        <w:t>organization’s</w:t>
      </w:r>
      <w:r w:rsidR="00725798" w:rsidRPr="00E52922">
        <w:rPr>
          <w:rFonts w:eastAsia="Arial"/>
          <w:color w:val="333333"/>
        </w:rPr>
        <w:t xml:space="preserve"> </w:t>
      </w:r>
      <w:r w:rsidRPr="00E52922">
        <w:rPr>
          <w:rFonts w:eastAsia="Arial"/>
          <w:color w:val="333333"/>
        </w:rPr>
        <w:t>portfolio.</w:t>
      </w:r>
    </w:p>
    <w:p w14:paraId="1E97223C" w14:textId="19EB21C8" w:rsidR="00AD78F8" w:rsidRPr="00833E3E" w:rsidRDefault="00AD78F8" w:rsidP="00D02395">
      <w:pPr>
        <w:pStyle w:val="Heading3"/>
      </w:pPr>
      <w:r w:rsidRPr="00833E3E">
        <w:t>Business</w:t>
      </w:r>
      <w:r w:rsidR="00725798">
        <w:t xml:space="preserve"> </w:t>
      </w:r>
      <w:r w:rsidRPr="00833E3E">
        <w:t>Impact</w:t>
      </w:r>
      <w:r w:rsidR="00725798">
        <w:t xml:space="preserve"> </w:t>
      </w:r>
      <w:r w:rsidRPr="00833E3E">
        <w:t>Analysis</w:t>
      </w:r>
    </w:p>
    <w:p w14:paraId="22443F9F" w14:textId="77777777" w:rsidR="00AD78F8" w:rsidRPr="007753DE" w:rsidRDefault="00AD78F8" w:rsidP="00D02395">
      <w:pPr>
        <w:pStyle w:val="Heading4"/>
      </w:pPr>
      <w:r w:rsidRPr="007753DE">
        <w:t>Threshold</w:t>
      </w:r>
    </w:p>
    <w:p w14:paraId="2F496897" w14:textId="346097EA" w:rsidR="00AD78F8" w:rsidRPr="00D53B59" w:rsidRDefault="00AD78F8" w:rsidP="00600C89">
      <w:commentRangeStart w:id="153"/>
      <w:commentRangeEnd w:id="153"/>
      <w:r>
        <w:rPr>
          <w:rStyle w:val="CommentReference"/>
        </w:rPr>
        <w:commentReference w:id="153"/>
      </w:r>
      <w:r w:rsidRPr="726542AC">
        <w:rPr>
          <w:highlight w:val="yellow"/>
        </w:rPr>
        <w:t>[Organization</w:t>
      </w:r>
      <w:r w:rsidR="00725798">
        <w:rPr>
          <w:highlight w:val="yellow"/>
        </w:rPr>
        <w:t xml:space="preserve"> </w:t>
      </w:r>
      <w:r w:rsidRPr="726542AC">
        <w:rPr>
          <w:highlight w:val="yellow"/>
        </w:rPr>
        <w:t>Acronym]</w:t>
      </w:r>
      <w:r w:rsidR="00725798">
        <w:t xml:space="preserve"> </w:t>
      </w:r>
      <w:r w:rsidRPr="726542AC">
        <w:t>can</w:t>
      </w:r>
      <w:r w:rsidR="00725798">
        <w:t xml:space="preserve"> </w:t>
      </w:r>
      <w:r w:rsidRPr="726542AC">
        <w:t>maintain</w:t>
      </w:r>
      <w:r w:rsidR="00725798">
        <w:t xml:space="preserve"> </w:t>
      </w:r>
      <w:r w:rsidRPr="726542AC">
        <w:t>normal</w:t>
      </w:r>
      <w:r w:rsidR="00725798">
        <w:t xml:space="preserve"> </w:t>
      </w:r>
      <w:r w:rsidRPr="726542AC">
        <w:t>operations</w:t>
      </w:r>
      <w:r w:rsidR="00725798">
        <w:t xml:space="preserve"> </w:t>
      </w:r>
      <w:r w:rsidRPr="726542AC">
        <w:t>for</w:t>
      </w:r>
      <w:r w:rsidR="00725798">
        <w:t xml:space="preserve"> </w:t>
      </w:r>
      <w:r w:rsidRPr="726542AC">
        <w:t>less</w:t>
      </w:r>
      <w:r w:rsidR="00725798">
        <w:t xml:space="preserve"> </w:t>
      </w:r>
      <w:r w:rsidRPr="726542AC">
        <w:t>than</w:t>
      </w:r>
      <w:r w:rsidR="00725798">
        <w:t xml:space="preserve"> </w:t>
      </w:r>
      <w:r w:rsidRPr="726542AC">
        <w:rPr>
          <w:highlight w:val="yellow"/>
        </w:rPr>
        <w:t>[time]</w:t>
      </w:r>
      <w:r w:rsidR="00725798">
        <w:t xml:space="preserve"> </w:t>
      </w:r>
      <w:r w:rsidRPr="726542AC">
        <w:t>without</w:t>
      </w:r>
      <w:r w:rsidR="00725798">
        <w:t xml:space="preserve"> </w:t>
      </w:r>
      <w:r w:rsidRPr="726542AC">
        <w:t>providing</w:t>
      </w:r>
      <w:r w:rsidR="00725798">
        <w:t xml:space="preserve"> </w:t>
      </w:r>
      <w:r w:rsidRPr="726542AC">
        <w:t>Rental</w:t>
      </w:r>
      <w:r w:rsidR="00725798">
        <w:t xml:space="preserve"> </w:t>
      </w:r>
      <w:r w:rsidRPr="726542AC">
        <w:t>Assistance,</w:t>
      </w:r>
      <w:r w:rsidR="00725798">
        <w:t xml:space="preserve"> </w:t>
      </w:r>
      <w:r w:rsidRPr="726542AC">
        <w:t>Property</w:t>
      </w:r>
      <w:r w:rsidR="00725798">
        <w:t xml:space="preserve"> </w:t>
      </w:r>
      <w:r w:rsidRPr="726542AC">
        <w:t>and</w:t>
      </w:r>
      <w:r w:rsidR="00725798">
        <w:t xml:space="preserve"> </w:t>
      </w:r>
      <w:r w:rsidRPr="726542AC">
        <w:t>Asset</w:t>
      </w:r>
      <w:r w:rsidR="00725798">
        <w:t xml:space="preserve"> </w:t>
      </w:r>
      <w:r w:rsidRPr="726542AC">
        <w:t>Management</w:t>
      </w:r>
      <w:r w:rsidR="00725798">
        <w:t xml:space="preserve"> </w:t>
      </w:r>
      <w:r w:rsidRPr="726542AC">
        <w:t>services</w:t>
      </w:r>
      <w:r w:rsidR="00725798">
        <w:t xml:space="preserve"> </w:t>
      </w:r>
      <w:r w:rsidRPr="726542AC">
        <w:t>to</w:t>
      </w:r>
      <w:r w:rsidR="00725798">
        <w:t xml:space="preserve"> </w:t>
      </w:r>
      <w:r w:rsidR="00271E68">
        <w:t>constituent</w:t>
      </w:r>
      <w:r w:rsidRPr="726542AC">
        <w:t>s,</w:t>
      </w:r>
      <w:r w:rsidR="00725798">
        <w:t xml:space="preserve"> </w:t>
      </w:r>
      <w:r w:rsidRPr="726542AC">
        <w:t>classifying</w:t>
      </w:r>
      <w:r w:rsidR="00725798">
        <w:t xml:space="preserve"> </w:t>
      </w:r>
      <w:r w:rsidRPr="726542AC">
        <w:t>this</w:t>
      </w:r>
      <w:r w:rsidR="00725798">
        <w:t xml:space="preserve"> </w:t>
      </w:r>
      <w:r w:rsidRPr="726542AC">
        <w:t>activity</w:t>
      </w:r>
      <w:r w:rsidR="00725798">
        <w:t xml:space="preserve"> </w:t>
      </w:r>
      <w:r w:rsidRPr="726542AC">
        <w:t>as</w:t>
      </w:r>
      <w:r w:rsidR="00725798">
        <w:t xml:space="preserve"> </w:t>
      </w:r>
      <w:r w:rsidRPr="726542AC">
        <w:rPr>
          <w:highlight w:val="yellow"/>
        </w:rPr>
        <w:t>[threshold]</w:t>
      </w:r>
      <w:r w:rsidRPr="726542AC">
        <w:t>.</w:t>
      </w:r>
    </w:p>
    <w:p w14:paraId="245DE62D" w14:textId="087D1E3C" w:rsidR="00AD78F8" w:rsidRPr="00833E3E" w:rsidRDefault="00AD78F8" w:rsidP="00D02395">
      <w:pPr>
        <w:pStyle w:val="Heading4"/>
      </w:pPr>
      <w:r w:rsidRPr="00833E3E">
        <w:t>Staffing</w:t>
      </w:r>
      <w:r w:rsidR="00725798">
        <w:t xml:space="preserve"> </w:t>
      </w:r>
      <w:r w:rsidRPr="00833E3E">
        <w:t>Impacts</w:t>
      </w:r>
    </w:p>
    <w:p w14:paraId="41541255" w14:textId="1099DD10" w:rsidR="00AD78F8" w:rsidRDefault="00AD78F8" w:rsidP="00600C89">
      <w:pPr>
        <w:rPr>
          <w:rFonts w:eastAsia="Yu Mincho" w:cs="Arial"/>
        </w:rPr>
      </w:pPr>
      <w:r>
        <w:rPr>
          <w:highlight w:val="yellow"/>
        </w:rPr>
        <w:t>[Employee</w:t>
      </w:r>
      <w:r w:rsidR="00725798">
        <w:rPr>
          <w:highlight w:val="yellow"/>
        </w:rPr>
        <w:t xml:space="preserve"> </w:t>
      </w:r>
      <w:r>
        <w:rPr>
          <w:highlight w:val="yellow"/>
        </w:rPr>
        <w:t>Name</w:t>
      </w:r>
      <w:r w:rsidR="00725798">
        <w:rPr>
          <w:highlight w:val="yellow"/>
        </w:rPr>
        <w:t xml:space="preserve"> </w:t>
      </w:r>
      <w:r>
        <w:rPr>
          <w:highlight w:val="yellow"/>
        </w:rPr>
        <w:t>or</w:t>
      </w:r>
      <w:r w:rsidR="00725798">
        <w:rPr>
          <w:highlight w:val="yellow"/>
        </w:rPr>
        <w:t xml:space="preserve"> </w:t>
      </w:r>
      <w:r>
        <w:rPr>
          <w:highlight w:val="yellow"/>
        </w:rPr>
        <w:t>Job</w:t>
      </w:r>
      <w:r w:rsidR="00725798">
        <w:rPr>
          <w:highlight w:val="yellow"/>
        </w:rPr>
        <w:t xml:space="preserve"> </w:t>
      </w:r>
      <w:r>
        <w:rPr>
          <w:highlight w:val="yellow"/>
        </w:rPr>
        <w:t>Title]</w:t>
      </w:r>
      <w:r w:rsidR="00725798">
        <w:t xml:space="preserve"> </w:t>
      </w:r>
      <w:r>
        <w:t>is</w:t>
      </w:r>
      <w:r w:rsidR="00725798">
        <w:t xml:space="preserve"> </w:t>
      </w:r>
      <w:r>
        <w:t>responsible</w:t>
      </w:r>
      <w:r w:rsidR="00725798">
        <w:t xml:space="preserve"> </w:t>
      </w:r>
      <w:r>
        <w:t>for</w:t>
      </w:r>
      <w:r w:rsidR="00725798">
        <w:t xml:space="preserve"> </w:t>
      </w:r>
      <w:r>
        <w:t>ensuring</w:t>
      </w:r>
      <w:r w:rsidR="00725798">
        <w:t xml:space="preserve"> </w:t>
      </w:r>
      <w:r>
        <w:t>the</w:t>
      </w:r>
      <w:r w:rsidR="00725798">
        <w:t xml:space="preserve"> </w:t>
      </w:r>
      <w:r>
        <w:t>Business</w:t>
      </w:r>
      <w:r w:rsidR="00725798">
        <w:t xml:space="preserve"> </w:t>
      </w:r>
      <w:r>
        <w:t>Continuity</w:t>
      </w:r>
      <w:r w:rsidR="00725798">
        <w:t xml:space="preserve"> </w:t>
      </w:r>
      <w:r>
        <w:t>and</w:t>
      </w:r>
      <w:r w:rsidR="00725798">
        <w:t xml:space="preserve"> </w:t>
      </w:r>
      <w:r>
        <w:t>Disaster</w:t>
      </w:r>
      <w:r w:rsidR="00725798">
        <w:t xml:space="preserve"> </w:t>
      </w:r>
      <w:r>
        <w:t>Recovery</w:t>
      </w:r>
      <w:r w:rsidR="00725798">
        <w:t xml:space="preserve"> </w:t>
      </w:r>
      <w:r w:rsidR="005B4139">
        <w:t>P</w:t>
      </w:r>
      <w:r>
        <w:t>lan</w:t>
      </w:r>
      <w:r w:rsidR="00725798">
        <w:t xml:space="preserve"> </w:t>
      </w:r>
      <w:r>
        <w:t>for</w:t>
      </w:r>
      <w:r w:rsidR="00725798">
        <w:t xml:space="preserve"> </w:t>
      </w:r>
      <w:r w:rsidR="00C55E41">
        <w:t xml:space="preserve">Rental Activities </w:t>
      </w:r>
      <w:r>
        <w:t>is</w:t>
      </w:r>
      <w:r w:rsidR="00725798">
        <w:t xml:space="preserve"> </w:t>
      </w:r>
      <w:r>
        <w:t>executed</w:t>
      </w:r>
      <w:r w:rsidR="00725798">
        <w:t xml:space="preserve"> </w:t>
      </w:r>
      <w:r>
        <w:t>as</w:t>
      </w:r>
      <w:r w:rsidR="00725798">
        <w:t xml:space="preserve"> </w:t>
      </w:r>
      <w:r>
        <w:t>delineated</w:t>
      </w:r>
      <w:r w:rsidR="00725798">
        <w:t xml:space="preserve"> </w:t>
      </w:r>
      <w:r>
        <w:t>in</w:t>
      </w:r>
      <w:r w:rsidR="00725798">
        <w:t xml:space="preserve"> </w:t>
      </w:r>
      <w:r>
        <w:t>this</w:t>
      </w:r>
      <w:r w:rsidR="00725798">
        <w:t xml:space="preserve"> </w:t>
      </w:r>
      <w:r w:rsidR="005B4139">
        <w:t>P</w:t>
      </w:r>
      <w:r>
        <w:t>lan.</w:t>
      </w:r>
      <w:r w:rsidR="00725798">
        <w:t xml:space="preserve"> </w:t>
      </w:r>
      <w:r w:rsidRPr="0022088F">
        <w:rPr>
          <w:highlight w:val="yellow"/>
        </w:rPr>
        <w:t>[Employee</w:t>
      </w:r>
      <w:r w:rsidR="00725798" w:rsidRPr="0022088F">
        <w:rPr>
          <w:highlight w:val="yellow"/>
        </w:rPr>
        <w:t xml:space="preserve"> </w:t>
      </w:r>
      <w:r w:rsidRPr="0022088F">
        <w:rPr>
          <w:highlight w:val="yellow"/>
        </w:rPr>
        <w:t>Name</w:t>
      </w:r>
      <w:r w:rsidR="00725798" w:rsidRPr="0022088F">
        <w:rPr>
          <w:highlight w:val="yellow"/>
        </w:rPr>
        <w:t xml:space="preserve"> </w:t>
      </w:r>
      <w:r w:rsidRPr="0022088F">
        <w:rPr>
          <w:highlight w:val="yellow"/>
        </w:rPr>
        <w:t>or</w:t>
      </w:r>
      <w:r w:rsidR="00725798" w:rsidRPr="0022088F">
        <w:rPr>
          <w:highlight w:val="yellow"/>
        </w:rPr>
        <w:t xml:space="preserve"> </w:t>
      </w:r>
      <w:r w:rsidRPr="0022088F">
        <w:rPr>
          <w:highlight w:val="yellow"/>
        </w:rPr>
        <w:t>Job</w:t>
      </w:r>
      <w:r w:rsidR="00725798" w:rsidRPr="0022088F">
        <w:rPr>
          <w:highlight w:val="yellow"/>
        </w:rPr>
        <w:t xml:space="preserve"> </w:t>
      </w:r>
      <w:r w:rsidRPr="0022088F">
        <w:rPr>
          <w:highlight w:val="yellow"/>
        </w:rPr>
        <w:t>Title]</w:t>
      </w:r>
      <w:r w:rsidR="00725798">
        <w:t xml:space="preserve"> </w:t>
      </w:r>
      <w:r>
        <w:t>will</w:t>
      </w:r>
      <w:r w:rsidR="00725798">
        <w:t xml:space="preserve"> </w:t>
      </w:r>
      <w:r>
        <w:t>report</w:t>
      </w:r>
      <w:r w:rsidR="00725798">
        <w:t xml:space="preserve"> </w:t>
      </w:r>
      <w:r>
        <w:t>progress</w:t>
      </w:r>
      <w:r w:rsidR="00725798">
        <w:t xml:space="preserve"> </w:t>
      </w:r>
      <w:r>
        <w:t>updates</w:t>
      </w:r>
      <w:r w:rsidR="00725798">
        <w:t xml:space="preserve"> </w:t>
      </w:r>
      <w:r>
        <w:t>to</w:t>
      </w:r>
      <w:r w:rsidR="00725798">
        <w:t xml:space="preserve"> </w:t>
      </w:r>
      <w:r>
        <w:t>the</w:t>
      </w:r>
      <w:r w:rsidR="00725798">
        <w:t xml:space="preserve"> </w:t>
      </w:r>
      <w:r>
        <w:t>Incident</w:t>
      </w:r>
      <w:r w:rsidR="00725798">
        <w:t xml:space="preserve"> </w:t>
      </w:r>
      <w:r>
        <w:t>Response</w:t>
      </w:r>
      <w:r w:rsidR="00725798">
        <w:t xml:space="preserve"> </w:t>
      </w:r>
      <w:r>
        <w:t>Team</w:t>
      </w:r>
      <w:r w:rsidR="00725798">
        <w:t xml:space="preserve"> </w:t>
      </w:r>
      <w:r>
        <w:t>and</w:t>
      </w:r>
      <w:r w:rsidR="00725798">
        <w:t xml:space="preserve"> </w:t>
      </w:r>
      <w:r>
        <w:t>request</w:t>
      </w:r>
      <w:r w:rsidR="00725798">
        <w:t xml:space="preserve"> </w:t>
      </w:r>
      <w:r>
        <w:t>approval</w:t>
      </w:r>
      <w:r w:rsidR="00725798">
        <w:t xml:space="preserve"> </w:t>
      </w:r>
      <w:r>
        <w:t>for</w:t>
      </w:r>
      <w:r w:rsidR="00725798">
        <w:t xml:space="preserve"> </w:t>
      </w:r>
      <w:r>
        <w:t>deviations</w:t>
      </w:r>
      <w:r w:rsidR="00725798">
        <w:t xml:space="preserve"> </w:t>
      </w:r>
      <w:r>
        <w:t>from</w:t>
      </w:r>
      <w:r w:rsidR="00725798">
        <w:t xml:space="preserve"> </w:t>
      </w:r>
      <w:r>
        <w:t>the</w:t>
      </w:r>
      <w:r w:rsidR="00725798">
        <w:t xml:space="preserve"> </w:t>
      </w:r>
      <w:r>
        <w:t>written</w:t>
      </w:r>
      <w:r w:rsidR="00725798">
        <w:t xml:space="preserve"> </w:t>
      </w:r>
      <w:r w:rsidR="005B4139">
        <w:t>P</w:t>
      </w:r>
      <w:r>
        <w:t>lan.</w:t>
      </w:r>
      <w:r w:rsidR="00725798">
        <w:t xml:space="preserve"> </w:t>
      </w:r>
      <w:commentRangeStart w:id="154"/>
      <w:r>
        <w:rPr>
          <w:rFonts w:eastAsia="Calibri"/>
        </w:rPr>
        <w:t>The</w:t>
      </w:r>
      <w:r w:rsidR="00725798">
        <w:rPr>
          <w:rFonts w:eastAsia="Calibri"/>
        </w:rPr>
        <w:t xml:space="preserve"> </w:t>
      </w:r>
      <w:r>
        <w:rPr>
          <w:rFonts w:eastAsia="Calibri"/>
        </w:rPr>
        <w:t>following</w:t>
      </w:r>
      <w:r w:rsidR="00725798">
        <w:rPr>
          <w:rFonts w:eastAsia="Calibri"/>
        </w:rPr>
        <w:t xml:space="preserve"> </w:t>
      </w:r>
      <w:r>
        <w:rPr>
          <w:rFonts w:eastAsia="Calibri"/>
        </w:rPr>
        <w:t>skills</w:t>
      </w:r>
      <w:r w:rsidR="00725798">
        <w:rPr>
          <w:rFonts w:eastAsia="Calibri"/>
        </w:rPr>
        <w:t xml:space="preserve"> </w:t>
      </w:r>
      <w:r>
        <w:rPr>
          <w:rFonts w:eastAsia="Calibri"/>
        </w:rPr>
        <w:t>are</w:t>
      </w:r>
      <w:r w:rsidR="00725798">
        <w:rPr>
          <w:rFonts w:eastAsia="Calibri"/>
        </w:rPr>
        <w:t xml:space="preserve"> </w:t>
      </w:r>
      <w:r>
        <w:rPr>
          <w:rFonts w:eastAsia="Calibri"/>
        </w:rPr>
        <w:t>critical</w:t>
      </w:r>
      <w:r w:rsidR="00725798">
        <w:rPr>
          <w:rFonts w:eastAsia="Calibri"/>
        </w:rPr>
        <w:t xml:space="preserve"> </w:t>
      </w:r>
      <w:r>
        <w:rPr>
          <w:rFonts w:eastAsia="Calibri"/>
        </w:rPr>
        <w:t>for</w:t>
      </w:r>
      <w:r w:rsidR="00725798">
        <w:rPr>
          <w:rFonts w:eastAsia="Calibri"/>
        </w:rPr>
        <w:t xml:space="preserve"> </w:t>
      </w:r>
      <w:r>
        <w:rPr>
          <w:rFonts w:eastAsia="Calibri"/>
        </w:rPr>
        <w:t>restoring</w:t>
      </w:r>
      <w:r w:rsidR="00725798">
        <w:rPr>
          <w:rFonts w:eastAsia="Calibri"/>
        </w:rPr>
        <w:t xml:space="preserve"> </w:t>
      </w:r>
      <w:r>
        <w:rPr>
          <w:rFonts w:eastAsia="Calibri"/>
        </w:rPr>
        <w:t>operations</w:t>
      </w:r>
      <w:r w:rsidR="00725798">
        <w:rPr>
          <w:rFonts w:eastAsia="Calibri"/>
        </w:rPr>
        <w:t xml:space="preserve"> </w:t>
      </w:r>
      <w:r>
        <w:rPr>
          <w:rFonts w:eastAsia="Calibri"/>
        </w:rPr>
        <w:t>to</w:t>
      </w:r>
      <w:r w:rsidR="00725798">
        <w:rPr>
          <w:rFonts w:eastAsia="Calibri"/>
        </w:rPr>
        <w:t xml:space="preserve"> </w:t>
      </w:r>
      <w:r>
        <w:rPr>
          <w:rFonts w:eastAsia="Calibri"/>
        </w:rPr>
        <w:t>normal.</w:t>
      </w:r>
      <w:commentRangeEnd w:id="154"/>
      <w:r>
        <w:rPr>
          <w:rStyle w:val="CommentReference"/>
        </w:rPr>
        <w:commentReference w:id="154"/>
      </w:r>
    </w:p>
    <w:p w14:paraId="08045B8A" w14:textId="30B788C3" w:rsidR="00AD78F8" w:rsidRPr="000C1775" w:rsidRDefault="00AD78F8" w:rsidP="00475F7E">
      <w:pPr>
        <w:pStyle w:val="ListParagraph"/>
        <w:numPr>
          <w:ilvl w:val="0"/>
          <w:numId w:val="37"/>
        </w:numPr>
        <w:rPr>
          <w:highlight w:val="yellow"/>
        </w:rPr>
      </w:pPr>
      <w:r w:rsidRPr="000C1775">
        <w:rPr>
          <w:highlight w:val="yellow"/>
        </w:rPr>
        <w:t>Asset</w:t>
      </w:r>
      <w:r w:rsidR="00725798" w:rsidRPr="000C1775">
        <w:rPr>
          <w:highlight w:val="yellow"/>
        </w:rPr>
        <w:t xml:space="preserve"> </w:t>
      </w:r>
      <w:r w:rsidR="002A7269" w:rsidRPr="000C1775">
        <w:rPr>
          <w:highlight w:val="yellow"/>
        </w:rPr>
        <w:t>m</w:t>
      </w:r>
      <w:r w:rsidRPr="000C1775">
        <w:rPr>
          <w:highlight w:val="yellow"/>
        </w:rPr>
        <w:t>anage</w:t>
      </w:r>
      <w:r w:rsidR="002A7269" w:rsidRPr="000C1775">
        <w:rPr>
          <w:highlight w:val="yellow"/>
        </w:rPr>
        <w:t>r</w:t>
      </w:r>
    </w:p>
    <w:p w14:paraId="2A3874CE" w14:textId="0C068060" w:rsidR="00AD78F8" w:rsidRPr="000C1775" w:rsidRDefault="00AD78F8" w:rsidP="00475F7E">
      <w:pPr>
        <w:pStyle w:val="ListParagraph"/>
        <w:numPr>
          <w:ilvl w:val="0"/>
          <w:numId w:val="37"/>
        </w:numPr>
        <w:rPr>
          <w:highlight w:val="yellow"/>
        </w:rPr>
      </w:pPr>
      <w:r w:rsidRPr="000C1775">
        <w:rPr>
          <w:highlight w:val="yellow"/>
        </w:rPr>
        <w:t>Property</w:t>
      </w:r>
      <w:r w:rsidR="00725798" w:rsidRPr="000C1775">
        <w:rPr>
          <w:highlight w:val="yellow"/>
        </w:rPr>
        <w:t xml:space="preserve"> </w:t>
      </w:r>
      <w:r w:rsidR="002A7269" w:rsidRPr="000C1775">
        <w:rPr>
          <w:highlight w:val="yellow"/>
        </w:rPr>
        <w:t>m</w:t>
      </w:r>
      <w:r w:rsidRPr="000C1775">
        <w:rPr>
          <w:highlight w:val="yellow"/>
        </w:rPr>
        <w:t>anager</w:t>
      </w:r>
    </w:p>
    <w:p w14:paraId="52E5DB1A" w14:textId="7077AD0D" w:rsidR="00AD78F8" w:rsidRPr="000C1775" w:rsidRDefault="00AD78F8" w:rsidP="00475F7E">
      <w:pPr>
        <w:pStyle w:val="ListParagraph"/>
        <w:numPr>
          <w:ilvl w:val="0"/>
          <w:numId w:val="37"/>
        </w:numPr>
        <w:rPr>
          <w:highlight w:val="yellow"/>
        </w:rPr>
      </w:pPr>
      <w:r w:rsidRPr="000C1775">
        <w:rPr>
          <w:highlight w:val="yellow"/>
        </w:rPr>
        <w:t>Maintenance</w:t>
      </w:r>
      <w:r w:rsidR="00725798" w:rsidRPr="000C1775">
        <w:rPr>
          <w:highlight w:val="yellow"/>
        </w:rPr>
        <w:t xml:space="preserve"> </w:t>
      </w:r>
      <w:r w:rsidR="002A7269" w:rsidRPr="000C1775">
        <w:rPr>
          <w:highlight w:val="yellow"/>
        </w:rPr>
        <w:t>s</w:t>
      </w:r>
      <w:r w:rsidRPr="000C1775">
        <w:rPr>
          <w:highlight w:val="yellow"/>
        </w:rPr>
        <w:t>upervisor</w:t>
      </w:r>
    </w:p>
    <w:p w14:paraId="2E714773" w14:textId="6237607B" w:rsidR="6592540D" w:rsidRPr="000C1775" w:rsidRDefault="6592540D" w:rsidP="00475F7E">
      <w:pPr>
        <w:pStyle w:val="ListParagraph"/>
        <w:numPr>
          <w:ilvl w:val="0"/>
          <w:numId w:val="37"/>
        </w:numPr>
        <w:rPr>
          <w:highlight w:val="yellow"/>
        </w:rPr>
      </w:pPr>
      <w:r w:rsidRPr="000C1775">
        <w:rPr>
          <w:highlight w:val="yellow"/>
        </w:rPr>
        <w:t xml:space="preserve">Building </w:t>
      </w:r>
      <w:r w:rsidR="002A7269" w:rsidRPr="000C1775">
        <w:rPr>
          <w:highlight w:val="yellow"/>
        </w:rPr>
        <w:t>o</w:t>
      </w:r>
      <w:r w:rsidRPr="000C1775">
        <w:rPr>
          <w:highlight w:val="yellow"/>
        </w:rPr>
        <w:t>wner</w:t>
      </w:r>
    </w:p>
    <w:p w14:paraId="1A86DA01" w14:textId="7CC56300" w:rsidR="00AD78F8" w:rsidRPr="00D53B59" w:rsidRDefault="00271E68" w:rsidP="00D02395">
      <w:pPr>
        <w:pStyle w:val="Heading4"/>
      </w:pPr>
      <w:r>
        <w:t>Constituent</w:t>
      </w:r>
      <w:r w:rsidR="00725798">
        <w:t xml:space="preserve"> </w:t>
      </w:r>
      <w:r w:rsidR="00AD78F8" w:rsidRPr="00833E3E">
        <w:t>and</w:t>
      </w:r>
      <w:r w:rsidR="00725798">
        <w:t xml:space="preserve"> </w:t>
      </w:r>
      <w:r w:rsidR="00AD78F8" w:rsidRPr="00833E3E">
        <w:t>Community</w:t>
      </w:r>
      <w:r w:rsidR="00725798">
        <w:t xml:space="preserve"> </w:t>
      </w:r>
      <w:r w:rsidR="00AD78F8" w:rsidRPr="00833E3E">
        <w:t>Impact</w:t>
      </w:r>
      <w:r w:rsidR="00C55E41">
        <w:t>s</w:t>
      </w:r>
    </w:p>
    <w:p w14:paraId="42661EB9" w14:textId="0DFDBF2F" w:rsidR="00AD78F8" w:rsidRPr="00D53B59" w:rsidRDefault="00AD78F8" w:rsidP="00600C89">
      <w:r w:rsidRPr="00D53B59">
        <w:t>After</w:t>
      </w:r>
      <w:r w:rsidR="00725798">
        <w:t xml:space="preserve"> </w:t>
      </w:r>
      <w:r w:rsidRPr="00D53B59">
        <w:t>a</w:t>
      </w:r>
      <w:r w:rsidR="00725798">
        <w:t xml:space="preserve"> </w:t>
      </w:r>
      <w:r w:rsidRPr="00D53B59">
        <w:t>disaster</w:t>
      </w:r>
      <w:r w:rsidR="00725798">
        <w:t xml:space="preserve"> </w:t>
      </w:r>
      <w:r w:rsidRPr="00D53B59">
        <w:t>event,</w:t>
      </w:r>
      <w:r w:rsidR="00725798">
        <w:t xml:space="preserve"> </w:t>
      </w:r>
      <w:r w:rsidRPr="00D53B59">
        <w:t>many</w:t>
      </w:r>
      <w:r w:rsidR="00725798">
        <w:t xml:space="preserve"> </w:t>
      </w:r>
      <w:r w:rsidRPr="00D53B59">
        <w:t>community</w:t>
      </w:r>
      <w:r w:rsidR="00725798">
        <w:t xml:space="preserve"> </w:t>
      </w:r>
      <w:r w:rsidRPr="00D53B59">
        <w:t>members</w:t>
      </w:r>
      <w:r w:rsidR="00725798">
        <w:t xml:space="preserve"> </w:t>
      </w:r>
      <w:r w:rsidRPr="00D53B59">
        <w:t>served</w:t>
      </w:r>
      <w:r w:rsidR="00725798">
        <w:t xml:space="preserve"> </w:t>
      </w:r>
      <w:r w:rsidRPr="00D53B59">
        <w:t>by</w:t>
      </w:r>
      <w:r w:rsidR="00725798">
        <w:t xml:space="preserve"> </w:t>
      </w:r>
      <w:r w:rsidRPr="00D53B59">
        <w:rPr>
          <w:highlight w:val="yellow"/>
        </w:rPr>
        <w:t>[Organization</w:t>
      </w:r>
      <w:r w:rsidR="00725798">
        <w:rPr>
          <w:highlight w:val="yellow"/>
        </w:rPr>
        <w:t xml:space="preserve"> </w:t>
      </w:r>
      <w:r w:rsidRPr="00D53B59">
        <w:rPr>
          <w:highlight w:val="yellow"/>
        </w:rPr>
        <w:t>Acronym]</w:t>
      </w:r>
      <w:r w:rsidR="00725798">
        <w:t xml:space="preserve"> </w:t>
      </w:r>
      <w:r w:rsidRPr="00D53B59">
        <w:t>may</w:t>
      </w:r>
      <w:r w:rsidR="00725798">
        <w:t xml:space="preserve"> </w:t>
      </w:r>
      <w:r w:rsidRPr="00D53B59">
        <w:t>be</w:t>
      </w:r>
      <w:r w:rsidR="00725798">
        <w:t xml:space="preserve"> </w:t>
      </w:r>
      <w:r w:rsidRPr="00D53B59">
        <w:t>facing</w:t>
      </w:r>
      <w:r w:rsidR="00725798">
        <w:t xml:space="preserve"> </w:t>
      </w:r>
      <w:r w:rsidRPr="00D53B59">
        <w:t>issues</w:t>
      </w:r>
      <w:r w:rsidR="00725798">
        <w:t xml:space="preserve"> </w:t>
      </w:r>
      <w:r w:rsidRPr="00D53B59">
        <w:t>with</w:t>
      </w:r>
      <w:r w:rsidR="00725798">
        <w:t xml:space="preserve"> </w:t>
      </w:r>
      <w:r w:rsidRPr="00D53B59">
        <w:t>housing</w:t>
      </w:r>
      <w:r w:rsidR="00725798">
        <w:t xml:space="preserve"> </w:t>
      </w:r>
      <w:r w:rsidRPr="00D53B59">
        <w:t>quality</w:t>
      </w:r>
      <w:r w:rsidR="00725798">
        <w:t xml:space="preserve"> </w:t>
      </w:r>
      <w:r w:rsidRPr="00D53B59">
        <w:t>and</w:t>
      </w:r>
      <w:r w:rsidR="00725798">
        <w:t xml:space="preserve"> </w:t>
      </w:r>
      <w:r w:rsidRPr="00D53B59">
        <w:t>stability.</w:t>
      </w:r>
      <w:r w:rsidR="00136B84">
        <w:t xml:space="preserve"> </w:t>
      </w:r>
      <w:r w:rsidRPr="00D53B59">
        <w:t>Local</w:t>
      </w:r>
      <w:r w:rsidR="00725798">
        <w:t xml:space="preserve"> </w:t>
      </w:r>
      <w:r w:rsidRPr="00D53B59">
        <w:t>emergency</w:t>
      </w:r>
      <w:r w:rsidR="00725798">
        <w:t xml:space="preserve"> </w:t>
      </w:r>
      <w:r w:rsidRPr="00D53B59">
        <w:t>personnel</w:t>
      </w:r>
      <w:r w:rsidR="00725798">
        <w:t xml:space="preserve"> </w:t>
      </w:r>
      <w:r w:rsidRPr="00D53B59">
        <w:t>will</w:t>
      </w:r>
      <w:r w:rsidR="00725798">
        <w:t xml:space="preserve"> </w:t>
      </w:r>
      <w:r w:rsidRPr="00D53B59">
        <w:t>be</w:t>
      </w:r>
      <w:r w:rsidR="00725798">
        <w:t xml:space="preserve"> </w:t>
      </w:r>
      <w:r w:rsidRPr="00D53B59">
        <w:t>responsible</w:t>
      </w:r>
      <w:r w:rsidR="00725798">
        <w:t xml:space="preserve"> </w:t>
      </w:r>
      <w:r w:rsidRPr="00D53B59">
        <w:t>for</w:t>
      </w:r>
      <w:r w:rsidR="00725798">
        <w:t xml:space="preserve"> </w:t>
      </w:r>
      <w:r w:rsidRPr="00D53B59">
        <w:t>protecting</w:t>
      </w:r>
      <w:r w:rsidR="00725798">
        <w:t xml:space="preserve"> </w:t>
      </w:r>
      <w:r w:rsidRPr="00D53B59">
        <w:t>the</w:t>
      </w:r>
      <w:r w:rsidR="00725798">
        <w:t xml:space="preserve"> </w:t>
      </w:r>
      <w:r w:rsidRPr="00D53B59">
        <w:t>health</w:t>
      </w:r>
      <w:r w:rsidR="00725798">
        <w:t xml:space="preserve"> </w:t>
      </w:r>
      <w:r w:rsidRPr="00D53B59">
        <w:t>and</w:t>
      </w:r>
      <w:r w:rsidR="00725798">
        <w:t xml:space="preserve"> </w:t>
      </w:r>
      <w:r w:rsidRPr="00D53B59">
        <w:t>safety</w:t>
      </w:r>
      <w:r w:rsidR="00725798">
        <w:t xml:space="preserve"> </w:t>
      </w:r>
      <w:r w:rsidRPr="00D53B59">
        <w:t>of</w:t>
      </w:r>
      <w:r w:rsidR="00725798">
        <w:t xml:space="preserve"> </w:t>
      </w:r>
      <w:r w:rsidRPr="00D53B59">
        <w:t>employees,</w:t>
      </w:r>
      <w:r w:rsidR="00725798">
        <w:t xml:space="preserve"> </w:t>
      </w:r>
      <w:r w:rsidRPr="00D53B59">
        <w:t>contractors,</w:t>
      </w:r>
      <w:r w:rsidR="00725798">
        <w:t xml:space="preserve"> </w:t>
      </w:r>
      <w:r w:rsidRPr="00D53B59">
        <w:t>program</w:t>
      </w:r>
      <w:r w:rsidR="00725798">
        <w:t xml:space="preserve"> </w:t>
      </w:r>
      <w:r w:rsidRPr="00D53B59">
        <w:t>beneficiaries,</w:t>
      </w:r>
      <w:r w:rsidR="00725798">
        <w:t xml:space="preserve"> </w:t>
      </w:r>
      <w:r w:rsidRPr="00D53B59">
        <w:t>and</w:t>
      </w:r>
      <w:r w:rsidR="00725798">
        <w:t xml:space="preserve"> </w:t>
      </w:r>
      <w:r w:rsidRPr="00D53B59">
        <w:t>the</w:t>
      </w:r>
      <w:r w:rsidR="00725798">
        <w:t xml:space="preserve"> </w:t>
      </w:r>
      <w:r w:rsidRPr="00D53B59">
        <w:t>community</w:t>
      </w:r>
      <w:r w:rsidR="00725798">
        <w:t xml:space="preserve"> </w:t>
      </w:r>
      <w:r w:rsidRPr="00D53B59">
        <w:t>at</w:t>
      </w:r>
      <w:r w:rsidR="00725798">
        <w:t xml:space="preserve"> </w:t>
      </w:r>
      <w:r w:rsidRPr="00D53B59">
        <w:t>large.</w:t>
      </w:r>
      <w:r w:rsidR="00136B84">
        <w:t xml:space="preserve"> </w:t>
      </w:r>
      <w:r w:rsidRPr="00D53B59">
        <w:t>Organizational</w:t>
      </w:r>
      <w:r w:rsidR="00725798">
        <w:t xml:space="preserve"> </w:t>
      </w:r>
      <w:r w:rsidRPr="00D53B59">
        <w:t>staff</w:t>
      </w:r>
      <w:r w:rsidR="00725798">
        <w:t xml:space="preserve"> </w:t>
      </w:r>
      <w:r w:rsidRPr="00D53B59">
        <w:t>will</w:t>
      </w:r>
      <w:r w:rsidR="00725798">
        <w:t xml:space="preserve"> </w:t>
      </w:r>
      <w:r w:rsidRPr="00D53B59">
        <w:t>not</w:t>
      </w:r>
      <w:r w:rsidR="00725798">
        <w:t xml:space="preserve"> </w:t>
      </w:r>
      <w:r w:rsidRPr="00D53B59">
        <w:t>interfere</w:t>
      </w:r>
      <w:r w:rsidR="00725798">
        <w:t xml:space="preserve"> </w:t>
      </w:r>
      <w:r w:rsidRPr="00D53B59">
        <w:t>with</w:t>
      </w:r>
      <w:r w:rsidR="00725798">
        <w:t xml:space="preserve"> </w:t>
      </w:r>
      <w:r w:rsidRPr="00D53B59">
        <w:t>the</w:t>
      </w:r>
      <w:r w:rsidR="00725798">
        <w:t xml:space="preserve"> </w:t>
      </w:r>
      <w:r w:rsidRPr="00D53B59">
        <w:t>duties</w:t>
      </w:r>
      <w:r w:rsidR="00725798">
        <w:t xml:space="preserve"> </w:t>
      </w:r>
      <w:r w:rsidRPr="00D53B59">
        <w:t>of</w:t>
      </w:r>
      <w:r w:rsidR="00725798">
        <w:t xml:space="preserve"> </w:t>
      </w:r>
      <w:r w:rsidRPr="00D53B59">
        <w:t>emergency</w:t>
      </w:r>
      <w:r w:rsidR="00725798">
        <w:t xml:space="preserve"> </w:t>
      </w:r>
      <w:r w:rsidRPr="00D53B59">
        <w:t>personnel.</w:t>
      </w:r>
      <w:r w:rsidR="00136B84">
        <w:t xml:space="preserve"> </w:t>
      </w:r>
      <w:r w:rsidRPr="00D53B59">
        <w:t>Only</w:t>
      </w:r>
      <w:r w:rsidR="00725798">
        <w:t xml:space="preserve"> </w:t>
      </w:r>
      <w:r w:rsidRPr="00D53B59">
        <w:t>after</w:t>
      </w:r>
      <w:r w:rsidR="00725798">
        <w:t xml:space="preserve"> </w:t>
      </w:r>
      <w:r w:rsidRPr="00D53B59">
        <w:t>the</w:t>
      </w:r>
      <w:r w:rsidR="00725798">
        <w:t xml:space="preserve"> </w:t>
      </w:r>
      <w:r w:rsidRPr="00D53B59">
        <w:t>health</w:t>
      </w:r>
      <w:r w:rsidR="00725798">
        <w:t xml:space="preserve"> </w:t>
      </w:r>
      <w:r w:rsidRPr="00D53B59">
        <w:t>and</w:t>
      </w:r>
      <w:r w:rsidR="00725798">
        <w:t xml:space="preserve"> </w:t>
      </w:r>
      <w:r w:rsidRPr="00D53B59">
        <w:t>safety</w:t>
      </w:r>
      <w:r w:rsidR="00725798">
        <w:t xml:space="preserve"> </w:t>
      </w:r>
      <w:r w:rsidRPr="00D53B59">
        <w:t>risks</w:t>
      </w:r>
      <w:r w:rsidR="00725798">
        <w:t xml:space="preserve"> </w:t>
      </w:r>
      <w:r w:rsidRPr="00D53B59">
        <w:t>have</w:t>
      </w:r>
      <w:r w:rsidR="00725798">
        <w:t xml:space="preserve"> </w:t>
      </w:r>
      <w:r w:rsidRPr="00D53B59">
        <w:t>been</w:t>
      </w:r>
      <w:r w:rsidR="00725798">
        <w:t xml:space="preserve"> </w:t>
      </w:r>
      <w:r w:rsidRPr="00D53B59">
        <w:t>mitigated</w:t>
      </w:r>
      <w:r w:rsidR="00725798">
        <w:t xml:space="preserve"> </w:t>
      </w:r>
      <w:r w:rsidRPr="00D53B59">
        <w:t>can</w:t>
      </w:r>
      <w:r w:rsidR="00725798">
        <w:t xml:space="preserve"> </w:t>
      </w:r>
      <w:r w:rsidRPr="00D53B59">
        <w:rPr>
          <w:highlight w:val="yellow"/>
        </w:rPr>
        <w:t>[Organization</w:t>
      </w:r>
      <w:r w:rsidR="00725798">
        <w:rPr>
          <w:highlight w:val="yellow"/>
        </w:rPr>
        <w:t xml:space="preserve"> </w:t>
      </w:r>
      <w:r w:rsidRPr="00D53B59">
        <w:rPr>
          <w:highlight w:val="yellow"/>
        </w:rPr>
        <w:t>Acronym]</w:t>
      </w:r>
      <w:r w:rsidR="00725798">
        <w:t xml:space="preserve"> </w:t>
      </w:r>
      <w:r w:rsidRPr="00D53B59">
        <w:t>begin</w:t>
      </w:r>
      <w:r w:rsidR="00725798">
        <w:t xml:space="preserve"> </w:t>
      </w:r>
      <w:r w:rsidRPr="00D53B59">
        <w:t>the</w:t>
      </w:r>
      <w:r w:rsidR="00725798">
        <w:t xml:space="preserve"> </w:t>
      </w:r>
      <w:r w:rsidRPr="00D53B59">
        <w:t>process</w:t>
      </w:r>
      <w:r w:rsidR="00725798">
        <w:t xml:space="preserve"> </w:t>
      </w:r>
      <w:r w:rsidRPr="00D53B59">
        <w:t>of</w:t>
      </w:r>
      <w:r w:rsidR="00725798">
        <w:t xml:space="preserve"> </w:t>
      </w:r>
      <w:r w:rsidRPr="00D53B59">
        <w:t>tending</w:t>
      </w:r>
      <w:r w:rsidR="00725798">
        <w:t xml:space="preserve"> </w:t>
      </w:r>
      <w:r w:rsidRPr="00D53B59">
        <w:t>to</w:t>
      </w:r>
      <w:r w:rsidR="00725798">
        <w:t xml:space="preserve"> </w:t>
      </w:r>
      <w:r w:rsidRPr="00D53B59">
        <w:t>assets</w:t>
      </w:r>
      <w:r w:rsidR="00725798">
        <w:t xml:space="preserve"> </w:t>
      </w:r>
      <w:r w:rsidRPr="00D53B59">
        <w:t>and</w:t>
      </w:r>
      <w:r w:rsidR="00725798">
        <w:t xml:space="preserve"> </w:t>
      </w:r>
      <w:r w:rsidRPr="00D53B59">
        <w:t>property</w:t>
      </w:r>
      <w:r w:rsidR="00725798">
        <w:t xml:space="preserve"> </w:t>
      </w:r>
      <w:r w:rsidRPr="00D53B59">
        <w:t>management</w:t>
      </w:r>
      <w:r w:rsidR="00725798">
        <w:t xml:space="preserve"> </w:t>
      </w:r>
      <w:r w:rsidRPr="00D53B59">
        <w:t>of</w:t>
      </w:r>
      <w:r w:rsidR="00725798">
        <w:t xml:space="preserve"> </w:t>
      </w:r>
      <w:r w:rsidRPr="00D53B59">
        <w:t>properties</w:t>
      </w:r>
      <w:r w:rsidR="00725798">
        <w:t xml:space="preserve"> </w:t>
      </w:r>
      <w:r w:rsidRPr="00D53B59">
        <w:t>under</w:t>
      </w:r>
      <w:r w:rsidR="00725798">
        <w:t xml:space="preserve"> </w:t>
      </w:r>
      <w:r w:rsidRPr="00D53B59">
        <w:t>management.</w:t>
      </w:r>
    </w:p>
    <w:p w14:paraId="646AD021" w14:textId="2C942CFA" w:rsidR="00AD78F8" w:rsidRPr="00D53B59" w:rsidRDefault="00AD78F8" w:rsidP="00D02395">
      <w:pPr>
        <w:pStyle w:val="Heading4"/>
      </w:pPr>
      <w:r w:rsidRPr="00833E3E">
        <w:lastRenderedPageBreak/>
        <w:t>Organizational</w:t>
      </w:r>
      <w:r w:rsidR="00725798">
        <w:t xml:space="preserve"> </w:t>
      </w:r>
      <w:r w:rsidRPr="00833E3E">
        <w:t>Impacts</w:t>
      </w:r>
    </w:p>
    <w:p w14:paraId="70BF61E5" w14:textId="5A9C28AB" w:rsidR="00AD78F8" w:rsidRPr="00D53B59" w:rsidRDefault="00AD78F8" w:rsidP="00600C89">
      <w:r w:rsidRPr="00D53B59">
        <w:t>Disasters</w:t>
      </w:r>
      <w:r w:rsidR="00725798">
        <w:t xml:space="preserve"> </w:t>
      </w:r>
      <w:r w:rsidRPr="00D53B59">
        <w:t>can</w:t>
      </w:r>
      <w:r w:rsidR="00725798">
        <w:t xml:space="preserve"> </w:t>
      </w:r>
      <w:r w:rsidRPr="00D53B59">
        <w:t>significantly</w:t>
      </w:r>
      <w:r w:rsidR="00725798">
        <w:t xml:space="preserve"> </w:t>
      </w:r>
      <w:r w:rsidRPr="00D53B59">
        <w:t>impact</w:t>
      </w:r>
      <w:r w:rsidR="00725798">
        <w:t xml:space="preserve"> </w:t>
      </w:r>
      <w:r w:rsidRPr="00D53B59">
        <w:t>the</w:t>
      </w:r>
      <w:r w:rsidR="00725798">
        <w:t xml:space="preserve"> </w:t>
      </w:r>
      <w:r w:rsidRPr="00D53B59">
        <w:t>organization’s</w:t>
      </w:r>
      <w:r w:rsidR="00725798">
        <w:t xml:space="preserve"> </w:t>
      </w:r>
      <w:r w:rsidRPr="00D53B59">
        <w:t>ability</w:t>
      </w:r>
      <w:r w:rsidR="00725798">
        <w:t xml:space="preserve"> </w:t>
      </w:r>
      <w:r w:rsidRPr="00D53B59">
        <w:t>to</w:t>
      </w:r>
      <w:r w:rsidR="00725798">
        <w:t xml:space="preserve"> </w:t>
      </w:r>
      <w:r w:rsidRPr="00D53B59">
        <w:t>carry</w:t>
      </w:r>
      <w:r w:rsidR="00725798">
        <w:t xml:space="preserve"> </w:t>
      </w:r>
      <w:r w:rsidRPr="00D53B59">
        <w:t>out</w:t>
      </w:r>
      <w:r w:rsidR="00725798">
        <w:t xml:space="preserve"> </w:t>
      </w:r>
      <w:r w:rsidRPr="00D53B59">
        <w:t>activities,</w:t>
      </w:r>
      <w:r w:rsidR="00725798">
        <w:t xml:space="preserve"> </w:t>
      </w:r>
      <w:r w:rsidRPr="00D53B59">
        <w:t>but</w:t>
      </w:r>
      <w:r w:rsidR="00725798">
        <w:t xml:space="preserve"> </w:t>
      </w:r>
      <w:r w:rsidRPr="00D53B59">
        <w:t>demand</w:t>
      </w:r>
      <w:r w:rsidR="00725798">
        <w:t xml:space="preserve"> </w:t>
      </w:r>
      <w:r w:rsidRPr="00D53B59">
        <w:t>for</w:t>
      </w:r>
      <w:r w:rsidR="00725798">
        <w:t xml:space="preserve"> </w:t>
      </w:r>
      <w:r w:rsidRPr="00D53B59">
        <w:t>a</w:t>
      </w:r>
      <w:r w:rsidR="00725798">
        <w:t xml:space="preserve"> </w:t>
      </w:r>
      <w:r w:rsidRPr="00D53B59">
        <w:t>nonprofit</w:t>
      </w:r>
      <w:r w:rsidR="00725798">
        <w:t xml:space="preserve"> </w:t>
      </w:r>
      <w:r w:rsidRPr="00D53B59">
        <w:t>organization’s</w:t>
      </w:r>
      <w:r w:rsidR="00725798">
        <w:t xml:space="preserve"> </w:t>
      </w:r>
      <w:r w:rsidRPr="00D53B59">
        <w:t>services</w:t>
      </w:r>
      <w:r w:rsidR="00725798">
        <w:t xml:space="preserve"> </w:t>
      </w:r>
      <w:r w:rsidRPr="00D53B59">
        <w:t>may</w:t>
      </w:r>
      <w:r w:rsidR="00725798">
        <w:t xml:space="preserve"> </w:t>
      </w:r>
      <w:r w:rsidRPr="00D53B59">
        <w:t>ramp</w:t>
      </w:r>
      <w:r w:rsidR="00725798">
        <w:t xml:space="preserve"> </w:t>
      </w:r>
      <w:r w:rsidRPr="00D53B59">
        <w:t>up</w:t>
      </w:r>
      <w:r w:rsidR="00725798">
        <w:t xml:space="preserve"> </w:t>
      </w:r>
      <w:r w:rsidRPr="00D53B59">
        <w:t>during</w:t>
      </w:r>
      <w:r w:rsidR="00725798">
        <w:t xml:space="preserve"> </w:t>
      </w:r>
      <w:r w:rsidRPr="00D53B59">
        <w:t>and</w:t>
      </w:r>
      <w:r w:rsidR="00725798">
        <w:t xml:space="preserve"> </w:t>
      </w:r>
      <w:r w:rsidRPr="00D53B59">
        <w:t>after</w:t>
      </w:r>
      <w:r w:rsidR="00725798">
        <w:t xml:space="preserve"> </w:t>
      </w:r>
      <w:r w:rsidRPr="00D53B59">
        <w:t>a</w:t>
      </w:r>
      <w:r w:rsidR="00725798">
        <w:t xml:space="preserve"> </w:t>
      </w:r>
      <w:r w:rsidRPr="00D53B59">
        <w:t>disaster.</w:t>
      </w:r>
      <w:r w:rsidR="00136B84">
        <w:t xml:space="preserve"> </w:t>
      </w:r>
      <w:r w:rsidR="000C1775">
        <w:t>The organization is</w:t>
      </w:r>
      <w:r w:rsidR="00725798">
        <w:t xml:space="preserve"> </w:t>
      </w:r>
      <w:r w:rsidRPr="00D53B59">
        <w:t>aware</w:t>
      </w:r>
      <w:r w:rsidR="00725798">
        <w:t xml:space="preserve"> </w:t>
      </w:r>
      <w:r w:rsidRPr="00D53B59">
        <w:t>that</w:t>
      </w:r>
      <w:r w:rsidR="00725798">
        <w:t xml:space="preserve"> </w:t>
      </w:r>
      <w:r w:rsidRPr="00D53B59">
        <w:t>requests</w:t>
      </w:r>
      <w:r w:rsidR="00725798">
        <w:t xml:space="preserve"> </w:t>
      </w:r>
      <w:r w:rsidRPr="00D53B59">
        <w:t>for</w:t>
      </w:r>
      <w:r w:rsidR="00725798">
        <w:t xml:space="preserve"> </w:t>
      </w:r>
      <w:r w:rsidRPr="00D53B59">
        <w:t>assistance</w:t>
      </w:r>
      <w:r w:rsidR="00725798">
        <w:t xml:space="preserve"> </w:t>
      </w:r>
      <w:r w:rsidRPr="00D53B59">
        <w:t>may</w:t>
      </w:r>
      <w:r w:rsidR="00725798">
        <w:t xml:space="preserve"> </w:t>
      </w:r>
      <w:r w:rsidRPr="00D53B59">
        <w:t>grow,</w:t>
      </w:r>
      <w:r w:rsidR="00725798">
        <w:t xml:space="preserve"> </w:t>
      </w:r>
      <w:r w:rsidRPr="00D53B59">
        <w:t>and</w:t>
      </w:r>
      <w:r w:rsidR="00725798">
        <w:t xml:space="preserve"> </w:t>
      </w:r>
      <w:r w:rsidRPr="00D53B59">
        <w:t>needs</w:t>
      </w:r>
      <w:r w:rsidR="00725798">
        <w:t xml:space="preserve"> </w:t>
      </w:r>
      <w:r w:rsidRPr="00D53B59">
        <w:t>may</w:t>
      </w:r>
      <w:r w:rsidR="00725798">
        <w:t xml:space="preserve"> </w:t>
      </w:r>
      <w:r w:rsidRPr="00D53B59">
        <w:t>shift.</w:t>
      </w:r>
      <w:r w:rsidR="00725798">
        <w:t xml:space="preserve">  </w:t>
      </w:r>
    </w:p>
    <w:p w14:paraId="178B27CD" w14:textId="33D1039C" w:rsidR="000C1775" w:rsidRDefault="00AD78F8" w:rsidP="000C1775">
      <w:r w:rsidRPr="009D3FCE">
        <w:t>Determination</w:t>
      </w:r>
      <w:r w:rsidR="00725798">
        <w:t xml:space="preserve"> </w:t>
      </w:r>
      <w:r w:rsidRPr="009D3FCE">
        <w:t>of</w:t>
      </w:r>
      <w:r w:rsidR="00725798">
        <w:t xml:space="preserve"> </w:t>
      </w:r>
      <w:r w:rsidRPr="009D3FCE">
        <w:t>whose</w:t>
      </w:r>
      <w:r w:rsidR="00725798">
        <w:t xml:space="preserve"> </w:t>
      </w:r>
      <w:r w:rsidRPr="009D3FCE">
        <w:t>insurance</w:t>
      </w:r>
      <w:r w:rsidR="00725798">
        <w:t xml:space="preserve"> </w:t>
      </w:r>
      <w:r w:rsidRPr="009D3FCE">
        <w:t>will</w:t>
      </w:r>
      <w:r w:rsidR="00725798">
        <w:t xml:space="preserve"> </w:t>
      </w:r>
      <w:r w:rsidRPr="009D3FCE">
        <w:t>cover</w:t>
      </w:r>
      <w:r w:rsidR="00725798">
        <w:t xml:space="preserve"> </w:t>
      </w:r>
      <w:r w:rsidRPr="009D3FCE">
        <w:t>the</w:t>
      </w:r>
      <w:r w:rsidR="00725798">
        <w:t xml:space="preserve"> </w:t>
      </w:r>
      <w:r w:rsidRPr="009D3FCE">
        <w:t>damage</w:t>
      </w:r>
      <w:r w:rsidR="00725798">
        <w:t xml:space="preserve"> </w:t>
      </w:r>
      <w:r w:rsidRPr="009D3FCE">
        <w:t>and</w:t>
      </w:r>
      <w:r w:rsidR="00725798">
        <w:t xml:space="preserve"> </w:t>
      </w:r>
      <w:r w:rsidRPr="009D3FCE">
        <w:t>what</w:t>
      </w:r>
      <w:r w:rsidR="00725798">
        <w:t xml:space="preserve"> </w:t>
      </w:r>
      <w:r w:rsidRPr="009D3FCE">
        <w:t>damage</w:t>
      </w:r>
      <w:r w:rsidR="00725798">
        <w:t xml:space="preserve"> </w:t>
      </w:r>
      <w:r w:rsidRPr="009D3FCE">
        <w:t>is</w:t>
      </w:r>
      <w:r w:rsidR="00725798">
        <w:t xml:space="preserve"> </w:t>
      </w:r>
      <w:r w:rsidRPr="009D3FCE">
        <w:t>protected</w:t>
      </w:r>
      <w:r w:rsidR="00725798">
        <w:t xml:space="preserve"> </w:t>
      </w:r>
      <w:r w:rsidRPr="009D3FCE">
        <w:t>is</w:t>
      </w:r>
      <w:r w:rsidR="00725798">
        <w:t xml:space="preserve"> </w:t>
      </w:r>
      <w:r w:rsidRPr="009D3FCE">
        <w:t>key</w:t>
      </w:r>
      <w:r w:rsidR="00725798">
        <w:t xml:space="preserve"> </w:t>
      </w:r>
      <w:r w:rsidRPr="009D3FCE">
        <w:t>to</w:t>
      </w:r>
      <w:r w:rsidR="00725798">
        <w:t xml:space="preserve"> </w:t>
      </w:r>
      <w:r w:rsidRPr="009D3FCE">
        <w:t>minimizing</w:t>
      </w:r>
      <w:r w:rsidR="00725798">
        <w:t xml:space="preserve"> </w:t>
      </w:r>
      <w:r w:rsidRPr="009D3FCE">
        <w:t>organizational</w:t>
      </w:r>
      <w:r w:rsidR="00725798">
        <w:t xml:space="preserve"> </w:t>
      </w:r>
      <w:r w:rsidRPr="009D3FCE">
        <w:t>risk.</w:t>
      </w:r>
      <w:r w:rsidR="00136B84">
        <w:t xml:space="preserve"> </w:t>
      </w:r>
      <w:r w:rsidR="000C1775">
        <w:t xml:space="preserve">Any damage and remediation efforts will be documented. </w:t>
      </w:r>
    </w:p>
    <w:p w14:paraId="5DF98DC9" w14:textId="458F9794" w:rsidR="00AD78F8" w:rsidRPr="009D3FCE" w:rsidRDefault="00AD78F8" w:rsidP="00600C89">
      <w:r w:rsidRPr="009D3FCE">
        <w:t>While</w:t>
      </w:r>
      <w:r w:rsidR="00725798">
        <w:t xml:space="preserve"> </w:t>
      </w:r>
      <w:r w:rsidRPr="009D3FCE">
        <w:t>it</w:t>
      </w:r>
      <w:r w:rsidR="00725798">
        <w:t xml:space="preserve"> </w:t>
      </w:r>
      <w:r w:rsidRPr="009D3FCE">
        <w:t>may</w:t>
      </w:r>
      <w:r w:rsidR="00725798">
        <w:t xml:space="preserve"> </w:t>
      </w:r>
      <w:r w:rsidRPr="009D3FCE">
        <w:t>be</w:t>
      </w:r>
      <w:r w:rsidR="00725798">
        <w:t xml:space="preserve"> </w:t>
      </w:r>
      <w:r w:rsidRPr="009D3FCE">
        <w:t>difficult,</w:t>
      </w:r>
      <w:r w:rsidR="00725798">
        <w:t xml:space="preserve"> </w:t>
      </w:r>
      <w:r w:rsidRPr="009D3FCE">
        <w:t>the</w:t>
      </w:r>
      <w:r w:rsidR="00725798">
        <w:t xml:space="preserve"> </w:t>
      </w:r>
      <w:r w:rsidR="00174079">
        <w:t>r</w:t>
      </w:r>
      <w:r w:rsidRPr="009D3FCE">
        <w:t>ental</w:t>
      </w:r>
      <w:r w:rsidR="00725798">
        <w:t xml:space="preserve"> </w:t>
      </w:r>
      <w:r w:rsidR="00174079">
        <w:t>a</w:t>
      </w:r>
      <w:r w:rsidRPr="009D3FCE">
        <w:t>ssistance,</w:t>
      </w:r>
      <w:r w:rsidR="00725798">
        <w:t xml:space="preserve"> </w:t>
      </w:r>
      <w:r w:rsidR="00174079">
        <w:t>p</w:t>
      </w:r>
      <w:r w:rsidRPr="009D3FCE">
        <w:t>roperty</w:t>
      </w:r>
      <w:r w:rsidR="00725798">
        <w:t xml:space="preserve"> </w:t>
      </w:r>
      <w:r w:rsidRPr="009D3FCE">
        <w:t>and</w:t>
      </w:r>
      <w:r w:rsidR="00725798">
        <w:t xml:space="preserve"> </w:t>
      </w:r>
      <w:r w:rsidR="00174079">
        <w:t>a</w:t>
      </w:r>
      <w:r w:rsidRPr="009D3FCE">
        <w:t>sset</w:t>
      </w:r>
      <w:r w:rsidR="00725798">
        <w:t xml:space="preserve"> </w:t>
      </w:r>
      <w:r w:rsidR="00174079">
        <w:t>m</w:t>
      </w:r>
      <w:r w:rsidRPr="009D3FCE">
        <w:t>anagement</w:t>
      </w:r>
      <w:r w:rsidR="00725798">
        <w:t xml:space="preserve"> </w:t>
      </w:r>
      <w:r w:rsidRPr="009D3FCE">
        <w:t>team</w:t>
      </w:r>
      <w:r w:rsidR="00725798">
        <w:t xml:space="preserve"> </w:t>
      </w:r>
      <w:r w:rsidRPr="009D3FCE">
        <w:t>must</w:t>
      </w:r>
      <w:r w:rsidR="00725798">
        <w:t xml:space="preserve"> </w:t>
      </w:r>
      <w:r w:rsidRPr="009D3FCE">
        <w:t>continue</w:t>
      </w:r>
      <w:r w:rsidR="00725798">
        <w:t xml:space="preserve"> </w:t>
      </w:r>
      <w:r w:rsidRPr="009D3FCE">
        <w:t>to</w:t>
      </w:r>
      <w:r w:rsidR="00725798">
        <w:t xml:space="preserve"> </w:t>
      </w:r>
      <w:r w:rsidRPr="009D3FCE">
        <w:t>maintain</w:t>
      </w:r>
      <w:r w:rsidR="00725798">
        <w:t xml:space="preserve"> </w:t>
      </w:r>
      <w:r w:rsidRPr="009D3FCE">
        <w:t>compliance</w:t>
      </w:r>
      <w:r w:rsidR="00725798">
        <w:t xml:space="preserve"> </w:t>
      </w:r>
      <w:r w:rsidRPr="009D3FCE">
        <w:t>with</w:t>
      </w:r>
      <w:r w:rsidR="00725798">
        <w:t xml:space="preserve"> </w:t>
      </w:r>
      <w:r w:rsidRPr="009D3FCE">
        <w:t>rules</w:t>
      </w:r>
      <w:r w:rsidR="00725798">
        <w:t xml:space="preserve"> </w:t>
      </w:r>
      <w:r w:rsidRPr="009D3FCE">
        <w:t>and</w:t>
      </w:r>
      <w:r w:rsidR="00725798">
        <w:t xml:space="preserve"> </w:t>
      </w:r>
      <w:r w:rsidRPr="009D3FCE">
        <w:t>regulations</w:t>
      </w:r>
      <w:r w:rsidR="00725798">
        <w:t xml:space="preserve"> </w:t>
      </w:r>
      <w:r w:rsidRPr="009D3FCE">
        <w:t>set</w:t>
      </w:r>
      <w:r w:rsidR="00725798">
        <w:t xml:space="preserve"> </w:t>
      </w:r>
      <w:r w:rsidRPr="009D3FCE">
        <w:t>forth</w:t>
      </w:r>
      <w:r w:rsidR="00725798">
        <w:t xml:space="preserve"> </w:t>
      </w:r>
      <w:r w:rsidRPr="009D3FCE">
        <w:t>by</w:t>
      </w:r>
      <w:r w:rsidR="00725798">
        <w:t xml:space="preserve"> </w:t>
      </w:r>
      <w:r w:rsidRPr="009D3FCE">
        <w:t>funders</w:t>
      </w:r>
      <w:r w:rsidR="00725798">
        <w:t xml:space="preserve"> </w:t>
      </w:r>
      <w:r w:rsidRPr="009D3FCE">
        <w:t>and</w:t>
      </w:r>
      <w:r w:rsidR="00725798">
        <w:t xml:space="preserve"> </w:t>
      </w:r>
      <w:r w:rsidRPr="009D3FCE">
        <w:t>the</w:t>
      </w:r>
      <w:r w:rsidR="00725798">
        <w:t xml:space="preserve"> </w:t>
      </w:r>
      <w:r w:rsidRPr="009D3FCE">
        <w:t>organization’s</w:t>
      </w:r>
      <w:r w:rsidR="00725798">
        <w:t xml:space="preserve"> </w:t>
      </w:r>
      <w:r w:rsidRPr="009D3FCE">
        <w:t>board</w:t>
      </w:r>
      <w:r w:rsidR="00725798">
        <w:t xml:space="preserve"> </w:t>
      </w:r>
      <w:r w:rsidRPr="009D3FCE">
        <w:t>and</w:t>
      </w:r>
      <w:r w:rsidR="00725798">
        <w:t xml:space="preserve"> </w:t>
      </w:r>
      <w:r w:rsidRPr="009D3FCE">
        <w:t>management;</w:t>
      </w:r>
      <w:r w:rsidR="00725798">
        <w:t xml:space="preserve"> </w:t>
      </w:r>
      <w:r w:rsidRPr="009D3FCE">
        <w:t>any</w:t>
      </w:r>
      <w:r w:rsidR="00725798">
        <w:t xml:space="preserve"> </w:t>
      </w:r>
      <w:r w:rsidRPr="009D3FCE">
        <w:t>deviations</w:t>
      </w:r>
      <w:r w:rsidR="00725798">
        <w:t xml:space="preserve"> </w:t>
      </w:r>
      <w:r w:rsidRPr="009D3FCE">
        <w:t>must</w:t>
      </w:r>
      <w:r w:rsidR="00725798">
        <w:t xml:space="preserve"> </w:t>
      </w:r>
      <w:r w:rsidRPr="009D3FCE">
        <w:t>be</w:t>
      </w:r>
      <w:r w:rsidR="00725798">
        <w:t xml:space="preserve"> </w:t>
      </w:r>
      <w:r w:rsidRPr="009D3FCE">
        <w:t>approved</w:t>
      </w:r>
      <w:r w:rsidR="00725798">
        <w:t xml:space="preserve"> </w:t>
      </w:r>
      <w:r w:rsidRPr="009D3FCE">
        <w:t>in</w:t>
      </w:r>
      <w:r w:rsidR="00725798">
        <w:t xml:space="preserve"> </w:t>
      </w:r>
      <w:r w:rsidRPr="009D3FCE">
        <w:t>advance</w:t>
      </w:r>
      <w:r w:rsidR="00725798">
        <w:t xml:space="preserve"> </w:t>
      </w:r>
      <w:r w:rsidRPr="009D3FCE">
        <w:t>to</w:t>
      </w:r>
      <w:r w:rsidR="00725798">
        <w:t xml:space="preserve"> </w:t>
      </w:r>
      <w:r w:rsidRPr="009D3FCE">
        <w:t>prevent</w:t>
      </w:r>
      <w:r w:rsidR="00725798">
        <w:t xml:space="preserve"> </w:t>
      </w:r>
      <w:r w:rsidRPr="009D3FCE">
        <w:t>additional</w:t>
      </w:r>
      <w:r w:rsidR="00725798">
        <w:t xml:space="preserve"> </w:t>
      </w:r>
      <w:r w:rsidRPr="009D3FCE">
        <w:t>financial</w:t>
      </w:r>
      <w:r w:rsidR="00725798">
        <w:t xml:space="preserve"> </w:t>
      </w:r>
      <w:r w:rsidRPr="009D3FCE">
        <w:t>risk</w:t>
      </w:r>
      <w:r w:rsidR="00725798">
        <w:t xml:space="preserve"> </w:t>
      </w:r>
      <w:r w:rsidRPr="009D3FCE">
        <w:t>to</w:t>
      </w:r>
      <w:r w:rsidR="00725798">
        <w:t xml:space="preserve"> </w:t>
      </w:r>
      <w:r w:rsidRPr="009D3FCE">
        <w:t>the</w:t>
      </w:r>
      <w:r w:rsidR="00725798">
        <w:t xml:space="preserve"> </w:t>
      </w:r>
      <w:r w:rsidRPr="009D3FCE">
        <w:t>organization.</w:t>
      </w:r>
      <w:r w:rsidR="00725798">
        <w:t xml:space="preserve"> </w:t>
      </w:r>
    </w:p>
    <w:p w14:paraId="13F8D2B8" w14:textId="11C1D971" w:rsidR="00AD78F8" w:rsidRPr="007753DE" w:rsidRDefault="00AD78F8" w:rsidP="00D02395">
      <w:pPr>
        <w:pStyle w:val="Heading3"/>
      </w:pPr>
      <w:r w:rsidRPr="007753DE">
        <w:t>Critical</w:t>
      </w:r>
      <w:r w:rsidR="00725798" w:rsidRPr="007753DE">
        <w:t xml:space="preserve"> </w:t>
      </w:r>
      <w:r w:rsidRPr="007753DE">
        <w:t>Tasks</w:t>
      </w:r>
    </w:p>
    <w:tbl>
      <w:tblPr>
        <w:tblStyle w:val="Default"/>
        <w:tblW w:w="5000" w:type="pct"/>
        <w:tblLook w:val="0620" w:firstRow="1" w:lastRow="0" w:firstColumn="0" w:lastColumn="0" w:noHBand="1" w:noVBand="1"/>
      </w:tblPr>
      <w:tblGrid>
        <w:gridCol w:w="3675"/>
        <w:gridCol w:w="2702"/>
        <w:gridCol w:w="2973"/>
      </w:tblGrid>
      <w:tr w:rsidR="00AD78F8" w:rsidRPr="009D3FCE" w14:paraId="415884DF" w14:textId="77777777" w:rsidTr="00475F7E">
        <w:trPr>
          <w:cnfStyle w:val="100000000000" w:firstRow="1" w:lastRow="0" w:firstColumn="0" w:lastColumn="0" w:oddVBand="0" w:evenVBand="0" w:oddHBand="0" w:evenHBand="0" w:firstRowFirstColumn="0" w:firstRowLastColumn="0" w:lastRowFirstColumn="0" w:lastRowLastColumn="0"/>
        </w:trPr>
        <w:tc>
          <w:tcPr>
            <w:tcW w:w="0" w:type="pct"/>
          </w:tcPr>
          <w:p w14:paraId="4BB88754" w14:textId="77777777" w:rsidR="00AD78F8" w:rsidRPr="009D3FCE" w:rsidRDefault="00AD78F8" w:rsidP="00547C78">
            <w:pPr>
              <w:pStyle w:val="NoSpacing"/>
            </w:pPr>
            <w:r w:rsidRPr="009D3FCE">
              <w:t>Function</w:t>
            </w:r>
          </w:p>
        </w:tc>
        <w:tc>
          <w:tcPr>
            <w:tcW w:w="0" w:type="pct"/>
          </w:tcPr>
          <w:p w14:paraId="012C7AFC" w14:textId="77777777" w:rsidR="00AD78F8" w:rsidRPr="009D3FCE" w:rsidRDefault="00AD78F8" w:rsidP="00547C78">
            <w:pPr>
              <w:pStyle w:val="NoSpacing"/>
            </w:pPr>
            <w:r w:rsidRPr="009D3FCE">
              <w:t>People</w:t>
            </w:r>
          </w:p>
        </w:tc>
        <w:tc>
          <w:tcPr>
            <w:tcW w:w="0" w:type="pct"/>
          </w:tcPr>
          <w:p w14:paraId="2276C461" w14:textId="41D23003" w:rsidR="00AD78F8" w:rsidRPr="009D3FCE" w:rsidRDefault="00AD78F8" w:rsidP="00547C78">
            <w:pPr>
              <w:pStyle w:val="NoSpacing"/>
            </w:pPr>
            <w:r w:rsidRPr="009D3FCE">
              <w:t>Recovery</w:t>
            </w:r>
            <w:r w:rsidR="00725798">
              <w:t xml:space="preserve"> </w:t>
            </w:r>
            <w:r w:rsidRPr="009D3FCE">
              <w:t>Time</w:t>
            </w:r>
          </w:p>
        </w:tc>
      </w:tr>
      <w:tr w:rsidR="00AD78F8" w:rsidRPr="009D3FCE" w14:paraId="7CBBA854" w14:textId="77777777" w:rsidTr="00475F7E">
        <w:tc>
          <w:tcPr>
            <w:tcW w:w="0" w:type="pct"/>
            <w:gridSpan w:val="3"/>
          </w:tcPr>
          <w:p w14:paraId="7BEE36DD" w14:textId="77777777" w:rsidR="00AD78F8" w:rsidRPr="00140021" w:rsidRDefault="00AD78F8" w:rsidP="00547C78">
            <w:pPr>
              <w:pStyle w:val="NoSpacing"/>
              <w:rPr>
                <w:b/>
                <w:bCs/>
                <w:i/>
                <w:iCs/>
              </w:rPr>
            </w:pPr>
            <w:r w:rsidRPr="00140021">
              <w:rPr>
                <w:b/>
                <w:bCs/>
                <w:i/>
                <w:iCs/>
              </w:rPr>
              <w:t>Readiness</w:t>
            </w:r>
          </w:p>
        </w:tc>
      </w:tr>
      <w:tr w:rsidR="00AD78F8" w:rsidRPr="009D3FCE" w14:paraId="026C37CA" w14:textId="77777777" w:rsidTr="00475F7E">
        <w:trPr>
          <w:trHeight w:val="45"/>
        </w:trPr>
        <w:tc>
          <w:tcPr>
            <w:tcW w:w="0" w:type="pct"/>
          </w:tcPr>
          <w:p w14:paraId="46359C05" w14:textId="6100432B" w:rsidR="00AD78F8" w:rsidRPr="00140021" w:rsidRDefault="00AD78F8" w:rsidP="00547C78">
            <w:pPr>
              <w:pStyle w:val="NoSpacing"/>
            </w:pPr>
            <w:r w:rsidRPr="00140021">
              <w:t>Review</w:t>
            </w:r>
            <w:r w:rsidR="00725798" w:rsidRPr="00140021">
              <w:t xml:space="preserve"> </w:t>
            </w:r>
            <w:r w:rsidRPr="00140021">
              <w:t>and</w:t>
            </w:r>
            <w:r w:rsidR="00725798" w:rsidRPr="00140021">
              <w:t xml:space="preserve"> </w:t>
            </w:r>
            <w:r w:rsidRPr="00140021">
              <w:t>test</w:t>
            </w:r>
            <w:r w:rsidR="00725798" w:rsidRPr="00140021">
              <w:t xml:space="preserve"> </w:t>
            </w:r>
            <w:r w:rsidRPr="00140021">
              <w:t>monitoring</w:t>
            </w:r>
            <w:r w:rsidR="00725798" w:rsidRPr="00140021">
              <w:t xml:space="preserve"> </w:t>
            </w:r>
            <w:r w:rsidRPr="00140021">
              <w:t>and</w:t>
            </w:r>
            <w:r w:rsidR="00725798" w:rsidRPr="00140021">
              <w:t xml:space="preserve"> </w:t>
            </w:r>
            <w:r w:rsidRPr="00140021">
              <w:t>alarm</w:t>
            </w:r>
            <w:r w:rsidR="00725798" w:rsidRPr="00140021">
              <w:t xml:space="preserve"> </w:t>
            </w:r>
            <w:r w:rsidRPr="00140021">
              <w:t>systems.</w:t>
            </w:r>
            <w:r w:rsidR="00725798" w:rsidRPr="00140021">
              <w:t xml:space="preserve"> </w:t>
            </w:r>
          </w:p>
        </w:tc>
        <w:tc>
          <w:tcPr>
            <w:tcW w:w="0" w:type="pct"/>
          </w:tcPr>
          <w:p w14:paraId="11AF4F40" w14:textId="77777777" w:rsidR="00AD78F8" w:rsidRPr="00140021" w:rsidRDefault="00AD78F8" w:rsidP="00547C78">
            <w:pPr>
              <w:pStyle w:val="NoSpacing"/>
            </w:pPr>
          </w:p>
        </w:tc>
        <w:tc>
          <w:tcPr>
            <w:tcW w:w="0" w:type="pct"/>
          </w:tcPr>
          <w:p w14:paraId="0D7FFF27" w14:textId="77777777" w:rsidR="00AD78F8" w:rsidRPr="00140021" w:rsidRDefault="00AD78F8" w:rsidP="00547C78">
            <w:pPr>
              <w:pStyle w:val="NoSpacing"/>
            </w:pPr>
          </w:p>
        </w:tc>
      </w:tr>
      <w:tr w:rsidR="00AD78F8" w:rsidRPr="009D3FCE" w14:paraId="6CA385BE" w14:textId="77777777" w:rsidTr="00475F7E">
        <w:trPr>
          <w:trHeight w:val="45"/>
        </w:trPr>
        <w:tc>
          <w:tcPr>
            <w:tcW w:w="0" w:type="pct"/>
          </w:tcPr>
          <w:p w14:paraId="0CA4F1D7" w14:textId="58A42025" w:rsidR="00AD78F8" w:rsidRPr="00140021" w:rsidRDefault="00AD78F8" w:rsidP="00547C78">
            <w:pPr>
              <w:pStyle w:val="NoSpacing"/>
            </w:pPr>
            <w:r w:rsidRPr="00140021">
              <w:t>Clearly</w:t>
            </w:r>
            <w:r w:rsidR="00725798" w:rsidRPr="00140021">
              <w:t xml:space="preserve"> </w:t>
            </w:r>
            <w:r w:rsidRPr="00140021">
              <w:t>post</w:t>
            </w:r>
            <w:r w:rsidR="00725798" w:rsidRPr="00140021">
              <w:t xml:space="preserve"> </w:t>
            </w:r>
            <w:r w:rsidRPr="00140021">
              <w:t>and</w:t>
            </w:r>
            <w:r w:rsidR="00725798" w:rsidRPr="00140021">
              <w:t xml:space="preserve"> </w:t>
            </w:r>
            <w:r w:rsidRPr="00140021">
              <w:t>identify</w:t>
            </w:r>
            <w:r w:rsidR="00725798" w:rsidRPr="00140021">
              <w:t xml:space="preserve"> </w:t>
            </w:r>
            <w:r w:rsidRPr="00140021">
              <w:t>evacuation</w:t>
            </w:r>
            <w:r w:rsidR="00725798" w:rsidRPr="00140021">
              <w:t xml:space="preserve"> </w:t>
            </w:r>
            <w:r w:rsidRPr="00140021">
              <w:t>routes.</w:t>
            </w:r>
          </w:p>
        </w:tc>
        <w:tc>
          <w:tcPr>
            <w:tcW w:w="0" w:type="pct"/>
          </w:tcPr>
          <w:p w14:paraId="2EDE7417" w14:textId="77777777" w:rsidR="00AD78F8" w:rsidRPr="00140021" w:rsidRDefault="00AD78F8" w:rsidP="00547C78">
            <w:pPr>
              <w:pStyle w:val="NoSpacing"/>
            </w:pPr>
          </w:p>
        </w:tc>
        <w:tc>
          <w:tcPr>
            <w:tcW w:w="0" w:type="pct"/>
          </w:tcPr>
          <w:p w14:paraId="27185C8E" w14:textId="77777777" w:rsidR="00AD78F8" w:rsidRPr="00140021" w:rsidRDefault="00AD78F8" w:rsidP="00547C78">
            <w:pPr>
              <w:pStyle w:val="NoSpacing"/>
            </w:pPr>
          </w:p>
        </w:tc>
      </w:tr>
      <w:tr w:rsidR="00AD78F8" w:rsidRPr="009D3FCE" w14:paraId="4B9E994F" w14:textId="77777777" w:rsidTr="00475F7E">
        <w:trPr>
          <w:trHeight w:val="45"/>
        </w:trPr>
        <w:tc>
          <w:tcPr>
            <w:tcW w:w="0" w:type="pct"/>
          </w:tcPr>
          <w:p w14:paraId="584EBD86" w14:textId="36A25870" w:rsidR="00AD78F8" w:rsidRPr="00140021" w:rsidRDefault="00AD78F8" w:rsidP="00547C78">
            <w:pPr>
              <w:pStyle w:val="NoSpacing"/>
            </w:pPr>
            <w:r w:rsidRPr="00140021">
              <w:t>Create</w:t>
            </w:r>
            <w:r w:rsidR="00725798" w:rsidRPr="00140021">
              <w:t xml:space="preserve"> </w:t>
            </w:r>
            <w:r w:rsidRPr="00140021">
              <w:t>and</w:t>
            </w:r>
            <w:r w:rsidR="00725798" w:rsidRPr="00140021">
              <w:t xml:space="preserve"> </w:t>
            </w:r>
            <w:r w:rsidRPr="00140021">
              <w:t>email</w:t>
            </w:r>
            <w:r w:rsidR="00725798" w:rsidRPr="00140021">
              <w:t xml:space="preserve"> </w:t>
            </w:r>
            <w:r w:rsidRPr="00140021">
              <w:t>or</w:t>
            </w:r>
            <w:r w:rsidR="00725798" w:rsidRPr="00140021">
              <w:t xml:space="preserve"> </w:t>
            </w:r>
            <w:r w:rsidRPr="00140021">
              <w:t>print</w:t>
            </w:r>
            <w:r w:rsidR="00725798" w:rsidRPr="00140021">
              <w:t xml:space="preserve"> </w:t>
            </w:r>
            <w:r w:rsidRPr="00140021">
              <w:t>and</w:t>
            </w:r>
            <w:r w:rsidR="00725798" w:rsidRPr="00140021">
              <w:t xml:space="preserve"> </w:t>
            </w:r>
            <w:r w:rsidRPr="00140021">
              <w:t>distribute</w:t>
            </w:r>
            <w:r w:rsidR="00725798" w:rsidRPr="00140021">
              <w:t xml:space="preserve"> </w:t>
            </w:r>
            <w:r w:rsidRPr="00140021">
              <w:t>emergency</w:t>
            </w:r>
            <w:r w:rsidR="00725798" w:rsidRPr="00140021">
              <w:t xml:space="preserve"> </w:t>
            </w:r>
            <w:r w:rsidRPr="00140021">
              <w:t>response</w:t>
            </w:r>
            <w:r w:rsidR="00725798" w:rsidRPr="00140021">
              <w:t xml:space="preserve"> </w:t>
            </w:r>
            <w:r w:rsidRPr="00140021">
              <w:t>tenant</w:t>
            </w:r>
            <w:r w:rsidR="00725798" w:rsidRPr="00140021">
              <w:t xml:space="preserve"> </w:t>
            </w:r>
            <w:r w:rsidRPr="00140021">
              <w:t>communication</w:t>
            </w:r>
            <w:r w:rsidR="00725798" w:rsidRPr="00140021">
              <w:t xml:space="preserve"> </w:t>
            </w:r>
            <w:r w:rsidRPr="00140021">
              <w:t>templates.</w:t>
            </w:r>
            <w:r w:rsidR="00725798" w:rsidRPr="00140021">
              <w:t xml:space="preserve">  </w:t>
            </w:r>
          </w:p>
        </w:tc>
        <w:tc>
          <w:tcPr>
            <w:tcW w:w="0" w:type="pct"/>
          </w:tcPr>
          <w:p w14:paraId="5FC9AAB3" w14:textId="77777777" w:rsidR="00AD78F8" w:rsidRPr="00140021" w:rsidRDefault="00AD78F8" w:rsidP="00547C78">
            <w:pPr>
              <w:pStyle w:val="NoSpacing"/>
            </w:pPr>
          </w:p>
        </w:tc>
        <w:tc>
          <w:tcPr>
            <w:tcW w:w="0" w:type="pct"/>
          </w:tcPr>
          <w:p w14:paraId="56A679E1" w14:textId="77777777" w:rsidR="00AD78F8" w:rsidRPr="00140021" w:rsidRDefault="00AD78F8" w:rsidP="00547C78">
            <w:pPr>
              <w:pStyle w:val="NoSpacing"/>
            </w:pPr>
          </w:p>
        </w:tc>
      </w:tr>
      <w:tr w:rsidR="00AD78F8" w:rsidRPr="009D3FCE" w14:paraId="1A780BC7" w14:textId="77777777" w:rsidTr="00475F7E">
        <w:trPr>
          <w:trHeight w:val="45"/>
        </w:trPr>
        <w:tc>
          <w:tcPr>
            <w:tcW w:w="0" w:type="pct"/>
          </w:tcPr>
          <w:p w14:paraId="1E6C4D1C" w14:textId="67ED51AE" w:rsidR="00AD78F8" w:rsidRPr="00140021" w:rsidRDefault="00AD78F8" w:rsidP="00547C78">
            <w:pPr>
              <w:pStyle w:val="NoSpacing"/>
            </w:pPr>
            <w:r w:rsidRPr="00140021">
              <w:t>Create</w:t>
            </w:r>
            <w:r w:rsidR="00725798" w:rsidRPr="00140021">
              <w:t xml:space="preserve"> </w:t>
            </w:r>
            <w:r w:rsidRPr="00140021">
              <w:t>a</w:t>
            </w:r>
            <w:r w:rsidR="00725798" w:rsidRPr="00140021">
              <w:t xml:space="preserve"> </w:t>
            </w:r>
            <w:r w:rsidRPr="00140021">
              <w:t>bulletin</w:t>
            </w:r>
            <w:r w:rsidR="00725798" w:rsidRPr="00140021">
              <w:t xml:space="preserve"> </w:t>
            </w:r>
            <w:r w:rsidRPr="00140021">
              <w:t>board,</w:t>
            </w:r>
            <w:r w:rsidR="00725798" w:rsidRPr="00140021">
              <w:t xml:space="preserve"> </w:t>
            </w:r>
            <w:r w:rsidRPr="00140021">
              <w:t>web</w:t>
            </w:r>
            <w:r w:rsidR="00725798" w:rsidRPr="00140021">
              <w:t xml:space="preserve"> </w:t>
            </w:r>
            <w:r w:rsidRPr="00140021">
              <w:t>page,</w:t>
            </w:r>
            <w:r w:rsidR="00725798" w:rsidRPr="00140021">
              <w:t xml:space="preserve"> </w:t>
            </w:r>
            <w:r w:rsidRPr="00140021">
              <w:t>or</w:t>
            </w:r>
            <w:r w:rsidR="00725798" w:rsidRPr="00140021">
              <w:t xml:space="preserve"> </w:t>
            </w:r>
            <w:r w:rsidRPr="00140021">
              <w:t>social</w:t>
            </w:r>
            <w:r w:rsidR="00725798" w:rsidRPr="00140021">
              <w:t xml:space="preserve"> </w:t>
            </w:r>
            <w:r w:rsidRPr="00140021">
              <w:t>media</w:t>
            </w:r>
            <w:r w:rsidR="00725798" w:rsidRPr="00140021">
              <w:t xml:space="preserve"> </w:t>
            </w:r>
            <w:r w:rsidRPr="00140021">
              <w:t>for</w:t>
            </w:r>
            <w:r w:rsidR="00725798" w:rsidRPr="00140021">
              <w:t xml:space="preserve"> </w:t>
            </w:r>
            <w:r w:rsidRPr="00140021">
              <w:t>information</w:t>
            </w:r>
            <w:r w:rsidR="00725798" w:rsidRPr="00140021">
              <w:t xml:space="preserve"> </w:t>
            </w:r>
            <w:r w:rsidRPr="00140021">
              <w:t>updates</w:t>
            </w:r>
            <w:r w:rsidR="009A58EE">
              <w:t>.</w:t>
            </w:r>
          </w:p>
        </w:tc>
        <w:tc>
          <w:tcPr>
            <w:tcW w:w="0" w:type="pct"/>
          </w:tcPr>
          <w:p w14:paraId="3BD6E3BE" w14:textId="77777777" w:rsidR="00AD78F8" w:rsidRPr="00140021" w:rsidRDefault="00AD78F8" w:rsidP="00547C78">
            <w:pPr>
              <w:pStyle w:val="NoSpacing"/>
            </w:pPr>
          </w:p>
        </w:tc>
        <w:tc>
          <w:tcPr>
            <w:tcW w:w="0" w:type="pct"/>
          </w:tcPr>
          <w:p w14:paraId="3DEBCF2F" w14:textId="77777777" w:rsidR="00AD78F8" w:rsidRPr="00140021" w:rsidRDefault="00AD78F8" w:rsidP="00547C78">
            <w:pPr>
              <w:pStyle w:val="NoSpacing"/>
            </w:pPr>
          </w:p>
        </w:tc>
      </w:tr>
      <w:tr w:rsidR="00AD78F8" w:rsidRPr="009D3FCE" w14:paraId="3E76B0F6" w14:textId="77777777" w:rsidTr="00475F7E">
        <w:trPr>
          <w:trHeight w:val="45"/>
        </w:trPr>
        <w:tc>
          <w:tcPr>
            <w:tcW w:w="0" w:type="pct"/>
          </w:tcPr>
          <w:p w14:paraId="0A6892A2" w14:textId="7FB70AA0" w:rsidR="00AD78F8" w:rsidRPr="00140021" w:rsidRDefault="00AD78F8" w:rsidP="00547C78">
            <w:pPr>
              <w:pStyle w:val="NoSpacing"/>
            </w:pPr>
            <w:r w:rsidRPr="00140021">
              <w:t>Designate</w:t>
            </w:r>
            <w:r w:rsidR="00725798" w:rsidRPr="00140021">
              <w:t xml:space="preserve"> </w:t>
            </w:r>
            <w:r w:rsidRPr="00140021">
              <w:t>staff</w:t>
            </w:r>
            <w:r w:rsidR="00725798" w:rsidRPr="00140021">
              <w:t xml:space="preserve"> </w:t>
            </w:r>
            <w:r w:rsidRPr="00140021">
              <w:t>member</w:t>
            </w:r>
            <w:r w:rsidR="00725798" w:rsidRPr="00140021">
              <w:t xml:space="preserve"> </w:t>
            </w:r>
            <w:r w:rsidRPr="00140021">
              <w:t>to</w:t>
            </w:r>
            <w:r w:rsidR="00725798" w:rsidRPr="00140021">
              <w:t xml:space="preserve"> </w:t>
            </w:r>
            <w:r w:rsidRPr="00140021">
              <w:t>help</w:t>
            </w:r>
            <w:r w:rsidR="00725798" w:rsidRPr="00140021">
              <w:t xml:space="preserve"> </w:t>
            </w:r>
            <w:r w:rsidRPr="00140021">
              <w:t>residents</w:t>
            </w:r>
            <w:r w:rsidR="00725798" w:rsidRPr="00140021">
              <w:t xml:space="preserve"> </w:t>
            </w:r>
            <w:r w:rsidRPr="00140021">
              <w:t>with</w:t>
            </w:r>
            <w:r w:rsidR="00725798" w:rsidRPr="00140021">
              <w:t xml:space="preserve"> </w:t>
            </w:r>
            <w:r w:rsidRPr="00140021">
              <w:t>special</w:t>
            </w:r>
            <w:r w:rsidR="00725798" w:rsidRPr="00140021">
              <w:t xml:space="preserve"> </w:t>
            </w:r>
            <w:r w:rsidRPr="00140021">
              <w:t>needs.</w:t>
            </w:r>
          </w:p>
        </w:tc>
        <w:tc>
          <w:tcPr>
            <w:tcW w:w="0" w:type="pct"/>
          </w:tcPr>
          <w:p w14:paraId="68CE1350" w14:textId="77777777" w:rsidR="00AD78F8" w:rsidRPr="00140021" w:rsidRDefault="00AD78F8" w:rsidP="00547C78">
            <w:pPr>
              <w:pStyle w:val="NoSpacing"/>
            </w:pPr>
          </w:p>
        </w:tc>
        <w:tc>
          <w:tcPr>
            <w:tcW w:w="0" w:type="pct"/>
          </w:tcPr>
          <w:p w14:paraId="44C7C253" w14:textId="77777777" w:rsidR="00AD78F8" w:rsidRPr="00140021" w:rsidRDefault="00AD78F8" w:rsidP="00547C78">
            <w:pPr>
              <w:pStyle w:val="NoSpacing"/>
            </w:pPr>
          </w:p>
        </w:tc>
      </w:tr>
      <w:tr w:rsidR="00AD78F8" w:rsidRPr="009D3FCE" w14:paraId="234FD358" w14:textId="77777777" w:rsidTr="00475F7E">
        <w:trPr>
          <w:trHeight w:val="45"/>
        </w:trPr>
        <w:tc>
          <w:tcPr>
            <w:tcW w:w="0" w:type="pct"/>
          </w:tcPr>
          <w:p w14:paraId="6A6F99CB" w14:textId="54C27B61" w:rsidR="00AD78F8" w:rsidRPr="00140021" w:rsidRDefault="00AD78F8" w:rsidP="00547C78">
            <w:pPr>
              <w:pStyle w:val="NoSpacing"/>
            </w:pPr>
            <w:r w:rsidRPr="00140021">
              <w:t>Provide</w:t>
            </w:r>
            <w:r w:rsidR="00725798" w:rsidRPr="00140021">
              <w:t xml:space="preserve"> </w:t>
            </w:r>
            <w:r w:rsidRPr="00140021">
              <w:t>tenants</w:t>
            </w:r>
            <w:r w:rsidR="00725798" w:rsidRPr="00140021">
              <w:t xml:space="preserve"> </w:t>
            </w:r>
            <w:r w:rsidRPr="00140021">
              <w:t>an</w:t>
            </w:r>
            <w:r w:rsidR="00725798" w:rsidRPr="00140021">
              <w:t xml:space="preserve"> </w:t>
            </w:r>
            <w:r w:rsidRPr="00140021">
              <w:t>emergency</w:t>
            </w:r>
            <w:r w:rsidR="00725798" w:rsidRPr="00140021">
              <w:t xml:space="preserve"> </w:t>
            </w:r>
            <w:r w:rsidRPr="00140021">
              <w:t>response</w:t>
            </w:r>
            <w:r w:rsidR="00725798" w:rsidRPr="00140021">
              <w:t xml:space="preserve"> </w:t>
            </w:r>
            <w:r w:rsidRPr="00140021">
              <w:t>plan.</w:t>
            </w:r>
            <w:r w:rsidR="00725798" w:rsidRPr="00140021">
              <w:t xml:space="preserve"> </w:t>
            </w:r>
          </w:p>
        </w:tc>
        <w:tc>
          <w:tcPr>
            <w:tcW w:w="0" w:type="pct"/>
          </w:tcPr>
          <w:p w14:paraId="566BE513" w14:textId="77777777" w:rsidR="00AD78F8" w:rsidRPr="00140021" w:rsidRDefault="00AD78F8" w:rsidP="00547C78">
            <w:pPr>
              <w:pStyle w:val="NoSpacing"/>
            </w:pPr>
          </w:p>
        </w:tc>
        <w:tc>
          <w:tcPr>
            <w:tcW w:w="0" w:type="pct"/>
          </w:tcPr>
          <w:p w14:paraId="043FEC10" w14:textId="77777777" w:rsidR="00AD78F8" w:rsidRPr="00140021" w:rsidRDefault="00AD78F8" w:rsidP="00547C78">
            <w:pPr>
              <w:pStyle w:val="NoSpacing"/>
            </w:pPr>
          </w:p>
        </w:tc>
      </w:tr>
      <w:tr w:rsidR="00547C78" w:rsidRPr="009D3FCE" w14:paraId="71F058D7" w14:textId="77777777" w:rsidTr="00475F7E">
        <w:trPr>
          <w:trHeight w:val="45"/>
        </w:trPr>
        <w:tc>
          <w:tcPr>
            <w:tcW w:w="0" w:type="pct"/>
          </w:tcPr>
          <w:p w14:paraId="1EA118C2" w14:textId="77777777" w:rsidR="00547C78" w:rsidRPr="00140021" w:rsidRDefault="00547C78" w:rsidP="00547C78">
            <w:pPr>
              <w:pStyle w:val="NoSpacing"/>
            </w:pPr>
          </w:p>
        </w:tc>
        <w:tc>
          <w:tcPr>
            <w:tcW w:w="0" w:type="pct"/>
          </w:tcPr>
          <w:p w14:paraId="253F9C86" w14:textId="77777777" w:rsidR="00547C78" w:rsidRPr="00140021" w:rsidRDefault="00547C78" w:rsidP="00547C78">
            <w:pPr>
              <w:pStyle w:val="NoSpacing"/>
            </w:pPr>
          </w:p>
        </w:tc>
        <w:tc>
          <w:tcPr>
            <w:tcW w:w="0" w:type="pct"/>
          </w:tcPr>
          <w:p w14:paraId="1464968D" w14:textId="77777777" w:rsidR="00547C78" w:rsidRPr="00140021" w:rsidRDefault="00547C78" w:rsidP="00547C78">
            <w:pPr>
              <w:pStyle w:val="NoSpacing"/>
            </w:pPr>
          </w:p>
        </w:tc>
      </w:tr>
      <w:tr w:rsidR="00547C78" w:rsidRPr="009D3FCE" w14:paraId="5008CFAC" w14:textId="77777777" w:rsidTr="00475F7E">
        <w:trPr>
          <w:trHeight w:val="45"/>
        </w:trPr>
        <w:tc>
          <w:tcPr>
            <w:tcW w:w="0" w:type="pct"/>
          </w:tcPr>
          <w:p w14:paraId="6CF26332" w14:textId="77777777" w:rsidR="00547C78" w:rsidRPr="00140021" w:rsidRDefault="00547C78" w:rsidP="00547C78">
            <w:pPr>
              <w:pStyle w:val="NoSpacing"/>
            </w:pPr>
          </w:p>
        </w:tc>
        <w:tc>
          <w:tcPr>
            <w:tcW w:w="0" w:type="pct"/>
          </w:tcPr>
          <w:p w14:paraId="29D4712C" w14:textId="77777777" w:rsidR="00547C78" w:rsidRPr="00140021" w:rsidRDefault="00547C78" w:rsidP="00547C78">
            <w:pPr>
              <w:pStyle w:val="NoSpacing"/>
            </w:pPr>
          </w:p>
        </w:tc>
        <w:tc>
          <w:tcPr>
            <w:tcW w:w="0" w:type="pct"/>
          </w:tcPr>
          <w:p w14:paraId="56067023" w14:textId="77777777" w:rsidR="00547C78" w:rsidRPr="00140021" w:rsidRDefault="00547C78" w:rsidP="00547C78">
            <w:pPr>
              <w:pStyle w:val="NoSpacing"/>
            </w:pPr>
          </w:p>
        </w:tc>
      </w:tr>
      <w:tr w:rsidR="00AD78F8" w:rsidRPr="009D3FCE" w14:paraId="6109E4D1" w14:textId="77777777" w:rsidTr="00475F7E">
        <w:trPr>
          <w:trHeight w:val="45"/>
        </w:trPr>
        <w:tc>
          <w:tcPr>
            <w:tcW w:w="0" w:type="pct"/>
            <w:gridSpan w:val="3"/>
          </w:tcPr>
          <w:p w14:paraId="486B8CEB" w14:textId="77777777" w:rsidR="00AD78F8" w:rsidRPr="00140021" w:rsidRDefault="00AD78F8" w:rsidP="00547C78">
            <w:pPr>
              <w:pStyle w:val="NoSpacing"/>
              <w:rPr>
                <w:b/>
                <w:bCs/>
                <w:i/>
                <w:iCs/>
              </w:rPr>
            </w:pPr>
            <w:r w:rsidRPr="00140021">
              <w:rPr>
                <w:b/>
                <w:bCs/>
                <w:i/>
                <w:iCs/>
              </w:rPr>
              <w:t>Response</w:t>
            </w:r>
          </w:p>
        </w:tc>
      </w:tr>
      <w:tr w:rsidR="00AD78F8" w:rsidRPr="009D3FCE" w14:paraId="43417875" w14:textId="77777777" w:rsidTr="00475F7E">
        <w:trPr>
          <w:trHeight w:val="45"/>
        </w:trPr>
        <w:tc>
          <w:tcPr>
            <w:tcW w:w="0" w:type="pct"/>
          </w:tcPr>
          <w:p w14:paraId="539C10C6" w14:textId="0621C6DE" w:rsidR="00AD78F8" w:rsidRPr="00140021" w:rsidRDefault="00AD78F8" w:rsidP="00547C78">
            <w:pPr>
              <w:pStyle w:val="NoSpacing"/>
            </w:pPr>
            <w:r w:rsidRPr="00140021">
              <w:t>Inspect</w:t>
            </w:r>
            <w:r w:rsidR="00725798" w:rsidRPr="00140021">
              <w:t xml:space="preserve"> </w:t>
            </w:r>
            <w:r w:rsidRPr="00140021">
              <w:t>properties</w:t>
            </w:r>
            <w:r w:rsidR="00725798" w:rsidRPr="00140021">
              <w:t xml:space="preserve"> </w:t>
            </w:r>
            <w:r w:rsidRPr="00140021">
              <w:t>damaged</w:t>
            </w:r>
            <w:r w:rsidR="00725798" w:rsidRPr="00140021">
              <w:t xml:space="preserve"> </w:t>
            </w:r>
            <w:r w:rsidRPr="00140021">
              <w:t>and</w:t>
            </w:r>
            <w:r w:rsidR="00725798" w:rsidRPr="00140021">
              <w:t xml:space="preserve"> </w:t>
            </w:r>
            <w:r w:rsidRPr="00140021">
              <w:t>prioritize</w:t>
            </w:r>
            <w:r w:rsidR="00725798" w:rsidRPr="00140021">
              <w:t xml:space="preserve"> </w:t>
            </w:r>
            <w:r w:rsidRPr="00140021">
              <w:t>most</w:t>
            </w:r>
            <w:r w:rsidR="00725798" w:rsidRPr="00140021">
              <w:t xml:space="preserve"> </w:t>
            </w:r>
            <w:r w:rsidRPr="00140021">
              <w:t>urgent</w:t>
            </w:r>
            <w:r w:rsidR="00725798" w:rsidRPr="00140021">
              <w:t xml:space="preserve"> </w:t>
            </w:r>
            <w:r w:rsidRPr="00140021">
              <w:t>needs.</w:t>
            </w:r>
          </w:p>
        </w:tc>
        <w:tc>
          <w:tcPr>
            <w:tcW w:w="0" w:type="pct"/>
          </w:tcPr>
          <w:p w14:paraId="253C5685" w14:textId="43AD7662" w:rsidR="00AD78F8" w:rsidRPr="00140021" w:rsidRDefault="00AD78F8" w:rsidP="00547C78">
            <w:pPr>
              <w:pStyle w:val="NoSpacing"/>
            </w:pPr>
          </w:p>
        </w:tc>
        <w:tc>
          <w:tcPr>
            <w:tcW w:w="0" w:type="pct"/>
          </w:tcPr>
          <w:p w14:paraId="16CFF6F3" w14:textId="58E0D08C" w:rsidR="00AD78F8" w:rsidRPr="00140021" w:rsidRDefault="00AD78F8" w:rsidP="00547C78">
            <w:pPr>
              <w:pStyle w:val="NoSpacing"/>
            </w:pPr>
          </w:p>
        </w:tc>
      </w:tr>
      <w:tr w:rsidR="00AD78F8" w:rsidRPr="009D3FCE" w14:paraId="2E8FFA08" w14:textId="77777777" w:rsidTr="00475F7E">
        <w:trPr>
          <w:trHeight w:val="45"/>
        </w:trPr>
        <w:tc>
          <w:tcPr>
            <w:tcW w:w="0" w:type="pct"/>
          </w:tcPr>
          <w:p w14:paraId="41B6F27A" w14:textId="31C9F6ED" w:rsidR="00AD78F8" w:rsidRPr="00140021" w:rsidRDefault="00AD78F8" w:rsidP="00547C78">
            <w:pPr>
              <w:pStyle w:val="NoSpacing"/>
            </w:pPr>
            <w:r w:rsidRPr="00140021">
              <w:t>Manage</w:t>
            </w:r>
            <w:r w:rsidR="00725798" w:rsidRPr="00140021">
              <w:t xml:space="preserve"> </w:t>
            </w:r>
            <w:r w:rsidRPr="00140021">
              <w:t>site</w:t>
            </w:r>
            <w:r w:rsidR="00725798" w:rsidRPr="00140021">
              <w:t xml:space="preserve"> </w:t>
            </w:r>
            <w:r w:rsidRPr="00140021">
              <w:t>safety</w:t>
            </w:r>
            <w:r w:rsidR="00725798" w:rsidRPr="00140021">
              <w:t xml:space="preserve"> </w:t>
            </w:r>
            <w:r w:rsidRPr="00140021">
              <w:t>for</w:t>
            </w:r>
            <w:r w:rsidR="00725798" w:rsidRPr="00140021">
              <w:t xml:space="preserve"> </w:t>
            </w:r>
            <w:r w:rsidR="6FE72001">
              <w:t>tenants, pets</w:t>
            </w:r>
            <w:r w:rsidR="00304DD9">
              <w:t>,</w:t>
            </w:r>
            <w:r w:rsidR="00725798" w:rsidRPr="00140021">
              <w:t xml:space="preserve"> </w:t>
            </w:r>
            <w:r w:rsidRPr="00140021">
              <w:t>and</w:t>
            </w:r>
            <w:r w:rsidR="00725798" w:rsidRPr="00140021">
              <w:t xml:space="preserve"> </w:t>
            </w:r>
            <w:r w:rsidRPr="00140021">
              <w:t>property</w:t>
            </w:r>
            <w:r w:rsidR="00725798" w:rsidRPr="00140021">
              <w:t xml:space="preserve"> </w:t>
            </w:r>
            <w:r w:rsidRPr="00140021">
              <w:t>staff.</w:t>
            </w:r>
          </w:p>
        </w:tc>
        <w:tc>
          <w:tcPr>
            <w:tcW w:w="0" w:type="pct"/>
          </w:tcPr>
          <w:p w14:paraId="22810139" w14:textId="45C7629D" w:rsidR="00AD78F8" w:rsidRPr="00140021" w:rsidRDefault="00AD78F8" w:rsidP="00547C78">
            <w:pPr>
              <w:pStyle w:val="NoSpacing"/>
            </w:pPr>
          </w:p>
        </w:tc>
        <w:tc>
          <w:tcPr>
            <w:tcW w:w="0" w:type="pct"/>
          </w:tcPr>
          <w:p w14:paraId="4A18A573" w14:textId="70A35A2D" w:rsidR="00AD78F8" w:rsidRPr="00140021" w:rsidRDefault="00AD78F8" w:rsidP="00547C78">
            <w:pPr>
              <w:pStyle w:val="NoSpacing"/>
            </w:pPr>
          </w:p>
        </w:tc>
      </w:tr>
      <w:tr w:rsidR="00AD78F8" w:rsidRPr="009D3FCE" w14:paraId="2FC5F1B3" w14:textId="77777777" w:rsidTr="00475F7E">
        <w:trPr>
          <w:trHeight w:val="45"/>
        </w:trPr>
        <w:tc>
          <w:tcPr>
            <w:tcW w:w="0" w:type="pct"/>
          </w:tcPr>
          <w:p w14:paraId="6477C2CC" w14:textId="38FC1120" w:rsidR="00AD78F8" w:rsidRPr="00140021" w:rsidRDefault="1373AD95" w:rsidP="00547C78">
            <w:pPr>
              <w:pStyle w:val="NoSpacing"/>
            </w:pPr>
            <w:r>
              <w:lastRenderedPageBreak/>
              <w:t>Determine if units are habitable.</w:t>
            </w:r>
          </w:p>
        </w:tc>
        <w:tc>
          <w:tcPr>
            <w:tcW w:w="0" w:type="pct"/>
          </w:tcPr>
          <w:p w14:paraId="6178E74C" w14:textId="7890F4C9" w:rsidR="00AD78F8" w:rsidRPr="00140021" w:rsidRDefault="00AD78F8" w:rsidP="00547C78">
            <w:pPr>
              <w:pStyle w:val="NoSpacing"/>
            </w:pPr>
          </w:p>
        </w:tc>
        <w:tc>
          <w:tcPr>
            <w:tcW w:w="0" w:type="pct"/>
          </w:tcPr>
          <w:p w14:paraId="764E2A9E" w14:textId="167EA210" w:rsidR="00AD78F8" w:rsidRPr="00140021" w:rsidRDefault="00AD78F8" w:rsidP="00547C78">
            <w:pPr>
              <w:pStyle w:val="NoSpacing"/>
            </w:pPr>
          </w:p>
        </w:tc>
      </w:tr>
      <w:tr w:rsidR="00AD78F8" w:rsidRPr="009D3FCE" w14:paraId="3177BFF6" w14:textId="77777777" w:rsidTr="00475F7E">
        <w:trPr>
          <w:trHeight w:val="953"/>
        </w:trPr>
        <w:tc>
          <w:tcPr>
            <w:tcW w:w="0" w:type="pct"/>
          </w:tcPr>
          <w:p w14:paraId="57D63512" w14:textId="27F22B11" w:rsidR="00AD78F8" w:rsidRPr="00140021" w:rsidRDefault="00AD78F8" w:rsidP="00547C78">
            <w:pPr>
              <w:pStyle w:val="NoSpacing"/>
            </w:pPr>
            <w:r w:rsidRPr="00140021">
              <w:t>Communicate</w:t>
            </w:r>
            <w:r w:rsidR="00725798" w:rsidRPr="00140021">
              <w:t xml:space="preserve"> </w:t>
            </w:r>
            <w:r w:rsidRPr="00140021">
              <w:t>and</w:t>
            </w:r>
            <w:r w:rsidR="00725798" w:rsidRPr="00140021">
              <w:t xml:space="preserve"> </w:t>
            </w:r>
            <w:r w:rsidRPr="00140021">
              <w:t>coordinate</w:t>
            </w:r>
            <w:r w:rsidR="00725798" w:rsidRPr="00140021">
              <w:t xml:space="preserve"> </w:t>
            </w:r>
            <w:r w:rsidRPr="00140021">
              <w:t>with</w:t>
            </w:r>
            <w:r w:rsidR="00725798" w:rsidRPr="00140021">
              <w:t xml:space="preserve"> </w:t>
            </w:r>
            <w:r w:rsidRPr="00140021">
              <w:t>current</w:t>
            </w:r>
            <w:r w:rsidR="00725798" w:rsidRPr="00140021">
              <w:t xml:space="preserve"> </w:t>
            </w:r>
            <w:r w:rsidRPr="00140021">
              <w:t>tenants,</w:t>
            </w:r>
            <w:r w:rsidR="00725798" w:rsidRPr="00140021">
              <w:t xml:space="preserve"> </w:t>
            </w:r>
            <w:r w:rsidRPr="00140021">
              <w:t>other</w:t>
            </w:r>
            <w:r w:rsidR="00725798" w:rsidRPr="00140021">
              <w:t xml:space="preserve"> </w:t>
            </w:r>
            <w:r w:rsidRPr="00140021">
              <w:t>beneficiaries,</w:t>
            </w:r>
            <w:r w:rsidR="00725798" w:rsidRPr="00140021">
              <w:t xml:space="preserve"> </w:t>
            </w:r>
            <w:r w:rsidRPr="00140021">
              <w:t>property</w:t>
            </w:r>
            <w:r w:rsidR="00725798" w:rsidRPr="00140021">
              <w:t xml:space="preserve"> </w:t>
            </w:r>
            <w:r w:rsidRPr="00140021">
              <w:t>staff,</w:t>
            </w:r>
            <w:r w:rsidR="00725798" w:rsidRPr="00140021">
              <w:t xml:space="preserve"> </w:t>
            </w:r>
            <w:r w:rsidRPr="00140021">
              <w:t>vendors,</w:t>
            </w:r>
            <w:r w:rsidR="00725798" w:rsidRPr="00140021">
              <w:t xml:space="preserve"> </w:t>
            </w:r>
            <w:r w:rsidRPr="00140021">
              <w:t>and</w:t>
            </w:r>
            <w:r w:rsidR="00725798" w:rsidRPr="00140021">
              <w:t xml:space="preserve"> </w:t>
            </w:r>
            <w:r w:rsidRPr="00140021">
              <w:t>contractors.</w:t>
            </w:r>
          </w:p>
        </w:tc>
        <w:tc>
          <w:tcPr>
            <w:tcW w:w="0" w:type="pct"/>
          </w:tcPr>
          <w:p w14:paraId="4FBED399" w14:textId="27F22B11" w:rsidR="00AD78F8" w:rsidRPr="00140021" w:rsidRDefault="00AD78F8" w:rsidP="00547C78">
            <w:pPr>
              <w:pStyle w:val="NoSpacing"/>
            </w:pPr>
          </w:p>
        </w:tc>
        <w:tc>
          <w:tcPr>
            <w:tcW w:w="0" w:type="pct"/>
          </w:tcPr>
          <w:p w14:paraId="66C8692D" w14:textId="6C0BBA87" w:rsidR="00AD78F8" w:rsidRPr="00140021" w:rsidRDefault="00AD78F8" w:rsidP="00547C78">
            <w:pPr>
              <w:pStyle w:val="NoSpacing"/>
            </w:pPr>
          </w:p>
        </w:tc>
      </w:tr>
      <w:tr w:rsidR="00AD78F8" w:rsidRPr="009D3FCE" w14:paraId="63733389" w14:textId="77777777" w:rsidTr="00475F7E">
        <w:trPr>
          <w:trHeight w:val="45"/>
        </w:trPr>
        <w:tc>
          <w:tcPr>
            <w:tcW w:w="0" w:type="pct"/>
          </w:tcPr>
          <w:p w14:paraId="5A0C0753" w14:textId="25CFD4D3" w:rsidR="00AD78F8" w:rsidRPr="00140021" w:rsidRDefault="1373AD95" w:rsidP="00547C78">
            <w:pPr>
              <w:pStyle w:val="NoSpacing"/>
            </w:pPr>
            <w:r>
              <w:t>Make temporary repairs necessary to protect property.</w:t>
            </w:r>
          </w:p>
        </w:tc>
        <w:tc>
          <w:tcPr>
            <w:tcW w:w="0" w:type="pct"/>
          </w:tcPr>
          <w:p w14:paraId="1A81D585" w14:textId="77777777" w:rsidR="00AD78F8" w:rsidRPr="00140021" w:rsidRDefault="00AD78F8" w:rsidP="00547C78">
            <w:pPr>
              <w:pStyle w:val="NoSpacing"/>
            </w:pPr>
          </w:p>
        </w:tc>
        <w:tc>
          <w:tcPr>
            <w:tcW w:w="0" w:type="pct"/>
          </w:tcPr>
          <w:p w14:paraId="01E9050B" w14:textId="77777777" w:rsidR="00AD78F8" w:rsidRPr="00140021" w:rsidRDefault="00AD78F8" w:rsidP="00547C78">
            <w:pPr>
              <w:pStyle w:val="NoSpacing"/>
            </w:pPr>
          </w:p>
        </w:tc>
      </w:tr>
      <w:tr w:rsidR="00AD78F8" w:rsidRPr="009D3FCE" w14:paraId="6B877290" w14:textId="77777777" w:rsidTr="00475F7E">
        <w:trPr>
          <w:trHeight w:val="45"/>
        </w:trPr>
        <w:tc>
          <w:tcPr>
            <w:tcW w:w="0" w:type="pct"/>
          </w:tcPr>
          <w:p w14:paraId="558D05FB" w14:textId="6B3CA809" w:rsidR="00AD78F8" w:rsidRPr="00140021" w:rsidRDefault="09CAAFBD" w:rsidP="00547C78">
            <w:pPr>
              <w:pStyle w:val="NoSpacing"/>
            </w:pPr>
            <w:r>
              <w:t>Determine who is responsible for overseeing and paying for repairs if there are multiple owners or managers of the site.</w:t>
            </w:r>
          </w:p>
        </w:tc>
        <w:tc>
          <w:tcPr>
            <w:tcW w:w="0" w:type="pct"/>
          </w:tcPr>
          <w:p w14:paraId="1E2B5EA7" w14:textId="6CDF0857" w:rsidR="00AD78F8" w:rsidRPr="00140021" w:rsidRDefault="00AD78F8" w:rsidP="00547C78">
            <w:pPr>
              <w:pStyle w:val="NoSpacing"/>
            </w:pPr>
          </w:p>
        </w:tc>
        <w:tc>
          <w:tcPr>
            <w:tcW w:w="0" w:type="pct"/>
          </w:tcPr>
          <w:p w14:paraId="00DAF8CD" w14:textId="12B39BE3" w:rsidR="00AD78F8" w:rsidRPr="00140021" w:rsidRDefault="00AD78F8" w:rsidP="00547C78">
            <w:pPr>
              <w:pStyle w:val="NoSpacing"/>
            </w:pPr>
          </w:p>
        </w:tc>
      </w:tr>
      <w:tr w:rsidR="00547C78" w:rsidRPr="009D3FCE" w14:paraId="6A6FCC90" w14:textId="77777777" w:rsidTr="00475F7E">
        <w:trPr>
          <w:trHeight w:val="45"/>
        </w:trPr>
        <w:tc>
          <w:tcPr>
            <w:tcW w:w="0" w:type="pct"/>
          </w:tcPr>
          <w:p w14:paraId="1D186F60" w14:textId="77777777" w:rsidR="00547C78" w:rsidRPr="00140021" w:rsidRDefault="00547C78" w:rsidP="00547C78">
            <w:pPr>
              <w:pStyle w:val="NoSpacing"/>
            </w:pPr>
          </w:p>
        </w:tc>
        <w:tc>
          <w:tcPr>
            <w:tcW w:w="0" w:type="pct"/>
          </w:tcPr>
          <w:p w14:paraId="4D758200" w14:textId="77777777" w:rsidR="00547C78" w:rsidRPr="00140021" w:rsidRDefault="00547C78" w:rsidP="00547C78">
            <w:pPr>
              <w:pStyle w:val="NoSpacing"/>
            </w:pPr>
          </w:p>
        </w:tc>
        <w:tc>
          <w:tcPr>
            <w:tcW w:w="0" w:type="pct"/>
          </w:tcPr>
          <w:p w14:paraId="300928D2" w14:textId="77777777" w:rsidR="00547C78" w:rsidRPr="00140021" w:rsidRDefault="00547C78" w:rsidP="00547C78">
            <w:pPr>
              <w:pStyle w:val="NoSpacing"/>
            </w:pPr>
          </w:p>
        </w:tc>
      </w:tr>
      <w:tr w:rsidR="00547C78" w:rsidRPr="009D3FCE" w14:paraId="59FAE08B" w14:textId="77777777" w:rsidTr="00475F7E">
        <w:trPr>
          <w:trHeight w:val="45"/>
        </w:trPr>
        <w:tc>
          <w:tcPr>
            <w:tcW w:w="0" w:type="pct"/>
          </w:tcPr>
          <w:p w14:paraId="6E32D417" w14:textId="77777777" w:rsidR="00547C78" w:rsidRPr="00140021" w:rsidRDefault="00547C78" w:rsidP="00547C78">
            <w:pPr>
              <w:pStyle w:val="NoSpacing"/>
            </w:pPr>
          </w:p>
        </w:tc>
        <w:tc>
          <w:tcPr>
            <w:tcW w:w="0" w:type="pct"/>
          </w:tcPr>
          <w:p w14:paraId="2EFF6720" w14:textId="77777777" w:rsidR="00547C78" w:rsidRPr="00140021" w:rsidRDefault="00547C78" w:rsidP="00547C78">
            <w:pPr>
              <w:pStyle w:val="NoSpacing"/>
            </w:pPr>
          </w:p>
        </w:tc>
        <w:tc>
          <w:tcPr>
            <w:tcW w:w="0" w:type="pct"/>
          </w:tcPr>
          <w:p w14:paraId="1723F857" w14:textId="77777777" w:rsidR="00547C78" w:rsidRPr="00140021" w:rsidRDefault="00547C78" w:rsidP="00547C78">
            <w:pPr>
              <w:pStyle w:val="NoSpacing"/>
            </w:pPr>
          </w:p>
        </w:tc>
      </w:tr>
      <w:tr w:rsidR="00AD78F8" w:rsidRPr="009D3FCE" w14:paraId="1122A293" w14:textId="77777777" w:rsidTr="00475F7E">
        <w:trPr>
          <w:trHeight w:val="45"/>
        </w:trPr>
        <w:tc>
          <w:tcPr>
            <w:tcW w:w="0" w:type="pct"/>
            <w:gridSpan w:val="3"/>
          </w:tcPr>
          <w:p w14:paraId="4642F0F4" w14:textId="77777777" w:rsidR="00AD78F8" w:rsidRPr="00140021" w:rsidRDefault="00AD78F8" w:rsidP="00547C78">
            <w:pPr>
              <w:pStyle w:val="NoSpacing"/>
              <w:rPr>
                <w:b/>
                <w:bCs/>
                <w:i/>
                <w:iCs/>
              </w:rPr>
            </w:pPr>
            <w:r w:rsidRPr="00140021">
              <w:rPr>
                <w:b/>
                <w:bCs/>
                <w:i/>
                <w:iCs/>
              </w:rPr>
              <w:t>Recovery</w:t>
            </w:r>
          </w:p>
        </w:tc>
      </w:tr>
      <w:tr w:rsidR="00AD78F8" w:rsidRPr="009D3FCE" w14:paraId="6A79A5D6" w14:textId="77777777" w:rsidTr="00475F7E">
        <w:trPr>
          <w:trHeight w:val="45"/>
        </w:trPr>
        <w:tc>
          <w:tcPr>
            <w:tcW w:w="0" w:type="pct"/>
          </w:tcPr>
          <w:p w14:paraId="78C3A463" w14:textId="370C9298" w:rsidR="00AD78F8" w:rsidRPr="00140021" w:rsidRDefault="00AD78F8" w:rsidP="00547C78">
            <w:pPr>
              <w:pStyle w:val="NoSpacing"/>
            </w:pPr>
            <w:r w:rsidRPr="00140021">
              <w:t>Restore</w:t>
            </w:r>
            <w:r w:rsidR="00725798" w:rsidRPr="00140021">
              <w:t xml:space="preserve"> </w:t>
            </w:r>
            <w:r w:rsidRPr="00140021">
              <w:t>the</w:t>
            </w:r>
            <w:r w:rsidR="00725798" w:rsidRPr="00140021">
              <w:t xml:space="preserve"> </w:t>
            </w:r>
            <w:r w:rsidRPr="00140021">
              <w:t>Rental</w:t>
            </w:r>
            <w:r w:rsidR="00725798" w:rsidRPr="00140021">
              <w:t xml:space="preserve"> </w:t>
            </w:r>
            <w:r w:rsidRPr="00140021">
              <w:t>Assistance,</w:t>
            </w:r>
            <w:r w:rsidR="00725798" w:rsidRPr="00140021">
              <w:t xml:space="preserve"> </w:t>
            </w:r>
            <w:r w:rsidRPr="00140021">
              <w:t>Property</w:t>
            </w:r>
            <w:r w:rsidR="00725798" w:rsidRPr="00140021">
              <w:t xml:space="preserve"> </w:t>
            </w:r>
            <w:r w:rsidRPr="00140021">
              <w:t>and</w:t>
            </w:r>
            <w:r w:rsidR="00725798" w:rsidRPr="00140021">
              <w:t xml:space="preserve"> </w:t>
            </w:r>
            <w:r w:rsidRPr="00140021">
              <w:t>Asset</w:t>
            </w:r>
            <w:r w:rsidR="00725798" w:rsidRPr="00140021">
              <w:t xml:space="preserve"> </w:t>
            </w:r>
            <w:r w:rsidRPr="00140021">
              <w:t>Management</w:t>
            </w:r>
            <w:r w:rsidR="00725798" w:rsidRPr="00140021">
              <w:t xml:space="preserve"> </w:t>
            </w:r>
            <w:r w:rsidRPr="00140021">
              <w:t>program</w:t>
            </w:r>
            <w:r w:rsidR="00725798" w:rsidRPr="00140021">
              <w:t xml:space="preserve"> </w:t>
            </w:r>
            <w:r w:rsidRPr="00140021">
              <w:t>to</w:t>
            </w:r>
            <w:r w:rsidR="00725798" w:rsidRPr="00140021">
              <w:t xml:space="preserve"> </w:t>
            </w:r>
            <w:r w:rsidR="005C0BDE">
              <w:t>functional</w:t>
            </w:r>
            <w:r w:rsidR="005C0BDE" w:rsidRPr="00140021">
              <w:t xml:space="preserve"> </w:t>
            </w:r>
            <w:r w:rsidRPr="00140021">
              <w:t>operations.</w:t>
            </w:r>
          </w:p>
        </w:tc>
        <w:tc>
          <w:tcPr>
            <w:tcW w:w="0" w:type="pct"/>
          </w:tcPr>
          <w:p w14:paraId="048652A5" w14:textId="03B004C5" w:rsidR="00AD78F8" w:rsidRPr="00140021" w:rsidRDefault="00AD78F8" w:rsidP="00547C78">
            <w:pPr>
              <w:pStyle w:val="NoSpacing"/>
            </w:pPr>
          </w:p>
        </w:tc>
        <w:tc>
          <w:tcPr>
            <w:tcW w:w="0" w:type="pct"/>
          </w:tcPr>
          <w:p w14:paraId="301D2DFA" w14:textId="15DABDCC" w:rsidR="00AD78F8" w:rsidRPr="00140021" w:rsidRDefault="00AD78F8" w:rsidP="00547C78">
            <w:pPr>
              <w:pStyle w:val="NoSpacing"/>
            </w:pPr>
          </w:p>
        </w:tc>
      </w:tr>
      <w:tr w:rsidR="00AD78F8" w:rsidRPr="009D3FCE" w14:paraId="107FE8DB" w14:textId="77777777" w:rsidTr="00475F7E">
        <w:trPr>
          <w:trHeight w:val="45"/>
        </w:trPr>
        <w:tc>
          <w:tcPr>
            <w:tcW w:w="0" w:type="pct"/>
          </w:tcPr>
          <w:p w14:paraId="57DBF0A9" w14:textId="4E9ABE34" w:rsidR="00AD78F8" w:rsidRPr="00140021" w:rsidRDefault="00AD78F8" w:rsidP="00547C78">
            <w:pPr>
              <w:pStyle w:val="NoSpacing"/>
            </w:pPr>
            <w:r w:rsidRPr="00140021">
              <w:t>Complete</w:t>
            </w:r>
            <w:r w:rsidR="00725798" w:rsidRPr="00140021">
              <w:t xml:space="preserve"> </w:t>
            </w:r>
            <w:r w:rsidRPr="00140021">
              <w:t>and</w:t>
            </w:r>
            <w:r w:rsidR="00725798" w:rsidRPr="00140021">
              <w:t xml:space="preserve"> </w:t>
            </w:r>
            <w:r w:rsidRPr="00140021">
              <w:t>file</w:t>
            </w:r>
            <w:r w:rsidR="00725798" w:rsidRPr="00140021">
              <w:t xml:space="preserve"> </w:t>
            </w:r>
            <w:r w:rsidRPr="00140021">
              <w:t>insurance</w:t>
            </w:r>
            <w:r w:rsidR="00725798" w:rsidRPr="00140021">
              <w:t xml:space="preserve"> </w:t>
            </w:r>
            <w:r w:rsidRPr="00140021">
              <w:t>claims</w:t>
            </w:r>
            <w:r w:rsidR="00355A7B">
              <w:t>.</w:t>
            </w:r>
          </w:p>
        </w:tc>
        <w:tc>
          <w:tcPr>
            <w:tcW w:w="0" w:type="pct"/>
          </w:tcPr>
          <w:p w14:paraId="2BAC6F25" w14:textId="77777777" w:rsidR="00AD78F8" w:rsidRPr="00140021" w:rsidRDefault="00AD78F8" w:rsidP="00547C78">
            <w:pPr>
              <w:pStyle w:val="NoSpacing"/>
            </w:pPr>
          </w:p>
        </w:tc>
        <w:tc>
          <w:tcPr>
            <w:tcW w:w="0" w:type="pct"/>
          </w:tcPr>
          <w:p w14:paraId="11309990" w14:textId="77777777" w:rsidR="00AD78F8" w:rsidRPr="00140021" w:rsidRDefault="00AD78F8" w:rsidP="00547C78">
            <w:pPr>
              <w:pStyle w:val="NoSpacing"/>
            </w:pPr>
          </w:p>
        </w:tc>
      </w:tr>
      <w:tr w:rsidR="00AD78F8" w:rsidRPr="009D3FCE" w14:paraId="23F44806" w14:textId="77777777" w:rsidTr="00475F7E">
        <w:trPr>
          <w:trHeight w:val="45"/>
        </w:trPr>
        <w:tc>
          <w:tcPr>
            <w:tcW w:w="0" w:type="pct"/>
          </w:tcPr>
          <w:p w14:paraId="1614CE3C" w14:textId="217FB3CC" w:rsidR="00AD78F8" w:rsidRPr="00140021" w:rsidRDefault="00AD78F8" w:rsidP="00547C78">
            <w:pPr>
              <w:pStyle w:val="NoSpacing"/>
            </w:pPr>
            <w:r w:rsidRPr="00140021">
              <w:t>Provide</w:t>
            </w:r>
            <w:r w:rsidR="00725798" w:rsidRPr="00140021">
              <w:t xml:space="preserve"> </w:t>
            </w:r>
            <w:r w:rsidRPr="00140021">
              <w:t>information</w:t>
            </w:r>
            <w:r w:rsidR="00725798" w:rsidRPr="00140021">
              <w:t xml:space="preserve"> </w:t>
            </w:r>
            <w:r w:rsidRPr="00140021">
              <w:t>updates</w:t>
            </w:r>
            <w:r w:rsidR="00725798" w:rsidRPr="00140021">
              <w:t xml:space="preserve"> </w:t>
            </w:r>
            <w:r w:rsidRPr="00140021">
              <w:t>to</w:t>
            </w:r>
            <w:r w:rsidR="00725798" w:rsidRPr="00140021">
              <w:t xml:space="preserve"> </w:t>
            </w:r>
            <w:r w:rsidRPr="00140021">
              <w:t>funder</w:t>
            </w:r>
            <w:r w:rsidR="00725798" w:rsidRPr="00140021">
              <w:t xml:space="preserve"> </w:t>
            </w:r>
            <w:r w:rsidRPr="00140021">
              <w:t>and</w:t>
            </w:r>
            <w:r w:rsidR="00725798" w:rsidRPr="00140021">
              <w:t xml:space="preserve"> </w:t>
            </w:r>
            <w:r w:rsidR="00271E68">
              <w:t>critical</w:t>
            </w:r>
            <w:r w:rsidR="00725798" w:rsidRPr="00140021">
              <w:t xml:space="preserve"> </w:t>
            </w:r>
            <w:r w:rsidRPr="00140021">
              <w:t>stakeholders</w:t>
            </w:r>
            <w:r w:rsidR="00725798" w:rsidRPr="00140021">
              <w:t xml:space="preserve"> </w:t>
            </w:r>
            <w:r w:rsidRPr="00140021">
              <w:t>on</w:t>
            </w:r>
            <w:r w:rsidR="00725798" w:rsidRPr="00140021">
              <w:t xml:space="preserve"> </w:t>
            </w:r>
            <w:r w:rsidRPr="00140021">
              <w:t>property</w:t>
            </w:r>
            <w:r w:rsidR="00725798" w:rsidRPr="00140021">
              <w:t xml:space="preserve"> </w:t>
            </w:r>
            <w:r w:rsidRPr="00140021">
              <w:t>status</w:t>
            </w:r>
            <w:r w:rsidR="00355A7B">
              <w:t>.</w:t>
            </w:r>
          </w:p>
        </w:tc>
        <w:tc>
          <w:tcPr>
            <w:tcW w:w="0" w:type="pct"/>
          </w:tcPr>
          <w:p w14:paraId="3738A1DF" w14:textId="77777777" w:rsidR="00AD78F8" w:rsidRPr="00140021" w:rsidRDefault="00AD78F8" w:rsidP="00547C78">
            <w:pPr>
              <w:pStyle w:val="NoSpacing"/>
            </w:pPr>
          </w:p>
        </w:tc>
        <w:tc>
          <w:tcPr>
            <w:tcW w:w="0" w:type="pct"/>
          </w:tcPr>
          <w:p w14:paraId="12A6CC32" w14:textId="77777777" w:rsidR="00AD78F8" w:rsidRPr="00140021" w:rsidRDefault="00AD78F8" w:rsidP="00547C78">
            <w:pPr>
              <w:pStyle w:val="NoSpacing"/>
            </w:pPr>
          </w:p>
        </w:tc>
      </w:tr>
      <w:tr w:rsidR="00AD78F8" w:rsidRPr="009D3FCE" w14:paraId="3B6B54A8" w14:textId="77777777" w:rsidTr="00475F7E">
        <w:trPr>
          <w:trHeight w:val="45"/>
        </w:trPr>
        <w:tc>
          <w:tcPr>
            <w:tcW w:w="0" w:type="pct"/>
          </w:tcPr>
          <w:p w14:paraId="6D7BC7F2" w14:textId="2FC8AD89" w:rsidR="00AD78F8" w:rsidRPr="00140021" w:rsidRDefault="00AD78F8" w:rsidP="00547C78">
            <w:pPr>
              <w:pStyle w:val="NoSpacing"/>
            </w:pPr>
            <w:r w:rsidRPr="00140021">
              <w:t>Determine</w:t>
            </w:r>
            <w:r w:rsidR="00725798" w:rsidRPr="00140021">
              <w:t xml:space="preserve"> </w:t>
            </w:r>
            <w:r w:rsidRPr="00140021">
              <w:t>what</w:t>
            </w:r>
            <w:r w:rsidR="00725798" w:rsidRPr="00140021">
              <w:t xml:space="preserve"> </w:t>
            </w:r>
            <w:r w:rsidRPr="00140021">
              <w:t>repairs</w:t>
            </w:r>
            <w:r w:rsidR="00725798" w:rsidRPr="00140021">
              <w:t xml:space="preserve"> </w:t>
            </w:r>
            <w:r w:rsidRPr="00140021">
              <w:t>will</w:t>
            </w:r>
            <w:r w:rsidR="00725798" w:rsidRPr="00140021">
              <w:t xml:space="preserve"> </w:t>
            </w:r>
            <w:r w:rsidRPr="00140021">
              <w:t>be</w:t>
            </w:r>
            <w:r w:rsidR="00725798" w:rsidRPr="00140021">
              <w:t xml:space="preserve"> </w:t>
            </w:r>
            <w:r w:rsidRPr="00140021">
              <w:t>completed</w:t>
            </w:r>
            <w:r w:rsidR="00725798" w:rsidRPr="00140021">
              <w:t xml:space="preserve"> </w:t>
            </w:r>
            <w:r w:rsidRPr="00140021">
              <w:t>in</w:t>
            </w:r>
            <w:r w:rsidR="00725798" w:rsidRPr="00140021">
              <w:t xml:space="preserve"> </w:t>
            </w:r>
            <w:r w:rsidRPr="00140021">
              <w:t>house</w:t>
            </w:r>
            <w:r w:rsidR="00725798" w:rsidRPr="00140021">
              <w:t xml:space="preserve"> </w:t>
            </w:r>
            <w:r w:rsidR="00355A7B">
              <w:t>or</w:t>
            </w:r>
            <w:r w:rsidR="00355A7B" w:rsidRPr="00140021">
              <w:t xml:space="preserve"> </w:t>
            </w:r>
            <w:r w:rsidRPr="00140021">
              <w:t>by</w:t>
            </w:r>
            <w:r w:rsidR="00725798" w:rsidRPr="00140021">
              <w:t xml:space="preserve"> </w:t>
            </w:r>
            <w:r w:rsidRPr="00140021">
              <w:t>contractors</w:t>
            </w:r>
            <w:r w:rsidR="00355A7B">
              <w:t>.</w:t>
            </w:r>
          </w:p>
        </w:tc>
        <w:tc>
          <w:tcPr>
            <w:tcW w:w="0" w:type="pct"/>
          </w:tcPr>
          <w:p w14:paraId="40B290D7" w14:textId="77777777" w:rsidR="00AD78F8" w:rsidRPr="00140021" w:rsidRDefault="00AD78F8" w:rsidP="00547C78">
            <w:pPr>
              <w:pStyle w:val="NoSpacing"/>
            </w:pPr>
          </w:p>
        </w:tc>
        <w:tc>
          <w:tcPr>
            <w:tcW w:w="0" w:type="pct"/>
          </w:tcPr>
          <w:p w14:paraId="1D6B60C0" w14:textId="77777777" w:rsidR="00AD78F8" w:rsidRPr="00140021" w:rsidRDefault="00AD78F8" w:rsidP="00547C78">
            <w:pPr>
              <w:pStyle w:val="NoSpacing"/>
            </w:pPr>
          </w:p>
        </w:tc>
      </w:tr>
      <w:tr w:rsidR="00AD78F8" w:rsidRPr="009D3FCE" w14:paraId="73CB2B8A" w14:textId="77777777" w:rsidTr="00475F7E">
        <w:trPr>
          <w:trHeight w:val="45"/>
        </w:trPr>
        <w:tc>
          <w:tcPr>
            <w:tcW w:w="0" w:type="pct"/>
          </w:tcPr>
          <w:p w14:paraId="1F9B7FA2" w14:textId="2864CCFC" w:rsidR="00AD78F8" w:rsidRPr="00140021" w:rsidRDefault="00AD78F8" w:rsidP="00547C78">
            <w:pPr>
              <w:pStyle w:val="NoSpacing"/>
            </w:pPr>
            <w:r w:rsidRPr="00140021">
              <w:t>Prioritize</w:t>
            </w:r>
            <w:r w:rsidR="00725798" w:rsidRPr="00140021">
              <w:t xml:space="preserve"> </w:t>
            </w:r>
            <w:r w:rsidRPr="00140021">
              <w:t>repairs</w:t>
            </w:r>
            <w:r w:rsidR="00725798" w:rsidRPr="00140021">
              <w:t xml:space="preserve"> </w:t>
            </w:r>
            <w:r w:rsidRPr="00140021">
              <w:t>to</w:t>
            </w:r>
            <w:r w:rsidR="00725798" w:rsidRPr="00140021">
              <w:t xml:space="preserve"> </w:t>
            </w:r>
            <w:r w:rsidRPr="00140021">
              <w:t>be</w:t>
            </w:r>
            <w:r w:rsidR="00725798" w:rsidRPr="00140021">
              <w:t xml:space="preserve"> </w:t>
            </w:r>
            <w:r w:rsidRPr="00140021">
              <w:t>completed</w:t>
            </w:r>
            <w:r w:rsidR="00725798" w:rsidRPr="00140021">
              <w:t xml:space="preserve"> </w:t>
            </w:r>
            <w:r w:rsidRPr="00140021">
              <w:t>first</w:t>
            </w:r>
            <w:r w:rsidR="00355A7B">
              <w:t>.</w:t>
            </w:r>
          </w:p>
        </w:tc>
        <w:tc>
          <w:tcPr>
            <w:tcW w:w="0" w:type="pct"/>
          </w:tcPr>
          <w:p w14:paraId="2B7C3216" w14:textId="77777777" w:rsidR="00AD78F8" w:rsidRPr="00140021" w:rsidRDefault="00AD78F8" w:rsidP="00547C78">
            <w:pPr>
              <w:pStyle w:val="NoSpacing"/>
            </w:pPr>
          </w:p>
        </w:tc>
        <w:tc>
          <w:tcPr>
            <w:tcW w:w="0" w:type="pct"/>
          </w:tcPr>
          <w:p w14:paraId="569A2D5D" w14:textId="77777777" w:rsidR="00AD78F8" w:rsidRPr="00140021" w:rsidRDefault="00AD78F8" w:rsidP="00547C78">
            <w:pPr>
              <w:pStyle w:val="NoSpacing"/>
            </w:pPr>
          </w:p>
        </w:tc>
      </w:tr>
      <w:tr w:rsidR="00AD78F8" w:rsidRPr="009D3FCE" w14:paraId="0B247A21" w14:textId="77777777" w:rsidTr="00475F7E">
        <w:trPr>
          <w:trHeight w:val="45"/>
        </w:trPr>
        <w:tc>
          <w:tcPr>
            <w:tcW w:w="0" w:type="pct"/>
          </w:tcPr>
          <w:p w14:paraId="54523668" w14:textId="3E18ACB9" w:rsidR="00AD78F8" w:rsidRPr="00140021" w:rsidRDefault="00AD78F8" w:rsidP="00547C78">
            <w:pPr>
              <w:pStyle w:val="NoSpacing"/>
            </w:pPr>
            <w:r w:rsidRPr="00140021">
              <w:t>Re-house</w:t>
            </w:r>
            <w:r w:rsidR="00725798" w:rsidRPr="00140021">
              <w:t xml:space="preserve"> </w:t>
            </w:r>
            <w:r w:rsidRPr="00140021">
              <w:t>tenants</w:t>
            </w:r>
            <w:r w:rsidR="00725798" w:rsidRPr="00140021">
              <w:t xml:space="preserve"> </w:t>
            </w:r>
            <w:r w:rsidRPr="00140021">
              <w:t>as</w:t>
            </w:r>
            <w:r w:rsidR="00725798" w:rsidRPr="00140021">
              <w:t xml:space="preserve"> </w:t>
            </w:r>
            <w:r w:rsidRPr="00140021">
              <w:t>needed</w:t>
            </w:r>
            <w:r w:rsidR="00355A7B">
              <w:t>.</w:t>
            </w:r>
          </w:p>
        </w:tc>
        <w:tc>
          <w:tcPr>
            <w:tcW w:w="0" w:type="pct"/>
          </w:tcPr>
          <w:p w14:paraId="70FE158F" w14:textId="77777777" w:rsidR="00AD78F8" w:rsidRPr="00140021" w:rsidRDefault="00AD78F8" w:rsidP="00547C78">
            <w:pPr>
              <w:pStyle w:val="NoSpacing"/>
            </w:pPr>
          </w:p>
        </w:tc>
        <w:tc>
          <w:tcPr>
            <w:tcW w:w="0" w:type="pct"/>
          </w:tcPr>
          <w:p w14:paraId="5E8E10B9" w14:textId="77777777" w:rsidR="00AD78F8" w:rsidRPr="00140021" w:rsidRDefault="00AD78F8" w:rsidP="00547C78">
            <w:pPr>
              <w:pStyle w:val="NoSpacing"/>
            </w:pPr>
          </w:p>
        </w:tc>
      </w:tr>
      <w:tr w:rsidR="00AD78F8" w:rsidRPr="009D3FCE" w14:paraId="5DE61D25" w14:textId="77777777" w:rsidTr="00475F7E">
        <w:trPr>
          <w:trHeight w:val="45"/>
        </w:trPr>
        <w:tc>
          <w:tcPr>
            <w:tcW w:w="0" w:type="pct"/>
          </w:tcPr>
          <w:p w14:paraId="116DED34" w14:textId="53A7127E" w:rsidR="00AD78F8" w:rsidRPr="00140021" w:rsidRDefault="00AD78F8" w:rsidP="00547C78">
            <w:pPr>
              <w:pStyle w:val="NoSpacing"/>
            </w:pPr>
            <w:r w:rsidRPr="00140021">
              <w:t>Complete</w:t>
            </w:r>
            <w:r w:rsidR="00725798" w:rsidRPr="00140021">
              <w:t xml:space="preserve"> </w:t>
            </w:r>
            <w:r w:rsidRPr="00140021">
              <w:t>procurement</w:t>
            </w:r>
            <w:r w:rsidR="00725798" w:rsidRPr="00140021">
              <w:t xml:space="preserve"> </w:t>
            </w:r>
            <w:r w:rsidRPr="00140021">
              <w:t>process</w:t>
            </w:r>
            <w:r w:rsidR="00725798" w:rsidRPr="00140021">
              <w:t xml:space="preserve"> </w:t>
            </w:r>
            <w:r w:rsidRPr="00140021">
              <w:t>for</w:t>
            </w:r>
            <w:r w:rsidR="00725798" w:rsidRPr="00140021">
              <w:t xml:space="preserve"> </w:t>
            </w:r>
            <w:r w:rsidRPr="00140021">
              <w:t>contractors</w:t>
            </w:r>
            <w:r w:rsidR="00725798" w:rsidRPr="00140021">
              <w:t xml:space="preserve"> </w:t>
            </w:r>
            <w:r w:rsidRPr="00140021">
              <w:t>and</w:t>
            </w:r>
            <w:r w:rsidR="00725798" w:rsidRPr="00140021">
              <w:t xml:space="preserve"> </w:t>
            </w:r>
            <w:r w:rsidRPr="00140021">
              <w:t>materials</w:t>
            </w:r>
            <w:r w:rsidR="00355A7B">
              <w:t>.</w:t>
            </w:r>
          </w:p>
        </w:tc>
        <w:tc>
          <w:tcPr>
            <w:tcW w:w="0" w:type="pct"/>
          </w:tcPr>
          <w:p w14:paraId="4131939F" w14:textId="77777777" w:rsidR="00AD78F8" w:rsidRPr="00140021" w:rsidRDefault="00AD78F8" w:rsidP="00547C78">
            <w:pPr>
              <w:pStyle w:val="NoSpacing"/>
            </w:pPr>
          </w:p>
        </w:tc>
        <w:tc>
          <w:tcPr>
            <w:tcW w:w="0" w:type="pct"/>
          </w:tcPr>
          <w:p w14:paraId="25F9094A" w14:textId="77777777" w:rsidR="00AD78F8" w:rsidRPr="00140021" w:rsidRDefault="00AD78F8" w:rsidP="00547C78">
            <w:pPr>
              <w:pStyle w:val="NoSpacing"/>
            </w:pPr>
          </w:p>
        </w:tc>
      </w:tr>
      <w:tr w:rsidR="00AD78F8" w:rsidRPr="009D3FCE" w14:paraId="566FA8B4" w14:textId="77777777" w:rsidTr="00475F7E">
        <w:trPr>
          <w:trHeight w:val="45"/>
        </w:trPr>
        <w:tc>
          <w:tcPr>
            <w:tcW w:w="0" w:type="pct"/>
          </w:tcPr>
          <w:p w14:paraId="5FF8F64C" w14:textId="4B7D4B15" w:rsidR="00AD78F8" w:rsidRPr="00140021" w:rsidRDefault="00AD78F8" w:rsidP="00547C78">
            <w:pPr>
              <w:pStyle w:val="NoSpacing"/>
            </w:pPr>
            <w:r w:rsidRPr="00140021">
              <w:t>Supervise</w:t>
            </w:r>
            <w:r w:rsidR="00725798" w:rsidRPr="00140021">
              <w:t xml:space="preserve"> </w:t>
            </w:r>
            <w:r w:rsidRPr="00140021">
              <w:t>repairs</w:t>
            </w:r>
            <w:r w:rsidR="00355A7B">
              <w:t>.</w:t>
            </w:r>
          </w:p>
        </w:tc>
        <w:tc>
          <w:tcPr>
            <w:tcW w:w="0" w:type="pct"/>
          </w:tcPr>
          <w:p w14:paraId="6D0DA3FD" w14:textId="77777777" w:rsidR="00AD78F8" w:rsidRPr="00140021" w:rsidRDefault="00AD78F8" w:rsidP="00547C78">
            <w:pPr>
              <w:pStyle w:val="NoSpacing"/>
            </w:pPr>
          </w:p>
        </w:tc>
        <w:tc>
          <w:tcPr>
            <w:tcW w:w="0" w:type="pct"/>
          </w:tcPr>
          <w:p w14:paraId="3F590DB5" w14:textId="77777777" w:rsidR="00AD78F8" w:rsidRPr="00140021" w:rsidRDefault="00AD78F8" w:rsidP="00547C78">
            <w:pPr>
              <w:pStyle w:val="NoSpacing"/>
            </w:pPr>
          </w:p>
        </w:tc>
      </w:tr>
      <w:tr w:rsidR="00AD78F8" w:rsidRPr="009D3FCE" w14:paraId="16713816" w14:textId="77777777" w:rsidTr="00475F7E">
        <w:trPr>
          <w:trHeight w:val="45"/>
        </w:trPr>
        <w:tc>
          <w:tcPr>
            <w:tcW w:w="0" w:type="pct"/>
          </w:tcPr>
          <w:p w14:paraId="14A7D3F7" w14:textId="20B64045" w:rsidR="00AD78F8" w:rsidRPr="00140021" w:rsidRDefault="00AD78F8" w:rsidP="00547C78">
            <w:pPr>
              <w:pStyle w:val="NoSpacing"/>
            </w:pPr>
            <w:r w:rsidRPr="00140021">
              <w:t>Apply</w:t>
            </w:r>
            <w:r w:rsidR="00725798" w:rsidRPr="00140021">
              <w:t xml:space="preserve"> </w:t>
            </w:r>
            <w:r w:rsidRPr="00140021">
              <w:t>for</w:t>
            </w:r>
            <w:r w:rsidR="00725798" w:rsidRPr="00140021">
              <w:t xml:space="preserve"> </w:t>
            </w:r>
            <w:r w:rsidRPr="00140021">
              <w:t>FEMA,</w:t>
            </w:r>
            <w:r w:rsidR="00725798" w:rsidRPr="00140021">
              <w:t xml:space="preserve"> </w:t>
            </w:r>
            <w:r w:rsidRPr="00140021">
              <w:t>federal,</w:t>
            </w:r>
            <w:r w:rsidR="00725798" w:rsidRPr="00140021">
              <w:t xml:space="preserve"> </w:t>
            </w:r>
            <w:r w:rsidRPr="00140021">
              <w:t>and</w:t>
            </w:r>
            <w:r w:rsidR="00725798" w:rsidRPr="00140021">
              <w:t xml:space="preserve"> </w:t>
            </w:r>
            <w:r w:rsidRPr="00140021">
              <w:t>state</w:t>
            </w:r>
            <w:r w:rsidR="00725798" w:rsidRPr="00140021">
              <w:t xml:space="preserve"> </w:t>
            </w:r>
            <w:r w:rsidRPr="00140021">
              <w:t>disaster</w:t>
            </w:r>
            <w:r w:rsidR="00725798" w:rsidRPr="00140021">
              <w:t xml:space="preserve"> </w:t>
            </w:r>
            <w:r w:rsidRPr="00140021">
              <w:t>assistance,</w:t>
            </w:r>
            <w:r w:rsidR="00725798" w:rsidRPr="00140021">
              <w:t xml:space="preserve"> </w:t>
            </w:r>
            <w:r w:rsidRPr="00140021">
              <w:t>if</w:t>
            </w:r>
            <w:r w:rsidR="00725798" w:rsidRPr="00140021">
              <w:t xml:space="preserve"> </w:t>
            </w:r>
            <w:r w:rsidRPr="00140021">
              <w:t>appliable</w:t>
            </w:r>
            <w:r w:rsidR="00355A7B">
              <w:t>.</w:t>
            </w:r>
          </w:p>
        </w:tc>
        <w:tc>
          <w:tcPr>
            <w:tcW w:w="0" w:type="pct"/>
          </w:tcPr>
          <w:p w14:paraId="057B64A7" w14:textId="77777777" w:rsidR="00AD78F8" w:rsidRPr="00140021" w:rsidRDefault="00AD78F8" w:rsidP="00547C78">
            <w:pPr>
              <w:pStyle w:val="NoSpacing"/>
            </w:pPr>
          </w:p>
        </w:tc>
        <w:tc>
          <w:tcPr>
            <w:tcW w:w="0" w:type="pct"/>
          </w:tcPr>
          <w:p w14:paraId="69D11DCD" w14:textId="77777777" w:rsidR="00AD78F8" w:rsidRPr="00140021" w:rsidRDefault="00AD78F8" w:rsidP="00547C78">
            <w:pPr>
              <w:pStyle w:val="NoSpacing"/>
            </w:pPr>
          </w:p>
        </w:tc>
      </w:tr>
      <w:tr w:rsidR="00AD78F8" w:rsidRPr="009D3FCE" w14:paraId="77EBD8B4" w14:textId="77777777" w:rsidTr="00475F7E">
        <w:trPr>
          <w:trHeight w:val="45"/>
        </w:trPr>
        <w:tc>
          <w:tcPr>
            <w:tcW w:w="0" w:type="pct"/>
          </w:tcPr>
          <w:p w14:paraId="10816C14" w14:textId="518EE8D7" w:rsidR="00AD78F8" w:rsidRPr="00140021" w:rsidRDefault="00AD78F8" w:rsidP="00547C78">
            <w:pPr>
              <w:pStyle w:val="NoSpacing"/>
            </w:pPr>
            <w:r w:rsidRPr="00140021">
              <w:t>Determine</w:t>
            </w:r>
            <w:r w:rsidR="00725798" w:rsidRPr="00140021">
              <w:t xml:space="preserve"> </w:t>
            </w:r>
            <w:r w:rsidRPr="00140021">
              <w:t>if</w:t>
            </w:r>
            <w:r w:rsidR="00725798" w:rsidRPr="00140021">
              <w:t xml:space="preserve"> </w:t>
            </w:r>
            <w:r w:rsidRPr="00140021">
              <w:t>supportive</w:t>
            </w:r>
            <w:r w:rsidR="00725798" w:rsidRPr="00140021">
              <w:t xml:space="preserve"> </w:t>
            </w:r>
            <w:r w:rsidRPr="00140021">
              <w:t>services</w:t>
            </w:r>
            <w:r w:rsidR="00725798" w:rsidRPr="00140021">
              <w:t xml:space="preserve"> </w:t>
            </w:r>
            <w:r w:rsidRPr="00140021">
              <w:t>are</w:t>
            </w:r>
            <w:r w:rsidR="00725798" w:rsidRPr="00140021">
              <w:t xml:space="preserve"> </w:t>
            </w:r>
            <w:r w:rsidRPr="00140021">
              <w:t>needed</w:t>
            </w:r>
            <w:r w:rsidR="00725798" w:rsidRPr="00140021">
              <w:t xml:space="preserve"> </w:t>
            </w:r>
            <w:r w:rsidRPr="00140021">
              <w:t>and</w:t>
            </w:r>
            <w:r w:rsidR="00725798" w:rsidRPr="00140021">
              <w:t xml:space="preserve"> </w:t>
            </w:r>
            <w:r w:rsidRPr="00140021">
              <w:t>funding</w:t>
            </w:r>
            <w:r w:rsidR="00725798" w:rsidRPr="00140021">
              <w:t xml:space="preserve"> </w:t>
            </w:r>
            <w:r w:rsidRPr="00140021">
              <w:t>is</w:t>
            </w:r>
            <w:r w:rsidR="00725798" w:rsidRPr="00140021">
              <w:t xml:space="preserve"> </w:t>
            </w:r>
            <w:r w:rsidRPr="00140021">
              <w:t>available</w:t>
            </w:r>
            <w:r w:rsidR="00725798" w:rsidRPr="00140021">
              <w:t xml:space="preserve"> </w:t>
            </w:r>
            <w:r w:rsidRPr="00140021">
              <w:t>for</w:t>
            </w:r>
            <w:r w:rsidR="00725798" w:rsidRPr="00140021">
              <w:t xml:space="preserve"> </w:t>
            </w:r>
            <w:r w:rsidRPr="00140021">
              <w:t>tenants.</w:t>
            </w:r>
            <w:r w:rsidR="00725798" w:rsidRPr="00140021">
              <w:t xml:space="preserve"> </w:t>
            </w:r>
            <w:r w:rsidRPr="00140021">
              <w:t>(</w:t>
            </w:r>
            <w:r w:rsidR="001614F9" w:rsidRPr="00140021">
              <w:t>For</w:t>
            </w:r>
            <w:r w:rsidR="00725798" w:rsidRPr="00140021">
              <w:t xml:space="preserve"> </w:t>
            </w:r>
            <w:r w:rsidRPr="00140021">
              <w:t>example,</w:t>
            </w:r>
            <w:r w:rsidR="00725798" w:rsidRPr="00140021">
              <w:t xml:space="preserve"> </w:t>
            </w:r>
            <w:r w:rsidRPr="00140021">
              <w:t>replacement</w:t>
            </w:r>
            <w:r w:rsidR="00725798" w:rsidRPr="00140021">
              <w:t xml:space="preserve"> </w:t>
            </w:r>
            <w:r w:rsidRPr="00140021">
              <w:t>of</w:t>
            </w:r>
            <w:r w:rsidR="00725798" w:rsidRPr="00140021">
              <w:t xml:space="preserve"> </w:t>
            </w:r>
            <w:r w:rsidRPr="00140021">
              <w:t>possessions,</w:t>
            </w:r>
            <w:r w:rsidR="00725798" w:rsidRPr="00140021">
              <w:t xml:space="preserve"> </w:t>
            </w:r>
            <w:r w:rsidRPr="00140021">
              <w:t>medical</w:t>
            </w:r>
            <w:r w:rsidR="00725798" w:rsidRPr="00140021">
              <w:t xml:space="preserve"> </w:t>
            </w:r>
            <w:r w:rsidRPr="00140021">
              <w:t>expenses,</w:t>
            </w:r>
            <w:r w:rsidR="00725798" w:rsidRPr="00140021">
              <w:t xml:space="preserve"> </w:t>
            </w:r>
            <w:r w:rsidRPr="00140021">
              <w:t>funeral</w:t>
            </w:r>
            <w:r w:rsidR="00725798" w:rsidRPr="00140021">
              <w:t xml:space="preserve"> </w:t>
            </w:r>
            <w:r w:rsidRPr="00140021">
              <w:t>expenses,</w:t>
            </w:r>
            <w:r w:rsidR="00725798" w:rsidRPr="00140021">
              <w:t xml:space="preserve"> </w:t>
            </w:r>
            <w:r w:rsidRPr="00140021">
              <w:t>crisis</w:t>
            </w:r>
            <w:r w:rsidR="00725798" w:rsidRPr="00140021">
              <w:t xml:space="preserve"> </w:t>
            </w:r>
            <w:r w:rsidRPr="00140021">
              <w:lastRenderedPageBreak/>
              <w:t>counseling,</w:t>
            </w:r>
            <w:r w:rsidR="00725798" w:rsidRPr="00140021">
              <w:t xml:space="preserve"> </w:t>
            </w:r>
            <w:r w:rsidRPr="00140021">
              <w:t>legal</w:t>
            </w:r>
            <w:r w:rsidR="00725798" w:rsidRPr="00140021">
              <w:t xml:space="preserve"> </w:t>
            </w:r>
            <w:r w:rsidRPr="00140021">
              <w:t>services,</w:t>
            </w:r>
            <w:r w:rsidR="00725798" w:rsidRPr="00140021">
              <w:t xml:space="preserve"> </w:t>
            </w:r>
            <w:r w:rsidRPr="00140021">
              <w:t>or</w:t>
            </w:r>
            <w:r w:rsidR="00725798" w:rsidRPr="00140021">
              <w:t xml:space="preserve"> </w:t>
            </w:r>
            <w:r w:rsidRPr="00140021">
              <w:t>insurance</w:t>
            </w:r>
            <w:r w:rsidR="00725798" w:rsidRPr="00140021">
              <w:t xml:space="preserve"> </w:t>
            </w:r>
            <w:r w:rsidRPr="00140021">
              <w:t>claims)</w:t>
            </w:r>
            <w:r w:rsidR="00355A7B">
              <w:t>.</w:t>
            </w:r>
          </w:p>
        </w:tc>
        <w:tc>
          <w:tcPr>
            <w:tcW w:w="0" w:type="pct"/>
          </w:tcPr>
          <w:p w14:paraId="501BE4B3" w14:textId="77777777" w:rsidR="00AD78F8" w:rsidRPr="00140021" w:rsidRDefault="00AD78F8" w:rsidP="00547C78">
            <w:pPr>
              <w:pStyle w:val="NoSpacing"/>
            </w:pPr>
          </w:p>
        </w:tc>
        <w:tc>
          <w:tcPr>
            <w:tcW w:w="0" w:type="pct"/>
          </w:tcPr>
          <w:p w14:paraId="59219206" w14:textId="77777777" w:rsidR="00AD78F8" w:rsidRPr="00140021" w:rsidRDefault="00AD78F8" w:rsidP="00547C78">
            <w:pPr>
              <w:pStyle w:val="NoSpacing"/>
            </w:pPr>
          </w:p>
        </w:tc>
      </w:tr>
      <w:tr w:rsidR="00547C78" w:rsidRPr="009D3FCE" w14:paraId="66D48AE3" w14:textId="77777777" w:rsidTr="00475F7E">
        <w:trPr>
          <w:trHeight w:val="45"/>
        </w:trPr>
        <w:tc>
          <w:tcPr>
            <w:tcW w:w="0" w:type="pct"/>
          </w:tcPr>
          <w:p w14:paraId="597DFEB2" w14:textId="77777777" w:rsidR="00547C78" w:rsidRPr="00140021" w:rsidRDefault="00547C78" w:rsidP="00547C78">
            <w:pPr>
              <w:pStyle w:val="NoSpacing"/>
            </w:pPr>
          </w:p>
        </w:tc>
        <w:tc>
          <w:tcPr>
            <w:tcW w:w="0" w:type="pct"/>
          </w:tcPr>
          <w:p w14:paraId="51A0C5D5" w14:textId="77777777" w:rsidR="00547C78" w:rsidRPr="00140021" w:rsidRDefault="00547C78" w:rsidP="00547C78">
            <w:pPr>
              <w:pStyle w:val="NoSpacing"/>
            </w:pPr>
          </w:p>
        </w:tc>
        <w:tc>
          <w:tcPr>
            <w:tcW w:w="0" w:type="pct"/>
          </w:tcPr>
          <w:p w14:paraId="1FD26E0C" w14:textId="77777777" w:rsidR="00547C78" w:rsidRPr="00140021" w:rsidRDefault="00547C78" w:rsidP="00547C78">
            <w:pPr>
              <w:pStyle w:val="NoSpacing"/>
            </w:pPr>
          </w:p>
        </w:tc>
      </w:tr>
      <w:tr w:rsidR="00547C78" w:rsidRPr="009D3FCE" w14:paraId="60D7FE08" w14:textId="77777777" w:rsidTr="00475F7E">
        <w:trPr>
          <w:trHeight w:val="45"/>
        </w:trPr>
        <w:tc>
          <w:tcPr>
            <w:tcW w:w="0" w:type="pct"/>
          </w:tcPr>
          <w:p w14:paraId="435064DA" w14:textId="77777777" w:rsidR="00547C78" w:rsidRPr="00140021" w:rsidRDefault="00547C78" w:rsidP="00547C78">
            <w:pPr>
              <w:pStyle w:val="NoSpacing"/>
            </w:pPr>
          </w:p>
        </w:tc>
        <w:tc>
          <w:tcPr>
            <w:tcW w:w="0" w:type="pct"/>
          </w:tcPr>
          <w:p w14:paraId="7E39D37C" w14:textId="77777777" w:rsidR="00547C78" w:rsidRPr="00140021" w:rsidRDefault="00547C78" w:rsidP="00547C78">
            <w:pPr>
              <w:pStyle w:val="NoSpacing"/>
            </w:pPr>
          </w:p>
        </w:tc>
        <w:tc>
          <w:tcPr>
            <w:tcW w:w="0" w:type="pct"/>
          </w:tcPr>
          <w:p w14:paraId="0B734984" w14:textId="77777777" w:rsidR="00547C78" w:rsidRPr="00140021" w:rsidRDefault="00547C78" w:rsidP="00547C78">
            <w:pPr>
              <w:pStyle w:val="NoSpacing"/>
            </w:pPr>
          </w:p>
        </w:tc>
      </w:tr>
    </w:tbl>
    <w:p w14:paraId="2DE55A24" w14:textId="77777777" w:rsidR="00AD78F8" w:rsidRPr="009D3FCE" w:rsidRDefault="00AD78F8" w:rsidP="00600C89"/>
    <w:p w14:paraId="3302E925" w14:textId="77777777" w:rsidR="00621AD7" w:rsidRPr="007D0407" w:rsidRDefault="00621AD7" w:rsidP="00621AD7">
      <w:pPr>
        <w:pStyle w:val="Heading3"/>
      </w:pPr>
      <w:r w:rsidRPr="00140021">
        <w:t xml:space="preserve">Supplies </w:t>
      </w:r>
      <w:r>
        <w:t>a</w:t>
      </w:r>
      <w:r w:rsidRPr="00140021">
        <w:t>nd Equipment</w:t>
      </w:r>
      <w:commentRangeStart w:id="155"/>
      <w:commentRangeEnd w:id="155"/>
      <w:r w:rsidRPr="00140021">
        <w:rPr>
          <w:rStyle w:val="CommentReference"/>
          <w:sz w:val="20"/>
          <w:szCs w:val="20"/>
        </w:rPr>
        <w:commentReference w:id="155"/>
      </w:r>
    </w:p>
    <w:tbl>
      <w:tblPr>
        <w:tblStyle w:val="Default"/>
        <w:tblW w:w="5000" w:type="pct"/>
        <w:tblLook w:val="0620" w:firstRow="1" w:lastRow="0" w:firstColumn="0" w:lastColumn="0" w:noHBand="1" w:noVBand="1"/>
      </w:tblPr>
      <w:tblGrid>
        <w:gridCol w:w="4675"/>
        <w:gridCol w:w="4675"/>
      </w:tblGrid>
      <w:tr w:rsidR="00621AD7" w14:paraId="0C8743EC" w14:textId="77777777" w:rsidTr="0022088F">
        <w:trPr>
          <w:cnfStyle w:val="100000000000" w:firstRow="1" w:lastRow="0" w:firstColumn="0" w:lastColumn="0" w:oddVBand="0" w:evenVBand="0" w:oddHBand="0" w:evenHBand="0" w:firstRowFirstColumn="0" w:firstRowLastColumn="0" w:lastRowFirstColumn="0" w:lastRowLastColumn="0"/>
          <w:trHeight w:val="32"/>
        </w:trPr>
        <w:tc>
          <w:tcPr>
            <w:tcW w:w="2500" w:type="pct"/>
            <w:hideMark/>
          </w:tcPr>
          <w:p w14:paraId="11B7088F" w14:textId="77777777" w:rsidR="00621AD7" w:rsidRDefault="00621AD7" w:rsidP="00F654B6">
            <w:pPr>
              <w:pStyle w:val="NoSpacing"/>
            </w:pPr>
            <w:r>
              <w:t>Item</w:t>
            </w:r>
          </w:p>
        </w:tc>
        <w:tc>
          <w:tcPr>
            <w:tcW w:w="2500" w:type="pct"/>
            <w:hideMark/>
          </w:tcPr>
          <w:p w14:paraId="35D020CE" w14:textId="77777777" w:rsidR="00621AD7" w:rsidRDefault="00621AD7" w:rsidP="00F654B6">
            <w:pPr>
              <w:pStyle w:val="NoSpacing"/>
            </w:pPr>
            <w:r>
              <w:t xml:space="preserve">Quantity </w:t>
            </w:r>
          </w:p>
        </w:tc>
      </w:tr>
      <w:tr w:rsidR="00621AD7" w14:paraId="731D56CF" w14:textId="77777777" w:rsidTr="0022088F">
        <w:tblPrEx>
          <w:tblLook w:val="04A0" w:firstRow="1" w:lastRow="0" w:firstColumn="1" w:lastColumn="0" w:noHBand="0" w:noVBand="1"/>
        </w:tblPrEx>
        <w:trPr>
          <w:trHeight w:val="20"/>
        </w:trPr>
        <w:tc>
          <w:tcPr>
            <w:tcW w:w="2500" w:type="pct"/>
            <w:hideMark/>
          </w:tcPr>
          <w:p w14:paraId="3C457A58" w14:textId="77777777" w:rsidR="00621AD7" w:rsidRDefault="00621AD7" w:rsidP="00F654B6">
            <w:pPr>
              <w:rPr>
                <w:rFonts w:ascii="Calibri" w:hAnsi="Calibri" w:cs="Calibri"/>
              </w:rPr>
            </w:pPr>
            <w:r>
              <w:t>General Office Supplies and Equipment</w:t>
            </w:r>
          </w:p>
        </w:tc>
        <w:tc>
          <w:tcPr>
            <w:tcW w:w="2500" w:type="pct"/>
          </w:tcPr>
          <w:p w14:paraId="507351FE" w14:textId="77777777" w:rsidR="00621AD7" w:rsidRDefault="00621AD7" w:rsidP="00F654B6">
            <w:pPr>
              <w:pStyle w:val="NoSpacing"/>
            </w:pPr>
          </w:p>
        </w:tc>
      </w:tr>
      <w:tr w:rsidR="00621AD7" w14:paraId="1D8A1619" w14:textId="77777777" w:rsidTr="0022088F">
        <w:tblPrEx>
          <w:tblLook w:val="04A0" w:firstRow="1" w:lastRow="0" w:firstColumn="1" w:lastColumn="0" w:noHBand="0" w:noVBand="1"/>
        </w:tblPrEx>
        <w:trPr>
          <w:trHeight w:val="20"/>
        </w:trPr>
        <w:tc>
          <w:tcPr>
            <w:tcW w:w="2500" w:type="pct"/>
            <w:hideMark/>
          </w:tcPr>
          <w:p w14:paraId="479845B9" w14:textId="77777777" w:rsidR="00621AD7" w:rsidRDefault="00621AD7" w:rsidP="00F654B6">
            <w:r>
              <w:t>User Technology Supplies and Equipment</w:t>
            </w:r>
          </w:p>
        </w:tc>
        <w:tc>
          <w:tcPr>
            <w:tcW w:w="2500" w:type="pct"/>
          </w:tcPr>
          <w:p w14:paraId="37B7B43B" w14:textId="77777777" w:rsidR="00621AD7" w:rsidRDefault="00621AD7" w:rsidP="00F654B6">
            <w:pPr>
              <w:pStyle w:val="NoSpacing"/>
            </w:pPr>
          </w:p>
        </w:tc>
      </w:tr>
      <w:tr w:rsidR="00621AD7" w14:paraId="3F77C833" w14:textId="77777777" w:rsidTr="0022088F">
        <w:trPr>
          <w:trHeight w:val="32"/>
        </w:trPr>
        <w:tc>
          <w:tcPr>
            <w:tcW w:w="2500" w:type="pct"/>
          </w:tcPr>
          <w:p w14:paraId="557E8EAE" w14:textId="5D7A12D0" w:rsidR="00621AD7" w:rsidRDefault="0046087C" w:rsidP="0022088F">
            <w:r>
              <w:t>Property Preservation Supplies and Equipment</w:t>
            </w:r>
          </w:p>
        </w:tc>
        <w:tc>
          <w:tcPr>
            <w:tcW w:w="2500" w:type="pct"/>
          </w:tcPr>
          <w:p w14:paraId="73347BA1" w14:textId="77777777" w:rsidR="00621AD7" w:rsidRDefault="00621AD7" w:rsidP="00F654B6">
            <w:pPr>
              <w:pStyle w:val="NoSpacing"/>
            </w:pPr>
          </w:p>
        </w:tc>
      </w:tr>
      <w:tr w:rsidR="00621AD7" w14:paraId="4D20A7D2" w14:textId="77777777" w:rsidTr="0022088F">
        <w:trPr>
          <w:trHeight w:val="32"/>
        </w:trPr>
        <w:tc>
          <w:tcPr>
            <w:tcW w:w="2500" w:type="pct"/>
          </w:tcPr>
          <w:p w14:paraId="714817FA" w14:textId="134A54AF" w:rsidR="00621AD7" w:rsidRDefault="00325EB4" w:rsidP="0022088F">
            <w:r>
              <w:t>Health and Safety Supplies and Equipment</w:t>
            </w:r>
          </w:p>
        </w:tc>
        <w:tc>
          <w:tcPr>
            <w:tcW w:w="2500" w:type="pct"/>
          </w:tcPr>
          <w:p w14:paraId="75CCCEA6" w14:textId="77777777" w:rsidR="00621AD7" w:rsidRDefault="00621AD7" w:rsidP="00F654B6">
            <w:pPr>
              <w:pStyle w:val="NoSpacing"/>
            </w:pPr>
          </w:p>
        </w:tc>
      </w:tr>
      <w:tr w:rsidR="00C54B62" w14:paraId="42959898" w14:textId="77777777" w:rsidTr="0022088F">
        <w:trPr>
          <w:trHeight w:val="32"/>
        </w:trPr>
        <w:tc>
          <w:tcPr>
            <w:tcW w:w="2500" w:type="pct"/>
            <w:hideMark/>
          </w:tcPr>
          <w:p w14:paraId="42F4787E" w14:textId="77777777" w:rsidR="00C54B62" w:rsidRDefault="00C54B62" w:rsidP="00F654B6">
            <w:pPr>
              <w:pStyle w:val="NoSpacing"/>
            </w:pPr>
            <w:r>
              <w:t xml:space="preserve">Paper forms for changes to constituent contact information </w:t>
            </w:r>
          </w:p>
        </w:tc>
        <w:tc>
          <w:tcPr>
            <w:tcW w:w="2500" w:type="pct"/>
            <w:hideMark/>
          </w:tcPr>
          <w:p w14:paraId="37BF57BC" w14:textId="77777777" w:rsidR="00C54B62" w:rsidRDefault="00C54B62" w:rsidP="00F654B6">
            <w:pPr>
              <w:pStyle w:val="NoSpacing"/>
            </w:pPr>
            <w:r>
              <w:t xml:space="preserve"> </w:t>
            </w:r>
          </w:p>
        </w:tc>
      </w:tr>
      <w:tr w:rsidR="00C54B62" w14:paraId="04DA022C" w14:textId="77777777" w:rsidTr="0022088F">
        <w:trPr>
          <w:trHeight w:val="32"/>
        </w:trPr>
        <w:tc>
          <w:tcPr>
            <w:tcW w:w="2500" w:type="pct"/>
            <w:hideMark/>
          </w:tcPr>
          <w:p w14:paraId="000BDC22" w14:textId="77777777" w:rsidR="00C54B62" w:rsidRDefault="00C54B62" w:rsidP="00F654B6">
            <w:pPr>
              <w:pStyle w:val="NoSpacing"/>
            </w:pPr>
            <w:r>
              <w:t xml:space="preserve">Paper forms for emergency unit inspections </w:t>
            </w:r>
          </w:p>
        </w:tc>
        <w:tc>
          <w:tcPr>
            <w:tcW w:w="2500" w:type="pct"/>
            <w:hideMark/>
          </w:tcPr>
          <w:p w14:paraId="6208C0D1" w14:textId="77777777" w:rsidR="00C54B62" w:rsidRDefault="00C54B62" w:rsidP="00F654B6">
            <w:pPr>
              <w:pStyle w:val="NoSpacing"/>
            </w:pPr>
            <w:r>
              <w:t xml:space="preserve"> </w:t>
            </w:r>
          </w:p>
        </w:tc>
      </w:tr>
      <w:tr w:rsidR="00C54B62" w14:paraId="414659EC" w14:textId="77777777" w:rsidTr="0022088F">
        <w:trPr>
          <w:trHeight w:val="32"/>
        </w:trPr>
        <w:tc>
          <w:tcPr>
            <w:tcW w:w="2500" w:type="pct"/>
          </w:tcPr>
          <w:p w14:paraId="0197FDD2" w14:textId="77777777" w:rsidR="00C54B62" w:rsidRDefault="00C54B62" w:rsidP="00325EB4"/>
        </w:tc>
        <w:tc>
          <w:tcPr>
            <w:tcW w:w="2500" w:type="pct"/>
          </w:tcPr>
          <w:p w14:paraId="3EF111D8" w14:textId="77777777" w:rsidR="00C54B62" w:rsidRDefault="00C54B62" w:rsidP="00F654B6">
            <w:pPr>
              <w:pStyle w:val="NoSpacing"/>
            </w:pPr>
          </w:p>
        </w:tc>
      </w:tr>
      <w:tr w:rsidR="00C54B62" w14:paraId="7637BCC3" w14:textId="77777777" w:rsidTr="0022088F">
        <w:trPr>
          <w:trHeight w:val="32"/>
        </w:trPr>
        <w:tc>
          <w:tcPr>
            <w:tcW w:w="2500" w:type="pct"/>
          </w:tcPr>
          <w:p w14:paraId="723EAB88" w14:textId="77777777" w:rsidR="00C54B62" w:rsidRDefault="00C54B62" w:rsidP="00325EB4"/>
        </w:tc>
        <w:tc>
          <w:tcPr>
            <w:tcW w:w="2500" w:type="pct"/>
          </w:tcPr>
          <w:p w14:paraId="69477A9D" w14:textId="77777777" w:rsidR="00C54B62" w:rsidRDefault="00C54B62" w:rsidP="00F654B6">
            <w:pPr>
              <w:pStyle w:val="NoSpacing"/>
            </w:pPr>
          </w:p>
        </w:tc>
      </w:tr>
    </w:tbl>
    <w:p w14:paraId="4029AE73" w14:textId="143A02D3" w:rsidR="00271E68" w:rsidRDefault="00271E68" w:rsidP="00D02395">
      <w:pPr>
        <w:pStyle w:val="Heading3"/>
      </w:pPr>
      <w:r>
        <w:t>Key Vendors</w:t>
      </w:r>
    </w:p>
    <w:p w14:paraId="1A16543C" w14:textId="3A1C4E5C" w:rsidR="00271E68" w:rsidRPr="00463A4F" w:rsidRDefault="00271E68" w:rsidP="00600C89">
      <w:r w:rsidRPr="00463A4F">
        <w:t>The</w:t>
      </w:r>
      <w:r>
        <w:t xml:space="preserve"> </w:t>
      </w:r>
      <w:r w:rsidRPr="0022088F">
        <w:rPr>
          <w:highlight w:val="yellow"/>
        </w:rPr>
        <w:t>[Job Title]</w:t>
      </w:r>
      <w:r>
        <w:t xml:space="preserve"> </w:t>
      </w:r>
      <w:r w:rsidRPr="00463A4F">
        <w:t>will</w:t>
      </w:r>
      <w:r>
        <w:t xml:space="preserve"> </w:t>
      </w:r>
      <w:r w:rsidRPr="00463A4F">
        <w:t>maintain</w:t>
      </w:r>
      <w:r>
        <w:t xml:space="preserve"> </w:t>
      </w:r>
      <w:r w:rsidRPr="00463A4F">
        <w:t>an</w:t>
      </w:r>
      <w:r>
        <w:t xml:space="preserve"> </w:t>
      </w:r>
      <w:r w:rsidRPr="00463A4F">
        <w:t>encrypted</w:t>
      </w:r>
      <w:r>
        <w:t xml:space="preserve"> </w:t>
      </w:r>
      <w:r w:rsidRPr="00463A4F">
        <w:t>list</w:t>
      </w:r>
      <w:r>
        <w:t xml:space="preserve"> </w:t>
      </w:r>
      <w:r w:rsidRPr="00463A4F">
        <w:t>of</w:t>
      </w:r>
      <w:r>
        <w:t xml:space="preserve"> </w:t>
      </w:r>
      <w:r w:rsidRPr="00463A4F">
        <w:t>user</w:t>
      </w:r>
      <w:r>
        <w:t xml:space="preserve">names </w:t>
      </w:r>
      <w:r w:rsidRPr="00463A4F">
        <w:t>and</w:t>
      </w:r>
      <w:r>
        <w:t xml:space="preserve"> </w:t>
      </w:r>
      <w:r w:rsidRPr="00463A4F">
        <w:t>passwords</w:t>
      </w:r>
      <w:r>
        <w:t xml:space="preserve"> </w:t>
      </w:r>
      <w:r w:rsidRPr="00463A4F">
        <w:t>to</w:t>
      </w:r>
      <w:r>
        <w:t xml:space="preserve"> </w:t>
      </w:r>
      <w:r w:rsidRPr="00463A4F">
        <w:t>access</w:t>
      </w:r>
      <w:r>
        <w:t xml:space="preserve"> </w:t>
      </w:r>
      <w:r w:rsidRPr="00463A4F">
        <w:t>vendor</w:t>
      </w:r>
      <w:r>
        <w:t xml:space="preserve"> </w:t>
      </w:r>
      <w:r w:rsidRPr="00463A4F">
        <w:t>support</w:t>
      </w:r>
      <w:r>
        <w:t xml:space="preserve"> </w:t>
      </w:r>
      <w:r w:rsidRPr="00463A4F">
        <w:t>portals.</w:t>
      </w:r>
      <w:r w:rsidR="00136B84">
        <w:t xml:space="preserve"> </w:t>
      </w:r>
      <w:r w:rsidRPr="00463A4F">
        <w:t>This</w:t>
      </w:r>
      <w:r>
        <w:t xml:space="preserve"> </w:t>
      </w:r>
      <w:r w:rsidRPr="00463A4F">
        <w:t>list</w:t>
      </w:r>
      <w:r>
        <w:t xml:space="preserve"> </w:t>
      </w:r>
      <w:r w:rsidRPr="00463A4F">
        <w:t>is</w:t>
      </w:r>
      <w:r>
        <w:t xml:space="preserve"> </w:t>
      </w:r>
      <w:r w:rsidRPr="00463A4F">
        <w:t>also</w:t>
      </w:r>
      <w:r>
        <w:t xml:space="preserve"> </w:t>
      </w:r>
      <w:r w:rsidRPr="00463A4F">
        <w:t>available</w:t>
      </w:r>
      <w:r>
        <w:t xml:space="preserve"> </w:t>
      </w:r>
      <w:r w:rsidRPr="00463A4F">
        <w:t>from</w:t>
      </w:r>
      <w:r>
        <w:t xml:space="preserve"> </w:t>
      </w:r>
      <w:r w:rsidRPr="0022088F">
        <w:rPr>
          <w:highlight w:val="yellow"/>
        </w:rPr>
        <w:t>[Job Title]</w:t>
      </w:r>
      <w:r w:rsidRPr="00463A4F">
        <w:t>.</w:t>
      </w:r>
    </w:p>
    <w:tbl>
      <w:tblPr>
        <w:tblStyle w:val="Default"/>
        <w:tblW w:w="5000" w:type="pct"/>
        <w:tblLook w:val="04A0" w:firstRow="1" w:lastRow="0" w:firstColumn="1" w:lastColumn="0" w:noHBand="0" w:noVBand="1"/>
      </w:tblPr>
      <w:tblGrid>
        <w:gridCol w:w="1870"/>
        <w:gridCol w:w="1870"/>
        <w:gridCol w:w="1870"/>
        <w:gridCol w:w="1870"/>
        <w:gridCol w:w="1870"/>
      </w:tblGrid>
      <w:tr w:rsidR="00AD78F8" w14:paraId="0022A5F6" w14:textId="77777777" w:rsidTr="00475F7E">
        <w:trPr>
          <w:cnfStyle w:val="100000000000" w:firstRow="1" w:lastRow="0" w:firstColumn="0" w:lastColumn="0" w:oddVBand="0" w:evenVBand="0" w:oddHBand="0" w:evenHBand="0" w:firstRowFirstColumn="0" w:firstRowLastColumn="0" w:lastRowFirstColumn="0" w:lastRowLastColumn="0"/>
        </w:trPr>
        <w:tc>
          <w:tcPr>
            <w:tcW w:w="1000" w:type="pct"/>
            <w:hideMark/>
          </w:tcPr>
          <w:p w14:paraId="6AC89B4F" w14:textId="77777777" w:rsidR="00AD78F8" w:rsidRDefault="00AD78F8" w:rsidP="00600C89">
            <w:r>
              <w:t>Type</w:t>
            </w:r>
          </w:p>
        </w:tc>
        <w:tc>
          <w:tcPr>
            <w:tcW w:w="1000" w:type="pct"/>
            <w:hideMark/>
          </w:tcPr>
          <w:p w14:paraId="2CFB0F80" w14:textId="77777777" w:rsidR="00AD78F8" w:rsidRDefault="00AD78F8" w:rsidP="00600C89">
            <w:pPr>
              <w:rPr>
                <w:b w:val="0"/>
              </w:rPr>
            </w:pPr>
            <w:r>
              <w:t>Name</w:t>
            </w:r>
          </w:p>
        </w:tc>
        <w:tc>
          <w:tcPr>
            <w:tcW w:w="1000" w:type="pct"/>
            <w:hideMark/>
          </w:tcPr>
          <w:p w14:paraId="368E6742" w14:textId="77777777" w:rsidR="00AD78F8" w:rsidRDefault="00AD78F8" w:rsidP="00600C89">
            <w:r>
              <w:t>Telephone</w:t>
            </w:r>
          </w:p>
        </w:tc>
        <w:tc>
          <w:tcPr>
            <w:tcW w:w="1000" w:type="pct"/>
            <w:hideMark/>
          </w:tcPr>
          <w:p w14:paraId="101C2CF1" w14:textId="028CD305" w:rsidR="00AD78F8" w:rsidRDefault="00AD78F8" w:rsidP="00600C89">
            <w:r>
              <w:t>Support</w:t>
            </w:r>
            <w:r w:rsidR="00725798">
              <w:t xml:space="preserve"> </w:t>
            </w:r>
            <w:r>
              <w:t>Site</w:t>
            </w:r>
          </w:p>
        </w:tc>
        <w:tc>
          <w:tcPr>
            <w:tcW w:w="1000" w:type="pct"/>
            <w:hideMark/>
          </w:tcPr>
          <w:p w14:paraId="23F4C47D" w14:textId="53A4BE13" w:rsidR="00AD78F8" w:rsidRDefault="00AD78F8" w:rsidP="00600C89">
            <w:r>
              <w:t>Account</w:t>
            </w:r>
            <w:r w:rsidR="00725798">
              <w:t xml:space="preserve"> </w:t>
            </w:r>
            <w:r>
              <w:t>Number</w:t>
            </w:r>
          </w:p>
        </w:tc>
      </w:tr>
      <w:tr w:rsidR="00AD78F8" w14:paraId="070B4DAE" w14:textId="77777777" w:rsidTr="00475F7E">
        <w:tc>
          <w:tcPr>
            <w:tcW w:w="1000" w:type="pct"/>
          </w:tcPr>
          <w:p w14:paraId="4C458AD5" w14:textId="6AF6E22E" w:rsidR="00AD78F8" w:rsidRPr="00475F7E" w:rsidRDefault="00AD78F8" w:rsidP="00600C89">
            <w:r w:rsidRPr="00475F7E">
              <w:t>Maintenance</w:t>
            </w:r>
            <w:r w:rsidR="00725798" w:rsidRPr="00475F7E">
              <w:t xml:space="preserve"> </w:t>
            </w:r>
            <w:r w:rsidR="00345FED">
              <w:t>c</w:t>
            </w:r>
            <w:r w:rsidRPr="00475F7E">
              <w:t>ontractor</w:t>
            </w:r>
          </w:p>
        </w:tc>
        <w:tc>
          <w:tcPr>
            <w:tcW w:w="1000" w:type="pct"/>
          </w:tcPr>
          <w:p w14:paraId="22EBFDA0" w14:textId="77777777" w:rsidR="00AD78F8" w:rsidRPr="008C2644" w:rsidRDefault="00AD78F8" w:rsidP="00600C89"/>
        </w:tc>
        <w:tc>
          <w:tcPr>
            <w:tcW w:w="1000" w:type="pct"/>
          </w:tcPr>
          <w:p w14:paraId="526DA8BC" w14:textId="77777777" w:rsidR="00AD78F8" w:rsidRPr="008C2644" w:rsidRDefault="00AD78F8" w:rsidP="00600C89"/>
        </w:tc>
        <w:tc>
          <w:tcPr>
            <w:tcW w:w="1000" w:type="pct"/>
          </w:tcPr>
          <w:p w14:paraId="53EF0452" w14:textId="77777777" w:rsidR="00AD78F8" w:rsidRPr="008C2644" w:rsidRDefault="00AD78F8" w:rsidP="00600C89"/>
        </w:tc>
        <w:tc>
          <w:tcPr>
            <w:tcW w:w="1000" w:type="pct"/>
          </w:tcPr>
          <w:p w14:paraId="13859755" w14:textId="77777777" w:rsidR="00AD78F8" w:rsidRPr="008C2644" w:rsidRDefault="00AD78F8" w:rsidP="00600C89"/>
        </w:tc>
      </w:tr>
      <w:tr w:rsidR="00AD78F8" w14:paraId="1AF198EC" w14:textId="77777777" w:rsidTr="00475F7E">
        <w:tc>
          <w:tcPr>
            <w:tcW w:w="1000" w:type="pct"/>
          </w:tcPr>
          <w:p w14:paraId="57AFCFB8" w14:textId="77777777" w:rsidR="00AD78F8" w:rsidRPr="00475F7E" w:rsidRDefault="00AD78F8" w:rsidP="00600C89">
            <w:r w:rsidRPr="00475F7E">
              <w:t>Plumber</w:t>
            </w:r>
          </w:p>
        </w:tc>
        <w:tc>
          <w:tcPr>
            <w:tcW w:w="1000" w:type="pct"/>
          </w:tcPr>
          <w:p w14:paraId="0EC0B8F0" w14:textId="77777777" w:rsidR="00AD78F8" w:rsidRPr="008C2644" w:rsidRDefault="00AD78F8" w:rsidP="00600C89"/>
        </w:tc>
        <w:tc>
          <w:tcPr>
            <w:tcW w:w="1000" w:type="pct"/>
          </w:tcPr>
          <w:p w14:paraId="128382AB" w14:textId="77777777" w:rsidR="00AD78F8" w:rsidRPr="008C2644" w:rsidRDefault="00AD78F8" w:rsidP="00600C89"/>
        </w:tc>
        <w:tc>
          <w:tcPr>
            <w:tcW w:w="1000" w:type="pct"/>
          </w:tcPr>
          <w:p w14:paraId="5A38856E" w14:textId="77777777" w:rsidR="00AD78F8" w:rsidRPr="008C2644" w:rsidRDefault="00AD78F8" w:rsidP="00600C89"/>
        </w:tc>
        <w:tc>
          <w:tcPr>
            <w:tcW w:w="1000" w:type="pct"/>
          </w:tcPr>
          <w:p w14:paraId="4563A65A" w14:textId="77777777" w:rsidR="00AD78F8" w:rsidRPr="008C2644" w:rsidRDefault="00AD78F8" w:rsidP="00600C89"/>
        </w:tc>
      </w:tr>
      <w:tr w:rsidR="00AD78F8" w14:paraId="44B811B0" w14:textId="77777777" w:rsidTr="00475F7E">
        <w:tc>
          <w:tcPr>
            <w:tcW w:w="1000" w:type="pct"/>
          </w:tcPr>
          <w:p w14:paraId="4184617D" w14:textId="77777777" w:rsidR="00AD78F8" w:rsidRPr="00475F7E" w:rsidRDefault="00AD78F8" w:rsidP="00600C89">
            <w:r w:rsidRPr="00475F7E">
              <w:t>Carpenter</w:t>
            </w:r>
          </w:p>
        </w:tc>
        <w:tc>
          <w:tcPr>
            <w:tcW w:w="1000" w:type="pct"/>
          </w:tcPr>
          <w:p w14:paraId="0E9CC464" w14:textId="77777777" w:rsidR="00AD78F8" w:rsidRPr="008C2644" w:rsidRDefault="00AD78F8" w:rsidP="00600C89"/>
        </w:tc>
        <w:tc>
          <w:tcPr>
            <w:tcW w:w="1000" w:type="pct"/>
          </w:tcPr>
          <w:p w14:paraId="2F26EAD9" w14:textId="77777777" w:rsidR="00AD78F8" w:rsidRPr="008C2644" w:rsidRDefault="00AD78F8" w:rsidP="00600C89"/>
        </w:tc>
        <w:tc>
          <w:tcPr>
            <w:tcW w:w="1000" w:type="pct"/>
          </w:tcPr>
          <w:p w14:paraId="030C5B5B" w14:textId="77777777" w:rsidR="00AD78F8" w:rsidRPr="008C2644" w:rsidRDefault="00AD78F8" w:rsidP="00600C89"/>
        </w:tc>
        <w:tc>
          <w:tcPr>
            <w:tcW w:w="1000" w:type="pct"/>
          </w:tcPr>
          <w:p w14:paraId="0C196158" w14:textId="77777777" w:rsidR="00AD78F8" w:rsidRPr="008C2644" w:rsidRDefault="00AD78F8" w:rsidP="00600C89"/>
        </w:tc>
      </w:tr>
      <w:tr w:rsidR="00AD78F8" w14:paraId="7F861819" w14:textId="77777777" w:rsidTr="00475F7E">
        <w:tc>
          <w:tcPr>
            <w:tcW w:w="1000" w:type="pct"/>
          </w:tcPr>
          <w:p w14:paraId="648B578E" w14:textId="77777777" w:rsidR="00AD78F8" w:rsidRPr="00475F7E" w:rsidRDefault="00AD78F8" w:rsidP="00600C89">
            <w:r w:rsidRPr="00475F7E">
              <w:t>Electrician</w:t>
            </w:r>
          </w:p>
        </w:tc>
        <w:tc>
          <w:tcPr>
            <w:tcW w:w="1000" w:type="pct"/>
          </w:tcPr>
          <w:p w14:paraId="50AAD035" w14:textId="77777777" w:rsidR="00AD78F8" w:rsidRPr="008C2644" w:rsidRDefault="00AD78F8" w:rsidP="00600C89"/>
        </w:tc>
        <w:tc>
          <w:tcPr>
            <w:tcW w:w="1000" w:type="pct"/>
          </w:tcPr>
          <w:p w14:paraId="44025121" w14:textId="77777777" w:rsidR="00AD78F8" w:rsidRPr="008C2644" w:rsidRDefault="00AD78F8" w:rsidP="00600C89"/>
        </w:tc>
        <w:tc>
          <w:tcPr>
            <w:tcW w:w="1000" w:type="pct"/>
          </w:tcPr>
          <w:p w14:paraId="27EF2A98" w14:textId="77777777" w:rsidR="00AD78F8" w:rsidRPr="008C2644" w:rsidRDefault="00AD78F8" w:rsidP="00600C89"/>
        </w:tc>
        <w:tc>
          <w:tcPr>
            <w:tcW w:w="1000" w:type="pct"/>
          </w:tcPr>
          <w:p w14:paraId="1D41C743" w14:textId="77777777" w:rsidR="00AD78F8" w:rsidRPr="008C2644" w:rsidRDefault="00AD78F8" w:rsidP="00600C89"/>
        </w:tc>
      </w:tr>
      <w:tr w:rsidR="00AD78F8" w14:paraId="260056B0" w14:textId="77777777" w:rsidTr="00475F7E">
        <w:tc>
          <w:tcPr>
            <w:tcW w:w="1000" w:type="pct"/>
          </w:tcPr>
          <w:p w14:paraId="56577137" w14:textId="77777777" w:rsidR="00AD78F8" w:rsidRPr="00475F7E" w:rsidRDefault="00AD78F8" w:rsidP="00600C89">
            <w:r w:rsidRPr="00475F7E">
              <w:t>Roofer</w:t>
            </w:r>
          </w:p>
        </w:tc>
        <w:tc>
          <w:tcPr>
            <w:tcW w:w="1000" w:type="pct"/>
          </w:tcPr>
          <w:p w14:paraId="739F27D0" w14:textId="77777777" w:rsidR="00AD78F8" w:rsidRPr="008C2644" w:rsidRDefault="00AD78F8" w:rsidP="00600C89"/>
        </w:tc>
        <w:tc>
          <w:tcPr>
            <w:tcW w:w="1000" w:type="pct"/>
          </w:tcPr>
          <w:p w14:paraId="3BC758CA" w14:textId="77777777" w:rsidR="00AD78F8" w:rsidRPr="008C2644" w:rsidRDefault="00AD78F8" w:rsidP="00600C89"/>
        </w:tc>
        <w:tc>
          <w:tcPr>
            <w:tcW w:w="1000" w:type="pct"/>
          </w:tcPr>
          <w:p w14:paraId="69A60B88" w14:textId="77777777" w:rsidR="00AD78F8" w:rsidRPr="008C2644" w:rsidRDefault="00AD78F8" w:rsidP="00600C89"/>
        </w:tc>
        <w:tc>
          <w:tcPr>
            <w:tcW w:w="1000" w:type="pct"/>
          </w:tcPr>
          <w:p w14:paraId="22154B8E" w14:textId="77777777" w:rsidR="00AD78F8" w:rsidRPr="008C2644" w:rsidRDefault="00AD78F8" w:rsidP="00600C89"/>
        </w:tc>
      </w:tr>
      <w:tr w:rsidR="00AD78F8" w14:paraId="2798BF17" w14:textId="77777777" w:rsidTr="00475F7E">
        <w:tc>
          <w:tcPr>
            <w:tcW w:w="1000" w:type="pct"/>
          </w:tcPr>
          <w:p w14:paraId="760A5814" w14:textId="430A534E" w:rsidR="00AD78F8" w:rsidRPr="00475F7E" w:rsidRDefault="00AD78F8" w:rsidP="00600C89">
            <w:r w:rsidRPr="00475F7E">
              <w:t>Clean-</w:t>
            </w:r>
            <w:r w:rsidR="00345FED">
              <w:t>u</w:t>
            </w:r>
            <w:r w:rsidRPr="00475F7E">
              <w:t>p</w:t>
            </w:r>
            <w:r w:rsidR="00725798" w:rsidRPr="00475F7E">
              <w:t xml:space="preserve"> </w:t>
            </w:r>
            <w:r w:rsidR="00345FED">
              <w:t>c</w:t>
            </w:r>
            <w:r w:rsidRPr="00475F7E">
              <w:t>rew</w:t>
            </w:r>
          </w:p>
        </w:tc>
        <w:tc>
          <w:tcPr>
            <w:tcW w:w="1000" w:type="pct"/>
          </w:tcPr>
          <w:p w14:paraId="05E1F5AC" w14:textId="77777777" w:rsidR="00AD78F8" w:rsidRPr="008C2644" w:rsidRDefault="00AD78F8" w:rsidP="00600C89"/>
        </w:tc>
        <w:tc>
          <w:tcPr>
            <w:tcW w:w="1000" w:type="pct"/>
          </w:tcPr>
          <w:p w14:paraId="489A8B72" w14:textId="77777777" w:rsidR="00AD78F8" w:rsidRPr="008C2644" w:rsidRDefault="00AD78F8" w:rsidP="00600C89"/>
        </w:tc>
        <w:tc>
          <w:tcPr>
            <w:tcW w:w="1000" w:type="pct"/>
          </w:tcPr>
          <w:p w14:paraId="6BE46496" w14:textId="77777777" w:rsidR="00AD78F8" w:rsidRPr="008C2644" w:rsidRDefault="00AD78F8" w:rsidP="00600C89"/>
        </w:tc>
        <w:tc>
          <w:tcPr>
            <w:tcW w:w="1000" w:type="pct"/>
          </w:tcPr>
          <w:p w14:paraId="33F3B5F8" w14:textId="77777777" w:rsidR="00AD78F8" w:rsidRPr="008C2644" w:rsidRDefault="00AD78F8" w:rsidP="00600C89"/>
        </w:tc>
      </w:tr>
      <w:tr w:rsidR="00AD78F8" w14:paraId="6D9BC768" w14:textId="77777777" w:rsidTr="00475F7E">
        <w:tc>
          <w:tcPr>
            <w:tcW w:w="1000" w:type="pct"/>
          </w:tcPr>
          <w:p w14:paraId="29E7A096" w14:textId="47297987" w:rsidR="00AD78F8" w:rsidRPr="00475F7E" w:rsidRDefault="00AD78F8" w:rsidP="00600C89">
            <w:r w:rsidRPr="00475F7E">
              <w:t>Landscape</w:t>
            </w:r>
            <w:r w:rsidR="00725798" w:rsidRPr="00475F7E">
              <w:t xml:space="preserve"> </w:t>
            </w:r>
            <w:r w:rsidR="00345FED">
              <w:t>c</w:t>
            </w:r>
            <w:r w:rsidRPr="00475F7E">
              <w:t>rew/</w:t>
            </w:r>
            <w:r w:rsidR="00345FED">
              <w:t>a</w:t>
            </w:r>
            <w:r w:rsidRPr="00475F7E">
              <w:t>rborist</w:t>
            </w:r>
          </w:p>
        </w:tc>
        <w:tc>
          <w:tcPr>
            <w:tcW w:w="1000" w:type="pct"/>
          </w:tcPr>
          <w:p w14:paraId="36085C0E" w14:textId="77777777" w:rsidR="00AD78F8" w:rsidRPr="008C2644" w:rsidRDefault="00AD78F8" w:rsidP="00600C89"/>
        </w:tc>
        <w:tc>
          <w:tcPr>
            <w:tcW w:w="1000" w:type="pct"/>
          </w:tcPr>
          <w:p w14:paraId="79C05C73" w14:textId="77777777" w:rsidR="00AD78F8" w:rsidRPr="008C2644" w:rsidRDefault="00AD78F8" w:rsidP="00600C89"/>
        </w:tc>
        <w:tc>
          <w:tcPr>
            <w:tcW w:w="1000" w:type="pct"/>
          </w:tcPr>
          <w:p w14:paraId="63A7A009" w14:textId="77777777" w:rsidR="00AD78F8" w:rsidRPr="008C2644" w:rsidRDefault="00AD78F8" w:rsidP="00600C89"/>
        </w:tc>
        <w:tc>
          <w:tcPr>
            <w:tcW w:w="1000" w:type="pct"/>
          </w:tcPr>
          <w:p w14:paraId="30B367A4" w14:textId="77777777" w:rsidR="00AD78F8" w:rsidRPr="008C2644" w:rsidRDefault="00AD78F8" w:rsidP="00600C89"/>
        </w:tc>
      </w:tr>
      <w:tr w:rsidR="00AD78F8" w14:paraId="16B38F01" w14:textId="77777777" w:rsidTr="00475F7E">
        <w:tc>
          <w:tcPr>
            <w:tcW w:w="1000" w:type="pct"/>
          </w:tcPr>
          <w:p w14:paraId="0C3DCFE7" w14:textId="1D280D55" w:rsidR="00AD78F8" w:rsidRPr="00475F7E" w:rsidRDefault="00345FED" w:rsidP="00600C89">
            <w:r w:rsidRPr="0022088F">
              <w:rPr>
                <w:highlight w:val="yellow"/>
              </w:rPr>
              <w:t>[</w:t>
            </w:r>
            <w:r w:rsidR="00AD78F8" w:rsidRPr="0022088F">
              <w:rPr>
                <w:highlight w:val="yellow"/>
              </w:rPr>
              <w:t>Supply</w:t>
            </w:r>
            <w:r w:rsidR="00725798" w:rsidRPr="0022088F">
              <w:rPr>
                <w:highlight w:val="yellow"/>
              </w:rPr>
              <w:t xml:space="preserve"> </w:t>
            </w:r>
            <w:r w:rsidRPr="0022088F">
              <w:rPr>
                <w:highlight w:val="yellow"/>
              </w:rPr>
              <w:t>v</w:t>
            </w:r>
            <w:r w:rsidR="00AD78F8" w:rsidRPr="0022088F">
              <w:rPr>
                <w:highlight w:val="yellow"/>
              </w:rPr>
              <w:t>endor</w:t>
            </w:r>
            <w:r w:rsidR="00725798" w:rsidRPr="0022088F">
              <w:rPr>
                <w:highlight w:val="yellow"/>
              </w:rPr>
              <w:t xml:space="preserve"> </w:t>
            </w:r>
            <w:r w:rsidR="00AD78F8" w:rsidRPr="0022088F">
              <w:rPr>
                <w:highlight w:val="yellow"/>
              </w:rPr>
              <w:t>A</w:t>
            </w:r>
            <w:r w:rsidRPr="0022088F">
              <w:rPr>
                <w:highlight w:val="yellow"/>
              </w:rPr>
              <w:t>]</w:t>
            </w:r>
          </w:p>
        </w:tc>
        <w:tc>
          <w:tcPr>
            <w:tcW w:w="1000" w:type="pct"/>
          </w:tcPr>
          <w:p w14:paraId="3A5D92C8" w14:textId="77777777" w:rsidR="00AD78F8" w:rsidRPr="008C2644" w:rsidRDefault="00AD78F8" w:rsidP="00600C89"/>
        </w:tc>
        <w:tc>
          <w:tcPr>
            <w:tcW w:w="1000" w:type="pct"/>
          </w:tcPr>
          <w:p w14:paraId="32D4CF89" w14:textId="77777777" w:rsidR="00AD78F8" w:rsidRPr="008C2644" w:rsidRDefault="00AD78F8" w:rsidP="00600C89"/>
        </w:tc>
        <w:tc>
          <w:tcPr>
            <w:tcW w:w="1000" w:type="pct"/>
          </w:tcPr>
          <w:p w14:paraId="292A7C2F" w14:textId="77777777" w:rsidR="00AD78F8" w:rsidRPr="008C2644" w:rsidRDefault="00AD78F8" w:rsidP="00600C89"/>
        </w:tc>
        <w:tc>
          <w:tcPr>
            <w:tcW w:w="1000" w:type="pct"/>
          </w:tcPr>
          <w:p w14:paraId="5DEAE081" w14:textId="77777777" w:rsidR="00AD78F8" w:rsidRPr="008C2644" w:rsidRDefault="00AD78F8" w:rsidP="00600C89"/>
        </w:tc>
      </w:tr>
      <w:tr w:rsidR="00AD78F8" w14:paraId="1D80EB9B" w14:textId="77777777" w:rsidTr="00475F7E">
        <w:tc>
          <w:tcPr>
            <w:tcW w:w="1000" w:type="pct"/>
          </w:tcPr>
          <w:p w14:paraId="0181E08D" w14:textId="24942ED4" w:rsidR="00AD78F8" w:rsidRPr="00475F7E" w:rsidRDefault="00345FED" w:rsidP="00600C89">
            <w:r w:rsidRPr="0022088F">
              <w:rPr>
                <w:highlight w:val="yellow"/>
              </w:rPr>
              <w:t>[</w:t>
            </w:r>
            <w:r w:rsidR="00AD78F8" w:rsidRPr="0022088F">
              <w:rPr>
                <w:highlight w:val="yellow"/>
              </w:rPr>
              <w:t>Supply</w:t>
            </w:r>
            <w:r w:rsidR="00725798" w:rsidRPr="0022088F">
              <w:rPr>
                <w:highlight w:val="yellow"/>
              </w:rPr>
              <w:t xml:space="preserve"> </w:t>
            </w:r>
            <w:r w:rsidRPr="0022088F">
              <w:rPr>
                <w:highlight w:val="yellow"/>
              </w:rPr>
              <w:t>v</w:t>
            </w:r>
            <w:r w:rsidR="00AD78F8" w:rsidRPr="0022088F">
              <w:rPr>
                <w:highlight w:val="yellow"/>
              </w:rPr>
              <w:t>endor</w:t>
            </w:r>
            <w:r w:rsidR="00725798" w:rsidRPr="0022088F">
              <w:rPr>
                <w:highlight w:val="yellow"/>
              </w:rPr>
              <w:t xml:space="preserve"> </w:t>
            </w:r>
            <w:r w:rsidR="00AD78F8" w:rsidRPr="0022088F">
              <w:rPr>
                <w:highlight w:val="yellow"/>
              </w:rPr>
              <w:t>B</w:t>
            </w:r>
            <w:r w:rsidRPr="0022088F">
              <w:rPr>
                <w:highlight w:val="yellow"/>
              </w:rPr>
              <w:t>]</w:t>
            </w:r>
          </w:p>
        </w:tc>
        <w:tc>
          <w:tcPr>
            <w:tcW w:w="1000" w:type="pct"/>
          </w:tcPr>
          <w:p w14:paraId="6E9023C3" w14:textId="77777777" w:rsidR="00AD78F8" w:rsidRPr="008C2644" w:rsidRDefault="00AD78F8" w:rsidP="00600C89"/>
        </w:tc>
        <w:tc>
          <w:tcPr>
            <w:tcW w:w="1000" w:type="pct"/>
          </w:tcPr>
          <w:p w14:paraId="2AB8E5EE" w14:textId="77777777" w:rsidR="00AD78F8" w:rsidRPr="008C2644" w:rsidRDefault="00AD78F8" w:rsidP="00600C89"/>
        </w:tc>
        <w:tc>
          <w:tcPr>
            <w:tcW w:w="1000" w:type="pct"/>
          </w:tcPr>
          <w:p w14:paraId="1259A4AB" w14:textId="77777777" w:rsidR="00AD78F8" w:rsidRPr="008C2644" w:rsidRDefault="00AD78F8" w:rsidP="00600C89"/>
        </w:tc>
        <w:tc>
          <w:tcPr>
            <w:tcW w:w="1000" w:type="pct"/>
          </w:tcPr>
          <w:p w14:paraId="140EF95C" w14:textId="77777777" w:rsidR="00AD78F8" w:rsidRPr="008C2644" w:rsidRDefault="00AD78F8" w:rsidP="00600C89"/>
        </w:tc>
      </w:tr>
      <w:tr w:rsidR="00AD78F8" w14:paraId="553734D3" w14:textId="77777777" w:rsidTr="00475F7E">
        <w:tc>
          <w:tcPr>
            <w:tcW w:w="1000" w:type="pct"/>
          </w:tcPr>
          <w:p w14:paraId="75DB6116" w14:textId="63D5304A" w:rsidR="00AD78F8" w:rsidRPr="00475F7E" w:rsidRDefault="00AD78F8" w:rsidP="00600C89">
            <w:r w:rsidRPr="00475F7E">
              <w:t>Building</w:t>
            </w:r>
            <w:r w:rsidR="00725798" w:rsidRPr="00475F7E">
              <w:t xml:space="preserve"> </w:t>
            </w:r>
            <w:r w:rsidR="00345FED">
              <w:t>i</w:t>
            </w:r>
            <w:r w:rsidRPr="00475F7E">
              <w:t>nspector</w:t>
            </w:r>
          </w:p>
        </w:tc>
        <w:tc>
          <w:tcPr>
            <w:tcW w:w="1000" w:type="pct"/>
          </w:tcPr>
          <w:p w14:paraId="7C2889A4" w14:textId="77777777" w:rsidR="00AD78F8" w:rsidRPr="008C2644" w:rsidRDefault="00AD78F8" w:rsidP="00600C89"/>
        </w:tc>
        <w:tc>
          <w:tcPr>
            <w:tcW w:w="1000" w:type="pct"/>
          </w:tcPr>
          <w:p w14:paraId="3A355423" w14:textId="77777777" w:rsidR="00AD78F8" w:rsidRPr="008C2644" w:rsidRDefault="00AD78F8" w:rsidP="00600C89"/>
        </w:tc>
        <w:tc>
          <w:tcPr>
            <w:tcW w:w="1000" w:type="pct"/>
          </w:tcPr>
          <w:p w14:paraId="2AE98A6C" w14:textId="77777777" w:rsidR="00AD78F8" w:rsidRPr="008C2644" w:rsidRDefault="00AD78F8" w:rsidP="00600C89"/>
        </w:tc>
        <w:tc>
          <w:tcPr>
            <w:tcW w:w="1000" w:type="pct"/>
          </w:tcPr>
          <w:p w14:paraId="5C70248E" w14:textId="77777777" w:rsidR="00AD78F8" w:rsidRPr="008C2644" w:rsidRDefault="00AD78F8" w:rsidP="00600C89"/>
        </w:tc>
      </w:tr>
      <w:tr w:rsidR="00AD78F8" w14:paraId="1E9ACEA8" w14:textId="77777777" w:rsidTr="00475F7E">
        <w:tc>
          <w:tcPr>
            <w:tcW w:w="1000" w:type="pct"/>
          </w:tcPr>
          <w:p w14:paraId="41F2694E" w14:textId="04AA6658" w:rsidR="00AD78F8" w:rsidRPr="00475F7E" w:rsidRDefault="00AD78F8" w:rsidP="00600C89">
            <w:r w:rsidRPr="00475F7E">
              <w:lastRenderedPageBreak/>
              <w:t>Insurance</w:t>
            </w:r>
            <w:r w:rsidR="00725798" w:rsidRPr="00475F7E">
              <w:t xml:space="preserve"> </w:t>
            </w:r>
            <w:r w:rsidR="00345FED">
              <w:t>a</w:t>
            </w:r>
            <w:r w:rsidRPr="00475F7E">
              <w:t>gent</w:t>
            </w:r>
          </w:p>
        </w:tc>
        <w:tc>
          <w:tcPr>
            <w:tcW w:w="1000" w:type="pct"/>
          </w:tcPr>
          <w:p w14:paraId="0BBEA956" w14:textId="77777777" w:rsidR="00AD78F8" w:rsidRPr="008C2644" w:rsidRDefault="00AD78F8" w:rsidP="00600C89"/>
        </w:tc>
        <w:tc>
          <w:tcPr>
            <w:tcW w:w="1000" w:type="pct"/>
          </w:tcPr>
          <w:p w14:paraId="2C72ED1C" w14:textId="77777777" w:rsidR="00AD78F8" w:rsidRPr="008C2644" w:rsidRDefault="00AD78F8" w:rsidP="00600C89"/>
        </w:tc>
        <w:tc>
          <w:tcPr>
            <w:tcW w:w="1000" w:type="pct"/>
          </w:tcPr>
          <w:p w14:paraId="4FFF0CBC" w14:textId="77777777" w:rsidR="00AD78F8" w:rsidRPr="008C2644" w:rsidRDefault="00AD78F8" w:rsidP="00600C89"/>
        </w:tc>
        <w:tc>
          <w:tcPr>
            <w:tcW w:w="1000" w:type="pct"/>
          </w:tcPr>
          <w:p w14:paraId="06985FAB" w14:textId="77777777" w:rsidR="00AD78F8" w:rsidRPr="008C2644" w:rsidRDefault="00AD78F8" w:rsidP="00600C89"/>
        </w:tc>
      </w:tr>
      <w:tr w:rsidR="00AD78F8" w14:paraId="6A33BCD0" w14:textId="77777777" w:rsidTr="00475F7E">
        <w:tc>
          <w:tcPr>
            <w:tcW w:w="1000" w:type="pct"/>
          </w:tcPr>
          <w:p w14:paraId="33F6CAF7" w14:textId="1825012F" w:rsidR="00AD78F8" w:rsidRPr="00475F7E" w:rsidRDefault="00345FED" w:rsidP="00600C89">
            <w:r w:rsidRPr="0022088F">
              <w:rPr>
                <w:highlight w:val="yellow"/>
              </w:rPr>
              <w:t>[</w:t>
            </w:r>
            <w:r w:rsidR="00AD78F8" w:rsidRPr="0022088F">
              <w:rPr>
                <w:highlight w:val="yellow"/>
              </w:rPr>
              <w:t>Utility</w:t>
            </w:r>
            <w:r w:rsidR="00725798" w:rsidRPr="0022088F">
              <w:rPr>
                <w:highlight w:val="yellow"/>
              </w:rPr>
              <w:t xml:space="preserve"> </w:t>
            </w:r>
            <w:r w:rsidRPr="0022088F">
              <w:rPr>
                <w:highlight w:val="yellow"/>
              </w:rPr>
              <w:t>c</w:t>
            </w:r>
            <w:r w:rsidR="00AD78F8" w:rsidRPr="0022088F">
              <w:rPr>
                <w:highlight w:val="yellow"/>
              </w:rPr>
              <w:t>ompany</w:t>
            </w:r>
            <w:r w:rsidR="00725798" w:rsidRPr="0022088F">
              <w:rPr>
                <w:highlight w:val="yellow"/>
              </w:rPr>
              <w:t xml:space="preserve"> </w:t>
            </w:r>
            <w:r w:rsidR="00AD78F8" w:rsidRPr="0022088F">
              <w:rPr>
                <w:highlight w:val="yellow"/>
              </w:rPr>
              <w:t>A</w:t>
            </w:r>
            <w:r w:rsidRPr="0022088F">
              <w:rPr>
                <w:highlight w:val="yellow"/>
              </w:rPr>
              <w:t>]</w:t>
            </w:r>
          </w:p>
        </w:tc>
        <w:tc>
          <w:tcPr>
            <w:tcW w:w="1000" w:type="pct"/>
          </w:tcPr>
          <w:p w14:paraId="1DD52798" w14:textId="77777777" w:rsidR="00AD78F8" w:rsidRPr="008C2644" w:rsidRDefault="00AD78F8" w:rsidP="00600C89"/>
        </w:tc>
        <w:tc>
          <w:tcPr>
            <w:tcW w:w="1000" w:type="pct"/>
          </w:tcPr>
          <w:p w14:paraId="155CBF19" w14:textId="77777777" w:rsidR="00AD78F8" w:rsidRPr="008C2644" w:rsidRDefault="00AD78F8" w:rsidP="00600C89"/>
        </w:tc>
        <w:tc>
          <w:tcPr>
            <w:tcW w:w="1000" w:type="pct"/>
          </w:tcPr>
          <w:p w14:paraId="221BE37F" w14:textId="77777777" w:rsidR="00AD78F8" w:rsidRPr="008C2644" w:rsidRDefault="00AD78F8" w:rsidP="00600C89"/>
        </w:tc>
        <w:tc>
          <w:tcPr>
            <w:tcW w:w="1000" w:type="pct"/>
          </w:tcPr>
          <w:p w14:paraId="22F34892" w14:textId="77777777" w:rsidR="00AD78F8" w:rsidRPr="008C2644" w:rsidRDefault="00AD78F8" w:rsidP="00600C89"/>
        </w:tc>
      </w:tr>
      <w:tr w:rsidR="00AD78F8" w14:paraId="20F591B4" w14:textId="77777777" w:rsidTr="00475F7E">
        <w:tc>
          <w:tcPr>
            <w:tcW w:w="1000" w:type="pct"/>
          </w:tcPr>
          <w:p w14:paraId="5DDF651B" w14:textId="5EAB18ED" w:rsidR="00AD78F8" w:rsidRPr="00475F7E" w:rsidRDefault="00345FED" w:rsidP="00600C89">
            <w:r w:rsidRPr="0022088F">
              <w:rPr>
                <w:highlight w:val="yellow"/>
              </w:rPr>
              <w:t>[</w:t>
            </w:r>
            <w:r w:rsidR="00AD78F8" w:rsidRPr="0022088F">
              <w:rPr>
                <w:highlight w:val="yellow"/>
              </w:rPr>
              <w:t>Utility</w:t>
            </w:r>
            <w:r w:rsidR="00725798" w:rsidRPr="0022088F">
              <w:rPr>
                <w:highlight w:val="yellow"/>
              </w:rPr>
              <w:t xml:space="preserve"> </w:t>
            </w:r>
            <w:r w:rsidRPr="0022088F">
              <w:rPr>
                <w:highlight w:val="yellow"/>
              </w:rPr>
              <w:t>c</w:t>
            </w:r>
            <w:r w:rsidR="00AD78F8" w:rsidRPr="0022088F">
              <w:rPr>
                <w:highlight w:val="yellow"/>
              </w:rPr>
              <w:t>ompany</w:t>
            </w:r>
            <w:r w:rsidR="00725798" w:rsidRPr="0022088F">
              <w:rPr>
                <w:highlight w:val="yellow"/>
              </w:rPr>
              <w:t xml:space="preserve"> </w:t>
            </w:r>
            <w:r w:rsidR="00AD78F8" w:rsidRPr="0022088F">
              <w:rPr>
                <w:highlight w:val="yellow"/>
              </w:rPr>
              <w:t>B</w:t>
            </w:r>
            <w:r w:rsidRPr="0022088F">
              <w:rPr>
                <w:highlight w:val="yellow"/>
              </w:rPr>
              <w:t>]</w:t>
            </w:r>
          </w:p>
        </w:tc>
        <w:tc>
          <w:tcPr>
            <w:tcW w:w="1000" w:type="pct"/>
          </w:tcPr>
          <w:p w14:paraId="5E36AC13" w14:textId="77777777" w:rsidR="00AD78F8" w:rsidRPr="008C2644" w:rsidRDefault="00AD78F8" w:rsidP="00600C89"/>
        </w:tc>
        <w:tc>
          <w:tcPr>
            <w:tcW w:w="1000" w:type="pct"/>
          </w:tcPr>
          <w:p w14:paraId="72744AFD" w14:textId="77777777" w:rsidR="00AD78F8" w:rsidRPr="008C2644" w:rsidRDefault="00AD78F8" w:rsidP="00600C89"/>
        </w:tc>
        <w:tc>
          <w:tcPr>
            <w:tcW w:w="1000" w:type="pct"/>
          </w:tcPr>
          <w:p w14:paraId="726DAFF0" w14:textId="77777777" w:rsidR="00AD78F8" w:rsidRPr="008C2644" w:rsidRDefault="00AD78F8" w:rsidP="00600C89"/>
        </w:tc>
        <w:tc>
          <w:tcPr>
            <w:tcW w:w="1000" w:type="pct"/>
          </w:tcPr>
          <w:p w14:paraId="750376E8" w14:textId="77777777" w:rsidR="00AD78F8" w:rsidRPr="008C2644" w:rsidRDefault="00AD78F8" w:rsidP="00600C89"/>
        </w:tc>
      </w:tr>
      <w:tr w:rsidR="00AD78F8" w14:paraId="487EC6AA" w14:textId="77777777" w:rsidTr="00475F7E">
        <w:tc>
          <w:tcPr>
            <w:tcW w:w="1000" w:type="pct"/>
          </w:tcPr>
          <w:p w14:paraId="07E35DC4" w14:textId="77777777" w:rsidR="00AD78F8" w:rsidRPr="005E6D12" w:rsidRDefault="00AD78F8" w:rsidP="00600C89"/>
        </w:tc>
        <w:tc>
          <w:tcPr>
            <w:tcW w:w="1000" w:type="pct"/>
          </w:tcPr>
          <w:p w14:paraId="3890E499" w14:textId="77777777" w:rsidR="00AD78F8" w:rsidRPr="008C2644" w:rsidRDefault="00AD78F8" w:rsidP="00600C89"/>
        </w:tc>
        <w:tc>
          <w:tcPr>
            <w:tcW w:w="1000" w:type="pct"/>
          </w:tcPr>
          <w:p w14:paraId="299E847F" w14:textId="77777777" w:rsidR="00AD78F8" w:rsidRPr="008C2644" w:rsidRDefault="00AD78F8" w:rsidP="00600C89"/>
        </w:tc>
        <w:tc>
          <w:tcPr>
            <w:tcW w:w="1000" w:type="pct"/>
          </w:tcPr>
          <w:p w14:paraId="414DB77B" w14:textId="77777777" w:rsidR="00AD78F8" w:rsidRPr="008C2644" w:rsidRDefault="00AD78F8" w:rsidP="00600C89"/>
        </w:tc>
        <w:tc>
          <w:tcPr>
            <w:tcW w:w="1000" w:type="pct"/>
          </w:tcPr>
          <w:p w14:paraId="5D84BE20" w14:textId="77777777" w:rsidR="00AD78F8" w:rsidRPr="008C2644" w:rsidRDefault="00AD78F8" w:rsidP="00600C89"/>
        </w:tc>
      </w:tr>
      <w:tr w:rsidR="00AD78F8" w14:paraId="1AC1EF03" w14:textId="77777777" w:rsidTr="00475F7E">
        <w:tc>
          <w:tcPr>
            <w:tcW w:w="1000" w:type="pct"/>
          </w:tcPr>
          <w:p w14:paraId="429836F5" w14:textId="77777777" w:rsidR="00AD78F8" w:rsidRPr="005E6D12" w:rsidRDefault="00AD78F8" w:rsidP="00600C89"/>
        </w:tc>
        <w:tc>
          <w:tcPr>
            <w:tcW w:w="1000" w:type="pct"/>
          </w:tcPr>
          <w:p w14:paraId="64812E9E" w14:textId="77777777" w:rsidR="00AD78F8" w:rsidRPr="008C2644" w:rsidRDefault="00AD78F8" w:rsidP="00600C89"/>
        </w:tc>
        <w:tc>
          <w:tcPr>
            <w:tcW w:w="1000" w:type="pct"/>
          </w:tcPr>
          <w:p w14:paraId="4AE64687" w14:textId="77777777" w:rsidR="00AD78F8" w:rsidRPr="008C2644" w:rsidRDefault="00AD78F8" w:rsidP="00600C89"/>
        </w:tc>
        <w:tc>
          <w:tcPr>
            <w:tcW w:w="1000" w:type="pct"/>
          </w:tcPr>
          <w:p w14:paraId="7F2C8ECB" w14:textId="77777777" w:rsidR="00AD78F8" w:rsidRPr="008C2644" w:rsidRDefault="00AD78F8" w:rsidP="00600C89"/>
        </w:tc>
        <w:tc>
          <w:tcPr>
            <w:tcW w:w="1000" w:type="pct"/>
          </w:tcPr>
          <w:p w14:paraId="6B6EF535" w14:textId="77777777" w:rsidR="00AD78F8" w:rsidRPr="008C2644" w:rsidRDefault="00AD78F8" w:rsidP="00600C89"/>
        </w:tc>
      </w:tr>
    </w:tbl>
    <w:p w14:paraId="65C324A3" w14:textId="77777777" w:rsidR="00AD78F8" w:rsidRPr="009D3FCE" w:rsidRDefault="00AD78F8" w:rsidP="00600C89"/>
    <w:p w14:paraId="0A616074" w14:textId="3BCB904C" w:rsidR="00AD78F8" w:rsidRPr="00D53B59" w:rsidRDefault="00AD78F8" w:rsidP="00D02395">
      <w:pPr>
        <w:pStyle w:val="Heading3"/>
      </w:pPr>
      <w:r w:rsidRPr="00D53B59">
        <w:t>Vital</w:t>
      </w:r>
      <w:r w:rsidR="00725798">
        <w:t xml:space="preserve"> </w:t>
      </w:r>
      <w:r w:rsidRPr="00D53B59">
        <w:t>Records</w:t>
      </w:r>
    </w:p>
    <w:tbl>
      <w:tblPr>
        <w:tblStyle w:val="Default"/>
        <w:tblW w:w="5000" w:type="pct"/>
        <w:tblLook w:val="0620" w:firstRow="1" w:lastRow="0" w:firstColumn="0" w:lastColumn="0" w:noHBand="1" w:noVBand="1"/>
      </w:tblPr>
      <w:tblGrid>
        <w:gridCol w:w="5511"/>
        <w:gridCol w:w="3839"/>
      </w:tblGrid>
      <w:tr w:rsidR="00AD78F8" w:rsidRPr="009D3FCE" w14:paraId="3B378179" w14:textId="77777777" w:rsidTr="00475F7E">
        <w:trPr>
          <w:cnfStyle w:val="100000000000" w:firstRow="1" w:lastRow="0" w:firstColumn="0" w:lastColumn="0" w:oddVBand="0" w:evenVBand="0" w:oddHBand="0" w:evenHBand="0" w:firstRowFirstColumn="0" w:firstRowLastColumn="0" w:lastRowFirstColumn="0" w:lastRowLastColumn="0"/>
        </w:trPr>
        <w:tc>
          <w:tcPr>
            <w:tcW w:w="2947" w:type="pct"/>
          </w:tcPr>
          <w:p w14:paraId="54BDF072" w14:textId="77777777" w:rsidR="00AD78F8" w:rsidRPr="009D3FCE" w:rsidRDefault="00AD78F8" w:rsidP="00600C89">
            <w:r w:rsidRPr="009D3FCE">
              <w:t>Document</w:t>
            </w:r>
          </w:p>
        </w:tc>
        <w:tc>
          <w:tcPr>
            <w:tcW w:w="2053" w:type="pct"/>
          </w:tcPr>
          <w:p w14:paraId="15BE28FF" w14:textId="77777777" w:rsidR="00AD78F8" w:rsidRPr="009D3FCE" w:rsidRDefault="00AD78F8" w:rsidP="00600C89">
            <w:r w:rsidRPr="009D3FCE">
              <w:t>Location</w:t>
            </w:r>
          </w:p>
        </w:tc>
      </w:tr>
      <w:tr w:rsidR="00AD78F8" w:rsidRPr="009D3FCE" w14:paraId="5D6C57BB" w14:textId="77777777" w:rsidTr="00475F7E">
        <w:tc>
          <w:tcPr>
            <w:tcW w:w="2947" w:type="pct"/>
          </w:tcPr>
          <w:p w14:paraId="5B6ED9B2" w14:textId="3D6B82CF" w:rsidR="00AD78F8" w:rsidRPr="00525CE5" w:rsidRDefault="00AD78F8" w:rsidP="00600C89">
            <w:pPr>
              <w:rPr>
                <w:rFonts w:ascii="Calibri" w:hAnsi="Calibri"/>
              </w:rPr>
            </w:pPr>
            <w:r w:rsidRPr="00525CE5">
              <w:t>Staff</w:t>
            </w:r>
            <w:r w:rsidR="00725798" w:rsidRPr="00525CE5">
              <w:t xml:space="preserve"> </w:t>
            </w:r>
            <w:r w:rsidRPr="00525CE5">
              <w:t>contact</w:t>
            </w:r>
            <w:r w:rsidR="00725798" w:rsidRPr="00525CE5">
              <w:t xml:space="preserve"> </w:t>
            </w:r>
            <w:r w:rsidRPr="00525CE5">
              <w:t>list</w:t>
            </w:r>
          </w:p>
        </w:tc>
        <w:tc>
          <w:tcPr>
            <w:tcW w:w="2053" w:type="pct"/>
          </w:tcPr>
          <w:p w14:paraId="46A25A3B" w14:textId="77777777" w:rsidR="00AD78F8" w:rsidRPr="009D3FCE" w:rsidRDefault="00AD78F8" w:rsidP="00600C89"/>
        </w:tc>
      </w:tr>
      <w:tr w:rsidR="00AD78F8" w:rsidRPr="009D3FCE" w14:paraId="75A39CBD" w14:textId="77777777" w:rsidTr="00475F7E">
        <w:tc>
          <w:tcPr>
            <w:tcW w:w="2947" w:type="pct"/>
          </w:tcPr>
          <w:p w14:paraId="206E9A05" w14:textId="4956039C" w:rsidR="00AD78F8" w:rsidRPr="00475F7E" w:rsidRDefault="00AD78F8" w:rsidP="00600C89">
            <w:r w:rsidRPr="00525CE5">
              <w:t>List</w:t>
            </w:r>
            <w:r w:rsidR="00725798" w:rsidRPr="00525CE5">
              <w:t xml:space="preserve"> </w:t>
            </w:r>
            <w:r w:rsidRPr="00525CE5">
              <w:t>of</w:t>
            </w:r>
            <w:r w:rsidR="00725798" w:rsidRPr="00525CE5">
              <w:t xml:space="preserve"> </w:t>
            </w:r>
            <w:r w:rsidR="00345FED">
              <w:t>t</w:t>
            </w:r>
            <w:r w:rsidRPr="00525CE5">
              <w:t>enants</w:t>
            </w:r>
            <w:r w:rsidR="00725798" w:rsidRPr="00525CE5">
              <w:t xml:space="preserve"> </w:t>
            </w:r>
            <w:r w:rsidRPr="00525CE5">
              <w:t>with</w:t>
            </w:r>
            <w:r w:rsidR="00725798" w:rsidRPr="00525CE5">
              <w:t xml:space="preserve"> </w:t>
            </w:r>
            <w:r w:rsidR="00345FED">
              <w:t>c</w:t>
            </w:r>
            <w:r w:rsidRPr="00525CE5">
              <w:t>ontact</w:t>
            </w:r>
            <w:r w:rsidR="00725798" w:rsidRPr="00525CE5">
              <w:t xml:space="preserve"> </w:t>
            </w:r>
            <w:r w:rsidR="00345FED">
              <w:t>i</w:t>
            </w:r>
            <w:r w:rsidRPr="00525CE5">
              <w:t>nformation</w:t>
            </w:r>
            <w:r w:rsidR="00725798" w:rsidRPr="00525CE5">
              <w:t xml:space="preserve"> </w:t>
            </w:r>
            <w:r w:rsidRPr="00525CE5">
              <w:t>including</w:t>
            </w:r>
            <w:r w:rsidR="00725798" w:rsidRPr="00525CE5">
              <w:t xml:space="preserve"> </w:t>
            </w:r>
            <w:r w:rsidR="00345FED">
              <w:t>e</w:t>
            </w:r>
            <w:r w:rsidRPr="00525CE5">
              <w:t>mergency</w:t>
            </w:r>
            <w:r w:rsidR="00725798" w:rsidRPr="00525CE5">
              <w:t xml:space="preserve"> </w:t>
            </w:r>
            <w:r w:rsidR="00345FED">
              <w:t>c</w:t>
            </w:r>
            <w:r w:rsidRPr="00525CE5">
              <w:t>ontact</w:t>
            </w:r>
            <w:r w:rsidR="00725798" w:rsidRPr="00525CE5">
              <w:t xml:space="preserve"> </w:t>
            </w:r>
            <w:r w:rsidR="00345FED">
              <w:t>i</w:t>
            </w:r>
            <w:r w:rsidRPr="00525CE5">
              <w:t>nformation</w:t>
            </w:r>
          </w:p>
        </w:tc>
        <w:tc>
          <w:tcPr>
            <w:tcW w:w="2053" w:type="pct"/>
          </w:tcPr>
          <w:p w14:paraId="4E1779AC" w14:textId="77777777" w:rsidR="00AD78F8" w:rsidRPr="009D3FCE" w:rsidRDefault="00AD78F8" w:rsidP="00600C89"/>
        </w:tc>
      </w:tr>
      <w:tr w:rsidR="00AD78F8" w:rsidRPr="009D3FCE" w14:paraId="2CF6E22B" w14:textId="77777777" w:rsidTr="00475F7E">
        <w:tc>
          <w:tcPr>
            <w:tcW w:w="2947" w:type="pct"/>
          </w:tcPr>
          <w:p w14:paraId="20C0F606" w14:textId="03D54EAB" w:rsidR="00AD78F8" w:rsidRPr="00475F7E" w:rsidRDefault="00AD78F8" w:rsidP="00600C89">
            <w:r w:rsidRPr="00525CE5">
              <w:t>Lease</w:t>
            </w:r>
            <w:r w:rsidR="00725798" w:rsidRPr="00525CE5">
              <w:t xml:space="preserve"> </w:t>
            </w:r>
            <w:r w:rsidR="00345FED">
              <w:t>a</w:t>
            </w:r>
            <w:r w:rsidRPr="00525CE5">
              <w:t>greements</w:t>
            </w:r>
          </w:p>
        </w:tc>
        <w:tc>
          <w:tcPr>
            <w:tcW w:w="2053" w:type="pct"/>
          </w:tcPr>
          <w:p w14:paraId="25AB054B" w14:textId="77777777" w:rsidR="00AD78F8" w:rsidRPr="009D3FCE" w:rsidRDefault="00AD78F8" w:rsidP="00600C89"/>
        </w:tc>
      </w:tr>
      <w:tr w:rsidR="00AD78F8" w:rsidRPr="009D3FCE" w14:paraId="69E63402" w14:textId="77777777" w:rsidTr="00475F7E">
        <w:tc>
          <w:tcPr>
            <w:tcW w:w="2947" w:type="pct"/>
          </w:tcPr>
          <w:p w14:paraId="164F4FE2" w14:textId="2937A52E" w:rsidR="00AD78F8" w:rsidRPr="00475F7E" w:rsidRDefault="00AD78F8" w:rsidP="00600C89">
            <w:r w:rsidRPr="00525CE5">
              <w:t>List</w:t>
            </w:r>
            <w:r w:rsidR="00725798" w:rsidRPr="00525CE5">
              <w:t xml:space="preserve"> </w:t>
            </w:r>
            <w:r w:rsidRPr="00525CE5">
              <w:t>of</w:t>
            </w:r>
            <w:r w:rsidR="00725798" w:rsidRPr="00525CE5">
              <w:t xml:space="preserve"> </w:t>
            </w:r>
            <w:r w:rsidR="00345FED">
              <w:t>p</w:t>
            </w:r>
            <w:r w:rsidRPr="00525CE5">
              <w:t>rojects</w:t>
            </w:r>
            <w:r w:rsidR="00725798" w:rsidRPr="00525CE5">
              <w:t xml:space="preserve"> </w:t>
            </w:r>
            <w:r w:rsidRPr="00525CE5">
              <w:t>in</w:t>
            </w:r>
            <w:r w:rsidR="00725798" w:rsidRPr="00525CE5">
              <w:t xml:space="preserve"> </w:t>
            </w:r>
            <w:r w:rsidRPr="00525CE5">
              <w:t>portfolio</w:t>
            </w:r>
            <w:r w:rsidR="00725798" w:rsidRPr="00525CE5">
              <w:t xml:space="preserve"> </w:t>
            </w:r>
            <w:r w:rsidRPr="00525CE5">
              <w:t>with</w:t>
            </w:r>
            <w:r w:rsidR="00725798" w:rsidRPr="00525CE5">
              <w:t xml:space="preserve"> </w:t>
            </w:r>
            <w:r w:rsidRPr="00525CE5">
              <w:t>urgent</w:t>
            </w:r>
            <w:r w:rsidR="00725798" w:rsidRPr="00525CE5">
              <w:t xml:space="preserve"> </w:t>
            </w:r>
            <w:r w:rsidRPr="00525CE5">
              <w:t>needs</w:t>
            </w:r>
            <w:r w:rsidR="00725798" w:rsidRPr="00525CE5">
              <w:t xml:space="preserve"> </w:t>
            </w:r>
            <w:r w:rsidRPr="00525CE5">
              <w:t>to</w:t>
            </w:r>
            <w:r w:rsidR="00725798" w:rsidRPr="00525CE5">
              <w:t xml:space="preserve"> </w:t>
            </w:r>
            <w:r w:rsidRPr="00525CE5">
              <w:t>address</w:t>
            </w:r>
          </w:p>
        </w:tc>
        <w:tc>
          <w:tcPr>
            <w:tcW w:w="2053" w:type="pct"/>
          </w:tcPr>
          <w:p w14:paraId="7BB856C8" w14:textId="77777777" w:rsidR="00AD78F8" w:rsidRPr="009D3FCE" w:rsidRDefault="00AD78F8" w:rsidP="00600C89"/>
        </w:tc>
      </w:tr>
      <w:tr w:rsidR="00AD78F8" w:rsidRPr="009D3FCE" w14:paraId="3ACEB015" w14:textId="77777777" w:rsidTr="00475F7E">
        <w:tc>
          <w:tcPr>
            <w:tcW w:w="2947" w:type="pct"/>
          </w:tcPr>
          <w:p w14:paraId="3F662C95" w14:textId="7C90B0D5" w:rsidR="00AD78F8" w:rsidRPr="00475F7E" w:rsidRDefault="00AD78F8" w:rsidP="00600C89">
            <w:r w:rsidRPr="00525CE5">
              <w:t>Written</w:t>
            </w:r>
            <w:r w:rsidR="00725798" w:rsidRPr="00525CE5">
              <w:t xml:space="preserve"> </w:t>
            </w:r>
            <w:r w:rsidR="00345FED">
              <w:t>s</w:t>
            </w:r>
            <w:r w:rsidRPr="00525CE5">
              <w:t>pecifications</w:t>
            </w:r>
            <w:r w:rsidR="00725798" w:rsidRPr="00525CE5">
              <w:t xml:space="preserve"> </w:t>
            </w:r>
            <w:r w:rsidRPr="00525CE5">
              <w:t>and</w:t>
            </w:r>
            <w:r w:rsidR="00725798" w:rsidRPr="00525CE5">
              <w:t xml:space="preserve"> </w:t>
            </w:r>
            <w:r w:rsidR="00345FED">
              <w:t>c</w:t>
            </w:r>
            <w:r w:rsidRPr="00525CE5">
              <w:t>ost</w:t>
            </w:r>
            <w:r w:rsidR="00725798" w:rsidRPr="00525CE5">
              <w:t xml:space="preserve"> </w:t>
            </w:r>
            <w:r w:rsidR="00345FED">
              <w:t>e</w:t>
            </w:r>
            <w:r w:rsidRPr="00525CE5">
              <w:t>stimates</w:t>
            </w:r>
            <w:r w:rsidR="00725798" w:rsidRPr="00525CE5">
              <w:t xml:space="preserve"> </w:t>
            </w:r>
            <w:r w:rsidRPr="00525CE5">
              <w:t>for</w:t>
            </w:r>
            <w:r w:rsidR="00725798" w:rsidRPr="00525CE5">
              <w:t xml:space="preserve"> </w:t>
            </w:r>
            <w:r w:rsidR="00345FED">
              <w:t>p</w:t>
            </w:r>
            <w:r w:rsidRPr="00525CE5">
              <w:t>roperties</w:t>
            </w:r>
            <w:r w:rsidR="00725798" w:rsidRPr="00525CE5">
              <w:t xml:space="preserve"> </w:t>
            </w:r>
          </w:p>
        </w:tc>
        <w:tc>
          <w:tcPr>
            <w:tcW w:w="2053" w:type="pct"/>
          </w:tcPr>
          <w:p w14:paraId="4DC933A2" w14:textId="77777777" w:rsidR="00AD78F8" w:rsidRPr="009D3FCE" w:rsidRDefault="00AD78F8" w:rsidP="00600C89"/>
        </w:tc>
      </w:tr>
      <w:tr w:rsidR="00AD78F8" w:rsidRPr="009D3FCE" w14:paraId="637EE0C4" w14:textId="77777777" w:rsidTr="00475F7E">
        <w:tc>
          <w:tcPr>
            <w:tcW w:w="2947" w:type="pct"/>
          </w:tcPr>
          <w:p w14:paraId="2645F47D" w14:textId="1F33F978" w:rsidR="00AD78F8" w:rsidRPr="00475F7E" w:rsidRDefault="00AD78F8" w:rsidP="00600C89">
            <w:r w:rsidRPr="00525CE5">
              <w:t>Standard</w:t>
            </w:r>
            <w:r w:rsidR="00725798" w:rsidRPr="00525CE5">
              <w:t xml:space="preserve"> </w:t>
            </w:r>
            <w:r w:rsidR="00345FED">
              <w:t>s</w:t>
            </w:r>
            <w:r w:rsidRPr="00525CE5">
              <w:t>pecification</w:t>
            </w:r>
            <w:r w:rsidR="00725798" w:rsidRPr="00525CE5">
              <w:t xml:space="preserve"> </w:t>
            </w:r>
            <w:r w:rsidRPr="00525CE5">
              <w:t>and</w:t>
            </w:r>
            <w:r w:rsidR="00725798" w:rsidRPr="00525CE5">
              <w:t xml:space="preserve"> </w:t>
            </w:r>
            <w:r w:rsidR="00345FED">
              <w:t>c</w:t>
            </w:r>
            <w:r w:rsidRPr="00525CE5">
              <w:t>ost</w:t>
            </w:r>
            <w:r w:rsidR="00725798" w:rsidRPr="00525CE5">
              <w:t xml:space="preserve"> </w:t>
            </w:r>
            <w:r w:rsidR="00345FED">
              <w:t>e</w:t>
            </w:r>
            <w:r w:rsidRPr="00525CE5">
              <w:t>stimating</w:t>
            </w:r>
            <w:r w:rsidR="00725798" w:rsidRPr="00525CE5">
              <w:t xml:space="preserve"> </w:t>
            </w:r>
            <w:r w:rsidR="00345FED">
              <w:t>t</w:t>
            </w:r>
            <w:r w:rsidRPr="00525CE5">
              <w:t>ools</w:t>
            </w:r>
            <w:r w:rsidR="00725798" w:rsidRPr="00525CE5">
              <w:t xml:space="preserve"> </w:t>
            </w:r>
          </w:p>
        </w:tc>
        <w:tc>
          <w:tcPr>
            <w:tcW w:w="2053" w:type="pct"/>
          </w:tcPr>
          <w:p w14:paraId="64C13799" w14:textId="77777777" w:rsidR="00AD78F8" w:rsidRPr="009D3FCE" w:rsidRDefault="00AD78F8" w:rsidP="00600C89"/>
        </w:tc>
      </w:tr>
      <w:tr w:rsidR="00AD78F8" w:rsidRPr="009D3FCE" w14:paraId="564A49D4" w14:textId="77777777" w:rsidTr="00475F7E">
        <w:tc>
          <w:tcPr>
            <w:tcW w:w="2947" w:type="pct"/>
          </w:tcPr>
          <w:p w14:paraId="1581A688" w14:textId="5F3AE6A6" w:rsidR="00AD78F8" w:rsidRPr="00525CE5" w:rsidRDefault="00AD78F8" w:rsidP="00600C89">
            <w:r w:rsidRPr="00525CE5">
              <w:t>Map</w:t>
            </w:r>
            <w:r w:rsidR="00345FED">
              <w:t>s</w:t>
            </w:r>
            <w:r w:rsidR="00725798" w:rsidRPr="00525CE5">
              <w:t xml:space="preserve"> </w:t>
            </w:r>
            <w:r w:rsidRPr="00525CE5">
              <w:t>of</w:t>
            </w:r>
            <w:r w:rsidR="00725798" w:rsidRPr="00525CE5">
              <w:t xml:space="preserve"> </w:t>
            </w:r>
            <w:r w:rsidR="00345FED">
              <w:t>b</w:t>
            </w:r>
            <w:r w:rsidRPr="00525CE5">
              <w:t>uilding</w:t>
            </w:r>
            <w:r w:rsidR="00345FED">
              <w:t>s</w:t>
            </w:r>
            <w:r w:rsidR="00725798" w:rsidRPr="00525CE5">
              <w:t xml:space="preserve"> </w:t>
            </w:r>
            <w:r w:rsidRPr="00525CE5">
              <w:t>and</w:t>
            </w:r>
            <w:r w:rsidR="00725798" w:rsidRPr="00525CE5">
              <w:t xml:space="preserve"> </w:t>
            </w:r>
            <w:r w:rsidR="00345FED">
              <w:t>e</w:t>
            </w:r>
            <w:r w:rsidRPr="00525CE5">
              <w:t>vacuation</w:t>
            </w:r>
            <w:r w:rsidR="00725798" w:rsidRPr="00525CE5">
              <w:t xml:space="preserve"> </w:t>
            </w:r>
            <w:r w:rsidR="00345FED">
              <w:t>r</w:t>
            </w:r>
            <w:r w:rsidRPr="00525CE5">
              <w:t>outes</w:t>
            </w:r>
          </w:p>
        </w:tc>
        <w:tc>
          <w:tcPr>
            <w:tcW w:w="2053" w:type="pct"/>
          </w:tcPr>
          <w:p w14:paraId="29DE7564" w14:textId="77777777" w:rsidR="00AD78F8" w:rsidRPr="009D3FCE" w:rsidRDefault="00AD78F8" w:rsidP="00600C89"/>
        </w:tc>
      </w:tr>
      <w:tr w:rsidR="00AD78F8" w:rsidRPr="009D3FCE" w14:paraId="2B1BC36D" w14:textId="77777777" w:rsidTr="00475F7E">
        <w:trPr>
          <w:trHeight w:val="77"/>
        </w:trPr>
        <w:tc>
          <w:tcPr>
            <w:tcW w:w="2947" w:type="pct"/>
          </w:tcPr>
          <w:p w14:paraId="7AFF354F" w14:textId="2A181A19" w:rsidR="00AD78F8" w:rsidRPr="00475F7E" w:rsidRDefault="00AD78F8" w:rsidP="00600C89">
            <w:r w:rsidRPr="00525CE5">
              <w:t>Insurance</w:t>
            </w:r>
            <w:r w:rsidR="00725798" w:rsidRPr="00525CE5">
              <w:t xml:space="preserve"> </w:t>
            </w:r>
            <w:r w:rsidR="00345FED">
              <w:t>p</w:t>
            </w:r>
            <w:r w:rsidRPr="00525CE5">
              <w:t>olicy</w:t>
            </w:r>
            <w:r w:rsidR="00725798" w:rsidRPr="00525CE5">
              <w:t xml:space="preserve"> </w:t>
            </w:r>
            <w:r w:rsidRPr="00525CE5">
              <w:t>–</w:t>
            </w:r>
            <w:r w:rsidR="00725798" w:rsidRPr="00525CE5">
              <w:t xml:space="preserve"> </w:t>
            </w:r>
            <w:r w:rsidR="00345FED">
              <w:t>r</w:t>
            </w:r>
            <w:r w:rsidRPr="00525CE5">
              <w:t>ental</w:t>
            </w:r>
            <w:r w:rsidR="00725798" w:rsidRPr="00525CE5">
              <w:t xml:space="preserve"> </w:t>
            </w:r>
            <w:r w:rsidR="00345FED">
              <w:t>p</w:t>
            </w:r>
            <w:r w:rsidRPr="00525CE5">
              <w:t>roperties</w:t>
            </w:r>
          </w:p>
        </w:tc>
        <w:tc>
          <w:tcPr>
            <w:tcW w:w="2053" w:type="pct"/>
          </w:tcPr>
          <w:p w14:paraId="2BAD1C19" w14:textId="77777777" w:rsidR="00AD78F8" w:rsidRPr="009D3FCE" w:rsidRDefault="00AD78F8" w:rsidP="00600C89"/>
        </w:tc>
      </w:tr>
      <w:tr w:rsidR="00AD78F8" w:rsidRPr="009D3FCE" w14:paraId="7C1E3027" w14:textId="77777777" w:rsidTr="00475F7E">
        <w:tc>
          <w:tcPr>
            <w:tcW w:w="2947" w:type="pct"/>
          </w:tcPr>
          <w:p w14:paraId="6324E5FE" w14:textId="177441F6" w:rsidR="00AD78F8" w:rsidRPr="00525CE5" w:rsidRDefault="00AD78F8" w:rsidP="00600C89">
            <w:pPr>
              <w:rPr>
                <w:rFonts w:ascii="Calibri" w:hAnsi="Calibri"/>
              </w:rPr>
            </w:pPr>
            <w:r w:rsidRPr="00525CE5">
              <w:t>Policies</w:t>
            </w:r>
            <w:r w:rsidR="00725798" w:rsidRPr="00525CE5">
              <w:t xml:space="preserve"> </w:t>
            </w:r>
            <w:r w:rsidRPr="00525CE5">
              <w:t>and</w:t>
            </w:r>
            <w:r w:rsidR="00725798" w:rsidRPr="00525CE5">
              <w:t xml:space="preserve"> </w:t>
            </w:r>
            <w:r w:rsidRPr="00525CE5">
              <w:t>Procedures</w:t>
            </w:r>
            <w:r w:rsidR="00725798" w:rsidRPr="00525CE5">
              <w:t xml:space="preserve"> </w:t>
            </w:r>
            <w:r w:rsidRPr="00525CE5">
              <w:t>for</w:t>
            </w:r>
            <w:r w:rsidR="00725798" w:rsidRPr="00525CE5">
              <w:t xml:space="preserve"> </w:t>
            </w:r>
            <w:r w:rsidRPr="00525CE5">
              <w:t>Rental</w:t>
            </w:r>
            <w:r w:rsidR="00725798" w:rsidRPr="00525CE5">
              <w:t xml:space="preserve"> </w:t>
            </w:r>
            <w:r w:rsidRPr="00525CE5">
              <w:t>Assistance,</w:t>
            </w:r>
            <w:r w:rsidR="00725798" w:rsidRPr="00525CE5">
              <w:t xml:space="preserve"> </w:t>
            </w:r>
            <w:r w:rsidRPr="00525CE5">
              <w:t>Property</w:t>
            </w:r>
            <w:r w:rsidR="00725798" w:rsidRPr="00525CE5">
              <w:t xml:space="preserve"> </w:t>
            </w:r>
            <w:r w:rsidRPr="00525CE5">
              <w:t>and</w:t>
            </w:r>
            <w:r w:rsidR="00725798" w:rsidRPr="00525CE5">
              <w:t xml:space="preserve"> </w:t>
            </w:r>
            <w:r w:rsidRPr="00525CE5">
              <w:t>Asset</w:t>
            </w:r>
            <w:r w:rsidR="00725798" w:rsidRPr="00525CE5">
              <w:t xml:space="preserve"> </w:t>
            </w:r>
            <w:r w:rsidRPr="00525CE5">
              <w:t>Management</w:t>
            </w:r>
          </w:p>
        </w:tc>
        <w:tc>
          <w:tcPr>
            <w:tcW w:w="2053" w:type="pct"/>
          </w:tcPr>
          <w:p w14:paraId="1998205C" w14:textId="77777777" w:rsidR="00AD78F8" w:rsidRPr="009D3FCE" w:rsidRDefault="00AD78F8" w:rsidP="00600C89"/>
        </w:tc>
      </w:tr>
      <w:tr w:rsidR="00AD78F8" w:rsidRPr="009D3FCE" w14:paraId="3288E013" w14:textId="77777777" w:rsidTr="00475F7E">
        <w:tc>
          <w:tcPr>
            <w:tcW w:w="2947" w:type="pct"/>
          </w:tcPr>
          <w:p w14:paraId="2D2A33FE" w14:textId="2C3D708E" w:rsidR="00AD78F8" w:rsidRPr="00525CE5" w:rsidRDefault="00AD78F8" w:rsidP="00600C89"/>
        </w:tc>
        <w:tc>
          <w:tcPr>
            <w:tcW w:w="2053" w:type="pct"/>
          </w:tcPr>
          <w:p w14:paraId="4719596F" w14:textId="77777777" w:rsidR="00AD78F8" w:rsidRPr="009D3FCE" w:rsidRDefault="00AD78F8" w:rsidP="00600C89"/>
        </w:tc>
      </w:tr>
      <w:tr w:rsidR="00AD78F8" w:rsidRPr="009D3FCE" w14:paraId="243279C6" w14:textId="77777777" w:rsidTr="00475F7E">
        <w:tc>
          <w:tcPr>
            <w:tcW w:w="2947" w:type="pct"/>
          </w:tcPr>
          <w:p w14:paraId="48091032" w14:textId="2CC3D1E3" w:rsidR="00AD78F8" w:rsidRPr="00525CE5" w:rsidRDefault="00AD78F8" w:rsidP="00600C89">
            <w:r w:rsidRPr="00525CE5">
              <w:t>Funder</w:t>
            </w:r>
            <w:r w:rsidR="00725798" w:rsidRPr="00525CE5">
              <w:t xml:space="preserve"> </w:t>
            </w:r>
            <w:r w:rsidR="00345FED">
              <w:t>f</w:t>
            </w:r>
            <w:r w:rsidRPr="00525CE5">
              <w:t>orms</w:t>
            </w:r>
            <w:r w:rsidR="00725798" w:rsidRPr="00525CE5">
              <w:t xml:space="preserve"> </w:t>
            </w:r>
            <w:r w:rsidRPr="00525CE5">
              <w:t>and</w:t>
            </w:r>
            <w:r w:rsidR="00725798" w:rsidRPr="00525CE5">
              <w:t xml:space="preserve"> </w:t>
            </w:r>
            <w:r w:rsidR="00345FED">
              <w:t>t</w:t>
            </w:r>
            <w:r w:rsidRPr="00525CE5">
              <w:t>emplates</w:t>
            </w:r>
          </w:p>
        </w:tc>
        <w:tc>
          <w:tcPr>
            <w:tcW w:w="2053" w:type="pct"/>
          </w:tcPr>
          <w:p w14:paraId="1EBF1918" w14:textId="77777777" w:rsidR="00AD78F8" w:rsidRPr="009D3FCE" w:rsidRDefault="00AD78F8" w:rsidP="00600C89"/>
        </w:tc>
      </w:tr>
      <w:tr w:rsidR="00AD78F8" w:rsidRPr="009D3FCE" w14:paraId="1514F416" w14:textId="77777777" w:rsidTr="00475F7E">
        <w:tc>
          <w:tcPr>
            <w:tcW w:w="2947" w:type="pct"/>
          </w:tcPr>
          <w:p w14:paraId="3F76626B" w14:textId="6F57BB7E" w:rsidR="00AD78F8" w:rsidRPr="00525CE5" w:rsidRDefault="00AD78F8" w:rsidP="00600C89">
            <w:r w:rsidRPr="00525CE5">
              <w:t>Written</w:t>
            </w:r>
            <w:r w:rsidR="00725798" w:rsidRPr="00525CE5">
              <w:t xml:space="preserve"> </w:t>
            </w:r>
            <w:r w:rsidR="00345FED">
              <w:t>a</w:t>
            </w:r>
            <w:r w:rsidRPr="00525CE5">
              <w:t>greements</w:t>
            </w:r>
            <w:r w:rsidR="00725798" w:rsidRPr="00525CE5">
              <w:t xml:space="preserve"> </w:t>
            </w:r>
            <w:r w:rsidRPr="00525CE5">
              <w:t>with</w:t>
            </w:r>
            <w:r w:rsidR="00725798" w:rsidRPr="00525CE5">
              <w:t xml:space="preserve"> </w:t>
            </w:r>
            <w:r w:rsidR="00E71621" w:rsidRPr="0022088F">
              <w:rPr>
                <w:highlight w:val="yellow"/>
              </w:rPr>
              <w:t>[</w:t>
            </w:r>
            <w:r w:rsidRPr="0022088F">
              <w:rPr>
                <w:highlight w:val="yellow"/>
              </w:rPr>
              <w:t>Vendor</w:t>
            </w:r>
            <w:r w:rsidR="00725798" w:rsidRPr="0022088F">
              <w:rPr>
                <w:highlight w:val="yellow"/>
              </w:rPr>
              <w:t xml:space="preserve"> </w:t>
            </w:r>
            <w:r w:rsidRPr="0022088F">
              <w:rPr>
                <w:highlight w:val="yellow"/>
              </w:rPr>
              <w:t>A</w:t>
            </w:r>
            <w:r w:rsidR="00E71621" w:rsidRPr="0022088F">
              <w:rPr>
                <w:highlight w:val="yellow"/>
              </w:rPr>
              <w:t>]</w:t>
            </w:r>
          </w:p>
        </w:tc>
        <w:tc>
          <w:tcPr>
            <w:tcW w:w="2053" w:type="pct"/>
          </w:tcPr>
          <w:p w14:paraId="3BAA7345" w14:textId="77777777" w:rsidR="00AD78F8" w:rsidRPr="009D3FCE" w:rsidRDefault="00AD78F8" w:rsidP="00600C89"/>
        </w:tc>
      </w:tr>
      <w:tr w:rsidR="00AD78F8" w:rsidRPr="009D3FCE" w14:paraId="2D4758CB" w14:textId="77777777" w:rsidTr="00475F7E">
        <w:tc>
          <w:tcPr>
            <w:tcW w:w="2947" w:type="pct"/>
          </w:tcPr>
          <w:p w14:paraId="5FE4B78C" w14:textId="13C0BC4C" w:rsidR="00AD78F8" w:rsidRPr="00525CE5" w:rsidRDefault="00AD78F8" w:rsidP="00600C89">
            <w:r w:rsidRPr="00525CE5">
              <w:t>Written</w:t>
            </w:r>
            <w:r w:rsidR="00725798" w:rsidRPr="00525CE5">
              <w:t xml:space="preserve"> </w:t>
            </w:r>
            <w:r w:rsidR="00345FED">
              <w:t>a</w:t>
            </w:r>
            <w:r w:rsidRPr="00525CE5">
              <w:t>greements</w:t>
            </w:r>
            <w:r w:rsidR="00725798" w:rsidRPr="00525CE5">
              <w:t xml:space="preserve"> </w:t>
            </w:r>
            <w:r w:rsidRPr="00525CE5">
              <w:t>with</w:t>
            </w:r>
            <w:r w:rsidR="00725798" w:rsidRPr="00525CE5">
              <w:t xml:space="preserve"> </w:t>
            </w:r>
            <w:r w:rsidR="00E71621" w:rsidRPr="0022088F">
              <w:rPr>
                <w:highlight w:val="yellow"/>
              </w:rPr>
              <w:t>[</w:t>
            </w:r>
            <w:r w:rsidRPr="0022088F">
              <w:rPr>
                <w:highlight w:val="yellow"/>
              </w:rPr>
              <w:t>Vendor</w:t>
            </w:r>
            <w:r w:rsidR="00725798" w:rsidRPr="0022088F">
              <w:rPr>
                <w:highlight w:val="yellow"/>
              </w:rPr>
              <w:t xml:space="preserve"> </w:t>
            </w:r>
            <w:r w:rsidRPr="0022088F">
              <w:rPr>
                <w:highlight w:val="yellow"/>
              </w:rPr>
              <w:t>B</w:t>
            </w:r>
            <w:r w:rsidR="00E71621" w:rsidRPr="0022088F">
              <w:rPr>
                <w:highlight w:val="yellow"/>
              </w:rPr>
              <w:t>]</w:t>
            </w:r>
          </w:p>
        </w:tc>
        <w:tc>
          <w:tcPr>
            <w:tcW w:w="2053" w:type="pct"/>
          </w:tcPr>
          <w:p w14:paraId="6462619B" w14:textId="77777777" w:rsidR="00AD78F8" w:rsidRPr="009D3FCE" w:rsidRDefault="00AD78F8" w:rsidP="00600C89"/>
        </w:tc>
      </w:tr>
      <w:tr w:rsidR="00AD78F8" w:rsidRPr="009D3FCE" w14:paraId="6AB17606" w14:textId="77777777" w:rsidTr="00475F7E">
        <w:tc>
          <w:tcPr>
            <w:tcW w:w="2947" w:type="pct"/>
          </w:tcPr>
          <w:p w14:paraId="2526234A" w14:textId="64047C42" w:rsidR="00AD78F8" w:rsidRPr="0016490F" w:rsidRDefault="00AD78F8" w:rsidP="00600C89">
            <w:r w:rsidRPr="0016490F">
              <w:t>Written</w:t>
            </w:r>
            <w:r w:rsidR="00725798">
              <w:t xml:space="preserve"> </w:t>
            </w:r>
            <w:r w:rsidR="00345FED">
              <w:t>a</w:t>
            </w:r>
            <w:r w:rsidRPr="0016490F">
              <w:t>greements</w:t>
            </w:r>
            <w:r w:rsidR="00725798">
              <w:t xml:space="preserve"> </w:t>
            </w:r>
            <w:r w:rsidRPr="0016490F">
              <w:t>with</w:t>
            </w:r>
            <w:r w:rsidR="00725798">
              <w:t xml:space="preserve"> </w:t>
            </w:r>
            <w:r w:rsidR="00E71621" w:rsidRPr="0022088F">
              <w:rPr>
                <w:highlight w:val="yellow"/>
              </w:rPr>
              <w:t>[</w:t>
            </w:r>
            <w:r w:rsidRPr="0022088F">
              <w:rPr>
                <w:highlight w:val="yellow"/>
              </w:rPr>
              <w:t>Funder</w:t>
            </w:r>
            <w:r w:rsidR="00725798" w:rsidRPr="0022088F">
              <w:rPr>
                <w:highlight w:val="yellow"/>
              </w:rPr>
              <w:t xml:space="preserve"> </w:t>
            </w:r>
            <w:r w:rsidRPr="0022088F">
              <w:rPr>
                <w:highlight w:val="yellow"/>
              </w:rPr>
              <w:t>A</w:t>
            </w:r>
            <w:r w:rsidR="00E71621" w:rsidRPr="0022088F">
              <w:rPr>
                <w:highlight w:val="yellow"/>
              </w:rPr>
              <w:t>]</w:t>
            </w:r>
          </w:p>
        </w:tc>
        <w:tc>
          <w:tcPr>
            <w:tcW w:w="2053" w:type="pct"/>
          </w:tcPr>
          <w:p w14:paraId="4324828F" w14:textId="77777777" w:rsidR="00AD78F8" w:rsidRPr="009D3FCE" w:rsidRDefault="00AD78F8" w:rsidP="00600C89"/>
        </w:tc>
      </w:tr>
      <w:tr w:rsidR="00AD78F8" w:rsidRPr="009D3FCE" w14:paraId="04BB64B7" w14:textId="77777777" w:rsidTr="00475F7E">
        <w:tc>
          <w:tcPr>
            <w:tcW w:w="2947" w:type="pct"/>
          </w:tcPr>
          <w:p w14:paraId="3509A85C" w14:textId="1B1FE937" w:rsidR="00AD78F8" w:rsidRPr="0016490F" w:rsidRDefault="00AD78F8" w:rsidP="00600C89">
            <w:r w:rsidRPr="0016490F">
              <w:t>Written</w:t>
            </w:r>
            <w:r w:rsidR="00725798">
              <w:t xml:space="preserve"> </w:t>
            </w:r>
            <w:r w:rsidR="00345FED">
              <w:t>a</w:t>
            </w:r>
            <w:r w:rsidRPr="0016490F">
              <w:t>greements</w:t>
            </w:r>
            <w:r w:rsidR="00725798">
              <w:t xml:space="preserve"> </w:t>
            </w:r>
            <w:r w:rsidRPr="0016490F">
              <w:t>with</w:t>
            </w:r>
            <w:r w:rsidR="00725798">
              <w:t xml:space="preserve"> </w:t>
            </w:r>
            <w:r w:rsidR="00E71621" w:rsidRPr="0022088F">
              <w:rPr>
                <w:highlight w:val="yellow"/>
              </w:rPr>
              <w:t>[</w:t>
            </w:r>
            <w:r w:rsidRPr="0022088F">
              <w:rPr>
                <w:highlight w:val="yellow"/>
              </w:rPr>
              <w:t>Funder</w:t>
            </w:r>
            <w:r w:rsidR="00725798" w:rsidRPr="0022088F">
              <w:rPr>
                <w:highlight w:val="yellow"/>
              </w:rPr>
              <w:t xml:space="preserve"> </w:t>
            </w:r>
            <w:r w:rsidRPr="0022088F">
              <w:rPr>
                <w:highlight w:val="yellow"/>
              </w:rPr>
              <w:t>B</w:t>
            </w:r>
            <w:r w:rsidR="00E71621" w:rsidRPr="0022088F">
              <w:rPr>
                <w:highlight w:val="yellow"/>
              </w:rPr>
              <w:t>]</w:t>
            </w:r>
          </w:p>
        </w:tc>
        <w:tc>
          <w:tcPr>
            <w:tcW w:w="2053" w:type="pct"/>
          </w:tcPr>
          <w:p w14:paraId="4E8CA5A4" w14:textId="77777777" w:rsidR="00AD78F8" w:rsidRPr="009D3FCE" w:rsidRDefault="00AD78F8" w:rsidP="00600C89"/>
        </w:tc>
      </w:tr>
      <w:tr w:rsidR="00AD78F8" w:rsidRPr="009D3FCE" w14:paraId="3AD4FCB9" w14:textId="77777777" w:rsidTr="00475F7E">
        <w:tc>
          <w:tcPr>
            <w:tcW w:w="2947" w:type="pct"/>
          </w:tcPr>
          <w:p w14:paraId="241375AE" w14:textId="6CB1F326" w:rsidR="00AD78F8" w:rsidRPr="0016490F" w:rsidRDefault="00AD78F8" w:rsidP="00600C89">
            <w:r>
              <w:t>Funder</w:t>
            </w:r>
            <w:r w:rsidR="00725798">
              <w:t xml:space="preserve"> </w:t>
            </w:r>
            <w:r>
              <w:t>contact</w:t>
            </w:r>
            <w:r w:rsidR="00725798">
              <w:t xml:space="preserve"> </w:t>
            </w:r>
            <w:r>
              <w:t>lists</w:t>
            </w:r>
          </w:p>
        </w:tc>
        <w:tc>
          <w:tcPr>
            <w:tcW w:w="2053" w:type="pct"/>
          </w:tcPr>
          <w:p w14:paraId="19966CB4" w14:textId="77777777" w:rsidR="00AD78F8" w:rsidRPr="009D3FCE" w:rsidRDefault="00AD78F8" w:rsidP="00600C89"/>
        </w:tc>
      </w:tr>
      <w:tr w:rsidR="00271E68" w:rsidRPr="009D3FCE" w14:paraId="6249EF3A" w14:textId="77777777" w:rsidTr="00475F7E">
        <w:tc>
          <w:tcPr>
            <w:tcW w:w="2947" w:type="pct"/>
          </w:tcPr>
          <w:p w14:paraId="712D202C" w14:textId="77777777" w:rsidR="00271E68" w:rsidRDefault="00271E68" w:rsidP="00600C89"/>
        </w:tc>
        <w:tc>
          <w:tcPr>
            <w:tcW w:w="2053" w:type="pct"/>
          </w:tcPr>
          <w:p w14:paraId="6B3819FD" w14:textId="77777777" w:rsidR="00271E68" w:rsidRPr="009D3FCE" w:rsidRDefault="00271E68" w:rsidP="00600C89"/>
        </w:tc>
      </w:tr>
      <w:tr w:rsidR="00271E68" w:rsidRPr="009D3FCE" w14:paraId="07DDDE0F" w14:textId="77777777" w:rsidTr="00475F7E">
        <w:tc>
          <w:tcPr>
            <w:tcW w:w="2947" w:type="pct"/>
          </w:tcPr>
          <w:p w14:paraId="64E8DE12" w14:textId="77777777" w:rsidR="00271E68" w:rsidRDefault="00271E68" w:rsidP="00600C89"/>
        </w:tc>
        <w:tc>
          <w:tcPr>
            <w:tcW w:w="2053" w:type="pct"/>
          </w:tcPr>
          <w:p w14:paraId="549C3659" w14:textId="77777777" w:rsidR="00271E68" w:rsidRPr="009D3FCE" w:rsidRDefault="00271E68" w:rsidP="00600C89"/>
        </w:tc>
      </w:tr>
    </w:tbl>
    <w:p w14:paraId="17F01C0D" w14:textId="77777777" w:rsidR="00AD78F8" w:rsidRPr="009D3FCE" w:rsidRDefault="00AD78F8" w:rsidP="00600C89"/>
    <w:p w14:paraId="7C5D9C1A" w14:textId="77777777" w:rsidR="00EC498D" w:rsidRDefault="00EC498D" w:rsidP="00600C89">
      <w:r>
        <w:br w:type="page"/>
      </w:r>
    </w:p>
    <w:p w14:paraId="1ADD2A12" w14:textId="32429269" w:rsidR="003D1022" w:rsidRDefault="003D1022" w:rsidP="00D02395">
      <w:pPr>
        <w:pStyle w:val="Heading2"/>
      </w:pPr>
      <w:bookmarkStart w:id="156" w:name="_Toc81381757"/>
      <w:bookmarkStart w:id="157" w:name="_Toc73960278"/>
      <w:r>
        <w:lastRenderedPageBreak/>
        <w:t xml:space="preserve">Homeless Prevention </w:t>
      </w:r>
      <w:r w:rsidR="00136B84">
        <w:t>and</w:t>
      </w:r>
      <w:r>
        <w:t xml:space="preserve"> Assistance Activities</w:t>
      </w:r>
      <w:bookmarkEnd w:id="156"/>
    </w:p>
    <w:p w14:paraId="72B8A1D9" w14:textId="723DADF3" w:rsidR="003D1022" w:rsidRDefault="003D1022" w:rsidP="00600C89">
      <w:r>
        <w:t>[</w:t>
      </w:r>
      <w:r w:rsidRPr="1B3C045E">
        <w:rPr>
          <w:highlight w:val="yellow"/>
        </w:rPr>
        <w:t>Organization Name</w:t>
      </w:r>
      <w:r>
        <w:t xml:space="preserve">] provides Homeless Prevention and Assistance Activities to </w:t>
      </w:r>
      <w:r w:rsidRPr="1B3C045E">
        <w:rPr>
          <w:highlight w:val="yellow"/>
        </w:rPr>
        <w:t>[homeless individuals/domestic violence victims/families</w:t>
      </w:r>
      <w:r>
        <w:t>]. [</w:t>
      </w:r>
      <w:r w:rsidRPr="1B3C045E">
        <w:rPr>
          <w:highlight w:val="yellow"/>
        </w:rPr>
        <w:t xml:space="preserve">Choose and edit one of the following statements or write a description of the homeless prevention and assistance activities </w:t>
      </w:r>
      <w:r w:rsidR="000F4383">
        <w:rPr>
          <w:highlight w:val="yellow"/>
        </w:rPr>
        <w:t>the</w:t>
      </w:r>
      <w:r w:rsidRPr="1B3C045E">
        <w:rPr>
          <w:highlight w:val="yellow"/>
        </w:rPr>
        <w:t xml:space="preserve"> organization provides.</w:t>
      </w:r>
      <w:r>
        <w:t>]</w:t>
      </w:r>
    </w:p>
    <w:p w14:paraId="3D820115" w14:textId="3CA1B9A4" w:rsidR="003D1022" w:rsidRDefault="003D1022" w:rsidP="00600C89">
      <w:r>
        <w:t xml:space="preserve">The organization provides homeless outreach by identifying the specific needs of individuals </w:t>
      </w:r>
      <w:r w:rsidR="00915112">
        <w:t>experiencing homelessness</w:t>
      </w:r>
      <w:r w:rsidR="00E71621">
        <w:t>,</w:t>
      </w:r>
      <w:r>
        <w:t xml:space="preserve"> then connect them with service providers and resources.</w:t>
      </w:r>
    </w:p>
    <w:p w14:paraId="54B7D7D8" w14:textId="235BA8F0" w:rsidR="003D1022" w:rsidRDefault="003D1022" w:rsidP="00600C89">
      <w:r>
        <w:t>The organization manages a shelter for individuals</w:t>
      </w:r>
      <w:r w:rsidR="00692FAA" w:rsidRPr="00692FAA">
        <w:t xml:space="preserve"> </w:t>
      </w:r>
      <w:r w:rsidR="00692FAA">
        <w:t>experiencing homelessness</w:t>
      </w:r>
      <w:r>
        <w:t xml:space="preserve">. The shelter houses up to </w:t>
      </w:r>
      <w:r w:rsidRPr="0022088F">
        <w:rPr>
          <w:highlight w:val="yellow"/>
        </w:rPr>
        <w:t>#</w:t>
      </w:r>
      <w:r>
        <w:t xml:space="preserve"> individuals with 24 hours a day, seven day a week supervision. </w:t>
      </w:r>
    </w:p>
    <w:p w14:paraId="56CC3C2C" w14:textId="77777777" w:rsidR="003D1022" w:rsidRDefault="003D1022" w:rsidP="00600C89">
      <w:r w:rsidRPr="1B3C045E">
        <w:t xml:space="preserve">The organization’s homeless prevention and assistance activities include legal assistance, referral services, community education, victim advocacy, domestic violence/sexual assault prevention. </w:t>
      </w:r>
    </w:p>
    <w:p w14:paraId="742D55B9" w14:textId="77777777" w:rsidR="003D1022" w:rsidRPr="00AE79DB" w:rsidRDefault="003D1022" w:rsidP="00D02395">
      <w:pPr>
        <w:pStyle w:val="Heading3"/>
      </w:pPr>
      <w:r>
        <w:t>Business Impact Analysis</w:t>
      </w:r>
    </w:p>
    <w:p w14:paraId="1D29D1BE" w14:textId="77777777" w:rsidR="003D1022" w:rsidRPr="008E0DD2" w:rsidRDefault="003D1022" w:rsidP="00D02395">
      <w:pPr>
        <w:pStyle w:val="Heading4"/>
      </w:pPr>
      <w:r w:rsidRPr="008E0DD2">
        <w:t>Threshold</w:t>
      </w:r>
    </w:p>
    <w:p w14:paraId="68601946" w14:textId="7C6A40A6" w:rsidR="003D1022" w:rsidRPr="008E0DD2" w:rsidRDefault="003D1022" w:rsidP="00600C89">
      <w:r w:rsidRPr="1B3C045E">
        <w:rPr>
          <w:highlight w:val="yellow"/>
        </w:rPr>
        <w:t>[Organization Acronym]</w:t>
      </w:r>
      <w:r>
        <w:t xml:space="preserve"> can maintain normal operations for less than </w:t>
      </w:r>
      <w:r w:rsidRPr="1B3C045E">
        <w:rPr>
          <w:highlight w:val="yellow"/>
        </w:rPr>
        <w:t>[time]</w:t>
      </w:r>
      <w:r>
        <w:t xml:space="preserve"> without providing Homeless Prevention and Assistance Activities services to clients, classifying this activity as </w:t>
      </w:r>
      <w:r w:rsidRPr="1B3C045E">
        <w:rPr>
          <w:highlight w:val="yellow"/>
        </w:rPr>
        <w:t>[</w:t>
      </w:r>
      <w:commentRangeStart w:id="158"/>
      <w:r w:rsidRPr="1B3C045E">
        <w:rPr>
          <w:highlight w:val="yellow"/>
        </w:rPr>
        <w:t>threshold</w:t>
      </w:r>
      <w:commentRangeEnd w:id="158"/>
      <w:r>
        <w:rPr>
          <w:rStyle w:val="CommentReference"/>
        </w:rPr>
        <w:commentReference w:id="158"/>
      </w:r>
      <w:r w:rsidRPr="1B3C045E">
        <w:rPr>
          <w:highlight w:val="yellow"/>
        </w:rPr>
        <w:t>]</w:t>
      </w:r>
      <w:r>
        <w:t xml:space="preserve">. </w:t>
      </w:r>
    </w:p>
    <w:p w14:paraId="77C8D4B3" w14:textId="77777777" w:rsidR="003D1022" w:rsidRPr="008E0DD2" w:rsidRDefault="003D1022" w:rsidP="00D02395">
      <w:pPr>
        <w:pStyle w:val="Heading4"/>
      </w:pPr>
      <w:r w:rsidRPr="008E0DD2">
        <w:t>Staffing Impacts</w:t>
      </w:r>
    </w:p>
    <w:p w14:paraId="6E94CA7D" w14:textId="0EF582CC" w:rsidR="003D1022" w:rsidRPr="008E0DD2" w:rsidRDefault="003D1022" w:rsidP="00600C89">
      <w:r w:rsidRPr="1B3C045E">
        <w:rPr>
          <w:highlight w:val="yellow"/>
        </w:rPr>
        <w:t>[Employee Name or Job Title]</w:t>
      </w:r>
      <w:r>
        <w:t xml:space="preserve"> is responsible for ensuring the Business Continuity and Disaster Recovery </w:t>
      </w:r>
      <w:r w:rsidR="005B4139">
        <w:t>P</w:t>
      </w:r>
      <w:r>
        <w:t xml:space="preserve">lan for Homeless Prevention and Assistance Activities is executed as delineated in this </w:t>
      </w:r>
      <w:r w:rsidR="005B4139">
        <w:t>P</w:t>
      </w:r>
      <w:r>
        <w:t xml:space="preserve">lan. </w:t>
      </w:r>
      <w:r w:rsidRPr="1B3C045E">
        <w:rPr>
          <w:highlight w:val="yellow"/>
        </w:rPr>
        <w:t>[Employee Name or Job Title]</w:t>
      </w:r>
      <w:r>
        <w:t xml:space="preserve"> will report progress updates to the Incident Response Team and request approval for deviations from the written </w:t>
      </w:r>
      <w:r w:rsidR="005B4139">
        <w:t>P</w:t>
      </w:r>
      <w:r>
        <w:t>lan.</w:t>
      </w:r>
    </w:p>
    <w:p w14:paraId="0CDDA7BC" w14:textId="77777777" w:rsidR="003D1022" w:rsidRPr="008E0DD2" w:rsidRDefault="003D1022" w:rsidP="00600C89">
      <w:r w:rsidRPr="1B3C045E">
        <w:rPr>
          <w:highlight w:val="yellow"/>
        </w:rPr>
        <w:t>[Organization Acronym]</w:t>
      </w:r>
      <w:r>
        <w:t xml:space="preserve"> has created a strategy to facilitate our best efforts to protect employees, program beneficiaries, properties, and the community. The following skills and tasks are critical for restoring operations to normal.</w:t>
      </w:r>
    </w:p>
    <w:p w14:paraId="141594B7" w14:textId="3CD7A6BB" w:rsidR="005C18B2" w:rsidRPr="00A2392E" w:rsidRDefault="005C18B2" w:rsidP="005C18B2">
      <w:pPr>
        <w:pStyle w:val="ListParagraph"/>
        <w:numPr>
          <w:ilvl w:val="0"/>
          <w:numId w:val="37"/>
        </w:numPr>
        <w:rPr>
          <w:highlight w:val="yellow"/>
        </w:rPr>
      </w:pPr>
      <w:r w:rsidRPr="00A2392E">
        <w:rPr>
          <w:highlight w:val="yellow"/>
        </w:rPr>
        <w:t xml:space="preserve">Project </w:t>
      </w:r>
      <w:r w:rsidR="00BB1A0E" w:rsidRPr="00A2392E">
        <w:rPr>
          <w:highlight w:val="yellow"/>
        </w:rPr>
        <w:t>m</w:t>
      </w:r>
      <w:r w:rsidRPr="00A2392E">
        <w:rPr>
          <w:highlight w:val="yellow"/>
        </w:rPr>
        <w:t>anager</w:t>
      </w:r>
    </w:p>
    <w:p w14:paraId="68672980" w14:textId="77777777" w:rsidR="005C18B2" w:rsidRPr="00A2392E" w:rsidRDefault="005C18B2" w:rsidP="005C18B2">
      <w:pPr>
        <w:pStyle w:val="ListParagraph"/>
        <w:numPr>
          <w:ilvl w:val="0"/>
          <w:numId w:val="37"/>
        </w:numPr>
        <w:rPr>
          <w:highlight w:val="yellow"/>
        </w:rPr>
      </w:pPr>
      <w:r w:rsidRPr="00A2392E">
        <w:rPr>
          <w:highlight w:val="yellow"/>
        </w:rPr>
        <w:t>Homeless service coordinator</w:t>
      </w:r>
    </w:p>
    <w:p w14:paraId="54226111" w14:textId="4E536226" w:rsidR="00BB1A0E" w:rsidRPr="00A2392E" w:rsidRDefault="00BB1A0E" w:rsidP="005C18B2">
      <w:pPr>
        <w:pStyle w:val="ListParagraph"/>
        <w:numPr>
          <w:ilvl w:val="0"/>
          <w:numId w:val="37"/>
        </w:numPr>
        <w:rPr>
          <w:highlight w:val="yellow"/>
        </w:rPr>
      </w:pPr>
      <w:r w:rsidRPr="00A2392E">
        <w:rPr>
          <w:highlight w:val="yellow"/>
        </w:rPr>
        <w:t>Social worker</w:t>
      </w:r>
    </w:p>
    <w:p w14:paraId="1C8446A6" w14:textId="7474C2A6" w:rsidR="005C18B2" w:rsidRPr="00A2392E" w:rsidRDefault="005C18B2" w:rsidP="005C18B2">
      <w:pPr>
        <w:pStyle w:val="ListParagraph"/>
        <w:numPr>
          <w:ilvl w:val="0"/>
          <w:numId w:val="37"/>
        </w:numPr>
        <w:rPr>
          <w:highlight w:val="yellow"/>
        </w:rPr>
      </w:pPr>
      <w:r w:rsidRPr="00A2392E">
        <w:rPr>
          <w:highlight w:val="yellow"/>
        </w:rPr>
        <w:lastRenderedPageBreak/>
        <w:t>Metal health provider</w:t>
      </w:r>
    </w:p>
    <w:p w14:paraId="7A6C1227" w14:textId="1274796A" w:rsidR="005C18B2" w:rsidRPr="00A2392E" w:rsidRDefault="005C18B2" w:rsidP="00475F7E">
      <w:pPr>
        <w:pStyle w:val="ListParagraph"/>
        <w:numPr>
          <w:ilvl w:val="0"/>
          <w:numId w:val="37"/>
        </w:numPr>
        <w:rPr>
          <w:highlight w:val="yellow"/>
        </w:rPr>
      </w:pPr>
      <w:r w:rsidRPr="00A2392E">
        <w:rPr>
          <w:highlight w:val="yellow"/>
        </w:rPr>
        <w:t>Physical health provider</w:t>
      </w:r>
    </w:p>
    <w:p w14:paraId="02764581" w14:textId="04DFB9F7" w:rsidR="003D1022" w:rsidRPr="008E0DD2" w:rsidRDefault="003D1022" w:rsidP="0022088F"/>
    <w:p w14:paraId="7013634A" w14:textId="3B73FDDF" w:rsidR="003D1022" w:rsidRPr="008E0DD2" w:rsidRDefault="003D1022" w:rsidP="00D02395">
      <w:pPr>
        <w:pStyle w:val="Heading4"/>
      </w:pPr>
      <w:r w:rsidRPr="008E0DD2">
        <w:t>Client and Community Impact</w:t>
      </w:r>
      <w:r w:rsidR="00C55E41">
        <w:t>s</w:t>
      </w:r>
    </w:p>
    <w:p w14:paraId="32D4F642" w14:textId="5C2FFAC8" w:rsidR="003D1022" w:rsidRPr="008E0DD2" w:rsidRDefault="003D1022" w:rsidP="00600C89">
      <w:r>
        <w:t xml:space="preserve">After a disaster event, many community members served by </w:t>
      </w:r>
      <w:r w:rsidRPr="1B3C045E">
        <w:rPr>
          <w:highlight w:val="yellow"/>
        </w:rPr>
        <w:t>[Organization Acronym]</w:t>
      </w:r>
      <w:r>
        <w:t xml:space="preserve"> may be facing issues with housing quality and stability.</w:t>
      </w:r>
      <w:r w:rsidR="00136B84">
        <w:t xml:space="preserve"> </w:t>
      </w:r>
      <w:r>
        <w:t>Local emergency personnel will be responsible for protecting the health and safety of employees, contractors, program beneficiaries, and the community at large.</w:t>
      </w:r>
      <w:r w:rsidR="00136B84">
        <w:t xml:space="preserve"> </w:t>
      </w:r>
      <w:r>
        <w:t>Organizational staff will not interfere with the duties of emergency personnel.</w:t>
      </w:r>
      <w:r w:rsidR="00136B84">
        <w:t xml:space="preserve"> </w:t>
      </w:r>
      <w:r>
        <w:t xml:space="preserve">Only after the health and safety risks have been mitigated can </w:t>
      </w:r>
      <w:r w:rsidRPr="1B3C045E">
        <w:rPr>
          <w:highlight w:val="yellow"/>
        </w:rPr>
        <w:t>[Organization Acronym]</w:t>
      </w:r>
      <w:r>
        <w:t xml:space="preserve"> begin the process of tending to program beneficiaries. </w:t>
      </w:r>
    </w:p>
    <w:p w14:paraId="7F7830C9" w14:textId="77777777" w:rsidR="003D1022" w:rsidRPr="008E0DD2" w:rsidRDefault="003D1022" w:rsidP="00D02395">
      <w:pPr>
        <w:pStyle w:val="Heading4"/>
      </w:pPr>
      <w:r w:rsidRPr="008E0DD2">
        <w:t>Organizational Impacts</w:t>
      </w:r>
    </w:p>
    <w:p w14:paraId="40F47B71" w14:textId="37B49F67" w:rsidR="003D1022" w:rsidRDefault="003D1022" w:rsidP="00600C89">
      <w:r>
        <w:t>Disasters can significantly impact the organization’s ability to carry out activities, but demand for a nonprofit organization’s services may ramp up during and after a disaster.</w:t>
      </w:r>
      <w:r w:rsidR="00136B84">
        <w:t xml:space="preserve"> </w:t>
      </w:r>
      <w:r w:rsidR="00DE548C">
        <w:t>The organization is</w:t>
      </w:r>
      <w:r>
        <w:t xml:space="preserve"> aware that requests for assistance may grow, and needs may shift. </w:t>
      </w:r>
      <w:r w:rsidRPr="1B3C045E">
        <w:rPr>
          <w:rFonts w:eastAsiaTheme="minorEastAsia" w:cstheme="minorBidi"/>
          <w:sz w:val="20"/>
          <w:szCs w:val="20"/>
        </w:rPr>
        <w:t xml:space="preserve"> </w:t>
      </w:r>
    </w:p>
    <w:p w14:paraId="2382C25E" w14:textId="359F5C4B" w:rsidR="003D1022" w:rsidRPr="00475F7E" w:rsidRDefault="003D1022" w:rsidP="00600C89">
      <w:r w:rsidRPr="1B3C045E">
        <w:t xml:space="preserve">Without comprehensive planning, homeless and vulnerable populations are likely to experience more significant losses and problems after a disaster. </w:t>
      </w:r>
      <w:r w:rsidRPr="00475F7E">
        <w:t xml:space="preserve">Local and </w:t>
      </w:r>
      <w:r w:rsidR="00E13C48">
        <w:t>s</w:t>
      </w:r>
      <w:r w:rsidRPr="00475F7E">
        <w:t xml:space="preserve">tate emergency management plans often fail to meet the needs of people </w:t>
      </w:r>
      <w:r w:rsidR="00841C06">
        <w:t xml:space="preserve">experiencing </w:t>
      </w:r>
      <w:r w:rsidRPr="00475F7E">
        <w:t>homeless</w:t>
      </w:r>
      <w:r w:rsidR="00841C06">
        <w:t>ness</w:t>
      </w:r>
      <w:r w:rsidRPr="00475F7E">
        <w:t xml:space="preserve">. To help better serve our community </w:t>
      </w:r>
      <w:r w:rsidRPr="004F7A3F">
        <w:rPr>
          <w:highlight w:val="yellow"/>
        </w:rPr>
        <w:t>[Organization Acronym]</w:t>
      </w:r>
      <w:r w:rsidRPr="00475F7E">
        <w:t xml:space="preserve"> </w:t>
      </w:r>
      <w:r>
        <w:t>has reviewed</w:t>
      </w:r>
      <w:r w:rsidRPr="00475F7E">
        <w:t xml:space="preserve"> and understands the critical issues that need to be addressed when planning for the needs of people </w:t>
      </w:r>
      <w:r w:rsidR="003A5DD6">
        <w:t xml:space="preserve">experiencing homelessness </w:t>
      </w:r>
      <w:r w:rsidRPr="00475F7E">
        <w:t>during disasters.</w:t>
      </w:r>
    </w:p>
    <w:p w14:paraId="16B121C4" w14:textId="50DAEE0D" w:rsidR="003D1022" w:rsidRPr="008E0DD2" w:rsidRDefault="003D1022" w:rsidP="00600C89">
      <w:r>
        <w:t xml:space="preserve">While it may be difficult, the </w:t>
      </w:r>
      <w:r w:rsidR="000946DF">
        <w:t>h</w:t>
      </w:r>
      <w:r>
        <w:t xml:space="preserve">omeless </w:t>
      </w:r>
      <w:r w:rsidR="000946DF">
        <w:t>p</w:t>
      </w:r>
      <w:r>
        <w:t xml:space="preserve">revention and </w:t>
      </w:r>
      <w:r w:rsidR="002C2311">
        <w:t>a</w:t>
      </w:r>
      <w:r>
        <w:t xml:space="preserve">ssistance </w:t>
      </w:r>
      <w:r w:rsidR="002C2311">
        <w:t>a</w:t>
      </w:r>
      <w:r>
        <w:t xml:space="preserve">ctivities team must continue to maintain compliance with rules and regulations set forth by funders and the organization’s board and management; any deviations must be approved in advance to prevent additional financial risk to the organization. </w:t>
      </w:r>
    </w:p>
    <w:p w14:paraId="6E490F58" w14:textId="77777777" w:rsidR="003D1022" w:rsidRDefault="003D1022" w:rsidP="00D02395">
      <w:pPr>
        <w:pStyle w:val="Heading3"/>
      </w:pPr>
      <w:r w:rsidRPr="192BF050">
        <w:t xml:space="preserve">Critical </w:t>
      </w:r>
      <w:r>
        <w:t>Tasks</w:t>
      </w:r>
    </w:p>
    <w:tbl>
      <w:tblPr>
        <w:tblStyle w:val="Default"/>
        <w:tblW w:w="5000" w:type="pct"/>
        <w:tblLook w:val="04A0" w:firstRow="1" w:lastRow="0" w:firstColumn="1" w:lastColumn="0" w:noHBand="0" w:noVBand="1"/>
      </w:tblPr>
      <w:tblGrid>
        <w:gridCol w:w="4050"/>
        <w:gridCol w:w="2412"/>
        <w:gridCol w:w="2888"/>
      </w:tblGrid>
      <w:tr w:rsidR="003D1022" w14:paraId="22DECAB6" w14:textId="77777777" w:rsidTr="00475F7E">
        <w:trPr>
          <w:cnfStyle w:val="100000000000" w:firstRow="1" w:lastRow="0" w:firstColumn="0" w:lastColumn="0" w:oddVBand="0" w:evenVBand="0" w:oddHBand="0" w:evenHBand="0" w:firstRowFirstColumn="0" w:firstRowLastColumn="0" w:lastRowFirstColumn="0" w:lastRowLastColumn="0"/>
        </w:trPr>
        <w:tc>
          <w:tcPr>
            <w:tcW w:w="0" w:type="pct"/>
          </w:tcPr>
          <w:p w14:paraId="0E912776" w14:textId="77777777" w:rsidR="003D1022" w:rsidRDefault="003D1022" w:rsidP="00600C89">
            <w:r>
              <w:t>Function</w:t>
            </w:r>
          </w:p>
        </w:tc>
        <w:tc>
          <w:tcPr>
            <w:tcW w:w="0" w:type="pct"/>
          </w:tcPr>
          <w:p w14:paraId="71A383F9" w14:textId="77777777" w:rsidR="003D1022" w:rsidRDefault="003D1022" w:rsidP="00600C89">
            <w:r>
              <w:t>People</w:t>
            </w:r>
          </w:p>
        </w:tc>
        <w:tc>
          <w:tcPr>
            <w:tcW w:w="0" w:type="pct"/>
          </w:tcPr>
          <w:p w14:paraId="290AEACF" w14:textId="77777777" w:rsidR="003D1022" w:rsidRDefault="003D1022" w:rsidP="00600C89">
            <w:r>
              <w:t>Recovery Time</w:t>
            </w:r>
          </w:p>
        </w:tc>
      </w:tr>
      <w:tr w:rsidR="003D1022" w14:paraId="7D765C4E" w14:textId="77777777" w:rsidTr="00475F7E">
        <w:tc>
          <w:tcPr>
            <w:tcW w:w="0" w:type="pct"/>
            <w:gridSpan w:val="3"/>
          </w:tcPr>
          <w:p w14:paraId="581374D8" w14:textId="77777777" w:rsidR="003D1022" w:rsidRPr="00475F7E" w:rsidRDefault="003D1022" w:rsidP="00600C89">
            <w:pPr>
              <w:rPr>
                <w:b/>
                <w:bCs/>
              </w:rPr>
            </w:pPr>
            <w:r w:rsidRPr="00475F7E">
              <w:rPr>
                <w:b/>
                <w:bCs/>
              </w:rPr>
              <w:t>Readiness</w:t>
            </w:r>
          </w:p>
        </w:tc>
      </w:tr>
      <w:tr w:rsidR="003D1022" w14:paraId="7836AB29" w14:textId="77777777" w:rsidTr="00475F7E">
        <w:tc>
          <w:tcPr>
            <w:tcW w:w="0" w:type="pct"/>
          </w:tcPr>
          <w:p w14:paraId="40C0145F" w14:textId="652C37BA" w:rsidR="003D1022" w:rsidRPr="00475F7E" w:rsidRDefault="003D1022" w:rsidP="00600C89">
            <w:r w:rsidRPr="005E6D12">
              <w:t>Educate staff and clients about the unique needs of homeless and vulnerable populations during a disaster. Personal preparedness is a critical component of emergency planning.</w:t>
            </w:r>
            <w:r w:rsidR="0013070D">
              <w:t xml:space="preserve"> </w:t>
            </w:r>
            <w:r w:rsidR="0013070D">
              <w:lastRenderedPageBreak/>
              <w:t>I</w:t>
            </w:r>
            <w:r w:rsidRPr="005E6D12">
              <w:t xml:space="preserve">nformational leaflets and/or training </w:t>
            </w:r>
            <w:r w:rsidR="00110DFB">
              <w:t xml:space="preserve">will be </w:t>
            </w:r>
            <w:r w:rsidR="001614F9">
              <w:t>provided,</w:t>
            </w:r>
            <w:r w:rsidRPr="005E6D12">
              <w:t xml:space="preserve"> </w:t>
            </w:r>
            <w:r w:rsidR="00110DFB">
              <w:t>and t</w:t>
            </w:r>
            <w:r w:rsidRPr="005E6D12">
              <w:t>opics co</w:t>
            </w:r>
            <w:r w:rsidR="00110DFB">
              <w:t>vered</w:t>
            </w:r>
            <w:r w:rsidRPr="005E6D12">
              <w:t xml:space="preserve"> include: </w:t>
            </w:r>
          </w:p>
          <w:p w14:paraId="23DA5A0E" w14:textId="0594AE34" w:rsidR="003D1022" w:rsidRPr="005E6D12" w:rsidRDefault="003D1022" w:rsidP="00600C89">
            <w:pPr>
              <w:pStyle w:val="ListParagraph"/>
              <w:numPr>
                <w:ilvl w:val="0"/>
                <w:numId w:val="51"/>
              </w:numPr>
            </w:pPr>
            <w:r w:rsidRPr="005E6D12">
              <w:t>Pick-up points for evacuations</w:t>
            </w:r>
            <w:r w:rsidR="003A5DD6">
              <w:t>;</w:t>
            </w:r>
          </w:p>
          <w:p w14:paraId="0ABD80E3" w14:textId="79EB560A" w:rsidR="003D1022" w:rsidRPr="005E6D12" w:rsidRDefault="003D1022" w:rsidP="00600C89">
            <w:pPr>
              <w:pStyle w:val="ListParagraph"/>
              <w:numPr>
                <w:ilvl w:val="0"/>
                <w:numId w:val="51"/>
              </w:numPr>
            </w:pPr>
            <w:r w:rsidRPr="005E6D12">
              <w:t>How to access up-to-date information about the emergency situation</w:t>
            </w:r>
            <w:r w:rsidR="003A5DD6">
              <w:t>;</w:t>
            </w:r>
          </w:p>
          <w:p w14:paraId="230647FA" w14:textId="47274DE1" w:rsidR="003D1022" w:rsidRPr="005E6D12" w:rsidRDefault="003D1022" w:rsidP="00600C89">
            <w:pPr>
              <w:pStyle w:val="ListParagraph"/>
              <w:numPr>
                <w:ilvl w:val="0"/>
                <w:numId w:val="51"/>
              </w:numPr>
            </w:pPr>
            <w:r w:rsidRPr="005E6D12">
              <w:t>Dangers of seeking inappropriate shelter such as under bridges and overpasses and in cars</w:t>
            </w:r>
            <w:r w:rsidR="003A5DD6">
              <w:t>;</w:t>
            </w:r>
            <w:r w:rsidRPr="005E6D12">
              <w:t xml:space="preserve"> </w:t>
            </w:r>
          </w:p>
          <w:p w14:paraId="43040E8C" w14:textId="49E39A16" w:rsidR="003D1022" w:rsidRPr="005E6D12" w:rsidRDefault="003D1022" w:rsidP="00600C89">
            <w:pPr>
              <w:pStyle w:val="ListParagraph"/>
              <w:numPr>
                <w:ilvl w:val="0"/>
                <w:numId w:val="51"/>
              </w:numPr>
            </w:pPr>
            <w:r w:rsidRPr="005E6D12">
              <w:t>What to do if stranded</w:t>
            </w:r>
            <w:r w:rsidR="003A5DD6">
              <w:t>;</w:t>
            </w:r>
            <w:r w:rsidRPr="005E6D12">
              <w:t xml:space="preserve"> </w:t>
            </w:r>
          </w:p>
          <w:p w14:paraId="0DAEEAB4" w14:textId="2388707D" w:rsidR="003D1022" w:rsidRPr="005E6D12" w:rsidRDefault="003D1022" w:rsidP="00600C89">
            <w:pPr>
              <w:pStyle w:val="ListParagraph"/>
              <w:numPr>
                <w:ilvl w:val="0"/>
                <w:numId w:val="51"/>
              </w:numPr>
            </w:pPr>
            <w:r w:rsidRPr="005E6D12">
              <w:t>What to expect physically, mentally, and emotionally during and after different types of disaster</w:t>
            </w:r>
            <w:r w:rsidR="003A5DD6">
              <w:t>;</w:t>
            </w:r>
            <w:r w:rsidRPr="005E6D12">
              <w:t xml:space="preserve"> </w:t>
            </w:r>
            <w:r w:rsidR="00E85527">
              <w:t>and</w:t>
            </w:r>
          </w:p>
          <w:p w14:paraId="0A6EA6B4" w14:textId="72EB78D3" w:rsidR="003D1022" w:rsidRPr="005E6D12" w:rsidRDefault="003D1022" w:rsidP="00600C89">
            <w:pPr>
              <w:pStyle w:val="ListParagraph"/>
              <w:numPr>
                <w:ilvl w:val="0"/>
                <w:numId w:val="51"/>
              </w:numPr>
            </w:pPr>
            <w:r w:rsidRPr="005E6D12">
              <w:t>Guidance on dealing with first responders</w:t>
            </w:r>
            <w:r w:rsidR="00E85527">
              <w:t>.</w:t>
            </w:r>
          </w:p>
        </w:tc>
        <w:tc>
          <w:tcPr>
            <w:tcW w:w="0" w:type="pct"/>
          </w:tcPr>
          <w:p w14:paraId="51FDFA6B" w14:textId="77777777" w:rsidR="003D1022" w:rsidRPr="008E0DD2" w:rsidRDefault="003D1022" w:rsidP="00600C89"/>
        </w:tc>
        <w:tc>
          <w:tcPr>
            <w:tcW w:w="0" w:type="pct"/>
            <w:vMerge w:val="restart"/>
          </w:tcPr>
          <w:p w14:paraId="177CA919" w14:textId="77777777" w:rsidR="003D1022" w:rsidRDefault="003D1022" w:rsidP="00600C89">
            <w:pPr>
              <w:rPr>
                <w:rFonts w:ascii="Calibri" w:eastAsia="Yu Mincho" w:hAnsi="Calibri" w:cs="Arial"/>
              </w:rPr>
            </w:pPr>
            <w:r>
              <w:t xml:space="preserve">Education will be an ongoing task. </w:t>
            </w:r>
          </w:p>
          <w:p w14:paraId="246FEFD6" w14:textId="5450BE5C" w:rsidR="003D1022" w:rsidRDefault="003D1022" w:rsidP="00600C89">
            <w:pPr>
              <w:rPr>
                <w:rFonts w:ascii="Calibri" w:eastAsia="Yu Mincho" w:hAnsi="Calibri" w:cs="Arial"/>
              </w:rPr>
            </w:pPr>
            <w:r>
              <w:t xml:space="preserve">Emergency </w:t>
            </w:r>
            <w:r w:rsidR="00E85527">
              <w:t>k</w:t>
            </w:r>
            <w:r>
              <w:t xml:space="preserve">its should be distributed </w:t>
            </w:r>
            <w:r w:rsidRPr="0022088F">
              <w:rPr>
                <w:highlight w:val="yellow"/>
              </w:rPr>
              <w:t>#</w:t>
            </w:r>
            <w:r>
              <w:t xml:space="preserve"> days before the impending disaster. </w:t>
            </w:r>
          </w:p>
          <w:p w14:paraId="7550B0B7" w14:textId="77777777" w:rsidR="003D1022" w:rsidRDefault="003D1022" w:rsidP="00600C89">
            <w:r>
              <w:lastRenderedPageBreak/>
              <w:t xml:space="preserve">Outreach teams should be deployed </w:t>
            </w:r>
            <w:r w:rsidRPr="0022088F">
              <w:rPr>
                <w:highlight w:val="yellow"/>
              </w:rPr>
              <w:t>#</w:t>
            </w:r>
            <w:r>
              <w:t xml:space="preserve"> days before an impending disaster.</w:t>
            </w:r>
          </w:p>
          <w:p w14:paraId="339863BA" w14:textId="77777777" w:rsidR="003D1022" w:rsidRDefault="003D1022" w:rsidP="00600C89"/>
        </w:tc>
      </w:tr>
      <w:tr w:rsidR="003D1022" w14:paraId="0F99AF98" w14:textId="77777777" w:rsidTr="00475F7E">
        <w:tc>
          <w:tcPr>
            <w:tcW w:w="0" w:type="pct"/>
          </w:tcPr>
          <w:p w14:paraId="645146DE" w14:textId="08953071" w:rsidR="003D1022" w:rsidRPr="00475F7E" w:rsidRDefault="003D1022" w:rsidP="00600C89">
            <w:r w:rsidRPr="005E6D12">
              <w:lastRenderedPageBreak/>
              <w:t>Distribute</w:t>
            </w:r>
            <w:r w:rsidR="00FE1284">
              <w:t xml:space="preserve"> </w:t>
            </w:r>
            <w:r w:rsidRPr="005E6D12">
              <w:t>Emergency Health Information Cards to homeless individuals and families. (</w:t>
            </w:r>
            <w:r w:rsidR="00FF38FD">
              <w:t>This</w:t>
            </w:r>
            <w:r w:rsidR="001129B6">
              <w:t xml:space="preserve"> may</w:t>
            </w:r>
            <w:r w:rsidRPr="005E6D12">
              <w:t xml:space="preserve"> be done in conjunction with handing out leaflets or </w:t>
            </w:r>
            <w:r w:rsidR="00FF38FD">
              <w:t xml:space="preserve">conducting </w:t>
            </w:r>
            <w:r w:rsidRPr="005E6D12">
              <w:t>training sessions.)</w:t>
            </w:r>
          </w:p>
        </w:tc>
        <w:tc>
          <w:tcPr>
            <w:tcW w:w="0" w:type="pct"/>
          </w:tcPr>
          <w:p w14:paraId="1D189FF9" w14:textId="77777777" w:rsidR="003D1022" w:rsidRPr="008E0DD2" w:rsidRDefault="003D1022" w:rsidP="00600C89"/>
        </w:tc>
        <w:tc>
          <w:tcPr>
            <w:tcW w:w="0" w:type="pct"/>
            <w:vMerge/>
          </w:tcPr>
          <w:p w14:paraId="54BDC775" w14:textId="77777777" w:rsidR="003D1022" w:rsidRDefault="003D1022" w:rsidP="00600C89"/>
        </w:tc>
      </w:tr>
      <w:tr w:rsidR="003D1022" w14:paraId="0F62789D" w14:textId="77777777" w:rsidTr="00475F7E">
        <w:trPr>
          <w:trHeight w:val="45"/>
        </w:trPr>
        <w:tc>
          <w:tcPr>
            <w:tcW w:w="0" w:type="pct"/>
          </w:tcPr>
          <w:p w14:paraId="15F216C4" w14:textId="5D5EE879" w:rsidR="003D1022" w:rsidRPr="00475F7E" w:rsidRDefault="003D1022" w:rsidP="00600C89">
            <w:r w:rsidRPr="005E6D12">
              <w:t xml:space="preserve">Distribute </w:t>
            </w:r>
            <w:r w:rsidR="00FF38FD">
              <w:t>e</w:t>
            </w:r>
            <w:r w:rsidRPr="005E6D12">
              <w:t xml:space="preserve">mergency </w:t>
            </w:r>
            <w:r w:rsidR="00FF38FD">
              <w:t>k</w:t>
            </w:r>
            <w:r w:rsidRPr="005E6D12">
              <w:t xml:space="preserve">its to individuals </w:t>
            </w:r>
            <w:r w:rsidR="00FF38FD">
              <w:t xml:space="preserve">experiencing homelessness </w:t>
            </w:r>
            <w:r w:rsidRPr="005E6D12">
              <w:t>contain</w:t>
            </w:r>
            <w:r w:rsidR="00FF38FD">
              <w:t>ing</w:t>
            </w:r>
            <w:r w:rsidRPr="005E6D12">
              <w:t xml:space="preserve"> water, a flashlight, first aid supplies, a whistle, a portable radio and batteries.</w:t>
            </w:r>
          </w:p>
        </w:tc>
        <w:tc>
          <w:tcPr>
            <w:tcW w:w="0" w:type="pct"/>
          </w:tcPr>
          <w:p w14:paraId="036007B1" w14:textId="77777777" w:rsidR="003D1022" w:rsidRPr="008E0DD2" w:rsidRDefault="003D1022" w:rsidP="00600C89"/>
        </w:tc>
        <w:tc>
          <w:tcPr>
            <w:tcW w:w="0" w:type="pct"/>
            <w:vMerge/>
          </w:tcPr>
          <w:p w14:paraId="1613C468" w14:textId="77777777" w:rsidR="003D1022" w:rsidRDefault="003D1022" w:rsidP="00600C89"/>
        </w:tc>
      </w:tr>
      <w:tr w:rsidR="003D1022" w14:paraId="06DFF097" w14:textId="77777777" w:rsidTr="00475F7E">
        <w:trPr>
          <w:trHeight w:val="45"/>
        </w:trPr>
        <w:tc>
          <w:tcPr>
            <w:tcW w:w="0" w:type="pct"/>
          </w:tcPr>
          <w:p w14:paraId="4FB9E6AA" w14:textId="77777777" w:rsidR="003D1022" w:rsidRPr="00475F7E" w:rsidRDefault="003D1022" w:rsidP="00600C89">
            <w:r w:rsidRPr="005E6D12">
              <w:t xml:space="preserve">Develop a specific communications plan for homeless and vulnerable populations.  </w:t>
            </w:r>
          </w:p>
          <w:p w14:paraId="29D2FA7A" w14:textId="06C5B9EF" w:rsidR="003D1022" w:rsidRPr="005E6D12" w:rsidRDefault="003D1022" w:rsidP="00600C89">
            <w:pPr>
              <w:pStyle w:val="ListParagraph"/>
              <w:numPr>
                <w:ilvl w:val="0"/>
                <w:numId w:val="50"/>
              </w:numPr>
            </w:pPr>
            <w:r w:rsidRPr="005E6D12">
              <w:t xml:space="preserve">Know where people </w:t>
            </w:r>
            <w:r w:rsidR="00C00A4F">
              <w:t xml:space="preserve">experiencing homelessness </w:t>
            </w:r>
            <w:r w:rsidRPr="005E6D12">
              <w:t xml:space="preserve">are concentrated in </w:t>
            </w:r>
            <w:r w:rsidR="00C00A4F">
              <w:t>the</w:t>
            </w:r>
            <w:r w:rsidR="00C00A4F" w:rsidRPr="005E6D12">
              <w:t xml:space="preserve"> </w:t>
            </w:r>
            <w:r w:rsidRPr="005E6D12">
              <w:t>community.</w:t>
            </w:r>
          </w:p>
          <w:p w14:paraId="1DDFD152" w14:textId="77777777" w:rsidR="003D1022" w:rsidRPr="005E6D12" w:rsidRDefault="003D1022" w:rsidP="00600C89">
            <w:pPr>
              <w:pStyle w:val="ListParagraph"/>
              <w:numPr>
                <w:ilvl w:val="0"/>
                <w:numId w:val="50"/>
              </w:numPr>
            </w:pPr>
            <w:r w:rsidRPr="005E6D12">
              <w:t>Assign and deploy outreach teams.</w:t>
            </w:r>
          </w:p>
          <w:p w14:paraId="2E6DF6B4" w14:textId="77777777" w:rsidR="003D1022" w:rsidRPr="005E6D12" w:rsidRDefault="003D1022" w:rsidP="00600C89">
            <w:pPr>
              <w:pStyle w:val="ListParagraph"/>
              <w:numPr>
                <w:ilvl w:val="0"/>
                <w:numId w:val="50"/>
              </w:numPr>
            </w:pPr>
            <w:r w:rsidRPr="005E6D12">
              <w:t xml:space="preserve">Promote trust and confidence. </w:t>
            </w:r>
          </w:p>
        </w:tc>
        <w:tc>
          <w:tcPr>
            <w:tcW w:w="0" w:type="pct"/>
          </w:tcPr>
          <w:p w14:paraId="4B9E2EE8" w14:textId="77777777" w:rsidR="003D1022" w:rsidRPr="008E0DD2" w:rsidRDefault="003D1022" w:rsidP="00600C89"/>
        </w:tc>
        <w:tc>
          <w:tcPr>
            <w:tcW w:w="0" w:type="pct"/>
            <w:vMerge/>
          </w:tcPr>
          <w:p w14:paraId="0E7A5A1E" w14:textId="77777777" w:rsidR="003D1022" w:rsidRDefault="003D1022" w:rsidP="00600C89"/>
        </w:tc>
      </w:tr>
      <w:tr w:rsidR="003D1022" w14:paraId="25509273" w14:textId="77777777" w:rsidTr="00475F7E">
        <w:tc>
          <w:tcPr>
            <w:tcW w:w="0" w:type="pct"/>
          </w:tcPr>
          <w:p w14:paraId="581D9377" w14:textId="77777777" w:rsidR="003D1022" w:rsidRPr="00475F7E" w:rsidRDefault="003D1022" w:rsidP="00600C89">
            <w:r w:rsidRPr="005E6D12">
              <w:t xml:space="preserve">Develop a transportation and evacuation plan for homeless and vulnerable populations. </w:t>
            </w:r>
          </w:p>
          <w:p w14:paraId="01AF286E" w14:textId="619AEA3F" w:rsidR="003D1022" w:rsidRPr="00475F7E" w:rsidRDefault="003D1022" w:rsidP="00600C89">
            <w:r w:rsidRPr="005E6D12">
              <w:lastRenderedPageBreak/>
              <w:t xml:space="preserve">Determine </w:t>
            </w:r>
            <w:r w:rsidR="00C737C6">
              <w:t>t</w:t>
            </w:r>
            <w:r w:rsidRPr="005E6D12">
              <w:t xml:space="preserve">ransportation </w:t>
            </w:r>
            <w:r w:rsidR="00C737C6">
              <w:t>n</w:t>
            </w:r>
            <w:r w:rsidRPr="005E6D12">
              <w:t>eeds</w:t>
            </w:r>
            <w:r w:rsidR="00702F22">
              <w:t>.</w:t>
            </w:r>
            <w:r w:rsidRPr="005E6D12">
              <w:t xml:space="preserve"> </w:t>
            </w:r>
          </w:p>
          <w:p w14:paraId="37AEC287" w14:textId="77777777" w:rsidR="003D1022" w:rsidRPr="005E6D12" w:rsidRDefault="003D1022" w:rsidP="00600C89">
            <w:pPr>
              <w:pStyle w:val="ListParagraph"/>
              <w:numPr>
                <w:ilvl w:val="0"/>
                <w:numId w:val="49"/>
              </w:numPr>
            </w:pPr>
            <w:r w:rsidRPr="005E6D12">
              <w:t xml:space="preserve">Can individuals travel by themselves to pick-up points? </w:t>
            </w:r>
          </w:p>
          <w:p w14:paraId="46698239" w14:textId="77777777" w:rsidR="003D1022" w:rsidRPr="005E6D12" w:rsidRDefault="003D1022" w:rsidP="00600C89">
            <w:pPr>
              <w:pStyle w:val="ListParagraph"/>
              <w:numPr>
                <w:ilvl w:val="0"/>
                <w:numId w:val="49"/>
              </w:numPr>
            </w:pPr>
            <w:r w:rsidRPr="005E6D12">
              <w:t xml:space="preserve">Do individuals require transportation to pick-up points but do not require medical assistance or accessible transportation? </w:t>
            </w:r>
          </w:p>
          <w:p w14:paraId="58B592A2" w14:textId="77777777" w:rsidR="003D1022" w:rsidRPr="005E6D12" w:rsidRDefault="003D1022" w:rsidP="00600C89">
            <w:pPr>
              <w:pStyle w:val="ListParagraph"/>
              <w:numPr>
                <w:ilvl w:val="0"/>
                <w:numId w:val="49"/>
              </w:numPr>
            </w:pPr>
            <w:r w:rsidRPr="005E6D12">
              <w:t xml:space="preserve">Do individuals live in group homes for persons with mental disabilities and may require medical assistance but not accessible transportation? </w:t>
            </w:r>
          </w:p>
          <w:p w14:paraId="48C72718" w14:textId="77777777" w:rsidR="003D1022" w:rsidRPr="005E6D12" w:rsidRDefault="003D1022" w:rsidP="00600C89">
            <w:pPr>
              <w:pStyle w:val="ListParagraph"/>
              <w:numPr>
                <w:ilvl w:val="0"/>
                <w:numId w:val="49"/>
              </w:numPr>
            </w:pPr>
            <w:r w:rsidRPr="005E6D12">
              <w:t>Are individuals medically frail but not hospitalized, and require acute medical assistance as well as accessible transportation?</w:t>
            </w:r>
          </w:p>
          <w:p w14:paraId="1B33A02F" w14:textId="4AA59267" w:rsidR="003D1022" w:rsidRPr="00475F7E" w:rsidRDefault="003D1022" w:rsidP="00600C89">
            <w:r w:rsidRPr="005E6D12">
              <w:t xml:space="preserve">Identify </w:t>
            </w:r>
            <w:r w:rsidR="00C00A4F">
              <w:t>t</w:t>
            </w:r>
            <w:r w:rsidRPr="005E6D12">
              <w:t xml:space="preserve">ransportation </w:t>
            </w:r>
            <w:r w:rsidR="00C00A4F">
              <w:t>r</w:t>
            </w:r>
            <w:r w:rsidRPr="005E6D12">
              <w:t>esources</w:t>
            </w:r>
            <w:r w:rsidR="00702F22">
              <w:t>.</w:t>
            </w:r>
            <w:r w:rsidRPr="005E6D12">
              <w:t xml:space="preserve"> </w:t>
            </w:r>
          </w:p>
          <w:p w14:paraId="2694E419" w14:textId="77777777" w:rsidR="003D1022" w:rsidRPr="005E6D12" w:rsidRDefault="003D1022" w:rsidP="00600C89">
            <w:pPr>
              <w:pStyle w:val="ListParagraph"/>
              <w:numPr>
                <w:ilvl w:val="0"/>
                <w:numId w:val="48"/>
              </w:numPr>
            </w:pPr>
            <w:r w:rsidRPr="005E6D12">
              <w:t>city/county government</w:t>
            </w:r>
          </w:p>
          <w:p w14:paraId="38FF4F53" w14:textId="77777777" w:rsidR="003D1022" w:rsidRPr="005E6D12" w:rsidRDefault="003D1022" w:rsidP="00600C89">
            <w:pPr>
              <w:pStyle w:val="ListParagraph"/>
              <w:numPr>
                <w:ilvl w:val="0"/>
                <w:numId w:val="48"/>
              </w:numPr>
            </w:pPr>
            <w:r w:rsidRPr="005E6D12">
              <w:t>schools</w:t>
            </w:r>
          </w:p>
          <w:p w14:paraId="3592FE7E" w14:textId="77777777" w:rsidR="003D1022" w:rsidRPr="005E6D12" w:rsidRDefault="003D1022" w:rsidP="00600C89">
            <w:pPr>
              <w:pStyle w:val="ListParagraph"/>
              <w:numPr>
                <w:ilvl w:val="0"/>
                <w:numId w:val="48"/>
              </w:numPr>
            </w:pPr>
            <w:r w:rsidRPr="005E6D12">
              <w:t>social service agencies</w:t>
            </w:r>
          </w:p>
          <w:p w14:paraId="6339EB5B" w14:textId="77777777" w:rsidR="003D1022" w:rsidRPr="005E6D12" w:rsidRDefault="003D1022" w:rsidP="00600C89">
            <w:pPr>
              <w:pStyle w:val="ListParagraph"/>
              <w:numPr>
                <w:ilvl w:val="0"/>
                <w:numId w:val="48"/>
              </w:numPr>
            </w:pPr>
            <w:r w:rsidRPr="005E6D12">
              <w:t>churches</w:t>
            </w:r>
          </w:p>
          <w:p w14:paraId="4006FC1E" w14:textId="77777777" w:rsidR="003D1022" w:rsidRPr="005E6D12" w:rsidRDefault="003D1022" w:rsidP="00600C89">
            <w:pPr>
              <w:pStyle w:val="ListParagraph"/>
              <w:numPr>
                <w:ilvl w:val="0"/>
                <w:numId w:val="48"/>
              </w:numPr>
            </w:pPr>
            <w:r w:rsidRPr="005E6D12">
              <w:t>taxi companies</w:t>
            </w:r>
          </w:p>
          <w:p w14:paraId="6702E09D" w14:textId="77777777" w:rsidR="003D1022" w:rsidRPr="005E6D12" w:rsidRDefault="003D1022" w:rsidP="00600C89">
            <w:pPr>
              <w:pStyle w:val="ListParagraph"/>
              <w:numPr>
                <w:ilvl w:val="0"/>
                <w:numId w:val="48"/>
              </w:numPr>
            </w:pPr>
            <w:r w:rsidRPr="005E6D12">
              <w:t>ride sharing companies</w:t>
            </w:r>
          </w:p>
          <w:p w14:paraId="746FDF71" w14:textId="4CA11DC0" w:rsidR="003D1022" w:rsidRPr="005E6D12" w:rsidRDefault="003D1022" w:rsidP="00600C89">
            <w:pPr>
              <w:pStyle w:val="ListParagraph"/>
              <w:numPr>
                <w:ilvl w:val="0"/>
                <w:numId w:val="48"/>
              </w:numPr>
            </w:pPr>
            <w:r w:rsidRPr="005E6D12">
              <w:t>other private charter companies</w:t>
            </w:r>
            <w:r w:rsidR="00C00A4F">
              <w:t>.</w:t>
            </w:r>
          </w:p>
        </w:tc>
        <w:tc>
          <w:tcPr>
            <w:tcW w:w="0" w:type="pct"/>
          </w:tcPr>
          <w:p w14:paraId="02DBEE49" w14:textId="77777777" w:rsidR="003D1022" w:rsidRPr="008E0DD2" w:rsidRDefault="003D1022" w:rsidP="00600C89"/>
        </w:tc>
        <w:tc>
          <w:tcPr>
            <w:tcW w:w="0" w:type="pct"/>
            <w:vMerge/>
          </w:tcPr>
          <w:p w14:paraId="4A51204A" w14:textId="77777777" w:rsidR="003D1022" w:rsidRDefault="003D1022" w:rsidP="00600C89"/>
        </w:tc>
      </w:tr>
      <w:tr w:rsidR="003D1022" w14:paraId="59EC6C78" w14:textId="77777777" w:rsidTr="00475F7E">
        <w:trPr>
          <w:trHeight w:val="45"/>
        </w:trPr>
        <w:tc>
          <w:tcPr>
            <w:tcW w:w="0" w:type="dxa"/>
          </w:tcPr>
          <w:p w14:paraId="1F0F0EE9" w14:textId="4CEE59DA" w:rsidR="003D1022" w:rsidRPr="00475F7E" w:rsidRDefault="003D1022" w:rsidP="00600C89">
            <w:r w:rsidRPr="005E6D12">
              <w:t xml:space="preserve">Form key partnerships with other supportive service agencies and organizations that will also help to assist homeless and vulnerable populations during a disaster. </w:t>
            </w:r>
          </w:p>
        </w:tc>
        <w:tc>
          <w:tcPr>
            <w:tcW w:w="0" w:type="dxa"/>
          </w:tcPr>
          <w:p w14:paraId="1FBBBEEA" w14:textId="77777777" w:rsidR="003D1022" w:rsidRDefault="003D1022" w:rsidP="00600C89"/>
        </w:tc>
        <w:tc>
          <w:tcPr>
            <w:tcW w:w="0" w:type="dxa"/>
            <w:vMerge/>
          </w:tcPr>
          <w:p w14:paraId="0097C851" w14:textId="77777777" w:rsidR="003D1022" w:rsidRDefault="003D1022" w:rsidP="00600C89"/>
        </w:tc>
      </w:tr>
      <w:tr w:rsidR="003D1022" w14:paraId="335D2ECA" w14:textId="77777777" w:rsidTr="00475F7E">
        <w:trPr>
          <w:trHeight w:val="45"/>
        </w:trPr>
        <w:tc>
          <w:tcPr>
            <w:tcW w:w="0" w:type="dxa"/>
          </w:tcPr>
          <w:p w14:paraId="5E0A1567" w14:textId="002EF3B4" w:rsidR="003D1022" w:rsidRPr="00475F7E" w:rsidRDefault="003D1022" w:rsidP="00600C89">
            <w:r w:rsidRPr="005E6D12">
              <w:t xml:space="preserve">Contact </w:t>
            </w:r>
            <w:r w:rsidR="00C00A4F">
              <w:t>the</w:t>
            </w:r>
            <w:r w:rsidR="00C00A4F" w:rsidRPr="005E6D12">
              <w:t xml:space="preserve"> </w:t>
            </w:r>
            <w:r w:rsidRPr="005E6D12">
              <w:t xml:space="preserve">local </w:t>
            </w:r>
            <w:r w:rsidR="00C00A4F">
              <w:t>e</w:t>
            </w:r>
            <w:r w:rsidRPr="005E6D12">
              <w:t xml:space="preserve">mergency </w:t>
            </w:r>
            <w:r w:rsidR="00C00A4F">
              <w:t>m</w:t>
            </w:r>
            <w:r w:rsidRPr="005E6D12">
              <w:t xml:space="preserve">anagement </w:t>
            </w:r>
            <w:r w:rsidR="00C00A4F">
              <w:t>office</w:t>
            </w:r>
            <w:r w:rsidRPr="005E6D12">
              <w:t xml:space="preserve"> and get to know the </w:t>
            </w:r>
            <w:r w:rsidR="00C00A4F">
              <w:t>e</w:t>
            </w:r>
            <w:r w:rsidRPr="005E6D12">
              <w:t xml:space="preserve">mergency </w:t>
            </w:r>
            <w:r w:rsidR="00C00A4F">
              <w:t>m</w:t>
            </w:r>
            <w:r w:rsidRPr="005E6D12">
              <w:t>anager whose job is to coordinate linkages among agencies and ensure an efficient, integrated response in emergency situations.</w:t>
            </w:r>
          </w:p>
        </w:tc>
        <w:tc>
          <w:tcPr>
            <w:tcW w:w="0" w:type="dxa"/>
          </w:tcPr>
          <w:p w14:paraId="43E4059B" w14:textId="77777777" w:rsidR="003D1022" w:rsidRDefault="003D1022" w:rsidP="00600C89"/>
        </w:tc>
        <w:tc>
          <w:tcPr>
            <w:tcW w:w="0" w:type="dxa"/>
            <w:vMerge/>
          </w:tcPr>
          <w:p w14:paraId="1DB7E872" w14:textId="77777777" w:rsidR="003D1022" w:rsidRDefault="003D1022" w:rsidP="00600C89"/>
        </w:tc>
      </w:tr>
      <w:tr w:rsidR="003D1022" w14:paraId="444A8111" w14:textId="77777777" w:rsidTr="00475F7E">
        <w:trPr>
          <w:trHeight w:val="45"/>
        </w:trPr>
        <w:tc>
          <w:tcPr>
            <w:tcW w:w="0" w:type="dxa"/>
          </w:tcPr>
          <w:p w14:paraId="18D8B8E7" w14:textId="77777777" w:rsidR="003D1022" w:rsidRPr="00475F7E" w:rsidRDefault="003D1022" w:rsidP="00600C89">
            <w:r w:rsidRPr="005E6D12">
              <w:t xml:space="preserve">Stockpile supplies. </w:t>
            </w:r>
          </w:p>
        </w:tc>
        <w:tc>
          <w:tcPr>
            <w:tcW w:w="0" w:type="dxa"/>
          </w:tcPr>
          <w:p w14:paraId="4D3A2E43" w14:textId="77777777" w:rsidR="003D1022" w:rsidRDefault="003D1022" w:rsidP="00600C89"/>
        </w:tc>
        <w:tc>
          <w:tcPr>
            <w:tcW w:w="0" w:type="dxa"/>
            <w:vMerge/>
          </w:tcPr>
          <w:p w14:paraId="4C0DB0F5" w14:textId="77777777" w:rsidR="003D1022" w:rsidRDefault="003D1022" w:rsidP="00600C89"/>
        </w:tc>
      </w:tr>
      <w:tr w:rsidR="003D1022" w14:paraId="35E0ED26" w14:textId="77777777" w:rsidTr="00475F7E">
        <w:trPr>
          <w:trHeight w:val="45"/>
        </w:trPr>
        <w:tc>
          <w:tcPr>
            <w:tcW w:w="0" w:type="pct"/>
          </w:tcPr>
          <w:p w14:paraId="79464FC0" w14:textId="77777777" w:rsidR="003D1022" w:rsidRPr="00475F7E" w:rsidRDefault="003D1022" w:rsidP="00600C89">
            <w:r w:rsidRPr="005E6D12">
              <w:t>Print and distribute critical documents.</w:t>
            </w:r>
          </w:p>
        </w:tc>
        <w:tc>
          <w:tcPr>
            <w:tcW w:w="0" w:type="pct"/>
          </w:tcPr>
          <w:p w14:paraId="196E6C24" w14:textId="77777777" w:rsidR="003D1022" w:rsidRPr="008E0DD2" w:rsidRDefault="003D1022" w:rsidP="00600C89"/>
        </w:tc>
        <w:tc>
          <w:tcPr>
            <w:tcW w:w="0" w:type="pct"/>
            <w:vMerge/>
          </w:tcPr>
          <w:p w14:paraId="3C37706E" w14:textId="77777777" w:rsidR="003D1022" w:rsidRPr="00394272" w:rsidRDefault="003D1022" w:rsidP="00600C89"/>
        </w:tc>
      </w:tr>
      <w:tr w:rsidR="003D1022" w14:paraId="79CABDA9" w14:textId="77777777" w:rsidTr="00475F7E">
        <w:trPr>
          <w:trHeight w:val="45"/>
        </w:trPr>
        <w:tc>
          <w:tcPr>
            <w:tcW w:w="0" w:type="pct"/>
          </w:tcPr>
          <w:p w14:paraId="10F6A5B2" w14:textId="77777777" w:rsidR="003D1022" w:rsidRPr="00475F7E" w:rsidRDefault="003D1022" w:rsidP="00600C89">
            <w:r w:rsidRPr="005E6D12">
              <w:t>Review procurement protocols for emergencies.</w:t>
            </w:r>
          </w:p>
        </w:tc>
        <w:tc>
          <w:tcPr>
            <w:tcW w:w="0" w:type="pct"/>
          </w:tcPr>
          <w:p w14:paraId="613F5DCD" w14:textId="77777777" w:rsidR="003D1022" w:rsidRPr="008E0DD2" w:rsidRDefault="003D1022" w:rsidP="00600C89"/>
        </w:tc>
        <w:tc>
          <w:tcPr>
            <w:tcW w:w="0" w:type="pct"/>
            <w:vMerge/>
          </w:tcPr>
          <w:p w14:paraId="56FE6DE5" w14:textId="77777777" w:rsidR="003D1022" w:rsidRPr="00394272" w:rsidRDefault="003D1022" w:rsidP="00600C89"/>
        </w:tc>
      </w:tr>
      <w:tr w:rsidR="003D1022" w14:paraId="75593685" w14:textId="77777777" w:rsidTr="00475F7E">
        <w:trPr>
          <w:trHeight w:val="305"/>
        </w:trPr>
        <w:tc>
          <w:tcPr>
            <w:tcW w:w="0" w:type="pct"/>
            <w:gridSpan w:val="3"/>
          </w:tcPr>
          <w:p w14:paraId="71DAE391" w14:textId="77777777" w:rsidR="003D1022" w:rsidRPr="00475F7E" w:rsidRDefault="003D1022" w:rsidP="00600C89">
            <w:pPr>
              <w:rPr>
                <w:b/>
                <w:bCs/>
              </w:rPr>
            </w:pPr>
            <w:r w:rsidRPr="00475F7E">
              <w:rPr>
                <w:b/>
                <w:bCs/>
              </w:rPr>
              <w:lastRenderedPageBreak/>
              <w:t>Response</w:t>
            </w:r>
          </w:p>
        </w:tc>
      </w:tr>
      <w:tr w:rsidR="003D1022" w14:paraId="2261513C" w14:textId="77777777" w:rsidTr="00475F7E">
        <w:trPr>
          <w:trHeight w:val="45"/>
        </w:trPr>
        <w:tc>
          <w:tcPr>
            <w:tcW w:w="0" w:type="pct"/>
          </w:tcPr>
          <w:p w14:paraId="7A8D8E77" w14:textId="77777777" w:rsidR="003D1022" w:rsidRPr="00475F7E" w:rsidRDefault="003D1022" w:rsidP="00600C89">
            <w:r w:rsidRPr="005E6D12">
              <w:t>Maintain clear lines of communication with clients, residents, program staff, other service providers and emergency response personnel.</w:t>
            </w:r>
          </w:p>
        </w:tc>
        <w:tc>
          <w:tcPr>
            <w:tcW w:w="0" w:type="pct"/>
          </w:tcPr>
          <w:p w14:paraId="239F58B4" w14:textId="77777777" w:rsidR="003D1022" w:rsidRPr="008E0DD2" w:rsidRDefault="003D1022" w:rsidP="00600C89"/>
        </w:tc>
        <w:tc>
          <w:tcPr>
            <w:tcW w:w="0" w:type="pct"/>
          </w:tcPr>
          <w:p w14:paraId="331AB367" w14:textId="1749E371" w:rsidR="003D1022" w:rsidRPr="008E0DD2" w:rsidRDefault="003D1022" w:rsidP="00600C89">
            <w:r w:rsidRPr="008E0DD2">
              <w:t xml:space="preserve">Ongoing starting </w:t>
            </w:r>
            <w:r w:rsidR="001614F9">
              <w:t>1-day</w:t>
            </w:r>
            <w:r w:rsidRPr="008E0DD2">
              <w:t xml:space="preserve"> post-disaster</w:t>
            </w:r>
          </w:p>
        </w:tc>
      </w:tr>
      <w:tr w:rsidR="003D1022" w14:paraId="087C5275" w14:textId="77777777" w:rsidTr="00475F7E">
        <w:trPr>
          <w:trHeight w:val="45"/>
        </w:trPr>
        <w:tc>
          <w:tcPr>
            <w:tcW w:w="0" w:type="pct"/>
          </w:tcPr>
          <w:p w14:paraId="0A7623F9" w14:textId="77777777" w:rsidR="003D1022" w:rsidRPr="00475F7E" w:rsidRDefault="003D1022" w:rsidP="00600C89">
            <w:r w:rsidRPr="005E6D12">
              <w:t>Ensure that homeless individuals and families are physically safe. Assign staff to conduct outreach to homeless individuals and families regarding their health and safety.</w:t>
            </w:r>
          </w:p>
        </w:tc>
        <w:tc>
          <w:tcPr>
            <w:tcW w:w="0" w:type="pct"/>
          </w:tcPr>
          <w:p w14:paraId="714EAB45" w14:textId="77777777" w:rsidR="003D1022" w:rsidRPr="008E0DD2" w:rsidRDefault="003D1022" w:rsidP="00600C89"/>
        </w:tc>
        <w:tc>
          <w:tcPr>
            <w:tcW w:w="0" w:type="pct"/>
          </w:tcPr>
          <w:p w14:paraId="720D6F86" w14:textId="5C6A120A" w:rsidR="003D1022" w:rsidRPr="008E0DD2" w:rsidRDefault="001614F9" w:rsidP="00600C89">
            <w:r>
              <w:t>1</w:t>
            </w:r>
            <w:r w:rsidRPr="008E0DD2">
              <w:t>-day</w:t>
            </w:r>
            <w:r w:rsidR="003D1022" w:rsidRPr="008E0DD2">
              <w:t xml:space="preserve"> post-disaster</w:t>
            </w:r>
          </w:p>
        </w:tc>
      </w:tr>
      <w:tr w:rsidR="003D1022" w14:paraId="548CC0E0" w14:textId="77777777" w:rsidTr="00475F7E">
        <w:trPr>
          <w:trHeight w:val="45"/>
        </w:trPr>
        <w:tc>
          <w:tcPr>
            <w:tcW w:w="0" w:type="pct"/>
          </w:tcPr>
          <w:p w14:paraId="2473FFD6" w14:textId="77777777" w:rsidR="003D1022" w:rsidRPr="00475F7E" w:rsidRDefault="003D1022" w:rsidP="00600C89">
            <w:r w:rsidRPr="005E6D12">
              <w:t>Provide basic emotional and tangible psychological support and/or make crisis counseling assistance available.</w:t>
            </w:r>
          </w:p>
        </w:tc>
        <w:tc>
          <w:tcPr>
            <w:tcW w:w="0" w:type="pct"/>
          </w:tcPr>
          <w:p w14:paraId="112A8A77" w14:textId="77777777" w:rsidR="003D1022" w:rsidRPr="008E0DD2" w:rsidRDefault="003D1022" w:rsidP="00600C89"/>
        </w:tc>
        <w:tc>
          <w:tcPr>
            <w:tcW w:w="0" w:type="pct"/>
          </w:tcPr>
          <w:p w14:paraId="280EA2EA" w14:textId="77777777" w:rsidR="003D1022" w:rsidRPr="008E0DD2" w:rsidRDefault="003D1022" w:rsidP="00600C89">
            <w:r w:rsidRPr="008E0DD2">
              <w:t>Days 1-5 post-disaster</w:t>
            </w:r>
          </w:p>
        </w:tc>
      </w:tr>
      <w:tr w:rsidR="003D1022" w14:paraId="4AC7BC60" w14:textId="77777777" w:rsidTr="00475F7E">
        <w:trPr>
          <w:trHeight w:val="45"/>
        </w:trPr>
        <w:tc>
          <w:tcPr>
            <w:tcW w:w="0" w:type="pct"/>
          </w:tcPr>
          <w:p w14:paraId="36D0315C" w14:textId="77777777" w:rsidR="003D1022" w:rsidRPr="00475F7E" w:rsidRDefault="003D1022" w:rsidP="00600C89">
            <w:r w:rsidRPr="005E6D12">
              <w:t>Make the National Domestic Violence Hotline (1-800-799-SAFE) and the Disaster Distress Helpline (1-800-985-5990) available to sheltered individuals with concerns (through signage, access to a phone, etc.).</w:t>
            </w:r>
          </w:p>
        </w:tc>
        <w:tc>
          <w:tcPr>
            <w:tcW w:w="0" w:type="pct"/>
          </w:tcPr>
          <w:p w14:paraId="6C02640C" w14:textId="77777777" w:rsidR="003D1022" w:rsidRPr="008E0DD2" w:rsidRDefault="003D1022" w:rsidP="00600C89"/>
        </w:tc>
        <w:tc>
          <w:tcPr>
            <w:tcW w:w="0" w:type="pct"/>
          </w:tcPr>
          <w:p w14:paraId="32C50118" w14:textId="77777777" w:rsidR="003D1022" w:rsidRPr="008E0DD2" w:rsidRDefault="003D1022" w:rsidP="00600C89">
            <w:r w:rsidRPr="008E0DD2">
              <w:t>Days 1-5 post-disaster</w:t>
            </w:r>
          </w:p>
        </w:tc>
      </w:tr>
      <w:tr w:rsidR="003D1022" w14:paraId="1282CCEE" w14:textId="77777777" w:rsidTr="00475F7E">
        <w:trPr>
          <w:trHeight w:val="45"/>
        </w:trPr>
        <w:tc>
          <w:tcPr>
            <w:tcW w:w="0" w:type="pct"/>
          </w:tcPr>
          <w:p w14:paraId="6B9293BA" w14:textId="77777777" w:rsidR="003D1022" w:rsidRPr="00475F7E" w:rsidRDefault="003D1022" w:rsidP="00600C89">
            <w:r w:rsidRPr="005E6D12">
              <w:t>Keep families together during a disaster to help children and their parents maintain unity and comfort.</w:t>
            </w:r>
          </w:p>
        </w:tc>
        <w:tc>
          <w:tcPr>
            <w:tcW w:w="0" w:type="pct"/>
          </w:tcPr>
          <w:p w14:paraId="713A3324" w14:textId="77777777" w:rsidR="003D1022" w:rsidRPr="008E0DD2" w:rsidRDefault="003D1022" w:rsidP="00600C89"/>
        </w:tc>
        <w:tc>
          <w:tcPr>
            <w:tcW w:w="0" w:type="pct"/>
          </w:tcPr>
          <w:p w14:paraId="60C8CD8F" w14:textId="77777777" w:rsidR="003D1022" w:rsidRPr="008E0DD2" w:rsidRDefault="003D1022" w:rsidP="00600C89">
            <w:r w:rsidRPr="008E0DD2">
              <w:t>Days 1-5 post-disaster</w:t>
            </w:r>
          </w:p>
        </w:tc>
      </w:tr>
      <w:tr w:rsidR="003D1022" w14:paraId="41207D9A" w14:textId="77777777" w:rsidTr="00475F7E">
        <w:trPr>
          <w:trHeight w:val="45"/>
        </w:trPr>
        <w:tc>
          <w:tcPr>
            <w:tcW w:w="0" w:type="pct"/>
          </w:tcPr>
          <w:p w14:paraId="3EFC821B" w14:textId="3C05FBBC" w:rsidR="003D1022" w:rsidRPr="00475F7E" w:rsidRDefault="003D1022" w:rsidP="00600C89">
            <w:r w:rsidRPr="005E6D12">
              <w:t xml:space="preserve">Address </w:t>
            </w:r>
            <w:r w:rsidR="00702F22">
              <w:t>the</w:t>
            </w:r>
            <w:r w:rsidRPr="005E6D12">
              <w:t xml:space="preserve"> immediate and unique needs</w:t>
            </w:r>
            <w:r w:rsidR="00702F22">
              <w:t xml:space="preserve"> of each individual or family experiencing homelessness</w:t>
            </w:r>
            <w:r w:rsidRPr="005E6D12">
              <w:t>.</w:t>
            </w:r>
          </w:p>
          <w:p w14:paraId="78180FC2" w14:textId="77777777" w:rsidR="003D1022" w:rsidRPr="005E6D12" w:rsidRDefault="003D1022" w:rsidP="00600C89">
            <w:pPr>
              <w:pStyle w:val="ListParagraph"/>
              <w:numPr>
                <w:ilvl w:val="0"/>
                <w:numId w:val="47"/>
              </w:numPr>
            </w:pPr>
            <w:r w:rsidRPr="005E6D12">
              <w:t>Arrange for food, shelter, and transportation.</w:t>
            </w:r>
          </w:p>
          <w:p w14:paraId="4E219065" w14:textId="4C97403A" w:rsidR="003D1022" w:rsidRPr="005E6D12" w:rsidRDefault="003D1022" w:rsidP="00600C89">
            <w:pPr>
              <w:pStyle w:val="ListParagraph"/>
              <w:numPr>
                <w:ilvl w:val="0"/>
                <w:numId w:val="47"/>
              </w:numPr>
            </w:pPr>
            <w:r w:rsidRPr="005E6D12">
              <w:t>Offer age-appropriate emergency and disaster information to children.</w:t>
            </w:r>
          </w:p>
          <w:p w14:paraId="78AD4389" w14:textId="4E9BFB4B" w:rsidR="003D1022" w:rsidRPr="005E6D12" w:rsidRDefault="003D1022" w:rsidP="00600C89">
            <w:pPr>
              <w:pStyle w:val="ListParagraph"/>
              <w:numPr>
                <w:ilvl w:val="0"/>
                <w:numId w:val="47"/>
              </w:numPr>
            </w:pPr>
            <w:r w:rsidRPr="005E6D12">
              <w:t xml:space="preserve">Provide gender-informed services to </w:t>
            </w:r>
            <w:r w:rsidR="00374645">
              <w:t>gender appropriate</w:t>
            </w:r>
            <w:r w:rsidRPr="005E6D12">
              <w:t xml:space="preserve"> managers available.</w:t>
            </w:r>
          </w:p>
          <w:p w14:paraId="2A04DE99" w14:textId="38F001C8" w:rsidR="003D1022" w:rsidRPr="005E6D12" w:rsidRDefault="003D1022" w:rsidP="00600C89">
            <w:pPr>
              <w:pStyle w:val="ListParagraph"/>
              <w:numPr>
                <w:ilvl w:val="0"/>
                <w:numId w:val="47"/>
              </w:numPr>
            </w:pPr>
            <w:r w:rsidRPr="005E6D12">
              <w:t xml:space="preserve">Make trauma-specific assessment resources available to service providers, such as tools that screen for anxiety, depression, or substance </w:t>
            </w:r>
            <w:r w:rsidRPr="005E6D12">
              <w:lastRenderedPageBreak/>
              <w:t>abuse (</w:t>
            </w:r>
            <w:r w:rsidR="001614F9" w:rsidRPr="005E6D12">
              <w:t>e.g.,</w:t>
            </w:r>
            <w:r w:rsidRPr="005E6D12">
              <w:t xml:space="preserve"> SAMHSA’s Behavioral Health Screening Tools).</w:t>
            </w:r>
          </w:p>
          <w:p w14:paraId="17DC68EE" w14:textId="77777777" w:rsidR="003D1022" w:rsidRPr="005E6D12" w:rsidRDefault="003D1022" w:rsidP="00600C89">
            <w:pPr>
              <w:pStyle w:val="ListParagraph"/>
              <w:numPr>
                <w:ilvl w:val="0"/>
                <w:numId w:val="47"/>
              </w:numPr>
            </w:pPr>
            <w:r w:rsidRPr="005E6D12">
              <w:t>Build the capacity to connect homeless disaster survivors with experienced service providers for follow-up care after their physical and psychological wellbeing has been safeguarded.</w:t>
            </w:r>
          </w:p>
          <w:p w14:paraId="7DB221AA" w14:textId="77777777" w:rsidR="003D1022" w:rsidRPr="005E6D12" w:rsidRDefault="003D1022" w:rsidP="00600C89">
            <w:pPr>
              <w:pStyle w:val="ListParagraph"/>
              <w:numPr>
                <w:ilvl w:val="0"/>
                <w:numId w:val="47"/>
              </w:numPr>
            </w:pPr>
            <w:r w:rsidRPr="005E6D12">
              <w:t>Reconnect with prior service providers when available and appropriate.</w:t>
            </w:r>
          </w:p>
        </w:tc>
        <w:tc>
          <w:tcPr>
            <w:tcW w:w="0" w:type="pct"/>
          </w:tcPr>
          <w:p w14:paraId="35C2613B" w14:textId="77777777" w:rsidR="003D1022" w:rsidRPr="008E0DD2" w:rsidRDefault="003D1022" w:rsidP="00600C89"/>
        </w:tc>
        <w:tc>
          <w:tcPr>
            <w:tcW w:w="0" w:type="pct"/>
          </w:tcPr>
          <w:p w14:paraId="7D18F29D" w14:textId="77777777" w:rsidR="003D1022" w:rsidRPr="008E0DD2" w:rsidRDefault="003D1022" w:rsidP="00600C89">
            <w:r w:rsidRPr="008E0DD2">
              <w:t>Days 1-5 post-disaster</w:t>
            </w:r>
          </w:p>
        </w:tc>
      </w:tr>
      <w:tr w:rsidR="003D1022" w14:paraId="19ECB60B" w14:textId="77777777" w:rsidTr="00475F7E">
        <w:trPr>
          <w:trHeight w:val="45"/>
        </w:trPr>
        <w:tc>
          <w:tcPr>
            <w:tcW w:w="0" w:type="pct"/>
          </w:tcPr>
          <w:p w14:paraId="167F4D7F" w14:textId="510447E2" w:rsidR="003D1022" w:rsidRPr="00475F7E" w:rsidRDefault="003D1022" w:rsidP="00600C89">
            <w:r w:rsidRPr="005E6D12">
              <w:t xml:space="preserve">Work with </w:t>
            </w:r>
            <w:r w:rsidR="00E25126">
              <w:t>c</w:t>
            </w:r>
            <w:r w:rsidRPr="005E6D12">
              <w:t>ommunication staff to prevent any negative publicity for perceived or actual failure to assist clients properly.</w:t>
            </w:r>
          </w:p>
        </w:tc>
        <w:tc>
          <w:tcPr>
            <w:tcW w:w="0" w:type="pct"/>
          </w:tcPr>
          <w:p w14:paraId="2CCCBEBB" w14:textId="77777777" w:rsidR="003D1022" w:rsidRPr="008E0DD2" w:rsidRDefault="003D1022" w:rsidP="00600C89"/>
        </w:tc>
        <w:tc>
          <w:tcPr>
            <w:tcW w:w="0" w:type="pct"/>
          </w:tcPr>
          <w:p w14:paraId="45BDCB3F" w14:textId="2C468890" w:rsidR="003D1022" w:rsidRPr="008E0DD2" w:rsidRDefault="00C00A4F" w:rsidP="00600C89">
            <w:r>
              <w:t xml:space="preserve">3 </w:t>
            </w:r>
            <w:r w:rsidR="003D1022">
              <w:t xml:space="preserve">days post-disaster </w:t>
            </w:r>
          </w:p>
          <w:p w14:paraId="1D2B1C63" w14:textId="77777777" w:rsidR="003D1022" w:rsidRPr="008E0DD2" w:rsidRDefault="003D1022" w:rsidP="00600C89"/>
        </w:tc>
      </w:tr>
      <w:tr w:rsidR="003D1022" w14:paraId="79BF01DE" w14:textId="77777777" w:rsidTr="00475F7E">
        <w:trPr>
          <w:trHeight w:val="45"/>
        </w:trPr>
        <w:tc>
          <w:tcPr>
            <w:tcW w:w="0" w:type="pct"/>
          </w:tcPr>
          <w:p w14:paraId="291080B1" w14:textId="28F1BF86" w:rsidR="003D1022" w:rsidRPr="00475F7E" w:rsidRDefault="003D1022" w:rsidP="00600C89">
            <w:r w:rsidRPr="005E6D12">
              <w:t>Record damage to shelter to help support insurance claims.</w:t>
            </w:r>
          </w:p>
          <w:p w14:paraId="7925BEB8" w14:textId="77777777" w:rsidR="003D1022" w:rsidRPr="00475F7E" w:rsidRDefault="003D1022" w:rsidP="00600C89"/>
        </w:tc>
        <w:tc>
          <w:tcPr>
            <w:tcW w:w="0" w:type="pct"/>
          </w:tcPr>
          <w:p w14:paraId="3812906E" w14:textId="77777777" w:rsidR="003D1022" w:rsidRPr="008E0DD2" w:rsidRDefault="003D1022" w:rsidP="00600C89"/>
        </w:tc>
        <w:tc>
          <w:tcPr>
            <w:tcW w:w="0" w:type="pct"/>
          </w:tcPr>
          <w:p w14:paraId="3B3BA1E8" w14:textId="77777777" w:rsidR="003D1022" w:rsidRPr="008E0DD2" w:rsidRDefault="003D1022" w:rsidP="00600C89">
            <w:r>
              <w:t>Days 2-7 post-disaster</w:t>
            </w:r>
          </w:p>
        </w:tc>
      </w:tr>
      <w:tr w:rsidR="003D1022" w14:paraId="792DD28B" w14:textId="77777777" w:rsidTr="00475F7E">
        <w:trPr>
          <w:trHeight w:val="45"/>
        </w:trPr>
        <w:tc>
          <w:tcPr>
            <w:tcW w:w="0" w:type="pct"/>
          </w:tcPr>
          <w:p w14:paraId="2FB79185" w14:textId="77777777" w:rsidR="003D1022" w:rsidRPr="00475F7E" w:rsidRDefault="003D1022" w:rsidP="00600C89">
            <w:r w:rsidRPr="005E6D12">
              <w:t>Communicate with the funder about contractual obligations, timeline, milestones, and disbursements to ensure compliance.</w:t>
            </w:r>
          </w:p>
        </w:tc>
        <w:tc>
          <w:tcPr>
            <w:tcW w:w="0" w:type="pct"/>
          </w:tcPr>
          <w:p w14:paraId="30565623" w14:textId="77777777" w:rsidR="003D1022" w:rsidRPr="008E0DD2" w:rsidRDefault="003D1022" w:rsidP="00600C89"/>
        </w:tc>
        <w:tc>
          <w:tcPr>
            <w:tcW w:w="0" w:type="pct"/>
          </w:tcPr>
          <w:p w14:paraId="7B3346BE" w14:textId="5D4D4EE5" w:rsidR="003D1022" w:rsidRPr="008E0DD2" w:rsidRDefault="00C00A4F" w:rsidP="00600C89">
            <w:r>
              <w:t>3</w:t>
            </w:r>
            <w:r w:rsidRPr="008E0DD2">
              <w:t xml:space="preserve"> </w:t>
            </w:r>
            <w:r w:rsidR="003D1022" w:rsidRPr="008E0DD2">
              <w:t>days post-disaster</w:t>
            </w:r>
          </w:p>
        </w:tc>
      </w:tr>
      <w:tr w:rsidR="003D1022" w14:paraId="20F3A18A" w14:textId="77777777" w:rsidTr="00475F7E">
        <w:trPr>
          <w:trHeight w:val="45"/>
        </w:trPr>
        <w:tc>
          <w:tcPr>
            <w:tcW w:w="0" w:type="pct"/>
            <w:gridSpan w:val="3"/>
          </w:tcPr>
          <w:p w14:paraId="6DF31182" w14:textId="77777777" w:rsidR="003D1022" w:rsidRPr="00475F7E" w:rsidRDefault="003D1022" w:rsidP="00600C89">
            <w:pPr>
              <w:rPr>
                <w:b/>
                <w:bCs/>
              </w:rPr>
            </w:pPr>
            <w:r w:rsidRPr="00475F7E">
              <w:rPr>
                <w:b/>
                <w:bCs/>
              </w:rPr>
              <w:t>Recovery</w:t>
            </w:r>
          </w:p>
        </w:tc>
      </w:tr>
      <w:tr w:rsidR="003D1022" w14:paraId="4643FCC2" w14:textId="77777777" w:rsidTr="00475F7E">
        <w:trPr>
          <w:trHeight w:val="45"/>
        </w:trPr>
        <w:tc>
          <w:tcPr>
            <w:tcW w:w="0" w:type="dxa"/>
          </w:tcPr>
          <w:p w14:paraId="3D88E19B" w14:textId="77777777" w:rsidR="003D1022" w:rsidRPr="00475F7E" w:rsidRDefault="003D1022" w:rsidP="00600C89">
            <w:r w:rsidRPr="005E6D12">
              <w:t xml:space="preserve">Provide or link homeless individuals and families to permanent housing options. </w:t>
            </w:r>
          </w:p>
        </w:tc>
        <w:tc>
          <w:tcPr>
            <w:tcW w:w="0" w:type="dxa"/>
          </w:tcPr>
          <w:p w14:paraId="4743D32C" w14:textId="77777777" w:rsidR="003D1022" w:rsidRDefault="003D1022" w:rsidP="00600C89"/>
        </w:tc>
        <w:tc>
          <w:tcPr>
            <w:tcW w:w="0" w:type="dxa"/>
          </w:tcPr>
          <w:p w14:paraId="10090CFD" w14:textId="77777777" w:rsidR="003D1022" w:rsidRDefault="003D1022" w:rsidP="00600C89">
            <w:r>
              <w:t>14 days post-disaster</w:t>
            </w:r>
          </w:p>
        </w:tc>
      </w:tr>
      <w:tr w:rsidR="003D1022" w14:paraId="274F9921" w14:textId="77777777" w:rsidTr="00475F7E">
        <w:trPr>
          <w:trHeight w:val="45"/>
        </w:trPr>
        <w:tc>
          <w:tcPr>
            <w:tcW w:w="0" w:type="dxa"/>
          </w:tcPr>
          <w:p w14:paraId="394476D1" w14:textId="6B68AD1B" w:rsidR="003D1022" w:rsidRPr="00475F7E" w:rsidRDefault="003D1022" w:rsidP="00600C89">
            <w:r w:rsidRPr="005E6D12">
              <w:t>Help clients connect with any post</w:t>
            </w:r>
            <w:r w:rsidR="00E25126">
              <w:t>-</w:t>
            </w:r>
            <w:r w:rsidRPr="005E6D12">
              <w:t xml:space="preserve">disaster programs and assistance </w:t>
            </w:r>
            <w:r w:rsidR="00E25126">
              <w:t>for which they are</w:t>
            </w:r>
            <w:r w:rsidRPr="005E6D12">
              <w:t xml:space="preserve"> eligible. </w:t>
            </w:r>
          </w:p>
        </w:tc>
        <w:tc>
          <w:tcPr>
            <w:tcW w:w="0" w:type="dxa"/>
          </w:tcPr>
          <w:p w14:paraId="128F0FB0" w14:textId="77777777" w:rsidR="003D1022" w:rsidRDefault="003D1022" w:rsidP="00600C89"/>
        </w:tc>
        <w:tc>
          <w:tcPr>
            <w:tcW w:w="0" w:type="dxa"/>
          </w:tcPr>
          <w:p w14:paraId="15598BA9" w14:textId="77777777" w:rsidR="003D1022" w:rsidRDefault="003D1022" w:rsidP="00600C89">
            <w:r>
              <w:t>14 days post-disaster</w:t>
            </w:r>
          </w:p>
        </w:tc>
      </w:tr>
      <w:tr w:rsidR="003D1022" w14:paraId="71F58896" w14:textId="77777777" w:rsidTr="00475F7E">
        <w:trPr>
          <w:trHeight w:val="45"/>
        </w:trPr>
        <w:tc>
          <w:tcPr>
            <w:tcW w:w="0" w:type="dxa"/>
          </w:tcPr>
          <w:p w14:paraId="33B24C73" w14:textId="29C5C731" w:rsidR="003D1022" w:rsidRPr="00475F7E" w:rsidRDefault="003D1022" w:rsidP="00600C89">
            <w:r w:rsidRPr="005E6D12">
              <w:t xml:space="preserve">Help clients access medical, psychological, and other human services. </w:t>
            </w:r>
          </w:p>
        </w:tc>
        <w:tc>
          <w:tcPr>
            <w:tcW w:w="0" w:type="dxa"/>
          </w:tcPr>
          <w:p w14:paraId="5A2B99DD" w14:textId="77777777" w:rsidR="003D1022" w:rsidRDefault="003D1022" w:rsidP="00600C89"/>
        </w:tc>
        <w:tc>
          <w:tcPr>
            <w:tcW w:w="0" w:type="dxa"/>
          </w:tcPr>
          <w:p w14:paraId="55BA9511" w14:textId="77777777" w:rsidR="003D1022" w:rsidRDefault="003D1022" w:rsidP="00600C89">
            <w:r>
              <w:t>14 days post-disaster</w:t>
            </w:r>
          </w:p>
        </w:tc>
      </w:tr>
      <w:tr w:rsidR="003D1022" w14:paraId="2F15198D" w14:textId="77777777" w:rsidTr="00475F7E">
        <w:trPr>
          <w:trHeight w:val="45"/>
        </w:trPr>
        <w:tc>
          <w:tcPr>
            <w:tcW w:w="0" w:type="pct"/>
          </w:tcPr>
          <w:p w14:paraId="7385D368" w14:textId="77777777" w:rsidR="003D1022" w:rsidRPr="00475F7E" w:rsidRDefault="003D1022" w:rsidP="00600C89">
            <w:r w:rsidRPr="005E6D12">
              <w:t>Develop a plan for restoring normal shelter operations.</w:t>
            </w:r>
          </w:p>
        </w:tc>
        <w:tc>
          <w:tcPr>
            <w:tcW w:w="0" w:type="pct"/>
          </w:tcPr>
          <w:p w14:paraId="700C32CA" w14:textId="77777777" w:rsidR="003D1022" w:rsidRPr="008E0DD2" w:rsidRDefault="003D1022" w:rsidP="00600C89"/>
        </w:tc>
        <w:tc>
          <w:tcPr>
            <w:tcW w:w="0" w:type="pct"/>
          </w:tcPr>
          <w:p w14:paraId="1F0572E2" w14:textId="77777777" w:rsidR="003D1022" w:rsidRPr="008E0DD2" w:rsidRDefault="003D1022" w:rsidP="00600C89">
            <w:r w:rsidRPr="008E0DD2">
              <w:t>14 days post-disaster</w:t>
            </w:r>
          </w:p>
        </w:tc>
      </w:tr>
      <w:tr w:rsidR="003D1022" w14:paraId="797EC21F" w14:textId="77777777" w:rsidTr="00475F7E">
        <w:trPr>
          <w:trHeight w:val="45"/>
        </w:trPr>
        <w:tc>
          <w:tcPr>
            <w:tcW w:w="0" w:type="pct"/>
          </w:tcPr>
          <w:p w14:paraId="5781FAB5" w14:textId="77777777" w:rsidR="003D1022" w:rsidRPr="00475F7E" w:rsidRDefault="003D1022" w:rsidP="00600C89">
            <w:r w:rsidRPr="005E6D12">
              <w:t>Implement a plan for restoring normal shelter operations.</w:t>
            </w:r>
          </w:p>
        </w:tc>
        <w:tc>
          <w:tcPr>
            <w:tcW w:w="0" w:type="pct"/>
          </w:tcPr>
          <w:p w14:paraId="307BCC58" w14:textId="77777777" w:rsidR="003D1022" w:rsidRPr="008E0DD2" w:rsidRDefault="003D1022" w:rsidP="00600C89"/>
        </w:tc>
        <w:tc>
          <w:tcPr>
            <w:tcW w:w="0" w:type="pct"/>
          </w:tcPr>
          <w:p w14:paraId="185B169A" w14:textId="77777777" w:rsidR="003D1022" w:rsidRPr="008E0DD2" w:rsidRDefault="003D1022" w:rsidP="00600C89">
            <w:r w:rsidRPr="008E0DD2">
              <w:t>30 days post-disaster</w:t>
            </w:r>
          </w:p>
        </w:tc>
      </w:tr>
      <w:tr w:rsidR="003D1022" w14:paraId="0EA9BF6B" w14:textId="77777777" w:rsidTr="00475F7E">
        <w:trPr>
          <w:trHeight w:val="45"/>
        </w:trPr>
        <w:tc>
          <w:tcPr>
            <w:tcW w:w="0" w:type="pct"/>
          </w:tcPr>
          <w:p w14:paraId="0EEA179A" w14:textId="77777777" w:rsidR="003D1022" w:rsidRPr="00475F7E" w:rsidRDefault="003D1022" w:rsidP="00600C89">
            <w:r w:rsidRPr="005E6D12">
              <w:t>Evaluate program performance and make changes to business continuity and disaster recovery strategy.</w:t>
            </w:r>
          </w:p>
        </w:tc>
        <w:tc>
          <w:tcPr>
            <w:tcW w:w="0" w:type="pct"/>
          </w:tcPr>
          <w:p w14:paraId="459817A2" w14:textId="77777777" w:rsidR="003D1022" w:rsidRPr="008E0DD2" w:rsidRDefault="003D1022" w:rsidP="00600C89"/>
        </w:tc>
        <w:tc>
          <w:tcPr>
            <w:tcW w:w="0" w:type="pct"/>
          </w:tcPr>
          <w:p w14:paraId="76CF6D87" w14:textId="2377694F" w:rsidR="003D1022" w:rsidRPr="008E0DD2" w:rsidRDefault="00C00A4F" w:rsidP="00600C89">
            <w:r>
              <w:t>6</w:t>
            </w:r>
            <w:r w:rsidRPr="008E0DD2">
              <w:t xml:space="preserve"> </w:t>
            </w:r>
            <w:r w:rsidR="003D1022" w:rsidRPr="008E0DD2">
              <w:t>months post-disaster</w:t>
            </w:r>
          </w:p>
        </w:tc>
      </w:tr>
    </w:tbl>
    <w:p w14:paraId="21212A97" w14:textId="77777777" w:rsidR="003D1022" w:rsidRDefault="003D1022" w:rsidP="00600C89"/>
    <w:p w14:paraId="5320E4AB" w14:textId="77777777" w:rsidR="00325EB4" w:rsidRPr="007D0407" w:rsidRDefault="00325EB4" w:rsidP="00325EB4">
      <w:pPr>
        <w:pStyle w:val="Heading3"/>
      </w:pPr>
      <w:r w:rsidRPr="00140021">
        <w:lastRenderedPageBreak/>
        <w:t xml:space="preserve">Supplies </w:t>
      </w:r>
      <w:r>
        <w:t>a</w:t>
      </w:r>
      <w:r w:rsidRPr="00140021">
        <w:t>nd Equipment</w:t>
      </w:r>
      <w:commentRangeStart w:id="159"/>
      <w:commentRangeEnd w:id="159"/>
      <w:r w:rsidRPr="00140021">
        <w:rPr>
          <w:rStyle w:val="CommentReference"/>
          <w:sz w:val="20"/>
          <w:szCs w:val="20"/>
        </w:rPr>
        <w:commentReference w:id="159"/>
      </w:r>
    </w:p>
    <w:tbl>
      <w:tblPr>
        <w:tblStyle w:val="Default"/>
        <w:tblW w:w="5000" w:type="pct"/>
        <w:tblLook w:val="0620" w:firstRow="1" w:lastRow="0" w:firstColumn="0" w:lastColumn="0" w:noHBand="1" w:noVBand="1"/>
      </w:tblPr>
      <w:tblGrid>
        <w:gridCol w:w="4675"/>
        <w:gridCol w:w="4675"/>
      </w:tblGrid>
      <w:tr w:rsidR="00325EB4" w14:paraId="3A9251DB" w14:textId="77777777" w:rsidTr="0022088F">
        <w:trPr>
          <w:cnfStyle w:val="100000000000" w:firstRow="1" w:lastRow="0" w:firstColumn="0" w:lastColumn="0" w:oddVBand="0" w:evenVBand="0" w:oddHBand="0" w:evenHBand="0" w:firstRowFirstColumn="0" w:firstRowLastColumn="0" w:lastRowFirstColumn="0" w:lastRowLastColumn="0"/>
          <w:trHeight w:val="32"/>
        </w:trPr>
        <w:tc>
          <w:tcPr>
            <w:tcW w:w="2500" w:type="pct"/>
            <w:hideMark/>
          </w:tcPr>
          <w:p w14:paraId="2FF159BA" w14:textId="77777777" w:rsidR="00325EB4" w:rsidRDefault="00325EB4" w:rsidP="00F654B6">
            <w:pPr>
              <w:pStyle w:val="NoSpacing"/>
            </w:pPr>
            <w:r>
              <w:t>Item</w:t>
            </w:r>
          </w:p>
        </w:tc>
        <w:tc>
          <w:tcPr>
            <w:tcW w:w="2500" w:type="pct"/>
            <w:hideMark/>
          </w:tcPr>
          <w:p w14:paraId="590BF3BC" w14:textId="77777777" w:rsidR="00325EB4" w:rsidRDefault="00325EB4" w:rsidP="00F654B6">
            <w:pPr>
              <w:pStyle w:val="NoSpacing"/>
            </w:pPr>
            <w:r>
              <w:t xml:space="preserve">Quantity </w:t>
            </w:r>
          </w:p>
        </w:tc>
      </w:tr>
      <w:tr w:rsidR="00DB2242" w14:paraId="3F91DF94" w14:textId="77777777" w:rsidTr="00C54B62">
        <w:tblPrEx>
          <w:tblLook w:val="04A0" w:firstRow="1" w:lastRow="0" w:firstColumn="1" w:lastColumn="0" w:noHBand="0" w:noVBand="1"/>
        </w:tblPrEx>
        <w:trPr>
          <w:trHeight w:val="20"/>
        </w:trPr>
        <w:tc>
          <w:tcPr>
            <w:tcW w:w="2500" w:type="pct"/>
            <w:hideMark/>
          </w:tcPr>
          <w:p w14:paraId="1A5B213E" w14:textId="77777777" w:rsidR="00325EB4" w:rsidRDefault="00325EB4" w:rsidP="00F654B6">
            <w:pPr>
              <w:rPr>
                <w:rFonts w:ascii="Calibri" w:hAnsi="Calibri" w:cs="Calibri"/>
              </w:rPr>
            </w:pPr>
            <w:r>
              <w:t>General Office Supplies and Equipment</w:t>
            </w:r>
          </w:p>
        </w:tc>
        <w:tc>
          <w:tcPr>
            <w:tcW w:w="2500" w:type="pct"/>
          </w:tcPr>
          <w:p w14:paraId="35170378" w14:textId="77777777" w:rsidR="00325EB4" w:rsidRDefault="00325EB4" w:rsidP="00F654B6">
            <w:pPr>
              <w:pStyle w:val="NoSpacing"/>
            </w:pPr>
          </w:p>
        </w:tc>
      </w:tr>
      <w:tr w:rsidR="00325EB4" w14:paraId="04134A79" w14:textId="77777777" w:rsidTr="0022088F">
        <w:tblPrEx>
          <w:tblLook w:val="04A0" w:firstRow="1" w:lastRow="0" w:firstColumn="1" w:lastColumn="0" w:noHBand="0" w:noVBand="1"/>
        </w:tblPrEx>
        <w:trPr>
          <w:trHeight w:val="20"/>
        </w:trPr>
        <w:tc>
          <w:tcPr>
            <w:tcW w:w="2500" w:type="pct"/>
            <w:hideMark/>
          </w:tcPr>
          <w:p w14:paraId="6E435D84" w14:textId="77777777" w:rsidR="00325EB4" w:rsidRDefault="00325EB4" w:rsidP="00F654B6">
            <w:r>
              <w:t>User Technology Supplies and Equipment</w:t>
            </w:r>
          </w:p>
        </w:tc>
        <w:tc>
          <w:tcPr>
            <w:tcW w:w="2500" w:type="pct"/>
          </w:tcPr>
          <w:p w14:paraId="29678984" w14:textId="77777777" w:rsidR="00325EB4" w:rsidRDefault="00325EB4" w:rsidP="00F654B6">
            <w:pPr>
              <w:pStyle w:val="NoSpacing"/>
            </w:pPr>
          </w:p>
        </w:tc>
      </w:tr>
      <w:tr w:rsidR="00325EB4" w14:paraId="717F68FE" w14:textId="77777777" w:rsidTr="0022088F">
        <w:trPr>
          <w:trHeight w:val="32"/>
        </w:trPr>
        <w:tc>
          <w:tcPr>
            <w:tcW w:w="2500" w:type="pct"/>
          </w:tcPr>
          <w:p w14:paraId="731CBC4D" w14:textId="77777777" w:rsidR="00325EB4" w:rsidRDefault="00325EB4" w:rsidP="00F654B6">
            <w:r>
              <w:t>Property Preservation Supplies and Equipment</w:t>
            </w:r>
          </w:p>
        </w:tc>
        <w:tc>
          <w:tcPr>
            <w:tcW w:w="2500" w:type="pct"/>
          </w:tcPr>
          <w:p w14:paraId="3070C697" w14:textId="77777777" w:rsidR="00325EB4" w:rsidRDefault="00325EB4" w:rsidP="00F654B6">
            <w:pPr>
              <w:pStyle w:val="NoSpacing"/>
            </w:pPr>
          </w:p>
        </w:tc>
      </w:tr>
      <w:tr w:rsidR="00325EB4" w14:paraId="476257A1" w14:textId="77777777" w:rsidTr="0022088F">
        <w:trPr>
          <w:trHeight w:val="32"/>
        </w:trPr>
        <w:tc>
          <w:tcPr>
            <w:tcW w:w="2500" w:type="pct"/>
          </w:tcPr>
          <w:p w14:paraId="3FEBC5D2" w14:textId="77777777" w:rsidR="00325EB4" w:rsidRDefault="00325EB4" w:rsidP="00F654B6">
            <w:r>
              <w:t>Health and Safety Supplies and Equipment</w:t>
            </w:r>
          </w:p>
        </w:tc>
        <w:tc>
          <w:tcPr>
            <w:tcW w:w="2500" w:type="pct"/>
          </w:tcPr>
          <w:p w14:paraId="5310D258" w14:textId="77777777" w:rsidR="00325EB4" w:rsidRDefault="00325EB4" w:rsidP="00F654B6">
            <w:pPr>
              <w:pStyle w:val="NoSpacing"/>
            </w:pPr>
          </w:p>
        </w:tc>
      </w:tr>
      <w:tr w:rsidR="00C54B62" w14:paraId="1706804E" w14:textId="77777777" w:rsidTr="00C54B62">
        <w:trPr>
          <w:trHeight w:val="32"/>
        </w:trPr>
        <w:tc>
          <w:tcPr>
            <w:tcW w:w="2500" w:type="pct"/>
            <w:hideMark/>
          </w:tcPr>
          <w:p w14:paraId="45CF16A2" w14:textId="77777777" w:rsidR="00C54B62" w:rsidRDefault="00C54B62" w:rsidP="00F654B6">
            <w:pPr>
              <w:pStyle w:val="NoSpacing"/>
            </w:pPr>
            <w:r>
              <w:t xml:space="preserve">Paper forms for changes to constituent contact information </w:t>
            </w:r>
          </w:p>
        </w:tc>
        <w:tc>
          <w:tcPr>
            <w:tcW w:w="2500" w:type="pct"/>
            <w:hideMark/>
          </w:tcPr>
          <w:p w14:paraId="34A41D58" w14:textId="77777777" w:rsidR="00C54B62" w:rsidRDefault="00C54B62" w:rsidP="00F654B6">
            <w:pPr>
              <w:pStyle w:val="NoSpacing"/>
            </w:pPr>
            <w:r>
              <w:t xml:space="preserve"> </w:t>
            </w:r>
          </w:p>
        </w:tc>
      </w:tr>
      <w:tr w:rsidR="00C54B62" w14:paraId="71FB6FB5" w14:textId="77777777" w:rsidTr="0022088F">
        <w:trPr>
          <w:trHeight w:val="32"/>
        </w:trPr>
        <w:tc>
          <w:tcPr>
            <w:tcW w:w="2500" w:type="pct"/>
            <w:hideMark/>
          </w:tcPr>
          <w:p w14:paraId="6F74E0D0" w14:textId="77777777" w:rsidR="00C54B62" w:rsidRDefault="00C54B62" w:rsidP="00F654B6">
            <w:pPr>
              <w:pStyle w:val="NoSpacing"/>
            </w:pPr>
            <w:r>
              <w:t xml:space="preserve">Paper forms for emergency unit inspections </w:t>
            </w:r>
          </w:p>
        </w:tc>
        <w:tc>
          <w:tcPr>
            <w:tcW w:w="2500" w:type="pct"/>
            <w:hideMark/>
          </w:tcPr>
          <w:p w14:paraId="71E17968" w14:textId="77777777" w:rsidR="00C54B62" w:rsidRDefault="00C54B62" w:rsidP="00F654B6">
            <w:pPr>
              <w:pStyle w:val="NoSpacing"/>
            </w:pPr>
            <w:r>
              <w:t xml:space="preserve"> </w:t>
            </w:r>
          </w:p>
        </w:tc>
      </w:tr>
      <w:tr w:rsidR="00C54B62" w14:paraId="4F50BBA8" w14:textId="77777777" w:rsidTr="0022088F">
        <w:trPr>
          <w:trHeight w:val="32"/>
        </w:trPr>
        <w:tc>
          <w:tcPr>
            <w:tcW w:w="2500" w:type="pct"/>
          </w:tcPr>
          <w:p w14:paraId="33A1A864" w14:textId="77777777" w:rsidR="00C54B62" w:rsidRDefault="00C54B62" w:rsidP="00F654B6"/>
        </w:tc>
        <w:tc>
          <w:tcPr>
            <w:tcW w:w="2500" w:type="pct"/>
          </w:tcPr>
          <w:p w14:paraId="5BC5D387" w14:textId="77777777" w:rsidR="00C54B62" w:rsidRDefault="00C54B62" w:rsidP="00F654B6">
            <w:pPr>
              <w:pStyle w:val="NoSpacing"/>
            </w:pPr>
          </w:p>
        </w:tc>
      </w:tr>
    </w:tbl>
    <w:p w14:paraId="7BA27A81" w14:textId="77777777" w:rsidR="003D1022" w:rsidRDefault="003D1022" w:rsidP="00475F7E"/>
    <w:p w14:paraId="2342B3CE" w14:textId="68D1448A" w:rsidR="003D1022" w:rsidRDefault="003D1022" w:rsidP="00D02395">
      <w:pPr>
        <w:pStyle w:val="Heading3"/>
      </w:pPr>
      <w:r>
        <w:t xml:space="preserve">Key </w:t>
      </w:r>
      <w:r w:rsidR="00DE7293">
        <w:t>C</w:t>
      </w:r>
      <w:r>
        <w:t>ontacts, Contractors, and Vendors</w:t>
      </w:r>
    </w:p>
    <w:tbl>
      <w:tblPr>
        <w:tblStyle w:val="Default"/>
        <w:tblW w:w="5000" w:type="pct"/>
        <w:tblLook w:val="0420" w:firstRow="1" w:lastRow="0" w:firstColumn="0" w:lastColumn="0" w:noHBand="0" w:noVBand="1"/>
      </w:tblPr>
      <w:tblGrid>
        <w:gridCol w:w="3012"/>
        <w:gridCol w:w="3097"/>
        <w:gridCol w:w="3241"/>
      </w:tblGrid>
      <w:tr w:rsidR="005E6D12" w:rsidRPr="00024D3C" w14:paraId="6DDB4113" w14:textId="77777777" w:rsidTr="005E6D12">
        <w:trPr>
          <w:cnfStyle w:val="100000000000" w:firstRow="1" w:lastRow="0" w:firstColumn="0" w:lastColumn="0" w:oddVBand="0" w:evenVBand="0" w:oddHBand="0" w:evenHBand="0" w:firstRowFirstColumn="0" w:firstRowLastColumn="0" w:lastRowFirstColumn="0" w:lastRowLastColumn="0"/>
        </w:trPr>
        <w:tc>
          <w:tcPr>
            <w:tcW w:w="1611" w:type="pct"/>
          </w:tcPr>
          <w:p w14:paraId="6FF57781" w14:textId="77777777" w:rsidR="003D1022" w:rsidRPr="00024D3C" w:rsidRDefault="003D1022" w:rsidP="00600C89">
            <w:r>
              <w:t>Type</w:t>
            </w:r>
          </w:p>
        </w:tc>
        <w:tc>
          <w:tcPr>
            <w:tcW w:w="1656" w:type="pct"/>
          </w:tcPr>
          <w:p w14:paraId="36F6734B" w14:textId="77777777" w:rsidR="003D1022" w:rsidRPr="00024D3C" w:rsidRDefault="003D1022" w:rsidP="00600C89">
            <w:pPr>
              <w:rPr>
                <w:b w:val="0"/>
              </w:rPr>
            </w:pPr>
            <w:r>
              <w:t>Name</w:t>
            </w:r>
          </w:p>
        </w:tc>
        <w:tc>
          <w:tcPr>
            <w:tcW w:w="1733" w:type="pct"/>
          </w:tcPr>
          <w:p w14:paraId="27B1DF96" w14:textId="77777777" w:rsidR="003D1022" w:rsidRPr="00024D3C" w:rsidRDefault="003D1022" w:rsidP="00600C89">
            <w:r>
              <w:t>Telephone</w:t>
            </w:r>
          </w:p>
        </w:tc>
      </w:tr>
      <w:tr w:rsidR="003D1022" w14:paraId="5B565B64" w14:textId="77777777" w:rsidTr="00475F7E">
        <w:tc>
          <w:tcPr>
            <w:tcW w:w="0" w:type="pct"/>
          </w:tcPr>
          <w:p w14:paraId="0F5C6FF7" w14:textId="56A8CC54" w:rsidR="003D1022" w:rsidRPr="00475F7E" w:rsidRDefault="003D1022" w:rsidP="00600C89">
            <w:pPr>
              <w:rPr>
                <w:bCs/>
              </w:rPr>
            </w:pPr>
            <w:r w:rsidRPr="005E6D12">
              <w:rPr>
                <w:bCs/>
              </w:rPr>
              <w:t>City/</w:t>
            </w:r>
            <w:r w:rsidR="00E25126">
              <w:rPr>
                <w:bCs/>
              </w:rPr>
              <w:t>c</w:t>
            </w:r>
            <w:r w:rsidRPr="005E6D12">
              <w:rPr>
                <w:bCs/>
              </w:rPr>
              <w:t xml:space="preserve">ounty </w:t>
            </w:r>
            <w:r w:rsidR="00E25126">
              <w:rPr>
                <w:bCs/>
              </w:rPr>
              <w:t>c</w:t>
            </w:r>
            <w:r w:rsidRPr="005E6D12">
              <w:rPr>
                <w:bCs/>
              </w:rPr>
              <w:t xml:space="preserve">ontacts: </w:t>
            </w:r>
            <w:r w:rsidR="00E25126">
              <w:rPr>
                <w:bCs/>
              </w:rPr>
              <w:t>c</w:t>
            </w:r>
            <w:r w:rsidRPr="005E6D12">
              <w:rPr>
                <w:bCs/>
              </w:rPr>
              <w:t xml:space="preserve">ity </w:t>
            </w:r>
            <w:r w:rsidR="00E25126">
              <w:rPr>
                <w:bCs/>
              </w:rPr>
              <w:t>h</w:t>
            </w:r>
            <w:r w:rsidRPr="005E6D12">
              <w:rPr>
                <w:bCs/>
              </w:rPr>
              <w:t xml:space="preserve">all, </w:t>
            </w:r>
            <w:r w:rsidR="00E25126">
              <w:rPr>
                <w:bCs/>
              </w:rPr>
              <w:t>f</w:t>
            </w:r>
            <w:r w:rsidRPr="005E6D12">
              <w:rPr>
                <w:bCs/>
              </w:rPr>
              <w:t xml:space="preserve">ire </w:t>
            </w:r>
            <w:r w:rsidR="00E25126">
              <w:rPr>
                <w:bCs/>
              </w:rPr>
              <w:t>s</w:t>
            </w:r>
            <w:r w:rsidRPr="005E6D12">
              <w:rPr>
                <w:bCs/>
              </w:rPr>
              <w:t xml:space="preserve">tation, </w:t>
            </w:r>
            <w:r w:rsidR="00E25126">
              <w:rPr>
                <w:bCs/>
              </w:rPr>
              <w:t>p</w:t>
            </w:r>
            <w:r w:rsidRPr="005E6D12">
              <w:rPr>
                <w:bCs/>
              </w:rPr>
              <w:t xml:space="preserve">olice </w:t>
            </w:r>
            <w:r w:rsidR="00E25126">
              <w:rPr>
                <w:bCs/>
              </w:rPr>
              <w:t>s</w:t>
            </w:r>
            <w:r w:rsidRPr="005E6D12">
              <w:rPr>
                <w:bCs/>
              </w:rPr>
              <w:t xml:space="preserve">tation, </w:t>
            </w:r>
            <w:r w:rsidR="00E25126">
              <w:rPr>
                <w:bCs/>
              </w:rPr>
              <w:t>p</w:t>
            </w:r>
            <w:r w:rsidRPr="005E6D12">
              <w:rPr>
                <w:bCs/>
              </w:rPr>
              <w:t xml:space="preserve">ublic </w:t>
            </w:r>
            <w:r w:rsidR="00E25126">
              <w:rPr>
                <w:bCs/>
              </w:rPr>
              <w:t>l</w:t>
            </w:r>
            <w:r w:rsidRPr="005E6D12">
              <w:rPr>
                <w:bCs/>
              </w:rPr>
              <w:t>ibrary</w:t>
            </w:r>
          </w:p>
        </w:tc>
        <w:tc>
          <w:tcPr>
            <w:tcW w:w="0" w:type="pct"/>
          </w:tcPr>
          <w:p w14:paraId="68400628" w14:textId="77777777" w:rsidR="003D1022" w:rsidRDefault="003D1022" w:rsidP="00600C89"/>
        </w:tc>
        <w:tc>
          <w:tcPr>
            <w:tcW w:w="0" w:type="pct"/>
          </w:tcPr>
          <w:p w14:paraId="7B392BE8" w14:textId="77777777" w:rsidR="003D1022" w:rsidRDefault="003D1022" w:rsidP="00600C89"/>
        </w:tc>
      </w:tr>
      <w:tr w:rsidR="003D1022" w14:paraId="78D3DF5B" w14:textId="77777777" w:rsidTr="00475F7E">
        <w:tc>
          <w:tcPr>
            <w:tcW w:w="0" w:type="pct"/>
          </w:tcPr>
          <w:p w14:paraId="1AFCEBC3" w14:textId="4A129BA0" w:rsidR="003D1022" w:rsidRPr="00475F7E" w:rsidRDefault="003D1022" w:rsidP="00600C89">
            <w:pPr>
              <w:rPr>
                <w:bCs/>
              </w:rPr>
            </w:pPr>
            <w:r w:rsidRPr="005E6D12">
              <w:rPr>
                <w:bCs/>
              </w:rPr>
              <w:t xml:space="preserve">Supportive </w:t>
            </w:r>
            <w:r w:rsidR="00E25126">
              <w:rPr>
                <w:bCs/>
              </w:rPr>
              <w:t>s</w:t>
            </w:r>
            <w:r w:rsidRPr="005E6D12">
              <w:rPr>
                <w:bCs/>
              </w:rPr>
              <w:t xml:space="preserve">ervice </w:t>
            </w:r>
            <w:r w:rsidR="00E25126">
              <w:rPr>
                <w:bCs/>
              </w:rPr>
              <w:t>c</w:t>
            </w:r>
            <w:r w:rsidRPr="005E6D12">
              <w:rPr>
                <w:bCs/>
              </w:rPr>
              <w:t xml:space="preserve">ontacts: </w:t>
            </w:r>
            <w:r w:rsidR="00E25126">
              <w:rPr>
                <w:bCs/>
              </w:rPr>
              <w:t>h</w:t>
            </w:r>
            <w:r w:rsidRPr="005E6D12">
              <w:rPr>
                <w:bCs/>
              </w:rPr>
              <w:t xml:space="preserve">uman </w:t>
            </w:r>
            <w:r w:rsidR="00E25126">
              <w:rPr>
                <w:bCs/>
              </w:rPr>
              <w:t>s</w:t>
            </w:r>
            <w:r w:rsidRPr="005E6D12">
              <w:rPr>
                <w:bCs/>
              </w:rPr>
              <w:t>ervices</w:t>
            </w:r>
            <w:r w:rsidR="00E25126">
              <w:rPr>
                <w:bCs/>
              </w:rPr>
              <w:t xml:space="preserve"> agencies</w:t>
            </w:r>
            <w:r w:rsidRPr="005E6D12">
              <w:rPr>
                <w:bCs/>
              </w:rPr>
              <w:t xml:space="preserve">, </w:t>
            </w:r>
            <w:r w:rsidR="00E25126">
              <w:rPr>
                <w:bCs/>
              </w:rPr>
              <w:t>p</w:t>
            </w:r>
            <w:r w:rsidRPr="005E6D12">
              <w:rPr>
                <w:bCs/>
              </w:rPr>
              <w:t xml:space="preserve">ublic </w:t>
            </w:r>
            <w:r w:rsidR="00E25126">
              <w:rPr>
                <w:bCs/>
              </w:rPr>
              <w:t>h</w:t>
            </w:r>
            <w:r w:rsidRPr="005E6D12">
              <w:rPr>
                <w:bCs/>
              </w:rPr>
              <w:t xml:space="preserve">ealth </w:t>
            </w:r>
            <w:r w:rsidR="00E25126">
              <w:rPr>
                <w:bCs/>
              </w:rPr>
              <w:t>d</w:t>
            </w:r>
            <w:r w:rsidRPr="005E6D12">
              <w:rPr>
                <w:bCs/>
              </w:rPr>
              <w:t>ept., other government agencies, churches, schools, community centers, Red Cross, partner agencies</w:t>
            </w:r>
          </w:p>
        </w:tc>
        <w:tc>
          <w:tcPr>
            <w:tcW w:w="0" w:type="pct"/>
          </w:tcPr>
          <w:p w14:paraId="73ED68E9" w14:textId="77777777" w:rsidR="003D1022" w:rsidRDefault="003D1022" w:rsidP="00600C89"/>
        </w:tc>
        <w:tc>
          <w:tcPr>
            <w:tcW w:w="0" w:type="pct"/>
          </w:tcPr>
          <w:p w14:paraId="75DEA103" w14:textId="77777777" w:rsidR="003D1022" w:rsidRDefault="003D1022" w:rsidP="00600C89"/>
        </w:tc>
      </w:tr>
      <w:tr w:rsidR="003D1022" w14:paraId="59812180" w14:textId="77777777" w:rsidTr="00475F7E">
        <w:tc>
          <w:tcPr>
            <w:tcW w:w="0" w:type="pct"/>
          </w:tcPr>
          <w:p w14:paraId="732C9C38" w14:textId="6D6B0C09" w:rsidR="003D1022" w:rsidRPr="00475F7E" w:rsidRDefault="003D1022" w:rsidP="00600C89">
            <w:pPr>
              <w:rPr>
                <w:bCs/>
              </w:rPr>
            </w:pPr>
            <w:r w:rsidRPr="005E6D12">
              <w:rPr>
                <w:bCs/>
              </w:rPr>
              <w:t xml:space="preserve">Food </w:t>
            </w:r>
            <w:r w:rsidR="00E25126">
              <w:rPr>
                <w:bCs/>
              </w:rPr>
              <w:t>and</w:t>
            </w:r>
            <w:r w:rsidRPr="005E6D12">
              <w:rPr>
                <w:bCs/>
              </w:rPr>
              <w:t xml:space="preserve"> </w:t>
            </w:r>
            <w:r w:rsidR="00E25126">
              <w:rPr>
                <w:bCs/>
              </w:rPr>
              <w:t>w</w:t>
            </w:r>
            <w:r w:rsidRPr="005E6D12">
              <w:rPr>
                <w:bCs/>
              </w:rPr>
              <w:t xml:space="preserve">ater: </w:t>
            </w:r>
            <w:r w:rsidR="00E25126">
              <w:rPr>
                <w:bCs/>
              </w:rPr>
              <w:t>g</w:t>
            </w:r>
            <w:r w:rsidRPr="005E6D12">
              <w:rPr>
                <w:bCs/>
              </w:rPr>
              <w:t xml:space="preserve">rocery </w:t>
            </w:r>
            <w:r w:rsidR="00E25126">
              <w:rPr>
                <w:bCs/>
              </w:rPr>
              <w:t>s</w:t>
            </w:r>
            <w:r w:rsidRPr="005E6D12">
              <w:rPr>
                <w:bCs/>
              </w:rPr>
              <w:t xml:space="preserve">tores, </w:t>
            </w:r>
            <w:r w:rsidR="00E25126">
              <w:rPr>
                <w:bCs/>
              </w:rPr>
              <w:t>r</w:t>
            </w:r>
            <w:r w:rsidRPr="005E6D12">
              <w:rPr>
                <w:bCs/>
              </w:rPr>
              <w:t xml:space="preserve">estaurants, </w:t>
            </w:r>
            <w:r w:rsidR="00E25126">
              <w:rPr>
                <w:bCs/>
              </w:rPr>
              <w:t>c</w:t>
            </w:r>
            <w:r w:rsidRPr="005E6D12">
              <w:rPr>
                <w:bCs/>
              </w:rPr>
              <w:t xml:space="preserve">onvenience </w:t>
            </w:r>
            <w:r w:rsidR="00E25126">
              <w:rPr>
                <w:bCs/>
              </w:rPr>
              <w:t>s</w:t>
            </w:r>
            <w:r w:rsidRPr="005E6D12">
              <w:rPr>
                <w:bCs/>
              </w:rPr>
              <w:t xml:space="preserve">tores, </w:t>
            </w:r>
            <w:r w:rsidR="00E25126">
              <w:rPr>
                <w:bCs/>
              </w:rPr>
              <w:t>f</w:t>
            </w:r>
            <w:r w:rsidRPr="005E6D12">
              <w:rPr>
                <w:bCs/>
              </w:rPr>
              <w:t xml:space="preserve">ood </w:t>
            </w:r>
            <w:r w:rsidR="00E25126">
              <w:rPr>
                <w:bCs/>
              </w:rPr>
              <w:t>b</w:t>
            </w:r>
            <w:r w:rsidRPr="005E6D12">
              <w:rPr>
                <w:bCs/>
              </w:rPr>
              <w:t xml:space="preserve">anks, </w:t>
            </w:r>
            <w:r w:rsidR="00E25126">
              <w:rPr>
                <w:bCs/>
              </w:rPr>
              <w:t>c</w:t>
            </w:r>
            <w:r w:rsidRPr="005E6D12">
              <w:rPr>
                <w:bCs/>
              </w:rPr>
              <w:t xml:space="preserve">ongregate </w:t>
            </w:r>
            <w:r w:rsidR="00E25126">
              <w:rPr>
                <w:bCs/>
              </w:rPr>
              <w:t>m</w:t>
            </w:r>
            <w:r w:rsidRPr="005E6D12">
              <w:rPr>
                <w:bCs/>
              </w:rPr>
              <w:t>eals</w:t>
            </w:r>
          </w:p>
        </w:tc>
        <w:tc>
          <w:tcPr>
            <w:tcW w:w="0" w:type="pct"/>
          </w:tcPr>
          <w:p w14:paraId="1171FB6B" w14:textId="77777777" w:rsidR="003D1022" w:rsidRDefault="003D1022" w:rsidP="00600C89"/>
        </w:tc>
        <w:tc>
          <w:tcPr>
            <w:tcW w:w="0" w:type="pct"/>
          </w:tcPr>
          <w:p w14:paraId="5CC70113" w14:textId="77777777" w:rsidR="003D1022" w:rsidRDefault="003D1022" w:rsidP="00600C89"/>
        </w:tc>
      </w:tr>
      <w:tr w:rsidR="003D1022" w14:paraId="69AEFD57" w14:textId="77777777" w:rsidTr="00475F7E">
        <w:tc>
          <w:tcPr>
            <w:tcW w:w="0" w:type="pct"/>
          </w:tcPr>
          <w:p w14:paraId="49EEFF0B" w14:textId="13797E8B" w:rsidR="003D1022" w:rsidRPr="00475F7E" w:rsidRDefault="003D1022" w:rsidP="00600C89">
            <w:pPr>
              <w:rPr>
                <w:bCs/>
              </w:rPr>
            </w:pPr>
            <w:r w:rsidRPr="005E6D12">
              <w:rPr>
                <w:bCs/>
              </w:rPr>
              <w:t xml:space="preserve">Medical </w:t>
            </w:r>
            <w:r w:rsidR="00E25126">
              <w:rPr>
                <w:bCs/>
              </w:rPr>
              <w:t>c</w:t>
            </w:r>
            <w:r w:rsidRPr="005E6D12">
              <w:rPr>
                <w:bCs/>
              </w:rPr>
              <w:t xml:space="preserve">ontacts: </w:t>
            </w:r>
            <w:r w:rsidR="00E25126">
              <w:rPr>
                <w:bCs/>
              </w:rPr>
              <w:t>h</w:t>
            </w:r>
            <w:r w:rsidRPr="005E6D12">
              <w:rPr>
                <w:bCs/>
              </w:rPr>
              <w:t xml:space="preserve">ospitals, </w:t>
            </w:r>
            <w:r w:rsidR="00E25126">
              <w:rPr>
                <w:bCs/>
              </w:rPr>
              <w:t>c</w:t>
            </w:r>
            <w:r w:rsidRPr="005E6D12">
              <w:rPr>
                <w:bCs/>
              </w:rPr>
              <w:t xml:space="preserve">ommunity </w:t>
            </w:r>
            <w:r w:rsidR="00E25126">
              <w:rPr>
                <w:bCs/>
              </w:rPr>
              <w:t>c</w:t>
            </w:r>
            <w:r w:rsidRPr="005E6D12">
              <w:rPr>
                <w:bCs/>
              </w:rPr>
              <w:t xml:space="preserve">linics, </w:t>
            </w:r>
            <w:r w:rsidR="00E25126">
              <w:rPr>
                <w:bCs/>
              </w:rPr>
              <w:t>d</w:t>
            </w:r>
            <w:r w:rsidRPr="005E6D12">
              <w:rPr>
                <w:bCs/>
              </w:rPr>
              <w:t xml:space="preserve">entists, </w:t>
            </w:r>
            <w:r w:rsidR="00E25126">
              <w:rPr>
                <w:bCs/>
              </w:rPr>
              <w:t>v</w:t>
            </w:r>
            <w:r w:rsidRPr="005E6D12">
              <w:rPr>
                <w:bCs/>
              </w:rPr>
              <w:t xml:space="preserve">eterinarians, </w:t>
            </w:r>
            <w:r w:rsidR="00E25126">
              <w:rPr>
                <w:bCs/>
              </w:rPr>
              <w:t>p</w:t>
            </w:r>
            <w:r w:rsidRPr="005E6D12">
              <w:rPr>
                <w:bCs/>
              </w:rPr>
              <w:t>harmacies</w:t>
            </w:r>
          </w:p>
        </w:tc>
        <w:tc>
          <w:tcPr>
            <w:tcW w:w="0" w:type="pct"/>
          </w:tcPr>
          <w:p w14:paraId="70BB3723" w14:textId="77777777" w:rsidR="003D1022" w:rsidRDefault="003D1022" w:rsidP="00600C89"/>
        </w:tc>
        <w:tc>
          <w:tcPr>
            <w:tcW w:w="0" w:type="pct"/>
          </w:tcPr>
          <w:p w14:paraId="593F3A5E" w14:textId="77777777" w:rsidR="003D1022" w:rsidRDefault="003D1022" w:rsidP="00600C89"/>
        </w:tc>
      </w:tr>
      <w:tr w:rsidR="003D1022" w14:paraId="2D30703E" w14:textId="77777777" w:rsidTr="00475F7E">
        <w:tc>
          <w:tcPr>
            <w:tcW w:w="0" w:type="pct"/>
          </w:tcPr>
          <w:p w14:paraId="7939E099" w14:textId="72B283E6" w:rsidR="003D1022" w:rsidRPr="00475F7E" w:rsidRDefault="003D1022" w:rsidP="00600C89">
            <w:pPr>
              <w:rPr>
                <w:bCs/>
              </w:rPr>
            </w:pPr>
            <w:r w:rsidRPr="005E6D12">
              <w:rPr>
                <w:bCs/>
              </w:rPr>
              <w:t xml:space="preserve">Supplies: </w:t>
            </w:r>
            <w:r w:rsidR="00E25126">
              <w:rPr>
                <w:bCs/>
              </w:rPr>
              <w:t>h</w:t>
            </w:r>
            <w:r w:rsidRPr="005E6D12">
              <w:rPr>
                <w:bCs/>
              </w:rPr>
              <w:t xml:space="preserve">ardware </w:t>
            </w:r>
            <w:r w:rsidR="00E25126">
              <w:rPr>
                <w:bCs/>
              </w:rPr>
              <w:t>s</w:t>
            </w:r>
            <w:r w:rsidRPr="005E6D12">
              <w:rPr>
                <w:bCs/>
              </w:rPr>
              <w:t xml:space="preserve">tores, </w:t>
            </w:r>
            <w:r w:rsidR="00E25126">
              <w:rPr>
                <w:bCs/>
              </w:rPr>
              <w:t>d</w:t>
            </w:r>
            <w:r w:rsidRPr="005E6D12">
              <w:rPr>
                <w:bCs/>
              </w:rPr>
              <w:t xml:space="preserve">rug </w:t>
            </w:r>
            <w:r w:rsidR="00E25126">
              <w:rPr>
                <w:bCs/>
              </w:rPr>
              <w:t>s</w:t>
            </w:r>
            <w:r w:rsidRPr="005E6D12">
              <w:rPr>
                <w:bCs/>
              </w:rPr>
              <w:t xml:space="preserve">tores, </w:t>
            </w:r>
            <w:r w:rsidR="00E25126">
              <w:rPr>
                <w:bCs/>
              </w:rPr>
              <w:t>b</w:t>
            </w:r>
            <w:r w:rsidRPr="005E6D12">
              <w:rPr>
                <w:bCs/>
              </w:rPr>
              <w:t xml:space="preserve">ig </w:t>
            </w:r>
            <w:r w:rsidR="00E25126">
              <w:rPr>
                <w:bCs/>
              </w:rPr>
              <w:t>b</w:t>
            </w:r>
            <w:r w:rsidRPr="005E6D12">
              <w:rPr>
                <w:bCs/>
              </w:rPr>
              <w:t xml:space="preserve">ox </w:t>
            </w:r>
            <w:r w:rsidR="00E25126">
              <w:rPr>
                <w:bCs/>
              </w:rPr>
              <w:t>s</w:t>
            </w:r>
            <w:r w:rsidRPr="005E6D12">
              <w:rPr>
                <w:bCs/>
              </w:rPr>
              <w:t xml:space="preserve">tores, </w:t>
            </w:r>
            <w:r w:rsidR="00E25126">
              <w:rPr>
                <w:bCs/>
              </w:rPr>
              <w:t>d</w:t>
            </w:r>
            <w:r w:rsidRPr="005E6D12">
              <w:rPr>
                <w:bCs/>
              </w:rPr>
              <w:t xml:space="preserve">ollar </w:t>
            </w:r>
            <w:r w:rsidR="00E25126">
              <w:rPr>
                <w:bCs/>
              </w:rPr>
              <w:t>s</w:t>
            </w:r>
            <w:r w:rsidRPr="005E6D12">
              <w:rPr>
                <w:bCs/>
              </w:rPr>
              <w:t>tores</w:t>
            </w:r>
          </w:p>
        </w:tc>
        <w:tc>
          <w:tcPr>
            <w:tcW w:w="0" w:type="pct"/>
          </w:tcPr>
          <w:p w14:paraId="3C6A404C" w14:textId="77777777" w:rsidR="003D1022" w:rsidRDefault="003D1022" w:rsidP="00600C89"/>
        </w:tc>
        <w:tc>
          <w:tcPr>
            <w:tcW w:w="0" w:type="pct"/>
          </w:tcPr>
          <w:p w14:paraId="5331810B" w14:textId="77777777" w:rsidR="003D1022" w:rsidRDefault="003D1022" w:rsidP="00600C89"/>
        </w:tc>
      </w:tr>
      <w:tr w:rsidR="003D1022" w14:paraId="44A417FB" w14:textId="77777777" w:rsidTr="00475F7E">
        <w:tc>
          <w:tcPr>
            <w:tcW w:w="0" w:type="pct"/>
          </w:tcPr>
          <w:p w14:paraId="364ECDEB" w14:textId="457B10DB" w:rsidR="003D1022" w:rsidRPr="00475F7E" w:rsidRDefault="003D1022" w:rsidP="00600C89">
            <w:pPr>
              <w:rPr>
                <w:bCs/>
              </w:rPr>
            </w:pPr>
            <w:r w:rsidRPr="005E6D12">
              <w:rPr>
                <w:bCs/>
              </w:rPr>
              <w:t xml:space="preserve">Supply </w:t>
            </w:r>
            <w:r w:rsidR="00E25126" w:rsidRPr="0022088F">
              <w:rPr>
                <w:bCs/>
                <w:highlight w:val="yellow"/>
              </w:rPr>
              <w:t>[v</w:t>
            </w:r>
            <w:r w:rsidRPr="0022088F">
              <w:rPr>
                <w:highlight w:val="yellow"/>
              </w:rPr>
              <w:t>endor A</w:t>
            </w:r>
            <w:r w:rsidR="00E25126" w:rsidRPr="0022088F">
              <w:rPr>
                <w:bCs/>
                <w:highlight w:val="yellow"/>
              </w:rPr>
              <w:t>]</w:t>
            </w:r>
          </w:p>
        </w:tc>
        <w:tc>
          <w:tcPr>
            <w:tcW w:w="0" w:type="pct"/>
          </w:tcPr>
          <w:p w14:paraId="083E9095" w14:textId="77777777" w:rsidR="003D1022" w:rsidRDefault="003D1022" w:rsidP="00600C89"/>
        </w:tc>
        <w:tc>
          <w:tcPr>
            <w:tcW w:w="0" w:type="pct"/>
          </w:tcPr>
          <w:p w14:paraId="633D604B" w14:textId="77777777" w:rsidR="003D1022" w:rsidRDefault="003D1022" w:rsidP="00600C89"/>
        </w:tc>
      </w:tr>
      <w:tr w:rsidR="003D1022" w14:paraId="7E2C34A5" w14:textId="77777777" w:rsidTr="00475F7E">
        <w:tc>
          <w:tcPr>
            <w:tcW w:w="0" w:type="pct"/>
          </w:tcPr>
          <w:p w14:paraId="6638BFE3" w14:textId="1D42769B" w:rsidR="003D1022" w:rsidRPr="00475F7E" w:rsidRDefault="003D1022" w:rsidP="00600C89">
            <w:pPr>
              <w:rPr>
                <w:bCs/>
              </w:rPr>
            </w:pPr>
            <w:r w:rsidRPr="005E6D12">
              <w:rPr>
                <w:bCs/>
              </w:rPr>
              <w:t xml:space="preserve">Supply </w:t>
            </w:r>
            <w:r w:rsidR="00E25126" w:rsidRPr="0022088F">
              <w:rPr>
                <w:bCs/>
                <w:highlight w:val="yellow"/>
              </w:rPr>
              <w:t>[v</w:t>
            </w:r>
            <w:r w:rsidRPr="0022088F">
              <w:rPr>
                <w:highlight w:val="yellow"/>
              </w:rPr>
              <w:t>endor B</w:t>
            </w:r>
            <w:r w:rsidR="00E25126" w:rsidRPr="0022088F">
              <w:rPr>
                <w:bCs/>
                <w:highlight w:val="yellow"/>
              </w:rPr>
              <w:t>]</w:t>
            </w:r>
          </w:p>
        </w:tc>
        <w:tc>
          <w:tcPr>
            <w:tcW w:w="0" w:type="pct"/>
          </w:tcPr>
          <w:p w14:paraId="2A266126" w14:textId="77777777" w:rsidR="003D1022" w:rsidRDefault="003D1022" w:rsidP="00600C89"/>
        </w:tc>
        <w:tc>
          <w:tcPr>
            <w:tcW w:w="0" w:type="pct"/>
          </w:tcPr>
          <w:p w14:paraId="1D69C80C" w14:textId="77777777" w:rsidR="003D1022" w:rsidRDefault="003D1022" w:rsidP="00600C89"/>
        </w:tc>
      </w:tr>
      <w:tr w:rsidR="003D1022" w14:paraId="37DE3FE6" w14:textId="77777777" w:rsidTr="00475F7E">
        <w:tc>
          <w:tcPr>
            <w:tcW w:w="0" w:type="pct"/>
          </w:tcPr>
          <w:p w14:paraId="00EC984E" w14:textId="19CCD202" w:rsidR="003D1022" w:rsidRPr="00475F7E" w:rsidRDefault="003D1022" w:rsidP="00600C89">
            <w:pPr>
              <w:rPr>
                <w:bCs/>
              </w:rPr>
            </w:pPr>
            <w:r w:rsidRPr="005E6D12">
              <w:rPr>
                <w:bCs/>
              </w:rPr>
              <w:lastRenderedPageBreak/>
              <w:t xml:space="preserve">Building </w:t>
            </w:r>
            <w:r w:rsidR="00E25126">
              <w:rPr>
                <w:bCs/>
              </w:rPr>
              <w:t>i</w:t>
            </w:r>
            <w:r w:rsidRPr="005E6D12">
              <w:rPr>
                <w:bCs/>
              </w:rPr>
              <w:t>nspector</w:t>
            </w:r>
          </w:p>
        </w:tc>
        <w:tc>
          <w:tcPr>
            <w:tcW w:w="0" w:type="pct"/>
          </w:tcPr>
          <w:p w14:paraId="0F9B8D47" w14:textId="77777777" w:rsidR="003D1022" w:rsidRDefault="003D1022" w:rsidP="00600C89"/>
        </w:tc>
        <w:tc>
          <w:tcPr>
            <w:tcW w:w="0" w:type="pct"/>
          </w:tcPr>
          <w:p w14:paraId="5D87A553" w14:textId="77777777" w:rsidR="003D1022" w:rsidRDefault="003D1022" w:rsidP="00600C89"/>
        </w:tc>
      </w:tr>
      <w:tr w:rsidR="003D1022" w14:paraId="490BECD6" w14:textId="77777777" w:rsidTr="00475F7E">
        <w:tc>
          <w:tcPr>
            <w:tcW w:w="0" w:type="pct"/>
          </w:tcPr>
          <w:p w14:paraId="64463B83" w14:textId="61A144F5" w:rsidR="003D1022" w:rsidRPr="00475F7E" w:rsidRDefault="003D1022" w:rsidP="00600C89">
            <w:pPr>
              <w:rPr>
                <w:bCs/>
              </w:rPr>
            </w:pPr>
            <w:r w:rsidRPr="005E6D12">
              <w:rPr>
                <w:bCs/>
              </w:rPr>
              <w:t xml:space="preserve">Insurance </w:t>
            </w:r>
            <w:r w:rsidR="00E25126">
              <w:rPr>
                <w:bCs/>
              </w:rPr>
              <w:t>a</w:t>
            </w:r>
            <w:r w:rsidRPr="005E6D12">
              <w:rPr>
                <w:bCs/>
              </w:rPr>
              <w:t>gent</w:t>
            </w:r>
          </w:p>
        </w:tc>
        <w:tc>
          <w:tcPr>
            <w:tcW w:w="0" w:type="pct"/>
          </w:tcPr>
          <w:p w14:paraId="7565EC13" w14:textId="77777777" w:rsidR="003D1022" w:rsidRDefault="003D1022" w:rsidP="00600C89"/>
        </w:tc>
        <w:tc>
          <w:tcPr>
            <w:tcW w:w="0" w:type="pct"/>
          </w:tcPr>
          <w:p w14:paraId="621E8CC9" w14:textId="77777777" w:rsidR="003D1022" w:rsidRDefault="003D1022" w:rsidP="00600C89"/>
        </w:tc>
      </w:tr>
      <w:tr w:rsidR="003D1022" w14:paraId="782ED062" w14:textId="77777777" w:rsidTr="00475F7E">
        <w:tc>
          <w:tcPr>
            <w:tcW w:w="0" w:type="pct"/>
          </w:tcPr>
          <w:p w14:paraId="6989A435" w14:textId="7F6D0DF6" w:rsidR="003D1022" w:rsidRPr="00475F7E" w:rsidRDefault="00E25126" w:rsidP="00600C89">
            <w:pPr>
              <w:rPr>
                <w:bCs/>
              </w:rPr>
            </w:pPr>
            <w:r w:rsidRPr="0022088F">
              <w:rPr>
                <w:bCs/>
                <w:highlight w:val="yellow"/>
              </w:rPr>
              <w:t>[</w:t>
            </w:r>
            <w:r w:rsidR="003D1022" w:rsidRPr="0022088F">
              <w:rPr>
                <w:highlight w:val="yellow"/>
              </w:rPr>
              <w:t>Funder A</w:t>
            </w:r>
            <w:r w:rsidRPr="0022088F">
              <w:rPr>
                <w:bCs/>
                <w:highlight w:val="yellow"/>
              </w:rPr>
              <w:t>]</w:t>
            </w:r>
          </w:p>
        </w:tc>
        <w:tc>
          <w:tcPr>
            <w:tcW w:w="0" w:type="pct"/>
          </w:tcPr>
          <w:p w14:paraId="606D769E" w14:textId="77777777" w:rsidR="003D1022" w:rsidRDefault="003D1022" w:rsidP="00600C89"/>
        </w:tc>
        <w:tc>
          <w:tcPr>
            <w:tcW w:w="0" w:type="pct"/>
          </w:tcPr>
          <w:p w14:paraId="626C84C8" w14:textId="77777777" w:rsidR="003D1022" w:rsidRDefault="003D1022" w:rsidP="00600C89"/>
        </w:tc>
      </w:tr>
      <w:tr w:rsidR="003D1022" w14:paraId="4F3D55DF" w14:textId="77777777" w:rsidTr="00475F7E">
        <w:tc>
          <w:tcPr>
            <w:tcW w:w="0" w:type="pct"/>
          </w:tcPr>
          <w:p w14:paraId="36FD36BD" w14:textId="255D2FC1" w:rsidR="003D1022" w:rsidRPr="00475F7E" w:rsidRDefault="00E25126" w:rsidP="00600C89">
            <w:pPr>
              <w:rPr>
                <w:bCs/>
              </w:rPr>
            </w:pPr>
            <w:r w:rsidRPr="0022088F">
              <w:rPr>
                <w:bCs/>
                <w:highlight w:val="yellow"/>
              </w:rPr>
              <w:t>[</w:t>
            </w:r>
            <w:r w:rsidR="003D1022" w:rsidRPr="0022088F">
              <w:rPr>
                <w:highlight w:val="yellow"/>
              </w:rPr>
              <w:t>Funder B</w:t>
            </w:r>
            <w:r w:rsidRPr="0022088F">
              <w:rPr>
                <w:bCs/>
                <w:highlight w:val="yellow"/>
              </w:rPr>
              <w:t>]</w:t>
            </w:r>
          </w:p>
        </w:tc>
        <w:tc>
          <w:tcPr>
            <w:tcW w:w="0" w:type="pct"/>
          </w:tcPr>
          <w:p w14:paraId="2B29C34F" w14:textId="77777777" w:rsidR="003D1022" w:rsidRDefault="003D1022" w:rsidP="00600C89"/>
        </w:tc>
        <w:tc>
          <w:tcPr>
            <w:tcW w:w="0" w:type="pct"/>
          </w:tcPr>
          <w:p w14:paraId="7C366E95" w14:textId="77777777" w:rsidR="003D1022" w:rsidRDefault="003D1022" w:rsidP="00600C89"/>
        </w:tc>
      </w:tr>
      <w:tr w:rsidR="008C2644" w14:paraId="24A7DEAA" w14:textId="77777777" w:rsidTr="00475F7E">
        <w:tc>
          <w:tcPr>
            <w:tcW w:w="0" w:type="pct"/>
          </w:tcPr>
          <w:p w14:paraId="11FA0987" w14:textId="77777777" w:rsidR="008C2644" w:rsidRPr="00475F7E" w:rsidRDefault="008C2644" w:rsidP="00600C89">
            <w:pPr>
              <w:rPr>
                <w:bCs/>
              </w:rPr>
            </w:pPr>
          </w:p>
        </w:tc>
        <w:tc>
          <w:tcPr>
            <w:tcW w:w="0" w:type="pct"/>
          </w:tcPr>
          <w:p w14:paraId="404C3970" w14:textId="77777777" w:rsidR="008C2644" w:rsidRDefault="008C2644" w:rsidP="00600C89"/>
        </w:tc>
        <w:tc>
          <w:tcPr>
            <w:tcW w:w="0" w:type="pct"/>
          </w:tcPr>
          <w:p w14:paraId="47445CC5" w14:textId="77777777" w:rsidR="008C2644" w:rsidRDefault="008C2644" w:rsidP="00600C89"/>
        </w:tc>
      </w:tr>
      <w:tr w:rsidR="008C2644" w14:paraId="0E61E481" w14:textId="77777777" w:rsidTr="00475F7E">
        <w:tc>
          <w:tcPr>
            <w:tcW w:w="0" w:type="pct"/>
          </w:tcPr>
          <w:p w14:paraId="0FA7EB10" w14:textId="77777777" w:rsidR="008C2644" w:rsidRPr="00475F7E" w:rsidRDefault="008C2644" w:rsidP="00600C89">
            <w:pPr>
              <w:rPr>
                <w:bCs/>
              </w:rPr>
            </w:pPr>
          </w:p>
        </w:tc>
        <w:tc>
          <w:tcPr>
            <w:tcW w:w="0" w:type="pct"/>
          </w:tcPr>
          <w:p w14:paraId="37F16DA6" w14:textId="77777777" w:rsidR="008C2644" w:rsidRDefault="008C2644" w:rsidP="00600C89"/>
        </w:tc>
        <w:tc>
          <w:tcPr>
            <w:tcW w:w="0" w:type="pct"/>
          </w:tcPr>
          <w:p w14:paraId="440852EB" w14:textId="77777777" w:rsidR="008C2644" w:rsidRDefault="008C2644" w:rsidP="00600C89"/>
        </w:tc>
      </w:tr>
    </w:tbl>
    <w:p w14:paraId="7F141CB5" w14:textId="77777777" w:rsidR="003D1022" w:rsidRPr="000D215F" w:rsidRDefault="003D1022" w:rsidP="00600C89"/>
    <w:p w14:paraId="419E3DA5" w14:textId="12ED727F" w:rsidR="003D1022" w:rsidRDefault="003D1022" w:rsidP="00D02395">
      <w:pPr>
        <w:pStyle w:val="Heading3"/>
      </w:pPr>
      <w:r w:rsidRPr="006519A0">
        <w:t>Vital Records</w:t>
      </w:r>
    </w:p>
    <w:tbl>
      <w:tblPr>
        <w:tblStyle w:val="Default"/>
        <w:tblW w:w="5000" w:type="pct"/>
        <w:tblLook w:val="0420" w:firstRow="1" w:lastRow="0" w:firstColumn="0" w:lastColumn="0" w:noHBand="0" w:noVBand="1"/>
      </w:tblPr>
      <w:tblGrid>
        <w:gridCol w:w="6317"/>
        <w:gridCol w:w="3033"/>
      </w:tblGrid>
      <w:tr w:rsidR="003D1022" w:rsidRPr="006519A0" w14:paraId="6A9B48CE" w14:textId="77777777" w:rsidTr="00475F7E">
        <w:trPr>
          <w:cnfStyle w:val="100000000000" w:firstRow="1" w:lastRow="0" w:firstColumn="0" w:lastColumn="0" w:oddVBand="0" w:evenVBand="0" w:oddHBand="0" w:evenHBand="0" w:firstRowFirstColumn="0" w:firstRowLastColumn="0" w:lastRowFirstColumn="0" w:lastRowLastColumn="0"/>
        </w:trPr>
        <w:tc>
          <w:tcPr>
            <w:tcW w:w="3378" w:type="pct"/>
          </w:tcPr>
          <w:p w14:paraId="6EAFC060" w14:textId="77777777" w:rsidR="003D1022" w:rsidRPr="00024D3C" w:rsidRDefault="003D1022" w:rsidP="00600C89">
            <w:r w:rsidRPr="00024D3C">
              <w:t>Document</w:t>
            </w:r>
          </w:p>
        </w:tc>
        <w:tc>
          <w:tcPr>
            <w:tcW w:w="1622" w:type="pct"/>
          </w:tcPr>
          <w:p w14:paraId="6774101E" w14:textId="77777777" w:rsidR="003D1022" w:rsidRPr="00024D3C" w:rsidRDefault="003D1022" w:rsidP="00600C89">
            <w:r w:rsidRPr="00024D3C">
              <w:t>Location</w:t>
            </w:r>
          </w:p>
        </w:tc>
      </w:tr>
      <w:tr w:rsidR="003D1022" w14:paraId="32F5D4D0" w14:textId="77777777" w:rsidTr="00475F7E">
        <w:tc>
          <w:tcPr>
            <w:tcW w:w="3378" w:type="pct"/>
          </w:tcPr>
          <w:p w14:paraId="596CADED" w14:textId="7E4C354D" w:rsidR="003D1022" w:rsidRPr="00475F7E" w:rsidRDefault="003D1022" w:rsidP="00600C89">
            <w:pPr>
              <w:rPr>
                <w:bCs/>
              </w:rPr>
            </w:pPr>
            <w:r w:rsidRPr="005E6D12">
              <w:rPr>
                <w:bCs/>
              </w:rPr>
              <w:t xml:space="preserve">List of </w:t>
            </w:r>
            <w:r w:rsidR="00E25126">
              <w:rPr>
                <w:bCs/>
              </w:rPr>
              <w:t>c</w:t>
            </w:r>
            <w:r w:rsidRPr="005E6D12">
              <w:rPr>
                <w:bCs/>
              </w:rPr>
              <w:t>lients</w:t>
            </w:r>
          </w:p>
        </w:tc>
        <w:tc>
          <w:tcPr>
            <w:tcW w:w="1622" w:type="pct"/>
          </w:tcPr>
          <w:p w14:paraId="395953EF" w14:textId="77777777" w:rsidR="003D1022" w:rsidRPr="005E6D12" w:rsidRDefault="003D1022" w:rsidP="00600C89">
            <w:pPr>
              <w:rPr>
                <w:bCs/>
              </w:rPr>
            </w:pPr>
          </w:p>
        </w:tc>
      </w:tr>
      <w:tr w:rsidR="003D1022" w14:paraId="09A9701E" w14:textId="77777777" w:rsidTr="00475F7E">
        <w:tc>
          <w:tcPr>
            <w:tcW w:w="3378" w:type="pct"/>
          </w:tcPr>
          <w:p w14:paraId="6764159A" w14:textId="3CC96C4B" w:rsidR="003D1022" w:rsidRPr="00475F7E" w:rsidRDefault="003D1022" w:rsidP="00600C89">
            <w:pPr>
              <w:rPr>
                <w:rFonts w:ascii="Calibri" w:eastAsia="Yu Mincho" w:hAnsi="Calibri" w:cs="Arial"/>
                <w:bCs/>
              </w:rPr>
            </w:pPr>
            <w:r w:rsidRPr="005E6D12">
              <w:rPr>
                <w:bCs/>
              </w:rPr>
              <w:t xml:space="preserve">Bank </w:t>
            </w:r>
            <w:r w:rsidR="00FE1A99">
              <w:rPr>
                <w:bCs/>
              </w:rPr>
              <w:t>i</w:t>
            </w:r>
            <w:r w:rsidRPr="005E6D12">
              <w:rPr>
                <w:bCs/>
              </w:rPr>
              <w:t>nformation/</w:t>
            </w:r>
            <w:r w:rsidR="00FE1A99">
              <w:rPr>
                <w:bCs/>
              </w:rPr>
              <w:t>a</w:t>
            </w:r>
            <w:r w:rsidRPr="005E6D12">
              <w:rPr>
                <w:bCs/>
              </w:rPr>
              <w:t xml:space="preserve">ccount </w:t>
            </w:r>
            <w:r w:rsidR="00FE1A99">
              <w:rPr>
                <w:bCs/>
              </w:rPr>
              <w:t>n</w:t>
            </w:r>
            <w:r w:rsidRPr="005E6D12">
              <w:rPr>
                <w:bCs/>
              </w:rPr>
              <w:t>umbers</w:t>
            </w:r>
          </w:p>
        </w:tc>
        <w:tc>
          <w:tcPr>
            <w:tcW w:w="1622" w:type="pct"/>
          </w:tcPr>
          <w:p w14:paraId="059D96A8" w14:textId="77777777" w:rsidR="003D1022" w:rsidRPr="005E6D12" w:rsidRDefault="003D1022" w:rsidP="00600C89">
            <w:pPr>
              <w:rPr>
                <w:bCs/>
              </w:rPr>
            </w:pPr>
          </w:p>
        </w:tc>
      </w:tr>
      <w:tr w:rsidR="003D1022" w14:paraId="4715AE14" w14:textId="77777777" w:rsidTr="00475F7E">
        <w:tc>
          <w:tcPr>
            <w:tcW w:w="3378" w:type="pct"/>
          </w:tcPr>
          <w:p w14:paraId="6365A8DE" w14:textId="4CC67515" w:rsidR="003D1022" w:rsidRPr="00475F7E" w:rsidRDefault="003D1022" w:rsidP="00600C89">
            <w:pPr>
              <w:rPr>
                <w:bCs/>
              </w:rPr>
            </w:pPr>
            <w:r w:rsidRPr="005E6D12">
              <w:rPr>
                <w:bCs/>
              </w:rPr>
              <w:t xml:space="preserve">Written </w:t>
            </w:r>
            <w:r w:rsidR="00FE1A99">
              <w:rPr>
                <w:bCs/>
              </w:rPr>
              <w:t>a</w:t>
            </w:r>
            <w:r w:rsidRPr="005E6D12">
              <w:rPr>
                <w:bCs/>
              </w:rPr>
              <w:t xml:space="preserve">greements with </w:t>
            </w:r>
            <w:r w:rsidR="00FE1A99">
              <w:rPr>
                <w:bCs/>
              </w:rPr>
              <w:t>f</w:t>
            </w:r>
            <w:r w:rsidRPr="005E6D12">
              <w:rPr>
                <w:bCs/>
              </w:rPr>
              <w:t>under(s)</w:t>
            </w:r>
          </w:p>
        </w:tc>
        <w:tc>
          <w:tcPr>
            <w:tcW w:w="1622" w:type="pct"/>
          </w:tcPr>
          <w:p w14:paraId="4E0C4090" w14:textId="77777777" w:rsidR="003D1022" w:rsidRPr="005E6D12" w:rsidRDefault="003D1022" w:rsidP="00600C89">
            <w:pPr>
              <w:rPr>
                <w:bCs/>
              </w:rPr>
            </w:pPr>
          </w:p>
        </w:tc>
      </w:tr>
      <w:tr w:rsidR="003D1022" w14:paraId="0480CA2A" w14:textId="77777777" w:rsidTr="00475F7E">
        <w:tc>
          <w:tcPr>
            <w:tcW w:w="3378" w:type="pct"/>
          </w:tcPr>
          <w:p w14:paraId="25C3FFF9" w14:textId="664075AB" w:rsidR="003D1022" w:rsidRPr="00475F7E" w:rsidRDefault="003D1022" w:rsidP="00600C89">
            <w:pPr>
              <w:rPr>
                <w:bCs/>
              </w:rPr>
            </w:pPr>
            <w:r w:rsidRPr="005E6D12">
              <w:rPr>
                <w:bCs/>
              </w:rPr>
              <w:t xml:space="preserve">Funder </w:t>
            </w:r>
            <w:r w:rsidR="00FE1A99">
              <w:rPr>
                <w:bCs/>
              </w:rPr>
              <w:t>f</w:t>
            </w:r>
            <w:r w:rsidRPr="005E6D12">
              <w:rPr>
                <w:bCs/>
              </w:rPr>
              <w:t xml:space="preserve">orms and </w:t>
            </w:r>
            <w:r w:rsidR="00FE1A99">
              <w:rPr>
                <w:bCs/>
              </w:rPr>
              <w:t>t</w:t>
            </w:r>
            <w:r w:rsidRPr="005E6D12">
              <w:rPr>
                <w:bCs/>
              </w:rPr>
              <w:t>emplates</w:t>
            </w:r>
          </w:p>
        </w:tc>
        <w:tc>
          <w:tcPr>
            <w:tcW w:w="1622" w:type="pct"/>
          </w:tcPr>
          <w:p w14:paraId="6B3FAA9A" w14:textId="77777777" w:rsidR="003D1022" w:rsidRPr="005E6D12" w:rsidRDefault="003D1022" w:rsidP="00600C89">
            <w:pPr>
              <w:rPr>
                <w:bCs/>
              </w:rPr>
            </w:pPr>
          </w:p>
        </w:tc>
      </w:tr>
      <w:tr w:rsidR="008C2644" w14:paraId="122D2AFA" w14:textId="77777777" w:rsidTr="00475F7E">
        <w:tc>
          <w:tcPr>
            <w:tcW w:w="3378" w:type="pct"/>
          </w:tcPr>
          <w:p w14:paraId="50E36942" w14:textId="77777777" w:rsidR="008C2644" w:rsidRPr="00475F7E" w:rsidRDefault="008C2644" w:rsidP="00600C89">
            <w:pPr>
              <w:rPr>
                <w:bCs/>
              </w:rPr>
            </w:pPr>
          </w:p>
        </w:tc>
        <w:tc>
          <w:tcPr>
            <w:tcW w:w="1622" w:type="pct"/>
          </w:tcPr>
          <w:p w14:paraId="3F49ED9B" w14:textId="77777777" w:rsidR="008C2644" w:rsidRPr="005E6D12" w:rsidRDefault="008C2644" w:rsidP="00600C89">
            <w:pPr>
              <w:rPr>
                <w:bCs/>
              </w:rPr>
            </w:pPr>
          </w:p>
        </w:tc>
      </w:tr>
      <w:tr w:rsidR="008C2644" w14:paraId="56EFED00" w14:textId="77777777" w:rsidTr="00475F7E">
        <w:tc>
          <w:tcPr>
            <w:tcW w:w="3378" w:type="pct"/>
          </w:tcPr>
          <w:p w14:paraId="60BF52A0" w14:textId="77777777" w:rsidR="008C2644" w:rsidRPr="00475F7E" w:rsidRDefault="008C2644" w:rsidP="00600C89">
            <w:pPr>
              <w:rPr>
                <w:bCs/>
              </w:rPr>
            </w:pPr>
          </w:p>
        </w:tc>
        <w:tc>
          <w:tcPr>
            <w:tcW w:w="1622" w:type="pct"/>
          </w:tcPr>
          <w:p w14:paraId="26D1BA97" w14:textId="77777777" w:rsidR="008C2644" w:rsidRPr="005E6D12" w:rsidRDefault="008C2644" w:rsidP="00600C89">
            <w:pPr>
              <w:rPr>
                <w:bCs/>
              </w:rPr>
            </w:pPr>
          </w:p>
        </w:tc>
      </w:tr>
    </w:tbl>
    <w:p w14:paraId="5BD8563E" w14:textId="77777777" w:rsidR="003D1022" w:rsidRDefault="003D1022" w:rsidP="00600C89"/>
    <w:p w14:paraId="488B52F1" w14:textId="77777777" w:rsidR="005F1468" w:rsidRDefault="005F1468" w:rsidP="00600C89">
      <w:r>
        <w:br w:type="page"/>
      </w:r>
    </w:p>
    <w:p w14:paraId="28838784" w14:textId="77777777" w:rsidR="005F1468" w:rsidRDefault="005F1468" w:rsidP="00D02395">
      <w:pPr>
        <w:pStyle w:val="Heading2"/>
      </w:pPr>
      <w:bookmarkStart w:id="160" w:name="_Toc81381758"/>
      <w:r>
        <w:lastRenderedPageBreak/>
        <w:t>Supportive Services</w:t>
      </w:r>
      <w:bookmarkEnd w:id="160"/>
    </w:p>
    <w:p w14:paraId="6F91284A" w14:textId="77777777" w:rsidR="005F1468" w:rsidRDefault="005F1468" w:rsidP="00600C89">
      <w:r w:rsidRPr="00266AFA">
        <w:t>[</w:t>
      </w:r>
      <w:r w:rsidRPr="66234F43">
        <w:rPr>
          <w:highlight w:val="yellow"/>
        </w:rPr>
        <w:t>Organization Name</w:t>
      </w:r>
      <w:r w:rsidRPr="00266AFA">
        <w:t xml:space="preserve">] provides </w:t>
      </w:r>
      <w:r>
        <w:t xml:space="preserve">supportive services to aid clients and tenants to access resources and assistance to improve their quality of life.  </w:t>
      </w:r>
    </w:p>
    <w:p w14:paraId="2EC385D6" w14:textId="77777777" w:rsidR="005F1468" w:rsidRPr="00AE79DB" w:rsidRDefault="005F1468" w:rsidP="00475F7E">
      <w:pPr>
        <w:pStyle w:val="Heading3"/>
      </w:pPr>
      <w:r>
        <w:t>Business Impact Analysis</w:t>
      </w:r>
    </w:p>
    <w:p w14:paraId="6E9E0DBC" w14:textId="77777777" w:rsidR="005F1468" w:rsidRPr="008E0DD2" w:rsidRDefault="005F1468" w:rsidP="00D02395">
      <w:pPr>
        <w:pStyle w:val="Heading4"/>
      </w:pPr>
      <w:r w:rsidRPr="008E0DD2">
        <w:t>Threshold</w:t>
      </w:r>
    </w:p>
    <w:p w14:paraId="4081C67B" w14:textId="796CDA59" w:rsidR="005F1468" w:rsidRPr="008E0DD2" w:rsidRDefault="005F1468" w:rsidP="00600C89">
      <w:r w:rsidRPr="008E0DD2">
        <w:rPr>
          <w:highlight w:val="yellow"/>
        </w:rPr>
        <w:t>[Organization Acronym]</w:t>
      </w:r>
      <w:r w:rsidRPr="008E0DD2">
        <w:t xml:space="preserve"> can maintain normal operations for less than </w:t>
      </w:r>
      <w:r w:rsidRPr="008E0DD2">
        <w:rPr>
          <w:highlight w:val="yellow"/>
        </w:rPr>
        <w:t>[time]</w:t>
      </w:r>
      <w:r w:rsidRPr="008E0DD2">
        <w:t xml:space="preserve"> without providing </w:t>
      </w:r>
      <w:r>
        <w:t>Supportive Services</w:t>
      </w:r>
      <w:r w:rsidRPr="008E0DD2">
        <w:t xml:space="preserve"> to clients, classifying this activity as </w:t>
      </w:r>
      <w:r w:rsidRPr="008E0DD2">
        <w:rPr>
          <w:highlight w:val="yellow"/>
        </w:rPr>
        <w:t>[</w:t>
      </w:r>
      <w:commentRangeStart w:id="161"/>
      <w:r w:rsidRPr="008E0DD2">
        <w:rPr>
          <w:highlight w:val="yellow"/>
        </w:rPr>
        <w:t>threshold</w:t>
      </w:r>
      <w:commentRangeEnd w:id="161"/>
      <w:r w:rsidRPr="008E0DD2">
        <w:rPr>
          <w:rStyle w:val="CommentReference"/>
        </w:rPr>
        <w:commentReference w:id="161"/>
      </w:r>
      <w:r w:rsidRPr="008E0DD2">
        <w:rPr>
          <w:highlight w:val="yellow"/>
        </w:rPr>
        <w:t>]</w:t>
      </w:r>
      <w:r w:rsidRPr="008E0DD2">
        <w:t xml:space="preserve">. </w:t>
      </w:r>
    </w:p>
    <w:p w14:paraId="46E4DF83" w14:textId="77777777" w:rsidR="005F1468" w:rsidRPr="008E0DD2" w:rsidRDefault="005F1468" w:rsidP="00D02395">
      <w:pPr>
        <w:pStyle w:val="Heading4"/>
      </w:pPr>
      <w:r w:rsidRPr="008E0DD2">
        <w:t>Staffing Impacts</w:t>
      </w:r>
    </w:p>
    <w:p w14:paraId="555F6D0B" w14:textId="7A0B214A" w:rsidR="005F1468" w:rsidRPr="008E0DD2" w:rsidRDefault="005F1468" w:rsidP="00600C89">
      <w:r w:rsidRPr="008E0DD2">
        <w:rPr>
          <w:highlight w:val="yellow"/>
        </w:rPr>
        <w:t>[Employee Name or Job Title]</w:t>
      </w:r>
      <w:r w:rsidRPr="008E0DD2">
        <w:t xml:space="preserve"> is responsible for ensuring the Business Continuity and Disaster Recovery </w:t>
      </w:r>
      <w:r w:rsidR="005B4139">
        <w:t>P</w:t>
      </w:r>
      <w:r w:rsidRPr="008E0DD2">
        <w:t xml:space="preserve">lan for </w:t>
      </w:r>
      <w:r>
        <w:t>Supportive Services</w:t>
      </w:r>
      <w:r w:rsidRPr="008E0DD2">
        <w:t xml:space="preserve"> is executed as delineated in this </w:t>
      </w:r>
      <w:r w:rsidR="005B4139">
        <w:t>P</w:t>
      </w:r>
      <w:r w:rsidRPr="008E0DD2">
        <w:t xml:space="preserve">lan. </w:t>
      </w:r>
      <w:r w:rsidRPr="008E0DD2">
        <w:rPr>
          <w:highlight w:val="yellow"/>
        </w:rPr>
        <w:t>[Employee Name or Job Title]</w:t>
      </w:r>
      <w:r w:rsidRPr="008E0DD2">
        <w:t xml:space="preserve"> will report progress updates to the Incident Response Team and request approval for deviations from the written </w:t>
      </w:r>
      <w:r w:rsidR="005B4139">
        <w:t>P</w:t>
      </w:r>
      <w:r w:rsidRPr="008E0DD2">
        <w:t>lan.</w:t>
      </w:r>
    </w:p>
    <w:p w14:paraId="6868109B" w14:textId="18091A3B" w:rsidR="005F1468" w:rsidRPr="008E0DD2" w:rsidRDefault="005F1468" w:rsidP="00600C89">
      <w:r w:rsidRPr="008E0DD2">
        <w:rPr>
          <w:highlight w:val="yellow"/>
        </w:rPr>
        <w:t>[Organization Acronym]</w:t>
      </w:r>
      <w:r w:rsidRPr="008E0DD2">
        <w:t xml:space="preserve"> has created a strategy to facilitate our best efforts to protect employees, program beneficiaries, properties, and the community.</w:t>
      </w:r>
      <w:r w:rsidR="00136B84">
        <w:t xml:space="preserve"> </w:t>
      </w:r>
      <w:r w:rsidRPr="008E0DD2">
        <w:t>The following skills are critical for restoring operations to normal.</w:t>
      </w:r>
    </w:p>
    <w:p w14:paraId="3C160280" w14:textId="77777777" w:rsidR="00BB1A0E" w:rsidRPr="00FB4C51" w:rsidRDefault="00BB1A0E" w:rsidP="00BB1A0E">
      <w:pPr>
        <w:pStyle w:val="ListParagraph"/>
        <w:numPr>
          <w:ilvl w:val="0"/>
          <w:numId w:val="37"/>
        </w:numPr>
        <w:rPr>
          <w:highlight w:val="yellow"/>
        </w:rPr>
      </w:pPr>
      <w:r w:rsidRPr="00FB4C51">
        <w:rPr>
          <w:highlight w:val="yellow"/>
        </w:rPr>
        <w:t>Project manager</w:t>
      </w:r>
    </w:p>
    <w:p w14:paraId="336AC484" w14:textId="77777777" w:rsidR="00BB1A0E" w:rsidRPr="00FB4C51" w:rsidRDefault="00BB1A0E" w:rsidP="00BB1A0E">
      <w:pPr>
        <w:pStyle w:val="ListParagraph"/>
        <w:numPr>
          <w:ilvl w:val="0"/>
          <w:numId w:val="37"/>
        </w:numPr>
        <w:rPr>
          <w:highlight w:val="yellow"/>
        </w:rPr>
      </w:pPr>
      <w:r w:rsidRPr="00FB4C51">
        <w:rPr>
          <w:highlight w:val="yellow"/>
        </w:rPr>
        <w:t>Homeless service coordinator</w:t>
      </w:r>
    </w:p>
    <w:p w14:paraId="2201C888" w14:textId="77777777" w:rsidR="00BB1A0E" w:rsidRPr="00FB4C51" w:rsidRDefault="00BB1A0E" w:rsidP="00BB1A0E">
      <w:pPr>
        <w:pStyle w:val="ListParagraph"/>
        <w:numPr>
          <w:ilvl w:val="0"/>
          <w:numId w:val="37"/>
        </w:numPr>
        <w:rPr>
          <w:highlight w:val="yellow"/>
        </w:rPr>
      </w:pPr>
      <w:r w:rsidRPr="00FB4C51">
        <w:rPr>
          <w:highlight w:val="yellow"/>
        </w:rPr>
        <w:t>Social worker</w:t>
      </w:r>
    </w:p>
    <w:p w14:paraId="3976D54F" w14:textId="77777777" w:rsidR="00BB1A0E" w:rsidRPr="00FB4C51" w:rsidRDefault="00BB1A0E" w:rsidP="00BB1A0E">
      <w:pPr>
        <w:pStyle w:val="ListParagraph"/>
        <w:numPr>
          <w:ilvl w:val="0"/>
          <w:numId w:val="37"/>
        </w:numPr>
        <w:rPr>
          <w:highlight w:val="yellow"/>
        </w:rPr>
      </w:pPr>
      <w:r w:rsidRPr="00FB4C51">
        <w:rPr>
          <w:highlight w:val="yellow"/>
        </w:rPr>
        <w:t>Metal health provider</w:t>
      </w:r>
    </w:p>
    <w:p w14:paraId="22EEDEA3" w14:textId="77777777" w:rsidR="005C2F57" w:rsidRPr="005C2F57" w:rsidRDefault="00BB1A0E" w:rsidP="005C2F57">
      <w:pPr>
        <w:pStyle w:val="ListParagraph"/>
        <w:numPr>
          <w:ilvl w:val="0"/>
          <w:numId w:val="37"/>
        </w:numPr>
        <w:rPr>
          <w:highlight w:val="yellow"/>
        </w:rPr>
      </w:pPr>
      <w:r w:rsidRPr="005C2F57">
        <w:rPr>
          <w:highlight w:val="yellow"/>
        </w:rPr>
        <w:t>Physical health provider</w:t>
      </w:r>
    </w:p>
    <w:p w14:paraId="4ECA9C1B" w14:textId="70ADAB35" w:rsidR="005F1468" w:rsidRPr="008E0DD2" w:rsidRDefault="00BB6A1F" w:rsidP="00D02395">
      <w:pPr>
        <w:pStyle w:val="Heading4"/>
      </w:pPr>
      <w:r w:rsidRPr="008E0DD2">
        <w:t>Cli</w:t>
      </w:r>
      <w:r>
        <w:t>e</w:t>
      </w:r>
      <w:r w:rsidRPr="008E0DD2">
        <w:t>nt</w:t>
      </w:r>
      <w:r w:rsidR="005F1468" w:rsidRPr="008E0DD2">
        <w:t xml:space="preserve"> and Community Impact</w:t>
      </w:r>
      <w:r w:rsidR="00C55E41">
        <w:t>s</w:t>
      </w:r>
    </w:p>
    <w:p w14:paraId="4BAD2451" w14:textId="361AAEE9" w:rsidR="00AE180A" w:rsidRDefault="005F1468" w:rsidP="00600C89">
      <w:r w:rsidRPr="008E0DD2">
        <w:t xml:space="preserve">After a disaster event, many community members served by </w:t>
      </w:r>
      <w:r w:rsidRPr="008E0DD2">
        <w:rPr>
          <w:highlight w:val="yellow"/>
        </w:rPr>
        <w:t xml:space="preserve">[Organization </w:t>
      </w:r>
      <w:r w:rsidRPr="6986A2D2">
        <w:rPr>
          <w:highlight w:val="yellow"/>
        </w:rPr>
        <w:t>Acronym</w:t>
      </w:r>
      <w:r w:rsidRPr="008E0DD2">
        <w:rPr>
          <w:highlight w:val="yellow"/>
        </w:rPr>
        <w:t>]</w:t>
      </w:r>
      <w:r w:rsidRPr="008E0DD2">
        <w:t xml:space="preserve"> may be facing issues with housing quality</w:t>
      </w:r>
      <w:r>
        <w:t>, access to supportive services that assist with a client’s ongoing health and safety, and access to information and resources needed to address the impact of the disaster and continue with daily life</w:t>
      </w:r>
      <w:r w:rsidRPr="008E0DD2">
        <w:t>.</w:t>
      </w:r>
      <w:r w:rsidR="00136B84">
        <w:t xml:space="preserve"> </w:t>
      </w:r>
    </w:p>
    <w:p w14:paraId="4DD39D7C" w14:textId="11C95AEC" w:rsidR="005F1468" w:rsidRPr="008E0DD2" w:rsidRDefault="005F1468" w:rsidP="00600C89">
      <w:r w:rsidRPr="008E0DD2">
        <w:t>Local emergency personnel will be responsible for protecting the health and safety of employees, contractors, program beneficiaries, and the community at large.</w:t>
      </w:r>
      <w:r w:rsidR="00136B84">
        <w:t xml:space="preserve"> </w:t>
      </w:r>
      <w:r w:rsidRPr="008E0DD2">
        <w:t>Organizational staff will not interfere with the duties of emergency personnel.</w:t>
      </w:r>
      <w:r w:rsidR="00136B84">
        <w:t xml:space="preserve"> </w:t>
      </w:r>
      <w:r w:rsidRPr="008E0DD2">
        <w:t xml:space="preserve">Only after the health and safety risks have been mitigated can </w:t>
      </w:r>
      <w:r w:rsidRPr="008E0DD2">
        <w:rPr>
          <w:highlight w:val="yellow"/>
        </w:rPr>
        <w:t>[Organization Acronym]</w:t>
      </w:r>
      <w:r w:rsidRPr="008E0DD2">
        <w:t xml:space="preserve"> begin the process of tending to </w:t>
      </w:r>
      <w:r>
        <w:t>clients</w:t>
      </w:r>
      <w:r w:rsidRPr="008E0DD2">
        <w:t xml:space="preserve">. </w:t>
      </w:r>
    </w:p>
    <w:p w14:paraId="1BC8D0F0" w14:textId="77777777" w:rsidR="005F1468" w:rsidRPr="008E0DD2" w:rsidRDefault="005F1468" w:rsidP="00D02395">
      <w:pPr>
        <w:pStyle w:val="Heading4"/>
      </w:pPr>
      <w:r w:rsidRPr="008E0DD2">
        <w:lastRenderedPageBreak/>
        <w:t>Organizational Impacts</w:t>
      </w:r>
    </w:p>
    <w:p w14:paraId="020443E2" w14:textId="74B1BC17" w:rsidR="005F1468" w:rsidRPr="008E0DD2" w:rsidRDefault="005F1468" w:rsidP="00600C89">
      <w:r w:rsidRPr="008E0DD2">
        <w:t>Disasters can significantly impact the organization’s ability to carry out activities, but demand for a nonprofit organization’s services may ramp up during and after a disas</w:t>
      </w:r>
      <w:r w:rsidR="004F7A3F">
        <w:t>t</w:t>
      </w:r>
      <w:r w:rsidRPr="008E0DD2">
        <w:t>er.</w:t>
      </w:r>
      <w:r w:rsidR="00136B84">
        <w:t xml:space="preserve"> </w:t>
      </w:r>
      <w:r w:rsidR="0025404E">
        <w:t>The organization is</w:t>
      </w:r>
      <w:r w:rsidRPr="008E0DD2">
        <w:t xml:space="preserve"> aware that requests for assistance may grow, and needs may shift.  </w:t>
      </w:r>
    </w:p>
    <w:p w14:paraId="15DFD0F1" w14:textId="79AE64BB" w:rsidR="005F1468" w:rsidRPr="008E0DD2" w:rsidRDefault="005F1468" w:rsidP="00600C89">
      <w:r w:rsidRPr="008E0DD2">
        <w:t xml:space="preserve">While it may be difficult, the </w:t>
      </w:r>
      <w:r w:rsidR="00762C06">
        <w:t>s</w:t>
      </w:r>
      <w:r>
        <w:t xml:space="preserve">upportive </w:t>
      </w:r>
      <w:r w:rsidR="00762C06">
        <w:t>s</w:t>
      </w:r>
      <w:r>
        <w:t>ervices</w:t>
      </w:r>
      <w:r w:rsidRPr="008E0DD2">
        <w:t xml:space="preserve"> team must continue to maintain compliance with rules and regulations set forth by funders and the organization’s board and management; any deviations must be approved in advance to prevent additional financial risk to the organization. </w:t>
      </w:r>
    </w:p>
    <w:p w14:paraId="5B01B44C" w14:textId="6CC84C1B" w:rsidR="005F1468" w:rsidRDefault="005F1468" w:rsidP="00475F7E">
      <w:pPr>
        <w:pStyle w:val="Heading3"/>
      </w:pPr>
      <w:r w:rsidRPr="00475F7E">
        <w:rPr>
          <w:b w:val="0"/>
          <w:bCs w:val="0"/>
        </w:rPr>
        <w:t>Critical Tasks</w:t>
      </w:r>
    </w:p>
    <w:tbl>
      <w:tblPr>
        <w:tblStyle w:val="Default"/>
        <w:tblW w:w="5000" w:type="pct"/>
        <w:tblLook w:val="0420" w:firstRow="1" w:lastRow="0" w:firstColumn="0" w:lastColumn="0" w:noHBand="0" w:noVBand="1"/>
      </w:tblPr>
      <w:tblGrid>
        <w:gridCol w:w="6148"/>
        <w:gridCol w:w="1601"/>
        <w:gridCol w:w="1601"/>
      </w:tblGrid>
      <w:tr w:rsidR="005E6D12" w14:paraId="338C4860" w14:textId="77777777" w:rsidTr="005E6D12">
        <w:trPr>
          <w:cnfStyle w:val="100000000000" w:firstRow="1" w:lastRow="0" w:firstColumn="0" w:lastColumn="0" w:oddVBand="0" w:evenVBand="0" w:oddHBand="0" w:evenHBand="0" w:firstRowFirstColumn="0" w:firstRowLastColumn="0" w:lastRowFirstColumn="0" w:lastRowLastColumn="0"/>
        </w:trPr>
        <w:tc>
          <w:tcPr>
            <w:tcW w:w="3288" w:type="pct"/>
          </w:tcPr>
          <w:p w14:paraId="6B6EA68B" w14:textId="77777777" w:rsidR="005F1468" w:rsidRDefault="005F1468" w:rsidP="00600C89">
            <w:r>
              <w:t>Function</w:t>
            </w:r>
          </w:p>
        </w:tc>
        <w:tc>
          <w:tcPr>
            <w:tcW w:w="856" w:type="pct"/>
          </w:tcPr>
          <w:p w14:paraId="0EF801A9" w14:textId="77777777" w:rsidR="005F1468" w:rsidRDefault="005F1468" w:rsidP="00600C89">
            <w:r>
              <w:t>People</w:t>
            </w:r>
          </w:p>
        </w:tc>
        <w:tc>
          <w:tcPr>
            <w:tcW w:w="856" w:type="pct"/>
          </w:tcPr>
          <w:p w14:paraId="5B6457E1" w14:textId="77777777" w:rsidR="005F1468" w:rsidRDefault="005F1468" w:rsidP="00600C89">
            <w:r>
              <w:t>Recovery Time</w:t>
            </w:r>
          </w:p>
        </w:tc>
      </w:tr>
      <w:tr w:rsidR="005F1468" w14:paraId="42444683" w14:textId="77777777" w:rsidTr="00F225BF">
        <w:tc>
          <w:tcPr>
            <w:tcW w:w="5000" w:type="pct"/>
            <w:gridSpan w:val="3"/>
          </w:tcPr>
          <w:p w14:paraId="27C16B76" w14:textId="77777777" w:rsidR="005F1468" w:rsidRPr="00475F7E" w:rsidRDefault="005F1468" w:rsidP="00600C89">
            <w:pPr>
              <w:rPr>
                <w:b/>
                <w:bCs/>
              </w:rPr>
            </w:pPr>
            <w:r w:rsidRPr="00475F7E">
              <w:rPr>
                <w:b/>
                <w:bCs/>
              </w:rPr>
              <w:t>Readiness</w:t>
            </w:r>
          </w:p>
        </w:tc>
      </w:tr>
      <w:tr w:rsidR="005F1468" w14:paraId="10B21C15" w14:textId="77777777" w:rsidTr="00F225BF">
        <w:tc>
          <w:tcPr>
            <w:tcW w:w="3288" w:type="pct"/>
          </w:tcPr>
          <w:p w14:paraId="5051F5B7" w14:textId="085D4D0A" w:rsidR="005F1468" w:rsidRPr="00475F7E" w:rsidRDefault="0029455F" w:rsidP="0029455F">
            <w:pPr>
              <w:pStyle w:val="NoSpacing"/>
            </w:pPr>
            <w:r>
              <w:t xml:space="preserve">Communicate and coordinate with current beneficiaries, program staff, vendors, and contractors. </w:t>
            </w:r>
          </w:p>
        </w:tc>
        <w:tc>
          <w:tcPr>
            <w:tcW w:w="856" w:type="pct"/>
          </w:tcPr>
          <w:p w14:paraId="734C5D6C" w14:textId="77777777" w:rsidR="005F1468" w:rsidRPr="008E0DD2" w:rsidRDefault="005F1468" w:rsidP="00600C89"/>
        </w:tc>
        <w:tc>
          <w:tcPr>
            <w:tcW w:w="856" w:type="pct"/>
            <w:vMerge w:val="restart"/>
          </w:tcPr>
          <w:p w14:paraId="53A8E04F" w14:textId="77777777" w:rsidR="005F1468" w:rsidRDefault="005F1468" w:rsidP="00600C89">
            <w:r>
              <w:t>Three days before the anticipated disaster event</w:t>
            </w:r>
          </w:p>
        </w:tc>
      </w:tr>
      <w:tr w:rsidR="005F1468" w14:paraId="295CE430" w14:textId="77777777" w:rsidTr="00F225BF">
        <w:tc>
          <w:tcPr>
            <w:tcW w:w="3288" w:type="pct"/>
          </w:tcPr>
          <w:p w14:paraId="1BEBFBE4" w14:textId="1EFDE871" w:rsidR="005F1468" w:rsidRPr="00475F7E" w:rsidRDefault="005F1468" w:rsidP="00600C89">
            <w:r w:rsidRPr="005E6D12">
              <w:t>Prioritize planning activities on mitigating risk to beneficiaries, staff, contractors, and the organization.</w:t>
            </w:r>
          </w:p>
        </w:tc>
        <w:tc>
          <w:tcPr>
            <w:tcW w:w="856" w:type="pct"/>
          </w:tcPr>
          <w:p w14:paraId="472B1E63" w14:textId="77777777" w:rsidR="005F1468" w:rsidRPr="008E0DD2" w:rsidRDefault="005F1468" w:rsidP="00600C89"/>
        </w:tc>
        <w:tc>
          <w:tcPr>
            <w:tcW w:w="856" w:type="pct"/>
            <w:vMerge/>
          </w:tcPr>
          <w:p w14:paraId="5C399D85" w14:textId="77777777" w:rsidR="005F1468" w:rsidRDefault="005F1468" w:rsidP="00600C89"/>
        </w:tc>
      </w:tr>
      <w:tr w:rsidR="00F225BF" w14:paraId="49DAB7F3" w14:textId="77777777" w:rsidTr="00F225BF">
        <w:trPr>
          <w:trHeight w:val="45"/>
        </w:trPr>
        <w:tc>
          <w:tcPr>
            <w:tcW w:w="3288" w:type="pct"/>
          </w:tcPr>
          <w:p w14:paraId="6BAADC5A" w14:textId="65ED7529" w:rsidR="00F225BF" w:rsidRPr="00475F7E" w:rsidRDefault="00F225BF" w:rsidP="00F225BF">
            <w:r w:rsidRPr="005E6D12">
              <w:t xml:space="preserve">Inform program beneficiaries of resources from Ready.gov, FEMA, and local agencies to protect their families and homes. </w:t>
            </w:r>
          </w:p>
        </w:tc>
        <w:tc>
          <w:tcPr>
            <w:tcW w:w="856" w:type="pct"/>
          </w:tcPr>
          <w:p w14:paraId="14D45D83" w14:textId="77777777" w:rsidR="00F225BF" w:rsidRPr="008E0DD2" w:rsidRDefault="00F225BF" w:rsidP="00F225BF"/>
        </w:tc>
        <w:tc>
          <w:tcPr>
            <w:tcW w:w="856" w:type="pct"/>
            <w:vMerge/>
          </w:tcPr>
          <w:p w14:paraId="321424F6" w14:textId="77777777" w:rsidR="00F225BF" w:rsidRDefault="00F225BF" w:rsidP="00F225BF"/>
        </w:tc>
      </w:tr>
      <w:tr w:rsidR="00F225BF" w14:paraId="455E5223" w14:textId="77777777" w:rsidTr="00F225BF">
        <w:trPr>
          <w:trHeight w:val="45"/>
        </w:trPr>
        <w:tc>
          <w:tcPr>
            <w:tcW w:w="3288" w:type="pct"/>
          </w:tcPr>
          <w:p w14:paraId="66CFC329" w14:textId="61B493AA" w:rsidR="00F225BF" w:rsidRPr="00475F7E" w:rsidRDefault="00F225BF" w:rsidP="00F225BF">
            <w:r w:rsidRPr="005E6D12">
              <w:t>Print and distribute critical documents.</w:t>
            </w:r>
          </w:p>
        </w:tc>
        <w:tc>
          <w:tcPr>
            <w:tcW w:w="856" w:type="pct"/>
          </w:tcPr>
          <w:p w14:paraId="4B7EEC96" w14:textId="77777777" w:rsidR="00F225BF" w:rsidRPr="008E0DD2" w:rsidRDefault="00F225BF" w:rsidP="00F225BF"/>
        </w:tc>
        <w:tc>
          <w:tcPr>
            <w:tcW w:w="856" w:type="pct"/>
            <w:vMerge/>
          </w:tcPr>
          <w:p w14:paraId="5F471786" w14:textId="77777777" w:rsidR="00F225BF" w:rsidRDefault="00F225BF" w:rsidP="00F225BF"/>
        </w:tc>
      </w:tr>
      <w:tr w:rsidR="00F225BF" w14:paraId="174396B8" w14:textId="77777777" w:rsidTr="00F225BF">
        <w:tc>
          <w:tcPr>
            <w:tcW w:w="3288" w:type="pct"/>
          </w:tcPr>
          <w:p w14:paraId="4E81D61D" w14:textId="6791BE91" w:rsidR="00F225BF" w:rsidRPr="00475F7E" w:rsidRDefault="00F225BF" w:rsidP="00F225BF">
            <w:r w:rsidRPr="005E6D12">
              <w:t>Review procurement protocols for emergencies.</w:t>
            </w:r>
          </w:p>
        </w:tc>
        <w:tc>
          <w:tcPr>
            <w:tcW w:w="856" w:type="pct"/>
          </w:tcPr>
          <w:p w14:paraId="660008B9" w14:textId="77777777" w:rsidR="00F225BF" w:rsidRPr="008E0DD2" w:rsidRDefault="00F225BF" w:rsidP="00F225BF"/>
        </w:tc>
        <w:tc>
          <w:tcPr>
            <w:tcW w:w="856" w:type="pct"/>
            <w:vMerge/>
          </w:tcPr>
          <w:p w14:paraId="2A5B9A85" w14:textId="77777777" w:rsidR="00F225BF" w:rsidRDefault="00F225BF" w:rsidP="00F225BF"/>
        </w:tc>
      </w:tr>
      <w:tr w:rsidR="005F1468" w14:paraId="385773D2" w14:textId="77777777" w:rsidTr="00F225BF">
        <w:trPr>
          <w:trHeight w:val="45"/>
        </w:trPr>
        <w:tc>
          <w:tcPr>
            <w:tcW w:w="3288" w:type="pct"/>
          </w:tcPr>
          <w:p w14:paraId="16F9BF61" w14:textId="5760544D" w:rsidR="005F1468" w:rsidRPr="00475F7E" w:rsidRDefault="005F1468" w:rsidP="00600C89"/>
        </w:tc>
        <w:tc>
          <w:tcPr>
            <w:tcW w:w="856" w:type="pct"/>
          </w:tcPr>
          <w:p w14:paraId="062F9800" w14:textId="77777777" w:rsidR="005F1468" w:rsidRPr="008E0DD2" w:rsidRDefault="005F1468" w:rsidP="00600C89"/>
        </w:tc>
        <w:tc>
          <w:tcPr>
            <w:tcW w:w="856" w:type="pct"/>
            <w:vMerge/>
          </w:tcPr>
          <w:p w14:paraId="6AE6EE78" w14:textId="77777777" w:rsidR="005F1468" w:rsidRPr="00394272" w:rsidRDefault="005F1468" w:rsidP="00600C89"/>
        </w:tc>
      </w:tr>
      <w:tr w:rsidR="005F1468" w14:paraId="4790A19D" w14:textId="77777777" w:rsidTr="00F225BF">
        <w:trPr>
          <w:trHeight w:val="45"/>
        </w:trPr>
        <w:tc>
          <w:tcPr>
            <w:tcW w:w="3288" w:type="pct"/>
          </w:tcPr>
          <w:p w14:paraId="0E030D71" w14:textId="258EF646" w:rsidR="005F1468" w:rsidRPr="00475F7E" w:rsidRDefault="005F1468" w:rsidP="00600C89"/>
        </w:tc>
        <w:tc>
          <w:tcPr>
            <w:tcW w:w="856" w:type="pct"/>
          </w:tcPr>
          <w:p w14:paraId="26276CD6" w14:textId="77777777" w:rsidR="005F1468" w:rsidRPr="008E0DD2" w:rsidRDefault="005F1468" w:rsidP="00600C89"/>
        </w:tc>
        <w:tc>
          <w:tcPr>
            <w:tcW w:w="856" w:type="pct"/>
            <w:vMerge/>
          </w:tcPr>
          <w:p w14:paraId="51871DD7" w14:textId="77777777" w:rsidR="005F1468" w:rsidRPr="00394272" w:rsidRDefault="005F1468" w:rsidP="00600C89"/>
        </w:tc>
      </w:tr>
      <w:tr w:rsidR="005F1468" w14:paraId="73CBAF26" w14:textId="77777777" w:rsidTr="00F225BF">
        <w:trPr>
          <w:trHeight w:val="305"/>
        </w:trPr>
        <w:tc>
          <w:tcPr>
            <w:tcW w:w="5000" w:type="pct"/>
            <w:gridSpan w:val="3"/>
          </w:tcPr>
          <w:p w14:paraId="1294DC14" w14:textId="77777777" w:rsidR="005F1468" w:rsidRPr="00475F7E" w:rsidRDefault="005F1468" w:rsidP="00600C89">
            <w:pPr>
              <w:rPr>
                <w:b/>
                <w:bCs/>
              </w:rPr>
            </w:pPr>
            <w:r w:rsidRPr="00475F7E">
              <w:rPr>
                <w:b/>
                <w:bCs/>
              </w:rPr>
              <w:t>Response</w:t>
            </w:r>
          </w:p>
        </w:tc>
      </w:tr>
      <w:tr w:rsidR="005F1468" w14:paraId="370E0184" w14:textId="77777777" w:rsidTr="00F225BF">
        <w:trPr>
          <w:trHeight w:val="45"/>
        </w:trPr>
        <w:tc>
          <w:tcPr>
            <w:tcW w:w="3288" w:type="pct"/>
          </w:tcPr>
          <w:p w14:paraId="680B345F" w14:textId="77777777" w:rsidR="005F1468" w:rsidRPr="00475F7E" w:rsidRDefault="005F1468" w:rsidP="00051C7C">
            <w:pPr>
              <w:pStyle w:val="NoSpacing"/>
            </w:pPr>
            <w:r w:rsidRPr="005E6D12">
              <w:t xml:space="preserve">Maintain clear lines of communication with staff, beneficiaries, and contractors regarding changing timelines and priorities. </w:t>
            </w:r>
          </w:p>
        </w:tc>
        <w:tc>
          <w:tcPr>
            <w:tcW w:w="856" w:type="pct"/>
          </w:tcPr>
          <w:p w14:paraId="10E50C30" w14:textId="77777777" w:rsidR="005F1468" w:rsidRPr="008E0DD2" w:rsidRDefault="005F1468" w:rsidP="00600C89"/>
        </w:tc>
        <w:tc>
          <w:tcPr>
            <w:tcW w:w="856" w:type="pct"/>
          </w:tcPr>
          <w:p w14:paraId="3E114197" w14:textId="28E49281" w:rsidR="005F1468" w:rsidRPr="008E0DD2" w:rsidRDefault="005F1468" w:rsidP="00600C89">
            <w:r w:rsidRPr="008E0DD2">
              <w:t xml:space="preserve">Ongoing starting </w:t>
            </w:r>
            <w:r w:rsidR="001614F9">
              <w:t>1-day</w:t>
            </w:r>
            <w:r w:rsidRPr="008E0DD2">
              <w:t xml:space="preserve"> post-disaster</w:t>
            </w:r>
          </w:p>
        </w:tc>
      </w:tr>
      <w:tr w:rsidR="005F1468" w14:paraId="13A53FCC" w14:textId="77777777" w:rsidTr="00F225BF">
        <w:trPr>
          <w:trHeight w:val="45"/>
        </w:trPr>
        <w:tc>
          <w:tcPr>
            <w:tcW w:w="3288" w:type="pct"/>
          </w:tcPr>
          <w:p w14:paraId="2F5CFF9E" w14:textId="2A15D608" w:rsidR="005F1468" w:rsidRPr="00475F7E" w:rsidRDefault="00051C7C" w:rsidP="00051C7C">
            <w:pPr>
              <w:pStyle w:val="NoSpacing"/>
            </w:pPr>
            <w:r>
              <w:t xml:space="preserve">Coordinate and/or launch programs aimed at providing timely resources and services to disaster victims. </w:t>
            </w:r>
          </w:p>
        </w:tc>
        <w:tc>
          <w:tcPr>
            <w:tcW w:w="856" w:type="pct"/>
          </w:tcPr>
          <w:p w14:paraId="1DC721FF" w14:textId="77777777" w:rsidR="005F1468" w:rsidRPr="008E0DD2" w:rsidRDefault="005F1468" w:rsidP="00600C89"/>
        </w:tc>
        <w:tc>
          <w:tcPr>
            <w:tcW w:w="856" w:type="pct"/>
          </w:tcPr>
          <w:p w14:paraId="7B70060E" w14:textId="77CCF70A" w:rsidR="005F1468" w:rsidRPr="008E0DD2" w:rsidRDefault="001614F9" w:rsidP="00600C89">
            <w:r>
              <w:t>1</w:t>
            </w:r>
            <w:r w:rsidRPr="008E0DD2">
              <w:t>-day</w:t>
            </w:r>
            <w:r w:rsidR="005F1468" w:rsidRPr="008E0DD2">
              <w:t xml:space="preserve"> post-disaster</w:t>
            </w:r>
          </w:p>
        </w:tc>
      </w:tr>
      <w:tr w:rsidR="005F1468" w14:paraId="14AA776B" w14:textId="77777777" w:rsidTr="00F225BF">
        <w:trPr>
          <w:trHeight w:val="45"/>
        </w:trPr>
        <w:tc>
          <w:tcPr>
            <w:tcW w:w="3288" w:type="pct"/>
          </w:tcPr>
          <w:p w14:paraId="458D4090" w14:textId="2AC25DA4" w:rsidR="005F1468" w:rsidRPr="00475F7E" w:rsidRDefault="006509B6" w:rsidP="006509B6">
            <w:pPr>
              <w:pStyle w:val="NoSpacing"/>
            </w:pPr>
            <w:r>
              <w:t xml:space="preserve">Determine facility damage that will impact service provision and work with the appropriate staff to ensure repairs are made as quickly as possible. </w:t>
            </w:r>
          </w:p>
        </w:tc>
        <w:tc>
          <w:tcPr>
            <w:tcW w:w="856" w:type="pct"/>
          </w:tcPr>
          <w:p w14:paraId="56F2AAC7" w14:textId="77777777" w:rsidR="005F1468" w:rsidRPr="008E0DD2" w:rsidRDefault="005F1468" w:rsidP="00600C89"/>
        </w:tc>
        <w:tc>
          <w:tcPr>
            <w:tcW w:w="856" w:type="pct"/>
          </w:tcPr>
          <w:p w14:paraId="368E85A9" w14:textId="77777777" w:rsidR="005F1468" w:rsidRPr="008E0DD2" w:rsidRDefault="005F1468" w:rsidP="00600C89">
            <w:r w:rsidRPr="008E0DD2">
              <w:t>Days 1-5 post-disaster</w:t>
            </w:r>
          </w:p>
        </w:tc>
      </w:tr>
      <w:tr w:rsidR="005F1468" w14:paraId="42A2F31B" w14:textId="77777777" w:rsidTr="00F225BF">
        <w:trPr>
          <w:trHeight w:val="45"/>
        </w:trPr>
        <w:tc>
          <w:tcPr>
            <w:tcW w:w="3288" w:type="pct"/>
          </w:tcPr>
          <w:p w14:paraId="6AB4013C" w14:textId="33B0D050" w:rsidR="005F1468" w:rsidRPr="00475F7E" w:rsidRDefault="00FB397E" w:rsidP="00FB397E">
            <w:pPr>
              <w:pStyle w:val="NoSpacing"/>
            </w:pPr>
            <w:r>
              <w:t>Work collaboratively with supportive services providers locally and regionally to determine who has the capacity to provide critical services to existing and/or additional clients with as little interruption as possible.</w:t>
            </w:r>
          </w:p>
        </w:tc>
        <w:tc>
          <w:tcPr>
            <w:tcW w:w="856" w:type="pct"/>
          </w:tcPr>
          <w:p w14:paraId="16A051F0" w14:textId="77777777" w:rsidR="005F1468" w:rsidRPr="008E0DD2" w:rsidRDefault="005F1468" w:rsidP="00600C89"/>
        </w:tc>
        <w:tc>
          <w:tcPr>
            <w:tcW w:w="856" w:type="pct"/>
          </w:tcPr>
          <w:p w14:paraId="1F741053" w14:textId="77777777" w:rsidR="005F1468" w:rsidRPr="008E0DD2" w:rsidRDefault="005F1468" w:rsidP="00600C89">
            <w:r w:rsidRPr="008E0DD2">
              <w:t>Days 1-5 post-disaster</w:t>
            </w:r>
          </w:p>
        </w:tc>
      </w:tr>
      <w:tr w:rsidR="005F1468" w14:paraId="459D26F1" w14:textId="77777777" w:rsidTr="00F225BF">
        <w:trPr>
          <w:trHeight w:val="45"/>
        </w:trPr>
        <w:tc>
          <w:tcPr>
            <w:tcW w:w="3288" w:type="pct"/>
          </w:tcPr>
          <w:p w14:paraId="00551A12" w14:textId="650CBB11" w:rsidR="005F1468" w:rsidRPr="00475F7E" w:rsidRDefault="00683D4A" w:rsidP="00683D4A">
            <w:pPr>
              <w:pStyle w:val="NoSpacing"/>
            </w:pPr>
            <w:r>
              <w:lastRenderedPageBreak/>
              <w:t xml:space="preserve">Communicate changes in supportive service provision to client and residents. </w:t>
            </w:r>
          </w:p>
        </w:tc>
        <w:tc>
          <w:tcPr>
            <w:tcW w:w="856" w:type="pct"/>
          </w:tcPr>
          <w:p w14:paraId="5BD5CE0C" w14:textId="77777777" w:rsidR="005F1468" w:rsidRPr="008E0DD2" w:rsidRDefault="005F1468" w:rsidP="00600C89"/>
        </w:tc>
        <w:tc>
          <w:tcPr>
            <w:tcW w:w="856" w:type="pct"/>
          </w:tcPr>
          <w:p w14:paraId="344E9454" w14:textId="77777777" w:rsidR="005F1468" w:rsidRPr="008E0DD2" w:rsidRDefault="005F1468" w:rsidP="00600C89">
            <w:r w:rsidRPr="008E0DD2">
              <w:t>Days 1-5 post-disaster</w:t>
            </w:r>
          </w:p>
        </w:tc>
      </w:tr>
      <w:tr w:rsidR="005F1468" w14:paraId="542612F1" w14:textId="77777777" w:rsidTr="00F225BF">
        <w:trPr>
          <w:trHeight w:val="45"/>
        </w:trPr>
        <w:tc>
          <w:tcPr>
            <w:tcW w:w="3288" w:type="pct"/>
          </w:tcPr>
          <w:p w14:paraId="38EBCFE1" w14:textId="01169A74" w:rsidR="005F1468" w:rsidRPr="00475F7E" w:rsidRDefault="003E219D" w:rsidP="003E219D">
            <w:pPr>
              <w:pStyle w:val="NoSpacing"/>
            </w:pPr>
            <w:r>
              <w:t xml:space="preserve">Monitor the stress and impact of the disaster on providers to determine their mental health needs and ensure their capacity to provide beneficial services. </w:t>
            </w:r>
          </w:p>
        </w:tc>
        <w:tc>
          <w:tcPr>
            <w:tcW w:w="856" w:type="pct"/>
          </w:tcPr>
          <w:p w14:paraId="4992CCE5" w14:textId="77777777" w:rsidR="005F1468" w:rsidRPr="008E0DD2" w:rsidRDefault="005F1468" w:rsidP="00600C89"/>
        </w:tc>
        <w:tc>
          <w:tcPr>
            <w:tcW w:w="856" w:type="pct"/>
          </w:tcPr>
          <w:p w14:paraId="1FCB4516" w14:textId="77777777" w:rsidR="005F1468" w:rsidRPr="008E0DD2" w:rsidRDefault="005F1468" w:rsidP="00600C89">
            <w:r w:rsidRPr="008E0DD2">
              <w:t>Days 1-5 post-disaster</w:t>
            </w:r>
          </w:p>
        </w:tc>
      </w:tr>
      <w:tr w:rsidR="003E219D" w14:paraId="09C3CBD9" w14:textId="77777777" w:rsidTr="00F225BF">
        <w:trPr>
          <w:trHeight w:val="45"/>
        </w:trPr>
        <w:tc>
          <w:tcPr>
            <w:tcW w:w="3288" w:type="pct"/>
          </w:tcPr>
          <w:p w14:paraId="53B178FF" w14:textId="7B5C91D3" w:rsidR="003E219D" w:rsidRPr="00475F7E" w:rsidRDefault="003E219D" w:rsidP="003E219D">
            <w:r w:rsidRPr="005E6D12">
              <w:t xml:space="preserve">Work with </w:t>
            </w:r>
            <w:r>
              <w:t>c</w:t>
            </w:r>
            <w:r w:rsidRPr="005E6D12">
              <w:t>ommunication staff to prevent any negative publicity for perceived or actual failure to assist beneficiaries properly.</w:t>
            </w:r>
          </w:p>
        </w:tc>
        <w:tc>
          <w:tcPr>
            <w:tcW w:w="856" w:type="pct"/>
          </w:tcPr>
          <w:p w14:paraId="5A7BB97C" w14:textId="77777777" w:rsidR="003E219D" w:rsidRPr="008E0DD2" w:rsidRDefault="003E219D" w:rsidP="003E219D"/>
        </w:tc>
        <w:tc>
          <w:tcPr>
            <w:tcW w:w="856" w:type="pct"/>
          </w:tcPr>
          <w:p w14:paraId="5787A4A2" w14:textId="77777777" w:rsidR="003E219D" w:rsidRPr="008E0DD2" w:rsidRDefault="003E219D" w:rsidP="003E219D">
            <w:r w:rsidRPr="008E0DD2">
              <w:t>Days 1-5 post-disaster</w:t>
            </w:r>
          </w:p>
        </w:tc>
      </w:tr>
      <w:tr w:rsidR="003E219D" w14:paraId="5D91FF38" w14:textId="77777777" w:rsidTr="00F225BF">
        <w:trPr>
          <w:trHeight w:val="45"/>
        </w:trPr>
        <w:tc>
          <w:tcPr>
            <w:tcW w:w="3288" w:type="pct"/>
          </w:tcPr>
          <w:p w14:paraId="376FF403" w14:textId="0910736B" w:rsidR="003E219D" w:rsidRPr="00475F7E" w:rsidRDefault="003E219D" w:rsidP="003E219D">
            <w:r w:rsidRPr="005E6D12">
              <w:t xml:space="preserve">Communicate with the funder about contractual obligations, timeline, milestones, and disbursements to ensure compliance. </w:t>
            </w:r>
          </w:p>
        </w:tc>
        <w:tc>
          <w:tcPr>
            <w:tcW w:w="856" w:type="pct"/>
          </w:tcPr>
          <w:p w14:paraId="5CF0E90F" w14:textId="77777777" w:rsidR="003E219D" w:rsidRPr="008E0DD2" w:rsidRDefault="003E219D" w:rsidP="003E219D"/>
        </w:tc>
        <w:tc>
          <w:tcPr>
            <w:tcW w:w="856" w:type="pct"/>
          </w:tcPr>
          <w:p w14:paraId="2129D9B7" w14:textId="77777777" w:rsidR="003E219D" w:rsidRPr="008E0DD2" w:rsidRDefault="003E219D" w:rsidP="003E219D">
            <w:r w:rsidRPr="008E0DD2">
              <w:t>Days 2-7 post-disaster</w:t>
            </w:r>
          </w:p>
        </w:tc>
      </w:tr>
      <w:tr w:rsidR="005F1468" w14:paraId="5B3F1F45" w14:textId="77777777" w:rsidTr="00F225BF">
        <w:trPr>
          <w:trHeight w:val="45"/>
        </w:trPr>
        <w:tc>
          <w:tcPr>
            <w:tcW w:w="3288" w:type="pct"/>
          </w:tcPr>
          <w:p w14:paraId="44F8FAF5" w14:textId="3430EF05" w:rsidR="005F1468" w:rsidRPr="00475F7E" w:rsidRDefault="002D6E46" w:rsidP="00DF19F5">
            <w:pPr>
              <w:pStyle w:val="NoSpacing"/>
            </w:pPr>
            <w:r>
              <w:t>Assess the ability of supportive service providers, coordinators and property management staff to provide ongoing services and/or return to normal operations.</w:t>
            </w:r>
          </w:p>
        </w:tc>
        <w:tc>
          <w:tcPr>
            <w:tcW w:w="856" w:type="pct"/>
          </w:tcPr>
          <w:p w14:paraId="1EC06D43" w14:textId="77777777" w:rsidR="005F1468" w:rsidRPr="008E0DD2" w:rsidRDefault="005F1468" w:rsidP="00600C89"/>
        </w:tc>
        <w:tc>
          <w:tcPr>
            <w:tcW w:w="856" w:type="pct"/>
          </w:tcPr>
          <w:p w14:paraId="572C582A" w14:textId="2297167F" w:rsidR="005F1468" w:rsidRPr="008E0DD2" w:rsidRDefault="005F1468" w:rsidP="00600C89"/>
        </w:tc>
      </w:tr>
      <w:tr w:rsidR="005F1468" w14:paraId="4B6884CF" w14:textId="77777777" w:rsidTr="00F225BF">
        <w:trPr>
          <w:trHeight w:val="45"/>
        </w:trPr>
        <w:tc>
          <w:tcPr>
            <w:tcW w:w="3288" w:type="pct"/>
          </w:tcPr>
          <w:p w14:paraId="1F9F7601" w14:textId="77DF14CB" w:rsidR="005F1468" w:rsidRPr="00475F7E" w:rsidRDefault="005F1468" w:rsidP="00600C89"/>
        </w:tc>
        <w:tc>
          <w:tcPr>
            <w:tcW w:w="856" w:type="pct"/>
          </w:tcPr>
          <w:p w14:paraId="437ED955" w14:textId="77777777" w:rsidR="005F1468" w:rsidRPr="008E0DD2" w:rsidRDefault="005F1468" w:rsidP="00600C89"/>
        </w:tc>
        <w:tc>
          <w:tcPr>
            <w:tcW w:w="856" w:type="pct"/>
          </w:tcPr>
          <w:p w14:paraId="74646AF7" w14:textId="1946BFD6" w:rsidR="005F1468" w:rsidRPr="008E0DD2" w:rsidRDefault="005F1468" w:rsidP="00600C89"/>
        </w:tc>
      </w:tr>
      <w:tr w:rsidR="005F1468" w14:paraId="78803148" w14:textId="77777777" w:rsidTr="00F225BF">
        <w:trPr>
          <w:trHeight w:val="45"/>
        </w:trPr>
        <w:tc>
          <w:tcPr>
            <w:tcW w:w="3288" w:type="pct"/>
          </w:tcPr>
          <w:p w14:paraId="03BBD571" w14:textId="442DAD67" w:rsidR="005F1468" w:rsidRPr="00475F7E" w:rsidRDefault="005F1468" w:rsidP="00600C89"/>
        </w:tc>
        <w:tc>
          <w:tcPr>
            <w:tcW w:w="856" w:type="pct"/>
          </w:tcPr>
          <w:p w14:paraId="57F7F42A" w14:textId="77777777" w:rsidR="005F1468" w:rsidRPr="008E0DD2" w:rsidRDefault="005F1468" w:rsidP="00600C89"/>
        </w:tc>
        <w:tc>
          <w:tcPr>
            <w:tcW w:w="856" w:type="pct"/>
          </w:tcPr>
          <w:p w14:paraId="5E5EDE3A" w14:textId="4A3A22F9" w:rsidR="005F1468" w:rsidRPr="008E0DD2" w:rsidRDefault="005F1468" w:rsidP="00600C89"/>
        </w:tc>
      </w:tr>
      <w:tr w:rsidR="005F1468" w14:paraId="48CE0A58" w14:textId="77777777" w:rsidTr="00F225BF">
        <w:trPr>
          <w:trHeight w:val="45"/>
        </w:trPr>
        <w:tc>
          <w:tcPr>
            <w:tcW w:w="5000" w:type="pct"/>
            <w:gridSpan w:val="3"/>
          </w:tcPr>
          <w:p w14:paraId="68EF8BAB" w14:textId="77777777" w:rsidR="005F1468" w:rsidRPr="00475F7E" w:rsidRDefault="005F1468" w:rsidP="00600C89">
            <w:pPr>
              <w:rPr>
                <w:b/>
                <w:bCs/>
              </w:rPr>
            </w:pPr>
            <w:r w:rsidRPr="00475F7E">
              <w:rPr>
                <w:b/>
                <w:bCs/>
              </w:rPr>
              <w:t>Recovery</w:t>
            </w:r>
          </w:p>
        </w:tc>
      </w:tr>
      <w:tr w:rsidR="005F1468" w14:paraId="1B2AB725" w14:textId="77777777" w:rsidTr="00F225BF">
        <w:trPr>
          <w:trHeight w:val="45"/>
        </w:trPr>
        <w:tc>
          <w:tcPr>
            <w:tcW w:w="3288" w:type="pct"/>
          </w:tcPr>
          <w:p w14:paraId="236FA90A" w14:textId="77777777" w:rsidR="005F1468" w:rsidRPr="00475F7E" w:rsidRDefault="005F1468" w:rsidP="00600C89">
            <w:r w:rsidRPr="005E6D12">
              <w:t>Develop a plan for restoring normal operations.</w:t>
            </w:r>
          </w:p>
        </w:tc>
        <w:tc>
          <w:tcPr>
            <w:tcW w:w="856" w:type="pct"/>
          </w:tcPr>
          <w:p w14:paraId="0DB49AA9" w14:textId="77777777" w:rsidR="005F1468" w:rsidRPr="008E0DD2" w:rsidRDefault="005F1468" w:rsidP="00600C89"/>
        </w:tc>
        <w:tc>
          <w:tcPr>
            <w:tcW w:w="856" w:type="pct"/>
          </w:tcPr>
          <w:p w14:paraId="649DF772" w14:textId="77777777" w:rsidR="005F1468" w:rsidRPr="008E0DD2" w:rsidRDefault="005F1468" w:rsidP="00600C89">
            <w:r w:rsidRPr="008E0DD2">
              <w:t>14 days post-disaster</w:t>
            </w:r>
          </w:p>
        </w:tc>
      </w:tr>
      <w:tr w:rsidR="005F1468" w14:paraId="6D5A283B" w14:textId="77777777" w:rsidTr="00F225BF">
        <w:trPr>
          <w:trHeight w:val="45"/>
        </w:trPr>
        <w:tc>
          <w:tcPr>
            <w:tcW w:w="3288" w:type="pct"/>
          </w:tcPr>
          <w:p w14:paraId="50C0BB0A" w14:textId="77777777" w:rsidR="005F1468" w:rsidRPr="00475F7E" w:rsidRDefault="005F1468" w:rsidP="00600C89">
            <w:r w:rsidRPr="005E6D12">
              <w:t>Implement a plan for restoring normal operations.</w:t>
            </w:r>
          </w:p>
        </w:tc>
        <w:tc>
          <w:tcPr>
            <w:tcW w:w="856" w:type="pct"/>
          </w:tcPr>
          <w:p w14:paraId="0CD45C1B" w14:textId="77777777" w:rsidR="005F1468" w:rsidRPr="008E0DD2" w:rsidRDefault="005F1468" w:rsidP="00600C89"/>
        </w:tc>
        <w:tc>
          <w:tcPr>
            <w:tcW w:w="856" w:type="pct"/>
          </w:tcPr>
          <w:p w14:paraId="49DE39BF" w14:textId="77777777" w:rsidR="005F1468" w:rsidRPr="008E0DD2" w:rsidRDefault="005F1468" w:rsidP="00600C89">
            <w:r w:rsidRPr="008E0DD2">
              <w:t>30 days post-disaster</w:t>
            </w:r>
          </w:p>
        </w:tc>
      </w:tr>
      <w:tr w:rsidR="005F1468" w14:paraId="4E16E876" w14:textId="77777777" w:rsidTr="00F225BF">
        <w:trPr>
          <w:trHeight w:val="45"/>
        </w:trPr>
        <w:tc>
          <w:tcPr>
            <w:tcW w:w="3288" w:type="pct"/>
          </w:tcPr>
          <w:p w14:paraId="36C64317" w14:textId="77777777" w:rsidR="005F1468" w:rsidRPr="00475F7E" w:rsidRDefault="005F1468" w:rsidP="00600C89">
            <w:r w:rsidRPr="005E6D12">
              <w:t>Evaluate program performance and make changes to business continuity and disaster recovery strategy.</w:t>
            </w:r>
          </w:p>
        </w:tc>
        <w:tc>
          <w:tcPr>
            <w:tcW w:w="856" w:type="pct"/>
          </w:tcPr>
          <w:p w14:paraId="6F08934F" w14:textId="77777777" w:rsidR="005F1468" w:rsidRPr="008E0DD2" w:rsidRDefault="005F1468" w:rsidP="00600C89"/>
        </w:tc>
        <w:tc>
          <w:tcPr>
            <w:tcW w:w="856" w:type="pct"/>
          </w:tcPr>
          <w:p w14:paraId="37082241" w14:textId="29535526" w:rsidR="005F1468" w:rsidRPr="008E0DD2" w:rsidRDefault="006F11A2" w:rsidP="00600C89">
            <w:r>
              <w:t>6</w:t>
            </w:r>
            <w:r w:rsidRPr="008E0DD2">
              <w:t xml:space="preserve"> </w:t>
            </w:r>
            <w:r w:rsidR="005F1468" w:rsidRPr="008E0DD2">
              <w:t>months post-disaster</w:t>
            </w:r>
          </w:p>
        </w:tc>
      </w:tr>
    </w:tbl>
    <w:p w14:paraId="5FE0D054" w14:textId="77777777" w:rsidR="005F1468" w:rsidRDefault="005F1468" w:rsidP="00600C89"/>
    <w:p w14:paraId="2DD880E6" w14:textId="77777777" w:rsidR="00325EB4" w:rsidRPr="007D0407" w:rsidRDefault="00325EB4" w:rsidP="00325EB4">
      <w:pPr>
        <w:pStyle w:val="Heading3"/>
      </w:pPr>
      <w:r w:rsidRPr="00140021">
        <w:t xml:space="preserve">Supplies </w:t>
      </w:r>
      <w:r>
        <w:t>a</w:t>
      </w:r>
      <w:r w:rsidRPr="00140021">
        <w:t>nd Equipment</w:t>
      </w:r>
      <w:commentRangeStart w:id="162"/>
      <w:commentRangeEnd w:id="162"/>
      <w:r w:rsidRPr="00140021">
        <w:rPr>
          <w:rStyle w:val="CommentReference"/>
          <w:sz w:val="20"/>
          <w:szCs w:val="20"/>
        </w:rPr>
        <w:commentReference w:id="162"/>
      </w:r>
    </w:p>
    <w:tbl>
      <w:tblPr>
        <w:tblStyle w:val="Default"/>
        <w:tblW w:w="5000" w:type="pct"/>
        <w:tblLook w:val="0620" w:firstRow="1" w:lastRow="0" w:firstColumn="0" w:lastColumn="0" w:noHBand="1" w:noVBand="1"/>
      </w:tblPr>
      <w:tblGrid>
        <w:gridCol w:w="4675"/>
        <w:gridCol w:w="4675"/>
      </w:tblGrid>
      <w:tr w:rsidR="00325EB4" w14:paraId="42D5D569" w14:textId="77777777" w:rsidTr="0022088F">
        <w:trPr>
          <w:cnfStyle w:val="100000000000" w:firstRow="1" w:lastRow="0" w:firstColumn="0" w:lastColumn="0" w:oddVBand="0" w:evenVBand="0" w:oddHBand="0" w:evenHBand="0" w:firstRowFirstColumn="0" w:firstRowLastColumn="0" w:lastRowFirstColumn="0" w:lastRowLastColumn="0"/>
          <w:trHeight w:val="32"/>
        </w:trPr>
        <w:tc>
          <w:tcPr>
            <w:tcW w:w="2500" w:type="pct"/>
            <w:hideMark/>
          </w:tcPr>
          <w:p w14:paraId="65D5B106" w14:textId="77777777" w:rsidR="00325EB4" w:rsidRDefault="00325EB4" w:rsidP="00F654B6">
            <w:pPr>
              <w:pStyle w:val="NoSpacing"/>
            </w:pPr>
            <w:r>
              <w:t>Item</w:t>
            </w:r>
          </w:p>
        </w:tc>
        <w:tc>
          <w:tcPr>
            <w:tcW w:w="2500" w:type="pct"/>
            <w:hideMark/>
          </w:tcPr>
          <w:p w14:paraId="51F5193B" w14:textId="77777777" w:rsidR="00325EB4" w:rsidRDefault="00325EB4" w:rsidP="00F654B6">
            <w:pPr>
              <w:pStyle w:val="NoSpacing"/>
            </w:pPr>
            <w:r>
              <w:t xml:space="preserve">Quantity </w:t>
            </w:r>
          </w:p>
        </w:tc>
      </w:tr>
      <w:tr w:rsidR="00DB2242" w14:paraId="63425C3B" w14:textId="77777777" w:rsidTr="00C54B62">
        <w:tblPrEx>
          <w:tblLook w:val="04A0" w:firstRow="1" w:lastRow="0" w:firstColumn="1" w:lastColumn="0" w:noHBand="0" w:noVBand="1"/>
        </w:tblPrEx>
        <w:trPr>
          <w:trHeight w:val="20"/>
        </w:trPr>
        <w:tc>
          <w:tcPr>
            <w:tcW w:w="2500" w:type="pct"/>
            <w:hideMark/>
          </w:tcPr>
          <w:p w14:paraId="2068E2FB" w14:textId="77777777" w:rsidR="00325EB4" w:rsidRDefault="00325EB4" w:rsidP="00F654B6">
            <w:pPr>
              <w:rPr>
                <w:rFonts w:ascii="Calibri" w:hAnsi="Calibri" w:cs="Calibri"/>
              </w:rPr>
            </w:pPr>
            <w:r>
              <w:t>General Office Supplies and Equipment</w:t>
            </w:r>
          </w:p>
        </w:tc>
        <w:tc>
          <w:tcPr>
            <w:tcW w:w="2500" w:type="pct"/>
          </w:tcPr>
          <w:p w14:paraId="72D875BF" w14:textId="77777777" w:rsidR="00325EB4" w:rsidRDefault="00325EB4" w:rsidP="00F654B6">
            <w:pPr>
              <w:pStyle w:val="NoSpacing"/>
            </w:pPr>
          </w:p>
        </w:tc>
      </w:tr>
      <w:tr w:rsidR="00325EB4" w14:paraId="291997F0" w14:textId="77777777" w:rsidTr="0022088F">
        <w:tblPrEx>
          <w:tblLook w:val="04A0" w:firstRow="1" w:lastRow="0" w:firstColumn="1" w:lastColumn="0" w:noHBand="0" w:noVBand="1"/>
        </w:tblPrEx>
        <w:trPr>
          <w:trHeight w:val="20"/>
        </w:trPr>
        <w:tc>
          <w:tcPr>
            <w:tcW w:w="2500" w:type="pct"/>
            <w:hideMark/>
          </w:tcPr>
          <w:p w14:paraId="6A4B4888" w14:textId="77777777" w:rsidR="00325EB4" w:rsidRDefault="00325EB4" w:rsidP="00F654B6">
            <w:r>
              <w:t>User Technology Supplies and Equipment</w:t>
            </w:r>
          </w:p>
        </w:tc>
        <w:tc>
          <w:tcPr>
            <w:tcW w:w="2500" w:type="pct"/>
          </w:tcPr>
          <w:p w14:paraId="652A76BA" w14:textId="77777777" w:rsidR="00325EB4" w:rsidRDefault="00325EB4" w:rsidP="00F654B6">
            <w:pPr>
              <w:pStyle w:val="NoSpacing"/>
            </w:pPr>
          </w:p>
        </w:tc>
      </w:tr>
      <w:tr w:rsidR="00325EB4" w14:paraId="70986A11" w14:textId="77777777" w:rsidTr="0022088F">
        <w:trPr>
          <w:trHeight w:val="32"/>
        </w:trPr>
        <w:tc>
          <w:tcPr>
            <w:tcW w:w="2500" w:type="pct"/>
          </w:tcPr>
          <w:p w14:paraId="55E687E9" w14:textId="77777777" w:rsidR="00325EB4" w:rsidRDefault="00325EB4" w:rsidP="00F654B6">
            <w:r>
              <w:t>Property Preservation Supplies and Equipment</w:t>
            </w:r>
          </w:p>
        </w:tc>
        <w:tc>
          <w:tcPr>
            <w:tcW w:w="2500" w:type="pct"/>
          </w:tcPr>
          <w:p w14:paraId="07F8D88E" w14:textId="77777777" w:rsidR="00325EB4" w:rsidRDefault="00325EB4" w:rsidP="00F654B6">
            <w:pPr>
              <w:pStyle w:val="NoSpacing"/>
            </w:pPr>
          </w:p>
        </w:tc>
      </w:tr>
      <w:tr w:rsidR="00325EB4" w14:paraId="2D7C2253" w14:textId="77777777" w:rsidTr="0022088F">
        <w:trPr>
          <w:trHeight w:val="32"/>
        </w:trPr>
        <w:tc>
          <w:tcPr>
            <w:tcW w:w="2500" w:type="pct"/>
          </w:tcPr>
          <w:p w14:paraId="222A0E01" w14:textId="77777777" w:rsidR="00325EB4" w:rsidRDefault="00325EB4" w:rsidP="00F654B6">
            <w:r>
              <w:t>Health and Safety Supplies and Equipment</w:t>
            </w:r>
          </w:p>
        </w:tc>
        <w:tc>
          <w:tcPr>
            <w:tcW w:w="2500" w:type="pct"/>
          </w:tcPr>
          <w:p w14:paraId="426811B5" w14:textId="77777777" w:rsidR="00325EB4" w:rsidRDefault="00325EB4" w:rsidP="00F654B6">
            <w:pPr>
              <w:pStyle w:val="NoSpacing"/>
            </w:pPr>
          </w:p>
        </w:tc>
      </w:tr>
      <w:tr w:rsidR="00C54B62" w14:paraId="2DD46796" w14:textId="77777777" w:rsidTr="00C54B62">
        <w:trPr>
          <w:trHeight w:val="32"/>
        </w:trPr>
        <w:tc>
          <w:tcPr>
            <w:tcW w:w="2500" w:type="pct"/>
            <w:hideMark/>
          </w:tcPr>
          <w:p w14:paraId="19C313F2" w14:textId="77777777" w:rsidR="00C54B62" w:rsidRDefault="00C54B62" w:rsidP="00F654B6">
            <w:pPr>
              <w:pStyle w:val="NoSpacing"/>
            </w:pPr>
            <w:r>
              <w:t xml:space="preserve">Paper forms for changes to constituent contact information </w:t>
            </w:r>
          </w:p>
        </w:tc>
        <w:tc>
          <w:tcPr>
            <w:tcW w:w="2500" w:type="pct"/>
            <w:hideMark/>
          </w:tcPr>
          <w:p w14:paraId="6BE0E595" w14:textId="77777777" w:rsidR="00C54B62" w:rsidRDefault="00C54B62" w:rsidP="00F654B6">
            <w:pPr>
              <w:pStyle w:val="NoSpacing"/>
            </w:pPr>
            <w:r>
              <w:t xml:space="preserve"> </w:t>
            </w:r>
          </w:p>
        </w:tc>
      </w:tr>
      <w:tr w:rsidR="00C54B62" w14:paraId="63C1B18B" w14:textId="77777777" w:rsidTr="0022088F">
        <w:trPr>
          <w:trHeight w:val="32"/>
        </w:trPr>
        <w:tc>
          <w:tcPr>
            <w:tcW w:w="2500" w:type="pct"/>
            <w:hideMark/>
          </w:tcPr>
          <w:p w14:paraId="4896B30B" w14:textId="77777777" w:rsidR="00C54B62" w:rsidRDefault="00C54B62" w:rsidP="00F654B6">
            <w:pPr>
              <w:pStyle w:val="NoSpacing"/>
            </w:pPr>
            <w:r>
              <w:t xml:space="preserve">Paper forms for emergency unit inspections </w:t>
            </w:r>
          </w:p>
        </w:tc>
        <w:tc>
          <w:tcPr>
            <w:tcW w:w="2500" w:type="pct"/>
            <w:hideMark/>
          </w:tcPr>
          <w:p w14:paraId="585F86C2" w14:textId="77777777" w:rsidR="00C54B62" w:rsidRDefault="00C54B62" w:rsidP="00F654B6">
            <w:pPr>
              <w:pStyle w:val="NoSpacing"/>
            </w:pPr>
            <w:r>
              <w:t xml:space="preserve"> </w:t>
            </w:r>
          </w:p>
        </w:tc>
      </w:tr>
      <w:tr w:rsidR="00C54B62" w14:paraId="6EF71853" w14:textId="77777777" w:rsidTr="0022088F">
        <w:trPr>
          <w:trHeight w:val="32"/>
        </w:trPr>
        <w:tc>
          <w:tcPr>
            <w:tcW w:w="2500" w:type="pct"/>
          </w:tcPr>
          <w:p w14:paraId="46006158" w14:textId="77777777" w:rsidR="00C54B62" w:rsidRDefault="00C54B62" w:rsidP="00F654B6"/>
        </w:tc>
        <w:tc>
          <w:tcPr>
            <w:tcW w:w="2500" w:type="pct"/>
          </w:tcPr>
          <w:p w14:paraId="17A34E14" w14:textId="77777777" w:rsidR="00C54B62" w:rsidRDefault="00C54B62" w:rsidP="00F654B6">
            <w:pPr>
              <w:pStyle w:val="NoSpacing"/>
            </w:pPr>
          </w:p>
        </w:tc>
      </w:tr>
      <w:tr w:rsidR="00C54B62" w14:paraId="7DB083FD" w14:textId="77777777" w:rsidTr="0022088F">
        <w:trPr>
          <w:trHeight w:val="32"/>
        </w:trPr>
        <w:tc>
          <w:tcPr>
            <w:tcW w:w="2500" w:type="pct"/>
          </w:tcPr>
          <w:p w14:paraId="281AA4A2" w14:textId="77777777" w:rsidR="00C54B62" w:rsidRDefault="00C54B62" w:rsidP="00F654B6"/>
        </w:tc>
        <w:tc>
          <w:tcPr>
            <w:tcW w:w="2500" w:type="pct"/>
          </w:tcPr>
          <w:p w14:paraId="212AB00C" w14:textId="77777777" w:rsidR="00C54B62" w:rsidRDefault="00C54B62" w:rsidP="00F654B6">
            <w:pPr>
              <w:pStyle w:val="NoSpacing"/>
            </w:pPr>
          </w:p>
        </w:tc>
      </w:tr>
    </w:tbl>
    <w:p w14:paraId="6434F7E0" w14:textId="77777777" w:rsidR="005F1468" w:rsidRDefault="005F1468" w:rsidP="00475F7E"/>
    <w:p w14:paraId="73C42F9C" w14:textId="65A6AECF" w:rsidR="005F1468" w:rsidRDefault="005F1468" w:rsidP="00475F7E">
      <w:pPr>
        <w:pStyle w:val="Heading3"/>
      </w:pPr>
      <w:r>
        <w:t xml:space="preserve">Key </w:t>
      </w:r>
      <w:r w:rsidR="00CB175E">
        <w:t>C</w:t>
      </w:r>
      <w:r>
        <w:t>ontacts, Contractors, and Vendors</w:t>
      </w:r>
    </w:p>
    <w:tbl>
      <w:tblPr>
        <w:tblStyle w:val="Default"/>
        <w:tblW w:w="5000" w:type="pct"/>
        <w:tblLook w:val="04A0" w:firstRow="1" w:lastRow="0" w:firstColumn="1" w:lastColumn="0" w:noHBand="0" w:noVBand="1"/>
      </w:tblPr>
      <w:tblGrid>
        <w:gridCol w:w="3012"/>
        <w:gridCol w:w="3097"/>
        <w:gridCol w:w="3241"/>
      </w:tblGrid>
      <w:tr w:rsidR="005F1468" w:rsidRPr="00024D3C" w14:paraId="35CB2E82" w14:textId="77777777" w:rsidTr="00475F7E">
        <w:trPr>
          <w:cnfStyle w:val="100000000000" w:firstRow="1" w:lastRow="0" w:firstColumn="0" w:lastColumn="0" w:oddVBand="0" w:evenVBand="0" w:oddHBand="0" w:evenHBand="0" w:firstRowFirstColumn="0" w:firstRowLastColumn="0" w:lastRowFirstColumn="0" w:lastRowLastColumn="0"/>
        </w:trPr>
        <w:tc>
          <w:tcPr>
            <w:tcW w:w="0" w:type="pct"/>
          </w:tcPr>
          <w:p w14:paraId="48636A22" w14:textId="77777777" w:rsidR="005F1468" w:rsidRPr="00024D3C" w:rsidRDefault="005F1468" w:rsidP="00600C89">
            <w:r>
              <w:t>Type</w:t>
            </w:r>
          </w:p>
        </w:tc>
        <w:tc>
          <w:tcPr>
            <w:tcW w:w="0" w:type="pct"/>
          </w:tcPr>
          <w:p w14:paraId="28EB7AF0" w14:textId="77777777" w:rsidR="005F1468" w:rsidRPr="00024D3C" w:rsidRDefault="005F1468" w:rsidP="00600C89">
            <w:pPr>
              <w:rPr>
                <w:b w:val="0"/>
              </w:rPr>
            </w:pPr>
            <w:r>
              <w:t>Name</w:t>
            </w:r>
          </w:p>
        </w:tc>
        <w:tc>
          <w:tcPr>
            <w:tcW w:w="0" w:type="pct"/>
          </w:tcPr>
          <w:p w14:paraId="6CD801D5" w14:textId="77777777" w:rsidR="005F1468" w:rsidRPr="00024D3C" w:rsidRDefault="005F1468" w:rsidP="00600C89">
            <w:r>
              <w:t>Telephone</w:t>
            </w:r>
          </w:p>
        </w:tc>
      </w:tr>
      <w:tr w:rsidR="005F1468" w14:paraId="2B460F23" w14:textId="77777777" w:rsidTr="00475F7E">
        <w:tc>
          <w:tcPr>
            <w:tcW w:w="0" w:type="pct"/>
          </w:tcPr>
          <w:p w14:paraId="4EC3FAE1" w14:textId="77777777" w:rsidR="005F1468" w:rsidRPr="00475F7E" w:rsidRDefault="005F1468" w:rsidP="00600C89">
            <w:r w:rsidRPr="005E6D12">
              <w:t>Subcontractor service provider(s)</w:t>
            </w:r>
          </w:p>
        </w:tc>
        <w:tc>
          <w:tcPr>
            <w:tcW w:w="0" w:type="pct"/>
          </w:tcPr>
          <w:p w14:paraId="4F7C78C8" w14:textId="77777777" w:rsidR="005F1468" w:rsidRPr="008C2644" w:rsidRDefault="005F1468" w:rsidP="00600C89"/>
        </w:tc>
        <w:tc>
          <w:tcPr>
            <w:tcW w:w="0" w:type="pct"/>
          </w:tcPr>
          <w:p w14:paraId="753271D6" w14:textId="77777777" w:rsidR="005F1468" w:rsidRPr="008C2644" w:rsidRDefault="005F1468" w:rsidP="00600C89"/>
        </w:tc>
      </w:tr>
      <w:tr w:rsidR="005F1468" w14:paraId="3BB56D69" w14:textId="77777777" w:rsidTr="00475F7E">
        <w:tc>
          <w:tcPr>
            <w:tcW w:w="0" w:type="pct"/>
          </w:tcPr>
          <w:p w14:paraId="39BF76E0" w14:textId="77777777" w:rsidR="005F1468" w:rsidRPr="00475F7E" w:rsidRDefault="005F1468" w:rsidP="00600C89">
            <w:r w:rsidRPr="005E6D12">
              <w:t>Possible alternate locations (with contact information) to offer services or meet with clients while damage is assessed at organizational sites</w:t>
            </w:r>
          </w:p>
        </w:tc>
        <w:tc>
          <w:tcPr>
            <w:tcW w:w="0" w:type="pct"/>
          </w:tcPr>
          <w:p w14:paraId="01403BF5" w14:textId="77777777" w:rsidR="005F1468" w:rsidRPr="008C2644" w:rsidRDefault="005F1468" w:rsidP="00600C89"/>
        </w:tc>
        <w:tc>
          <w:tcPr>
            <w:tcW w:w="0" w:type="pct"/>
          </w:tcPr>
          <w:p w14:paraId="1848CB8C" w14:textId="77777777" w:rsidR="005F1468" w:rsidRPr="008C2644" w:rsidRDefault="005F1468" w:rsidP="00600C89"/>
        </w:tc>
      </w:tr>
      <w:tr w:rsidR="005F1468" w14:paraId="3C364F59" w14:textId="77777777" w:rsidTr="00475F7E">
        <w:tc>
          <w:tcPr>
            <w:tcW w:w="0" w:type="pct"/>
          </w:tcPr>
          <w:p w14:paraId="3A333949" w14:textId="468D27EC" w:rsidR="005F1468" w:rsidRPr="00475F7E" w:rsidRDefault="005F1468" w:rsidP="00600C89">
            <w:r w:rsidRPr="005E6D12">
              <w:t xml:space="preserve">Property </w:t>
            </w:r>
            <w:r w:rsidR="004F0DE5">
              <w:t>m</w:t>
            </w:r>
            <w:r w:rsidRPr="005E6D12">
              <w:t>anagers (that oversee supportive service provision in community rooms and public spaces)</w:t>
            </w:r>
          </w:p>
        </w:tc>
        <w:tc>
          <w:tcPr>
            <w:tcW w:w="0" w:type="pct"/>
          </w:tcPr>
          <w:p w14:paraId="5A298979" w14:textId="77777777" w:rsidR="005F1468" w:rsidRPr="008C2644" w:rsidRDefault="005F1468" w:rsidP="00600C89"/>
        </w:tc>
        <w:tc>
          <w:tcPr>
            <w:tcW w:w="0" w:type="pct"/>
          </w:tcPr>
          <w:p w14:paraId="068BCCA3" w14:textId="77777777" w:rsidR="005F1468" w:rsidRPr="008C2644" w:rsidRDefault="005F1468" w:rsidP="00600C89"/>
        </w:tc>
      </w:tr>
      <w:tr w:rsidR="005F1468" w14:paraId="14188D16" w14:textId="77777777" w:rsidTr="00475F7E">
        <w:tc>
          <w:tcPr>
            <w:tcW w:w="0" w:type="pct"/>
          </w:tcPr>
          <w:p w14:paraId="0A8EE3C6" w14:textId="304151B7" w:rsidR="005F1468" w:rsidRPr="00475F7E" w:rsidRDefault="004F0DE5" w:rsidP="00600C89">
            <w:r w:rsidRPr="0022088F">
              <w:rPr>
                <w:highlight w:val="yellow"/>
              </w:rPr>
              <w:t>[</w:t>
            </w:r>
            <w:r w:rsidR="005F1468" w:rsidRPr="0022088F">
              <w:rPr>
                <w:highlight w:val="yellow"/>
              </w:rPr>
              <w:t xml:space="preserve">Supply </w:t>
            </w:r>
            <w:r w:rsidRPr="0022088F">
              <w:rPr>
                <w:highlight w:val="yellow"/>
              </w:rPr>
              <w:t>v</w:t>
            </w:r>
            <w:r w:rsidR="005F1468" w:rsidRPr="0022088F">
              <w:rPr>
                <w:highlight w:val="yellow"/>
              </w:rPr>
              <w:t>endor A</w:t>
            </w:r>
            <w:r w:rsidRPr="0022088F">
              <w:rPr>
                <w:highlight w:val="yellow"/>
              </w:rPr>
              <w:t>]</w:t>
            </w:r>
          </w:p>
        </w:tc>
        <w:tc>
          <w:tcPr>
            <w:tcW w:w="0" w:type="pct"/>
          </w:tcPr>
          <w:p w14:paraId="26C4DFA0" w14:textId="77777777" w:rsidR="005F1468" w:rsidRPr="008C2644" w:rsidRDefault="005F1468" w:rsidP="00600C89"/>
        </w:tc>
        <w:tc>
          <w:tcPr>
            <w:tcW w:w="0" w:type="pct"/>
          </w:tcPr>
          <w:p w14:paraId="69C3B58B" w14:textId="77777777" w:rsidR="005F1468" w:rsidRPr="008C2644" w:rsidRDefault="005F1468" w:rsidP="00600C89"/>
        </w:tc>
      </w:tr>
      <w:tr w:rsidR="005F1468" w14:paraId="4A40CB66" w14:textId="77777777" w:rsidTr="00475F7E">
        <w:tc>
          <w:tcPr>
            <w:tcW w:w="0" w:type="pct"/>
          </w:tcPr>
          <w:p w14:paraId="0CE93493" w14:textId="54E8B02C" w:rsidR="005F1468" w:rsidRPr="00475F7E" w:rsidRDefault="004F0DE5" w:rsidP="00600C89">
            <w:r w:rsidRPr="0022088F">
              <w:rPr>
                <w:highlight w:val="yellow"/>
              </w:rPr>
              <w:t>[</w:t>
            </w:r>
            <w:r w:rsidR="005F1468" w:rsidRPr="0022088F">
              <w:rPr>
                <w:highlight w:val="yellow"/>
              </w:rPr>
              <w:t xml:space="preserve">Supply </w:t>
            </w:r>
            <w:r w:rsidRPr="0022088F">
              <w:rPr>
                <w:highlight w:val="yellow"/>
              </w:rPr>
              <w:t>v</w:t>
            </w:r>
            <w:r w:rsidR="005F1468" w:rsidRPr="0022088F">
              <w:rPr>
                <w:highlight w:val="yellow"/>
              </w:rPr>
              <w:t>endor B</w:t>
            </w:r>
            <w:r w:rsidRPr="0022088F">
              <w:rPr>
                <w:highlight w:val="yellow"/>
              </w:rPr>
              <w:t>]</w:t>
            </w:r>
          </w:p>
        </w:tc>
        <w:tc>
          <w:tcPr>
            <w:tcW w:w="0" w:type="pct"/>
          </w:tcPr>
          <w:p w14:paraId="6992ABFD" w14:textId="77777777" w:rsidR="005F1468" w:rsidRPr="008C2644" w:rsidRDefault="005F1468" w:rsidP="00600C89"/>
        </w:tc>
        <w:tc>
          <w:tcPr>
            <w:tcW w:w="0" w:type="pct"/>
          </w:tcPr>
          <w:p w14:paraId="3ADCF8C7" w14:textId="77777777" w:rsidR="005F1468" w:rsidRPr="008C2644" w:rsidRDefault="005F1468" w:rsidP="00600C89"/>
        </w:tc>
      </w:tr>
      <w:tr w:rsidR="005F1468" w14:paraId="164FB740" w14:textId="77777777" w:rsidTr="00475F7E">
        <w:tc>
          <w:tcPr>
            <w:tcW w:w="0" w:type="pct"/>
          </w:tcPr>
          <w:p w14:paraId="32C7F17B" w14:textId="1B035329" w:rsidR="005F1468" w:rsidRPr="00475F7E" w:rsidRDefault="004F0DE5" w:rsidP="00600C89">
            <w:r w:rsidRPr="0022088F">
              <w:rPr>
                <w:highlight w:val="yellow"/>
              </w:rPr>
              <w:t>[</w:t>
            </w:r>
            <w:r w:rsidR="005F1468" w:rsidRPr="0022088F">
              <w:rPr>
                <w:highlight w:val="yellow"/>
              </w:rPr>
              <w:t>Funder A</w:t>
            </w:r>
            <w:r w:rsidRPr="0022088F">
              <w:rPr>
                <w:highlight w:val="yellow"/>
              </w:rPr>
              <w:t>]</w:t>
            </w:r>
          </w:p>
        </w:tc>
        <w:tc>
          <w:tcPr>
            <w:tcW w:w="0" w:type="pct"/>
          </w:tcPr>
          <w:p w14:paraId="3B87C4F7" w14:textId="77777777" w:rsidR="005F1468" w:rsidRPr="008C2644" w:rsidRDefault="005F1468" w:rsidP="00600C89"/>
        </w:tc>
        <w:tc>
          <w:tcPr>
            <w:tcW w:w="0" w:type="pct"/>
          </w:tcPr>
          <w:p w14:paraId="629C03EE" w14:textId="77777777" w:rsidR="005F1468" w:rsidRPr="008C2644" w:rsidRDefault="005F1468" w:rsidP="00600C89"/>
        </w:tc>
      </w:tr>
      <w:tr w:rsidR="005F1468" w14:paraId="4F47E032" w14:textId="77777777" w:rsidTr="00475F7E">
        <w:tc>
          <w:tcPr>
            <w:tcW w:w="0" w:type="pct"/>
          </w:tcPr>
          <w:p w14:paraId="0B35DA69" w14:textId="548D69AF" w:rsidR="005F1468" w:rsidRPr="00475F7E" w:rsidRDefault="004F0DE5" w:rsidP="00600C89">
            <w:r w:rsidRPr="0022088F">
              <w:rPr>
                <w:highlight w:val="yellow"/>
              </w:rPr>
              <w:t>[</w:t>
            </w:r>
            <w:r w:rsidR="005F1468" w:rsidRPr="0022088F">
              <w:rPr>
                <w:highlight w:val="yellow"/>
              </w:rPr>
              <w:t>Funder B</w:t>
            </w:r>
            <w:r w:rsidRPr="0022088F">
              <w:rPr>
                <w:highlight w:val="yellow"/>
              </w:rPr>
              <w:t>]</w:t>
            </w:r>
          </w:p>
        </w:tc>
        <w:tc>
          <w:tcPr>
            <w:tcW w:w="0" w:type="pct"/>
          </w:tcPr>
          <w:p w14:paraId="2C089E8D" w14:textId="77777777" w:rsidR="005F1468" w:rsidRPr="008C2644" w:rsidRDefault="005F1468" w:rsidP="00600C89"/>
        </w:tc>
        <w:tc>
          <w:tcPr>
            <w:tcW w:w="0" w:type="pct"/>
          </w:tcPr>
          <w:p w14:paraId="61B747BC" w14:textId="77777777" w:rsidR="005F1468" w:rsidRPr="008C2644" w:rsidRDefault="005F1468" w:rsidP="00600C89"/>
        </w:tc>
      </w:tr>
      <w:tr w:rsidR="005E6D12" w14:paraId="35693F3C" w14:textId="77777777" w:rsidTr="005E6D12">
        <w:tc>
          <w:tcPr>
            <w:tcW w:w="1611" w:type="pct"/>
          </w:tcPr>
          <w:p w14:paraId="0DB7BA9F" w14:textId="77777777" w:rsidR="005E6D12" w:rsidRPr="005E6D12" w:rsidRDefault="005E6D12" w:rsidP="00600C89"/>
        </w:tc>
        <w:tc>
          <w:tcPr>
            <w:tcW w:w="1656" w:type="pct"/>
          </w:tcPr>
          <w:p w14:paraId="5C7F10B2" w14:textId="77777777" w:rsidR="005E6D12" w:rsidRPr="008C2644" w:rsidRDefault="005E6D12" w:rsidP="00600C89"/>
        </w:tc>
        <w:tc>
          <w:tcPr>
            <w:tcW w:w="1733" w:type="pct"/>
          </w:tcPr>
          <w:p w14:paraId="11B05994" w14:textId="77777777" w:rsidR="005E6D12" w:rsidRPr="008C2644" w:rsidRDefault="005E6D12" w:rsidP="00600C89"/>
        </w:tc>
      </w:tr>
      <w:tr w:rsidR="005E6D12" w14:paraId="085A776E" w14:textId="77777777" w:rsidTr="005E6D12">
        <w:tc>
          <w:tcPr>
            <w:tcW w:w="1611" w:type="pct"/>
          </w:tcPr>
          <w:p w14:paraId="0241EDF8" w14:textId="77777777" w:rsidR="005E6D12" w:rsidRPr="005E6D12" w:rsidRDefault="005E6D12" w:rsidP="00600C89"/>
        </w:tc>
        <w:tc>
          <w:tcPr>
            <w:tcW w:w="1656" w:type="pct"/>
          </w:tcPr>
          <w:p w14:paraId="3652E99C" w14:textId="77777777" w:rsidR="005E6D12" w:rsidRPr="008C2644" w:rsidRDefault="005E6D12" w:rsidP="00600C89"/>
        </w:tc>
        <w:tc>
          <w:tcPr>
            <w:tcW w:w="1733" w:type="pct"/>
          </w:tcPr>
          <w:p w14:paraId="25D8C717" w14:textId="77777777" w:rsidR="005E6D12" w:rsidRPr="008C2644" w:rsidRDefault="005E6D12" w:rsidP="00600C89"/>
        </w:tc>
      </w:tr>
    </w:tbl>
    <w:p w14:paraId="1370C365" w14:textId="77777777" w:rsidR="005F1468" w:rsidRPr="000D215F" w:rsidRDefault="005F1468" w:rsidP="00600C89"/>
    <w:p w14:paraId="6804BC60" w14:textId="5721F4E6" w:rsidR="005F1468" w:rsidRDefault="005F1468" w:rsidP="00D02395">
      <w:pPr>
        <w:pStyle w:val="Heading3"/>
      </w:pPr>
      <w:r w:rsidRPr="006519A0">
        <w:t>Vital Records</w:t>
      </w:r>
    </w:p>
    <w:tbl>
      <w:tblPr>
        <w:tblStyle w:val="Default"/>
        <w:tblW w:w="0" w:type="auto"/>
        <w:tblLook w:val="04A0" w:firstRow="1" w:lastRow="0" w:firstColumn="1" w:lastColumn="0" w:noHBand="0" w:noVBand="1"/>
      </w:tblPr>
      <w:tblGrid>
        <w:gridCol w:w="1563"/>
        <w:gridCol w:w="4966"/>
        <w:gridCol w:w="2821"/>
      </w:tblGrid>
      <w:tr w:rsidR="005F1468" w:rsidRPr="006519A0" w14:paraId="6182CE9A" w14:textId="77777777" w:rsidTr="00475F7E">
        <w:trPr>
          <w:cnfStyle w:val="100000000000" w:firstRow="1" w:lastRow="0" w:firstColumn="0" w:lastColumn="0" w:oddVBand="0" w:evenVBand="0" w:oddHBand="0" w:evenHBand="0" w:firstRowFirstColumn="0" w:firstRowLastColumn="0" w:lastRowFirstColumn="0" w:lastRowLastColumn="0"/>
        </w:trPr>
        <w:tc>
          <w:tcPr>
            <w:tcW w:w="0" w:type="dxa"/>
            <w:gridSpan w:val="2"/>
          </w:tcPr>
          <w:p w14:paraId="18BBA20B" w14:textId="77777777" w:rsidR="005F1468" w:rsidRPr="00024D3C" w:rsidRDefault="005F1468" w:rsidP="00600C89">
            <w:r w:rsidRPr="00024D3C">
              <w:t>Document</w:t>
            </w:r>
          </w:p>
        </w:tc>
        <w:tc>
          <w:tcPr>
            <w:tcW w:w="0" w:type="dxa"/>
          </w:tcPr>
          <w:p w14:paraId="71443A70" w14:textId="77777777" w:rsidR="005F1468" w:rsidRPr="00024D3C" w:rsidRDefault="005F1468" w:rsidP="00600C89">
            <w:r w:rsidRPr="00024D3C">
              <w:t>Location</w:t>
            </w:r>
          </w:p>
        </w:tc>
      </w:tr>
      <w:tr w:rsidR="005F1468" w14:paraId="640CAAD7" w14:textId="77777777" w:rsidTr="00475F7E">
        <w:tc>
          <w:tcPr>
            <w:tcW w:w="0" w:type="dxa"/>
            <w:gridSpan w:val="2"/>
          </w:tcPr>
          <w:p w14:paraId="723CC3C8" w14:textId="7DBB67E4" w:rsidR="005F1468" w:rsidRPr="00475F7E" w:rsidRDefault="005F1468" w:rsidP="00600C89">
            <w:pPr>
              <w:rPr>
                <w:bCs/>
              </w:rPr>
            </w:pPr>
            <w:r w:rsidRPr="005E6D12">
              <w:rPr>
                <w:bCs/>
              </w:rPr>
              <w:t>List of clients with contact infor</w:t>
            </w:r>
            <w:r w:rsidR="0023092E">
              <w:rPr>
                <w:bCs/>
              </w:rPr>
              <w:t>m</w:t>
            </w:r>
            <w:r w:rsidRPr="005E6D12">
              <w:rPr>
                <w:bCs/>
              </w:rPr>
              <w:t>ation</w:t>
            </w:r>
          </w:p>
        </w:tc>
        <w:tc>
          <w:tcPr>
            <w:tcW w:w="0" w:type="dxa"/>
          </w:tcPr>
          <w:p w14:paraId="202FC7B2" w14:textId="77777777" w:rsidR="005F1468" w:rsidRPr="005E6D12" w:rsidRDefault="005F1468" w:rsidP="00600C89">
            <w:pPr>
              <w:rPr>
                <w:bCs/>
              </w:rPr>
            </w:pPr>
          </w:p>
        </w:tc>
      </w:tr>
      <w:tr w:rsidR="005E6D12" w14:paraId="619B727E" w14:textId="77777777" w:rsidTr="00475F7E">
        <w:tc>
          <w:tcPr>
            <w:tcW w:w="0" w:type="dxa"/>
          </w:tcPr>
          <w:p w14:paraId="13187148" w14:textId="1067DEA2" w:rsidR="1AAF1323" w:rsidRDefault="1AAF1323">
            <w:r>
              <w:t>Written agreements with funder(s)</w:t>
            </w:r>
          </w:p>
        </w:tc>
        <w:tc>
          <w:tcPr>
            <w:tcW w:w="0" w:type="dxa"/>
            <w:gridSpan w:val="2"/>
          </w:tcPr>
          <w:p w14:paraId="68E2D893" w14:textId="77777777" w:rsidR="005E6D12" w:rsidRPr="005E6D12" w:rsidRDefault="005E6D12" w:rsidP="005E6D12">
            <w:pPr>
              <w:rPr>
                <w:bCs/>
              </w:rPr>
            </w:pPr>
          </w:p>
        </w:tc>
      </w:tr>
      <w:tr w:rsidR="005E6D12" w14:paraId="697DFE24" w14:textId="77777777" w:rsidTr="00475F7E">
        <w:tc>
          <w:tcPr>
            <w:tcW w:w="0" w:type="dxa"/>
          </w:tcPr>
          <w:p w14:paraId="24C88BE7" w14:textId="1F69181B" w:rsidR="1AAF1323" w:rsidRDefault="1AAF1323">
            <w:r>
              <w:t>Funder forms and templates</w:t>
            </w:r>
          </w:p>
        </w:tc>
        <w:tc>
          <w:tcPr>
            <w:tcW w:w="0" w:type="dxa"/>
            <w:gridSpan w:val="2"/>
          </w:tcPr>
          <w:p w14:paraId="1FA3C9B6" w14:textId="77777777" w:rsidR="005E6D12" w:rsidRPr="005E6D12" w:rsidRDefault="005E6D12" w:rsidP="005E6D12">
            <w:pPr>
              <w:rPr>
                <w:bCs/>
              </w:rPr>
            </w:pPr>
          </w:p>
        </w:tc>
      </w:tr>
      <w:tr w:rsidR="005E6D12" w14:paraId="3808135A" w14:textId="77777777" w:rsidTr="00475F7E">
        <w:tc>
          <w:tcPr>
            <w:tcW w:w="0" w:type="dxa"/>
            <w:gridSpan w:val="2"/>
          </w:tcPr>
          <w:p w14:paraId="218B9FAB" w14:textId="5119F765" w:rsidR="005E6D12" w:rsidRPr="00475F7E" w:rsidRDefault="005E6D12" w:rsidP="005E6D12">
            <w:pPr>
              <w:rPr>
                <w:bCs/>
              </w:rPr>
            </w:pPr>
          </w:p>
        </w:tc>
        <w:tc>
          <w:tcPr>
            <w:tcW w:w="0" w:type="dxa"/>
          </w:tcPr>
          <w:p w14:paraId="04792EE1" w14:textId="77777777" w:rsidR="005E6D12" w:rsidRPr="005E6D12" w:rsidRDefault="005E6D12" w:rsidP="005E6D12">
            <w:pPr>
              <w:rPr>
                <w:bCs/>
              </w:rPr>
            </w:pPr>
          </w:p>
        </w:tc>
      </w:tr>
      <w:tr w:rsidR="005E6D12" w14:paraId="5A77E429" w14:textId="77777777" w:rsidTr="00475F7E">
        <w:tc>
          <w:tcPr>
            <w:tcW w:w="0" w:type="dxa"/>
            <w:gridSpan w:val="2"/>
          </w:tcPr>
          <w:p w14:paraId="28DB4494" w14:textId="77777777" w:rsidR="005E6D12" w:rsidRPr="00475F7E" w:rsidRDefault="005E6D12" w:rsidP="005E6D12">
            <w:pPr>
              <w:rPr>
                <w:bCs/>
              </w:rPr>
            </w:pPr>
          </w:p>
        </w:tc>
        <w:tc>
          <w:tcPr>
            <w:tcW w:w="0" w:type="dxa"/>
          </w:tcPr>
          <w:p w14:paraId="7EE2B648" w14:textId="77777777" w:rsidR="005E6D12" w:rsidRPr="005E6D12" w:rsidRDefault="005E6D12" w:rsidP="005E6D12">
            <w:pPr>
              <w:rPr>
                <w:bCs/>
              </w:rPr>
            </w:pPr>
          </w:p>
        </w:tc>
      </w:tr>
      <w:tr w:rsidR="005E6D12" w14:paraId="7482DC37" w14:textId="77777777" w:rsidTr="005E6D12">
        <w:tc>
          <w:tcPr>
            <w:tcW w:w="6147" w:type="dxa"/>
            <w:gridSpan w:val="2"/>
          </w:tcPr>
          <w:p w14:paraId="63DCC49B" w14:textId="77777777" w:rsidR="005E6D12" w:rsidRPr="005E6D12" w:rsidRDefault="005E6D12" w:rsidP="005E6D12">
            <w:pPr>
              <w:rPr>
                <w:bCs/>
              </w:rPr>
            </w:pPr>
          </w:p>
        </w:tc>
        <w:tc>
          <w:tcPr>
            <w:tcW w:w="3203" w:type="dxa"/>
          </w:tcPr>
          <w:p w14:paraId="276F50FE" w14:textId="77777777" w:rsidR="005E6D12" w:rsidRPr="005E6D12" w:rsidRDefault="005E6D12" w:rsidP="005E6D12">
            <w:pPr>
              <w:rPr>
                <w:bCs/>
              </w:rPr>
            </w:pPr>
          </w:p>
        </w:tc>
      </w:tr>
    </w:tbl>
    <w:p w14:paraId="0FB600DC" w14:textId="77777777" w:rsidR="005F1468" w:rsidRDefault="005F1468" w:rsidP="00600C89"/>
    <w:p w14:paraId="544BB8CF" w14:textId="77777777" w:rsidR="005F1468" w:rsidRPr="0082414C" w:rsidRDefault="005F1468" w:rsidP="00600C89"/>
    <w:p w14:paraId="4C147875" w14:textId="77777777" w:rsidR="00525CE5" w:rsidRDefault="00525CE5" w:rsidP="00A45FA8">
      <w:pPr>
        <w:pStyle w:val="Heading1"/>
        <w:sectPr w:rsidR="00525CE5" w:rsidSect="009B1D85">
          <w:pgSz w:w="12240" w:h="15840" w:code="1"/>
          <w:pgMar w:top="1440" w:right="1440" w:bottom="1886" w:left="1440" w:header="720" w:footer="720" w:gutter="0"/>
          <w:cols w:space="720"/>
          <w:docGrid w:linePitch="360"/>
        </w:sectPr>
      </w:pPr>
      <w:bookmarkStart w:id="163" w:name="_Toc73960279"/>
      <w:bookmarkStart w:id="164" w:name="_Toc50650620"/>
      <w:bookmarkStart w:id="165" w:name="_Toc55555812"/>
      <w:bookmarkStart w:id="166" w:name="_Toc55555854"/>
      <w:bookmarkEnd w:id="150"/>
      <w:bookmarkEnd w:id="151"/>
      <w:bookmarkEnd w:id="152"/>
      <w:bookmarkEnd w:id="157"/>
    </w:p>
    <w:p w14:paraId="0B48DDF8" w14:textId="77777777" w:rsidR="00A45FA8" w:rsidRDefault="00A45FA8" w:rsidP="00A45FA8"/>
    <w:p w14:paraId="05783A0E" w14:textId="77777777" w:rsidR="00A45FA8" w:rsidRDefault="00A45FA8" w:rsidP="00A45FA8"/>
    <w:p w14:paraId="7057DF15" w14:textId="77777777" w:rsidR="00A45FA8" w:rsidRDefault="00A45FA8" w:rsidP="00A45FA8"/>
    <w:p w14:paraId="76162B13" w14:textId="77777777" w:rsidR="00A45FA8" w:rsidRDefault="00A45FA8" w:rsidP="00A45FA8"/>
    <w:p w14:paraId="4B7F813F" w14:textId="77777777" w:rsidR="00A45FA8" w:rsidRDefault="00A45FA8" w:rsidP="00A45FA8"/>
    <w:p w14:paraId="758E25C6" w14:textId="77777777" w:rsidR="00A45FA8" w:rsidRDefault="00A45FA8" w:rsidP="00A45FA8"/>
    <w:p w14:paraId="694C1F9A" w14:textId="77777777" w:rsidR="00A45FA8" w:rsidRDefault="00A45FA8" w:rsidP="00A45FA8"/>
    <w:p w14:paraId="28654EC2" w14:textId="3A5B4A65" w:rsidR="00A45FA8" w:rsidRDefault="00A45FA8" w:rsidP="00A45FA8"/>
    <w:p w14:paraId="518B2CF6" w14:textId="77777777" w:rsidR="00A45FA8" w:rsidRDefault="00A45FA8" w:rsidP="00A45FA8"/>
    <w:p w14:paraId="6348B3F4" w14:textId="77777777" w:rsidR="00A45FA8" w:rsidRDefault="00A45FA8" w:rsidP="00A45FA8"/>
    <w:p w14:paraId="772C88A1" w14:textId="77777777" w:rsidR="00A45FA8" w:rsidRDefault="00A45FA8" w:rsidP="00A45FA8"/>
    <w:p w14:paraId="02828566" w14:textId="77777777" w:rsidR="00A45FA8" w:rsidRDefault="00A45FA8" w:rsidP="00A45FA8"/>
    <w:p w14:paraId="644445BC" w14:textId="432679BB" w:rsidR="00A45FA8" w:rsidRDefault="00A45FA8" w:rsidP="00A45FA8"/>
    <w:p w14:paraId="2A343988" w14:textId="77777777" w:rsidR="00A45FA8" w:rsidRDefault="00A45FA8" w:rsidP="00A45FA8"/>
    <w:p w14:paraId="308FE708" w14:textId="7A9E542B" w:rsidR="00A45FA8" w:rsidRDefault="00C11C1B" w:rsidP="00A45FA8">
      <w:r>
        <w:rPr>
          <w:noProof/>
        </w:rPr>
        <w:drawing>
          <wp:anchor distT="0" distB="0" distL="114300" distR="114300" simplePos="0" relativeHeight="251637760" behindDoc="1" locked="1" layoutInCell="1" allowOverlap="1" wp14:anchorId="270FFD78" wp14:editId="3007F42A">
            <wp:simplePos x="0" y="0"/>
            <wp:positionH relativeFrom="page">
              <wp:posOffset>-496570</wp:posOffset>
            </wp:positionH>
            <wp:positionV relativeFrom="page">
              <wp:align>bottom</wp:align>
            </wp:positionV>
            <wp:extent cx="15087600" cy="10058400"/>
            <wp:effectExtent l="0" t="0" r="0" b="0"/>
            <wp:wrapNone/>
            <wp:docPr id="16" name="Picture 16" descr="A picture containing tree, perso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ree, person, outdoor&#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5087600" cy="10058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B9EE278" w14:textId="77777777" w:rsidR="00A45FA8" w:rsidRDefault="00A45FA8" w:rsidP="00A45FA8"/>
    <w:p w14:paraId="3962D0CA" w14:textId="77777777" w:rsidR="00A45FA8" w:rsidRDefault="00A45FA8" w:rsidP="00A45FA8"/>
    <w:p w14:paraId="1EF09BE5" w14:textId="5AEF7796" w:rsidR="00A45FA8" w:rsidRDefault="00A45FA8" w:rsidP="00A45FA8"/>
    <w:p w14:paraId="0F9950C0" w14:textId="2ACCFD35" w:rsidR="00A45FA8" w:rsidRPr="00A45FA8" w:rsidRDefault="00A45FA8" w:rsidP="00A45FA8">
      <w:pPr>
        <w:rPr>
          <w:sz w:val="32"/>
          <w:szCs w:val="32"/>
        </w:rPr>
      </w:pPr>
    </w:p>
    <w:p w14:paraId="07BB7DD7" w14:textId="151AB465" w:rsidR="00A45FA8" w:rsidRDefault="00A45FA8" w:rsidP="00A45FA8">
      <w:r>
        <w:rPr>
          <w:noProof/>
        </w:rPr>
        <mc:AlternateContent>
          <mc:Choice Requires="wps">
            <w:drawing>
              <wp:anchor distT="0" distB="0" distL="114300" distR="114300" simplePos="0" relativeHeight="251663360" behindDoc="1" locked="0" layoutInCell="1" allowOverlap="1" wp14:anchorId="4A3D741B" wp14:editId="17E47756">
                <wp:simplePos x="0" y="0"/>
                <wp:positionH relativeFrom="page">
                  <wp:posOffset>-39694</wp:posOffset>
                </wp:positionH>
                <wp:positionV relativeFrom="paragraph">
                  <wp:posOffset>170059</wp:posOffset>
                </wp:positionV>
                <wp:extent cx="7772400" cy="1828800"/>
                <wp:effectExtent l="0" t="0" r="0" b="0"/>
                <wp:wrapNone/>
                <wp:docPr id="20" name="Rectangle 20"/>
                <wp:cNvGraphicFramePr/>
                <a:graphic xmlns:a="http://schemas.openxmlformats.org/drawingml/2006/main">
                  <a:graphicData uri="http://schemas.microsoft.com/office/word/2010/wordprocessingShape">
                    <wps:wsp>
                      <wps:cNvSpPr/>
                      <wps:spPr>
                        <a:xfrm>
                          <a:off x="0" y="0"/>
                          <a:ext cx="7772400" cy="182880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EB3D1D" id="Rectangle 20" o:spid="_x0000_s1026" style="position:absolute;margin-left:-3.15pt;margin-top:13.4pt;width:612pt;height:2in;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" fillcolor="#034564 [3215]" stroked="f" strokeweight="1pt">
                <w10:wrap anchorx="page"/>
              </v:rect>
            </w:pict>
          </mc:Fallback>
        </mc:AlternateContent>
      </w:r>
    </w:p>
    <w:p w14:paraId="3ED75B66" w14:textId="77777777" w:rsidR="00A45FA8" w:rsidRDefault="00A45FA8" w:rsidP="00A45FA8">
      <w:pPr>
        <w:pStyle w:val="Heading1"/>
        <w:sectPr w:rsidR="00A45FA8" w:rsidSect="00DC2608">
          <w:pgSz w:w="12240" w:h="15840" w:code="1"/>
          <w:pgMar w:top="1440" w:right="1440" w:bottom="1440" w:left="1440" w:header="0" w:footer="662" w:gutter="0"/>
          <w:cols w:space="720"/>
        </w:sectPr>
      </w:pPr>
    </w:p>
    <w:p w14:paraId="66DA3E08" w14:textId="289CD893" w:rsidR="00A45FA8" w:rsidRDefault="00A45FA8" w:rsidP="00A45FA8">
      <w:pPr>
        <w:pStyle w:val="Heading1"/>
        <w:sectPr w:rsidR="00A45FA8" w:rsidSect="00A45FA8">
          <w:type w:val="continuous"/>
          <w:pgSz w:w="12240" w:h="15840" w:code="1"/>
          <w:pgMar w:top="1440" w:right="1440" w:bottom="1440" w:left="1440" w:header="0" w:footer="662" w:gutter="0"/>
          <w:cols w:space="720"/>
        </w:sectPr>
      </w:pPr>
      <w:bookmarkStart w:id="167" w:name="_Toc81381759"/>
      <w:r>
        <w:t>Disaster and Emergency Planning for Employees and Volunteers</w:t>
      </w:r>
      <w:bookmarkEnd w:id="167"/>
    </w:p>
    <w:bookmarkEnd w:id="163"/>
    <w:p w14:paraId="62E99FCF" w14:textId="664873E3" w:rsidR="00552346" w:rsidRPr="00E054B0" w:rsidRDefault="00552346" w:rsidP="00600C89">
      <w:r w:rsidRPr="6A2CC4E0">
        <w:lastRenderedPageBreak/>
        <w:t>[</w:t>
      </w:r>
      <w:r w:rsidR="00A4215C">
        <w:rPr>
          <w:highlight w:val="yellow"/>
        </w:rPr>
        <w:t>Organization</w:t>
      </w:r>
      <w:r w:rsidR="00725798">
        <w:rPr>
          <w:highlight w:val="yellow"/>
        </w:rPr>
        <w:t xml:space="preserve"> </w:t>
      </w:r>
      <w:r w:rsidR="297BCD58" w:rsidRPr="0D645365">
        <w:rPr>
          <w:highlight w:val="yellow"/>
        </w:rPr>
        <w:t>Acronym</w:t>
      </w:r>
      <w:r w:rsidRPr="6A2CC4E0">
        <w:t>]</w:t>
      </w:r>
      <w:r w:rsidR="00725798">
        <w:t xml:space="preserve"> </w:t>
      </w:r>
      <w:r w:rsidRPr="6A2CC4E0">
        <w:t>maintains</w:t>
      </w:r>
      <w:r w:rsidR="00725798">
        <w:t xml:space="preserve"> </w:t>
      </w:r>
      <w:r w:rsidRPr="6A2CC4E0">
        <w:t>plans</w:t>
      </w:r>
      <w:r w:rsidR="00725798">
        <w:t xml:space="preserve"> </w:t>
      </w:r>
      <w:r w:rsidRPr="6A2CC4E0">
        <w:t>and</w:t>
      </w:r>
      <w:r w:rsidR="00725798">
        <w:t xml:space="preserve"> </w:t>
      </w:r>
      <w:r w:rsidRPr="6A2CC4E0">
        <w:t>procedures</w:t>
      </w:r>
      <w:r w:rsidR="00725798">
        <w:t xml:space="preserve"> </w:t>
      </w:r>
      <w:r w:rsidRPr="6A2CC4E0">
        <w:t>for</w:t>
      </w:r>
      <w:r w:rsidR="00725798">
        <w:t xml:space="preserve"> </w:t>
      </w:r>
      <w:r w:rsidRPr="6A2CC4E0">
        <w:t>communicating</w:t>
      </w:r>
      <w:r w:rsidR="00725798">
        <w:t xml:space="preserve"> </w:t>
      </w:r>
      <w:r w:rsidRPr="6A2CC4E0">
        <w:t>and</w:t>
      </w:r>
      <w:r w:rsidR="00725798">
        <w:t xml:space="preserve"> </w:t>
      </w:r>
      <w:r w:rsidRPr="6A2CC4E0">
        <w:t>coordinating</w:t>
      </w:r>
      <w:r w:rsidR="00725798">
        <w:t xml:space="preserve"> </w:t>
      </w:r>
      <w:r w:rsidRPr="6A2CC4E0">
        <w:t>emergency</w:t>
      </w:r>
      <w:r w:rsidR="00725798">
        <w:t xml:space="preserve"> </w:t>
      </w:r>
      <w:r w:rsidRPr="6A2CC4E0">
        <w:t>response</w:t>
      </w:r>
      <w:r w:rsidR="00725798">
        <w:t xml:space="preserve"> </w:t>
      </w:r>
      <w:r w:rsidRPr="6A2CC4E0">
        <w:t>activities</w:t>
      </w:r>
      <w:r w:rsidR="00725798">
        <w:t xml:space="preserve"> </w:t>
      </w:r>
      <w:r w:rsidRPr="6A2CC4E0">
        <w:t>with</w:t>
      </w:r>
      <w:r w:rsidR="00725798">
        <w:t xml:space="preserve"> </w:t>
      </w:r>
      <w:r w:rsidRPr="6A2CC4E0">
        <w:t>staff</w:t>
      </w:r>
      <w:r w:rsidR="00725798">
        <w:t xml:space="preserve"> </w:t>
      </w:r>
      <w:r w:rsidR="10D11D26">
        <w:t>and volunteers</w:t>
      </w:r>
      <w:r w:rsidR="00725798">
        <w:t xml:space="preserve"> </w:t>
      </w:r>
      <w:r w:rsidRPr="6A2CC4E0">
        <w:t>before,</w:t>
      </w:r>
      <w:r w:rsidR="00725798">
        <w:t xml:space="preserve"> </w:t>
      </w:r>
      <w:r w:rsidRPr="6A2CC4E0">
        <w:t>during,</w:t>
      </w:r>
      <w:r w:rsidR="00725798">
        <w:t xml:space="preserve"> </w:t>
      </w:r>
      <w:r w:rsidRPr="6A2CC4E0">
        <w:t>and</w:t>
      </w:r>
      <w:r w:rsidR="00725798">
        <w:t xml:space="preserve"> </w:t>
      </w:r>
      <w:r w:rsidRPr="6A2CC4E0">
        <w:t>after</w:t>
      </w:r>
      <w:r w:rsidR="00725798">
        <w:t xml:space="preserve"> </w:t>
      </w:r>
      <w:r w:rsidRPr="6A2CC4E0">
        <w:t>a</w:t>
      </w:r>
      <w:r w:rsidR="00D4714C">
        <w:t>n</w:t>
      </w:r>
      <w:r w:rsidR="00725798">
        <w:t xml:space="preserve"> </w:t>
      </w:r>
      <w:r w:rsidR="00D4714C">
        <w:t>incident</w:t>
      </w:r>
      <w:r w:rsidRPr="6A2CC4E0">
        <w:t>.</w:t>
      </w:r>
    </w:p>
    <w:p w14:paraId="37A4C4CE" w14:textId="790C2E8B" w:rsidR="00552346" w:rsidRPr="00E054B0" w:rsidRDefault="00552346" w:rsidP="00600C89">
      <w:r w:rsidRPr="4E31A66D">
        <w:t>Before</w:t>
      </w:r>
      <w:r w:rsidR="00725798">
        <w:t xml:space="preserve"> </w:t>
      </w:r>
      <w:r w:rsidRPr="4E31A66D">
        <w:t>an</w:t>
      </w:r>
      <w:r w:rsidR="00725798">
        <w:t xml:space="preserve"> </w:t>
      </w:r>
      <w:r w:rsidRPr="4E31A66D">
        <w:t>event,</w:t>
      </w:r>
      <w:r w:rsidR="00725798">
        <w:t xml:space="preserve"> </w:t>
      </w:r>
      <w:r w:rsidRPr="4E31A66D">
        <w:t>designated</w:t>
      </w:r>
      <w:r w:rsidR="00725798">
        <w:t xml:space="preserve"> </w:t>
      </w:r>
      <w:r w:rsidRPr="4E31A66D">
        <w:t>staff</w:t>
      </w:r>
      <w:r w:rsidR="00725798">
        <w:t xml:space="preserve"> </w:t>
      </w:r>
      <w:r w:rsidR="35DC1359">
        <w:t xml:space="preserve">and volunteers </w:t>
      </w:r>
      <w:r w:rsidRPr="4E31A66D">
        <w:t>will</w:t>
      </w:r>
      <w:r w:rsidR="00725798">
        <w:t xml:space="preserve"> </w:t>
      </w:r>
      <w:r w:rsidRPr="4E31A66D">
        <w:t>monitor</w:t>
      </w:r>
      <w:r w:rsidR="00725798">
        <w:t xml:space="preserve"> </w:t>
      </w:r>
      <w:r w:rsidRPr="4E31A66D">
        <w:t>advisory</w:t>
      </w:r>
      <w:r w:rsidR="00725798">
        <w:t xml:space="preserve"> </w:t>
      </w:r>
      <w:r w:rsidRPr="4E31A66D">
        <w:t>information,</w:t>
      </w:r>
      <w:r w:rsidR="00725798">
        <w:t xml:space="preserve"> </w:t>
      </w:r>
      <w:r w:rsidRPr="4E31A66D">
        <w:t>including</w:t>
      </w:r>
      <w:r w:rsidR="00725798">
        <w:t xml:space="preserve"> </w:t>
      </w:r>
      <w:r w:rsidRPr="4E31A66D">
        <w:t>the</w:t>
      </w:r>
      <w:r w:rsidR="00725798">
        <w:t xml:space="preserve"> </w:t>
      </w:r>
      <w:r w:rsidRPr="4E31A66D">
        <w:t>[</w:t>
      </w:r>
      <w:r w:rsidRPr="4E31A66D">
        <w:rPr>
          <w:highlight w:val="yellow"/>
        </w:rPr>
        <w:t>insert</w:t>
      </w:r>
      <w:r w:rsidR="00725798">
        <w:rPr>
          <w:highlight w:val="yellow"/>
        </w:rPr>
        <w:t xml:space="preserve"> </w:t>
      </w:r>
      <w:r w:rsidRPr="4E31A66D">
        <w:rPr>
          <w:highlight w:val="yellow"/>
        </w:rPr>
        <w:t>applicable</w:t>
      </w:r>
      <w:r w:rsidR="00725798">
        <w:rPr>
          <w:highlight w:val="yellow"/>
        </w:rPr>
        <w:t xml:space="preserve"> </w:t>
      </w:r>
      <w:r w:rsidRPr="4E31A66D">
        <w:rPr>
          <w:highlight w:val="yellow"/>
        </w:rPr>
        <w:t>systems</w:t>
      </w:r>
      <w:r w:rsidRPr="4E31A66D">
        <w:t>].</w:t>
      </w:r>
      <w:r w:rsidR="00725798">
        <w:t xml:space="preserve"> </w:t>
      </w:r>
    </w:p>
    <w:p w14:paraId="471EEF4C" w14:textId="78095DEA" w:rsidR="00552346" w:rsidRPr="00E054B0" w:rsidRDefault="00552346" w:rsidP="00600C89">
      <w:r w:rsidRPr="4E31A66D">
        <w:t>In</w:t>
      </w:r>
      <w:r w:rsidR="00725798">
        <w:t xml:space="preserve"> </w:t>
      </w:r>
      <w:r w:rsidRPr="4E31A66D">
        <w:t>the</w:t>
      </w:r>
      <w:r w:rsidR="00725798">
        <w:t xml:space="preserve"> </w:t>
      </w:r>
      <w:r w:rsidRPr="4E31A66D">
        <w:t>event</w:t>
      </w:r>
      <w:r w:rsidR="00894F27">
        <w:t>,</w:t>
      </w:r>
      <w:r w:rsidR="00725798">
        <w:t xml:space="preserve"> </w:t>
      </w:r>
      <w:r w:rsidRPr="4E31A66D">
        <w:t>normal</w:t>
      </w:r>
      <w:r w:rsidR="00725798">
        <w:t xml:space="preserve"> </w:t>
      </w:r>
      <w:r w:rsidRPr="4E31A66D">
        <w:t>operations</w:t>
      </w:r>
      <w:r w:rsidR="00725798">
        <w:t xml:space="preserve"> </w:t>
      </w:r>
      <w:r w:rsidRPr="4E31A66D">
        <w:t>are</w:t>
      </w:r>
      <w:r w:rsidR="00725798">
        <w:t xml:space="preserve"> </w:t>
      </w:r>
      <w:r w:rsidRPr="4E31A66D">
        <w:t>interrupted</w:t>
      </w:r>
      <w:r w:rsidR="00894F27">
        <w:t>,</w:t>
      </w:r>
      <w:r w:rsidR="00725798">
        <w:t xml:space="preserve"> </w:t>
      </w:r>
      <w:r w:rsidRPr="4E31A66D">
        <w:t>or</w:t>
      </w:r>
      <w:r w:rsidR="00725798">
        <w:t xml:space="preserve"> </w:t>
      </w:r>
      <w:r w:rsidRPr="4E31A66D">
        <w:t>an</w:t>
      </w:r>
      <w:r w:rsidR="00725798">
        <w:t xml:space="preserve"> </w:t>
      </w:r>
      <w:r w:rsidRPr="4E31A66D">
        <w:t>incident</w:t>
      </w:r>
      <w:r w:rsidR="00725798">
        <w:t xml:space="preserve"> </w:t>
      </w:r>
      <w:r w:rsidRPr="4E31A66D">
        <w:t>is</w:t>
      </w:r>
      <w:r w:rsidR="00725798">
        <w:t xml:space="preserve"> </w:t>
      </w:r>
      <w:r w:rsidRPr="4E31A66D">
        <w:t>imminent,</w:t>
      </w:r>
      <w:r w:rsidR="00725798">
        <w:t xml:space="preserve"> </w:t>
      </w:r>
      <w:r w:rsidRPr="4E31A66D">
        <w:t>the</w:t>
      </w:r>
      <w:r w:rsidR="00725798">
        <w:t xml:space="preserve"> </w:t>
      </w:r>
      <w:r w:rsidRPr="4E31A66D">
        <w:t>[</w:t>
      </w:r>
      <w:r w:rsidR="00A4215C">
        <w:rPr>
          <w:highlight w:val="yellow"/>
        </w:rPr>
        <w:t>Organization</w:t>
      </w:r>
      <w:r w:rsidR="00725798">
        <w:rPr>
          <w:highlight w:val="yellow"/>
        </w:rPr>
        <w:t xml:space="preserve"> </w:t>
      </w:r>
      <w:r w:rsidR="297BCD58" w:rsidRPr="0D645365">
        <w:rPr>
          <w:highlight w:val="yellow"/>
        </w:rPr>
        <w:t>Acronym</w:t>
      </w:r>
      <w:r w:rsidRPr="4E31A66D">
        <w:t>]</w:t>
      </w:r>
      <w:r w:rsidR="00725798">
        <w:t xml:space="preserve"> </w:t>
      </w:r>
      <w:r w:rsidRPr="4E31A66D">
        <w:t>will</w:t>
      </w:r>
      <w:r w:rsidR="00725798">
        <w:t xml:space="preserve"> </w:t>
      </w:r>
      <w:r w:rsidRPr="4E31A66D">
        <w:t>take</w:t>
      </w:r>
      <w:r w:rsidR="00725798">
        <w:t xml:space="preserve"> </w:t>
      </w:r>
      <w:r w:rsidRPr="4E31A66D">
        <w:t>the</w:t>
      </w:r>
      <w:r w:rsidR="00725798">
        <w:t xml:space="preserve"> </w:t>
      </w:r>
      <w:r w:rsidRPr="4E31A66D">
        <w:t>following</w:t>
      </w:r>
      <w:r w:rsidR="00725798">
        <w:t xml:space="preserve"> </w:t>
      </w:r>
      <w:r w:rsidRPr="4E31A66D">
        <w:t>steps</w:t>
      </w:r>
      <w:r w:rsidR="00725798">
        <w:t xml:space="preserve"> </w:t>
      </w:r>
      <w:r w:rsidRPr="4E31A66D">
        <w:t>to</w:t>
      </w:r>
      <w:r w:rsidR="00725798">
        <w:t xml:space="preserve"> </w:t>
      </w:r>
      <w:r w:rsidRPr="4E31A66D">
        <w:t>communicate</w:t>
      </w:r>
      <w:r w:rsidR="00725798">
        <w:t xml:space="preserve"> </w:t>
      </w:r>
      <w:r w:rsidRPr="4E31A66D">
        <w:t>the</w:t>
      </w:r>
      <w:r w:rsidR="00725798">
        <w:t xml:space="preserve"> </w:t>
      </w:r>
      <w:r w:rsidRPr="4E31A66D">
        <w:t>organization’s</w:t>
      </w:r>
      <w:r w:rsidR="00725798">
        <w:t xml:space="preserve"> </w:t>
      </w:r>
      <w:r w:rsidRPr="4E31A66D">
        <w:t>emergency</w:t>
      </w:r>
      <w:r w:rsidR="00725798">
        <w:t xml:space="preserve"> </w:t>
      </w:r>
      <w:r w:rsidRPr="4E31A66D">
        <w:t>response</w:t>
      </w:r>
      <w:r w:rsidR="00725798">
        <w:t xml:space="preserve"> </w:t>
      </w:r>
      <w:r w:rsidRPr="4E31A66D">
        <w:t>with</w:t>
      </w:r>
      <w:r w:rsidR="00725798">
        <w:t xml:space="preserve"> </w:t>
      </w:r>
      <w:r w:rsidRPr="4E31A66D">
        <w:t>all</w:t>
      </w:r>
      <w:r w:rsidR="00725798">
        <w:t xml:space="preserve"> </w:t>
      </w:r>
      <w:r w:rsidRPr="4E31A66D">
        <w:t>staff</w:t>
      </w:r>
      <w:r w:rsidR="2FC9A8D6">
        <w:t xml:space="preserve"> and volunteers</w:t>
      </w:r>
      <w:r w:rsidRPr="4E31A66D">
        <w:t>:</w:t>
      </w:r>
      <w:r w:rsidR="00725798">
        <w:t xml:space="preserve"> </w:t>
      </w:r>
    </w:p>
    <w:p w14:paraId="08CF15FF" w14:textId="7A623705" w:rsidR="00552346" w:rsidRPr="00CE6ED1" w:rsidRDefault="00552346" w:rsidP="00600C89">
      <w:pPr>
        <w:pStyle w:val="ListParagraph"/>
        <w:numPr>
          <w:ilvl w:val="0"/>
          <w:numId w:val="18"/>
        </w:numPr>
      </w:pPr>
      <w:r w:rsidRPr="00CE6ED1">
        <w:t>The</w:t>
      </w:r>
      <w:r w:rsidR="00725798">
        <w:t xml:space="preserve"> </w:t>
      </w:r>
      <w:r w:rsidRPr="00CE6ED1">
        <w:t>[</w:t>
      </w:r>
      <w:r w:rsidRPr="00CE6ED1">
        <w:rPr>
          <w:highlight w:val="yellow"/>
        </w:rPr>
        <w:t>Organization</w:t>
      </w:r>
      <w:r w:rsidR="00725798">
        <w:rPr>
          <w:highlight w:val="yellow"/>
        </w:rPr>
        <w:t xml:space="preserve"> </w:t>
      </w:r>
      <w:r w:rsidRPr="00CE6ED1">
        <w:rPr>
          <w:highlight w:val="yellow"/>
        </w:rPr>
        <w:t>Head</w:t>
      </w:r>
      <w:r w:rsidRPr="00CE6ED1">
        <w:rPr>
          <w:color w:val="000000" w:themeColor="text1"/>
          <w:highlight w:val="yellow"/>
        </w:rPr>
        <w:t>/</w:t>
      </w:r>
      <w:r w:rsidR="00224573">
        <w:rPr>
          <w:color w:val="000000" w:themeColor="text1"/>
          <w:highlight w:val="yellow"/>
        </w:rPr>
        <w:t xml:space="preserve">Job </w:t>
      </w:r>
      <w:r w:rsidRPr="00CE6ED1">
        <w:rPr>
          <w:color w:val="000000" w:themeColor="text1"/>
          <w:highlight w:val="yellow"/>
        </w:rPr>
        <w:t>Title</w:t>
      </w:r>
      <w:r w:rsidRPr="00CE6ED1">
        <w:t>]</w:t>
      </w:r>
      <w:r w:rsidR="00725798">
        <w:t xml:space="preserve"> </w:t>
      </w:r>
      <w:r w:rsidRPr="00CE6ED1">
        <w:t>or</w:t>
      </w:r>
      <w:r w:rsidR="00725798">
        <w:t xml:space="preserve"> </w:t>
      </w:r>
      <w:r w:rsidRPr="00CE6ED1">
        <w:t>designated</w:t>
      </w:r>
      <w:r w:rsidR="00725798">
        <w:t xml:space="preserve"> </w:t>
      </w:r>
      <w:r w:rsidRPr="00CE6ED1">
        <w:t>successor</w:t>
      </w:r>
      <w:r w:rsidR="00725798">
        <w:t xml:space="preserve"> </w:t>
      </w:r>
      <w:r w:rsidRPr="00CE6ED1">
        <w:t>will</w:t>
      </w:r>
      <w:r w:rsidR="00725798">
        <w:t xml:space="preserve"> </w:t>
      </w:r>
      <w:r w:rsidRPr="00CE6ED1">
        <w:t>notify</w:t>
      </w:r>
      <w:r w:rsidR="00725798">
        <w:t xml:space="preserve"> </w:t>
      </w:r>
      <w:r w:rsidRPr="00CE6ED1">
        <w:t>[</w:t>
      </w:r>
      <w:r w:rsidR="00224573">
        <w:rPr>
          <w:highlight w:val="yellow"/>
        </w:rPr>
        <w:t xml:space="preserve">Job </w:t>
      </w:r>
      <w:r w:rsidRPr="00CE6ED1">
        <w:rPr>
          <w:highlight w:val="yellow"/>
        </w:rPr>
        <w:t>Title/Incident</w:t>
      </w:r>
      <w:r w:rsidR="00725798">
        <w:rPr>
          <w:highlight w:val="yellow"/>
        </w:rPr>
        <w:t xml:space="preserve"> </w:t>
      </w:r>
      <w:r w:rsidRPr="00CE6ED1">
        <w:rPr>
          <w:highlight w:val="yellow"/>
        </w:rPr>
        <w:t>Response</w:t>
      </w:r>
      <w:r w:rsidR="00725798">
        <w:rPr>
          <w:highlight w:val="yellow"/>
        </w:rPr>
        <w:t xml:space="preserve"> </w:t>
      </w:r>
      <w:r w:rsidRPr="00CE6ED1">
        <w:rPr>
          <w:highlight w:val="yellow"/>
        </w:rPr>
        <w:t>Team</w:t>
      </w:r>
      <w:r w:rsidRPr="00CE6ED1">
        <w:t>]</w:t>
      </w:r>
      <w:r w:rsidR="00725798">
        <w:t xml:space="preserve"> </w:t>
      </w:r>
      <w:r w:rsidRPr="00CE6ED1">
        <w:t>of</w:t>
      </w:r>
      <w:r w:rsidR="00725798">
        <w:t xml:space="preserve"> </w:t>
      </w:r>
      <w:r w:rsidRPr="00CE6ED1">
        <w:t>the</w:t>
      </w:r>
      <w:r w:rsidR="00725798">
        <w:t xml:space="preserve"> </w:t>
      </w:r>
      <w:r w:rsidRPr="00CE6ED1">
        <w:t>emergency</w:t>
      </w:r>
      <w:r w:rsidR="00725798">
        <w:t xml:space="preserve"> </w:t>
      </w:r>
      <w:r w:rsidRPr="00CE6ED1">
        <w:t>requiring</w:t>
      </w:r>
      <w:r w:rsidR="00725798">
        <w:t xml:space="preserve"> </w:t>
      </w:r>
      <w:r w:rsidRPr="00CE6ED1">
        <w:t>Continuity</w:t>
      </w:r>
      <w:r w:rsidR="00725798">
        <w:t xml:space="preserve"> </w:t>
      </w:r>
      <w:r w:rsidRPr="00CE6ED1">
        <w:t>Plan</w:t>
      </w:r>
      <w:r w:rsidR="00725798">
        <w:t xml:space="preserve"> </w:t>
      </w:r>
      <w:r w:rsidRPr="00CE6ED1">
        <w:t>activation.</w:t>
      </w:r>
      <w:r w:rsidR="00725798">
        <w:t xml:space="preserve"> </w:t>
      </w:r>
    </w:p>
    <w:p w14:paraId="0B8B93E2" w14:textId="02CBA947" w:rsidR="00552346" w:rsidRPr="00CE6ED1" w:rsidRDefault="00552346" w:rsidP="00600C89">
      <w:pPr>
        <w:pStyle w:val="ListParagraph"/>
        <w:numPr>
          <w:ilvl w:val="0"/>
          <w:numId w:val="18"/>
        </w:numPr>
      </w:pPr>
      <w:r w:rsidRPr="00CE6ED1">
        <w:t>Upon</w:t>
      </w:r>
      <w:r w:rsidR="00725798">
        <w:t xml:space="preserve"> </w:t>
      </w:r>
      <w:r w:rsidRPr="00CE6ED1">
        <w:t>the</w:t>
      </w:r>
      <w:r w:rsidR="00725798">
        <w:t xml:space="preserve"> </w:t>
      </w:r>
      <w:r w:rsidRPr="00CE6ED1">
        <w:t>decision</w:t>
      </w:r>
      <w:r w:rsidR="00725798">
        <w:t xml:space="preserve"> </w:t>
      </w:r>
      <w:r w:rsidRPr="00CE6ED1">
        <w:t>to</w:t>
      </w:r>
      <w:r w:rsidR="00725798">
        <w:t xml:space="preserve"> </w:t>
      </w:r>
      <w:r w:rsidRPr="00CE6ED1">
        <w:t>activate</w:t>
      </w:r>
      <w:r w:rsidR="00725798">
        <w:t xml:space="preserve"> </w:t>
      </w:r>
      <w:r w:rsidRPr="00CE6ED1">
        <w:t>the</w:t>
      </w:r>
      <w:r w:rsidR="00725798">
        <w:t xml:space="preserve"> </w:t>
      </w:r>
      <w:r w:rsidRPr="00CE6ED1">
        <w:t>Continuity</w:t>
      </w:r>
      <w:r w:rsidR="00725798">
        <w:t xml:space="preserve"> </w:t>
      </w:r>
      <w:r w:rsidRPr="00CE6ED1">
        <w:t>Plan,</w:t>
      </w:r>
      <w:r w:rsidR="00725798">
        <w:t xml:space="preserve"> </w:t>
      </w:r>
      <w:r w:rsidRPr="00CE6ED1">
        <w:t>the</w:t>
      </w:r>
      <w:r w:rsidR="00725798">
        <w:t xml:space="preserve"> </w:t>
      </w:r>
      <w:r w:rsidRPr="00CE6ED1">
        <w:t>[</w:t>
      </w:r>
      <w:r w:rsidR="00A4215C" w:rsidRPr="00CE6ED1">
        <w:rPr>
          <w:highlight w:val="yellow"/>
        </w:rPr>
        <w:t>Organization</w:t>
      </w:r>
      <w:r w:rsidR="00725798">
        <w:rPr>
          <w:highlight w:val="yellow"/>
        </w:rPr>
        <w:t xml:space="preserve"> </w:t>
      </w:r>
      <w:r w:rsidR="297BCD58" w:rsidRPr="0D645365">
        <w:rPr>
          <w:highlight w:val="yellow"/>
        </w:rPr>
        <w:t>Acronym</w:t>
      </w:r>
      <w:r w:rsidRPr="00CE6ED1">
        <w:t>]</w:t>
      </w:r>
      <w:r w:rsidR="00725798">
        <w:t xml:space="preserve"> </w:t>
      </w:r>
      <w:r w:rsidRPr="00CE6ED1">
        <w:t>will</w:t>
      </w:r>
      <w:r w:rsidR="00725798">
        <w:t xml:space="preserve"> </w:t>
      </w:r>
      <w:r w:rsidRPr="00CE6ED1">
        <w:t>notify</w:t>
      </w:r>
      <w:r w:rsidR="00725798">
        <w:t xml:space="preserve"> </w:t>
      </w:r>
      <w:r w:rsidRPr="00CE6ED1">
        <w:t>all</w:t>
      </w:r>
      <w:r w:rsidR="00725798">
        <w:t xml:space="preserve"> </w:t>
      </w:r>
      <w:r w:rsidRPr="00CE6ED1">
        <w:t>staff</w:t>
      </w:r>
      <w:r w:rsidR="00725798">
        <w:t xml:space="preserve"> </w:t>
      </w:r>
      <w:r w:rsidR="0C031FBD">
        <w:t xml:space="preserve">and volunteers </w:t>
      </w:r>
      <w:r w:rsidRPr="00CE6ED1">
        <w:t>with</w:t>
      </w:r>
      <w:r w:rsidR="00725798">
        <w:t xml:space="preserve"> </w:t>
      </w:r>
      <w:r w:rsidRPr="00CE6ED1">
        <w:t>information</w:t>
      </w:r>
      <w:r w:rsidR="00725798">
        <w:t xml:space="preserve"> </w:t>
      </w:r>
      <w:r w:rsidRPr="00CE6ED1">
        <w:t>regarding</w:t>
      </w:r>
      <w:r w:rsidR="00725798">
        <w:t xml:space="preserve"> </w:t>
      </w:r>
      <w:r w:rsidRPr="00CE6ED1">
        <w:t>continuity</w:t>
      </w:r>
      <w:r w:rsidR="00725798">
        <w:t xml:space="preserve"> </w:t>
      </w:r>
      <w:r w:rsidRPr="00CE6ED1">
        <w:t>activation</w:t>
      </w:r>
      <w:r w:rsidR="00725798">
        <w:t xml:space="preserve"> </w:t>
      </w:r>
      <w:r w:rsidRPr="00CE6ED1">
        <w:t>status,</w:t>
      </w:r>
      <w:r w:rsidR="00725798">
        <w:t xml:space="preserve"> </w:t>
      </w:r>
      <w:r w:rsidRPr="00CE6ED1">
        <w:t>operational</w:t>
      </w:r>
      <w:r w:rsidR="00725798">
        <w:t xml:space="preserve"> </w:t>
      </w:r>
      <w:r w:rsidRPr="00CE6ED1">
        <w:t>and</w:t>
      </w:r>
      <w:r w:rsidR="00725798">
        <w:t xml:space="preserve"> </w:t>
      </w:r>
      <w:r w:rsidRPr="00CE6ED1">
        <w:t>communications</w:t>
      </w:r>
      <w:r w:rsidR="00725798">
        <w:t xml:space="preserve"> </w:t>
      </w:r>
      <w:r w:rsidRPr="00CE6ED1">
        <w:t>status,</w:t>
      </w:r>
      <w:r w:rsidR="00725798">
        <w:t xml:space="preserve"> </w:t>
      </w:r>
      <w:r w:rsidRPr="00CE6ED1">
        <w:t>and</w:t>
      </w:r>
      <w:r w:rsidR="00725798">
        <w:t xml:space="preserve"> </w:t>
      </w:r>
      <w:r w:rsidRPr="00CE6ED1">
        <w:t>the</w:t>
      </w:r>
      <w:r w:rsidR="00725798">
        <w:t xml:space="preserve"> </w:t>
      </w:r>
      <w:r w:rsidRPr="00CE6ED1">
        <w:t>anticipated</w:t>
      </w:r>
      <w:r w:rsidR="00725798">
        <w:t xml:space="preserve"> </w:t>
      </w:r>
      <w:r w:rsidRPr="00CE6ED1">
        <w:t>duration</w:t>
      </w:r>
      <w:r w:rsidR="00725798">
        <w:t xml:space="preserve"> </w:t>
      </w:r>
      <w:r w:rsidRPr="00CE6ED1">
        <w:t>of</w:t>
      </w:r>
      <w:r w:rsidR="00725798">
        <w:t xml:space="preserve"> </w:t>
      </w:r>
      <w:r w:rsidRPr="00CE6ED1">
        <w:t>the</w:t>
      </w:r>
      <w:r w:rsidR="00725798">
        <w:t xml:space="preserve"> </w:t>
      </w:r>
      <w:r w:rsidRPr="00CE6ED1">
        <w:t>continuity</w:t>
      </w:r>
      <w:r w:rsidR="00725798">
        <w:t xml:space="preserve"> </w:t>
      </w:r>
      <w:r w:rsidRPr="00CE6ED1">
        <w:t>event.</w:t>
      </w:r>
      <w:r w:rsidR="00725798">
        <w:t xml:space="preserve"> </w:t>
      </w:r>
    </w:p>
    <w:p w14:paraId="04B4FA14" w14:textId="188FEB3E" w:rsidR="00552346" w:rsidRPr="00CE6ED1" w:rsidRDefault="00B13421" w:rsidP="00600C89">
      <w:pPr>
        <w:pStyle w:val="ListParagraph"/>
        <w:numPr>
          <w:ilvl w:val="0"/>
          <w:numId w:val="18"/>
        </w:numPr>
      </w:pPr>
      <w:r>
        <w:t>Depending</w:t>
      </w:r>
      <w:r w:rsidR="00725798">
        <w:t xml:space="preserve"> </w:t>
      </w:r>
      <w:r>
        <w:t>on</w:t>
      </w:r>
      <w:r w:rsidR="00725798">
        <w:t xml:space="preserve"> </w:t>
      </w:r>
      <w:r>
        <w:t>the</w:t>
      </w:r>
      <w:r w:rsidR="00725798">
        <w:t xml:space="preserve"> </w:t>
      </w:r>
      <w:r>
        <w:t>specific</w:t>
      </w:r>
      <w:r w:rsidR="00725798">
        <w:t xml:space="preserve"> </w:t>
      </w:r>
      <w:r>
        <w:t>circumstance</w:t>
      </w:r>
      <w:r w:rsidR="006B670C">
        <w:t>s</w:t>
      </w:r>
      <w:r w:rsidR="00725798">
        <w:t xml:space="preserve"> </w:t>
      </w:r>
      <w:r w:rsidR="006B670C">
        <w:t>of</w:t>
      </w:r>
      <w:r w:rsidR="00725798">
        <w:t xml:space="preserve"> </w:t>
      </w:r>
      <w:r w:rsidR="006B670C">
        <w:t>the</w:t>
      </w:r>
      <w:r w:rsidR="00725798">
        <w:t xml:space="preserve"> </w:t>
      </w:r>
      <w:r w:rsidR="006B670C">
        <w:t>incident,</w:t>
      </w:r>
      <w:r w:rsidR="00725798">
        <w:t xml:space="preserve"> </w:t>
      </w:r>
      <w:r w:rsidR="00B65A05">
        <w:t>the</w:t>
      </w:r>
      <w:r w:rsidR="00725798">
        <w:t xml:space="preserve"> </w:t>
      </w:r>
      <w:r w:rsidR="00B65A05" w:rsidRPr="00CE6ED1">
        <w:t>[</w:t>
      </w:r>
      <w:r w:rsidR="00B65A05" w:rsidRPr="00CE6ED1">
        <w:rPr>
          <w:highlight w:val="yellow"/>
        </w:rPr>
        <w:t>Organization</w:t>
      </w:r>
      <w:r w:rsidR="00725798">
        <w:rPr>
          <w:highlight w:val="yellow"/>
        </w:rPr>
        <w:t xml:space="preserve"> </w:t>
      </w:r>
      <w:r w:rsidR="00B65A05" w:rsidRPr="00CE6ED1">
        <w:rPr>
          <w:highlight w:val="yellow"/>
        </w:rPr>
        <w:t>Head</w:t>
      </w:r>
      <w:r w:rsidR="00B65A05" w:rsidRPr="00CE6ED1">
        <w:rPr>
          <w:color w:val="000000" w:themeColor="text1"/>
          <w:highlight w:val="yellow"/>
        </w:rPr>
        <w:t>/</w:t>
      </w:r>
      <w:r w:rsidR="00224573">
        <w:rPr>
          <w:color w:val="000000" w:themeColor="text1"/>
          <w:highlight w:val="yellow"/>
        </w:rPr>
        <w:t xml:space="preserve">Job </w:t>
      </w:r>
      <w:r w:rsidR="00B65A05" w:rsidRPr="00CE6ED1">
        <w:rPr>
          <w:color w:val="000000" w:themeColor="text1"/>
          <w:highlight w:val="yellow"/>
        </w:rPr>
        <w:t>Title</w:t>
      </w:r>
      <w:r w:rsidR="00B65A05" w:rsidRPr="00CE6ED1">
        <w:t>]</w:t>
      </w:r>
      <w:r w:rsidR="00725798">
        <w:t xml:space="preserve"> </w:t>
      </w:r>
      <w:r w:rsidR="00B65A05" w:rsidRPr="00CE6ED1">
        <w:t>or</w:t>
      </w:r>
      <w:r w:rsidR="00725798">
        <w:t xml:space="preserve"> </w:t>
      </w:r>
      <w:r w:rsidR="00B65A05" w:rsidRPr="00CE6ED1">
        <w:t>designated</w:t>
      </w:r>
      <w:r w:rsidR="00725798">
        <w:t xml:space="preserve"> </w:t>
      </w:r>
      <w:r w:rsidR="00B65A05" w:rsidRPr="00CE6ED1">
        <w:t>successor</w:t>
      </w:r>
      <w:r w:rsidR="00725798">
        <w:t xml:space="preserve"> </w:t>
      </w:r>
      <w:r w:rsidR="00B65A05">
        <w:t>will</w:t>
      </w:r>
      <w:r w:rsidR="00725798">
        <w:t xml:space="preserve"> </w:t>
      </w:r>
      <w:r w:rsidR="00B65A05">
        <w:t>activate</w:t>
      </w:r>
      <w:r w:rsidR="00725798">
        <w:t xml:space="preserve"> </w:t>
      </w:r>
      <w:r w:rsidR="00B65A05">
        <w:t>the</w:t>
      </w:r>
      <w:r w:rsidR="00725798">
        <w:t xml:space="preserve"> </w:t>
      </w:r>
      <w:r w:rsidR="00B65A05">
        <w:t>applicable</w:t>
      </w:r>
      <w:r w:rsidR="00725798">
        <w:t xml:space="preserve"> </w:t>
      </w:r>
      <w:r w:rsidR="00B65A05">
        <w:t>sections:</w:t>
      </w:r>
    </w:p>
    <w:p w14:paraId="2DEA94DA" w14:textId="490A3A00" w:rsidR="00552346" w:rsidRPr="00CE6ED1" w:rsidRDefault="00552346" w:rsidP="00600C89">
      <w:pPr>
        <w:pStyle w:val="ListParagraph"/>
        <w:numPr>
          <w:ilvl w:val="1"/>
          <w:numId w:val="18"/>
        </w:numPr>
      </w:pPr>
      <w:r w:rsidRPr="00CE6ED1">
        <w:t>Evacuation</w:t>
      </w:r>
      <w:r w:rsidR="00725798">
        <w:t xml:space="preserve"> </w:t>
      </w:r>
      <w:r w:rsidRPr="00CE6ED1">
        <w:t>Plan</w:t>
      </w:r>
    </w:p>
    <w:p w14:paraId="63DBFA8B" w14:textId="732698DE" w:rsidR="00552346" w:rsidRPr="00CE6ED1" w:rsidRDefault="00552346" w:rsidP="00600C89">
      <w:pPr>
        <w:pStyle w:val="ListParagraph"/>
        <w:numPr>
          <w:ilvl w:val="1"/>
          <w:numId w:val="18"/>
        </w:numPr>
      </w:pPr>
      <w:r w:rsidRPr="00CE6ED1">
        <w:t>Shelter</w:t>
      </w:r>
      <w:r w:rsidR="00790806">
        <w:t>ing</w:t>
      </w:r>
      <w:r w:rsidR="00725798">
        <w:t xml:space="preserve"> </w:t>
      </w:r>
      <w:r w:rsidR="000E1D79">
        <w:t>in</w:t>
      </w:r>
      <w:r w:rsidR="00725798">
        <w:t xml:space="preserve"> </w:t>
      </w:r>
      <w:r w:rsidR="000E1D79">
        <w:t>Place</w:t>
      </w:r>
      <w:r w:rsidR="00725798">
        <w:t xml:space="preserve"> </w:t>
      </w:r>
      <w:r w:rsidRPr="00CE6ED1">
        <w:t>Plan</w:t>
      </w:r>
    </w:p>
    <w:p w14:paraId="50080026" w14:textId="343339FD" w:rsidR="00552346" w:rsidRDefault="00552346" w:rsidP="00600C89">
      <w:pPr>
        <w:pStyle w:val="ListParagraph"/>
        <w:numPr>
          <w:ilvl w:val="1"/>
          <w:numId w:val="18"/>
        </w:numPr>
      </w:pPr>
      <w:r w:rsidRPr="00CE6ED1">
        <w:t>Medical</w:t>
      </w:r>
      <w:r w:rsidR="00725798">
        <w:t xml:space="preserve"> </w:t>
      </w:r>
      <w:r w:rsidRPr="00CE6ED1">
        <w:t>Emergency</w:t>
      </w:r>
      <w:r w:rsidR="00725798">
        <w:t xml:space="preserve"> </w:t>
      </w:r>
      <w:r w:rsidRPr="00CE6ED1">
        <w:t>Plan</w:t>
      </w:r>
    </w:p>
    <w:p w14:paraId="51177614" w14:textId="000843E8" w:rsidR="00790806" w:rsidRPr="00CE6ED1" w:rsidRDefault="00790806" w:rsidP="00600C89">
      <w:pPr>
        <w:pStyle w:val="ListParagraph"/>
        <w:numPr>
          <w:ilvl w:val="1"/>
          <w:numId w:val="18"/>
        </w:numPr>
      </w:pPr>
      <w:r>
        <w:t>Remote</w:t>
      </w:r>
      <w:r w:rsidR="00725798">
        <w:t xml:space="preserve"> </w:t>
      </w:r>
      <w:r>
        <w:t>Work</w:t>
      </w:r>
      <w:r w:rsidR="00725798">
        <w:t xml:space="preserve"> </w:t>
      </w:r>
      <w:r>
        <w:t>Policy</w:t>
      </w:r>
    </w:p>
    <w:bookmarkEnd w:id="164"/>
    <w:bookmarkEnd w:id="165"/>
    <w:bookmarkEnd w:id="166"/>
    <w:p w14:paraId="54EE6F8B" w14:textId="77777777" w:rsidR="00CE6ED1" w:rsidRDefault="00CE6ED1" w:rsidP="00600C89">
      <w:pPr>
        <w:rPr>
          <w:spacing w:val="15"/>
        </w:rPr>
      </w:pPr>
      <w:r>
        <w:br w:type="page"/>
      </w:r>
    </w:p>
    <w:p w14:paraId="4C9B8E86" w14:textId="5A32EAB8" w:rsidR="00552346" w:rsidRPr="00A045E5" w:rsidRDefault="00552346" w:rsidP="00A045E5">
      <w:pPr>
        <w:pStyle w:val="Heading2"/>
      </w:pPr>
      <w:bookmarkStart w:id="168" w:name="_Toc73960280"/>
      <w:bookmarkStart w:id="169" w:name="_Toc81381760"/>
      <w:r w:rsidRPr="00A045E5">
        <w:lastRenderedPageBreak/>
        <w:t>Evacuation</w:t>
      </w:r>
      <w:r w:rsidR="00725798" w:rsidRPr="00A045E5">
        <w:t xml:space="preserve"> </w:t>
      </w:r>
      <w:r w:rsidRPr="00A045E5">
        <w:t>Plan</w:t>
      </w:r>
      <w:bookmarkEnd w:id="168"/>
      <w:bookmarkEnd w:id="169"/>
    </w:p>
    <w:p w14:paraId="06B78F89" w14:textId="37B004C4" w:rsidR="00552346" w:rsidRDefault="00117D94" w:rsidP="00600C89">
      <w:r>
        <w:t>T</w:t>
      </w:r>
      <w:r w:rsidR="00552346">
        <w:t>he</w:t>
      </w:r>
      <w:r w:rsidR="00725798">
        <w:t xml:space="preserve"> </w:t>
      </w:r>
      <w:r w:rsidR="00552346">
        <w:t>Incident</w:t>
      </w:r>
      <w:r w:rsidR="00725798">
        <w:t xml:space="preserve"> </w:t>
      </w:r>
      <w:r w:rsidR="00AC11B9">
        <w:t xml:space="preserve">Response </w:t>
      </w:r>
      <w:r w:rsidR="00552346">
        <w:t>Team</w:t>
      </w:r>
      <w:r w:rsidR="00725798">
        <w:t xml:space="preserve"> </w:t>
      </w:r>
      <w:r w:rsidR="00552346">
        <w:t>will</w:t>
      </w:r>
      <w:r w:rsidR="00725798">
        <w:t xml:space="preserve"> </w:t>
      </w:r>
      <w:r w:rsidR="00552346">
        <w:t>direct</w:t>
      </w:r>
      <w:r w:rsidR="00725798">
        <w:t xml:space="preserve"> </w:t>
      </w:r>
      <w:r w:rsidR="00B52BF3">
        <w:t>the</w:t>
      </w:r>
      <w:r w:rsidR="00725798">
        <w:t xml:space="preserve"> </w:t>
      </w:r>
      <w:r w:rsidR="00B52BF3">
        <w:t>building</w:t>
      </w:r>
      <w:r w:rsidR="00F245CB">
        <w:t>’</w:t>
      </w:r>
      <w:r w:rsidR="00B52BF3">
        <w:t>s</w:t>
      </w:r>
      <w:r w:rsidR="00725798">
        <w:t xml:space="preserve"> </w:t>
      </w:r>
      <w:r w:rsidR="00B52BF3">
        <w:t>evacuation</w:t>
      </w:r>
      <w:r w:rsidR="00725798">
        <w:t xml:space="preserve"> </w:t>
      </w:r>
      <w:r w:rsidR="00552346">
        <w:t>and</w:t>
      </w:r>
      <w:r w:rsidR="00725798">
        <w:t xml:space="preserve"> </w:t>
      </w:r>
      <w:r w:rsidR="00552346">
        <w:t>account</w:t>
      </w:r>
      <w:r w:rsidR="00725798">
        <w:t xml:space="preserve"> </w:t>
      </w:r>
      <w:r w:rsidR="00552346">
        <w:t>for</w:t>
      </w:r>
      <w:r w:rsidR="00725798">
        <w:t xml:space="preserve"> </w:t>
      </w:r>
      <w:r w:rsidR="00552346">
        <w:t>all</w:t>
      </w:r>
      <w:r w:rsidR="00725798">
        <w:t xml:space="preserve"> </w:t>
      </w:r>
      <w:r w:rsidR="00552346">
        <w:t>employees</w:t>
      </w:r>
      <w:r w:rsidR="00725798">
        <w:t xml:space="preserve"> </w:t>
      </w:r>
      <w:r w:rsidR="46EBA192">
        <w:t>and volunteers</w:t>
      </w:r>
      <w:r w:rsidR="00725798">
        <w:t xml:space="preserve"> </w:t>
      </w:r>
      <w:r w:rsidR="00552346">
        <w:t>outside</w:t>
      </w:r>
      <w:r w:rsidR="00725798">
        <w:t xml:space="preserve"> </w:t>
      </w:r>
      <w:r w:rsidR="00552346">
        <w:t>at</w:t>
      </w:r>
      <w:r w:rsidR="00725798">
        <w:t xml:space="preserve"> </w:t>
      </w:r>
      <w:r w:rsidR="00552346">
        <w:t>a</w:t>
      </w:r>
      <w:r w:rsidR="00725798">
        <w:t xml:space="preserve"> </w:t>
      </w:r>
      <w:r w:rsidR="00552346">
        <w:t>safe</w:t>
      </w:r>
      <w:r w:rsidR="00725798">
        <w:t xml:space="preserve"> </w:t>
      </w:r>
      <w:r w:rsidR="00552346">
        <w:t>location.</w:t>
      </w:r>
    </w:p>
    <w:p w14:paraId="4B0A40FA" w14:textId="7A17930E" w:rsidR="00552346" w:rsidRPr="00AE79DB" w:rsidRDefault="00552346" w:rsidP="00D02395">
      <w:pPr>
        <w:pStyle w:val="Heading3"/>
      </w:pPr>
      <w:r>
        <w:t>Person</w:t>
      </w:r>
      <w:r w:rsidR="00725798">
        <w:t xml:space="preserve"> </w:t>
      </w:r>
      <w:r>
        <w:t>in</w:t>
      </w:r>
      <w:r w:rsidR="00725798">
        <w:t xml:space="preserve"> </w:t>
      </w:r>
      <w:r>
        <w:t>Charge</w:t>
      </w:r>
    </w:p>
    <w:p w14:paraId="636B983A" w14:textId="41A1BE82" w:rsidR="00552346" w:rsidRDefault="00552346" w:rsidP="00600C89">
      <w:r w:rsidRPr="0022088F">
        <w:rPr>
          <w:highlight w:val="yellow"/>
        </w:rPr>
        <w:t>[Job</w:t>
      </w:r>
      <w:r w:rsidR="00725798" w:rsidRPr="0022088F">
        <w:rPr>
          <w:highlight w:val="yellow"/>
        </w:rPr>
        <w:t xml:space="preserve"> </w:t>
      </w:r>
      <w:r w:rsidRPr="0022088F">
        <w:rPr>
          <w:highlight w:val="yellow"/>
        </w:rPr>
        <w:t>Title]</w:t>
      </w:r>
      <w:r w:rsidR="00725798">
        <w:t xml:space="preserve"> </w:t>
      </w:r>
      <w:r>
        <w:t>will</w:t>
      </w:r>
      <w:r w:rsidR="00725798">
        <w:t xml:space="preserve"> </w:t>
      </w:r>
      <w:r>
        <w:t>be</w:t>
      </w:r>
      <w:r w:rsidR="00725798">
        <w:t xml:space="preserve"> </w:t>
      </w:r>
      <w:r>
        <w:t>in</w:t>
      </w:r>
      <w:r w:rsidR="00725798">
        <w:t xml:space="preserve"> </w:t>
      </w:r>
      <w:r>
        <w:t>charge</w:t>
      </w:r>
      <w:r w:rsidR="00725798">
        <w:t xml:space="preserve"> </w:t>
      </w:r>
      <w:r>
        <w:t>of</w:t>
      </w:r>
      <w:r w:rsidR="00725798">
        <w:t xml:space="preserve"> </w:t>
      </w:r>
      <w:r>
        <w:t>activities</w:t>
      </w:r>
      <w:r w:rsidR="00725798">
        <w:t xml:space="preserve"> </w:t>
      </w:r>
      <w:r>
        <w:t>related</w:t>
      </w:r>
      <w:r w:rsidR="00725798">
        <w:t xml:space="preserve"> </w:t>
      </w:r>
      <w:r>
        <w:t>to</w:t>
      </w:r>
      <w:r w:rsidR="00725798">
        <w:t xml:space="preserve"> </w:t>
      </w:r>
      <w:r w:rsidR="00EC2165">
        <w:t>evacuation</w:t>
      </w:r>
      <w:r w:rsidR="00725798">
        <w:t xml:space="preserve"> </w:t>
      </w:r>
      <w:r>
        <w:t>during</w:t>
      </w:r>
      <w:r w:rsidR="00725798">
        <w:t xml:space="preserve"> </w:t>
      </w:r>
      <w:r>
        <w:t>a</w:t>
      </w:r>
      <w:r w:rsidR="00725798">
        <w:t xml:space="preserve"> </w:t>
      </w:r>
      <w:r>
        <w:t>disaster.</w:t>
      </w:r>
      <w:r w:rsidR="00725798">
        <w:t xml:space="preserve"> </w:t>
      </w:r>
    </w:p>
    <w:p w14:paraId="31BBC801" w14:textId="44CDB081" w:rsidR="00552346" w:rsidRPr="002D7DE1" w:rsidRDefault="00552346" w:rsidP="00D02395">
      <w:pPr>
        <w:pStyle w:val="Heading3"/>
      </w:pPr>
      <w:r>
        <w:t>Critical</w:t>
      </w:r>
      <w:r w:rsidR="00725798">
        <w:t xml:space="preserve"> </w:t>
      </w:r>
      <w:r w:rsidRPr="002A49BA">
        <w:t>Functions</w:t>
      </w:r>
    </w:p>
    <w:tbl>
      <w:tblPr>
        <w:tblStyle w:val="Default"/>
        <w:tblW w:w="5000" w:type="pct"/>
        <w:tblLook w:val="04A0" w:firstRow="1" w:lastRow="0" w:firstColumn="1" w:lastColumn="0" w:noHBand="0" w:noVBand="1"/>
      </w:tblPr>
      <w:tblGrid>
        <w:gridCol w:w="4918"/>
        <w:gridCol w:w="4432"/>
      </w:tblGrid>
      <w:tr w:rsidR="00552346" w14:paraId="716E5FF0" w14:textId="77777777" w:rsidTr="00475F7E">
        <w:trPr>
          <w:cnfStyle w:val="100000000000" w:firstRow="1" w:lastRow="0" w:firstColumn="0" w:lastColumn="0" w:oddVBand="0" w:evenVBand="0" w:oddHBand="0" w:evenHBand="0" w:firstRowFirstColumn="0" w:firstRowLastColumn="0" w:lastRowFirstColumn="0" w:lastRowLastColumn="0"/>
        </w:trPr>
        <w:tc>
          <w:tcPr>
            <w:tcW w:w="0" w:type="pct"/>
          </w:tcPr>
          <w:p w14:paraId="0BF4AD87" w14:textId="77777777" w:rsidR="00552346" w:rsidRPr="005E6D12" w:rsidRDefault="00552346" w:rsidP="00600C89">
            <w:pPr>
              <w:rPr>
                <w:b w:val="0"/>
                <w:bCs/>
              </w:rPr>
            </w:pPr>
            <w:r w:rsidRPr="005E6D12">
              <w:rPr>
                <w:b w:val="0"/>
                <w:bCs/>
              </w:rPr>
              <w:t>Function</w:t>
            </w:r>
          </w:p>
        </w:tc>
        <w:tc>
          <w:tcPr>
            <w:tcW w:w="0" w:type="pct"/>
          </w:tcPr>
          <w:p w14:paraId="44B1BB61" w14:textId="77777777" w:rsidR="00552346" w:rsidRPr="005E6D12" w:rsidRDefault="00552346" w:rsidP="00600C89">
            <w:pPr>
              <w:rPr>
                <w:b w:val="0"/>
                <w:bCs/>
              </w:rPr>
            </w:pPr>
            <w:r w:rsidRPr="005E6D12">
              <w:rPr>
                <w:b w:val="0"/>
                <w:bCs/>
              </w:rPr>
              <w:t>People</w:t>
            </w:r>
          </w:p>
        </w:tc>
      </w:tr>
      <w:tr w:rsidR="00552346" w14:paraId="36194B60" w14:textId="77777777" w:rsidTr="00475F7E">
        <w:tc>
          <w:tcPr>
            <w:tcW w:w="0" w:type="pct"/>
          </w:tcPr>
          <w:p w14:paraId="32636303" w14:textId="548F24C8" w:rsidR="00552346" w:rsidRPr="00E6474B" w:rsidRDefault="004839F0" w:rsidP="00600C89">
            <w:r>
              <w:t>Warn e</w:t>
            </w:r>
            <w:r w:rsidR="00552346" w:rsidRPr="00E6474B">
              <w:t>mployees</w:t>
            </w:r>
            <w:r w:rsidR="00725798">
              <w:t xml:space="preserve"> </w:t>
            </w:r>
            <w:r w:rsidR="00552346" w:rsidRPr="00E6474B">
              <w:t>and</w:t>
            </w:r>
            <w:r w:rsidR="00725798">
              <w:t xml:space="preserve"> </w:t>
            </w:r>
            <w:r w:rsidR="00552346" w:rsidRPr="00E6474B">
              <w:t>visitors</w:t>
            </w:r>
            <w:r w:rsidR="00725798">
              <w:t xml:space="preserve"> </w:t>
            </w:r>
            <w:r w:rsidR="00552346" w:rsidRPr="00E6474B">
              <w:t>to</w:t>
            </w:r>
            <w:r w:rsidR="00725798">
              <w:t xml:space="preserve"> </w:t>
            </w:r>
            <w:r w:rsidR="00552346" w:rsidRPr="00E6474B">
              <w:t>evacuate</w:t>
            </w:r>
            <w:r w:rsidR="00725798">
              <w:t xml:space="preserve"> </w:t>
            </w:r>
            <w:r w:rsidR="00552346" w:rsidRPr="00E6474B">
              <w:t>the</w:t>
            </w:r>
            <w:r w:rsidR="00725798">
              <w:t xml:space="preserve"> </w:t>
            </w:r>
            <w:r w:rsidR="00552346" w:rsidRPr="00E6474B">
              <w:t>building</w:t>
            </w:r>
            <w:r w:rsidR="00725798">
              <w:t xml:space="preserve"> </w:t>
            </w:r>
            <w:r w:rsidR="00552346" w:rsidRPr="00E6474B">
              <w:t>using</w:t>
            </w:r>
            <w:r w:rsidR="00725798">
              <w:t xml:space="preserve"> </w:t>
            </w:r>
            <w:r w:rsidR="00552346" w:rsidRPr="00E6474B">
              <w:t>the</w:t>
            </w:r>
            <w:r w:rsidR="00725798">
              <w:t xml:space="preserve"> </w:t>
            </w:r>
            <w:r w:rsidR="00552346" w:rsidRPr="00E6474B">
              <w:rPr>
                <w:highlight w:val="yellow"/>
              </w:rPr>
              <w:t>[process/system].</w:t>
            </w:r>
          </w:p>
        </w:tc>
        <w:tc>
          <w:tcPr>
            <w:tcW w:w="0" w:type="pct"/>
          </w:tcPr>
          <w:p w14:paraId="29DA486D" w14:textId="45582AB6" w:rsidR="00552346" w:rsidRPr="00820D71" w:rsidRDefault="00552346" w:rsidP="00600C89">
            <w:pPr>
              <w:rPr>
                <w:b/>
                <w:bCs/>
              </w:rPr>
            </w:pPr>
            <w:r>
              <w:t>Person</w:t>
            </w:r>
            <w:r w:rsidR="004839F0">
              <w:t xml:space="preserve"> in charge</w:t>
            </w:r>
          </w:p>
        </w:tc>
      </w:tr>
      <w:tr w:rsidR="00552346" w14:paraId="6F4D0024" w14:textId="77777777" w:rsidTr="00475F7E">
        <w:tc>
          <w:tcPr>
            <w:tcW w:w="0" w:type="pct"/>
          </w:tcPr>
          <w:p w14:paraId="036D6A2F" w14:textId="60DEACC4" w:rsidR="00552346" w:rsidRPr="00E6474B" w:rsidRDefault="00552346" w:rsidP="00600C89">
            <w:r>
              <w:t>Call</w:t>
            </w:r>
            <w:r w:rsidR="00725798">
              <w:t xml:space="preserve"> </w:t>
            </w:r>
            <w:r>
              <w:t>911</w:t>
            </w:r>
            <w:r w:rsidR="00725798">
              <w:t xml:space="preserve"> </w:t>
            </w:r>
            <w:r>
              <w:t>to</w:t>
            </w:r>
            <w:r w:rsidR="00725798">
              <w:t xml:space="preserve"> </w:t>
            </w:r>
            <w:r>
              <w:t>inform</w:t>
            </w:r>
            <w:r w:rsidR="00725798">
              <w:t xml:space="preserve"> </w:t>
            </w:r>
            <w:r>
              <w:t>public</w:t>
            </w:r>
            <w:r w:rsidR="00725798">
              <w:t xml:space="preserve"> </w:t>
            </w:r>
            <w:r>
              <w:t>officials</w:t>
            </w:r>
            <w:r w:rsidR="00725798">
              <w:t xml:space="preserve"> </w:t>
            </w:r>
            <w:r>
              <w:t>of</w:t>
            </w:r>
            <w:r w:rsidR="00725798">
              <w:t xml:space="preserve"> </w:t>
            </w:r>
            <w:r>
              <w:t>the</w:t>
            </w:r>
            <w:r w:rsidR="00725798">
              <w:t xml:space="preserve"> </w:t>
            </w:r>
            <w:r>
              <w:t>fire</w:t>
            </w:r>
            <w:r w:rsidR="00725798">
              <w:t xml:space="preserve"> </w:t>
            </w:r>
            <w:r>
              <w:t>or</w:t>
            </w:r>
            <w:r w:rsidR="00725798">
              <w:t xml:space="preserve"> </w:t>
            </w:r>
            <w:r>
              <w:t>hazard</w:t>
            </w:r>
            <w:r w:rsidR="00117D94">
              <w:t>,</w:t>
            </w:r>
            <w:r w:rsidR="00725798">
              <w:t xml:space="preserve"> </w:t>
            </w:r>
            <w:r w:rsidR="00117D94">
              <w:t>as</w:t>
            </w:r>
            <w:r w:rsidR="00725798">
              <w:t xml:space="preserve"> </w:t>
            </w:r>
            <w:r w:rsidR="00117D94">
              <w:t>needed.</w:t>
            </w:r>
          </w:p>
        </w:tc>
        <w:tc>
          <w:tcPr>
            <w:tcW w:w="0" w:type="pct"/>
          </w:tcPr>
          <w:p w14:paraId="178F4B6B" w14:textId="4B8E71B4" w:rsidR="00552346" w:rsidRPr="008D60F1" w:rsidRDefault="00552346" w:rsidP="00600C89">
            <w:r>
              <w:t>Person</w:t>
            </w:r>
            <w:r w:rsidR="004839F0">
              <w:t xml:space="preserve"> in charge</w:t>
            </w:r>
          </w:p>
        </w:tc>
      </w:tr>
      <w:tr w:rsidR="00552346" w14:paraId="50807922" w14:textId="77777777" w:rsidTr="00475F7E">
        <w:tc>
          <w:tcPr>
            <w:tcW w:w="0" w:type="pct"/>
          </w:tcPr>
          <w:p w14:paraId="780B4EB9" w14:textId="2596FED9" w:rsidR="00552346" w:rsidRDefault="00552346" w:rsidP="00600C89">
            <w:r>
              <w:t>Inform</w:t>
            </w:r>
            <w:r w:rsidR="00725798">
              <w:t xml:space="preserve"> </w:t>
            </w:r>
            <w:r>
              <w:t>the</w:t>
            </w:r>
            <w:r w:rsidR="00725798">
              <w:t xml:space="preserve"> </w:t>
            </w:r>
            <w:r>
              <w:t>Incident</w:t>
            </w:r>
            <w:r w:rsidR="00725798">
              <w:t xml:space="preserve"> </w:t>
            </w:r>
            <w:r>
              <w:t>Response</w:t>
            </w:r>
            <w:r w:rsidR="00725798">
              <w:t xml:space="preserve"> </w:t>
            </w:r>
            <w:r>
              <w:t>Team</w:t>
            </w:r>
            <w:r w:rsidR="00725798">
              <w:t xml:space="preserve"> </w:t>
            </w:r>
            <w:r w:rsidR="00036F59">
              <w:t>and</w:t>
            </w:r>
            <w:r w:rsidR="00725798">
              <w:t xml:space="preserve"> </w:t>
            </w:r>
            <w:r w:rsidR="00036F59">
              <w:t>staff</w:t>
            </w:r>
            <w:r w:rsidR="195E25CB">
              <w:t>, volunteers</w:t>
            </w:r>
            <w:r w:rsidR="00725798">
              <w:t xml:space="preserve"> </w:t>
            </w:r>
            <w:r w:rsidR="00036F59">
              <w:t>and</w:t>
            </w:r>
            <w:r w:rsidR="00725798">
              <w:t xml:space="preserve"> </w:t>
            </w:r>
            <w:r w:rsidR="00036F59">
              <w:t>visitors</w:t>
            </w:r>
            <w:r w:rsidR="00725798">
              <w:t xml:space="preserve"> </w:t>
            </w:r>
            <w:r>
              <w:t>of</w:t>
            </w:r>
            <w:r w:rsidR="00725798">
              <w:t xml:space="preserve"> </w:t>
            </w:r>
            <w:r>
              <w:t>the</w:t>
            </w:r>
            <w:r w:rsidR="00725798">
              <w:t xml:space="preserve"> </w:t>
            </w:r>
            <w:r>
              <w:t>hazard</w:t>
            </w:r>
            <w:r w:rsidR="00725798">
              <w:t xml:space="preserve"> </w:t>
            </w:r>
            <w:r>
              <w:t>or</w:t>
            </w:r>
            <w:r w:rsidR="00725798">
              <w:t xml:space="preserve"> </w:t>
            </w:r>
            <w:r>
              <w:t>fire.</w:t>
            </w:r>
          </w:p>
        </w:tc>
        <w:tc>
          <w:tcPr>
            <w:tcW w:w="0" w:type="pct"/>
          </w:tcPr>
          <w:p w14:paraId="64D813E7" w14:textId="2D036A88" w:rsidR="00552346" w:rsidRPr="008D60F1" w:rsidRDefault="00552346" w:rsidP="00600C89">
            <w:r>
              <w:t>Person</w:t>
            </w:r>
            <w:r w:rsidR="004839F0">
              <w:t xml:space="preserve"> in charge</w:t>
            </w:r>
          </w:p>
        </w:tc>
      </w:tr>
      <w:tr w:rsidR="00552346" w14:paraId="6D8AECD6" w14:textId="77777777" w:rsidTr="00475F7E">
        <w:tc>
          <w:tcPr>
            <w:tcW w:w="0" w:type="pct"/>
          </w:tcPr>
          <w:p w14:paraId="6BB3DCA0" w14:textId="446E7F71" w:rsidR="00552346" w:rsidRDefault="00552346" w:rsidP="00600C89">
            <w:r w:rsidRPr="00950A53">
              <w:t>Employees</w:t>
            </w:r>
            <w:r w:rsidR="2D11F5E2">
              <w:t xml:space="preserve">, </w:t>
            </w:r>
            <w:r w:rsidR="008D1DB0">
              <w:t>volunteers,</w:t>
            </w:r>
            <w:r w:rsidR="00725798">
              <w:t xml:space="preserve"> </w:t>
            </w:r>
            <w:r w:rsidRPr="00950A53">
              <w:t>and</w:t>
            </w:r>
            <w:r w:rsidR="00725798">
              <w:t xml:space="preserve"> </w:t>
            </w:r>
            <w:r w:rsidRPr="00950A53">
              <w:t>visitors</w:t>
            </w:r>
            <w:r w:rsidR="00725798">
              <w:t xml:space="preserve"> </w:t>
            </w:r>
            <w:r w:rsidRPr="00950A53">
              <w:t>should</w:t>
            </w:r>
            <w:r w:rsidR="00725798">
              <w:t xml:space="preserve"> </w:t>
            </w:r>
            <w:r w:rsidRPr="00950A53">
              <w:t>remain</w:t>
            </w:r>
            <w:r w:rsidR="00725798">
              <w:t xml:space="preserve"> </w:t>
            </w:r>
            <w:r w:rsidRPr="00950A53">
              <w:t>calm</w:t>
            </w:r>
            <w:r w:rsidR="00725798">
              <w:t xml:space="preserve"> </w:t>
            </w:r>
            <w:r w:rsidRPr="00950A53">
              <w:t>and</w:t>
            </w:r>
            <w:r w:rsidR="00725798">
              <w:t xml:space="preserve"> </w:t>
            </w:r>
            <w:r w:rsidRPr="00950A53">
              <w:t>immediately</w:t>
            </w:r>
            <w:r w:rsidR="00725798">
              <w:t xml:space="preserve"> </w:t>
            </w:r>
            <w:r>
              <w:t>proceed</w:t>
            </w:r>
            <w:r w:rsidR="00725798">
              <w:t xml:space="preserve"> </w:t>
            </w:r>
            <w:r w:rsidRPr="00950A53">
              <w:t>to</w:t>
            </w:r>
            <w:r w:rsidR="00725798">
              <w:t xml:space="preserve"> </w:t>
            </w:r>
            <w:r w:rsidRPr="00950A53">
              <w:t>the</w:t>
            </w:r>
            <w:r w:rsidR="00725798">
              <w:t xml:space="preserve"> </w:t>
            </w:r>
            <w:r w:rsidRPr="00950A53">
              <w:t>nearest</w:t>
            </w:r>
            <w:r w:rsidR="00725798">
              <w:t xml:space="preserve"> </w:t>
            </w:r>
            <w:r w:rsidRPr="00950A53">
              <w:t>designated</w:t>
            </w:r>
            <w:r w:rsidR="00725798">
              <w:t xml:space="preserve"> </w:t>
            </w:r>
            <w:r w:rsidRPr="00950A53">
              <w:t>exit,</w:t>
            </w:r>
            <w:r w:rsidR="00725798">
              <w:t xml:space="preserve"> </w:t>
            </w:r>
            <w:r w:rsidRPr="00950A53">
              <w:t>be</w:t>
            </w:r>
            <w:r w:rsidR="00725798">
              <w:t xml:space="preserve"> </w:t>
            </w:r>
            <w:r w:rsidRPr="00950A53">
              <w:t>sure</w:t>
            </w:r>
            <w:r w:rsidR="00725798">
              <w:t xml:space="preserve"> </w:t>
            </w:r>
            <w:r w:rsidRPr="00950A53">
              <w:t>to</w:t>
            </w:r>
            <w:r w:rsidR="00725798">
              <w:t xml:space="preserve"> </w:t>
            </w:r>
            <w:r w:rsidRPr="00950A53">
              <w:t>use</w:t>
            </w:r>
            <w:r w:rsidR="00725798">
              <w:t xml:space="preserve"> </w:t>
            </w:r>
            <w:r w:rsidRPr="00950A53">
              <w:t>evacuation</w:t>
            </w:r>
            <w:r w:rsidR="00725798">
              <w:t xml:space="preserve"> </w:t>
            </w:r>
            <w:r w:rsidRPr="00950A53">
              <w:t>routes</w:t>
            </w:r>
            <w:r w:rsidR="00894F27">
              <w:t>,</w:t>
            </w:r>
            <w:r w:rsidR="00725798">
              <w:t xml:space="preserve"> </w:t>
            </w:r>
            <w:r w:rsidRPr="00950A53">
              <w:t>and</w:t>
            </w:r>
            <w:r w:rsidR="00725798">
              <w:t xml:space="preserve"> </w:t>
            </w:r>
            <w:r w:rsidRPr="00950A53">
              <w:t>listen</w:t>
            </w:r>
            <w:r w:rsidR="00725798">
              <w:t xml:space="preserve"> </w:t>
            </w:r>
            <w:r w:rsidRPr="00950A53">
              <w:t>to</w:t>
            </w:r>
            <w:r w:rsidR="00725798">
              <w:t xml:space="preserve"> </w:t>
            </w:r>
            <w:r w:rsidRPr="00950A53">
              <w:t>any</w:t>
            </w:r>
            <w:r w:rsidR="00725798">
              <w:t xml:space="preserve"> </w:t>
            </w:r>
            <w:r w:rsidRPr="00950A53">
              <w:t>additional</w:t>
            </w:r>
            <w:r w:rsidR="00725798">
              <w:t xml:space="preserve"> </w:t>
            </w:r>
            <w:r w:rsidRPr="00950A53">
              <w:t>instructions</w:t>
            </w:r>
            <w:r w:rsidR="00725798">
              <w:t xml:space="preserve"> </w:t>
            </w:r>
            <w:r w:rsidRPr="00950A53">
              <w:t>from</w:t>
            </w:r>
            <w:r w:rsidR="00725798">
              <w:t xml:space="preserve"> </w:t>
            </w:r>
            <w:r w:rsidR="004839F0">
              <w:t xml:space="preserve">the </w:t>
            </w:r>
            <w:r w:rsidRPr="00950A53">
              <w:t>Incident</w:t>
            </w:r>
            <w:r w:rsidR="00725798">
              <w:t xml:space="preserve"> </w:t>
            </w:r>
            <w:r w:rsidRPr="00950A53">
              <w:t>Response</w:t>
            </w:r>
            <w:r w:rsidR="00725798">
              <w:t xml:space="preserve"> </w:t>
            </w:r>
            <w:r w:rsidRPr="00950A53">
              <w:t>Team.</w:t>
            </w:r>
          </w:p>
        </w:tc>
        <w:tc>
          <w:tcPr>
            <w:tcW w:w="0" w:type="pct"/>
          </w:tcPr>
          <w:p w14:paraId="6E23C6B5" w14:textId="77777777" w:rsidR="00552346" w:rsidRDefault="00552346" w:rsidP="00600C89">
            <w:r>
              <w:t>All</w:t>
            </w:r>
          </w:p>
        </w:tc>
      </w:tr>
      <w:tr w:rsidR="00552346" w14:paraId="5641B986" w14:textId="77777777" w:rsidTr="00475F7E">
        <w:tc>
          <w:tcPr>
            <w:tcW w:w="0" w:type="pct"/>
          </w:tcPr>
          <w:p w14:paraId="05ACBAEB" w14:textId="02CADF88" w:rsidR="00552346" w:rsidRDefault="00552346" w:rsidP="00600C89">
            <w:r w:rsidRPr="008F16F9">
              <w:t>During</w:t>
            </w:r>
            <w:r w:rsidR="00725798">
              <w:t xml:space="preserve"> </w:t>
            </w:r>
            <w:r w:rsidRPr="008F16F9">
              <w:t>a</w:t>
            </w:r>
            <w:r w:rsidR="00D65B08">
              <w:t>n</w:t>
            </w:r>
            <w:r w:rsidR="00725798">
              <w:t xml:space="preserve"> </w:t>
            </w:r>
            <w:r w:rsidRPr="008F16F9">
              <w:t>evacuation,</w:t>
            </w:r>
            <w:r w:rsidR="00725798">
              <w:t xml:space="preserve"> </w:t>
            </w:r>
            <w:r w:rsidRPr="008F16F9">
              <w:t>fleeing</w:t>
            </w:r>
            <w:r w:rsidR="00725798">
              <w:t xml:space="preserve"> </w:t>
            </w:r>
            <w:r w:rsidRPr="008F16F9">
              <w:t>from</w:t>
            </w:r>
            <w:r w:rsidR="00725798">
              <w:t xml:space="preserve"> </w:t>
            </w:r>
            <w:r w:rsidRPr="008F16F9">
              <w:t>the</w:t>
            </w:r>
            <w:r w:rsidR="00725798">
              <w:t xml:space="preserve"> </w:t>
            </w:r>
            <w:r w:rsidR="00D65B08">
              <w:t>hazard</w:t>
            </w:r>
            <w:r w:rsidR="00725798">
              <w:t xml:space="preserve"> </w:t>
            </w:r>
            <w:r w:rsidRPr="008F16F9">
              <w:t>should</w:t>
            </w:r>
            <w:r w:rsidR="00725798">
              <w:t xml:space="preserve"> </w:t>
            </w:r>
            <w:r w:rsidRPr="008F16F9">
              <w:t>be</w:t>
            </w:r>
            <w:r w:rsidR="00725798">
              <w:t xml:space="preserve"> </w:t>
            </w:r>
            <w:r w:rsidRPr="008F16F9">
              <w:t>everyone’s</w:t>
            </w:r>
            <w:r w:rsidR="00725798">
              <w:t xml:space="preserve"> </w:t>
            </w:r>
            <w:r w:rsidRPr="008F16F9">
              <w:t>top</w:t>
            </w:r>
            <w:r w:rsidR="00725798">
              <w:t xml:space="preserve"> </w:t>
            </w:r>
            <w:r w:rsidRPr="008F16F9">
              <w:t>priority.</w:t>
            </w:r>
            <w:r w:rsidR="00725798">
              <w:t xml:space="preserve"> </w:t>
            </w:r>
            <w:r w:rsidRPr="008F16F9">
              <w:t>If</w:t>
            </w:r>
            <w:r w:rsidR="00725798">
              <w:t xml:space="preserve"> </w:t>
            </w:r>
            <w:r w:rsidRPr="008F16F9">
              <w:t>a</w:t>
            </w:r>
            <w:r w:rsidR="00725798">
              <w:t xml:space="preserve"> </w:t>
            </w:r>
            <w:r w:rsidRPr="008F16F9">
              <w:t>worker’s</w:t>
            </w:r>
            <w:r w:rsidR="00725798">
              <w:t xml:space="preserve"> </w:t>
            </w:r>
            <w:r w:rsidRPr="008F16F9">
              <w:t>mobile</w:t>
            </w:r>
            <w:r w:rsidR="00725798">
              <w:t xml:space="preserve"> </w:t>
            </w:r>
            <w:r w:rsidRPr="008F16F9">
              <w:t>device</w:t>
            </w:r>
            <w:r w:rsidR="00725798">
              <w:t xml:space="preserve"> </w:t>
            </w:r>
            <w:r w:rsidRPr="008F16F9">
              <w:t>is</w:t>
            </w:r>
            <w:r w:rsidR="00725798">
              <w:t xml:space="preserve"> </w:t>
            </w:r>
            <w:r w:rsidRPr="008F16F9">
              <w:t>immediately</w:t>
            </w:r>
            <w:r w:rsidR="00725798">
              <w:t xml:space="preserve"> </w:t>
            </w:r>
            <w:r w:rsidRPr="008F16F9">
              <w:t>accessible,</w:t>
            </w:r>
            <w:r w:rsidR="00725798">
              <w:t xml:space="preserve"> </w:t>
            </w:r>
            <w:r w:rsidRPr="008F16F9">
              <w:t>they</w:t>
            </w:r>
            <w:r w:rsidR="00725798">
              <w:t xml:space="preserve"> </w:t>
            </w:r>
            <w:r w:rsidRPr="008F16F9">
              <w:t>should</w:t>
            </w:r>
            <w:r w:rsidR="00725798">
              <w:t xml:space="preserve"> </w:t>
            </w:r>
            <w:r w:rsidR="004839F0">
              <w:t xml:space="preserve">take </w:t>
            </w:r>
            <w:r w:rsidRPr="008F16F9">
              <w:t>it</w:t>
            </w:r>
            <w:r w:rsidR="00725798">
              <w:t xml:space="preserve"> </w:t>
            </w:r>
            <w:r w:rsidRPr="008F16F9">
              <w:t>to</w:t>
            </w:r>
            <w:r w:rsidR="00725798">
              <w:t xml:space="preserve"> </w:t>
            </w:r>
            <w:r w:rsidRPr="008F16F9">
              <w:t>stay</w:t>
            </w:r>
            <w:r w:rsidR="00725798">
              <w:t xml:space="preserve"> </w:t>
            </w:r>
            <w:r w:rsidRPr="008F16F9">
              <w:t>informed</w:t>
            </w:r>
            <w:r w:rsidR="00725798">
              <w:t xml:space="preserve"> </w:t>
            </w:r>
            <w:r w:rsidRPr="008F16F9">
              <w:t>and</w:t>
            </w:r>
            <w:r w:rsidR="00725798">
              <w:t xml:space="preserve"> </w:t>
            </w:r>
            <w:r w:rsidRPr="008F16F9">
              <w:t>reply</w:t>
            </w:r>
            <w:r w:rsidR="00725798">
              <w:t xml:space="preserve"> </w:t>
            </w:r>
            <w:r w:rsidRPr="008F16F9">
              <w:t>to</w:t>
            </w:r>
            <w:r w:rsidR="00725798">
              <w:t xml:space="preserve"> </w:t>
            </w:r>
            <w:r w:rsidRPr="008F16F9">
              <w:t>status</w:t>
            </w:r>
            <w:r w:rsidR="00725798">
              <w:t xml:space="preserve"> </w:t>
            </w:r>
            <w:r w:rsidRPr="008F16F9">
              <w:t>check-ins.</w:t>
            </w:r>
            <w:r w:rsidR="00725798">
              <w:t xml:space="preserve"> </w:t>
            </w:r>
            <w:r w:rsidRPr="008F16F9">
              <w:t>Employees</w:t>
            </w:r>
            <w:r w:rsidR="4016E9A8">
              <w:t xml:space="preserve"> and volunteers</w:t>
            </w:r>
            <w:r w:rsidR="00725798">
              <w:t xml:space="preserve"> </w:t>
            </w:r>
            <w:r w:rsidRPr="008F16F9">
              <w:t>should</w:t>
            </w:r>
            <w:r w:rsidR="00725798">
              <w:t xml:space="preserve"> </w:t>
            </w:r>
            <w:r w:rsidRPr="008F16F9">
              <w:t>never</w:t>
            </w:r>
            <w:r w:rsidR="00725798">
              <w:t xml:space="preserve"> </w:t>
            </w:r>
            <w:r w:rsidRPr="008F16F9">
              <w:t>stay</w:t>
            </w:r>
            <w:r w:rsidR="00725798">
              <w:t xml:space="preserve"> </w:t>
            </w:r>
            <w:r w:rsidRPr="008F16F9">
              <w:t>behind</w:t>
            </w:r>
            <w:r w:rsidR="00725798">
              <w:t xml:space="preserve"> </w:t>
            </w:r>
            <w:r w:rsidRPr="008F16F9">
              <w:t>to</w:t>
            </w:r>
            <w:r w:rsidR="00725798">
              <w:t xml:space="preserve"> </w:t>
            </w:r>
            <w:r w:rsidRPr="008F16F9">
              <w:t>gather</w:t>
            </w:r>
            <w:r w:rsidR="00725798">
              <w:t xml:space="preserve"> </w:t>
            </w:r>
            <w:r w:rsidRPr="008F16F9">
              <w:t>other</w:t>
            </w:r>
            <w:r w:rsidR="00725798">
              <w:t xml:space="preserve"> </w:t>
            </w:r>
            <w:r w:rsidRPr="008F16F9">
              <w:t>personal</w:t>
            </w:r>
            <w:r w:rsidR="00725798">
              <w:t xml:space="preserve"> </w:t>
            </w:r>
            <w:r>
              <w:t>or</w:t>
            </w:r>
            <w:r w:rsidR="00725798">
              <w:t xml:space="preserve"> </w:t>
            </w:r>
            <w:r>
              <w:t>corporate</w:t>
            </w:r>
            <w:r w:rsidR="00725798">
              <w:t xml:space="preserve"> </w:t>
            </w:r>
            <w:r w:rsidRPr="008F16F9">
              <w:t>belongings.</w:t>
            </w:r>
          </w:p>
        </w:tc>
        <w:tc>
          <w:tcPr>
            <w:tcW w:w="0" w:type="pct"/>
          </w:tcPr>
          <w:p w14:paraId="4E8B6F82" w14:textId="77777777" w:rsidR="00552346" w:rsidRDefault="00552346" w:rsidP="00600C89">
            <w:r>
              <w:t>All</w:t>
            </w:r>
          </w:p>
        </w:tc>
      </w:tr>
      <w:tr w:rsidR="00552346" w14:paraId="233ACB2E" w14:textId="77777777" w:rsidTr="00475F7E">
        <w:tc>
          <w:tcPr>
            <w:tcW w:w="0" w:type="pct"/>
          </w:tcPr>
          <w:p w14:paraId="327727B7" w14:textId="3BD3FE1D" w:rsidR="00552346" w:rsidRPr="00E6474B" w:rsidRDefault="00552346" w:rsidP="00600C89">
            <w:r>
              <w:t>Incident</w:t>
            </w:r>
            <w:r w:rsidR="00725798">
              <w:t xml:space="preserve"> </w:t>
            </w:r>
            <w:r>
              <w:t>Response</w:t>
            </w:r>
            <w:r w:rsidR="00725798">
              <w:t xml:space="preserve"> </w:t>
            </w:r>
            <w:r>
              <w:t>Team</w:t>
            </w:r>
            <w:r w:rsidR="00725798">
              <w:t xml:space="preserve"> </w:t>
            </w:r>
            <w:r>
              <w:t>members</w:t>
            </w:r>
            <w:r w:rsidR="00725798">
              <w:t xml:space="preserve"> </w:t>
            </w:r>
            <w:r w:rsidR="00A542B4">
              <w:t>or</w:t>
            </w:r>
            <w:r w:rsidR="00725798">
              <w:t xml:space="preserve"> </w:t>
            </w:r>
            <w:r w:rsidR="00A542B4" w:rsidRPr="00A542B4">
              <w:rPr>
                <w:highlight w:val="yellow"/>
              </w:rPr>
              <w:t>[designee]</w:t>
            </w:r>
            <w:r w:rsidR="00725798">
              <w:t xml:space="preserve"> </w:t>
            </w:r>
            <w:r>
              <w:t>will</w:t>
            </w:r>
            <w:r w:rsidR="00725798">
              <w:t xml:space="preserve"> </w:t>
            </w:r>
            <w:r>
              <w:t>assist</w:t>
            </w:r>
            <w:r w:rsidR="00725798">
              <w:t xml:space="preserve"> </w:t>
            </w:r>
            <w:r>
              <w:t>persons</w:t>
            </w:r>
            <w:r w:rsidR="00725798">
              <w:t xml:space="preserve"> </w:t>
            </w:r>
            <w:r>
              <w:t>with</w:t>
            </w:r>
            <w:r w:rsidR="00725798">
              <w:t xml:space="preserve"> </w:t>
            </w:r>
            <w:r>
              <w:t>disabilities</w:t>
            </w:r>
            <w:r w:rsidR="00725798">
              <w:t xml:space="preserve"> </w:t>
            </w:r>
            <w:r>
              <w:t>or</w:t>
            </w:r>
            <w:r w:rsidR="00725798">
              <w:t xml:space="preserve"> </w:t>
            </w:r>
            <w:r>
              <w:t>injuries</w:t>
            </w:r>
            <w:r w:rsidR="00725798">
              <w:t xml:space="preserve"> </w:t>
            </w:r>
            <w:r w:rsidR="00894F27">
              <w:t>in</w:t>
            </w:r>
            <w:r w:rsidR="00725798">
              <w:t xml:space="preserve"> </w:t>
            </w:r>
            <w:r w:rsidR="00894F27">
              <w:t>evacuating</w:t>
            </w:r>
            <w:r w:rsidR="00725798">
              <w:t xml:space="preserve"> </w:t>
            </w:r>
            <w:r>
              <w:t>the</w:t>
            </w:r>
            <w:r w:rsidR="00725798">
              <w:t xml:space="preserve"> </w:t>
            </w:r>
            <w:r>
              <w:t>building</w:t>
            </w:r>
            <w:r w:rsidR="00725798">
              <w:t xml:space="preserve"> </w:t>
            </w:r>
            <w:r>
              <w:t>if</w:t>
            </w:r>
            <w:r w:rsidR="00725798">
              <w:t xml:space="preserve"> </w:t>
            </w:r>
            <w:r>
              <w:t>they</w:t>
            </w:r>
            <w:r w:rsidR="00725798">
              <w:t xml:space="preserve"> </w:t>
            </w:r>
            <w:r>
              <w:t>can</w:t>
            </w:r>
            <w:r w:rsidR="00725798">
              <w:t xml:space="preserve"> </w:t>
            </w:r>
            <w:r>
              <w:t>do</w:t>
            </w:r>
            <w:r w:rsidR="00725798">
              <w:t xml:space="preserve"> </w:t>
            </w:r>
            <w:r>
              <w:t>so</w:t>
            </w:r>
            <w:r w:rsidR="00725798">
              <w:t xml:space="preserve"> </w:t>
            </w:r>
            <w:r>
              <w:t>without</w:t>
            </w:r>
            <w:r w:rsidR="00725798">
              <w:t xml:space="preserve"> </w:t>
            </w:r>
            <w:r>
              <w:t>exposing</w:t>
            </w:r>
            <w:r w:rsidR="00725798">
              <w:t xml:space="preserve"> </w:t>
            </w:r>
            <w:r>
              <w:t>themselves</w:t>
            </w:r>
            <w:r w:rsidR="00725798">
              <w:t xml:space="preserve"> </w:t>
            </w:r>
            <w:r>
              <w:t>to</w:t>
            </w:r>
            <w:r w:rsidR="00725798">
              <w:t xml:space="preserve"> </w:t>
            </w:r>
            <w:r w:rsidR="00125D4E">
              <w:t>undue</w:t>
            </w:r>
            <w:r w:rsidR="00725798">
              <w:t xml:space="preserve"> </w:t>
            </w:r>
            <w:r>
              <w:t>harm.</w:t>
            </w:r>
          </w:p>
        </w:tc>
        <w:tc>
          <w:tcPr>
            <w:tcW w:w="0" w:type="pct"/>
          </w:tcPr>
          <w:p w14:paraId="203B6FC0" w14:textId="1CEBF43E" w:rsidR="00552346" w:rsidRPr="008D60F1" w:rsidRDefault="00552346" w:rsidP="00600C89">
            <w:r>
              <w:t>Incident</w:t>
            </w:r>
            <w:r w:rsidR="00725798">
              <w:t xml:space="preserve"> </w:t>
            </w:r>
            <w:r>
              <w:t>Response</w:t>
            </w:r>
            <w:r w:rsidR="00725798">
              <w:t xml:space="preserve"> </w:t>
            </w:r>
            <w:r>
              <w:t>Team</w:t>
            </w:r>
          </w:p>
        </w:tc>
      </w:tr>
      <w:tr w:rsidR="00552346" w14:paraId="538225E5" w14:textId="77777777" w:rsidTr="00475F7E">
        <w:tc>
          <w:tcPr>
            <w:tcW w:w="0" w:type="pct"/>
          </w:tcPr>
          <w:p w14:paraId="2191608E" w14:textId="7C6F93DC" w:rsidR="00552346" w:rsidRPr="008B35E6" w:rsidRDefault="00552346" w:rsidP="00600C89">
            <w:r>
              <w:t>The</w:t>
            </w:r>
            <w:r w:rsidR="00725798">
              <w:t xml:space="preserve"> </w:t>
            </w:r>
            <w:r>
              <w:t>Incident</w:t>
            </w:r>
            <w:r w:rsidR="00725798">
              <w:t xml:space="preserve"> </w:t>
            </w:r>
            <w:r>
              <w:t>Commander</w:t>
            </w:r>
            <w:r w:rsidR="00725798">
              <w:t xml:space="preserve"> </w:t>
            </w:r>
            <w:r>
              <w:t>should</w:t>
            </w:r>
            <w:r w:rsidR="00725798">
              <w:t xml:space="preserve"> </w:t>
            </w:r>
            <w:r>
              <w:t>check</w:t>
            </w:r>
            <w:r w:rsidR="00725798">
              <w:t xml:space="preserve"> </w:t>
            </w:r>
            <w:r>
              <w:t>offices,</w:t>
            </w:r>
            <w:r w:rsidR="00725798">
              <w:t xml:space="preserve"> </w:t>
            </w:r>
            <w:r>
              <w:t>bathrooms,</w:t>
            </w:r>
            <w:r w:rsidR="00725798">
              <w:t xml:space="preserve"> </w:t>
            </w:r>
            <w:r>
              <w:t>and</w:t>
            </w:r>
            <w:r w:rsidR="00725798">
              <w:t xml:space="preserve"> </w:t>
            </w:r>
            <w:r>
              <w:t>other</w:t>
            </w:r>
            <w:r w:rsidR="00725798">
              <w:t xml:space="preserve"> </w:t>
            </w:r>
            <w:r>
              <w:t>spaces</w:t>
            </w:r>
            <w:r w:rsidR="00725798">
              <w:t xml:space="preserve"> </w:t>
            </w:r>
            <w:r>
              <w:t>before</w:t>
            </w:r>
            <w:r w:rsidR="00725798">
              <w:t xml:space="preserve"> </w:t>
            </w:r>
            <w:r>
              <w:t>being</w:t>
            </w:r>
            <w:r w:rsidR="00725798">
              <w:t xml:space="preserve"> </w:t>
            </w:r>
            <w:r>
              <w:t>the</w:t>
            </w:r>
            <w:r w:rsidR="00725798">
              <w:t xml:space="preserve"> </w:t>
            </w:r>
            <w:r>
              <w:t>last</w:t>
            </w:r>
            <w:r w:rsidR="00725798">
              <w:t xml:space="preserve"> </w:t>
            </w:r>
            <w:r>
              <w:t>person</w:t>
            </w:r>
            <w:r w:rsidR="00725798">
              <w:t xml:space="preserve"> </w:t>
            </w:r>
            <w:r>
              <w:t>to</w:t>
            </w:r>
            <w:r w:rsidR="00725798">
              <w:t xml:space="preserve"> </w:t>
            </w:r>
            <w:r>
              <w:t>exit</w:t>
            </w:r>
            <w:r w:rsidR="00725798">
              <w:t xml:space="preserve"> </w:t>
            </w:r>
            <w:r>
              <w:t>the</w:t>
            </w:r>
            <w:r w:rsidR="00725798">
              <w:t xml:space="preserve"> </w:t>
            </w:r>
            <w:r>
              <w:t>building</w:t>
            </w:r>
            <w:r w:rsidR="00725798">
              <w:t xml:space="preserve"> </w:t>
            </w:r>
            <w:r>
              <w:t>if</w:t>
            </w:r>
            <w:r w:rsidR="00725798">
              <w:t xml:space="preserve"> </w:t>
            </w:r>
            <w:r>
              <w:t>they</w:t>
            </w:r>
            <w:r w:rsidR="00725798">
              <w:t xml:space="preserve"> </w:t>
            </w:r>
            <w:r>
              <w:t>can</w:t>
            </w:r>
            <w:r w:rsidR="00725798">
              <w:t xml:space="preserve"> </w:t>
            </w:r>
            <w:r>
              <w:t>do</w:t>
            </w:r>
            <w:r w:rsidR="00725798">
              <w:t xml:space="preserve"> </w:t>
            </w:r>
            <w:r>
              <w:t>so</w:t>
            </w:r>
            <w:r w:rsidR="00725798">
              <w:t xml:space="preserve"> </w:t>
            </w:r>
            <w:r>
              <w:t>without</w:t>
            </w:r>
            <w:r w:rsidR="00725798">
              <w:t xml:space="preserve"> </w:t>
            </w:r>
            <w:r>
              <w:t>exposing</w:t>
            </w:r>
            <w:r w:rsidR="00725798">
              <w:t xml:space="preserve"> </w:t>
            </w:r>
            <w:r>
              <w:t>themselves</w:t>
            </w:r>
            <w:r w:rsidR="00725798">
              <w:t xml:space="preserve"> </w:t>
            </w:r>
            <w:r>
              <w:t>to</w:t>
            </w:r>
            <w:r w:rsidR="00725798">
              <w:t xml:space="preserve"> </w:t>
            </w:r>
            <w:r>
              <w:t>harm.</w:t>
            </w:r>
            <w:r w:rsidR="00725798">
              <w:t xml:space="preserve"> </w:t>
            </w:r>
            <w:r>
              <w:t>They</w:t>
            </w:r>
            <w:r w:rsidR="00725798">
              <w:t xml:space="preserve"> </w:t>
            </w:r>
            <w:r>
              <w:t>should</w:t>
            </w:r>
            <w:r w:rsidR="00725798">
              <w:t xml:space="preserve"> </w:t>
            </w:r>
            <w:r>
              <w:t>also</w:t>
            </w:r>
            <w:r w:rsidR="00725798">
              <w:t xml:space="preserve"> </w:t>
            </w:r>
            <w:r>
              <w:t>confirm</w:t>
            </w:r>
            <w:r w:rsidR="00725798">
              <w:t xml:space="preserve"> </w:t>
            </w:r>
            <w:r>
              <w:t>that</w:t>
            </w:r>
            <w:r w:rsidR="00725798">
              <w:t xml:space="preserve"> </w:t>
            </w:r>
            <w:r>
              <w:t>fire</w:t>
            </w:r>
            <w:r w:rsidR="00725798">
              <w:t xml:space="preserve"> </w:t>
            </w:r>
            <w:r>
              <w:t>doors</w:t>
            </w:r>
            <w:r w:rsidR="00725798">
              <w:t xml:space="preserve"> </w:t>
            </w:r>
            <w:r>
              <w:t>are</w:t>
            </w:r>
            <w:r w:rsidR="00725798">
              <w:t xml:space="preserve"> </w:t>
            </w:r>
            <w:r>
              <w:t>closed</w:t>
            </w:r>
            <w:r w:rsidR="00725798">
              <w:t xml:space="preserve"> </w:t>
            </w:r>
            <w:r>
              <w:t>when</w:t>
            </w:r>
            <w:r w:rsidR="00725798">
              <w:t xml:space="preserve"> </w:t>
            </w:r>
            <w:r w:rsidR="00091715">
              <w:t>leav</w:t>
            </w:r>
            <w:r>
              <w:t>ing.</w:t>
            </w:r>
            <w:r w:rsidR="00725798">
              <w:t xml:space="preserve"> </w:t>
            </w:r>
          </w:p>
        </w:tc>
        <w:tc>
          <w:tcPr>
            <w:tcW w:w="0" w:type="pct"/>
          </w:tcPr>
          <w:p w14:paraId="6131EDF1" w14:textId="0F3A2EFE" w:rsidR="00552346" w:rsidRPr="00B610D3" w:rsidRDefault="00552346" w:rsidP="00600C89">
            <w:r w:rsidRPr="00B610D3">
              <w:t>Incident</w:t>
            </w:r>
            <w:r w:rsidR="00725798">
              <w:t xml:space="preserve"> </w:t>
            </w:r>
            <w:r w:rsidRPr="00B610D3">
              <w:t>Commander</w:t>
            </w:r>
          </w:p>
        </w:tc>
      </w:tr>
      <w:tr w:rsidR="00552346" w14:paraId="797F97BE" w14:textId="77777777" w:rsidTr="00475F7E">
        <w:tc>
          <w:tcPr>
            <w:tcW w:w="0" w:type="pct"/>
          </w:tcPr>
          <w:p w14:paraId="42F498E2" w14:textId="3BEE0633" w:rsidR="00552346" w:rsidRPr="00820D71" w:rsidRDefault="00552346" w:rsidP="00600C89">
            <w:pPr>
              <w:rPr>
                <w:b/>
                <w:bCs/>
              </w:rPr>
            </w:pPr>
            <w:r>
              <w:lastRenderedPageBreak/>
              <w:t>All</w:t>
            </w:r>
            <w:r w:rsidR="00725798">
              <w:t xml:space="preserve"> </w:t>
            </w:r>
            <w:r>
              <w:t>staff</w:t>
            </w:r>
            <w:r w:rsidR="09892488">
              <w:t>, volunteers</w:t>
            </w:r>
            <w:r w:rsidR="00725798">
              <w:t xml:space="preserve"> </w:t>
            </w:r>
            <w:r>
              <w:t>and</w:t>
            </w:r>
            <w:r w:rsidR="00725798">
              <w:t xml:space="preserve"> </w:t>
            </w:r>
            <w:r>
              <w:t>visitors</w:t>
            </w:r>
            <w:r w:rsidR="00725798">
              <w:t xml:space="preserve"> </w:t>
            </w:r>
            <w:r>
              <w:t>should</w:t>
            </w:r>
            <w:r w:rsidR="00725798">
              <w:t xml:space="preserve"> </w:t>
            </w:r>
            <w:r>
              <w:t>immediately</w:t>
            </w:r>
            <w:r w:rsidR="00725798">
              <w:t xml:space="preserve"> </w:t>
            </w:r>
            <w:r>
              <w:t>assemble</w:t>
            </w:r>
            <w:r w:rsidR="00725798">
              <w:t xml:space="preserve"> </w:t>
            </w:r>
            <w:r>
              <w:t>at</w:t>
            </w:r>
            <w:r w:rsidR="00725798">
              <w:t xml:space="preserve"> </w:t>
            </w:r>
            <w:r w:rsidRPr="00B53BC2">
              <w:rPr>
                <w:highlight w:val="yellow"/>
              </w:rPr>
              <w:t>[</w:t>
            </w:r>
            <w:r w:rsidR="003A3E20">
              <w:rPr>
                <w:highlight w:val="yellow"/>
              </w:rPr>
              <w:t>l</w:t>
            </w:r>
            <w:r w:rsidRPr="00B53BC2">
              <w:rPr>
                <w:highlight w:val="yellow"/>
              </w:rPr>
              <w:t>ocation]</w:t>
            </w:r>
            <w:r w:rsidR="00725798">
              <w:t xml:space="preserve"> </w:t>
            </w:r>
            <w:r w:rsidRPr="008D60F1">
              <w:t>after</w:t>
            </w:r>
            <w:r w:rsidR="00725798">
              <w:t xml:space="preserve"> </w:t>
            </w:r>
            <w:r w:rsidRPr="008D60F1">
              <w:t>evacuating</w:t>
            </w:r>
            <w:r w:rsidR="00725798">
              <w:t xml:space="preserve"> </w:t>
            </w:r>
            <w:r w:rsidRPr="008D60F1">
              <w:t>the</w:t>
            </w:r>
            <w:r w:rsidR="00725798">
              <w:t xml:space="preserve"> </w:t>
            </w:r>
            <w:r w:rsidRPr="008D60F1">
              <w:t>building,</w:t>
            </w:r>
            <w:r w:rsidR="00725798">
              <w:t xml:space="preserve"> </w:t>
            </w:r>
            <w:r>
              <w:t>designated</w:t>
            </w:r>
            <w:r w:rsidR="00725798">
              <w:t xml:space="preserve"> </w:t>
            </w:r>
            <w:r w:rsidR="00B52BF3">
              <w:t>the</w:t>
            </w:r>
            <w:r w:rsidR="00725798">
              <w:t xml:space="preserve"> </w:t>
            </w:r>
            <w:r w:rsidR="00B52BF3">
              <w:t>assembly</w:t>
            </w:r>
            <w:r w:rsidR="00725798">
              <w:t xml:space="preserve"> </w:t>
            </w:r>
            <w:r w:rsidR="00B52BF3">
              <w:t>area</w:t>
            </w:r>
            <w:r w:rsidR="00725798">
              <w:t xml:space="preserve"> </w:t>
            </w:r>
            <w:r w:rsidR="00B52BF3">
              <w:t>outside</w:t>
            </w:r>
            <w:r w:rsidR="00725798">
              <w:t xml:space="preserve"> </w:t>
            </w:r>
            <w:r>
              <w:t>the</w:t>
            </w:r>
            <w:r w:rsidR="00725798">
              <w:t xml:space="preserve"> </w:t>
            </w:r>
            <w:r>
              <w:t>office.</w:t>
            </w:r>
            <w:r w:rsidR="00725798">
              <w:t xml:space="preserve">  </w:t>
            </w:r>
          </w:p>
        </w:tc>
        <w:tc>
          <w:tcPr>
            <w:tcW w:w="0" w:type="pct"/>
          </w:tcPr>
          <w:p w14:paraId="3C99F603" w14:textId="77777777" w:rsidR="00552346" w:rsidRPr="00B610D3" w:rsidRDefault="00552346" w:rsidP="00600C89">
            <w:r w:rsidRPr="00B610D3">
              <w:t>All</w:t>
            </w:r>
          </w:p>
        </w:tc>
      </w:tr>
      <w:tr w:rsidR="00552346" w14:paraId="31150E15" w14:textId="77777777" w:rsidTr="00475F7E">
        <w:tc>
          <w:tcPr>
            <w:tcW w:w="0" w:type="pct"/>
          </w:tcPr>
          <w:p w14:paraId="2EED5F3E" w14:textId="3570A94C" w:rsidR="00552346" w:rsidRPr="00A0093D" w:rsidRDefault="00894F27" w:rsidP="00600C89">
            <w:r>
              <w:t>The</w:t>
            </w:r>
            <w:r w:rsidR="00725798">
              <w:t xml:space="preserve"> </w:t>
            </w:r>
            <w:r w:rsidR="003A3E20">
              <w:t>a</w:t>
            </w:r>
            <w:r w:rsidR="00552346" w:rsidRPr="00A0093D">
              <w:t>ssembly</w:t>
            </w:r>
            <w:r w:rsidR="00725798">
              <w:t xml:space="preserve"> </w:t>
            </w:r>
            <w:r w:rsidR="00552346" w:rsidRPr="00A0093D">
              <w:t>area</w:t>
            </w:r>
            <w:r w:rsidR="00725798">
              <w:t xml:space="preserve"> </w:t>
            </w:r>
            <w:r w:rsidR="00552346" w:rsidRPr="00A0093D">
              <w:t>monitor</w:t>
            </w:r>
            <w:r w:rsidR="00725798">
              <w:t xml:space="preserve"> </w:t>
            </w:r>
            <w:r w:rsidR="00552346" w:rsidRPr="00A0093D">
              <w:t>will</w:t>
            </w:r>
            <w:r w:rsidR="00725798">
              <w:t xml:space="preserve"> </w:t>
            </w:r>
            <w:r w:rsidR="00552346" w:rsidRPr="00A0093D">
              <w:t>bring</w:t>
            </w:r>
            <w:r w:rsidR="00725798">
              <w:t xml:space="preserve"> </w:t>
            </w:r>
            <w:r>
              <w:t>the</w:t>
            </w:r>
            <w:r w:rsidR="00725798">
              <w:t xml:space="preserve"> </w:t>
            </w:r>
            <w:r w:rsidR="00552346" w:rsidRPr="00A0093D">
              <w:t>employee</w:t>
            </w:r>
            <w:r w:rsidR="00725798">
              <w:t xml:space="preserve"> </w:t>
            </w:r>
            <w:r w:rsidR="00552346" w:rsidRPr="00A0093D">
              <w:t>roster</w:t>
            </w:r>
            <w:r w:rsidR="00725798">
              <w:t xml:space="preserve"> </w:t>
            </w:r>
            <w:r w:rsidR="00552346" w:rsidRPr="00A0093D">
              <w:t>and</w:t>
            </w:r>
            <w:r w:rsidR="00725798">
              <w:t xml:space="preserve"> </w:t>
            </w:r>
            <w:r w:rsidR="00552346" w:rsidRPr="00A0093D">
              <w:t>visitor</w:t>
            </w:r>
            <w:r w:rsidR="00725798">
              <w:t xml:space="preserve"> </w:t>
            </w:r>
            <w:r w:rsidR="00552346" w:rsidRPr="00A0093D">
              <w:t>log</w:t>
            </w:r>
            <w:r w:rsidR="00725798">
              <w:t xml:space="preserve"> </w:t>
            </w:r>
            <w:r w:rsidR="00552346" w:rsidRPr="00A0093D">
              <w:t>to</w:t>
            </w:r>
            <w:r w:rsidR="00725798">
              <w:t xml:space="preserve"> </w:t>
            </w:r>
            <w:r w:rsidR="00552346" w:rsidRPr="00A0093D">
              <w:t>the</w:t>
            </w:r>
            <w:r w:rsidR="00725798">
              <w:t xml:space="preserve"> </w:t>
            </w:r>
            <w:r w:rsidR="00552346" w:rsidRPr="00A0093D">
              <w:t>evacuation</w:t>
            </w:r>
            <w:r w:rsidR="00725798">
              <w:t xml:space="preserve"> </w:t>
            </w:r>
            <w:r w:rsidR="00552346" w:rsidRPr="00A0093D">
              <w:t>assembly</w:t>
            </w:r>
            <w:r w:rsidR="00725798">
              <w:t xml:space="preserve"> </w:t>
            </w:r>
            <w:r w:rsidR="00552346" w:rsidRPr="00A0093D">
              <w:t>area</w:t>
            </w:r>
            <w:r w:rsidR="00725798">
              <w:t xml:space="preserve"> </w:t>
            </w:r>
            <w:r w:rsidR="00552346" w:rsidRPr="00A0093D">
              <w:t>to</w:t>
            </w:r>
            <w:r w:rsidR="00725798">
              <w:t xml:space="preserve"> </w:t>
            </w:r>
            <w:r w:rsidR="00552346" w:rsidRPr="00A0093D">
              <w:t>account</w:t>
            </w:r>
            <w:r w:rsidR="00725798">
              <w:t xml:space="preserve"> </w:t>
            </w:r>
            <w:r w:rsidR="00552346" w:rsidRPr="00A0093D">
              <w:t>for</w:t>
            </w:r>
            <w:r w:rsidR="00725798">
              <w:t xml:space="preserve"> </w:t>
            </w:r>
            <w:r w:rsidR="00552346" w:rsidRPr="00A0093D">
              <w:t>all</w:t>
            </w:r>
            <w:r w:rsidR="00725798">
              <w:t xml:space="preserve"> </w:t>
            </w:r>
            <w:r w:rsidR="00552346" w:rsidRPr="00A0093D">
              <w:t>evacuees.</w:t>
            </w:r>
            <w:r w:rsidR="00725798">
              <w:t xml:space="preserve"> </w:t>
            </w:r>
            <w:r w:rsidR="00552346" w:rsidRPr="00A0093D">
              <w:t>Identify</w:t>
            </w:r>
            <w:r w:rsidR="00725798">
              <w:t xml:space="preserve"> </w:t>
            </w:r>
            <w:r w:rsidR="00552346" w:rsidRPr="00A0093D">
              <w:t>the</w:t>
            </w:r>
            <w:r w:rsidR="00725798">
              <w:t xml:space="preserve"> </w:t>
            </w:r>
            <w:r w:rsidR="00552346" w:rsidRPr="00A0093D">
              <w:t>names</w:t>
            </w:r>
            <w:r w:rsidR="00725798">
              <w:t xml:space="preserve"> </w:t>
            </w:r>
            <w:r w:rsidR="00552346" w:rsidRPr="00A0093D">
              <w:t>and</w:t>
            </w:r>
            <w:r w:rsidR="00725798">
              <w:t xml:space="preserve"> </w:t>
            </w:r>
            <w:r w:rsidR="00552346" w:rsidRPr="00A0093D">
              <w:t>last</w:t>
            </w:r>
            <w:r w:rsidR="00725798">
              <w:t xml:space="preserve"> </w:t>
            </w:r>
            <w:r w:rsidR="00552346" w:rsidRPr="00A0093D">
              <w:t>known</w:t>
            </w:r>
            <w:r w:rsidR="00725798">
              <w:t xml:space="preserve"> </w:t>
            </w:r>
            <w:r w:rsidR="00552346" w:rsidRPr="00A0093D">
              <w:t>locations</w:t>
            </w:r>
            <w:r w:rsidR="00725798">
              <w:t xml:space="preserve"> </w:t>
            </w:r>
            <w:r w:rsidR="00552346" w:rsidRPr="00A0093D">
              <w:t>of</w:t>
            </w:r>
            <w:r w:rsidR="00725798">
              <w:t xml:space="preserve"> </w:t>
            </w:r>
            <w:r w:rsidR="00552346" w:rsidRPr="00A0093D">
              <w:t>anyone</w:t>
            </w:r>
            <w:r w:rsidR="00725798">
              <w:t xml:space="preserve"> </w:t>
            </w:r>
            <w:r w:rsidR="00552346" w:rsidRPr="00A0093D">
              <w:t>not</w:t>
            </w:r>
            <w:r w:rsidR="00725798">
              <w:t xml:space="preserve"> </w:t>
            </w:r>
            <w:r w:rsidR="00552346" w:rsidRPr="00A0093D">
              <w:t>accounted</w:t>
            </w:r>
            <w:r w:rsidR="00725798">
              <w:t xml:space="preserve"> </w:t>
            </w:r>
            <w:r w:rsidR="00552346" w:rsidRPr="00A0093D">
              <w:t>for</w:t>
            </w:r>
            <w:r w:rsidR="00725798">
              <w:t xml:space="preserve"> </w:t>
            </w:r>
            <w:r w:rsidR="00552346" w:rsidRPr="00A0093D">
              <w:t>and</w:t>
            </w:r>
            <w:r w:rsidR="00725798">
              <w:t xml:space="preserve"> </w:t>
            </w:r>
            <w:r w:rsidR="00552346" w:rsidRPr="00A0093D">
              <w:t>pass</w:t>
            </w:r>
            <w:r w:rsidR="00725798">
              <w:t xml:space="preserve"> </w:t>
            </w:r>
            <w:r w:rsidR="00552346" w:rsidRPr="00A0093D">
              <w:t>them</w:t>
            </w:r>
            <w:r w:rsidR="00725798">
              <w:t xml:space="preserve"> </w:t>
            </w:r>
            <w:r w:rsidR="00552346" w:rsidRPr="00A0093D">
              <w:t>to</w:t>
            </w:r>
            <w:r w:rsidR="00725798">
              <w:t xml:space="preserve"> </w:t>
            </w:r>
            <w:r w:rsidR="00552346" w:rsidRPr="00A0093D">
              <w:t>the</w:t>
            </w:r>
            <w:r w:rsidR="00725798">
              <w:t xml:space="preserve"> </w:t>
            </w:r>
            <w:r w:rsidR="00552346" w:rsidRPr="00A0093D">
              <w:t>public</w:t>
            </w:r>
            <w:r w:rsidR="00725798">
              <w:t xml:space="preserve"> </w:t>
            </w:r>
            <w:r w:rsidR="00552346" w:rsidRPr="00A0093D">
              <w:t>official</w:t>
            </w:r>
            <w:r w:rsidR="00725798">
              <w:t xml:space="preserve"> </w:t>
            </w:r>
            <w:r w:rsidR="00552346" w:rsidRPr="00A0093D">
              <w:t>in</w:t>
            </w:r>
            <w:r w:rsidR="00725798">
              <w:t xml:space="preserve"> </w:t>
            </w:r>
            <w:r w:rsidR="00552346" w:rsidRPr="00A0093D">
              <w:t>charge</w:t>
            </w:r>
            <w:r w:rsidR="00725798">
              <w:t xml:space="preserve"> </w:t>
            </w:r>
            <w:r w:rsidR="00552346" w:rsidRPr="00A0093D">
              <w:t>or</w:t>
            </w:r>
            <w:r w:rsidR="00725798">
              <w:t xml:space="preserve"> </w:t>
            </w:r>
            <w:r w:rsidR="00552346" w:rsidRPr="00A0093D">
              <w:t>Incident</w:t>
            </w:r>
            <w:r w:rsidR="00725798">
              <w:t xml:space="preserve"> </w:t>
            </w:r>
            <w:r w:rsidR="00552346" w:rsidRPr="00A0093D">
              <w:t>Commander.</w:t>
            </w:r>
          </w:p>
        </w:tc>
        <w:tc>
          <w:tcPr>
            <w:tcW w:w="0" w:type="pct"/>
          </w:tcPr>
          <w:p w14:paraId="636B93E1" w14:textId="44DACB75" w:rsidR="00552346" w:rsidRPr="00A0093D" w:rsidRDefault="00552346" w:rsidP="00600C89">
            <w:r w:rsidRPr="00A0093D">
              <w:t>Assembly</w:t>
            </w:r>
            <w:r w:rsidR="00725798">
              <w:t xml:space="preserve"> </w:t>
            </w:r>
            <w:r w:rsidR="00BC1D0D">
              <w:t>a</w:t>
            </w:r>
            <w:r w:rsidRPr="00A0093D">
              <w:t>rea</w:t>
            </w:r>
            <w:r w:rsidR="00725798">
              <w:t xml:space="preserve"> </w:t>
            </w:r>
            <w:r w:rsidR="00BC1D0D">
              <w:t>m</w:t>
            </w:r>
            <w:r w:rsidRPr="00A0093D">
              <w:t>onitor</w:t>
            </w:r>
          </w:p>
        </w:tc>
      </w:tr>
      <w:tr w:rsidR="00552346" w14:paraId="3253A0B0" w14:textId="77777777" w:rsidTr="00475F7E">
        <w:tc>
          <w:tcPr>
            <w:tcW w:w="0" w:type="pct"/>
          </w:tcPr>
          <w:p w14:paraId="0FCA1253" w14:textId="51DDE15C" w:rsidR="00552346" w:rsidRPr="00B53BC2" w:rsidRDefault="00552346" w:rsidP="00600C89">
            <w:r>
              <w:t>Employees</w:t>
            </w:r>
            <w:r w:rsidR="417805FA">
              <w:t xml:space="preserve">, </w:t>
            </w:r>
            <w:r w:rsidR="008D1DB0">
              <w:t>volunteers,</w:t>
            </w:r>
            <w:r w:rsidR="00725798">
              <w:t xml:space="preserve"> </w:t>
            </w:r>
            <w:r>
              <w:t>and</w:t>
            </w:r>
            <w:r w:rsidR="00725798">
              <w:t xml:space="preserve"> </w:t>
            </w:r>
            <w:r>
              <w:t>visitors</w:t>
            </w:r>
            <w:r w:rsidR="00725798">
              <w:t xml:space="preserve"> </w:t>
            </w:r>
            <w:r>
              <w:t>should</w:t>
            </w:r>
            <w:r w:rsidR="00725798">
              <w:t xml:space="preserve"> </w:t>
            </w:r>
            <w:r>
              <w:t>not</w:t>
            </w:r>
            <w:r w:rsidR="00725798">
              <w:t xml:space="preserve"> </w:t>
            </w:r>
            <w:r>
              <w:t>leave</w:t>
            </w:r>
            <w:r w:rsidR="00725798">
              <w:t xml:space="preserve"> </w:t>
            </w:r>
            <w:r>
              <w:t>the</w:t>
            </w:r>
            <w:r w:rsidR="00725798">
              <w:t xml:space="preserve"> </w:t>
            </w:r>
            <w:r>
              <w:t>designated</w:t>
            </w:r>
            <w:r w:rsidR="00725798">
              <w:t xml:space="preserve"> </w:t>
            </w:r>
            <w:r>
              <w:t>assembly</w:t>
            </w:r>
            <w:r w:rsidR="00725798">
              <w:t xml:space="preserve"> </w:t>
            </w:r>
            <w:r>
              <w:t>area</w:t>
            </w:r>
            <w:r w:rsidR="00725798">
              <w:t xml:space="preserve"> </w:t>
            </w:r>
            <w:r>
              <w:t>without</w:t>
            </w:r>
            <w:r w:rsidR="00725798">
              <w:t xml:space="preserve"> </w:t>
            </w:r>
            <w:r>
              <w:t>informing</w:t>
            </w:r>
            <w:r w:rsidR="00725798">
              <w:t xml:space="preserve"> </w:t>
            </w:r>
            <w:r>
              <w:t>the</w:t>
            </w:r>
            <w:r w:rsidR="00725798">
              <w:t xml:space="preserve"> </w:t>
            </w:r>
            <w:r w:rsidR="00BC1D0D">
              <w:t>a</w:t>
            </w:r>
            <w:r w:rsidRPr="00A0093D">
              <w:t>ssembly</w:t>
            </w:r>
            <w:r w:rsidR="00725798">
              <w:t xml:space="preserve"> </w:t>
            </w:r>
            <w:r w:rsidR="00BC1D0D">
              <w:t>a</w:t>
            </w:r>
            <w:r w:rsidRPr="00A0093D">
              <w:t>rea</w:t>
            </w:r>
            <w:r w:rsidR="00725798">
              <w:t xml:space="preserve"> </w:t>
            </w:r>
            <w:r w:rsidR="00BC1D0D">
              <w:t>m</w:t>
            </w:r>
            <w:r w:rsidRPr="00A0093D">
              <w:t>onitor</w:t>
            </w:r>
            <w:r>
              <w:t>,</w:t>
            </w:r>
            <w:r w:rsidR="00725798">
              <w:t xml:space="preserve"> </w:t>
            </w:r>
            <w:r>
              <w:t>Incident</w:t>
            </w:r>
            <w:r w:rsidR="00725798">
              <w:t xml:space="preserve"> </w:t>
            </w:r>
            <w:r>
              <w:t>Commander,</w:t>
            </w:r>
            <w:r w:rsidR="00725798">
              <w:t xml:space="preserve"> </w:t>
            </w:r>
            <w:r>
              <w:t>or</w:t>
            </w:r>
            <w:r w:rsidR="00725798">
              <w:t xml:space="preserve"> </w:t>
            </w:r>
            <w:r>
              <w:t>a</w:t>
            </w:r>
            <w:r w:rsidR="00725798">
              <w:t xml:space="preserve"> </w:t>
            </w:r>
            <w:r>
              <w:t>public</w:t>
            </w:r>
            <w:r w:rsidR="00725798">
              <w:t xml:space="preserve"> </w:t>
            </w:r>
            <w:r>
              <w:t>official.</w:t>
            </w:r>
            <w:r w:rsidR="00725798">
              <w:t xml:space="preserve"> </w:t>
            </w:r>
          </w:p>
        </w:tc>
        <w:tc>
          <w:tcPr>
            <w:tcW w:w="0" w:type="pct"/>
          </w:tcPr>
          <w:p w14:paraId="562DB3B2" w14:textId="77777777" w:rsidR="00552346" w:rsidRPr="00B53BC2" w:rsidRDefault="00552346" w:rsidP="00600C89">
            <w:r w:rsidRPr="00B53BC2">
              <w:t>All</w:t>
            </w:r>
          </w:p>
        </w:tc>
      </w:tr>
      <w:tr w:rsidR="00552346" w14:paraId="11FEFB08" w14:textId="77777777" w:rsidTr="00475F7E">
        <w:tc>
          <w:tcPr>
            <w:tcW w:w="0" w:type="pct"/>
          </w:tcPr>
          <w:p w14:paraId="4D483E6D" w14:textId="1B46D9AB" w:rsidR="00552346" w:rsidRPr="00B53BC2" w:rsidRDefault="00552346" w:rsidP="00600C89">
            <w:r>
              <w:t>Employees</w:t>
            </w:r>
            <w:r w:rsidR="7DF62AF2">
              <w:t xml:space="preserve">, </w:t>
            </w:r>
            <w:r w:rsidR="008D1DB0">
              <w:t>volunteers,</w:t>
            </w:r>
            <w:r w:rsidR="00725798">
              <w:t xml:space="preserve"> </w:t>
            </w:r>
            <w:r>
              <w:t>and</w:t>
            </w:r>
            <w:r w:rsidR="00725798">
              <w:t xml:space="preserve"> </w:t>
            </w:r>
            <w:r>
              <w:t>visitors</w:t>
            </w:r>
            <w:r w:rsidR="00725798">
              <w:t xml:space="preserve"> </w:t>
            </w:r>
            <w:r>
              <w:t>should</w:t>
            </w:r>
            <w:r w:rsidR="00725798">
              <w:t xml:space="preserve"> </w:t>
            </w:r>
            <w:r>
              <w:t>not</w:t>
            </w:r>
            <w:r w:rsidR="00725798">
              <w:t xml:space="preserve"> </w:t>
            </w:r>
            <w:r>
              <w:t>interfere</w:t>
            </w:r>
            <w:r w:rsidR="00725798">
              <w:t xml:space="preserve"> </w:t>
            </w:r>
            <w:r>
              <w:t>with</w:t>
            </w:r>
            <w:r w:rsidR="00725798">
              <w:t xml:space="preserve"> </w:t>
            </w:r>
            <w:r>
              <w:t>rescue</w:t>
            </w:r>
            <w:r w:rsidR="00725798">
              <w:t xml:space="preserve"> </w:t>
            </w:r>
            <w:r>
              <w:t>operations</w:t>
            </w:r>
            <w:r w:rsidR="00725798">
              <w:t xml:space="preserve"> </w:t>
            </w:r>
            <w:r>
              <w:t>being</w:t>
            </w:r>
            <w:r w:rsidR="00725798">
              <w:t xml:space="preserve"> </w:t>
            </w:r>
            <w:r>
              <w:t>undertaken</w:t>
            </w:r>
            <w:r w:rsidR="00725798">
              <w:t xml:space="preserve"> </w:t>
            </w:r>
            <w:r>
              <w:t>by</w:t>
            </w:r>
            <w:r w:rsidR="00725798">
              <w:t xml:space="preserve"> </w:t>
            </w:r>
            <w:r>
              <w:t>public</w:t>
            </w:r>
            <w:r w:rsidR="00725798">
              <w:t xml:space="preserve"> </w:t>
            </w:r>
            <w:r>
              <w:t>officials.</w:t>
            </w:r>
          </w:p>
        </w:tc>
        <w:tc>
          <w:tcPr>
            <w:tcW w:w="0" w:type="pct"/>
          </w:tcPr>
          <w:p w14:paraId="678FC82B" w14:textId="77777777" w:rsidR="00552346" w:rsidRPr="00B53BC2" w:rsidRDefault="00552346" w:rsidP="00600C89">
            <w:r w:rsidRPr="00B53BC2">
              <w:t>All</w:t>
            </w:r>
          </w:p>
        </w:tc>
      </w:tr>
    </w:tbl>
    <w:p w14:paraId="2FA5CC52" w14:textId="77777777" w:rsidR="00E07741" w:rsidRDefault="00E07741" w:rsidP="00600C89">
      <w:pPr>
        <w:rPr>
          <w:highlight w:val="yellow"/>
        </w:rPr>
      </w:pPr>
    </w:p>
    <w:p w14:paraId="2591997B" w14:textId="2CD2D799" w:rsidR="00552346" w:rsidRPr="00CE6ED1" w:rsidRDefault="00BC1D0D" w:rsidP="00600C89">
      <w:pPr>
        <w:rPr>
          <w:shd w:val="clear" w:color="auto" w:fill="FFFFFF"/>
        </w:rPr>
      </w:pPr>
      <w:r>
        <w:rPr>
          <w:highlight w:val="yellow"/>
        </w:rPr>
        <w:t>[</w:t>
      </w:r>
      <w:r w:rsidR="00552346" w:rsidRPr="00CE6ED1">
        <w:rPr>
          <w:highlight w:val="yellow"/>
        </w:rPr>
        <w:t>Insert</w:t>
      </w:r>
      <w:r w:rsidR="00725798">
        <w:rPr>
          <w:highlight w:val="yellow"/>
        </w:rPr>
        <w:t xml:space="preserve"> </w:t>
      </w:r>
      <w:r w:rsidR="00552346" w:rsidRPr="00CE6ED1">
        <w:rPr>
          <w:highlight w:val="yellow"/>
        </w:rPr>
        <w:t>floor</w:t>
      </w:r>
      <w:r w:rsidR="00725798">
        <w:rPr>
          <w:highlight w:val="yellow"/>
        </w:rPr>
        <w:t xml:space="preserve"> </w:t>
      </w:r>
      <w:r w:rsidR="00552346" w:rsidRPr="00CE6ED1">
        <w:rPr>
          <w:highlight w:val="yellow"/>
        </w:rPr>
        <w:t>plan</w:t>
      </w:r>
      <w:r w:rsidR="00725798">
        <w:rPr>
          <w:highlight w:val="yellow"/>
        </w:rPr>
        <w:t xml:space="preserve"> </w:t>
      </w:r>
      <w:r w:rsidR="00CE6ED1" w:rsidRPr="00CE6ED1">
        <w:rPr>
          <w:highlight w:val="yellow"/>
        </w:rPr>
        <w:t>that</w:t>
      </w:r>
      <w:r w:rsidR="00725798">
        <w:rPr>
          <w:highlight w:val="yellow"/>
        </w:rPr>
        <w:t xml:space="preserve"> </w:t>
      </w:r>
      <w:r w:rsidR="00552346" w:rsidRPr="00CE6ED1">
        <w:rPr>
          <w:highlight w:val="yellow"/>
          <w:shd w:val="clear" w:color="auto" w:fill="FFFFFF"/>
        </w:rPr>
        <w:t>includes</w:t>
      </w:r>
      <w:r w:rsidR="00725798">
        <w:rPr>
          <w:highlight w:val="yellow"/>
          <w:shd w:val="clear" w:color="auto" w:fill="FFFFFF"/>
        </w:rPr>
        <w:t xml:space="preserve"> </w:t>
      </w:r>
      <w:r w:rsidR="00552346" w:rsidRPr="00CE6ED1">
        <w:rPr>
          <w:highlight w:val="yellow"/>
          <w:shd w:val="clear" w:color="auto" w:fill="FFFFFF"/>
        </w:rPr>
        <w:t>locations</w:t>
      </w:r>
      <w:r w:rsidR="00725798">
        <w:rPr>
          <w:highlight w:val="yellow"/>
          <w:shd w:val="clear" w:color="auto" w:fill="FFFFFF"/>
        </w:rPr>
        <w:t xml:space="preserve"> </w:t>
      </w:r>
      <w:r w:rsidR="00552346" w:rsidRPr="00CE6ED1">
        <w:rPr>
          <w:highlight w:val="yellow"/>
          <w:shd w:val="clear" w:color="auto" w:fill="FFFFFF"/>
        </w:rPr>
        <w:t>of</w:t>
      </w:r>
      <w:r w:rsidR="00725798">
        <w:rPr>
          <w:highlight w:val="yellow"/>
          <w:shd w:val="clear" w:color="auto" w:fill="FFFFFF"/>
        </w:rPr>
        <w:t xml:space="preserve"> </w:t>
      </w:r>
      <w:r w:rsidR="00552346" w:rsidRPr="00CE6ED1">
        <w:rPr>
          <w:highlight w:val="yellow"/>
          <w:shd w:val="clear" w:color="auto" w:fill="FFFFFF"/>
        </w:rPr>
        <w:t>exits,</w:t>
      </w:r>
      <w:r w:rsidR="00725798">
        <w:rPr>
          <w:highlight w:val="yellow"/>
          <w:shd w:val="clear" w:color="auto" w:fill="FFFFFF"/>
        </w:rPr>
        <w:t xml:space="preserve"> </w:t>
      </w:r>
      <w:r w:rsidR="00552346" w:rsidRPr="00CE6ED1">
        <w:rPr>
          <w:highlight w:val="yellow"/>
          <w:shd w:val="clear" w:color="auto" w:fill="FFFFFF"/>
        </w:rPr>
        <w:t>assembly</w:t>
      </w:r>
      <w:r w:rsidR="00725798">
        <w:rPr>
          <w:highlight w:val="yellow"/>
          <w:shd w:val="clear" w:color="auto" w:fill="FFFFFF"/>
        </w:rPr>
        <w:t xml:space="preserve"> </w:t>
      </w:r>
      <w:r w:rsidR="00552346" w:rsidRPr="00CE6ED1">
        <w:rPr>
          <w:highlight w:val="yellow"/>
          <w:shd w:val="clear" w:color="auto" w:fill="FFFFFF"/>
        </w:rPr>
        <w:t>points,</w:t>
      </w:r>
      <w:r w:rsidR="00725798">
        <w:rPr>
          <w:highlight w:val="yellow"/>
          <w:shd w:val="clear" w:color="auto" w:fill="FFFFFF"/>
        </w:rPr>
        <w:t xml:space="preserve"> </w:t>
      </w:r>
      <w:r w:rsidR="00552346" w:rsidRPr="00CE6ED1">
        <w:rPr>
          <w:highlight w:val="yellow"/>
          <w:shd w:val="clear" w:color="auto" w:fill="FFFFFF"/>
        </w:rPr>
        <w:t>and</w:t>
      </w:r>
      <w:r w:rsidR="00725798">
        <w:rPr>
          <w:highlight w:val="yellow"/>
          <w:shd w:val="clear" w:color="auto" w:fill="FFFFFF"/>
        </w:rPr>
        <w:t xml:space="preserve"> </w:t>
      </w:r>
      <w:r w:rsidR="00552346" w:rsidRPr="00CE6ED1">
        <w:rPr>
          <w:highlight w:val="yellow"/>
          <w:shd w:val="clear" w:color="auto" w:fill="FFFFFF"/>
        </w:rPr>
        <w:t>equipment</w:t>
      </w:r>
      <w:r w:rsidR="00725798">
        <w:rPr>
          <w:highlight w:val="yellow"/>
          <w:shd w:val="clear" w:color="auto" w:fill="FFFFFF"/>
        </w:rPr>
        <w:t xml:space="preserve"> </w:t>
      </w:r>
      <w:r w:rsidR="00552346" w:rsidRPr="00CE6ED1">
        <w:rPr>
          <w:highlight w:val="yellow"/>
          <w:shd w:val="clear" w:color="auto" w:fill="FFFFFF"/>
        </w:rPr>
        <w:t>(such</w:t>
      </w:r>
      <w:r w:rsidR="00725798">
        <w:rPr>
          <w:highlight w:val="yellow"/>
          <w:shd w:val="clear" w:color="auto" w:fill="FFFFFF"/>
        </w:rPr>
        <w:t xml:space="preserve"> </w:t>
      </w:r>
      <w:r w:rsidR="00552346" w:rsidRPr="00CE6ED1">
        <w:rPr>
          <w:highlight w:val="yellow"/>
          <w:shd w:val="clear" w:color="auto" w:fill="FFFFFF"/>
        </w:rPr>
        <w:t>as</w:t>
      </w:r>
      <w:r w:rsidR="00725798">
        <w:rPr>
          <w:highlight w:val="yellow"/>
          <w:shd w:val="clear" w:color="auto" w:fill="FFFFFF"/>
        </w:rPr>
        <w:t xml:space="preserve"> </w:t>
      </w:r>
      <w:r w:rsidR="00552346" w:rsidRPr="00CE6ED1">
        <w:rPr>
          <w:highlight w:val="yellow"/>
          <w:shd w:val="clear" w:color="auto" w:fill="FFFFFF"/>
        </w:rPr>
        <w:t>fire</w:t>
      </w:r>
      <w:r w:rsidR="00725798">
        <w:rPr>
          <w:highlight w:val="yellow"/>
          <w:shd w:val="clear" w:color="auto" w:fill="FFFFFF"/>
        </w:rPr>
        <w:t xml:space="preserve"> </w:t>
      </w:r>
      <w:r w:rsidR="00552346" w:rsidRPr="00CE6ED1">
        <w:rPr>
          <w:highlight w:val="yellow"/>
          <w:shd w:val="clear" w:color="auto" w:fill="FFFFFF"/>
        </w:rPr>
        <w:t>extinguishers,</w:t>
      </w:r>
      <w:r w:rsidR="00725798">
        <w:rPr>
          <w:highlight w:val="yellow"/>
          <w:shd w:val="clear" w:color="auto" w:fill="FFFFFF"/>
        </w:rPr>
        <w:t xml:space="preserve"> </w:t>
      </w:r>
      <w:r w:rsidR="00552346" w:rsidRPr="00CE6ED1">
        <w:rPr>
          <w:highlight w:val="yellow"/>
          <w:shd w:val="clear" w:color="auto" w:fill="FFFFFF"/>
        </w:rPr>
        <w:t>first</w:t>
      </w:r>
      <w:r w:rsidR="00725798">
        <w:rPr>
          <w:highlight w:val="yellow"/>
          <w:shd w:val="clear" w:color="auto" w:fill="FFFFFF"/>
        </w:rPr>
        <w:t xml:space="preserve"> </w:t>
      </w:r>
      <w:r w:rsidR="00552346" w:rsidRPr="00CE6ED1">
        <w:rPr>
          <w:highlight w:val="yellow"/>
          <w:shd w:val="clear" w:color="auto" w:fill="FFFFFF"/>
        </w:rPr>
        <w:t>aid</w:t>
      </w:r>
      <w:r w:rsidR="00725798">
        <w:rPr>
          <w:highlight w:val="yellow"/>
          <w:shd w:val="clear" w:color="auto" w:fill="FFFFFF"/>
        </w:rPr>
        <w:t xml:space="preserve"> </w:t>
      </w:r>
      <w:r w:rsidR="00552346" w:rsidRPr="00CE6ED1">
        <w:rPr>
          <w:highlight w:val="yellow"/>
          <w:shd w:val="clear" w:color="auto" w:fill="FFFFFF"/>
        </w:rPr>
        <w:t>kits,</w:t>
      </w:r>
      <w:r w:rsidR="00725798">
        <w:rPr>
          <w:highlight w:val="yellow"/>
          <w:shd w:val="clear" w:color="auto" w:fill="FFFFFF"/>
        </w:rPr>
        <w:t xml:space="preserve"> </w:t>
      </w:r>
      <w:r w:rsidR="00552346" w:rsidRPr="00CE6ED1">
        <w:rPr>
          <w:highlight w:val="yellow"/>
          <w:shd w:val="clear" w:color="auto" w:fill="FFFFFF"/>
        </w:rPr>
        <w:t>spill</w:t>
      </w:r>
      <w:r w:rsidR="00725798">
        <w:rPr>
          <w:highlight w:val="yellow"/>
          <w:shd w:val="clear" w:color="auto" w:fill="FFFFFF"/>
        </w:rPr>
        <w:t xml:space="preserve"> </w:t>
      </w:r>
      <w:r w:rsidR="00552346" w:rsidRPr="00CE6ED1">
        <w:rPr>
          <w:highlight w:val="yellow"/>
          <w:shd w:val="clear" w:color="auto" w:fill="FFFFFF"/>
        </w:rPr>
        <w:t>kits)</w:t>
      </w:r>
      <w:r w:rsidR="00725798">
        <w:rPr>
          <w:highlight w:val="yellow"/>
          <w:shd w:val="clear" w:color="auto" w:fill="FFFFFF"/>
        </w:rPr>
        <w:t xml:space="preserve"> </w:t>
      </w:r>
      <w:r w:rsidR="00552346" w:rsidRPr="00CE6ED1">
        <w:rPr>
          <w:highlight w:val="yellow"/>
          <w:shd w:val="clear" w:color="auto" w:fill="FFFFFF"/>
        </w:rPr>
        <w:t>that</w:t>
      </w:r>
      <w:r w:rsidR="00725798">
        <w:rPr>
          <w:highlight w:val="yellow"/>
          <w:shd w:val="clear" w:color="auto" w:fill="FFFFFF"/>
        </w:rPr>
        <w:t xml:space="preserve"> </w:t>
      </w:r>
      <w:r w:rsidR="00552346" w:rsidRPr="00CE6ED1">
        <w:rPr>
          <w:highlight w:val="yellow"/>
          <w:shd w:val="clear" w:color="auto" w:fill="FFFFFF"/>
        </w:rPr>
        <w:t>may</w:t>
      </w:r>
      <w:r w:rsidR="00725798">
        <w:rPr>
          <w:highlight w:val="yellow"/>
          <w:shd w:val="clear" w:color="auto" w:fill="FFFFFF"/>
        </w:rPr>
        <w:t xml:space="preserve"> </w:t>
      </w:r>
      <w:r w:rsidR="00552346" w:rsidRPr="00CE6ED1">
        <w:rPr>
          <w:highlight w:val="yellow"/>
          <w:shd w:val="clear" w:color="auto" w:fill="FFFFFF"/>
        </w:rPr>
        <w:t>be</w:t>
      </w:r>
      <w:r w:rsidR="00725798">
        <w:rPr>
          <w:highlight w:val="yellow"/>
          <w:shd w:val="clear" w:color="auto" w:fill="FFFFFF"/>
        </w:rPr>
        <w:t xml:space="preserve"> </w:t>
      </w:r>
      <w:r w:rsidR="00552346" w:rsidRPr="00CE6ED1">
        <w:rPr>
          <w:highlight w:val="yellow"/>
          <w:shd w:val="clear" w:color="auto" w:fill="FFFFFF"/>
        </w:rPr>
        <w:t>needed</w:t>
      </w:r>
      <w:r w:rsidR="00725798">
        <w:rPr>
          <w:highlight w:val="yellow"/>
          <w:shd w:val="clear" w:color="auto" w:fill="FFFFFF"/>
        </w:rPr>
        <w:t xml:space="preserve"> </w:t>
      </w:r>
      <w:r w:rsidR="00552346" w:rsidRPr="00CE6ED1">
        <w:rPr>
          <w:highlight w:val="yellow"/>
          <w:shd w:val="clear" w:color="auto" w:fill="FFFFFF"/>
        </w:rPr>
        <w:t>in</w:t>
      </w:r>
      <w:r w:rsidR="00725798">
        <w:rPr>
          <w:highlight w:val="yellow"/>
          <w:shd w:val="clear" w:color="auto" w:fill="FFFFFF"/>
        </w:rPr>
        <w:t xml:space="preserve"> </w:t>
      </w:r>
      <w:r w:rsidR="00552346" w:rsidRPr="00CE6ED1">
        <w:rPr>
          <w:highlight w:val="yellow"/>
          <w:shd w:val="clear" w:color="auto" w:fill="FFFFFF"/>
        </w:rPr>
        <w:t>an</w:t>
      </w:r>
      <w:r w:rsidR="00725798">
        <w:rPr>
          <w:highlight w:val="yellow"/>
          <w:shd w:val="clear" w:color="auto" w:fill="FFFFFF"/>
        </w:rPr>
        <w:t xml:space="preserve"> </w:t>
      </w:r>
      <w:r w:rsidR="00552346" w:rsidRPr="00CE6ED1">
        <w:rPr>
          <w:highlight w:val="yellow"/>
          <w:shd w:val="clear" w:color="auto" w:fill="FFFFFF"/>
        </w:rPr>
        <w:t>emergency.</w:t>
      </w:r>
      <w:r>
        <w:rPr>
          <w:shd w:val="clear" w:color="auto" w:fill="FFFFFF"/>
        </w:rPr>
        <w:t>]</w:t>
      </w:r>
      <w:r w:rsidR="00725798">
        <w:rPr>
          <w:shd w:val="clear" w:color="auto" w:fill="FFFFFF"/>
        </w:rPr>
        <w:t xml:space="preserve"> </w:t>
      </w:r>
    </w:p>
    <w:p w14:paraId="5DB9D188" w14:textId="5FDDF0DB" w:rsidR="00552346" w:rsidRDefault="00552346" w:rsidP="00D02395">
      <w:pPr>
        <w:pStyle w:val="Heading3"/>
      </w:pPr>
      <w:commentRangeStart w:id="170"/>
      <w:r>
        <w:t>Supplies</w:t>
      </w:r>
      <w:r w:rsidR="00725798">
        <w:t xml:space="preserve"> </w:t>
      </w:r>
      <w:r>
        <w:t>and</w:t>
      </w:r>
      <w:r w:rsidR="00725798">
        <w:t xml:space="preserve"> </w:t>
      </w:r>
      <w:r>
        <w:t>Equipment</w:t>
      </w:r>
      <w:commentRangeEnd w:id="170"/>
      <w:r w:rsidR="00AC2A63">
        <w:rPr>
          <w:rStyle w:val="CommentReference"/>
          <w:rFonts w:asciiTheme="minorHAnsi" w:eastAsia="Segoe UI" w:hAnsiTheme="minorHAnsi" w:cs="Segoe UI"/>
          <w:b w:val="0"/>
          <w:bCs w:val="0"/>
          <w:color w:val="auto"/>
        </w:rPr>
        <w:commentReference w:id="170"/>
      </w:r>
      <w:r>
        <w:br/>
      </w:r>
    </w:p>
    <w:tbl>
      <w:tblPr>
        <w:tblStyle w:val="Default"/>
        <w:tblW w:w="5000" w:type="pct"/>
        <w:tblLook w:val="04A0" w:firstRow="1" w:lastRow="0" w:firstColumn="1" w:lastColumn="0" w:noHBand="0" w:noVBand="1"/>
      </w:tblPr>
      <w:tblGrid>
        <w:gridCol w:w="4867"/>
        <w:gridCol w:w="4483"/>
      </w:tblGrid>
      <w:tr w:rsidR="00552346" w:rsidRPr="00024D3C" w14:paraId="2D9F1EC7" w14:textId="77777777" w:rsidTr="00475F7E">
        <w:trPr>
          <w:cnfStyle w:val="100000000000" w:firstRow="1" w:lastRow="0" w:firstColumn="0" w:lastColumn="0" w:oddVBand="0" w:evenVBand="0" w:oddHBand="0" w:evenHBand="0" w:firstRowFirstColumn="0" w:firstRowLastColumn="0" w:lastRowFirstColumn="0" w:lastRowLastColumn="0"/>
        </w:trPr>
        <w:tc>
          <w:tcPr>
            <w:tcW w:w="0" w:type="pct"/>
          </w:tcPr>
          <w:p w14:paraId="3CA8440B" w14:textId="77777777" w:rsidR="00552346" w:rsidRPr="00024D3C" w:rsidRDefault="00552346" w:rsidP="00600C89">
            <w:r>
              <w:t>Item</w:t>
            </w:r>
          </w:p>
        </w:tc>
        <w:tc>
          <w:tcPr>
            <w:tcW w:w="0" w:type="pct"/>
          </w:tcPr>
          <w:p w14:paraId="1E473A95" w14:textId="77777777" w:rsidR="00552346" w:rsidRPr="00024D3C" w:rsidRDefault="00552346" w:rsidP="00600C89">
            <w:pPr>
              <w:rPr>
                <w:bCs/>
              </w:rPr>
            </w:pPr>
            <w:r>
              <w:t>Location</w:t>
            </w:r>
          </w:p>
        </w:tc>
      </w:tr>
      <w:tr w:rsidR="00552346" w:rsidRPr="00024D3C" w14:paraId="489C719E" w14:textId="77777777" w:rsidTr="00475F7E">
        <w:tc>
          <w:tcPr>
            <w:tcW w:w="0" w:type="pct"/>
          </w:tcPr>
          <w:p w14:paraId="4C6C780E" w14:textId="06F2ED19" w:rsidR="00552346" w:rsidRPr="00042B09" w:rsidRDefault="00FE4444" w:rsidP="00600C89">
            <w:pPr>
              <w:rPr>
                <w:b/>
                <w:bCs/>
              </w:rPr>
            </w:pPr>
            <w:r>
              <w:t>Staff</w:t>
            </w:r>
            <w:r w:rsidR="00725798">
              <w:t xml:space="preserve"> </w:t>
            </w:r>
            <w:r w:rsidR="00BC1D0D">
              <w:t>r</w:t>
            </w:r>
            <w:r>
              <w:t>oster</w:t>
            </w:r>
            <w:r w:rsidR="00725798">
              <w:t xml:space="preserve"> </w:t>
            </w:r>
            <w:r>
              <w:t>with</w:t>
            </w:r>
            <w:r w:rsidR="00725798">
              <w:t xml:space="preserve"> </w:t>
            </w:r>
            <w:r w:rsidR="00BC1D0D">
              <w:t>e</w:t>
            </w:r>
            <w:r>
              <w:t>mergency</w:t>
            </w:r>
            <w:r w:rsidR="00725798">
              <w:t xml:space="preserve"> </w:t>
            </w:r>
            <w:r w:rsidR="00BC1D0D">
              <w:t>c</w:t>
            </w:r>
            <w:r>
              <w:t>ontact</w:t>
            </w:r>
            <w:r w:rsidR="00725798">
              <w:t xml:space="preserve"> </w:t>
            </w:r>
            <w:r>
              <w:t>Information</w:t>
            </w:r>
          </w:p>
        </w:tc>
        <w:tc>
          <w:tcPr>
            <w:tcW w:w="0" w:type="pct"/>
          </w:tcPr>
          <w:p w14:paraId="7846A107" w14:textId="77777777" w:rsidR="00552346" w:rsidRDefault="00552346" w:rsidP="00600C89"/>
        </w:tc>
      </w:tr>
      <w:tr w:rsidR="00552346" w:rsidRPr="00024D3C" w14:paraId="518FACEE" w14:textId="77777777" w:rsidTr="00475F7E">
        <w:tc>
          <w:tcPr>
            <w:tcW w:w="0" w:type="pct"/>
          </w:tcPr>
          <w:p w14:paraId="34BF9FC7" w14:textId="03A84883" w:rsidR="00552346" w:rsidRPr="00042B09" w:rsidRDefault="00552346" w:rsidP="00600C89">
            <w:pPr>
              <w:rPr>
                <w:b/>
                <w:bCs/>
              </w:rPr>
            </w:pPr>
            <w:r w:rsidRPr="00042B09">
              <w:t>Visitor</w:t>
            </w:r>
            <w:r w:rsidR="00725798">
              <w:t xml:space="preserve"> </w:t>
            </w:r>
            <w:r w:rsidR="00BC1D0D">
              <w:t>s</w:t>
            </w:r>
            <w:r w:rsidRPr="00042B09">
              <w:t>ign-in</w:t>
            </w:r>
            <w:r w:rsidR="00725798">
              <w:t xml:space="preserve"> </w:t>
            </w:r>
            <w:r w:rsidR="00BC1D0D">
              <w:t>s</w:t>
            </w:r>
            <w:r w:rsidRPr="00042B09">
              <w:t>heet</w:t>
            </w:r>
          </w:p>
        </w:tc>
        <w:tc>
          <w:tcPr>
            <w:tcW w:w="0" w:type="pct"/>
          </w:tcPr>
          <w:p w14:paraId="366165EB" w14:textId="77777777" w:rsidR="00552346" w:rsidRDefault="00552346" w:rsidP="00600C89"/>
        </w:tc>
      </w:tr>
      <w:tr w:rsidR="00552346" w14:paraId="2F8F3D12" w14:textId="77777777" w:rsidTr="00475F7E">
        <w:tc>
          <w:tcPr>
            <w:tcW w:w="0" w:type="pct"/>
          </w:tcPr>
          <w:p w14:paraId="0FEA0805" w14:textId="14844012" w:rsidR="00552346" w:rsidRPr="00042B09" w:rsidRDefault="00552346" w:rsidP="00600C89">
            <w:pPr>
              <w:rPr>
                <w:b/>
                <w:bCs/>
              </w:rPr>
            </w:pPr>
            <w:r w:rsidRPr="00042B09">
              <w:t>Clipboard</w:t>
            </w:r>
            <w:r w:rsidR="00725798">
              <w:t xml:space="preserve"> </w:t>
            </w:r>
            <w:r>
              <w:t>and</w:t>
            </w:r>
            <w:r w:rsidR="00725798">
              <w:t xml:space="preserve"> </w:t>
            </w:r>
            <w:r w:rsidR="00BC1D0D">
              <w:t>p</w:t>
            </w:r>
            <w:r>
              <w:t>en/</w:t>
            </w:r>
            <w:r w:rsidR="00BC1D0D">
              <w:t>p</w:t>
            </w:r>
            <w:r>
              <w:t>encil</w:t>
            </w:r>
          </w:p>
        </w:tc>
        <w:tc>
          <w:tcPr>
            <w:tcW w:w="0" w:type="pct"/>
          </w:tcPr>
          <w:p w14:paraId="20426E54" w14:textId="77777777" w:rsidR="00552346" w:rsidRDefault="00552346" w:rsidP="00600C89"/>
        </w:tc>
      </w:tr>
      <w:tr w:rsidR="00552346" w14:paraId="53B1B3A7" w14:textId="77777777" w:rsidTr="00475F7E">
        <w:trPr>
          <w:trHeight w:val="32"/>
        </w:trPr>
        <w:tc>
          <w:tcPr>
            <w:tcW w:w="0" w:type="pct"/>
          </w:tcPr>
          <w:p w14:paraId="2526A9FE" w14:textId="309AA38B" w:rsidR="00552346" w:rsidRPr="00042B09" w:rsidRDefault="00552346" w:rsidP="00600C89">
            <w:pPr>
              <w:rPr>
                <w:b/>
                <w:bCs/>
              </w:rPr>
            </w:pPr>
            <w:r w:rsidRPr="00042B09">
              <w:t>Cell</w:t>
            </w:r>
            <w:r>
              <w:t>ular</w:t>
            </w:r>
            <w:r w:rsidR="00725798">
              <w:t xml:space="preserve"> </w:t>
            </w:r>
            <w:r w:rsidR="00BC1D0D">
              <w:t>p</w:t>
            </w:r>
            <w:r w:rsidRPr="00042B09">
              <w:t>hone</w:t>
            </w:r>
          </w:p>
        </w:tc>
        <w:tc>
          <w:tcPr>
            <w:tcW w:w="0" w:type="pct"/>
          </w:tcPr>
          <w:p w14:paraId="57542F91" w14:textId="77777777" w:rsidR="00552346" w:rsidRDefault="00552346" w:rsidP="00600C89"/>
        </w:tc>
      </w:tr>
      <w:tr w:rsidR="00552346" w14:paraId="1B9B6207" w14:textId="77777777" w:rsidTr="00475F7E">
        <w:trPr>
          <w:trHeight w:val="32"/>
        </w:trPr>
        <w:tc>
          <w:tcPr>
            <w:tcW w:w="0" w:type="pct"/>
          </w:tcPr>
          <w:p w14:paraId="6345EFAC" w14:textId="65BA339F" w:rsidR="00552346" w:rsidRPr="00042B09" w:rsidRDefault="00552346" w:rsidP="00600C89">
            <w:pPr>
              <w:rPr>
                <w:b/>
                <w:bCs/>
              </w:rPr>
            </w:pPr>
            <w:r w:rsidRPr="00042B09">
              <w:t>First</w:t>
            </w:r>
            <w:r w:rsidR="00725798">
              <w:t xml:space="preserve"> </w:t>
            </w:r>
            <w:r w:rsidR="00BC1D0D">
              <w:t>a</w:t>
            </w:r>
            <w:r w:rsidRPr="00042B09">
              <w:t>id</w:t>
            </w:r>
            <w:r w:rsidR="00725798">
              <w:t xml:space="preserve"> </w:t>
            </w:r>
            <w:r w:rsidR="00BC1D0D">
              <w:t>k</w:t>
            </w:r>
            <w:r w:rsidRPr="00042B09">
              <w:t>it</w:t>
            </w:r>
          </w:p>
        </w:tc>
        <w:tc>
          <w:tcPr>
            <w:tcW w:w="0" w:type="pct"/>
          </w:tcPr>
          <w:p w14:paraId="0D0889CE" w14:textId="77777777" w:rsidR="00552346" w:rsidRDefault="00552346" w:rsidP="00600C89"/>
        </w:tc>
      </w:tr>
      <w:tr w:rsidR="00552346" w14:paraId="4AFD3D28" w14:textId="77777777" w:rsidTr="00475F7E">
        <w:trPr>
          <w:trHeight w:val="32"/>
        </w:trPr>
        <w:tc>
          <w:tcPr>
            <w:tcW w:w="0" w:type="pct"/>
          </w:tcPr>
          <w:p w14:paraId="330C773E" w14:textId="335B42FD" w:rsidR="00552346" w:rsidRPr="00042B09" w:rsidRDefault="00552346" w:rsidP="00600C89">
            <w:pPr>
              <w:rPr>
                <w:b/>
                <w:bCs/>
              </w:rPr>
            </w:pPr>
            <w:r w:rsidRPr="00042B09">
              <w:t>Bottled</w:t>
            </w:r>
            <w:r w:rsidR="00725798">
              <w:t xml:space="preserve"> </w:t>
            </w:r>
            <w:r w:rsidR="00BC1D0D">
              <w:t>w</w:t>
            </w:r>
            <w:r w:rsidRPr="00042B09">
              <w:t>ater</w:t>
            </w:r>
          </w:p>
        </w:tc>
        <w:tc>
          <w:tcPr>
            <w:tcW w:w="0" w:type="pct"/>
          </w:tcPr>
          <w:p w14:paraId="0047510E" w14:textId="77777777" w:rsidR="00552346" w:rsidRDefault="00552346" w:rsidP="00600C89"/>
        </w:tc>
      </w:tr>
      <w:tr w:rsidR="00552346" w14:paraId="743ECC63" w14:textId="77777777" w:rsidTr="00475F7E">
        <w:trPr>
          <w:trHeight w:val="32"/>
        </w:trPr>
        <w:tc>
          <w:tcPr>
            <w:tcW w:w="0" w:type="pct"/>
          </w:tcPr>
          <w:p w14:paraId="702014C7" w14:textId="4F25B0C9" w:rsidR="00552346" w:rsidRPr="00042B09" w:rsidRDefault="00552346" w:rsidP="00600C89">
            <w:pPr>
              <w:rPr>
                <w:b/>
                <w:bCs/>
              </w:rPr>
            </w:pPr>
            <w:r w:rsidRPr="00042B09">
              <w:t>Fire</w:t>
            </w:r>
            <w:r w:rsidR="00725798">
              <w:t xml:space="preserve"> </w:t>
            </w:r>
            <w:r w:rsidR="00BC1D0D">
              <w:t>e</w:t>
            </w:r>
            <w:r w:rsidRPr="00042B09">
              <w:t>xtinguisher</w:t>
            </w:r>
          </w:p>
        </w:tc>
        <w:tc>
          <w:tcPr>
            <w:tcW w:w="0" w:type="pct"/>
          </w:tcPr>
          <w:p w14:paraId="19C9F814" w14:textId="77777777" w:rsidR="00552346" w:rsidRDefault="00552346" w:rsidP="00600C89"/>
        </w:tc>
      </w:tr>
      <w:tr w:rsidR="00552346" w14:paraId="74F485C5" w14:textId="77777777" w:rsidTr="00475F7E">
        <w:trPr>
          <w:trHeight w:val="32"/>
        </w:trPr>
        <w:tc>
          <w:tcPr>
            <w:tcW w:w="0" w:type="pct"/>
          </w:tcPr>
          <w:p w14:paraId="2833E9DA" w14:textId="73FBF6CB" w:rsidR="00552346" w:rsidRPr="00042B09" w:rsidRDefault="00552346" w:rsidP="00600C89">
            <w:pPr>
              <w:rPr>
                <w:b/>
                <w:bCs/>
              </w:rPr>
            </w:pPr>
            <w:r w:rsidRPr="00042B09">
              <w:t>Fire</w:t>
            </w:r>
            <w:r w:rsidR="00725798">
              <w:t xml:space="preserve"> </w:t>
            </w:r>
            <w:r w:rsidR="00BC1D0D">
              <w:t>b</w:t>
            </w:r>
            <w:r w:rsidRPr="00042B09">
              <w:t>lankets</w:t>
            </w:r>
          </w:p>
        </w:tc>
        <w:tc>
          <w:tcPr>
            <w:tcW w:w="0" w:type="pct"/>
          </w:tcPr>
          <w:p w14:paraId="6A9F1BA5" w14:textId="77777777" w:rsidR="00552346" w:rsidRDefault="00552346" w:rsidP="00600C89"/>
        </w:tc>
      </w:tr>
    </w:tbl>
    <w:p w14:paraId="5C4EEEEB" w14:textId="77777777" w:rsidR="00552346" w:rsidRPr="00217C37" w:rsidRDefault="00552346" w:rsidP="00600C89"/>
    <w:p w14:paraId="5B309811" w14:textId="77777777" w:rsidR="00552346" w:rsidRDefault="00552346" w:rsidP="00600C89">
      <w:pPr>
        <w:rPr>
          <w:spacing w:val="15"/>
        </w:rPr>
      </w:pPr>
      <w:r>
        <w:br w:type="page"/>
      </w:r>
    </w:p>
    <w:p w14:paraId="7246B730" w14:textId="3A4B7985" w:rsidR="00552346" w:rsidRDefault="00552346" w:rsidP="00D02395">
      <w:pPr>
        <w:pStyle w:val="Heading2"/>
      </w:pPr>
      <w:bookmarkStart w:id="171" w:name="_Toc73960281"/>
      <w:bookmarkStart w:id="172" w:name="_Toc81381761"/>
      <w:r w:rsidRPr="00137989">
        <w:lastRenderedPageBreak/>
        <w:t>Sheltering</w:t>
      </w:r>
      <w:r w:rsidR="00725798">
        <w:t xml:space="preserve"> </w:t>
      </w:r>
      <w:r w:rsidR="00BF5315">
        <w:t>In</w:t>
      </w:r>
      <w:r w:rsidR="00725798">
        <w:t xml:space="preserve"> </w:t>
      </w:r>
      <w:r w:rsidR="00BF5315">
        <w:t>Place</w:t>
      </w:r>
      <w:r w:rsidR="00725798">
        <w:t xml:space="preserve"> </w:t>
      </w:r>
      <w:r w:rsidRPr="00137989">
        <w:t>Plan</w:t>
      </w:r>
      <w:bookmarkEnd w:id="171"/>
      <w:bookmarkEnd w:id="172"/>
      <w:r w:rsidR="00725798">
        <w:t xml:space="preserve"> </w:t>
      </w:r>
    </w:p>
    <w:p w14:paraId="1365FB35" w14:textId="686152E4" w:rsidR="001B711C" w:rsidRDefault="001B711C" w:rsidP="00600C89">
      <w:r>
        <w:t>The</w:t>
      </w:r>
      <w:r w:rsidR="00725798">
        <w:t xml:space="preserve"> </w:t>
      </w:r>
      <w:r>
        <w:t>Incident</w:t>
      </w:r>
      <w:r w:rsidR="00725798">
        <w:t xml:space="preserve"> </w:t>
      </w:r>
      <w:r w:rsidR="006C6198">
        <w:t xml:space="preserve">Response </w:t>
      </w:r>
      <w:r>
        <w:t>Team</w:t>
      </w:r>
      <w:r w:rsidR="00725798">
        <w:t xml:space="preserve"> </w:t>
      </w:r>
      <w:r>
        <w:t>will</w:t>
      </w:r>
      <w:r w:rsidR="00725798">
        <w:t xml:space="preserve"> </w:t>
      </w:r>
      <w:r>
        <w:t>direct</w:t>
      </w:r>
      <w:r w:rsidR="00725798">
        <w:t xml:space="preserve"> </w:t>
      </w:r>
      <w:r>
        <w:t>the</w:t>
      </w:r>
      <w:r w:rsidR="00725798">
        <w:t xml:space="preserve"> </w:t>
      </w:r>
      <w:r>
        <w:t>employees</w:t>
      </w:r>
      <w:r w:rsidR="4420027D">
        <w:t xml:space="preserve">, </w:t>
      </w:r>
      <w:r w:rsidR="008D1DB0">
        <w:t>volunteers,</w:t>
      </w:r>
      <w:r w:rsidR="00725798">
        <w:t xml:space="preserve"> </w:t>
      </w:r>
      <w:r w:rsidR="005847BE">
        <w:t>and</w:t>
      </w:r>
      <w:r w:rsidR="00725798">
        <w:t xml:space="preserve"> </w:t>
      </w:r>
      <w:r w:rsidR="005847BE">
        <w:t>visitors</w:t>
      </w:r>
      <w:r w:rsidR="00725798">
        <w:t xml:space="preserve"> </w:t>
      </w:r>
      <w:r w:rsidR="005847BE">
        <w:t>to</w:t>
      </w:r>
      <w:r w:rsidR="00725798">
        <w:t xml:space="preserve"> </w:t>
      </w:r>
      <w:r w:rsidR="005847BE">
        <w:t>shelter</w:t>
      </w:r>
      <w:r w:rsidR="00725798">
        <w:t xml:space="preserve"> </w:t>
      </w:r>
      <w:r w:rsidR="005847BE">
        <w:t>in</w:t>
      </w:r>
      <w:r w:rsidR="00725798">
        <w:t xml:space="preserve"> </w:t>
      </w:r>
      <w:r w:rsidR="005847BE">
        <w:t>a</w:t>
      </w:r>
      <w:r w:rsidR="00725798">
        <w:t xml:space="preserve"> </w:t>
      </w:r>
      <w:r w:rsidR="005847BE">
        <w:t>designated</w:t>
      </w:r>
      <w:r w:rsidR="00725798">
        <w:t xml:space="preserve"> </w:t>
      </w:r>
      <w:r w:rsidR="005847BE">
        <w:t>safe</w:t>
      </w:r>
      <w:r w:rsidR="00725798">
        <w:t xml:space="preserve"> </w:t>
      </w:r>
      <w:r w:rsidR="005847BE">
        <w:t>location</w:t>
      </w:r>
      <w:r>
        <w:t>.</w:t>
      </w:r>
    </w:p>
    <w:p w14:paraId="67568D6D" w14:textId="4C933B0B" w:rsidR="00552346" w:rsidRPr="00AE79DB" w:rsidRDefault="00552346" w:rsidP="00D02395">
      <w:pPr>
        <w:pStyle w:val="Heading3"/>
      </w:pPr>
      <w:r>
        <w:t>Person</w:t>
      </w:r>
      <w:r w:rsidR="00725798">
        <w:t xml:space="preserve"> </w:t>
      </w:r>
      <w:r>
        <w:t>in</w:t>
      </w:r>
      <w:r w:rsidR="00725798">
        <w:t xml:space="preserve"> </w:t>
      </w:r>
      <w:r>
        <w:t>Charge</w:t>
      </w:r>
    </w:p>
    <w:p w14:paraId="7E7C758C" w14:textId="0ACAED9D" w:rsidR="00552346" w:rsidRDefault="00552346" w:rsidP="00600C89">
      <w:r w:rsidRPr="0022088F">
        <w:rPr>
          <w:highlight w:val="yellow"/>
        </w:rPr>
        <w:t>[Job</w:t>
      </w:r>
      <w:r w:rsidR="00725798" w:rsidRPr="0022088F">
        <w:rPr>
          <w:highlight w:val="yellow"/>
        </w:rPr>
        <w:t xml:space="preserve"> </w:t>
      </w:r>
      <w:r w:rsidRPr="0022088F">
        <w:rPr>
          <w:highlight w:val="yellow"/>
        </w:rPr>
        <w:t>Title]</w:t>
      </w:r>
      <w:r w:rsidR="00725798">
        <w:t xml:space="preserve"> </w:t>
      </w:r>
      <w:r>
        <w:t>will</w:t>
      </w:r>
      <w:r w:rsidR="00725798">
        <w:t xml:space="preserve"> </w:t>
      </w:r>
      <w:r>
        <w:t>be</w:t>
      </w:r>
      <w:r w:rsidR="00725798">
        <w:t xml:space="preserve"> </w:t>
      </w:r>
      <w:r>
        <w:t>in</w:t>
      </w:r>
      <w:r w:rsidR="00725798">
        <w:t xml:space="preserve"> </w:t>
      </w:r>
      <w:r>
        <w:t>charge</w:t>
      </w:r>
      <w:r w:rsidR="00725798">
        <w:t xml:space="preserve"> </w:t>
      </w:r>
      <w:r>
        <w:t>of</w:t>
      </w:r>
      <w:r w:rsidR="00725798">
        <w:t xml:space="preserve"> </w:t>
      </w:r>
      <w:r>
        <w:t>activities</w:t>
      </w:r>
      <w:r w:rsidR="00725798">
        <w:t xml:space="preserve"> </w:t>
      </w:r>
      <w:r>
        <w:t>related</w:t>
      </w:r>
      <w:r w:rsidR="00725798">
        <w:t xml:space="preserve"> </w:t>
      </w:r>
      <w:r>
        <w:t>to</w:t>
      </w:r>
      <w:r w:rsidR="00725798">
        <w:t xml:space="preserve"> </w:t>
      </w:r>
      <w:r w:rsidR="00BC1D0D">
        <w:t>sheltering in place</w:t>
      </w:r>
      <w:r w:rsidR="00725798">
        <w:t xml:space="preserve"> </w:t>
      </w:r>
      <w:r>
        <w:t>during</w:t>
      </w:r>
      <w:r w:rsidR="00725798">
        <w:t xml:space="preserve"> </w:t>
      </w:r>
      <w:r>
        <w:t>a</w:t>
      </w:r>
      <w:r w:rsidR="00725798">
        <w:t xml:space="preserve"> </w:t>
      </w:r>
      <w:r>
        <w:t>disaster.</w:t>
      </w:r>
      <w:r w:rsidR="00725798">
        <w:t xml:space="preserve"> </w:t>
      </w:r>
    </w:p>
    <w:p w14:paraId="07B66BBB" w14:textId="5696C413" w:rsidR="00552346" w:rsidRDefault="00552346" w:rsidP="00D02395">
      <w:pPr>
        <w:pStyle w:val="Heading3"/>
      </w:pPr>
      <w:r>
        <w:t>Critical</w:t>
      </w:r>
      <w:r w:rsidR="00725798">
        <w:t xml:space="preserve"> </w:t>
      </w:r>
      <w:r w:rsidRPr="002A49BA">
        <w:t>Functions</w:t>
      </w:r>
    </w:p>
    <w:tbl>
      <w:tblPr>
        <w:tblStyle w:val="Default"/>
        <w:tblW w:w="5000" w:type="pct"/>
        <w:tblLook w:val="04A0" w:firstRow="1" w:lastRow="0" w:firstColumn="1" w:lastColumn="0" w:noHBand="0" w:noVBand="1"/>
      </w:tblPr>
      <w:tblGrid>
        <w:gridCol w:w="4831"/>
        <w:gridCol w:w="4519"/>
      </w:tblGrid>
      <w:tr w:rsidR="00552346" w:rsidRPr="0090575C" w14:paraId="2E24459A" w14:textId="77777777" w:rsidTr="00475F7E">
        <w:trPr>
          <w:cnfStyle w:val="100000000000" w:firstRow="1" w:lastRow="0" w:firstColumn="0" w:lastColumn="0" w:oddVBand="0" w:evenVBand="0" w:oddHBand="0" w:evenHBand="0" w:firstRowFirstColumn="0" w:firstRowLastColumn="0" w:lastRowFirstColumn="0" w:lastRowLastColumn="0"/>
        </w:trPr>
        <w:tc>
          <w:tcPr>
            <w:tcW w:w="0" w:type="pct"/>
          </w:tcPr>
          <w:p w14:paraId="7C4F9FC0" w14:textId="77777777" w:rsidR="00552346" w:rsidRDefault="00552346" w:rsidP="00600C89">
            <w:r>
              <w:t>Function</w:t>
            </w:r>
          </w:p>
        </w:tc>
        <w:tc>
          <w:tcPr>
            <w:tcW w:w="0" w:type="pct"/>
          </w:tcPr>
          <w:p w14:paraId="15B07925" w14:textId="77777777" w:rsidR="00552346" w:rsidRPr="0090575C" w:rsidRDefault="00552346" w:rsidP="00600C89">
            <w:r w:rsidRPr="0090575C">
              <w:t>People</w:t>
            </w:r>
          </w:p>
        </w:tc>
      </w:tr>
      <w:tr w:rsidR="00552346" w:rsidRPr="0090575C" w14:paraId="5E7CC70B" w14:textId="77777777" w:rsidTr="00475F7E">
        <w:tc>
          <w:tcPr>
            <w:tcW w:w="0" w:type="pct"/>
          </w:tcPr>
          <w:p w14:paraId="408EF186" w14:textId="0D20DD87" w:rsidR="00552346" w:rsidRPr="00E6474B" w:rsidRDefault="00552346" w:rsidP="00600C89">
            <w:r>
              <w:t>Monitor</w:t>
            </w:r>
            <w:r w:rsidR="00725798">
              <w:t xml:space="preserve"> </w:t>
            </w:r>
            <w:r w:rsidR="005847BE">
              <w:t>news</w:t>
            </w:r>
            <w:r w:rsidR="00725798">
              <w:t xml:space="preserve"> </w:t>
            </w:r>
            <w:r w:rsidR="005847BE">
              <w:t>and</w:t>
            </w:r>
            <w:r w:rsidR="00725798">
              <w:t xml:space="preserve"> </w:t>
            </w:r>
            <w:r>
              <w:t>weather</w:t>
            </w:r>
            <w:r w:rsidR="00725798">
              <w:t xml:space="preserve"> </w:t>
            </w:r>
            <w:r>
              <w:t>sources</w:t>
            </w:r>
            <w:r w:rsidR="00725798">
              <w:t xml:space="preserve"> </w:t>
            </w:r>
            <w:r>
              <w:t>for</w:t>
            </w:r>
            <w:r w:rsidR="00725798">
              <w:t xml:space="preserve"> </w:t>
            </w:r>
            <w:r>
              <w:t>u</w:t>
            </w:r>
            <w:r w:rsidR="002508B6">
              <w:t>p</w:t>
            </w:r>
            <w:r>
              <w:t>dated</w:t>
            </w:r>
            <w:r w:rsidR="00725798">
              <w:t xml:space="preserve"> </w:t>
            </w:r>
            <w:r>
              <w:t>emergency</w:t>
            </w:r>
            <w:r w:rsidR="00725798">
              <w:t xml:space="preserve"> </w:t>
            </w:r>
            <w:r>
              <w:t>instructions</w:t>
            </w:r>
            <w:r w:rsidR="00725798">
              <w:t xml:space="preserve"> </w:t>
            </w:r>
            <w:r>
              <w:t>and</w:t>
            </w:r>
            <w:r w:rsidR="00725798">
              <w:t xml:space="preserve"> </w:t>
            </w:r>
            <w:r>
              <w:t>broadcast</w:t>
            </w:r>
            <w:r w:rsidR="00725798">
              <w:t xml:space="preserve"> </w:t>
            </w:r>
            <w:r>
              <w:t>warning</w:t>
            </w:r>
            <w:r w:rsidR="002508B6">
              <w:t>s</w:t>
            </w:r>
            <w:r w:rsidR="00725798">
              <w:t xml:space="preserve"> </w:t>
            </w:r>
            <w:r>
              <w:t>if</w:t>
            </w:r>
            <w:r w:rsidR="00725798">
              <w:t xml:space="preserve"> </w:t>
            </w:r>
            <w:r>
              <w:t>issued</w:t>
            </w:r>
            <w:r w:rsidR="00725798">
              <w:t xml:space="preserve"> </w:t>
            </w:r>
            <w:r>
              <w:t>by</w:t>
            </w:r>
            <w:r w:rsidR="00725798">
              <w:t xml:space="preserve"> </w:t>
            </w:r>
            <w:r>
              <w:t>National</w:t>
            </w:r>
            <w:r w:rsidR="00725798">
              <w:t xml:space="preserve"> </w:t>
            </w:r>
            <w:r w:rsidR="002D20A0">
              <w:t>Broadcast</w:t>
            </w:r>
            <w:r w:rsidR="00725798">
              <w:t xml:space="preserve"> </w:t>
            </w:r>
            <w:r w:rsidR="002D20A0">
              <w:t>System</w:t>
            </w:r>
            <w:r>
              <w:t>.</w:t>
            </w:r>
            <w:r w:rsidR="00725798">
              <w:t xml:space="preserve"> </w:t>
            </w:r>
          </w:p>
        </w:tc>
        <w:tc>
          <w:tcPr>
            <w:tcW w:w="0" w:type="pct"/>
          </w:tcPr>
          <w:p w14:paraId="46D46D95" w14:textId="4D1CE99A" w:rsidR="00552346" w:rsidRPr="0090575C" w:rsidRDefault="00552346" w:rsidP="00600C89">
            <w:r w:rsidRPr="0090575C">
              <w:t>Incident</w:t>
            </w:r>
            <w:r w:rsidR="00725798">
              <w:t xml:space="preserve"> </w:t>
            </w:r>
            <w:r w:rsidRPr="0090575C">
              <w:t>Commander</w:t>
            </w:r>
          </w:p>
        </w:tc>
      </w:tr>
      <w:tr w:rsidR="00552346" w14:paraId="4BC32ECC" w14:textId="77777777" w:rsidTr="00475F7E">
        <w:tc>
          <w:tcPr>
            <w:tcW w:w="0" w:type="pct"/>
          </w:tcPr>
          <w:p w14:paraId="73ECC9A2" w14:textId="299FECC8" w:rsidR="00552346" w:rsidRDefault="00552346" w:rsidP="00600C89">
            <w:r>
              <w:t>Inform</w:t>
            </w:r>
            <w:r w:rsidR="00725798">
              <w:t xml:space="preserve"> </w:t>
            </w:r>
            <w:r>
              <w:t>the</w:t>
            </w:r>
            <w:r w:rsidR="00725798">
              <w:t xml:space="preserve"> </w:t>
            </w:r>
            <w:r>
              <w:t>Incident</w:t>
            </w:r>
            <w:r w:rsidR="00725798">
              <w:t xml:space="preserve"> </w:t>
            </w:r>
            <w:r>
              <w:t>Response</w:t>
            </w:r>
            <w:r w:rsidR="00725798">
              <w:t xml:space="preserve"> </w:t>
            </w:r>
            <w:r>
              <w:t>Team</w:t>
            </w:r>
            <w:r w:rsidR="00725798">
              <w:t xml:space="preserve"> </w:t>
            </w:r>
            <w:r>
              <w:t>of</w:t>
            </w:r>
            <w:r w:rsidR="00725798">
              <w:t xml:space="preserve"> </w:t>
            </w:r>
            <w:r w:rsidR="005847BE">
              <w:t>hazard.</w:t>
            </w:r>
            <w:r w:rsidR="00725798">
              <w:t xml:space="preserve"> </w:t>
            </w:r>
          </w:p>
        </w:tc>
        <w:tc>
          <w:tcPr>
            <w:tcW w:w="0" w:type="pct"/>
          </w:tcPr>
          <w:p w14:paraId="5E00477B" w14:textId="254256DE" w:rsidR="00552346" w:rsidRPr="008D60F1" w:rsidRDefault="00552346" w:rsidP="00600C89">
            <w:r w:rsidRPr="0090575C">
              <w:t>Incident</w:t>
            </w:r>
            <w:r w:rsidR="00725798">
              <w:t xml:space="preserve"> </w:t>
            </w:r>
            <w:r w:rsidRPr="0090575C">
              <w:t>Commander</w:t>
            </w:r>
          </w:p>
        </w:tc>
      </w:tr>
      <w:tr w:rsidR="00552346" w14:paraId="48315706" w14:textId="77777777" w:rsidTr="00475F7E">
        <w:tc>
          <w:tcPr>
            <w:tcW w:w="0" w:type="pct"/>
          </w:tcPr>
          <w:p w14:paraId="19E71E48" w14:textId="1F736D69" w:rsidR="00552346" w:rsidRPr="00C333B6" w:rsidRDefault="00552346" w:rsidP="00600C89">
            <w:r w:rsidRPr="00C333B6">
              <w:t>Follow</w:t>
            </w:r>
            <w:r w:rsidR="00725798">
              <w:t xml:space="preserve"> </w:t>
            </w:r>
            <w:r w:rsidRPr="00C333B6">
              <w:t>all</w:t>
            </w:r>
            <w:r w:rsidR="00725798">
              <w:t xml:space="preserve"> </w:t>
            </w:r>
            <w:r w:rsidRPr="00C333B6">
              <w:t>directions</w:t>
            </w:r>
            <w:r w:rsidR="00725798">
              <w:t xml:space="preserve"> </w:t>
            </w:r>
            <w:r w:rsidRPr="00C333B6">
              <w:t>and</w:t>
            </w:r>
            <w:r w:rsidR="00725798">
              <w:t xml:space="preserve"> </w:t>
            </w:r>
            <w:r w:rsidRPr="00C333B6">
              <w:t>orders</w:t>
            </w:r>
            <w:r w:rsidR="00725798">
              <w:t xml:space="preserve"> </w:t>
            </w:r>
            <w:r w:rsidRPr="00C333B6">
              <w:t>provided</w:t>
            </w:r>
            <w:r w:rsidR="00725798">
              <w:t xml:space="preserve"> </w:t>
            </w:r>
            <w:r w:rsidRPr="00C333B6">
              <w:t>by</w:t>
            </w:r>
            <w:r w:rsidR="00725798">
              <w:t xml:space="preserve"> </w:t>
            </w:r>
            <w:r w:rsidRPr="00C333B6">
              <w:t>local</w:t>
            </w:r>
            <w:r w:rsidR="00725798">
              <w:t xml:space="preserve"> </w:t>
            </w:r>
            <w:r w:rsidRPr="00C333B6">
              <w:t>officials.</w:t>
            </w:r>
          </w:p>
        </w:tc>
        <w:tc>
          <w:tcPr>
            <w:tcW w:w="0" w:type="pct"/>
          </w:tcPr>
          <w:p w14:paraId="52815F49" w14:textId="77777777" w:rsidR="00552346" w:rsidRDefault="00552346" w:rsidP="00600C89">
            <w:r>
              <w:t>All</w:t>
            </w:r>
          </w:p>
        </w:tc>
      </w:tr>
      <w:tr w:rsidR="00552346" w14:paraId="7FDC088D" w14:textId="77777777" w:rsidTr="00475F7E">
        <w:tc>
          <w:tcPr>
            <w:tcW w:w="0" w:type="pct"/>
          </w:tcPr>
          <w:p w14:paraId="27E4636A" w14:textId="7868B545" w:rsidR="00552346" w:rsidRPr="00950A53" w:rsidRDefault="00552346" w:rsidP="00600C89">
            <w:r w:rsidRPr="00A54408">
              <w:t>Close</w:t>
            </w:r>
            <w:r w:rsidR="00725798">
              <w:t xml:space="preserve"> </w:t>
            </w:r>
            <w:r w:rsidRPr="00A54408">
              <w:t>the</w:t>
            </w:r>
            <w:r w:rsidR="00725798">
              <w:t xml:space="preserve"> </w:t>
            </w:r>
            <w:r w:rsidRPr="00A54408">
              <w:t>business.</w:t>
            </w:r>
            <w:r w:rsidR="00136B84">
              <w:t xml:space="preserve"> </w:t>
            </w:r>
            <w:r w:rsidRPr="00A54408">
              <w:t>If</w:t>
            </w:r>
            <w:r w:rsidR="00725798">
              <w:t xml:space="preserve"> </w:t>
            </w:r>
            <w:r w:rsidRPr="00A54408">
              <w:t>there</w:t>
            </w:r>
            <w:r w:rsidR="00725798">
              <w:t xml:space="preserve"> </w:t>
            </w:r>
            <w:r w:rsidRPr="00A54408">
              <w:t>are</w:t>
            </w:r>
            <w:r w:rsidR="00725798">
              <w:t xml:space="preserve"> </w:t>
            </w:r>
            <w:r w:rsidRPr="00A54408">
              <w:t>visitors</w:t>
            </w:r>
            <w:r w:rsidR="00725798">
              <w:t xml:space="preserve"> </w:t>
            </w:r>
            <w:r w:rsidRPr="00A54408">
              <w:t>in</w:t>
            </w:r>
            <w:r w:rsidR="00725798">
              <w:t xml:space="preserve"> </w:t>
            </w:r>
            <w:r w:rsidRPr="00A54408">
              <w:t>the</w:t>
            </w:r>
            <w:r w:rsidR="00725798">
              <w:t xml:space="preserve"> </w:t>
            </w:r>
            <w:r w:rsidRPr="00A54408">
              <w:t>building,</w:t>
            </w:r>
            <w:r w:rsidR="00725798">
              <w:t xml:space="preserve"> </w:t>
            </w:r>
            <w:r w:rsidRPr="00A54408">
              <w:t>provide</w:t>
            </w:r>
            <w:r w:rsidR="00725798">
              <w:t xml:space="preserve"> </w:t>
            </w:r>
            <w:r w:rsidRPr="00A54408">
              <w:t>for</w:t>
            </w:r>
            <w:r w:rsidR="00725798">
              <w:t xml:space="preserve"> </w:t>
            </w:r>
            <w:r w:rsidRPr="00A54408">
              <w:t>their</w:t>
            </w:r>
            <w:r w:rsidR="00725798">
              <w:t xml:space="preserve"> </w:t>
            </w:r>
            <w:r w:rsidRPr="00A54408">
              <w:t>safety</w:t>
            </w:r>
            <w:r w:rsidR="00725798">
              <w:t xml:space="preserve"> </w:t>
            </w:r>
            <w:r w:rsidRPr="00A54408">
              <w:t>by</w:t>
            </w:r>
            <w:r w:rsidR="00725798">
              <w:t xml:space="preserve"> </w:t>
            </w:r>
            <w:r w:rsidRPr="00A54408">
              <w:t>asking</w:t>
            </w:r>
            <w:r w:rsidR="00725798">
              <w:t xml:space="preserve"> </w:t>
            </w:r>
            <w:r w:rsidRPr="00A54408">
              <w:t>them</w:t>
            </w:r>
            <w:r w:rsidR="00725798">
              <w:t xml:space="preserve"> </w:t>
            </w:r>
            <w:r w:rsidRPr="00A54408">
              <w:t>to</w:t>
            </w:r>
            <w:r w:rsidR="00725798">
              <w:t xml:space="preserve"> </w:t>
            </w:r>
            <w:r w:rsidRPr="00A54408">
              <w:t>stay</w:t>
            </w:r>
            <w:r w:rsidR="00E32FC5">
              <w:t>.</w:t>
            </w:r>
            <w:r w:rsidR="00136B84">
              <w:t xml:space="preserve"> </w:t>
            </w:r>
            <w:r w:rsidRPr="00A54408">
              <w:t>When</w:t>
            </w:r>
            <w:r w:rsidR="00725798">
              <w:t xml:space="preserve"> </w:t>
            </w:r>
            <w:r w:rsidRPr="00A54408">
              <w:t>authorities</w:t>
            </w:r>
            <w:r w:rsidR="00725798">
              <w:t xml:space="preserve"> </w:t>
            </w:r>
            <w:r w:rsidRPr="00A54408">
              <w:t>provide</w:t>
            </w:r>
            <w:r w:rsidR="00725798">
              <w:t xml:space="preserve"> </w:t>
            </w:r>
            <w:r w:rsidRPr="00A54408">
              <w:t>directions</w:t>
            </w:r>
            <w:r w:rsidR="00725798">
              <w:t xml:space="preserve"> </w:t>
            </w:r>
            <w:r w:rsidRPr="00A54408">
              <w:t>to</w:t>
            </w:r>
            <w:r w:rsidR="00725798">
              <w:t xml:space="preserve"> </w:t>
            </w:r>
            <w:r w:rsidRPr="00A54408">
              <w:t>shelter-in-place,</w:t>
            </w:r>
            <w:r w:rsidR="00725798">
              <w:t xml:space="preserve"> </w:t>
            </w:r>
            <w:r w:rsidRPr="00A54408">
              <w:t>they</w:t>
            </w:r>
            <w:r w:rsidR="00725798">
              <w:t xml:space="preserve"> </w:t>
            </w:r>
            <w:r w:rsidRPr="00A54408">
              <w:t>want</w:t>
            </w:r>
            <w:r w:rsidR="00725798">
              <w:t xml:space="preserve"> </w:t>
            </w:r>
            <w:r w:rsidRPr="00A54408">
              <w:t>everyone</w:t>
            </w:r>
            <w:r w:rsidR="00725798">
              <w:t xml:space="preserve"> </w:t>
            </w:r>
            <w:r w:rsidRPr="00A54408">
              <w:t>to</w:t>
            </w:r>
            <w:r w:rsidR="00725798">
              <w:t xml:space="preserve"> </w:t>
            </w:r>
            <w:r w:rsidRPr="00A54408">
              <w:t>take</w:t>
            </w:r>
            <w:r w:rsidR="00725798">
              <w:t xml:space="preserve"> </w:t>
            </w:r>
            <w:r w:rsidRPr="00A54408">
              <w:t>those</w:t>
            </w:r>
            <w:r w:rsidR="00725798">
              <w:t xml:space="preserve"> </w:t>
            </w:r>
            <w:r w:rsidRPr="00A54408">
              <w:t>steps</w:t>
            </w:r>
            <w:r w:rsidR="00725798">
              <w:t xml:space="preserve"> </w:t>
            </w:r>
            <w:r w:rsidRPr="00A54408">
              <w:t>immediately.</w:t>
            </w:r>
            <w:r w:rsidR="00725798">
              <w:t xml:space="preserve"> </w:t>
            </w:r>
            <w:r w:rsidRPr="00A54408">
              <w:t>Do</w:t>
            </w:r>
            <w:r w:rsidR="00725798">
              <w:t xml:space="preserve"> </w:t>
            </w:r>
            <w:r w:rsidRPr="00A54408">
              <w:t>not</w:t>
            </w:r>
            <w:r w:rsidR="00725798">
              <w:t xml:space="preserve"> </w:t>
            </w:r>
            <w:r w:rsidRPr="00A54408">
              <w:t>drive</w:t>
            </w:r>
            <w:r w:rsidR="00725798">
              <w:t xml:space="preserve"> </w:t>
            </w:r>
            <w:r w:rsidRPr="00A54408">
              <w:t>or</w:t>
            </w:r>
            <w:r w:rsidR="00725798">
              <w:t xml:space="preserve"> </w:t>
            </w:r>
            <w:r w:rsidRPr="00A54408">
              <w:t>walk</w:t>
            </w:r>
            <w:r w:rsidR="00725798">
              <w:t xml:space="preserve"> </w:t>
            </w:r>
            <w:r w:rsidRPr="00A54408">
              <w:t>outdoors.</w:t>
            </w:r>
          </w:p>
        </w:tc>
        <w:tc>
          <w:tcPr>
            <w:tcW w:w="0" w:type="pct"/>
          </w:tcPr>
          <w:p w14:paraId="7FC69200" w14:textId="3963EF19" w:rsidR="00552346" w:rsidRDefault="00552346" w:rsidP="00600C89">
            <w:r w:rsidRPr="0090575C">
              <w:t>Incident</w:t>
            </w:r>
            <w:r w:rsidR="00725798">
              <w:t xml:space="preserve"> </w:t>
            </w:r>
            <w:r w:rsidRPr="0090575C">
              <w:t>Commander</w:t>
            </w:r>
          </w:p>
        </w:tc>
      </w:tr>
      <w:tr w:rsidR="00552346" w14:paraId="3C0873EB" w14:textId="77777777" w:rsidTr="00475F7E">
        <w:tc>
          <w:tcPr>
            <w:tcW w:w="0" w:type="pct"/>
          </w:tcPr>
          <w:p w14:paraId="3741017C" w14:textId="37EFAD0D" w:rsidR="00552346" w:rsidRPr="00950A53" w:rsidRDefault="00552346" w:rsidP="00600C89">
            <w:r w:rsidRPr="00A54408">
              <w:t>Unless</w:t>
            </w:r>
            <w:r w:rsidR="00725798">
              <w:t xml:space="preserve"> </w:t>
            </w:r>
            <w:r w:rsidRPr="00A54408">
              <w:t>there</w:t>
            </w:r>
            <w:r w:rsidR="00725798">
              <w:t xml:space="preserve"> </w:t>
            </w:r>
            <w:r w:rsidRPr="00A54408">
              <w:t>is</w:t>
            </w:r>
            <w:r w:rsidR="00725798">
              <w:t xml:space="preserve"> </w:t>
            </w:r>
            <w:r w:rsidRPr="00A54408">
              <w:t>an</w:t>
            </w:r>
            <w:r w:rsidR="00725798">
              <w:t xml:space="preserve"> </w:t>
            </w:r>
            <w:r w:rsidRPr="00A54408">
              <w:t>imminent</w:t>
            </w:r>
            <w:r w:rsidR="00725798">
              <w:t xml:space="preserve"> </w:t>
            </w:r>
            <w:r w:rsidRPr="00A54408">
              <w:t>threat,</w:t>
            </w:r>
            <w:r w:rsidR="00725798">
              <w:t xml:space="preserve"> </w:t>
            </w:r>
            <w:r w:rsidRPr="00A54408">
              <w:t>ask</w:t>
            </w:r>
            <w:r w:rsidR="00725798">
              <w:t xml:space="preserve"> </w:t>
            </w:r>
            <w:r w:rsidRPr="00A54408">
              <w:t>employees,</w:t>
            </w:r>
            <w:r w:rsidR="00725798">
              <w:t xml:space="preserve"> </w:t>
            </w:r>
            <w:r w:rsidR="00271E68">
              <w:t>constituent</w:t>
            </w:r>
            <w:r w:rsidRPr="00A54408">
              <w:t>s,</w:t>
            </w:r>
            <w:r w:rsidR="00725798">
              <w:t xml:space="preserve"> </w:t>
            </w:r>
            <w:r w:rsidR="719ABCAC">
              <w:t>volunteers,</w:t>
            </w:r>
            <w:r w:rsidR="00725798">
              <w:t xml:space="preserve"> </w:t>
            </w:r>
            <w:r w:rsidRPr="00A54408">
              <w:t>and</w:t>
            </w:r>
            <w:r w:rsidR="00725798">
              <w:t xml:space="preserve"> </w:t>
            </w:r>
            <w:r w:rsidRPr="00A54408">
              <w:t>visitors</w:t>
            </w:r>
            <w:r w:rsidR="00725798">
              <w:t xml:space="preserve"> </w:t>
            </w:r>
            <w:r w:rsidRPr="00A54408">
              <w:t>to</w:t>
            </w:r>
            <w:r w:rsidR="00725798">
              <w:t xml:space="preserve"> </w:t>
            </w:r>
            <w:r w:rsidRPr="00A54408">
              <w:t>call</w:t>
            </w:r>
            <w:r w:rsidR="00725798">
              <w:t xml:space="preserve"> </w:t>
            </w:r>
            <w:r w:rsidRPr="00A54408">
              <w:t>their</w:t>
            </w:r>
            <w:r w:rsidR="00725798">
              <w:t xml:space="preserve"> </w:t>
            </w:r>
            <w:r w:rsidRPr="00A54408">
              <w:t>emergency</w:t>
            </w:r>
            <w:r w:rsidR="00725798">
              <w:t xml:space="preserve"> </w:t>
            </w:r>
            <w:r w:rsidRPr="00A54408">
              <w:t>contact</w:t>
            </w:r>
            <w:r w:rsidR="00725798">
              <w:t xml:space="preserve"> </w:t>
            </w:r>
            <w:r w:rsidRPr="00A54408">
              <w:t>to</w:t>
            </w:r>
            <w:r w:rsidR="00725798">
              <w:t xml:space="preserve"> </w:t>
            </w:r>
            <w:r w:rsidRPr="00A54408">
              <w:t>let</w:t>
            </w:r>
            <w:r w:rsidR="00725798">
              <w:t xml:space="preserve"> </w:t>
            </w:r>
            <w:r w:rsidRPr="00A54408">
              <w:t>them</w:t>
            </w:r>
            <w:r w:rsidR="00725798">
              <w:t xml:space="preserve"> </w:t>
            </w:r>
            <w:r w:rsidRPr="00A54408">
              <w:t>know</w:t>
            </w:r>
            <w:r w:rsidR="00725798">
              <w:t xml:space="preserve"> </w:t>
            </w:r>
            <w:r w:rsidRPr="00A54408">
              <w:t>where</w:t>
            </w:r>
            <w:r w:rsidR="00725798">
              <w:t xml:space="preserve"> </w:t>
            </w:r>
            <w:r w:rsidRPr="00A54408">
              <w:t>they</w:t>
            </w:r>
            <w:r w:rsidR="00725798">
              <w:t xml:space="preserve"> </w:t>
            </w:r>
            <w:r w:rsidRPr="00A54408">
              <w:t>are</w:t>
            </w:r>
            <w:r w:rsidR="00725798">
              <w:t xml:space="preserve"> </w:t>
            </w:r>
            <w:r w:rsidRPr="00A54408">
              <w:t>and</w:t>
            </w:r>
            <w:r w:rsidR="00725798">
              <w:t xml:space="preserve"> </w:t>
            </w:r>
            <w:r w:rsidRPr="00A54408">
              <w:t>that</w:t>
            </w:r>
            <w:r w:rsidR="00725798">
              <w:t xml:space="preserve"> </w:t>
            </w:r>
            <w:r w:rsidRPr="00A54408">
              <w:t>they</w:t>
            </w:r>
            <w:r w:rsidR="00725798">
              <w:t xml:space="preserve"> </w:t>
            </w:r>
            <w:r w:rsidRPr="00A54408">
              <w:t>are</w:t>
            </w:r>
            <w:r w:rsidR="00725798">
              <w:t xml:space="preserve"> </w:t>
            </w:r>
            <w:r w:rsidRPr="00A54408">
              <w:t>safe.</w:t>
            </w:r>
          </w:p>
        </w:tc>
        <w:tc>
          <w:tcPr>
            <w:tcW w:w="0" w:type="pct"/>
          </w:tcPr>
          <w:p w14:paraId="53E2BA0D" w14:textId="77777777" w:rsidR="00552346" w:rsidRDefault="00552346" w:rsidP="00600C89">
            <w:r>
              <w:t>All</w:t>
            </w:r>
          </w:p>
        </w:tc>
      </w:tr>
      <w:tr w:rsidR="00552346" w14:paraId="68DCDE33" w14:textId="77777777" w:rsidTr="00475F7E">
        <w:tc>
          <w:tcPr>
            <w:tcW w:w="0" w:type="pct"/>
          </w:tcPr>
          <w:p w14:paraId="2B53C721" w14:textId="764A6F8A" w:rsidR="00552346" w:rsidRPr="00950A53" w:rsidRDefault="00552346" w:rsidP="00600C89">
            <w:r>
              <w:t>If</w:t>
            </w:r>
            <w:r w:rsidR="00725798">
              <w:t xml:space="preserve"> </w:t>
            </w:r>
            <w:r>
              <w:t>time</w:t>
            </w:r>
            <w:r w:rsidR="00725798">
              <w:t xml:space="preserve"> </w:t>
            </w:r>
            <w:r>
              <w:t>permits,</w:t>
            </w:r>
            <w:r w:rsidR="00725798">
              <w:t xml:space="preserve"> </w:t>
            </w:r>
            <w:r>
              <w:t>t</w:t>
            </w:r>
            <w:r w:rsidRPr="00A54408">
              <w:t>urn</w:t>
            </w:r>
            <w:r w:rsidR="00725798">
              <w:t xml:space="preserve"> </w:t>
            </w:r>
            <w:r w:rsidRPr="00A54408">
              <w:t>on</w:t>
            </w:r>
            <w:r w:rsidR="00725798">
              <w:t xml:space="preserve"> </w:t>
            </w:r>
            <w:r w:rsidRPr="00A54408">
              <w:t>call-forwarding</w:t>
            </w:r>
            <w:r w:rsidR="00725798">
              <w:t xml:space="preserve"> </w:t>
            </w:r>
            <w:r w:rsidRPr="00A54408">
              <w:t>or</w:t>
            </w:r>
            <w:r w:rsidR="00725798">
              <w:t xml:space="preserve"> </w:t>
            </w:r>
            <w:r w:rsidRPr="00A54408">
              <w:t>alternative</w:t>
            </w:r>
            <w:r w:rsidR="00725798">
              <w:t xml:space="preserve"> </w:t>
            </w:r>
            <w:r w:rsidRPr="00A54408">
              <w:t>telephone</w:t>
            </w:r>
            <w:r w:rsidR="00725798">
              <w:t xml:space="preserve"> </w:t>
            </w:r>
            <w:r w:rsidRPr="00A54408">
              <w:t>answering</w:t>
            </w:r>
            <w:r w:rsidR="00725798">
              <w:t xml:space="preserve"> </w:t>
            </w:r>
            <w:r w:rsidRPr="00A54408">
              <w:t>systems</w:t>
            </w:r>
            <w:r w:rsidR="00725798">
              <w:t xml:space="preserve"> </w:t>
            </w:r>
            <w:r w:rsidRPr="00A54408">
              <w:t>or</w:t>
            </w:r>
            <w:r w:rsidR="00725798">
              <w:t xml:space="preserve"> </w:t>
            </w:r>
            <w:r w:rsidRPr="00A54408">
              <w:t>services.</w:t>
            </w:r>
            <w:r w:rsidR="00725798">
              <w:t xml:space="preserve"> </w:t>
            </w:r>
            <w:r w:rsidRPr="00A54408">
              <w:t>If</w:t>
            </w:r>
            <w:r w:rsidR="00725798">
              <w:t xml:space="preserve"> </w:t>
            </w:r>
            <w:r w:rsidRPr="00A54408">
              <w:t>the</w:t>
            </w:r>
            <w:r w:rsidR="00725798">
              <w:t xml:space="preserve"> </w:t>
            </w:r>
            <w:r w:rsidRPr="00A54408">
              <w:t>business</w:t>
            </w:r>
            <w:r w:rsidR="00725798">
              <w:t xml:space="preserve"> </w:t>
            </w:r>
            <w:r w:rsidRPr="00A54408">
              <w:t>has</w:t>
            </w:r>
            <w:r w:rsidR="00725798">
              <w:t xml:space="preserve"> </w:t>
            </w:r>
            <w:r w:rsidRPr="00A54408">
              <w:t>voice</w:t>
            </w:r>
            <w:r w:rsidR="00725798">
              <w:t xml:space="preserve"> </w:t>
            </w:r>
            <w:r w:rsidRPr="00A54408">
              <w:t>mail</w:t>
            </w:r>
            <w:r w:rsidR="00725798">
              <w:t xml:space="preserve"> </w:t>
            </w:r>
            <w:r w:rsidRPr="00A54408">
              <w:t>or</w:t>
            </w:r>
            <w:r w:rsidR="00725798">
              <w:t xml:space="preserve"> </w:t>
            </w:r>
            <w:r w:rsidRPr="00A54408">
              <w:t>an</w:t>
            </w:r>
            <w:r w:rsidR="00725798">
              <w:t xml:space="preserve"> </w:t>
            </w:r>
            <w:r w:rsidRPr="00A54408">
              <w:t>automated</w:t>
            </w:r>
            <w:r w:rsidR="00725798">
              <w:t xml:space="preserve"> </w:t>
            </w:r>
            <w:r w:rsidRPr="00A54408">
              <w:t>attendant,</w:t>
            </w:r>
            <w:r w:rsidR="00725798">
              <w:t xml:space="preserve"> </w:t>
            </w:r>
            <w:r w:rsidRPr="00A54408">
              <w:t>change</w:t>
            </w:r>
            <w:r w:rsidR="00725798">
              <w:t xml:space="preserve"> </w:t>
            </w:r>
            <w:r w:rsidRPr="00A54408">
              <w:t>the</w:t>
            </w:r>
            <w:r w:rsidR="00725798">
              <w:t xml:space="preserve"> </w:t>
            </w:r>
            <w:r w:rsidRPr="00A54408">
              <w:t>recording</w:t>
            </w:r>
            <w:r w:rsidR="00725798">
              <w:t xml:space="preserve"> </w:t>
            </w:r>
            <w:r w:rsidRPr="00A54408">
              <w:t>to</w:t>
            </w:r>
            <w:r w:rsidR="00725798">
              <w:t xml:space="preserve"> </w:t>
            </w:r>
            <w:r w:rsidRPr="00A54408">
              <w:t>indicate</w:t>
            </w:r>
            <w:r w:rsidR="00725798">
              <w:t xml:space="preserve"> </w:t>
            </w:r>
            <w:r w:rsidRPr="00A54408">
              <w:t>that</w:t>
            </w:r>
            <w:r w:rsidR="00725798">
              <w:t xml:space="preserve"> </w:t>
            </w:r>
            <w:r w:rsidRPr="00A54408">
              <w:t>the</w:t>
            </w:r>
            <w:r w:rsidR="00725798">
              <w:t xml:space="preserve"> </w:t>
            </w:r>
            <w:r w:rsidR="00982AC4">
              <w:t>company</w:t>
            </w:r>
            <w:r w:rsidR="00725798">
              <w:t xml:space="preserve"> </w:t>
            </w:r>
            <w:r w:rsidRPr="00A54408">
              <w:t>is</w:t>
            </w:r>
            <w:r w:rsidR="00725798">
              <w:t xml:space="preserve"> </w:t>
            </w:r>
            <w:r w:rsidRPr="00A54408">
              <w:t>closed</w:t>
            </w:r>
            <w:r w:rsidR="006A3752">
              <w:t>.</w:t>
            </w:r>
            <w:r w:rsidR="00136B84">
              <w:t xml:space="preserve"> </w:t>
            </w:r>
            <w:r w:rsidR="0E7DEA88">
              <w:t>S</w:t>
            </w:r>
            <w:r>
              <w:t>taff</w:t>
            </w:r>
            <w:r w:rsidR="1369E2B8">
              <w:t xml:space="preserve">, </w:t>
            </w:r>
            <w:r w:rsidR="008D1DB0">
              <w:t>volunteers,</w:t>
            </w:r>
            <w:r w:rsidR="00725798">
              <w:t xml:space="preserve"> </w:t>
            </w:r>
            <w:r w:rsidRPr="00A54408">
              <w:t>and</w:t>
            </w:r>
            <w:r w:rsidR="00725798">
              <w:t xml:space="preserve"> </w:t>
            </w:r>
            <w:r w:rsidRPr="00A54408">
              <w:t>visitors</w:t>
            </w:r>
            <w:r w:rsidR="00725798">
              <w:t xml:space="preserve"> </w:t>
            </w:r>
            <w:r w:rsidRPr="00A54408">
              <w:t>are</w:t>
            </w:r>
            <w:r w:rsidR="00725798">
              <w:t xml:space="preserve"> </w:t>
            </w:r>
            <w:r w:rsidRPr="00A54408">
              <w:t>remaining</w:t>
            </w:r>
            <w:r w:rsidR="00725798">
              <w:t xml:space="preserve"> </w:t>
            </w:r>
            <w:r w:rsidRPr="00A54408">
              <w:t>in</w:t>
            </w:r>
            <w:r w:rsidR="00725798">
              <w:t xml:space="preserve"> </w:t>
            </w:r>
            <w:r w:rsidRPr="00A54408">
              <w:t>the</w:t>
            </w:r>
            <w:r w:rsidR="00725798">
              <w:t xml:space="preserve"> </w:t>
            </w:r>
            <w:r w:rsidRPr="00A54408">
              <w:t>building</w:t>
            </w:r>
            <w:r w:rsidR="00725798">
              <w:t xml:space="preserve"> </w:t>
            </w:r>
            <w:r w:rsidRPr="00A54408">
              <w:t>until</w:t>
            </w:r>
            <w:r w:rsidR="00725798">
              <w:t xml:space="preserve"> </w:t>
            </w:r>
            <w:r w:rsidRPr="00A54408">
              <w:t>authorities</w:t>
            </w:r>
            <w:r w:rsidR="00725798">
              <w:t xml:space="preserve"> </w:t>
            </w:r>
            <w:r w:rsidRPr="00A54408">
              <w:t>advise</w:t>
            </w:r>
            <w:r w:rsidR="00725798">
              <w:t xml:space="preserve"> </w:t>
            </w:r>
            <w:r w:rsidRPr="00A54408">
              <w:t>it</w:t>
            </w:r>
            <w:r w:rsidR="00725798">
              <w:t xml:space="preserve"> </w:t>
            </w:r>
            <w:r w:rsidRPr="00A54408">
              <w:t>is</w:t>
            </w:r>
            <w:r w:rsidR="00725798">
              <w:t xml:space="preserve"> </w:t>
            </w:r>
            <w:r w:rsidRPr="00A54408">
              <w:t>safe</w:t>
            </w:r>
            <w:r w:rsidR="00725798">
              <w:t xml:space="preserve"> </w:t>
            </w:r>
            <w:r w:rsidRPr="00A54408">
              <w:t>to</w:t>
            </w:r>
            <w:r w:rsidR="00725798">
              <w:t xml:space="preserve"> </w:t>
            </w:r>
            <w:r w:rsidRPr="00A54408">
              <w:t>leave.</w:t>
            </w:r>
          </w:p>
        </w:tc>
        <w:tc>
          <w:tcPr>
            <w:tcW w:w="0" w:type="pct"/>
          </w:tcPr>
          <w:p w14:paraId="480AFEC6" w14:textId="12399C6B" w:rsidR="00552346" w:rsidRDefault="00BB0A45" w:rsidP="00600C89">
            <w:r w:rsidRPr="0022088F">
              <w:rPr>
                <w:highlight w:val="yellow"/>
              </w:rPr>
              <w:t>[Job Title]</w:t>
            </w:r>
          </w:p>
        </w:tc>
      </w:tr>
      <w:tr w:rsidR="00552346" w14:paraId="3C633067" w14:textId="77777777" w:rsidTr="00475F7E">
        <w:tc>
          <w:tcPr>
            <w:tcW w:w="0" w:type="pct"/>
          </w:tcPr>
          <w:p w14:paraId="7C45366C" w14:textId="53BC2125" w:rsidR="00552346" w:rsidRPr="00C333B6" w:rsidRDefault="00552346" w:rsidP="00600C89">
            <w:pPr>
              <w:rPr>
                <w:rFonts w:eastAsia="Times New Roman"/>
                <w:highlight w:val="yellow"/>
              </w:rPr>
            </w:pPr>
            <w:r w:rsidRPr="00950A53">
              <w:t>Employees</w:t>
            </w:r>
            <w:r w:rsidR="7BBCE2B0">
              <w:t xml:space="preserve">, </w:t>
            </w:r>
            <w:r w:rsidR="008D1DB0">
              <w:t>volunteers,</w:t>
            </w:r>
            <w:r w:rsidR="00725798">
              <w:t xml:space="preserve"> </w:t>
            </w:r>
            <w:r w:rsidRPr="00950A53">
              <w:t>and</w:t>
            </w:r>
            <w:r w:rsidR="00725798">
              <w:t xml:space="preserve"> </w:t>
            </w:r>
            <w:r w:rsidRPr="00950A53">
              <w:t>visitors</w:t>
            </w:r>
            <w:r w:rsidR="00725798">
              <w:t xml:space="preserve"> </w:t>
            </w:r>
            <w:r w:rsidRPr="00950A53">
              <w:t>should</w:t>
            </w:r>
            <w:r w:rsidR="00725798">
              <w:t xml:space="preserve"> </w:t>
            </w:r>
            <w:r w:rsidRPr="00950A53">
              <w:t>remain</w:t>
            </w:r>
            <w:r w:rsidR="00725798">
              <w:t xml:space="preserve"> </w:t>
            </w:r>
            <w:r w:rsidRPr="00950A53">
              <w:t>calm</w:t>
            </w:r>
            <w:r w:rsidR="00725798">
              <w:t xml:space="preserve"> </w:t>
            </w:r>
            <w:r w:rsidRPr="00950A53">
              <w:t>and</w:t>
            </w:r>
            <w:r w:rsidR="00725798">
              <w:t xml:space="preserve"> </w:t>
            </w:r>
            <w:r w:rsidRPr="00950A53">
              <w:t>immediately</w:t>
            </w:r>
            <w:r w:rsidR="00725798">
              <w:t xml:space="preserve"> </w:t>
            </w:r>
            <w:r w:rsidRPr="00950A53">
              <w:t>proceed</w:t>
            </w:r>
            <w:r w:rsidR="00725798">
              <w:t xml:space="preserve"> </w:t>
            </w:r>
            <w:r w:rsidR="00D06E66">
              <w:t>to</w:t>
            </w:r>
            <w:r w:rsidR="00725798">
              <w:t xml:space="preserve"> </w:t>
            </w:r>
            <w:r w:rsidR="00D06E66">
              <w:t>the</w:t>
            </w:r>
            <w:r w:rsidR="00725798">
              <w:t xml:space="preserve"> </w:t>
            </w:r>
            <w:r w:rsidR="00D06E66">
              <w:t>designated</w:t>
            </w:r>
            <w:r w:rsidR="00725798">
              <w:t xml:space="preserve"> </w:t>
            </w:r>
            <w:r w:rsidR="00D06E66">
              <w:t>shelter</w:t>
            </w:r>
            <w:r w:rsidR="00725798">
              <w:t xml:space="preserve"> </w:t>
            </w:r>
            <w:r w:rsidR="00D06E66" w:rsidRPr="0022088F">
              <w:rPr>
                <w:highlight w:val="yellow"/>
              </w:rPr>
              <w:t>[Interior</w:t>
            </w:r>
            <w:r w:rsidR="00725798" w:rsidRPr="0022088F">
              <w:rPr>
                <w:highlight w:val="yellow"/>
              </w:rPr>
              <w:t xml:space="preserve"> </w:t>
            </w:r>
            <w:r w:rsidR="00D06E66" w:rsidRPr="0022088F">
              <w:rPr>
                <w:highlight w:val="yellow"/>
              </w:rPr>
              <w:t>Room</w:t>
            </w:r>
            <w:r w:rsidR="00725798" w:rsidRPr="0022088F">
              <w:rPr>
                <w:highlight w:val="yellow"/>
              </w:rPr>
              <w:t xml:space="preserve"> </w:t>
            </w:r>
            <w:r w:rsidR="00D06E66" w:rsidRPr="0022088F">
              <w:rPr>
                <w:highlight w:val="yellow"/>
              </w:rPr>
              <w:t>Name]</w:t>
            </w:r>
            <w:r w:rsidR="00D06E66">
              <w:t>.</w:t>
            </w:r>
            <w:r w:rsidR="00725798">
              <w:t xml:space="preserve"> </w:t>
            </w:r>
            <w:r w:rsidR="00D06E66">
              <w:t>B</w:t>
            </w:r>
            <w:r w:rsidRPr="00950A53">
              <w:t>e</w:t>
            </w:r>
            <w:r w:rsidR="00725798">
              <w:t xml:space="preserve"> </w:t>
            </w:r>
            <w:r w:rsidRPr="00950A53">
              <w:t>sure</w:t>
            </w:r>
            <w:r w:rsidR="00725798">
              <w:t xml:space="preserve"> </w:t>
            </w:r>
            <w:r w:rsidRPr="00950A53">
              <w:t>to</w:t>
            </w:r>
            <w:r w:rsidR="00725798">
              <w:t xml:space="preserve"> </w:t>
            </w:r>
            <w:r w:rsidRPr="00950A53">
              <w:t>use</w:t>
            </w:r>
            <w:r w:rsidR="00725798">
              <w:t xml:space="preserve"> </w:t>
            </w:r>
            <w:r w:rsidRPr="00950A53">
              <w:lastRenderedPageBreak/>
              <w:t>evacuation</w:t>
            </w:r>
            <w:r w:rsidR="00725798">
              <w:t xml:space="preserve"> </w:t>
            </w:r>
            <w:r w:rsidRPr="00950A53">
              <w:t>routes</w:t>
            </w:r>
            <w:r w:rsidR="00725798">
              <w:t xml:space="preserve"> </w:t>
            </w:r>
            <w:r w:rsidRPr="00950A53">
              <w:t>and</w:t>
            </w:r>
            <w:r w:rsidR="00725798">
              <w:t xml:space="preserve"> </w:t>
            </w:r>
            <w:r w:rsidRPr="00950A53">
              <w:t>listen</w:t>
            </w:r>
            <w:r w:rsidR="00725798">
              <w:t xml:space="preserve"> </w:t>
            </w:r>
            <w:r w:rsidRPr="00950A53">
              <w:t>to</w:t>
            </w:r>
            <w:r w:rsidR="00725798">
              <w:t xml:space="preserve"> </w:t>
            </w:r>
            <w:r w:rsidRPr="00950A53">
              <w:t>any</w:t>
            </w:r>
            <w:r w:rsidR="00725798">
              <w:t xml:space="preserve"> </w:t>
            </w:r>
            <w:r w:rsidRPr="00950A53">
              <w:t>additional</w:t>
            </w:r>
            <w:r w:rsidR="00725798">
              <w:t xml:space="preserve"> </w:t>
            </w:r>
            <w:r w:rsidRPr="00950A53">
              <w:t>instructions</w:t>
            </w:r>
            <w:r w:rsidR="00725798">
              <w:t xml:space="preserve"> </w:t>
            </w:r>
            <w:r w:rsidRPr="00950A53">
              <w:t>from</w:t>
            </w:r>
            <w:r w:rsidR="00725798">
              <w:t xml:space="preserve"> </w:t>
            </w:r>
            <w:r w:rsidR="00BB0A45">
              <w:t xml:space="preserve">the </w:t>
            </w:r>
            <w:r w:rsidRPr="00950A53">
              <w:t>Incident</w:t>
            </w:r>
            <w:r w:rsidR="00725798">
              <w:t xml:space="preserve"> </w:t>
            </w:r>
            <w:r w:rsidRPr="00950A53">
              <w:t>Response</w:t>
            </w:r>
            <w:r w:rsidR="00725798">
              <w:t xml:space="preserve"> </w:t>
            </w:r>
            <w:r w:rsidRPr="00950A53">
              <w:t>Team.</w:t>
            </w:r>
          </w:p>
        </w:tc>
        <w:tc>
          <w:tcPr>
            <w:tcW w:w="0" w:type="pct"/>
          </w:tcPr>
          <w:p w14:paraId="0645BCA8" w14:textId="77777777" w:rsidR="00552346" w:rsidRDefault="00552346" w:rsidP="00600C89">
            <w:r>
              <w:lastRenderedPageBreak/>
              <w:t>All</w:t>
            </w:r>
          </w:p>
        </w:tc>
      </w:tr>
      <w:tr w:rsidR="00552346" w14:paraId="7188F4AE" w14:textId="77777777" w:rsidTr="00475F7E">
        <w:tc>
          <w:tcPr>
            <w:tcW w:w="0" w:type="pct"/>
          </w:tcPr>
          <w:p w14:paraId="4444C22C" w14:textId="395937CE" w:rsidR="00552346" w:rsidRPr="00950A53" w:rsidRDefault="00552346" w:rsidP="00600C89">
            <w:r w:rsidRPr="00A54408">
              <w:t>Write</w:t>
            </w:r>
            <w:r w:rsidR="00725798">
              <w:t xml:space="preserve"> </w:t>
            </w:r>
            <w:r w:rsidRPr="00A54408">
              <w:t>down</w:t>
            </w:r>
            <w:r w:rsidR="00725798">
              <w:t xml:space="preserve"> </w:t>
            </w:r>
            <w:r w:rsidR="00BB0A45">
              <w:t>the names of</w:t>
            </w:r>
            <w:r w:rsidR="00725798">
              <w:t xml:space="preserve"> </w:t>
            </w:r>
            <w:r w:rsidR="00D06E66">
              <w:t>everyone</w:t>
            </w:r>
            <w:r w:rsidR="00725798">
              <w:t xml:space="preserve"> </w:t>
            </w:r>
            <w:r w:rsidR="00D06E66">
              <w:t>in</w:t>
            </w:r>
            <w:r w:rsidR="00725798">
              <w:t xml:space="preserve"> </w:t>
            </w:r>
            <w:r w:rsidR="00D06E66">
              <w:t>the</w:t>
            </w:r>
            <w:r w:rsidR="00725798">
              <w:t xml:space="preserve"> </w:t>
            </w:r>
            <w:r w:rsidR="00D06E66">
              <w:t>room</w:t>
            </w:r>
            <w:r w:rsidR="00725798">
              <w:t xml:space="preserve"> </w:t>
            </w:r>
            <w:r w:rsidRPr="00A54408">
              <w:t>and</w:t>
            </w:r>
            <w:r w:rsidR="00725798">
              <w:t xml:space="preserve"> </w:t>
            </w:r>
            <w:r w:rsidRPr="00A54408">
              <w:t>call</w:t>
            </w:r>
            <w:r w:rsidR="00725798">
              <w:t xml:space="preserve"> </w:t>
            </w:r>
            <w:r w:rsidR="00B96A3D" w:rsidRPr="0022088F">
              <w:rPr>
                <w:highlight w:val="yellow"/>
              </w:rPr>
              <w:t>[Job Title}</w:t>
            </w:r>
            <w:r w:rsidR="00B96A3D">
              <w:t xml:space="preserve"> (</w:t>
            </w:r>
            <w:r w:rsidR="00BB0A45">
              <w:t xml:space="preserve">the </w:t>
            </w:r>
            <w:r w:rsidR="00480689">
              <w:t>organization</w:t>
            </w:r>
            <w:r w:rsidR="00BA630E">
              <w:t>’</w:t>
            </w:r>
            <w:r w:rsidR="002508B6">
              <w:t>s</w:t>
            </w:r>
            <w:r w:rsidR="00725798">
              <w:t xml:space="preserve"> </w:t>
            </w:r>
            <w:r w:rsidRPr="00A54408">
              <w:t>designated</w:t>
            </w:r>
            <w:r w:rsidR="00725798">
              <w:t xml:space="preserve"> </w:t>
            </w:r>
            <w:r w:rsidRPr="00A54408">
              <w:t>emergency</w:t>
            </w:r>
            <w:r w:rsidR="00725798">
              <w:t xml:space="preserve"> </w:t>
            </w:r>
            <w:r w:rsidRPr="00A54408">
              <w:t>contact</w:t>
            </w:r>
            <w:r w:rsidR="00B96A3D">
              <w:t>)</w:t>
            </w:r>
            <w:r w:rsidR="00725798">
              <w:t xml:space="preserve"> </w:t>
            </w:r>
            <w:r w:rsidRPr="00A54408">
              <w:t>to</w:t>
            </w:r>
            <w:r w:rsidR="00725798">
              <w:t xml:space="preserve"> </w:t>
            </w:r>
            <w:r w:rsidRPr="00A54408">
              <w:t>report</w:t>
            </w:r>
            <w:r w:rsidR="00725798">
              <w:t xml:space="preserve"> </w:t>
            </w:r>
            <w:r w:rsidRPr="00A54408">
              <w:t>who</w:t>
            </w:r>
            <w:r w:rsidR="00725798">
              <w:t xml:space="preserve"> </w:t>
            </w:r>
            <w:r w:rsidRPr="00A54408">
              <w:t>is</w:t>
            </w:r>
            <w:r w:rsidR="00725798">
              <w:t xml:space="preserve"> </w:t>
            </w:r>
            <w:r w:rsidRPr="00A54408">
              <w:t>in</w:t>
            </w:r>
            <w:r w:rsidR="00725798">
              <w:t xml:space="preserve"> </w:t>
            </w:r>
            <w:r w:rsidRPr="00A54408">
              <w:t>the</w:t>
            </w:r>
            <w:r w:rsidR="00725798">
              <w:t xml:space="preserve"> </w:t>
            </w:r>
            <w:r w:rsidRPr="00A54408">
              <w:t>room</w:t>
            </w:r>
            <w:r w:rsidR="00725798">
              <w:t xml:space="preserve"> </w:t>
            </w:r>
            <w:r w:rsidRPr="00A54408">
              <w:t>and</w:t>
            </w:r>
            <w:r w:rsidR="00725798">
              <w:t xml:space="preserve"> </w:t>
            </w:r>
            <w:r w:rsidRPr="00A54408">
              <w:t>their</w:t>
            </w:r>
            <w:r w:rsidR="00725798">
              <w:t xml:space="preserve"> </w:t>
            </w:r>
            <w:r w:rsidRPr="00A54408">
              <w:t>affiliation</w:t>
            </w:r>
            <w:r w:rsidR="00725798">
              <w:t xml:space="preserve"> </w:t>
            </w:r>
            <w:r w:rsidRPr="00A54408">
              <w:t>with</w:t>
            </w:r>
            <w:r w:rsidR="00725798">
              <w:t xml:space="preserve"> </w:t>
            </w:r>
            <w:r w:rsidR="00B96A3D">
              <w:t xml:space="preserve">the </w:t>
            </w:r>
            <w:r w:rsidR="009B6B0D">
              <w:t>organization</w:t>
            </w:r>
            <w:r w:rsidR="00725798">
              <w:t xml:space="preserve"> </w:t>
            </w:r>
            <w:r w:rsidRPr="00A54408">
              <w:t>(employee,</w:t>
            </w:r>
            <w:r w:rsidR="00725798">
              <w:t xml:space="preserve"> </w:t>
            </w:r>
            <w:r w:rsidR="58A1A18F">
              <w:t>volunteer,</w:t>
            </w:r>
            <w:r w:rsidR="00725798">
              <w:t xml:space="preserve"> </w:t>
            </w:r>
            <w:r w:rsidRPr="00A54408">
              <w:t>visitor,</w:t>
            </w:r>
            <w:r w:rsidR="00725798">
              <w:t xml:space="preserve"> </w:t>
            </w:r>
            <w:r w:rsidR="00271E68">
              <w:t>constituent</w:t>
            </w:r>
            <w:r w:rsidRPr="00A54408">
              <w:t>).</w:t>
            </w:r>
          </w:p>
        </w:tc>
        <w:tc>
          <w:tcPr>
            <w:tcW w:w="0" w:type="pct"/>
          </w:tcPr>
          <w:p w14:paraId="1CD9FB43" w14:textId="699A0BB4" w:rsidR="00552346" w:rsidRDefault="00552346" w:rsidP="00600C89">
            <w:r>
              <w:t>Assembly</w:t>
            </w:r>
            <w:r w:rsidR="00725798">
              <w:t xml:space="preserve"> </w:t>
            </w:r>
            <w:r>
              <w:t>Area</w:t>
            </w:r>
            <w:r w:rsidR="00725798">
              <w:t xml:space="preserve"> </w:t>
            </w:r>
            <w:r>
              <w:t>Monitor</w:t>
            </w:r>
          </w:p>
        </w:tc>
      </w:tr>
      <w:tr w:rsidR="00552346" w14:paraId="5D6FE8D8" w14:textId="77777777" w:rsidTr="00475F7E">
        <w:tc>
          <w:tcPr>
            <w:tcW w:w="0" w:type="pct"/>
          </w:tcPr>
          <w:p w14:paraId="2E1FB205" w14:textId="65D47BF3" w:rsidR="00552346" w:rsidRDefault="00552346" w:rsidP="00600C89">
            <w:r w:rsidRPr="008F16F9">
              <w:t>During</w:t>
            </w:r>
            <w:r w:rsidR="00725798">
              <w:t xml:space="preserve"> </w:t>
            </w:r>
            <w:r w:rsidRPr="008F16F9">
              <w:t>a</w:t>
            </w:r>
            <w:r w:rsidR="00725798">
              <w:t xml:space="preserve"> </w:t>
            </w:r>
            <w:r>
              <w:t>shelter-in-place</w:t>
            </w:r>
            <w:r w:rsidR="00725798">
              <w:t xml:space="preserve"> </w:t>
            </w:r>
            <w:r>
              <w:t>incident</w:t>
            </w:r>
            <w:r w:rsidRPr="008F16F9">
              <w:t>,</w:t>
            </w:r>
            <w:r w:rsidR="00725798">
              <w:t xml:space="preserve"> </w:t>
            </w:r>
            <w:r w:rsidRPr="008F16F9">
              <w:t>fleeing</w:t>
            </w:r>
            <w:r w:rsidR="00725798">
              <w:t xml:space="preserve"> </w:t>
            </w:r>
            <w:r w:rsidRPr="008F16F9">
              <w:t>from</w:t>
            </w:r>
            <w:r w:rsidR="00725798">
              <w:t xml:space="preserve"> </w:t>
            </w:r>
            <w:r>
              <w:t>danger</w:t>
            </w:r>
            <w:r w:rsidR="00725798">
              <w:t xml:space="preserve"> </w:t>
            </w:r>
            <w:r w:rsidRPr="008F16F9">
              <w:t>should</w:t>
            </w:r>
            <w:r w:rsidR="00725798">
              <w:t xml:space="preserve"> </w:t>
            </w:r>
            <w:r w:rsidRPr="008F16F9">
              <w:t>be</w:t>
            </w:r>
            <w:r w:rsidR="00725798">
              <w:t xml:space="preserve"> </w:t>
            </w:r>
            <w:r w:rsidRPr="008F16F9">
              <w:t>everyone’s</w:t>
            </w:r>
            <w:r w:rsidR="00725798">
              <w:t xml:space="preserve"> </w:t>
            </w:r>
            <w:r w:rsidRPr="008F16F9">
              <w:t>top</w:t>
            </w:r>
            <w:r w:rsidR="00725798">
              <w:t xml:space="preserve"> </w:t>
            </w:r>
            <w:r w:rsidRPr="008F16F9">
              <w:t>priority.</w:t>
            </w:r>
            <w:r w:rsidR="00725798">
              <w:t xml:space="preserve"> </w:t>
            </w:r>
            <w:r w:rsidRPr="008F16F9">
              <w:t>If</w:t>
            </w:r>
            <w:r w:rsidR="00725798">
              <w:t xml:space="preserve"> </w:t>
            </w:r>
            <w:r w:rsidRPr="008F16F9">
              <w:t>a</w:t>
            </w:r>
            <w:r w:rsidR="00725798">
              <w:t xml:space="preserve"> </w:t>
            </w:r>
            <w:r w:rsidRPr="008F16F9">
              <w:t>worker’s</w:t>
            </w:r>
            <w:r w:rsidR="00725798">
              <w:t xml:space="preserve"> </w:t>
            </w:r>
            <w:r w:rsidRPr="008F16F9">
              <w:t>mobile</w:t>
            </w:r>
            <w:r w:rsidR="00725798">
              <w:t xml:space="preserve"> </w:t>
            </w:r>
            <w:r w:rsidRPr="008F16F9">
              <w:t>device</w:t>
            </w:r>
            <w:r w:rsidR="00725798">
              <w:t xml:space="preserve"> </w:t>
            </w:r>
            <w:r w:rsidRPr="008F16F9">
              <w:t>is</w:t>
            </w:r>
            <w:r w:rsidR="00725798">
              <w:t xml:space="preserve"> </w:t>
            </w:r>
            <w:r w:rsidRPr="008F16F9">
              <w:t>immediately</w:t>
            </w:r>
            <w:r w:rsidR="00725798">
              <w:t xml:space="preserve"> </w:t>
            </w:r>
            <w:r w:rsidRPr="008F16F9">
              <w:t>accessible,</w:t>
            </w:r>
            <w:r w:rsidR="00725798">
              <w:t xml:space="preserve"> </w:t>
            </w:r>
            <w:r w:rsidRPr="008F16F9">
              <w:t>they</w:t>
            </w:r>
            <w:r w:rsidR="00725798">
              <w:t xml:space="preserve"> </w:t>
            </w:r>
            <w:r w:rsidRPr="008F16F9">
              <w:t>should</w:t>
            </w:r>
            <w:r w:rsidR="00725798">
              <w:t xml:space="preserve"> </w:t>
            </w:r>
            <w:r w:rsidR="00313543">
              <w:t xml:space="preserve">take </w:t>
            </w:r>
            <w:r w:rsidRPr="008F16F9">
              <w:t>it</w:t>
            </w:r>
            <w:r w:rsidR="00725798">
              <w:t xml:space="preserve"> </w:t>
            </w:r>
            <w:r w:rsidRPr="008F16F9">
              <w:t>to</w:t>
            </w:r>
            <w:r w:rsidR="00725798">
              <w:t xml:space="preserve"> </w:t>
            </w:r>
            <w:r w:rsidRPr="008F16F9">
              <w:t>stay</w:t>
            </w:r>
            <w:r w:rsidR="00725798">
              <w:t xml:space="preserve"> </w:t>
            </w:r>
            <w:r w:rsidRPr="008F16F9">
              <w:t>informed</w:t>
            </w:r>
            <w:r w:rsidR="00725798">
              <w:t xml:space="preserve"> </w:t>
            </w:r>
            <w:r w:rsidRPr="008F16F9">
              <w:t>and</w:t>
            </w:r>
            <w:r w:rsidR="00725798">
              <w:t xml:space="preserve"> </w:t>
            </w:r>
            <w:r w:rsidRPr="008F16F9">
              <w:t>reply</w:t>
            </w:r>
            <w:r w:rsidR="00725798">
              <w:t xml:space="preserve"> </w:t>
            </w:r>
            <w:r w:rsidRPr="008F16F9">
              <w:t>to</w:t>
            </w:r>
            <w:r w:rsidR="00725798">
              <w:t xml:space="preserve"> </w:t>
            </w:r>
            <w:r w:rsidRPr="008F16F9">
              <w:t>status</w:t>
            </w:r>
            <w:r w:rsidR="00725798">
              <w:t xml:space="preserve"> </w:t>
            </w:r>
            <w:r w:rsidRPr="008F16F9">
              <w:t>check-ins.</w:t>
            </w:r>
            <w:r w:rsidR="00725798">
              <w:t xml:space="preserve"> </w:t>
            </w:r>
            <w:r w:rsidRPr="008F16F9">
              <w:t>Employees</w:t>
            </w:r>
            <w:r w:rsidR="00725798">
              <w:t xml:space="preserve"> </w:t>
            </w:r>
            <w:r w:rsidRPr="008F16F9">
              <w:t>should</w:t>
            </w:r>
            <w:r w:rsidR="00725798">
              <w:t xml:space="preserve"> </w:t>
            </w:r>
            <w:r w:rsidRPr="008F16F9">
              <w:t>never</w:t>
            </w:r>
            <w:r w:rsidR="00725798">
              <w:t xml:space="preserve"> </w:t>
            </w:r>
            <w:r w:rsidRPr="008F16F9">
              <w:t>stay</w:t>
            </w:r>
            <w:r w:rsidR="00725798">
              <w:t xml:space="preserve"> </w:t>
            </w:r>
            <w:r w:rsidRPr="008F16F9">
              <w:t>behind</w:t>
            </w:r>
            <w:r w:rsidR="00725798">
              <w:t xml:space="preserve"> </w:t>
            </w:r>
            <w:r w:rsidRPr="008F16F9">
              <w:t>to</w:t>
            </w:r>
            <w:r w:rsidR="00725798">
              <w:t xml:space="preserve"> </w:t>
            </w:r>
            <w:r w:rsidRPr="008F16F9">
              <w:t>gather</w:t>
            </w:r>
            <w:r w:rsidR="00725798">
              <w:t xml:space="preserve"> </w:t>
            </w:r>
            <w:r w:rsidRPr="008F16F9">
              <w:t>other</w:t>
            </w:r>
            <w:r w:rsidR="00725798">
              <w:t xml:space="preserve"> </w:t>
            </w:r>
            <w:r w:rsidRPr="008F16F9">
              <w:t>personal</w:t>
            </w:r>
            <w:r w:rsidR="00725798">
              <w:t xml:space="preserve"> </w:t>
            </w:r>
            <w:r>
              <w:t>or</w:t>
            </w:r>
            <w:r w:rsidR="00725798">
              <w:t xml:space="preserve"> </w:t>
            </w:r>
            <w:r>
              <w:t>corporate</w:t>
            </w:r>
            <w:r w:rsidR="00725798">
              <w:t xml:space="preserve"> </w:t>
            </w:r>
            <w:r w:rsidRPr="008F16F9">
              <w:t>belongings.</w:t>
            </w:r>
          </w:p>
        </w:tc>
        <w:tc>
          <w:tcPr>
            <w:tcW w:w="0" w:type="pct"/>
          </w:tcPr>
          <w:p w14:paraId="10FD3892" w14:textId="77777777" w:rsidR="00552346" w:rsidRDefault="00552346" w:rsidP="00600C89">
            <w:r>
              <w:t>All</w:t>
            </w:r>
          </w:p>
        </w:tc>
      </w:tr>
      <w:tr w:rsidR="00552346" w14:paraId="1954A03F" w14:textId="77777777" w:rsidTr="00475F7E">
        <w:tc>
          <w:tcPr>
            <w:tcW w:w="0" w:type="pct"/>
          </w:tcPr>
          <w:p w14:paraId="29447BF7" w14:textId="48BE54E4" w:rsidR="00552346" w:rsidRPr="00E6474B" w:rsidRDefault="00552346" w:rsidP="00600C89">
            <w:r>
              <w:t>Incident</w:t>
            </w:r>
            <w:r w:rsidR="00725798">
              <w:t xml:space="preserve"> </w:t>
            </w:r>
            <w:r>
              <w:t>Response</w:t>
            </w:r>
            <w:r w:rsidR="00725798">
              <w:t xml:space="preserve"> </w:t>
            </w:r>
            <w:r>
              <w:t>Team</w:t>
            </w:r>
            <w:r w:rsidR="00725798">
              <w:t xml:space="preserve"> </w:t>
            </w:r>
            <w:r>
              <w:t>members</w:t>
            </w:r>
            <w:r w:rsidR="00725798">
              <w:t xml:space="preserve"> </w:t>
            </w:r>
            <w:r>
              <w:t>will</w:t>
            </w:r>
            <w:r w:rsidR="00725798">
              <w:t xml:space="preserve"> </w:t>
            </w:r>
            <w:r>
              <w:t>assist</w:t>
            </w:r>
            <w:r w:rsidR="00725798">
              <w:t xml:space="preserve"> </w:t>
            </w:r>
            <w:r>
              <w:t>persons</w:t>
            </w:r>
            <w:r w:rsidR="00725798">
              <w:t xml:space="preserve"> </w:t>
            </w:r>
            <w:r>
              <w:t>with</w:t>
            </w:r>
            <w:r w:rsidR="00725798">
              <w:t xml:space="preserve"> </w:t>
            </w:r>
            <w:r>
              <w:t>disabilities</w:t>
            </w:r>
            <w:r w:rsidR="00725798">
              <w:t xml:space="preserve"> </w:t>
            </w:r>
            <w:r>
              <w:t>or</w:t>
            </w:r>
            <w:r w:rsidR="00725798">
              <w:t xml:space="preserve"> </w:t>
            </w:r>
            <w:r>
              <w:t>injuries</w:t>
            </w:r>
            <w:r w:rsidR="00725798">
              <w:t xml:space="preserve"> </w:t>
            </w:r>
            <w:r>
              <w:t>to</w:t>
            </w:r>
            <w:r w:rsidR="00725798">
              <w:t xml:space="preserve"> </w:t>
            </w:r>
            <w:r>
              <w:t>the</w:t>
            </w:r>
            <w:r w:rsidR="00725798">
              <w:t xml:space="preserve"> </w:t>
            </w:r>
            <w:r>
              <w:t>shelter-in-place</w:t>
            </w:r>
            <w:r w:rsidR="00725798">
              <w:t xml:space="preserve"> </w:t>
            </w:r>
            <w:r>
              <w:t>room</w:t>
            </w:r>
            <w:r w:rsidR="00725798">
              <w:t xml:space="preserve"> </w:t>
            </w:r>
            <w:r>
              <w:t>if</w:t>
            </w:r>
            <w:r w:rsidR="00725798">
              <w:t xml:space="preserve"> </w:t>
            </w:r>
            <w:r>
              <w:t>they</w:t>
            </w:r>
            <w:r w:rsidR="00725798">
              <w:t xml:space="preserve"> </w:t>
            </w:r>
            <w:r>
              <w:t>can</w:t>
            </w:r>
            <w:r w:rsidR="00725798">
              <w:t xml:space="preserve"> </w:t>
            </w:r>
            <w:r>
              <w:t>do</w:t>
            </w:r>
            <w:r w:rsidR="00725798">
              <w:t xml:space="preserve"> </w:t>
            </w:r>
            <w:r>
              <w:t>so</w:t>
            </w:r>
            <w:r w:rsidR="00725798">
              <w:t xml:space="preserve"> </w:t>
            </w:r>
            <w:r>
              <w:t>without</w:t>
            </w:r>
            <w:r w:rsidR="00725798">
              <w:t xml:space="preserve"> </w:t>
            </w:r>
            <w:r>
              <w:t>exposing</w:t>
            </w:r>
            <w:r w:rsidR="00725798">
              <w:t xml:space="preserve"> </w:t>
            </w:r>
            <w:r>
              <w:t>themselves</w:t>
            </w:r>
            <w:r w:rsidR="00725798">
              <w:t xml:space="preserve"> </w:t>
            </w:r>
            <w:r>
              <w:t>to</w:t>
            </w:r>
            <w:r w:rsidR="00725798">
              <w:t xml:space="preserve"> </w:t>
            </w:r>
            <w:r>
              <w:t>harm.</w:t>
            </w:r>
          </w:p>
        </w:tc>
        <w:tc>
          <w:tcPr>
            <w:tcW w:w="0" w:type="pct"/>
          </w:tcPr>
          <w:p w14:paraId="43546FDF" w14:textId="6498C63D" w:rsidR="00552346" w:rsidRPr="008D60F1" w:rsidRDefault="00552346" w:rsidP="00600C89">
            <w:r>
              <w:t>Incident</w:t>
            </w:r>
            <w:r w:rsidR="00725798">
              <w:t xml:space="preserve"> </w:t>
            </w:r>
            <w:r>
              <w:t>Response</w:t>
            </w:r>
            <w:r w:rsidR="00725798">
              <w:t xml:space="preserve"> </w:t>
            </w:r>
            <w:r>
              <w:t>Team</w:t>
            </w:r>
          </w:p>
        </w:tc>
      </w:tr>
      <w:tr w:rsidR="00552346" w14:paraId="3D879991" w14:textId="77777777" w:rsidTr="00475F7E">
        <w:tc>
          <w:tcPr>
            <w:tcW w:w="0" w:type="pct"/>
          </w:tcPr>
          <w:p w14:paraId="5E944962" w14:textId="49845BD6" w:rsidR="00552346" w:rsidRPr="008B35E6" w:rsidRDefault="00552346" w:rsidP="00600C89">
            <w:r>
              <w:t>The</w:t>
            </w:r>
            <w:r w:rsidR="00725798">
              <w:t xml:space="preserve"> </w:t>
            </w:r>
            <w:r>
              <w:t>Incident</w:t>
            </w:r>
            <w:r w:rsidR="00725798">
              <w:t xml:space="preserve"> </w:t>
            </w:r>
            <w:r>
              <w:t>Commander</w:t>
            </w:r>
            <w:r w:rsidR="00725798">
              <w:t xml:space="preserve"> </w:t>
            </w:r>
            <w:r>
              <w:t>should</w:t>
            </w:r>
            <w:r w:rsidR="00725798">
              <w:t xml:space="preserve"> </w:t>
            </w:r>
            <w:r>
              <w:t>check</w:t>
            </w:r>
            <w:r w:rsidR="00725798">
              <w:t xml:space="preserve"> </w:t>
            </w:r>
            <w:r>
              <w:t>offices,</w:t>
            </w:r>
            <w:r w:rsidR="00725798">
              <w:t xml:space="preserve"> </w:t>
            </w:r>
            <w:r>
              <w:t>bathrooms,</w:t>
            </w:r>
            <w:r w:rsidR="00725798">
              <w:t xml:space="preserve"> </w:t>
            </w:r>
            <w:r>
              <w:t>and</w:t>
            </w:r>
            <w:r w:rsidR="00725798">
              <w:t xml:space="preserve"> </w:t>
            </w:r>
            <w:r>
              <w:t>other</w:t>
            </w:r>
            <w:r w:rsidR="00725798">
              <w:t xml:space="preserve"> </w:t>
            </w:r>
            <w:r>
              <w:t>spaces</w:t>
            </w:r>
            <w:r w:rsidR="00725798">
              <w:t xml:space="preserve"> </w:t>
            </w:r>
            <w:r>
              <w:t>before</w:t>
            </w:r>
            <w:r w:rsidR="00725798">
              <w:t xml:space="preserve"> </w:t>
            </w:r>
            <w:r>
              <w:t>being</w:t>
            </w:r>
            <w:r w:rsidR="00725798">
              <w:t xml:space="preserve"> </w:t>
            </w:r>
            <w:r>
              <w:t>the</w:t>
            </w:r>
            <w:r w:rsidR="00725798">
              <w:t xml:space="preserve"> </w:t>
            </w:r>
            <w:r>
              <w:t>last</w:t>
            </w:r>
            <w:r w:rsidR="00725798">
              <w:t xml:space="preserve"> </w:t>
            </w:r>
            <w:r>
              <w:t>person</w:t>
            </w:r>
            <w:r w:rsidR="00725798">
              <w:t xml:space="preserve"> </w:t>
            </w:r>
            <w:r>
              <w:t>to</w:t>
            </w:r>
            <w:r w:rsidR="00725798">
              <w:t xml:space="preserve"> </w:t>
            </w:r>
            <w:r>
              <w:t>exit</w:t>
            </w:r>
            <w:r w:rsidR="00725798">
              <w:t xml:space="preserve"> </w:t>
            </w:r>
            <w:r>
              <w:t>the</w:t>
            </w:r>
            <w:r w:rsidR="00725798">
              <w:t xml:space="preserve"> </w:t>
            </w:r>
            <w:r>
              <w:t>building</w:t>
            </w:r>
            <w:r w:rsidR="00725798">
              <w:t xml:space="preserve"> </w:t>
            </w:r>
            <w:r>
              <w:t>if</w:t>
            </w:r>
            <w:r w:rsidR="00725798">
              <w:t xml:space="preserve"> </w:t>
            </w:r>
            <w:r>
              <w:t>they</w:t>
            </w:r>
            <w:r w:rsidR="00725798">
              <w:t xml:space="preserve"> </w:t>
            </w:r>
            <w:r>
              <w:t>can</w:t>
            </w:r>
            <w:r w:rsidR="00725798">
              <w:t xml:space="preserve"> </w:t>
            </w:r>
            <w:r>
              <w:t>do</w:t>
            </w:r>
            <w:r w:rsidR="00725798">
              <w:t xml:space="preserve"> </w:t>
            </w:r>
            <w:r>
              <w:t>so</w:t>
            </w:r>
            <w:r w:rsidR="00725798">
              <w:t xml:space="preserve"> </w:t>
            </w:r>
            <w:r>
              <w:t>without</w:t>
            </w:r>
            <w:r w:rsidR="00725798">
              <w:t xml:space="preserve"> </w:t>
            </w:r>
            <w:r>
              <w:t>exposing</w:t>
            </w:r>
            <w:r w:rsidR="00725798">
              <w:t xml:space="preserve"> </w:t>
            </w:r>
            <w:r>
              <w:t>themselves</w:t>
            </w:r>
            <w:r w:rsidR="00725798">
              <w:t xml:space="preserve"> </w:t>
            </w:r>
            <w:r>
              <w:t>to</w:t>
            </w:r>
            <w:r w:rsidR="00725798">
              <w:t xml:space="preserve"> </w:t>
            </w:r>
            <w:r>
              <w:t>harm.</w:t>
            </w:r>
            <w:r w:rsidR="00725798">
              <w:t xml:space="preserve"> </w:t>
            </w:r>
            <w:r>
              <w:t>They</w:t>
            </w:r>
            <w:r w:rsidR="00725798">
              <w:t xml:space="preserve"> </w:t>
            </w:r>
            <w:r>
              <w:t>should</w:t>
            </w:r>
            <w:r w:rsidR="00725798">
              <w:t xml:space="preserve"> </w:t>
            </w:r>
            <w:r>
              <w:t>also</w:t>
            </w:r>
            <w:r w:rsidR="00725798">
              <w:t xml:space="preserve"> </w:t>
            </w:r>
            <w:r>
              <w:t>confirm</w:t>
            </w:r>
            <w:r w:rsidR="00725798">
              <w:t xml:space="preserve"> </w:t>
            </w:r>
            <w:r>
              <w:t>that</w:t>
            </w:r>
            <w:r w:rsidR="00725798">
              <w:t xml:space="preserve"> </w:t>
            </w:r>
            <w:r>
              <w:t>fire</w:t>
            </w:r>
            <w:r w:rsidR="00725798">
              <w:t xml:space="preserve"> </w:t>
            </w:r>
            <w:r>
              <w:t>doors</w:t>
            </w:r>
            <w:r w:rsidR="00725798">
              <w:t xml:space="preserve"> </w:t>
            </w:r>
            <w:r>
              <w:t>are</w:t>
            </w:r>
            <w:r w:rsidR="00725798">
              <w:t xml:space="preserve"> </w:t>
            </w:r>
            <w:r>
              <w:t>closed</w:t>
            </w:r>
            <w:r w:rsidR="00725798">
              <w:t xml:space="preserve"> </w:t>
            </w:r>
            <w:r>
              <w:t>when</w:t>
            </w:r>
            <w:r w:rsidR="00725798">
              <w:t xml:space="preserve"> </w:t>
            </w:r>
            <w:r w:rsidR="00982AC4">
              <w:t>leav</w:t>
            </w:r>
            <w:r>
              <w:t>ing.</w:t>
            </w:r>
            <w:r w:rsidR="00725798">
              <w:t xml:space="preserve"> </w:t>
            </w:r>
          </w:p>
        </w:tc>
        <w:tc>
          <w:tcPr>
            <w:tcW w:w="0" w:type="pct"/>
          </w:tcPr>
          <w:p w14:paraId="79D00CCA" w14:textId="7C0365B1" w:rsidR="00552346" w:rsidRPr="00B610D3" w:rsidRDefault="00552346" w:rsidP="00600C89">
            <w:r w:rsidRPr="00B610D3">
              <w:t>Incident</w:t>
            </w:r>
            <w:r w:rsidR="00725798">
              <w:t xml:space="preserve"> </w:t>
            </w:r>
            <w:r w:rsidRPr="00B610D3">
              <w:t>Commander</w:t>
            </w:r>
          </w:p>
        </w:tc>
      </w:tr>
      <w:tr w:rsidR="00552346" w14:paraId="55CD0DD5" w14:textId="77777777" w:rsidTr="00475F7E">
        <w:tc>
          <w:tcPr>
            <w:tcW w:w="0" w:type="pct"/>
          </w:tcPr>
          <w:p w14:paraId="161B3701" w14:textId="1B79D3C1" w:rsidR="00552346" w:rsidRDefault="002508B6" w:rsidP="00600C89">
            <w:r>
              <w:t>The</w:t>
            </w:r>
            <w:r w:rsidR="00725798">
              <w:t xml:space="preserve"> </w:t>
            </w:r>
            <w:r w:rsidR="00B96A3D">
              <w:t>a</w:t>
            </w:r>
            <w:r w:rsidR="00552346" w:rsidRPr="00A0093D">
              <w:t>ssembly</w:t>
            </w:r>
            <w:r w:rsidR="00725798">
              <w:t xml:space="preserve"> </w:t>
            </w:r>
            <w:r w:rsidR="00552346" w:rsidRPr="00A0093D">
              <w:t>area</w:t>
            </w:r>
            <w:r w:rsidR="00725798">
              <w:t xml:space="preserve"> </w:t>
            </w:r>
            <w:r w:rsidR="00552346" w:rsidRPr="00A0093D">
              <w:t>monitor</w:t>
            </w:r>
            <w:r w:rsidR="00725798">
              <w:t xml:space="preserve"> </w:t>
            </w:r>
            <w:r w:rsidR="00552346" w:rsidRPr="00A0093D">
              <w:t>will</w:t>
            </w:r>
            <w:r w:rsidR="00725798">
              <w:t xml:space="preserve"> </w:t>
            </w:r>
            <w:r w:rsidR="00552346" w:rsidRPr="00A0093D">
              <w:t>bring</w:t>
            </w:r>
            <w:r w:rsidR="00725798">
              <w:t xml:space="preserve"> </w:t>
            </w:r>
            <w:r>
              <w:t>the</w:t>
            </w:r>
            <w:r w:rsidR="00725798">
              <w:t xml:space="preserve"> </w:t>
            </w:r>
            <w:r w:rsidR="00552346" w:rsidRPr="00A0093D">
              <w:t>employee</w:t>
            </w:r>
            <w:r w:rsidR="00725798">
              <w:t xml:space="preserve"> </w:t>
            </w:r>
            <w:r w:rsidR="00552346" w:rsidRPr="00A0093D">
              <w:t>roster</w:t>
            </w:r>
            <w:r w:rsidR="15E34163">
              <w:t xml:space="preserve">, </w:t>
            </w:r>
            <w:r w:rsidR="008D1DB0">
              <w:t>volunteer,</w:t>
            </w:r>
            <w:r w:rsidR="00725798">
              <w:t xml:space="preserve"> </w:t>
            </w:r>
            <w:r w:rsidR="00552346" w:rsidRPr="00A0093D">
              <w:t>and</w:t>
            </w:r>
            <w:r w:rsidR="00725798">
              <w:t xml:space="preserve"> </w:t>
            </w:r>
            <w:r w:rsidR="00552346" w:rsidRPr="00A0093D">
              <w:t>visitor</w:t>
            </w:r>
            <w:r w:rsidR="00725798">
              <w:t xml:space="preserve"> </w:t>
            </w:r>
            <w:r w:rsidR="00552346" w:rsidRPr="00A0093D">
              <w:t>log</w:t>
            </w:r>
            <w:r w:rsidR="00725798">
              <w:t xml:space="preserve"> </w:t>
            </w:r>
            <w:r w:rsidR="00552346" w:rsidRPr="00A0093D">
              <w:t>to</w:t>
            </w:r>
            <w:r w:rsidR="00725798">
              <w:t xml:space="preserve"> </w:t>
            </w:r>
            <w:r w:rsidR="00552346" w:rsidRPr="00A0093D">
              <w:t>the</w:t>
            </w:r>
            <w:r w:rsidR="00725798">
              <w:t xml:space="preserve"> </w:t>
            </w:r>
            <w:r w:rsidR="00552346">
              <w:t>designated</w:t>
            </w:r>
            <w:r w:rsidR="00725798">
              <w:t xml:space="preserve"> </w:t>
            </w:r>
            <w:r w:rsidR="00552346">
              <w:t>shelter</w:t>
            </w:r>
            <w:r w:rsidR="00725798">
              <w:t xml:space="preserve"> </w:t>
            </w:r>
            <w:r w:rsidR="00552346" w:rsidRPr="00A0093D">
              <w:t>to</w:t>
            </w:r>
            <w:r w:rsidR="00725798">
              <w:t xml:space="preserve"> </w:t>
            </w:r>
            <w:r w:rsidR="00552346" w:rsidRPr="00A0093D">
              <w:t>account</w:t>
            </w:r>
            <w:r w:rsidR="00725798">
              <w:t xml:space="preserve"> </w:t>
            </w:r>
            <w:r w:rsidR="00552346" w:rsidRPr="00A0093D">
              <w:t>for</w:t>
            </w:r>
            <w:r w:rsidR="00725798">
              <w:t xml:space="preserve"> </w:t>
            </w:r>
            <w:r w:rsidR="00552346" w:rsidRPr="00A0093D">
              <w:t>all</w:t>
            </w:r>
            <w:r w:rsidR="00725798">
              <w:t xml:space="preserve"> </w:t>
            </w:r>
            <w:r w:rsidR="00552346" w:rsidRPr="00A0093D">
              <w:t>evacuees.</w:t>
            </w:r>
            <w:r w:rsidR="00725798">
              <w:t xml:space="preserve"> </w:t>
            </w:r>
            <w:r w:rsidR="00552346" w:rsidRPr="00A0093D">
              <w:t>Identify</w:t>
            </w:r>
            <w:r w:rsidR="00725798">
              <w:t xml:space="preserve"> </w:t>
            </w:r>
            <w:r w:rsidR="00552346" w:rsidRPr="00A0093D">
              <w:t>the</w:t>
            </w:r>
            <w:r w:rsidR="00725798">
              <w:t xml:space="preserve"> </w:t>
            </w:r>
            <w:r w:rsidR="00552346" w:rsidRPr="00A0093D">
              <w:t>names</w:t>
            </w:r>
            <w:r w:rsidR="00725798">
              <w:t xml:space="preserve"> </w:t>
            </w:r>
            <w:r w:rsidR="00552346" w:rsidRPr="00A0093D">
              <w:t>and</w:t>
            </w:r>
            <w:r w:rsidR="00725798">
              <w:t xml:space="preserve"> </w:t>
            </w:r>
            <w:r w:rsidR="00552346" w:rsidRPr="00A0093D">
              <w:t>last</w:t>
            </w:r>
            <w:r w:rsidR="00725798">
              <w:t xml:space="preserve"> </w:t>
            </w:r>
            <w:r w:rsidR="00552346" w:rsidRPr="00A0093D">
              <w:t>known</w:t>
            </w:r>
            <w:r w:rsidR="00725798">
              <w:t xml:space="preserve"> </w:t>
            </w:r>
            <w:r w:rsidR="00552346" w:rsidRPr="00A0093D">
              <w:t>locations</w:t>
            </w:r>
            <w:r w:rsidR="00725798">
              <w:t xml:space="preserve"> </w:t>
            </w:r>
            <w:r w:rsidR="00552346" w:rsidRPr="00A0093D">
              <w:t>of</w:t>
            </w:r>
            <w:r w:rsidR="00725798">
              <w:t xml:space="preserve"> </w:t>
            </w:r>
            <w:r w:rsidR="00552346" w:rsidRPr="00A0093D">
              <w:t>anyone</w:t>
            </w:r>
            <w:r w:rsidR="00725798">
              <w:t xml:space="preserve"> </w:t>
            </w:r>
            <w:r w:rsidR="00552346" w:rsidRPr="00A0093D">
              <w:t>not</w:t>
            </w:r>
            <w:r w:rsidR="00725798">
              <w:t xml:space="preserve"> </w:t>
            </w:r>
            <w:r w:rsidR="00552346" w:rsidRPr="00A0093D">
              <w:t>accounted</w:t>
            </w:r>
            <w:r w:rsidR="00725798">
              <w:t xml:space="preserve"> </w:t>
            </w:r>
            <w:r w:rsidR="00552346" w:rsidRPr="00A0093D">
              <w:t>for</w:t>
            </w:r>
            <w:r w:rsidR="00725798">
              <w:t xml:space="preserve"> </w:t>
            </w:r>
            <w:r w:rsidR="00552346" w:rsidRPr="00A0093D">
              <w:t>and</w:t>
            </w:r>
            <w:r w:rsidR="00725798">
              <w:t xml:space="preserve"> </w:t>
            </w:r>
            <w:r w:rsidR="00552346" w:rsidRPr="00A0093D">
              <w:t>pass</w:t>
            </w:r>
            <w:r w:rsidR="00725798">
              <w:t xml:space="preserve"> </w:t>
            </w:r>
            <w:r w:rsidR="00552346" w:rsidRPr="00A0093D">
              <w:t>them</w:t>
            </w:r>
            <w:r w:rsidR="00725798">
              <w:t xml:space="preserve"> </w:t>
            </w:r>
            <w:r w:rsidR="00552346" w:rsidRPr="00A0093D">
              <w:t>to</w:t>
            </w:r>
            <w:r w:rsidR="00725798">
              <w:t xml:space="preserve"> </w:t>
            </w:r>
            <w:r w:rsidR="00552346" w:rsidRPr="00A0093D">
              <w:t>the</w:t>
            </w:r>
            <w:r w:rsidR="00725798">
              <w:t xml:space="preserve"> </w:t>
            </w:r>
            <w:r w:rsidR="00552346" w:rsidRPr="00A0093D">
              <w:t>public</w:t>
            </w:r>
            <w:r w:rsidR="00725798">
              <w:t xml:space="preserve"> </w:t>
            </w:r>
            <w:r w:rsidR="00552346" w:rsidRPr="00A0093D">
              <w:t>official</w:t>
            </w:r>
            <w:r w:rsidR="00725798">
              <w:t xml:space="preserve"> </w:t>
            </w:r>
            <w:r w:rsidR="00552346" w:rsidRPr="00A0093D">
              <w:t>in</w:t>
            </w:r>
            <w:r w:rsidR="00725798">
              <w:t xml:space="preserve"> </w:t>
            </w:r>
            <w:r w:rsidR="00552346" w:rsidRPr="00A0093D">
              <w:t>charge</w:t>
            </w:r>
            <w:r w:rsidR="00725798">
              <w:t xml:space="preserve"> </w:t>
            </w:r>
            <w:r w:rsidR="00552346" w:rsidRPr="00A0093D">
              <w:t>or</w:t>
            </w:r>
            <w:r w:rsidR="00725798">
              <w:t xml:space="preserve"> </w:t>
            </w:r>
            <w:r w:rsidR="00552346" w:rsidRPr="00A0093D">
              <w:t>Incident</w:t>
            </w:r>
            <w:r w:rsidR="00725798">
              <w:t xml:space="preserve"> </w:t>
            </w:r>
            <w:r w:rsidR="00552346" w:rsidRPr="00A0093D">
              <w:t>Commander.</w:t>
            </w:r>
          </w:p>
        </w:tc>
        <w:tc>
          <w:tcPr>
            <w:tcW w:w="0" w:type="pct"/>
          </w:tcPr>
          <w:p w14:paraId="2D19E759" w14:textId="0CB5D709" w:rsidR="00552346" w:rsidRPr="00B53BC2" w:rsidRDefault="00552346" w:rsidP="00600C89">
            <w:r>
              <w:t>Assembly</w:t>
            </w:r>
            <w:r w:rsidR="00725798">
              <w:t xml:space="preserve"> </w:t>
            </w:r>
            <w:r>
              <w:t>Area</w:t>
            </w:r>
            <w:r w:rsidR="00725798">
              <w:t xml:space="preserve"> </w:t>
            </w:r>
            <w:r>
              <w:t>Monitor</w:t>
            </w:r>
          </w:p>
        </w:tc>
      </w:tr>
      <w:tr w:rsidR="00552346" w14:paraId="6A9D5F5D" w14:textId="77777777" w:rsidTr="00475F7E">
        <w:tc>
          <w:tcPr>
            <w:tcW w:w="0" w:type="pct"/>
          </w:tcPr>
          <w:p w14:paraId="36988FAD" w14:textId="76208700" w:rsidR="00552346" w:rsidRPr="00B53BC2" w:rsidRDefault="00552346" w:rsidP="00600C89">
            <w:r>
              <w:t>Employees</w:t>
            </w:r>
            <w:r w:rsidR="045B6561">
              <w:t xml:space="preserve">, </w:t>
            </w:r>
            <w:r w:rsidR="008D1DB0">
              <w:t>volunteers,</w:t>
            </w:r>
            <w:r w:rsidR="00725798">
              <w:t xml:space="preserve"> </w:t>
            </w:r>
            <w:r>
              <w:t>and</w:t>
            </w:r>
            <w:r w:rsidR="00725798">
              <w:t xml:space="preserve"> </w:t>
            </w:r>
            <w:r>
              <w:t>visitors</w:t>
            </w:r>
            <w:r w:rsidR="00725798">
              <w:t xml:space="preserve"> </w:t>
            </w:r>
            <w:r>
              <w:t>should</w:t>
            </w:r>
            <w:r w:rsidR="00725798">
              <w:t xml:space="preserve"> </w:t>
            </w:r>
            <w:r>
              <w:t>not</w:t>
            </w:r>
            <w:r w:rsidR="00725798">
              <w:t xml:space="preserve"> </w:t>
            </w:r>
            <w:r>
              <w:t>leave</w:t>
            </w:r>
            <w:r w:rsidR="00725798">
              <w:t xml:space="preserve"> </w:t>
            </w:r>
            <w:r>
              <w:t>the</w:t>
            </w:r>
            <w:r w:rsidR="00725798">
              <w:t xml:space="preserve"> </w:t>
            </w:r>
            <w:r>
              <w:t>designated</w:t>
            </w:r>
            <w:r w:rsidR="00725798">
              <w:t xml:space="preserve"> </w:t>
            </w:r>
            <w:r>
              <w:t>shelter-in-place</w:t>
            </w:r>
            <w:r w:rsidR="00725798">
              <w:t xml:space="preserve"> </w:t>
            </w:r>
            <w:r>
              <w:t>room</w:t>
            </w:r>
            <w:r w:rsidR="00725798">
              <w:t xml:space="preserve"> </w:t>
            </w:r>
            <w:r>
              <w:t>without</w:t>
            </w:r>
            <w:r w:rsidR="00725798">
              <w:t xml:space="preserve"> </w:t>
            </w:r>
            <w:r>
              <w:t>informing</w:t>
            </w:r>
            <w:r w:rsidR="00725798">
              <w:t xml:space="preserve"> </w:t>
            </w:r>
            <w:r>
              <w:t>the</w:t>
            </w:r>
            <w:r w:rsidR="00725798">
              <w:t xml:space="preserve"> </w:t>
            </w:r>
            <w:r w:rsidR="00B96A3D">
              <w:t>a</w:t>
            </w:r>
            <w:r w:rsidRPr="00A0093D">
              <w:t>ssembly</w:t>
            </w:r>
            <w:r w:rsidR="00725798">
              <w:t xml:space="preserve"> </w:t>
            </w:r>
            <w:r w:rsidR="00B96A3D">
              <w:t>a</w:t>
            </w:r>
            <w:r w:rsidRPr="00A0093D">
              <w:t>rea</w:t>
            </w:r>
            <w:r w:rsidR="00725798">
              <w:t xml:space="preserve"> </w:t>
            </w:r>
            <w:r w:rsidR="00B96A3D">
              <w:t>m</w:t>
            </w:r>
            <w:r w:rsidRPr="00A0093D">
              <w:t>onitor</w:t>
            </w:r>
            <w:r>
              <w:t>,</w:t>
            </w:r>
            <w:r w:rsidR="00725798">
              <w:t xml:space="preserve"> </w:t>
            </w:r>
            <w:r>
              <w:t>Incident</w:t>
            </w:r>
            <w:r w:rsidR="00725798">
              <w:t xml:space="preserve"> </w:t>
            </w:r>
            <w:r>
              <w:t>Commander,</w:t>
            </w:r>
            <w:r w:rsidR="00725798">
              <w:t xml:space="preserve"> </w:t>
            </w:r>
            <w:r>
              <w:t>or</w:t>
            </w:r>
            <w:r w:rsidR="00725798">
              <w:t xml:space="preserve"> </w:t>
            </w:r>
            <w:r>
              <w:t>a</w:t>
            </w:r>
            <w:r w:rsidR="00725798">
              <w:t xml:space="preserve"> </w:t>
            </w:r>
            <w:r>
              <w:t>public</w:t>
            </w:r>
            <w:r w:rsidR="00725798">
              <w:t xml:space="preserve"> </w:t>
            </w:r>
            <w:r>
              <w:t>official.</w:t>
            </w:r>
            <w:r w:rsidR="00725798">
              <w:t xml:space="preserve"> </w:t>
            </w:r>
          </w:p>
        </w:tc>
        <w:tc>
          <w:tcPr>
            <w:tcW w:w="0" w:type="pct"/>
          </w:tcPr>
          <w:p w14:paraId="15CCBDE3" w14:textId="77777777" w:rsidR="00552346" w:rsidRPr="00B53BC2" w:rsidRDefault="00552346" w:rsidP="00600C89">
            <w:r w:rsidRPr="00B53BC2">
              <w:t>All</w:t>
            </w:r>
          </w:p>
        </w:tc>
      </w:tr>
      <w:tr w:rsidR="00552346" w14:paraId="4C5CD40C" w14:textId="77777777" w:rsidTr="00475F7E">
        <w:tc>
          <w:tcPr>
            <w:tcW w:w="0" w:type="pct"/>
          </w:tcPr>
          <w:p w14:paraId="326071F1" w14:textId="1B5A6C76" w:rsidR="00552346" w:rsidRPr="00B53BC2" w:rsidRDefault="00552346" w:rsidP="00600C89">
            <w:r>
              <w:t>Employees</w:t>
            </w:r>
            <w:r w:rsidR="2D7A8739">
              <w:t xml:space="preserve">, </w:t>
            </w:r>
            <w:r w:rsidR="008D1DB0">
              <w:t>volunteers,</w:t>
            </w:r>
            <w:r w:rsidR="00725798">
              <w:t xml:space="preserve"> </w:t>
            </w:r>
            <w:r>
              <w:t>and</w:t>
            </w:r>
            <w:r w:rsidR="00725798">
              <w:t xml:space="preserve"> </w:t>
            </w:r>
            <w:r>
              <w:t>visitors</w:t>
            </w:r>
            <w:r w:rsidR="00725798">
              <w:t xml:space="preserve"> </w:t>
            </w:r>
            <w:r>
              <w:t>should</w:t>
            </w:r>
            <w:r w:rsidR="00725798">
              <w:t xml:space="preserve"> </w:t>
            </w:r>
            <w:r>
              <w:t>not</w:t>
            </w:r>
            <w:r w:rsidR="00725798">
              <w:t xml:space="preserve"> </w:t>
            </w:r>
            <w:r>
              <w:t>interfere</w:t>
            </w:r>
            <w:r w:rsidR="00725798">
              <w:t xml:space="preserve"> </w:t>
            </w:r>
            <w:r>
              <w:t>with</w:t>
            </w:r>
            <w:r w:rsidR="00725798">
              <w:t xml:space="preserve"> </w:t>
            </w:r>
            <w:r>
              <w:t>rescue</w:t>
            </w:r>
            <w:r w:rsidR="00725798">
              <w:t xml:space="preserve"> </w:t>
            </w:r>
            <w:r>
              <w:t>operations</w:t>
            </w:r>
            <w:r w:rsidR="00725798">
              <w:t xml:space="preserve"> </w:t>
            </w:r>
            <w:r>
              <w:t>being</w:t>
            </w:r>
            <w:r w:rsidR="00725798">
              <w:t xml:space="preserve"> </w:t>
            </w:r>
            <w:r>
              <w:t>undertaken</w:t>
            </w:r>
            <w:r w:rsidR="00725798">
              <w:t xml:space="preserve"> </w:t>
            </w:r>
            <w:r>
              <w:t>by</w:t>
            </w:r>
            <w:r w:rsidR="00725798">
              <w:t xml:space="preserve"> </w:t>
            </w:r>
            <w:r>
              <w:t>public</w:t>
            </w:r>
            <w:r w:rsidR="00725798">
              <w:t xml:space="preserve"> </w:t>
            </w:r>
            <w:r>
              <w:t>officials.</w:t>
            </w:r>
          </w:p>
        </w:tc>
        <w:tc>
          <w:tcPr>
            <w:tcW w:w="0" w:type="pct"/>
          </w:tcPr>
          <w:p w14:paraId="38FFE765" w14:textId="77777777" w:rsidR="00552346" w:rsidRPr="00B53BC2" w:rsidRDefault="00552346" w:rsidP="00600C89">
            <w:r w:rsidRPr="00B53BC2">
              <w:t>All</w:t>
            </w:r>
          </w:p>
        </w:tc>
      </w:tr>
      <w:tr w:rsidR="00552346" w14:paraId="44768C8A" w14:textId="77777777" w:rsidTr="00475F7E">
        <w:tc>
          <w:tcPr>
            <w:tcW w:w="0" w:type="pct"/>
          </w:tcPr>
          <w:p w14:paraId="203FBFB5" w14:textId="03BC1F02" w:rsidR="00552346" w:rsidRDefault="00552346" w:rsidP="00600C89">
            <w:r w:rsidRPr="00A54408">
              <w:lastRenderedPageBreak/>
              <w:t>Listen</w:t>
            </w:r>
            <w:r w:rsidR="00725798">
              <w:t xml:space="preserve"> </w:t>
            </w:r>
            <w:r w:rsidRPr="00A54408">
              <w:t>to</w:t>
            </w:r>
            <w:r w:rsidR="00725798">
              <w:t xml:space="preserve"> </w:t>
            </w:r>
            <w:r w:rsidRPr="00A54408">
              <w:t>the</w:t>
            </w:r>
            <w:r w:rsidR="00725798">
              <w:t xml:space="preserve"> </w:t>
            </w:r>
            <w:r w:rsidRPr="00A54408">
              <w:t>radio,</w:t>
            </w:r>
            <w:r w:rsidR="00725798">
              <w:t xml:space="preserve"> </w:t>
            </w:r>
            <w:r w:rsidRPr="00A54408">
              <w:t>watch</w:t>
            </w:r>
            <w:r w:rsidR="00725798">
              <w:t xml:space="preserve"> </w:t>
            </w:r>
            <w:r w:rsidRPr="00A54408">
              <w:t>television,</w:t>
            </w:r>
            <w:r w:rsidR="00725798">
              <w:t xml:space="preserve"> </w:t>
            </w:r>
            <w:r w:rsidRPr="00A54408">
              <w:t>or</w:t>
            </w:r>
            <w:r w:rsidR="00725798">
              <w:t xml:space="preserve"> </w:t>
            </w:r>
            <w:r w:rsidRPr="00A54408">
              <w:t>use</w:t>
            </w:r>
            <w:r w:rsidR="00725798">
              <w:t xml:space="preserve"> </w:t>
            </w:r>
            <w:r w:rsidRPr="00A54408">
              <w:t>the</w:t>
            </w:r>
            <w:r w:rsidR="00725798">
              <w:t xml:space="preserve"> </w:t>
            </w:r>
            <w:r w:rsidRPr="00A54408">
              <w:t>Internet</w:t>
            </w:r>
            <w:r w:rsidR="00725798">
              <w:t xml:space="preserve"> </w:t>
            </w:r>
            <w:r w:rsidRPr="00A54408">
              <w:t>for</w:t>
            </w:r>
            <w:r w:rsidR="00725798">
              <w:t xml:space="preserve"> </w:t>
            </w:r>
            <w:r w:rsidRPr="00A54408">
              <w:t>further</w:t>
            </w:r>
            <w:r w:rsidR="00725798">
              <w:t xml:space="preserve"> </w:t>
            </w:r>
            <w:r w:rsidRPr="00A54408">
              <w:t>instructions</w:t>
            </w:r>
            <w:r w:rsidR="00725798">
              <w:t xml:space="preserve"> </w:t>
            </w:r>
            <w:r w:rsidRPr="00A54408">
              <w:t>until</w:t>
            </w:r>
            <w:r w:rsidR="00725798">
              <w:t xml:space="preserve"> </w:t>
            </w:r>
            <w:r w:rsidR="00955B04">
              <w:t>an announcement is made that</w:t>
            </w:r>
            <w:r w:rsidR="00725798">
              <w:t xml:space="preserve"> </w:t>
            </w:r>
            <w:r w:rsidRPr="00A54408">
              <w:t>all</w:t>
            </w:r>
            <w:r w:rsidR="00725798">
              <w:t xml:space="preserve"> </w:t>
            </w:r>
            <w:r w:rsidRPr="00A54408">
              <w:t>is</w:t>
            </w:r>
            <w:r w:rsidR="00725798">
              <w:t xml:space="preserve"> </w:t>
            </w:r>
            <w:r w:rsidRPr="00A54408">
              <w:t>safe</w:t>
            </w:r>
            <w:r w:rsidR="00725798">
              <w:t xml:space="preserve"> </w:t>
            </w:r>
            <w:r w:rsidRPr="00A54408">
              <w:t>or</w:t>
            </w:r>
            <w:r w:rsidR="00725798">
              <w:t xml:space="preserve"> </w:t>
            </w:r>
            <w:r w:rsidRPr="00A54408">
              <w:t>to</w:t>
            </w:r>
            <w:r w:rsidR="00725798">
              <w:t xml:space="preserve"> </w:t>
            </w:r>
            <w:r w:rsidRPr="00A54408">
              <w:t>evacuate.</w:t>
            </w:r>
            <w:r w:rsidR="00725798">
              <w:t xml:space="preserve"> </w:t>
            </w:r>
            <w:r w:rsidRPr="00A54408">
              <w:t>Local</w:t>
            </w:r>
            <w:r w:rsidR="00725798">
              <w:t xml:space="preserve"> </w:t>
            </w:r>
            <w:r w:rsidRPr="00A54408">
              <w:t>officials</w:t>
            </w:r>
            <w:r w:rsidR="00725798">
              <w:t xml:space="preserve"> </w:t>
            </w:r>
            <w:r w:rsidRPr="00A54408">
              <w:t>may</w:t>
            </w:r>
            <w:r w:rsidR="00725798">
              <w:t xml:space="preserve"> </w:t>
            </w:r>
            <w:r w:rsidRPr="00A54408">
              <w:t>call</w:t>
            </w:r>
            <w:r w:rsidR="00725798">
              <w:t xml:space="preserve"> </w:t>
            </w:r>
            <w:r w:rsidRPr="00A54408">
              <w:t>for</w:t>
            </w:r>
            <w:r w:rsidR="00725798">
              <w:t xml:space="preserve"> </w:t>
            </w:r>
            <w:r w:rsidRPr="00A54408">
              <w:t>evacuation</w:t>
            </w:r>
            <w:r w:rsidR="00725798">
              <w:t xml:space="preserve"> </w:t>
            </w:r>
            <w:r w:rsidRPr="00A54408">
              <w:t>in</w:t>
            </w:r>
            <w:r w:rsidR="00725798">
              <w:t xml:space="preserve"> </w:t>
            </w:r>
            <w:r w:rsidRPr="00A54408">
              <w:t>specific</w:t>
            </w:r>
            <w:r w:rsidR="00725798">
              <w:t xml:space="preserve"> </w:t>
            </w:r>
            <w:r w:rsidRPr="00A54408">
              <w:t>areas</w:t>
            </w:r>
            <w:r w:rsidR="00725798">
              <w:t xml:space="preserve"> </w:t>
            </w:r>
            <w:r w:rsidRPr="00A54408">
              <w:t>at</w:t>
            </w:r>
            <w:r w:rsidR="00725798">
              <w:t xml:space="preserve"> </w:t>
            </w:r>
            <w:r>
              <w:t>the</w:t>
            </w:r>
            <w:r w:rsidR="00725798">
              <w:t xml:space="preserve"> </w:t>
            </w:r>
            <w:r w:rsidR="00982AC4">
              <w:t>most</w:t>
            </w:r>
            <w:r w:rsidR="00725798">
              <w:t xml:space="preserve"> </w:t>
            </w:r>
            <w:r w:rsidR="00982AC4">
              <w:t>significan</w:t>
            </w:r>
            <w:r w:rsidRPr="00A54408">
              <w:t>t</w:t>
            </w:r>
            <w:r w:rsidR="00725798">
              <w:t xml:space="preserve"> </w:t>
            </w:r>
            <w:r w:rsidRPr="00A54408">
              <w:t>risk</w:t>
            </w:r>
            <w:r w:rsidR="00725798">
              <w:t xml:space="preserve"> </w:t>
            </w:r>
            <w:r w:rsidRPr="00A54408">
              <w:t>in</w:t>
            </w:r>
            <w:r w:rsidR="00725798">
              <w:t xml:space="preserve"> </w:t>
            </w:r>
            <w:r w:rsidR="00B96A3D">
              <w:t xml:space="preserve">the </w:t>
            </w:r>
            <w:r w:rsidRPr="00A54408">
              <w:t>community.</w:t>
            </w:r>
          </w:p>
        </w:tc>
        <w:tc>
          <w:tcPr>
            <w:tcW w:w="0" w:type="pct"/>
          </w:tcPr>
          <w:p w14:paraId="48AA3315" w14:textId="331E87C9" w:rsidR="00552346" w:rsidRPr="00B53BC2" w:rsidRDefault="00552346" w:rsidP="00600C89">
            <w:r w:rsidRPr="00B610D3">
              <w:t>Incident</w:t>
            </w:r>
            <w:r w:rsidR="00725798">
              <w:t xml:space="preserve"> </w:t>
            </w:r>
            <w:r w:rsidRPr="00B610D3">
              <w:t>Commander</w:t>
            </w:r>
          </w:p>
        </w:tc>
      </w:tr>
      <w:tr w:rsidR="00552346" w14:paraId="4598FC5E" w14:textId="77777777" w:rsidTr="00475F7E">
        <w:tc>
          <w:tcPr>
            <w:tcW w:w="0" w:type="pct"/>
          </w:tcPr>
          <w:p w14:paraId="12FA50CB" w14:textId="58765F8B" w:rsidR="00552346" w:rsidRDefault="00552346" w:rsidP="00600C89">
            <w:r>
              <w:t>After</w:t>
            </w:r>
            <w:r w:rsidR="00725798">
              <w:t xml:space="preserve"> </w:t>
            </w:r>
            <w:r>
              <w:t>the</w:t>
            </w:r>
            <w:r w:rsidR="00725798">
              <w:t xml:space="preserve"> </w:t>
            </w:r>
            <w:r>
              <w:t>imminent</w:t>
            </w:r>
            <w:r w:rsidR="00725798">
              <w:t xml:space="preserve"> </w:t>
            </w:r>
            <w:r>
              <w:t>threat</w:t>
            </w:r>
            <w:r w:rsidR="00725798">
              <w:t xml:space="preserve"> </w:t>
            </w:r>
            <w:r>
              <w:t>has</w:t>
            </w:r>
            <w:r w:rsidR="00725798">
              <w:t xml:space="preserve"> </w:t>
            </w:r>
            <w:r>
              <w:t>passed,</w:t>
            </w:r>
            <w:r w:rsidR="00725798">
              <w:t xml:space="preserve"> </w:t>
            </w:r>
            <w:r>
              <w:t>the</w:t>
            </w:r>
            <w:r w:rsidR="00725798">
              <w:t xml:space="preserve"> </w:t>
            </w:r>
            <w:r>
              <w:t>Incident</w:t>
            </w:r>
            <w:r w:rsidR="00725798">
              <w:t xml:space="preserve"> </w:t>
            </w:r>
            <w:r>
              <w:t>Response</w:t>
            </w:r>
            <w:r w:rsidR="00725798">
              <w:t xml:space="preserve"> </w:t>
            </w:r>
            <w:r>
              <w:t>Team</w:t>
            </w:r>
            <w:r w:rsidR="00725798">
              <w:t xml:space="preserve"> </w:t>
            </w:r>
            <w:r>
              <w:t>should</w:t>
            </w:r>
            <w:r w:rsidR="00725798">
              <w:t xml:space="preserve"> </w:t>
            </w:r>
            <w:r>
              <w:t>determine</w:t>
            </w:r>
            <w:r w:rsidR="00725798">
              <w:t xml:space="preserve"> </w:t>
            </w:r>
            <w:r>
              <w:t>if</w:t>
            </w:r>
            <w:r w:rsidR="00725798">
              <w:t xml:space="preserve"> </w:t>
            </w:r>
            <w:r>
              <w:t>it</w:t>
            </w:r>
            <w:r w:rsidR="00725798">
              <w:t xml:space="preserve"> </w:t>
            </w:r>
            <w:r>
              <w:t>is</w:t>
            </w:r>
            <w:r w:rsidR="00725798">
              <w:t xml:space="preserve"> </w:t>
            </w:r>
            <w:r>
              <w:t>safe</w:t>
            </w:r>
            <w:r w:rsidR="00725798">
              <w:t xml:space="preserve"> </w:t>
            </w:r>
            <w:r>
              <w:t>to</w:t>
            </w:r>
            <w:r w:rsidR="00725798">
              <w:t xml:space="preserve"> </w:t>
            </w:r>
            <w:r>
              <w:t>return</w:t>
            </w:r>
            <w:r w:rsidR="00725798">
              <w:t xml:space="preserve"> </w:t>
            </w:r>
            <w:r>
              <w:t>to</w:t>
            </w:r>
            <w:r w:rsidR="00725798">
              <w:t xml:space="preserve"> </w:t>
            </w:r>
            <w:r>
              <w:t>offices</w:t>
            </w:r>
            <w:r w:rsidR="00725798">
              <w:t xml:space="preserve"> </w:t>
            </w:r>
            <w:r>
              <w:t>or</w:t>
            </w:r>
            <w:r w:rsidR="00725798">
              <w:t xml:space="preserve"> </w:t>
            </w:r>
            <w:r>
              <w:t>i</w:t>
            </w:r>
            <w:r w:rsidR="00772536">
              <w:t>mplement</w:t>
            </w:r>
            <w:r w:rsidR="00725798">
              <w:t xml:space="preserve"> </w:t>
            </w:r>
            <w:r w:rsidR="00772536">
              <w:t>the</w:t>
            </w:r>
            <w:r w:rsidR="00725798">
              <w:t xml:space="preserve"> </w:t>
            </w:r>
            <w:r w:rsidR="00772536">
              <w:t>evacuation</w:t>
            </w:r>
            <w:r w:rsidR="00725798">
              <w:t xml:space="preserve"> </w:t>
            </w:r>
            <w:r w:rsidR="00772536">
              <w:t>plan</w:t>
            </w:r>
            <w:r>
              <w:t>.</w:t>
            </w:r>
          </w:p>
        </w:tc>
        <w:tc>
          <w:tcPr>
            <w:tcW w:w="0" w:type="pct"/>
          </w:tcPr>
          <w:p w14:paraId="27FA3A3D" w14:textId="329C06A1" w:rsidR="00552346" w:rsidRPr="00B53BC2" w:rsidRDefault="00552346" w:rsidP="00600C89">
            <w:r w:rsidRPr="00B610D3">
              <w:t>Incident</w:t>
            </w:r>
            <w:r w:rsidR="00725798">
              <w:t xml:space="preserve"> </w:t>
            </w:r>
            <w:r w:rsidRPr="00B610D3">
              <w:t>Commander</w:t>
            </w:r>
          </w:p>
        </w:tc>
      </w:tr>
    </w:tbl>
    <w:p w14:paraId="1DE49C6E" w14:textId="77777777" w:rsidR="00357385" w:rsidRDefault="00357385" w:rsidP="00600C89">
      <w:pPr>
        <w:rPr>
          <w:highlight w:val="yellow"/>
        </w:rPr>
      </w:pPr>
    </w:p>
    <w:p w14:paraId="1916838F" w14:textId="041E6A67" w:rsidR="00552346" w:rsidRPr="003C0639" w:rsidRDefault="00955B04" w:rsidP="00600C89">
      <w:pPr>
        <w:rPr>
          <w:shd w:val="clear" w:color="auto" w:fill="FFFFFF"/>
        </w:rPr>
      </w:pPr>
      <w:r>
        <w:rPr>
          <w:highlight w:val="yellow"/>
        </w:rPr>
        <w:t>[</w:t>
      </w:r>
      <w:r w:rsidR="00552346" w:rsidRPr="003C0639">
        <w:rPr>
          <w:highlight w:val="yellow"/>
        </w:rPr>
        <w:t>Insert</w:t>
      </w:r>
      <w:r w:rsidR="00725798">
        <w:rPr>
          <w:highlight w:val="yellow"/>
        </w:rPr>
        <w:t xml:space="preserve"> </w:t>
      </w:r>
      <w:r w:rsidR="00552346" w:rsidRPr="003C0639">
        <w:rPr>
          <w:highlight w:val="yellow"/>
        </w:rPr>
        <w:t>floor</w:t>
      </w:r>
      <w:r w:rsidR="00725798">
        <w:rPr>
          <w:highlight w:val="yellow"/>
        </w:rPr>
        <w:t xml:space="preserve"> </w:t>
      </w:r>
      <w:r w:rsidR="00552346" w:rsidRPr="003C0639">
        <w:rPr>
          <w:highlight w:val="yellow"/>
        </w:rPr>
        <w:t>plan</w:t>
      </w:r>
      <w:r w:rsidR="00725798">
        <w:rPr>
          <w:highlight w:val="yellow"/>
        </w:rPr>
        <w:t xml:space="preserve"> </w:t>
      </w:r>
      <w:r>
        <w:rPr>
          <w:highlight w:val="yellow"/>
        </w:rPr>
        <w:t xml:space="preserve">that </w:t>
      </w:r>
      <w:r w:rsidR="00552346" w:rsidRPr="003C0639">
        <w:rPr>
          <w:highlight w:val="yellow"/>
          <w:shd w:val="clear" w:color="auto" w:fill="FFFFFF"/>
        </w:rPr>
        <w:t>include</w:t>
      </w:r>
      <w:r w:rsidR="002508B6" w:rsidRPr="003C0639">
        <w:rPr>
          <w:highlight w:val="yellow"/>
          <w:shd w:val="clear" w:color="auto" w:fill="FFFFFF"/>
        </w:rPr>
        <w:t>s</w:t>
      </w:r>
      <w:r w:rsidR="00725798">
        <w:rPr>
          <w:highlight w:val="yellow"/>
          <w:shd w:val="clear" w:color="auto" w:fill="FFFFFF"/>
        </w:rPr>
        <w:t xml:space="preserve"> </w:t>
      </w:r>
      <w:r w:rsidR="00552346" w:rsidRPr="003C0639">
        <w:rPr>
          <w:highlight w:val="yellow"/>
          <w:shd w:val="clear" w:color="auto" w:fill="FFFFFF"/>
        </w:rPr>
        <w:t>locations</w:t>
      </w:r>
      <w:r w:rsidR="00725798">
        <w:rPr>
          <w:highlight w:val="yellow"/>
          <w:shd w:val="clear" w:color="auto" w:fill="FFFFFF"/>
        </w:rPr>
        <w:t xml:space="preserve"> </w:t>
      </w:r>
      <w:r w:rsidR="00552346" w:rsidRPr="003C0639">
        <w:rPr>
          <w:highlight w:val="yellow"/>
          <w:shd w:val="clear" w:color="auto" w:fill="FFFFFF"/>
        </w:rPr>
        <w:t>of</w:t>
      </w:r>
      <w:r w:rsidR="00725798">
        <w:rPr>
          <w:highlight w:val="yellow"/>
          <w:shd w:val="clear" w:color="auto" w:fill="FFFFFF"/>
        </w:rPr>
        <w:t xml:space="preserve"> </w:t>
      </w:r>
      <w:r w:rsidR="00552346" w:rsidRPr="003C0639">
        <w:rPr>
          <w:highlight w:val="yellow"/>
          <w:shd w:val="clear" w:color="auto" w:fill="FFFFFF"/>
        </w:rPr>
        <w:t>exits,</w:t>
      </w:r>
      <w:r w:rsidR="00725798">
        <w:rPr>
          <w:highlight w:val="yellow"/>
          <w:shd w:val="clear" w:color="auto" w:fill="FFFFFF"/>
        </w:rPr>
        <w:t xml:space="preserve"> </w:t>
      </w:r>
      <w:r w:rsidR="00552346" w:rsidRPr="003C0639">
        <w:rPr>
          <w:highlight w:val="yellow"/>
          <w:shd w:val="clear" w:color="auto" w:fill="FFFFFF"/>
        </w:rPr>
        <w:t>assembly</w:t>
      </w:r>
      <w:r w:rsidR="00725798">
        <w:rPr>
          <w:highlight w:val="yellow"/>
          <w:shd w:val="clear" w:color="auto" w:fill="FFFFFF"/>
        </w:rPr>
        <w:t xml:space="preserve"> </w:t>
      </w:r>
      <w:r w:rsidR="00552346" w:rsidRPr="003C0639">
        <w:rPr>
          <w:highlight w:val="yellow"/>
          <w:shd w:val="clear" w:color="auto" w:fill="FFFFFF"/>
        </w:rPr>
        <w:t>points,</w:t>
      </w:r>
      <w:r w:rsidR="00725798">
        <w:rPr>
          <w:highlight w:val="yellow"/>
          <w:shd w:val="clear" w:color="auto" w:fill="FFFFFF"/>
        </w:rPr>
        <w:t xml:space="preserve"> </w:t>
      </w:r>
      <w:r w:rsidR="00552346" w:rsidRPr="003C0639">
        <w:rPr>
          <w:highlight w:val="yellow"/>
          <w:shd w:val="clear" w:color="auto" w:fill="FFFFFF"/>
        </w:rPr>
        <w:t>and</w:t>
      </w:r>
      <w:r w:rsidR="00725798">
        <w:rPr>
          <w:highlight w:val="yellow"/>
          <w:shd w:val="clear" w:color="auto" w:fill="FFFFFF"/>
        </w:rPr>
        <w:t xml:space="preserve"> </w:t>
      </w:r>
      <w:r w:rsidR="00552346" w:rsidRPr="003C0639">
        <w:rPr>
          <w:highlight w:val="yellow"/>
          <w:shd w:val="clear" w:color="auto" w:fill="FFFFFF"/>
        </w:rPr>
        <w:t>equipment</w:t>
      </w:r>
      <w:r w:rsidR="00725798">
        <w:rPr>
          <w:highlight w:val="yellow"/>
          <w:shd w:val="clear" w:color="auto" w:fill="FFFFFF"/>
        </w:rPr>
        <w:t xml:space="preserve"> </w:t>
      </w:r>
      <w:r w:rsidR="00552346" w:rsidRPr="003C0639">
        <w:rPr>
          <w:highlight w:val="yellow"/>
          <w:shd w:val="clear" w:color="auto" w:fill="FFFFFF"/>
        </w:rPr>
        <w:t>(such</w:t>
      </w:r>
      <w:r w:rsidR="00725798">
        <w:rPr>
          <w:highlight w:val="yellow"/>
          <w:shd w:val="clear" w:color="auto" w:fill="FFFFFF"/>
        </w:rPr>
        <w:t xml:space="preserve"> </w:t>
      </w:r>
      <w:r w:rsidR="00552346" w:rsidRPr="003C0639">
        <w:rPr>
          <w:highlight w:val="yellow"/>
          <w:shd w:val="clear" w:color="auto" w:fill="FFFFFF"/>
        </w:rPr>
        <w:t>as</w:t>
      </w:r>
      <w:r w:rsidR="00725798">
        <w:rPr>
          <w:highlight w:val="yellow"/>
          <w:shd w:val="clear" w:color="auto" w:fill="FFFFFF"/>
        </w:rPr>
        <w:t xml:space="preserve"> </w:t>
      </w:r>
      <w:r w:rsidR="00552346" w:rsidRPr="003C0639">
        <w:rPr>
          <w:highlight w:val="yellow"/>
          <w:shd w:val="clear" w:color="auto" w:fill="FFFFFF"/>
        </w:rPr>
        <w:t>fire</w:t>
      </w:r>
      <w:r w:rsidR="00725798">
        <w:rPr>
          <w:highlight w:val="yellow"/>
          <w:shd w:val="clear" w:color="auto" w:fill="FFFFFF"/>
        </w:rPr>
        <w:t xml:space="preserve"> </w:t>
      </w:r>
      <w:r w:rsidR="00552346" w:rsidRPr="003C0639">
        <w:rPr>
          <w:highlight w:val="yellow"/>
          <w:shd w:val="clear" w:color="auto" w:fill="FFFFFF"/>
        </w:rPr>
        <w:t>extinguishers,</w:t>
      </w:r>
      <w:r w:rsidR="00725798">
        <w:rPr>
          <w:highlight w:val="yellow"/>
          <w:shd w:val="clear" w:color="auto" w:fill="FFFFFF"/>
        </w:rPr>
        <w:t xml:space="preserve"> </w:t>
      </w:r>
      <w:r w:rsidR="00552346" w:rsidRPr="003C0639">
        <w:rPr>
          <w:highlight w:val="yellow"/>
          <w:shd w:val="clear" w:color="auto" w:fill="FFFFFF"/>
        </w:rPr>
        <w:t>first</w:t>
      </w:r>
      <w:r w:rsidR="00725798">
        <w:rPr>
          <w:highlight w:val="yellow"/>
          <w:shd w:val="clear" w:color="auto" w:fill="FFFFFF"/>
        </w:rPr>
        <w:t xml:space="preserve"> </w:t>
      </w:r>
      <w:r w:rsidR="00552346" w:rsidRPr="003C0639">
        <w:rPr>
          <w:highlight w:val="yellow"/>
          <w:shd w:val="clear" w:color="auto" w:fill="FFFFFF"/>
        </w:rPr>
        <w:t>aid</w:t>
      </w:r>
      <w:r w:rsidR="00725798">
        <w:rPr>
          <w:highlight w:val="yellow"/>
          <w:shd w:val="clear" w:color="auto" w:fill="FFFFFF"/>
        </w:rPr>
        <w:t xml:space="preserve"> </w:t>
      </w:r>
      <w:r w:rsidR="00552346" w:rsidRPr="003C0639">
        <w:rPr>
          <w:highlight w:val="yellow"/>
          <w:shd w:val="clear" w:color="auto" w:fill="FFFFFF"/>
        </w:rPr>
        <w:t>kits,</w:t>
      </w:r>
      <w:r w:rsidR="00725798">
        <w:rPr>
          <w:highlight w:val="yellow"/>
          <w:shd w:val="clear" w:color="auto" w:fill="FFFFFF"/>
        </w:rPr>
        <w:t xml:space="preserve"> </w:t>
      </w:r>
      <w:r w:rsidR="00552346" w:rsidRPr="003C0639">
        <w:rPr>
          <w:highlight w:val="yellow"/>
          <w:shd w:val="clear" w:color="auto" w:fill="FFFFFF"/>
        </w:rPr>
        <w:t>spill</w:t>
      </w:r>
      <w:r w:rsidR="00725798">
        <w:rPr>
          <w:highlight w:val="yellow"/>
          <w:shd w:val="clear" w:color="auto" w:fill="FFFFFF"/>
        </w:rPr>
        <w:t xml:space="preserve"> </w:t>
      </w:r>
      <w:r w:rsidR="00552346" w:rsidRPr="003C0639">
        <w:rPr>
          <w:highlight w:val="yellow"/>
          <w:shd w:val="clear" w:color="auto" w:fill="FFFFFF"/>
        </w:rPr>
        <w:t>kits)</w:t>
      </w:r>
      <w:r w:rsidR="00725798">
        <w:rPr>
          <w:highlight w:val="yellow"/>
          <w:shd w:val="clear" w:color="auto" w:fill="FFFFFF"/>
        </w:rPr>
        <w:t xml:space="preserve"> </w:t>
      </w:r>
      <w:r w:rsidR="00552346" w:rsidRPr="003C0639">
        <w:rPr>
          <w:highlight w:val="yellow"/>
          <w:shd w:val="clear" w:color="auto" w:fill="FFFFFF"/>
        </w:rPr>
        <w:t>that</w:t>
      </w:r>
      <w:r w:rsidR="00725798">
        <w:rPr>
          <w:highlight w:val="yellow"/>
          <w:shd w:val="clear" w:color="auto" w:fill="FFFFFF"/>
        </w:rPr>
        <w:t xml:space="preserve"> </w:t>
      </w:r>
      <w:r w:rsidR="00552346" w:rsidRPr="003C0639">
        <w:rPr>
          <w:highlight w:val="yellow"/>
          <w:shd w:val="clear" w:color="auto" w:fill="FFFFFF"/>
        </w:rPr>
        <w:t>may</w:t>
      </w:r>
      <w:r w:rsidR="00725798">
        <w:rPr>
          <w:highlight w:val="yellow"/>
          <w:shd w:val="clear" w:color="auto" w:fill="FFFFFF"/>
        </w:rPr>
        <w:t xml:space="preserve"> </w:t>
      </w:r>
      <w:r w:rsidR="00552346" w:rsidRPr="003C0639">
        <w:rPr>
          <w:highlight w:val="yellow"/>
          <w:shd w:val="clear" w:color="auto" w:fill="FFFFFF"/>
        </w:rPr>
        <w:t>be</w:t>
      </w:r>
      <w:r w:rsidR="00725798">
        <w:rPr>
          <w:highlight w:val="yellow"/>
          <w:shd w:val="clear" w:color="auto" w:fill="FFFFFF"/>
        </w:rPr>
        <w:t xml:space="preserve"> </w:t>
      </w:r>
      <w:r w:rsidR="00552346" w:rsidRPr="003C0639">
        <w:rPr>
          <w:highlight w:val="yellow"/>
          <w:shd w:val="clear" w:color="auto" w:fill="FFFFFF"/>
        </w:rPr>
        <w:t>needed</w:t>
      </w:r>
      <w:r w:rsidR="00725798">
        <w:rPr>
          <w:highlight w:val="yellow"/>
          <w:shd w:val="clear" w:color="auto" w:fill="FFFFFF"/>
        </w:rPr>
        <w:t xml:space="preserve"> </w:t>
      </w:r>
      <w:r w:rsidR="00552346" w:rsidRPr="003C0639">
        <w:rPr>
          <w:highlight w:val="yellow"/>
          <w:shd w:val="clear" w:color="auto" w:fill="FFFFFF"/>
        </w:rPr>
        <w:t>in</w:t>
      </w:r>
      <w:r w:rsidR="00725798">
        <w:rPr>
          <w:highlight w:val="yellow"/>
          <w:shd w:val="clear" w:color="auto" w:fill="FFFFFF"/>
        </w:rPr>
        <w:t xml:space="preserve"> </w:t>
      </w:r>
      <w:r w:rsidR="00552346" w:rsidRPr="003C0639">
        <w:rPr>
          <w:highlight w:val="yellow"/>
          <w:shd w:val="clear" w:color="auto" w:fill="FFFFFF"/>
        </w:rPr>
        <w:t>an</w:t>
      </w:r>
      <w:r w:rsidR="00725798">
        <w:rPr>
          <w:highlight w:val="yellow"/>
          <w:shd w:val="clear" w:color="auto" w:fill="FFFFFF"/>
        </w:rPr>
        <w:t xml:space="preserve"> </w:t>
      </w:r>
      <w:r w:rsidR="00552346" w:rsidRPr="003C0639">
        <w:rPr>
          <w:highlight w:val="yellow"/>
          <w:shd w:val="clear" w:color="auto" w:fill="FFFFFF"/>
        </w:rPr>
        <w:t>emergency.</w:t>
      </w:r>
      <w:r>
        <w:rPr>
          <w:shd w:val="clear" w:color="auto" w:fill="FFFFFF"/>
        </w:rPr>
        <w:t>]</w:t>
      </w:r>
      <w:r w:rsidR="00725798">
        <w:rPr>
          <w:shd w:val="clear" w:color="auto" w:fill="FFFFFF"/>
        </w:rPr>
        <w:t xml:space="preserve"> </w:t>
      </w:r>
    </w:p>
    <w:p w14:paraId="0FC1BD86" w14:textId="70ECE697" w:rsidR="00552346" w:rsidRDefault="00552346" w:rsidP="00D02395">
      <w:pPr>
        <w:pStyle w:val="Heading3"/>
      </w:pPr>
      <w:r>
        <w:t>Supplies</w:t>
      </w:r>
      <w:r w:rsidR="00725798">
        <w:t xml:space="preserve"> </w:t>
      </w:r>
      <w:r>
        <w:t>and</w:t>
      </w:r>
      <w:r w:rsidR="00725798">
        <w:t xml:space="preserve"> </w:t>
      </w:r>
      <w:r>
        <w:t>Equipment</w:t>
      </w:r>
    </w:p>
    <w:tbl>
      <w:tblPr>
        <w:tblStyle w:val="Default"/>
        <w:tblW w:w="5000" w:type="pct"/>
        <w:tblLook w:val="04A0" w:firstRow="1" w:lastRow="0" w:firstColumn="1" w:lastColumn="0" w:noHBand="0" w:noVBand="1"/>
      </w:tblPr>
      <w:tblGrid>
        <w:gridCol w:w="4829"/>
        <w:gridCol w:w="4521"/>
      </w:tblGrid>
      <w:tr w:rsidR="00552346" w:rsidRPr="00024D3C" w14:paraId="7B274B84" w14:textId="77777777" w:rsidTr="00475F7E">
        <w:trPr>
          <w:cnfStyle w:val="100000000000" w:firstRow="1" w:lastRow="0" w:firstColumn="0" w:lastColumn="0" w:oddVBand="0" w:evenVBand="0" w:oddHBand="0" w:evenHBand="0" w:firstRowFirstColumn="0" w:firstRowLastColumn="0" w:lastRowFirstColumn="0" w:lastRowLastColumn="0"/>
        </w:trPr>
        <w:tc>
          <w:tcPr>
            <w:tcW w:w="0" w:type="pct"/>
          </w:tcPr>
          <w:p w14:paraId="1690767A" w14:textId="77777777" w:rsidR="00552346" w:rsidRPr="00024D3C" w:rsidRDefault="00552346" w:rsidP="00600C89">
            <w:r>
              <w:t>Item</w:t>
            </w:r>
          </w:p>
        </w:tc>
        <w:tc>
          <w:tcPr>
            <w:tcW w:w="0" w:type="pct"/>
          </w:tcPr>
          <w:p w14:paraId="3F1DF405" w14:textId="77777777" w:rsidR="00552346" w:rsidRPr="00024D3C" w:rsidRDefault="00552346" w:rsidP="00600C89">
            <w:pPr>
              <w:rPr>
                <w:bCs/>
              </w:rPr>
            </w:pPr>
            <w:r>
              <w:t>Location</w:t>
            </w:r>
          </w:p>
        </w:tc>
      </w:tr>
      <w:tr w:rsidR="00552346" w:rsidRPr="00024D3C" w14:paraId="79BD8543" w14:textId="77777777" w:rsidTr="00475F7E">
        <w:tc>
          <w:tcPr>
            <w:tcW w:w="0" w:type="pct"/>
          </w:tcPr>
          <w:p w14:paraId="2D88EFC7" w14:textId="157869F1" w:rsidR="00552346" w:rsidRPr="00042B09" w:rsidRDefault="00FE4444" w:rsidP="00600C89">
            <w:pPr>
              <w:rPr>
                <w:b/>
                <w:bCs/>
              </w:rPr>
            </w:pPr>
            <w:r>
              <w:t>Staff</w:t>
            </w:r>
            <w:r w:rsidR="00725798">
              <w:t xml:space="preserve"> </w:t>
            </w:r>
            <w:r w:rsidR="00955B04">
              <w:t>r</w:t>
            </w:r>
            <w:r>
              <w:t>oster</w:t>
            </w:r>
            <w:r w:rsidR="00725798">
              <w:t xml:space="preserve"> </w:t>
            </w:r>
            <w:r>
              <w:t>with</w:t>
            </w:r>
            <w:r w:rsidR="00725798">
              <w:t xml:space="preserve"> </w:t>
            </w:r>
            <w:r w:rsidR="00955B04">
              <w:t>e</w:t>
            </w:r>
            <w:r>
              <w:t>mergency</w:t>
            </w:r>
            <w:r w:rsidR="00725798">
              <w:t xml:space="preserve"> </w:t>
            </w:r>
            <w:r w:rsidR="00955B04">
              <w:t>c</w:t>
            </w:r>
            <w:r>
              <w:t>ontact</w:t>
            </w:r>
            <w:r w:rsidR="00725798">
              <w:t xml:space="preserve"> </w:t>
            </w:r>
            <w:r w:rsidR="00955B04">
              <w:t>i</w:t>
            </w:r>
            <w:r>
              <w:t>nformation</w:t>
            </w:r>
          </w:p>
        </w:tc>
        <w:tc>
          <w:tcPr>
            <w:tcW w:w="0" w:type="pct"/>
          </w:tcPr>
          <w:p w14:paraId="796383A0" w14:textId="77777777" w:rsidR="00552346" w:rsidRDefault="00552346" w:rsidP="00600C89"/>
        </w:tc>
      </w:tr>
      <w:tr w:rsidR="00552346" w:rsidRPr="00024D3C" w14:paraId="5237F552" w14:textId="77777777" w:rsidTr="00475F7E">
        <w:tc>
          <w:tcPr>
            <w:tcW w:w="0" w:type="pct"/>
          </w:tcPr>
          <w:p w14:paraId="76AE4A28" w14:textId="53945411" w:rsidR="00552346" w:rsidRPr="00042B09" w:rsidRDefault="00552346" w:rsidP="00600C89">
            <w:pPr>
              <w:rPr>
                <w:b/>
                <w:bCs/>
              </w:rPr>
            </w:pPr>
            <w:r w:rsidRPr="00042B09">
              <w:t>Visitor</w:t>
            </w:r>
            <w:r w:rsidR="00725798">
              <w:t xml:space="preserve"> </w:t>
            </w:r>
            <w:r w:rsidR="00955B04">
              <w:t>s</w:t>
            </w:r>
            <w:r w:rsidRPr="00042B09">
              <w:t>ign-in</w:t>
            </w:r>
            <w:r w:rsidR="00725798">
              <w:t xml:space="preserve"> </w:t>
            </w:r>
            <w:r w:rsidR="00955B04">
              <w:t>s</w:t>
            </w:r>
            <w:r w:rsidRPr="00042B09">
              <w:t>heet</w:t>
            </w:r>
          </w:p>
        </w:tc>
        <w:tc>
          <w:tcPr>
            <w:tcW w:w="0" w:type="pct"/>
          </w:tcPr>
          <w:p w14:paraId="175FD340" w14:textId="77777777" w:rsidR="00552346" w:rsidRDefault="00552346" w:rsidP="00600C89"/>
        </w:tc>
      </w:tr>
      <w:tr w:rsidR="00552346" w14:paraId="38BB4DF7" w14:textId="77777777" w:rsidTr="00475F7E">
        <w:tc>
          <w:tcPr>
            <w:tcW w:w="0" w:type="pct"/>
          </w:tcPr>
          <w:p w14:paraId="47CB3809" w14:textId="07883E84" w:rsidR="00552346" w:rsidRPr="00042B09" w:rsidRDefault="00552346" w:rsidP="00600C89">
            <w:pPr>
              <w:rPr>
                <w:b/>
                <w:bCs/>
              </w:rPr>
            </w:pPr>
            <w:r w:rsidRPr="00042B09">
              <w:t>Clipboard</w:t>
            </w:r>
            <w:r w:rsidR="00725798">
              <w:t xml:space="preserve"> </w:t>
            </w:r>
            <w:r>
              <w:t>and</w:t>
            </w:r>
            <w:r w:rsidR="00725798">
              <w:t xml:space="preserve"> </w:t>
            </w:r>
            <w:r w:rsidR="00955B04">
              <w:t>p</w:t>
            </w:r>
            <w:r>
              <w:t>en/</w:t>
            </w:r>
            <w:r w:rsidR="00955B04">
              <w:t>p</w:t>
            </w:r>
            <w:r>
              <w:t>encil</w:t>
            </w:r>
          </w:p>
        </w:tc>
        <w:tc>
          <w:tcPr>
            <w:tcW w:w="0" w:type="pct"/>
          </w:tcPr>
          <w:p w14:paraId="5A3184AA" w14:textId="77777777" w:rsidR="00552346" w:rsidRDefault="00552346" w:rsidP="00600C89"/>
        </w:tc>
      </w:tr>
      <w:tr w:rsidR="00552346" w14:paraId="0936CAD4" w14:textId="77777777" w:rsidTr="00475F7E">
        <w:trPr>
          <w:trHeight w:val="32"/>
        </w:trPr>
        <w:tc>
          <w:tcPr>
            <w:tcW w:w="0" w:type="pct"/>
          </w:tcPr>
          <w:p w14:paraId="04AADF44" w14:textId="10D2FBBD" w:rsidR="00552346" w:rsidRPr="00042B09" w:rsidRDefault="00552346" w:rsidP="00600C89">
            <w:pPr>
              <w:rPr>
                <w:b/>
                <w:bCs/>
              </w:rPr>
            </w:pPr>
            <w:r w:rsidRPr="00042B09">
              <w:t>Cell</w:t>
            </w:r>
            <w:r>
              <w:t>ular</w:t>
            </w:r>
            <w:r w:rsidR="00725798">
              <w:t xml:space="preserve"> </w:t>
            </w:r>
            <w:r w:rsidR="00955B04">
              <w:t>p</w:t>
            </w:r>
            <w:r w:rsidRPr="00042B09">
              <w:t>hone</w:t>
            </w:r>
          </w:p>
        </w:tc>
        <w:tc>
          <w:tcPr>
            <w:tcW w:w="0" w:type="pct"/>
          </w:tcPr>
          <w:p w14:paraId="2A43E1B6" w14:textId="77777777" w:rsidR="00552346" w:rsidRDefault="00552346" w:rsidP="00600C89"/>
        </w:tc>
      </w:tr>
      <w:tr w:rsidR="00552346" w14:paraId="5CAA2350" w14:textId="77777777" w:rsidTr="00475F7E">
        <w:trPr>
          <w:trHeight w:val="32"/>
        </w:trPr>
        <w:tc>
          <w:tcPr>
            <w:tcW w:w="0" w:type="pct"/>
          </w:tcPr>
          <w:p w14:paraId="160FD3FA" w14:textId="4DB9728D" w:rsidR="00552346" w:rsidRPr="00042B09" w:rsidRDefault="00552346" w:rsidP="00600C89">
            <w:pPr>
              <w:rPr>
                <w:b/>
                <w:bCs/>
              </w:rPr>
            </w:pPr>
            <w:r w:rsidRPr="00042B09">
              <w:t>First</w:t>
            </w:r>
            <w:r w:rsidR="00725798">
              <w:t xml:space="preserve"> </w:t>
            </w:r>
            <w:r w:rsidR="00955B04">
              <w:t>a</w:t>
            </w:r>
            <w:r w:rsidRPr="00042B09">
              <w:t>id</w:t>
            </w:r>
            <w:r w:rsidR="00725798">
              <w:t xml:space="preserve"> </w:t>
            </w:r>
            <w:r w:rsidR="00955B04">
              <w:t>k</w:t>
            </w:r>
            <w:r w:rsidRPr="00042B09">
              <w:t>it</w:t>
            </w:r>
          </w:p>
        </w:tc>
        <w:tc>
          <w:tcPr>
            <w:tcW w:w="0" w:type="pct"/>
          </w:tcPr>
          <w:p w14:paraId="7843D0B2" w14:textId="77777777" w:rsidR="00552346" w:rsidRDefault="00552346" w:rsidP="00600C89"/>
        </w:tc>
      </w:tr>
      <w:tr w:rsidR="00552346" w14:paraId="2FEDDA93" w14:textId="77777777" w:rsidTr="00475F7E">
        <w:trPr>
          <w:trHeight w:val="32"/>
        </w:trPr>
        <w:tc>
          <w:tcPr>
            <w:tcW w:w="0" w:type="pct"/>
          </w:tcPr>
          <w:p w14:paraId="0619AE93" w14:textId="5E6C6356" w:rsidR="00552346" w:rsidRPr="00042B09" w:rsidRDefault="00552346" w:rsidP="00600C89">
            <w:pPr>
              <w:rPr>
                <w:b/>
                <w:bCs/>
              </w:rPr>
            </w:pPr>
            <w:r w:rsidRPr="00042B09">
              <w:t>Bottled</w:t>
            </w:r>
            <w:r w:rsidR="00725798">
              <w:t xml:space="preserve"> </w:t>
            </w:r>
            <w:r w:rsidR="00955B04">
              <w:t>w</w:t>
            </w:r>
            <w:r w:rsidRPr="00042B09">
              <w:t>ater</w:t>
            </w:r>
          </w:p>
        </w:tc>
        <w:tc>
          <w:tcPr>
            <w:tcW w:w="0" w:type="pct"/>
          </w:tcPr>
          <w:p w14:paraId="224AF035" w14:textId="77777777" w:rsidR="00552346" w:rsidRDefault="00552346" w:rsidP="00600C89"/>
        </w:tc>
      </w:tr>
      <w:tr w:rsidR="00552346" w14:paraId="2F65EB12" w14:textId="77777777" w:rsidTr="00475F7E">
        <w:trPr>
          <w:trHeight w:val="32"/>
        </w:trPr>
        <w:tc>
          <w:tcPr>
            <w:tcW w:w="0" w:type="pct"/>
          </w:tcPr>
          <w:p w14:paraId="52E71184" w14:textId="650EA703" w:rsidR="00552346" w:rsidRPr="00042B09" w:rsidRDefault="00552346" w:rsidP="00600C89">
            <w:pPr>
              <w:rPr>
                <w:b/>
                <w:bCs/>
              </w:rPr>
            </w:pPr>
            <w:r>
              <w:t>Battery-</w:t>
            </w:r>
            <w:r w:rsidR="00955B04">
              <w:t>p</w:t>
            </w:r>
            <w:r>
              <w:t>owered</w:t>
            </w:r>
            <w:r w:rsidR="00725798">
              <w:t xml:space="preserve"> </w:t>
            </w:r>
            <w:r w:rsidR="00955B04">
              <w:t>r</w:t>
            </w:r>
            <w:r>
              <w:t>adio</w:t>
            </w:r>
            <w:r w:rsidR="00725798">
              <w:t xml:space="preserve"> </w:t>
            </w:r>
            <w:r>
              <w:t>or</w:t>
            </w:r>
            <w:r w:rsidR="00725798">
              <w:t xml:space="preserve"> </w:t>
            </w:r>
            <w:r w:rsidR="00955B04">
              <w:t>w</w:t>
            </w:r>
            <w:r>
              <w:t>eather</w:t>
            </w:r>
            <w:r w:rsidR="00725798">
              <w:t xml:space="preserve"> </w:t>
            </w:r>
            <w:r w:rsidR="00955B04">
              <w:t>r</w:t>
            </w:r>
            <w:r>
              <w:t>adio</w:t>
            </w:r>
          </w:p>
        </w:tc>
        <w:tc>
          <w:tcPr>
            <w:tcW w:w="0" w:type="pct"/>
          </w:tcPr>
          <w:p w14:paraId="0597E62C" w14:textId="77777777" w:rsidR="00552346" w:rsidRDefault="00552346" w:rsidP="00600C89"/>
        </w:tc>
      </w:tr>
      <w:tr w:rsidR="00552346" w14:paraId="205E4A8F" w14:textId="77777777" w:rsidTr="00475F7E">
        <w:trPr>
          <w:trHeight w:val="32"/>
        </w:trPr>
        <w:tc>
          <w:tcPr>
            <w:tcW w:w="0" w:type="pct"/>
          </w:tcPr>
          <w:p w14:paraId="73F7D725" w14:textId="77777777" w:rsidR="00552346" w:rsidRPr="00042B09" w:rsidRDefault="00552346" w:rsidP="00600C89">
            <w:pPr>
              <w:rPr>
                <w:b/>
                <w:bCs/>
              </w:rPr>
            </w:pPr>
            <w:r>
              <w:t>Flashlights</w:t>
            </w:r>
          </w:p>
        </w:tc>
        <w:tc>
          <w:tcPr>
            <w:tcW w:w="0" w:type="pct"/>
          </w:tcPr>
          <w:p w14:paraId="06059CD5" w14:textId="77777777" w:rsidR="00552346" w:rsidRDefault="00552346" w:rsidP="00600C89"/>
        </w:tc>
      </w:tr>
    </w:tbl>
    <w:p w14:paraId="5C5F05BF" w14:textId="77777777" w:rsidR="00552346" w:rsidRDefault="00552346" w:rsidP="00600C89"/>
    <w:p w14:paraId="446C5A43" w14:textId="77777777" w:rsidR="00552346" w:rsidRDefault="00552346" w:rsidP="00600C89">
      <w:r>
        <w:br w:type="page"/>
      </w:r>
    </w:p>
    <w:p w14:paraId="40685F70" w14:textId="192CBC13" w:rsidR="0044469E" w:rsidRDefault="007E5E06" w:rsidP="00D02395">
      <w:pPr>
        <w:pStyle w:val="Heading2"/>
      </w:pPr>
      <w:bookmarkStart w:id="173" w:name="_Toc73960282"/>
      <w:bookmarkStart w:id="174" w:name="_Toc81381762"/>
      <w:r>
        <w:lastRenderedPageBreak/>
        <w:t>Medical</w:t>
      </w:r>
      <w:r w:rsidR="00725798">
        <w:t xml:space="preserve"> </w:t>
      </w:r>
      <w:r>
        <w:t>Emergency</w:t>
      </w:r>
      <w:r w:rsidR="00725798">
        <w:t xml:space="preserve"> </w:t>
      </w:r>
      <w:r w:rsidR="0044469E" w:rsidRPr="00137989">
        <w:t>Plan</w:t>
      </w:r>
      <w:bookmarkEnd w:id="173"/>
      <w:bookmarkEnd w:id="174"/>
    </w:p>
    <w:p w14:paraId="7F222646" w14:textId="3DE72259" w:rsidR="0044469E" w:rsidRDefault="000076C6" w:rsidP="00600C89">
      <w:r w:rsidRPr="0022088F">
        <w:rPr>
          <w:highlight w:val="yellow"/>
        </w:rPr>
        <w:t>[</w:t>
      </w:r>
      <w:r w:rsidR="009B29E2" w:rsidRPr="0022088F">
        <w:rPr>
          <w:highlight w:val="yellow"/>
        </w:rPr>
        <w:t>F</w:t>
      </w:r>
      <w:r w:rsidRPr="0022088F">
        <w:rPr>
          <w:highlight w:val="yellow"/>
        </w:rPr>
        <w:t>irst</w:t>
      </w:r>
      <w:r w:rsidR="00725798" w:rsidRPr="0022088F">
        <w:rPr>
          <w:highlight w:val="yellow"/>
        </w:rPr>
        <w:t xml:space="preserve"> </w:t>
      </w:r>
      <w:r w:rsidRPr="0022088F">
        <w:rPr>
          <w:highlight w:val="yellow"/>
        </w:rPr>
        <w:t>aid</w:t>
      </w:r>
      <w:r w:rsidR="00725798" w:rsidRPr="0022088F">
        <w:rPr>
          <w:highlight w:val="yellow"/>
        </w:rPr>
        <w:t xml:space="preserve"> </w:t>
      </w:r>
      <w:r w:rsidRPr="0022088F">
        <w:rPr>
          <w:highlight w:val="yellow"/>
        </w:rPr>
        <w:t>certified</w:t>
      </w:r>
      <w:r w:rsidR="00725798" w:rsidRPr="0022088F">
        <w:rPr>
          <w:highlight w:val="yellow"/>
        </w:rPr>
        <w:t xml:space="preserve"> </w:t>
      </w:r>
      <w:r w:rsidR="00937CA9" w:rsidRPr="0022088F">
        <w:rPr>
          <w:highlight w:val="yellow"/>
        </w:rPr>
        <w:t>employees]</w:t>
      </w:r>
      <w:r w:rsidR="00725798">
        <w:t xml:space="preserve"> </w:t>
      </w:r>
      <w:r w:rsidR="0044469E">
        <w:t>will</w:t>
      </w:r>
      <w:r w:rsidR="00725798">
        <w:t xml:space="preserve"> </w:t>
      </w:r>
      <w:r w:rsidR="007E5E06">
        <w:t>respond</w:t>
      </w:r>
      <w:r w:rsidR="00725798">
        <w:t xml:space="preserve"> </w:t>
      </w:r>
      <w:r w:rsidR="007E5E06">
        <w:t>to</w:t>
      </w:r>
      <w:r w:rsidR="00725798">
        <w:t xml:space="preserve"> </w:t>
      </w:r>
      <w:r w:rsidR="007E5E06">
        <w:t>medical</w:t>
      </w:r>
      <w:r w:rsidR="00725798">
        <w:t xml:space="preserve"> </w:t>
      </w:r>
      <w:r w:rsidR="007E5E06">
        <w:t>emergencie</w:t>
      </w:r>
      <w:r w:rsidR="00182F83">
        <w:t>s</w:t>
      </w:r>
      <w:r w:rsidR="00725798">
        <w:t xml:space="preserve"> </w:t>
      </w:r>
      <w:r w:rsidR="009B29E2">
        <w:t>with</w:t>
      </w:r>
      <w:r w:rsidR="00725798">
        <w:t xml:space="preserve"> </w:t>
      </w:r>
      <w:r w:rsidR="009B29E2">
        <w:t>the</w:t>
      </w:r>
      <w:r w:rsidR="00725798">
        <w:t xml:space="preserve"> </w:t>
      </w:r>
      <w:r w:rsidR="009B29E2">
        <w:t>assistance</w:t>
      </w:r>
      <w:r w:rsidR="00725798">
        <w:t xml:space="preserve"> </w:t>
      </w:r>
      <w:r w:rsidR="009B29E2">
        <w:t>of</w:t>
      </w:r>
      <w:r w:rsidR="00725798">
        <w:t xml:space="preserve"> </w:t>
      </w:r>
      <w:r w:rsidR="009B29E2">
        <w:t>the</w:t>
      </w:r>
      <w:r w:rsidR="00725798">
        <w:t xml:space="preserve"> </w:t>
      </w:r>
      <w:r w:rsidR="009B29E2">
        <w:t>first</w:t>
      </w:r>
      <w:r w:rsidR="00725798">
        <w:t xml:space="preserve"> </w:t>
      </w:r>
      <w:r w:rsidR="009B29E2">
        <w:t>employee</w:t>
      </w:r>
      <w:r w:rsidR="00725798">
        <w:t xml:space="preserve"> </w:t>
      </w:r>
      <w:r w:rsidR="009B29E2">
        <w:t>on</w:t>
      </w:r>
      <w:r w:rsidR="00725798">
        <w:t xml:space="preserve"> </w:t>
      </w:r>
      <w:r w:rsidR="009B29E2">
        <w:t>scene</w:t>
      </w:r>
      <w:r w:rsidR="0044469E">
        <w:t>.</w:t>
      </w:r>
      <w:r w:rsidR="00725798">
        <w:t xml:space="preserve">  </w:t>
      </w:r>
    </w:p>
    <w:p w14:paraId="5C233C6C" w14:textId="2392880A" w:rsidR="0044469E" w:rsidRPr="00AE79DB" w:rsidRDefault="0044469E" w:rsidP="00D02395">
      <w:pPr>
        <w:pStyle w:val="Heading3"/>
      </w:pPr>
      <w:r>
        <w:t>Person</w:t>
      </w:r>
      <w:r w:rsidR="00725798">
        <w:t xml:space="preserve"> </w:t>
      </w:r>
      <w:r>
        <w:t>in</w:t>
      </w:r>
      <w:r w:rsidR="00725798">
        <w:t xml:space="preserve"> </w:t>
      </w:r>
      <w:r>
        <w:t>Charge</w:t>
      </w:r>
    </w:p>
    <w:p w14:paraId="4ED1D1C7" w14:textId="72DD8D39" w:rsidR="0044469E" w:rsidRDefault="0044469E" w:rsidP="00600C89">
      <w:r w:rsidRPr="0022088F">
        <w:rPr>
          <w:highlight w:val="yellow"/>
        </w:rPr>
        <w:t>[Job</w:t>
      </w:r>
      <w:r w:rsidR="00725798" w:rsidRPr="0022088F">
        <w:rPr>
          <w:highlight w:val="yellow"/>
        </w:rPr>
        <w:t xml:space="preserve"> </w:t>
      </w:r>
      <w:r w:rsidRPr="0022088F">
        <w:rPr>
          <w:highlight w:val="yellow"/>
        </w:rPr>
        <w:t>Title]</w:t>
      </w:r>
      <w:r w:rsidR="00725798">
        <w:t xml:space="preserve"> </w:t>
      </w:r>
      <w:r>
        <w:t>will</w:t>
      </w:r>
      <w:r w:rsidR="00725798">
        <w:t xml:space="preserve"> </w:t>
      </w:r>
      <w:r>
        <w:t>be</w:t>
      </w:r>
      <w:r w:rsidR="00725798">
        <w:t xml:space="preserve"> </w:t>
      </w:r>
      <w:r>
        <w:t>in</w:t>
      </w:r>
      <w:r w:rsidR="00725798">
        <w:t xml:space="preserve"> </w:t>
      </w:r>
      <w:r>
        <w:t>charge</w:t>
      </w:r>
      <w:r w:rsidR="00725798">
        <w:t xml:space="preserve"> </w:t>
      </w:r>
      <w:r>
        <w:t>of</w:t>
      </w:r>
      <w:r w:rsidR="00725798">
        <w:t xml:space="preserve"> </w:t>
      </w:r>
      <w:r>
        <w:t>activities</w:t>
      </w:r>
      <w:r w:rsidR="00725798">
        <w:t xml:space="preserve"> </w:t>
      </w:r>
      <w:r>
        <w:t>related</w:t>
      </w:r>
      <w:r w:rsidR="00725798">
        <w:t xml:space="preserve"> </w:t>
      </w:r>
      <w:r>
        <w:t>to</w:t>
      </w:r>
      <w:r w:rsidR="00725798">
        <w:t xml:space="preserve"> </w:t>
      </w:r>
      <w:r w:rsidR="00A57B41">
        <w:t>a medical emergency</w:t>
      </w:r>
      <w:r w:rsidR="00725798">
        <w:t xml:space="preserve"> </w:t>
      </w:r>
      <w:r>
        <w:t>during</w:t>
      </w:r>
      <w:r w:rsidR="00725798">
        <w:t xml:space="preserve"> </w:t>
      </w:r>
      <w:r w:rsidR="00271E68">
        <w:t>an</w:t>
      </w:r>
      <w:r w:rsidR="00725798">
        <w:t xml:space="preserve"> </w:t>
      </w:r>
      <w:r w:rsidR="00182F83">
        <w:t>incident</w:t>
      </w:r>
      <w:r>
        <w:t>.</w:t>
      </w:r>
      <w:r w:rsidR="00725798">
        <w:t xml:space="preserve"> </w:t>
      </w:r>
    </w:p>
    <w:p w14:paraId="2C7E973D" w14:textId="44AC40CE" w:rsidR="00E245ED" w:rsidRDefault="0044469E" w:rsidP="00D02395">
      <w:pPr>
        <w:pStyle w:val="Heading3"/>
      </w:pPr>
      <w:r>
        <w:t>Critical</w:t>
      </w:r>
      <w:r w:rsidR="00725798">
        <w:t xml:space="preserve"> </w:t>
      </w:r>
      <w:r w:rsidRPr="002A49BA">
        <w:t>Functions</w:t>
      </w:r>
    </w:p>
    <w:p w14:paraId="62699143" w14:textId="4B5718F4" w:rsidR="0044469E" w:rsidRPr="00A10780" w:rsidRDefault="00E245ED" w:rsidP="00E245ED">
      <w:pPr>
        <w:pStyle w:val="NoSpacing"/>
        <w:rPr>
          <w:i/>
          <w:iCs/>
        </w:rPr>
      </w:pPr>
      <w:r w:rsidRPr="00A10780">
        <w:rPr>
          <w:i/>
          <w:iCs/>
        </w:rPr>
        <w:t>From</w:t>
      </w:r>
      <w:r w:rsidR="00721E73" w:rsidRPr="00A10780">
        <w:rPr>
          <w:i/>
          <w:iCs/>
        </w:rPr>
        <w:t>,</w:t>
      </w:r>
      <w:r w:rsidRPr="00A10780">
        <w:rPr>
          <w:i/>
          <w:iCs/>
        </w:rPr>
        <w:t xml:space="preserve"> </w:t>
      </w:r>
      <w:r w:rsidR="6E18B2BB" w:rsidRPr="5B7BC995">
        <w:rPr>
          <w:i/>
          <w:iCs/>
        </w:rPr>
        <w:t>American</w:t>
      </w:r>
      <w:r w:rsidRPr="00A10780">
        <w:rPr>
          <w:i/>
          <w:iCs/>
        </w:rPr>
        <w:t xml:space="preserve"> Red Cross</w:t>
      </w:r>
      <w:r w:rsidR="00A10780" w:rsidRPr="00A10780">
        <w:rPr>
          <w:i/>
          <w:iCs/>
        </w:rPr>
        <w:t xml:space="preserve"> - </w:t>
      </w:r>
      <w:r w:rsidRPr="00A10780">
        <w:rPr>
          <w:i/>
          <w:iCs/>
        </w:rPr>
        <w:t>First Aid Steps</w:t>
      </w:r>
      <w:r w:rsidR="0044469E">
        <w:br/>
      </w:r>
    </w:p>
    <w:tbl>
      <w:tblPr>
        <w:tblStyle w:val="Default"/>
        <w:tblW w:w="5000" w:type="pct"/>
        <w:tblLook w:val="04A0" w:firstRow="1" w:lastRow="0" w:firstColumn="1" w:lastColumn="0" w:noHBand="0" w:noVBand="1"/>
      </w:tblPr>
      <w:tblGrid>
        <w:gridCol w:w="5300"/>
        <w:gridCol w:w="4050"/>
      </w:tblGrid>
      <w:tr w:rsidR="000076C6" w:rsidRPr="000076C6" w14:paraId="3698E3FA" w14:textId="77777777" w:rsidTr="00475F7E">
        <w:trPr>
          <w:cnfStyle w:val="100000000000" w:firstRow="1" w:lastRow="0" w:firstColumn="0" w:lastColumn="0" w:oddVBand="0" w:evenVBand="0" w:oddHBand="0" w:evenHBand="0" w:firstRowFirstColumn="0" w:firstRowLastColumn="0" w:lastRowFirstColumn="0" w:lastRowLastColumn="0"/>
        </w:trPr>
        <w:tc>
          <w:tcPr>
            <w:tcW w:w="0" w:type="pct"/>
          </w:tcPr>
          <w:p w14:paraId="06F6AC9B" w14:textId="5B8A94A2" w:rsidR="0044469E" w:rsidRPr="000076C6" w:rsidRDefault="0044469E" w:rsidP="00600C89">
            <w:pPr>
              <w:rPr>
                <w:b w:val="0"/>
              </w:rPr>
            </w:pPr>
            <w:r w:rsidRPr="000076C6">
              <w:rPr>
                <w:b w:val="0"/>
              </w:rPr>
              <w:t>Function</w:t>
            </w:r>
          </w:p>
        </w:tc>
        <w:tc>
          <w:tcPr>
            <w:tcW w:w="0" w:type="pct"/>
          </w:tcPr>
          <w:p w14:paraId="4048740D" w14:textId="77777777" w:rsidR="0044469E" w:rsidRPr="000076C6" w:rsidRDefault="0044469E" w:rsidP="00600C89">
            <w:pPr>
              <w:rPr>
                <w:b w:val="0"/>
              </w:rPr>
            </w:pPr>
            <w:r w:rsidRPr="000076C6">
              <w:rPr>
                <w:b w:val="0"/>
              </w:rPr>
              <w:t>People</w:t>
            </w:r>
          </w:p>
        </w:tc>
      </w:tr>
      <w:tr w:rsidR="000076C6" w:rsidRPr="00AB213C" w14:paraId="3FB5CC59" w14:textId="77777777" w:rsidTr="00475F7E">
        <w:tc>
          <w:tcPr>
            <w:tcW w:w="0" w:type="pct"/>
          </w:tcPr>
          <w:p w14:paraId="1593A6D3" w14:textId="68E33F18" w:rsidR="00FA3614" w:rsidRPr="00AB213C" w:rsidRDefault="00FA3614" w:rsidP="00600C89">
            <w:pPr>
              <w:rPr>
                <w:rStyle w:val="Strong"/>
                <w:rFonts w:cstheme="minorHAnsi"/>
                <w:b w:val="0"/>
                <w:bCs w:val="0"/>
                <w:spacing w:val="3"/>
                <w:bdr w:val="none" w:sz="0" w:space="0" w:color="auto" w:frame="1"/>
                <w:shd w:val="clear" w:color="auto" w:fill="FFFFFF"/>
              </w:rPr>
            </w:pPr>
            <w:r w:rsidRPr="00AB213C">
              <w:rPr>
                <w:rStyle w:val="Strong"/>
                <w:rFonts w:cstheme="minorHAnsi"/>
                <w:b w:val="0"/>
                <w:bCs w:val="0"/>
                <w:spacing w:val="3"/>
                <w:bdr w:val="none" w:sz="0" w:space="0" w:color="auto" w:frame="1"/>
                <w:shd w:val="clear" w:color="auto" w:fill="FFFFFF"/>
              </w:rPr>
              <w:t>Before</w:t>
            </w:r>
            <w:r w:rsidR="00725798">
              <w:rPr>
                <w:rStyle w:val="Strong"/>
                <w:rFonts w:cstheme="minorHAnsi"/>
                <w:b w:val="0"/>
                <w:bCs w:val="0"/>
                <w:spacing w:val="3"/>
                <w:bdr w:val="none" w:sz="0" w:space="0" w:color="auto" w:frame="1"/>
                <w:shd w:val="clear" w:color="auto" w:fill="FFFFFF"/>
              </w:rPr>
              <w:t xml:space="preserve"> </w:t>
            </w:r>
            <w:r w:rsidRPr="00AB213C">
              <w:rPr>
                <w:rStyle w:val="Strong"/>
                <w:rFonts w:cstheme="minorHAnsi"/>
                <w:b w:val="0"/>
                <w:bCs w:val="0"/>
                <w:spacing w:val="3"/>
                <w:bdr w:val="none" w:sz="0" w:space="0" w:color="auto" w:frame="1"/>
                <w:shd w:val="clear" w:color="auto" w:fill="FFFFFF"/>
              </w:rPr>
              <w:t>administering</w:t>
            </w:r>
            <w:r w:rsidR="00725798">
              <w:rPr>
                <w:rStyle w:val="Strong"/>
                <w:rFonts w:cstheme="minorHAnsi"/>
                <w:b w:val="0"/>
                <w:bCs w:val="0"/>
                <w:spacing w:val="3"/>
                <w:bdr w:val="none" w:sz="0" w:space="0" w:color="auto" w:frame="1"/>
                <w:shd w:val="clear" w:color="auto" w:fill="FFFFFF"/>
              </w:rPr>
              <w:t xml:space="preserve"> </w:t>
            </w:r>
            <w:r w:rsidRPr="00AB213C">
              <w:rPr>
                <w:rStyle w:val="Strong"/>
                <w:rFonts w:cstheme="minorHAnsi"/>
                <w:b w:val="0"/>
                <w:bCs w:val="0"/>
                <w:spacing w:val="3"/>
                <w:bdr w:val="none" w:sz="0" w:space="0" w:color="auto" w:frame="1"/>
                <w:shd w:val="clear" w:color="auto" w:fill="FFFFFF"/>
              </w:rPr>
              <w:t>care</w:t>
            </w:r>
            <w:r w:rsidR="00725798">
              <w:rPr>
                <w:rStyle w:val="Strong"/>
                <w:rFonts w:cstheme="minorHAnsi"/>
                <w:b w:val="0"/>
                <w:bCs w:val="0"/>
                <w:spacing w:val="3"/>
                <w:bdr w:val="none" w:sz="0" w:space="0" w:color="auto" w:frame="1"/>
                <w:shd w:val="clear" w:color="auto" w:fill="FFFFFF"/>
              </w:rPr>
              <w:t xml:space="preserve"> </w:t>
            </w:r>
            <w:r w:rsidRPr="00AB213C">
              <w:rPr>
                <w:rStyle w:val="Strong"/>
                <w:rFonts w:cstheme="minorHAnsi"/>
                <w:b w:val="0"/>
                <w:bCs w:val="0"/>
                <w:spacing w:val="3"/>
                <w:bdr w:val="none" w:sz="0" w:space="0" w:color="auto" w:frame="1"/>
                <w:shd w:val="clear" w:color="auto" w:fill="FFFFFF"/>
              </w:rPr>
              <w:t>to</w:t>
            </w:r>
            <w:r w:rsidR="00725798">
              <w:rPr>
                <w:rStyle w:val="Strong"/>
                <w:rFonts w:cstheme="minorHAnsi"/>
                <w:b w:val="0"/>
                <w:bCs w:val="0"/>
                <w:spacing w:val="3"/>
                <w:bdr w:val="none" w:sz="0" w:space="0" w:color="auto" w:frame="1"/>
                <w:shd w:val="clear" w:color="auto" w:fill="FFFFFF"/>
              </w:rPr>
              <w:t xml:space="preserve"> </w:t>
            </w:r>
            <w:r w:rsidRPr="00AB213C">
              <w:rPr>
                <w:rStyle w:val="Strong"/>
                <w:rFonts w:cstheme="minorHAnsi"/>
                <w:b w:val="0"/>
                <w:bCs w:val="0"/>
                <w:spacing w:val="3"/>
                <w:bdr w:val="none" w:sz="0" w:space="0" w:color="auto" w:frame="1"/>
                <w:shd w:val="clear" w:color="auto" w:fill="FFFFFF"/>
              </w:rPr>
              <w:t>an</w:t>
            </w:r>
            <w:r w:rsidR="00725798">
              <w:rPr>
                <w:rStyle w:val="Strong"/>
                <w:rFonts w:cstheme="minorHAnsi"/>
                <w:b w:val="0"/>
                <w:bCs w:val="0"/>
                <w:spacing w:val="3"/>
                <w:bdr w:val="none" w:sz="0" w:space="0" w:color="auto" w:frame="1"/>
                <w:shd w:val="clear" w:color="auto" w:fill="FFFFFF"/>
              </w:rPr>
              <w:t xml:space="preserve"> </w:t>
            </w:r>
            <w:r w:rsidRPr="00AB213C">
              <w:rPr>
                <w:rStyle w:val="Strong"/>
                <w:rFonts w:cstheme="minorHAnsi"/>
                <w:b w:val="0"/>
                <w:bCs w:val="0"/>
                <w:spacing w:val="3"/>
                <w:bdr w:val="none" w:sz="0" w:space="0" w:color="auto" w:frame="1"/>
                <w:shd w:val="clear" w:color="auto" w:fill="FFFFFF"/>
              </w:rPr>
              <w:t>ill</w:t>
            </w:r>
            <w:r w:rsidR="00725798">
              <w:rPr>
                <w:rStyle w:val="Strong"/>
                <w:rFonts w:cstheme="minorHAnsi"/>
                <w:b w:val="0"/>
                <w:bCs w:val="0"/>
                <w:spacing w:val="3"/>
                <w:bdr w:val="none" w:sz="0" w:space="0" w:color="auto" w:frame="1"/>
                <w:shd w:val="clear" w:color="auto" w:fill="FFFFFF"/>
              </w:rPr>
              <w:t xml:space="preserve"> </w:t>
            </w:r>
            <w:r w:rsidRPr="00AB213C">
              <w:rPr>
                <w:rStyle w:val="Strong"/>
                <w:rFonts w:cstheme="minorHAnsi"/>
                <w:b w:val="0"/>
                <w:bCs w:val="0"/>
                <w:spacing w:val="3"/>
                <w:bdr w:val="none" w:sz="0" w:space="0" w:color="auto" w:frame="1"/>
                <w:shd w:val="clear" w:color="auto" w:fill="FFFFFF"/>
              </w:rPr>
              <w:t>or</w:t>
            </w:r>
            <w:r w:rsidR="00725798">
              <w:rPr>
                <w:rStyle w:val="Strong"/>
                <w:rFonts w:cstheme="minorHAnsi"/>
                <w:b w:val="0"/>
                <w:bCs w:val="0"/>
                <w:spacing w:val="3"/>
                <w:bdr w:val="none" w:sz="0" w:space="0" w:color="auto" w:frame="1"/>
                <w:shd w:val="clear" w:color="auto" w:fill="FFFFFF"/>
              </w:rPr>
              <w:t xml:space="preserve"> </w:t>
            </w:r>
            <w:r w:rsidRPr="00AB213C">
              <w:rPr>
                <w:rStyle w:val="Strong"/>
                <w:rFonts w:cstheme="minorHAnsi"/>
                <w:b w:val="0"/>
                <w:bCs w:val="0"/>
                <w:spacing w:val="3"/>
                <w:bdr w:val="none" w:sz="0" w:space="0" w:color="auto" w:frame="1"/>
                <w:shd w:val="clear" w:color="auto" w:fill="FFFFFF"/>
              </w:rPr>
              <w:t>injured</w:t>
            </w:r>
            <w:r w:rsidR="00725798">
              <w:rPr>
                <w:rStyle w:val="Strong"/>
                <w:rFonts w:cstheme="minorHAnsi"/>
                <w:b w:val="0"/>
                <w:bCs w:val="0"/>
                <w:spacing w:val="3"/>
                <w:bdr w:val="none" w:sz="0" w:space="0" w:color="auto" w:frame="1"/>
                <w:shd w:val="clear" w:color="auto" w:fill="FFFFFF"/>
              </w:rPr>
              <w:t xml:space="preserve"> </w:t>
            </w:r>
            <w:r w:rsidRPr="00AB213C">
              <w:rPr>
                <w:rStyle w:val="Strong"/>
                <w:rFonts w:cstheme="minorHAnsi"/>
                <w:b w:val="0"/>
                <w:bCs w:val="0"/>
                <w:spacing w:val="3"/>
                <w:bdr w:val="none" w:sz="0" w:space="0" w:color="auto" w:frame="1"/>
                <w:shd w:val="clear" w:color="auto" w:fill="FFFFFF"/>
              </w:rPr>
              <w:t>person,</w:t>
            </w:r>
            <w:r w:rsidR="00725798">
              <w:rPr>
                <w:rStyle w:val="Strong"/>
                <w:rFonts w:cstheme="minorHAnsi"/>
                <w:b w:val="0"/>
                <w:bCs w:val="0"/>
                <w:spacing w:val="3"/>
                <w:bdr w:val="none" w:sz="0" w:space="0" w:color="auto" w:frame="1"/>
                <w:shd w:val="clear" w:color="auto" w:fill="FFFFFF"/>
              </w:rPr>
              <w:t xml:space="preserve"> </w:t>
            </w:r>
            <w:r w:rsidRPr="00AB213C">
              <w:rPr>
                <w:rStyle w:val="Strong"/>
                <w:rFonts w:cstheme="minorHAnsi"/>
                <w:b w:val="0"/>
                <w:bCs w:val="0"/>
                <w:spacing w:val="3"/>
                <w:bdr w:val="none" w:sz="0" w:space="0" w:color="auto" w:frame="1"/>
                <w:shd w:val="clear" w:color="auto" w:fill="FFFFFF"/>
              </w:rPr>
              <w:t>check</w:t>
            </w:r>
            <w:r w:rsidR="00725798">
              <w:rPr>
                <w:rStyle w:val="Strong"/>
                <w:rFonts w:cstheme="minorHAnsi"/>
                <w:b w:val="0"/>
                <w:bCs w:val="0"/>
                <w:spacing w:val="3"/>
                <w:bdr w:val="none" w:sz="0" w:space="0" w:color="auto" w:frame="1"/>
                <w:shd w:val="clear" w:color="auto" w:fill="FFFFFF"/>
              </w:rPr>
              <w:t xml:space="preserve"> </w:t>
            </w:r>
            <w:r w:rsidRPr="00AB213C">
              <w:rPr>
                <w:rStyle w:val="Strong"/>
                <w:rFonts w:cstheme="minorHAnsi"/>
                <w:b w:val="0"/>
                <w:bCs w:val="0"/>
                <w:spacing w:val="3"/>
                <w:bdr w:val="none" w:sz="0" w:space="0" w:color="auto" w:frame="1"/>
                <w:shd w:val="clear" w:color="auto" w:fill="FFFFFF"/>
              </w:rPr>
              <w:t>the</w:t>
            </w:r>
            <w:r w:rsidR="00725798">
              <w:rPr>
                <w:rStyle w:val="Strong"/>
                <w:rFonts w:cstheme="minorHAnsi"/>
                <w:b w:val="0"/>
                <w:bCs w:val="0"/>
                <w:spacing w:val="3"/>
                <w:bdr w:val="none" w:sz="0" w:space="0" w:color="auto" w:frame="1"/>
                <w:shd w:val="clear" w:color="auto" w:fill="FFFFFF"/>
              </w:rPr>
              <w:t xml:space="preserve"> </w:t>
            </w:r>
            <w:r w:rsidRPr="00AB213C">
              <w:rPr>
                <w:rStyle w:val="Strong"/>
                <w:rFonts w:cstheme="minorHAnsi"/>
                <w:b w:val="0"/>
                <w:bCs w:val="0"/>
                <w:spacing w:val="3"/>
                <w:bdr w:val="none" w:sz="0" w:space="0" w:color="auto" w:frame="1"/>
                <w:shd w:val="clear" w:color="auto" w:fill="FFFFFF"/>
              </w:rPr>
              <w:t>scene</w:t>
            </w:r>
            <w:r w:rsidR="00725798">
              <w:rPr>
                <w:rStyle w:val="Strong"/>
                <w:rFonts w:cstheme="minorHAnsi"/>
                <w:b w:val="0"/>
                <w:bCs w:val="0"/>
                <w:spacing w:val="3"/>
                <w:bdr w:val="none" w:sz="0" w:space="0" w:color="auto" w:frame="1"/>
                <w:shd w:val="clear" w:color="auto" w:fill="FFFFFF"/>
              </w:rPr>
              <w:t xml:space="preserve"> </w:t>
            </w:r>
            <w:r w:rsidRPr="00AB213C">
              <w:rPr>
                <w:rStyle w:val="Strong"/>
                <w:rFonts w:cstheme="minorHAnsi"/>
                <w:b w:val="0"/>
                <w:bCs w:val="0"/>
                <w:spacing w:val="3"/>
                <w:bdr w:val="none" w:sz="0" w:space="0" w:color="auto" w:frame="1"/>
                <w:shd w:val="clear" w:color="auto" w:fill="FFFFFF"/>
              </w:rPr>
              <w:t>and</w:t>
            </w:r>
            <w:r w:rsidR="00725798">
              <w:rPr>
                <w:rStyle w:val="Strong"/>
                <w:rFonts w:cstheme="minorHAnsi"/>
                <w:b w:val="0"/>
                <w:bCs w:val="0"/>
                <w:spacing w:val="3"/>
                <w:bdr w:val="none" w:sz="0" w:space="0" w:color="auto" w:frame="1"/>
                <w:shd w:val="clear" w:color="auto" w:fill="FFFFFF"/>
              </w:rPr>
              <w:t xml:space="preserve"> </w:t>
            </w:r>
            <w:r w:rsidRPr="00AB213C">
              <w:rPr>
                <w:rStyle w:val="Strong"/>
                <w:rFonts w:cstheme="minorHAnsi"/>
                <w:b w:val="0"/>
                <w:bCs w:val="0"/>
                <w:spacing w:val="3"/>
                <w:bdr w:val="none" w:sz="0" w:space="0" w:color="auto" w:frame="1"/>
                <w:shd w:val="clear" w:color="auto" w:fill="FFFFFF"/>
              </w:rPr>
              <w:t>the</w:t>
            </w:r>
            <w:r w:rsidR="00725798">
              <w:rPr>
                <w:rStyle w:val="Strong"/>
                <w:rFonts w:cstheme="minorHAnsi"/>
                <w:b w:val="0"/>
                <w:bCs w:val="0"/>
                <w:spacing w:val="3"/>
                <w:bdr w:val="none" w:sz="0" w:space="0" w:color="auto" w:frame="1"/>
                <w:shd w:val="clear" w:color="auto" w:fill="FFFFFF"/>
              </w:rPr>
              <w:t xml:space="preserve"> </w:t>
            </w:r>
            <w:r w:rsidRPr="00AB213C">
              <w:rPr>
                <w:rStyle w:val="Strong"/>
                <w:rFonts w:cstheme="minorHAnsi"/>
                <w:b w:val="0"/>
                <w:bCs w:val="0"/>
                <w:spacing w:val="3"/>
                <w:bdr w:val="none" w:sz="0" w:space="0" w:color="auto" w:frame="1"/>
                <w:shd w:val="clear" w:color="auto" w:fill="FFFFFF"/>
              </w:rPr>
              <w:t>person.</w:t>
            </w:r>
            <w:r w:rsidR="00725798">
              <w:rPr>
                <w:rStyle w:val="Strong"/>
                <w:rFonts w:cstheme="minorHAnsi"/>
                <w:b w:val="0"/>
                <w:bCs w:val="0"/>
                <w:spacing w:val="3"/>
                <w:bdr w:val="none" w:sz="0" w:space="0" w:color="auto" w:frame="1"/>
                <w:shd w:val="clear" w:color="auto" w:fill="FFFFFF"/>
              </w:rPr>
              <w:t xml:space="preserve"> </w:t>
            </w:r>
            <w:r w:rsidRPr="00AB213C">
              <w:rPr>
                <w:rStyle w:val="Strong"/>
                <w:rFonts w:cstheme="minorHAnsi"/>
                <w:b w:val="0"/>
                <w:bCs w:val="0"/>
                <w:spacing w:val="3"/>
                <w:bdr w:val="none" w:sz="0" w:space="0" w:color="auto" w:frame="1"/>
                <w:shd w:val="clear" w:color="auto" w:fill="FFFFFF"/>
              </w:rPr>
              <w:t>Size</w:t>
            </w:r>
            <w:r w:rsidR="00725798">
              <w:rPr>
                <w:rStyle w:val="Strong"/>
                <w:rFonts w:cstheme="minorHAnsi"/>
                <w:b w:val="0"/>
                <w:bCs w:val="0"/>
                <w:spacing w:val="3"/>
                <w:bdr w:val="none" w:sz="0" w:space="0" w:color="auto" w:frame="1"/>
                <w:shd w:val="clear" w:color="auto" w:fill="FFFFFF"/>
              </w:rPr>
              <w:t xml:space="preserve"> </w:t>
            </w:r>
            <w:r w:rsidRPr="00AB213C">
              <w:rPr>
                <w:rStyle w:val="Strong"/>
                <w:rFonts w:cstheme="minorHAnsi"/>
                <w:b w:val="0"/>
                <w:bCs w:val="0"/>
                <w:spacing w:val="3"/>
                <w:bdr w:val="none" w:sz="0" w:space="0" w:color="auto" w:frame="1"/>
                <w:shd w:val="clear" w:color="auto" w:fill="FFFFFF"/>
              </w:rPr>
              <w:t>up</w:t>
            </w:r>
            <w:r w:rsidR="00725798">
              <w:rPr>
                <w:rStyle w:val="Strong"/>
                <w:rFonts w:cstheme="minorHAnsi"/>
                <w:b w:val="0"/>
                <w:bCs w:val="0"/>
                <w:spacing w:val="3"/>
                <w:bdr w:val="none" w:sz="0" w:space="0" w:color="auto" w:frame="1"/>
                <w:shd w:val="clear" w:color="auto" w:fill="FFFFFF"/>
              </w:rPr>
              <w:t xml:space="preserve"> </w:t>
            </w:r>
            <w:r w:rsidRPr="00AB213C">
              <w:rPr>
                <w:rStyle w:val="Strong"/>
                <w:rFonts w:cstheme="minorHAnsi"/>
                <w:b w:val="0"/>
                <w:bCs w:val="0"/>
                <w:spacing w:val="3"/>
                <w:bdr w:val="none" w:sz="0" w:space="0" w:color="auto" w:frame="1"/>
                <w:shd w:val="clear" w:color="auto" w:fill="FFFFFF"/>
              </w:rPr>
              <w:t>the</w:t>
            </w:r>
            <w:r w:rsidR="00725798">
              <w:rPr>
                <w:rStyle w:val="Strong"/>
                <w:rFonts w:cstheme="minorHAnsi"/>
                <w:b w:val="0"/>
                <w:bCs w:val="0"/>
                <w:spacing w:val="3"/>
                <w:bdr w:val="none" w:sz="0" w:space="0" w:color="auto" w:frame="1"/>
                <w:shd w:val="clear" w:color="auto" w:fill="FFFFFF"/>
              </w:rPr>
              <w:t xml:space="preserve"> </w:t>
            </w:r>
            <w:r w:rsidRPr="00AB213C">
              <w:rPr>
                <w:rStyle w:val="Strong"/>
                <w:rFonts w:cstheme="minorHAnsi"/>
                <w:b w:val="0"/>
                <w:bCs w:val="0"/>
                <w:spacing w:val="3"/>
                <w:bdr w:val="none" w:sz="0" w:space="0" w:color="auto" w:frame="1"/>
                <w:shd w:val="clear" w:color="auto" w:fill="FFFFFF"/>
              </w:rPr>
              <w:t>scene</w:t>
            </w:r>
            <w:r w:rsidR="00725798">
              <w:rPr>
                <w:rStyle w:val="Strong"/>
                <w:rFonts w:cstheme="minorHAnsi"/>
                <w:b w:val="0"/>
                <w:bCs w:val="0"/>
                <w:spacing w:val="3"/>
                <w:bdr w:val="none" w:sz="0" w:space="0" w:color="auto" w:frame="1"/>
                <w:shd w:val="clear" w:color="auto" w:fill="FFFFFF"/>
              </w:rPr>
              <w:t xml:space="preserve"> </w:t>
            </w:r>
            <w:r w:rsidRPr="00AB213C">
              <w:rPr>
                <w:rStyle w:val="Strong"/>
                <w:rFonts w:cstheme="minorHAnsi"/>
                <w:b w:val="0"/>
                <w:bCs w:val="0"/>
                <w:spacing w:val="3"/>
                <w:bdr w:val="none" w:sz="0" w:space="0" w:color="auto" w:frame="1"/>
                <w:shd w:val="clear" w:color="auto" w:fill="FFFFFF"/>
              </w:rPr>
              <w:t>and</w:t>
            </w:r>
            <w:r w:rsidR="00725798">
              <w:rPr>
                <w:rStyle w:val="Strong"/>
                <w:rFonts w:cstheme="minorHAnsi"/>
                <w:b w:val="0"/>
                <w:bCs w:val="0"/>
                <w:spacing w:val="3"/>
                <w:bdr w:val="none" w:sz="0" w:space="0" w:color="auto" w:frame="1"/>
                <w:shd w:val="clear" w:color="auto" w:fill="FFFFFF"/>
              </w:rPr>
              <w:t xml:space="preserve"> </w:t>
            </w:r>
            <w:r w:rsidRPr="00AB213C">
              <w:rPr>
                <w:rStyle w:val="Strong"/>
                <w:rFonts w:cstheme="minorHAnsi"/>
                <w:b w:val="0"/>
                <w:bCs w:val="0"/>
                <w:spacing w:val="3"/>
                <w:bdr w:val="none" w:sz="0" w:space="0" w:color="auto" w:frame="1"/>
                <w:shd w:val="clear" w:color="auto" w:fill="FFFFFF"/>
              </w:rPr>
              <w:t>form</w:t>
            </w:r>
            <w:r w:rsidR="00725798">
              <w:rPr>
                <w:rStyle w:val="Strong"/>
                <w:rFonts w:cstheme="minorHAnsi"/>
                <w:b w:val="0"/>
                <w:bCs w:val="0"/>
                <w:spacing w:val="3"/>
                <w:bdr w:val="none" w:sz="0" w:space="0" w:color="auto" w:frame="1"/>
                <w:shd w:val="clear" w:color="auto" w:fill="FFFFFF"/>
              </w:rPr>
              <w:t xml:space="preserve"> </w:t>
            </w:r>
            <w:r w:rsidRPr="00AB213C">
              <w:rPr>
                <w:rStyle w:val="Strong"/>
                <w:rFonts w:cstheme="minorHAnsi"/>
                <w:b w:val="0"/>
                <w:bCs w:val="0"/>
                <w:spacing w:val="3"/>
                <w:bdr w:val="none" w:sz="0" w:space="0" w:color="auto" w:frame="1"/>
                <w:shd w:val="clear" w:color="auto" w:fill="FFFFFF"/>
              </w:rPr>
              <w:t>an</w:t>
            </w:r>
            <w:r w:rsidR="00725798">
              <w:rPr>
                <w:rStyle w:val="Strong"/>
                <w:rFonts w:cstheme="minorHAnsi"/>
                <w:b w:val="0"/>
                <w:bCs w:val="0"/>
                <w:spacing w:val="3"/>
                <w:bdr w:val="none" w:sz="0" w:space="0" w:color="auto" w:frame="1"/>
                <w:shd w:val="clear" w:color="auto" w:fill="FFFFFF"/>
              </w:rPr>
              <w:t xml:space="preserve"> </w:t>
            </w:r>
            <w:r w:rsidRPr="00AB213C">
              <w:rPr>
                <w:rStyle w:val="Strong"/>
                <w:rFonts w:cstheme="minorHAnsi"/>
                <w:b w:val="0"/>
                <w:bCs w:val="0"/>
                <w:spacing w:val="3"/>
                <w:bdr w:val="none" w:sz="0" w:space="0" w:color="auto" w:frame="1"/>
                <w:shd w:val="clear" w:color="auto" w:fill="FFFFFF"/>
              </w:rPr>
              <w:t>initial</w:t>
            </w:r>
            <w:r w:rsidR="00725798">
              <w:rPr>
                <w:rStyle w:val="Strong"/>
                <w:rFonts w:cstheme="minorHAnsi"/>
                <w:b w:val="0"/>
                <w:bCs w:val="0"/>
                <w:spacing w:val="3"/>
                <w:bdr w:val="none" w:sz="0" w:space="0" w:color="auto" w:frame="1"/>
                <w:shd w:val="clear" w:color="auto" w:fill="FFFFFF"/>
              </w:rPr>
              <w:t xml:space="preserve"> </w:t>
            </w:r>
            <w:r w:rsidRPr="00AB213C">
              <w:rPr>
                <w:rStyle w:val="Strong"/>
                <w:rFonts w:cstheme="minorHAnsi"/>
                <w:b w:val="0"/>
                <w:bCs w:val="0"/>
                <w:spacing w:val="3"/>
                <w:bdr w:val="none" w:sz="0" w:space="0" w:color="auto" w:frame="1"/>
                <w:shd w:val="clear" w:color="auto" w:fill="FFFFFF"/>
              </w:rPr>
              <w:t>impression.</w:t>
            </w:r>
            <w:r w:rsidR="00725798">
              <w:rPr>
                <w:rStyle w:val="Strong"/>
                <w:rFonts w:cstheme="minorHAnsi"/>
                <w:b w:val="0"/>
                <w:bCs w:val="0"/>
                <w:spacing w:val="3"/>
                <w:bdr w:val="none" w:sz="0" w:space="0" w:color="auto" w:frame="1"/>
                <w:shd w:val="clear" w:color="auto" w:fill="FFFFFF"/>
              </w:rPr>
              <w:t xml:space="preserve">  </w:t>
            </w:r>
          </w:p>
          <w:p w14:paraId="585CF13D" w14:textId="13ACA9C4" w:rsidR="00FA3614" w:rsidRPr="00AB213C" w:rsidRDefault="00FA3614" w:rsidP="00600C89">
            <w:pPr>
              <w:pStyle w:val="ListParagraph"/>
              <w:numPr>
                <w:ilvl w:val="0"/>
                <w:numId w:val="15"/>
              </w:numPr>
            </w:pPr>
            <w:r w:rsidRPr="00AB213C">
              <w:t>Is</w:t>
            </w:r>
            <w:r w:rsidR="00725798">
              <w:t xml:space="preserve"> </w:t>
            </w:r>
            <w:r w:rsidRPr="00AB213C">
              <w:t>the</w:t>
            </w:r>
            <w:r w:rsidR="00725798">
              <w:t xml:space="preserve"> </w:t>
            </w:r>
            <w:r w:rsidRPr="00AB213C">
              <w:t>scene</w:t>
            </w:r>
            <w:r w:rsidR="00725798">
              <w:t xml:space="preserve"> </w:t>
            </w:r>
            <w:r w:rsidRPr="00AB213C">
              <w:t>safe</w:t>
            </w:r>
            <w:r w:rsidR="00725798">
              <w:t xml:space="preserve"> </w:t>
            </w:r>
            <w:r w:rsidRPr="00AB213C">
              <w:t>to</w:t>
            </w:r>
            <w:r w:rsidR="00725798">
              <w:t xml:space="preserve"> </w:t>
            </w:r>
            <w:r w:rsidRPr="00AB213C">
              <w:t>enter?</w:t>
            </w:r>
            <w:r w:rsidR="00725798">
              <w:t xml:space="preserve">  </w:t>
            </w:r>
          </w:p>
          <w:p w14:paraId="5C6DF12A" w14:textId="7B50B6E4" w:rsidR="00FA3614" w:rsidRPr="00AB213C" w:rsidRDefault="00FA3614" w:rsidP="00600C89">
            <w:pPr>
              <w:pStyle w:val="ListParagraph"/>
              <w:numPr>
                <w:ilvl w:val="0"/>
                <w:numId w:val="15"/>
              </w:numPr>
            </w:pPr>
            <w:r w:rsidRPr="00AB213C">
              <w:t>What</w:t>
            </w:r>
            <w:r w:rsidR="00725798">
              <w:t xml:space="preserve"> </w:t>
            </w:r>
            <w:r w:rsidRPr="00AB213C">
              <w:t>happened?</w:t>
            </w:r>
            <w:r w:rsidR="00725798">
              <w:t xml:space="preserve">  </w:t>
            </w:r>
          </w:p>
          <w:p w14:paraId="71B50704" w14:textId="0B37DD4D" w:rsidR="00FA3614" w:rsidRPr="00AB213C" w:rsidRDefault="00FA3614" w:rsidP="00600C89">
            <w:pPr>
              <w:pStyle w:val="ListParagraph"/>
              <w:numPr>
                <w:ilvl w:val="0"/>
                <w:numId w:val="15"/>
              </w:numPr>
            </w:pPr>
            <w:r w:rsidRPr="00AB213C">
              <w:t>How</w:t>
            </w:r>
            <w:r w:rsidR="00725798">
              <w:t xml:space="preserve"> </w:t>
            </w:r>
            <w:r w:rsidRPr="00AB213C">
              <w:t>many</w:t>
            </w:r>
            <w:r w:rsidR="00725798">
              <w:t xml:space="preserve"> </w:t>
            </w:r>
            <w:r w:rsidRPr="00AB213C">
              <w:t>people</w:t>
            </w:r>
            <w:r w:rsidR="00725798">
              <w:t xml:space="preserve"> </w:t>
            </w:r>
            <w:r w:rsidRPr="00AB213C">
              <w:t>are</w:t>
            </w:r>
            <w:r w:rsidR="00725798">
              <w:t xml:space="preserve"> </w:t>
            </w:r>
            <w:r w:rsidRPr="00AB213C">
              <w:t>involved?</w:t>
            </w:r>
            <w:r w:rsidR="00725798">
              <w:t xml:space="preserve">  </w:t>
            </w:r>
          </w:p>
          <w:p w14:paraId="068CDAA5" w14:textId="3890C869" w:rsidR="00FA3614" w:rsidRPr="00AB213C" w:rsidRDefault="00FA3614" w:rsidP="00600C89">
            <w:pPr>
              <w:pStyle w:val="ListParagraph"/>
              <w:numPr>
                <w:ilvl w:val="0"/>
                <w:numId w:val="15"/>
              </w:numPr>
            </w:pPr>
            <w:r w:rsidRPr="00AB213C">
              <w:t>What</w:t>
            </w:r>
            <w:r w:rsidR="00725798">
              <w:t xml:space="preserve"> </w:t>
            </w:r>
            <w:r w:rsidRPr="00AB213C">
              <w:t>is</w:t>
            </w:r>
            <w:r w:rsidR="002562BD">
              <w:t xml:space="preserve"> the </w:t>
            </w:r>
            <w:r w:rsidRPr="00AB213C">
              <w:t>initial</w:t>
            </w:r>
            <w:r w:rsidR="00725798">
              <w:t xml:space="preserve"> </w:t>
            </w:r>
            <w:r w:rsidRPr="00AB213C">
              <w:t>impression</w:t>
            </w:r>
            <w:r w:rsidR="00725798">
              <w:t xml:space="preserve"> </w:t>
            </w:r>
            <w:r w:rsidRPr="00AB213C">
              <w:t>about</w:t>
            </w:r>
            <w:r w:rsidR="00725798">
              <w:t xml:space="preserve"> </w:t>
            </w:r>
            <w:r w:rsidRPr="00AB213C">
              <w:t>the</w:t>
            </w:r>
            <w:r w:rsidR="00725798">
              <w:t xml:space="preserve"> </w:t>
            </w:r>
            <w:r w:rsidRPr="00AB213C">
              <w:t>nature</w:t>
            </w:r>
            <w:r w:rsidR="00725798">
              <w:t xml:space="preserve"> </w:t>
            </w:r>
            <w:r w:rsidRPr="00AB213C">
              <w:t>of</w:t>
            </w:r>
            <w:r w:rsidR="00725798">
              <w:t xml:space="preserve"> </w:t>
            </w:r>
            <w:r w:rsidRPr="00AB213C">
              <w:t>the</w:t>
            </w:r>
            <w:r w:rsidR="00725798">
              <w:t xml:space="preserve"> </w:t>
            </w:r>
            <w:r w:rsidRPr="00AB213C">
              <w:t>person’s</w:t>
            </w:r>
            <w:r w:rsidR="00725798">
              <w:t xml:space="preserve"> </w:t>
            </w:r>
            <w:r w:rsidRPr="00AB213C">
              <w:t>illness</w:t>
            </w:r>
            <w:r w:rsidR="00725798">
              <w:t xml:space="preserve"> </w:t>
            </w:r>
            <w:r w:rsidRPr="00AB213C">
              <w:t>or</w:t>
            </w:r>
            <w:r w:rsidR="00725798">
              <w:t xml:space="preserve"> </w:t>
            </w:r>
            <w:r w:rsidRPr="00AB213C">
              <w:t>injury?</w:t>
            </w:r>
            <w:r w:rsidR="00725798">
              <w:t xml:space="preserve"> </w:t>
            </w:r>
          </w:p>
          <w:p w14:paraId="58B6C498" w14:textId="6BC58911" w:rsidR="00FA3614" w:rsidRPr="00AB213C" w:rsidRDefault="00FA3614" w:rsidP="00600C89">
            <w:pPr>
              <w:pStyle w:val="ListParagraph"/>
              <w:numPr>
                <w:ilvl w:val="0"/>
                <w:numId w:val="15"/>
              </w:numPr>
            </w:pPr>
            <w:r w:rsidRPr="00AB213C">
              <w:t>Does</w:t>
            </w:r>
            <w:r w:rsidR="00725798">
              <w:t xml:space="preserve"> </w:t>
            </w:r>
            <w:r w:rsidRPr="00AB213C">
              <w:t>the</w:t>
            </w:r>
            <w:r w:rsidR="00725798">
              <w:t xml:space="preserve"> </w:t>
            </w:r>
            <w:r w:rsidRPr="00AB213C">
              <w:t>person</w:t>
            </w:r>
            <w:r w:rsidR="00725798">
              <w:t xml:space="preserve"> </w:t>
            </w:r>
            <w:r w:rsidRPr="00AB213C">
              <w:t>have</w:t>
            </w:r>
            <w:r w:rsidR="00725798">
              <w:t xml:space="preserve"> </w:t>
            </w:r>
            <w:r w:rsidRPr="00AB213C">
              <w:t>any</w:t>
            </w:r>
            <w:r w:rsidR="00725798">
              <w:t xml:space="preserve"> </w:t>
            </w:r>
            <w:r w:rsidRPr="00AB213C">
              <w:t>life-threatening</w:t>
            </w:r>
            <w:r w:rsidR="00725798">
              <w:t xml:space="preserve"> </w:t>
            </w:r>
            <w:r w:rsidRPr="00AB213C">
              <w:t>conditions,</w:t>
            </w:r>
            <w:r w:rsidR="00725798">
              <w:t xml:space="preserve"> </w:t>
            </w:r>
            <w:r w:rsidRPr="00AB213C">
              <w:t>such</w:t>
            </w:r>
            <w:r w:rsidR="00725798">
              <w:t xml:space="preserve"> </w:t>
            </w:r>
            <w:r w:rsidRPr="00AB213C">
              <w:t>as</w:t>
            </w:r>
            <w:r w:rsidR="00725798">
              <w:t xml:space="preserve"> </w:t>
            </w:r>
            <w:r w:rsidRPr="00AB213C">
              <w:t>severe,</w:t>
            </w:r>
            <w:r w:rsidR="00725798">
              <w:t xml:space="preserve"> </w:t>
            </w:r>
            <w:r w:rsidRPr="00AB213C">
              <w:t>life-threatening</w:t>
            </w:r>
            <w:r w:rsidR="00725798">
              <w:t xml:space="preserve"> </w:t>
            </w:r>
            <w:r w:rsidRPr="00AB213C">
              <w:t>bleeding?</w:t>
            </w:r>
          </w:p>
          <w:p w14:paraId="1382F259" w14:textId="72B20513" w:rsidR="00FA3614" w:rsidRPr="00AB213C" w:rsidRDefault="00FA3614" w:rsidP="00600C89">
            <w:pPr>
              <w:pStyle w:val="ListParagraph"/>
              <w:numPr>
                <w:ilvl w:val="0"/>
                <w:numId w:val="15"/>
              </w:numPr>
            </w:pPr>
            <w:r w:rsidRPr="00AB213C">
              <w:t>Is</w:t>
            </w:r>
            <w:r w:rsidR="00725798">
              <w:t xml:space="preserve"> </w:t>
            </w:r>
            <w:r w:rsidRPr="00AB213C">
              <w:t>anyone</w:t>
            </w:r>
            <w:r w:rsidR="00725798">
              <w:t xml:space="preserve"> </w:t>
            </w:r>
            <w:r w:rsidRPr="00AB213C">
              <w:t>else</w:t>
            </w:r>
            <w:r w:rsidR="00725798">
              <w:t xml:space="preserve"> </w:t>
            </w:r>
            <w:r w:rsidRPr="00AB213C">
              <w:t>available</w:t>
            </w:r>
            <w:r w:rsidR="00725798">
              <w:t xml:space="preserve"> </w:t>
            </w:r>
            <w:r w:rsidRPr="00AB213C">
              <w:t>to</w:t>
            </w:r>
            <w:r w:rsidR="00725798">
              <w:t xml:space="preserve"> </w:t>
            </w:r>
            <w:r w:rsidRPr="00AB213C">
              <w:t>help?</w:t>
            </w:r>
          </w:p>
          <w:p w14:paraId="226EABB7" w14:textId="71D76BFA" w:rsidR="00FA3614" w:rsidRPr="00AB213C" w:rsidRDefault="00FA3614" w:rsidP="00475F7E"/>
        </w:tc>
        <w:tc>
          <w:tcPr>
            <w:tcW w:w="0" w:type="pct"/>
          </w:tcPr>
          <w:p w14:paraId="0ABE404F" w14:textId="387FB3F3" w:rsidR="0044469E" w:rsidRPr="00AB213C" w:rsidRDefault="000076C6" w:rsidP="00600C89">
            <w:r w:rsidRPr="00AB213C">
              <w:t>First</w:t>
            </w:r>
            <w:r w:rsidR="00725798">
              <w:t xml:space="preserve"> </w:t>
            </w:r>
            <w:r w:rsidRPr="00AB213C">
              <w:t>on</w:t>
            </w:r>
            <w:r w:rsidR="00725798">
              <w:t xml:space="preserve"> </w:t>
            </w:r>
            <w:r w:rsidR="00094EC8">
              <w:t>s</w:t>
            </w:r>
            <w:r w:rsidRPr="00AB213C">
              <w:t>cene</w:t>
            </w:r>
          </w:p>
        </w:tc>
      </w:tr>
      <w:tr w:rsidR="0010009E" w:rsidRPr="00AB213C" w14:paraId="124D4BF3" w14:textId="77777777" w:rsidTr="00475F7E">
        <w:tc>
          <w:tcPr>
            <w:tcW w:w="0" w:type="pct"/>
          </w:tcPr>
          <w:p w14:paraId="29B45BF3" w14:textId="39CD6DB6" w:rsidR="0010009E" w:rsidRPr="00AB213C" w:rsidRDefault="0010009E" w:rsidP="00600C89">
            <w:pPr>
              <w:rPr>
                <w:rStyle w:val="Strong"/>
                <w:rFonts w:cstheme="minorHAnsi"/>
                <w:b w:val="0"/>
                <w:spacing w:val="3"/>
                <w:bdr w:val="none" w:sz="0" w:space="0" w:color="auto" w:frame="1"/>
                <w:shd w:val="clear" w:color="auto" w:fill="FFFFFF"/>
              </w:rPr>
            </w:pPr>
            <w:r w:rsidRPr="00AB213C">
              <w:rPr>
                <w:rStyle w:val="Strong"/>
                <w:rFonts w:cstheme="minorHAnsi"/>
                <w:b w:val="0"/>
                <w:spacing w:val="3"/>
                <w:bdr w:val="none" w:sz="0" w:space="0" w:color="auto" w:frame="1"/>
                <w:shd w:val="clear" w:color="auto" w:fill="FFFFFF"/>
              </w:rPr>
              <w:t>C</w:t>
            </w:r>
            <w:r w:rsidRPr="00AB213C">
              <w:rPr>
                <w:rStyle w:val="Strong"/>
                <w:b w:val="0"/>
                <w:spacing w:val="3"/>
                <w:bdr w:val="none" w:sz="0" w:space="0" w:color="auto" w:frame="1"/>
                <w:shd w:val="clear" w:color="auto" w:fill="FFFFFF"/>
              </w:rPr>
              <w:t>all</w:t>
            </w:r>
            <w:r w:rsidR="00725798">
              <w:rPr>
                <w:rStyle w:val="Strong"/>
                <w:b w:val="0"/>
                <w:spacing w:val="3"/>
                <w:bdr w:val="none" w:sz="0" w:space="0" w:color="auto" w:frame="1"/>
                <w:shd w:val="clear" w:color="auto" w:fill="FFFFFF"/>
              </w:rPr>
              <w:t xml:space="preserve"> </w:t>
            </w:r>
            <w:r w:rsidRPr="00AB213C">
              <w:rPr>
                <w:rStyle w:val="Strong"/>
                <w:b w:val="0"/>
                <w:spacing w:val="3"/>
                <w:bdr w:val="none" w:sz="0" w:space="0" w:color="auto" w:frame="1"/>
                <w:shd w:val="clear" w:color="auto" w:fill="FFFFFF"/>
              </w:rPr>
              <w:t>for</w:t>
            </w:r>
            <w:r w:rsidR="00725798">
              <w:rPr>
                <w:rStyle w:val="Strong"/>
                <w:b w:val="0"/>
                <w:spacing w:val="3"/>
                <w:bdr w:val="none" w:sz="0" w:space="0" w:color="auto" w:frame="1"/>
                <w:shd w:val="clear" w:color="auto" w:fill="FFFFFF"/>
              </w:rPr>
              <w:t xml:space="preserve"> </w:t>
            </w:r>
            <w:r w:rsidRPr="00AB213C">
              <w:rPr>
                <w:rStyle w:val="Strong"/>
                <w:b w:val="0"/>
                <w:spacing w:val="3"/>
                <w:bdr w:val="none" w:sz="0" w:space="0" w:color="auto" w:frame="1"/>
                <w:shd w:val="clear" w:color="auto" w:fill="FFFFFF"/>
              </w:rPr>
              <w:t>assistance</w:t>
            </w:r>
            <w:r w:rsidR="00725798">
              <w:rPr>
                <w:rStyle w:val="Strong"/>
                <w:b w:val="0"/>
                <w:spacing w:val="3"/>
                <w:bdr w:val="none" w:sz="0" w:space="0" w:color="auto" w:frame="1"/>
                <w:shd w:val="clear" w:color="auto" w:fill="FFFFFF"/>
              </w:rPr>
              <w:t xml:space="preserve"> </w:t>
            </w:r>
            <w:r w:rsidRPr="00AB213C">
              <w:rPr>
                <w:rStyle w:val="Strong"/>
                <w:b w:val="0"/>
                <w:spacing w:val="3"/>
                <w:bdr w:val="none" w:sz="0" w:space="0" w:color="auto" w:frame="1"/>
                <w:shd w:val="clear" w:color="auto" w:fill="FFFFFF"/>
              </w:rPr>
              <w:t>from</w:t>
            </w:r>
            <w:r w:rsidR="00725798">
              <w:rPr>
                <w:rStyle w:val="Strong"/>
                <w:b w:val="0"/>
                <w:spacing w:val="3"/>
                <w:bdr w:val="none" w:sz="0" w:space="0" w:color="auto" w:frame="1"/>
                <w:shd w:val="clear" w:color="auto" w:fill="FFFFFF"/>
              </w:rPr>
              <w:t xml:space="preserve"> </w:t>
            </w:r>
            <w:r w:rsidRPr="00AB213C">
              <w:rPr>
                <w:rStyle w:val="Strong"/>
                <w:b w:val="0"/>
                <w:spacing w:val="3"/>
                <w:bdr w:val="none" w:sz="0" w:space="0" w:color="auto" w:frame="1"/>
                <w:shd w:val="clear" w:color="auto" w:fill="FFFFFF"/>
              </w:rPr>
              <w:t>First</w:t>
            </w:r>
            <w:r w:rsidR="00725798">
              <w:rPr>
                <w:rStyle w:val="Strong"/>
                <w:b w:val="0"/>
                <w:spacing w:val="3"/>
                <w:bdr w:val="none" w:sz="0" w:space="0" w:color="auto" w:frame="1"/>
                <w:shd w:val="clear" w:color="auto" w:fill="FFFFFF"/>
              </w:rPr>
              <w:t xml:space="preserve"> </w:t>
            </w:r>
            <w:r w:rsidRPr="00AB213C">
              <w:rPr>
                <w:rStyle w:val="Strong"/>
                <w:b w:val="0"/>
                <w:spacing w:val="3"/>
                <w:bdr w:val="none" w:sz="0" w:space="0" w:color="auto" w:frame="1"/>
                <w:shd w:val="clear" w:color="auto" w:fill="FFFFFF"/>
              </w:rPr>
              <w:t>Aid</w:t>
            </w:r>
            <w:r w:rsidR="00725798">
              <w:rPr>
                <w:rStyle w:val="Strong"/>
                <w:b w:val="0"/>
                <w:spacing w:val="3"/>
                <w:bdr w:val="none" w:sz="0" w:space="0" w:color="auto" w:frame="1"/>
                <w:shd w:val="clear" w:color="auto" w:fill="FFFFFF"/>
              </w:rPr>
              <w:t xml:space="preserve"> </w:t>
            </w:r>
            <w:r w:rsidR="006373E7" w:rsidRPr="00AB213C">
              <w:rPr>
                <w:rStyle w:val="Strong"/>
                <w:b w:val="0"/>
                <w:spacing w:val="3"/>
                <w:bdr w:val="none" w:sz="0" w:space="0" w:color="auto" w:frame="1"/>
                <w:shd w:val="clear" w:color="auto" w:fill="FFFFFF"/>
              </w:rPr>
              <w:t>Certified</w:t>
            </w:r>
            <w:r w:rsidR="00725798">
              <w:rPr>
                <w:rStyle w:val="Strong"/>
                <w:b w:val="0"/>
                <w:spacing w:val="3"/>
                <w:bdr w:val="none" w:sz="0" w:space="0" w:color="auto" w:frame="1"/>
                <w:shd w:val="clear" w:color="auto" w:fill="FFFFFF"/>
              </w:rPr>
              <w:t xml:space="preserve"> </w:t>
            </w:r>
            <w:r w:rsidRPr="00AB213C">
              <w:rPr>
                <w:rStyle w:val="Strong"/>
                <w:b w:val="0"/>
                <w:spacing w:val="3"/>
                <w:bdr w:val="none" w:sz="0" w:space="0" w:color="auto" w:frame="1"/>
                <w:shd w:val="clear" w:color="auto" w:fill="FFFFFF"/>
              </w:rPr>
              <w:t>employee</w:t>
            </w:r>
            <w:r w:rsidR="00725798">
              <w:rPr>
                <w:rStyle w:val="Strong"/>
                <w:b w:val="0"/>
                <w:spacing w:val="3"/>
                <w:bdr w:val="none" w:sz="0" w:space="0" w:color="auto" w:frame="1"/>
                <w:shd w:val="clear" w:color="auto" w:fill="FFFFFF"/>
              </w:rPr>
              <w:t xml:space="preserve"> </w:t>
            </w:r>
            <w:r w:rsidR="006373E7" w:rsidRPr="00AB213C">
              <w:rPr>
                <w:rStyle w:val="Strong"/>
                <w:b w:val="0"/>
                <w:spacing w:val="3"/>
                <w:bdr w:val="none" w:sz="0" w:space="0" w:color="auto" w:frame="1"/>
                <w:shd w:val="clear" w:color="auto" w:fill="FFFFFF"/>
              </w:rPr>
              <w:t>or</w:t>
            </w:r>
            <w:r w:rsidR="00725798">
              <w:rPr>
                <w:rStyle w:val="Strong"/>
                <w:b w:val="0"/>
                <w:spacing w:val="3"/>
                <w:bdr w:val="none" w:sz="0" w:space="0" w:color="auto" w:frame="1"/>
                <w:shd w:val="clear" w:color="auto" w:fill="FFFFFF"/>
              </w:rPr>
              <w:t xml:space="preserve"> </w:t>
            </w:r>
            <w:r w:rsidR="006373E7" w:rsidRPr="00AB213C">
              <w:rPr>
                <w:rStyle w:val="Strong"/>
                <w:b w:val="0"/>
                <w:spacing w:val="3"/>
                <w:bdr w:val="none" w:sz="0" w:space="0" w:color="auto" w:frame="1"/>
                <w:shd w:val="clear" w:color="auto" w:fill="FFFFFF"/>
              </w:rPr>
              <w:t>other</w:t>
            </w:r>
            <w:r w:rsidR="00725798">
              <w:rPr>
                <w:rStyle w:val="Strong"/>
                <w:b w:val="0"/>
                <w:spacing w:val="3"/>
                <w:bdr w:val="none" w:sz="0" w:space="0" w:color="auto" w:frame="1"/>
                <w:shd w:val="clear" w:color="auto" w:fill="FFFFFF"/>
              </w:rPr>
              <w:t xml:space="preserve"> </w:t>
            </w:r>
            <w:r w:rsidR="006373E7" w:rsidRPr="00AB213C">
              <w:rPr>
                <w:rStyle w:val="Strong"/>
                <w:b w:val="0"/>
                <w:spacing w:val="3"/>
                <w:bdr w:val="none" w:sz="0" w:space="0" w:color="auto" w:frame="1"/>
                <w:shd w:val="clear" w:color="auto" w:fill="FFFFFF"/>
              </w:rPr>
              <w:t>available</w:t>
            </w:r>
            <w:r w:rsidR="00725798">
              <w:rPr>
                <w:rStyle w:val="Strong"/>
                <w:b w:val="0"/>
                <w:spacing w:val="3"/>
                <w:bdr w:val="none" w:sz="0" w:space="0" w:color="auto" w:frame="1"/>
                <w:shd w:val="clear" w:color="auto" w:fill="FFFFFF"/>
              </w:rPr>
              <w:t xml:space="preserve"> </w:t>
            </w:r>
            <w:r w:rsidR="006373E7" w:rsidRPr="00AB213C">
              <w:rPr>
                <w:rStyle w:val="Strong"/>
                <w:b w:val="0"/>
                <w:spacing w:val="3"/>
                <w:bdr w:val="none" w:sz="0" w:space="0" w:color="auto" w:frame="1"/>
                <w:shd w:val="clear" w:color="auto" w:fill="FFFFFF"/>
              </w:rPr>
              <w:t>staff</w:t>
            </w:r>
            <w:r w:rsidR="00F55B13">
              <w:rPr>
                <w:rStyle w:val="Strong"/>
                <w:b w:val="0"/>
                <w:spacing w:val="3"/>
                <w:bdr w:val="none" w:sz="0" w:space="0" w:color="auto" w:frame="1"/>
                <w:shd w:val="clear" w:color="auto" w:fill="FFFFFF"/>
              </w:rPr>
              <w:t>.</w:t>
            </w:r>
          </w:p>
        </w:tc>
        <w:tc>
          <w:tcPr>
            <w:tcW w:w="0" w:type="pct"/>
          </w:tcPr>
          <w:p w14:paraId="073834C6" w14:textId="16274F04" w:rsidR="0010009E" w:rsidRPr="00AB213C" w:rsidRDefault="006373E7" w:rsidP="00600C89">
            <w:r w:rsidRPr="00AB213C">
              <w:t>First</w:t>
            </w:r>
            <w:r w:rsidR="00725798">
              <w:t xml:space="preserve"> </w:t>
            </w:r>
            <w:r w:rsidRPr="00AB213C">
              <w:t>on</w:t>
            </w:r>
            <w:r w:rsidR="00725798">
              <w:t xml:space="preserve"> </w:t>
            </w:r>
            <w:r w:rsidR="00094EC8">
              <w:t>s</w:t>
            </w:r>
            <w:r w:rsidRPr="00AB213C">
              <w:t>cene</w:t>
            </w:r>
          </w:p>
        </w:tc>
      </w:tr>
      <w:tr w:rsidR="0010009E" w:rsidRPr="00AB213C" w14:paraId="3E9DE8E2" w14:textId="77777777" w:rsidTr="00475F7E">
        <w:tc>
          <w:tcPr>
            <w:tcW w:w="0" w:type="pct"/>
          </w:tcPr>
          <w:p w14:paraId="7F49B4E9" w14:textId="2667348E" w:rsidR="0010009E" w:rsidRPr="00AB213C" w:rsidRDefault="0010009E" w:rsidP="00600C89">
            <w:pPr>
              <w:rPr>
                <w:rStyle w:val="Strong"/>
                <w:rFonts w:cstheme="minorHAnsi"/>
                <w:b w:val="0"/>
                <w:spacing w:val="3"/>
                <w:bdr w:val="none" w:sz="0" w:space="0" w:color="auto" w:frame="1"/>
                <w:shd w:val="clear" w:color="auto" w:fill="FFFFFF"/>
              </w:rPr>
            </w:pPr>
            <w:r w:rsidRPr="00AB213C">
              <w:rPr>
                <w:rStyle w:val="Strong"/>
                <w:rFonts w:cstheme="minorHAnsi"/>
                <w:b w:val="0"/>
                <w:spacing w:val="3"/>
                <w:bdr w:val="none" w:sz="0" w:space="0" w:color="auto" w:frame="1"/>
                <w:shd w:val="clear" w:color="auto" w:fill="FFFFFF"/>
              </w:rPr>
              <w:t>C</w:t>
            </w:r>
            <w:r w:rsidRPr="00AB213C">
              <w:rPr>
                <w:rStyle w:val="Strong"/>
                <w:b w:val="0"/>
                <w:spacing w:val="3"/>
                <w:bdr w:val="none" w:sz="0" w:space="0" w:color="auto" w:frame="1"/>
                <w:shd w:val="clear" w:color="auto" w:fill="FFFFFF"/>
              </w:rPr>
              <w:t>all</w:t>
            </w:r>
            <w:r w:rsidR="00725798">
              <w:rPr>
                <w:rStyle w:val="Strong"/>
                <w:b w:val="0"/>
                <w:spacing w:val="3"/>
                <w:bdr w:val="none" w:sz="0" w:space="0" w:color="auto" w:frame="1"/>
                <w:shd w:val="clear" w:color="auto" w:fill="FFFFFF"/>
              </w:rPr>
              <w:t xml:space="preserve"> </w:t>
            </w:r>
            <w:r w:rsidRPr="00AB213C">
              <w:rPr>
                <w:rStyle w:val="Strong"/>
                <w:b w:val="0"/>
                <w:spacing w:val="3"/>
                <w:bdr w:val="none" w:sz="0" w:space="0" w:color="auto" w:frame="1"/>
                <w:shd w:val="clear" w:color="auto" w:fill="FFFFFF"/>
              </w:rPr>
              <w:t>911</w:t>
            </w:r>
            <w:r w:rsidR="00725798">
              <w:rPr>
                <w:rStyle w:val="Strong"/>
                <w:b w:val="0"/>
                <w:spacing w:val="3"/>
                <w:bdr w:val="none" w:sz="0" w:space="0" w:color="auto" w:frame="1"/>
                <w:shd w:val="clear" w:color="auto" w:fill="FFFFFF"/>
              </w:rPr>
              <w:t xml:space="preserve"> </w:t>
            </w:r>
            <w:r w:rsidR="005A1124" w:rsidRPr="00AB213C">
              <w:rPr>
                <w:rStyle w:val="Strong"/>
                <w:b w:val="0"/>
                <w:spacing w:val="3"/>
                <w:bdr w:val="none" w:sz="0" w:space="0" w:color="auto" w:frame="1"/>
                <w:shd w:val="clear" w:color="auto" w:fill="FFFFFF"/>
              </w:rPr>
              <w:t>if</w:t>
            </w:r>
            <w:r w:rsidR="00725798">
              <w:rPr>
                <w:rStyle w:val="Strong"/>
                <w:b w:val="0"/>
                <w:spacing w:val="3"/>
                <w:bdr w:val="none" w:sz="0" w:space="0" w:color="auto" w:frame="1"/>
                <w:shd w:val="clear" w:color="auto" w:fill="FFFFFF"/>
              </w:rPr>
              <w:t xml:space="preserve"> </w:t>
            </w:r>
            <w:r w:rsidR="005A1124" w:rsidRPr="00AB213C">
              <w:rPr>
                <w:rStyle w:val="Strong"/>
                <w:b w:val="0"/>
                <w:spacing w:val="3"/>
                <w:bdr w:val="none" w:sz="0" w:space="0" w:color="auto" w:frame="1"/>
                <w:shd w:val="clear" w:color="auto" w:fill="FFFFFF"/>
              </w:rPr>
              <w:t>the</w:t>
            </w:r>
            <w:r w:rsidR="00725798">
              <w:rPr>
                <w:rStyle w:val="Strong"/>
                <w:b w:val="0"/>
                <w:spacing w:val="3"/>
                <w:bdr w:val="none" w:sz="0" w:space="0" w:color="auto" w:frame="1"/>
                <w:shd w:val="clear" w:color="auto" w:fill="FFFFFF"/>
              </w:rPr>
              <w:t xml:space="preserve"> </w:t>
            </w:r>
            <w:r w:rsidR="005A1124" w:rsidRPr="00AB213C">
              <w:rPr>
                <w:rStyle w:val="Strong"/>
                <w:b w:val="0"/>
                <w:spacing w:val="3"/>
                <w:bdr w:val="none" w:sz="0" w:space="0" w:color="auto" w:frame="1"/>
                <w:shd w:val="clear" w:color="auto" w:fill="FFFFFF"/>
              </w:rPr>
              <w:t>injury</w:t>
            </w:r>
            <w:r w:rsidR="00725798">
              <w:rPr>
                <w:rStyle w:val="Strong"/>
                <w:b w:val="0"/>
                <w:spacing w:val="3"/>
                <w:bdr w:val="none" w:sz="0" w:space="0" w:color="auto" w:frame="1"/>
                <w:shd w:val="clear" w:color="auto" w:fill="FFFFFF"/>
              </w:rPr>
              <w:t xml:space="preserve"> </w:t>
            </w:r>
            <w:r w:rsidR="005A1124" w:rsidRPr="00AB213C">
              <w:rPr>
                <w:rStyle w:val="Strong"/>
                <w:b w:val="0"/>
                <w:spacing w:val="3"/>
                <w:bdr w:val="none" w:sz="0" w:space="0" w:color="auto" w:frame="1"/>
                <w:shd w:val="clear" w:color="auto" w:fill="FFFFFF"/>
              </w:rPr>
              <w:t>is</w:t>
            </w:r>
            <w:r w:rsidR="00725798">
              <w:rPr>
                <w:rStyle w:val="Strong"/>
                <w:b w:val="0"/>
                <w:spacing w:val="3"/>
                <w:bdr w:val="none" w:sz="0" w:space="0" w:color="auto" w:frame="1"/>
                <w:shd w:val="clear" w:color="auto" w:fill="FFFFFF"/>
              </w:rPr>
              <w:t xml:space="preserve"> </w:t>
            </w:r>
            <w:r w:rsidR="005A1124" w:rsidRPr="00AB213C">
              <w:rPr>
                <w:rStyle w:val="Strong"/>
                <w:b w:val="0"/>
                <w:spacing w:val="3"/>
                <w:bdr w:val="none" w:sz="0" w:space="0" w:color="auto" w:frame="1"/>
                <w:shd w:val="clear" w:color="auto" w:fill="FFFFFF"/>
              </w:rPr>
              <w:t>serious.</w:t>
            </w:r>
            <w:r w:rsidR="00725798">
              <w:rPr>
                <w:rStyle w:val="Strong"/>
                <w:b w:val="0"/>
                <w:spacing w:val="3"/>
                <w:bdr w:val="none" w:sz="0" w:space="0" w:color="auto" w:frame="1"/>
                <w:shd w:val="clear" w:color="auto" w:fill="FFFFFF"/>
              </w:rPr>
              <w:t xml:space="preserve"> </w:t>
            </w:r>
          </w:p>
        </w:tc>
        <w:tc>
          <w:tcPr>
            <w:tcW w:w="0" w:type="pct"/>
          </w:tcPr>
          <w:p w14:paraId="49AE4BC7" w14:textId="7D0F08D8" w:rsidR="0010009E" w:rsidRPr="00AB213C" w:rsidRDefault="006373E7" w:rsidP="00600C89">
            <w:r w:rsidRPr="00AB213C">
              <w:t>First</w:t>
            </w:r>
            <w:r w:rsidR="00725798">
              <w:t xml:space="preserve"> </w:t>
            </w:r>
            <w:r w:rsidRPr="00AB213C">
              <w:t>on</w:t>
            </w:r>
            <w:r w:rsidR="00725798">
              <w:t xml:space="preserve"> </w:t>
            </w:r>
            <w:r w:rsidR="00094EC8">
              <w:t>s</w:t>
            </w:r>
            <w:r w:rsidRPr="00AB213C">
              <w:t>cene</w:t>
            </w:r>
          </w:p>
        </w:tc>
      </w:tr>
      <w:tr w:rsidR="000076C6" w:rsidRPr="00AB213C" w14:paraId="39696C5C" w14:textId="77777777" w:rsidTr="00475F7E">
        <w:tc>
          <w:tcPr>
            <w:tcW w:w="0" w:type="pct"/>
          </w:tcPr>
          <w:p w14:paraId="074C1E77" w14:textId="74DB6DCD" w:rsidR="001E1E0B" w:rsidRPr="00AB213C" w:rsidRDefault="001E1E0B" w:rsidP="00600C89">
            <w:pPr>
              <w:rPr>
                <w:b/>
                <w:bCs/>
              </w:rPr>
            </w:pPr>
            <w:r w:rsidRPr="00AB213C">
              <w:rPr>
                <w:rStyle w:val="Strong"/>
                <w:rFonts w:cstheme="minorHAnsi"/>
                <w:b w:val="0"/>
                <w:bCs w:val="0"/>
                <w:spacing w:val="3"/>
                <w:bdr w:val="none" w:sz="0" w:space="0" w:color="auto" w:frame="1"/>
              </w:rPr>
              <w:t>If</w:t>
            </w:r>
            <w:r w:rsidR="00725798">
              <w:rPr>
                <w:rStyle w:val="Strong"/>
                <w:rFonts w:cstheme="minorHAnsi"/>
                <w:b w:val="0"/>
                <w:bCs w:val="0"/>
                <w:spacing w:val="3"/>
                <w:bdr w:val="none" w:sz="0" w:space="0" w:color="auto" w:frame="1"/>
              </w:rPr>
              <w:t xml:space="preserve"> </w:t>
            </w:r>
            <w:r w:rsidRPr="00AB213C">
              <w:rPr>
                <w:rStyle w:val="Strong"/>
                <w:rFonts w:cstheme="minorHAnsi"/>
                <w:b w:val="0"/>
                <w:bCs w:val="0"/>
                <w:spacing w:val="3"/>
                <w:bdr w:val="none" w:sz="0" w:space="0" w:color="auto" w:frame="1"/>
              </w:rPr>
              <w:t>the</w:t>
            </w:r>
            <w:r w:rsidR="00725798">
              <w:rPr>
                <w:rStyle w:val="Strong"/>
                <w:rFonts w:cstheme="minorHAnsi"/>
                <w:b w:val="0"/>
                <w:bCs w:val="0"/>
                <w:spacing w:val="3"/>
                <w:bdr w:val="none" w:sz="0" w:space="0" w:color="auto" w:frame="1"/>
              </w:rPr>
              <w:t xml:space="preserve"> </w:t>
            </w:r>
            <w:r w:rsidR="00F55B13">
              <w:rPr>
                <w:rStyle w:val="Strong"/>
                <w:rFonts w:cstheme="minorHAnsi"/>
                <w:b w:val="0"/>
                <w:bCs w:val="0"/>
                <w:spacing w:val="3"/>
                <w:bdr w:val="none" w:sz="0" w:space="0" w:color="auto" w:frame="1"/>
              </w:rPr>
              <w:t>p</w:t>
            </w:r>
            <w:r w:rsidRPr="00AB213C">
              <w:rPr>
                <w:rStyle w:val="Strong"/>
                <w:rFonts w:cstheme="minorHAnsi"/>
                <w:b w:val="0"/>
                <w:bCs w:val="0"/>
                <w:spacing w:val="3"/>
                <w:bdr w:val="none" w:sz="0" w:space="0" w:color="auto" w:frame="1"/>
              </w:rPr>
              <w:t>erson</w:t>
            </w:r>
            <w:r w:rsidR="00725798">
              <w:rPr>
                <w:rStyle w:val="Strong"/>
                <w:rFonts w:cstheme="minorHAnsi"/>
                <w:b w:val="0"/>
                <w:bCs w:val="0"/>
                <w:spacing w:val="3"/>
                <w:bdr w:val="none" w:sz="0" w:space="0" w:color="auto" w:frame="1"/>
              </w:rPr>
              <w:t xml:space="preserve"> </w:t>
            </w:r>
            <w:r w:rsidRPr="00AB213C">
              <w:rPr>
                <w:rStyle w:val="Strong"/>
                <w:rFonts w:cstheme="minorHAnsi"/>
                <w:b w:val="0"/>
                <w:bCs w:val="0"/>
                <w:spacing w:val="3"/>
                <w:bdr w:val="none" w:sz="0" w:space="0" w:color="auto" w:frame="1"/>
              </w:rPr>
              <w:t>is</w:t>
            </w:r>
            <w:r w:rsidR="00725798">
              <w:rPr>
                <w:rStyle w:val="Strong"/>
                <w:rFonts w:cstheme="minorHAnsi"/>
                <w:b w:val="0"/>
                <w:bCs w:val="0"/>
                <w:spacing w:val="3"/>
                <w:bdr w:val="none" w:sz="0" w:space="0" w:color="auto" w:frame="1"/>
              </w:rPr>
              <w:t xml:space="preserve"> </w:t>
            </w:r>
            <w:r w:rsidRPr="00AB213C">
              <w:rPr>
                <w:rStyle w:val="Strong"/>
                <w:rFonts w:cstheme="minorHAnsi"/>
                <w:b w:val="0"/>
                <w:bCs w:val="0"/>
                <w:spacing w:val="3"/>
                <w:bdr w:val="none" w:sz="0" w:space="0" w:color="auto" w:frame="1"/>
              </w:rPr>
              <w:t>awake</w:t>
            </w:r>
            <w:r w:rsidR="00725798">
              <w:rPr>
                <w:rStyle w:val="Strong"/>
                <w:rFonts w:cstheme="minorHAnsi"/>
                <w:b w:val="0"/>
                <w:bCs w:val="0"/>
                <w:spacing w:val="3"/>
                <w:bdr w:val="none" w:sz="0" w:space="0" w:color="auto" w:frame="1"/>
              </w:rPr>
              <w:t xml:space="preserve"> </w:t>
            </w:r>
            <w:r w:rsidRPr="00AB213C">
              <w:rPr>
                <w:rStyle w:val="Strong"/>
                <w:rFonts w:cstheme="minorHAnsi"/>
                <w:b w:val="0"/>
                <w:bCs w:val="0"/>
                <w:spacing w:val="3"/>
                <w:bdr w:val="none" w:sz="0" w:space="0" w:color="auto" w:frame="1"/>
              </w:rPr>
              <w:t>and</w:t>
            </w:r>
            <w:r w:rsidR="00725798">
              <w:rPr>
                <w:rStyle w:val="Strong"/>
                <w:rFonts w:cstheme="minorHAnsi"/>
                <w:b w:val="0"/>
                <w:bCs w:val="0"/>
                <w:spacing w:val="3"/>
                <w:bdr w:val="none" w:sz="0" w:space="0" w:color="auto" w:frame="1"/>
              </w:rPr>
              <w:t xml:space="preserve"> </w:t>
            </w:r>
            <w:r w:rsidR="00F55B13">
              <w:rPr>
                <w:rStyle w:val="Strong"/>
                <w:rFonts w:cstheme="minorHAnsi"/>
                <w:b w:val="0"/>
                <w:bCs w:val="0"/>
                <w:spacing w:val="3"/>
                <w:bdr w:val="none" w:sz="0" w:space="0" w:color="auto" w:frame="1"/>
              </w:rPr>
              <w:t>r</w:t>
            </w:r>
            <w:r w:rsidRPr="00AB213C">
              <w:rPr>
                <w:rStyle w:val="Strong"/>
                <w:rFonts w:cstheme="minorHAnsi"/>
                <w:b w:val="0"/>
                <w:bCs w:val="0"/>
                <w:spacing w:val="3"/>
                <w:bdr w:val="none" w:sz="0" w:space="0" w:color="auto" w:frame="1"/>
              </w:rPr>
              <w:t>esponsive</w:t>
            </w:r>
            <w:r w:rsidR="00725798">
              <w:rPr>
                <w:rStyle w:val="Strong"/>
                <w:rFonts w:cstheme="minorHAnsi"/>
                <w:b w:val="0"/>
                <w:bCs w:val="0"/>
                <w:spacing w:val="3"/>
                <w:bdr w:val="none" w:sz="0" w:space="0" w:color="auto" w:frame="1"/>
              </w:rPr>
              <w:t xml:space="preserve"> </w:t>
            </w:r>
            <w:r w:rsidRPr="00AB213C">
              <w:rPr>
                <w:rStyle w:val="Strong"/>
                <w:rFonts w:cstheme="minorHAnsi"/>
                <w:b w:val="0"/>
                <w:bCs w:val="0"/>
                <w:spacing w:val="3"/>
                <w:bdr w:val="none" w:sz="0" w:space="0" w:color="auto" w:frame="1"/>
              </w:rPr>
              <w:t>and</w:t>
            </w:r>
            <w:r w:rsidR="00725798">
              <w:rPr>
                <w:rStyle w:val="Strong"/>
                <w:rFonts w:cstheme="minorHAnsi"/>
                <w:b w:val="0"/>
                <w:bCs w:val="0"/>
                <w:spacing w:val="3"/>
                <w:bdr w:val="none" w:sz="0" w:space="0" w:color="auto" w:frame="1"/>
              </w:rPr>
              <w:t xml:space="preserve"> </w:t>
            </w:r>
            <w:r w:rsidRPr="00AB213C">
              <w:rPr>
                <w:rStyle w:val="Strong"/>
                <w:rFonts w:cstheme="minorHAnsi"/>
                <w:b w:val="0"/>
                <w:bCs w:val="0"/>
                <w:spacing w:val="3"/>
                <w:bdr w:val="none" w:sz="0" w:space="0" w:color="auto" w:frame="1"/>
              </w:rPr>
              <w:t>there</w:t>
            </w:r>
            <w:r w:rsidR="00725798">
              <w:rPr>
                <w:rStyle w:val="Strong"/>
                <w:rFonts w:cstheme="minorHAnsi"/>
                <w:b w:val="0"/>
                <w:bCs w:val="0"/>
                <w:spacing w:val="3"/>
                <w:bdr w:val="none" w:sz="0" w:space="0" w:color="auto" w:frame="1"/>
              </w:rPr>
              <w:t xml:space="preserve"> </w:t>
            </w:r>
            <w:r w:rsidRPr="00AB213C">
              <w:rPr>
                <w:rStyle w:val="Strong"/>
                <w:rFonts w:cstheme="minorHAnsi"/>
                <w:b w:val="0"/>
                <w:bCs w:val="0"/>
                <w:spacing w:val="3"/>
                <w:bdr w:val="none" w:sz="0" w:space="0" w:color="auto" w:frame="1"/>
              </w:rPr>
              <w:t>is</w:t>
            </w:r>
            <w:r w:rsidR="00725798">
              <w:rPr>
                <w:rStyle w:val="Strong"/>
                <w:rFonts w:cstheme="minorHAnsi"/>
                <w:b w:val="0"/>
                <w:bCs w:val="0"/>
                <w:spacing w:val="3"/>
                <w:bdr w:val="none" w:sz="0" w:space="0" w:color="auto" w:frame="1"/>
              </w:rPr>
              <w:t xml:space="preserve"> </w:t>
            </w:r>
            <w:r w:rsidRPr="00AB213C">
              <w:rPr>
                <w:rStyle w:val="Strong"/>
                <w:rFonts w:cstheme="minorHAnsi"/>
                <w:b w:val="0"/>
                <w:bCs w:val="0"/>
                <w:spacing w:val="3"/>
                <w:bdr w:val="none" w:sz="0" w:space="0" w:color="auto" w:frame="1"/>
              </w:rPr>
              <w:t>no</w:t>
            </w:r>
            <w:r w:rsidR="00725798">
              <w:rPr>
                <w:rStyle w:val="Strong"/>
                <w:rFonts w:cstheme="minorHAnsi"/>
                <w:b w:val="0"/>
                <w:bCs w:val="0"/>
                <w:spacing w:val="3"/>
                <w:bdr w:val="none" w:sz="0" w:space="0" w:color="auto" w:frame="1"/>
              </w:rPr>
              <w:t xml:space="preserve"> </w:t>
            </w:r>
            <w:r w:rsidRPr="00AB213C">
              <w:rPr>
                <w:rStyle w:val="Strong"/>
                <w:rFonts w:cstheme="minorHAnsi"/>
                <w:b w:val="0"/>
                <w:bCs w:val="0"/>
                <w:spacing w:val="3"/>
                <w:bdr w:val="none" w:sz="0" w:space="0" w:color="auto" w:frame="1"/>
              </w:rPr>
              <w:t>severe</w:t>
            </w:r>
            <w:r w:rsidR="00725798">
              <w:rPr>
                <w:rStyle w:val="Strong"/>
                <w:rFonts w:cstheme="minorHAnsi"/>
                <w:b w:val="0"/>
                <w:bCs w:val="0"/>
                <w:spacing w:val="3"/>
                <w:bdr w:val="none" w:sz="0" w:space="0" w:color="auto" w:frame="1"/>
              </w:rPr>
              <w:t xml:space="preserve"> </w:t>
            </w:r>
            <w:r w:rsidRPr="00AB213C">
              <w:rPr>
                <w:rStyle w:val="Strong"/>
                <w:rFonts w:cstheme="minorHAnsi"/>
                <w:b w:val="0"/>
                <w:bCs w:val="0"/>
                <w:spacing w:val="3"/>
                <w:bdr w:val="none" w:sz="0" w:space="0" w:color="auto" w:frame="1"/>
              </w:rPr>
              <w:t>life-threatening</w:t>
            </w:r>
            <w:r w:rsidR="00725798">
              <w:rPr>
                <w:rStyle w:val="Strong"/>
                <w:rFonts w:cstheme="minorHAnsi"/>
                <w:b w:val="0"/>
                <w:bCs w:val="0"/>
                <w:spacing w:val="3"/>
                <w:bdr w:val="none" w:sz="0" w:space="0" w:color="auto" w:frame="1"/>
              </w:rPr>
              <w:t xml:space="preserve"> </w:t>
            </w:r>
            <w:r w:rsidRPr="00AB213C">
              <w:rPr>
                <w:rStyle w:val="Strong"/>
                <w:rFonts w:cstheme="minorHAnsi"/>
                <w:b w:val="0"/>
                <w:bCs w:val="0"/>
                <w:spacing w:val="3"/>
                <w:bdr w:val="none" w:sz="0" w:space="0" w:color="auto" w:frame="1"/>
              </w:rPr>
              <w:t>bleeding:</w:t>
            </w:r>
          </w:p>
          <w:p w14:paraId="0E396D5C" w14:textId="34CB1669" w:rsidR="001E1E0B" w:rsidRPr="00AB213C" w:rsidRDefault="001E1E0B" w:rsidP="00600C89">
            <w:pPr>
              <w:pStyle w:val="ListParagraph"/>
              <w:numPr>
                <w:ilvl w:val="0"/>
                <w:numId w:val="34"/>
              </w:numPr>
            </w:pPr>
            <w:r w:rsidRPr="00AB213C">
              <w:t>Obtain</w:t>
            </w:r>
            <w:r w:rsidR="00725798">
              <w:t xml:space="preserve"> </w:t>
            </w:r>
            <w:r w:rsidRPr="00AB213C">
              <w:t>consent:</w:t>
            </w:r>
            <w:r w:rsidR="00725798">
              <w:t xml:space="preserve"> </w:t>
            </w:r>
            <w:r w:rsidRPr="00AB213C">
              <w:t>Tell</w:t>
            </w:r>
            <w:r w:rsidR="00725798">
              <w:t xml:space="preserve"> </w:t>
            </w:r>
            <w:r w:rsidRPr="00AB213C">
              <w:t>the</w:t>
            </w:r>
            <w:r w:rsidR="00725798">
              <w:t xml:space="preserve"> </w:t>
            </w:r>
            <w:r w:rsidRPr="00AB213C">
              <w:t>person</w:t>
            </w:r>
            <w:r w:rsidR="00725798">
              <w:t xml:space="preserve"> </w:t>
            </w:r>
            <w:r w:rsidRPr="00AB213C">
              <w:t>your</w:t>
            </w:r>
            <w:r w:rsidR="00725798">
              <w:t xml:space="preserve"> </w:t>
            </w:r>
            <w:r w:rsidRPr="00AB213C">
              <w:t>name,</w:t>
            </w:r>
            <w:r w:rsidR="00725798">
              <w:t xml:space="preserve"> </w:t>
            </w:r>
            <w:r w:rsidRPr="00AB213C">
              <w:t>describe</w:t>
            </w:r>
            <w:r w:rsidR="00725798">
              <w:t xml:space="preserve"> </w:t>
            </w:r>
            <w:r w:rsidR="00F55B13">
              <w:t>the</w:t>
            </w:r>
            <w:r w:rsidR="00725798">
              <w:t xml:space="preserve"> </w:t>
            </w:r>
            <w:r w:rsidRPr="00AB213C">
              <w:t>type</w:t>
            </w:r>
            <w:r w:rsidR="00725798">
              <w:t xml:space="preserve"> </w:t>
            </w:r>
            <w:r w:rsidRPr="00AB213C">
              <w:t>and</w:t>
            </w:r>
            <w:r w:rsidR="00725798">
              <w:t xml:space="preserve"> </w:t>
            </w:r>
            <w:r w:rsidRPr="00AB213C">
              <w:t>level</w:t>
            </w:r>
            <w:r w:rsidR="00725798">
              <w:t xml:space="preserve"> </w:t>
            </w:r>
            <w:r w:rsidRPr="00AB213C">
              <w:t>of</w:t>
            </w:r>
            <w:r w:rsidR="00725798">
              <w:t xml:space="preserve"> </w:t>
            </w:r>
            <w:r w:rsidR="00F55B13">
              <w:t xml:space="preserve">first aid </w:t>
            </w:r>
            <w:r w:rsidRPr="00AB213C">
              <w:t>training</w:t>
            </w:r>
            <w:r w:rsidR="00F55B13">
              <w:t xml:space="preserve"> you have</w:t>
            </w:r>
            <w:r w:rsidRPr="00AB213C">
              <w:t>,</w:t>
            </w:r>
            <w:r w:rsidR="00725798">
              <w:t xml:space="preserve"> </w:t>
            </w:r>
            <w:r w:rsidRPr="00AB213C">
              <w:t>state</w:t>
            </w:r>
            <w:r w:rsidR="00725798">
              <w:t xml:space="preserve"> </w:t>
            </w:r>
            <w:r w:rsidRPr="00AB213C">
              <w:t>what</w:t>
            </w:r>
            <w:r w:rsidR="00725798">
              <w:t xml:space="preserve"> </w:t>
            </w:r>
            <w:r w:rsidRPr="00AB213C">
              <w:t>you</w:t>
            </w:r>
            <w:r w:rsidR="00725798">
              <w:t xml:space="preserve"> </w:t>
            </w:r>
            <w:r w:rsidRPr="00AB213C">
              <w:t>thinks</w:t>
            </w:r>
            <w:r w:rsidR="00725798">
              <w:t xml:space="preserve"> </w:t>
            </w:r>
            <w:r w:rsidRPr="00AB213C">
              <w:t>is</w:t>
            </w:r>
            <w:r w:rsidR="00725798">
              <w:t xml:space="preserve"> </w:t>
            </w:r>
            <w:r w:rsidRPr="00AB213C">
              <w:t>wrong</w:t>
            </w:r>
            <w:r w:rsidR="00725798">
              <w:t xml:space="preserve"> </w:t>
            </w:r>
            <w:r w:rsidRPr="00AB213C">
              <w:t>and</w:t>
            </w:r>
            <w:r w:rsidR="00725798">
              <w:t xml:space="preserve"> </w:t>
            </w:r>
            <w:r w:rsidRPr="00AB213C">
              <w:t>what</w:t>
            </w:r>
            <w:r w:rsidR="00725798">
              <w:t xml:space="preserve"> </w:t>
            </w:r>
            <w:r w:rsidRPr="00AB213C">
              <w:t>you</w:t>
            </w:r>
            <w:r w:rsidR="00725798">
              <w:t xml:space="preserve"> </w:t>
            </w:r>
            <w:r w:rsidR="00271E68" w:rsidRPr="00AB213C">
              <w:t>plan</w:t>
            </w:r>
            <w:r w:rsidR="00725798">
              <w:t xml:space="preserve"> </w:t>
            </w:r>
            <w:r w:rsidRPr="00AB213C">
              <w:t>to</w:t>
            </w:r>
            <w:r w:rsidR="00725798">
              <w:t xml:space="preserve"> </w:t>
            </w:r>
            <w:r w:rsidRPr="00AB213C">
              <w:t>do,</w:t>
            </w:r>
            <w:r w:rsidR="00725798">
              <w:t xml:space="preserve"> </w:t>
            </w:r>
            <w:r w:rsidRPr="00AB213C">
              <w:t>and</w:t>
            </w:r>
            <w:r w:rsidR="00725798">
              <w:t xml:space="preserve"> </w:t>
            </w:r>
            <w:r w:rsidRPr="00AB213C">
              <w:t>ask</w:t>
            </w:r>
            <w:r w:rsidR="00725798">
              <w:t xml:space="preserve"> </w:t>
            </w:r>
            <w:r w:rsidRPr="00AB213C">
              <w:t>permission</w:t>
            </w:r>
            <w:r w:rsidR="00725798">
              <w:t xml:space="preserve"> </w:t>
            </w:r>
            <w:r w:rsidRPr="00AB213C">
              <w:t>to</w:t>
            </w:r>
            <w:r w:rsidR="00725798">
              <w:t xml:space="preserve"> </w:t>
            </w:r>
            <w:r w:rsidRPr="00AB213C">
              <w:t>provide</w:t>
            </w:r>
            <w:r w:rsidR="00725798">
              <w:t xml:space="preserve"> </w:t>
            </w:r>
            <w:r w:rsidRPr="00AB213C">
              <w:t>care.</w:t>
            </w:r>
          </w:p>
          <w:p w14:paraId="4C2529C1" w14:textId="566C1B33" w:rsidR="001E1E0B" w:rsidRPr="00AB213C" w:rsidRDefault="001E1E0B" w:rsidP="00600C89">
            <w:pPr>
              <w:pStyle w:val="ListParagraph"/>
              <w:numPr>
                <w:ilvl w:val="0"/>
                <w:numId w:val="34"/>
              </w:numPr>
            </w:pPr>
            <w:r w:rsidRPr="00AB213C">
              <w:t>Tell</w:t>
            </w:r>
            <w:r w:rsidR="00725798">
              <w:t xml:space="preserve"> </w:t>
            </w:r>
            <w:r w:rsidRPr="00AB213C">
              <w:t>a</w:t>
            </w:r>
            <w:r w:rsidR="00725798">
              <w:t xml:space="preserve"> </w:t>
            </w:r>
            <w:r w:rsidRPr="00AB213C">
              <w:t>bystander</w:t>
            </w:r>
            <w:r w:rsidR="00725798">
              <w:t xml:space="preserve"> </w:t>
            </w:r>
            <w:r w:rsidRPr="00AB213C">
              <w:t>to</w:t>
            </w:r>
            <w:r w:rsidR="00725798">
              <w:t xml:space="preserve"> </w:t>
            </w:r>
            <w:r w:rsidRPr="00AB213C">
              <w:t>get</w:t>
            </w:r>
            <w:r w:rsidR="00725798">
              <w:t xml:space="preserve"> </w:t>
            </w:r>
            <w:r w:rsidR="00F55B13">
              <w:t>an</w:t>
            </w:r>
            <w:r w:rsidR="00094EC8">
              <w:t xml:space="preserve"> automated external defibrillator</w:t>
            </w:r>
            <w:r w:rsidR="00F55B13">
              <w:t xml:space="preserve"> </w:t>
            </w:r>
            <w:r w:rsidR="00094EC8">
              <w:t>(</w:t>
            </w:r>
            <w:r w:rsidRPr="00AB213C">
              <w:t>AED</w:t>
            </w:r>
            <w:r w:rsidR="00094EC8">
              <w:t>)</w:t>
            </w:r>
            <w:r w:rsidR="00725798">
              <w:t xml:space="preserve"> </w:t>
            </w:r>
            <w:r w:rsidRPr="00AB213C">
              <w:t>and</w:t>
            </w:r>
            <w:r w:rsidR="00725798">
              <w:t xml:space="preserve"> </w:t>
            </w:r>
            <w:r w:rsidRPr="00AB213C">
              <w:t>first</w:t>
            </w:r>
            <w:r w:rsidR="00725798">
              <w:t xml:space="preserve"> </w:t>
            </w:r>
            <w:r w:rsidRPr="00AB213C">
              <w:t>aid</w:t>
            </w:r>
            <w:r w:rsidR="00725798">
              <w:t xml:space="preserve"> </w:t>
            </w:r>
            <w:r w:rsidRPr="00AB213C">
              <w:t>kit:</w:t>
            </w:r>
            <w:r w:rsidR="00725798">
              <w:t xml:space="preserve"> </w:t>
            </w:r>
            <w:r w:rsidR="00094EC8">
              <w:t>p</w:t>
            </w:r>
            <w:r w:rsidRPr="00AB213C">
              <w:t>oint</w:t>
            </w:r>
            <w:r w:rsidR="00725798">
              <w:t xml:space="preserve"> </w:t>
            </w:r>
            <w:r w:rsidRPr="00AB213C">
              <w:t>to</w:t>
            </w:r>
            <w:r w:rsidR="00725798">
              <w:t xml:space="preserve"> </w:t>
            </w:r>
            <w:r w:rsidRPr="00AB213C">
              <w:t>a</w:t>
            </w:r>
            <w:r w:rsidR="00725798">
              <w:t xml:space="preserve"> </w:t>
            </w:r>
            <w:r w:rsidRPr="00AB213C">
              <w:t>bystander</w:t>
            </w:r>
            <w:r w:rsidR="00725798">
              <w:t xml:space="preserve"> </w:t>
            </w:r>
            <w:r w:rsidRPr="00AB213C">
              <w:t>and</w:t>
            </w:r>
            <w:r w:rsidR="00725798">
              <w:t xml:space="preserve"> </w:t>
            </w:r>
            <w:r w:rsidRPr="00AB213C">
              <w:t>speak</w:t>
            </w:r>
            <w:r w:rsidR="00725798">
              <w:t xml:space="preserve"> </w:t>
            </w:r>
            <w:r w:rsidRPr="00AB213C">
              <w:t>out</w:t>
            </w:r>
            <w:r w:rsidR="00725798">
              <w:t xml:space="preserve"> </w:t>
            </w:r>
            <w:r w:rsidRPr="00AB213C">
              <w:t>loud.</w:t>
            </w:r>
          </w:p>
          <w:p w14:paraId="48BFA7F4" w14:textId="0C5C5576" w:rsidR="001E1E0B" w:rsidRPr="00AB213C" w:rsidRDefault="001E1E0B" w:rsidP="00600C89">
            <w:pPr>
              <w:pStyle w:val="ListParagraph"/>
              <w:numPr>
                <w:ilvl w:val="0"/>
                <w:numId w:val="34"/>
              </w:numPr>
            </w:pPr>
            <w:r w:rsidRPr="00AB213C">
              <w:t>Use</w:t>
            </w:r>
            <w:r w:rsidR="00725798">
              <w:t xml:space="preserve"> </w:t>
            </w:r>
            <w:r w:rsidRPr="00AB213C">
              <w:t>appropriate</w:t>
            </w:r>
            <w:r w:rsidR="00725798">
              <w:t xml:space="preserve"> </w:t>
            </w:r>
            <w:r w:rsidRPr="00AB213C">
              <w:t>PPE</w:t>
            </w:r>
            <w:r w:rsidR="00094EC8">
              <w:t>.</w:t>
            </w:r>
            <w:r w:rsidR="00725798">
              <w:t xml:space="preserve"> </w:t>
            </w:r>
            <w:r w:rsidRPr="00AB213C">
              <w:t>Put</w:t>
            </w:r>
            <w:r w:rsidR="00725798">
              <w:t xml:space="preserve"> </w:t>
            </w:r>
            <w:r w:rsidRPr="00AB213C">
              <w:t>on</w:t>
            </w:r>
            <w:r w:rsidR="00725798">
              <w:t xml:space="preserve"> </w:t>
            </w:r>
            <w:r w:rsidRPr="00AB213C">
              <w:t>gloves,</w:t>
            </w:r>
            <w:r w:rsidR="00725798">
              <w:t xml:space="preserve"> </w:t>
            </w:r>
            <w:r w:rsidRPr="00AB213C">
              <w:t>if</w:t>
            </w:r>
            <w:r w:rsidR="00725798">
              <w:t xml:space="preserve"> </w:t>
            </w:r>
            <w:r w:rsidRPr="00AB213C">
              <w:t>available.</w:t>
            </w:r>
          </w:p>
          <w:p w14:paraId="7B9B297B" w14:textId="243DAEB6" w:rsidR="001E1E0B" w:rsidRPr="00AB213C" w:rsidRDefault="001E1E0B" w:rsidP="00600C89">
            <w:pPr>
              <w:pStyle w:val="ListParagraph"/>
              <w:numPr>
                <w:ilvl w:val="0"/>
                <w:numId w:val="34"/>
              </w:numPr>
            </w:pPr>
            <w:r w:rsidRPr="00AB213C">
              <w:lastRenderedPageBreak/>
              <w:t>Interview</w:t>
            </w:r>
            <w:r w:rsidR="00725798">
              <w:t xml:space="preserve"> </w:t>
            </w:r>
            <w:r w:rsidRPr="00AB213C">
              <w:t>the</w:t>
            </w:r>
            <w:r w:rsidR="00725798">
              <w:t xml:space="preserve"> </w:t>
            </w:r>
            <w:r w:rsidRPr="00AB213C">
              <w:t>person</w:t>
            </w:r>
            <w:r w:rsidR="00725798">
              <w:t xml:space="preserve"> </w:t>
            </w:r>
            <w:r w:rsidRPr="00AB213C">
              <w:t>to</w:t>
            </w:r>
            <w:r w:rsidR="00725798">
              <w:t xml:space="preserve"> </w:t>
            </w:r>
            <w:r w:rsidRPr="00AB213C">
              <w:t>gather</w:t>
            </w:r>
            <w:r w:rsidR="00725798">
              <w:t xml:space="preserve"> </w:t>
            </w:r>
            <w:r w:rsidRPr="00AB213C">
              <w:t>more</w:t>
            </w:r>
            <w:r w:rsidR="00725798">
              <w:t xml:space="preserve"> </w:t>
            </w:r>
            <w:r w:rsidRPr="00AB213C">
              <w:t>information</w:t>
            </w:r>
            <w:r w:rsidR="00725798">
              <w:t xml:space="preserve"> </w:t>
            </w:r>
            <w:r w:rsidRPr="00AB213C">
              <w:t>about</w:t>
            </w:r>
            <w:r w:rsidR="00725798">
              <w:t xml:space="preserve"> </w:t>
            </w:r>
            <w:r w:rsidRPr="00AB213C">
              <w:t>signs</w:t>
            </w:r>
            <w:r w:rsidR="00725798">
              <w:t xml:space="preserve"> </w:t>
            </w:r>
            <w:r w:rsidRPr="00AB213C">
              <w:t>and</w:t>
            </w:r>
            <w:r w:rsidR="00725798">
              <w:t xml:space="preserve"> </w:t>
            </w:r>
            <w:r w:rsidRPr="00AB213C">
              <w:t>symptoms,</w:t>
            </w:r>
            <w:r w:rsidR="00725798">
              <w:t xml:space="preserve"> </w:t>
            </w:r>
            <w:r w:rsidRPr="00AB213C">
              <w:t>allergies,</w:t>
            </w:r>
            <w:r w:rsidR="00725798">
              <w:t xml:space="preserve"> </w:t>
            </w:r>
            <w:r w:rsidRPr="00AB213C">
              <w:t>medications,</w:t>
            </w:r>
            <w:r w:rsidR="00725798">
              <w:t xml:space="preserve"> </w:t>
            </w:r>
            <w:r w:rsidRPr="00AB213C">
              <w:t>pertinent</w:t>
            </w:r>
            <w:r w:rsidR="00725798">
              <w:t xml:space="preserve"> </w:t>
            </w:r>
            <w:r w:rsidRPr="00AB213C">
              <w:t>medical</w:t>
            </w:r>
            <w:r w:rsidR="00725798">
              <w:t xml:space="preserve"> </w:t>
            </w:r>
            <w:r w:rsidRPr="00AB213C">
              <w:t>history,</w:t>
            </w:r>
            <w:r w:rsidR="00725798">
              <w:t xml:space="preserve"> </w:t>
            </w:r>
            <w:r w:rsidRPr="00AB213C">
              <w:t>last</w:t>
            </w:r>
            <w:r w:rsidR="00725798">
              <w:t xml:space="preserve"> </w:t>
            </w:r>
            <w:r w:rsidRPr="00AB213C">
              <w:t>food</w:t>
            </w:r>
            <w:r w:rsidR="00725798">
              <w:t xml:space="preserve"> </w:t>
            </w:r>
            <w:r w:rsidRPr="00AB213C">
              <w:t>or</w:t>
            </w:r>
            <w:r w:rsidR="00725798">
              <w:t xml:space="preserve"> </w:t>
            </w:r>
            <w:r w:rsidRPr="00AB213C">
              <w:t>drink</w:t>
            </w:r>
            <w:r w:rsidR="00EB02F9">
              <w:t>,</w:t>
            </w:r>
            <w:r w:rsidR="00725798">
              <w:t xml:space="preserve"> </w:t>
            </w:r>
            <w:r w:rsidRPr="00AB213C">
              <w:t>and</w:t>
            </w:r>
            <w:r w:rsidR="00725798">
              <w:t xml:space="preserve"> </w:t>
            </w:r>
            <w:r w:rsidRPr="00AB213C">
              <w:t>events</w:t>
            </w:r>
            <w:r w:rsidR="00725798">
              <w:t xml:space="preserve"> </w:t>
            </w:r>
            <w:r w:rsidRPr="00AB213C">
              <w:t>leading</w:t>
            </w:r>
            <w:r w:rsidR="00725798">
              <w:t xml:space="preserve"> </w:t>
            </w:r>
            <w:r w:rsidRPr="00AB213C">
              <w:t>up</w:t>
            </w:r>
            <w:r w:rsidR="00725798">
              <w:t xml:space="preserve"> </w:t>
            </w:r>
            <w:r w:rsidRPr="00AB213C">
              <w:t>to</w:t>
            </w:r>
            <w:r w:rsidR="00725798">
              <w:t xml:space="preserve"> </w:t>
            </w:r>
            <w:r w:rsidRPr="00AB213C">
              <w:t>the</w:t>
            </w:r>
            <w:r w:rsidR="00725798">
              <w:t xml:space="preserve"> </w:t>
            </w:r>
            <w:r w:rsidRPr="00AB213C">
              <w:t>incident.</w:t>
            </w:r>
          </w:p>
          <w:p w14:paraId="0A935ED4" w14:textId="6D642EEB" w:rsidR="001E1E0B" w:rsidRPr="00AB213C" w:rsidRDefault="001E1E0B" w:rsidP="00600C89">
            <w:pPr>
              <w:pStyle w:val="ListParagraph"/>
              <w:numPr>
                <w:ilvl w:val="0"/>
                <w:numId w:val="34"/>
              </w:numPr>
            </w:pPr>
            <w:r w:rsidRPr="00AB213C">
              <w:t>Conduct</w:t>
            </w:r>
            <w:r w:rsidR="00725798">
              <w:t xml:space="preserve"> </w:t>
            </w:r>
            <w:r w:rsidRPr="00AB213C">
              <w:t>a</w:t>
            </w:r>
            <w:r w:rsidR="00725798">
              <w:t xml:space="preserve"> </w:t>
            </w:r>
            <w:r w:rsidRPr="00AB213C">
              <w:t>head-to-toe</w:t>
            </w:r>
            <w:r w:rsidR="00725798">
              <w:t xml:space="preserve"> </w:t>
            </w:r>
            <w:r w:rsidRPr="00AB213C">
              <w:t>check</w:t>
            </w:r>
            <w:r w:rsidR="00EB02F9">
              <w:t>.</w:t>
            </w:r>
            <w:r w:rsidR="00725798">
              <w:t xml:space="preserve"> </w:t>
            </w:r>
            <w:r w:rsidRPr="00AB213C">
              <w:t>Check</w:t>
            </w:r>
            <w:r w:rsidR="00725798">
              <w:t xml:space="preserve"> </w:t>
            </w:r>
            <w:r w:rsidRPr="00AB213C">
              <w:t>head</w:t>
            </w:r>
            <w:r w:rsidR="00725798">
              <w:t xml:space="preserve"> </w:t>
            </w:r>
            <w:r w:rsidRPr="00AB213C">
              <w:t>and</w:t>
            </w:r>
            <w:r w:rsidR="00725798">
              <w:t xml:space="preserve"> </w:t>
            </w:r>
            <w:r w:rsidRPr="00AB213C">
              <w:t>neck,</w:t>
            </w:r>
            <w:r w:rsidR="00725798">
              <w:t xml:space="preserve"> </w:t>
            </w:r>
            <w:r w:rsidRPr="00AB213C">
              <w:t>shoulders,</w:t>
            </w:r>
            <w:r w:rsidR="00725798">
              <w:t xml:space="preserve"> </w:t>
            </w:r>
            <w:r w:rsidRPr="00AB213C">
              <w:t>chest</w:t>
            </w:r>
            <w:r w:rsidR="00725798">
              <w:t xml:space="preserve"> </w:t>
            </w:r>
            <w:r w:rsidRPr="00AB213C">
              <w:t>and</w:t>
            </w:r>
            <w:r w:rsidR="00725798">
              <w:t xml:space="preserve"> </w:t>
            </w:r>
            <w:r w:rsidRPr="00AB213C">
              <w:t>abdomen,</w:t>
            </w:r>
            <w:r w:rsidR="00725798">
              <w:t xml:space="preserve"> </w:t>
            </w:r>
            <w:r w:rsidRPr="00AB213C">
              <w:t>hips,</w:t>
            </w:r>
            <w:r w:rsidR="00725798">
              <w:t xml:space="preserve"> </w:t>
            </w:r>
            <w:r w:rsidRPr="00AB213C">
              <w:t>legs</w:t>
            </w:r>
            <w:r w:rsidR="00725798">
              <w:t xml:space="preserve"> </w:t>
            </w:r>
            <w:r w:rsidRPr="00AB213C">
              <w:t>and</w:t>
            </w:r>
            <w:r w:rsidR="00725798">
              <w:t xml:space="preserve"> </w:t>
            </w:r>
            <w:r w:rsidRPr="00AB213C">
              <w:t>feet,</w:t>
            </w:r>
            <w:r w:rsidR="00725798">
              <w:t xml:space="preserve"> </w:t>
            </w:r>
            <w:r w:rsidR="00271E68" w:rsidRPr="00AB213C">
              <w:t>arms,</w:t>
            </w:r>
            <w:r w:rsidR="00725798">
              <w:t xml:space="preserve"> </w:t>
            </w:r>
            <w:r w:rsidRPr="00AB213C">
              <w:t>and</w:t>
            </w:r>
            <w:r w:rsidR="00725798">
              <w:t xml:space="preserve"> </w:t>
            </w:r>
            <w:r w:rsidRPr="00AB213C">
              <w:t>hands</w:t>
            </w:r>
            <w:r w:rsidR="00725798">
              <w:t xml:space="preserve"> </w:t>
            </w:r>
            <w:r w:rsidRPr="00AB213C">
              <w:t>for</w:t>
            </w:r>
            <w:r w:rsidR="00725798">
              <w:t xml:space="preserve"> </w:t>
            </w:r>
            <w:r w:rsidRPr="00AB213C">
              <w:t>signs</w:t>
            </w:r>
            <w:r w:rsidR="00725798">
              <w:t xml:space="preserve"> </w:t>
            </w:r>
            <w:r w:rsidRPr="00AB213C">
              <w:t>of</w:t>
            </w:r>
            <w:r w:rsidR="00725798">
              <w:t xml:space="preserve"> </w:t>
            </w:r>
            <w:r w:rsidRPr="00AB213C">
              <w:t>injury.</w:t>
            </w:r>
          </w:p>
          <w:p w14:paraId="3C6D4E45" w14:textId="555C85A5" w:rsidR="0044469E" w:rsidRPr="00AB213C" w:rsidRDefault="001E1E0B" w:rsidP="00600C89">
            <w:pPr>
              <w:pStyle w:val="ListParagraph"/>
              <w:numPr>
                <w:ilvl w:val="0"/>
                <w:numId w:val="34"/>
              </w:numPr>
            </w:pPr>
            <w:r w:rsidRPr="00AB213C">
              <w:t>Provide</w:t>
            </w:r>
            <w:r w:rsidR="00725798">
              <w:t xml:space="preserve"> </w:t>
            </w:r>
            <w:r w:rsidRPr="00AB213C">
              <w:t>care</w:t>
            </w:r>
            <w:r w:rsidR="00725798">
              <w:t xml:space="preserve"> </w:t>
            </w:r>
            <w:r w:rsidRPr="00AB213C">
              <w:t>consistent</w:t>
            </w:r>
            <w:r w:rsidR="00725798">
              <w:t xml:space="preserve"> </w:t>
            </w:r>
            <w:r w:rsidRPr="00AB213C">
              <w:t>with</w:t>
            </w:r>
            <w:r w:rsidR="00725798">
              <w:t xml:space="preserve"> </w:t>
            </w:r>
            <w:r w:rsidR="00EB02F9">
              <w:t xml:space="preserve">your </w:t>
            </w:r>
            <w:r w:rsidRPr="00AB213C">
              <w:t>knowledge</w:t>
            </w:r>
            <w:r w:rsidR="00725798">
              <w:t xml:space="preserve"> </w:t>
            </w:r>
            <w:r w:rsidRPr="00AB213C">
              <w:t>and</w:t>
            </w:r>
            <w:r w:rsidR="00725798">
              <w:t xml:space="preserve"> </w:t>
            </w:r>
            <w:r w:rsidRPr="00AB213C">
              <w:t>training</w:t>
            </w:r>
            <w:r w:rsidR="00725798">
              <w:t xml:space="preserve"> </w:t>
            </w:r>
            <w:r w:rsidRPr="00AB213C">
              <w:t>according</w:t>
            </w:r>
            <w:r w:rsidR="00725798">
              <w:t xml:space="preserve"> </w:t>
            </w:r>
            <w:r w:rsidRPr="00AB213C">
              <w:t>to</w:t>
            </w:r>
            <w:r w:rsidR="00725798">
              <w:t xml:space="preserve"> </w:t>
            </w:r>
            <w:r w:rsidRPr="00AB213C">
              <w:t>the</w:t>
            </w:r>
            <w:r w:rsidR="00725798">
              <w:t xml:space="preserve"> </w:t>
            </w:r>
            <w:r w:rsidRPr="00AB213C">
              <w:t>conditions</w:t>
            </w:r>
            <w:r w:rsidR="00725798">
              <w:t xml:space="preserve"> </w:t>
            </w:r>
            <w:r w:rsidRPr="00AB213C">
              <w:t>you</w:t>
            </w:r>
            <w:r w:rsidR="00725798">
              <w:t xml:space="preserve"> </w:t>
            </w:r>
            <w:r w:rsidRPr="00AB213C">
              <w:t>find.</w:t>
            </w:r>
          </w:p>
        </w:tc>
        <w:tc>
          <w:tcPr>
            <w:tcW w:w="0" w:type="pct"/>
          </w:tcPr>
          <w:p w14:paraId="48608209" w14:textId="6FE4295C" w:rsidR="0044469E" w:rsidRPr="00AB213C" w:rsidRDefault="000076C6" w:rsidP="00600C89">
            <w:r w:rsidRPr="00AB213C">
              <w:lastRenderedPageBreak/>
              <w:t>First</w:t>
            </w:r>
            <w:r w:rsidR="00725798">
              <w:t xml:space="preserve"> </w:t>
            </w:r>
            <w:r w:rsidR="00094EC8">
              <w:t>a</w:t>
            </w:r>
            <w:r w:rsidRPr="00AB213C">
              <w:t>id</w:t>
            </w:r>
            <w:r w:rsidR="00725798">
              <w:t xml:space="preserve"> </w:t>
            </w:r>
            <w:r w:rsidR="00094EC8">
              <w:t>c</w:t>
            </w:r>
            <w:r w:rsidRPr="00AB213C">
              <w:t>ertified</w:t>
            </w:r>
            <w:r w:rsidR="00725798">
              <w:t xml:space="preserve"> </w:t>
            </w:r>
            <w:r w:rsidR="00094EC8">
              <w:t>e</w:t>
            </w:r>
            <w:r w:rsidRPr="00AB213C">
              <w:t>mployee</w:t>
            </w:r>
            <w:r w:rsidR="00725798">
              <w:t xml:space="preserve"> </w:t>
            </w:r>
            <w:r w:rsidR="005A1124" w:rsidRPr="00AB213C">
              <w:t>or</w:t>
            </w:r>
            <w:r w:rsidR="00725798">
              <w:t xml:space="preserve"> </w:t>
            </w:r>
            <w:r w:rsidR="00094EC8">
              <w:t>o</w:t>
            </w:r>
            <w:r w:rsidR="00EC7906" w:rsidRPr="00AB213C">
              <w:t>ther</w:t>
            </w:r>
            <w:r w:rsidR="00725798">
              <w:t xml:space="preserve"> </w:t>
            </w:r>
            <w:r w:rsidR="00EC7906" w:rsidRPr="00AB213C">
              <w:t>available</w:t>
            </w:r>
            <w:r w:rsidR="00725798">
              <w:t xml:space="preserve"> </w:t>
            </w:r>
            <w:r w:rsidR="00EC7906" w:rsidRPr="00AB213C">
              <w:t>staff</w:t>
            </w:r>
          </w:p>
        </w:tc>
      </w:tr>
      <w:tr w:rsidR="00EC7906" w:rsidRPr="00AB213C" w14:paraId="6F931B1E" w14:textId="77777777" w:rsidTr="00475F7E">
        <w:tc>
          <w:tcPr>
            <w:tcW w:w="0" w:type="pct"/>
          </w:tcPr>
          <w:p w14:paraId="45F210FC" w14:textId="74FA753B" w:rsidR="00EC7906" w:rsidRPr="00AB213C" w:rsidRDefault="00EC7906" w:rsidP="00600C89">
            <w:pPr>
              <w:rPr>
                <w:rStyle w:val="Strong"/>
                <w:rFonts w:cstheme="minorHAnsi"/>
                <w:b w:val="0"/>
                <w:bCs w:val="0"/>
                <w:spacing w:val="3"/>
                <w:bdr w:val="none" w:sz="0" w:space="0" w:color="auto" w:frame="1"/>
              </w:rPr>
            </w:pPr>
            <w:r w:rsidRPr="00AB213C">
              <w:rPr>
                <w:rStyle w:val="Strong"/>
                <w:rFonts w:cstheme="minorHAnsi"/>
                <w:b w:val="0"/>
                <w:bCs w:val="0"/>
                <w:spacing w:val="3"/>
                <w:bdr w:val="none" w:sz="0" w:space="0" w:color="auto" w:frame="1"/>
              </w:rPr>
              <w:t>If</w:t>
            </w:r>
            <w:r w:rsidR="00725798">
              <w:rPr>
                <w:rStyle w:val="Strong"/>
                <w:rFonts w:cstheme="minorHAnsi"/>
                <w:b w:val="0"/>
                <w:bCs w:val="0"/>
                <w:spacing w:val="3"/>
                <w:bdr w:val="none" w:sz="0" w:space="0" w:color="auto" w:frame="1"/>
              </w:rPr>
              <w:t xml:space="preserve"> </w:t>
            </w:r>
            <w:r w:rsidRPr="00AB213C">
              <w:rPr>
                <w:rStyle w:val="Strong"/>
                <w:rFonts w:cstheme="minorHAnsi"/>
                <w:b w:val="0"/>
                <w:bCs w:val="0"/>
                <w:spacing w:val="3"/>
                <w:bdr w:val="none" w:sz="0" w:space="0" w:color="auto" w:frame="1"/>
              </w:rPr>
              <w:t>the</w:t>
            </w:r>
            <w:r w:rsidR="00725798">
              <w:rPr>
                <w:rStyle w:val="Strong"/>
                <w:rFonts w:cstheme="minorHAnsi"/>
                <w:b w:val="0"/>
                <w:bCs w:val="0"/>
                <w:spacing w:val="3"/>
                <w:bdr w:val="none" w:sz="0" w:space="0" w:color="auto" w:frame="1"/>
              </w:rPr>
              <w:t xml:space="preserve"> </w:t>
            </w:r>
            <w:r w:rsidR="00EB02F9">
              <w:rPr>
                <w:rStyle w:val="Strong"/>
                <w:rFonts w:cstheme="minorHAnsi"/>
                <w:b w:val="0"/>
                <w:bCs w:val="0"/>
                <w:spacing w:val="3"/>
                <w:bdr w:val="none" w:sz="0" w:space="0" w:color="auto" w:frame="1"/>
              </w:rPr>
              <w:t>p</w:t>
            </w:r>
            <w:r w:rsidRPr="00AB213C">
              <w:rPr>
                <w:rStyle w:val="Strong"/>
                <w:rFonts w:cstheme="minorHAnsi"/>
                <w:b w:val="0"/>
                <w:bCs w:val="0"/>
                <w:spacing w:val="3"/>
                <w:bdr w:val="none" w:sz="0" w:space="0" w:color="auto" w:frame="1"/>
              </w:rPr>
              <w:t>erson</w:t>
            </w:r>
            <w:r w:rsidR="00725798">
              <w:rPr>
                <w:rStyle w:val="Strong"/>
                <w:rFonts w:cstheme="minorHAnsi"/>
                <w:b w:val="0"/>
                <w:bCs w:val="0"/>
                <w:spacing w:val="3"/>
                <w:bdr w:val="none" w:sz="0" w:space="0" w:color="auto" w:frame="1"/>
              </w:rPr>
              <w:t xml:space="preserve"> </w:t>
            </w:r>
            <w:r w:rsidR="00EB02F9">
              <w:rPr>
                <w:rStyle w:val="Strong"/>
                <w:rFonts w:cstheme="minorHAnsi"/>
                <w:b w:val="0"/>
                <w:bCs w:val="0"/>
                <w:spacing w:val="3"/>
                <w:bdr w:val="none" w:sz="0" w:space="0" w:color="auto" w:frame="1"/>
              </w:rPr>
              <w:t>a</w:t>
            </w:r>
            <w:r w:rsidRPr="00AB213C">
              <w:rPr>
                <w:rStyle w:val="Strong"/>
                <w:rFonts w:cstheme="minorHAnsi"/>
                <w:b w:val="0"/>
                <w:bCs w:val="0"/>
                <w:spacing w:val="3"/>
                <w:bdr w:val="none" w:sz="0" w:space="0" w:color="auto" w:frame="1"/>
              </w:rPr>
              <w:t>ppears</w:t>
            </w:r>
            <w:r w:rsidR="00725798">
              <w:rPr>
                <w:rStyle w:val="Strong"/>
                <w:rFonts w:cstheme="minorHAnsi"/>
                <w:b w:val="0"/>
                <w:bCs w:val="0"/>
                <w:spacing w:val="3"/>
                <w:bdr w:val="none" w:sz="0" w:space="0" w:color="auto" w:frame="1"/>
              </w:rPr>
              <w:t xml:space="preserve"> </w:t>
            </w:r>
            <w:r w:rsidR="00EB02F9">
              <w:rPr>
                <w:rStyle w:val="Strong"/>
                <w:rFonts w:cstheme="minorHAnsi"/>
                <w:b w:val="0"/>
                <w:bCs w:val="0"/>
                <w:spacing w:val="3"/>
                <w:bdr w:val="none" w:sz="0" w:space="0" w:color="auto" w:frame="1"/>
              </w:rPr>
              <w:t>u</w:t>
            </w:r>
            <w:r w:rsidRPr="00AB213C">
              <w:rPr>
                <w:rStyle w:val="Strong"/>
                <w:rFonts w:cstheme="minorHAnsi"/>
                <w:b w:val="0"/>
                <w:bCs w:val="0"/>
                <w:spacing w:val="3"/>
                <w:bdr w:val="none" w:sz="0" w:space="0" w:color="auto" w:frame="1"/>
              </w:rPr>
              <w:t>nresponsive:</w:t>
            </w:r>
          </w:p>
          <w:p w14:paraId="1C6EDE24" w14:textId="47705916" w:rsidR="00EC7906" w:rsidRPr="00AB213C" w:rsidRDefault="00EC7906" w:rsidP="00600C89">
            <w:pPr>
              <w:rPr>
                <w:bdr w:val="none" w:sz="0" w:space="0" w:color="auto" w:frame="1"/>
              </w:rPr>
            </w:pPr>
            <w:r w:rsidRPr="00AB213C">
              <w:rPr>
                <w:rStyle w:val="Strong"/>
                <w:rFonts w:cstheme="minorHAnsi"/>
                <w:b w:val="0"/>
                <w:bCs w:val="0"/>
                <w:spacing w:val="3"/>
                <w:bdr w:val="none" w:sz="0" w:space="0" w:color="auto" w:frame="1"/>
              </w:rPr>
              <w:t>Shout</w:t>
            </w:r>
            <w:r w:rsidR="00725798">
              <w:rPr>
                <w:rStyle w:val="Strong"/>
                <w:rFonts w:cstheme="minorHAnsi"/>
                <w:b w:val="0"/>
                <w:bCs w:val="0"/>
                <w:spacing w:val="3"/>
                <w:bdr w:val="none" w:sz="0" w:space="0" w:color="auto" w:frame="1"/>
              </w:rPr>
              <w:t xml:space="preserve"> </w:t>
            </w:r>
            <w:r w:rsidRPr="00AB213C">
              <w:rPr>
                <w:rStyle w:val="Strong"/>
                <w:rFonts w:cstheme="minorHAnsi"/>
                <w:b w:val="0"/>
                <w:bCs w:val="0"/>
                <w:spacing w:val="3"/>
                <w:bdr w:val="none" w:sz="0" w:space="0" w:color="auto" w:frame="1"/>
              </w:rPr>
              <w:t>to</w:t>
            </w:r>
            <w:r w:rsidR="00725798">
              <w:rPr>
                <w:rStyle w:val="Strong"/>
                <w:rFonts w:cstheme="minorHAnsi"/>
                <w:b w:val="0"/>
                <w:bCs w:val="0"/>
                <w:spacing w:val="3"/>
                <w:bdr w:val="none" w:sz="0" w:space="0" w:color="auto" w:frame="1"/>
              </w:rPr>
              <w:t xml:space="preserve"> </w:t>
            </w:r>
            <w:r w:rsidRPr="00AB213C">
              <w:rPr>
                <w:rStyle w:val="Strong"/>
                <w:rFonts w:cstheme="minorHAnsi"/>
                <w:b w:val="0"/>
                <w:bCs w:val="0"/>
                <w:spacing w:val="3"/>
                <w:bdr w:val="none" w:sz="0" w:space="0" w:color="auto" w:frame="1"/>
              </w:rPr>
              <w:t>get</w:t>
            </w:r>
            <w:r w:rsidR="00725798">
              <w:rPr>
                <w:rStyle w:val="Strong"/>
                <w:rFonts w:cstheme="minorHAnsi"/>
                <w:b w:val="0"/>
                <w:bCs w:val="0"/>
                <w:spacing w:val="3"/>
                <w:bdr w:val="none" w:sz="0" w:space="0" w:color="auto" w:frame="1"/>
              </w:rPr>
              <w:t xml:space="preserve"> </w:t>
            </w:r>
            <w:r w:rsidRPr="00AB213C">
              <w:rPr>
                <w:rStyle w:val="Strong"/>
                <w:rFonts w:cstheme="minorHAnsi"/>
                <w:b w:val="0"/>
                <w:bCs w:val="0"/>
                <w:spacing w:val="3"/>
                <w:bdr w:val="none" w:sz="0" w:space="0" w:color="auto" w:frame="1"/>
              </w:rPr>
              <w:t>the</w:t>
            </w:r>
            <w:r w:rsidR="00725798">
              <w:rPr>
                <w:rStyle w:val="Strong"/>
                <w:rFonts w:cstheme="minorHAnsi"/>
                <w:b w:val="0"/>
                <w:bCs w:val="0"/>
                <w:spacing w:val="3"/>
                <w:bdr w:val="none" w:sz="0" w:space="0" w:color="auto" w:frame="1"/>
              </w:rPr>
              <w:t xml:space="preserve"> </w:t>
            </w:r>
            <w:r w:rsidRPr="00AB213C">
              <w:rPr>
                <w:rStyle w:val="Strong"/>
                <w:rFonts w:cstheme="minorHAnsi"/>
                <w:b w:val="0"/>
                <w:bCs w:val="0"/>
                <w:spacing w:val="3"/>
                <w:bdr w:val="none" w:sz="0" w:space="0" w:color="auto" w:frame="1"/>
              </w:rPr>
              <w:t>person’s</w:t>
            </w:r>
            <w:r w:rsidR="00725798">
              <w:rPr>
                <w:rStyle w:val="Strong"/>
                <w:rFonts w:cstheme="minorHAnsi"/>
                <w:b w:val="0"/>
                <w:bCs w:val="0"/>
                <w:spacing w:val="3"/>
                <w:bdr w:val="none" w:sz="0" w:space="0" w:color="auto" w:frame="1"/>
              </w:rPr>
              <w:t xml:space="preserve"> </w:t>
            </w:r>
            <w:r w:rsidRPr="00AB213C">
              <w:rPr>
                <w:rStyle w:val="Strong"/>
                <w:rFonts w:cstheme="minorHAnsi"/>
                <w:b w:val="0"/>
                <w:bCs w:val="0"/>
                <w:spacing w:val="3"/>
                <w:bdr w:val="none" w:sz="0" w:space="0" w:color="auto" w:frame="1"/>
              </w:rPr>
              <w:t>attention,</w:t>
            </w:r>
            <w:r w:rsidR="00725798">
              <w:rPr>
                <w:rStyle w:val="Strong"/>
                <w:rFonts w:cstheme="minorHAnsi"/>
                <w:b w:val="0"/>
                <w:bCs w:val="0"/>
                <w:spacing w:val="3"/>
                <w:bdr w:val="none" w:sz="0" w:space="0" w:color="auto" w:frame="1"/>
              </w:rPr>
              <w:t xml:space="preserve"> </w:t>
            </w:r>
            <w:r w:rsidRPr="00AB213C">
              <w:rPr>
                <w:rStyle w:val="Strong"/>
                <w:rFonts w:cstheme="minorHAnsi"/>
                <w:b w:val="0"/>
                <w:bCs w:val="0"/>
                <w:spacing w:val="3"/>
                <w:bdr w:val="none" w:sz="0" w:space="0" w:color="auto" w:frame="1"/>
              </w:rPr>
              <w:t>using</w:t>
            </w:r>
            <w:r w:rsidR="00725798">
              <w:rPr>
                <w:rStyle w:val="Strong"/>
                <w:rFonts w:cstheme="minorHAnsi"/>
                <w:b w:val="0"/>
                <w:bCs w:val="0"/>
                <w:spacing w:val="3"/>
                <w:bdr w:val="none" w:sz="0" w:space="0" w:color="auto" w:frame="1"/>
              </w:rPr>
              <w:t xml:space="preserve"> </w:t>
            </w:r>
            <w:r w:rsidRPr="00AB213C">
              <w:rPr>
                <w:rStyle w:val="Strong"/>
                <w:rFonts w:cstheme="minorHAnsi"/>
                <w:b w:val="0"/>
                <w:bCs w:val="0"/>
                <w:spacing w:val="3"/>
                <w:bdr w:val="none" w:sz="0" w:space="0" w:color="auto" w:frame="1"/>
              </w:rPr>
              <w:t>the</w:t>
            </w:r>
            <w:r w:rsidR="00725798">
              <w:rPr>
                <w:rStyle w:val="Strong"/>
                <w:rFonts w:cstheme="minorHAnsi"/>
                <w:b w:val="0"/>
                <w:bCs w:val="0"/>
                <w:spacing w:val="3"/>
                <w:bdr w:val="none" w:sz="0" w:space="0" w:color="auto" w:frame="1"/>
              </w:rPr>
              <w:t xml:space="preserve"> </w:t>
            </w:r>
            <w:r w:rsidRPr="00AB213C">
              <w:rPr>
                <w:rStyle w:val="Strong"/>
                <w:rFonts w:cstheme="minorHAnsi"/>
                <w:b w:val="0"/>
                <w:bCs w:val="0"/>
                <w:spacing w:val="3"/>
                <w:bdr w:val="none" w:sz="0" w:space="0" w:color="auto" w:frame="1"/>
              </w:rPr>
              <w:t>person’s</w:t>
            </w:r>
            <w:r w:rsidR="00725798">
              <w:rPr>
                <w:rStyle w:val="Strong"/>
                <w:rFonts w:cstheme="minorHAnsi"/>
                <w:b w:val="0"/>
                <w:bCs w:val="0"/>
                <w:spacing w:val="3"/>
                <w:bdr w:val="none" w:sz="0" w:space="0" w:color="auto" w:frame="1"/>
              </w:rPr>
              <w:t xml:space="preserve"> </w:t>
            </w:r>
            <w:r w:rsidRPr="00AB213C">
              <w:rPr>
                <w:rStyle w:val="Strong"/>
                <w:rFonts w:cstheme="minorHAnsi"/>
                <w:b w:val="0"/>
                <w:bCs w:val="0"/>
                <w:spacing w:val="3"/>
                <w:bdr w:val="none" w:sz="0" w:space="0" w:color="auto" w:frame="1"/>
              </w:rPr>
              <w:t>name</w:t>
            </w:r>
            <w:r w:rsidR="00725798">
              <w:rPr>
                <w:rStyle w:val="Strong"/>
                <w:rFonts w:cstheme="minorHAnsi"/>
                <w:b w:val="0"/>
                <w:bCs w:val="0"/>
                <w:spacing w:val="3"/>
                <w:bdr w:val="none" w:sz="0" w:space="0" w:color="auto" w:frame="1"/>
              </w:rPr>
              <w:t xml:space="preserve"> </w:t>
            </w:r>
            <w:r w:rsidRPr="00AB213C">
              <w:rPr>
                <w:rStyle w:val="Strong"/>
                <w:rFonts w:cstheme="minorHAnsi"/>
                <w:b w:val="0"/>
                <w:bCs w:val="0"/>
                <w:spacing w:val="3"/>
                <w:bdr w:val="none" w:sz="0" w:space="0" w:color="auto" w:frame="1"/>
              </w:rPr>
              <w:t>if</w:t>
            </w:r>
            <w:r w:rsidR="00725798">
              <w:rPr>
                <w:rStyle w:val="Strong"/>
                <w:rFonts w:cstheme="minorHAnsi"/>
                <w:b w:val="0"/>
                <w:bCs w:val="0"/>
                <w:spacing w:val="3"/>
                <w:bdr w:val="none" w:sz="0" w:space="0" w:color="auto" w:frame="1"/>
              </w:rPr>
              <w:t xml:space="preserve"> </w:t>
            </w:r>
            <w:r w:rsidRPr="00AB213C">
              <w:rPr>
                <w:rStyle w:val="Strong"/>
                <w:rFonts w:cstheme="minorHAnsi"/>
                <w:b w:val="0"/>
                <w:bCs w:val="0"/>
                <w:spacing w:val="3"/>
                <w:bdr w:val="none" w:sz="0" w:space="0" w:color="auto" w:frame="1"/>
              </w:rPr>
              <w:t>it</w:t>
            </w:r>
            <w:r w:rsidR="00725798">
              <w:rPr>
                <w:rStyle w:val="Strong"/>
                <w:rFonts w:cstheme="minorHAnsi"/>
                <w:b w:val="0"/>
                <w:bCs w:val="0"/>
                <w:spacing w:val="3"/>
                <w:bdr w:val="none" w:sz="0" w:space="0" w:color="auto" w:frame="1"/>
              </w:rPr>
              <w:t xml:space="preserve"> </w:t>
            </w:r>
            <w:r w:rsidRPr="00AB213C">
              <w:rPr>
                <w:rStyle w:val="Strong"/>
                <w:rFonts w:cstheme="minorHAnsi"/>
                <w:b w:val="0"/>
                <w:bCs w:val="0"/>
                <w:spacing w:val="3"/>
                <w:bdr w:val="none" w:sz="0" w:space="0" w:color="auto" w:frame="1"/>
              </w:rPr>
              <w:t>is</w:t>
            </w:r>
            <w:r w:rsidR="00725798">
              <w:rPr>
                <w:rStyle w:val="Strong"/>
                <w:rFonts w:cstheme="minorHAnsi"/>
                <w:b w:val="0"/>
                <w:bCs w:val="0"/>
                <w:spacing w:val="3"/>
                <w:bdr w:val="none" w:sz="0" w:space="0" w:color="auto" w:frame="1"/>
              </w:rPr>
              <w:t xml:space="preserve"> </w:t>
            </w:r>
            <w:r w:rsidRPr="00AB213C">
              <w:rPr>
                <w:rStyle w:val="Strong"/>
                <w:rFonts w:cstheme="minorHAnsi"/>
                <w:b w:val="0"/>
                <w:bCs w:val="0"/>
                <w:spacing w:val="3"/>
                <w:bdr w:val="none" w:sz="0" w:space="0" w:color="auto" w:frame="1"/>
              </w:rPr>
              <w:t>known.</w:t>
            </w:r>
            <w:r w:rsidR="00725798">
              <w:rPr>
                <w:rStyle w:val="Strong"/>
                <w:rFonts w:cstheme="minorHAnsi"/>
                <w:b w:val="0"/>
                <w:bCs w:val="0"/>
                <w:spacing w:val="3"/>
                <w:bdr w:val="none" w:sz="0" w:space="0" w:color="auto" w:frame="1"/>
              </w:rPr>
              <w:t xml:space="preserve"> </w:t>
            </w:r>
            <w:r w:rsidRPr="00AB213C">
              <w:rPr>
                <w:rStyle w:val="Strong"/>
                <w:rFonts w:cstheme="minorHAnsi"/>
                <w:b w:val="0"/>
                <w:bCs w:val="0"/>
                <w:spacing w:val="3"/>
                <w:bdr w:val="none" w:sz="0" w:space="0" w:color="auto" w:frame="1"/>
              </w:rPr>
              <w:t>If</w:t>
            </w:r>
            <w:r w:rsidR="00725798">
              <w:rPr>
                <w:rStyle w:val="Strong"/>
                <w:rFonts w:cstheme="minorHAnsi"/>
                <w:b w:val="0"/>
                <w:bCs w:val="0"/>
                <w:spacing w:val="3"/>
                <w:bdr w:val="none" w:sz="0" w:space="0" w:color="auto" w:frame="1"/>
              </w:rPr>
              <w:t xml:space="preserve"> </w:t>
            </w:r>
            <w:r w:rsidRPr="00AB213C">
              <w:rPr>
                <w:rStyle w:val="Strong"/>
                <w:rFonts w:cstheme="minorHAnsi"/>
                <w:b w:val="0"/>
                <w:bCs w:val="0"/>
                <w:spacing w:val="3"/>
                <w:bdr w:val="none" w:sz="0" w:space="0" w:color="auto" w:frame="1"/>
              </w:rPr>
              <w:t>there</w:t>
            </w:r>
            <w:r w:rsidR="00725798">
              <w:rPr>
                <w:rStyle w:val="Strong"/>
                <w:rFonts w:cstheme="minorHAnsi"/>
                <w:b w:val="0"/>
                <w:bCs w:val="0"/>
                <w:spacing w:val="3"/>
                <w:bdr w:val="none" w:sz="0" w:space="0" w:color="auto" w:frame="1"/>
              </w:rPr>
              <w:t xml:space="preserve"> </w:t>
            </w:r>
            <w:r w:rsidRPr="00AB213C">
              <w:rPr>
                <w:rStyle w:val="Strong"/>
                <w:rFonts w:cstheme="minorHAnsi"/>
                <w:b w:val="0"/>
                <w:bCs w:val="0"/>
                <w:spacing w:val="3"/>
                <w:bdr w:val="none" w:sz="0" w:space="0" w:color="auto" w:frame="1"/>
              </w:rPr>
              <w:t>is</w:t>
            </w:r>
            <w:r w:rsidR="00725798">
              <w:rPr>
                <w:rStyle w:val="Strong"/>
                <w:rFonts w:cstheme="minorHAnsi"/>
                <w:b w:val="0"/>
                <w:bCs w:val="0"/>
                <w:spacing w:val="3"/>
                <w:bdr w:val="none" w:sz="0" w:space="0" w:color="auto" w:frame="1"/>
              </w:rPr>
              <w:t xml:space="preserve"> </w:t>
            </w:r>
            <w:r w:rsidRPr="00AB213C">
              <w:rPr>
                <w:rStyle w:val="Strong"/>
                <w:rFonts w:cstheme="minorHAnsi"/>
                <w:b w:val="0"/>
                <w:bCs w:val="0"/>
                <w:spacing w:val="3"/>
                <w:bdr w:val="none" w:sz="0" w:space="0" w:color="auto" w:frame="1"/>
              </w:rPr>
              <w:t>no</w:t>
            </w:r>
            <w:r w:rsidR="00725798">
              <w:rPr>
                <w:rStyle w:val="Strong"/>
                <w:rFonts w:cstheme="minorHAnsi"/>
                <w:b w:val="0"/>
                <w:bCs w:val="0"/>
                <w:spacing w:val="3"/>
                <w:bdr w:val="none" w:sz="0" w:space="0" w:color="auto" w:frame="1"/>
              </w:rPr>
              <w:t xml:space="preserve"> </w:t>
            </w:r>
            <w:r w:rsidRPr="00AB213C">
              <w:rPr>
                <w:rStyle w:val="Strong"/>
                <w:rFonts w:cstheme="minorHAnsi"/>
                <w:b w:val="0"/>
                <w:bCs w:val="0"/>
                <w:spacing w:val="3"/>
                <w:bdr w:val="none" w:sz="0" w:space="0" w:color="auto" w:frame="1"/>
              </w:rPr>
              <w:t>response,</w:t>
            </w:r>
            <w:r w:rsidR="00725798">
              <w:rPr>
                <w:rStyle w:val="Strong"/>
                <w:rFonts w:cstheme="minorHAnsi"/>
                <w:b w:val="0"/>
                <w:bCs w:val="0"/>
                <w:spacing w:val="3"/>
                <w:bdr w:val="none" w:sz="0" w:space="0" w:color="auto" w:frame="1"/>
              </w:rPr>
              <w:t xml:space="preserve"> </w:t>
            </w:r>
            <w:r w:rsidRPr="00AB213C">
              <w:rPr>
                <w:rStyle w:val="Strong"/>
                <w:rFonts w:cstheme="minorHAnsi"/>
                <w:b w:val="0"/>
                <w:bCs w:val="0"/>
                <w:spacing w:val="3"/>
                <w:bdr w:val="none" w:sz="0" w:space="0" w:color="auto" w:frame="1"/>
              </w:rPr>
              <w:t>tap</w:t>
            </w:r>
            <w:r w:rsidR="00725798">
              <w:rPr>
                <w:rStyle w:val="Strong"/>
                <w:rFonts w:cstheme="minorHAnsi"/>
                <w:b w:val="0"/>
                <w:bCs w:val="0"/>
                <w:spacing w:val="3"/>
                <w:bdr w:val="none" w:sz="0" w:space="0" w:color="auto" w:frame="1"/>
              </w:rPr>
              <w:t xml:space="preserve"> </w:t>
            </w:r>
            <w:r w:rsidRPr="00AB213C">
              <w:rPr>
                <w:rStyle w:val="Strong"/>
                <w:rFonts w:cstheme="minorHAnsi"/>
                <w:b w:val="0"/>
                <w:bCs w:val="0"/>
                <w:spacing w:val="3"/>
                <w:bdr w:val="none" w:sz="0" w:space="0" w:color="auto" w:frame="1"/>
              </w:rPr>
              <w:t>the</w:t>
            </w:r>
            <w:r w:rsidR="00725798">
              <w:rPr>
                <w:rStyle w:val="Strong"/>
                <w:rFonts w:cstheme="minorHAnsi"/>
                <w:b w:val="0"/>
                <w:bCs w:val="0"/>
                <w:spacing w:val="3"/>
                <w:bdr w:val="none" w:sz="0" w:space="0" w:color="auto" w:frame="1"/>
              </w:rPr>
              <w:t xml:space="preserve"> </w:t>
            </w:r>
            <w:r w:rsidRPr="00AB213C">
              <w:rPr>
                <w:rStyle w:val="Strong"/>
                <w:rFonts w:cstheme="minorHAnsi"/>
                <w:b w:val="0"/>
                <w:bCs w:val="0"/>
                <w:spacing w:val="3"/>
                <w:bdr w:val="none" w:sz="0" w:space="0" w:color="auto" w:frame="1"/>
              </w:rPr>
              <w:t>person’s</w:t>
            </w:r>
            <w:r w:rsidR="00725798">
              <w:rPr>
                <w:rStyle w:val="Strong"/>
                <w:rFonts w:cstheme="minorHAnsi"/>
                <w:b w:val="0"/>
                <w:bCs w:val="0"/>
                <w:spacing w:val="3"/>
                <w:bdr w:val="none" w:sz="0" w:space="0" w:color="auto" w:frame="1"/>
              </w:rPr>
              <w:t xml:space="preserve"> </w:t>
            </w:r>
            <w:r w:rsidRPr="00AB213C">
              <w:rPr>
                <w:rStyle w:val="Strong"/>
                <w:rFonts w:cstheme="minorHAnsi"/>
                <w:b w:val="0"/>
                <w:bCs w:val="0"/>
                <w:spacing w:val="3"/>
                <w:bdr w:val="none" w:sz="0" w:space="0" w:color="auto" w:frame="1"/>
              </w:rPr>
              <w:t>shoulder</w:t>
            </w:r>
            <w:r w:rsidR="00725798">
              <w:rPr>
                <w:rStyle w:val="Strong"/>
                <w:rFonts w:cstheme="minorHAnsi"/>
                <w:b w:val="0"/>
                <w:bCs w:val="0"/>
                <w:spacing w:val="3"/>
                <w:bdr w:val="none" w:sz="0" w:space="0" w:color="auto" w:frame="1"/>
              </w:rPr>
              <w:t xml:space="preserve"> </w:t>
            </w:r>
            <w:r w:rsidRPr="00AB213C">
              <w:rPr>
                <w:rStyle w:val="Strong"/>
                <w:rFonts w:cstheme="minorHAnsi"/>
                <w:b w:val="0"/>
                <w:bCs w:val="0"/>
                <w:spacing w:val="3"/>
                <w:bdr w:val="none" w:sz="0" w:space="0" w:color="auto" w:frame="1"/>
              </w:rPr>
              <w:t>(if</w:t>
            </w:r>
            <w:r w:rsidR="00725798">
              <w:rPr>
                <w:rStyle w:val="Strong"/>
                <w:rFonts w:cstheme="minorHAnsi"/>
                <w:b w:val="0"/>
                <w:bCs w:val="0"/>
                <w:spacing w:val="3"/>
                <w:bdr w:val="none" w:sz="0" w:space="0" w:color="auto" w:frame="1"/>
              </w:rPr>
              <w:t xml:space="preserve"> </w:t>
            </w:r>
            <w:r w:rsidRPr="00AB213C">
              <w:rPr>
                <w:rStyle w:val="Strong"/>
                <w:rFonts w:cstheme="minorHAnsi"/>
                <w:b w:val="0"/>
                <w:bCs w:val="0"/>
                <w:spacing w:val="3"/>
                <w:bdr w:val="none" w:sz="0" w:space="0" w:color="auto" w:frame="1"/>
              </w:rPr>
              <w:t>the</w:t>
            </w:r>
            <w:r w:rsidR="00725798">
              <w:rPr>
                <w:rStyle w:val="Strong"/>
                <w:rFonts w:cstheme="minorHAnsi"/>
                <w:b w:val="0"/>
                <w:bCs w:val="0"/>
                <w:spacing w:val="3"/>
                <w:bdr w:val="none" w:sz="0" w:space="0" w:color="auto" w:frame="1"/>
              </w:rPr>
              <w:t xml:space="preserve"> </w:t>
            </w:r>
            <w:r w:rsidRPr="00AB213C">
              <w:rPr>
                <w:rStyle w:val="Strong"/>
                <w:rFonts w:cstheme="minorHAnsi"/>
                <w:b w:val="0"/>
                <w:bCs w:val="0"/>
                <w:spacing w:val="3"/>
                <w:bdr w:val="none" w:sz="0" w:space="0" w:color="auto" w:frame="1"/>
              </w:rPr>
              <w:t>person</w:t>
            </w:r>
            <w:r w:rsidR="00725798">
              <w:rPr>
                <w:rStyle w:val="Strong"/>
                <w:rFonts w:cstheme="minorHAnsi"/>
                <w:b w:val="0"/>
                <w:bCs w:val="0"/>
                <w:spacing w:val="3"/>
                <w:bdr w:val="none" w:sz="0" w:space="0" w:color="auto" w:frame="1"/>
              </w:rPr>
              <w:t xml:space="preserve"> </w:t>
            </w:r>
            <w:r w:rsidRPr="00AB213C">
              <w:rPr>
                <w:rStyle w:val="Strong"/>
                <w:rFonts w:cstheme="minorHAnsi"/>
                <w:b w:val="0"/>
                <w:bCs w:val="0"/>
                <w:spacing w:val="3"/>
                <w:bdr w:val="none" w:sz="0" w:space="0" w:color="auto" w:frame="1"/>
              </w:rPr>
              <w:t>is</w:t>
            </w:r>
            <w:r w:rsidR="00725798">
              <w:rPr>
                <w:rStyle w:val="Strong"/>
                <w:rFonts w:cstheme="minorHAnsi"/>
                <w:b w:val="0"/>
                <w:bCs w:val="0"/>
                <w:spacing w:val="3"/>
                <w:bdr w:val="none" w:sz="0" w:space="0" w:color="auto" w:frame="1"/>
              </w:rPr>
              <w:t xml:space="preserve"> </w:t>
            </w:r>
            <w:r w:rsidRPr="00AB213C">
              <w:rPr>
                <w:rStyle w:val="Strong"/>
                <w:rFonts w:cstheme="minorHAnsi"/>
                <w:b w:val="0"/>
                <w:bCs w:val="0"/>
                <w:spacing w:val="3"/>
                <w:bdr w:val="none" w:sz="0" w:space="0" w:color="auto" w:frame="1"/>
              </w:rPr>
              <w:t>an</w:t>
            </w:r>
            <w:r w:rsidR="00725798">
              <w:rPr>
                <w:rStyle w:val="Strong"/>
                <w:rFonts w:cstheme="minorHAnsi"/>
                <w:b w:val="0"/>
                <w:bCs w:val="0"/>
                <w:spacing w:val="3"/>
                <w:bdr w:val="none" w:sz="0" w:space="0" w:color="auto" w:frame="1"/>
              </w:rPr>
              <w:t xml:space="preserve"> </w:t>
            </w:r>
            <w:r w:rsidRPr="00AB213C">
              <w:rPr>
                <w:rStyle w:val="Strong"/>
                <w:rFonts w:cstheme="minorHAnsi"/>
                <w:b w:val="0"/>
                <w:bCs w:val="0"/>
                <w:spacing w:val="3"/>
                <w:bdr w:val="none" w:sz="0" w:space="0" w:color="auto" w:frame="1"/>
              </w:rPr>
              <w:t>adult</w:t>
            </w:r>
            <w:r w:rsidR="00725798">
              <w:rPr>
                <w:rStyle w:val="Strong"/>
                <w:rFonts w:cstheme="minorHAnsi"/>
                <w:b w:val="0"/>
                <w:bCs w:val="0"/>
                <w:spacing w:val="3"/>
                <w:bdr w:val="none" w:sz="0" w:space="0" w:color="auto" w:frame="1"/>
              </w:rPr>
              <w:t xml:space="preserve"> </w:t>
            </w:r>
            <w:r w:rsidRPr="00AB213C">
              <w:rPr>
                <w:rStyle w:val="Strong"/>
                <w:rFonts w:cstheme="minorHAnsi"/>
                <w:b w:val="0"/>
                <w:bCs w:val="0"/>
                <w:spacing w:val="3"/>
                <w:bdr w:val="none" w:sz="0" w:space="0" w:color="auto" w:frame="1"/>
              </w:rPr>
              <w:t>or</w:t>
            </w:r>
            <w:r w:rsidR="00725798">
              <w:rPr>
                <w:rStyle w:val="Strong"/>
                <w:rFonts w:cstheme="minorHAnsi"/>
                <w:b w:val="0"/>
                <w:bCs w:val="0"/>
                <w:spacing w:val="3"/>
                <w:bdr w:val="none" w:sz="0" w:space="0" w:color="auto" w:frame="1"/>
              </w:rPr>
              <w:t xml:space="preserve"> </w:t>
            </w:r>
            <w:r w:rsidRPr="00AB213C">
              <w:rPr>
                <w:rStyle w:val="Strong"/>
                <w:rFonts w:cstheme="minorHAnsi"/>
                <w:b w:val="0"/>
                <w:bCs w:val="0"/>
                <w:spacing w:val="3"/>
                <w:bdr w:val="none" w:sz="0" w:space="0" w:color="auto" w:frame="1"/>
              </w:rPr>
              <w:t>child)</w:t>
            </w:r>
            <w:r w:rsidR="00725798">
              <w:rPr>
                <w:rStyle w:val="Strong"/>
                <w:rFonts w:cstheme="minorHAnsi"/>
                <w:b w:val="0"/>
                <w:bCs w:val="0"/>
                <w:spacing w:val="3"/>
                <w:bdr w:val="none" w:sz="0" w:space="0" w:color="auto" w:frame="1"/>
              </w:rPr>
              <w:t xml:space="preserve"> </w:t>
            </w:r>
            <w:r w:rsidRPr="00AB213C">
              <w:rPr>
                <w:rStyle w:val="Strong"/>
                <w:rFonts w:cstheme="minorHAnsi"/>
                <w:b w:val="0"/>
                <w:bCs w:val="0"/>
                <w:spacing w:val="3"/>
                <w:bdr w:val="none" w:sz="0" w:space="0" w:color="auto" w:frame="1"/>
              </w:rPr>
              <w:t>or</w:t>
            </w:r>
            <w:r w:rsidR="00725798">
              <w:rPr>
                <w:rStyle w:val="Strong"/>
                <w:rFonts w:cstheme="minorHAnsi"/>
                <w:b w:val="0"/>
                <w:bCs w:val="0"/>
                <w:spacing w:val="3"/>
                <w:bdr w:val="none" w:sz="0" w:space="0" w:color="auto" w:frame="1"/>
              </w:rPr>
              <w:t xml:space="preserve"> </w:t>
            </w:r>
            <w:r w:rsidRPr="00AB213C">
              <w:rPr>
                <w:rStyle w:val="Strong"/>
                <w:rFonts w:cstheme="minorHAnsi"/>
                <w:b w:val="0"/>
                <w:bCs w:val="0"/>
                <w:spacing w:val="3"/>
                <w:bdr w:val="none" w:sz="0" w:space="0" w:color="auto" w:frame="1"/>
              </w:rPr>
              <w:t>the</w:t>
            </w:r>
            <w:r w:rsidR="00725798">
              <w:rPr>
                <w:rStyle w:val="Strong"/>
                <w:rFonts w:cstheme="minorHAnsi"/>
                <w:b w:val="0"/>
                <w:bCs w:val="0"/>
                <w:spacing w:val="3"/>
                <w:bdr w:val="none" w:sz="0" w:space="0" w:color="auto" w:frame="1"/>
              </w:rPr>
              <w:t xml:space="preserve"> </w:t>
            </w:r>
            <w:r w:rsidRPr="00AB213C">
              <w:rPr>
                <w:rStyle w:val="Strong"/>
                <w:rFonts w:cstheme="minorHAnsi"/>
                <w:b w:val="0"/>
                <w:bCs w:val="0"/>
                <w:spacing w:val="3"/>
                <w:bdr w:val="none" w:sz="0" w:space="0" w:color="auto" w:frame="1"/>
              </w:rPr>
              <w:t>bottom</w:t>
            </w:r>
            <w:r w:rsidR="00725798">
              <w:rPr>
                <w:rStyle w:val="Strong"/>
                <w:rFonts w:cstheme="minorHAnsi"/>
                <w:b w:val="0"/>
                <w:bCs w:val="0"/>
                <w:spacing w:val="3"/>
                <w:bdr w:val="none" w:sz="0" w:space="0" w:color="auto" w:frame="1"/>
              </w:rPr>
              <w:t xml:space="preserve"> </w:t>
            </w:r>
            <w:r w:rsidRPr="00AB213C">
              <w:rPr>
                <w:rStyle w:val="Strong"/>
                <w:rFonts w:cstheme="minorHAnsi"/>
                <w:b w:val="0"/>
                <w:bCs w:val="0"/>
                <w:spacing w:val="3"/>
                <w:bdr w:val="none" w:sz="0" w:space="0" w:color="auto" w:frame="1"/>
              </w:rPr>
              <w:t>of</w:t>
            </w:r>
            <w:r w:rsidR="00725798">
              <w:rPr>
                <w:rStyle w:val="Strong"/>
                <w:rFonts w:cstheme="minorHAnsi"/>
                <w:b w:val="0"/>
                <w:bCs w:val="0"/>
                <w:spacing w:val="3"/>
                <w:bdr w:val="none" w:sz="0" w:space="0" w:color="auto" w:frame="1"/>
              </w:rPr>
              <w:t xml:space="preserve"> </w:t>
            </w:r>
            <w:r w:rsidRPr="00AB213C">
              <w:rPr>
                <w:rStyle w:val="Strong"/>
                <w:rFonts w:cstheme="minorHAnsi"/>
                <w:b w:val="0"/>
                <w:bCs w:val="0"/>
                <w:spacing w:val="3"/>
                <w:bdr w:val="none" w:sz="0" w:space="0" w:color="auto" w:frame="1"/>
              </w:rPr>
              <w:t>the</w:t>
            </w:r>
            <w:r w:rsidR="00725798">
              <w:rPr>
                <w:rStyle w:val="Strong"/>
                <w:rFonts w:cstheme="minorHAnsi"/>
                <w:b w:val="0"/>
                <w:bCs w:val="0"/>
                <w:spacing w:val="3"/>
                <w:bdr w:val="none" w:sz="0" w:space="0" w:color="auto" w:frame="1"/>
              </w:rPr>
              <w:t xml:space="preserve"> </w:t>
            </w:r>
            <w:r w:rsidRPr="00AB213C">
              <w:rPr>
                <w:rStyle w:val="Strong"/>
                <w:rFonts w:cstheme="minorHAnsi"/>
                <w:b w:val="0"/>
                <w:bCs w:val="0"/>
                <w:spacing w:val="3"/>
                <w:bdr w:val="none" w:sz="0" w:space="0" w:color="auto" w:frame="1"/>
              </w:rPr>
              <w:t>person’s</w:t>
            </w:r>
            <w:r w:rsidR="00725798">
              <w:rPr>
                <w:rStyle w:val="Strong"/>
                <w:rFonts w:cstheme="minorHAnsi"/>
                <w:b w:val="0"/>
                <w:bCs w:val="0"/>
                <w:spacing w:val="3"/>
                <w:bdr w:val="none" w:sz="0" w:space="0" w:color="auto" w:frame="1"/>
              </w:rPr>
              <w:t xml:space="preserve"> </w:t>
            </w:r>
            <w:r w:rsidRPr="00AB213C">
              <w:rPr>
                <w:rStyle w:val="Strong"/>
                <w:rFonts w:cstheme="minorHAnsi"/>
                <w:b w:val="0"/>
                <w:bCs w:val="0"/>
                <w:spacing w:val="3"/>
                <w:bdr w:val="none" w:sz="0" w:space="0" w:color="auto" w:frame="1"/>
              </w:rPr>
              <w:t>foot</w:t>
            </w:r>
            <w:r w:rsidR="00725798">
              <w:rPr>
                <w:rStyle w:val="Strong"/>
                <w:rFonts w:cstheme="minorHAnsi"/>
                <w:b w:val="0"/>
                <w:bCs w:val="0"/>
                <w:spacing w:val="3"/>
                <w:bdr w:val="none" w:sz="0" w:space="0" w:color="auto" w:frame="1"/>
              </w:rPr>
              <w:t xml:space="preserve"> </w:t>
            </w:r>
            <w:r w:rsidRPr="00AB213C">
              <w:rPr>
                <w:rStyle w:val="Strong"/>
                <w:rFonts w:cstheme="minorHAnsi"/>
                <w:b w:val="0"/>
                <w:bCs w:val="0"/>
                <w:spacing w:val="3"/>
                <w:bdr w:val="none" w:sz="0" w:space="0" w:color="auto" w:frame="1"/>
              </w:rPr>
              <w:t>(if</w:t>
            </w:r>
            <w:r w:rsidR="00725798">
              <w:rPr>
                <w:rStyle w:val="Strong"/>
                <w:rFonts w:cstheme="minorHAnsi"/>
                <w:b w:val="0"/>
                <w:bCs w:val="0"/>
                <w:spacing w:val="3"/>
                <w:bdr w:val="none" w:sz="0" w:space="0" w:color="auto" w:frame="1"/>
              </w:rPr>
              <w:t xml:space="preserve"> </w:t>
            </w:r>
            <w:r w:rsidRPr="00AB213C">
              <w:rPr>
                <w:rStyle w:val="Strong"/>
                <w:rFonts w:cstheme="minorHAnsi"/>
                <w:b w:val="0"/>
                <w:bCs w:val="0"/>
                <w:spacing w:val="3"/>
                <w:bdr w:val="none" w:sz="0" w:space="0" w:color="auto" w:frame="1"/>
              </w:rPr>
              <w:t>the</w:t>
            </w:r>
            <w:r w:rsidR="00725798">
              <w:rPr>
                <w:rStyle w:val="Strong"/>
                <w:rFonts w:cstheme="minorHAnsi"/>
                <w:b w:val="0"/>
                <w:bCs w:val="0"/>
                <w:spacing w:val="3"/>
                <w:bdr w:val="none" w:sz="0" w:space="0" w:color="auto" w:frame="1"/>
              </w:rPr>
              <w:t xml:space="preserve"> </w:t>
            </w:r>
            <w:r w:rsidRPr="00AB213C">
              <w:rPr>
                <w:rStyle w:val="Strong"/>
                <w:rFonts w:cstheme="minorHAnsi"/>
                <w:b w:val="0"/>
                <w:bCs w:val="0"/>
                <w:spacing w:val="3"/>
                <w:bdr w:val="none" w:sz="0" w:space="0" w:color="auto" w:frame="1"/>
              </w:rPr>
              <w:t>person</w:t>
            </w:r>
            <w:r w:rsidR="00725798">
              <w:rPr>
                <w:rStyle w:val="Strong"/>
                <w:rFonts w:cstheme="minorHAnsi"/>
                <w:b w:val="0"/>
                <w:bCs w:val="0"/>
                <w:spacing w:val="3"/>
                <w:bdr w:val="none" w:sz="0" w:space="0" w:color="auto" w:frame="1"/>
              </w:rPr>
              <w:t xml:space="preserve"> </w:t>
            </w:r>
            <w:r w:rsidRPr="00AB213C">
              <w:rPr>
                <w:rStyle w:val="Strong"/>
                <w:rFonts w:cstheme="minorHAnsi"/>
                <w:b w:val="0"/>
                <w:bCs w:val="0"/>
                <w:spacing w:val="3"/>
                <w:bdr w:val="none" w:sz="0" w:space="0" w:color="auto" w:frame="1"/>
              </w:rPr>
              <w:t>is</w:t>
            </w:r>
            <w:r w:rsidR="00725798">
              <w:rPr>
                <w:rStyle w:val="Strong"/>
                <w:rFonts w:cstheme="minorHAnsi"/>
                <w:b w:val="0"/>
                <w:bCs w:val="0"/>
                <w:spacing w:val="3"/>
                <w:bdr w:val="none" w:sz="0" w:space="0" w:color="auto" w:frame="1"/>
              </w:rPr>
              <w:t xml:space="preserve"> </w:t>
            </w:r>
            <w:r w:rsidRPr="00AB213C">
              <w:rPr>
                <w:rStyle w:val="Strong"/>
                <w:rFonts w:cstheme="minorHAnsi"/>
                <w:b w:val="0"/>
                <w:bCs w:val="0"/>
                <w:spacing w:val="3"/>
                <w:bdr w:val="none" w:sz="0" w:space="0" w:color="auto" w:frame="1"/>
              </w:rPr>
              <w:t>an</w:t>
            </w:r>
            <w:r w:rsidR="00725798">
              <w:rPr>
                <w:rStyle w:val="Strong"/>
                <w:rFonts w:cstheme="minorHAnsi"/>
                <w:b w:val="0"/>
                <w:bCs w:val="0"/>
                <w:spacing w:val="3"/>
                <w:bdr w:val="none" w:sz="0" w:space="0" w:color="auto" w:frame="1"/>
              </w:rPr>
              <w:t xml:space="preserve"> </w:t>
            </w:r>
            <w:r w:rsidRPr="00AB213C">
              <w:rPr>
                <w:rStyle w:val="Strong"/>
                <w:rFonts w:cstheme="minorHAnsi"/>
                <w:b w:val="0"/>
                <w:bCs w:val="0"/>
                <w:spacing w:val="3"/>
                <w:bdr w:val="none" w:sz="0" w:space="0" w:color="auto" w:frame="1"/>
              </w:rPr>
              <w:t>infant)</w:t>
            </w:r>
            <w:r w:rsidR="00725798">
              <w:rPr>
                <w:rStyle w:val="Strong"/>
                <w:rFonts w:cstheme="minorHAnsi"/>
                <w:b w:val="0"/>
                <w:bCs w:val="0"/>
                <w:spacing w:val="3"/>
                <w:bdr w:val="none" w:sz="0" w:space="0" w:color="auto" w:frame="1"/>
              </w:rPr>
              <w:t xml:space="preserve"> </w:t>
            </w:r>
            <w:r w:rsidRPr="00AB213C">
              <w:rPr>
                <w:rStyle w:val="Strong"/>
                <w:rFonts w:cstheme="minorHAnsi"/>
                <w:b w:val="0"/>
                <w:bCs w:val="0"/>
                <w:spacing w:val="3"/>
                <w:bdr w:val="none" w:sz="0" w:space="0" w:color="auto" w:frame="1"/>
              </w:rPr>
              <w:t>and</w:t>
            </w:r>
            <w:r w:rsidR="00725798">
              <w:rPr>
                <w:rStyle w:val="Strong"/>
                <w:rFonts w:cstheme="minorHAnsi"/>
                <w:b w:val="0"/>
                <w:bCs w:val="0"/>
                <w:spacing w:val="3"/>
                <w:bdr w:val="none" w:sz="0" w:space="0" w:color="auto" w:frame="1"/>
              </w:rPr>
              <w:t xml:space="preserve"> </w:t>
            </w:r>
            <w:r w:rsidRPr="00AB213C">
              <w:rPr>
                <w:rStyle w:val="Strong"/>
                <w:rFonts w:cstheme="minorHAnsi"/>
                <w:b w:val="0"/>
                <w:bCs w:val="0"/>
                <w:spacing w:val="3"/>
                <w:bdr w:val="none" w:sz="0" w:space="0" w:color="auto" w:frame="1"/>
              </w:rPr>
              <w:t>shout</w:t>
            </w:r>
            <w:r w:rsidR="00725798">
              <w:rPr>
                <w:rStyle w:val="Strong"/>
                <w:rFonts w:cstheme="minorHAnsi"/>
                <w:b w:val="0"/>
                <w:bCs w:val="0"/>
                <w:spacing w:val="3"/>
                <w:bdr w:val="none" w:sz="0" w:space="0" w:color="auto" w:frame="1"/>
              </w:rPr>
              <w:t xml:space="preserve"> </w:t>
            </w:r>
            <w:r w:rsidRPr="00AB213C">
              <w:rPr>
                <w:rStyle w:val="Strong"/>
                <w:rFonts w:cstheme="minorHAnsi"/>
                <w:b w:val="0"/>
                <w:bCs w:val="0"/>
                <w:spacing w:val="3"/>
                <w:bdr w:val="none" w:sz="0" w:space="0" w:color="auto" w:frame="1"/>
              </w:rPr>
              <w:t>again,</w:t>
            </w:r>
            <w:r w:rsidR="00725798">
              <w:rPr>
                <w:rStyle w:val="Strong"/>
                <w:rFonts w:cstheme="minorHAnsi"/>
                <w:b w:val="0"/>
                <w:bCs w:val="0"/>
                <w:spacing w:val="3"/>
                <w:bdr w:val="none" w:sz="0" w:space="0" w:color="auto" w:frame="1"/>
              </w:rPr>
              <w:t xml:space="preserve"> </w:t>
            </w:r>
            <w:r w:rsidRPr="00AB213C">
              <w:rPr>
                <w:rStyle w:val="Strong"/>
                <w:rFonts w:cstheme="minorHAnsi"/>
                <w:b w:val="0"/>
                <w:bCs w:val="0"/>
                <w:spacing w:val="3"/>
                <w:bdr w:val="none" w:sz="0" w:space="0" w:color="auto" w:frame="1"/>
              </w:rPr>
              <w:t>while</w:t>
            </w:r>
            <w:r w:rsidR="00725798">
              <w:rPr>
                <w:rStyle w:val="Strong"/>
                <w:rFonts w:cstheme="minorHAnsi"/>
                <w:b w:val="0"/>
                <w:bCs w:val="0"/>
                <w:spacing w:val="3"/>
                <w:bdr w:val="none" w:sz="0" w:space="0" w:color="auto" w:frame="1"/>
              </w:rPr>
              <w:t xml:space="preserve"> </w:t>
            </w:r>
            <w:r w:rsidRPr="00AB213C">
              <w:rPr>
                <w:rStyle w:val="Strong"/>
                <w:rFonts w:cstheme="minorHAnsi"/>
                <w:b w:val="0"/>
                <w:bCs w:val="0"/>
                <w:spacing w:val="3"/>
                <w:bdr w:val="none" w:sz="0" w:space="0" w:color="auto" w:frame="1"/>
              </w:rPr>
              <w:t>checking</w:t>
            </w:r>
            <w:r w:rsidR="00725798">
              <w:rPr>
                <w:rStyle w:val="Strong"/>
                <w:rFonts w:cstheme="minorHAnsi"/>
                <w:b w:val="0"/>
                <w:bCs w:val="0"/>
                <w:spacing w:val="3"/>
                <w:bdr w:val="none" w:sz="0" w:space="0" w:color="auto" w:frame="1"/>
              </w:rPr>
              <w:t xml:space="preserve"> </w:t>
            </w:r>
            <w:r w:rsidRPr="00AB213C">
              <w:rPr>
                <w:rStyle w:val="Strong"/>
                <w:rFonts w:cstheme="minorHAnsi"/>
                <w:b w:val="0"/>
                <w:bCs w:val="0"/>
                <w:spacing w:val="3"/>
                <w:bdr w:val="none" w:sz="0" w:space="0" w:color="auto" w:frame="1"/>
              </w:rPr>
              <w:t>for</w:t>
            </w:r>
            <w:r w:rsidR="00725798">
              <w:rPr>
                <w:rStyle w:val="Strong"/>
                <w:rFonts w:cstheme="minorHAnsi"/>
                <w:b w:val="0"/>
                <w:bCs w:val="0"/>
                <w:spacing w:val="3"/>
                <w:bdr w:val="none" w:sz="0" w:space="0" w:color="auto" w:frame="1"/>
              </w:rPr>
              <w:t xml:space="preserve"> </w:t>
            </w:r>
            <w:r w:rsidRPr="00AB213C">
              <w:rPr>
                <w:rStyle w:val="Strong"/>
                <w:rFonts w:cstheme="minorHAnsi"/>
                <w:b w:val="0"/>
                <w:bCs w:val="0"/>
                <w:spacing w:val="3"/>
                <w:bdr w:val="none" w:sz="0" w:space="0" w:color="auto" w:frame="1"/>
              </w:rPr>
              <w:t>normal</w:t>
            </w:r>
            <w:r w:rsidR="00725798">
              <w:rPr>
                <w:rStyle w:val="Strong"/>
                <w:rFonts w:cstheme="minorHAnsi"/>
                <w:b w:val="0"/>
                <w:bCs w:val="0"/>
                <w:spacing w:val="3"/>
                <w:bdr w:val="none" w:sz="0" w:space="0" w:color="auto" w:frame="1"/>
              </w:rPr>
              <w:t xml:space="preserve"> </w:t>
            </w:r>
            <w:r w:rsidRPr="00AB213C">
              <w:rPr>
                <w:rStyle w:val="Strong"/>
                <w:rFonts w:cstheme="minorHAnsi"/>
                <w:b w:val="0"/>
                <w:bCs w:val="0"/>
                <w:spacing w:val="3"/>
                <w:bdr w:val="none" w:sz="0" w:space="0" w:color="auto" w:frame="1"/>
              </w:rPr>
              <w:t>breathing.</w:t>
            </w:r>
            <w:r w:rsidR="00725798">
              <w:rPr>
                <w:rStyle w:val="Strong"/>
                <w:rFonts w:cstheme="minorHAnsi"/>
                <w:b w:val="0"/>
                <w:bCs w:val="0"/>
                <w:spacing w:val="3"/>
                <w:bdr w:val="none" w:sz="0" w:space="0" w:color="auto" w:frame="1"/>
              </w:rPr>
              <w:t xml:space="preserve"> </w:t>
            </w:r>
            <w:r w:rsidRPr="00AB213C">
              <w:rPr>
                <w:rStyle w:val="Strong"/>
                <w:rFonts w:cstheme="minorHAnsi"/>
                <w:b w:val="0"/>
                <w:bCs w:val="0"/>
                <w:spacing w:val="3"/>
                <w:bdr w:val="none" w:sz="0" w:space="0" w:color="auto" w:frame="1"/>
              </w:rPr>
              <w:t>Check</w:t>
            </w:r>
            <w:r w:rsidR="00725798">
              <w:rPr>
                <w:rStyle w:val="Strong"/>
                <w:rFonts w:cstheme="minorHAnsi"/>
                <w:b w:val="0"/>
                <w:bCs w:val="0"/>
                <w:spacing w:val="3"/>
                <w:bdr w:val="none" w:sz="0" w:space="0" w:color="auto" w:frame="1"/>
              </w:rPr>
              <w:t xml:space="preserve"> </w:t>
            </w:r>
            <w:r w:rsidRPr="00AB213C">
              <w:rPr>
                <w:rStyle w:val="Strong"/>
                <w:rFonts w:cstheme="minorHAnsi"/>
                <w:b w:val="0"/>
                <w:bCs w:val="0"/>
                <w:spacing w:val="3"/>
                <w:bdr w:val="none" w:sz="0" w:space="0" w:color="auto" w:frame="1"/>
              </w:rPr>
              <w:t>for</w:t>
            </w:r>
            <w:r w:rsidR="00725798">
              <w:rPr>
                <w:rStyle w:val="Strong"/>
                <w:rFonts w:cstheme="minorHAnsi"/>
                <w:b w:val="0"/>
                <w:bCs w:val="0"/>
                <w:spacing w:val="3"/>
                <w:bdr w:val="none" w:sz="0" w:space="0" w:color="auto" w:frame="1"/>
              </w:rPr>
              <w:t xml:space="preserve"> </w:t>
            </w:r>
            <w:r w:rsidR="00EB02F9">
              <w:rPr>
                <w:rStyle w:val="Strong"/>
                <w:rFonts w:cstheme="minorHAnsi"/>
                <w:b w:val="0"/>
                <w:bCs w:val="0"/>
                <w:spacing w:val="3"/>
                <w:bdr w:val="none" w:sz="0" w:space="0" w:color="auto" w:frame="1"/>
              </w:rPr>
              <w:t>r</w:t>
            </w:r>
            <w:r w:rsidRPr="00AB213C">
              <w:rPr>
                <w:rStyle w:val="Strong"/>
                <w:rFonts w:cstheme="minorHAnsi"/>
                <w:b w:val="0"/>
                <w:bCs w:val="0"/>
                <w:spacing w:val="3"/>
                <w:bdr w:val="none" w:sz="0" w:space="0" w:color="auto" w:frame="1"/>
              </w:rPr>
              <w:t>esponsiveness</w:t>
            </w:r>
            <w:r w:rsidR="00725798">
              <w:rPr>
                <w:rStyle w:val="Strong"/>
                <w:rFonts w:cstheme="minorHAnsi"/>
                <w:b w:val="0"/>
                <w:bCs w:val="0"/>
                <w:spacing w:val="3"/>
                <w:bdr w:val="none" w:sz="0" w:space="0" w:color="auto" w:frame="1"/>
              </w:rPr>
              <w:t xml:space="preserve"> </w:t>
            </w:r>
            <w:r w:rsidRPr="00AB213C">
              <w:rPr>
                <w:rStyle w:val="Strong"/>
                <w:rFonts w:cstheme="minorHAnsi"/>
                <w:b w:val="0"/>
                <w:bCs w:val="0"/>
                <w:spacing w:val="3"/>
                <w:bdr w:val="none" w:sz="0" w:space="0" w:color="auto" w:frame="1"/>
              </w:rPr>
              <w:t>and</w:t>
            </w:r>
            <w:r w:rsidR="00725798">
              <w:rPr>
                <w:rStyle w:val="Strong"/>
                <w:rFonts w:cstheme="minorHAnsi"/>
                <w:b w:val="0"/>
                <w:bCs w:val="0"/>
                <w:spacing w:val="3"/>
                <w:bdr w:val="none" w:sz="0" w:space="0" w:color="auto" w:frame="1"/>
              </w:rPr>
              <w:t xml:space="preserve"> </w:t>
            </w:r>
            <w:r w:rsidRPr="00AB213C">
              <w:rPr>
                <w:rStyle w:val="Strong"/>
                <w:rFonts w:cstheme="minorHAnsi"/>
                <w:b w:val="0"/>
                <w:bCs w:val="0"/>
                <w:spacing w:val="3"/>
                <w:bdr w:val="none" w:sz="0" w:space="0" w:color="auto" w:frame="1"/>
              </w:rPr>
              <w:t>breathing</w:t>
            </w:r>
            <w:r w:rsidR="00725798">
              <w:rPr>
                <w:rStyle w:val="Strong"/>
                <w:rFonts w:cstheme="minorHAnsi"/>
                <w:b w:val="0"/>
                <w:bCs w:val="0"/>
                <w:spacing w:val="3"/>
                <w:bdr w:val="none" w:sz="0" w:space="0" w:color="auto" w:frame="1"/>
              </w:rPr>
              <w:t xml:space="preserve"> </w:t>
            </w:r>
            <w:r w:rsidRPr="00AB213C">
              <w:rPr>
                <w:rStyle w:val="Strong"/>
                <w:rFonts w:cstheme="minorHAnsi"/>
                <w:b w:val="0"/>
                <w:bCs w:val="0"/>
                <w:spacing w:val="3"/>
                <w:bdr w:val="none" w:sz="0" w:space="0" w:color="auto" w:frame="1"/>
              </w:rPr>
              <w:t>for</w:t>
            </w:r>
            <w:r w:rsidR="00725798">
              <w:rPr>
                <w:rStyle w:val="Strong"/>
                <w:rFonts w:cstheme="minorHAnsi"/>
                <w:b w:val="0"/>
                <w:bCs w:val="0"/>
                <w:spacing w:val="3"/>
                <w:bdr w:val="none" w:sz="0" w:space="0" w:color="auto" w:frame="1"/>
              </w:rPr>
              <w:t xml:space="preserve"> </w:t>
            </w:r>
            <w:r w:rsidRPr="00AB213C">
              <w:rPr>
                <w:rStyle w:val="Strong"/>
                <w:rFonts w:cstheme="minorHAnsi"/>
                <w:b w:val="0"/>
                <w:bCs w:val="0"/>
                <w:spacing w:val="3"/>
                <w:bdr w:val="none" w:sz="0" w:space="0" w:color="auto" w:frame="1"/>
              </w:rPr>
              <w:t>no</w:t>
            </w:r>
            <w:r w:rsidR="00725798">
              <w:rPr>
                <w:rStyle w:val="Strong"/>
                <w:rFonts w:cstheme="minorHAnsi"/>
                <w:b w:val="0"/>
                <w:bCs w:val="0"/>
                <w:spacing w:val="3"/>
                <w:bdr w:val="none" w:sz="0" w:space="0" w:color="auto" w:frame="1"/>
              </w:rPr>
              <w:t xml:space="preserve"> </w:t>
            </w:r>
            <w:r w:rsidRPr="00AB213C">
              <w:rPr>
                <w:rStyle w:val="Strong"/>
                <w:rFonts w:cstheme="minorHAnsi"/>
                <w:b w:val="0"/>
                <w:bCs w:val="0"/>
                <w:spacing w:val="3"/>
                <w:bdr w:val="none" w:sz="0" w:space="0" w:color="auto" w:frame="1"/>
              </w:rPr>
              <w:t>more</w:t>
            </w:r>
            <w:r w:rsidR="00725798">
              <w:rPr>
                <w:rStyle w:val="Strong"/>
                <w:rFonts w:cstheme="minorHAnsi"/>
                <w:b w:val="0"/>
                <w:bCs w:val="0"/>
                <w:spacing w:val="3"/>
                <w:bdr w:val="none" w:sz="0" w:space="0" w:color="auto" w:frame="1"/>
              </w:rPr>
              <w:t xml:space="preserve"> </w:t>
            </w:r>
            <w:r w:rsidRPr="00AB213C">
              <w:rPr>
                <w:rStyle w:val="Strong"/>
                <w:rFonts w:cstheme="minorHAnsi"/>
                <w:b w:val="0"/>
                <w:bCs w:val="0"/>
                <w:spacing w:val="3"/>
                <w:bdr w:val="none" w:sz="0" w:space="0" w:color="auto" w:frame="1"/>
              </w:rPr>
              <w:t>than</w:t>
            </w:r>
            <w:r w:rsidR="00725798">
              <w:rPr>
                <w:rStyle w:val="Strong"/>
                <w:rFonts w:cstheme="minorHAnsi"/>
                <w:b w:val="0"/>
                <w:bCs w:val="0"/>
                <w:spacing w:val="3"/>
                <w:bdr w:val="none" w:sz="0" w:space="0" w:color="auto" w:frame="1"/>
              </w:rPr>
              <w:t xml:space="preserve"> </w:t>
            </w:r>
            <w:r w:rsidRPr="00AB213C">
              <w:rPr>
                <w:rStyle w:val="Strong"/>
                <w:rFonts w:cstheme="minorHAnsi"/>
                <w:b w:val="0"/>
                <w:bCs w:val="0"/>
                <w:spacing w:val="3"/>
                <w:bdr w:val="none" w:sz="0" w:space="0" w:color="auto" w:frame="1"/>
              </w:rPr>
              <w:t>5-10</w:t>
            </w:r>
            <w:r w:rsidR="00725798">
              <w:rPr>
                <w:rStyle w:val="Strong"/>
                <w:rFonts w:cstheme="minorHAnsi"/>
                <w:b w:val="0"/>
                <w:bCs w:val="0"/>
                <w:spacing w:val="3"/>
                <w:bdr w:val="none" w:sz="0" w:space="0" w:color="auto" w:frame="1"/>
              </w:rPr>
              <w:t xml:space="preserve"> </w:t>
            </w:r>
            <w:r w:rsidRPr="00AB213C">
              <w:rPr>
                <w:rStyle w:val="Strong"/>
                <w:rFonts w:cstheme="minorHAnsi"/>
                <w:b w:val="0"/>
                <w:bCs w:val="0"/>
                <w:spacing w:val="3"/>
                <w:bdr w:val="none" w:sz="0" w:space="0" w:color="auto" w:frame="1"/>
              </w:rPr>
              <w:t>seconds.</w:t>
            </w:r>
          </w:p>
        </w:tc>
        <w:tc>
          <w:tcPr>
            <w:tcW w:w="0" w:type="pct"/>
          </w:tcPr>
          <w:p w14:paraId="644CC0F3" w14:textId="7FA79D2F" w:rsidR="00EC7906" w:rsidRPr="00AB213C" w:rsidRDefault="00EC7906" w:rsidP="00600C89">
            <w:r w:rsidRPr="00AB213C">
              <w:t>First</w:t>
            </w:r>
            <w:r w:rsidR="00725798">
              <w:t xml:space="preserve"> </w:t>
            </w:r>
            <w:r w:rsidR="00EB02F9">
              <w:t>a</w:t>
            </w:r>
            <w:r w:rsidRPr="00AB213C">
              <w:t>id</w:t>
            </w:r>
            <w:r w:rsidR="00725798">
              <w:t xml:space="preserve"> </w:t>
            </w:r>
            <w:r w:rsidR="00EB02F9">
              <w:t>c</w:t>
            </w:r>
            <w:r w:rsidRPr="00AB213C">
              <w:t>ertified</w:t>
            </w:r>
            <w:r w:rsidR="00725798">
              <w:t xml:space="preserve"> </w:t>
            </w:r>
            <w:r w:rsidR="00EB02F9">
              <w:t>e</w:t>
            </w:r>
            <w:r w:rsidRPr="00AB213C">
              <w:t>mployee</w:t>
            </w:r>
            <w:r w:rsidR="00725798">
              <w:t xml:space="preserve"> </w:t>
            </w:r>
            <w:r w:rsidRPr="00AB213C">
              <w:t>or</w:t>
            </w:r>
            <w:r w:rsidR="00725798">
              <w:t xml:space="preserve"> </w:t>
            </w:r>
            <w:r w:rsidR="00EB02F9">
              <w:t>o</w:t>
            </w:r>
            <w:r w:rsidRPr="00AB213C">
              <w:t>ther</w:t>
            </w:r>
            <w:r w:rsidR="00725798">
              <w:t xml:space="preserve"> </w:t>
            </w:r>
            <w:r w:rsidRPr="00AB213C">
              <w:t>available</w:t>
            </w:r>
            <w:r w:rsidR="00725798">
              <w:t xml:space="preserve"> </w:t>
            </w:r>
            <w:r w:rsidRPr="00AB213C">
              <w:t>staff</w:t>
            </w:r>
          </w:p>
        </w:tc>
      </w:tr>
      <w:tr w:rsidR="00EC7906" w:rsidRPr="00AB213C" w14:paraId="2084CE62" w14:textId="77777777" w:rsidTr="00475F7E">
        <w:tc>
          <w:tcPr>
            <w:tcW w:w="0" w:type="pct"/>
          </w:tcPr>
          <w:p w14:paraId="750D76C0" w14:textId="76216FA6" w:rsidR="00EC7906" w:rsidRPr="00AB213C" w:rsidRDefault="00EC7906" w:rsidP="00600C89">
            <w:pPr>
              <w:rPr>
                <w:rStyle w:val="Strong"/>
                <w:rFonts w:cstheme="minorHAnsi"/>
                <w:bdr w:val="none" w:sz="0" w:space="0" w:color="auto" w:frame="1"/>
              </w:rPr>
            </w:pPr>
            <w:r w:rsidRPr="00AB213C">
              <w:rPr>
                <w:rStyle w:val="Strong"/>
                <w:rFonts w:cstheme="minorHAnsi"/>
                <w:b w:val="0"/>
                <w:bCs w:val="0"/>
                <w:spacing w:val="3"/>
                <w:bdr w:val="none" w:sz="0" w:space="0" w:color="auto" w:frame="1"/>
              </w:rPr>
              <w:t>If</w:t>
            </w:r>
            <w:r w:rsidR="00725798">
              <w:rPr>
                <w:rStyle w:val="Strong"/>
                <w:rFonts w:cstheme="minorHAnsi"/>
                <w:b w:val="0"/>
                <w:bCs w:val="0"/>
                <w:spacing w:val="3"/>
                <w:bdr w:val="none" w:sz="0" w:space="0" w:color="auto" w:frame="1"/>
              </w:rPr>
              <w:t xml:space="preserve"> </w:t>
            </w:r>
            <w:r w:rsidRPr="00AB213C">
              <w:rPr>
                <w:rStyle w:val="Strong"/>
                <w:rFonts w:cstheme="minorHAnsi"/>
                <w:b w:val="0"/>
                <w:bCs w:val="0"/>
                <w:spacing w:val="3"/>
                <w:bdr w:val="none" w:sz="0" w:space="0" w:color="auto" w:frame="1"/>
              </w:rPr>
              <w:t>the</w:t>
            </w:r>
            <w:r w:rsidR="00725798">
              <w:rPr>
                <w:rStyle w:val="Strong"/>
                <w:rFonts w:cstheme="minorHAnsi"/>
                <w:b w:val="0"/>
                <w:bCs w:val="0"/>
                <w:spacing w:val="3"/>
                <w:bdr w:val="none" w:sz="0" w:space="0" w:color="auto" w:frame="1"/>
              </w:rPr>
              <w:t xml:space="preserve"> </w:t>
            </w:r>
            <w:r w:rsidRPr="00AB213C">
              <w:rPr>
                <w:rStyle w:val="Strong"/>
                <w:rFonts w:cstheme="minorHAnsi"/>
                <w:b w:val="0"/>
                <w:bCs w:val="0"/>
                <w:spacing w:val="3"/>
                <w:bdr w:val="none" w:sz="0" w:space="0" w:color="auto" w:frame="1"/>
              </w:rPr>
              <w:t>person</w:t>
            </w:r>
            <w:r w:rsidR="00725798">
              <w:rPr>
                <w:rStyle w:val="Strong"/>
                <w:rFonts w:cstheme="minorHAnsi"/>
                <w:b w:val="0"/>
                <w:bCs w:val="0"/>
                <w:spacing w:val="3"/>
                <w:bdr w:val="none" w:sz="0" w:space="0" w:color="auto" w:frame="1"/>
              </w:rPr>
              <w:t xml:space="preserve"> </w:t>
            </w:r>
            <w:r w:rsidRPr="00AB213C">
              <w:rPr>
                <w:rStyle w:val="Strong"/>
                <w:rFonts w:cstheme="minorHAnsi"/>
                <w:b w:val="0"/>
                <w:bCs w:val="0"/>
                <w:spacing w:val="3"/>
                <w:bdr w:val="none" w:sz="0" w:space="0" w:color="auto" w:frame="1"/>
              </w:rPr>
              <w:t>is</w:t>
            </w:r>
            <w:r w:rsidR="00725798">
              <w:rPr>
                <w:rStyle w:val="Strong"/>
                <w:rFonts w:cstheme="minorHAnsi"/>
                <w:b w:val="0"/>
                <w:bCs w:val="0"/>
                <w:spacing w:val="3"/>
                <w:bdr w:val="none" w:sz="0" w:space="0" w:color="auto" w:frame="1"/>
              </w:rPr>
              <w:t xml:space="preserve"> </w:t>
            </w:r>
            <w:r w:rsidRPr="00AB213C">
              <w:rPr>
                <w:rStyle w:val="Strong"/>
                <w:rFonts w:cstheme="minorHAnsi"/>
                <w:b w:val="0"/>
                <w:bCs w:val="0"/>
                <w:spacing w:val="3"/>
                <w:bdr w:val="none" w:sz="0" w:space="0" w:color="auto" w:frame="1"/>
              </w:rPr>
              <w:t>NOT</w:t>
            </w:r>
            <w:r w:rsidR="00725798">
              <w:rPr>
                <w:rStyle w:val="Strong"/>
                <w:rFonts w:cstheme="minorHAnsi"/>
                <w:b w:val="0"/>
                <w:bCs w:val="0"/>
                <w:spacing w:val="3"/>
                <w:bdr w:val="none" w:sz="0" w:space="0" w:color="auto" w:frame="1"/>
              </w:rPr>
              <w:t xml:space="preserve"> </w:t>
            </w:r>
            <w:r w:rsidRPr="00AB213C">
              <w:rPr>
                <w:rStyle w:val="Strong"/>
                <w:rFonts w:cstheme="minorHAnsi"/>
                <w:b w:val="0"/>
                <w:bCs w:val="0"/>
                <w:spacing w:val="3"/>
                <w:bdr w:val="none" w:sz="0" w:space="0" w:color="auto" w:frame="1"/>
              </w:rPr>
              <w:t>breathing:</w:t>
            </w:r>
          </w:p>
          <w:p w14:paraId="20919438" w14:textId="7147E4C4" w:rsidR="00EC7906" w:rsidRPr="00AB213C" w:rsidRDefault="00EC7906" w:rsidP="00600C89">
            <w:pPr>
              <w:pStyle w:val="ListParagraph"/>
              <w:numPr>
                <w:ilvl w:val="0"/>
                <w:numId w:val="34"/>
              </w:numPr>
            </w:pPr>
            <w:r w:rsidRPr="00AB213C">
              <w:t>Send</w:t>
            </w:r>
            <w:r w:rsidR="00725798">
              <w:t xml:space="preserve"> </w:t>
            </w:r>
            <w:r w:rsidRPr="00AB213C">
              <w:t>someone</w:t>
            </w:r>
            <w:r w:rsidR="00725798">
              <w:t xml:space="preserve"> </w:t>
            </w:r>
            <w:r w:rsidRPr="00AB213C">
              <w:t>to</w:t>
            </w:r>
            <w:r w:rsidR="00725798">
              <w:t xml:space="preserve"> </w:t>
            </w:r>
            <w:r w:rsidRPr="00AB213C">
              <w:t>call</w:t>
            </w:r>
            <w:r w:rsidR="00725798">
              <w:t xml:space="preserve"> </w:t>
            </w:r>
            <w:r w:rsidRPr="00AB213C">
              <w:t>911</w:t>
            </w:r>
            <w:r w:rsidR="00725798">
              <w:t xml:space="preserve"> </w:t>
            </w:r>
            <w:r w:rsidRPr="00AB213C">
              <w:t>and</w:t>
            </w:r>
            <w:r w:rsidR="00725798">
              <w:t xml:space="preserve"> </w:t>
            </w:r>
            <w:r w:rsidRPr="00AB213C">
              <w:t>obtain</w:t>
            </w:r>
            <w:r w:rsidR="00725798">
              <w:t xml:space="preserve"> </w:t>
            </w:r>
            <w:r w:rsidRPr="00AB213C">
              <w:t>an</w:t>
            </w:r>
            <w:r w:rsidR="00725798">
              <w:t xml:space="preserve"> </w:t>
            </w:r>
            <w:r w:rsidRPr="00AB213C">
              <w:t>AED</w:t>
            </w:r>
            <w:r w:rsidR="00725798">
              <w:t xml:space="preserve"> </w:t>
            </w:r>
            <w:r w:rsidRPr="00AB213C">
              <w:t>and</w:t>
            </w:r>
            <w:r w:rsidR="00725798">
              <w:t xml:space="preserve"> </w:t>
            </w:r>
            <w:r w:rsidRPr="00AB213C">
              <w:t>first</w:t>
            </w:r>
            <w:r w:rsidR="00725798">
              <w:t xml:space="preserve"> </w:t>
            </w:r>
            <w:r w:rsidRPr="00AB213C">
              <w:t>aid</w:t>
            </w:r>
            <w:r w:rsidR="00725798">
              <w:t xml:space="preserve"> </w:t>
            </w:r>
            <w:r w:rsidRPr="00AB213C">
              <w:t>kit.</w:t>
            </w:r>
          </w:p>
          <w:p w14:paraId="0BEFF48D" w14:textId="40144FCE" w:rsidR="00EC7906" w:rsidRPr="00AB213C" w:rsidRDefault="00EC7906" w:rsidP="00600C89">
            <w:pPr>
              <w:pStyle w:val="ListParagraph"/>
              <w:numPr>
                <w:ilvl w:val="0"/>
                <w:numId w:val="34"/>
              </w:numPr>
            </w:pPr>
            <w:r w:rsidRPr="00AB213C">
              <w:t>Ensure</w:t>
            </w:r>
            <w:r w:rsidR="00725798">
              <w:t xml:space="preserve"> </w:t>
            </w:r>
            <w:r w:rsidRPr="00AB213C">
              <w:t>that</w:t>
            </w:r>
            <w:r w:rsidR="00725798">
              <w:t xml:space="preserve"> </w:t>
            </w:r>
            <w:r w:rsidRPr="00AB213C">
              <w:t>the</w:t>
            </w:r>
            <w:r w:rsidR="00725798">
              <w:t xml:space="preserve"> </w:t>
            </w:r>
            <w:r w:rsidRPr="00AB213C">
              <w:t>person</w:t>
            </w:r>
            <w:r w:rsidR="00725798">
              <w:t xml:space="preserve"> </w:t>
            </w:r>
            <w:r w:rsidRPr="00AB213C">
              <w:t>is</w:t>
            </w:r>
            <w:r w:rsidR="00725798">
              <w:t xml:space="preserve"> </w:t>
            </w:r>
            <w:r w:rsidRPr="00AB213C">
              <w:t>face-up</w:t>
            </w:r>
            <w:r w:rsidR="00725798">
              <w:t xml:space="preserve"> </w:t>
            </w:r>
            <w:r w:rsidRPr="00AB213C">
              <w:t>on</w:t>
            </w:r>
            <w:r w:rsidR="00725798">
              <w:t xml:space="preserve"> </w:t>
            </w:r>
            <w:r w:rsidRPr="00AB213C">
              <w:t>a</w:t>
            </w:r>
            <w:r w:rsidR="00725798">
              <w:t xml:space="preserve"> </w:t>
            </w:r>
            <w:r w:rsidRPr="00AB213C">
              <w:t>firm,</w:t>
            </w:r>
            <w:r w:rsidR="00725798">
              <w:t xml:space="preserve"> </w:t>
            </w:r>
            <w:r w:rsidRPr="00AB213C">
              <w:t>flat</w:t>
            </w:r>
            <w:r w:rsidR="00725798">
              <w:t xml:space="preserve"> </w:t>
            </w:r>
            <w:r w:rsidRPr="00AB213C">
              <w:t>surface</w:t>
            </w:r>
            <w:r w:rsidR="00725798">
              <w:t xml:space="preserve"> </w:t>
            </w:r>
            <w:r w:rsidRPr="00AB213C">
              <w:t>such</w:t>
            </w:r>
            <w:r w:rsidR="00725798">
              <w:t xml:space="preserve"> </w:t>
            </w:r>
            <w:r w:rsidRPr="00AB213C">
              <w:t>as</w:t>
            </w:r>
            <w:r w:rsidR="00725798">
              <w:t xml:space="preserve"> </w:t>
            </w:r>
            <w:r w:rsidRPr="00AB213C">
              <w:t>the</w:t>
            </w:r>
            <w:r w:rsidR="00725798">
              <w:t xml:space="preserve"> </w:t>
            </w:r>
            <w:r w:rsidRPr="00AB213C">
              <w:t>floor</w:t>
            </w:r>
            <w:r w:rsidR="00725798">
              <w:t xml:space="preserve"> </w:t>
            </w:r>
            <w:r w:rsidRPr="00AB213C">
              <w:t>or</w:t>
            </w:r>
            <w:r w:rsidR="00725798">
              <w:t xml:space="preserve"> </w:t>
            </w:r>
            <w:r w:rsidRPr="00AB213C">
              <w:t>ground.</w:t>
            </w:r>
          </w:p>
          <w:p w14:paraId="0F856E49" w14:textId="0CF044F4" w:rsidR="00EC7906" w:rsidRPr="00AB213C" w:rsidRDefault="00EC7906" w:rsidP="00600C89">
            <w:pPr>
              <w:pStyle w:val="ListParagraph"/>
              <w:numPr>
                <w:ilvl w:val="0"/>
                <w:numId w:val="34"/>
              </w:numPr>
            </w:pPr>
            <w:r w:rsidRPr="00AB213C">
              <w:t>Begin</w:t>
            </w:r>
            <w:r w:rsidR="00725798">
              <w:t xml:space="preserve"> </w:t>
            </w:r>
            <w:r w:rsidRPr="00AB213C">
              <w:t>CPR</w:t>
            </w:r>
            <w:r w:rsidR="00725798">
              <w:t xml:space="preserve"> </w:t>
            </w:r>
            <w:r w:rsidRPr="00AB213C">
              <w:t>(starting</w:t>
            </w:r>
            <w:r w:rsidR="00725798">
              <w:t xml:space="preserve"> </w:t>
            </w:r>
            <w:r w:rsidRPr="00AB213C">
              <w:t>with</w:t>
            </w:r>
            <w:r w:rsidR="00725798">
              <w:t xml:space="preserve"> </w:t>
            </w:r>
            <w:r w:rsidRPr="00AB213C">
              <w:t>compressions)</w:t>
            </w:r>
            <w:r w:rsidR="00725798">
              <w:t xml:space="preserve"> </w:t>
            </w:r>
            <w:r w:rsidRPr="00AB213C">
              <w:t>or</w:t>
            </w:r>
            <w:r w:rsidR="00725798">
              <w:t xml:space="preserve"> </w:t>
            </w:r>
            <w:r w:rsidRPr="00AB213C">
              <w:t>use</w:t>
            </w:r>
            <w:r w:rsidR="00725798">
              <w:t xml:space="preserve"> </w:t>
            </w:r>
            <w:r w:rsidRPr="00AB213C">
              <w:t>an</w:t>
            </w:r>
            <w:r w:rsidR="00725798">
              <w:t xml:space="preserve"> </w:t>
            </w:r>
            <w:r w:rsidRPr="00AB213C">
              <w:t>AED</w:t>
            </w:r>
            <w:r w:rsidR="00725798">
              <w:t xml:space="preserve"> </w:t>
            </w:r>
            <w:r w:rsidRPr="00AB213C">
              <w:t>if</w:t>
            </w:r>
            <w:r w:rsidR="00725798">
              <w:t xml:space="preserve"> </w:t>
            </w:r>
            <w:r w:rsidRPr="00AB213C">
              <w:t>one</w:t>
            </w:r>
            <w:r w:rsidR="00725798">
              <w:t xml:space="preserve"> </w:t>
            </w:r>
            <w:r w:rsidRPr="00AB213C">
              <w:t>is</w:t>
            </w:r>
            <w:r w:rsidR="00725798">
              <w:t xml:space="preserve"> </w:t>
            </w:r>
            <w:r w:rsidRPr="00AB213C">
              <w:t>immediately</w:t>
            </w:r>
            <w:r w:rsidR="00725798">
              <w:t xml:space="preserve"> </w:t>
            </w:r>
            <w:r w:rsidR="00271E68" w:rsidRPr="00AB213C">
              <w:t xml:space="preserve">available </w:t>
            </w:r>
            <w:r w:rsidR="00271E68" w:rsidRPr="0022088F">
              <w:rPr>
                <w:b/>
              </w:rPr>
              <w:t>if</w:t>
            </w:r>
            <w:r w:rsidR="00725798" w:rsidRPr="0022088F">
              <w:rPr>
                <w:b/>
              </w:rPr>
              <w:t xml:space="preserve"> </w:t>
            </w:r>
            <w:r w:rsidRPr="0022088F">
              <w:rPr>
                <w:b/>
              </w:rPr>
              <w:t>you</w:t>
            </w:r>
            <w:r w:rsidR="00725798" w:rsidRPr="0022088F">
              <w:rPr>
                <w:b/>
              </w:rPr>
              <w:t xml:space="preserve"> </w:t>
            </w:r>
            <w:r w:rsidRPr="0022088F">
              <w:rPr>
                <w:b/>
              </w:rPr>
              <w:t>are</w:t>
            </w:r>
            <w:r w:rsidR="00725798" w:rsidRPr="0022088F">
              <w:rPr>
                <w:b/>
              </w:rPr>
              <w:t xml:space="preserve"> </w:t>
            </w:r>
            <w:r w:rsidRPr="0022088F">
              <w:rPr>
                <w:b/>
              </w:rPr>
              <w:t>trained</w:t>
            </w:r>
            <w:r w:rsidR="00725798">
              <w:t xml:space="preserve"> </w:t>
            </w:r>
            <w:r w:rsidRPr="00AB213C">
              <w:t>in</w:t>
            </w:r>
            <w:r w:rsidR="00725798">
              <w:t xml:space="preserve"> </w:t>
            </w:r>
            <w:r w:rsidRPr="00AB213C">
              <w:t>giving</w:t>
            </w:r>
            <w:r w:rsidR="00725798">
              <w:t xml:space="preserve"> </w:t>
            </w:r>
            <w:r w:rsidRPr="00AB213C">
              <w:t>CPR</w:t>
            </w:r>
            <w:r w:rsidR="00725798">
              <w:t xml:space="preserve"> </w:t>
            </w:r>
            <w:r w:rsidRPr="00AB213C">
              <w:t>and</w:t>
            </w:r>
            <w:r w:rsidR="00725798">
              <w:t xml:space="preserve"> </w:t>
            </w:r>
            <w:r w:rsidRPr="00AB213C">
              <w:t>using</w:t>
            </w:r>
            <w:r w:rsidR="00725798">
              <w:t xml:space="preserve"> </w:t>
            </w:r>
            <w:r w:rsidRPr="00AB213C">
              <w:t>an</w:t>
            </w:r>
            <w:r w:rsidR="00725798">
              <w:t xml:space="preserve"> </w:t>
            </w:r>
            <w:r w:rsidRPr="00AB213C">
              <w:t>AED.</w:t>
            </w:r>
          </w:p>
          <w:p w14:paraId="7B257889" w14:textId="7844F354" w:rsidR="006B50BB" w:rsidRPr="00AB213C" w:rsidRDefault="00EC7906" w:rsidP="00600C89">
            <w:pPr>
              <w:pStyle w:val="ListParagraph"/>
              <w:numPr>
                <w:ilvl w:val="0"/>
                <w:numId w:val="34"/>
              </w:numPr>
            </w:pPr>
            <w:r w:rsidRPr="00AB213C">
              <w:t>Continue</w:t>
            </w:r>
            <w:r w:rsidR="00725798">
              <w:t xml:space="preserve"> </w:t>
            </w:r>
            <w:r w:rsidRPr="00AB213C">
              <w:t>administering</w:t>
            </w:r>
            <w:r w:rsidR="00725798">
              <w:t xml:space="preserve"> </w:t>
            </w:r>
            <w:r w:rsidRPr="00AB213C">
              <w:t>CPR</w:t>
            </w:r>
            <w:r w:rsidR="00725798">
              <w:t xml:space="preserve"> </w:t>
            </w:r>
            <w:r w:rsidRPr="00AB213C">
              <w:t>until</w:t>
            </w:r>
            <w:r w:rsidR="00725798">
              <w:t xml:space="preserve"> </w:t>
            </w:r>
            <w:r w:rsidRPr="00AB213C">
              <w:t>the</w:t>
            </w:r>
            <w:r w:rsidR="00725798">
              <w:t xml:space="preserve"> </w:t>
            </w:r>
            <w:r w:rsidRPr="00AB213C">
              <w:t>person</w:t>
            </w:r>
            <w:r w:rsidR="00725798">
              <w:t xml:space="preserve"> </w:t>
            </w:r>
            <w:r w:rsidRPr="00AB213C">
              <w:t>exhibits</w:t>
            </w:r>
            <w:r w:rsidR="00725798">
              <w:t xml:space="preserve"> </w:t>
            </w:r>
            <w:r w:rsidRPr="00AB213C">
              <w:t>signs</w:t>
            </w:r>
            <w:r w:rsidR="00725798">
              <w:t xml:space="preserve"> </w:t>
            </w:r>
            <w:r w:rsidRPr="00AB213C">
              <w:t>of</w:t>
            </w:r>
            <w:r w:rsidR="00725798">
              <w:t xml:space="preserve"> </w:t>
            </w:r>
            <w:r w:rsidRPr="00AB213C">
              <w:t>life,</w:t>
            </w:r>
            <w:r w:rsidR="00725798">
              <w:t xml:space="preserve"> </w:t>
            </w:r>
            <w:r w:rsidRPr="00AB213C">
              <w:t>such</w:t>
            </w:r>
            <w:r w:rsidR="00725798">
              <w:t xml:space="preserve"> </w:t>
            </w:r>
            <w:r w:rsidRPr="00AB213C">
              <w:t>as</w:t>
            </w:r>
            <w:r w:rsidR="00725798">
              <w:t xml:space="preserve"> </w:t>
            </w:r>
            <w:r w:rsidRPr="00AB213C">
              <w:t>breathing,</w:t>
            </w:r>
            <w:r w:rsidR="00725798">
              <w:t xml:space="preserve"> </w:t>
            </w:r>
            <w:r w:rsidRPr="00AB213C">
              <w:t>an</w:t>
            </w:r>
            <w:r w:rsidR="00725798">
              <w:t xml:space="preserve"> </w:t>
            </w:r>
            <w:r w:rsidRPr="00AB213C">
              <w:t>AED</w:t>
            </w:r>
            <w:r w:rsidR="00725798">
              <w:t xml:space="preserve"> </w:t>
            </w:r>
            <w:r w:rsidRPr="00AB213C">
              <w:t>becomes</w:t>
            </w:r>
            <w:r w:rsidR="00725798">
              <w:t xml:space="preserve"> </w:t>
            </w:r>
            <w:r w:rsidRPr="00AB213C">
              <w:t>available,</w:t>
            </w:r>
            <w:r w:rsidR="00725798">
              <w:t xml:space="preserve"> </w:t>
            </w:r>
            <w:r w:rsidRPr="00AB213C">
              <w:t>or</w:t>
            </w:r>
            <w:r w:rsidR="00725798">
              <w:t xml:space="preserve"> </w:t>
            </w:r>
            <w:r w:rsidRPr="00AB213C">
              <w:t>EMS</w:t>
            </w:r>
            <w:r w:rsidR="00725798">
              <w:t xml:space="preserve"> </w:t>
            </w:r>
            <w:r w:rsidRPr="00AB213C">
              <w:t>or</w:t>
            </w:r>
            <w:r w:rsidR="00725798">
              <w:t xml:space="preserve"> </w:t>
            </w:r>
            <w:r w:rsidRPr="00AB213C">
              <w:t>trained</w:t>
            </w:r>
            <w:r w:rsidR="00725798">
              <w:t xml:space="preserve"> </w:t>
            </w:r>
            <w:r w:rsidRPr="00AB213C">
              <w:t>medical</w:t>
            </w:r>
            <w:r w:rsidR="00725798">
              <w:t xml:space="preserve"> </w:t>
            </w:r>
            <w:r w:rsidRPr="00AB213C">
              <w:t>responders</w:t>
            </w:r>
            <w:r w:rsidR="00725798">
              <w:t xml:space="preserve"> </w:t>
            </w:r>
            <w:r w:rsidRPr="00AB213C">
              <w:t>arrive</w:t>
            </w:r>
            <w:r w:rsidR="00725798">
              <w:t xml:space="preserve"> </w:t>
            </w:r>
            <w:r w:rsidRPr="00AB213C">
              <w:t>on</w:t>
            </w:r>
            <w:r w:rsidR="00725798">
              <w:t xml:space="preserve"> </w:t>
            </w:r>
            <w:r w:rsidRPr="00AB213C">
              <w:t>scene.</w:t>
            </w:r>
          </w:p>
          <w:p w14:paraId="79843CDD" w14:textId="43DDFCF4" w:rsidR="00EC7906" w:rsidRPr="00AB213C" w:rsidRDefault="00EC7906" w:rsidP="00600C89">
            <w:pPr>
              <w:pStyle w:val="ListParagraph"/>
              <w:rPr>
                <w:rStyle w:val="Strong"/>
                <w:rFonts w:cstheme="minorBidi"/>
                <w:b w:val="0"/>
              </w:rPr>
            </w:pPr>
            <w:r w:rsidRPr="00AB213C">
              <w:rPr>
                <w:bdr w:val="none" w:sz="0" w:space="0" w:color="auto" w:frame="1"/>
                <w:shd w:val="clear" w:color="auto" w:fill="FFFFFF"/>
              </w:rPr>
              <w:t>Note:</w:t>
            </w:r>
            <w:r w:rsidR="00725798">
              <w:rPr>
                <w:bdr w:val="none" w:sz="0" w:space="0" w:color="auto" w:frame="1"/>
                <w:shd w:val="clear" w:color="auto" w:fill="FFFFFF"/>
              </w:rPr>
              <w:t xml:space="preserve"> </w:t>
            </w:r>
            <w:r w:rsidRPr="00AB213C">
              <w:rPr>
                <w:bdr w:val="none" w:sz="0" w:space="0" w:color="auto" w:frame="1"/>
                <w:shd w:val="clear" w:color="auto" w:fill="FFFFFF"/>
              </w:rPr>
              <w:t>End</w:t>
            </w:r>
            <w:r w:rsidR="00725798">
              <w:rPr>
                <w:bdr w:val="none" w:sz="0" w:space="0" w:color="auto" w:frame="1"/>
                <w:shd w:val="clear" w:color="auto" w:fill="FFFFFF"/>
              </w:rPr>
              <w:t xml:space="preserve"> </w:t>
            </w:r>
            <w:r w:rsidRPr="00AB213C">
              <w:rPr>
                <w:bdr w:val="none" w:sz="0" w:space="0" w:color="auto" w:frame="1"/>
                <w:shd w:val="clear" w:color="auto" w:fill="FFFFFF"/>
              </w:rPr>
              <w:t>CPR</w:t>
            </w:r>
            <w:r w:rsidR="00725798">
              <w:rPr>
                <w:bdr w:val="none" w:sz="0" w:space="0" w:color="auto" w:frame="1"/>
                <w:shd w:val="clear" w:color="auto" w:fill="FFFFFF"/>
              </w:rPr>
              <w:t xml:space="preserve"> </w:t>
            </w:r>
            <w:r w:rsidRPr="00AB213C">
              <w:rPr>
                <w:bdr w:val="none" w:sz="0" w:space="0" w:color="auto" w:frame="1"/>
                <w:shd w:val="clear" w:color="auto" w:fill="FFFFFF"/>
              </w:rPr>
              <w:t>if</w:t>
            </w:r>
            <w:r w:rsidR="00725798">
              <w:rPr>
                <w:bdr w:val="none" w:sz="0" w:space="0" w:color="auto" w:frame="1"/>
                <w:shd w:val="clear" w:color="auto" w:fill="FFFFFF"/>
              </w:rPr>
              <w:t xml:space="preserve"> </w:t>
            </w:r>
            <w:r w:rsidRPr="00AB213C">
              <w:rPr>
                <w:bdr w:val="none" w:sz="0" w:space="0" w:color="auto" w:frame="1"/>
                <w:shd w:val="clear" w:color="auto" w:fill="FFFFFF"/>
              </w:rPr>
              <w:t>the</w:t>
            </w:r>
            <w:r w:rsidR="00725798">
              <w:rPr>
                <w:bdr w:val="none" w:sz="0" w:space="0" w:color="auto" w:frame="1"/>
                <w:shd w:val="clear" w:color="auto" w:fill="FFFFFF"/>
              </w:rPr>
              <w:t xml:space="preserve"> </w:t>
            </w:r>
            <w:r w:rsidRPr="00AB213C">
              <w:rPr>
                <w:bdr w:val="none" w:sz="0" w:space="0" w:color="auto" w:frame="1"/>
                <w:shd w:val="clear" w:color="auto" w:fill="FFFFFF"/>
              </w:rPr>
              <w:t>scene</w:t>
            </w:r>
            <w:r w:rsidR="00725798">
              <w:rPr>
                <w:bdr w:val="none" w:sz="0" w:space="0" w:color="auto" w:frame="1"/>
                <w:shd w:val="clear" w:color="auto" w:fill="FFFFFF"/>
              </w:rPr>
              <w:t xml:space="preserve"> </w:t>
            </w:r>
            <w:r w:rsidRPr="00AB213C">
              <w:rPr>
                <w:bdr w:val="none" w:sz="0" w:space="0" w:color="auto" w:frame="1"/>
                <w:shd w:val="clear" w:color="auto" w:fill="FFFFFF"/>
              </w:rPr>
              <w:t>becomes</w:t>
            </w:r>
            <w:r w:rsidR="00725798">
              <w:rPr>
                <w:bdr w:val="none" w:sz="0" w:space="0" w:color="auto" w:frame="1"/>
                <w:shd w:val="clear" w:color="auto" w:fill="FFFFFF"/>
              </w:rPr>
              <w:t xml:space="preserve"> </w:t>
            </w:r>
            <w:r w:rsidRPr="00AB213C">
              <w:rPr>
                <w:bdr w:val="none" w:sz="0" w:space="0" w:color="auto" w:frame="1"/>
                <w:shd w:val="clear" w:color="auto" w:fill="FFFFFF"/>
              </w:rPr>
              <w:t>unsafe</w:t>
            </w:r>
            <w:r w:rsidR="00725798">
              <w:rPr>
                <w:bdr w:val="none" w:sz="0" w:space="0" w:color="auto" w:frame="1"/>
                <w:shd w:val="clear" w:color="auto" w:fill="FFFFFF"/>
              </w:rPr>
              <w:t xml:space="preserve"> </w:t>
            </w:r>
            <w:r w:rsidRPr="00AB213C">
              <w:rPr>
                <w:bdr w:val="none" w:sz="0" w:space="0" w:color="auto" w:frame="1"/>
                <w:shd w:val="clear" w:color="auto" w:fill="FFFFFF"/>
              </w:rPr>
              <w:t>or</w:t>
            </w:r>
            <w:r w:rsidR="00725798">
              <w:rPr>
                <w:bdr w:val="none" w:sz="0" w:space="0" w:color="auto" w:frame="1"/>
                <w:shd w:val="clear" w:color="auto" w:fill="FFFFFF"/>
              </w:rPr>
              <w:t xml:space="preserve"> </w:t>
            </w:r>
            <w:r w:rsidRPr="00AB213C">
              <w:rPr>
                <w:bdr w:val="none" w:sz="0" w:space="0" w:color="auto" w:frame="1"/>
                <w:shd w:val="clear" w:color="auto" w:fill="FFFFFF"/>
              </w:rPr>
              <w:t>you</w:t>
            </w:r>
            <w:r w:rsidR="00725798">
              <w:rPr>
                <w:bdr w:val="none" w:sz="0" w:space="0" w:color="auto" w:frame="1"/>
                <w:shd w:val="clear" w:color="auto" w:fill="FFFFFF"/>
              </w:rPr>
              <w:t xml:space="preserve"> </w:t>
            </w:r>
            <w:r w:rsidRPr="00AB213C">
              <w:rPr>
                <w:bdr w:val="none" w:sz="0" w:space="0" w:color="auto" w:frame="1"/>
                <w:shd w:val="clear" w:color="auto" w:fill="FFFFFF"/>
              </w:rPr>
              <w:t>cannot</w:t>
            </w:r>
            <w:r w:rsidR="00725798">
              <w:rPr>
                <w:bdr w:val="none" w:sz="0" w:space="0" w:color="auto" w:frame="1"/>
                <w:shd w:val="clear" w:color="auto" w:fill="FFFFFF"/>
              </w:rPr>
              <w:t xml:space="preserve"> </w:t>
            </w:r>
            <w:r w:rsidRPr="00AB213C">
              <w:rPr>
                <w:bdr w:val="none" w:sz="0" w:space="0" w:color="auto" w:frame="1"/>
                <w:shd w:val="clear" w:color="auto" w:fill="FFFFFF"/>
              </w:rPr>
              <w:t>continue</w:t>
            </w:r>
            <w:r w:rsidR="00725798">
              <w:rPr>
                <w:bdr w:val="none" w:sz="0" w:space="0" w:color="auto" w:frame="1"/>
                <w:shd w:val="clear" w:color="auto" w:fill="FFFFFF"/>
              </w:rPr>
              <w:t xml:space="preserve"> </w:t>
            </w:r>
            <w:r w:rsidRPr="00AB213C">
              <w:rPr>
                <w:bdr w:val="none" w:sz="0" w:space="0" w:color="auto" w:frame="1"/>
                <w:shd w:val="clear" w:color="auto" w:fill="FFFFFF"/>
              </w:rPr>
              <w:t>due</w:t>
            </w:r>
            <w:r w:rsidR="00725798">
              <w:rPr>
                <w:bdr w:val="none" w:sz="0" w:space="0" w:color="auto" w:frame="1"/>
                <w:shd w:val="clear" w:color="auto" w:fill="FFFFFF"/>
              </w:rPr>
              <w:t xml:space="preserve"> </w:t>
            </w:r>
            <w:r w:rsidRPr="00AB213C">
              <w:rPr>
                <w:bdr w:val="none" w:sz="0" w:space="0" w:color="auto" w:frame="1"/>
                <w:shd w:val="clear" w:color="auto" w:fill="FFFFFF"/>
              </w:rPr>
              <w:t>to</w:t>
            </w:r>
            <w:r w:rsidR="00725798">
              <w:rPr>
                <w:bdr w:val="none" w:sz="0" w:space="0" w:color="auto" w:frame="1"/>
                <w:shd w:val="clear" w:color="auto" w:fill="FFFFFF"/>
              </w:rPr>
              <w:t xml:space="preserve"> </w:t>
            </w:r>
            <w:r w:rsidRPr="00AB213C">
              <w:rPr>
                <w:bdr w:val="none" w:sz="0" w:space="0" w:color="auto" w:frame="1"/>
                <w:shd w:val="clear" w:color="auto" w:fill="FFFFFF"/>
              </w:rPr>
              <w:t>exhaustion.</w:t>
            </w:r>
          </w:p>
        </w:tc>
        <w:tc>
          <w:tcPr>
            <w:tcW w:w="0" w:type="pct"/>
          </w:tcPr>
          <w:p w14:paraId="611FEAEF" w14:textId="7FAA8488" w:rsidR="00EC7906" w:rsidRPr="00AB213C" w:rsidRDefault="00EC7906" w:rsidP="00600C89">
            <w:r w:rsidRPr="00AB213C">
              <w:t>First</w:t>
            </w:r>
            <w:r w:rsidR="00725798">
              <w:t xml:space="preserve"> </w:t>
            </w:r>
            <w:r w:rsidR="00EB02F9">
              <w:t>a</w:t>
            </w:r>
            <w:r w:rsidRPr="00AB213C">
              <w:t>id</w:t>
            </w:r>
            <w:r w:rsidR="00725798">
              <w:t xml:space="preserve"> </w:t>
            </w:r>
            <w:r w:rsidR="00EB02F9">
              <w:t>c</w:t>
            </w:r>
            <w:r w:rsidRPr="00AB213C">
              <w:t>ertified</w:t>
            </w:r>
            <w:r w:rsidR="00725798">
              <w:t xml:space="preserve"> </w:t>
            </w:r>
            <w:r w:rsidR="00EB02F9">
              <w:t>e</w:t>
            </w:r>
            <w:r w:rsidRPr="00AB213C">
              <w:t>mployee</w:t>
            </w:r>
            <w:r w:rsidR="00725798">
              <w:t xml:space="preserve"> </w:t>
            </w:r>
            <w:r w:rsidRPr="00AB213C">
              <w:t>or</w:t>
            </w:r>
            <w:r w:rsidR="00725798">
              <w:t xml:space="preserve"> </w:t>
            </w:r>
            <w:r w:rsidR="00EB02F9">
              <w:t>o</w:t>
            </w:r>
            <w:r w:rsidRPr="00AB213C">
              <w:t>ther</w:t>
            </w:r>
            <w:r w:rsidR="00725798">
              <w:t xml:space="preserve"> </w:t>
            </w:r>
            <w:r w:rsidRPr="00AB213C">
              <w:t>available</w:t>
            </w:r>
            <w:r w:rsidR="00725798">
              <w:t xml:space="preserve"> </w:t>
            </w:r>
            <w:r w:rsidRPr="00AB213C">
              <w:t>staff</w:t>
            </w:r>
          </w:p>
        </w:tc>
      </w:tr>
    </w:tbl>
    <w:p w14:paraId="6421BFD9" w14:textId="29B9FA88" w:rsidR="0044469E" w:rsidRDefault="0044469E" w:rsidP="00D02395">
      <w:pPr>
        <w:pStyle w:val="Heading3"/>
      </w:pPr>
      <w:r>
        <w:lastRenderedPageBreak/>
        <w:t>Supplies</w:t>
      </w:r>
      <w:r w:rsidR="00725798">
        <w:t xml:space="preserve"> </w:t>
      </w:r>
      <w:r>
        <w:t>and</w:t>
      </w:r>
      <w:r w:rsidR="00725798">
        <w:t xml:space="preserve"> </w:t>
      </w:r>
      <w:r>
        <w:t>Equipment</w:t>
      </w:r>
      <w:r>
        <w:br/>
      </w:r>
    </w:p>
    <w:tbl>
      <w:tblPr>
        <w:tblStyle w:val="Default"/>
        <w:tblW w:w="5000" w:type="pct"/>
        <w:tblLook w:val="0620" w:firstRow="1" w:lastRow="0" w:firstColumn="0" w:lastColumn="0" w:noHBand="1" w:noVBand="1"/>
      </w:tblPr>
      <w:tblGrid>
        <w:gridCol w:w="3727"/>
        <w:gridCol w:w="2203"/>
        <w:gridCol w:w="3420"/>
      </w:tblGrid>
      <w:tr w:rsidR="0044469E" w:rsidRPr="00024D3C" w14:paraId="5FF91FF5" w14:textId="77777777" w:rsidTr="00475F7E">
        <w:trPr>
          <w:cnfStyle w:val="100000000000" w:firstRow="1" w:lastRow="0" w:firstColumn="0" w:lastColumn="0" w:oddVBand="0" w:evenVBand="0" w:oddHBand="0" w:evenHBand="0" w:firstRowFirstColumn="0" w:firstRowLastColumn="0" w:lastRowFirstColumn="0" w:lastRowLastColumn="0"/>
        </w:trPr>
        <w:tc>
          <w:tcPr>
            <w:tcW w:w="0" w:type="pct"/>
          </w:tcPr>
          <w:p w14:paraId="7DC9DDD7" w14:textId="77777777" w:rsidR="0044469E" w:rsidRPr="00024D3C" w:rsidRDefault="0044469E" w:rsidP="00271E68">
            <w:pPr>
              <w:pStyle w:val="NoSpacing"/>
            </w:pPr>
            <w:r>
              <w:t>Item</w:t>
            </w:r>
          </w:p>
        </w:tc>
        <w:tc>
          <w:tcPr>
            <w:tcW w:w="0" w:type="pct"/>
            <w:gridSpan w:val="2"/>
          </w:tcPr>
          <w:p w14:paraId="44508488" w14:textId="77777777" w:rsidR="0044469E" w:rsidRPr="00024D3C" w:rsidRDefault="0044469E" w:rsidP="00271E68">
            <w:pPr>
              <w:pStyle w:val="NoSpacing"/>
              <w:rPr>
                <w:b w:val="0"/>
                <w:bCs/>
              </w:rPr>
            </w:pPr>
            <w:r>
              <w:t>Location</w:t>
            </w:r>
          </w:p>
        </w:tc>
      </w:tr>
      <w:tr w:rsidR="00FE4444" w14:paraId="439FE425" w14:textId="77777777" w:rsidTr="00475F7E">
        <w:trPr>
          <w:trHeight w:val="32"/>
        </w:trPr>
        <w:tc>
          <w:tcPr>
            <w:tcW w:w="0" w:type="pct"/>
          </w:tcPr>
          <w:p w14:paraId="0B5896BC" w14:textId="123D7567" w:rsidR="00FE4444" w:rsidRPr="00042B09" w:rsidRDefault="00FE4444" w:rsidP="00271E68">
            <w:pPr>
              <w:pStyle w:val="NoSpacing"/>
            </w:pPr>
            <w:r>
              <w:t>Staff</w:t>
            </w:r>
            <w:r w:rsidR="00725798">
              <w:t xml:space="preserve"> </w:t>
            </w:r>
            <w:r w:rsidR="000A32D1">
              <w:t>r</w:t>
            </w:r>
            <w:r>
              <w:t>oster</w:t>
            </w:r>
            <w:r w:rsidR="00725798">
              <w:t xml:space="preserve"> </w:t>
            </w:r>
            <w:r>
              <w:t>with</w:t>
            </w:r>
            <w:r w:rsidR="00725798">
              <w:t xml:space="preserve"> </w:t>
            </w:r>
            <w:r w:rsidR="000A32D1">
              <w:t>e</w:t>
            </w:r>
            <w:r>
              <w:t>mergency</w:t>
            </w:r>
            <w:r w:rsidR="00725798">
              <w:t xml:space="preserve"> </w:t>
            </w:r>
            <w:r w:rsidR="000A32D1">
              <w:t>c</w:t>
            </w:r>
            <w:r>
              <w:t>ontact</w:t>
            </w:r>
            <w:r w:rsidR="00725798">
              <w:t xml:space="preserve"> </w:t>
            </w:r>
            <w:r w:rsidR="000A32D1">
              <w:t>i</w:t>
            </w:r>
            <w:r>
              <w:t>nformation</w:t>
            </w:r>
          </w:p>
        </w:tc>
        <w:tc>
          <w:tcPr>
            <w:tcW w:w="0" w:type="pct"/>
            <w:gridSpan w:val="2"/>
          </w:tcPr>
          <w:p w14:paraId="609B5F32" w14:textId="77777777" w:rsidR="00FE4444" w:rsidRDefault="00FE4444" w:rsidP="00271E68">
            <w:pPr>
              <w:pStyle w:val="NoSpacing"/>
            </w:pPr>
          </w:p>
        </w:tc>
      </w:tr>
      <w:tr w:rsidR="0044469E" w14:paraId="03CE0DEA" w14:textId="77777777" w:rsidTr="00475F7E">
        <w:trPr>
          <w:trHeight w:val="32"/>
        </w:trPr>
        <w:tc>
          <w:tcPr>
            <w:tcW w:w="0" w:type="pct"/>
          </w:tcPr>
          <w:p w14:paraId="663D386B" w14:textId="5ACDBCD8" w:rsidR="0044469E" w:rsidRPr="00042B09" w:rsidRDefault="0044469E" w:rsidP="00271E68">
            <w:pPr>
              <w:pStyle w:val="NoSpacing"/>
            </w:pPr>
            <w:r w:rsidRPr="00042B09">
              <w:t>Cell</w:t>
            </w:r>
            <w:r>
              <w:t>ular</w:t>
            </w:r>
            <w:r w:rsidR="00725798">
              <w:t xml:space="preserve"> </w:t>
            </w:r>
            <w:r w:rsidR="000A32D1">
              <w:t>p</w:t>
            </w:r>
            <w:r w:rsidRPr="00042B09">
              <w:t>hone</w:t>
            </w:r>
          </w:p>
        </w:tc>
        <w:tc>
          <w:tcPr>
            <w:tcW w:w="0" w:type="pct"/>
            <w:gridSpan w:val="2"/>
          </w:tcPr>
          <w:p w14:paraId="55AA5D67" w14:textId="77777777" w:rsidR="0044469E" w:rsidRDefault="0044469E" w:rsidP="00271E68">
            <w:pPr>
              <w:pStyle w:val="NoSpacing"/>
            </w:pPr>
          </w:p>
        </w:tc>
      </w:tr>
      <w:tr w:rsidR="0044469E" w14:paraId="4C92FB21" w14:textId="77777777" w:rsidTr="00475F7E">
        <w:trPr>
          <w:trHeight w:val="32"/>
        </w:trPr>
        <w:tc>
          <w:tcPr>
            <w:tcW w:w="0" w:type="pct"/>
          </w:tcPr>
          <w:p w14:paraId="12F88727" w14:textId="25BD0A44" w:rsidR="0044469E" w:rsidRPr="00042B09" w:rsidRDefault="0044469E" w:rsidP="00271E68">
            <w:pPr>
              <w:pStyle w:val="NoSpacing"/>
            </w:pPr>
            <w:r w:rsidRPr="00042B09">
              <w:t>First</w:t>
            </w:r>
            <w:r w:rsidR="00725798">
              <w:t xml:space="preserve"> </w:t>
            </w:r>
            <w:r w:rsidR="000A32D1">
              <w:t>a</w:t>
            </w:r>
            <w:r w:rsidRPr="00042B09">
              <w:t>id</w:t>
            </w:r>
            <w:r w:rsidR="00725798">
              <w:t xml:space="preserve"> </w:t>
            </w:r>
            <w:r w:rsidR="000A32D1">
              <w:t>k</w:t>
            </w:r>
            <w:r w:rsidRPr="00042B09">
              <w:t>it</w:t>
            </w:r>
          </w:p>
        </w:tc>
        <w:tc>
          <w:tcPr>
            <w:tcW w:w="0" w:type="pct"/>
            <w:gridSpan w:val="2"/>
          </w:tcPr>
          <w:p w14:paraId="63659F09" w14:textId="77777777" w:rsidR="0044469E" w:rsidRDefault="0044469E" w:rsidP="00271E68">
            <w:pPr>
              <w:pStyle w:val="NoSpacing"/>
            </w:pPr>
          </w:p>
        </w:tc>
      </w:tr>
      <w:tr w:rsidR="0044469E" w14:paraId="2B5EE7BC" w14:textId="77777777" w:rsidTr="00475F7E">
        <w:trPr>
          <w:trHeight w:val="32"/>
        </w:trPr>
        <w:tc>
          <w:tcPr>
            <w:tcW w:w="0" w:type="pct"/>
          </w:tcPr>
          <w:p w14:paraId="3DB8F92E" w14:textId="603FAA98" w:rsidR="0044469E" w:rsidRPr="00042B09" w:rsidRDefault="0044469E" w:rsidP="00271E68">
            <w:pPr>
              <w:pStyle w:val="NoSpacing"/>
            </w:pPr>
            <w:r w:rsidRPr="00042B09">
              <w:t>Bottled</w:t>
            </w:r>
            <w:r w:rsidR="00725798">
              <w:t xml:space="preserve"> </w:t>
            </w:r>
            <w:r w:rsidR="000A32D1">
              <w:t>w</w:t>
            </w:r>
            <w:r w:rsidRPr="00042B09">
              <w:t>ater</w:t>
            </w:r>
          </w:p>
        </w:tc>
        <w:tc>
          <w:tcPr>
            <w:tcW w:w="0" w:type="pct"/>
            <w:gridSpan w:val="2"/>
          </w:tcPr>
          <w:p w14:paraId="7C3C2B87" w14:textId="77777777" w:rsidR="0044469E" w:rsidRDefault="0044469E" w:rsidP="00271E68">
            <w:pPr>
              <w:pStyle w:val="NoSpacing"/>
            </w:pPr>
          </w:p>
        </w:tc>
      </w:tr>
      <w:tr w:rsidR="0044469E" w14:paraId="69BA8783" w14:textId="77777777" w:rsidTr="00475F7E">
        <w:trPr>
          <w:trHeight w:val="32"/>
        </w:trPr>
        <w:tc>
          <w:tcPr>
            <w:tcW w:w="0" w:type="pct"/>
          </w:tcPr>
          <w:p w14:paraId="2E5D537F" w14:textId="05806589" w:rsidR="0044469E" w:rsidRPr="00042B09" w:rsidRDefault="0044469E" w:rsidP="00271E68">
            <w:pPr>
              <w:pStyle w:val="NoSpacing"/>
            </w:pPr>
            <w:r w:rsidRPr="00042B09">
              <w:t>Fire</w:t>
            </w:r>
            <w:r w:rsidR="00725798">
              <w:t xml:space="preserve"> </w:t>
            </w:r>
            <w:r w:rsidR="000A32D1">
              <w:t>b</w:t>
            </w:r>
            <w:r w:rsidRPr="00042B09">
              <w:t>lankets</w:t>
            </w:r>
          </w:p>
        </w:tc>
        <w:tc>
          <w:tcPr>
            <w:tcW w:w="0" w:type="pct"/>
            <w:gridSpan w:val="2"/>
          </w:tcPr>
          <w:p w14:paraId="4D58FBA3" w14:textId="77777777" w:rsidR="0044469E" w:rsidRDefault="0044469E" w:rsidP="00271E68">
            <w:pPr>
              <w:pStyle w:val="NoSpacing"/>
            </w:pPr>
          </w:p>
        </w:tc>
      </w:tr>
      <w:tr w:rsidR="000A32D1" w14:paraId="2330622C" w14:textId="77777777" w:rsidTr="00475F7E">
        <w:trPr>
          <w:trHeight w:val="32"/>
        </w:trPr>
        <w:tc>
          <w:tcPr>
            <w:tcW w:w="0" w:type="pct"/>
            <w:gridSpan w:val="2"/>
          </w:tcPr>
          <w:p w14:paraId="19180CAE" w14:textId="6240CAEB" w:rsidR="000A32D1" w:rsidRPr="00042B09" w:rsidRDefault="000A32D1" w:rsidP="00271E68">
            <w:pPr>
              <w:pStyle w:val="NoSpacing"/>
            </w:pPr>
            <w:r>
              <w:t>Automated external defibrillator (AED)</w:t>
            </w:r>
          </w:p>
        </w:tc>
        <w:tc>
          <w:tcPr>
            <w:tcW w:w="0" w:type="pct"/>
          </w:tcPr>
          <w:p w14:paraId="4AAB2828" w14:textId="77777777" w:rsidR="000A32D1" w:rsidRDefault="000A32D1" w:rsidP="00271E68">
            <w:pPr>
              <w:pStyle w:val="NoSpacing"/>
            </w:pPr>
          </w:p>
        </w:tc>
      </w:tr>
    </w:tbl>
    <w:p w14:paraId="4FEAF061" w14:textId="77777777" w:rsidR="00AA1BA0" w:rsidRDefault="00AA1BA0" w:rsidP="00600C89"/>
    <w:p w14:paraId="4A1E581F" w14:textId="77777777" w:rsidR="00AA1BA0" w:rsidRDefault="00AA1BA0" w:rsidP="00600C89">
      <w:r>
        <w:br w:type="page"/>
      </w:r>
    </w:p>
    <w:p w14:paraId="6C425DEE" w14:textId="5032D1F5" w:rsidR="00AA1BA0" w:rsidRDefault="00125DD0" w:rsidP="00D02395">
      <w:pPr>
        <w:pStyle w:val="Heading2"/>
      </w:pPr>
      <w:bookmarkStart w:id="175" w:name="_Toc73960283"/>
      <w:bookmarkStart w:id="176" w:name="_Toc81381763"/>
      <w:r>
        <w:lastRenderedPageBreak/>
        <w:t>Remote</w:t>
      </w:r>
      <w:r w:rsidR="00725798">
        <w:t xml:space="preserve"> </w:t>
      </w:r>
      <w:r>
        <w:t>Work</w:t>
      </w:r>
      <w:r w:rsidR="00725798">
        <w:t xml:space="preserve"> </w:t>
      </w:r>
      <w:r w:rsidR="00AA1BA0">
        <w:t>Policy</w:t>
      </w:r>
      <w:bookmarkEnd w:id="175"/>
      <w:bookmarkEnd w:id="176"/>
    </w:p>
    <w:p w14:paraId="78560440" w14:textId="24AE058E" w:rsidR="00CA0D90" w:rsidRDefault="000B2192" w:rsidP="00600C89">
      <w:r>
        <w:t xml:space="preserve">The </w:t>
      </w:r>
      <w:r w:rsidR="00CA0D90">
        <w:t>Incident</w:t>
      </w:r>
      <w:r w:rsidR="00725798">
        <w:t xml:space="preserve"> </w:t>
      </w:r>
      <w:r w:rsidR="00CA0D90">
        <w:t>Response</w:t>
      </w:r>
      <w:r w:rsidR="00725798">
        <w:t xml:space="preserve"> </w:t>
      </w:r>
      <w:r w:rsidR="00CA0D90">
        <w:t>Team</w:t>
      </w:r>
      <w:r w:rsidR="00725798">
        <w:t xml:space="preserve"> </w:t>
      </w:r>
      <w:r w:rsidR="00CA0D90">
        <w:t>will</w:t>
      </w:r>
      <w:r w:rsidR="00725798">
        <w:t xml:space="preserve"> </w:t>
      </w:r>
      <w:r w:rsidR="00CA0D90">
        <w:t>decide</w:t>
      </w:r>
      <w:r w:rsidR="00725798">
        <w:t xml:space="preserve"> </w:t>
      </w:r>
      <w:r w:rsidR="00CA0D90">
        <w:t>when</w:t>
      </w:r>
      <w:r w:rsidR="00725798">
        <w:t xml:space="preserve"> </w:t>
      </w:r>
      <w:r w:rsidR="00CA0D90">
        <w:t>an</w:t>
      </w:r>
      <w:r w:rsidR="00725798">
        <w:t xml:space="preserve"> </w:t>
      </w:r>
      <w:r w:rsidR="00CA0D90">
        <w:t>incident</w:t>
      </w:r>
      <w:r w:rsidR="00725798">
        <w:t xml:space="preserve"> </w:t>
      </w:r>
      <w:r w:rsidR="00CA0D90">
        <w:t>will</w:t>
      </w:r>
      <w:r w:rsidR="00725798">
        <w:t xml:space="preserve"> </w:t>
      </w:r>
      <w:r w:rsidR="00CA0D90">
        <w:t>require</w:t>
      </w:r>
      <w:r w:rsidR="00725798">
        <w:t xml:space="preserve"> </w:t>
      </w:r>
      <w:r w:rsidR="00CA0D90">
        <w:t>enactment</w:t>
      </w:r>
      <w:r w:rsidR="00725798">
        <w:t xml:space="preserve"> </w:t>
      </w:r>
      <w:r w:rsidR="00CA0D90">
        <w:t>of</w:t>
      </w:r>
      <w:r w:rsidR="00725798">
        <w:t xml:space="preserve"> </w:t>
      </w:r>
      <w:r w:rsidR="00CA0D90">
        <w:t>the</w:t>
      </w:r>
      <w:r w:rsidR="00725798">
        <w:t xml:space="preserve"> </w:t>
      </w:r>
      <w:r w:rsidR="00CA0D90">
        <w:t>organization’s</w:t>
      </w:r>
      <w:r w:rsidR="00725798">
        <w:t xml:space="preserve"> </w:t>
      </w:r>
      <w:r w:rsidR="00125DD0">
        <w:t>remote</w:t>
      </w:r>
      <w:r w:rsidR="00725798">
        <w:t xml:space="preserve"> </w:t>
      </w:r>
      <w:r w:rsidR="00125DD0">
        <w:t>work</w:t>
      </w:r>
      <w:r w:rsidR="00725798">
        <w:t xml:space="preserve"> </w:t>
      </w:r>
      <w:r w:rsidR="00CA0D90">
        <w:t>policy</w:t>
      </w:r>
      <w:r w:rsidR="003F5D38">
        <w:t>. T</w:t>
      </w:r>
      <w:r w:rsidR="00125DD0">
        <w:t>his</w:t>
      </w:r>
      <w:r w:rsidR="00725798">
        <w:t xml:space="preserve"> </w:t>
      </w:r>
      <w:r w:rsidR="00125DD0">
        <w:t>may</w:t>
      </w:r>
      <w:r w:rsidR="00725798">
        <w:t xml:space="preserve"> </w:t>
      </w:r>
      <w:r w:rsidR="00125DD0">
        <w:t>include</w:t>
      </w:r>
      <w:r w:rsidR="00725798">
        <w:t xml:space="preserve"> </w:t>
      </w:r>
      <w:r w:rsidR="00125DD0">
        <w:t>working</w:t>
      </w:r>
      <w:r w:rsidR="00725798">
        <w:t xml:space="preserve"> </w:t>
      </w:r>
      <w:r w:rsidR="00125DD0">
        <w:t>at</w:t>
      </w:r>
      <w:r w:rsidR="00725798">
        <w:t xml:space="preserve"> </w:t>
      </w:r>
      <w:r w:rsidR="00125DD0">
        <w:t>an</w:t>
      </w:r>
      <w:r w:rsidR="00725798">
        <w:t xml:space="preserve"> </w:t>
      </w:r>
      <w:r w:rsidR="7580BF99">
        <w:t>off-site</w:t>
      </w:r>
      <w:r w:rsidR="00725798">
        <w:t xml:space="preserve"> </w:t>
      </w:r>
      <w:r w:rsidR="00125DD0">
        <w:t>location</w:t>
      </w:r>
      <w:r w:rsidR="00725798">
        <w:t xml:space="preserve"> </w:t>
      </w:r>
      <w:r w:rsidR="00125DD0">
        <w:t>after</w:t>
      </w:r>
      <w:r w:rsidR="00725798">
        <w:t xml:space="preserve"> </w:t>
      </w:r>
      <w:r w:rsidR="00125DD0">
        <w:t>damage</w:t>
      </w:r>
      <w:r w:rsidR="00725798">
        <w:t xml:space="preserve"> </w:t>
      </w:r>
      <w:r w:rsidR="00125DD0">
        <w:t>to</w:t>
      </w:r>
      <w:r w:rsidR="00725798">
        <w:t xml:space="preserve"> </w:t>
      </w:r>
      <w:r w:rsidR="00125DD0">
        <w:t>the</w:t>
      </w:r>
      <w:r w:rsidR="00725798">
        <w:t xml:space="preserve"> </w:t>
      </w:r>
      <w:r w:rsidR="00125DD0">
        <w:t>company’s</w:t>
      </w:r>
      <w:r w:rsidR="00725798">
        <w:t xml:space="preserve"> </w:t>
      </w:r>
      <w:r w:rsidR="00125DD0">
        <w:t>facilities</w:t>
      </w:r>
      <w:r w:rsidR="00725798">
        <w:t xml:space="preserve"> </w:t>
      </w:r>
      <w:r w:rsidR="00125DD0">
        <w:t>or</w:t>
      </w:r>
      <w:r w:rsidR="00725798">
        <w:t xml:space="preserve"> </w:t>
      </w:r>
      <w:r w:rsidR="00125DD0">
        <w:t>working</w:t>
      </w:r>
      <w:r w:rsidR="00725798">
        <w:t xml:space="preserve"> </w:t>
      </w:r>
      <w:r w:rsidR="00125DD0">
        <w:t>from</w:t>
      </w:r>
      <w:r w:rsidR="00725798">
        <w:t xml:space="preserve"> </w:t>
      </w:r>
      <w:r w:rsidR="00125DD0">
        <w:t>home</w:t>
      </w:r>
      <w:r w:rsidR="00725798">
        <w:t xml:space="preserve"> </w:t>
      </w:r>
      <w:r w:rsidR="00125DD0">
        <w:t>during</w:t>
      </w:r>
      <w:r w:rsidR="00725798">
        <w:t xml:space="preserve"> </w:t>
      </w:r>
      <w:r w:rsidR="00125DD0">
        <w:t>a</w:t>
      </w:r>
      <w:r w:rsidR="00725798">
        <w:t xml:space="preserve"> </w:t>
      </w:r>
      <w:r w:rsidR="00125DD0">
        <w:t>pandemic.</w:t>
      </w:r>
    </w:p>
    <w:p w14:paraId="16EE0157" w14:textId="613BB61E" w:rsidR="00CA0D90" w:rsidRPr="00AE79DB" w:rsidRDefault="00CA0D90" w:rsidP="00D02395">
      <w:pPr>
        <w:pStyle w:val="Heading3"/>
      </w:pPr>
      <w:r>
        <w:t>Person</w:t>
      </w:r>
      <w:r w:rsidR="00725798">
        <w:t xml:space="preserve"> </w:t>
      </w:r>
      <w:r>
        <w:t>in</w:t>
      </w:r>
      <w:r w:rsidR="00725798">
        <w:t xml:space="preserve"> </w:t>
      </w:r>
      <w:r>
        <w:t>Charge</w:t>
      </w:r>
    </w:p>
    <w:p w14:paraId="43B62446" w14:textId="05463997" w:rsidR="00CA0D90" w:rsidRDefault="00CA0D90" w:rsidP="00600C89">
      <w:r w:rsidRPr="0022088F">
        <w:rPr>
          <w:highlight w:val="yellow"/>
        </w:rPr>
        <w:t>[Job</w:t>
      </w:r>
      <w:r w:rsidR="00725798" w:rsidRPr="0022088F">
        <w:rPr>
          <w:highlight w:val="yellow"/>
        </w:rPr>
        <w:t xml:space="preserve"> </w:t>
      </w:r>
      <w:r w:rsidRPr="0022088F">
        <w:rPr>
          <w:highlight w:val="yellow"/>
        </w:rPr>
        <w:t>Title]</w:t>
      </w:r>
      <w:r w:rsidR="00725798">
        <w:t xml:space="preserve"> </w:t>
      </w:r>
      <w:r>
        <w:t>will</w:t>
      </w:r>
      <w:r w:rsidR="00725798">
        <w:t xml:space="preserve"> </w:t>
      </w:r>
      <w:r>
        <w:t>be</w:t>
      </w:r>
      <w:r w:rsidR="00725798">
        <w:t xml:space="preserve"> </w:t>
      </w:r>
      <w:r>
        <w:t>in</w:t>
      </w:r>
      <w:r w:rsidR="00725798">
        <w:t xml:space="preserve"> </w:t>
      </w:r>
      <w:r>
        <w:t>charge</w:t>
      </w:r>
      <w:r w:rsidR="00725798">
        <w:t xml:space="preserve"> </w:t>
      </w:r>
      <w:r>
        <w:t>of</w:t>
      </w:r>
      <w:r w:rsidR="00725798">
        <w:t xml:space="preserve"> </w:t>
      </w:r>
      <w:r>
        <w:t>activities</w:t>
      </w:r>
      <w:r w:rsidR="00725798">
        <w:t xml:space="preserve"> </w:t>
      </w:r>
      <w:r>
        <w:t>related</w:t>
      </w:r>
      <w:r w:rsidR="00725798">
        <w:t xml:space="preserve"> </w:t>
      </w:r>
      <w:r>
        <w:t>to</w:t>
      </w:r>
      <w:r w:rsidR="00725798">
        <w:t xml:space="preserve"> </w:t>
      </w:r>
      <w:r w:rsidR="00682863">
        <w:t>remote work</w:t>
      </w:r>
      <w:r w:rsidR="00725798">
        <w:t xml:space="preserve"> </w:t>
      </w:r>
      <w:r>
        <w:t>during</w:t>
      </w:r>
      <w:r w:rsidR="00725798">
        <w:t xml:space="preserve"> </w:t>
      </w:r>
      <w:r w:rsidR="00271E68">
        <w:t>an</w:t>
      </w:r>
      <w:r w:rsidR="00725798">
        <w:t xml:space="preserve"> </w:t>
      </w:r>
      <w:r>
        <w:t>incident.</w:t>
      </w:r>
      <w:r w:rsidR="00725798">
        <w:t xml:space="preserve"> </w:t>
      </w:r>
    </w:p>
    <w:p w14:paraId="6FC6B8CE" w14:textId="1C117314" w:rsidR="00CA0D90" w:rsidRPr="002D7DE1" w:rsidRDefault="00CA0D90" w:rsidP="00D02395">
      <w:pPr>
        <w:pStyle w:val="Heading3"/>
      </w:pPr>
      <w:r>
        <w:t>Critical</w:t>
      </w:r>
      <w:r w:rsidR="00725798">
        <w:t xml:space="preserve"> </w:t>
      </w:r>
      <w:r w:rsidRPr="002A49BA">
        <w:t>Functions</w:t>
      </w:r>
    </w:p>
    <w:tbl>
      <w:tblPr>
        <w:tblStyle w:val="Default"/>
        <w:tblW w:w="5000" w:type="pct"/>
        <w:tblLook w:val="04A0" w:firstRow="1" w:lastRow="0" w:firstColumn="1" w:lastColumn="0" w:noHBand="0" w:noVBand="1"/>
      </w:tblPr>
      <w:tblGrid>
        <w:gridCol w:w="4679"/>
        <w:gridCol w:w="4671"/>
      </w:tblGrid>
      <w:tr w:rsidR="00CA0D90" w:rsidRPr="000076C6" w14:paraId="38EC69C5" w14:textId="77777777" w:rsidTr="00475F7E">
        <w:trPr>
          <w:cnfStyle w:val="100000000000" w:firstRow="1" w:lastRow="0" w:firstColumn="0" w:lastColumn="0" w:oddVBand="0" w:evenVBand="0" w:oddHBand="0" w:evenHBand="0" w:firstRowFirstColumn="0" w:firstRowLastColumn="0" w:lastRowFirstColumn="0" w:lastRowLastColumn="0"/>
        </w:trPr>
        <w:tc>
          <w:tcPr>
            <w:tcW w:w="0" w:type="pct"/>
          </w:tcPr>
          <w:p w14:paraId="35AC98C5" w14:textId="77777777" w:rsidR="00CA0D90" w:rsidRPr="000076C6" w:rsidRDefault="00CA0D90" w:rsidP="00600C89">
            <w:pPr>
              <w:rPr>
                <w:b w:val="0"/>
              </w:rPr>
            </w:pPr>
            <w:r w:rsidRPr="000076C6">
              <w:rPr>
                <w:b w:val="0"/>
              </w:rPr>
              <w:t>Function</w:t>
            </w:r>
          </w:p>
        </w:tc>
        <w:tc>
          <w:tcPr>
            <w:tcW w:w="0" w:type="pct"/>
          </w:tcPr>
          <w:p w14:paraId="396D80A1" w14:textId="77777777" w:rsidR="00CA0D90" w:rsidRPr="000076C6" w:rsidRDefault="00CA0D90" w:rsidP="00600C89">
            <w:pPr>
              <w:rPr>
                <w:b w:val="0"/>
              </w:rPr>
            </w:pPr>
            <w:r w:rsidRPr="000076C6">
              <w:rPr>
                <w:b w:val="0"/>
              </w:rPr>
              <w:t>People</w:t>
            </w:r>
          </w:p>
        </w:tc>
      </w:tr>
      <w:tr w:rsidR="003A075D" w:rsidRPr="000076C6" w14:paraId="09F0E129" w14:textId="77777777" w:rsidTr="00475F7E">
        <w:tc>
          <w:tcPr>
            <w:tcW w:w="0" w:type="pct"/>
          </w:tcPr>
          <w:p w14:paraId="5BE50215" w14:textId="5C4047FB" w:rsidR="003A075D" w:rsidRPr="003A075D" w:rsidRDefault="003A075D" w:rsidP="00600C89">
            <w:r>
              <w:t>Designate</w:t>
            </w:r>
            <w:r w:rsidR="00725798">
              <w:t xml:space="preserve"> </w:t>
            </w:r>
            <w:r>
              <w:t>alternative</w:t>
            </w:r>
            <w:r w:rsidR="00725798">
              <w:t xml:space="preserve"> </w:t>
            </w:r>
            <w:r>
              <w:t>work</w:t>
            </w:r>
            <w:r w:rsidR="004E4C66">
              <w:t>site</w:t>
            </w:r>
            <w:r>
              <w:t>,</w:t>
            </w:r>
            <w:r w:rsidR="00725798">
              <w:t xml:space="preserve"> </w:t>
            </w:r>
            <w:r>
              <w:t>if</w:t>
            </w:r>
            <w:r w:rsidR="00725798">
              <w:t xml:space="preserve"> </w:t>
            </w:r>
            <w:r>
              <w:t>appropriate</w:t>
            </w:r>
            <w:r w:rsidR="00725798">
              <w:t xml:space="preserve"> </w:t>
            </w:r>
            <w:r>
              <w:t>for</w:t>
            </w:r>
            <w:r w:rsidR="00725798">
              <w:t xml:space="preserve"> </w:t>
            </w:r>
            <w:r>
              <w:t>the</w:t>
            </w:r>
            <w:r w:rsidR="00725798">
              <w:t xml:space="preserve"> </w:t>
            </w:r>
            <w:r>
              <w:t>incident</w:t>
            </w:r>
            <w:r w:rsidR="00725798">
              <w:t xml:space="preserve"> </w:t>
            </w:r>
            <w:r>
              <w:t>type.</w:t>
            </w:r>
          </w:p>
        </w:tc>
        <w:tc>
          <w:tcPr>
            <w:tcW w:w="0" w:type="pct"/>
          </w:tcPr>
          <w:p w14:paraId="7B8DCCA5" w14:textId="79E260B8" w:rsidR="003A075D" w:rsidRPr="000076C6" w:rsidRDefault="000222EF" w:rsidP="00600C89">
            <w:pPr>
              <w:rPr>
                <w:b/>
                <w:bCs/>
              </w:rPr>
            </w:pPr>
            <w:r>
              <w:t>Incident</w:t>
            </w:r>
            <w:r w:rsidR="00725798">
              <w:t xml:space="preserve"> </w:t>
            </w:r>
            <w:r>
              <w:t>Response</w:t>
            </w:r>
            <w:r w:rsidR="00725798">
              <w:t xml:space="preserve"> </w:t>
            </w:r>
            <w:r>
              <w:t>Team</w:t>
            </w:r>
          </w:p>
        </w:tc>
      </w:tr>
      <w:tr w:rsidR="00F575F3" w:rsidRPr="000076C6" w14:paraId="05257967" w14:textId="77777777" w:rsidTr="00475F7E">
        <w:tc>
          <w:tcPr>
            <w:tcW w:w="0" w:type="pct"/>
          </w:tcPr>
          <w:p w14:paraId="6E835038" w14:textId="17F9BBB7" w:rsidR="00F575F3" w:rsidRDefault="00F575F3" w:rsidP="00600C89">
            <w:r w:rsidRPr="003A075D">
              <w:t>Determine</w:t>
            </w:r>
            <w:r w:rsidR="00725798">
              <w:t xml:space="preserve"> </w:t>
            </w:r>
            <w:r w:rsidRPr="003A075D">
              <w:t>appropriate</w:t>
            </w:r>
            <w:r w:rsidR="00725798">
              <w:t xml:space="preserve"> </w:t>
            </w:r>
            <w:r w:rsidRPr="003A075D">
              <w:t>work</w:t>
            </w:r>
            <w:r w:rsidR="00725798">
              <w:t xml:space="preserve"> </w:t>
            </w:r>
            <w:r w:rsidRPr="003A075D">
              <w:t>location</w:t>
            </w:r>
            <w:r w:rsidR="00725798">
              <w:t xml:space="preserve"> </w:t>
            </w:r>
            <w:r w:rsidRPr="003A075D">
              <w:t>for</w:t>
            </w:r>
            <w:r w:rsidR="00725798">
              <w:t xml:space="preserve"> </w:t>
            </w:r>
            <w:r w:rsidRPr="003A075D">
              <w:t>employees</w:t>
            </w:r>
            <w:r w:rsidR="00725798">
              <w:t xml:space="preserve"> </w:t>
            </w:r>
            <w:r w:rsidRPr="003A075D">
              <w:t>including</w:t>
            </w:r>
            <w:r w:rsidR="00725798">
              <w:t xml:space="preserve"> </w:t>
            </w:r>
            <w:r w:rsidRPr="003A075D">
              <w:t>working</w:t>
            </w:r>
            <w:r w:rsidR="00725798">
              <w:t xml:space="preserve"> </w:t>
            </w:r>
            <w:r w:rsidRPr="003A075D">
              <w:t>from</w:t>
            </w:r>
            <w:r w:rsidR="00725798">
              <w:t xml:space="preserve"> </w:t>
            </w:r>
            <w:r w:rsidRPr="003A075D">
              <w:t>home</w:t>
            </w:r>
            <w:r w:rsidR="00725798">
              <w:t xml:space="preserve"> </w:t>
            </w:r>
            <w:r w:rsidRPr="003A075D">
              <w:t>or</w:t>
            </w:r>
            <w:r w:rsidR="00725798">
              <w:t xml:space="preserve"> </w:t>
            </w:r>
            <w:r w:rsidRPr="003A075D">
              <w:t>working</w:t>
            </w:r>
            <w:r w:rsidR="00725798">
              <w:t xml:space="preserve"> </w:t>
            </w:r>
            <w:r w:rsidRPr="003A075D">
              <w:t>from</w:t>
            </w:r>
            <w:r w:rsidR="00725798">
              <w:t xml:space="preserve"> </w:t>
            </w:r>
            <w:r w:rsidRPr="003A075D">
              <w:t>an</w:t>
            </w:r>
            <w:r w:rsidR="00725798">
              <w:t xml:space="preserve"> </w:t>
            </w:r>
            <w:r w:rsidRPr="003A075D">
              <w:t>alternative</w:t>
            </w:r>
            <w:r w:rsidR="00725798">
              <w:t xml:space="preserve"> </w:t>
            </w:r>
            <w:r w:rsidRPr="003A075D">
              <w:t>office</w:t>
            </w:r>
            <w:r>
              <w:t>(s)</w:t>
            </w:r>
            <w:r w:rsidRPr="003A075D">
              <w:t>.</w:t>
            </w:r>
          </w:p>
        </w:tc>
        <w:tc>
          <w:tcPr>
            <w:tcW w:w="0" w:type="pct"/>
          </w:tcPr>
          <w:p w14:paraId="3EA96F74" w14:textId="179F9F17" w:rsidR="00F575F3" w:rsidRPr="000076C6" w:rsidRDefault="000222EF" w:rsidP="00600C89">
            <w:pPr>
              <w:rPr>
                <w:b/>
                <w:bCs/>
              </w:rPr>
            </w:pPr>
            <w:r>
              <w:t>Incident</w:t>
            </w:r>
            <w:r w:rsidR="00725798">
              <w:t xml:space="preserve"> </w:t>
            </w:r>
            <w:r>
              <w:t>Response</w:t>
            </w:r>
            <w:r w:rsidR="00725798">
              <w:t xml:space="preserve"> </w:t>
            </w:r>
            <w:r>
              <w:t>Team</w:t>
            </w:r>
          </w:p>
        </w:tc>
      </w:tr>
      <w:tr w:rsidR="00CA0D90" w:rsidRPr="000076C6" w14:paraId="044B5D03" w14:textId="77777777" w:rsidTr="00475F7E">
        <w:tc>
          <w:tcPr>
            <w:tcW w:w="0" w:type="pct"/>
          </w:tcPr>
          <w:p w14:paraId="6CFC31EE" w14:textId="76B55AFF" w:rsidR="00D30343" w:rsidRPr="000076C6" w:rsidRDefault="003A075D" w:rsidP="00600C89">
            <w:r>
              <w:t>Assign</w:t>
            </w:r>
            <w:r w:rsidR="00725798">
              <w:t xml:space="preserve"> </w:t>
            </w:r>
            <w:r>
              <w:t>positions</w:t>
            </w:r>
            <w:r w:rsidR="00725798">
              <w:t xml:space="preserve"> </w:t>
            </w:r>
            <w:r>
              <w:t>or</w:t>
            </w:r>
            <w:r w:rsidR="00725798">
              <w:t xml:space="preserve"> </w:t>
            </w:r>
            <w:r>
              <w:t>individuals</w:t>
            </w:r>
            <w:r w:rsidR="00725798">
              <w:t xml:space="preserve"> </w:t>
            </w:r>
            <w:r>
              <w:t>to</w:t>
            </w:r>
            <w:r w:rsidR="00725798">
              <w:t xml:space="preserve"> </w:t>
            </w:r>
            <w:r w:rsidR="00125DD0">
              <w:t>temporary</w:t>
            </w:r>
            <w:r w:rsidR="00725798">
              <w:t xml:space="preserve"> </w:t>
            </w:r>
            <w:r w:rsidR="000222EF">
              <w:t>worksite.</w:t>
            </w:r>
          </w:p>
        </w:tc>
        <w:tc>
          <w:tcPr>
            <w:tcW w:w="0" w:type="pct"/>
          </w:tcPr>
          <w:p w14:paraId="22146AA1" w14:textId="44B9085D" w:rsidR="00CA0D90" w:rsidRPr="005A1124" w:rsidRDefault="0082368A" w:rsidP="00600C89">
            <w:r>
              <w:t>Incident</w:t>
            </w:r>
            <w:r w:rsidR="00725798">
              <w:t xml:space="preserve"> </w:t>
            </w:r>
            <w:r>
              <w:t>Response</w:t>
            </w:r>
            <w:r w:rsidR="00725798">
              <w:t xml:space="preserve"> </w:t>
            </w:r>
            <w:r>
              <w:t>Team</w:t>
            </w:r>
          </w:p>
        </w:tc>
      </w:tr>
      <w:tr w:rsidR="00C17AEC" w:rsidRPr="000076C6" w14:paraId="01BAB681" w14:textId="77777777" w:rsidTr="00475F7E">
        <w:tc>
          <w:tcPr>
            <w:tcW w:w="0" w:type="pct"/>
          </w:tcPr>
          <w:p w14:paraId="4CDA6DE9" w14:textId="721BFA1E" w:rsidR="00C17AEC" w:rsidRDefault="00C17AEC" w:rsidP="00600C89">
            <w:r>
              <w:t>Inform</w:t>
            </w:r>
            <w:r w:rsidR="00725798">
              <w:t xml:space="preserve"> </w:t>
            </w:r>
            <w:r>
              <w:t>staff</w:t>
            </w:r>
            <w:r w:rsidR="00725798">
              <w:t xml:space="preserve"> </w:t>
            </w:r>
            <w:r>
              <w:t>of</w:t>
            </w:r>
            <w:r w:rsidR="00725798">
              <w:t xml:space="preserve"> </w:t>
            </w:r>
            <w:r>
              <w:t>activation</w:t>
            </w:r>
            <w:r w:rsidR="00725798">
              <w:t xml:space="preserve"> </w:t>
            </w:r>
            <w:r>
              <w:t>of</w:t>
            </w:r>
            <w:r w:rsidR="00725798">
              <w:t xml:space="preserve"> </w:t>
            </w:r>
            <w:r>
              <w:t>policy</w:t>
            </w:r>
            <w:r w:rsidR="00725798">
              <w:t xml:space="preserve"> </w:t>
            </w:r>
            <w:r>
              <w:t>and</w:t>
            </w:r>
            <w:r w:rsidR="00725798">
              <w:t xml:space="preserve"> </w:t>
            </w:r>
            <w:r>
              <w:t>assigned</w:t>
            </w:r>
            <w:r w:rsidR="00725798">
              <w:t xml:space="preserve"> </w:t>
            </w:r>
            <w:r>
              <w:t>temporary</w:t>
            </w:r>
            <w:r w:rsidR="00725798">
              <w:t xml:space="preserve"> </w:t>
            </w:r>
            <w:r>
              <w:t>worksite.</w:t>
            </w:r>
            <w:r w:rsidR="00136B84">
              <w:t xml:space="preserve"> </w:t>
            </w:r>
            <w:r>
              <w:t>Delineate</w:t>
            </w:r>
            <w:r w:rsidR="00725798">
              <w:t xml:space="preserve"> </w:t>
            </w:r>
            <w:r>
              <w:t>expectations</w:t>
            </w:r>
            <w:r w:rsidR="00725798">
              <w:t xml:space="preserve"> </w:t>
            </w:r>
            <w:r>
              <w:t>and</w:t>
            </w:r>
            <w:r w:rsidR="00725798">
              <w:t xml:space="preserve"> </w:t>
            </w:r>
            <w:r>
              <w:t>temporary</w:t>
            </w:r>
            <w:r w:rsidR="00725798">
              <w:t xml:space="preserve"> </w:t>
            </w:r>
            <w:r w:rsidR="008A5862">
              <w:t>policy</w:t>
            </w:r>
            <w:r w:rsidR="00725798">
              <w:t xml:space="preserve"> </w:t>
            </w:r>
            <w:r w:rsidR="008A5862">
              <w:t>and</w:t>
            </w:r>
            <w:r w:rsidR="00725798">
              <w:t xml:space="preserve"> </w:t>
            </w:r>
            <w:r w:rsidR="008A5862">
              <w:t>procedure</w:t>
            </w:r>
            <w:r w:rsidR="00725798">
              <w:t xml:space="preserve"> </w:t>
            </w:r>
            <w:r w:rsidR="008A5862">
              <w:t>changes.</w:t>
            </w:r>
            <w:r w:rsidR="00725798">
              <w:t xml:space="preserve"> </w:t>
            </w:r>
          </w:p>
        </w:tc>
        <w:tc>
          <w:tcPr>
            <w:tcW w:w="0" w:type="pct"/>
          </w:tcPr>
          <w:p w14:paraId="72B76C18" w14:textId="28DDD979" w:rsidR="00C17AEC" w:rsidRDefault="008A5862" w:rsidP="00600C89">
            <w:r>
              <w:t>Incident</w:t>
            </w:r>
            <w:r w:rsidR="00725798">
              <w:t xml:space="preserve"> </w:t>
            </w:r>
            <w:r>
              <w:t>Commander</w:t>
            </w:r>
          </w:p>
        </w:tc>
      </w:tr>
      <w:tr w:rsidR="00325DB6" w:rsidRPr="000076C6" w14:paraId="514514D2" w14:textId="77777777" w:rsidTr="00475F7E">
        <w:tc>
          <w:tcPr>
            <w:tcW w:w="0" w:type="pct"/>
          </w:tcPr>
          <w:p w14:paraId="4D6BDCDB" w14:textId="1A7A7990" w:rsidR="00325DB6" w:rsidRPr="00A80328" w:rsidRDefault="00325DB6" w:rsidP="00600C89">
            <w:r>
              <w:t>Deploy</w:t>
            </w:r>
            <w:r w:rsidR="00725798">
              <w:t xml:space="preserve"> </w:t>
            </w:r>
            <w:r>
              <w:t>secur</w:t>
            </w:r>
            <w:r w:rsidR="00260D56">
              <w:t>ity features</w:t>
            </w:r>
            <w:r w:rsidR="00725798">
              <w:t xml:space="preserve"> </w:t>
            </w:r>
            <w:r>
              <w:t>to</w:t>
            </w:r>
            <w:r w:rsidR="00725798">
              <w:t xml:space="preserve"> </w:t>
            </w:r>
            <w:r w:rsidR="0082368A">
              <w:t>company</w:t>
            </w:r>
            <w:r w:rsidR="00725798">
              <w:t xml:space="preserve"> </w:t>
            </w:r>
            <w:r w:rsidR="0082368A">
              <w:t>resources</w:t>
            </w:r>
            <w:r w:rsidR="00725798">
              <w:t xml:space="preserve"> </w:t>
            </w:r>
            <w:r w:rsidR="00D30343">
              <w:t>for</w:t>
            </w:r>
            <w:r w:rsidR="00725798">
              <w:t xml:space="preserve"> </w:t>
            </w:r>
            <w:r w:rsidR="00D30343">
              <w:t>remote</w:t>
            </w:r>
            <w:r w:rsidR="00725798">
              <w:t xml:space="preserve"> </w:t>
            </w:r>
            <w:r w:rsidR="00D30343">
              <w:t>access.</w:t>
            </w:r>
          </w:p>
        </w:tc>
        <w:tc>
          <w:tcPr>
            <w:tcW w:w="0" w:type="pct"/>
          </w:tcPr>
          <w:p w14:paraId="3E0497EC" w14:textId="5F5E5C33" w:rsidR="00325DB6" w:rsidRPr="005A1124" w:rsidRDefault="0082368A" w:rsidP="00600C89">
            <w:r>
              <w:t>Technology</w:t>
            </w:r>
            <w:r w:rsidR="00725798">
              <w:t xml:space="preserve"> </w:t>
            </w:r>
            <w:r w:rsidR="00E4197A">
              <w:t>Lead</w:t>
            </w:r>
          </w:p>
        </w:tc>
      </w:tr>
      <w:tr w:rsidR="00057046" w:rsidRPr="000076C6" w14:paraId="227BDE17" w14:textId="77777777" w:rsidTr="00475F7E">
        <w:tc>
          <w:tcPr>
            <w:tcW w:w="0" w:type="pct"/>
          </w:tcPr>
          <w:p w14:paraId="6D86982D" w14:textId="2CE7BCB5" w:rsidR="00057046" w:rsidRPr="00A80328" w:rsidRDefault="00057046" w:rsidP="00600C89">
            <w:r>
              <w:t>Provision</w:t>
            </w:r>
            <w:r w:rsidR="004F73B6">
              <w:t>,</w:t>
            </w:r>
            <w:r w:rsidR="00725798">
              <w:t xml:space="preserve"> </w:t>
            </w:r>
            <w:r>
              <w:t>assign</w:t>
            </w:r>
            <w:r w:rsidR="004F73B6">
              <w:t>,</w:t>
            </w:r>
            <w:r w:rsidR="00725798">
              <w:t xml:space="preserve"> </w:t>
            </w:r>
            <w:r w:rsidR="004F73B6">
              <w:t>and</w:t>
            </w:r>
            <w:r w:rsidR="00725798">
              <w:t xml:space="preserve"> </w:t>
            </w:r>
            <w:r w:rsidR="004F73B6">
              <w:t>install</w:t>
            </w:r>
            <w:r w:rsidR="00725798">
              <w:t xml:space="preserve"> </w:t>
            </w:r>
            <w:r>
              <w:t>equipment</w:t>
            </w:r>
            <w:r w:rsidR="00725798">
              <w:t xml:space="preserve"> </w:t>
            </w:r>
            <w:r>
              <w:t>(computer</w:t>
            </w:r>
            <w:r w:rsidR="00260D56">
              <w:t>s</w:t>
            </w:r>
            <w:r>
              <w:t>,</w:t>
            </w:r>
            <w:r w:rsidR="00725798">
              <w:t xml:space="preserve"> </w:t>
            </w:r>
            <w:r>
              <w:t>phone</w:t>
            </w:r>
            <w:r w:rsidR="00260D56">
              <w:t>s</w:t>
            </w:r>
            <w:r>
              <w:t>,</w:t>
            </w:r>
            <w:r w:rsidR="00725798">
              <w:t xml:space="preserve"> </w:t>
            </w:r>
            <w:r w:rsidR="004E4C66">
              <w:t>printers,</w:t>
            </w:r>
            <w:r w:rsidR="00725798">
              <w:t xml:space="preserve"> </w:t>
            </w:r>
            <w:r>
              <w:t>internet</w:t>
            </w:r>
            <w:r w:rsidR="00725798">
              <w:t xml:space="preserve"> </w:t>
            </w:r>
            <w:r>
              <w:t>access)</w:t>
            </w:r>
            <w:r w:rsidR="00325DB6">
              <w:t>.</w:t>
            </w:r>
            <w:r w:rsidR="00725798">
              <w:t xml:space="preserve">  </w:t>
            </w:r>
          </w:p>
        </w:tc>
        <w:tc>
          <w:tcPr>
            <w:tcW w:w="0" w:type="pct"/>
          </w:tcPr>
          <w:p w14:paraId="5F88E9BD" w14:textId="7AD730D2" w:rsidR="00057046" w:rsidRPr="005A1124" w:rsidRDefault="0082368A" w:rsidP="00600C89">
            <w:r>
              <w:t>Technology</w:t>
            </w:r>
            <w:r w:rsidR="00725798">
              <w:t xml:space="preserve"> </w:t>
            </w:r>
            <w:r w:rsidR="00E4197A">
              <w:t>Lead</w:t>
            </w:r>
          </w:p>
        </w:tc>
      </w:tr>
      <w:tr w:rsidR="0082368A" w:rsidRPr="000076C6" w14:paraId="72D94684" w14:textId="77777777" w:rsidTr="00475F7E">
        <w:tc>
          <w:tcPr>
            <w:tcW w:w="0" w:type="pct"/>
          </w:tcPr>
          <w:p w14:paraId="0B4C9EC0" w14:textId="39A2BF5E" w:rsidR="0082368A" w:rsidRDefault="004E4C66" w:rsidP="00600C89">
            <w:r>
              <w:t>Install</w:t>
            </w:r>
            <w:r w:rsidR="00725798">
              <w:t xml:space="preserve"> </w:t>
            </w:r>
            <w:r>
              <w:t>furniture</w:t>
            </w:r>
            <w:r w:rsidR="00725798">
              <w:t xml:space="preserve"> </w:t>
            </w:r>
            <w:r>
              <w:t>at</w:t>
            </w:r>
            <w:r w:rsidR="00725798">
              <w:t xml:space="preserve"> </w:t>
            </w:r>
            <w:r>
              <w:t>alternative</w:t>
            </w:r>
            <w:r w:rsidR="00725798">
              <w:t xml:space="preserve"> </w:t>
            </w:r>
            <w:r>
              <w:t>worksite,</w:t>
            </w:r>
            <w:r w:rsidR="00725798">
              <w:t xml:space="preserve"> </w:t>
            </w:r>
            <w:r>
              <w:t>if</w:t>
            </w:r>
            <w:r w:rsidR="00725798">
              <w:t xml:space="preserve"> </w:t>
            </w:r>
            <w:r>
              <w:t>appropriate</w:t>
            </w:r>
            <w:r w:rsidR="00725798">
              <w:t xml:space="preserve"> </w:t>
            </w:r>
            <w:r>
              <w:t>for</w:t>
            </w:r>
            <w:r w:rsidR="00725798">
              <w:t xml:space="preserve"> </w:t>
            </w:r>
            <w:r>
              <w:t>the</w:t>
            </w:r>
            <w:r w:rsidR="00725798">
              <w:t xml:space="preserve"> </w:t>
            </w:r>
            <w:r>
              <w:t>incident</w:t>
            </w:r>
            <w:r w:rsidR="00725798">
              <w:t xml:space="preserve"> </w:t>
            </w:r>
            <w:r>
              <w:t>type.</w:t>
            </w:r>
          </w:p>
        </w:tc>
        <w:tc>
          <w:tcPr>
            <w:tcW w:w="0" w:type="pct"/>
          </w:tcPr>
          <w:p w14:paraId="1572DEC7" w14:textId="77777777" w:rsidR="0082368A" w:rsidRDefault="0082368A" w:rsidP="00600C89"/>
        </w:tc>
      </w:tr>
    </w:tbl>
    <w:p w14:paraId="0C6A4BD6" w14:textId="64789517" w:rsidR="00F64FB3" w:rsidRDefault="00F64FB3" w:rsidP="00D02395">
      <w:pPr>
        <w:pStyle w:val="Heading3"/>
      </w:pPr>
      <w:r>
        <w:t>Supplies</w:t>
      </w:r>
      <w:r w:rsidR="00725798">
        <w:t xml:space="preserve"> </w:t>
      </w:r>
      <w:r>
        <w:t>and</w:t>
      </w:r>
      <w:r w:rsidR="00725798">
        <w:t xml:space="preserve"> </w:t>
      </w:r>
      <w:r>
        <w:t>Equipment</w:t>
      </w:r>
    </w:p>
    <w:tbl>
      <w:tblPr>
        <w:tblStyle w:val="Default"/>
        <w:tblW w:w="5000" w:type="pct"/>
        <w:tblLook w:val="04A0" w:firstRow="1" w:lastRow="0" w:firstColumn="1" w:lastColumn="0" w:noHBand="0" w:noVBand="1"/>
      </w:tblPr>
      <w:tblGrid>
        <w:gridCol w:w="4832"/>
        <w:gridCol w:w="4518"/>
      </w:tblGrid>
      <w:tr w:rsidR="00F64FB3" w:rsidRPr="00024D3C" w14:paraId="5D0190CA" w14:textId="77777777" w:rsidTr="00475F7E">
        <w:trPr>
          <w:cnfStyle w:val="100000000000" w:firstRow="1" w:lastRow="0" w:firstColumn="0" w:lastColumn="0" w:oddVBand="0" w:evenVBand="0" w:oddHBand="0" w:evenHBand="0" w:firstRowFirstColumn="0" w:firstRowLastColumn="0" w:lastRowFirstColumn="0" w:lastRowLastColumn="0"/>
        </w:trPr>
        <w:tc>
          <w:tcPr>
            <w:tcW w:w="2584" w:type="pct"/>
          </w:tcPr>
          <w:p w14:paraId="64EBFD66" w14:textId="77777777" w:rsidR="00F64FB3" w:rsidRPr="00024D3C" w:rsidRDefault="00F64FB3" w:rsidP="00600C89">
            <w:r>
              <w:t>Item</w:t>
            </w:r>
          </w:p>
        </w:tc>
        <w:tc>
          <w:tcPr>
            <w:tcW w:w="2416" w:type="pct"/>
          </w:tcPr>
          <w:p w14:paraId="4C6515C9" w14:textId="77777777" w:rsidR="00F64FB3" w:rsidRPr="00024D3C" w:rsidRDefault="00F64FB3" w:rsidP="00600C89">
            <w:pPr>
              <w:rPr>
                <w:bCs/>
              </w:rPr>
            </w:pPr>
            <w:r>
              <w:t>Location</w:t>
            </w:r>
          </w:p>
        </w:tc>
      </w:tr>
      <w:tr w:rsidR="00F64FB3" w14:paraId="78AB345C" w14:textId="77777777" w:rsidTr="00475F7E">
        <w:trPr>
          <w:trHeight w:val="32"/>
        </w:trPr>
        <w:tc>
          <w:tcPr>
            <w:tcW w:w="2584" w:type="pct"/>
          </w:tcPr>
          <w:p w14:paraId="201C8E3F" w14:textId="642503B8" w:rsidR="00F64FB3" w:rsidRPr="00AB213C" w:rsidRDefault="00F64FB3" w:rsidP="00600C89">
            <w:r w:rsidRPr="00AB213C">
              <w:t>Staff</w:t>
            </w:r>
            <w:r w:rsidR="00725798">
              <w:t xml:space="preserve"> </w:t>
            </w:r>
            <w:r w:rsidR="00260D56">
              <w:t>r</w:t>
            </w:r>
            <w:r w:rsidRPr="00AB213C">
              <w:t>oster</w:t>
            </w:r>
            <w:r w:rsidR="00725798">
              <w:t xml:space="preserve"> </w:t>
            </w:r>
            <w:r w:rsidRPr="00AB213C">
              <w:t>with</w:t>
            </w:r>
            <w:r w:rsidR="00725798">
              <w:t xml:space="preserve"> </w:t>
            </w:r>
            <w:r w:rsidR="00260D56">
              <w:t>e</w:t>
            </w:r>
            <w:r w:rsidRPr="00AB213C">
              <w:t>mergency</w:t>
            </w:r>
            <w:r w:rsidR="00725798">
              <w:t xml:space="preserve"> </w:t>
            </w:r>
            <w:r w:rsidR="00260D56">
              <w:t>c</w:t>
            </w:r>
            <w:r w:rsidRPr="00AB213C">
              <w:t>ontact</w:t>
            </w:r>
            <w:r w:rsidR="00725798">
              <w:t xml:space="preserve"> </w:t>
            </w:r>
            <w:r w:rsidR="00260D56">
              <w:t>i</w:t>
            </w:r>
            <w:r w:rsidRPr="00AB213C">
              <w:t>nformation</w:t>
            </w:r>
          </w:p>
        </w:tc>
        <w:tc>
          <w:tcPr>
            <w:tcW w:w="2416" w:type="pct"/>
          </w:tcPr>
          <w:p w14:paraId="0289B9D8" w14:textId="77777777" w:rsidR="00F64FB3" w:rsidRDefault="00F64FB3" w:rsidP="00600C89"/>
        </w:tc>
      </w:tr>
      <w:tr w:rsidR="00F64FB3" w14:paraId="23F05436" w14:textId="77777777" w:rsidTr="00475F7E">
        <w:trPr>
          <w:trHeight w:val="32"/>
        </w:trPr>
        <w:tc>
          <w:tcPr>
            <w:tcW w:w="2584" w:type="pct"/>
          </w:tcPr>
          <w:p w14:paraId="5B04A3A9" w14:textId="7B0C98A9" w:rsidR="00F64FB3" w:rsidRPr="00AB213C" w:rsidRDefault="00AB213C" w:rsidP="00600C89">
            <w:r w:rsidRPr="00AB213C">
              <w:t>Telework</w:t>
            </w:r>
            <w:r w:rsidR="00725798">
              <w:t xml:space="preserve"> </w:t>
            </w:r>
            <w:r w:rsidR="00260D56">
              <w:t>e</w:t>
            </w:r>
            <w:r w:rsidRPr="00AB213C">
              <w:t>quipment</w:t>
            </w:r>
          </w:p>
        </w:tc>
        <w:tc>
          <w:tcPr>
            <w:tcW w:w="2416" w:type="pct"/>
          </w:tcPr>
          <w:p w14:paraId="5C076D13" w14:textId="77777777" w:rsidR="00F64FB3" w:rsidRDefault="00F64FB3" w:rsidP="00600C89"/>
        </w:tc>
      </w:tr>
    </w:tbl>
    <w:p w14:paraId="1CFC589B" w14:textId="77777777" w:rsidR="00CA0D90" w:rsidRDefault="00CA0D90" w:rsidP="00600C89"/>
    <w:p w14:paraId="31DCDC1E" w14:textId="491A6354" w:rsidR="00552346" w:rsidRDefault="00552346" w:rsidP="00600C89">
      <w:r>
        <w:br w:type="page"/>
      </w:r>
    </w:p>
    <w:p w14:paraId="3D57D5F9" w14:textId="7E64A7F3" w:rsidR="00552346" w:rsidRDefault="00552346" w:rsidP="00D02395">
      <w:pPr>
        <w:pStyle w:val="Heading2"/>
      </w:pPr>
      <w:bookmarkStart w:id="177" w:name="_Toc73960284"/>
      <w:bookmarkStart w:id="178" w:name="_Toc81381764"/>
      <w:r>
        <w:lastRenderedPageBreak/>
        <w:t>Public</w:t>
      </w:r>
      <w:r w:rsidR="00725798">
        <w:t xml:space="preserve"> </w:t>
      </w:r>
      <w:r>
        <w:t>Emergency</w:t>
      </w:r>
      <w:r w:rsidR="00725798">
        <w:t xml:space="preserve"> </w:t>
      </w:r>
      <w:r>
        <w:t>Services</w:t>
      </w:r>
      <w:r w:rsidR="00725798">
        <w:t xml:space="preserve"> </w:t>
      </w:r>
      <w:r>
        <w:t>and</w:t>
      </w:r>
      <w:r w:rsidR="00725798">
        <w:t xml:space="preserve"> </w:t>
      </w:r>
      <w:r>
        <w:t>Contractors</w:t>
      </w:r>
      <w:bookmarkEnd w:id="177"/>
      <w:bookmarkEnd w:id="178"/>
    </w:p>
    <w:p w14:paraId="6DB876EA" w14:textId="77777777" w:rsidR="00552346" w:rsidRPr="008240A1" w:rsidRDefault="00552346" w:rsidP="003E6374">
      <w:pPr>
        <w:pStyle w:val="NoSpacing"/>
      </w:pPr>
    </w:p>
    <w:tbl>
      <w:tblPr>
        <w:tblStyle w:val="Default"/>
        <w:tblW w:w="5000" w:type="pct"/>
        <w:tblLook w:val="0480" w:firstRow="0" w:lastRow="0" w:firstColumn="1" w:lastColumn="0" w:noHBand="0" w:noVBand="1"/>
      </w:tblPr>
      <w:tblGrid>
        <w:gridCol w:w="3036"/>
        <w:gridCol w:w="1469"/>
        <w:gridCol w:w="2504"/>
        <w:gridCol w:w="2341"/>
      </w:tblGrid>
      <w:tr w:rsidR="00552346" w14:paraId="0B2003F6" w14:textId="77777777" w:rsidTr="00475F7E">
        <w:tc>
          <w:tcPr>
            <w:tcW w:w="1623" w:type="pct"/>
            <w:shd w:val="clear" w:color="auto" w:fill="034564" w:themeFill="text2"/>
          </w:tcPr>
          <w:p w14:paraId="58B6D775" w14:textId="087D280A" w:rsidR="00552346" w:rsidRPr="00475F7E" w:rsidRDefault="00552346" w:rsidP="00600C89">
            <w:pPr>
              <w:rPr>
                <w:b/>
                <w:color w:val="FFFFFF" w:themeColor="background1"/>
              </w:rPr>
            </w:pPr>
            <w:r w:rsidRPr="00475F7E">
              <w:rPr>
                <w:b/>
                <w:color w:val="FFFFFF" w:themeColor="background1"/>
              </w:rPr>
              <w:t>Emergency</w:t>
            </w:r>
            <w:r w:rsidR="00725798" w:rsidRPr="00475F7E">
              <w:rPr>
                <w:b/>
                <w:color w:val="FFFFFF" w:themeColor="background1"/>
              </w:rPr>
              <w:t xml:space="preserve"> </w:t>
            </w:r>
            <w:r w:rsidRPr="00475F7E">
              <w:rPr>
                <w:b/>
                <w:color w:val="FFFFFF" w:themeColor="background1"/>
              </w:rPr>
              <w:t>Service</w:t>
            </w:r>
          </w:p>
        </w:tc>
        <w:tc>
          <w:tcPr>
            <w:tcW w:w="785" w:type="pct"/>
            <w:shd w:val="clear" w:color="auto" w:fill="034564" w:themeFill="text2"/>
          </w:tcPr>
          <w:p w14:paraId="7974856F" w14:textId="77777777" w:rsidR="00552346" w:rsidRPr="00475F7E" w:rsidRDefault="00552346" w:rsidP="00600C89">
            <w:pPr>
              <w:rPr>
                <w:b/>
                <w:color w:val="FFFFFF" w:themeColor="background1"/>
              </w:rPr>
            </w:pPr>
            <w:r w:rsidRPr="00475F7E">
              <w:rPr>
                <w:b/>
                <w:color w:val="FFFFFF" w:themeColor="background1"/>
              </w:rPr>
              <w:t>Name</w:t>
            </w:r>
          </w:p>
        </w:tc>
        <w:tc>
          <w:tcPr>
            <w:tcW w:w="1339" w:type="pct"/>
            <w:shd w:val="clear" w:color="auto" w:fill="034564" w:themeFill="text2"/>
          </w:tcPr>
          <w:p w14:paraId="062FDCAD" w14:textId="7105B075" w:rsidR="00552346" w:rsidRPr="00475F7E" w:rsidRDefault="00552346" w:rsidP="00600C89">
            <w:pPr>
              <w:rPr>
                <w:b/>
                <w:color w:val="FFFFFF" w:themeColor="background1"/>
              </w:rPr>
            </w:pPr>
            <w:r w:rsidRPr="00475F7E">
              <w:rPr>
                <w:b/>
                <w:color w:val="FFFFFF" w:themeColor="background1"/>
              </w:rPr>
              <w:t>Emergency</w:t>
            </w:r>
            <w:r w:rsidR="00725798" w:rsidRPr="00475F7E">
              <w:rPr>
                <w:b/>
                <w:color w:val="FFFFFF" w:themeColor="background1"/>
              </w:rPr>
              <w:t xml:space="preserve"> </w:t>
            </w:r>
            <w:r w:rsidRPr="00475F7E">
              <w:rPr>
                <w:b/>
                <w:color w:val="FFFFFF" w:themeColor="background1"/>
              </w:rPr>
              <w:t>Telephone</w:t>
            </w:r>
          </w:p>
        </w:tc>
        <w:tc>
          <w:tcPr>
            <w:tcW w:w="1252" w:type="pct"/>
            <w:shd w:val="clear" w:color="auto" w:fill="034564" w:themeFill="text2"/>
          </w:tcPr>
          <w:p w14:paraId="75319B4E" w14:textId="3B7804B7" w:rsidR="00552346" w:rsidRPr="00475F7E" w:rsidRDefault="00552346" w:rsidP="00600C89">
            <w:pPr>
              <w:rPr>
                <w:b/>
                <w:color w:val="FFFFFF" w:themeColor="background1"/>
              </w:rPr>
            </w:pPr>
            <w:r w:rsidRPr="00475F7E">
              <w:rPr>
                <w:b/>
                <w:color w:val="FFFFFF" w:themeColor="background1"/>
              </w:rPr>
              <w:t>Business</w:t>
            </w:r>
            <w:r w:rsidR="00725798" w:rsidRPr="00475F7E">
              <w:rPr>
                <w:b/>
                <w:color w:val="FFFFFF" w:themeColor="background1"/>
              </w:rPr>
              <w:t xml:space="preserve"> </w:t>
            </w:r>
            <w:r w:rsidRPr="00475F7E">
              <w:rPr>
                <w:b/>
                <w:color w:val="FFFFFF" w:themeColor="background1"/>
              </w:rPr>
              <w:t>Telephone</w:t>
            </w:r>
          </w:p>
        </w:tc>
      </w:tr>
      <w:tr w:rsidR="00552346" w14:paraId="2046D9DA" w14:textId="77777777" w:rsidTr="00475F7E">
        <w:tc>
          <w:tcPr>
            <w:tcW w:w="1623" w:type="pct"/>
          </w:tcPr>
          <w:p w14:paraId="6644BB53" w14:textId="2D498980" w:rsidR="00552346" w:rsidRDefault="00552346" w:rsidP="00600C89">
            <w:r>
              <w:t>Fire</w:t>
            </w:r>
            <w:r w:rsidR="00725798">
              <w:t xml:space="preserve"> </w:t>
            </w:r>
            <w:r w:rsidR="00260D56">
              <w:t>d</w:t>
            </w:r>
            <w:r>
              <w:t>epartment</w:t>
            </w:r>
          </w:p>
        </w:tc>
        <w:tc>
          <w:tcPr>
            <w:tcW w:w="785" w:type="pct"/>
          </w:tcPr>
          <w:p w14:paraId="75D33983" w14:textId="77777777" w:rsidR="00552346" w:rsidRDefault="00552346" w:rsidP="00600C89"/>
        </w:tc>
        <w:tc>
          <w:tcPr>
            <w:tcW w:w="1339" w:type="pct"/>
          </w:tcPr>
          <w:p w14:paraId="4352590A" w14:textId="77777777" w:rsidR="00552346" w:rsidRDefault="00552346" w:rsidP="00475F7E">
            <w:r>
              <w:t>911</w:t>
            </w:r>
          </w:p>
        </w:tc>
        <w:tc>
          <w:tcPr>
            <w:tcW w:w="1252" w:type="pct"/>
          </w:tcPr>
          <w:p w14:paraId="492EB79D" w14:textId="77777777" w:rsidR="00552346" w:rsidRDefault="00552346" w:rsidP="00475F7E"/>
        </w:tc>
      </w:tr>
      <w:tr w:rsidR="00552346" w14:paraId="77E4F4E7" w14:textId="77777777" w:rsidTr="00475F7E">
        <w:tc>
          <w:tcPr>
            <w:tcW w:w="1623" w:type="pct"/>
          </w:tcPr>
          <w:p w14:paraId="5920558A" w14:textId="451967EF" w:rsidR="00552346" w:rsidRDefault="00552346" w:rsidP="00600C89">
            <w:r>
              <w:t>Emergency</w:t>
            </w:r>
            <w:r w:rsidR="00725798">
              <w:t xml:space="preserve"> </w:t>
            </w:r>
            <w:r w:rsidR="00260D56">
              <w:t>m</w:t>
            </w:r>
            <w:r>
              <w:t>edical</w:t>
            </w:r>
            <w:r w:rsidR="00725798">
              <w:t xml:space="preserve"> </w:t>
            </w:r>
            <w:r w:rsidR="00260D56">
              <w:t>s</w:t>
            </w:r>
            <w:r>
              <w:t>ervices</w:t>
            </w:r>
          </w:p>
        </w:tc>
        <w:tc>
          <w:tcPr>
            <w:tcW w:w="785" w:type="pct"/>
          </w:tcPr>
          <w:p w14:paraId="487E64B3" w14:textId="77777777" w:rsidR="00552346" w:rsidRDefault="00552346" w:rsidP="00600C89"/>
        </w:tc>
        <w:tc>
          <w:tcPr>
            <w:tcW w:w="1339" w:type="pct"/>
          </w:tcPr>
          <w:p w14:paraId="33EA1180" w14:textId="77777777" w:rsidR="00552346" w:rsidRDefault="00552346" w:rsidP="00475F7E">
            <w:r>
              <w:t>911</w:t>
            </w:r>
          </w:p>
        </w:tc>
        <w:tc>
          <w:tcPr>
            <w:tcW w:w="1252" w:type="pct"/>
          </w:tcPr>
          <w:p w14:paraId="35AE399C" w14:textId="77777777" w:rsidR="00552346" w:rsidRDefault="00552346" w:rsidP="00475F7E"/>
        </w:tc>
      </w:tr>
      <w:tr w:rsidR="00552346" w14:paraId="6D9756F3" w14:textId="77777777" w:rsidTr="00475F7E">
        <w:tc>
          <w:tcPr>
            <w:tcW w:w="1623" w:type="pct"/>
          </w:tcPr>
          <w:p w14:paraId="25943CF4" w14:textId="7AB521F3" w:rsidR="00552346" w:rsidRDefault="00552346" w:rsidP="00600C89">
            <w:r>
              <w:t>Police</w:t>
            </w:r>
            <w:r w:rsidR="00725798">
              <w:t xml:space="preserve"> </w:t>
            </w:r>
            <w:r w:rsidR="00260D56">
              <w:t>d</w:t>
            </w:r>
            <w:r>
              <w:t>epartment</w:t>
            </w:r>
          </w:p>
        </w:tc>
        <w:tc>
          <w:tcPr>
            <w:tcW w:w="785" w:type="pct"/>
          </w:tcPr>
          <w:p w14:paraId="42F31A02" w14:textId="77777777" w:rsidR="00552346" w:rsidRDefault="00552346" w:rsidP="00600C89"/>
        </w:tc>
        <w:tc>
          <w:tcPr>
            <w:tcW w:w="1339" w:type="pct"/>
          </w:tcPr>
          <w:p w14:paraId="03398F81" w14:textId="77777777" w:rsidR="00552346" w:rsidRDefault="00552346" w:rsidP="00475F7E">
            <w:r>
              <w:t>911</w:t>
            </w:r>
          </w:p>
        </w:tc>
        <w:tc>
          <w:tcPr>
            <w:tcW w:w="1252" w:type="pct"/>
          </w:tcPr>
          <w:p w14:paraId="5242F3FF" w14:textId="77777777" w:rsidR="00552346" w:rsidRDefault="00552346" w:rsidP="00475F7E"/>
        </w:tc>
      </w:tr>
      <w:tr w:rsidR="00552346" w14:paraId="64509B4A" w14:textId="77777777" w:rsidTr="00475F7E">
        <w:tc>
          <w:tcPr>
            <w:tcW w:w="1623" w:type="pct"/>
          </w:tcPr>
          <w:p w14:paraId="61EFACE6" w14:textId="7FF2E791" w:rsidR="00552346" w:rsidRDefault="00552346" w:rsidP="00600C89">
            <w:r>
              <w:t>Emergency</w:t>
            </w:r>
            <w:r w:rsidR="00725798">
              <w:t xml:space="preserve"> </w:t>
            </w:r>
            <w:r w:rsidR="00260D56">
              <w:t>m</w:t>
            </w:r>
            <w:r>
              <w:t>anagement</w:t>
            </w:r>
            <w:r w:rsidR="00725798">
              <w:t xml:space="preserve"> </w:t>
            </w:r>
            <w:r w:rsidR="00260D56">
              <w:t>a</w:t>
            </w:r>
            <w:r>
              <w:t>gency</w:t>
            </w:r>
          </w:p>
        </w:tc>
        <w:tc>
          <w:tcPr>
            <w:tcW w:w="785" w:type="pct"/>
          </w:tcPr>
          <w:p w14:paraId="42C8E0E0" w14:textId="77777777" w:rsidR="00552346" w:rsidRDefault="00552346" w:rsidP="00600C89"/>
        </w:tc>
        <w:tc>
          <w:tcPr>
            <w:tcW w:w="1339" w:type="pct"/>
          </w:tcPr>
          <w:p w14:paraId="2F67CBBD" w14:textId="77777777" w:rsidR="00552346" w:rsidRDefault="00552346" w:rsidP="00475F7E"/>
        </w:tc>
        <w:tc>
          <w:tcPr>
            <w:tcW w:w="1252" w:type="pct"/>
          </w:tcPr>
          <w:p w14:paraId="3BFFEDBF" w14:textId="77777777" w:rsidR="00552346" w:rsidRDefault="00552346" w:rsidP="00475F7E"/>
        </w:tc>
      </w:tr>
      <w:tr w:rsidR="00552346" w14:paraId="3D1A6C40" w14:textId="77777777" w:rsidTr="00475F7E">
        <w:tc>
          <w:tcPr>
            <w:tcW w:w="1623" w:type="pct"/>
          </w:tcPr>
          <w:p w14:paraId="03625D19" w14:textId="77777777" w:rsidR="00552346" w:rsidRDefault="00552346" w:rsidP="00600C89">
            <w:r>
              <w:t>Hospital</w:t>
            </w:r>
          </w:p>
        </w:tc>
        <w:tc>
          <w:tcPr>
            <w:tcW w:w="785" w:type="pct"/>
          </w:tcPr>
          <w:p w14:paraId="6F9A3B2E" w14:textId="77777777" w:rsidR="00552346" w:rsidRDefault="00552346" w:rsidP="00600C89"/>
        </w:tc>
        <w:tc>
          <w:tcPr>
            <w:tcW w:w="1339" w:type="pct"/>
          </w:tcPr>
          <w:p w14:paraId="0ADD4F45" w14:textId="77777777" w:rsidR="00552346" w:rsidRDefault="00552346" w:rsidP="00475F7E"/>
        </w:tc>
        <w:tc>
          <w:tcPr>
            <w:tcW w:w="1252" w:type="pct"/>
          </w:tcPr>
          <w:p w14:paraId="6736D1C5" w14:textId="77777777" w:rsidR="00552346" w:rsidRDefault="00552346" w:rsidP="00475F7E"/>
        </w:tc>
      </w:tr>
      <w:tr w:rsidR="00552346" w14:paraId="47462486" w14:textId="77777777" w:rsidTr="00475F7E">
        <w:tc>
          <w:tcPr>
            <w:tcW w:w="1623" w:type="pct"/>
          </w:tcPr>
          <w:p w14:paraId="39B7AC7E" w14:textId="3FB930EF" w:rsidR="00552346" w:rsidRDefault="00552346" w:rsidP="00600C89">
            <w:r>
              <w:t>Public</w:t>
            </w:r>
            <w:r w:rsidR="00725798">
              <w:t xml:space="preserve"> </w:t>
            </w:r>
            <w:r w:rsidR="00260D56">
              <w:t>h</w:t>
            </w:r>
            <w:r>
              <w:t>ealth</w:t>
            </w:r>
            <w:r w:rsidR="00725798">
              <w:t xml:space="preserve"> </w:t>
            </w:r>
            <w:r w:rsidR="00260D56">
              <w:t>d</w:t>
            </w:r>
            <w:r>
              <w:t>epartment</w:t>
            </w:r>
          </w:p>
        </w:tc>
        <w:tc>
          <w:tcPr>
            <w:tcW w:w="785" w:type="pct"/>
          </w:tcPr>
          <w:p w14:paraId="56611E10" w14:textId="77777777" w:rsidR="00552346" w:rsidRDefault="00552346" w:rsidP="00600C89"/>
        </w:tc>
        <w:tc>
          <w:tcPr>
            <w:tcW w:w="1339" w:type="pct"/>
          </w:tcPr>
          <w:p w14:paraId="66CB1FCE" w14:textId="77777777" w:rsidR="00552346" w:rsidRDefault="00552346" w:rsidP="00475F7E"/>
        </w:tc>
        <w:tc>
          <w:tcPr>
            <w:tcW w:w="1252" w:type="pct"/>
          </w:tcPr>
          <w:p w14:paraId="1990136E" w14:textId="77777777" w:rsidR="00552346" w:rsidRDefault="00552346" w:rsidP="00475F7E"/>
        </w:tc>
      </w:tr>
      <w:tr w:rsidR="00552346" w14:paraId="2CF21D1B" w14:textId="77777777" w:rsidTr="00475F7E">
        <w:tc>
          <w:tcPr>
            <w:tcW w:w="1623" w:type="pct"/>
          </w:tcPr>
          <w:p w14:paraId="68F4000B" w14:textId="4587E1B3" w:rsidR="00552346" w:rsidRDefault="00552346" w:rsidP="00600C89">
            <w:r>
              <w:t>State</w:t>
            </w:r>
            <w:r w:rsidR="00725798">
              <w:t xml:space="preserve"> </w:t>
            </w:r>
            <w:r w:rsidR="00260D56">
              <w:t>e</w:t>
            </w:r>
            <w:r>
              <w:t>nvironmental</w:t>
            </w:r>
            <w:r w:rsidR="00725798">
              <w:t xml:space="preserve"> </w:t>
            </w:r>
            <w:r w:rsidR="00260D56">
              <w:t>a</w:t>
            </w:r>
            <w:r>
              <w:t>uthority</w:t>
            </w:r>
          </w:p>
        </w:tc>
        <w:tc>
          <w:tcPr>
            <w:tcW w:w="785" w:type="pct"/>
          </w:tcPr>
          <w:p w14:paraId="73B29E41" w14:textId="77777777" w:rsidR="00552346" w:rsidRDefault="00552346" w:rsidP="00600C89"/>
        </w:tc>
        <w:tc>
          <w:tcPr>
            <w:tcW w:w="1339" w:type="pct"/>
          </w:tcPr>
          <w:p w14:paraId="266E11E9" w14:textId="77777777" w:rsidR="00552346" w:rsidRDefault="00552346" w:rsidP="00475F7E"/>
        </w:tc>
        <w:tc>
          <w:tcPr>
            <w:tcW w:w="1252" w:type="pct"/>
          </w:tcPr>
          <w:p w14:paraId="67B1D981" w14:textId="77777777" w:rsidR="00552346" w:rsidRDefault="00552346" w:rsidP="00475F7E"/>
        </w:tc>
      </w:tr>
      <w:tr w:rsidR="00552346" w14:paraId="4BE42BEE" w14:textId="77777777" w:rsidTr="00475F7E">
        <w:tc>
          <w:tcPr>
            <w:tcW w:w="1623" w:type="pct"/>
          </w:tcPr>
          <w:p w14:paraId="5F535638" w14:textId="29C139FF" w:rsidR="00552346" w:rsidRDefault="00552346" w:rsidP="00600C89">
            <w:r>
              <w:t>National</w:t>
            </w:r>
            <w:r w:rsidR="00725798">
              <w:t xml:space="preserve"> </w:t>
            </w:r>
            <w:r>
              <w:t>Response</w:t>
            </w:r>
            <w:r w:rsidR="00725798">
              <w:t xml:space="preserve"> </w:t>
            </w:r>
            <w:r>
              <w:t>Center</w:t>
            </w:r>
            <w:r w:rsidR="00725798">
              <w:t xml:space="preserve"> </w:t>
            </w:r>
            <w:r>
              <w:t>(EPA)</w:t>
            </w:r>
          </w:p>
        </w:tc>
        <w:tc>
          <w:tcPr>
            <w:tcW w:w="785" w:type="pct"/>
          </w:tcPr>
          <w:p w14:paraId="1B1F9224" w14:textId="77777777" w:rsidR="00552346" w:rsidRDefault="00552346" w:rsidP="00600C89"/>
        </w:tc>
        <w:tc>
          <w:tcPr>
            <w:tcW w:w="1339" w:type="pct"/>
          </w:tcPr>
          <w:p w14:paraId="253622DB" w14:textId="77777777" w:rsidR="00552346" w:rsidRDefault="00552346" w:rsidP="00475F7E"/>
        </w:tc>
        <w:tc>
          <w:tcPr>
            <w:tcW w:w="1252" w:type="pct"/>
          </w:tcPr>
          <w:p w14:paraId="28E3F2BE" w14:textId="77777777" w:rsidR="00552346" w:rsidRDefault="00552346" w:rsidP="00475F7E"/>
        </w:tc>
      </w:tr>
      <w:tr w:rsidR="00552346" w14:paraId="4D4988BF" w14:textId="77777777" w:rsidTr="00475F7E">
        <w:tc>
          <w:tcPr>
            <w:tcW w:w="1623" w:type="pct"/>
          </w:tcPr>
          <w:p w14:paraId="0B761930" w14:textId="77777777" w:rsidR="00552346" w:rsidRDefault="00552346" w:rsidP="00600C89">
            <w:r>
              <w:t>Electrician</w:t>
            </w:r>
          </w:p>
        </w:tc>
        <w:tc>
          <w:tcPr>
            <w:tcW w:w="785" w:type="pct"/>
          </w:tcPr>
          <w:p w14:paraId="4CB1041A" w14:textId="77777777" w:rsidR="00552346" w:rsidRDefault="00552346" w:rsidP="00600C89"/>
        </w:tc>
        <w:tc>
          <w:tcPr>
            <w:tcW w:w="1339" w:type="pct"/>
          </w:tcPr>
          <w:p w14:paraId="3DF74617" w14:textId="77777777" w:rsidR="00552346" w:rsidRDefault="00552346" w:rsidP="00475F7E"/>
        </w:tc>
        <w:tc>
          <w:tcPr>
            <w:tcW w:w="1252" w:type="pct"/>
          </w:tcPr>
          <w:p w14:paraId="5248C8BB" w14:textId="77777777" w:rsidR="00552346" w:rsidRDefault="00552346" w:rsidP="00475F7E"/>
        </w:tc>
      </w:tr>
      <w:tr w:rsidR="00552346" w14:paraId="25E97518" w14:textId="77777777" w:rsidTr="00475F7E">
        <w:tc>
          <w:tcPr>
            <w:tcW w:w="1623" w:type="pct"/>
          </w:tcPr>
          <w:p w14:paraId="190FE6EC" w14:textId="77777777" w:rsidR="00552346" w:rsidRDefault="00552346" w:rsidP="00600C89">
            <w:r>
              <w:t>Plumber</w:t>
            </w:r>
          </w:p>
        </w:tc>
        <w:tc>
          <w:tcPr>
            <w:tcW w:w="785" w:type="pct"/>
          </w:tcPr>
          <w:p w14:paraId="121AB5EB" w14:textId="77777777" w:rsidR="00552346" w:rsidRDefault="00552346" w:rsidP="00600C89"/>
        </w:tc>
        <w:tc>
          <w:tcPr>
            <w:tcW w:w="1339" w:type="pct"/>
          </w:tcPr>
          <w:p w14:paraId="25C1A51B" w14:textId="77777777" w:rsidR="00552346" w:rsidRDefault="00552346" w:rsidP="00475F7E"/>
        </w:tc>
        <w:tc>
          <w:tcPr>
            <w:tcW w:w="1252" w:type="pct"/>
          </w:tcPr>
          <w:p w14:paraId="10E7C125" w14:textId="77777777" w:rsidR="00552346" w:rsidRDefault="00552346" w:rsidP="00475F7E"/>
        </w:tc>
      </w:tr>
      <w:tr w:rsidR="00552346" w14:paraId="00D87235" w14:textId="77777777" w:rsidTr="00475F7E">
        <w:tc>
          <w:tcPr>
            <w:tcW w:w="1623" w:type="pct"/>
          </w:tcPr>
          <w:p w14:paraId="083DEC98" w14:textId="213D3A3B" w:rsidR="00552346" w:rsidRDefault="00552346" w:rsidP="00600C89">
            <w:r>
              <w:t>Fire</w:t>
            </w:r>
            <w:r w:rsidR="00725798">
              <w:t xml:space="preserve"> </w:t>
            </w:r>
            <w:r w:rsidR="00260D56">
              <w:t>p</w:t>
            </w:r>
            <w:r>
              <w:t>rotection</w:t>
            </w:r>
            <w:r w:rsidR="00725798">
              <w:t xml:space="preserve"> </w:t>
            </w:r>
            <w:r w:rsidR="00260D56">
              <w:t>c</w:t>
            </w:r>
            <w:r>
              <w:t>ontractor</w:t>
            </w:r>
          </w:p>
        </w:tc>
        <w:tc>
          <w:tcPr>
            <w:tcW w:w="785" w:type="pct"/>
          </w:tcPr>
          <w:p w14:paraId="4AAA32A6" w14:textId="77777777" w:rsidR="00552346" w:rsidRDefault="00552346" w:rsidP="00600C89"/>
        </w:tc>
        <w:tc>
          <w:tcPr>
            <w:tcW w:w="1339" w:type="pct"/>
          </w:tcPr>
          <w:p w14:paraId="7E65E351" w14:textId="77777777" w:rsidR="00552346" w:rsidRDefault="00552346" w:rsidP="00475F7E"/>
        </w:tc>
        <w:tc>
          <w:tcPr>
            <w:tcW w:w="1252" w:type="pct"/>
          </w:tcPr>
          <w:p w14:paraId="25CE928A" w14:textId="77777777" w:rsidR="00552346" w:rsidRDefault="00552346" w:rsidP="00475F7E"/>
        </w:tc>
      </w:tr>
      <w:tr w:rsidR="00552346" w14:paraId="5725A269" w14:textId="77777777" w:rsidTr="00475F7E">
        <w:tc>
          <w:tcPr>
            <w:tcW w:w="1623" w:type="pct"/>
          </w:tcPr>
          <w:p w14:paraId="0AA205F7" w14:textId="44EFB64F" w:rsidR="00552346" w:rsidRDefault="00552346" w:rsidP="00600C89">
            <w:r>
              <w:t>Elevator</w:t>
            </w:r>
            <w:r w:rsidR="00725798">
              <w:t xml:space="preserve"> </w:t>
            </w:r>
            <w:r w:rsidR="00260D56">
              <w:t>s</w:t>
            </w:r>
            <w:r>
              <w:t>ervice</w:t>
            </w:r>
          </w:p>
        </w:tc>
        <w:tc>
          <w:tcPr>
            <w:tcW w:w="785" w:type="pct"/>
          </w:tcPr>
          <w:p w14:paraId="04CB9CBE" w14:textId="77777777" w:rsidR="00552346" w:rsidRDefault="00552346" w:rsidP="00600C89"/>
        </w:tc>
        <w:tc>
          <w:tcPr>
            <w:tcW w:w="1339" w:type="pct"/>
          </w:tcPr>
          <w:p w14:paraId="1248D2FF" w14:textId="77777777" w:rsidR="00552346" w:rsidRDefault="00552346" w:rsidP="00475F7E"/>
        </w:tc>
        <w:tc>
          <w:tcPr>
            <w:tcW w:w="1252" w:type="pct"/>
          </w:tcPr>
          <w:p w14:paraId="0ED331AE" w14:textId="77777777" w:rsidR="00552346" w:rsidRDefault="00552346" w:rsidP="00475F7E"/>
        </w:tc>
      </w:tr>
      <w:tr w:rsidR="00552346" w14:paraId="095F722A" w14:textId="77777777" w:rsidTr="00475F7E">
        <w:tc>
          <w:tcPr>
            <w:tcW w:w="1623" w:type="pct"/>
          </w:tcPr>
          <w:p w14:paraId="59D46F32" w14:textId="02E3FDC1" w:rsidR="00552346" w:rsidRDefault="00552346" w:rsidP="00600C89">
            <w:r>
              <w:t>Hazardous</w:t>
            </w:r>
            <w:r w:rsidR="00725798">
              <w:t xml:space="preserve"> </w:t>
            </w:r>
            <w:r w:rsidR="00260D56">
              <w:t>m</w:t>
            </w:r>
            <w:r>
              <w:t>aterials</w:t>
            </w:r>
            <w:r w:rsidR="00725798">
              <w:t xml:space="preserve"> </w:t>
            </w:r>
            <w:r w:rsidR="00260D56">
              <w:t>c</w:t>
            </w:r>
            <w:r>
              <w:t>lean</w:t>
            </w:r>
            <w:r w:rsidR="002508B6">
              <w:t>-</w:t>
            </w:r>
            <w:r>
              <w:t>up</w:t>
            </w:r>
          </w:p>
        </w:tc>
        <w:tc>
          <w:tcPr>
            <w:tcW w:w="785" w:type="pct"/>
          </w:tcPr>
          <w:p w14:paraId="45BAB99D" w14:textId="77777777" w:rsidR="00552346" w:rsidRDefault="00552346" w:rsidP="00600C89"/>
        </w:tc>
        <w:tc>
          <w:tcPr>
            <w:tcW w:w="1339" w:type="pct"/>
          </w:tcPr>
          <w:p w14:paraId="276F9DD2" w14:textId="77777777" w:rsidR="00552346" w:rsidRDefault="00552346" w:rsidP="00475F7E"/>
        </w:tc>
        <w:tc>
          <w:tcPr>
            <w:tcW w:w="1252" w:type="pct"/>
          </w:tcPr>
          <w:p w14:paraId="00063658" w14:textId="77777777" w:rsidR="00552346" w:rsidRDefault="00552346" w:rsidP="00475F7E"/>
        </w:tc>
      </w:tr>
      <w:tr w:rsidR="00552346" w14:paraId="4757B11C" w14:textId="77777777" w:rsidTr="00475F7E">
        <w:tc>
          <w:tcPr>
            <w:tcW w:w="1623" w:type="pct"/>
          </w:tcPr>
          <w:p w14:paraId="2DAB5E79" w14:textId="00B25A04" w:rsidR="00552346" w:rsidRDefault="00552346" w:rsidP="00600C89">
            <w:r>
              <w:t>Clean-up/</w:t>
            </w:r>
            <w:r w:rsidR="00260D56">
              <w:t>d</w:t>
            </w:r>
            <w:r>
              <w:t>isaster</w:t>
            </w:r>
            <w:r w:rsidR="00725798">
              <w:t xml:space="preserve"> </w:t>
            </w:r>
            <w:r w:rsidR="00260D56">
              <w:t>r</w:t>
            </w:r>
            <w:r>
              <w:t>estoration</w:t>
            </w:r>
          </w:p>
        </w:tc>
        <w:tc>
          <w:tcPr>
            <w:tcW w:w="785" w:type="pct"/>
          </w:tcPr>
          <w:p w14:paraId="22540558" w14:textId="77777777" w:rsidR="00552346" w:rsidRDefault="00552346" w:rsidP="00600C89"/>
        </w:tc>
        <w:tc>
          <w:tcPr>
            <w:tcW w:w="1339" w:type="pct"/>
          </w:tcPr>
          <w:p w14:paraId="0C5DC9E1" w14:textId="77777777" w:rsidR="00552346" w:rsidRDefault="00552346" w:rsidP="00475F7E"/>
        </w:tc>
        <w:tc>
          <w:tcPr>
            <w:tcW w:w="1252" w:type="pct"/>
          </w:tcPr>
          <w:p w14:paraId="0516661A" w14:textId="77777777" w:rsidR="00552346" w:rsidRDefault="00552346" w:rsidP="00475F7E"/>
        </w:tc>
      </w:tr>
    </w:tbl>
    <w:p w14:paraId="0A326BD2" w14:textId="77777777" w:rsidR="00552346" w:rsidRPr="00D2335C" w:rsidRDefault="00552346" w:rsidP="00600C89"/>
    <w:p w14:paraId="4F0E2041" w14:textId="77777777" w:rsidR="00A045E5" w:rsidRDefault="00A045E5">
      <w:pPr>
        <w:rPr>
          <w:rFonts w:asciiTheme="majorHAnsi" w:eastAsiaTheme="majorEastAsia" w:hAnsiTheme="majorHAnsi" w:cstheme="majorBidi"/>
          <w:b/>
          <w:bCs/>
          <w:color w:val="034564" w:themeColor="text2"/>
          <w:sz w:val="48"/>
          <w:szCs w:val="48"/>
        </w:rPr>
      </w:pPr>
      <w:bookmarkStart w:id="179" w:name="_Toc73960285"/>
      <w:r>
        <w:br w:type="page"/>
      </w:r>
    </w:p>
    <w:p w14:paraId="4B5F194D" w14:textId="212978DB" w:rsidR="00552346" w:rsidRDefault="00552346" w:rsidP="00D02395">
      <w:pPr>
        <w:pStyle w:val="Heading2"/>
      </w:pPr>
      <w:bookmarkStart w:id="180" w:name="_Toc81381765"/>
      <w:r>
        <w:lastRenderedPageBreak/>
        <w:t>Warning,</w:t>
      </w:r>
      <w:r w:rsidR="00725798">
        <w:t xml:space="preserve"> </w:t>
      </w:r>
      <w:r>
        <w:t>Notification,</w:t>
      </w:r>
      <w:r w:rsidR="00725798">
        <w:t xml:space="preserve"> </w:t>
      </w:r>
      <w:r>
        <w:t>and</w:t>
      </w:r>
      <w:r w:rsidR="00725798">
        <w:t xml:space="preserve"> </w:t>
      </w:r>
      <w:r>
        <w:t>Community</w:t>
      </w:r>
      <w:r w:rsidR="00725798">
        <w:t xml:space="preserve"> </w:t>
      </w:r>
      <w:r>
        <w:t>Systems</w:t>
      </w:r>
      <w:bookmarkEnd w:id="179"/>
      <w:bookmarkEnd w:id="180"/>
    </w:p>
    <w:p w14:paraId="1A5A79CA" w14:textId="55340512" w:rsidR="00552346" w:rsidRDefault="002508B6" w:rsidP="00600C89">
      <w:r>
        <w:t>The</w:t>
      </w:r>
      <w:r w:rsidR="005F6EA3">
        <w:t xml:space="preserve"> organi</w:t>
      </w:r>
      <w:r w:rsidR="00170F85">
        <w:t>zation</w:t>
      </w:r>
      <w:r w:rsidR="00725798">
        <w:t xml:space="preserve"> </w:t>
      </w:r>
      <w:r>
        <w:t>has</w:t>
      </w:r>
      <w:r w:rsidR="00725798">
        <w:t xml:space="preserve"> </w:t>
      </w:r>
      <w:r>
        <w:t>installed</w:t>
      </w:r>
      <w:r w:rsidR="00725798">
        <w:t xml:space="preserve"> </w:t>
      </w:r>
      <w:r>
        <w:t>systems</w:t>
      </w:r>
      <w:r w:rsidR="00725798">
        <w:t xml:space="preserve"> </w:t>
      </w:r>
      <w:r w:rsidR="00552346">
        <w:t>to</w:t>
      </w:r>
      <w:r w:rsidR="00725798">
        <w:t xml:space="preserve"> </w:t>
      </w:r>
      <w:r w:rsidR="00552346">
        <w:t>warn</w:t>
      </w:r>
      <w:r w:rsidR="00725798">
        <w:t xml:space="preserve"> </w:t>
      </w:r>
      <w:r w:rsidR="00552346">
        <w:t>employees</w:t>
      </w:r>
      <w:r w:rsidR="00725798">
        <w:t xml:space="preserve"> </w:t>
      </w:r>
      <w:r w:rsidR="00552346">
        <w:t>to</w:t>
      </w:r>
      <w:r w:rsidR="00725798">
        <w:t xml:space="preserve"> </w:t>
      </w:r>
      <w:r w:rsidR="00552346">
        <w:t>take</w:t>
      </w:r>
      <w:r w:rsidR="00725798">
        <w:t xml:space="preserve"> </w:t>
      </w:r>
      <w:r w:rsidR="00552346">
        <w:t>protective</w:t>
      </w:r>
      <w:r w:rsidR="00725798">
        <w:t xml:space="preserve"> </w:t>
      </w:r>
      <w:r w:rsidR="00552346">
        <w:t>action</w:t>
      </w:r>
      <w:r w:rsidR="00725798">
        <w:t xml:space="preserve"> </w:t>
      </w:r>
      <w:r w:rsidR="00552346">
        <w:t>(e.g.</w:t>
      </w:r>
      <w:r>
        <w:t>,</w:t>
      </w:r>
      <w:r w:rsidR="00725798">
        <w:t xml:space="preserve"> </w:t>
      </w:r>
      <w:r w:rsidR="00552346">
        <w:t>evacuate,</w:t>
      </w:r>
      <w:r w:rsidR="00725798">
        <w:t xml:space="preserve"> </w:t>
      </w:r>
      <w:r w:rsidR="00552346">
        <w:t>move</w:t>
      </w:r>
      <w:r w:rsidR="00725798">
        <w:t xml:space="preserve"> </w:t>
      </w:r>
      <w:r w:rsidR="00552346">
        <w:t>to</w:t>
      </w:r>
      <w:r w:rsidR="00725798">
        <w:t xml:space="preserve"> </w:t>
      </w:r>
      <w:r w:rsidR="00552346">
        <w:t>tornado</w:t>
      </w:r>
      <w:r w:rsidR="00725798">
        <w:t xml:space="preserve"> </w:t>
      </w:r>
      <w:r w:rsidR="00552346">
        <w:t>shelter,</w:t>
      </w:r>
      <w:r w:rsidR="00725798">
        <w:t xml:space="preserve"> </w:t>
      </w:r>
      <w:r w:rsidR="00552346">
        <w:t>shelter-in-place,</w:t>
      </w:r>
      <w:r w:rsidR="00725798">
        <w:t xml:space="preserve"> </w:t>
      </w:r>
      <w:r w:rsidR="00552346">
        <w:t>or</w:t>
      </w:r>
      <w:r w:rsidR="00725798">
        <w:t xml:space="preserve"> </w:t>
      </w:r>
      <w:r w:rsidR="00552346">
        <w:t>lockdown)</w:t>
      </w:r>
      <w:r w:rsidR="00725798">
        <w:t xml:space="preserve"> </w:t>
      </w:r>
      <w:r w:rsidR="00552346">
        <w:t>and</w:t>
      </w:r>
      <w:r w:rsidR="00725798">
        <w:t xml:space="preserve"> </w:t>
      </w:r>
      <w:r w:rsidR="00552346">
        <w:t>provide</w:t>
      </w:r>
      <w:r w:rsidR="00725798">
        <w:t xml:space="preserve"> </w:t>
      </w:r>
      <w:r w:rsidR="00552346">
        <w:t>them</w:t>
      </w:r>
      <w:r w:rsidR="00725798">
        <w:t xml:space="preserve"> </w:t>
      </w:r>
      <w:r w:rsidR="00552346">
        <w:t>with</w:t>
      </w:r>
      <w:r w:rsidR="00725798">
        <w:t xml:space="preserve"> </w:t>
      </w:r>
      <w:r w:rsidR="00552346">
        <w:t>information.</w:t>
      </w:r>
      <w:r w:rsidR="00136B84">
        <w:t xml:space="preserve"> </w:t>
      </w:r>
      <w:r w:rsidR="00552346">
        <w:t>The</w:t>
      </w:r>
      <w:r w:rsidR="00725798">
        <w:t xml:space="preserve"> </w:t>
      </w:r>
      <w:r>
        <w:t>c</w:t>
      </w:r>
      <w:r w:rsidR="00552346">
        <w:t>ommunications</w:t>
      </w:r>
      <w:r w:rsidR="00725798">
        <w:t xml:space="preserve"> </w:t>
      </w:r>
      <w:r w:rsidR="00552346">
        <w:t>capabilities</w:t>
      </w:r>
      <w:r w:rsidR="00725798">
        <w:t xml:space="preserve"> </w:t>
      </w:r>
      <w:r w:rsidR="00552346">
        <w:t>enable</w:t>
      </w:r>
      <w:r w:rsidR="00725798">
        <w:t xml:space="preserve"> </w:t>
      </w:r>
      <w:r w:rsidR="00552346">
        <w:t>members</w:t>
      </w:r>
      <w:r w:rsidR="00725798">
        <w:t xml:space="preserve"> </w:t>
      </w:r>
      <w:r w:rsidR="00552346">
        <w:t>of</w:t>
      </w:r>
      <w:r w:rsidR="00725798">
        <w:t xml:space="preserve"> </w:t>
      </w:r>
      <w:r w:rsidR="00552346">
        <w:t>our</w:t>
      </w:r>
      <w:r w:rsidR="00725798">
        <w:t xml:space="preserve"> </w:t>
      </w:r>
      <w:r w:rsidR="0D1813A7">
        <w:t>Incident Response T</w:t>
      </w:r>
      <w:r w:rsidR="00552346">
        <w:t>eam</w:t>
      </w:r>
      <w:r w:rsidR="00725798">
        <w:t xml:space="preserve"> </w:t>
      </w:r>
      <w:r w:rsidR="00552346">
        <w:t>to</w:t>
      </w:r>
      <w:r w:rsidR="00725798">
        <w:t xml:space="preserve"> </w:t>
      </w:r>
      <w:r w:rsidR="00552346">
        <w:t>communicate</w:t>
      </w:r>
      <w:r w:rsidR="00725798">
        <w:t xml:space="preserve"> </w:t>
      </w:r>
      <w:r w:rsidR="00552346">
        <w:t>with</w:t>
      </w:r>
      <w:r w:rsidR="00725798">
        <w:t xml:space="preserve"> </w:t>
      </w:r>
      <w:r w:rsidR="00552346">
        <w:t>each</w:t>
      </w:r>
      <w:r w:rsidR="00725798">
        <w:t xml:space="preserve"> </w:t>
      </w:r>
      <w:r w:rsidR="00552346">
        <w:t>other</w:t>
      </w:r>
      <w:r w:rsidR="00725798">
        <w:t xml:space="preserve"> </w:t>
      </w:r>
      <w:r w:rsidR="00552346">
        <w:t>and</w:t>
      </w:r>
      <w:r w:rsidR="00725798">
        <w:t xml:space="preserve"> </w:t>
      </w:r>
      <w:r w:rsidR="00552346">
        <w:t>others.</w:t>
      </w:r>
    </w:p>
    <w:tbl>
      <w:tblPr>
        <w:tblStyle w:val="Default"/>
        <w:tblW w:w="5000" w:type="pct"/>
        <w:tblLook w:val="0600" w:firstRow="0" w:lastRow="0" w:firstColumn="0" w:lastColumn="0" w:noHBand="1" w:noVBand="1"/>
      </w:tblPr>
      <w:tblGrid>
        <w:gridCol w:w="4135"/>
        <w:gridCol w:w="2743"/>
        <w:gridCol w:w="2472"/>
      </w:tblGrid>
      <w:tr w:rsidR="00552346" w14:paraId="62F7904E" w14:textId="77777777" w:rsidTr="00475F7E">
        <w:tc>
          <w:tcPr>
            <w:tcW w:w="2211" w:type="pct"/>
            <w:shd w:val="clear" w:color="auto" w:fill="034564" w:themeFill="text2"/>
          </w:tcPr>
          <w:p w14:paraId="1BFEF38E" w14:textId="77777777" w:rsidR="00552346" w:rsidRDefault="00552346" w:rsidP="00600C89"/>
        </w:tc>
        <w:tc>
          <w:tcPr>
            <w:tcW w:w="1467" w:type="pct"/>
            <w:shd w:val="clear" w:color="auto" w:fill="034564" w:themeFill="text2"/>
          </w:tcPr>
          <w:p w14:paraId="1ED258C4" w14:textId="77777777" w:rsidR="00552346" w:rsidRPr="00475F7E" w:rsidRDefault="00552346" w:rsidP="00600C89">
            <w:pPr>
              <w:rPr>
                <w:b/>
                <w:bCs/>
              </w:rPr>
            </w:pPr>
            <w:r w:rsidRPr="00475F7E">
              <w:rPr>
                <w:b/>
                <w:bCs/>
              </w:rPr>
              <w:t>System</w:t>
            </w:r>
          </w:p>
        </w:tc>
        <w:tc>
          <w:tcPr>
            <w:tcW w:w="1322" w:type="pct"/>
            <w:shd w:val="clear" w:color="auto" w:fill="034564" w:themeFill="text2"/>
          </w:tcPr>
          <w:p w14:paraId="06A42A4D" w14:textId="2E1626DD" w:rsidR="00552346" w:rsidRPr="00475F7E" w:rsidRDefault="00552346" w:rsidP="00600C89">
            <w:pPr>
              <w:rPr>
                <w:b/>
                <w:bCs/>
              </w:rPr>
            </w:pPr>
            <w:r w:rsidRPr="00475F7E">
              <w:rPr>
                <w:b/>
                <w:bCs/>
              </w:rPr>
              <w:t>Location,</w:t>
            </w:r>
            <w:r w:rsidR="00725798" w:rsidRPr="00475F7E">
              <w:rPr>
                <w:b/>
                <w:bCs/>
              </w:rPr>
              <w:t xml:space="preserve"> </w:t>
            </w:r>
            <w:r w:rsidRPr="00475F7E">
              <w:rPr>
                <w:b/>
                <w:bCs/>
              </w:rPr>
              <w:t>Control</w:t>
            </w:r>
            <w:r w:rsidR="00725798" w:rsidRPr="00475F7E">
              <w:rPr>
                <w:b/>
                <w:bCs/>
              </w:rPr>
              <w:t xml:space="preserve"> </w:t>
            </w:r>
            <w:r w:rsidRPr="00475F7E">
              <w:rPr>
                <w:b/>
                <w:bCs/>
              </w:rPr>
              <w:t>Panel,</w:t>
            </w:r>
            <w:r w:rsidR="00725798" w:rsidRPr="00475F7E">
              <w:rPr>
                <w:b/>
                <w:bCs/>
              </w:rPr>
              <w:t xml:space="preserve"> </w:t>
            </w:r>
            <w:r w:rsidRPr="00475F7E">
              <w:rPr>
                <w:b/>
                <w:bCs/>
              </w:rPr>
              <w:t>or</w:t>
            </w:r>
            <w:r w:rsidR="00725798" w:rsidRPr="00475F7E">
              <w:rPr>
                <w:b/>
                <w:bCs/>
              </w:rPr>
              <w:t xml:space="preserve"> </w:t>
            </w:r>
            <w:r w:rsidRPr="00475F7E">
              <w:rPr>
                <w:b/>
                <w:bCs/>
              </w:rPr>
              <w:t>Access</w:t>
            </w:r>
            <w:r w:rsidR="00725798" w:rsidRPr="00475F7E">
              <w:rPr>
                <w:b/>
                <w:bCs/>
              </w:rPr>
              <w:t xml:space="preserve"> </w:t>
            </w:r>
            <w:r w:rsidRPr="00475F7E">
              <w:rPr>
                <w:b/>
                <w:bCs/>
              </w:rPr>
              <w:t>Point</w:t>
            </w:r>
          </w:p>
        </w:tc>
      </w:tr>
      <w:tr w:rsidR="00552346" w14:paraId="43E7EA9C" w14:textId="77777777" w:rsidTr="00475F7E">
        <w:tc>
          <w:tcPr>
            <w:tcW w:w="2211" w:type="pct"/>
            <w:vMerge w:val="restart"/>
          </w:tcPr>
          <w:p w14:paraId="4E67F35A" w14:textId="47B37787" w:rsidR="00552346" w:rsidRDefault="00552346" w:rsidP="00600C89">
            <w:r>
              <w:t>Warning</w:t>
            </w:r>
            <w:r w:rsidR="00725798">
              <w:t xml:space="preserve"> </w:t>
            </w:r>
            <w:r w:rsidR="00A355D8">
              <w:t>s</w:t>
            </w:r>
            <w:r>
              <w:t>ystem</w:t>
            </w:r>
          </w:p>
        </w:tc>
        <w:tc>
          <w:tcPr>
            <w:tcW w:w="1467" w:type="pct"/>
          </w:tcPr>
          <w:p w14:paraId="04EF9692" w14:textId="4AFD623D" w:rsidR="00552346" w:rsidRDefault="00552346" w:rsidP="00600C89">
            <w:r>
              <w:t>Fire</w:t>
            </w:r>
            <w:r w:rsidR="00725798">
              <w:t xml:space="preserve"> </w:t>
            </w:r>
            <w:r w:rsidR="00A355D8">
              <w:t>a</w:t>
            </w:r>
            <w:r>
              <w:t>larm</w:t>
            </w:r>
          </w:p>
        </w:tc>
        <w:tc>
          <w:tcPr>
            <w:tcW w:w="1322" w:type="pct"/>
          </w:tcPr>
          <w:p w14:paraId="76700E77" w14:textId="77777777" w:rsidR="00552346" w:rsidRDefault="00552346" w:rsidP="00600C89"/>
        </w:tc>
      </w:tr>
      <w:tr w:rsidR="00552346" w14:paraId="24DBEC56" w14:textId="77777777" w:rsidTr="00475F7E">
        <w:tc>
          <w:tcPr>
            <w:tcW w:w="2211" w:type="pct"/>
            <w:vMerge/>
          </w:tcPr>
          <w:p w14:paraId="3320346B" w14:textId="77777777" w:rsidR="00552346" w:rsidRDefault="00552346" w:rsidP="00600C89"/>
        </w:tc>
        <w:tc>
          <w:tcPr>
            <w:tcW w:w="1467" w:type="pct"/>
          </w:tcPr>
          <w:p w14:paraId="7587CD3A" w14:textId="75AEA316" w:rsidR="00552346" w:rsidRDefault="00552346" w:rsidP="00600C89">
            <w:r>
              <w:t>Public</w:t>
            </w:r>
            <w:r w:rsidR="00725798">
              <w:t xml:space="preserve"> </w:t>
            </w:r>
            <w:r w:rsidR="00A355D8">
              <w:t>a</w:t>
            </w:r>
            <w:r>
              <w:t>ddress</w:t>
            </w:r>
            <w:r w:rsidR="00A355D8">
              <w:t xml:space="preserve"> system</w:t>
            </w:r>
          </w:p>
        </w:tc>
        <w:tc>
          <w:tcPr>
            <w:tcW w:w="1322" w:type="pct"/>
          </w:tcPr>
          <w:p w14:paraId="75D91A89" w14:textId="77777777" w:rsidR="00552346" w:rsidRDefault="00552346" w:rsidP="00600C89"/>
        </w:tc>
      </w:tr>
      <w:tr w:rsidR="00552346" w14:paraId="1A11C508" w14:textId="77777777" w:rsidTr="00475F7E">
        <w:tc>
          <w:tcPr>
            <w:tcW w:w="2211" w:type="pct"/>
            <w:vMerge/>
          </w:tcPr>
          <w:p w14:paraId="24066EBE" w14:textId="77777777" w:rsidR="00552346" w:rsidRDefault="00552346" w:rsidP="00600C89"/>
        </w:tc>
        <w:tc>
          <w:tcPr>
            <w:tcW w:w="1467" w:type="pct"/>
          </w:tcPr>
          <w:p w14:paraId="25D33E26" w14:textId="255F11CC" w:rsidR="00552346" w:rsidRDefault="00552346" w:rsidP="00600C89">
            <w:r>
              <w:t>Other</w:t>
            </w:r>
            <w:r w:rsidR="00725798">
              <w:t xml:space="preserve"> </w:t>
            </w:r>
            <w:r>
              <w:t>(describe)</w:t>
            </w:r>
          </w:p>
        </w:tc>
        <w:tc>
          <w:tcPr>
            <w:tcW w:w="1322" w:type="pct"/>
          </w:tcPr>
          <w:p w14:paraId="34040A74" w14:textId="77777777" w:rsidR="00552346" w:rsidRDefault="00552346" w:rsidP="00600C89"/>
        </w:tc>
      </w:tr>
      <w:tr w:rsidR="00552346" w14:paraId="3EE25FBE" w14:textId="77777777" w:rsidTr="00475F7E">
        <w:tc>
          <w:tcPr>
            <w:tcW w:w="2211" w:type="pct"/>
            <w:vMerge w:val="restart"/>
          </w:tcPr>
          <w:p w14:paraId="36C082EC" w14:textId="47B37688" w:rsidR="00552346" w:rsidRDefault="00552346" w:rsidP="00600C89">
            <w:r>
              <w:t>Notification</w:t>
            </w:r>
            <w:r w:rsidR="00725798">
              <w:t xml:space="preserve"> </w:t>
            </w:r>
            <w:r w:rsidR="00A355D8">
              <w:t>s</w:t>
            </w:r>
            <w:r>
              <w:t>ystem</w:t>
            </w:r>
          </w:p>
        </w:tc>
        <w:tc>
          <w:tcPr>
            <w:tcW w:w="1467" w:type="pct"/>
          </w:tcPr>
          <w:p w14:paraId="126B685C" w14:textId="77777777" w:rsidR="00552346" w:rsidRDefault="00552346" w:rsidP="00600C89">
            <w:r>
              <w:t>Email</w:t>
            </w:r>
          </w:p>
        </w:tc>
        <w:tc>
          <w:tcPr>
            <w:tcW w:w="1322" w:type="pct"/>
          </w:tcPr>
          <w:p w14:paraId="3D8F55FB" w14:textId="77777777" w:rsidR="00552346" w:rsidRDefault="00552346" w:rsidP="00600C89"/>
        </w:tc>
      </w:tr>
      <w:tr w:rsidR="00552346" w14:paraId="46FF3CAD" w14:textId="77777777" w:rsidTr="00475F7E">
        <w:tc>
          <w:tcPr>
            <w:tcW w:w="2211" w:type="pct"/>
            <w:vMerge/>
          </w:tcPr>
          <w:p w14:paraId="0D7FC289" w14:textId="77777777" w:rsidR="00552346" w:rsidRDefault="00552346" w:rsidP="00600C89"/>
        </w:tc>
        <w:tc>
          <w:tcPr>
            <w:tcW w:w="1467" w:type="pct"/>
          </w:tcPr>
          <w:p w14:paraId="7956B252" w14:textId="397A515A" w:rsidR="00552346" w:rsidRDefault="00552346" w:rsidP="00600C89">
            <w:r>
              <w:t>Text</w:t>
            </w:r>
            <w:r w:rsidR="00725798">
              <w:t xml:space="preserve"> </w:t>
            </w:r>
            <w:r>
              <w:t>or</w:t>
            </w:r>
            <w:r w:rsidR="00725798">
              <w:t xml:space="preserve"> </w:t>
            </w:r>
            <w:r w:rsidR="00A355D8">
              <w:t>c</w:t>
            </w:r>
            <w:r>
              <w:t>hat</w:t>
            </w:r>
            <w:r w:rsidR="00725798">
              <w:t xml:space="preserve"> </w:t>
            </w:r>
            <w:r w:rsidR="00A355D8">
              <w:t>m</w:t>
            </w:r>
            <w:r>
              <w:t>essaging</w:t>
            </w:r>
          </w:p>
        </w:tc>
        <w:tc>
          <w:tcPr>
            <w:tcW w:w="1322" w:type="pct"/>
          </w:tcPr>
          <w:p w14:paraId="0E03E89B" w14:textId="77777777" w:rsidR="00552346" w:rsidRDefault="00552346" w:rsidP="00600C89"/>
        </w:tc>
      </w:tr>
      <w:tr w:rsidR="00552346" w14:paraId="1CC07CBF" w14:textId="77777777" w:rsidTr="00475F7E">
        <w:tc>
          <w:tcPr>
            <w:tcW w:w="2211" w:type="pct"/>
            <w:vMerge/>
          </w:tcPr>
          <w:p w14:paraId="48C7A5CB" w14:textId="77777777" w:rsidR="00552346" w:rsidRDefault="00552346" w:rsidP="00600C89"/>
        </w:tc>
        <w:tc>
          <w:tcPr>
            <w:tcW w:w="1467" w:type="pct"/>
          </w:tcPr>
          <w:p w14:paraId="2E303AA2" w14:textId="248FBD18" w:rsidR="00552346" w:rsidRDefault="00552346" w:rsidP="00600C89">
            <w:r>
              <w:t>Phone</w:t>
            </w:r>
            <w:r w:rsidR="00725798">
              <w:t xml:space="preserve"> </w:t>
            </w:r>
            <w:r w:rsidR="00A355D8">
              <w:t>t</w:t>
            </w:r>
            <w:r>
              <w:t>ree</w:t>
            </w:r>
          </w:p>
        </w:tc>
        <w:tc>
          <w:tcPr>
            <w:tcW w:w="1322" w:type="pct"/>
          </w:tcPr>
          <w:p w14:paraId="0B46232F" w14:textId="77777777" w:rsidR="00552346" w:rsidRDefault="00552346" w:rsidP="00600C89"/>
        </w:tc>
      </w:tr>
      <w:tr w:rsidR="00552346" w14:paraId="3530C53C" w14:textId="77777777" w:rsidTr="00475F7E">
        <w:tc>
          <w:tcPr>
            <w:tcW w:w="2211" w:type="pct"/>
            <w:vMerge w:val="restart"/>
          </w:tcPr>
          <w:p w14:paraId="1F7E677B" w14:textId="3955FB90" w:rsidR="00552346" w:rsidRDefault="00552346" w:rsidP="00600C89">
            <w:r>
              <w:t>Communications</w:t>
            </w:r>
            <w:r w:rsidR="00725798">
              <w:t xml:space="preserve"> </w:t>
            </w:r>
            <w:r w:rsidR="00A355D8">
              <w:t>c</w:t>
            </w:r>
            <w:r>
              <w:t>apabilities</w:t>
            </w:r>
          </w:p>
        </w:tc>
        <w:tc>
          <w:tcPr>
            <w:tcW w:w="1467" w:type="pct"/>
          </w:tcPr>
          <w:p w14:paraId="4F54A715" w14:textId="77777777" w:rsidR="00552346" w:rsidRDefault="00552346" w:rsidP="00600C89">
            <w:r>
              <w:t>Telephone</w:t>
            </w:r>
          </w:p>
        </w:tc>
        <w:tc>
          <w:tcPr>
            <w:tcW w:w="1322" w:type="pct"/>
          </w:tcPr>
          <w:p w14:paraId="7D9AC2D1" w14:textId="77777777" w:rsidR="00552346" w:rsidRDefault="00552346" w:rsidP="00600C89"/>
        </w:tc>
      </w:tr>
      <w:tr w:rsidR="00552346" w14:paraId="7D6B26F7" w14:textId="77777777" w:rsidTr="00475F7E">
        <w:tc>
          <w:tcPr>
            <w:tcW w:w="2211" w:type="pct"/>
            <w:vMerge/>
          </w:tcPr>
          <w:p w14:paraId="2B0B6BA2" w14:textId="77777777" w:rsidR="00552346" w:rsidRDefault="00552346" w:rsidP="00600C89"/>
        </w:tc>
        <w:tc>
          <w:tcPr>
            <w:tcW w:w="1467" w:type="pct"/>
          </w:tcPr>
          <w:p w14:paraId="702D01B6" w14:textId="580723D6" w:rsidR="00552346" w:rsidRDefault="00552346" w:rsidP="00600C89">
            <w:r>
              <w:t>Two-</w:t>
            </w:r>
            <w:r w:rsidR="00A355D8">
              <w:t>w</w:t>
            </w:r>
            <w:r>
              <w:t>ay</w:t>
            </w:r>
            <w:r w:rsidR="00725798">
              <w:t xml:space="preserve"> </w:t>
            </w:r>
            <w:r w:rsidR="00A355D8">
              <w:t>r</w:t>
            </w:r>
            <w:r>
              <w:t>adio</w:t>
            </w:r>
          </w:p>
        </w:tc>
        <w:tc>
          <w:tcPr>
            <w:tcW w:w="1322" w:type="pct"/>
          </w:tcPr>
          <w:p w14:paraId="09A7977C" w14:textId="77777777" w:rsidR="00552346" w:rsidRDefault="00552346" w:rsidP="00600C89"/>
        </w:tc>
      </w:tr>
    </w:tbl>
    <w:p w14:paraId="14BDEC13" w14:textId="77777777" w:rsidR="00552346" w:rsidRDefault="00552346" w:rsidP="00600C89"/>
    <w:p w14:paraId="551645C1" w14:textId="24F6B6D0" w:rsidR="00552346" w:rsidRDefault="00552346" w:rsidP="00D02395">
      <w:pPr>
        <w:pStyle w:val="Heading2"/>
      </w:pPr>
      <w:bookmarkStart w:id="181" w:name="_Toc73960286"/>
      <w:bookmarkStart w:id="182" w:name="_Toc81381766"/>
      <w:r>
        <w:t>Emergency</w:t>
      </w:r>
      <w:r w:rsidR="00725798">
        <w:t xml:space="preserve"> </w:t>
      </w:r>
      <w:r>
        <w:t>Shut</w:t>
      </w:r>
      <w:r w:rsidR="00A355D8">
        <w:t>-</w:t>
      </w:r>
      <w:r>
        <w:t>Off</w:t>
      </w:r>
      <w:r w:rsidR="00725798">
        <w:t xml:space="preserve"> </w:t>
      </w:r>
      <w:r>
        <w:t>Procedures</w:t>
      </w:r>
      <w:bookmarkEnd w:id="181"/>
      <w:bookmarkEnd w:id="182"/>
    </w:p>
    <w:p w14:paraId="527EE770" w14:textId="77777777" w:rsidR="00552346" w:rsidRDefault="00552346" w:rsidP="00600C89"/>
    <w:tbl>
      <w:tblPr>
        <w:tblStyle w:val="Default"/>
        <w:tblW w:w="5000" w:type="pct"/>
        <w:tblLook w:val="04A0" w:firstRow="1" w:lastRow="0" w:firstColumn="1" w:lastColumn="0" w:noHBand="0" w:noVBand="1"/>
      </w:tblPr>
      <w:tblGrid>
        <w:gridCol w:w="2573"/>
        <w:gridCol w:w="2923"/>
        <w:gridCol w:w="3854"/>
      </w:tblGrid>
      <w:tr w:rsidR="00552346" w14:paraId="6D170D14" w14:textId="77777777" w:rsidTr="00475F7E">
        <w:trPr>
          <w:cnfStyle w:val="100000000000" w:firstRow="1" w:lastRow="0" w:firstColumn="0" w:lastColumn="0" w:oddVBand="0" w:evenVBand="0" w:oddHBand="0" w:evenHBand="0" w:firstRowFirstColumn="0" w:firstRowLastColumn="0" w:lastRowFirstColumn="0" w:lastRowLastColumn="0"/>
        </w:trPr>
        <w:tc>
          <w:tcPr>
            <w:tcW w:w="1376" w:type="pct"/>
          </w:tcPr>
          <w:p w14:paraId="698183DC" w14:textId="77777777" w:rsidR="00552346" w:rsidRDefault="00552346" w:rsidP="00600C89">
            <w:r>
              <w:t>System</w:t>
            </w:r>
          </w:p>
        </w:tc>
        <w:tc>
          <w:tcPr>
            <w:tcW w:w="1563" w:type="pct"/>
          </w:tcPr>
          <w:p w14:paraId="28AC7666" w14:textId="77777777" w:rsidR="00552346" w:rsidRDefault="00552346" w:rsidP="00600C89">
            <w:r>
              <w:t>Location</w:t>
            </w:r>
          </w:p>
        </w:tc>
        <w:tc>
          <w:tcPr>
            <w:tcW w:w="2061" w:type="pct"/>
          </w:tcPr>
          <w:p w14:paraId="7B46FAF9" w14:textId="77777777" w:rsidR="00552346" w:rsidRDefault="00552346" w:rsidP="00600C89">
            <w:r>
              <w:t>Instructions</w:t>
            </w:r>
          </w:p>
        </w:tc>
      </w:tr>
      <w:tr w:rsidR="00552346" w14:paraId="7D6A097D" w14:textId="77777777" w:rsidTr="00475F7E">
        <w:tc>
          <w:tcPr>
            <w:tcW w:w="1376" w:type="pct"/>
          </w:tcPr>
          <w:p w14:paraId="285DA464" w14:textId="77777777" w:rsidR="00552346" w:rsidRDefault="00552346" w:rsidP="00600C89">
            <w:r>
              <w:t>Water</w:t>
            </w:r>
          </w:p>
        </w:tc>
        <w:tc>
          <w:tcPr>
            <w:tcW w:w="1563" w:type="pct"/>
          </w:tcPr>
          <w:p w14:paraId="2B784800" w14:textId="77777777" w:rsidR="00552346" w:rsidRDefault="00552346" w:rsidP="00600C89"/>
        </w:tc>
        <w:tc>
          <w:tcPr>
            <w:tcW w:w="2061" w:type="pct"/>
          </w:tcPr>
          <w:p w14:paraId="406F0044" w14:textId="77777777" w:rsidR="00552346" w:rsidRDefault="00552346" w:rsidP="00600C89"/>
        </w:tc>
      </w:tr>
      <w:tr w:rsidR="00552346" w14:paraId="70391002" w14:textId="77777777" w:rsidTr="00475F7E">
        <w:tc>
          <w:tcPr>
            <w:tcW w:w="1376" w:type="pct"/>
          </w:tcPr>
          <w:p w14:paraId="67FB09FA" w14:textId="77777777" w:rsidR="00552346" w:rsidRDefault="00552346" w:rsidP="00600C89">
            <w:r>
              <w:t>Power</w:t>
            </w:r>
          </w:p>
        </w:tc>
        <w:tc>
          <w:tcPr>
            <w:tcW w:w="1563" w:type="pct"/>
          </w:tcPr>
          <w:p w14:paraId="24BAA88B" w14:textId="77777777" w:rsidR="00552346" w:rsidRDefault="00552346" w:rsidP="00600C89"/>
        </w:tc>
        <w:tc>
          <w:tcPr>
            <w:tcW w:w="2061" w:type="pct"/>
          </w:tcPr>
          <w:p w14:paraId="27E0A57A" w14:textId="77777777" w:rsidR="00552346" w:rsidRDefault="00552346" w:rsidP="00600C89"/>
        </w:tc>
      </w:tr>
      <w:tr w:rsidR="00552346" w14:paraId="70DF1CAC" w14:textId="77777777" w:rsidTr="00475F7E">
        <w:tc>
          <w:tcPr>
            <w:tcW w:w="1376" w:type="pct"/>
          </w:tcPr>
          <w:p w14:paraId="582822FF" w14:textId="77777777" w:rsidR="00552346" w:rsidRDefault="00552346" w:rsidP="00600C89">
            <w:r>
              <w:t>Gas</w:t>
            </w:r>
          </w:p>
        </w:tc>
        <w:tc>
          <w:tcPr>
            <w:tcW w:w="1563" w:type="pct"/>
          </w:tcPr>
          <w:p w14:paraId="16D37DA9" w14:textId="77777777" w:rsidR="00552346" w:rsidRDefault="00552346" w:rsidP="00600C89"/>
        </w:tc>
        <w:tc>
          <w:tcPr>
            <w:tcW w:w="2061" w:type="pct"/>
          </w:tcPr>
          <w:p w14:paraId="4A887AE2" w14:textId="77777777" w:rsidR="00552346" w:rsidRDefault="00552346" w:rsidP="00600C89"/>
        </w:tc>
      </w:tr>
    </w:tbl>
    <w:p w14:paraId="3A5BD3E4" w14:textId="77777777" w:rsidR="00552346" w:rsidRDefault="00552346" w:rsidP="00600C89">
      <w:r>
        <w:br w:type="page"/>
      </w:r>
    </w:p>
    <w:p w14:paraId="3EA7E74D" w14:textId="77777777" w:rsidR="00525CE5" w:rsidRDefault="00525CE5" w:rsidP="00A45FA8">
      <w:pPr>
        <w:pStyle w:val="Heading1"/>
        <w:sectPr w:rsidR="00525CE5" w:rsidSect="00DC2608">
          <w:pgSz w:w="12240" w:h="15840" w:code="1"/>
          <w:pgMar w:top="1440" w:right="1440" w:bottom="1440" w:left="1440" w:header="720" w:footer="720" w:gutter="0"/>
          <w:cols w:space="720"/>
          <w:docGrid w:linePitch="360"/>
        </w:sectPr>
      </w:pPr>
      <w:bookmarkStart w:id="183" w:name="_Toc73960287"/>
    </w:p>
    <w:p w14:paraId="3182AEB4" w14:textId="165DC849" w:rsidR="00A45FA8" w:rsidRDefault="00A45FA8" w:rsidP="00A45FA8"/>
    <w:p w14:paraId="7D74FDFD" w14:textId="77777777" w:rsidR="00A45FA8" w:rsidRDefault="00A45FA8" w:rsidP="00A45FA8"/>
    <w:p w14:paraId="0C40C182" w14:textId="77777777" w:rsidR="00A45FA8" w:rsidRDefault="00A45FA8" w:rsidP="00A45FA8"/>
    <w:p w14:paraId="2B4C4F9A" w14:textId="77777777" w:rsidR="00A45FA8" w:rsidRDefault="00A45FA8" w:rsidP="00A45FA8"/>
    <w:p w14:paraId="29968357" w14:textId="77777777" w:rsidR="00A45FA8" w:rsidRDefault="00A45FA8" w:rsidP="00A45FA8"/>
    <w:p w14:paraId="0E396385" w14:textId="77777777" w:rsidR="00A45FA8" w:rsidRDefault="00A45FA8" w:rsidP="00A45FA8"/>
    <w:p w14:paraId="4AABA0A9" w14:textId="77777777" w:rsidR="00A45FA8" w:rsidRDefault="00A45FA8" w:rsidP="00A45FA8"/>
    <w:p w14:paraId="353F47D7" w14:textId="77777777" w:rsidR="00A45FA8" w:rsidRDefault="00A45FA8" w:rsidP="00A45FA8"/>
    <w:p w14:paraId="57B3D1C7" w14:textId="77777777" w:rsidR="00A45FA8" w:rsidRDefault="00A45FA8" w:rsidP="00A45FA8"/>
    <w:p w14:paraId="2883B4DB" w14:textId="77777777" w:rsidR="00A45FA8" w:rsidRDefault="00A45FA8" w:rsidP="00A45FA8"/>
    <w:p w14:paraId="5FBE0F2C" w14:textId="77777777" w:rsidR="00A45FA8" w:rsidRDefault="00A45FA8" w:rsidP="00A45FA8"/>
    <w:p w14:paraId="1958EE1E" w14:textId="77777777" w:rsidR="00A45FA8" w:rsidRDefault="00A45FA8" w:rsidP="00A45FA8"/>
    <w:p w14:paraId="03B3B44B" w14:textId="77777777" w:rsidR="00A45FA8" w:rsidRDefault="00A45FA8" w:rsidP="00A45FA8"/>
    <w:p w14:paraId="201847FC" w14:textId="77777777" w:rsidR="00A45FA8" w:rsidRDefault="00A45FA8" w:rsidP="00A45FA8"/>
    <w:p w14:paraId="5E8E64DD" w14:textId="55757423" w:rsidR="00A45FA8" w:rsidRDefault="00113B8D" w:rsidP="00A45FA8">
      <w:r>
        <w:rPr>
          <w:noProof/>
        </w:rPr>
        <w:drawing>
          <wp:anchor distT="0" distB="0" distL="114300" distR="114300" simplePos="0" relativeHeight="251635712" behindDoc="1" locked="1" layoutInCell="1" allowOverlap="1" wp14:anchorId="7CD956C6" wp14:editId="71DE24FF">
            <wp:simplePos x="0" y="0"/>
            <wp:positionH relativeFrom="page">
              <wp:align>right</wp:align>
            </wp:positionH>
            <wp:positionV relativeFrom="page">
              <wp:align>top</wp:align>
            </wp:positionV>
            <wp:extent cx="15078075" cy="10058400"/>
            <wp:effectExtent l="0" t="0" r="9525" b="0"/>
            <wp:wrapNone/>
            <wp:docPr id="18" name="Picture 18" descr="A group of people wearing mask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group of people wearing masks&#10;&#10;Description automatically generated with medium confidence"/>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5078075" cy="10058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7C055B8" w14:textId="7AEDC400" w:rsidR="00A45FA8" w:rsidRDefault="00A45FA8" w:rsidP="00A45FA8"/>
    <w:p w14:paraId="48A528BE" w14:textId="1081E7C3" w:rsidR="00A45FA8" w:rsidRDefault="00A45FA8" w:rsidP="00A45FA8"/>
    <w:p w14:paraId="0318E402" w14:textId="1583CC78" w:rsidR="00A45FA8" w:rsidRDefault="00A45FA8" w:rsidP="00A45FA8"/>
    <w:p w14:paraId="6CEFD22D" w14:textId="0CB9DB05" w:rsidR="00A45FA8" w:rsidRDefault="00A45FA8" w:rsidP="00A45FA8"/>
    <w:p w14:paraId="475F040E" w14:textId="511408A9" w:rsidR="00A45FA8" w:rsidRDefault="00A71CB1" w:rsidP="00A45FA8">
      <w:r>
        <w:rPr>
          <w:noProof/>
        </w:rPr>
        <mc:AlternateContent>
          <mc:Choice Requires="wps">
            <w:drawing>
              <wp:anchor distT="0" distB="0" distL="114300" distR="114300" simplePos="0" relativeHeight="251668480" behindDoc="1" locked="0" layoutInCell="1" allowOverlap="1" wp14:anchorId="47F4D31D" wp14:editId="427F5F7C">
                <wp:simplePos x="0" y="0"/>
                <wp:positionH relativeFrom="page">
                  <wp:posOffset>0</wp:posOffset>
                </wp:positionH>
                <wp:positionV relativeFrom="paragraph">
                  <wp:posOffset>132698</wp:posOffset>
                </wp:positionV>
                <wp:extent cx="7772400" cy="1828800"/>
                <wp:effectExtent l="0" t="0" r="0" b="0"/>
                <wp:wrapNone/>
                <wp:docPr id="28" name="Rectangle 28"/>
                <wp:cNvGraphicFramePr/>
                <a:graphic xmlns:a="http://schemas.openxmlformats.org/drawingml/2006/main">
                  <a:graphicData uri="http://schemas.microsoft.com/office/word/2010/wordprocessingShape">
                    <wps:wsp>
                      <wps:cNvSpPr/>
                      <wps:spPr>
                        <a:xfrm>
                          <a:off x="0" y="0"/>
                          <a:ext cx="7772400" cy="182880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2875BE" id="Rectangle 28" o:spid="_x0000_s1026" style="position:absolute;margin-left:0;margin-top:10.45pt;width:612pt;height:2in;z-index:-2516480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" fillcolor="#034564 [3215]" stroked="f" strokeweight="1pt">
                <w10:wrap anchorx="page"/>
              </v:rect>
            </w:pict>
          </mc:Fallback>
        </mc:AlternateContent>
      </w:r>
    </w:p>
    <w:p w14:paraId="232B79A9" w14:textId="77777777" w:rsidR="00A45FA8" w:rsidRDefault="00A45FA8" w:rsidP="00A45FA8">
      <w:pPr>
        <w:pStyle w:val="Heading1"/>
        <w:sectPr w:rsidR="00A45FA8" w:rsidSect="00DC2608">
          <w:pgSz w:w="12240" w:h="15840" w:code="1"/>
          <w:pgMar w:top="1440" w:right="1440" w:bottom="1440" w:left="1440" w:header="0" w:footer="662" w:gutter="0"/>
          <w:cols w:space="720"/>
        </w:sectPr>
      </w:pPr>
    </w:p>
    <w:p w14:paraId="55E70370" w14:textId="22C64A6D" w:rsidR="00A45FA8" w:rsidRPr="00A45FA8" w:rsidRDefault="00A45FA8" w:rsidP="00A45FA8">
      <w:pPr>
        <w:pStyle w:val="Heading1"/>
        <w:sectPr w:rsidR="00A45FA8" w:rsidRPr="00A45FA8" w:rsidSect="00A45FA8">
          <w:type w:val="continuous"/>
          <w:pgSz w:w="12240" w:h="15840" w:code="1"/>
          <w:pgMar w:top="1440" w:right="1440" w:bottom="1440" w:left="1440" w:header="0" w:footer="662" w:gutter="0"/>
          <w:cols w:space="720"/>
        </w:sectPr>
      </w:pPr>
      <w:bookmarkStart w:id="184" w:name="_Toc81381767"/>
      <w:r w:rsidRPr="00A45FA8">
        <w:t xml:space="preserve">Disaster And Emergency Planning for Constituents </w:t>
      </w:r>
      <w:r w:rsidR="00BF38B0">
        <w:t>a</w:t>
      </w:r>
      <w:r w:rsidRPr="00A45FA8">
        <w:t>nd Tenants</w:t>
      </w:r>
      <w:bookmarkEnd w:id="184"/>
    </w:p>
    <w:bookmarkEnd w:id="183"/>
    <w:p w14:paraId="6BAB2AA5" w14:textId="5CC6F45D" w:rsidR="00B71E47" w:rsidRDefault="00B71E47" w:rsidP="00600C89">
      <w:r w:rsidRPr="004808E8">
        <w:lastRenderedPageBreak/>
        <w:t>Protecting</w:t>
      </w:r>
      <w:r w:rsidR="00725798">
        <w:t xml:space="preserve"> </w:t>
      </w:r>
      <w:r w:rsidRPr="004808E8">
        <w:t>our</w:t>
      </w:r>
      <w:r w:rsidR="00725798">
        <w:t xml:space="preserve"> </w:t>
      </w:r>
      <w:r w:rsidR="00271E68">
        <w:t>constituent</w:t>
      </w:r>
      <w:r w:rsidRPr="004808E8">
        <w:t>s</w:t>
      </w:r>
      <w:r w:rsidR="00725798">
        <w:t xml:space="preserve"> </w:t>
      </w:r>
      <w:r w:rsidRPr="004808E8">
        <w:t>and</w:t>
      </w:r>
      <w:r w:rsidR="00725798">
        <w:t xml:space="preserve"> </w:t>
      </w:r>
      <w:r w:rsidRPr="004808E8">
        <w:t>tenants</w:t>
      </w:r>
      <w:r w:rsidR="00725798">
        <w:t xml:space="preserve"> </w:t>
      </w:r>
      <w:r>
        <w:t>is</w:t>
      </w:r>
      <w:r w:rsidR="00725798">
        <w:t xml:space="preserve"> </w:t>
      </w:r>
      <w:r w:rsidRPr="004808E8">
        <w:t>a</w:t>
      </w:r>
      <w:r w:rsidR="00725798">
        <w:t xml:space="preserve"> </w:t>
      </w:r>
      <w:r w:rsidRPr="004808E8">
        <w:t>top</w:t>
      </w:r>
      <w:r w:rsidR="00725798">
        <w:t xml:space="preserve"> </w:t>
      </w:r>
      <w:r w:rsidRPr="004808E8">
        <w:t>priority</w:t>
      </w:r>
      <w:r w:rsidR="00725798">
        <w:t xml:space="preserve"> </w:t>
      </w:r>
      <w:r w:rsidRPr="004808E8">
        <w:t>of</w:t>
      </w:r>
      <w:r w:rsidR="00725798">
        <w:t xml:space="preserve"> </w:t>
      </w:r>
      <w:r>
        <w:t>[</w:t>
      </w:r>
      <w:r w:rsidRPr="00BD41CC">
        <w:rPr>
          <w:highlight w:val="yellow"/>
        </w:rPr>
        <w:t>Organization’s</w:t>
      </w:r>
      <w:r w:rsidR="00725798">
        <w:rPr>
          <w:highlight w:val="yellow"/>
        </w:rPr>
        <w:t xml:space="preserve"> </w:t>
      </w:r>
      <w:r w:rsidRPr="00BD41CC">
        <w:rPr>
          <w:highlight w:val="yellow"/>
        </w:rPr>
        <w:t>Name</w:t>
      </w:r>
      <w:r>
        <w:t>].</w:t>
      </w:r>
      <w:r w:rsidR="00725798">
        <w:t xml:space="preserve"> </w:t>
      </w:r>
      <w:r w:rsidRPr="004808E8">
        <w:t>Having</w:t>
      </w:r>
      <w:r w:rsidR="00725798">
        <w:t xml:space="preserve"> </w:t>
      </w:r>
      <w:r w:rsidRPr="004808E8">
        <w:t>a</w:t>
      </w:r>
      <w:r w:rsidR="00725798">
        <w:t xml:space="preserve"> </w:t>
      </w:r>
      <w:r w:rsidRPr="004808E8">
        <w:t>functioning</w:t>
      </w:r>
      <w:r w:rsidR="00725798">
        <w:t xml:space="preserve"> </w:t>
      </w:r>
      <w:r w:rsidRPr="004808E8">
        <w:t>emergency</w:t>
      </w:r>
      <w:r w:rsidR="00725798">
        <w:t xml:space="preserve"> </w:t>
      </w:r>
      <w:r w:rsidRPr="004808E8">
        <w:t>action</w:t>
      </w:r>
      <w:r w:rsidR="00725798">
        <w:t xml:space="preserve"> </w:t>
      </w:r>
      <w:r w:rsidRPr="004808E8">
        <w:t>plan</w:t>
      </w:r>
      <w:r w:rsidR="00725798">
        <w:t xml:space="preserve"> </w:t>
      </w:r>
      <w:r w:rsidRPr="004808E8">
        <w:t>in</w:t>
      </w:r>
      <w:r w:rsidR="00725798">
        <w:t xml:space="preserve"> </w:t>
      </w:r>
      <w:r w:rsidRPr="004808E8">
        <w:t>place</w:t>
      </w:r>
      <w:r w:rsidR="00725798">
        <w:t xml:space="preserve"> </w:t>
      </w:r>
      <w:r w:rsidRPr="004808E8">
        <w:t>—</w:t>
      </w:r>
      <w:r w:rsidR="00725798">
        <w:t xml:space="preserve"> </w:t>
      </w:r>
      <w:r w:rsidRPr="004808E8">
        <w:t>before</w:t>
      </w:r>
      <w:r w:rsidR="00725798">
        <w:t xml:space="preserve"> </w:t>
      </w:r>
      <w:r w:rsidR="00271E68">
        <w:t>it is</w:t>
      </w:r>
      <w:r w:rsidR="00725798">
        <w:t xml:space="preserve"> </w:t>
      </w:r>
      <w:r>
        <w:t>needed</w:t>
      </w:r>
      <w:r w:rsidR="00725798">
        <w:t xml:space="preserve"> </w:t>
      </w:r>
      <w:r w:rsidRPr="004808E8">
        <w:t>—</w:t>
      </w:r>
      <w:r w:rsidR="00725798">
        <w:t xml:space="preserve"> </w:t>
      </w:r>
      <w:r w:rsidRPr="004808E8">
        <w:t>is</w:t>
      </w:r>
      <w:r w:rsidR="00725798">
        <w:t xml:space="preserve"> </w:t>
      </w:r>
      <w:r w:rsidRPr="004808E8">
        <w:t>key</w:t>
      </w:r>
      <w:r w:rsidR="00725798">
        <w:t xml:space="preserve"> </w:t>
      </w:r>
      <w:r w:rsidRPr="004808E8">
        <w:t>to</w:t>
      </w:r>
      <w:r w:rsidR="00725798">
        <w:t xml:space="preserve"> </w:t>
      </w:r>
      <w:r w:rsidRPr="004808E8">
        <w:t>keeping</w:t>
      </w:r>
      <w:r w:rsidR="00725798">
        <w:t xml:space="preserve"> </w:t>
      </w:r>
      <w:r w:rsidRPr="004808E8">
        <w:t>them</w:t>
      </w:r>
      <w:r w:rsidR="00725798">
        <w:t xml:space="preserve"> </w:t>
      </w:r>
      <w:r w:rsidRPr="004808E8">
        <w:t>safe.</w:t>
      </w:r>
      <w:r w:rsidR="00725798">
        <w:t xml:space="preserve"> </w:t>
      </w:r>
    </w:p>
    <w:p w14:paraId="49B2C3D9" w14:textId="32A7AB09" w:rsidR="00B71E47" w:rsidRDefault="00B71E47" w:rsidP="00600C89">
      <w:r>
        <w:t>This</w:t>
      </w:r>
      <w:r w:rsidR="00725798">
        <w:t xml:space="preserve"> </w:t>
      </w:r>
      <w:r>
        <w:t>document</w:t>
      </w:r>
      <w:r w:rsidR="00725798">
        <w:t xml:space="preserve"> </w:t>
      </w:r>
      <w:r>
        <w:t>provides</w:t>
      </w:r>
      <w:r w:rsidR="00725798">
        <w:t xml:space="preserve"> </w:t>
      </w:r>
      <w:r>
        <w:t>guidance</w:t>
      </w:r>
      <w:r w:rsidR="00725798">
        <w:t xml:space="preserve"> </w:t>
      </w:r>
      <w:r>
        <w:t>on</w:t>
      </w:r>
      <w:r w:rsidR="00725798">
        <w:t xml:space="preserve"> </w:t>
      </w:r>
      <w:r w:rsidRPr="004808E8">
        <w:t>how</w:t>
      </w:r>
      <w:r w:rsidR="00725798">
        <w:t xml:space="preserve"> </w:t>
      </w:r>
      <w:r w:rsidR="00E431AD" w:rsidRPr="7A248DB0">
        <w:rPr>
          <w:highlight w:val="yellow"/>
        </w:rPr>
        <w:t>[Organization</w:t>
      </w:r>
      <w:r w:rsidR="00E431AD">
        <w:rPr>
          <w:highlight w:val="yellow"/>
        </w:rPr>
        <w:t xml:space="preserve"> </w:t>
      </w:r>
      <w:r w:rsidR="00E431AD" w:rsidRPr="7A248DB0">
        <w:rPr>
          <w:highlight w:val="yellow"/>
        </w:rPr>
        <w:t>Acronym</w:t>
      </w:r>
      <w:r w:rsidR="00E431AD">
        <w:t>]</w:t>
      </w:r>
      <w:r w:rsidR="00725798">
        <w:t xml:space="preserve"> </w:t>
      </w:r>
      <w:r>
        <w:t>will</w:t>
      </w:r>
      <w:r w:rsidR="00725798">
        <w:t xml:space="preserve"> </w:t>
      </w:r>
      <w:r w:rsidRPr="004808E8">
        <w:t>effectively</w:t>
      </w:r>
      <w:r w:rsidR="00725798">
        <w:t xml:space="preserve"> </w:t>
      </w:r>
      <w:r w:rsidRPr="004808E8">
        <w:t>approach</w:t>
      </w:r>
      <w:r w:rsidR="00725798">
        <w:t xml:space="preserve"> </w:t>
      </w:r>
      <w:r w:rsidRPr="004808E8">
        <w:t>potential</w:t>
      </w:r>
      <w:r w:rsidR="00725798">
        <w:t xml:space="preserve"> </w:t>
      </w:r>
      <w:r w:rsidRPr="004808E8">
        <w:t>hazards</w:t>
      </w:r>
      <w:r w:rsidR="00725798">
        <w:t xml:space="preserve"> </w:t>
      </w:r>
      <w:r w:rsidRPr="004808E8">
        <w:t>and</w:t>
      </w:r>
      <w:r w:rsidR="00725798">
        <w:t xml:space="preserve"> </w:t>
      </w:r>
      <w:r w:rsidRPr="004808E8">
        <w:t>risks</w:t>
      </w:r>
      <w:r w:rsidR="00725798">
        <w:t xml:space="preserve"> </w:t>
      </w:r>
      <w:r w:rsidRPr="004808E8">
        <w:t>to</w:t>
      </w:r>
      <w:r w:rsidR="00725798">
        <w:t xml:space="preserve"> </w:t>
      </w:r>
      <w:r w:rsidRPr="004808E8">
        <w:t>make</w:t>
      </w:r>
      <w:r w:rsidR="00725798">
        <w:t xml:space="preserve"> </w:t>
      </w:r>
      <w:r>
        <w:t>our</w:t>
      </w:r>
      <w:r w:rsidR="00725798">
        <w:t xml:space="preserve"> </w:t>
      </w:r>
      <w:r w:rsidRPr="004808E8">
        <w:t>propert</w:t>
      </w:r>
      <w:r>
        <w:t>ies</w:t>
      </w:r>
      <w:r w:rsidR="00725798">
        <w:t xml:space="preserve"> </w:t>
      </w:r>
      <w:r w:rsidRPr="004808E8">
        <w:t>less</w:t>
      </w:r>
      <w:r w:rsidR="00725798">
        <w:t xml:space="preserve"> </w:t>
      </w:r>
      <w:r w:rsidRPr="004808E8">
        <w:t>vulnerable</w:t>
      </w:r>
      <w:r w:rsidR="00725798">
        <w:t xml:space="preserve"> </w:t>
      </w:r>
      <w:r w:rsidRPr="004808E8">
        <w:t>to</w:t>
      </w:r>
      <w:r w:rsidR="00725798">
        <w:t xml:space="preserve"> </w:t>
      </w:r>
      <w:r w:rsidRPr="004808E8">
        <w:t>damage</w:t>
      </w:r>
      <w:r w:rsidR="00725798">
        <w:t xml:space="preserve"> </w:t>
      </w:r>
      <w:r w:rsidRPr="004808E8">
        <w:t>in</w:t>
      </w:r>
      <w:r w:rsidR="00725798">
        <w:t xml:space="preserve"> </w:t>
      </w:r>
      <w:r w:rsidRPr="004808E8">
        <w:t>the</w:t>
      </w:r>
      <w:r w:rsidR="00725798">
        <w:t xml:space="preserve"> </w:t>
      </w:r>
      <w:r w:rsidRPr="004808E8">
        <w:t>future.</w:t>
      </w:r>
      <w:r w:rsidR="00725798">
        <w:t xml:space="preserve"> </w:t>
      </w:r>
      <w:r>
        <w:t>Additionally,</w:t>
      </w:r>
      <w:r w:rsidR="00725798">
        <w:t xml:space="preserve"> </w:t>
      </w:r>
      <w:r w:rsidRPr="004808E8">
        <w:t>it</w:t>
      </w:r>
      <w:r w:rsidR="00725798">
        <w:t xml:space="preserve"> </w:t>
      </w:r>
      <w:r w:rsidRPr="004808E8">
        <w:t>include</w:t>
      </w:r>
      <w:r>
        <w:t>s</w:t>
      </w:r>
      <w:r w:rsidR="00725798">
        <w:t xml:space="preserve"> </w:t>
      </w:r>
      <w:r w:rsidRPr="004808E8">
        <w:t>comprehensive</w:t>
      </w:r>
      <w:r w:rsidR="00725798">
        <w:t xml:space="preserve"> </w:t>
      </w:r>
      <w:r w:rsidRPr="004808E8">
        <w:t>recommendations</w:t>
      </w:r>
      <w:r w:rsidR="00725798">
        <w:t xml:space="preserve"> </w:t>
      </w:r>
      <w:r>
        <w:t>on</w:t>
      </w:r>
      <w:r w:rsidR="00725798">
        <w:t xml:space="preserve"> </w:t>
      </w:r>
      <w:r>
        <w:t>how</w:t>
      </w:r>
      <w:r w:rsidR="00725798">
        <w:t xml:space="preserve"> </w:t>
      </w:r>
      <w:r w:rsidR="00271E68">
        <w:t>constituent</w:t>
      </w:r>
      <w:r>
        <w:t>s</w:t>
      </w:r>
      <w:r w:rsidR="00725798">
        <w:t xml:space="preserve"> </w:t>
      </w:r>
      <w:r>
        <w:t>and</w:t>
      </w:r>
      <w:r w:rsidR="00725798">
        <w:t xml:space="preserve"> </w:t>
      </w:r>
      <w:r w:rsidRPr="004808E8">
        <w:t>tenants</w:t>
      </w:r>
      <w:r w:rsidR="00725798">
        <w:t xml:space="preserve"> </w:t>
      </w:r>
      <w:r>
        <w:t>will</w:t>
      </w:r>
      <w:r w:rsidR="00725798">
        <w:t xml:space="preserve"> </w:t>
      </w:r>
      <w:r>
        <w:t>be</w:t>
      </w:r>
      <w:r w:rsidR="00725798">
        <w:t xml:space="preserve"> </w:t>
      </w:r>
      <w:r>
        <w:t>contacted</w:t>
      </w:r>
      <w:r w:rsidR="00725798">
        <w:t xml:space="preserve"> </w:t>
      </w:r>
      <w:r>
        <w:t>and</w:t>
      </w:r>
      <w:r w:rsidR="00725798">
        <w:t xml:space="preserve"> </w:t>
      </w:r>
      <w:r>
        <w:t>how</w:t>
      </w:r>
      <w:r w:rsidR="00725798">
        <w:t xml:space="preserve"> </w:t>
      </w:r>
      <w:r>
        <w:t>communication</w:t>
      </w:r>
      <w:r w:rsidR="00725798">
        <w:t xml:space="preserve"> </w:t>
      </w:r>
      <w:r>
        <w:t>will</w:t>
      </w:r>
      <w:r w:rsidR="00725798">
        <w:t xml:space="preserve"> </w:t>
      </w:r>
      <w:r>
        <w:t>be</w:t>
      </w:r>
      <w:r w:rsidR="00725798">
        <w:t xml:space="preserve"> </w:t>
      </w:r>
      <w:r>
        <w:t>maintained</w:t>
      </w:r>
      <w:r w:rsidR="00725798">
        <w:t xml:space="preserve"> </w:t>
      </w:r>
      <w:r>
        <w:t>during</w:t>
      </w:r>
      <w:r w:rsidR="00725798">
        <w:t xml:space="preserve"> </w:t>
      </w:r>
      <w:r>
        <w:t>an</w:t>
      </w:r>
      <w:r w:rsidR="00725798">
        <w:t xml:space="preserve"> </w:t>
      </w:r>
      <w:r>
        <w:t>emergency.</w:t>
      </w:r>
      <w:r w:rsidR="00725798">
        <w:t xml:space="preserve">  </w:t>
      </w:r>
    </w:p>
    <w:p w14:paraId="0AFBF841" w14:textId="368975AE" w:rsidR="00B71E47" w:rsidRDefault="00B71E47" w:rsidP="00600C89">
      <w:r w:rsidRPr="7A248DB0">
        <w:rPr>
          <w:highlight w:val="yellow"/>
        </w:rPr>
        <w:t>[Organization</w:t>
      </w:r>
      <w:r w:rsidR="00725798">
        <w:rPr>
          <w:highlight w:val="yellow"/>
        </w:rPr>
        <w:t xml:space="preserve"> </w:t>
      </w:r>
      <w:r w:rsidRPr="7A248DB0">
        <w:rPr>
          <w:highlight w:val="yellow"/>
        </w:rPr>
        <w:t>Acronym</w:t>
      </w:r>
      <w:r>
        <w:t>]</w:t>
      </w:r>
      <w:r w:rsidR="00725798">
        <w:t xml:space="preserve"> </w:t>
      </w:r>
      <w:r>
        <w:t>has</w:t>
      </w:r>
      <w:r w:rsidR="00725798">
        <w:t xml:space="preserve"> </w:t>
      </w:r>
      <w:r>
        <w:t>referenced</w:t>
      </w:r>
      <w:r w:rsidR="00725798">
        <w:t xml:space="preserve"> </w:t>
      </w:r>
      <w:hyperlink r:id="rId40">
        <w:r w:rsidRPr="7A248DB0">
          <w:rPr>
            <w:rStyle w:val="Hyperlink"/>
            <w:i/>
            <w:iCs/>
          </w:rPr>
          <w:t>Are</w:t>
        </w:r>
        <w:r w:rsidR="00725798">
          <w:rPr>
            <w:rStyle w:val="Hyperlink"/>
            <w:i/>
            <w:iCs/>
          </w:rPr>
          <w:t xml:space="preserve"> </w:t>
        </w:r>
        <w:r w:rsidRPr="7A248DB0">
          <w:rPr>
            <w:rStyle w:val="Hyperlink"/>
            <w:i/>
            <w:iCs/>
          </w:rPr>
          <w:t>You</w:t>
        </w:r>
        <w:r w:rsidR="00725798">
          <w:rPr>
            <w:rStyle w:val="Hyperlink"/>
            <w:i/>
            <w:iCs/>
          </w:rPr>
          <w:t xml:space="preserve"> </w:t>
        </w:r>
        <w:r w:rsidRPr="7A248DB0">
          <w:rPr>
            <w:rStyle w:val="Hyperlink"/>
            <w:i/>
            <w:iCs/>
          </w:rPr>
          <w:t>Ready?</w:t>
        </w:r>
        <w:r w:rsidR="00725798">
          <w:rPr>
            <w:rStyle w:val="Hyperlink"/>
            <w:i/>
            <w:iCs/>
          </w:rPr>
          <w:t xml:space="preserve"> </w:t>
        </w:r>
        <w:r w:rsidRPr="7A248DB0">
          <w:rPr>
            <w:rStyle w:val="Hyperlink"/>
            <w:i/>
            <w:iCs/>
          </w:rPr>
          <w:t>An</w:t>
        </w:r>
        <w:r w:rsidR="00725798">
          <w:rPr>
            <w:rStyle w:val="Hyperlink"/>
            <w:i/>
            <w:iCs/>
          </w:rPr>
          <w:t xml:space="preserve"> </w:t>
        </w:r>
        <w:r w:rsidRPr="7A248DB0">
          <w:rPr>
            <w:rStyle w:val="Hyperlink"/>
            <w:i/>
            <w:iCs/>
          </w:rPr>
          <w:t>In-depth</w:t>
        </w:r>
        <w:r w:rsidR="00725798">
          <w:rPr>
            <w:rStyle w:val="Hyperlink"/>
            <w:i/>
            <w:iCs/>
          </w:rPr>
          <w:t xml:space="preserve"> </w:t>
        </w:r>
        <w:r w:rsidRPr="7A248DB0">
          <w:rPr>
            <w:rStyle w:val="Hyperlink"/>
            <w:i/>
            <w:iCs/>
          </w:rPr>
          <w:t>Guide</w:t>
        </w:r>
        <w:r w:rsidR="00725798">
          <w:rPr>
            <w:rStyle w:val="Hyperlink"/>
            <w:i/>
            <w:iCs/>
          </w:rPr>
          <w:t xml:space="preserve"> </w:t>
        </w:r>
        <w:r w:rsidRPr="7A248DB0">
          <w:rPr>
            <w:rStyle w:val="Hyperlink"/>
            <w:i/>
            <w:iCs/>
          </w:rPr>
          <w:t>to</w:t>
        </w:r>
        <w:r w:rsidR="00725798">
          <w:rPr>
            <w:rStyle w:val="Hyperlink"/>
            <w:i/>
            <w:iCs/>
          </w:rPr>
          <w:t xml:space="preserve"> </w:t>
        </w:r>
        <w:r w:rsidRPr="7A248DB0">
          <w:rPr>
            <w:rStyle w:val="Hyperlink"/>
            <w:i/>
            <w:iCs/>
          </w:rPr>
          <w:t>Citizen</w:t>
        </w:r>
        <w:r w:rsidR="00725798">
          <w:rPr>
            <w:rStyle w:val="Hyperlink"/>
            <w:i/>
            <w:iCs/>
          </w:rPr>
          <w:t xml:space="preserve"> </w:t>
        </w:r>
        <w:r w:rsidRPr="7A248DB0">
          <w:rPr>
            <w:rStyle w:val="Hyperlink"/>
            <w:i/>
            <w:iCs/>
          </w:rPr>
          <w:t>Preparedness</w:t>
        </w:r>
      </w:hyperlink>
      <w:r w:rsidR="00725798">
        <w:t xml:space="preserve"> </w:t>
      </w:r>
      <w:r>
        <w:t>by</w:t>
      </w:r>
      <w:r w:rsidR="00725798">
        <w:t xml:space="preserve"> </w:t>
      </w:r>
      <w:r>
        <w:t>FEMA</w:t>
      </w:r>
      <w:r w:rsidR="00725798">
        <w:t xml:space="preserve"> </w:t>
      </w:r>
      <w:r>
        <w:t>to</w:t>
      </w:r>
      <w:r w:rsidR="00725798">
        <w:t xml:space="preserve"> </w:t>
      </w:r>
      <w:r>
        <w:t>better</w:t>
      </w:r>
      <w:r w:rsidR="00725798">
        <w:t xml:space="preserve"> </w:t>
      </w:r>
      <w:r>
        <w:t>understand</w:t>
      </w:r>
      <w:r w:rsidR="00725798">
        <w:t xml:space="preserve"> </w:t>
      </w:r>
      <w:r>
        <w:t>how</w:t>
      </w:r>
      <w:r w:rsidR="00725798">
        <w:t xml:space="preserve"> </w:t>
      </w:r>
      <w:r>
        <w:t>to</w:t>
      </w:r>
      <w:r w:rsidR="00725798">
        <w:t xml:space="preserve"> </w:t>
      </w:r>
      <w:r>
        <w:t>protect</w:t>
      </w:r>
      <w:r w:rsidR="00725798">
        <w:t xml:space="preserve"> </w:t>
      </w:r>
      <w:r>
        <w:t>our</w:t>
      </w:r>
      <w:r w:rsidR="00725798">
        <w:t xml:space="preserve"> </w:t>
      </w:r>
      <w:r w:rsidR="00271E68">
        <w:t>constituent</w:t>
      </w:r>
      <w:r>
        <w:t>s</w:t>
      </w:r>
      <w:r w:rsidR="00725798">
        <w:t xml:space="preserve"> </w:t>
      </w:r>
      <w:r>
        <w:t>and</w:t>
      </w:r>
      <w:r w:rsidR="00725798">
        <w:t xml:space="preserve"> </w:t>
      </w:r>
      <w:r>
        <w:t>tenants</w:t>
      </w:r>
      <w:r w:rsidR="00725798">
        <w:t xml:space="preserve"> </w:t>
      </w:r>
      <w:r>
        <w:t>against</w:t>
      </w:r>
      <w:r w:rsidR="00725798">
        <w:t xml:space="preserve"> </w:t>
      </w:r>
      <w:r>
        <w:t>most</w:t>
      </w:r>
      <w:r w:rsidR="00725798">
        <w:t xml:space="preserve"> </w:t>
      </w:r>
      <w:r>
        <w:t>types</w:t>
      </w:r>
      <w:r w:rsidR="00725798">
        <w:t xml:space="preserve"> </w:t>
      </w:r>
      <w:r>
        <w:t>of</w:t>
      </w:r>
      <w:r w:rsidR="00725798">
        <w:t xml:space="preserve"> </w:t>
      </w:r>
      <w:r>
        <w:t>hazards.</w:t>
      </w:r>
    </w:p>
    <w:p w14:paraId="7646D960" w14:textId="7BC194E6" w:rsidR="00B71E47" w:rsidRPr="006C3DB3" w:rsidRDefault="00B71E47" w:rsidP="00D02395">
      <w:pPr>
        <w:pStyle w:val="Heading2"/>
      </w:pPr>
      <w:bookmarkStart w:id="185" w:name="_Toc73960288"/>
      <w:bookmarkStart w:id="186" w:name="_Toc81381768"/>
      <w:r w:rsidRPr="006C3DB3">
        <w:t>Potential</w:t>
      </w:r>
      <w:r w:rsidR="00725798">
        <w:t xml:space="preserve"> </w:t>
      </w:r>
      <w:r w:rsidRPr="006C3DB3">
        <w:t>Hazards</w:t>
      </w:r>
      <w:r w:rsidR="00725798">
        <w:t xml:space="preserve"> </w:t>
      </w:r>
      <w:r w:rsidR="00430477">
        <w:t>and</w:t>
      </w:r>
      <w:r w:rsidR="00725798">
        <w:t xml:space="preserve"> </w:t>
      </w:r>
      <w:r w:rsidRPr="006C3DB3">
        <w:t>Risk</w:t>
      </w:r>
      <w:r w:rsidR="00725798">
        <w:t xml:space="preserve"> </w:t>
      </w:r>
      <w:r w:rsidRPr="006C3DB3">
        <w:t>Assessment</w:t>
      </w:r>
      <w:bookmarkEnd w:id="185"/>
      <w:bookmarkEnd w:id="186"/>
    </w:p>
    <w:p w14:paraId="170E37C8" w14:textId="57781CDA" w:rsidR="00B71E47" w:rsidRDefault="00B71E47" w:rsidP="00600C89">
      <w:r>
        <w:t>As</w:t>
      </w:r>
      <w:r w:rsidR="00725798">
        <w:t xml:space="preserve"> </w:t>
      </w:r>
      <w:r>
        <w:t>part</w:t>
      </w:r>
      <w:r w:rsidR="00725798">
        <w:t xml:space="preserve"> </w:t>
      </w:r>
      <w:r>
        <w:t>of</w:t>
      </w:r>
      <w:r w:rsidR="00725798">
        <w:t xml:space="preserve"> </w:t>
      </w:r>
      <w:r>
        <w:t>our</w:t>
      </w:r>
      <w:r w:rsidR="00725798">
        <w:t xml:space="preserve"> </w:t>
      </w:r>
      <w:r>
        <w:t>Business</w:t>
      </w:r>
      <w:r w:rsidR="00725798">
        <w:t xml:space="preserve"> </w:t>
      </w:r>
      <w:r>
        <w:t>Continuity</w:t>
      </w:r>
      <w:r w:rsidR="00725798">
        <w:t xml:space="preserve"> </w:t>
      </w:r>
      <w:r>
        <w:t>Plan,</w:t>
      </w:r>
      <w:r w:rsidR="00725798">
        <w:t xml:space="preserve"> </w:t>
      </w:r>
      <w:r w:rsidRPr="7A248DB0">
        <w:rPr>
          <w:highlight w:val="yellow"/>
        </w:rPr>
        <w:t>[Organization</w:t>
      </w:r>
      <w:r w:rsidR="00725798">
        <w:rPr>
          <w:highlight w:val="yellow"/>
        </w:rPr>
        <w:t xml:space="preserve"> </w:t>
      </w:r>
      <w:r w:rsidRPr="7A248DB0">
        <w:rPr>
          <w:highlight w:val="yellow"/>
        </w:rPr>
        <w:t>Acronym</w:t>
      </w:r>
      <w:r>
        <w:t>]</w:t>
      </w:r>
      <w:r w:rsidR="00725798">
        <w:t xml:space="preserve"> </w:t>
      </w:r>
      <w:r>
        <w:t>has</w:t>
      </w:r>
      <w:r w:rsidR="00725798">
        <w:t xml:space="preserve"> </w:t>
      </w:r>
      <w:r>
        <w:t>undertaken</w:t>
      </w:r>
      <w:r w:rsidR="00725798">
        <w:t xml:space="preserve"> </w:t>
      </w:r>
      <w:r>
        <w:t>an</w:t>
      </w:r>
      <w:r w:rsidR="00725798">
        <w:t xml:space="preserve"> </w:t>
      </w:r>
      <w:r>
        <w:t>analysis</w:t>
      </w:r>
      <w:r w:rsidR="00725798">
        <w:t xml:space="preserve"> </w:t>
      </w:r>
      <w:r>
        <w:t>of</w:t>
      </w:r>
      <w:r w:rsidR="00725798">
        <w:t xml:space="preserve"> </w:t>
      </w:r>
      <w:r>
        <w:t>risk</w:t>
      </w:r>
      <w:r w:rsidR="00725798">
        <w:t xml:space="preserve"> </w:t>
      </w:r>
      <w:r>
        <w:t>events</w:t>
      </w:r>
      <w:r w:rsidR="00725798">
        <w:t xml:space="preserve"> </w:t>
      </w:r>
      <w:r>
        <w:t>and</w:t>
      </w:r>
      <w:r w:rsidR="00725798">
        <w:t xml:space="preserve"> </w:t>
      </w:r>
      <w:r>
        <w:t>determined</w:t>
      </w:r>
      <w:r w:rsidR="00725798">
        <w:t xml:space="preserve"> </w:t>
      </w:r>
      <w:r>
        <w:t>the</w:t>
      </w:r>
      <w:r w:rsidR="00725798">
        <w:t xml:space="preserve"> </w:t>
      </w:r>
      <w:r>
        <w:t>probability</w:t>
      </w:r>
      <w:r w:rsidR="00725798">
        <w:t xml:space="preserve"> </w:t>
      </w:r>
      <w:r>
        <w:t>of</w:t>
      </w:r>
      <w:r w:rsidR="00725798">
        <w:t xml:space="preserve"> </w:t>
      </w:r>
      <w:r>
        <w:t>disasters</w:t>
      </w:r>
      <w:r w:rsidR="00725798">
        <w:t xml:space="preserve"> </w:t>
      </w:r>
      <w:r>
        <w:t>that</w:t>
      </w:r>
      <w:r w:rsidR="00725798">
        <w:t xml:space="preserve"> </w:t>
      </w:r>
      <w:r>
        <w:t>could</w:t>
      </w:r>
      <w:r w:rsidR="00725798">
        <w:t xml:space="preserve"> </w:t>
      </w:r>
      <w:r>
        <w:t>potentially</w:t>
      </w:r>
      <w:r w:rsidR="00725798">
        <w:t xml:space="preserve"> </w:t>
      </w:r>
      <w:r>
        <w:t>affect</w:t>
      </w:r>
      <w:r w:rsidR="00725798">
        <w:t xml:space="preserve"> </w:t>
      </w:r>
      <w:r>
        <w:t>our</w:t>
      </w:r>
      <w:r w:rsidR="00725798">
        <w:t xml:space="preserve"> </w:t>
      </w:r>
      <w:r>
        <w:t>organization</w:t>
      </w:r>
      <w:r w:rsidR="00725798">
        <w:t xml:space="preserve"> </w:t>
      </w:r>
      <w:r>
        <w:t>and</w:t>
      </w:r>
      <w:r w:rsidR="00725798">
        <w:t xml:space="preserve"> </w:t>
      </w:r>
      <w:r>
        <w:t>community.</w:t>
      </w:r>
      <w:r w:rsidR="00725798">
        <w:t xml:space="preserve"> </w:t>
      </w:r>
      <w:r>
        <w:t>The</w:t>
      </w:r>
      <w:r w:rsidR="00725798">
        <w:t xml:space="preserve"> </w:t>
      </w:r>
      <w:r>
        <w:t>hazards</w:t>
      </w:r>
      <w:r w:rsidR="00725798">
        <w:t xml:space="preserve"> </w:t>
      </w:r>
      <w:r>
        <w:t>and</w:t>
      </w:r>
      <w:r w:rsidR="00725798">
        <w:t xml:space="preserve"> </w:t>
      </w:r>
      <w:r>
        <w:t>risks</w:t>
      </w:r>
      <w:r w:rsidR="00725798">
        <w:t xml:space="preserve"> </w:t>
      </w:r>
      <w:r>
        <w:t>that</w:t>
      </w:r>
      <w:r w:rsidR="00725798">
        <w:t xml:space="preserve"> </w:t>
      </w:r>
      <w:r>
        <w:t>are</w:t>
      </w:r>
      <w:r w:rsidR="00725798">
        <w:t xml:space="preserve"> </w:t>
      </w:r>
      <w:r>
        <w:t>most</w:t>
      </w:r>
      <w:r w:rsidR="00725798">
        <w:t xml:space="preserve"> </w:t>
      </w:r>
      <w:r>
        <w:t>likely</w:t>
      </w:r>
      <w:r w:rsidR="00725798">
        <w:t xml:space="preserve"> </w:t>
      </w:r>
      <w:r>
        <w:t>to</w:t>
      </w:r>
      <w:r w:rsidR="00725798">
        <w:t xml:space="preserve"> </w:t>
      </w:r>
      <w:r>
        <w:t>occur</w:t>
      </w:r>
      <w:r w:rsidR="00725798">
        <w:t xml:space="preserve"> </w:t>
      </w:r>
      <w:r>
        <w:t>and</w:t>
      </w:r>
      <w:r w:rsidR="00725798">
        <w:t xml:space="preserve"> </w:t>
      </w:r>
      <w:r>
        <w:t>impact</w:t>
      </w:r>
      <w:r w:rsidR="00725798">
        <w:t xml:space="preserve"> </w:t>
      </w:r>
      <w:r>
        <w:t>our</w:t>
      </w:r>
      <w:r w:rsidR="00725798">
        <w:t xml:space="preserve"> </w:t>
      </w:r>
      <w:r w:rsidR="00271E68">
        <w:t>constituent</w:t>
      </w:r>
      <w:r>
        <w:t>s</w:t>
      </w:r>
      <w:r w:rsidR="00725798">
        <w:t xml:space="preserve"> </w:t>
      </w:r>
      <w:r>
        <w:t>and</w:t>
      </w:r>
      <w:r w:rsidR="00725798">
        <w:t xml:space="preserve"> </w:t>
      </w:r>
      <w:r>
        <w:t>tenants</w:t>
      </w:r>
      <w:r w:rsidR="00725798">
        <w:t xml:space="preserve"> </w:t>
      </w:r>
      <w:r>
        <w:t>include:</w:t>
      </w:r>
      <w:r w:rsidR="00725798">
        <w:t xml:space="preserve"> </w:t>
      </w:r>
    </w:p>
    <w:p w14:paraId="177EA988" w14:textId="45785468" w:rsidR="00B71E47" w:rsidRPr="00F53CEB" w:rsidRDefault="00B71E47" w:rsidP="00600C89">
      <w:r w:rsidRPr="00DF77F8">
        <w:rPr>
          <w:highlight w:val="yellow"/>
        </w:rPr>
        <w:t>[Edit</w:t>
      </w:r>
      <w:r w:rsidR="00725798">
        <w:rPr>
          <w:highlight w:val="yellow"/>
        </w:rPr>
        <w:t xml:space="preserve"> </w:t>
      </w:r>
      <w:r w:rsidRPr="438B98F1">
        <w:rPr>
          <w:highlight w:val="yellow"/>
        </w:rPr>
        <w:t>the</w:t>
      </w:r>
      <w:r w:rsidR="00725798">
        <w:rPr>
          <w:highlight w:val="yellow"/>
        </w:rPr>
        <w:t xml:space="preserve"> </w:t>
      </w:r>
      <w:r w:rsidRPr="438B98F1">
        <w:rPr>
          <w:highlight w:val="yellow"/>
        </w:rPr>
        <w:t>list</w:t>
      </w:r>
      <w:r w:rsidR="00725798">
        <w:rPr>
          <w:highlight w:val="yellow"/>
        </w:rPr>
        <w:t xml:space="preserve"> </w:t>
      </w:r>
      <w:r w:rsidRPr="438B98F1">
        <w:rPr>
          <w:highlight w:val="yellow"/>
        </w:rPr>
        <w:t>below</w:t>
      </w:r>
      <w:r w:rsidR="00725798">
        <w:rPr>
          <w:highlight w:val="yellow"/>
        </w:rPr>
        <w:t xml:space="preserve"> </w:t>
      </w:r>
      <w:r w:rsidRPr="438B98F1">
        <w:rPr>
          <w:highlight w:val="yellow"/>
        </w:rPr>
        <w:t>to</w:t>
      </w:r>
      <w:r w:rsidR="00725798">
        <w:rPr>
          <w:highlight w:val="yellow"/>
        </w:rPr>
        <w:t xml:space="preserve"> </w:t>
      </w:r>
      <w:r w:rsidRPr="438B98F1">
        <w:rPr>
          <w:highlight w:val="yellow"/>
        </w:rPr>
        <w:t>summarize</w:t>
      </w:r>
      <w:r w:rsidR="00725798">
        <w:rPr>
          <w:highlight w:val="yellow"/>
        </w:rPr>
        <w:t xml:space="preserve"> </w:t>
      </w:r>
      <w:r w:rsidR="0065531A">
        <w:rPr>
          <w:highlight w:val="yellow"/>
        </w:rPr>
        <w:t>the</w:t>
      </w:r>
      <w:r w:rsidR="00725798">
        <w:rPr>
          <w:highlight w:val="yellow"/>
        </w:rPr>
        <w:t xml:space="preserve"> </w:t>
      </w:r>
      <w:r w:rsidRPr="438B98F1">
        <w:rPr>
          <w:highlight w:val="yellow"/>
        </w:rPr>
        <w:t>organization’s</w:t>
      </w:r>
      <w:r w:rsidR="00725798">
        <w:rPr>
          <w:highlight w:val="yellow"/>
        </w:rPr>
        <w:t xml:space="preserve"> </w:t>
      </w:r>
      <w:r w:rsidRPr="438B98F1">
        <w:rPr>
          <w:highlight w:val="yellow"/>
        </w:rPr>
        <w:t>potential</w:t>
      </w:r>
      <w:r w:rsidR="00725798">
        <w:rPr>
          <w:highlight w:val="yellow"/>
        </w:rPr>
        <w:t xml:space="preserve"> </w:t>
      </w:r>
      <w:r w:rsidRPr="438B98F1">
        <w:rPr>
          <w:highlight w:val="yellow"/>
        </w:rPr>
        <w:t>hazards</w:t>
      </w:r>
      <w:r w:rsidR="00725798">
        <w:rPr>
          <w:highlight w:val="yellow"/>
        </w:rPr>
        <w:t xml:space="preserve"> </w:t>
      </w:r>
      <w:r w:rsidRPr="438B98F1">
        <w:rPr>
          <w:highlight w:val="yellow"/>
        </w:rPr>
        <w:t>and</w:t>
      </w:r>
      <w:r w:rsidR="00725798">
        <w:rPr>
          <w:highlight w:val="yellow"/>
        </w:rPr>
        <w:t xml:space="preserve"> </w:t>
      </w:r>
      <w:r w:rsidRPr="438B98F1">
        <w:rPr>
          <w:highlight w:val="yellow"/>
        </w:rPr>
        <w:t>findings</w:t>
      </w:r>
      <w:r w:rsidR="00725798">
        <w:rPr>
          <w:highlight w:val="yellow"/>
        </w:rPr>
        <w:t xml:space="preserve"> </w:t>
      </w:r>
      <w:r w:rsidRPr="438B98F1">
        <w:rPr>
          <w:highlight w:val="yellow"/>
        </w:rPr>
        <w:t>of</w:t>
      </w:r>
      <w:r w:rsidR="00725798">
        <w:rPr>
          <w:highlight w:val="yellow"/>
        </w:rPr>
        <w:t xml:space="preserve"> </w:t>
      </w:r>
      <w:r w:rsidR="001A74AC">
        <w:rPr>
          <w:highlight w:val="yellow"/>
        </w:rPr>
        <w:t>the</w:t>
      </w:r>
      <w:r w:rsidR="00725798">
        <w:rPr>
          <w:highlight w:val="yellow"/>
        </w:rPr>
        <w:t xml:space="preserve"> </w:t>
      </w:r>
      <w:r w:rsidRPr="438B98F1">
        <w:rPr>
          <w:highlight w:val="yellow"/>
        </w:rPr>
        <w:t>risk</w:t>
      </w:r>
      <w:r w:rsidR="00725798">
        <w:rPr>
          <w:highlight w:val="yellow"/>
        </w:rPr>
        <w:t xml:space="preserve"> </w:t>
      </w:r>
      <w:r w:rsidRPr="438B98F1">
        <w:rPr>
          <w:highlight w:val="yellow"/>
        </w:rPr>
        <w:t>assessment</w:t>
      </w:r>
      <w:r w:rsidR="00725798">
        <w:rPr>
          <w:highlight w:val="yellow"/>
        </w:rPr>
        <w:t xml:space="preserve"> </w:t>
      </w:r>
      <w:r w:rsidRPr="438B98F1">
        <w:rPr>
          <w:highlight w:val="yellow"/>
        </w:rPr>
        <w:t>in</w:t>
      </w:r>
      <w:r w:rsidR="00725798">
        <w:rPr>
          <w:highlight w:val="yellow"/>
        </w:rPr>
        <w:t xml:space="preserve"> </w:t>
      </w:r>
      <w:r w:rsidRPr="438B98F1">
        <w:rPr>
          <w:highlight w:val="yellow"/>
        </w:rPr>
        <w:t>the</w:t>
      </w:r>
      <w:r w:rsidR="00725798">
        <w:rPr>
          <w:highlight w:val="yellow"/>
        </w:rPr>
        <w:t xml:space="preserve"> </w:t>
      </w:r>
      <w:r w:rsidRPr="438B98F1">
        <w:rPr>
          <w:highlight w:val="yellow"/>
        </w:rPr>
        <w:t>Business</w:t>
      </w:r>
      <w:r w:rsidR="00725798">
        <w:rPr>
          <w:highlight w:val="yellow"/>
        </w:rPr>
        <w:t xml:space="preserve"> </w:t>
      </w:r>
      <w:r w:rsidRPr="438B98F1">
        <w:rPr>
          <w:highlight w:val="yellow"/>
        </w:rPr>
        <w:t>Continuity</w:t>
      </w:r>
      <w:r w:rsidR="00725798">
        <w:rPr>
          <w:highlight w:val="yellow"/>
        </w:rPr>
        <w:t xml:space="preserve"> </w:t>
      </w:r>
      <w:r w:rsidRPr="438B98F1">
        <w:rPr>
          <w:highlight w:val="yellow"/>
        </w:rPr>
        <w:t>Plan</w:t>
      </w:r>
      <w:r w:rsidRPr="438B98F1">
        <w:rPr>
          <w:color w:val="2C2D2F"/>
          <w:shd w:val="clear" w:color="auto" w:fill="FFFFFF"/>
        </w:rPr>
        <w:t>]</w:t>
      </w:r>
    </w:p>
    <w:p w14:paraId="713A90E2" w14:textId="2532AB38" w:rsidR="00B71E47" w:rsidRPr="005440DD" w:rsidRDefault="00B71E47" w:rsidP="00600C89">
      <w:pPr>
        <w:pStyle w:val="ListParagraph"/>
        <w:numPr>
          <w:ilvl w:val="0"/>
          <w:numId w:val="24"/>
        </w:numPr>
        <w:rPr>
          <w:rStyle w:val="Strong"/>
          <w:b w:val="0"/>
          <w:bCs w:val="0"/>
          <w:highlight w:val="yellow"/>
        </w:rPr>
      </w:pPr>
      <w:r w:rsidRPr="005440DD">
        <w:rPr>
          <w:rStyle w:val="Strong"/>
          <w:b w:val="0"/>
          <w:bCs w:val="0"/>
          <w:highlight w:val="yellow"/>
        </w:rPr>
        <w:t>Pandemic</w:t>
      </w:r>
    </w:p>
    <w:p w14:paraId="6ED51D11" w14:textId="65594AB0" w:rsidR="00B71E47" w:rsidRPr="005440DD" w:rsidRDefault="00B71E47" w:rsidP="00600C89">
      <w:pPr>
        <w:pStyle w:val="ListParagraph"/>
        <w:numPr>
          <w:ilvl w:val="0"/>
          <w:numId w:val="24"/>
        </w:numPr>
        <w:rPr>
          <w:rStyle w:val="Strong"/>
          <w:b w:val="0"/>
          <w:bCs w:val="0"/>
          <w:highlight w:val="yellow"/>
        </w:rPr>
      </w:pPr>
      <w:r w:rsidRPr="005440DD">
        <w:rPr>
          <w:rStyle w:val="Strong"/>
          <w:b w:val="0"/>
          <w:bCs w:val="0"/>
          <w:highlight w:val="yellow"/>
        </w:rPr>
        <w:t>Natural</w:t>
      </w:r>
      <w:r w:rsidR="00725798" w:rsidRPr="005440DD">
        <w:rPr>
          <w:rStyle w:val="Strong"/>
          <w:b w:val="0"/>
          <w:bCs w:val="0"/>
          <w:highlight w:val="yellow"/>
        </w:rPr>
        <w:t xml:space="preserve"> </w:t>
      </w:r>
      <w:r w:rsidR="00E431AD" w:rsidRPr="005440DD">
        <w:rPr>
          <w:rStyle w:val="Strong"/>
          <w:b w:val="0"/>
          <w:bCs w:val="0"/>
          <w:highlight w:val="yellow"/>
        </w:rPr>
        <w:t>d</w:t>
      </w:r>
      <w:r w:rsidRPr="005440DD">
        <w:rPr>
          <w:rStyle w:val="Strong"/>
          <w:b w:val="0"/>
          <w:bCs w:val="0"/>
          <w:highlight w:val="yellow"/>
        </w:rPr>
        <w:t>isasters</w:t>
      </w:r>
    </w:p>
    <w:p w14:paraId="00C915D5" w14:textId="043DBDB0" w:rsidR="00B71E47" w:rsidRPr="005440DD" w:rsidRDefault="00B71E47" w:rsidP="00600C89">
      <w:pPr>
        <w:pStyle w:val="ListParagraph"/>
        <w:numPr>
          <w:ilvl w:val="0"/>
          <w:numId w:val="24"/>
        </w:numPr>
        <w:rPr>
          <w:rStyle w:val="Strong"/>
          <w:b w:val="0"/>
          <w:bCs w:val="0"/>
          <w:highlight w:val="yellow"/>
        </w:rPr>
      </w:pPr>
      <w:r w:rsidRPr="005440DD">
        <w:rPr>
          <w:rStyle w:val="Strong"/>
          <w:b w:val="0"/>
          <w:bCs w:val="0"/>
          <w:highlight w:val="yellow"/>
        </w:rPr>
        <w:t>Human-</w:t>
      </w:r>
      <w:r w:rsidR="00E431AD" w:rsidRPr="005440DD">
        <w:rPr>
          <w:rStyle w:val="Strong"/>
          <w:b w:val="0"/>
          <w:bCs w:val="0"/>
          <w:highlight w:val="yellow"/>
        </w:rPr>
        <w:t>m</w:t>
      </w:r>
      <w:r w:rsidRPr="005440DD">
        <w:rPr>
          <w:rStyle w:val="Strong"/>
          <w:b w:val="0"/>
          <w:bCs w:val="0"/>
          <w:highlight w:val="yellow"/>
        </w:rPr>
        <w:t>ade</w:t>
      </w:r>
      <w:r w:rsidR="00725798" w:rsidRPr="005440DD">
        <w:rPr>
          <w:rStyle w:val="Strong"/>
          <w:b w:val="0"/>
          <w:bCs w:val="0"/>
          <w:highlight w:val="yellow"/>
        </w:rPr>
        <w:t xml:space="preserve"> </w:t>
      </w:r>
      <w:r w:rsidR="00E431AD" w:rsidRPr="005440DD">
        <w:rPr>
          <w:rStyle w:val="Strong"/>
          <w:b w:val="0"/>
          <w:bCs w:val="0"/>
          <w:highlight w:val="yellow"/>
        </w:rPr>
        <w:t>d</w:t>
      </w:r>
      <w:r w:rsidRPr="005440DD">
        <w:rPr>
          <w:rStyle w:val="Strong"/>
          <w:b w:val="0"/>
          <w:bCs w:val="0"/>
          <w:highlight w:val="yellow"/>
        </w:rPr>
        <w:t>isasters</w:t>
      </w:r>
    </w:p>
    <w:p w14:paraId="3D573B36" w14:textId="4FA2B213" w:rsidR="00B71E47" w:rsidRPr="005440DD" w:rsidRDefault="00B71E47" w:rsidP="00600C89">
      <w:pPr>
        <w:pStyle w:val="ListParagraph"/>
        <w:numPr>
          <w:ilvl w:val="0"/>
          <w:numId w:val="24"/>
        </w:numPr>
        <w:rPr>
          <w:rStyle w:val="Strong"/>
          <w:b w:val="0"/>
          <w:bCs w:val="0"/>
          <w:highlight w:val="yellow"/>
        </w:rPr>
      </w:pPr>
      <w:r w:rsidRPr="005440DD">
        <w:rPr>
          <w:rStyle w:val="Strong"/>
          <w:b w:val="0"/>
          <w:bCs w:val="0"/>
          <w:highlight w:val="yellow"/>
        </w:rPr>
        <w:t>Utility</w:t>
      </w:r>
      <w:r w:rsidR="00725798" w:rsidRPr="005440DD">
        <w:rPr>
          <w:rStyle w:val="Strong"/>
          <w:b w:val="0"/>
          <w:bCs w:val="0"/>
          <w:highlight w:val="yellow"/>
        </w:rPr>
        <w:t xml:space="preserve"> </w:t>
      </w:r>
      <w:r w:rsidR="00E431AD" w:rsidRPr="005440DD">
        <w:rPr>
          <w:rStyle w:val="Strong"/>
          <w:b w:val="0"/>
          <w:bCs w:val="0"/>
          <w:highlight w:val="yellow"/>
        </w:rPr>
        <w:t>f</w:t>
      </w:r>
      <w:r w:rsidRPr="005440DD">
        <w:rPr>
          <w:rStyle w:val="Strong"/>
          <w:b w:val="0"/>
          <w:bCs w:val="0"/>
          <w:highlight w:val="yellow"/>
        </w:rPr>
        <w:t>ailures</w:t>
      </w:r>
    </w:p>
    <w:p w14:paraId="56874E40" w14:textId="2F965207" w:rsidR="00B71E47" w:rsidRPr="005440DD" w:rsidRDefault="00B71E47" w:rsidP="00600C89">
      <w:pPr>
        <w:pStyle w:val="ListParagraph"/>
        <w:numPr>
          <w:ilvl w:val="0"/>
          <w:numId w:val="24"/>
        </w:numPr>
        <w:rPr>
          <w:rStyle w:val="Strong"/>
          <w:b w:val="0"/>
          <w:bCs w:val="0"/>
          <w:highlight w:val="yellow"/>
        </w:rPr>
      </w:pPr>
      <w:r w:rsidRPr="005440DD">
        <w:rPr>
          <w:rStyle w:val="Strong"/>
          <w:b w:val="0"/>
          <w:bCs w:val="0"/>
          <w:highlight w:val="yellow"/>
        </w:rPr>
        <w:t>Cybersecurity</w:t>
      </w:r>
      <w:r w:rsidR="00725798" w:rsidRPr="005440DD">
        <w:rPr>
          <w:rStyle w:val="Strong"/>
          <w:b w:val="0"/>
          <w:bCs w:val="0"/>
          <w:highlight w:val="yellow"/>
        </w:rPr>
        <w:t xml:space="preserve"> </w:t>
      </w:r>
      <w:r w:rsidR="00E431AD" w:rsidRPr="005440DD">
        <w:rPr>
          <w:rStyle w:val="Strong"/>
          <w:b w:val="0"/>
          <w:bCs w:val="0"/>
          <w:highlight w:val="yellow"/>
        </w:rPr>
        <w:t>a</w:t>
      </w:r>
      <w:r w:rsidRPr="005440DD">
        <w:rPr>
          <w:rStyle w:val="Strong"/>
          <w:b w:val="0"/>
          <w:bCs w:val="0"/>
          <w:highlight w:val="yellow"/>
        </w:rPr>
        <w:t>ttacks</w:t>
      </w:r>
    </w:p>
    <w:p w14:paraId="1FD1C511" w14:textId="34D5A931" w:rsidR="00B71E47" w:rsidRPr="005440DD" w:rsidRDefault="00B71E47" w:rsidP="00600C89">
      <w:pPr>
        <w:pStyle w:val="ListParagraph"/>
        <w:numPr>
          <w:ilvl w:val="0"/>
          <w:numId w:val="24"/>
        </w:numPr>
        <w:rPr>
          <w:rStyle w:val="Strong"/>
          <w:b w:val="0"/>
          <w:bCs w:val="0"/>
          <w:highlight w:val="yellow"/>
        </w:rPr>
      </w:pPr>
      <w:r w:rsidRPr="005440DD">
        <w:rPr>
          <w:rStyle w:val="Strong"/>
          <w:b w:val="0"/>
          <w:bCs w:val="0"/>
          <w:highlight w:val="yellow"/>
        </w:rPr>
        <w:t>Social</w:t>
      </w:r>
      <w:r w:rsidR="00725798" w:rsidRPr="005440DD">
        <w:rPr>
          <w:rStyle w:val="Strong"/>
          <w:b w:val="0"/>
          <w:bCs w:val="0"/>
          <w:highlight w:val="yellow"/>
        </w:rPr>
        <w:t xml:space="preserve"> </w:t>
      </w:r>
      <w:r w:rsidR="00E431AD" w:rsidRPr="005440DD">
        <w:rPr>
          <w:rStyle w:val="Strong"/>
          <w:b w:val="0"/>
          <w:bCs w:val="0"/>
          <w:highlight w:val="yellow"/>
        </w:rPr>
        <w:t>u</w:t>
      </w:r>
      <w:r w:rsidRPr="005440DD">
        <w:rPr>
          <w:rStyle w:val="Strong"/>
          <w:b w:val="0"/>
          <w:bCs w:val="0"/>
          <w:highlight w:val="yellow"/>
        </w:rPr>
        <w:t>nrest</w:t>
      </w:r>
    </w:p>
    <w:p w14:paraId="4D81F285" w14:textId="3D8AAE51" w:rsidR="00B71E47" w:rsidRPr="005440DD" w:rsidRDefault="00B71E47" w:rsidP="00600C89">
      <w:pPr>
        <w:pStyle w:val="ListParagraph"/>
        <w:numPr>
          <w:ilvl w:val="0"/>
          <w:numId w:val="24"/>
        </w:numPr>
        <w:rPr>
          <w:rStyle w:val="Strong"/>
          <w:b w:val="0"/>
          <w:bCs w:val="0"/>
          <w:highlight w:val="yellow"/>
        </w:rPr>
      </w:pPr>
      <w:r w:rsidRPr="005440DD">
        <w:rPr>
          <w:rStyle w:val="Strong"/>
          <w:b w:val="0"/>
          <w:bCs w:val="0"/>
          <w:highlight w:val="yellow"/>
        </w:rPr>
        <w:t>Supply</w:t>
      </w:r>
      <w:r w:rsidR="00725798" w:rsidRPr="005440DD">
        <w:rPr>
          <w:rStyle w:val="Strong"/>
          <w:b w:val="0"/>
          <w:bCs w:val="0"/>
          <w:highlight w:val="yellow"/>
        </w:rPr>
        <w:t xml:space="preserve"> </w:t>
      </w:r>
      <w:r w:rsidR="00E431AD" w:rsidRPr="005440DD">
        <w:rPr>
          <w:rStyle w:val="Strong"/>
          <w:b w:val="0"/>
          <w:bCs w:val="0"/>
          <w:highlight w:val="yellow"/>
        </w:rPr>
        <w:t>c</w:t>
      </w:r>
      <w:r w:rsidRPr="005440DD">
        <w:rPr>
          <w:rStyle w:val="Strong"/>
          <w:b w:val="0"/>
          <w:bCs w:val="0"/>
          <w:highlight w:val="yellow"/>
        </w:rPr>
        <w:t>hain</w:t>
      </w:r>
      <w:r w:rsidR="00725798" w:rsidRPr="005440DD">
        <w:rPr>
          <w:rStyle w:val="Strong"/>
          <w:b w:val="0"/>
          <w:bCs w:val="0"/>
          <w:highlight w:val="yellow"/>
        </w:rPr>
        <w:t xml:space="preserve"> </w:t>
      </w:r>
      <w:r w:rsidR="00E431AD" w:rsidRPr="005440DD">
        <w:rPr>
          <w:rStyle w:val="Strong"/>
          <w:b w:val="0"/>
          <w:bCs w:val="0"/>
          <w:highlight w:val="yellow"/>
        </w:rPr>
        <w:t>d</w:t>
      </w:r>
      <w:r w:rsidRPr="005440DD">
        <w:rPr>
          <w:rStyle w:val="Strong"/>
          <w:b w:val="0"/>
          <w:bCs w:val="0"/>
          <w:highlight w:val="yellow"/>
        </w:rPr>
        <w:t>isruption</w:t>
      </w:r>
    </w:p>
    <w:p w14:paraId="0D41ADE3" w14:textId="52FB20B6" w:rsidR="00B71E47" w:rsidRPr="005440DD" w:rsidRDefault="00B71E47" w:rsidP="00600C89">
      <w:pPr>
        <w:pStyle w:val="ListParagraph"/>
        <w:numPr>
          <w:ilvl w:val="0"/>
          <w:numId w:val="24"/>
        </w:numPr>
        <w:rPr>
          <w:rStyle w:val="Strong"/>
          <w:b w:val="0"/>
          <w:bCs w:val="0"/>
          <w:highlight w:val="yellow"/>
        </w:rPr>
      </w:pPr>
      <w:r w:rsidRPr="005440DD">
        <w:rPr>
          <w:rStyle w:val="Strong"/>
          <w:b w:val="0"/>
          <w:bCs w:val="0"/>
          <w:highlight w:val="yellow"/>
        </w:rPr>
        <w:t>Building</w:t>
      </w:r>
      <w:r w:rsidR="00725798" w:rsidRPr="005440DD">
        <w:rPr>
          <w:rStyle w:val="Strong"/>
          <w:b w:val="0"/>
          <w:bCs w:val="0"/>
          <w:highlight w:val="yellow"/>
        </w:rPr>
        <w:t xml:space="preserve"> </w:t>
      </w:r>
      <w:r w:rsidR="00E431AD" w:rsidRPr="005440DD">
        <w:rPr>
          <w:rStyle w:val="Strong"/>
          <w:b w:val="0"/>
          <w:bCs w:val="0"/>
          <w:highlight w:val="yellow"/>
        </w:rPr>
        <w:t>e</w:t>
      </w:r>
      <w:r w:rsidRPr="005440DD">
        <w:rPr>
          <w:rStyle w:val="Strong"/>
          <w:b w:val="0"/>
          <w:bCs w:val="0"/>
          <w:highlight w:val="yellow"/>
        </w:rPr>
        <w:t>nvironment</w:t>
      </w:r>
      <w:r w:rsidR="00725798" w:rsidRPr="005440DD">
        <w:rPr>
          <w:rStyle w:val="Strong"/>
          <w:b w:val="0"/>
          <w:bCs w:val="0"/>
          <w:highlight w:val="yellow"/>
        </w:rPr>
        <w:t xml:space="preserve"> </w:t>
      </w:r>
      <w:r w:rsidRPr="005440DD">
        <w:rPr>
          <w:rStyle w:val="Strong"/>
          <w:b w:val="0"/>
          <w:bCs w:val="0"/>
          <w:highlight w:val="yellow"/>
        </w:rPr>
        <w:t>and</w:t>
      </w:r>
      <w:r w:rsidR="00725798" w:rsidRPr="005440DD">
        <w:rPr>
          <w:rStyle w:val="Strong"/>
          <w:b w:val="0"/>
          <w:bCs w:val="0"/>
          <w:highlight w:val="yellow"/>
        </w:rPr>
        <w:t xml:space="preserve"> </w:t>
      </w:r>
      <w:r w:rsidR="00E431AD" w:rsidRPr="005440DD">
        <w:rPr>
          <w:rStyle w:val="Strong"/>
          <w:b w:val="0"/>
          <w:bCs w:val="0"/>
          <w:highlight w:val="yellow"/>
        </w:rPr>
        <w:t>s</w:t>
      </w:r>
      <w:r w:rsidRPr="005440DD">
        <w:rPr>
          <w:rStyle w:val="Strong"/>
          <w:b w:val="0"/>
          <w:bCs w:val="0"/>
          <w:highlight w:val="yellow"/>
        </w:rPr>
        <w:t>afety</w:t>
      </w:r>
      <w:r w:rsidR="00725798" w:rsidRPr="005440DD">
        <w:rPr>
          <w:rStyle w:val="Strong"/>
          <w:b w:val="0"/>
          <w:bCs w:val="0"/>
          <w:highlight w:val="yellow"/>
        </w:rPr>
        <w:t xml:space="preserve"> </w:t>
      </w:r>
      <w:r w:rsidR="00E431AD" w:rsidRPr="005440DD">
        <w:rPr>
          <w:rStyle w:val="Strong"/>
          <w:b w:val="0"/>
          <w:bCs w:val="0"/>
          <w:highlight w:val="yellow"/>
        </w:rPr>
        <w:t>s</w:t>
      </w:r>
      <w:r w:rsidRPr="005440DD">
        <w:rPr>
          <w:rStyle w:val="Strong"/>
          <w:b w:val="0"/>
          <w:bCs w:val="0"/>
          <w:highlight w:val="yellow"/>
        </w:rPr>
        <w:t>ystems</w:t>
      </w:r>
      <w:r w:rsidR="00E431AD" w:rsidRPr="005440DD">
        <w:rPr>
          <w:rStyle w:val="Strong"/>
          <w:b w:val="0"/>
          <w:bCs w:val="0"/>
          <w:highlight w:val="yellow"/>
        </w:rPr>
        <w:t xml:space="preserve"> failures</w:t>
      </w:r>
    </w:p>
    <w:p w14:paraId="2BB8A194" w14:textId="5E050AD3" w:rsidR="00B71E47" w:rsidRPr="005440DD" w:rsidRDefault="00B71E47" w:rsidP="00600C89">
      <w:pPr>
        <w:pStyle w:val="ListParagraph"/>
        <w:numPr>
          <w:ilvl w:val="0"/>
          <w:numId w:val="24"/>
        </w:numPr>
        <w:rPr>
          <w:rStyle w:val="Strong"/>
          <w:b w:val="0"/>
          <w:bCs w:val="0"/>
          <w:highlight w:val="yellow"/>
        </w:rPr>
      </w:pPr>
      <w:r w:rsidRPr="005440DD">
        <w:rPr>
          <w:rStyle w:val="Strong"/>
          <w:b w:val="0"/>
          <w:bCs w:val="0"/>
          <w:highlight w:val="yellow"/>
        </w:rPr>
        <w:t>Political</w:t>
      </w:r>
      <w:r w:rsidR="00725798" w:rsidRPr="005440DD">
        <w:rPr>
          <w:rStyle w:val="Strong"/>
          <w:b w:val="0"/>
          <w:bCs w:val="0"/>
          <w:highlight w:val="yellow"/>
        </w:rPr>
        <w:t xml:space="preserve"> </w:t>
      </w:r>
      <w:r w:rsidRPr="005440DD">
        <w:rPr>
          <w:rStyle w:val="Strong"/>
          <w:b w:val="0"/>
          <w:bCs w:val="0"/>
          <w:highlight w:val="yellow"/>
        </w:rPr>
        <w:t>or</w:t>
      </w:r>
      <w:r w:rsidR="00725798" w:rsidRPr="005440DD">
        <w:rPr>
          <w:rStyle w:val="Strong"/>
          <w:b w:val="0"/>
          <w:bCs w:val="0"/>
          <w:highlight w:val="yellow"/>
        </w:rPr>
        <w:t xml:space="preserve"> </w:t>
      </w:r>
      <w:r w:rsidR="00E431AD" w:rsidRPr="005440DD">
        <w:rPr>
          <w:rStyle w:val="Strong"/>
          <w:b w:val="0"/>
          <w:bCs w:val="0"/>
          <w:highlight w:val="yellow"/>
        </w:rPr>
        <w:t>e</w:t>
      </w:r>
      <w:r w:rsidRPr="005440DD">
        <w:rPr>
          <w:rStyle w:val="Strong"/>
          <w:b w:val="0"/>
          <w:bCs w:val="0"/>
          <w:highlight w:val="yellow"/>
        </w:rPr>
        <w:t>conomic</w:t>
      </w:r>
      <w:r w:rsidR="00725798" w:rsidRPr="005440DD">
        <w:rPr>
          <w:rStyle w:val="Strong"/>
          <w:b w:val="0"/>
          <w:bCs w:val="0"/>
          <w:highlight w:val="yellow"/>
        </w:rPr>
        <w:t xml:space="preserve"> </w:t>
      </w:r>
      <w:r w:rsidR="00E431AD" w:rsidRPr="005440DD">
        <w:rPr>
          <w:rStyle w:val="Strong"/>
          <w:b w:val="0"/>
          <w:bCs w:val="0"/>
          <w:highlight w:val="yellow"/>
        </w:rPr>
        <w:t>d</w:t>
      </w:r>
      <w:r w:rsidRPr="005440DD">
        <w:rPr>
          <w:rStyle w:val="Strong"/>
          <w:b w:val="0"/>
          <w:bCs w:val="0"/>
          <w:highlight w:val="yellow"/>
        </w:rPr>
        <w:t>isruption</w:t>
      </w:r>
    </w:p>
    <w:p w14:paraId="669F1AD2" w14:textId="38287613" w:rsidR="00B71E47" w:rsidRPr="00F666C2" w:rsidRDefault="00B71E47" w:rsidP="00D02395">
      <w:pPr>
        <w:pStyle w:val="Heading2"/>
      </w:pPr>
      <w:bookmarkStart w:id="187" w:name="_Toc73960289"/>
      <w:bookmarkStart w:id="188" w:name="_Toc81381769"/>
      <w:r w:rsidRPr="00F666C2">
        <w:t>Preparation</w:t>
      </w:r>
      <w:r w:rsidR="00725798">
        <w:t xml:space="preserve"> </w:t>
      </w:r>
      <w:r w:rsidRPr="00F666C2">
        <w:t>Strategies</w:t>
      </w:r>
      <w:bookmarkEnd w:id="187"/>
      <w:bookmarkEnd w:id="188"/>
    </w:p>
    <w:p w14:paraId="00D4E553" w14:textId="15DE149D" w:rsidR="00B71E47" w:rsidRDefault="00B71E47" w:rsidP="00C13725">
      <w:pPr>
        <w:pStyle w:val="NoSpacing"/>
      </w:pPr>
      <w:r>
        <w:t>As</w:t>
      </w:r>
      <w:r w:rsidR="00725798">
        <w:t xml:space="preserve"> </w:t>
      </w:r>
      <w:r>
        <w:t>stated</w:t>
      </w:r>
      <w:r w:rsidR="00725798">
        <w:t xml:space="preserve"> </w:t>
      </w:r>
      <w:r>
        <w:t>in</w:t>
      </w:r>
      <w:r w:rsidR="00725798">
        <w:t xml:space="preserve"> </w:t>
      </w:r>
      <w:r>
        <w:t>the</w:t>
      </w:r>
      <w:r w:rsidR="00725798">
        <w:t xml:space="preserve"> </w:t>
      </w:r>
      <w:r>
        <w:t>Business</w:t>
      </w:r>
      <w:r w:rsidR="00725798">
        <w:t xml:space="preserve"> </w:t>
      </w:r>
      <w:r>
        <w:t>Continuity</w:t>
      </w:r>
      <w:r w:rsidR="00725798">
        <w:t xml:space="preserve"> </w:t>
      </w:r>
      <w:r>
        <w:t>Plan,</w:t>
      </w:r>
      <w:r w:rsidR="00725798">
        <w:t xml:space="preserve"> </w:t>
      </w:r>
      <w:r w:rsidRPr="7A248DB0">
        <w:rPr>
          <w:highlight w:val="yellow"/>
        </w:rPr>
        <w:t>[Organization</w:t>
      </w:r>
      <w:r w:rsidR="00725798">
        <w:rPr>
          <w:highlight w:val="yellow"/>
        </w:rPr>
        <w:t xml:space="preserve"> </w:t>
      </w:r>
      <w:r w:rsidRPr="7A248DB0">
        <w:rPr>
          <w:highlight w:val="yellow"/>
        </w:rPr>
        <w:t>Acronym</w:t>
      </w:r>
      <w:r>
        <w:t>]</w:t>
      </w:r>
      <w:r w:rsidR="00725798">
        <w:t xml:space="preserve"> </w:t>
      </w:r>
      <w:r>
        <w:t>undertakes</w:t>
      </w:r>
      <w:r w:rsidR="00725798">
        <w:t xml:space="preserve"> </w:t>
      </w:r>
      <w:r>
        <w:t>several</w:t>
      </w:r>
      <w:r w:rsidR="00725798">
        <w:t xml:space="preserve"> </w:t>
      </w:r>
      <w:r>
        <w:t>preparation</w:t>
      </w:r>
      <w:r w:rsidR="00725798">
        <w:t xml:space="preserve"> </w:t>
      </w:r>
      <w:r>
        <w:t>activities</w:t>
      </w:r>
      <w:r w:rsidR="00725798">
        <w:t xml:space="preserve"> </w:t>
      </w:r>
      <w:r>
        <w:t>to</w:t>
      </w:r>
      <w:r w:rsidR="00725798">
        <w:t xml:space="preserve"> </w:t>
      </w:r>
      <w:r>
        <w:t>ensure</w:t>
      </w:r>
      <w:r w:rsidR="00725798">
        <w:t xml:space="preserve"> </w:t>
      </w:r>
      <w:r>
        <w:t>that</w:t>
      </w:r>
      <w:r w:rsidR="00725798">
        <w:t xml:space="preserve"> </w:t>
      </w:r>
      <w:r>
        <w:t>the</w:t>
      </w:r>
      <w:r w:rsidR="00725798">
        <w:t xml:space="preserve"> </w:t>
      </w:r>
      <w:r>
        <w:t>organization</w:t>
      </w:r>
      <w:r w:rsidR="00725798">
        <w:t xml:space="preserve"> </w:t>
      </w:r>
      <w:r>
        <w:t>can</w:t>
      </w:r>
      <w:r w:rsidR="00725798">
        <w:t xml:space="preserve"> </w:t>
      </w:r>
      <w:r>
        <w:t>maintain</w:t>
      </w:r>
      <w:r w:rsidR="00725798">
        <w:t xml:space="preserve"> </w:t>
      </w:r>
      <w:r>
        <w:t>essential</w:t>
      </w:r>
      <w:r w:rsidR="00725798">
        <w:t xml:space="preserve"> </w:t>
      </w:r>
      <w:r>
        <w:t>functions</w:t>
      </w:r>
      <w:r w:rsidR="00725798">
        <w:t xml:space="preserve"> </w:t>
      </w:r>
      <w:r>
        <w:t>during</w:t>
      </w:r>
      <w:r w:rsidR="00725798">
        <w:t xml:space="preserve"> </w:t>
      </w:r>
      <w:r>
        <w:t>an</w:t>
      </w:r>
      <w:r w:rsidR="00725798">
        <w:t xml:space="preserve"> </w:t>
      </w:r>
      <w:r>
        <w:t>emergency.</w:t>
      </w:r>
      <w:r w:rsidR="00725798">
        <w:t xml:space="preserve">  </w:t>
      </w:r>
    </w:p>
    <w:p w14:paraId="026E5E5F" w14:textId="77777777" w:rsidR="00B71E47" w:rsidRDefault="00B71E47" w:rsidP="00C13725">
      <w:pPr>
        <w:pStyle w:val="NoSpacing"/>
      </w:pPr>
    </w:p>
    <w:p w14:paraId="7BD0AD91" w14:textId="27BC8D92" w:rsidR="00B71E47" w:rsidRDefault="00B71E47" w:rsidP="00C13725">
      <w:pPr>
        <w:pStyle w:val="NoSpacing"/>
      </w:pPr>
      <w:r>
        <w:lastRenderedPageBreak/>
        <w:t>Emergency</w:t>
      </w:r>
      <w:r w:rsidR="00725798">
        <w:t xml:space="preserve"> </w:t>
      </w:r>
      <w:r>
        <w:t>Preparation</w:t>
      </w:r>
      <w:r w:rsidR="00725798">
        <w:t xml:space="preserve"> </w:t>
      </w:r>
      <w:r>
        <w:t>Strategies:</w:t>
      </w:r>
      <w:r w:rsidR="00725798">
        <w:t xml:space="preserve"> </w:t>
      </w:r>
    </w:p>
    <w:p w14:paraId="20D57302" w14:textId="467B68CC" w:rsidR="00505958" w:rsidRDefault="00413BE5" w:rsidP="00C13725">
      <w:pPr>
        <w:pStyle w:val="NoSpacing"/>
        <w:numPr>
          <w:ilvl w:val="0"/>
          <w:numId w:val="25"/>
        </w:numPr>
      </w:pPr>
      <w:r>
        <w:t>F</w:t>
      </w:r>
      <w:r w:rsidR="00B71E47">
        <w:t>orm</w:t>
      </w:r>
      <w:r w:rsidR="00725798">
        <w:t xml:space="preserve"> </w:t>
      </w:r>
      <w:r w:rsidR="00B71E47">
        <w:t>an</w:t>
      </w:r>
      <w:r w:rsidR="00725798">
        <w:t xml:space="preserve"> </w:t>
      </w:r>
      <w:r w:rsidR="00B71E47">
        <w:t>Incident</w:t>
      </w:r>
      <w:r w:rsidR="00725798">
        <w:t xml:space="preserve"> </w:t>
      </w:r>
      <w:r w:rsidR="00B71E47">
        <w:t>Response</w:t>
      </w:r>
      <w:r w:rsidR="00725798">
        <w:t xml:space="preserve"> </w:t>
      </w:r>
      <w:r w:rsidR="00B71E47">
        <w:t>Team.</w:t>
      </w:r>
      <w:r w:rsidR="00505958">
        <w:br/>
      </w:r>
      <w:r w:rsidR="00B71E47" w:rsidRPr="00F666C2">
        <w:t>The</w:t>
      </w:r>
      <w:r w:rsidR="00725798">
        <w:t xml:space="preserve"> </w:t>
      </w:r>
      <w:r>
        <w:t>I</w:t>
      </w:r>
      <w:r w:rsidR="00B71E47" w:rsidRPr="00F666C2">
        <w:t>ncident</w:t>
      </w:r>
      <w:r w:rsidR="00725798">
        <w:t xml:space="preserve"> </w:t>
      </w:r>
      <w:r>
        <w:t>R</w:t>
      </w:r>
      <w:r w:rsidR="00B71E47" w:rsidRPr="00F666C2">
        <w:t>esponse</w:t>
      </w:r>
      <w:r w:rsidR="00725798">
        <w:t xml:space="preserve"> </w:t>
      </w:r>
      <w:r>
        <w:t>T</w:t>
      </w:r>
      <w:r w:rsidR="00B71E47" w:rsidRPr="00F666C2">
        <w:t>eam’s</w:t>
      </w:r>
      <w:r w:rsidR="00725798">
        <w:t xml:space="preserve"> </w:t>
      </w:r>
      <w:r w:rsidR="00B71E47" w:rsidRPr="00F666C2">
        <w:t>goal</w:t>
      </w:r>
      <w:r w:rsidR="00725798">
        <w:t xml:space="preserve"> </w:t>
      </w:r>
      <w:r w:rsidR="00B71E47" w:rsidRPr="00F666C2">
        <w:t>is</w:t>
      </w:r>
      <w:r w:rsidR="00725798">
        <w:t xml:space="preserve"> </w:t>
      </w:r>
      <w:r w:rsidR="00B71E47" w:rsidRPr="00F666C2">
        <w:t>to</w:t>
      </w:r>
      <w:r w:rsidR="00725798">
        <w:t xml:space="preserve"> </w:t>
      </w:r>
      <w:r w:rsidR="00B71E47" w:rsidRPr="00F666C2">
        <w:t>coordinate</w:t>
      </w:r>
      <w:r w:rsidR="00725798">
        <w:t xml:space="preserve"> </w:t>
      </w:r>
      <w:r w:rsidR="00B71E47" w:rsidRPr="00F666C2">
        <w:t>and</w:t>
      </w:r>
      <w:r w:rsidR="00725798">
        <w:t xml:space="preserve"> </w:t>
      </w:r>
      <w:r w:rsidR="00B71E47" w:rsidRPr="00F666C2">
        <w:t>align</w:t>
      </w:r>
      <w:r w:rsidR="00725798">
        <w:t xml:space="preserve"> </w:t>
      </w:r>
      <w:r w:rsidR="00B71E47" w:rsidRPr="00F666C2">
        <w:t>the</w:t>
      </w:r>
      <w:r w:rsidR="00725798">
        <w:t xml:space="preserve"> </w:t>
      </w:r>
      <w:r w:rsidR="00B71E47">
        <w:t>organization’s</w:t>
      </w:r>
      <w:r w:rsidR="00725798">
        <w:t xml:space="preserve"> </w:t>
      </w:r>
      <w:r w:rsidR="00B71E47" w:rsidRPr="00F666C2">
        <w:t>resources</w:t>
      </w:r>
      <w:r w:rsidR="00725798">
        <w:t xml:space="preserve"> </w:t>
      </w:r>
      <w:r w:rsidR="00B71E47" w:rsidRPr="00F666C2">
        <w:t>and</w:t>
      </w:r>
      <w:r w:rsidR="00725798">
        <w:t xml:space="preserve"> </w:t>
      </w:r>
      <w:r>
        <w:t>staff</w:t>
      </w:r>
      <w:r w:rsidR="00725798">
        <w:t xml:space="preserve"> </w:t>
      </w:r>
      <w:r w:rsidR="00B71E47" w:rsidRPr="00F666C2">
        <w:t>members</w:t>
      </w:r>
      <w:r w:rsidR="00725798">
        <w:t xml:space="preserve"> </w:t>
      </w:r>
      <w:r w:rsidR="00B71E47" w:rsidRPr="00F666C2">
        <w:t>during</w:t>
      </w:r>
      <w:r w:rsidR="00725798">
        <w:t xml:space="preserve"> </w:t>
      </w:r>
      <w:r w:rsidR="00B71E47" w:rsidRPr="00F666C2">
        <w:t>an</w:t>
      </w:r>
      <w:r w:rsidR="00725798">
        <w:t xml:space="preserve"> </w:t>
      </w:r>
      <w:r w:rsidR="00B71E47" w:rsidRPr="00F666C2">
        <w:t>incident</w:t>
      </w:r>
      <w:r w:rsidR="00725798">
        <w:t xml:space="preserve"> </w:t>
      </w:r>
      <w:r w:rsidR="00B71E47" w:rsidRPr="00F666C2">
        <w:t>to</w:t>
      </w:r>
      <w:r w:rsidR="00725798">
        <w:t xml:space="preserve"> </w:t>
      </w:r>
      <w:r w:rsidR="00B71E47" w:rsidRPr="00F666C2">
        <w:t>minimize</w:t>
      </w:r>
      <w:r w:rsidR="00725798">
        <w:t xml:space="preserve"> </w:t>
      </w:r>
      <w:r w:rsidR="00B71E47" w:rsidRPr="00F666C2">
        <w:t>impact</w:t>
      </w:r>
      <w:r w:rsidR="00725798">
        <w:t xml:space="preserve"> </w:t>
      </w:r>
      <w:r w:rsidR="00B71E47" w:rsidRPr="00F666C2">
        <w:t>and</w:t>
      </w:r>
      <w:r w:rsidR="00725798">
        <w:t xml:space="preserve"> </w:t>
      </w:r>
      <w:r w:rsidR="00B71E47" w:rsidRPr="00F666C2">
        <w:t>restore</w:t>
      </w:r>
      <w:r w:rsidR="00725798">
        <w:t xml:space="preserve"> </w:t>
      </w:r>
      <w:r w:rsidR="00B71E47" w:rsidRPr="00F666C2">
        <w:t>operations</w:t>
      </w:r>
      <w:r w:rsidR="00725798">
        <w:t xml:space="preserve"> </w:t>
      </w:r>
      <w:r w:rsidR="00B71E47" w:rsidRPr="00F666C2">
        <w:t>as</w:t>
      </w:r>
      <w:r w:rsidR="00725798">
        <w:t xml:space="preserve"> </w:t>
      </w:r>
      <w:r w:rsidR="00B71E47" w:rsidRPr="00F666C2">
        <w:t>quickly</w:t>
      </w:r>
      <w:r w:rsidR="00725798">
        <w:t xml:space="preserve"> </w:t>
      </w:r>
      <w:r w:rsidR="00B71E47" w:rsidRPr="00F666C2">
        <w:t>as</w:t>
      </w:r>
      <w:r w:rsidR="00725798">
        <w:t xml:space="preserve"> </w:t>
      </w:r>
      <w:r w:rsidR="00B71E47" w:rsidRPr="00F666C2">
        <w:t>possible.</w:t>
      </w:r>
      <w:r w:rsidR="00725798">
        <w:t xml:space="preserve"> </w:t>
      </w:r>
    </w:p>
    <w:p w14:paraId="4DA1F11A" w14:textId="7A7A9600" w:rsidR="00B71E47" w:rsidRDefault="00B71E47" w:rsidP="00C13725">
      <w:pPr>
        <w:pStyle w:val="NoSpacing"/>
        <w:numPr>
          <w:ilvl w:val="0"/>
          <w:numId w:val="25"/>
        </w:numPr>
      </w:pPr>
      <w:r>
        <w:t>Schedule</w:t>
      </w:r>
      <w:r w:rsidR="00725798">
        <w:t xml:space="preserve"> </w:t>
      </w:r>
      <w:r>
        <w:t>drills</w:t>
      </w:r>
      <w:r w:rsidR="00725798">
        <w:t xml:space="preserve"> </w:t>
      </w:r>
      <w:r>
        <w:t>and</w:t>
      </w:r>
      <w:r w:rsidR="00725798">
        <w:t xml:space="preserve"> </w:t>
      </w:r>
      <w:r>
        <w:t>mock</w:t>
      </w:r>
      <w:r w:rsidR="00725798">
        <w:t xml:space="preserve"> </w:t>
      </w:r>
      <w:r>
        <w:t>emergency</w:t>
      </w:r>
      <w:r w:rsidR="00725798">
        <w:t xml:space="preserve"> </w:t>
      </w:r>
      <w:r>
        <w:t>events.</w:t>
      </w:r>
      <w:r w:rsidR="00725798">
        <w:t xml:space="preserve">  </w:t>
      </w:r>
      <w:r w:rsidR="00031307">
        <w:br/>
      </w:r>
      <w:r w:rsidRPr="00505958">
        <w:rPr>
          <w:highlight w:val="yellow"/>
        </w:rPr>
        <w:t>[Organization</w:t>
      </w:r>
      <w:r w:rsidR="00725798">
        <w:rPr>
          <w:highlight w:val="yellow"/>
        </w:rPr>
        <w:t xml:space="preserve"> </w:t>
      </w:r>
      <w:r w:rsidRPr="00505958">
        <w:rPr>
          <w:highlight w:val="yellow"/>
        </w:rPr>
        <w:t>Acronym</w:t>
      </w:r>
      <w:r>
        <w:t>]</w:t>
      </w:r>
      <w:r w:rsidR="00725798">
        <w:t xml:space="preserve"> </w:t>
      </w:r>
      <w:r>
        <w:t>regularly</w:t>
      </w:r>
      <w:r w:rsidR="00725798">
        <w:t xml:space="preserve"> </w:t>
      </w:r>
      <w:r>
        <w:t>schedules</w:t>
      </w:r>
      <w:r w:rsidR="00725798">
        <w:t xml:space="preserve"> </w:t>
      </w:r>
      <w:r>
        <w:t>fire</w:t>
      </w:r>
      <w:r w:rsidR="00725798">
        <w:t xml:space="preserve"> </w:t>
      </w:r>
      <w:r>
        <w:t>drills</w:t>
      </w:r>
      <w:r w:rsidR="00725798">
        <w:t xml:space="preserve"> </w:t>
      </w:r>
      <w:r>
        <w:t>and</w:t>
      </w:r>
      <w:r w:rsidR="00725798">
        <w:t xml:space="preserve"> </w:t>
      </w:r>
      <w:r>
        <w:t>walks</w:t>
      </w:r>
      <w:r w:rsidR="00725798">
        <w:t xml:space="preserve"> </w:t>
      </w:r>
      <w:r>
        <w:t>through</w:t>
      </w:r>
      <w:r w:rsidR="00725798">
        <w:t xml:space="preserve"> </w:t>
      </w:r>
      <w:r>
        <w:t>other</w:t>
      </w:r>
      <w:r w:rsidR="00725798">
        <w:t xml:space="preserve"> </w:t>
      </w:r>
      <w:r>
        <w:t>emergency</w:t>
      </w:r>
      <w:r w:rsidR="00725798">
        <w:t xml:space="preserve"> </w:t>
      </w:r>
      <w:r>
        <w:t>scenarios</w:t>
      </w:r>
      <w:r w:rsidR="00725798">
        <w:t xml:space="preserve"> </w:t>
      </w:r>
      <w:r>
        <w:t>annually</w:t>
      </w:r>
      <w:r w:rsidR="00725798">
        <w:t xml:space="preserve"> </w:t>
      </w:r>
      <w:r>
        <w:t>so</w:t>
      </w:r>
      <w:r w:rsidR="00725798">
        <w:t xml:space="preserve"> </w:t>
      </w:r>
      <w:r w:rsidR="00271E68">
        <w:t>constituent</w:t>
      </w:r>
      <w:r>
        <w:t>s/tenants</w:t>
      </w:r>
      <w:r w:rsidR="00725798">
        <w:t xml:space="preserve"> </w:t>
      </w:r>
      <w:r>
        <w:t>and</w:t>
      </w:r>
      <w:r w:rsidR="00725798">
        <w:t xml:space="preserve"> </w:t>
      </w:r>
      <w:r>
        <w:t>staff</w:t>
      </w:r>
      <w:r w:rsidR="00725798">
        <w:t xml:space="preserve"> </w:t>
      </w:r>
      <w:r>
        <w:t>will</w:t>
      </w:r>
      <w:r w:rsidR="00725798">
        <w:t xml:space="preserve"> </w:t>
      </w:r>
      <w:r>
        <w:t>be</w:t>
      </w:r>
      <w:r w:rsidR="00725798">
        <w:t xml:space="preserve"> </w:t>
      </w:r>
      <w:r>
        <w:t>familiar</w:t>
      </w:r>
      <w:r w:rsidR="00725798">
        <w:t xml:space="preserve"> </w:t>
      </w:r>
      <w:r>
        <w:t>with</w:t>
      </w:r>
      <w:r w:rsidR="00725798">
        <w:t xml:space="preserve"> </w:t>
      </w:r>
      <w:r>
        <w:t>what</w:t>
      </w:r>
      <w:r w:rsidR="00725798">
        <w:t xml:space="preserve"> </w:t>
      </w:r>
      <w:r>
        <w:t>they</w:t>
      </w:r>
      <w:r w:rsidR="00725798">
        <w:t xml:space="preserve"> </w:t>
      </w:r>
      <w:r>
        <w:t>should</w:t>
      </w:r>
      <w:r w:rsidR="00725798">
        <w:t xml:space="preserve"> </w:t>
      </w:r>
      <w:r>
        <w:t>do</w:t>
      </w:r>
      <w:r w:rsidR="00725798">
        <w:t xml:space="preserve"> </w:t>
      </w:r>
      <w:r>
        <w:t>in</w:t>
      </w:r>
      <w:r w:rsidR="00725798">
        <w:t xml:space="preserve"> </w:t>
      </w:r>
      <w:r>
        <w:t>the</w:t>
      </w:r>
      <w:r w:rsidR="00725798">
        <w:t xml:space="preserve"> </w:t>
      </w:r>
      <w:r>
        <w:t>event</w:t>
      </w:r>
      <w:r w:rsidR="00725798">
        <w:t xml:space="preserve"> </w:t>
      </w:r>
      <w:r>
        <w:t>of</w:t>
      </w:r>
      <w:r w:rsidR="00725798">
        <w:t xml:space="preserve"> </w:t>
      </w:r>
      <w:r>
        <w:t>an</w:t>
      </w:r>
      <w:r w:rsidR="00725798">
        <w:t xml:space="preserve"> </w:t>
      </w:r>
      <w:r>
        <w:t>actual</w:t>
      </w:r>
      <w:r w:rsidR="00725798">
        <w:t xml:space="preserve"> </w:t>
      </w:r>
      <w:r>
        <w:t>disaster.</w:t>
      </w:r>
      <w:r w:rsidR="00725798">
        <w:t xml:space="preserve"> </w:t>
      </w:r>
      <w:r w:rsidRPr="00505958">
        <w:rPr>
          <w:highlight w:val="yellow"/>
        </w:rPr>
        <w:t>[Link</w:t>
      </w:r>
      <w:r w:rsidR="00725798">
        <w:rPr>
          <w:highlight w:val="yellow"/>
        </w:rPr>
        <w:t xml:space="preserve"> </w:t>
      </w:r>
      <w:r w:rsidRPr="00505958">
        <w:rPr>
          <w:highlight w:val="yellow"/>
        </w:rPr>
        <w:t>to</w:t>
      </w:r>
      <w:r w:rsidR="00725798">
        <w:rPr>
          <w:highlight w:val="yellow"/>
        </w:rPr>
        <w:t xml:space="preserve"> </w:t>
      </w:r>
      <w:r w:rsidRPr="00505958">
        <w:rPr>
          <w:highlight w:val="yellow"/>
        </w:rPr>
        <w:t>a</w:t>
      </w:r>
      <w:r w:rsidR="00725798">
        <w:rPr>
          <w:highlight w:val="yellow"/>
        </w:rPr>
        <w:t xml:space="preserve"> </w:t>
      </w:r>
      <w:r w:rsidRPr="00505958">
        <w:rPr>
          <w:highlight w:val="yellow"/>
        </w:rPr>
        <w:t>schedule</w:t>
      </w:r>
      <w:r w:rsidR="00725798">
        <w:rPr>
          <w:highlight w:val="yellow"/>
        </w:rPr>
        <w:t xml:space="preserve"> </w:t>
      </w:r>
      <w:r w:rsidRPr="00505958">
        <w:rPr>
          <w:highlight w:val="yellow"/>
        </w:rPr>
        <w:t>of</w:t>
      </w:r>
      <w:r w:rsidR="00725798">
        <w:rPr>
          <w:highlight w:val="yellow"/>
        </w:rPr>
        <w:t xml:space="preserve"> </w:t>
      </w:r>
      <w:r w:rsidRPr="00505958">
        <w:rPr>
          <w:highlight w:val="yellow"/>
        </w:rPr>
        <w:t>the</w:t>
      </w:r>
      <w:r w:rsidR="00725798">
        <w:rPr>
          <w:highlight w:val="yellow"/>
        </w:rPr>
        <w:t xml:space="preserve"> </w:t>
      </w:r>
      <w:r w:rsidRPr="00505958">
        <w:rPr>
          <w:highlight w:val="yellow"/>
        </w:rPr>
        <w:t>events.]</w:t>
      </w:r>
    </w:p>
    <w:p w14:paraId="40CC26F1" w14:textId="582DB9DA" w:rsidR="00B71E47" w:rsidRDefault="00B71E47" w:rsidP="00C13725">
      <w:pPr>
        <w:pStyle w:val="NoSpacing"/>
        <w:numPr>
          <w:ilvl w:val="0"/>
          <w:numId w:val="25"/>
        </w:numPr>
      </w:pPr>
      <w:r>
        <w:t>Review</w:t>
      </w:r>
      <w:r w:rsidR="00725798">
        <w:t xml:space="preserve"> </w:t>
      </w:r>
      <w:r>
        <w:t>preparation</w:t>
      </w:r>
      <w:r w:rsidR="00725798">
        <w:t xml:space="preserve"> </w:t>
      </w:r>
      <w:r>
        <w:t>strategies</w:t>
      </w:r>
      <w:r w:rsidR="00725798">
        <w:t xml:space="preserve"> </w:t>
      </w:r>
      <w:r>
        <w:t>provided</w:t>
      </w:r>
      <w:r w:rsidR="00725798">
        <w:t xml:space="preserve"> </w:t>
      </w:r>
      <w:r>
        <w:t>by</w:t>
      </w:r>
      <w:r w:rsidR="00725798">
        <w:t xml:space="preserve"> </w:t>
      </w:r>
      <w:hyperlink r:id="rId41">
        <w:r w:rsidRPr="17BE408B">
          <w:rPr>
            <w:rStyle w:val="Hyperlink"/>
          </w:rPr>
          <w:t>Ready.gov</w:t>
        </w:r>
      </w:hyperlink>
      <w:r w:rsidR="00725798">
        <w:t xml:space="preserve"> </w:t>
      </w:r>
      <w:r>
        <w:t>for</w:t>
      </w:r>
      <w:r w:rsidR="00725798">
        <w:t xml:space="preserve"> </w:t>
      </w:r>
      <w:r>
        <w:t>specific</w:t>
      </w:r>
      <w:r w:rsidR="00725798">
        <w:t xml:space="preserve"> </w:t>
      </w:r>
      <w:r>
        <w:t>disasters.</w:t>
      </w:r>
      <w:r w:rsidR="00725798">
        <w:t xml:space="preserve"> </w:t>
      </w:r>
      <w:r w:rsidRPr="00E45C1E">
        <w:rPr>
          <w:highlight w:val="yellow"/>
        </w:rPr>
        <w:t>[Edit</w:t>
      </w:r>
      <w:r w:rsidR="00725798">
        <w:rPr>
          <w:highlight w:val="yellow"/>
        </w:rPr>
        <w:t xml:space="preserve"> </w:t>
      </w:r>
      <w:r w:rsidRPr="00E45C1E">
        <w:rPr>
          <w:highlight w:val="yellow"/>
        </w:rPr>
        <w:t>and</w:t>
      </w:r>
      <w:r w:rsidR="00725798">
        <w:rPr>
          <w:highlight w:val="yellow"/>
        </w:rPr>
        <w:t xml:space="preserve"> </w:t>
      </w:r>
      <w:r w:rsidRPr="00E45C1E">
        <w:rPr>
          <w:highlight w:val="yellow"/>
        </w:rPr>
        <w:t>leave</w:t>
      </w:r>
      <w:r w:rsidR="00725798">
        <w:rPr>
          <w:highlight w:val="yellow"/>
        </w:rPr>
        <w:t xml:space="preserve"> </w:t>
      </w:r>
      <w:r w:rsidRPr="00E45C1E">
        <w:rPr>
          <w:highlight w:val="yellow"/>
        </w:rPr>
        <w:t>links</w:t>
      </w:r>
      <w:r w:rsidR="00725798">
        <w:rPr>
          <w:highlight w:val="yellow"/>
        </w:rPr>
        <w:t xml:space="preserve"> </w:t>
      </w:r>
      <w:r w:rsidRPr="00E45C1E">
        <w:rPr>
          <w:highlight w:val="yellow"/>
        </w:rPr>
        <w:t>to</w:t>
      </w:r>
      <w:r w:rsidR="00725798">
        <w:rPr>
          <w:highlight w:val="yellow"/>
        </w:rPr>
        <w:t xml:space="preserve"> </w:t>
      </w:r>
      <w:r w:rsidRPr="00E45C1E">
        <w:rPr>
          <w:highlight w:val="yellow"/>
        </w:rPr>
        <w:t>the</w:t>
      </w:r>
      <w:r w:rsidR="00725798">
        <w:rPr>
          <w:highlight w:val="yellow"/>
        </w:rPr>
        <w:t xml:space="preserve"> </w:t>
      </w:r>
      <w:r w:rsidRPr="00E45C1E">
        <w:rPr>
          <w:highlight w:val="yellow"/>
        </w:rPr>
        <w:t>hazards</w:t>
      </w:r>
      <w:r w:rsidR="00725798">
        <w:rPr>
          <w:highlight w:val="yellow"/>
        </w:rPr>
        <w:t xml:space="preserve"> </w:t>
      </w:r>
      <w:r w:rsidRPr="00E45C1E">
        <w:rPr>
          <w:highlight w:val="yellow"/>
        </w:rPr>
        <w:t>that</w:t>
      </w:r>
      <w:r w:rsidR="00725798">
        <w:rPr>
          <w:highlight w:val="yellow"/>
        </w:rPr>
        <w:t xml:space="preserve"> </w:t>
      </w:r>
      <w:r w:rsidRPr="00E45C1E">
        <w:rPr>
          <w:highlight w:val="yellow"/>
        </w:rPr>
        <w:t>could</w:t>
      </w:r>
      <w:r w:rsidR="00725798">
        <w:rPr>
          <w:highlight w:val="yellow"/>
        </w:rPr>
        <w:t xml:space="preserve"> </w:t>
      </w:r>
      <w:r w:rsidRPr="00E45C1E">
        <w:rPr>
          <w:highlight w:val="yellow"/>
        </w:rPr>
        <w:t>impact</w:t>
      </w:r>
      <w:r w:rsidR="00725798">
        <w:rPr>
          <w:highlight w:val="yellow"/>
        </w:rPr>
        <w:t xml:space="preserve"> </w:t>
      </w:r>
      <w:r w:rsidR="001A74AC">
        <w:rPr>
          <w:highlight w:val="yellow"/>
        </w:rPr>
        <w:t>the</w:t>
      </w:r>
      <w:r w:rsidR="00725798">
        <w:rPr>
          <w:highlight w:val="yellow"/>
        </w:rPr>
        <w:t xml:space="preserve"> </w:t>
      </w:r>
      <w:r w:rsidRPr="00E45C1E">
        <w:rPr>
          <w:highlight w:val="yellow"/>
        </w:rPr>
        <w:t>organization.]</w:t>
      </w:r>
    </w:p>
    <w:p w14:paraId="12EDEDB4" w14:textId="77777777" w:rsidR="00031307" w:rsidRDefault="00031307" w:rsidP="00600C89">
      <w:pPr>
        <w:pStyle w:val="ListParagraph"/>
        <w:numPr>
          <w:ilvl w:val="1"/>
          <w:numId w:val="25"/>
        </w:numPr>
        <w:sectPr w:rsidR="00031307" w:rsidSect="00AE7EE9">
          <w:pgSz w:w="12240" w:h="15840" w:code="1"/>
          <w:pgMar w:top="1440" w:right="1440" w:bottom="1886" w:left="1440" w:header="720" w:footer="720" w:gutter="0"/>
          <w:cols w:space="720"/>
          <w:docGrid w:linePitch="360"/>
        </w:sectPr>
      </w:pPr>
    </w:p>
    <w:p w14:paraId="30523CBF" w14:textId="07702F62" w:rsidR="00B71E47" w:rsidRPr="00AE07DB" w:rsidRDefault="009A6F3B" w:rsidP="00600C89">
      <w:pPr>
        <w:pStyle w:val="ListParagraph"/>
        <w:numPr>
          <w:ilvl w:val="1"/>
          <w:numId w:val="25"/>
        </w:numPr>
        <w:rPr>
          <w:highlight w:val="yellow"/>
        </w:rPr>
      </w:pPr>
      <w:hyperlink r:id="rId42" w:history="1">
        <w:r w:rsidR="00B71E47" w:rsidRPr="00AE07DB">
          <w:rPr>
            <w:rStyle w:val="Hyperlink"/>
            <w:color w:val="auto"/>
            <w:highlight w:val="yellow"/>
            <w:u w:val="none"/>
          </w:rPr>
          <w:t>Active</w:t>
        </w:r>
        <w:r w:rsidR="00725798" w:rsidRPr="00AE07DB">
          <w:rPr>
            <w:rStyle w:val="Hyperlink"/>
            <w:color w:val="auto"/>
            <w:highlight w:val="yellow"/>
            <w:u w:val="none"/>
          </w:rPr>
          <w:t xml:space="preserve"> </w:t>
        </w:r>
        <w:r w:rsidR="00413BE5" w:rsidRPr="00AE07DB">
          <w:rPr>
            <w:rStyle w:val="Hyperlink"/>
            <w:color w:val="auto"/>
            <w:highlight w:val="yellow"/>
            <w:u w:val="none"/>
          </w:rPr>
          <w:t>s</w:t>
        </w:r>
        <w:r w:rsidR="00B71E47" w:rsidRPr="00AE07DB">
          <w:rPr>
            <w:rStyle w:val="Hyperlink"/>
            <w:color w:val="auto"/>
            <w:highlight w:val="yellow"/>
            <w:u w:val="none"/>
          </w:rPr>
          <w:t>ooter</w:t>
        </w:r>
      </w:hyperlink>
    </w:p>
    <w:p w14:paraId="5DF13989" w14:textId="77777777" w:rsidR="00B71E47" w:rsidRPr="00AE07DB" w:rsidRDefault="009A6F3B" w:rsidP="00600C89">
      <w:pPr>
        <w:pStyle w:val="ListParagraph"/>
        <w:numPr>
          <w:ilvl w:val="1"/>
          <w:numId w:val="25"/>
        </w:numPr>
        <w:rPr>
          <w:highlight w:val="yellow"/>
        </w:rPr>
      </w:pPr>
      <w:hyperlink r:id="rId43">
        <w:r w:rsidR="00B71E47" w:rsidRPr="00AE07DB">
          <w:rPr>
            <w:rStyle w:val="Hyperlink"/>
            <w:color w:val="auto"/>
            <w:highlight w:val="yellow"/>
            <w:u w:val="none"/>
          </w:rPr>
          <w:t>Avalanche</w:t>
        </w:r>
      </w:hyperlink>
    </w:p>
    <w:p w14:paraId="0A3927EC" w14:textId="77777777" w:rsidR="00B71E47" w:rsidRPr="00AE07DB" w:rsidRDefault="009A6F3B" w:rsidP="00600C89">
      <w:pPr>
        <w:pStyle w:val="ListParagraph"/>
        <w:numPr>
          <w:ilvl w:val="1"/>
          <w:numId w:val="25"/>
        </w:numPr>
        <w:rPr>
          <w:highlight w:val="yellow"/>
        </w:rPr>
      </w:pPr>
      <w:hyperlink r:id="rId44">
        <w:r w:rsidR="00B71E47" w:rsidRPr="00AE07DB">
          <w:rPr>
            <w:rStyle w:val="Hyperlink"/>
            <w:color w:val="auto"/>
            <w:highlight w:val="yellow"/>
            <w:u w:val="none"/>
          </w:rPr>
          <w:t>Cyberattack</w:t>
        </w:r>
      </w:hyperlink>
    </w:p>
    <w:p w14:paraId="4DBD3278" w14:textId="77777777" w:rsidR="00B71E47" w:rsidRPr="00AE07DB" w:rsidRDefault="009A6F3B" w:rsidP="00600C89">
      <w:pPr>
        <w:pStyle w:val="ListParagraph"/>
        <w:numPr>
          <w:ilvl w:val="1"/>
          <w:numId w:val="25"/>
        </w:numPr>
        <w:rPr>
          <w:highlight w:val="yellow"/>
        </w:rPr>
      </w:pPr>
      <w:hyperlink r:id="rId45">
        <w:r w:rsidR="00B71E47" w:rsidRPr="00AE07DB">
          <w:rPr>
            <w:rStyle w:val="Hyperlink"/>
            <w:color w:val="auto"/>
            <w:highlight w:val="yellow"/>
            <w:u w:val="none"/>
          </w:rPr>
          <w:t>Earthquake</w:t>
        </w:r>
      </w:hyperlink>
    </w:p>
    <w:p w14:paraId="6E460619" w14:textId="75D66AD6" w:rsidR="00B71E47" w:rsidRPr="00AE07DB" w:rsidRDefault="009A6F3B" w:rsidP="00600C89">
      <w:pPr>
        <w:pStyle w:val="ListParagraph"/>
        <w:numPr>
          <w:ilvl w:val="1"/>
          <w:numId w:val="25"/>
        </w:numPr>
        <w:rPr>
          <w:highlight w:val="yellow"/>
        </w:rPr>
      </w:pPr>
      <w:hyperlink r:id="rId46" w:history="1">
        <w:r w:rsidR="00B71E47" w:rsidRPr="00AE07DB">
          <w:rPr>
            <w:rStyle w:val="Hyperlink"/>
            <w:color w:val="auto"/>
            <w:highlight w:val="yellow"/>
            <w:u w:val="none"/>
          </w:rPr>
          <w:t>Extreme</w:t>
        </w:r>
        <w:r w:rsidR="00725798" w:rsidRPr="00AE07DB">
          <w:rPr>
            <w:rStyle w:val="Hyperlink"/>
            <w:color w:val="auto"/>
            <w:highlight w:val="yellow"/>
            <w:u w:val="none"/>
          </w:rPr>
          <w:t xml:space="preserve"> </w:t>
        </w:r>
        <w:r w:rsidR="00413BE5" w:rsidRPr="00AE07DB">
          <w:rPr>
            <w:rStyle w:val="Hyperlink"/>
            <w:color w:val="auto"/>
            <w:highlight w:val="yellow"/>
            <w:u w:val="none"/>
          </w:rPr>
          <w:t>h</w:t>
        </w:r>
        <w:r w:rsidR="00B71E47" w:rsidRPr="00AE07DB">
          <w:rPr>
            <w:rStyle w:val="Hyperlink"/>
            <w:color w:val="auto"/>
            <w:highlight w:val="yellow"/>
            <w:u w:val="none"/>
          </w:rPr>
          <w:t>eat</w:t>
        </w:r>
      </w:hyperlink>
    </w:p>
    <w:p w14:paraId="0F64EB7D" w14:textId="3DCD8256" w:rsidR="00B71E47" w:rsidRPr="00AE07DB" w:rsidRDefault="009A6F3B" w:rsidP="00600C89">
      <w:pPr>
        <w:pStyle w:val="ListParagraph"/>
        <w:numPr>
          <w:ilvl w:val="1"/>
          <w:numId w:val="25"/>
        </w:numPr>
        <w:rPr>
          <w:highlight w:val="yellow"/>
        </w:rPr>
      </w:pPr>
      <w:hyperlink r:id="rId47" w:anchor=":~:text=BE%20PREPARED%20FOR%20A%20FINANCIAL%20EMERGENCY%20lead%20You%E2%80%99ve,or%20medical%20bill.%20medical%20treatment%2C%20FEMA%20V-1005%2FAugust%202019" w:history="1">
        <w:r w:rsidR="00B71E47" w:rsidRPr="00AE07DB">
          <w:rPr>
            <w:rStyle w:val="Hyperlink"/>
            <w:color w:val="auto"/>
            <w:highlight w:val="yellow"/>
            <w:u w:val="none"/>
          </w:rPr>
          <w:t>Financial</w:t>
        </w:r>
        <w:r w:rsidR="00725798" w:rsidRPr="00AE07DB">
          <w:rPr>
            <w:rStyle w:val="Hyperlink"/>
            <w:color w:val="auto"/>
            <w:highlight w:val="yellow"/>
            <w:u w:val="none"/>
          </w:rPr>
          <w:t xml:space="preserve"> </w:t>
        </w:r>
        <w:r w:rsidR="00413BE5" w:rsidRPr="00AE07DB">
          <w:rPr>
            <w:rStyle w:val="Hyperlink"/>
            <w:color w:val="auto"/>
            <w:highlight w:val="yellow"/>
            <w:u w:val="none"/>
          </w:rPr>
          <w:t>e</w:t>
        </w:r>
        <w:r w:rsidR="00B71E47" w:rsidRPr="00AE07DB">
          <w:rPr>
            <w:rStyle w:val="Hyperlink"/>
            <w:color w:val="auto"/>
            <w:highlight w:val="yellow"/>
            <w:u w:val="none"/>
          </w:rPr>
          <w:t>mergency</w:t>
        </w:r>
      </w:hyperlink>
    </w:p>
    <w:p w14:paraId="2DAADE5F" w14:textId="77777777" w:rsidR="00B71E47" w:rsidRPr="00AE07DB" w:rsidRDefault="009A6F3B" w:rsidP="00600C89">
      <w:pPr>
        <w:pStyle w:val="ListParagraph"/>
        <w:numPr>
          <w:ilvl w:val="1"/>
          <w:numId w:val="25"/>
        </w:numPr>
        <w:rPr>
          <w:highlight w:val="yellow"/>
        </w:rPr>
      </w:pPr>
      <w:hyperlink r:id="rId48">
        <w:r w:rsidR="00B71E47" w:rsidRPr="00AE07DB">
          <w:rPr>
            <w:rStyle w:val="Hyperlink"/>
            <w:color w:val="auto"/>
            <w:highlight w:val="yellow"/>
            <w:u w:val="none"/>
          </w:rPr>
          <w:t>Flood</w:t>
        </w:r>
      </w:hyperlink>
    </w:p>
    <w:p w14:paraId="0F21B2B0" w14:textId="77777777" w:rsidR="00B71E47" w:rsidRPr="00AE07DB" w:rsidRDefault="009A6F3B" w:rsidP="00600C89">
      <w:pPr>
        <w:pStyle w:val="ListParagraph"/>
        <w:numPr>
          <w:ilvl w:val="1"/>
          <w:numId w:val="25"/>
        </w:numPr>
        <w:rPr>
          <w:highlight w:val="yellow"/>
        </w:rPr>
      </w:pPr>
      <w:hyperlink r:id="rId49">
        <w:r w:rsidR="00B71E47" w:rsidRPr="00AE07DB">
          <w:rPr>
            <w:rStyle w:val="Hyperlink"/>
            <w:color w:val="auto"/>
            <w:highlight w:val="yellow"/>
            <w:u w:val="none"/>
          </w:rPr>
          <w:t>Hurricane</w:t>
        </w:r>
      </w:hyperlink>
    </w:p>
    <w:p w14:paraId="1AD0CB0E" w14:textId="77777777" w:rsidR="00B71E47" w:rsidRPr="00AE07DB" w:rsidRDefault="009A6F3B" w:rsidP="00600C89">
      <w:pPr>
        <w:pStyle w:val="ListParagraph"/>
        <w:numPr>
          <w:ilvl w:val="1"/>
          <w:numId w:val="25"/>
        </w:numPr>
        <w:rPr>
          <w:highlight w:val="yellow"/>
        </w:rPr>
      </w:pPr>
      <w:hyperlink r:id="rId50">
        <w:r w:rsidR="00B71E47" w:rsidRPr="00AE07DB">
          <w:rPr>
            <w:rStyle w:val="Hyperlink"/>
            <w:color w:val="auto"/>
            <w:highlight w:val="yellow"/>
            <w:u w:val="none"/>
          </w:rPr>
          <w:t>Landslide</w:t>
        </w:r>
      </w:hyperlink>
    </w:p>
    <w:p w14:paraId="570A85A4" w14:textId="03622B94" w:rsidR="00B71E47" w:rsidRPr="00AE07DB" w:rsidRDefault="009A6F3B" w:rsidP="00600C89">
      <w:pPr>
        <w:pStyle w:val="ListParagraph"/>
        <w:numPr>
          <w:ilvl w:val="1"/>
          <w:numId w:val="25"/>
        </w:numPr>
        <w:rPr>
          <w:highlight w:val="yellow"/>
        </w:rPr>
      </w:pPr>
      <w:hyperlink r:id="rId51" w:history="1">
        <w:r w:rsidR="00725798" w:rsidRPr="00AE07DB">
          <w:rPr>
            <w:rStyle w:val="Hyperlink"/>
            <w:color w:val="auto"/>
            <w:highlight w:val="yellow"/>
            <w:u w:val="none"/>
          </w:rPr>
          <w:t xml:space="preserve"> </w:t>
        </w:r>
        <w:r w:rsidR="00413BE5" w:rsidRPr="00AE07DB">
          <w:rPr>
            <w:rStyle w:val="Hyperlink"/>
            <w:color w:val="auto"/>
            <w:highlight w:val="yellow"/>
            <w:u w:val="none"/>
          </w:rPr>
          <w:t>p</w:t>
        </w:r>
        <w:r w:rsidR="00B71E47" w:rsidRPr="00AE07DB">
          <w:rPr>
            <w:rStyle w:val="Hyperlink"/>
            <w:color w:val="auto"/>
            <w:highlight w:val="yellow"/>
            <w:u w:val="none"/>
          </w:rPr>
          <w:t>andemic</w:t>
        </w:r>
      </w:hyperlink>
    </w:p>
    <w:p w14:paraId="49B5CF33" w14:textId="31FD4FE9" w:rsidR="00B71E47" w:rsidRPr="00AE07DB" w:rsidRDefault="009A6F3B" w:rsidP="00600C89">
      <w:pPr>
        <w:pStyle w:val="ListParagraph"/>
        <w:numPr>
          <w:ilvl w:val="1"/>
          <w:numId w:val="25"/>
        </w:numPr>
        <w:rPr>
          <w:highlight w:val="yellow"/>
        </w:rPr>
      </w:pPr>
      <w:hyperlink r:id="rId52" w:history="1">
        <w:r w:rsidR="00B71E47" w:rsidRPr="00AE07DB">
          <w:rPr>
            <w:rStyle w:val="Hyperlink"/>
            <w:color w:val="auto"/>
            <w:highlight w:val="yellow"/>
            <w:u w:val="none"/>
          </w:rPr>
          <w:t>Nuclear</w:t>
        </w:r>
        <w:r w:rsidR="00725798" w:rsidRPr="00AE07DB">
          <w:rPr>
            <w:rStyle w:val="Hyperlink"/>
            <w:color w:val="auto"/>
            <w:highlight w:val="yellow"/>
            <w:u w:val="none"/>
          </w:rPr>
          <w:t xml:space="preserve"> </w:t>
        </w:r>
        <w:r w:rsidR="003E6374" w:rsidRPr="00AE07DB">
          <w:rPr>
            <w:rStyle w:val="Hyperlink"/>
            <w:color w:val="auto"/>
            <w:highlight w:val="yellow"/>
            <w:u w:val="none"/>
          </w:rPr>
          <w:t>explosion</w:t>
        </w:r>
      </w:hyperlink>
    </w:p>
    <w:p w14:paraId="5EDAC393" w14:textId="5D4AC18D" w:rsidR="00B71E47" w:rsidRPr="00AE07DB" w:rsidRDefault="009A6F3B" w:rsidP="00600C89">
      <w:pPr>
        <w:pStyle w:val="ListParagraph"/>
        <w:numPr>
          <w:ilvl w:val="1"/>
          <w:numId w:val="25"/>
        </w:numPr>
        <w:rPr>
          <w:highlight w:val="yellow"/>
        </w:rPr>
      </w:pPr>
      <w:hyperlink r:id="rId53" w:history="1">
        <w:r w:rsidR="00B71E47" w:rsidRPr="00AE07DB">
          <w:rPr>
            <w:rStyle w:val="Hyperlink"/>
            <w:color w:val="auto"/>
            <w:highlight w:val="yellow"/>
            <w:u w:val="none"/>
          </w:rPr>
          <w:t>Power</w:t>
        </w:r>
        <w:r w:rsidR="00725798" w:rsidRPr="00AE07DB">
          <w:rPr>
            <w:rStyle w:val="Hyperlink"/>
            <w:color w:val="auto"/>
            <w:highlight w:val="yellow"/>
            <w:u w:val="none"/>
          </w:rPr>
          <w:t xml:space="preserve"> </w:t>
        </w:r>
        <w:r w:rsidR="00E64AF3" w:rsidRPr="00AE07DB">
          <w:rPr>
            <w:rStyle w:val="Hyperlink"/>
            <w:color w:val="auto"/>
            <w:highlight w:val="yellow"/>
            <w:u w:val="none"/>
          </w:rPr>
          <w:t>o</w:t>
        </w:r>
        <w:r w:rsidR="00B71E47" w:rsidRPr="00AE07DB">
          <w:rPr>
            <w:rStyle w:val="Hyperlink"/>
            <w:color w:val="auto"/>
            <w:highlight w:val="yellow"/>
            <w:u w:val="none"/>
          </w:rPr>
          <w:t>utage</w:t>
        </w:r>
      </w:hyperlink>
    </w:p>
    <w:p w14:paraId="098DB566" w14:textId="75C8B694" w:rsidR="00B71E47" w:rsidRPr="00AE07DB" w:rsidRDefault="009A6F3B" w:rsidP="00600C89">
      <w:pPr>
        <w:pStyle w:val="ListParagraph"/>
        <w:numPr>
          <w:ilvl w:val="1"/>
          <w:numId w:val="25"/>
        </w:numPr>
        <w:rPr>
          <w:highlight w:val="yellow"/>
        </w:rPr>
      </w:pPr>
      <w:hyperlink r:id="rId54" w:history="1">
        <w:r w:rsidR="00B71E47" w:rsidRPr="00AE07DB">
          <w:rPr>
            <w:rStyle w:val="Hyperlink"/>
            <w:color w:val="auto"/>
            <w:highlight w:val="yellow"/>
            <w:u w:val="none"/>
          </w:rPr>
          <w:t>Thunderstorm,</w:t>
        </w:r>
        <w:r w:rsidR="00725798" w:rsidRPr="00AE07DB">
          <w:rPr>
            <w:rStyle w:val="Hyperlink"/>
            <w:color w:val="auto"/>
            <w:highlight w:val="yellow"/>
            <w:u w:val="none"/>
          </w:rPr>
          <w:t xml:space="preserve"> </w:t>
        </w:r>
        <w:r w:rsidR="00E64AF3" w:rsidRPr="00AE07DB">
          <w:rPr>
            <w:rStyle w:val="Hyperlink"/>
            <w:color w:val="auto"/>
            <w:highlight w:val="yellow"/>
            <w:u w:val="none"/>
          </w:rPr>
          <w:t>l</w:t>
        </w:r>
        <w:r w:rsidR="00B71E47" w:rsidRPr="00AE07DB">
          <w:rPr>
            <w:rStyle w:val="Hyperlink"/>
            <w:color w:val="auto"/>
            <w:highlight w:val="yellow"/>
            <w:u w:val="none"/>
          </w:rPr>
          <w:t>ightning,</w:t>
        </w:r>
        <w:r w:rsidR="00725798" w:rsidRPr="00AE07DB">
          <w:rPr>
            <w:rStyle w:val="Hyperlink"/>
            <w:color w:val="auto"/>
            <w:highlight w:val="yellow"/>
            <w:u w:val="none"/>
          </w:rPr>
          <w:t xml:space="preserve"> </w:t>
        </w:r>
        <w:r w:rsidR="00B71E47" w:rsidRPr="00AE07DB">
          <w:rPr>
            <w:rStyle w:val="Hyperlink"/>
            <w:color w:val="auto"/>
            <w:highlight w:val="yellow"/>
            <w:u w:val="none"/>
          </w:rPr>
          <w:t>and</w:t>
        </w:r>
        <w:r w:rsidR="00725798" w:rsidRPr="00AE07DB">
          <w:rPr>
            <w:rStyle w:val="Hyperlink"/>
            <w:color w:val="auto"/>
            <w:highlight w:val="yellow"/>
            <w:u w:val="none"/>
          </w:rPr>
          <w:t xml:space="preserve"> </w:t>
        </w:r>
        <w:r w:rsidR="00E64AF3" w:rsidRPr="00AE07DB">
          <w:rPr>
            <w:rStyle w:val="Hyperlink"/>
            <w:color w:val="auto"/>
            <w:highlight w:val="yellow"/>
            <w:u w:val="none"/>
          </w:rPr>
          <w:t>h</w:t>
        </w:r>
        <w:r w:rsidR="00B71E47" w:rsidRPr="00AE07DB">
          <w:rPr>
            <w:rStyle w:val="Hyperlink"/>
            <w:color w:val="auto"/>
            <w:highlight w:val="yellow"/>
            <w:u w:val="none"/>
          </w:rPr>
          <w:t>ail</w:t>
        </w:r>
      </w:hyperlink>
    </w:p>
    <w:p w14:paraId="1C74B91D" w14:textId="77777777" w:rsidR="00B71E47" w:rsidRPr="00AE07DB" w:rsidRDefault="009A6F3B" w:rsidP="00600C89">
      <w:pPr>
        <w:pStyle w:val="ListParagraph"/>
        <w:numPr>
          <w:ilvl w:val="1"/>
          <w:numId w:val="25"/>
        </w:numPr>
        <w:rPr>
          <w:highlight w:val="yellow"/>
        </w:rPr>
      </w:pPr>
      <w:hyperlink r:id="rId55">
        <w:r w:rsidR="00B71E47" w:rsidRPr="00AE07DB">
          <w:rPr>
            <w:rStyle w:val="Hyperlink"/>
            <w:color w:val="auto"/>
            <w:highlight w:val="yellow"/>
            <w:u w:val="none"/>
          </w:rPr>
          <w:t>Tornado</w:t>
        </w:r>
      </w:hyperlink>
    </w:p>
    <w:p w14:paraId="44EE43B5" w14:textId="77777777" w:rsidR="00B71E47" w:rsidRPr="00AE07DB" w:rsidRDefault="009A6F3B" w:rsidP="00600C89">
      <w:pPr>
        <w:pStyle w:val="ListParagraph"/>
        <w:numPr>
          <w:ilvl w:val="1"/>
          <w:numId w:val="25"/>
        </w:numPr>
        <w:rPr>
          <w:highlight w:val="yellow"/>
        </w:rPr>
      </w:pPr>
      <w:hyperlink r:id="rId56">
        <w:r w:rsidR="00B71E47" w:rsidRPr="00AE07DB">
          <w:rPr>
            <w:rStyle w:val="Hyperlink"/>
            <w:color w:val="auto"/>
            <w:highlight w:val="yellow"/>
            <w:u w:val="none"/>
          </w:rPr>
          <w:t>Tsunami</w:t>
        </w:r>
      </w:hyperlink>
    </w:p>
    <w:p w14:paraId="03A85D1C" w14:textId="77777777" w:rsidR="00B71E47" w:rsidRPr="00AE07DB" w:rsidRDefault="009A6F3B" w:rsidP="00600C89">
      <w:pPr>
        <w:pStyle w:val="ListParagraph"/>
        <w:numPr>
          <w:ilvl w:val="1"/>
          <w:numId w:val="25"/>
        </w:numPr>
        <w:rPr>
          <w:highlight w:val="yellow"/>
        </w:rPr>
      </w:pPr>
      <w:hyperlink r:id="rId57">
        <w:r w:rsidR="00B71E47" w:rsidRPr="00AE07DB">
          <w:rPr>
            <w:rStyle w:val="Hyperlink"/>
            <w:color w:val="auto"/>
            <w:highlight w:val="yellow"/>
            <w:u w:val="none"/>
          </w:rPr>
          <w:t>Volcano</w:t>
        </w:r>
      </w:hyperlink>
    </w:p>
    <w:p w14:paraId="6D08B34A" w14:textId="77777777" w:rsidR="00B71E47" w:rsidRPr="00AE07DB" w:rsidRDefault="009A6F3B" w:rsidP="00600C89">
      <w:pPr>
        <w:pStyle w:val="ListParagraph"/>
        <w:numPr>
          <w:ilvl w:val="1"/>
          <w:numId w:val="25"/>
        </w:numPr>
        <w:rPr>
          <w:highlight w:val="yellow"/>
        </w:rPr>
      </w:pPr>
      <w:hyperlink r:id="rId58">
        <w:r w:rsidR="00B71E47" w:rsidRPr="00AE07DB">
          <w:rPr>
            <w:rStyle w:val="Hyperlink"/>
            <w:color w:val="auto"/>
            <w:highlight w:val="yellow"/>
            <w:u w:val="none"/>
          </w:rPr>
          <w:t>Wildfire</w:t>
        </w:r>
      </w:hyperlink>
    </w:p>
    <w:p w14:paraId="01D31FF6" w14:textId="30114154" w:rsidR="00B71E47" w:rsidRPr="00AE07DB" w:rsidRDefault="009A6F3B" w:rsidP="00600C89">
      <w:pPr>
        <w:pStyle w:val="ListParagraph"/>
        <w:numPr>
          <w:ilvl w:val="1"/>
          <w:numId w:val="25"/>
        </w:numPr>
        <w:rPr>
          <w:highlight w:val="yellow"/>
        </w:rPr>
      </w:pPr>
      <w:hyperlink r:id="rId59" w:history="1">
        <w:r w:rsidR="00B71E47" w:rsidRPr="00AE07DB">
          <w:rPr>
            <w:rStyle w:val="Hyperlink"/>
            <w:color w:val="auto"/>
            <w:highlight w:val="yellow"/>
            <w:u w:val="none"/>
          </w:rPr>
          <w:t>Winter</w:t>
        </w:r>
        <w:r w:rsidR="00725798" w:rsidRPr="00AE07DB">
          <w:rPr>
            <w:rStyle w:val="Hyperlink"/>
            <w:color w:val="auto"/>
            <w:highlight w:val="yellow"/>
            <w:u w:val="none"/>
          </w:rPr>
          <w:t xml:space="preserve"> </w:t>
        </w:r>
        <w:r w:rsidR="00E64AF3" w:rsidRPr="00AE07DB">
          <w:rPr>
            <w:rStyle w:val="Hyperlink"/>
            <w:color w:val="auto"/>
            <w:highlight w:val="yellow"/>
            <w:u w:val="none"/>
          </w:rPr>
          <w:t>s</w:t>
        </w:r>
        <w:r w:rsidR="00B71E47" w:rsidRPr="00AE07DB">
          <w:rPr>
            <w:rStyle w:val="Hyperlink"/>
            <w:color w:val="auto"/>
            <w:highlight w:val="yellow"/>
            <w:u w:val="none"/>
          </w:rPr>
          <w:t>torm</w:t>
        </w:r>
      </w:hyperlink>
    </w:p>
    <w:p w14:paraId="32C27483" w14:textId="77777777" w:rsidR="00031307" w:rsidRDefault="00031307" w:rsidP="00C13725">
      <w:pPr>
        <w:pStyle w:val="NoSpacing"/>
        <w:sectPr w:rsidR="00031307" w:rsidSect="00475F7E">
          <w:type w:val="continuous"/>
          <w:pgSz w:w="12240" w:h="15840" w:code="1"/>
          <w:pgMar w:top="1440" w:right="1440" w:bottom="1440" w:left="1440" w:header="720" w:footer="720" w:gutter="0"/>
          <w:cols w:num="2" w:space="360"/>
          <w:docGrid w:linePitch="360"/>
        </w:sectPr>
      </w:pPr>
    </w:p>
    <w:p w14:paraId="4717C16B" w14:textId="21040D35" w:rsidR="00B71E47" w:rsidRDefault="00B71E47" w:rsidP="00C13725">
      <w:pPr>
        <w:pStyle w:val="NoSpacing"/>
        <w:numPr>
          <w:ilvl w:val="0"/>
          <w:numId w:val="25"/>
        </w:numPr>
      </w:pPr>
      <w:r>
        <w:t>Document</w:t>
      </w:r>
      <w:r w:rsidR="00725798">
        <w:t xml:space="preserve"> </w:t>
      </w:r>
      <w:r>
        <w:t>site</w:t>
      </w:r>
      <w:r w:rsidR="00725798">
        <w:t xml:space="preserve"> </w:t>
      </w:r>
      <w:r>
        <w:t>specific</w:t>
      </w:r>
      <w:r w:rsidR="00725798">
        <w:t xml:space="preserve"> </w:t>
      </w:r>
      <w:r>
        <w:t>emergency</w:t>
      </w:r>
      <w:r w:rsidR="00725798">
        <w:t xml:space="preserve"> </w:t>
      </w:r>
      <w:r>
        <w:t>information</w:t>
      </w:r>
      <w:r w:rsidR="00725798">
        <w:t xml:space="preserve"> </w:t>
      </w:r>
      <w:r>
        <w:t>in</w:t>
      </w:r>
      <w:r w:rsidR="00725798">
        <w:t xml:space="preserve"> </w:t>
      </w:r>
      <w:r>
        <w:t>an</w:t>
      </w:r>
      <w:r w:rsidR="00725798">
        <w:t xml:space="preserve"> </w:t>
      </w:r>
      <w:r>
        <w:t>“Emergency</w:t>
      </w:r>
      <w:r w:rsidR="00725798">
        <w:t xml:space="preserve"> </w:t>
      </w:r>
      <w:r>
        <w:t>Management</w:t>
      </w:r>
      <w:r w:rsidR="00725798">
        <w:t xml:space="preserve"> </w:t>
      </w:r>
      <w:r>
        <w:t>Plan</w:t>
      </w:r>
      <w:r w:rsidR="00C020EE">
        <w:t>,</w:t>
      </w:r>
      <w:r>
        <w:t>”</w:t>
      </w:r>
      <w:r w:rsidR="00725798">
        <w:t xml:space="preserve"> </w:t>
      </w:r>
      <w:r>
        <w:t>which</w:t>
      </w:r>
      <w:r w:rsidR="00725798">
        <w:t xml:space="preserve"> </w:t>
      </w:r>
      <w:r>
        <w:t>includes:</w:t>
      </w:r>
      <w:r w:rsidR="00725798">
        <w:t xml:space="preserve"> </w:t>
      </w:r>
      <w:r>
        <w:t>[</w:t>
      </w:r>
      <w:r w:rsidRPr="007371AB">
        <w:rPr>
          <w:highlight w:val="yellow"/>
        </w:rPr>
        <w:t>Provide</w:t>
      </w:r>
      <w:r w:rsidR="00725798">
        <w:rPr>
          <w:highlight w:val="yellow"/>
        </w:rPr>
        <w:t xml:space="preserve"> </w:t>
      </w:r>
      <w:r w:rsidRPr="007371AB">
        <w:rPr>
          <w:highlight w:val="yellow"/>
        </w:rPr>
        <w:t>a</w:t>
      </w:r>
      <w:r w:rsidR="00725798">
        <w:rPr>
          <w:highlight w:val="yellow"/>
        </w:rPr>
        <w:t xml:space="preserve"> </w:t>
      </w:r>
      <w:r w:rsidRPr="007371AB">
        <w:rPr>
          <w:highlight w:val="yellow"/>
        </w:rPr>
        <w:t>location</w:t>
      </w:r>
      <w:r w:rsidR="00725798">
        <w:rPr>
          <w:highlight w:val="yellow"/>
        </w:rPr>
        <w:t xml:space="preserve"> </w:t>
      </w:r>
      <w:r w:rsidRPr="007371AB">
        <w:rPr>
          <w:highlight w:val="yellow"/>
        </w:rPr>
        <w:t>or</w:t>
      </w:r>
      <w:r w:rsidR="00725798">
        <w:rPr>
          <w:highlight w:val="yellow"/>
        </w:rPr>
        <w:t xml:space="preserve"> </w:t>
      </w:r>
      <w:r w:rsidRPr="007371AB">
        <w:rPr>
          <w:highlight w:val="yellow"/>
        </w:rPr>
        <w:t>link</w:t>
      </w:r>
      <w:r w:rsidR="00725798">
        <w:rPr>
          <w:highlight w:val="yellow"/>
        </w:rPr>
        <w:t xml:space="preserve"> </w:t>
      </w:r>
      <w:r w:rsidRPr="007371AB">
        <w:rPr>
          <w:highlight w:val="yellow"/>
        </w:rPr>
        <w:t>to</w:t>
      </w:r>
      <w:r w:rsidR="00725798">
        <w:rPr>
          <w:highlight w:val="yellow"/>
        </w:rPr>
        <w:t xml:space="preserve"> </w:t>
      </w:r>
      <w:r>
        <w:rPr>
          <w:highlight w:val="yellow"/>
        </w:rPr>
        <w:t>the</w:t>
      </w:r>
      <w:r w:rsidR="00725798">
        <w:rPr>
          <w:highlight w:val="yellow"/>
        </w:rPr>
        <w:t xml:space="preserve"> </w:t>
      </w:r>
      <w:r>
        <w:rPr>
          <w:highlight w:val="yellow"/>
        </w:rPr>
        <w:t>document</w:t>
      </w:r>
      <w:r w:rsidR="00725798">
        <w:rPr>
          <w:highlight w:val="yellow"/>
        </w:rPr>
        <w:t xml:space="preserve"> </w:t>
      </w:r>
      <w:r>
        <w:rPr>
          <w:highlight w:val="yellow"/>
        </w:rPr>
        <w:t>or</w:t>
      </w:r>
      <w:r w:rsidR="00725798">
        <w:rPr>
          <w:highlight w:val="yellow"/>
        </w:rPr>
        <w:t xml:space="preserve"> </w:t>
      </w:r>
      <w:r w:rsidRPr="007371AB">
        <w:rPr>
          <w:highlight w:val="yellow"/>
        </w:rPr>
        <w:t>where</w:t>
      </w:r>
      <w:r w:rsidR="00725798">
        <w:rPr>
          <w:highlight w:val="yellow"/>
        </w:rPr>
        <w:t xml:space="preserve"> </w:t>
      </w:r>
      <w:r>
        <w:rPr>
          <w:highlight w:val="yellow"/>
        </w:rPr>
        <w:t>more</w:t>
      </w:r>
      <w:r w:rsidR="00725798">
        <w:rPr>
          <w:highlight w:val="yellow"/>
        </w:rPr>
        <w:t xml:space="preserve"> </w:t>
      </w:r>
      <w:r>
        <w:rPr>
          <w:highlight w:val="yellow"/>
        </w:rPr>
        <w:t>in-depth</w:t>
      </w:r>
      <w:r w:rsidR="00725798">
        <w:rPr>
          <w:highlight w:val="yellow"/>
        </w:rPr>
        <w:t xml:space="preserve"> </w:t>
      </w:r>
      <w:r w:rsidRPr="007371AB">
        <w:rPr>
          <w:highlight w:val="yellow"/>
        </w:rPr>
        <w:t>information</w:t>
      </w:r>
      <w:r w:rsidR="00725798">
        <w:rPr>
          <w:highlight w:val="yellow"/>
        </w:rPr>
        <w:t xml:space="preserve"> </w:t>
      </w:r>
      <w:r w:rsidRPr="007371AB">
        <w:rPr>
          <w:highlight w:val="yellow"/>
        </w:rPr>
        <w:t>can</w:t>
      </w:r>
      <w:r w:rsidR="00725798">
        <w:rPr>
          <w:highlight w:val="yellow"/>
        </w:rPr>
        <w:t xml:space="preserve"> </w:t>
      </w:r>
      <w:r w:rsidRPr="007371AB">
        <w:rPr>
          <w:highlight w:val="yellow"/>
        </w:rPr>
        <w:t>be</w:t>
      </w:r>
      <w:r w:rsidR="00725798">
        <w:rPr>
          <w:highlight w:val="yellow"/>
        </w:rPr>
        <w:t xml:space="preserve"> </w:t>
      </w:r>
      <w:r w:rsidRPr="007371AB">
        <w:rPr>
          <w:highlight w:val="yellow"/>
        </w:rPr>
        <w:t>found.</w:t>
      </w:r>
      <w:r>
        <w:t>]</w:t>
      </w:r>
    </w:p>
    <w:p w14:paraId="31E753DC" w14:textId="337B6DFD" w:rsidR="00196B96" w:rsidRPr="00196B96" w:rsidRDefault="00B71E47" w:rsidP="00600C89">
      <w:pPr>
        <w:pStyle w:val="ListParagraph"/>
        <w:numPr>
          <w:ilvl w:val="1"/>
          <w:numId w:val="25"/>
        </w:numPr>
        <w:rPr>
          <w:rStyle w:val="Hyperlink"/>
          <w:color w:val="auto"/>
          <w:u w:val="none"/>
        </w:rPr>
      </w:pPr>
      <w:r w:rsidRPr="00196B96">
        <w:rPr>
          <w:rStyle w:val="Hyperlink"/>
          <w:color w:val="auto"/>
          <w:u w:val="none"/>
        </w:rPr>
        <w:t>Routine</w:t>
      </w:r>
      <w:r w:rsidR="00725798">
        <w:rPr>
          <w:rStyle w:val="Hyperlink"/>
          <w:color w:val="auto"/>
          <w:u w:val="none"/>
        </w:rPr>
        <w:t xml:space="preserve"> </w:t>
      </w:r>
      <w:r w:rsidRPr="00196B96">
        <w:rPr>
          <w:rStyle w:val="Hyperlink"/>
          <w:color w:val="auto"/>
          <w:u w:val="none"/>
        </w:rPr>
        <w:t>maintenance</w:t>
      </w:r>
      <w:r w:rsidR="00725798">
        <w:rPr>
          <w:rStyle w:val="Hyperlink"/>
          <w:color w:val="auto"/>
          <w:u w:val="none"/>
        </w:rPr>
        <w:t xml:space="preserve"> </w:t>
      </w:r>
      <w:r w:rsidRPr="00196B96">
        <w:rPr>
          <w:rStyle w:val="Hyperlink"/>
          <w:color w:val="auto"/>
          <w:u w:val="none"/>
        </w:rPr>
        <w:t>checks</w:t>
      </w:r>
      <w:r w:rsidR="00725798">
        <w:rPr>
          <w:rStyle w:val="Hyperlink"/>
          <w:color w:val="auto"/>
          <w:u w:val="none"/>
        </w:rPr>
        <w:t xml:space="preserve"> </w:t>
      </w:r>
      <w:r w:rsidRPr="00196B96">
        <w:rPr>
          <w:rStyle w:val="Hyperlink"/>
          <w:color w:val="auto"/>
          <w:u w:val="none"/>
        </w:rPr>
        <w:t>(at</w:t>
      </w:r>
      <w:r w:rsidR="00725798">
        <w:rPr>
          <w:rStyle w:val="Hyperlink"/>
          <w:color w:val="auto"/>
          <w:u w:val="none"/>
        </w:rPr>
        <w:t xml:space="preserve"> </w:t>
      </w:r>
      <w:r w:rsidRPr="00196B96">
        <w:rPr>
          <w:rStyle w:val="Hyperlink"/>
          <w:color w:val="auto"/>
          <w:u w:val="none"/>
        </w:rPr>
        <w:t>least</w:t>
      </w:r>
      <w:r w:rsidR="00725798">
        <w:rPr>
          <w:rStyle w:val="Hyperlink"/>
          <w:color w:val="auto"/>
          <w:u w:val="none"/>
        </w:rPr>
        <w:t xml:space="preserve"> </w:t>
      </w:r>
      <w:r w:rsidRPr="00196B96">
        <w:rPr>
          <w:rStyle w:val="Hyperlink"/>
          <w:color w:val="auto"/>
          <w:u w:val="none"/>
        </w:rPr>
        <w:t>yearly)</w:t>
      </w:r>
      <w:r w:rsidR="00725798">
        <w:rPr>
          <w:rStyle w:val="Hyperlink"/>
          <w:color w:val="auto"/>
          <w:u w:val="none"/>
        </w:rPr>
        <w:t xml:space="preserve"> </w:t>
      </w:r>
      <w:r w:rsidRPr="00196B96">
        <w:rPr>
          <w:rStyle w:val="Hyperlink"/>
          <w:color w:val="auto"/>
          <w:u w:val="none"/>
        </w:rPr>
        <w:t>of</w:t>
      </w:r>
      <w:r w:rsidR="00725798">
        <w:rPr>
          <w:rStyle w:val="Hyperlink"/>
          <w:color w:val="auto"/>
          <w:u w:val="none"/>
        </w:rPr>
        <w:t xml:space="preserve"> </w:t>
      </w:r>
      <w:r w:rsidRPr="00196B96">
        <w:rPr>
          <w:rStyle w:val="Hyperlink"/>
          <w:color w:val="auto"/>
          <w:u w:val="none"/>
        </w:rPr>
        <w:t>smoke,</w:t>
      </w:r>
      <w:r w:rsidR="00725798">
        <w:rPr>
          <w:rStyle w:val="Hyperlink"/>
          <w:color w:val="auto"/>
          <w:u w:val="none"/>
        </w:rPr>
        <w:t xml:space="preserve"> </w:t>
      </w:r>
      <w:r w:rsidRPr="00196B96">
        <w:rPr>
          <w:rStyle w:val="Hyperlink"/>
          <w:color w:val="auto"/>
          <w:u w:val="none"/>
        </w:rPr>
        <w:t>fire,</w:t>
      </w:r>
      <w:r w:rsidR="00725798">
        <w:rPr>
          <w:rStyle w:val="Hyperlink"/>
          <w:color w:val="auto"/>
          <w:u w:val="none"/>
        </w:rPr>
        <w:t xml:space="preserve"> </w:t>
      </w:r>
      <w:r w:rsidRPr="00196B96">
        <w:rPr>
          <w:rStyle w:val="Hyperlink"/>
          <w:color w:val="auto"/>
          <w:u w:val="none"/>
        </w:rPr>
        <w:t>and</w:t>
      </w:r>
      <w:r w:rsidR="00725798">
        <w:rPr>
          <w:rStyle w:val="Hyperlink"/>
          <w:color w:val="auto"/>
          <w:u w:val="none"/>
        </w:rPr>
        <w:t xml:space="preserve"> </w:t>
      </w:r>
      <w:r w:rsidRPr="00196B96">
        <w:rPr>
          <w:rStyle w:val="Hyperlink"/>
          <w:color w:val="auto"/>
          <w:u w:val="none"/>
        </w:rPr>
        <w:t>CO</w:t>
      </w:r>
      <w:r w:rsidRPr="0022088F">
        <w:rPr>
          <w:rStyle w:val="Hyperlink"/>
          <w:color w:val="auto"/>
          <w:u w:val="none"/>
          <w:vertAlign w:val="subscript"/>
        </w:rPr>
        <w:t>2</w:t>
      </w:r>
      <w:r w:rsidR="00725798">
        <w:rPr>
          <w:rStyle w:val="Hyperlink"/>
          <w:color w:val="auto"/>
          <w:u w:val="none"/>
        </w:rPr>
        <w:t xml:space="preserve"> </w:t>
      </w:r>
      <w:r w:rsidRPr="00196B96">
        <w:rPr>
          <w:rStyle w:val="Hyperlink"/>
          <w:color w:val="auto"/>
          <w:u w:val="none"/>
        </w:rPr>
        <w:t>detectors,</w:t>
      </w:r>
      <w:r w:rsidR="00725798">
        <w:rPr>
          <w:rStyle w:val="Hyperlink"/>
          <w:color w:val="auto"/>
          <w:u w:val="none"/>
        </w:rPr>
        <w:t xml:space="preserve"> </w:t>
      </w:r>
      <w:r w:rsidRPr="00196B96">
        <w:rPr>
          <w:rStyle w:val="Hyperlink"/>
          <w:color w:val="auto"/>
          <w:u w:val="none"/>
        </w:rPr>
        <w:t>as</w:t>
      </w:r>
      <w:r w:rsidR="00725798">
        <w:rPr>
          <w:rStyle w:val="Hyperlink"/>
          <w:color w:val="auto"/>
          <w:u w:val="none"/>
        </w:rPr>
        <w:t xml:space="preserve"> </w:t>
      </w:r>
      <w:r w:rsidRPr="00196B96">
        <w:rPr>
          <w:rStyle w:val="Hyperlink"/>
          <w:color w:val="auto"/>
          <w:u w:val="none"/>
        </w:rPr>
        <w:t>well</w:t>
      </w:r>
      <w:r w:rsidR="00725798">
        <w:rPr>
          <w:rStyle w:val="Hyperlink"/>
          <w:color w:val="auto"/>
          <w:u w:val="none"/>
        </w:rPr>
        <w:t xml:space="preserve"> </w:t>
      </w:r>
      <w:r w:rsidRPr="00196B96">
        <w:rPr>
          <w:rStyle w:val="Hyperlink"/>
          <w:color w:val="auto"/>
          <w:u w:val="none"/>
        </w:rPr>
        <w:t>as</w:t>
      </w:r>
      <w:r w:rsidR="00725798">
        <w:rPr>
          <w:rStyle w:val="Hyperlink"/>
          <w:color w:val="auto"/>
          <w:u w:val="none"/>
        </w:rPr>
        <w:t xml:space="preserve"> </w:t>
      </w:r>
      <w:r w:rsidRPr="00196B96">
        <w:rPr>
          <w:rStyle w:val="Hyperlink"/>
          <w:color w:val="auto"/>
          <w:u w:val="none"/>
        </w:rPr>
        <w:t>all</w:t>
      </w:r>
      <w:r w:rsidR="00725798">
        <w:rPr>
          <w:rStyle w:val="Hyperlink"/>
          <w:color w:val="auto"/>
          <w:u w:val="none"/>
        </w:rPr>
        <w:t xml:space="preserve"> </w:t>
      </w:r>
      <w:r w:rsidRPr="00196B96">
        <w:rPr>
          <w:rStyle w:val="Hyperlink"/>
          <w:color w:val="auto"/>
          <w:u w:val="none"/>
        </w:rPr>
        <w:t>fire</w:t>
      </w:r>
      <w:r w:rsidR="00725798">
        <w:rPr>
          <w:rStyle w:val="Hyperlink"/>
          <w:color w:val="auto"/>
          <w:u w:val="none"/>
        </w:rPr>
        <w:t xml:space="preserve"> </w:t>
      </w:r>
      <w:r w:rsidRPr="00196B96">
        <w:rPr>
          <w:rStyle w:val="Hyperlink"/>
          <w:color w:val="auto"/>
          <w:u w:val="none"/>
        </w:rPr>
        <w:t>extinguishers</w:t>
      </w:r>
      <w:r w:rsidR="00725798">
        <w:rPr>
          <w:rStyle w:val="Hyperlink"/>
          <w:color w:val="auto"/>
          <w:u w:val="none"/>
        </w:rPr>
        <w:t xml:space="preserve"> </w:t>
      </w:r>
    </w:p>
    <w:p w14:paraId="15B2392F" w14:textId="4778493C" w:rsidR="00B71E47" w:rsidRPr="00196B96" w:rsidRDefault="00CF698F" w:rsidP="00600C89">
      <w:pPr>
        <w:pStyle w:val="ListParagraph"/>
        <w:numPr>
          <w:ilvl w:val="1"/>
          <w:numId w:val="25"/>
        </w:numPr>
        <w:rPr>
          <w:rStyle w:val="Hyperlink"/>
          <w:color w:val="auto"/>
          <w:u w:val="none"/>
        </w:rPr>
      </w:pPr>
      <w:r>
        <w:rPr>
          <w:rStyle w:val="Hyperlink"/>
          <w:color w:val="auto"/>
          <w:u w:val="none"/>
        </w:rPr>
        <w:t>Clearly marked e</w:t>
      </w:r>
      <w:r w:rsidR="00B71E47" w:rsidRPr="00196B96">
        <w:rPr>
          <w:rStyle w:val="Hyperlink"/>
          <w:color w:val="auto"/>
          <w:u w:val="none"/>
        </w:rPr>
        <w:t>mergency</w:t>
      </w:r>
      <w:r w:rsidR="00725798">
        <w:rPr>
          <w:rStyle w:val="Hyperlink"/>
          <w:color w:val="auto"/>
          <w:u w:val="none"/>
        </w:rPr>
        <w:t xml:space="preserve"> </w:t>
      </w:r>
      <w:r w:rsidR="00B71E47" w:rsidRPr="00196B96">
        <w:rPr>
          <w:rStyle w:val="Hyperlink"/>
          <w:color w:val="auto"/>
          <w:u w:val="none"/>
        </w:rPr>
        <w:t>exits</w:t>
      </w:r>
      <w:r w:rsidR="00725798">
        <w:rPr>
          <w:rStyle w:val="Hyperlink"/>
          <w:color w:val="auto"/>
          <w:u w:val="none"/>
        </w:rPr>
        <w:t xml:space="preserve"> </w:t>
      </w:r>
      <w:r w:rsidR="00B71E47" w:rsidRPr="00196B96">
        <w:rPr>
          <w:rStyle w:val="Hyperlink"/>
          <w:color w:val="auto"/>
          <w:u w:val="none"/>
        </w:rPr>
        <w:t>and</w:t>
      </w:r>
      <w:r w:rsidR="00725798">
        <w:rPr>
          <w:rStyle w:val="Hyperlink"/>
          <w:color w:val="auto"/>
          <w:u w:val="none"/>
        </w:rPr>
        <w:t xml:space="preserve"> </w:t>
      </w:r>
      <w:r w:rsidR="00B71E47" w:rsidRPr="00196B96">
        <w:rPr>
          <w:rStyle w:val="Hyperlink"/>
          <w:color w:val="auto"/>
          <w:u w:val="none"/>
        </w:rPr>
        <w:t>fire-safe</w:t>
      </w:r>
      <w:r w:rsidR="00725798">
        <w:rPr>
          <w:rStyle w:val="Hyperlink"/>
          <w:color w:val="auto"/>
          <w:u w:val="none"/>
        </w:rPr>
        <w:t xml:space="preserve"> </w:t>
      </w:r>
      <w:r w:rsidR="00B71E47" w:rsidRPr="00196B96">
        <w:rPr>
          <w:rStyle w:val="Hyperlink"/>
          <w:color w:val="auto"/>
          <w:u w:val="none"/>
        </w:rPr>
        <w:t>stairwells</w:t>
      </w:r>
      <w:r w:rsidR="00725798">
        <w:rPr>
          <w:rStyle w:val="Hyperlink"/>
          <w:color w:val="auto"/>
          <w:u w:val="none"/>
        </w:rPr>
        <w:t xml:space="preserve"> </w:t>
      </w:r>
    </w:p>
    <w:p w14:paraId="71487C8A" w14:textId="6C9E5404" w:rsidR="00B71E47" w:rsidRPr="00196B96" w:rsidRDefault="00B71E47" w:rsidP="00600C89">
      <w:pPr>
        <w:pStyle w:val="ListParagraph"/>
        <w:numPr>
          <w:ilvl w:val="1"/>
          <w:numId w:val="25"/>
        </w:numPr>
        <w:rPr>
          <w:rStyle w:val="Hyperlink"/>
          <w:color w:val="auto"/>
          <w:u w:val="none"/>
        </w:rPr>
      </w:pPr>
      <w:r w:rsidRPr="00196B96">
        <w:rPr>
          <w:rStyle w:val="Hyperlink"/>
          <w:color w:val="auto"/>
          <w:u w:val="none"/>
        </w:rPr>
        <w:t>Locations</w:t>
      </w:r>
      <w:r w:rsidR="00725798">
        <w:rPr>
          <w:rStyle w:val="Hyperlink"/>
          <w:color w:val="auto"/>
          <w:u w:val="none"/>
        </w:rPr>
        <w:t xml:space="preserve"> </w:t>
      </w:r>
      <w:r w:rsidRPr="00196B96">
        <w:rPr>
          <w:rStyle w:val="Hyperlink"/>
          <w:color w:val="auto"/>
          <w:u w:val="none"/>
        </w:rPr>
        <w:t>of</w:t>
      </w:r>
      <w:r w:rsidR="00725798">
        <w:rPr>
          <w:rStyle w:val="Hyperlink"/>
          <w:color w:val="auto"/>
          <w:u w:val="none"/>
        </w:rPr>
        <w:t xml:space="preserve"> </w:t>
      </w:r>
      <w:r w:rsidRPr="00196B96">
        <w:rPr>
          <w:rStyle w:val="Hyperlink"/>
          <w:color w:val="auto"/>
          <w:u w:val="none"/>
        </w:rPr>
        <w:t>breaker</w:t>
      </w:r>
      <w:r w:rsidR="00725798">
        <w:rPr>
          <w:rStyle w:val="Hyperlink"/>
          <w:color w:val="auto"/>
          <w:u w:val="none"/>
        </w:rPr>
        <w:t xml:space="preserve"> </w:t>
      </w:r>
      <w:r w:rsidRPr="00196B96">
        <w:rPr>
          <w:rStyle w:val="Hyperlink"/>
          <w:color w:val="auto"/>
          <w:u w:val="none"/>
        </w:rPr>
        <w:t>and</w:t>
      </w:r>
      <w:r w:rsidR="00725798">
        <w:rPr>
          <w:rStyle w:val="Hyperlink"/>
          <w:color w:val="auto"/>
          <w:u w:val="none"/>
        </w:rPr>
        <w:t xml:space="preserve"> </w:t>
      </w:r>
      <w:r w:rsidRPr="00196B96">
        <w:rPr>
          <w:rStyle w:val="Hyperlink"/>
          <w:color w:val="auto"/>
          <w:u w:val="none"/>
        </w:rPr>
        <w:t>electrical</w:t>
      </w:r>
      <w:r w:rsidR="00725798">
        <w:rPr>
          <w:rStyle w:val="Hyperlink"/>
          <w:color w:val="auto"/>
          <w:u w:val="none"/>
        </w:rPr>
        <w:t xml:space="preserve"> </w:t>
      </w:r>
      <w:r w:rsidRPr="00196B96">
        <w:rPr>
          <w:rStyle w:val="Hyperlink"/>
          <w:color w:val="auto"/>
          <w:u w:val="none"/>
        </w:rPr>
        <w:t>panels</w:t>
      </w:r>
      <w:r w:rsidR="00725798">
        <w:rPr>
          <w:rStyle w:val="Hyperlink"/>
          <w:color w:val="auto"/>
          <w:u w:val="none"/>
        </w:rPr>
        <w:t xml:space="preserve"> </w:t>
      </w:r>
    </w:p>
    <w:p w14:paraId="04DEAA61" w14:textId="110A19C3" w:rsidR="00B71E47" w:rsidRPr="00196B96" w:rsidRDefault="00B71E47" w:rsidP="00600C89">
      <w:pPr>
        <w:pStyle w:val="ListParagraph"/>
        <w:numPr>
          <w:ilvl w:val="1"/>
          <w:numId w:val="25"/>
        </w:numPr>
        <w:rPr>
          <w:rStyle w:val="Hyperlink"/>
          <w:color w:val="auto"/>
          <w:u w:val="none"/>
        </w:rPr>
      </w:pPr>
      <w:r w:rsidRPr="00196B96">
        <w:rPr>
          <w:rStyle w:val="Hyperlink"/>
          <w:color w:val="auto"/>
          <w:u w:val="none"/>
        </w:rPr>
        <w:t>Contractor</w:t>
      </w:r>
      <w:r w:rsidR="00725798">
        <w:rPr>
          <w:rStyle w:val="Hyperlink"/>
          <w:color w:val="auto"/>
          <w:u w:val="none"/>
        </w:rPr>
        <w:t xml:space="preserve"> </w:t>
      </w:r>
      <w:r w:rsidRPr="00196B96">
        <w:rPr>
          <w:rStyle w:val="Hyperlink"/>
          <w:color w:val="auto"/>
          <w:u w:val="none"/>
        </w:rPr>
        <w:t>and</w:t>
      </w:r>
      <w:r w:rsidR="00725798">
        <w:rPr>
          <w:rStyle w:val="Hyperlink"/>
          <w:color w:val="auto"/>
          <w:u w:val="none"/>
        </w:rPr>
        <w:t xml:space="preserve"> </w:t>
      </w:r>
      <w:r w:rsidRPr="00196B96">
        <w:rPr>
          <w:rStyle w:val="Hyperlink"/>
          <w:color w:val="auto"/>
          <w:u w:val="none"/>
        </w:rPr>
        <w:t>vendor</w:t>
      </w:r>
      <w:r w:rsidR="00725798">
        <w:rPr>
          <w:rStyle w:val="Hyperlink"/>
          <w:color w:val="auto"/>
          <w:u w:val="none"/>
        </w:rPr>
        <w:t xml:space="preserve"> </w:t>
      </w:r>
      <w:r w:rsidRPr="00196B96">
        <w:rPr>
          <w:rStyle w:val="Hyperlink"/>
          <w:color w:val="auto"/>
          <w:u w:val="none"/>
        </w:rPr>
        <w:t>contact</w:t>
      </w:r>
      <w:r w:rsidR="00725798">
        <w:rPr>
          <w:rStyle w:val="Hyperlink"/>
          <w:color w:val="auto"/>
          <w:u w:val="none"/>
        </w:rPr>
        <w:t xml:space="preserve"> </w:t>
      </w:r>
      <w:r w:rsidRPr="00196B96">
        <w:rPr>
          <w:rStyle w:val="Hyperlink"/>
          <w:color w:val="auto"/>
          <w:u w:val="none"/>
        </w:rPr>
        <w:t>list</w:t>
      </w:r>
      <w:r w:rsidR="00725798">
        <w:rPr>
          <w:rStyle w:val="Hyperlink"/>
          <w:color w:val="auto"/>
          <w:u w:val="none"/>
        </w:rPr>
        <w:t xml:space="preserve"> </w:t>
      </w:r>
      <w:r w:rsidRPr="00196B96">
        <w:rPr>
          <w:rStyle w:val="Hyperlink"/>
          <w:color w:val="auto"/>
          <w:u w:val="none"/>
        </w:rPr>
        <w:t>by</w:t>
      </w:r>
      <w:r w:rsidR="00725798">
        <w:rPr>
          <w:rStyle w:val="Hyperlink"/>
          <w:color w:val="auto"/>
          <w:u w:val="none"/>
        </w:rPr>
        <w:t xml:space="preserve"> </w:t>
      </w:r>
      <w:r w:rsidRPr="00196B96">
        <w:rPr>
          <w:rStyle w:val="Hyperlink"/>
          <w:color w:val="auto"/>
          <w:u w:val="none"/>
        </w:rPr>
        <w:t>service</w:t>
      </w:r>
      <w:r w:rsidR="00725798">
        <w:rPr>
          <w:rStyle w:val="Hyperlink"/>
          <w:color w:val="auto"/>
          <w:u w:val="none"/>
        </w:rPr>
        <w:t xml:space="preserve"> </w:t>
      </w:r>
      <w:r w:rsidRPr="00196B96">
        <w:rPr>
          <w:rStyle w:val="Hyperlink"/>
          <w:color w:val="auto"/>
          <w:u w:val="none"/>
        </w:rPr>
        <w:t>type</w:t>
      </w:r>
      <w:r w:rsidR="00725798">
        <w:rPr>
          <w:rStyle w:val="Hyperlink"/>
          <w:color w:val="auto"/>
          <w:u w:val="none"/>
        </w:rPr>
        <w:t xml:space="preserve"> </w:t>
      </w:r>
    </w:p>
    <w:p w14:paraId="6D3B029C" w14:textId="4B8B0E81" w:rsidR="00B71E47" w:rsidRPr="00196B96" w:rsidRDefault="00B71E47" w:rsidP="00600C89">
      <w:pPr>
        <w:pStyle w:val="ListParagraph"/>
        <w:numPr>
          <w:ilvl w:val="1"/>
          <w:numId w:val="25"/>
        </w:numPr>
        <w:rPr>
          <w:rStyle w:val="Hyperlink"/>
          <w:color w:val="auto"/>
          <w:u w:val="none"/>
        </w:rPr>
      </w:pPr>
      <w:r w:rsidRPr="00196B96">
        <w:rPr>
          <w:rStyle w:val="Hyperlink"/>
          <w:color w:val="auto"/>
          <w:u w:val="none"/>
        </w:rPr>
        <w:t>Emergency</w:t>
      </w:r>
      <w:r w:rsidR="00725798">
        <w:rPr>
          <w:rStyle w:val="Hyperlink"/>
          <w:color w:val="auto"/>
          <w:u w:val="none"/>
        </w:rPr>
        <w:t xml:space="preserve"> </w:t>
      </w:r>
      <w:r w:rsidRPr="00196B96">
        <w:rPr>
          <w:rStyle w:val="Hyperlink"/>
          <w:color w:val="auto"/>
          <w:u w:val="none"/>
        </w:rPr>
        <w:t>agencies</w:t>
      </w:r>
      <w:r w:rsidR="00494058">
        <w:rPr>
          <w:rStyle w:val="Hyperlink"/>
          <w:color w:val="auto"/>
          <w:u w:val="none"/>
        </w:rPr>
        <w:t>’</w:t>
      </w:r>
      <w:r w:rsidR="00725798">
        <w:rPr>
          <w:rStyle w:val="Hyperlink"/>
          <w:color w:val="auto"/>
          <w:u w:val="none"/>
        </w:rPr>
        <w:t xml:space="preserve"> </w:t>
      </w:r>
      <w:r w:rsidRPr="00196B96">
        <w:rPr>
          <w:rStyle w:val="Hyperlink"/>
          <w:color w:val="auto"/>
          <w:u w:val="none"/>
        </w:rPr>
        <w:t>contact</w:t>
      </w:r>
      <w:r w:rsidR="00725798">
        <w:rPr>
          <w:rStyle w:val="Hyperlink"/>
          <w:color w:val="auto"/>
          <w:u w:val="none"/>
        </w:rPr>
        <w:t xml:space="preserve"> </w:t>
      </w:r>
      <w:r w:rsidRPr="00196B96">
        <w:rPr>
          <w:rStyle w:val="Hyperlink"/>
          <w:color w:val="auto"/>
          <w:u w:val="none"/>
        </w:rPr>
        <w:t>information</w:t>
      </w:r>
      <w:r w:rsidR="00725798">
        <w:rPr>
          <w:rStyle w:val="Hyperlink"/>
          <w:color w:val="auto"/>
          <w:u w:val="none"/>
        </w:rPr>
        <w:t xml:space="preserve"> </w:t>
      </w:r>
    </w:p>
    <w:p w14:paraId="0BDFFD6E" w14:textId="30B83B56" w:rsidR="00B71E47" w:rsidRPr="00196B96" w:rsidRDefault="00B71E47" w:rsidP="00600C89">
      <w:pPr>
        <w:pStyle w:val="ListParagraph"/>
        <w:numPr>
          <w:ilvl w:val="1"/>
          <w:numId w:val="25"/>
        </w:numPr>
        <w:rPr>
          <w:rStyle w:val="Hyperlink"/>
          <w:color w:val="auto"/>
          <w:u w:val="none"/>
        </w:rPr>
      </w:pPr>
      <w:r w:rsidRPr="00196B96">
        <w:rPr>
          <w:rStyle w:val="Hyperlink"/>
          <w:color w:val="auto"/>
          <w:u w:val="none"/>
        </w:rPr>
        <w:t>Location</w:t>
      </w:r>
      <w:r w:rsidR="00725798">
        <w:rPr>
          <w:rStyle w:val="Hyperlink"/>
          <w:color w:val="auto"/>
          <w:u w:val="none"/>
        </w:rPr>
        <w:t xml:space="preserve"> </w:t>
      </w:r>
      <w:r w:rsidRPr="00196B96">
        <w:rPr>
          <w:rStyle w:val="Hyperlink"/>
          <w:color w:val="auto"/>
          <w:u w:val="none"/>
        </w:rPr>
        <w:t>and</w:t>
      </w:r>
      <w:r w:rsidR="00725798">
        <w:rPr>
          <w:rStyle w:val="Hyperlink"/>
          <w:color w:val="auto"/>
          <w:u w:val="none"/>
        </w:rPr>
        <w:t xml:space="preserve"> </w:t>
      </w:r>
      <w:r w:rsidRPr="00196B96">
        <w:rPr>
          <w:rStyle w:val="Hyperlink"/>
          <w:color w:val="auto"/>
          <w:u w:val="none"/>
        </w:rPr>
        <w:t>instructions</w:t>
      </w:r>
      <w:r w:rsidR="00725798">
        <w:rPr>
          <w:rStyle w:val="Hyperlink"/>
          <w:color w:val="auto"/>
          <w:u w:val="none"/>
        </w:rPr>
        <w:t xml:space="preserve"> </w:t>
      </w:r>
      <w:r w:rsidRPr="00196B96">
        <w:rPr>
          <w:rStyle w:val="Hyperlink"/>
          <w:color w:val="auto"/>
          <w:u w:val="none"/>
        </w:rPr>
        <w:t>to</w:t>
      </w:r>
      <w:r w:rsidR="00725798">
        <w:rPr>
          <w:rStyle w:val="Hyperlink"/>
          <w:color w:val="auto"/>
          <w:u w:val="none"/>
        </w:rPr>
        <w:t xml:space="preserve"> </w:t>
      </w:r>
      <w:r w:rsidRPr="00196B96">
        <w:rPr>
          <w:rStyle w:val="Hyperlink"/>
          <w:color w:val="auto"/>
          <w:u w:val="none"/>
        </w:rPr>
        <w:t>shut</w:t>
      </w:r>
      <w:r w:rsidR="00725798">
        <w:rPr>
          <w:rStyle w:val="Hyperlink"/>
          <w:color w:val="auto"/>
          <w:u w:val="none"/>
        </w:rPr>
        <w:t xml:space="preserve"> </w:t>
      </w:r>
      <w:r w:rsidRPr="00196B96">
        <w:rPr>
          <w:rStyle w:val="Hyperlink"/>
          <w:color w:val="auto"/>
          <w:u w:val="none"/>
        </w:rPr>
        <w:t>off</w:t>
      </w:r>
      <w:r w:rsidR="00725798">
        <w:rPr>
          <w:rStyle w:val="Hyperlink"/>
          <w:color w:val="auto"/>
          <w:u w:val="none"/>
        </w:rPr>
        <w:t xml:space="preserve"> </w:t>
      </w:r>
      <w:r w:rsidRPr="00196B96">
        <w:rPr>
          <w:rStyle w:val="Hyperlink"/>
          <w:color w:val="auto"/>
          <w:u w:val="none"/>
        </w:rPr>
        <w:t>water,</w:t>
      </w:r>
      <w:r w:rsidR="00725798">
        <w:rPr>
          <w:rStyle w:val="Hyperlink"/>
          <w:color w:val="auto"/>
          <w:u w:val="none"/>
        </w:rPr>
        <w:t xml:space="preserve"> </w:t>
      </w:r>
      <w:r w:rsidRPr="00196B96">
        <w:rPr>
          <w:rStyle w:val="Hyperlink"/>
          <w:color w:val="auto"/>
          <w:u w:val="none"/>
        </w:rPr>
        <w:t>gas,</w:t>
      </w:r>
      <w:r w:rsidR="00725798">
        <w:rPr>
          <w:rStyle w:val="Hyperlink"/>
          <w:color w:val="auto"/>
          <w:u w:val="none"/>
        </w:rPr>
        <w:t xml:space="preserve"> </w:t>
      </w:r>
      <w:r w:rsidRPr="00196B96">
        <w:rPr>
          <w:rStyle w:val="Hyperlink"/>
          <w:color w:val="auto"/>
          <w:u w:val="none"/>
        </w:rPr>
        <w:t>and</w:t>
      </w:r>
      <w:r w:rsidR="00725798">
        <w:rPr>
          <w:rStyle w:val="Hyperlink"/>
          <w:color w:val="auto"/>
          <w:u w:val="none"/>
        </w:rPr>
        <w:t xml:space="preserve"> </w:t>
      </w:r>
      <w:r w:rsidRPr="00196B96">
        <w:rPr>
          <w:rStyle w:val="Hyperlink"/>
          <w:color w:val="auto"/>
          <w:u w:val="none"/>
        </w:rPr>
        <w:t>electricity</w:t>
      </w:r>
      <w:r w:rsidR="00725798">
        <w:rPr>
          <w:rStyle w:val="Hyperlink"/>
          <w:color w:val="auto"/>
          <w:u w:val="none"/>
        </w:rPr>
        <w:t xml:space="preserve"> </w:t>
      </w:r>
    </w:p>
    <w:p w14:paraId="095BEB50" w14:textId="26C92F3B" w:rsidR="00196B96" w:rsidRDefault="00B71E47" w:rsidP="00600C89">
      <w:pPr>
        <w:pStyle w:val="ListParagraph"/>
        <w:numPr>
          <w:ilvl w:val="1"/>
          <w:numId w:val="25"/>
        </w:numPr>
        <w:rPr>
          <w:rStyle w:val="Hyperlink"/>
          <w:color w:val="auto"/>
          <w:u w:val="none"/>
        </w:rPr>
      </w:pPr>
      <w:r w:rsidRPr="00196B96">
        <w:rPr>
          <w:rStyle w:val="Hyperlink"/>
          <w:color w:val="auto"/>
          <w:u w:val="none"/>
        </w:rPr>
        <w:t>Lists</w:t>
      </w:r>
      <w:r w:rsidR="00725798">
        <w:rPr>
          <w:rStyle w:val="Hyperlink"/>
          <w:color w:val="auto"/>
          <w:u w:val="none"/>
        </w:rPr>
        <w:t xml:space="preserve"> </w:t>
      </w:r>
      <w:r w:rsidRPr="00196B96">
        <w:rPr>
          <w:rStyle w:val="Hyperlink"/>
          <w:color w:val="auto"/>
          <w:u w:val="none"/>
        </w:rPr>
        <w:t>of</w:t>
      </w:r>
      <w:r w:rsidR="00725798">
        <w:rPr>
          <w:rStyle w:val="Hyperlink"/>
          <w:color w:val="auto"/>
          <w:u w:val="none"/>
        </w:rPr>
        <w:t xml:space="preserve"> </w:t>
      </w:r>
      <w:r w:rsidRPr="00196B96">
        <w:rPr>
          <w:rStyle w:val="Hyperlink"/>
          <w:color w:val="auto"/>
          <w:u w:val="none"/>
        </w:rPr>
        <w:t>any</w:t>
      </w:r>
      <w:r w:rsidR="00725798">
        <w:rPr>
          <w:rStyle w:val="Hyperlink"/>
          <w:color w:val="auto"/>
          <w:u w:val="none"/>
        </w:rPr>
        <w:t xml:space="preserve"> </w:t>
      </w:r>
      <w:r w:rsidRPr="00196B96">
        <w:rPr>
          <w:rStyle w:val="Hyperlink"/>
          <w:color w:val="auto"/>
          <w:u w:val="none"/>
        </w:rPr>
        <w:t>neighborhood</w:t>
      </w:r>
      <w:r w:rsidR="00725798">
        <w:rPr>
          <w:rStyle w:val="Hyperlink"/>
          <w:color w:val="auto"/>
          <w:u w:val="none"/>
        </w:rPr>
        <w:t xml:space="preserve"> </w:t>
      </w:r>
      <w:r w:rsidRPr="00196B96">
        <w:rPr>
          <w:rStyle w:val="Hyperlink"/>
          <w:color w:val="auto"/>
          <w:u w:val="none"/>
        </w:rPr>
        <w:t>or</w:t>
      </w:r>
      <w:r w:rsidR="00725798">
        <w:rPr>
          <w:rStyle w:val="Hyperlink"/>
          <w:color w:val="auto"/>
          <w:u w:val="none"/>
        </w:rPr>
        <w:t xml:space="preserve"> </w:t>
      </w:r>
      <w:r w:rsidRPr="00196B96">
        <w:rPr>
          <w:rStyle w:val="Hyperlink"/>
          <w:color w:val="auto"/>
          <w:u w:val="none"/>
        </w:rPr>
        <w:t>community</w:t>
      </w:r>
      <w:r w:rsidR="00725798">
        <w:rPr>
          <w:rStyle w:val="Hyperlink"/>
          <w:color w:val="auto"/>
          <w:u w:val="none"/>
        </w:rPr>
        <w:t xml:space="preserve"> </w:t>
      </w:r>
      <w:r w:rsidRPr="00196B96">
        <w:rPr>
          <w:rStyle w:val="Hyperlink"/>
          <w:color w:val="auto"/>
          <w:u w:val="none"/>
        </w:rPr>
        <w:t>watch</w:t>
      </w:r>
      <w:r w:rsidR="00725798">
        <w:rPr>
          <w:rStyle w:val="Hyperlink"/>
          <w:color w:val="auto"/>
          <w:u w:val="none"/>
        </w:rPr>
        <w:t xml:space="preserve"> </w:t>
      </w:r>
      <w:r w:rsidRPr="00196B96">
        <w:rPr>
          <w:rStyle w:val="Hyperlink"/>
          <w:color w:val="auto"/>
          <w:u w:val="none"/>
        </w:rPr>
        <w:t>programs</w:t>
      </w:r>
      <w:r w:rsidR="00725798">
        <w:rPr>
          <w:rStyle w:val="Hyperlink"/>
          <w:color w:val="auto"/>
          <w:u w:val="none"/>
        </w:rPr>
        <w:t xml:space="preserve"> </w:t>
      </w:r>
    </w:p>
    <w:p w14:paraId="3FAE3776" w14:textId="0F25ADDF" w:rsidR="00B71E47" w:rsidRPr="00196B96" w:rsidRDefault="00B71E47" w:rsidP="00600C89">
      <w:pPr>
        <w:pStyle w:val="ListParagraph"/>
        <w:numPr>
          <w:ilvl w:val="1"/>
          <w:numId w:val="25"/>
        </w:numPr>
        <w:rPr>
          <w:rStyle w:val="Hyperlink"/>
          <w:color w:val="auto"/>
          <w:u w:val="none"/>
        </w:rPr>
      </w:pPr>
      <w:r w:rsidRPr="00196B96">
        <w:rPr>
          <w:rStyle w:val="Hyperlink"/>
          <w:color w:val="auto"/>
          <w:u w:val="none"/>
        </w:rPr>
        <w:t>Designated</w:t>
      </w:r>
      <w:r w:rsidR="00725798">
        <w:rPr>
          <w:rStyle w:val="Hyperlink"/>
          <w:color w:val="auto"/>
          <w:u w:val="none"/>
        </w:rPr>
        <w:t xml:space="preserve"> </w:t>
      </w:r>
      <w:r w:rsidRPr="00196B96">
        <w:rPr>
          <w:rStyle w:val="Hyperlink"/>
          <w:color w:val="auto"/>
          <w:u w:val="none"/>
        </w:rPr>
        <w:t>safe</w:t>
      </w:r>
      <w:r w:rsidR="00725798">
        <w:rPr>
          <w:rStyle w:val="Hyperlink"/>
          <w:color w:val="auto"/>
          <w:u w:val="none"/>
        </w:rPr>
        <w:t xml:space="preserve"> </w:t>
      </w:r>
      <w:r w:rsidRPr="00196B96">
        <w:rPr>
          <w:rStyle w:val="Hyperlink"/>
          <w:color w:val="auto"/>
          <w:u w:val="none"/>
        </w:rPr>
        <w:t>spots</w:t>
      </w:r>
      <w:r w:rsidR="00725798">
        <w:rPr>
          <w:rStyle w:val="Hyperlink"/>
          <w:color w:val="auto"/>
          <w:u w:val="none"/>
        </w:rPr>
        <w:t xml:space="preserve"> </w:t>
      </w:r>
      <w:r w:rsidRPr="00196B96">
        <w:rPr>
          <w:rStyle w:val="Hyperlink"/>
          <w:color w:val="auto"/>
          <w:u w:val="none"/>
        </w:rPr>
        <w:t>on</w:t>
      </w:r>
      <w:r w:rsidR="00725798">
        <w:rPr>
          <w:rStyle w:val="Hyperlink"/>
          <w:color w:val="auto"/>
          <w:u w:val="none"/>
        </w:rPr>
        <w:t xml:space="preserve"> </w:t>
      </w:r>
      <w:r w:rsidRPr="00196B96">
        <w:rPr>
          <w:rStyle w:val="Hyperlink"/>
          <w:color w:val="auto"/>
          <w:u w:val="none"/>
        </w:rPr>
        <w:t>the</w:t>
      </w:r>
      <w:r w:rsidR="00725798">
        <w:rPr>
          <w:rStyle w:val="Hyperlink"/>
          <w:color w:val="auto"/>
          <w:u w:val="none"/>
        </w:rPr>
        <w:t xml:space="preserve"> </w:t>
      </w:r>
      <w:r w:rsidRPr="00196B96">
        <w:rPr>
          <w:rStyle w:val="Hyperlink"/>
          <w:color w:val="auto"/>
          <w:u w:val="none"/>
        </w:rPr>
        <w:t>property</w:t>
      </w:r>
      <w:r w:rsidR="00725798">
        <w:rPr>
          <w:rStyle w:val="Hyperlink"/>
          <w:color w:val="auto"/>
          <w:u w:val="none"/>
        </w:rPr>
        <w:t xml:space="preserve"> </w:t>
      </w:r>
      <w:r w:rsidRPr="00196B96">
        <w:rPr>
          <w:rStyle w:val="Hyperlink"/>
          <w:color w:val="auto"/>
          <w:u w:val="none"/>
        </w:rPr>
        <w:t>and</w:t>
      </w:r>
      <w:r w:rsidR="00725798">
        <w:rPr>
          <w:rStyle w:val="Hyperlink"/>
          <w:color w:val="auto"/>
          <w:u w:val="none"/>
        </w:rPr>
        <w:t xml:space="preserve"> </w:t>
      </w:r>
      <w:r w:rsidRPr="00196B96">
        <w:rPr>
          <w:rStyle w:val="Hyperlink"/>
          <w:color w:val="auto"/>
          <w:u w:val="none"/>
        </w:rPr>
        <w:t>within</w:t>
      </w:r>
      <w:r w:rsidR="00725798">
        <w:rPr>
          <w:rStyle w:val="Hyperlink"/>
          <w:color w:val="auto"/>
          <w:u w:val="none"/>
        </w:rPr>
        <w:t xml:space="preserve"> </w:t>
      </w:r>
      <w:r w:rsidRPr="00196B96">
        <w:rPr>
          <w:rStyle w:val="Hyperlink"/>
          <w:color w:val="auto"/>
          <w:u w:val="none"/>
        </w:rPr>
        <w:t>the</w:t>
      </w:r>
      <w:r w:rsidR="00725798">
        <w:rPr>
          <w:rStyle w:val="Hyperlink"/>
          <w:color w:val="auto"/>
          <w:u w:val="none"/>
        </w:rPr>
        <w:t xml:space="preserve"> </w:t>
      </w:r>
      <w:r w:rsidRPr="00196B96">
        <w:rPr>
          <w:rStyle w:val="Hyperlink"/>
          <w:color w:val="auto"/>
          <w:u w:val="none"/>
        </w:rPr>
        <w:t>community</w:t>
      </w:r>
      <w:r w:rsidR="00725798">
        <w:rPr>
          <w:rStyle w:val="Hyperlink"/>
          <w:color w:val="auto"/>
          <w:u w:val="none"/>
        </w:rPr>
        <w:t xml:space="preserve"> </w:t>
      </w:r>
    </w:p>
    <w:p w14:paraId="163787E9" w14:textId="338C09C5" w:rsidR="00196B96" w:rsidRDefault="00B71E47" w:rsidP="00600C89">
      <w:pPr>
        <w:pStyle w:val="ListParagraph"/>
        <w:numPr>
          <w:ilvl w:val="1"/>
          <w:numId w:val="25"/>
        </w:numPr>
      </w:pPr>
      <w:r w:rsidRPr="00196B96">
        <w:rPr>
          <w:rStyle w:val="Hyperlink"/>
          <w:color w:val="auto"/>
          <w:u w:val="none"/>
        </w:rPr>
        <w:t>Plan</w:t>
      </w:r>
      <w:r w:rsidR="00CF698F">
        <w:rPr>
          <w:rStyle w:val="Hyperlink"/>
          <w:color w:val="auto"/>
          <w:u w:val="none"/>
        </w:rPr>
        <w:t>s</w:t>
      </w:r>
      <w:r w:rsidR="00725798">
        <w:rPr>
          <w:rStyle w:val="Hyperlink"/>
          <w:color w:val="auto"/>
          <w:u w:val="none"/>
        </w:rPr>
        <w:t xml:space="preserve"> </w:t>
      </w:r>
      <w:r w:rsidRPr="00196B96">
        <w:rPr>
          <w:rStyle w:val="Hyperlink"/>
          <w:color w:val="auto"/>
          <w:u w:val="none"/>
        </w:rPr>
        <w:t>f</w:t>
      </w:r>
      <w:r w:rsidRPr="00774AAC">
        <w:t>or</w:t>
      </w:r>
      <w:r w:rsidR="00725798">
        <w:t xml:space="preserve"> </w:t>
      </w:r>
      <w:r w:rsidRPr="00774AAC">
        <w:t>the</w:t>
      </w:r>
      <w:r w:rsidR="00725798">
        <w:t xml:space="preserve"> </w:t>
      </w:r>
      <w:r w:rsidRPr="00774AAC">
        <w:t>different</w:t>
      </w:r>
      <w:r w:rsidR="00725798">
        <w:t xml:space="preserve"> </w:t>
      </w:r>
      <w:r w:rsidRPr="00774AAC">
        <w:t>types</w:t>
      </w:r>
      <w:r w:rsidR="00725798">
        <w:t xml:space="preserve"> </w:t>
      </w:r>
      <w:r w:rsidRPr="00774AAC">
        <w:t>of</w:t>
      </w:r>
      <w:r w:rsidR="00725798">
        <w:t xml:space="preserve"> </w:t>
      </w:r>
      <w:hyperlink r:id="rId60">
        <w:r w:rsidRPr="17BE408B">
          <w:rPr>
            <w:rStyle w:val="Hyperlink"/>
          </w:rPr>
          <w:t>special</w:t>
        </w:r>
        <w:r w:rsidR="00725798" w:rsidRPr="17BE408B">
          <w:rPr>
            <w:rStyle w:val="Hyperlink"/>
          </w:rPr>
          <w:t xml:space="preserve"> </w:t>
        </w:r>
        <w:r w:rsidRPr="17BE408B">
          <w:rPr>
            <w:rStyle w:val="Hyperlink"/>
          </w:rPr>
          <w:t>needs</w:t>
        </w:r>
        <w:r w:rsidR="00725798" w:rsidRPr="17BE408B">
          <w:rPr>
            <w:rStyle w:val="Hyperlink"/>
          </w:rPr>
          <w:t xml:space="preserve"> </w:t>
        </w:r>
        <w:r w:rsidRPr="17BE408B">
          <w:rPr>
            <w:rStyle w:val="Hyperlink"/>
          </w:rPr>
          <w:t>of</w:t>
        </w:r>
        <w:r w:rsidR="00725798" w:rsidRPr="17BE408B">
          <w:rPr>
            <w:rStyle w:val="Hyperlink"/>
          </w:rPr>
          <w:t xml:space="preserve"> </w:t>
        </w:r>
        <w:r w:rsidRPr="17BE408B">
          <w:rPr>
            <w:rStyle w:val="Hyperlink"/>
          </w:rPr>
          <w:t>tenants</w:t>
        </w:r>
      </w:hyperlink>
      <w:r w:rsidR="00725798">
        <w:t xml:space="preserve"> </w:t>
      </w:r>
      <w:r w:rsidRPr="00774AAC">
        <w:t>that</w:t>
      </w:r>
      <w:r w:rsidR="00725798">
        <w:t xml:space="preserve"> </w:t>
      </w:r>
      <w:r w:rsidRPr="00774AAC">
        <w:t>may</w:t>
      </w:r>
      <w:r w:rsidR="00725798">
        <w:t xml:space="preserve"> </w:t>
      </w:r>
      <w:r w:rsidRPr="00774AAC">
        <w:t>need</w:t>
      </w:r>
      <w:r w:rsidR="00725798">
        <w:t xml:space="preserve"> </w:t>
      </w:r>
      <w:r w:rsidRPr="00774AAC">
        <w:t>additional</w:t>
      </w:r>
      <w:r w:rsidR="00725798">
        <w:t xml:space="preserve"> </w:t>
      </w:r>
      <w:r w:rsidRPr="00774AAC">
        <w:t>assistance</w:t>
      </w:r>
      <w:r w:rsidR="00725798">
        <w:t xml:space="preserve"> </w:t>
      </w:r>
      <w:r w:rsidRPr="00774AAC">
        <w:t>and</w:t>
      </w:r>
      <w:r w:rsidR="00725798">
        <w:t xml:space="preserve"> </w:t>
      </w:r>
      <w:r w:rsidRPr="00774AAC">
        <w:t>support</w:t>
      </w:r>
    </w:p>
    <w:p w14:paraId="165CA25B" w14:textId="1E5FA887" w:rsidR="00196B96" w:rsidRDefault="00B71E47" w:rsidP="00600C89">
      <w:pPr>
        <w:pStyle w:val="ListParagraph"/>
        <w:numPr>
          <w:ilvl w:val="1"/>
          <w:numId w:val="25"/>
        </w:numPr>
      </w:pPr>
      <w:r w:rsidRPr="00774AAC">
        <w:t>If</w:t>
      </w:r>
      <w:r w:rsidR="00725798">
        <w:t xml:space="preserve"> </w:t>
      </w:r>
      <w:r w:rsidRPr="00774AAC">
        <w:t>pets</w:t>
      </w:r>
      <w:r w:rsidR="00725798">
        <w:t xml:space="preserve"> </w:t>
      </w:r>
      <w:r w:rsidR="00CF698F">
        <w:t xml:space="preserve">are </w:t>
      </w:r>
      <w:r w:rsidRPr="00774AAC">
        <w:t>allowed</w:t>
      </w:r>
      <w:r w:rsidR="00725798">
        <w:t xml:space="preserve"> </w:t>
      </w:r>
      <w:r>
        <w:t>on</w:t>
      </w:r>
      <w:r w:rsidR="00725798">
        <w:t xml:space="preserve"> </w:t>
      </w:r>
      <w:r>
        <w:t>the</w:t>
      </w:r>
      <w:r w:rsidR="00725798">
        <w:t xml:space="preserve"> </w:t>
      </w:r>
      <w:r>
        <w:t>property,</w:t>
      </w:r>
      <w:r w:rsidR="00725798">
        <w:t xml:space="preserve"> </w:t>
      </w:r>
      <w:hyperlink r:id="rId61">
        <w:r w:rsidRPr="17BE408B">
          <w:rPr>
            <w:rStyle w:val="Hyperlink"/>
          </w:rPr>
          <w:t>animal</w:t>
        </w:r>
        <w:r w:rsidR="00725798" w:rsidRPr="17BE408B">
          <w:rPr>
            <w:rStyle w:val="Hyperlink"/>
          </w:rPr>
          <w:t xml:space="preserve"> </w:t>
        </w:r>
        <w:r w:rsidRPr="17BE408B">
          <w:rPr>
            <w:rStyle w:val="Hyperlink"/>
          </w:rPr>
          <w:t>safety</w:t>
        </w:r>
        <w:r w:rsidR="00725798" w:rsidRPr="17BE408B">
          <w:rPr>
            <w:rStyle w:val="Hyperlink"/>
          </w:rPr>
          <w:t xml:space="preserve"> </w:t>
        </w:r>
        <w:r w:rsidRPr="17BE408B">
          <w:rPr>
            <w:rStyle w:val="Hyperlink"/>
          </w:rPr>
          <w:t>measures</w:t>
        </w:r>
      </w:hyperlink>
      <w:r w:rsidR="00725798">
        <w:t xml:space="preserve"> </w:t>
      </w:r>
    </w:p>
    <w:p w14:paraId="7C164EE2" w14:textId="7D599D1B" w:rsidR="00B71E47" w:rsidRPr="00774AAC" w:rsidRDefault="009A6F3B" w:rsidP="00600C89">
      <w:pPr>
        <w:pStyle w:val="ListParagraph"/>
        <w:numPr>
          <w:ilvl w:val="1"/>
          <w:numId w:val="25"/>
        </w:numPr>
      </w:pPr>
      <w:hyperlink r:id="rId62">
        <w:r w:rsidR="00B71E47" w:rsidRPr="17BE408B">
          <w:rPr>
            <w:rStyle w:val="Hyperlink"/>
          </w:rPr>
          <w:t>Evacuation</w:t>
        </w:r>
        <w:r w:rsidR="00725798" w:rsidRPr="17BE408B">
          <w:rPr>
            <w:rStyle w:val="Hyperlink"/>
          </w:rPr>
          <w:t xml:space="preserve"> </w:t>
        </w:r>
        <w:r w:rsidR="00B71E47" w:rsidRPr="17BE408B">
          <w:rPr>
            <w:rStyle w:val="Hyperlink"/>
          </w:rPr>
          <w:t>plans</w:t>
        </w:r>
      </w:hyperlink>
      <w:r w:rsidR="00B71E47">
        <w:t>.</w:t>
      </w:r>
      <w:r w:rsidR="00725798">
        <w:t xml:space="preserve"> </w:t>
      </w:r>
    </w:p>
    <w:p w14:paraId="2410FE6B" w14:textId="182BFFD5" w:rsidR="00B71E47" w:rsidRDefault="00B71E47" w:rsidP="00C13725">
      <w:pPr>
        <w:pStyle w:val="NoSpacing"/>
        <w:numPr>
          <w:ilvl w:val="0"/>
          <w:numId w:val="25"/>
        </w:numPr>
      </w:pPr>
      <w:r>
        <w:t>Provide</w:t>
      </w:r>
      <w:r w:rsidR="00725798">
        <w:t xml:space="preserve"> </w:t>
      </w:r>
      <w:r>
        <w:t>tenants</w:t>
      </w:r>
      <w:r w:rsidR="00725798">
        <w:t xml:space="preserve"> </w:t>
      </w:r>
      <w:r>
        <w:t>a</w:t>
      </w:r>
      <w:r w:rsidR="00725798">
        <w:t xml:space="preserve"> </w:t>
      </w:r>
      <w:r>
        <w:t>“Resident</w:t>
      </w:r>
      <w:r w:rsidR="00725798">
        <w:t xml:space="preserve"> </w:t>
      </w:r>
      <w:r>
        <w:t>Emergency/Disaster</w:t>
      </w:r>
      <w:r w:rsidR="00725798">
        <w:t xml:space="preserve"> </w:t>
      </w:r>
      <w:r>
        <w:t>Handbook”</w:t>
      </w:r>
      <w:r w:rsidR="00725798">
        <w:t xml:space="preserve"> </w:t>
      </w:r>
      <w:r>
        <w:t>at</w:t>
      </w:r>
      <w:r w:rsidR="00725798">
        <w:t xml:space="preserve"> </w:t>
      </w:r>
      <w:r>
        <w:t>move-in,</w:t>
      </w:r>
      <w:r w:rsidR="00725798">
        <w:t xml:space="preserve"> </w:t>
      </w:r>
      <w:r>
        <w:t>which</w:t>
      </w:r>
      <w:r w:rsidR="00725798">
        <w:t xml:space="preserve"> </w:t>
      </w:r>
      <w:r>
        <w:t>includes:</w:t>
      </w:r>
      <w:r w:rsidR="00725798">
        <w:t xml:space="preserve"> </w:t>
      </w:r>
      <w:r>
        <w:t>[</w:t>
      </w:r>
      <w:r w:rsidRPr="007371AB">
        <w:rPr>
          <w:highlight w:val="yellow"/>
        </w:rPr>
        <w:t>Provide</w:t>
      </w:r>
      <w:r w:rsidR="00725798">
        <w:rPr>
          <w:highlight w:val="yellow"/>
        </w:rPr>
        <w:t xml:space="preserve"> </w:t>
      </w:r>
      <w:r w:rsidRPr="007371AB">
        <w:rPr>
          <w:highlight w:val="yellow"/>
        </w:rPr>
        <w:t>a</w:t>
      </w:r>
      <w:r w:rsidR="00725798">
        <w:rPr>
          <w:highlight w:val="yellow"/>
        </w:rPr>
        <w:t xml:space="preserve"> </w:t>
      </w:r>
      <w:r w:rsidRPr="007371AB">
        <w:rPr>
          <w:highlight w:val="yellow"/>
        </w:rPr>
        <w:t>location</w:t>
      </w:r>
      <w:r w:rsidR="00725798">
        <w:rPr>
          <w:highlight w:val="yellow"/>
        </w:rPr>
        <w:t xml:space="preserve"> </w:t>
      </w:r>
      <w:r w:rsidRPr="007371AB">
        <w:rPr>
          <w:highlight w:val="yellow"/>
        </w:rPr>
        <w:t>or</w:t>
      </w:r>
      <w:r w:rsidR="00725798">
        <w:rPr>
          <w:highlight w:val="yellow"/>
        </w:rPr>
        <w:t xml:space="preserve"> </w:t>
      </w:r>
      <w:r w:rsidRPr="007371AB">
        <w:rPr>
          <w:highlight w:val="yellow"/>
        </w:rPr>
        <w:t>link</w:t>
      </w:r>
      <w:r w:rsidR="00725798">
        <w:rPr>
          <w:highlight w:val="yellow"/>
        </w:rPr>
        <w:t xml:space="preserve"> </w:t>
      </w:r>
      <w:r w:rsidRPr="007371AB">
        <w:rPr>
          <w:highlight w:val="yellow"/>
        </w:rPr>
        <w:t>to</w:t>
      </w:r>
      <w:r w:rsidR="00725798">
        <w:rPr>
          <w:highlight w:val="yellow"/>
        </w:rPr>
        <w:t xml:space="preserve"> </w:t>
      </w:r>
      <w:r>
        <w:rPr>
          <w:highlight w:val="yellow"/>
        </w:rPr>
        <w:t>the</w:t>
      </w:r>
      <w:r w:rsidR="00725798">
        <w:rPr>
          <w:highlight w:val="yellow"/>
        </w:rPr>
        <w:t xml:space="preserve"> </w:t>
      </w:r>
      <w:r>
        <w:rPr>
          <w:highlight w:val="yellow"/>
        </w:rPr>
        <w:t>document</w:t>
      </w:r>
      <w:r w:rsidR="00725798">
        <w:rPr>
          <w:highlight w:val="yellow"/>
        </w:rPr>
        <w:t xml:space="preserve"> </w:t>
      </w:r>
      <w:r>
        <w:rPr>
          <w:highlight w:val="yellow"/>
        </w:rPr>
        <w:t>or</w:t>
      </w:r>
      <w:r w:rsidR="00725798">
        <w:rPr>
          <w:highlight w:val="yellow"/>
        </w:rPr>
        <w:t xml:space="preserve"> </w:t>
      </w:r>
      <w:r w:rsidRPr="007371AB">
        <w:rPr>
          <w:highlight w:val="yellow"/>
        </w:rPr>
        <w:t>where</w:t>
      </w:r>
      <w:r w:rsidR="00725798">
        <w:rPr>
          <w:highlight w:val="yellow"/>
        </w:rPr>
        <w:t xml:space="preserve"> </w:t>
      </w:r>
      <w:r>
        <w:rPr>
          <w:highlight w:val="yellow"/>
        </w:rPr>
        <w:t>more</w:t>
      </w:r>
      <w:r w:rsidR="00725798">
        <w:rPr>
          <w:highlight w:val="yellow"/>
        </w:rPr>
        <w:t xml:space="preserve"> </w:t>
      </w:r>
      <w:r>
        <w:rPr>
          <w:highlight w:val="yellow"/>
        </w:rPr>
        <w:t>in-depth</w:t>
      </w:r>
      <w:r w:rsidR="00725798">
        <w:rPr>
          <w:highlight w:val="yellow"/>
        </w:rPr>
        <w:t xml:space="preserve"> </w:t>
      </w:r>
      <w:r w:rsidRPr="007371AB">
        <w:rPr>
          <w:highlight w:val="yellow"/>
        </w:rPr>
        <w:t>information</w:t>
      </w:r>
      <w:r w:rsidR="00725798">
        <w:rPr>
          <w:highlight w:val="yellow"/>
        </w:rPr>
        <w:t xml:space="preserve"> </w:t>
      </w:r>
      <w:r w:rsidRPr="007371AB">
        <w:rPr>
          <w:highlight w:val="yellow"/>
        </w:rPr>
        <w:t>can</w:t>
      </w:r>
      <w:r w:rsidR="00725798">
        <w:rPr>
          <w:highlight w:val="yellow"/>
        </w:rPr>
        <w:t xml:space="preserve"> </w:t>
      </w:r>
      <w:r w:rsidRPr="007371AB">
        <w:rPr>
          <w:highlight w:val="yellow"/>
        </w:rPr>
        <w:t>be</w:t>
      </w:r>
      <w:r w:rsidR="00725798">
        <w:rPr>
          <w:highlight w:val="yellow"/>
        </w:rPr>
        <w:t xml:space="preserve"> </w:t>
      </w:r>
      <w:r w:rsidRPr="007371AB">
        <w:rPr>
          <w:highlight w:val="yellow"/>
        </w:rPr>
        <w:t>found.</w:t>
      </w:r>
      <w:r>
        <w:t>]</w:t>
      </w:r>
    </w:p>
    <w:p w14:paraId="3AFD0C76" w14:textId="56D11457" w:rsidR="00B71E47" w:rsidRPr="00196B96" w:rsidRDefault="00B71E47" w:rsidP="00600C89">
      <w:pPr>
        <w:pStyle w:val="ListParagraph"/>
        <w:numPr>
          <w:ilvl w:val="1"/>
          <w:numId w:val="25"/>
        </w:numPr>
        <w:rPr>
          <w:rStyle w:val="Hyperlink"/>
          <w:color w:val="auto"/>
          <w:u w:val="none"/>
        </w:rPr>
      </w:pPr>
      <w:r w:rsidRPr="00196B96">
        <w:rPr>
          <w:rStyle w:val="Hyperlink"/>
          <w:color w:val="auto"/>
          <w:u w:val="none"/>
        </w:rPr>
        <w:lastRenderedPageBreak/>
        <w:t>Contact</w:t>
      </w:r>
      <w:r w:rsidR="00725798">
        <w:rPr>
          <w:rStyle w:val="Hyperlink"/>
          <w:color w:val="auto"/>
          <w:u w:val="none"/>
        </w:rPr>
        <w:t xml:space="preserve"> </w:t>
      </w:r>
      <w:r w:rsidRPr="00196B96">
        <w:rPr>
          <w:rStyle w:val="Hyperlink"/>
          <w:color w:val="auto"/>
          <w:u w:val="none"/>
        </w:rPr>
        <w:t>list</w:t>
      </w:r>
      <w:r w:rsidR="00725798">
        <w:rPr>
          <w:rStyle w:val="Hyperlink"/>
          <w:color w:val="auto"/>
          <w:u w:val="none"/>
        </w:rPr>
        <w:t xml:space="preserve"> </w:t>
      </w:r>
      <w:r w:rsidRPr="00196B96">
        <w:rPr>
          <w:rStyle w:val="Hyperlink"/>
          <w:color w:val="auto"/>
          <w:u w:val="none"/>
        </w:rPr>
        <w:t>for</w:t>
      </w:r>
      <w:r w:rsidR="00725798">
        <w:rPr>
          <w:rStyle w:val="Hyperlink"/>
          <w:color w:val="auto"/>
          <w:u w:val="none"/>
        </w:rPr>
        <w:t xml:space="preserve"> </w:t>
      </w:r>
      <w:r w:rsidRPr="00196B96">
        <w:rPr>
          <w:rStyle w:val="Hyperlink"/>
          <w:color w:val="auto"/>
          <w:u w:val="none"/>
        </w:rPr>
        <w:t>local</w:t>
      </w:r>
      <w:r w:rsidR="00725798">
        <w:rPr>
          <w:rStyle w:val="Hyperlink"/>
          <w:color w:val="auto"/>
          <w:u w:val="none"/>
        </w:rPr>
        <w:t xml:space="preserve"> </w:t>
      </w:r>
      <w:r w:rsidRPr="00196B96">
        <w:rPr>
          <w:rStyle w:val="Hyperlink"/>
          <w:color w:val="auto"/>
          <w:u w:val="none"/>
        </w:rPr>
        <w:t>agencies</w:t>
      </w:r>
      <w:r w:rsidR="00725798">
        <w:rPr>
          <w:rStyle w:val="Hyperlink"/>
          <w:color w:val="auto"/>
          <w:u w:val="none"/>
        </w:rPr>
        <w:t xml:space="preserve"> </w:t>
      </w:r>
      <w:r w:rsidRPr="00196B96">
        <w:rPr>
          <w:rStyle w:val="Hyperlink"/>
          <w:color w:val="auto"/>
          <w:u w:val="none"/>
        </w:rPr>
        <w:t>(including</w:t>
      </w:r>
      <w:r w:rsidR="00725798">
        <w:rPr>
          <w:rStyle w:val="Hyperlink"/>
          <w:color w:val="auto"/>
          <w:u w:val="none"/>
        </w:rPr>
        <w:t xml:space="preserve"> </w:t>
      </w:r>
      <w:r w:rsidRPr="00196B96">
        <w:rPr>
          <w:rStyle w:val="Hyperlink"/>
          <w:color w:val="auto"/>
          <w:u w:val="none"/>
        </w:rPr>
        <w:t>a</w:t>
      </w:r>
      <w:r w:rsidR="00725798">
        <w:rPr>
          <w:rStyle w:val="Hyperlink"/>
          <w:color w:val="auto"/>
          <w:u w:val="none"/>
        </w:rPr>
        <w:t xml:space="preserve"> </w:t>
      </w:r>
      <w:r w:rsidRPr="00196B96">
        <w:rPr>
          <w:rStyle w:val="Hyperlink"/>
          <w:color w:val="auto"/>
          <w:u w:val="none"/>
        </w:rPr>
        <w:t>point</w:t>
      </w:r>
      <w:r w:rsidR="00725798">
        <w:rPr>
          <w:rStyle w:val="Hyperlink"/>
          <w:color w:val="auto"/>
          <w:u w:val="none"/>
        </w:rPr>
        <w:t xml:space="preserve"> </w:t>
      </w:r>
      <w:r w:rsidRPr="00196B96">
        <w:rPr>
          <w:rStyle w:val="Hyperlink"/>
          <w:color w:val="auto"/>
          <w:u w:val="none"/>
        </w:rPr>
        <w:t>of</w:t>
      </w:r>
      <w:r w:rsidR="00725798">
        <w:rPr>
          <w:rStyle w:val="Hyperlink"/>
          <w:color w:val="auto"/>
          <w:u w:val="none"/>
        </w:rPr>
        <w:t xml:space="preserve"> </w:t>
      </w:r>
      <w:r w:rsidRPr="00196B96">
        <w:rPr>
          <w:rStyle w:val="Hyperlink"/>
          <w:color w:val="auto"/>
          <w:u w:val="none"/>
        </w:rPr>
        <w:t>contact</w:t>
      </w:r>
      <w:r w:rsidR="00725798">
        <w:rPr>
          <w:rStyle w:val="Hyperlink"/>
          <w:color w:val="auto"/>
          <w:u w:val="none"/>
        </w:rPr>
        <w:t xml:space="preserve"> </w:t>
      </w:r>
      <w:r w:rsidRPr="00196B96">
        <w:rPr>
          <w:rStyle w:val="Hyperlink"/>
          <w:color w:val="auto"/>
          <w:u w:val="none"/>
        </w:rPr>
        <w:t>for</w:t>
      </w:r>
      <w:r w:rsidR="00725798">
        <w:rPr>
          <w:rStyle w:val="Hyperlink"/>
          <w:color w:val="auto"/>
          <w:u w:val="none"/>
        </w:rPr>
        <w:t xml:space="preserve"> </w:t>
      </w:r>
      <w:r w:rsidRPr="00196B96">
        <w:rPr>
          <w:rStyle w:val="Hyperlink"/>
          <w:color w:val="auto"/>
          <w:u w:val="none"/>
        </w:rPr>
        <w:t>the</w:t>
      </w:r>
      <w:r w:rsidR="00725798">
        <w:rPr>
          <w:rStyle w:val="Hyperlink"/>
          <w:color w:val="auto"/>
          <w:u w:val="none"/>
        </w:rPr>
        <w:t xml:space="preserve"> </w:t>
      </w:r>
      <w:r w:rsidRPr="00196B96">
        <w:rPr>
          <w:rStyle w:val="Hyperlink"/>
          <w:color w:val="auto"/>
          <w:u w:val="none"/>
        </w:rPr>
        <w:t>property)</w:t>
      </w:r>
    </w:p>
    <w:p w14:paraId="18D3F08C" w14:textId="2E062A85" w:rsidR="00B71E47" w:rsidRPr="00196B96" w:rsidRDefault="00B71E47" w:rsidP="00600C89">
      <w:pPr>
        <w:pStyle w:val="ListParagraph"/>
        <w:numPr>
          <w:ilvl w:val="1"/>
          <w:numId w:val="25"/>
        </w:numPr>
        <w:rPr>
          <w:rStyle w:val="Hyperlink"/>
          <w:color w:val="auto"/>
          <w:u w:val="none"/>
        </w:rPr>
      </w:pPr>
      <w:r w:rsidRPr="00196B96">
        <w:rPr>
          <w:rStyle w:val="Hyperlink"/>
          <w:color w:val="auto"/>
          <w:u w:val="none"/>
        </w:rPr>
        <w:t>Exit</w:t>
      </w:r>
      <w:r w:rsidR="00725798">
        <w:rPr>
          <w:rStyle w:val="Hyperlink"/>
          <w:color w:val="auto"/>
          <w:u w:val="none"/>
        </w:rPr>
        <w:t xml:space="preserve"> </w:t>
      </w:r>
      <w:r w:rsidRPr="00196B96">
        <w:rPr>
          <w:rStyle w:val="Hyperlink"/>
          <w:color w:val="auto"/>
          <w:u w:val="none"/>
        </w:rPr>
        <w:t>plans</w:t>
      </w:r>
      <w:r w:rsidR="00725798">
        <w:rPr>
          <w:rStyle w:val="Hyperlink"/>
          <w:color w:val="auto"/>
          <w:u w:val="none"/>
        </w:rPr>
        <w:t xml:space="preserve"> </w:t>
      </w:r>
      <w:r w:rsidRPr="00196B96">
        <w:rPr>
          <w:rStyle w:val="Hyperlink"/>
          <w:color w:val="auto"/>
          <w:u w:val="none"/>
        </w:rPr>
        <w:t>and</w:t>
      </w:r>
      <w:r w:rsidR="00725798">
        <w:rPr>
          <w:rStyle w:val="Hyperlink"/>
          <w:color w:val="auto"/>
          <w:u w:val="none"/>
        </w:rPr>
        <w:t xml:space="preserve"> </w:t>
      </w:r>
      <w:r w:rsidRPr="00196B96">
        <w:rPr>
          <w:rStyle w:val="Hyperlink"/>
          <w:color w:val="auto"/>
          <w:u w:val="none"/>
        </w:rPr>
        <w:t>diagrams</w:t>
      </w:r>
    </w:p>
    <w:p w14:paraId="15BFF0FF" w14:textId="551DA4E6" w:rsidR="00B71E47" w:rsidRPr="00196B96" w:rsidRDefault="00B71E47" w:rsidP="00600C89">
      <w:pPr>
        <w:pStyle w:val="ListParagraph"/>
        <w:numPr>
          <w:ilvl w:val="1"/>
          <w:numId w:val="25"/>
        </w:numPr>
        <w:rPr>
          <w:rStyle w:val="Hyperlink"/>
          <w:color w:val="auto"/>
          <w:u w:val="none"/>
        </w:rPr>
      </w:pPr>
      <w:r w:rsidRPr="00196B96">
        <w:rPr>
          <w:rStyle w:val="Hyperlink"/>
          <w:color w:val="auto"/>
          <w:u w:val="none"/>
        </w:rPr>
        <w:t>Fire</w:t>
      </w:r>
      <w:r w:rsidR="00725798">
        <w:rPr>
          <w:rStyle w:val="Hyperlink"/>
          <w:color w:val="auto"/>
          <w:u w:val="none"/>
        </w:rPr>
        <w:t xml:space="preserve"> </w:t>
      </w:r>
      <w:r w:rsidRPr="00196B96">
        <w:rPr>
          <w:rStyle w:val="Hyperlink"/>
          <w:color w:val="auto"/>
          <w:u w:val="none"/>
        </w:rPr>
        <w:t>extinguisher</w:t>
      </w:r>
      <w:r w:rsidR="00725798">
        <w:rPr>
          <w:rStyle w:val="Hyperlink"/>
          <w:color w:val="auto"/>
          <w:u w:val="none"/>
        </w:rPr>
        <w:t xml:space="preserve"> </w:t>
      </w:r>
      <w:r w:rsidRPr="00196B96">
        <w:rPr>
          <w:rStyle w:val="Hyperlink"/>
          <w:color w:val="auto"/>
          <w:u w:val="none"/>
        </w:rPr>
        <w:t>location</w:t>
      </w:r>
      <w:r w:rsidR="00725798">
        <w:rPr>
          <w:rStyle w:val="Hyperlink"/>
          <w:color w:val="auto"/>
          <w:u w:val="none"/>
        </w:rPr>
        <w:t xml:space="preserve"> </w:t>
      </w:r>
      <w:r w:rsidRPr="00196B96">
        <w:rPr>
          <w:rStyle w:val="Hyperlink"/>
          <w:color w:val="auto"/>
          <w:u w:val="none"/>
        </w:rPr>
        <w:t>and</w:t>
      </w:r>
      <w:r w:rsidR="00725798">
        <w:rPr>
          <w:rStyle w:val="Hyperlink"/>
          <w:color w:val="auto"/>
          <w:u w:val="none"/>
        </w:rPr>
        <w:t xml:space="preserve"> </w:t>
      </w:r>
      <w:r w:rsidRPr="00196B96">
        <w:rPr>
          <w:rStyle w:val="Hyperlink"/>
          <w:color w:val="auto"/>
          <w:u w:val="none"/>
        </w:rPr>
        <w:t>information</w:t>
      </w:r>
    </w:p>
    <w:p w14:paraId="7F8D1AB5" w14:textId="6D4BE923" w:rsidR="00B71E47" w:rsidRPr="00196B96" w:rsidRDefault="00B71E47" w:rsidP="00600C89">
      <w:pPr>
        <w:pStyle w:val="ListParagraph"/>
        <w:numPr>
          <w:ilvl w:val="1"/>
          <w:numId w:val="25"/>
        </w:numPr>
        <w:rPr>
          <w:rStyle w:val="Hyperlink"/>
          <w:color w:val="auto"/>
          <w:u w:val="none"/>
        </w:rPr>
      </w:pPr>
      <w:r w:rsidRPr="00196B96">
        <w:rPr>
          <w:rStyle w:val="Hyperlink"/>
          <w:color w:val="auto"/>
          <w:u w:val="none"/>
        </w:rPr>
        <w:t>How</w:t>
      </w:r>
      <w:r w:rsidR="00725798">
        <w:rPr>
          <w:rStyle w:val="Hyperlink"/>
          <w:color w:val="auto"/>
          <w:u w:val="none"/>
        </w:rPr>
        <w:t xml:space="preserve"> </w:t>
      </w:r>
      <w:r w:rsidRPr="00196B96">
        <w:rPr>
          <w:rStyle w:val="Hyperlink"/>
          <w:color w:val="auto"/>
          <w:u w:val="none"/>
        </w:rPr>
        <w:t>to</w:t>
      </w:r>
      <w:r w:rsidR="00725798">
        <w:rPr>
          <w:rStyle w:val="Hyperlink"/>
          <w:color w:val="auto"/>
          <w:u w:val="none"/>
        </w:rPr>
        <w:t xml:space="preserve"> </w:t>
      </w:r>
      <w:r w:rsidRPr="00196B96">
        <w:rPr>
          <w:rStyle w:val="Hyperlink"/>
          <w:color w:val="auto"/>
          <w:u w:val="none"/>
        </w:rPr>
        <w:t>shut</w:t>
      </w:r>
      <w:r w:rsidR="00725798">
        <w:rPr>
          <w:rStyle w:val="Hyperlink"/>
          <w:color w:val="auto"/>
          <w:u w:val="none"/>
        </w:rPr>
        <w:t xml:space="preserve"> </w:t>
      </w:r>
      <w:r w:rsidRPr="00196B96">
        <w:rPr>
          <w:rStyle w:val="Hyperlink"/>
          <w:color w:val="auto"/>
          <w:u w:val="none"/>
        </w:rPr>
        <w:t>off</w:t>
      </w:r>
      <w:r w:rsidR="00725798">
        <w:rPr>
          <w:rStyle w:val="Hyperlink"/>
          <w:color w:val="auto"/>
          <w:u w:val="none"/>
        </w:rPr>
        <w:t xml:space="preserve"> </w:t>
      </w:r>
      <w:r w:rsidRPr="00196B96">
        <w:rPr>
          <w:rStyle w:val="Hyperlink"/>
          <w:color w:val="auto"/>
          <w:u w:val="none"/>
        </w:rPr>
        <w:t>gas,</w:t>
      </w:r>
      <w:r w:rsidR="00725798">
        <w:rPr>
          <w:rStyle w:val="Hyperlink"/>
          <w:color w:val="auto"/>
          <w:u w:val="none"/>
        </w:rPr>
        <w:t xml:space="preserve"> </w:t>
      </w:r>
      <w:r w:rsidRPr="00196B96">
        <w:rPr>
          <w:rStyle w:val="Hyperlink"/>
          <w:color w:val="auto"/>
          <w:u w:val="none"/>
        </w:rPr>
        <w:t>electric,</w:t>
      </w:r>
      <w:r w:rsidR="00725798">
        <w:rPr>
          <w:rStyle w:val="Hyperlink"/>
          <w:color w:val="auto"/>
          <w:u w:val="none"/>
        </w:rPr>
        <w:t xml:space="preserve"> </w:t>
      </w:r>
      <w:r w:rsidRPr="00196B96">
        <w:rPr>
          <w:rStyle w:val="Hyperlink"/>
          <w:color w:val="auto"/>
          <w:u w:val="none"/>
        </w:rPr>
        <w:t>and</w:t>
      </w:r>
      <w:r w:rsidR="00725798">
        <w:rPr>
          <w:rStyle w:val="Hyperlink"/>
          <w:color w:val="auto"/>
          <w:u w:val="none"/>
        </w:rPr>
        <w:t xml:space="preserve"> </w:t>
      </w:r>
      <w:r w:rsidRPr="00196B96">
        <w:rPr>
          <w:rStyle w:val="Hyperlink"/>
          <w:color w:val="auto"/>
          <w:u w:val="none"/>
        </w:rPr>
        <w:t>water</w:t>
      </w:r>
      <w:r w:rsidR="00725798">
        <w:rPr>
          <w:rStyle w:val="Hyperlink"/>
          <w:color w:val="auto"/>
          <w:u w:val="none"/>
        </w:rPr>
        <w:t xml:space="preserve"> </w:t>
      </w:r>
      <w:r w:rsidRPr="00196B96">
        <w:rPr>
          <w:rStyle w:val="Hyperlink"/>
          <w:color w:val="auto"/>
          <w:u w:val="none"/>
        </w:rPr>
        <w:t>in</w:t>
      </w:r>
      <w:r w:rsidR="00725798">
        <w:rPr>
          <w:rStyle w:val="Hyperlink"/>
          <w:color w:val="auto"/>
          <w:u w:val="none"/>
        </w:rPr>
        <w:t xml:space="preserve"> </w:t>
      </w:r>
      <w:r w:rsidRPr="00196B96">
        <w:rPr>
          <w:rStyle w:val="Hyperlink"/>
          <w:color w:val="auto"/>
          <w:u w:val="none"/>
        </w:rPr>
        <w:t>their</w:t>
      </w:r>
      <w:r w:rsidR="00725798">
        <w:rPr>
          <w:rStyle w:val="Hyperlink"/>
          <w:color w:val="auto"/>
          <w:u w:val="none"/>
        </w:rPr>
        <w:t xml:space="preserve"> </w:t>
      </w:r>
      <w:r w:rsidRPr="00196B96">
        <w:rPr>
          <w:rStyle w:val="Hyperlink"/>
          <w:color w:val="auto"/>
          <w:u w:val="none"/>
        </w:rPr>
        <w:t>units</w:t>
      </w:r>
      <w:r w:rsidR="00725798">
        <w:rPr>
          <w:rStyle w:val="Hyperlink"/>
          <w:color w:val="auto"/>
          <w:u w:val="none"/>
        </w:rPr>
        <w:t xml:space="preserve"> </w:t>
      </w:r>
    </w:p>
    <w:p w14:paraId="2FC38FF3" w14:textId="143BDEE6" w:rsidR="00196B96" w:rsidRDefault="00B71E47" w:rsidP="00600C89">
      <w:pPr>
        <w:pStyle w:val="ListParagraph"/>
        <w:numPr>
          <w:ilvl w:val="1"/>
          <w:numId w:val="25"/>
        </w:numPr>
      </w:pPr>
      <w:r w:rsidRPr="00196B96">
        <w:rPr>
          <w:rStyle w:val="Hyperlink"/>
          <w:color w:val="auto"/>
          <w:u w:val="none"/>
        </w:rPr>
        <w:t>Heal</w:t>
      </w:r>
      <w:r w:rsidRPr="00D50850">
        <w:t>th,</w:t>
      </w:r>
      <w:r w:rsidR="00725798">
        <w:t xml:space="preserve"> </w:t>
      </w:r>
      <w:r w:rsidRPr="00D50850">
        <w:t>safety,</w:t>
      </w:r>
      <w:r w:rsidR="00725798">
        <w:t xml:space="preserve"> </w:t>
      </w:r>
      <w:r w:rsidRPr="00D50850">
        <w:t>and</w:t>
      </w:r>
      <w:r w:rsidR="00725798">
        <w:t xml:space="preserve"> </w:t>
      </w:r>
      <w:r w:rsidRPr="00D50850">
        <w:t>security</w:t>
      </w:r>
      <w:r w:rsidR="00725798">
        <w:t xml:space="preserve"> </w:t>
      </w:r>
      <w:r w:rsidRPr="00D50850">
        <w:t>tips</w:t>
      </w:r>
      <w:r w:rsidR="00725798">
        <w:t xml:space="preserve"> </w:t>
      </w:r>
      <w:r w:rsidRPr="00D50850">
        <w:t>and</w:t>
      </w:r>
      <w:r w:rsidR="00725798">
        <w:t xml:space="preserve"> </w:t>
      </w:r>
      <w:r w:rsidRPr="00D50850">
        <w:t>local</w:t>
      </w:r>
      <w:r w:rsidR="00725798">
        <w:t xml:space="preserve"> </w:t>
      </w:r>
      <w:r w:rsidRPr="00D50850">
        <w:t>resources</w:t>
      </w:r>
      <w:r w:rsidR="00725798">
        <w:t xml:space="preserve"> </w:t>
      </w:r>
      <w:r>
        <w:t>(see</w:t>
      </w:r>
      <w:r w:rsidR="00725798">
        <w:t xml:space="preserve"> </w:t>
      </w:r>
      <w:r>
        <w:t>below)</w:t>
      </w:r>
    </w:p>
    <w:p w14:paraId="5342DA34" w14:textId="57E2E8B5" w:rsidR="00196B96" w:rsidRDefault="009A6F3B" w:rsidP="00600C89">
      <w:pPr>
        <w:pStyle w:val="ListParagraph"/>
        <w:numPr>
          <w:ilvl w:val="1"/>
          <w:numId w:val="25"/>
        </w:numPr>
      </w:pPr>
      <w:hyperlink r:id="rId63">
        <w:r w:rsidR="00B71E47" w:rsidRPr="17BE408B">
          <w:rPr>
            <w:rStyle w:val="Hyperlink"/>
          </w:rPr>
          <w:t>Pet</w:t>
        </w:r>
        <w:r w:rsidR="00725798" w:rsidRPr="17BE408B">
          <w:rPr>
            <w:rStyle w:val="Hyperlink"/>
          </w:rPr>
          <w:t xml:space="preserve"> </w:t>
        </w:r>
        <w:r w:rsidR="00B71E47" w:rsidRPr="17BE408B">
          <w:rPr>
            <w:rStyle w:val="Hyperlink"/>
          </w:rPr>
          <w:t>safety</w:t>
        </w:r>
      </w:hyperlink>
      <w:r w:rsidR="00725798">
        <w:t xml:space="preserve"> </w:t>
      </w:r>
    </w:p>
    <w:p w14:paraId="00B11790" w14:textId="370648B6" w:rsidR="00196B96" w:rsidRDefault="009A6F3B" w:rsidP="00600C89">
      <w:pPr>
        <w:pStyle w:val="ListParagraph"/>
        <w:numPr>
          <w:ilvl w:val="1"/>
          <w:numId w:val="25"/>
        </w:numPr>
      </w:pPr>
      <w:hyperlink r:id="rId64">
        <w:r w:rsidR="00B71E47" w:rsidRPr="17BE408B">
          <w:rPr>
            <w:rStyle w:val="Hyperlink"/>
          </w:rPr>
          <w:t>Child</w:t>
        </w:r>
        <w:r w:rsidR="00725798" w:rsidRPr="17BE408B">
          <w:rPr>
            <w:rStyle w:val="Hyperlink"/>
          </w:rPr>
          <w:t xml:space="preserve"> </w:t>
        </w:r>
        <w:r w:rsidR="00B71E47" w:rsidRPr="17BE408B">
          <w:rPr>
            <w:rStyle w:val="Hyperlink"/>
          </w:rPr>
          <w:t>safety</w:t>
        </w:r>
      </w:hyperlink>
      <w:r w:rsidR="00725798">
        <w:t xml:space="preserve"> </w:t>
      </w:r>
    </w:p>
    <w:p w14:paraId="23BBDA1C" w14:textId="56BFCE4A" w:rsidR="00B71E47" w:rsidRDefault="009A6F3B" w:rsidP="00600C89">
      <w:pPr>
        <w:pStyle w:val="ListParagraph"/>
        <w:numPr>
          <w:ilvl w:val="1"/>
          <w:numId w:val="25"/>
        </w:numPr>
      </w:pPr>
      <w:hyperlink r:id="rId65">
        <w:r w:rsidR="00B71E47" w:rsidRPr="17BE408B">
          <w:rPr>
            <w:rStyle w:val="Hyperlink"/>
          </w:rPr>
          <w:t>Insurance</w:t>
        </w:r>
        <w:r w:rsidR="00725798" w:rsidRPr="17BE408B">
          <w:rPr>
            <w:rStyle w:val="Hyperlink"/>
          </w:rPr>
          <w:t xml:space="preserve"> </w:t>
        </w:r>
        <w:r w:rsidR="00B71E47" w:rsidRPr="17BE408B">
          <w:rPr>
            <w:rStyle w:val="Hyperlink"/>
          </w:rPr>
          <w:t>information.</w:t>
        </w:r>
      </w:hyperlink>
      <w:r w:rsidR="00725798">
        <w:t xml:space="preserve"> </w:t>
      </w:r>
    </w:p>
    <w:p w14:paraId="58CAD50D" w14:textId="756D61BB" w:rsidR="00B71E47" w:rsidRPr="0005498C" w:rsidRDefault="00B71E47" w:rsidP="00D02395">
      <w:pPr>
        <w:pStyle w:val="Heading2"/>
      </w:pPr>
      <w:bookmarkStart w:id="189" w:name="_Toc73960290"/>
      <w:bookmarkStart w:id="190" w:name="_Toc81381770"/>
      <w:r w:rsidRPr="0005498C">
        <w:t>Property</w:t>
      </w:r>
      <w:r w:rsidR="00725798">
        <w:t xml:space="preserve"> </w:t>
      </w:r>
      <w:r w:rsidRPr="0005498C">
        <w:t>Types</w:t>
      </w:r>
      <w:r w:rsidR="00725798">
        <w:t xml:space="preserve"> </w:t>
      </w:r>
      <w:r w:rsidRPr="0005498C">
        <w:t>and</w:t>
      </w:r>
      <w:r w:rsidR="00725798">
        <w:t xml:space="preserve"> </w:t>
      </w:r>
      <w:r w:rsidRPr="0005498C">
        <w:t>Vulnerabilities</w:t>
      </w:r>
      <w:bookmarkEnd w:id="189"/>
      <w:bookmarkEnd w:id="190"/>
    </w:p>
    <w:p w14:paraId="03F9373B" w14:textId="0D449EC1" w:rsidR="00B71E47" w:rsidRDefault="00B71E47" w:rsidP="00C13725">
      <w:pPr>
        <w:pStyle w:val="NoSpacing"/>
      </w:pPr>
      <w:r>
        <w:t>Different</w:t>
      </w:r>
      <w:r w:rsidR="00725798">
        <w:t xml:space="preserve"> </w:t>
      </w:r>
      <w:r w:rsidR="00271E68">
        <w:t xml:space="preserve">types of structures and tenures </w:t>
      </w:r>
      <w:r>
        <w:t>call</w:t>
      </w:r>
      <w:r w:rsidR="00725798">
        <w:t xml:space="preserve"> </w:t>
      </w:r>
      <w:r>
        <w:t>for</w:t>
      </w:r>
      <w:r w:rsidR="00725798">
        <w:t xml:space="preserve"> </w:t>
      </w:r>
      <w:r>
        <w:t>different</w:t>
      </w:r>
      <w:r w:rsidR="00725798">
        <w:t xml:space="preserve"> </w:t>
      </w:r>
      <w:r>
        <w:t>approaches</w:t>
      </w:r>
      <w:r w:rsidR="00725798">
        <w:t xml:space="preserve"> </w:t>
      </w:r>
      <w:r>
        <w:t>to</w:t>
      </w:r>
      <w:r w:rsidR="00725798">
        <w:t xml:space="preserve"> </w:t>
      </w:r>
      <w:r>
        <w:t>emergency</w:t>
      </w:r>
      <w:r w:rsidR="00725798">
        <w:t xml:space="preserve"> </w:t>
      </w:r>
      <w:r>
        <w:t>preparedness.</w:t>
      </w:r>
      <w:r w:rsidR="00725798">
        <w:t xml:space="preserve"> </w:t>
      </w:r>
      <w:r w:rsidRPr="438B98F1">
        <w:rPr>
          <w:highlight w:val="yellow"/>
        </w:rPr>
        <w:t>[Organization</w:t>
      </w:r>
      <w:r w:rsidR="00725798">
        <w:rPr>
          <w:highlight w:val="yellow"/>
        </w:rPr>
        <w:t xml:space="preserve"> </w:t>
      </w:r>
      <w:r w:rsidRPr="438B98F1">
        <w:rPr>
          <w:highlight w:val="yellow"/>
        </w:rPr>
        <w:t>Acronym</w:t>
      </w:r>
      <w:r>
        <w:t>]</w:t>
      </w:r>
      <w:r w:rsidR="00725798">
        <w:t xml:space="preserve"> </w:t>
      </w:r>
      <w:r>
        <w:t>currently</w:t>
      </w:r>
      <w:r w:rsidR="00725798">
        <w:t xml:space="preserve"> </w:t>
      </w:r>
      <w:r>
        <w:t>manages</w:t>
      </w:r>
      <w:r w:rsidR="00725798">
        <w:t xml:space="preserve"> </w:t>
      </w:r>
      <w:r>
        <w:t>or</w:t>
      </w:r>
      <w:r w:rsidR="00725798">
        <w:t xml:space="preserve"> </w:t>
      </w:r>
      <w:r>
        <w:t>maintains</w:t>
      </w:r>
      <w:r w:rsidR="00725798">
        <w:t xml:space="preserve"> </w:t>
      </w:r>
      <w:r w:rsidRPr="438B98F1">
        <w:rPr>
          <w:highlight w:val="yellow"/>
        </w:rPr>
        <w:t>[Edit</w:t>
      </w:r>
      <w:r w:rsidR="00725798">
        <w:rPr>
          <w:highlight w:val="yellow"/>
        </w:rPr>
        <w:t xml:space="preserve"> </w:t>
      </w:r>
      <w:r w:rsidRPr="438B98F1">
        <w:rPr>
          <w:highlight w:val="yellow"/>
        </w:rPr>
        <w:t>the</w:t>
      </w:r>
      <w:r w:rsidR="00725798">
        <w:rPr>
          <w:highlight w:val="yellow"/>
        </w:rPr>
        <w:t xml:space="preserve"> </w:t>
      </w:r>
      <w:r w:rsidRPr="438B98F1">
        <w:rPr>
          <w:highlight w:val="yellow"/>
        </w:rPr>
        <w:t>list</w:t>
      </w:r>
      <w:r w:rsidR="00725798">
        <w:rPr>
          <w:highlight w:val="yellow"/>
        </w:rPr>
        <w:t xml:space="preserve"> </w:t>
      </w:r>
      <w:r w:rsidRPr="438B98F1">
        <w:rPr>
          <w:highlight w:val="yellow"/>
        </w:rPr>
        <w:t>below</w:t>
      </w:r>
      <w:r w:rsidR="00725798">
        <w:rPr>
          <w:highlight w:val="yellow"/>
        </w:rPr>
        <w:t xml:space="preserve"> </w:t>
      </w:r>
      <w:r w:rsidRPr="438B98F1">
        <w:rPr>
          <w:highlight w:val="yellow"/>
        </w:rPr>
        <w:t>for</w:t>
      </w:r>
      <w:r w:rsidR="00725798">
        <w:rPr>
          <w:highlight w:val="yellow"/>
        </w:rPr>
        <w:t xml:space="preserve"> </w:t>
      </w:r>
      <w:r w:rsidRPr="438B98F1">
        <w:rPr>
          <w:highlight w:val="yellow"/>
        </w:rPr>
        <w:t>the</w:t>
      </w:r>
      <w:r w:rsidR="00725798">
        <w:rPr>
          <w:highlight w:val="yellow"/>
        </w:rPr>
        <w:t xml:space="preserve"> </w:t>
      </w:r>
      <w:r w:rsidRPr="438B98F1">
        <w:rPr>
          <w:highlight w:val="yellow"/>
        </w:rPr>
        <w:t>types</w:t>
      </w:r>
      <w:r w:rsidR="00725798">
        <w:rPr>
          <w:highlight w:val="yellow"/>
        </w:rPr>
        <w:t xml:space="preserve"> </w:t>
      </w:r>
      <w:r w:rsidRPr="438B98F1">
        <w:rPr>
          <w:highlight w:val="yellow"/>
        </w:rPr>
        <w:t>of</w:t>
      </w:r>
      <w:r w:rsidR="00725798">
        <w:rPr>
          <w:highlight w:val="yellow"/>
        </w:rPr>
        <w:t xml:space="preserve"> </w:t>
      </w:r>
      <w:r w:rsidRPr="438B98F1">
        <w:rPr>
          <w:highlight w:val="yellow"/>
        </w:rPr>
        <w:t>properties</w:t>
      </w:r>
      <w:r w:rsidR="00725798">
        <w:rPr>
          <w:highlight w:val="yellow"/>
        </w:rPr>
        <w:t xml:space="preserve"> </w:t>
      </w:r>
      <w:r w:rsidRPr="438B98F1">
        <w:rPr>
          <w:highlight w:val="yellow"/>
        </w:rPr>
        <w:t>the</w:t>
      </w:r>
      <w:r w:rsidR="00725798">
        <w:rPr>
          <w:highlight w:val="yellow"/>
        </w:rPr>
        <w:t xml:space="preserve"> </w:t>
      </w:r>
      <w:r w:rsidRPr="438B98F1">
        <w:rPr>
          <w:highlight w:val="yellow"/>
        </w:rPr>
        <w:t>organization</w:t>
      </w:r>
      <w:r w:rsidR="00725798">
        <w:rPr>
          <w:highlight w:val="yellow"/>
        </w:rPr>
        <w:t xml:space="preserve"> </w:t>
      </w:r>
      <w:r w:rsidRPr="438B98F1">
        <w:rPr>
          <w:highlight w:val="yellow"/>
        </w:rPr>
        <w:t>is</w:t>
      </w:r>
      <w:r w:rsidR="00725798">
        <w:rPr>
          <w:highlight w:val="yellow"/>
        </w:rPr>
        <w:t xml:space="preserve"> </w:t>
      </w:r>
      <w:r w:rsidRPr="438B98F1">
        <w:rPr>
          <w:highlight w:val="yellow"/>
        </w:rPr>
        <w:t>currently</w:t>
      </w:r>
      <w:r w:rsidR="00725798">
        <w:rPr>
          <w:highlight w:val="yellow"/>
        </w:rPr>
        <w:t xml:space="preserve"> </w:t>
      </w:r>
      <w:r w:rsidRPr="438B98F1">
        <w:rPr>
          <w:highlight w:val="yellow"/>
        </w:rPr>
        <w:t>responsible</w:t>
      </w:r>
      <w:r w:rsidR="00725798">
        <w:rPr>
          <w:highlight w:val="yellow"/>
        </w:rPr>
        <w:t xml:space="preserve"> </w:t>
      </w:r>
      <w:r w:rsidRPr="438B98F1">
        <w:rPr>
          <w:highlight w:val="yellow"/>
        </w:rPr>
        <w:t>for.]</w:t>
      </w:r>
      <w:r w:rsidR="00725798">
        <w:t xml:space="preserve">  </w:t>
      </w:r>
    </w:p>
    <w:p w14:paraId="0AC87488" w14:textId="0720499C" w:rsidR="00B71E47" w:rsidRDefault="00B71E47" w:rsidP="00D02395">
      <w:pPr>
        <w:pStyle w:val="Heading3"/>
      </w:pPr>
      <w:r w:rsidRPr="0005498C">
        <w:t>Apartments</w:t>
      </w:r>
      <w:r w:rsidR="00725798">
        <w:t xml:space="preserve"> </w:t>
      </w:r>
      <w:r w:rsidRPr="0005498C">
        <w:t>or</w:t>
      </w:r>
      <w:r w:rsidR="00725798">
        <w:t xml:space="preserve"> </w:t>
      </w:r>
      <w:r w:rsidRPr="0005498C">
        <w:t>Multi</w:t>
      </w:r>
      <w:r w:rsidR="00C020EE">
        <w:t>f</w:t>
      </w:r>
      <w:r w:rsidRPr="0005498C">
        <w:t>amily</w:t>
      </w:r>
      <w:r w:rsidR="00725798">
        <w:t xml:space="preserve"> </w:t>
      </w:r>
      <w:r w:rsidRPr="0005498C">
        <w:t>Dwellings</w:t>
      </w:r>
    </w:p>
    <w:p w14:paraId="472B2B52" w14:textId="7D0CD7F4" w:rsidR="00B71E47" w:rsidRPr="00107067" w:rsidRDefault="00B71E47" w:rsidP="00600C89">
      <w:r w:rsidRPr="00107067">
        <w:t>Providing</w:t>
      </w:r>
      <w:r w:rsidR="00725798">
        <w:t xml:space="preserve"> </w:t>
      </w:r>
      <w:r w:rsidRPr="00107067">
        <w:t>residents</w:t>
      </w:r>
      <w:r w:rsidR="00725798">
        <w:t xml:space="preserve"> </w:t>
      </w:r>
      <w:r w:rsidRPr="00107067">
        <w:t>of</w:t>
      </w:r>
      <w:r w:rsidR="00725798">
        <w:t xml:space="preserve"> </w:t>
      </w:r>
      <w:r w:rsidRPr="00107067">
        <w:t>our</w:t>
      </w:r>
      <w:r w:rsidR="00725798">
        <w:t xml:space="preserve"> </w:t>
      </w:r>
      <w:r w:rsidRPr="00107067">
        <w:t>multifamily</w:t>
      </w:r>
      <w:r w:rsidR="00725798">
        <w:t xml:space="preserve"> </w:t>
      </w:r>
      <w:r w:rsidRPr="00107067">
        <w:t>units</w:t>
      </w:r>
      <w:r w:rsidR="00725798">
        <w:t xml:space="preserve"> </w:t>
      </w:r>
      <w:r w:rsidRPr="00107067">
        <w:t>with</w:t>
      </w:r>
      <w:r w:rsidR="00725798">
        <w:t xml:space="preserve"> </w:t>
      </w:r>
      <w:r w:rsidRPr="00107067">
        <w:t>resources</w:t>
      </w:r>
      <w:r w:rsidR="00725798">
        <w:t xml:space="preserve"> </w:t>
      </w:r>
      <w:r w:rsidRPr="00107067">
        <w:t>and</w:t>
      </w:r>
      <w:r w:rsidR="00725798">
        <w:t xml:space="preserve"> </w:t>
      </w:r>
      <w:r w:rsidRPr="00107067">
        <w:t>establishing</w:t>
      </w:r>
      <w:r w:rsidR="00725798">
        <w:t xml:space="preserve"> </w:t>
      </w:r>
      <w:r w:rsidRPr="00107067">
        <w:t>a</w:t>
      </w:r>
      <w:r w:rsidR="00725798">
        <w:t xml:space="preserve"> </w:t>
      </w:r>
      <w:r w:rsidRPr="00107067">
        <w:t>rapport</w:t>
      </w:r>
      <w:r w:rsidR="00725798">
        <w:t xml:space="preserve"> </w:t>
      </w:r>
      <w:r w:rsidRPr="00107067">
        <w:t>with</w:t>
      </w:r>
      <w:r w:rsidR="00725798">
        <w:t xml:space="preserve"> </w:t>
      </w:r>
      <w:r w:rsidRPr="00107067">
        <w:t>them</w:t>
      </w:r>
      <w:r w:rsidR="00725798">
        <w:t xml:space="preserve"> </w:t>
      </w:r>
      <w:r w:rsidRPr="00107067">
        <w:t>is</w:t>
      </w:r>
      <w:r w:rsidR="00725798">
        <w:t xml:space="preserve"> </w:t>
      </w:r>
      <w:r w:rsidRPr="00107067">
        <w:t>a</w:t>
      </w:r>
      <w:r w:rsidR="00725798">
        <w:t xml:space="preserve"> </w:t>
      </w:r>
      <w:r w:rsidRPr="00107067">
        <w:t>great</w:t>
      </w:r>
      <w:r w:rsidR="00725798">
        <w:t xml:space="preserve"> </w:t>
      </w:r>
      <w:r w:rsidRPr="00107067">
        <w:t>way</w:t>
      </w:r>
      <w:r w:rsidR="00725798">
        <w:t xml:space="preserve"> </w:t>
      </w:r>
      <w:r w:rsidRPr="00107067">
        <w:t>to</w:t>
      </w:r>
      <w:r w:rsidR="00725798">
        <w:t xml:space="preserve"> </w:t>
      </w:r>
      <w:r w:rsidRPr="00107067">
        <w:t>ensure</w:t>
      </w:r>
      <w:r w:rsidR="00725798">
        <w:t xml:space="preserve"> </w:t>
      </w:r>
      <w:r w:rsidRPr="00107067">
        <w:t>safety</w:t>
      </w:r>
      <w:r w:rsidR="00725798">
        <w:t xml:space="preserve"> </w:t>
      </w:r>
      <w:r w:rsidRPr="00107067">
        <w:t>in</w:t>
      </w:r>
      <w:r w:rsidR="00725798">
        <w:t xml:space="preserve"> </w:t>
      </w:r>
      <w:r w:rsidRPr="00107067">
        <w:t>the</w:t>
      </w:r>
      <w:r w:rsidR="00725798">
        <w:t xml:space="preserve"> </w:t>
      </w:r>
      <w:r w:rsidRPr="00107067">
        <w:t>future.</w:t>
      </w:r>
      <w:r w:rsidR="00136B84">
        <w:t xml:space="preserve"> </w:t>
      </w:r>
      <w:r w:rsidRPr="00107067">
        <w:t>Residents</w:t>
      </w:r>
      <w:r w:rsidR="00725798">
        <w:t xml:space="preserve"> </w:t>
      </w:r>
      <w:r w:rsidRPr="00107067">
        <w:t>are</w:t>
      </w:r>
      <w:r w:rsidR="00725798">
        <w:t xml:space="preserve"> </w:t>
      </w:r>
      <w:r w:rsidRPr="00107067">
        <w:t>provided</w:t>
      </w:r>
      <w:r w:rsidR="00725798">
        <w:t xml:space="preserve"> </w:t>
      </w:r>
      <w:r w:rsidRPr="00107067">
        <w:t>with</w:t>
      </w:r>
      <w:r w:rsidR="00725798">
        <w:t xml:space="preserve"> </w:t>
      </w:r>
      <w:r w:rsidRPr="00107067">
        <w:t>the</w:t>
      </w:r>
      <w:r w:rsidR="00725798">
        <w:t xml:space="preserve"> </w:t>
      </w:r>
      <w:r w:rsidRPr="00107067">
        <w:t>following</w:t>
      </w:r>
      <w:r w:rsidR="00725798">
        <w:t xml:space="preserve"> </w:t>
      </w:r>
      <w:r w:rsidRPr="00107067">
        <w:t>information:</w:t>
      </w:r>
      <w:r w:rsidR="00725798">
        <w:t xml:space="preserve"> </w:t>
      </w:r>
    </w:p>
    <w:p w14:paraId="5E29BF2E" w14:textId="2BE57B38" w:rsidR="00B71E47" w:rsidRPr="00107067" w:rsidRDefault="00B71E47" w:rsidP="00C13725">
      <w:pPr>
        <w:pStyle w:val="NoSpacing"/>
        <w:numPr>
          <w:ilvl w:val="0"/>
          <w:numId w:val="19"/>
        </w:numPr>
      </w:pPr>
      <w:r w:rsidRPr="00107067">
        <w:t>Tenants</w:t>
      </w:r>
      <w:r w:rsidR="00725798">
        <w:t xml:space="preserve"> </w:t>
      </w:r>
      <w:r w:rsidRPr="00107067">
        <w:t>are</w:t>
      </w:r>
      <w:r w:rsidR="00725798">
        <w:t xml:space="preserve"> </w:t>
      </w:r>
      <w:r w:rsidR="00981209">
        <w:t xml:space="preserve">directed </w:t>
      </w:r>
      <w:r w:rsidRPr="00107067">
        <w:t>to</w:t>
      </w:r>
      <w:r w:rsidR="00725798">
        <w:t xml:space="preserve"> </w:t>
      </w:r>
      <w:r w:rsidRPr="00107067">
        <w:t>seek</w:t>
      </w:r>
      <w:r w:rsidR="00725798">
        <w:t xml:space="preserve"> </w:t>
      </w:r>
      <w:r w:rsidRPr="00107067">
        <w:t>refuge,</w:t>
      </w:r>
      <w:r w:rsidR="00725798">
        <w:t xml:space="preserve"> </w:t>
      </w:r>
      <w:r w:rsidR="00895B46">
        <w:t>based on di</w:t>
      </w:r>
      <w:r w:rsidR="00F76AC0">
        <w:t>s</w:t>
      </w:r>
      <w:r w:rsidR="00895B46">
        <w:t>aster type</w:t>
      </w:r>
      <w:r w:rsidR="00072A0B">
        <w:t>.</w:t>
      </w:r>
    </w:p>
    <w:p w14:paraId="0298321D" w14:textId="2C7D507E" w:rsidR="00B71E47" w:rsidRPr="00107067" w:rsidRDefault="00B71E47" w:rsidP="00C13725">
      <w:pPr>
        <w:pStyle w:val="NoSpacing"/>
        <w:numPr>
          <w:ilvl w:val="0"/>
          <w:numId w:val="19"/>
        </w:numPr>
      </w:pPr>
      <w:r>
        <w:t>Residents</w:t>
      </w:r>
      <w:r w:rsidR="00725798">
        <w:t xml:space="preserve"> </w:t>
      </w:r>
      <w:r w:rsidRPr="00107067">
        <w:t>are</w:t>
      </w:r>
      <w:r w:rsidR="00725798">
        <w:t xml:space="preserve"> </w:t>
      </w:r>
      <w:r w:rsidRPr="00107067">
        <w:t>informed</w:t>
      </w:r>
      <w:r w:rsidR="00725798">
        <w:t xml:space="preserve"> </w:t>
      </w:r>
      <w:r w:rsidRPr="00107067">
        <w:t>to</w:t>
      </w:r>
      <w:r w:rsidR="00725798">
        <w:t xml:space="preserve"> </w:t>
      </w:r>
      <w:r w:rsidRPr="00107067">
        <w:t>move</w:t>
      </w:r>
      <w:r w:rsidR="00725798">
        <w:t xml:space="preserve"> </w:t>
      </w:r>
      <w:r w:rsidRPr="00107067">
        <w:t>large</w:t>
      </w:r>
      <w:r w:rsidR="00725798">
        <w:t xml:space="preserve"> </w:t>
      </w:r>
      <w:r w:rsidRPr="00107067">
        <w:t>and</w:t>
      </w:r>
      <w:r w:rsidR="00725798">
        <w:t xml:space="preserve"> </w:t>
      </w:r>
      <w:r w:rsidRPr="00107067">
        <w:t>fragile</w:t>
      </w:r>
      <w:r w:rsidR="00725798">
        <w:t xml:space="preserve"> </w:t>
      </w:r>
      <w:r w:rsidRPr="00107067">
        <w:t>items</w:t>
      </w:r>
      <w:r w:rsidR="00725798">
        <w:t xml:space="preserve"> </w:t>
      </w:r>
      <w:r w:rsidRPr="00107067">
        <w:t>to</w:t>
      </w:r>
      <w:r w:rsidR="00725798">
        <w:t xml:space="preserve"> </w:t>
      </w:r>
      <w:r w:rsidRPr="00107067">
        <w:t>the</w:t>
      </w:r>
      <w:r w:rsidR="00725798">
        <w:t xml:space="preserve"> </w:t>
      </w:r>
      <w:r w:rsidRPr="00107067">
        <w:t>floor</w:t>
      </w:r>
      <w:r w:rsidR="00725798">
        <w:t xml:space="preserve"> </w:t>
      </w:r>
      <w:r w:rsidRPr="00107067">
        <w:t>or</w:t>
      </w:r>
      <w:r w:rsidR="00725798">
        <w:t xml:space="preserve"> </w:t>
      </w:r>
      <w:r w:rsidRPr="00107067">
        <w:t>low</w:t>
      </w:r>
      <w:r w:rsidR="00725798">
        <w:t xml:space="preserve"> </w:t>
      </w:r>
      <w:r w:rsidRPr="00107067">
        <w:t>shelves</w:t>
      </w:r>
      <w:r w:rsidR="00725798">
        <w:t xml:space="preserve"> </w:t>
      </w:r>
      <w:r w:rsidRPr="00107067">
        <w:t>to</w:t>
      </w:r>
      <w:r w:rsidR="00725798">
        <w:t xml:space="preserve"> </w:t>
      </w:r>
      <w:r w:rsidRPr="00107067">
        <w:t>prevent</w:t>
      </w:r>
      <w:r w:rsidR="00725798">
        <w:t xml:space="preserve"> </w:t>
      </w:r>
      <w:r w:rsidRPr="00107067">
        <w:t>damage.</w:t>
      </w:r>
    </w:p>
    <w:p w14:paraId="23C73351" w14:textId="4171D072" w:rsidR="00B71E47" w:rsidRPr="00107067" w:rsidRDefault="00B71E47" w:rsidP="00C13725">
      <w:pPr>
        <w:pStyle w:val="NoSpacing"/>
        <w:numPr>
          <w:ilvl w:val="0"/>
          <w:numId w:val="19"/>
        </w:numPr>
      </w:pPr>
      <w:r w:rsidRPr="00107067">
        <w:t>Tenants</w:t>
      </w:r>
      <w:r w:rsidR="00725798">
        <w:t xml:space="preserve"> </w:t>
      </w:r>
      <w:r w:rsidR="00981209">
        <w:t xml:space="preserve">are advised </w:t>
      </w:r>
      <w:r w:rsidRPr="00107067">
        <w:t>to</w:t>
      </w:r>
      <w:r w:rsidR="00725798">
        <w:t xml:space="preserve"> </w:t>
      </w:r>
      <w:r w:rsidRPr="00107067">
        <w:t>check</w:t>
      </w:r>
      <w:r w:rsidR="00725798">
        <w:t xml:space="preserve"> </w:t>
      </w:r>
      <w:r w:rsidRPr="00107067">
        <w:t>pipes</w:t>
      </w:r>
      <w:r w:rsidR="00725798">
        <w:t xml:space="preserve"> </w:t>
      </w:r>
      <w:r w:rsidRPr="00107067">
        <w:t>and</w:t>
      </w:r>
      <w:r w:rsidR="00725798">
        <w:t xml:space="preserve"> </w:t>
      </w:r>
      <w:r w:rsidR="00DC2587">
        <w:t>when required</w:t>
      </w:r>
      <w:r w:rsidR="00725798">
        <w:t xml:space="preserve"> </w:t>
      </w:r>
      <w:r w:rsidR="00C12CAF">
        <w:t xml:space="preserve">set </w:t>
      </w:r>
      <w:r w:rsidRPr="00107067">
        <w:t>the</w:t>
      </w:r>
      <w:r w:rsidR="00725798">
        <w:t xml:space="preserve"> </w:t>
      </w:r>
      <w:r w:rsidRPr="00107067">
        <w:t>thermostat</w:t>
      </w:r>
      <w:r w:rsidR="00725798">
        <w:t xml:space="preserve"> </w:t>
      </w:r>
      <w:r w:rsidRPr="00107067">
        <w:t>to</w:t>
      </w:r>
      <w:r w:rsidR="00725798">
        <w:t xml:space="preserve"> </w:t>
      </w:r>
      <w:r w:rsidRPr="00107067">
        <w:t>a</w:t>
      </w:r>
      <w:r w:rsidR="00725798">
        <w:t xml:space="preserve"> </w:t>
      </w:r>
      <w:r w:rsidRPr="00107067">
        <w:t>reasonable</w:t>
      </w:r>
      <w:r w:rsidR="00725798">
        <w:t xml:space="preserve"> </w:t>
      </w:r>
      <w:r w:rsidRPr="00107067">
        <w:t>temperature</w:t>
      </w:r>
      <w:r w:rsidR="00725798">
        <w:t xml:space="preserve"> </w:t>
      </w:r>
      <w:r w:rsidRPr="00107067">
        <w:t>to</w:t>
      </w:r>
      <w:r w:rsidR="00725798">
        <w:t xml:space="preserve"> </w:t>
      </w:r>
      <w:r w:rsidRPr="00107067">
        <w:t>counteract</w:t>
      </w:r>
      <w:r w:rsidR="00725798">
        <w:t xml:space="preserve"> </w:t>
      </w:r>
      <w:r w:rsidR="00DC2587">
        <w:t>pipe</w:t>
      </w:r>
      <w:r w:rsidR="00725798">
        <w:t xml:space="preserve"> </w:t>
      </w:r>
      <w:r w:rsidRPr="00107067">
        <w:t>bursts</w:t>
      </w:r>
      <w:r w:rsidR="00725798">
        <w:t xml:space="preserve"> </w:t>
      </w:r>
      <w:r w:rsidRPr="00107067">
        <w:t>and</w:t>
      </w:r>
      <w:r w:rsidR="00725798">
        <w:t xml:space="preserve"> </w:t>
      </w:r>
      <w:r w:rsidRPr="00107067">
        <w:t>floodin</w:t>
      </w:r>
      <w:r w:rsidR="00DC2587">
        <w:t>g</w:t>
      </w:r>
      <w:r w:rsidRPr="00107067">
        <w:t>.</w:t>
      </w:r>
    </w:p>
    <w:p w14:paraId="56F5A926" w14:textId="795CC4AD" w:rsidR="005D1151" w:rsidRPr="00107067" w:rsidRDefault="00B71E47" w:rsidP="00997129">
      <w:pPr>
        <w:pStyle w:val="NoSpacing"/>
        <w:numPr>
          <w:ilvl w:val="0"/>
          <w:numId w:val="19"/>
        </w:numPr>
      </w:pPr>
      <w:r>
        <w:t>Residents</w:t>
      </w:r>
      <w:r w:rsidR="00725798">
        <w:t xml:space="preserve"> </w:t>
      </w:r>
      <w:r w:rsidRPr="00107067">
        <w:t>are</w:t>
      </w:r>
      <w:r w:rsidR="00725798">
        <w:t xml:space="preserve"> </w:t>
      </w:r>
      <w:r w:rsidRPr="00107067">
        <w:t>informed</w:t>
      </w:r>
      <w:r w:rsidR="00725798">
        <w:t xml:space="preserve"> </w:t>
      </w:r>
      <w:r w:rsidRPr="00107067">
        <w:t>about</w:t>
      </w:r>
      <w:r w:rsidR="00725798">
        <w:t xml:space="preserve"> </w:t>
      </w:r>
      <w:r w:rsidRPr="00107067">
        <w:t>renter’s</w:t>
      </w:r>
      <w:r w:rsidR="00725798">
        <w:t xml:space="preserve"> </w:t>
      </w:r>
      <w:r w:rsidRPr="00107067">
        <w:t>insurance</w:t>
      </w:r>
      <w:r w:rsidR="00725798">
        <w:t xml:space="preserve"> </w:t>
      </w:r>
      <w:r w:rsidRPr="00107067">
        <w:t>and</w:t>
      </w:r>
      <w:r w:rsidR="00725798">
        <w:t xml:space="preserve"> </w:t>
      </w:r>
      <w:r w:rsidRPr="00107067">
        <w:t>understand</w:t>
      </w:r>
      <w:r w:rsidR="00725798">
        <w:t xml:space="preserve"> </w:t>
      </w:r>
      <w:r w:rsidRPr="00107067">
        <w:t>the</w:t>
      </w:r>
      <w:r w:rsidR="00725798">
        <w:t xml:space="preserve"> </w:t>
      </w:r>
      <w:r w:rsidRPr="00107067">
        <w:t>probable</w:t>
      </w:r>
      <w:r w:rsidR="00725798">
        <w:t xml:space="preserve"> </w:t>
      </w:r>
      <w:r w:rsidRPr="00107067">
        <w:t>consequences</w:t>
      </w:r>
      <w:r w:rsidR="00725798">
        <w:t xml:space="preserve"> </w:t>
      </w:r>
      <w:r w:rsidRPr="00107067">
        <w:t>for</w:t>
      </w:r>
      <w:r w:rsidR="00725798">
        <w:t xml:space="preserve"> </w:t>
      </w:r>
      <w:r w:rsidRPr="00107067">
        <w:t>negligence.</w:t>
      </w:r>
    </w:p>
    <w:p w14:paraId="6073D2A8" w14:textId="416FA646" w:rsidR="00B71E47" w:rsidRDefault="00B71E47" w:rsidP="00C13725">
      <w:pPr>
        <w:pStyle w:val="NoSpacing"/>
        <w:numPr>
          <w:ilvl w:val="0"/>
          <w:numId w:val="19"/>
        </w:numPr>
      </w:pPr>
      <w:r w:rsidRPr="003E572F">
        <w:t>Leasing</w:t>
      </w:r>
      <w:r w:rsidR="00725798" w:rsidRPr="003E572F">
        <w:t xml:space="preserve"> </w:t>
      </w:r>
      <w:r w:rsidRPr="003E572F">
        <w:t>agreements</w:t>
      </w:r>
      <w:r w:rsidR="00725798" w:rsidRPr="003E572F">
        <w:t xml:space="preserve"> </w:t>
      </w:r>
      <w:r w:rsidRPr="003E572F">
        <w:t>are</w:t>
      </w:r>
      <w:r w:rsidR="00725798" w:rsidRPr="003E572F">
        <w:t xml:space="preserve"> </w:t>
      </w:r>
      <w:r w:rsidR="00C41BE2" w:rsidRPr="003E572F">
        <w:t>comprehensive</w:t>
      </w:r>
      <w:r w:rsidR="009C6059" w:rsidRPr="003E572F">
        <w:t>,</w:t>
      </w:r>
      <w:r w:rsidR="00725798" w:rsidRPr="003E572F">
        <w:t xml:space="preserve"> </w:t>
      </w:r>
      <w:r w:rsidRPr="003E572F">
        <w:t>clearly</w:t>
      </w:r>
      <w:r w:rsidR="00F278BA" w:rsidRPr="003E572F">
        <w:t xml:space="preserve"> laying out</w:t>
      </w:r>
      <w:r w:rsidR="00725798" w:rsidRPr="003E572F">
        <w:t xml:space="preserve"> </w:t>
      </w:r>
      <w:r w:rsidR="00D60DE7" w:rsidRPr="003E572F">
        <w:t>party responsibilities</w:t>
      </w:r>
      <w:r w:rsidR="0013155E" w:rsidRPr="003E572F">
        <w:t xml:space="preserve"> and</w:t>
      </w:r>
      <w:r w:rsidR="00725798" w:rsidRPr="003E572F">
        <w:t xml:space="preserve"> </w:t>
      </w:r>
      <w:r w:rsidRPr="003E572F">
        <w:t>protocols</w:t>
      </w:r>
      <w:r w:rsidR="00725798" w:rsidRPr="003E572F">
        <w:t xml:space="preserve"> </w:t>
      </w:r>
      <w:r w:rsidRPr="003E572F">
        <w:t>for</w:t>
      </w:r>
      <w:r w:rsidR="00725798" w:rsidRPr="003E572F">
        <w:t xml:space="preserve"> </w:t>
      </w:r>
      <w:r w:rsidRPr="003E572F">
        <w:t>every</w:t>
      </w:r>
      <w:r w:rsidR="00725798" w:rsidRPr="003E572F">
        <w:t xml:space="preserve"> </w:t>
      </w:r>
      <w:r w:rsidRPr="003E572F">
        <w:t>p</w:t>
      </w:r>
      <w:r w:rsidR="00A916DB" w:rsidRPr="003E572F">
        <w:t>otential</w:t>
      </w:r>
      <w:r w:rsidR="000876F0" w:rsidRPr="003E572F">
        <w:t xml:space="preserve"> disaster or crisis</w:t>
      </w:r>
      <w:r w:rsidRPr="003E572F">
        <w:t>.</w:t>
      </w:r>
    </w:p>
    <w:p w14:paraId="56654F4C" w14:textId="76F2282A" w:rsidR="00B71E47" w:rsidRPr="00107067" w:rsidRDefault="00B71E47" w:rsidP="00D02395">
      <w:pPr>
        <w:pStyle w:val="Heading3"/>
      </w:pPr>
      <w:r w:rsidRPr="00107067">
        <w:t>Single</w:t>
      </w:r>
      <w:r w:rsidR="00DE7293">
        <w:t>-</w:t>
      </w:r>
      <w:r w:rsidRPr="00107067">
        <w:t>Family</w:t>
      </w:r>
      <w:r w:rsidR="00725798">
        <w:t xml:space="preserve"> </w:t>
      </w:r>
      <w:r w:rsidRPr="00107067">
        <w:t>Houses</w:t>
      </w:r>
    </w:p>
    <w:p w14:paraId="079FEF67" w14:textId="07031D57" w:rsidR="00B71E47" w:rsidRPr="00107067" w:rsidRDefault="00981209" w:rsidP="00600C89">
      <w:r>
        <w:t>I</w:t>
      </w:r>
      <w:r w:rsidR="00B71E47" w:rsidRPr="00107067">
        <w:t>t</w:t>
      </w:r>
      <w:r w:rsidR="00725798">
        <w:t xml:space="preserve"> </w:t>
      </w:r>
      <w:r w:rsidR="00B71E47" w:rsidRPr="00107067">
        <w:t>is</w:t>
      </w:r>
      <w:r w:rsidR="00725798">
        <w:t xml:space="preserve"> </w:t>
      </w:r>
      <w:r w:rsidR="00271E68">
        <w:t>vital</w:t>
      </w:r>
      <w:r w:rsidR="00725798">
        <w:t xml:space="preserve"> </w:t>
      </w:r>
      <w:r w:rsidR="00B71E47" w:rsidRPr="00107067">
        <w:t>to</w:t>
      </w:r>
      <w:r w:rsidR="00725798">
        <w:t xml:space="preserve"> </w:t>
      </w:r>
      <w:r w:rsidR="00B71E47" w:rsidRPr="00107067">
        <w:t>communicate</w:t>
      </w:r>
      <w:r w:rsidR="00725798">
        <w:t xml:space="preserve"> </w:t>
      </w:r>
      <w:r w:rsidR="00B71E47" w:rsidRPr="00107067">
        <w:t>with</w:t>
      </w:r>
      <w:r w:rsidR="00725798">
        <w:t xml:space="preserve"> </w:t>
      </w:r>
      <w:r>
        <w:t xml:space="preserve">the </w:t>
      </w:r>
      <w:r w:rsidR="00B71E47" w:rsidRPr="00107067">
        <w:t>residents</w:t>
      </w:r>
      <w:r w:rsidR="00725798">
        <w:t xml:space="preserve"> </w:t>
      </w:r>
      <w:r>
        <w:t xml:space="preserve">of single-family homes </w:t>
      </w:r>
      <w:r w:rsidR="00B71E47" w:rsidRPr="00107067">
        <w:t>and</w:t>
      </w:r>
      <w:r w:rsidR="00725798">
        <w:t xml:space="preserve"> </w:t>
      </w:r>
      <w:r w:rsidR="00B71E47" w:rsidRPr="00107067">
        <w:t>develop</w:t>
      </w:r>
      <w:r w:rsidR="00725798">
        <w:t xml:space="preserve"> </w:t>
      </w:r>
      <w:r w:rsidR="00B71E47" w:rsidRPr="00107067">
        <w:t>an</w:t>
      </w:r>
      <w:r w:rsidR="00725798">
        <w:t xml:space="preserve"> </w:t>
      </w:r>
      <w:r w:rsidR="00B71E47" w:rsidRPr="00107067">
        <w:t>efficient</w:t>
      </w:r>
      <w:r w:rsidR="00725798">
        <w:t xml:space="preserve"> </w:t>
      </w:r>
      <w:r w:rsidR="00B71E47" w:rsidRPr="00107067">
        <w:t>system</w:t>
      </w:r>
      <w:r w:rsidR="00725798">
        <w:t xml:space="preserve"> </w:t>
      </w:r>
      <w:r w:rsidR="00B71E47" w:rsidRPr="00107067">
        <w:t>in</w:t>
      </w:r>
      <w:r w:rsidR="00725798">
        <w:t xml:space="preserve"> </w:t>
      </w:r>
      <w:r w:rsidR="00B71E47" w:rsidRPr="00107067">
        <w:t>preparation</w:t>
      </w:r>
      <w:r w:rsidR="00725798">
        <w:t xml:space="preserve"> </w:t>
      </w:r>
      <w:r w:rsidR="00B71E47" w:rsidRPr="00107067">
        <w:t>for</w:t>
      </w:r>
      <w:r w:rsidR="00725798">
        <w:t xml:space="preserve"> </w:t>
      </w:r>
      <w:r w:rsidR="00B71E47" w:rsidRPr="00107067">
        <w:t>an</w:t>
      </w:r>
      <w:r w:rsidR="00725798">
        <w:t xml:space="preserve"> </w:t>
      </w:r>
      <w:r w:rsidR="00B71E47" w:rsidRPr="00107067">
        <w:t>emergency.</w:t>
      </w:r>
      <w:r w:rsidR="00725798">
        <w:t xml:space="preserve"> </w:t>
      </w:r>
      <w:r w:rsidRPr="438B98F1">
        <w:rPr>
          <w:highlight w:val="yellow"/>
        </w:rPr>
        <w:t>[Organization</w:t>
      </w:r>
      <w:r>
        <w:rPr>
          <w:highlight w:val="yellow"/>
        </w:rPr>
        <w:t xml:space="preserve"> </w:t>
      </w:r>
      <w:r w:rsidRPr="438B98F1">
        <w:rPr>
          <w:highlight w:val="yellow"/>
        </w:rPr>
        <w:t>Acronym</w:t>
      </w:r>
      <w:r>
        <w:t>]</w:t>
      </w:r>
      <w:r w:rsidR="00725798">
        <w:t xml:space="preserve"> </w:t>
      </w:r>
      <w:r w:rsidR="00B71E47" w:rsidRPr="00107067">
        <w:t>encourage</w:t>
      </w:r>
      <w:r>
        <w:t>s</w:t>
      </w:r>
      <w:r w:rsidR="00725798">
        <w:t xml:space="preserve"> </w:t>
      </w:r>
      <w:r w:rsidR="00B71E47" w:rsidRPr="00107067">
        <w:t>households</w:t>
      </w:r>
      <w:r w:rsidR="00725798">
        <w:t xml:space="preserve"> </w:t>
      </w:r>
      <w:r w:rsidR="00B71E47" w:rsidRPr="00107067">
        <w:t>to</w:t>
      </w:r>
      <w:r w:rsidR="00725798">
        <w:t xml:space="preserve"> </w:t>
      </w:r>
      <w:r w:rsidR="00271E68">
        <w:t>establish</w:t>
      </w:r>
      <w:r w:rsidR="00725798">
        <w:t xml:space="preserve"> </w:t>
      </w:r>
      <w:r w:rsidR="00B71E47" w:rsidRPr="00107067">
        <w:t>a</w:t>
      </w:r>
      <w:r w:rsidR="00725798">
        <w:t xml:space="preserve"> </w:t>
      </w:r>
      <w:r w:rsidR="00B71E47" w:rsidRPr="00107067">
        <w:t>clear,</w:t>
      </w:r>
      <w:r w:rsidR="00725798">
        <w:t xml:space="preserve"> </w:t>
      </w:r>
      <w:r w:rsidR="00B71E47" w:rsidRPr="00107067">
        <w:t>concise</w:t>
      </w:r>
      <w:r w:rsidR="00725798">
        <w:t xml:space="preserve"> </w:t>
      </w:r>
      <w:r w:rsidR="00B71E47" w:rsidRPr="00107067">
        <w:t>plan</w:t>
      </w:r>
      <w:r w:rsidR="00725798">
        <w:t xml:space="preserve"> </w:t>
      </w:r>
      <w:r w:rsidR="00B71E47" w:rsidRPr="00107067">
        <w:t>and</w:t>
      </w:r>
      <w:r w:rsidR="00725798">
        <w:t xml:space="preserve"> </w:t>
      </w:r>
      <w:r w:rsidR="00B71E47" w:rsidRPr="00107067">
        <w:t>be</w:t>
      </w:r>
      <w:r w:rsidR="00725798">
        <w:t xml:space="preserve"> </w:t>
      </w:r>
      <w:r w:rsidR="00B71E47" w:rsidRPr="00107067">
        <w:t>aware</w:t>
      </w:r>
      <w:r w:rsidR="00725798">
        <w:t xml:space="preserve"> </w:t>
      </w:r>
      <w:r w:rsidR="00B71E47" w:rsidRPr="00107067">
        <w:t>of</w:t>
      </w:r>
      <w:r w:rsidR="00725798">
        <w:t xml:space="preserve"> </w:t>
      </w:r>
      <w:r w:rsidR="00B71E47" w:rsidRPr="00107067">
        <w:t>the</w:t>
      </w:r>
      <w:r w:rsidR="00725798">
        <w:t xml:space="preserve"> </w:t>
      </w:r>
      <w:r w:rsidR="00B71E47" w:rsidRPr="00107067">
        <w:t>necessary</w:t>
      </w:r>
      <w:r w:rsidR="00725798">
        <w:t xml:space="preserve"> </w:t>
      </w:r>
      <w:r w:rsidR="00B71E47" w:rsidRPr="00107067">
        <w:t>precautions.</w:t>
      </w:r>
      <w:r w:rsidR="00725798">
        <w:t xml:space="preserve"> </w:t>
      </w:r>
      <w:r w:rsidRPr="438B98F1">
        <w:rPr>
          <w:highlight w:val="yellow"/>
        </w:rPr>
        <w:t>[Organization</w:t>
      </w:r>
      <w:r>
        <w:rPr>
          <w:highlight w:val="yellow"/>
        </w:rPr>
        <w:t xml:space="preserve"> </w:t>
      </w:r>
      <w:r w:rsidRPr="438B98F1">
        <w:rPr>
          <w:highlight w:val="yellow"/>
        </w:rPr>
        <w:t>Acronym</w:t>
      </w:r>
      <w:r>
        <w:t>] provides r</w:t>
      </w:r>
      <w:r w:rsidR="00B71E47" w:rsidRPr="00107067">
        <w:t>esidents</w:t>
      </w:r>
      <w:r w:rsidR="00725798">
        <w:t xml:space="preserve"> </w:t>
      </w:r>
      <w:r w:rsidR="00B71E47" w:rsidRPr="00107067">
        <w:t>of</w:t>
      </w:r>
      <w:r w:rsidR="00725798">
        <w:t xml:space="preserve"> </w:t>
      </w:r>
      <w:r>
        <w:t xml:space="preserve">its </w:t>
      </w:r>
      <w:r w:rsidR="00B71E47">
        <w:t>single-family</w:t>
      </w:r>
      <w:r w:rsidR="00725798">
        <w:t xml:space="preserve"> </w:t>
      </w:r>
      <w:r w:rsidR="00B71E47">
        <w:t>houses</w:t>
      </w:r>
      <w:r w:rsidR="00725798">
        <w:t xml:space="preserve"> </w:t>
      </w:r>
      <w:r w:rsidR="00B71E47" w:rsidRPr="00107067">
        <w:t>with</w:t>
      </w:r>
      <w:r w:rsidR="00725798">
        <w:t xml:space="preserve"> </w:t>
      </w:r>
      <w:r w:rsidR="00B71E47" w:rsidRPr="00107067">
        <w:t>the</w:t>
      </w:r>
      <w:r w:rsidR="00725798">
        <w:t xml:space="preserve"> </w:t>
      </w:r>
      <w:r w:rsidR="00B71E47" w:rsidRPr="00107067">
        <w:t>following</w:t>
      </w:r>
      <w:r w:rsidR="00725798">
        <w:t xml:space="preserve"> </w:t>
      </w:r>
      <w:r w:rsidR="00B71E47" w:rsidRPr="00107067">
        <w:t>information:</w:t>
      </w:r>
      <w:r w:rsidR="00725798">
        <w:t xml:space="preserve"> </w:t>
      </w:r>
    </w:p>
    <w:p w14:paraId="1DAFFF43" w14:textId="32D4F733" w:rsidR="00B71E47" w:rsidRPr="00107067" w:rsidRDefault="00B71E47" w:rsidP="00C13725">
      <w:pPr>
        <w:pStyle w:val="NoSpacing"/>
        <w:numPr>
          <w:ilvl w:val="0"/>
          <w:numId w:val="20"/>
        </w:numPr>
      </w:pPr>
      <w:r w:rsidRPr="00107067">
        <w:t>Installing</w:t>
      </w:r>
      <w:r w:rsidR="00725798">
        <w:t xml:space="preserve"> </w:t>
      </w:r>
      <w:r w:rsidRPr="00107067">
        <w:t>fire</w:t>
      </w:r>
      <w:r w:rsidR="00725798">
        <w:t xml:space="preserve"> </w:t>
      </w:r>
      <w:r w:rsidRPr="00107067">
        <w:t>alarms,</w:t>
      </w:r>
      <w:r w:rsidR="00725798">
        <w:t xml:space="preserve"> </w:t>
      </w:r>
      <w:r w:rsidRPr="00107067">
        <w:t>shutters,</w:t>
      </w:r>
      <w:r w:rsidR="00725798">
        <w:t xml:space="preserve"> </w:t>
      </w:r>
      <w:r w:rsidRPr="00107067">
        <w:t>and</w:t>
      </w:r>
      <w:r w:rsidR="00725798">
        <w:t xml:space="preserve"> </w:t>
      </w:r>
      <w:r w:rsidRPr="00107067">
        <w:t>purchasing</w:t>
      </w:r>
      <w:r w:rsidR="00725798">
        <w:t xml:space="preserve"> </w:t>
      </w:r>
      <w:r w:rsidRPr="00107067">
        <w:t>a</w:t>
      </w:r>
      <w:r w:rsidR="00725798">
        <w:t xml:space="preserve"> </w:t>
      </w:r>
      <w:r w:rsidRPr="00107067">
        <w:t>fire</w:t>
      </w:r>
      <w:r w:rsidR="00725798">
        <w:t xml:space="preserve"> </w:t>
      </w:r>
      <w:r w:rsidRPr="00107067">
        <w:t>extinguisher</w:t>
      </w:r>
      <w:r w:rsidR="00725798">
        <w:t xml:space="preserve"> </w:t>
      </w:r>
      <w:r w:rsidRPr="00107067">
        <w:t>are</w:t>
      </w:r>
      <w:r w:rsidR="00725798">
        <w:t xml:space="preserve"> </w:t>
      </w:r>
      <w:r w:rsidRPr="00107067">
        <w:t>good</w:t>
      </w:r>
      <w:r w:rsidR="00725798">
        <w:t xml:space="preserve"> </w:t>
      </w:r>
      <w:r w:rsidRPr="00107067">
        <w:t>ideas.</w:t>
      </w:r>
    </w:p>
    <w:p w14:paraId="03E073B4" w14:textId="3B23CF3A" w:rsidR="00B71E47" w:rsidRPr="00107067" w:rsidRDefault="00B71E47" w:rsidP="00C13725">
      <w:pPr>
        <w:pStyle w:val="NoSpacing"/>
        <w:numPr>
          <w:ilvl w:val="0"/>
          <w:numId w:val="20"/>
        </w:numPr>
      </w:pPr>
      <w:r w:rsidRPr="00107067">
        <w:lastRenderedPageBreak/>
        <w:t>Set</w:t>
      </w:r>
      <w:r w:rsidR="00725798">
        <w:t xml:space="preserve"> </w:t>
      </w:r>
      <w:r w:rsidRPr="00107067">
        <w:t>aside</w:t>
      </w:r>
      <w:r w:rsidR="00725798">
        <w:t xml:space="preserve"> </w:t>
      </w:r>
      <w:r w:rsidRPr="00107067">
        <w:t>“safe</w:t>
      </w:r>
      <w:r w:rsidR="00725798">
        <w:t xml:space="preserve"> </w:t>
      </w:r>
      <w:r w:rsidRPr="00107067">
        <w:t>places”</w:t>
      </w:r>
      <w:r w:rsidR="00725798">
        <w:t xml:space="preserve"> </w:t>
      </w:r>
      <w:r w:rsidRPr="00107067">
        <w:t>in</w:t>
      </w:r>
      <w:r w:rsidR="00725798">
        <w:t xml:space="preserve"> </w:t>
      </w:r>
      <w:r w:rsidRPr="00107067">
        <w:t>the</w:t>
      </w:r>
      <w:r w:rsidR="00725798">
        <w:t xml:space="preserve"> </w:t>
      </w:r>
      <w:r w:rsidRPr="00107067">
        <w:t>home</w:t>
      </w:r>
      <w:r w:rsidR="00725798">
        <w:t xml:space="preserve"> </w:t>
      </w:r>
      <w:r w:rsidRPr="00107067">
        <w:t>for</w:t>
      </w:r>
      <w:r w:rsidR="00725798">
        <w:t xml:space="preserve"> </w:t>
      </w:r>
      <w:r w:rsidRPr="00107067">
        <w:t>emergencies,</w:t>
      </w:r>
      <w:r w:rsidR="00725798">
        <w:t xml:space="preserve"> </w:t>
      </w:r>
      <w:r w:rsidRPr="00107067">
        <w:t>like</w:t>
      </w:r>
      <w:r w:rsidR="00725798">
        <w:t xml:space="preserve"> </w:t>
      </w:r>
      <w:r w:rsidRPr="00107067">
        <w:t>a</w:t>
      </w:r>
      <w:r w:rsidR="00725798">
        <w:t xml:space="preserve"> </w:t>
      </w:r>
      <w:r w:rsidRPr="00107067">
        <w:t>storm</w:t>
      </w:r>
      <w:r w:rsidR="00725798">
        <w:t xml:space="preserve"> </w:t>
      </w:r>
      <w:r w:rsidRPr="00107067">
        <w:t>shelter</w:t>
      </w:r>
      <w:r w:rsidR="00725798">
        <w:t xml:space="preserve"> </w:t>
      </w:r>
      <w:r w:rsidRPr="00107067">
        <w:t>or</w:t>
      </w:r>
      <w:r w:rsidR="00725798">
        <w:t xml:space="preserve"> </w:t>
      </w:r>
      <w:r w:rsidRPr="00107067">
        <w:t>the</w:t>
      </w:r>
      <w:r w:rsidR="00725798">
        <w:t xml:space="preserve"> </w:t>
      </w:r>
      <w:r w:rsidRPr="00107067">
        <w:t>basement</w:t>
      </w:r>
      <w:r w:rsidR="00271E68">
        <w:t>.</w:t>
      </w:r>
    </w:p>
    <w:p w14:paraId="22D0AA52" w14:textId="77777777" w:rsidR="004A32DF" w:rsidRDefault="00B71E47" w:rsidP="00C13725">
      <w:pPr>
        <w:pStyle w:val="NoSpacing"/>
        <w:numPr>
          <w:ilvl w:val="0"/>
          <w:numId w:val="20"/>
        </w:numPr>
      </w:pPr>
      <w:r w:rsidRPr="00107067">
        <w:t>Monitor</w:t>
      </w:r>
      <w:r w:rsidR="00725798">
        <w:t xml:space="preserve"> </w:t>
      </w:r>
      <w:r w:rsidRPr="00107067">
        <w:t>the</w:t>
      </w:r>
      <w:r w:rsidR="00725798">
        <w:t xml:space="preserve"> </w:t>
      </w:r>
      <w:r w:rsidRPr="00107067">
        <w:t>space</w:t>
      </w:r>
      <w:r w:rsidR="00725798">
        <w:t xml:space="preserve"> </w:t>
      </w:r>
      <w:r w:rsidRPr="00107067">
        <w:t>for</w:t>
      </w:r>
      <w:r w:rsidR="00725798">
        <w:t xml:space="preserve"> </w:t>
      </w:r>
      <w:r w:rsidRPr="00107067">
        <w:t>any</w:t>
      </w:r>
      <w:r w:rsidR="00725798">
        <w:t xml:space="preserve"> </w:t>
      </w:r>
      <w:r w:rsidRPr="00107067">
        <w:t>weaknesses</w:t>
      </w:r>
      <w:r w:rsidR="00725798">
        <w:t xml:space="preserve"> </w:t>
      </w:r>
      <w:r w:rsidRPr="00107067">
        <w:t>and</w:t>
      </w:r>
      <w:r w:rsidR="00725798">
        <w:t xml:space="preserve"> </w:t>
      </w:r>
      <w:r>
        <w:t>regularly</w:t>
      </w:r>
      <w:r w:rsidR="00725798">
        <w:t xml:space="preserve"> </w:t>
      </w:r>
      <w:r>
        <w:t>check</w:t>
      </w:r>
      <w:r w:rsidR="00725798">
        <w:t xml:space="preserve"> </w:t>
      </w:r>
      <w:r>
        <w:t>the</w:t>
      </w:r>
      <w:r w:rsidR="00725798">
        <w:t xml:space="preserve"> </w:t>
      </w:r>
      <w:r w:rsidRPr="00107067">
        <w:t>foundation,</w:t>
      </w:r>
      <w:r w:rsidR="00725798">
        <w:t xml:space="preserve"> </w:t>
      </w:r>
    </w:p>
    <w:p w14:paraId="54C36302" w14:textId="71F6C42B" w:rsidR="00B71E47" w:rsidRPr="00107067" w:rsidRDefault="00B71E47" w:rsidP="00EF2A4F">
      <w:pPr>
        <w:pStyle w:val="NoSpacing"/>
        <w:ind w:left="720"/>
      </w:pPr>
      <w:r w:rsidRPr="00107067">
        <w:t>structure</w:t>
      </w:r>
      <w:r>
        <w:t>,</w:t>
      </w:r>
      <w:r w:rsidR="00725798">
        <w:t xml:space="preserve"> </w:t>
      </w:r>
      <w:r w:rsidRPr="00107067">
        <w:t>appliances,</w:t>
      </w:r>
      <w:r w:rsidR="00725798">
        <w:t xml:space="preserve"> </w:t>
      </w:r>
      <w:r w:rsidRPr="00107067">
        <w:t>alarms,</w:t>
      </w:r>
      <w:r w:rsidR="00725798">
        <w:t xml:space="preserve"> </w:t>
      </w:r>
      <w:r w:rsidRPr="00107067">
        <w:t>and</w:t>
      </w:r>
      <w:r w:rsidR="00725798">
        <w:t xml:space="preserve"> </w:t>
      </w:r>
      <w:r w:rsidRPr="00107067">
        <w:t>so</w:t>
      </w:r>
      <w:r w:rsidR="00725798">
        <w:t xml:space="preserve"> </w:t>
      </w:r>
      <w:r w:rsidRPr="00107067">
        <w:t>on.</w:t>
      </w:r>
    </w:p>
    <w:p w14:paraId="66BA1A6B" w14:textId="6BC654FB" w:rsidR="00B71E47" w:rsidRPr="00107067" w:rsidRDefault="00B71E47" w:rsidP="00C13725">
      <w:pPr>
        <w:pStyle w:val="NoSpacing"/>
        <w:numPr>
          <w:ilvl w:val="0"/>
          <w:numId w:val="20"/>
        </w:numPr>
      </w:pPr>
      <w:r w:rsidRPr="00107067">
        <w:t>Tend</w:t>
      </w:r>
      <w:r w:rsidR="00725798">
        <w:t xml:space="preserve"> </w:t>
      </w:r>
      <w:r w:rsidRPr="00107067">
        <w:t>to</w:t>
      </w:r>
      <w:r w:rsidR="0060670A">
        <w:t>,</w:t>
      </w:r>
      <w:r w:rsidR="00725798">
        <w:t xml:space="preserve"> </w:t>
      </w:r>
      <w:r w:rsidR="00271E68" w:rsidRPr="00107067">
        <w:t>repair</w:t>
      </w:r>
      <w:r w:rsidR="00725798">
        <w:t xml:space="preserve"> </w:t>
      </w:r>
      <w:r w:rsidRPr="00107067">
        <w:t>promptly</w:t>
      </w:r>
      <w:r w:rsidR="0060670A">
        <w:t>,</w:t>
      </w:r>
      <w:r w:rsidR="00725798">
        <w:t xml:space="preserve"> </w:t>
      </w:r>
      <w:r w:rsidRPr="00107067">
        <w:t>and</w:t>
      </w:r>
      <w:r w:rsidR="00725798">
        <w:t xml:space="preserve"> </w:t>
      </w:r>
      <w:r w:rsidRPr="00107067">
        <w:t>regularly</w:t>
      </w:r>
      <w:r w:rsidR="00725798">
        <w:t xml:space="preserve"> </w:t>
      </w:r>
      <w:r w:rsidRPr="00107067">
        <w:t>check</w:t>
      </w:r>
      <w:r w:rsidR="00725798">
        <w:t xml:space="preserve"> </w:t>
      </w:r>
      <w:r w:rsidRPr="00107067">
        <w:t>on</w:t>
      </w:r>
      <w:r w:rsidR="00725798">
        <w:t xml:space="preserve"> </w:t>
      </w:r>
      <w:r w:rsidRPr="00107067">
        <w:t>the</w:t>
      </w:r>
      <w:r w:rsidR="00725798">
        <w:t xml:space="preserve"> </w:t>
      </w:r>
      <w:r w:rsidRPr="00107067">
        <w:t>house’s</w:t>
      </w:r>
      <w:r w:rsidR="00725798">
        <w:t xml:space="preserve"> </w:t>
      </w:r>
      <w:r w:rsidRPr="00107067">
        <w:t>status.</w:t>
      </w:r>
    </w:p>
    <w:p w14:paraId="0C945AC8" w14:textId="1A0DE958" w:rsidR="00B71E47" w:rsidRPr="00107067" w:rsidRDefault="0060670A" w:rsidP="00C13725">
      <w:pPr>
        <w:pStyle w:val="NoSpacing"/>
        <w:numPr>
          <w:ilvl w:val="0"/>
          <w:numId w:val="20"/>
        </w:numPr>
      </w:pPr>
      <w:r>
        <w:t>Know</w:t>
      </w:r>
      <w:r w:rsidR="00725798">
        <w:t xml:space="preserve"> </w:t>
      </w:r>
      <w:r w:rsidR="00B71E47" w:rsidRPr="00107067">
        <w:t>where</w:t>
      </w:r>
      <w:r w:rsidR="00725798">
        <w:t xml:space="preserve"> </w:t>
      </w:r>
      <w:r w:rsidR="00B71E47" w:rsidRPr="00107067">
        <w:t>the</w:t>
      </w:r>
      <w:r w:rsidR="00725798">
        <w:t xml:space="preserve"> </w:t>
      </w:r>
      <w:r w:rsidR="00B71E47" w:rsidRPr="00107067">
        <w:t>utility</w:t>
      </w:r>
      <w:r w:rsidR="00725798">
        <w:t xml:space="preserve"> </w:t>
      </w:r>
      <w:r w:rsidR="00B71E47" w:rsidRPr="00107067">
        <w:t>shutoffs</w:t>
      </w:r>
      <w:r w:rsidR="00725798">
        <w:t xml:space="preserve"> </w:t>
      </w:r>
      <w:r w:rsidR="00B71E47" w:rsidRPr="00107067">
        <w:t>are</w:t>
      </w:r>
      <w:r w:rsidR="00725798">
        <w:t xml:space="preserve"> </w:t>
      </w:r>
      <w:r w:rsidR="00B71E47" w:rsidRPr="00107067">
        <w:t>located.</w:t>
      </w:r>
    </w:p>
    <w:p w14:paraId="326B7151" w14:textId="77777777" w:rsidR="00B71E47" w:rsidRDefault="00B71E47" w:rsidP="00C13725">
      <w:pPr>
        <w:pStyle w:val="NoSpacing"/>
      </w:pPr>
    </w:p>
    <w:p w14:paraId="5EE6EEEA" w14:textId="734CCAD6" w:rsidR="00B71E47" w:rsidRPr="00107067" w:rsidRDefault="00B71E47" w:rsidP="00D02395">
      <w:pPr>
        <w:pStyle w:val="Heading3"/>
      </w:pPr>
      <w:r w:rsidRPr="00107067">
        <w:t>Mobile</w:t>
      </w:r>
      <w:r w:rsidR="004A77C1">
        <w:t xml:space="preserve"> and Manufactured</w:t>
      </w:r>
      <w:r w:rsidR="00725798">
        <w:t xml:space="preserve"> </w:t>
      </w:r>
      <w:r w:rsidRPr="00107067">
        <w:t>Homes</w:t>
      </w:r>
    </w:p>
    <w:p w14:paraId="5C687394" w14:textId="22BDA239" w:rsidR="00B71E47" w:rsidRPr="00107067" w:rsidRDefault="00B71E47" w:rsidP="00600C89">
      <w:r w:rsidRPr="00107067">
        <w:t>Due</w:t>
      </w:r>
      <w:r w:rsidR="00725798">
        <w:t xml:space="preserve"> </w:t>
      </w:r>
      <w:r w:rsidRPr="00107067">
        <w:t>to</w:t>
      </w:r>
      <w:r w:rsidR="00725798">
        <w:t xml:space="preserve"> </w:t>
      </w:r>
      <w:r w:rsidRPr="00107067">
        <w:t>the</w:t>
      </w:r>
      <w:r w:rsidR="00725798">
        <w:t xml:space="preserve"> </w:t>
      </w:r>
      <w:r w:rsidR="00271E68">
        <w:t>construction methodologies</w:t>
      </w:r>
      <w:r w:rsidR="00725798">
        <w:t xml:space="preserve"> </w:t>
      </w:r>
      <w:r w:rsidRPr="00107067">
        <w:t>of</w:t>
      </w:r>
      <w:r w:rsidR="00725798">
        <w:t xml:space="preserve"> </w:t>
      </w:r>
      <w:r w:rsidRPr="00107067">
        <w:t>mobile</w:t>
      </w:r>
      <w:r w:rsidR="004A77C1">
        <w:t xml:space="preserve"> and manufactured</w:t>
      </w:r>
      <w:r w:rsidR="00725798">
        <w:t xml:space="preserve"> </w:t>
      </w:r>
      <w:r w:rsidRPr="00107067">
        <w:t>homes,</w:t>
      </w:r>
      <w:r w:rsidR="00725798">
        <w:t xml:space="preserve"> </w:t>
      </w:r>
      <w:r w:rsidRPr="00107067">
        <w:t>these</w:t>
      </w:r>
      <w:r w:rsidR="00725798">
        <w:t xml:space="preserve"> </w:t>
      </w:r>
      <w:r w:rsidRPr="00107067">
        <w:t>properties</w:t>
      </w:r>
      <w:r w:rsidR="00725798">
        <w:t xml:space="preserve"> </w:t>
      </w:r>
      <w:r w:rsidRPr="00107067">
        <w:t>tend</w:t>
      </w:r>
      <w:r w:rsidR="00725798">
        <w:t xml:space="preserve"> </w:t>
      </w:r>
      <w:r w:rsidRPr="00107067">
        <w:t>to</w:t>
      </w:r>
      <w:r w:rsidR="00725798">
        <w:t xml:space="preserve"> </w:t>
      </w:r>
      <w:r w:rsidRPr="00107067">
        <w:t>be</w:t>
      </w:r>
      <w:r w:rsidR="00725798">
        <w:t xml:space="preserve"> </w:t>
      </w:r>
      <w:r w:rsidRPr="00107067">
        <w:t>at</w:t>
      </w:r>
      <w:r w:rsidR="00725798">
        <w:t xml:space="preserve"> </w:t>
      </w:r>
      <w:r w:rsidRPr="00107067">
        <w:t>greater</w:t>
      </w:r>
      <w:r w:rsidR="00725798">
        <w:t xml:space="preserve"> </w:t>
      </w:r>
      <w:r w:rsidRPr="00107067">
        <w:t>risk</w:t>
      </w:r>
      <w:r w:rsidR="00725798">
        <w:t xml:space="preserve"> </w:t>
      </w:r>
      <w:r w:rsidRPr="00107067">
        <w:t>for</w:t>
      </w:r>
      <w:r w:rsidR="00725798">
        <w:t xml:space="preserve"> </w:t>
      </w:r>
      <w:r w:rsidRPr="00107067">
        <w:t>damage</w:t>
      </w:r>
      <w:r w:rsidR="00725798">
        <w:t xml:space="preserve"> </w:t>
      </w:r>
      <w:r w:rsidRPr="00107067">
        <w:t>during</w:t>
      </w:r>
      <w:r w:rsidR="00725798">
        <w:t xml:space="preserve"> </w:t>
      </w:r>
      <w:r w:rsidRPr="00107067">
        <w:t>a</w:t>
      </w:r>
      <w:r w:rsidR="00725798">
        <w:t xml:space="preserve"> </w:t>
      </w:r>
      <w:r w:rsidRPr="00107067">
        <w:t>natural</w:t>
      </w:r>
      <w:r w:rsidR="00725798">
        <w:t xml:space="preserve"> </w:t>
      </w:r>
      <w:r w:rsidRPr="00107067">
        <w:t>disaster.</w:t>
      </w:r>
      <w:r w:rsidR="00725798">
        <w:t xml:space="preserve"> </w:t>
      </w:r>
      <w:r w:rsidRPr="00107067">
        <w:t>Residents</w:t>
      </w:r>
      <w:r w:rsidR="00725798">
        <w:t xml:space="preserve"> </w:t>
      </w:r>
      <w:r w:rsidRPr="00107067">
        <w:t>of</w:t>
      </w:r>
      <w:r w:rsidR="00725798">
        <w:t xml:space="preserve"> </w:t>
      </w:r>
      <w:r w:rsidRPr="00107067">
        <w:t>our</w:t>
      </w:r>
      <w:r w:rsidR="00725798">
        <w:t xml:space="preserve"> </w:t>
      </w:r>
      <w:r w:rsidRPr="00107067">
        <w:t>mobile</w:t>
      </w:r>
      <w:r w:rsidR="001A66C5">
        <w:t xml:space="preserve"> and manufactured</w:t>
      </w:r>
      <w:r w:rsidR="00725798">
        <w:t xml:space="preserve"> </w:t>
      </w:r>
      <w:r w:rsidRPr="00107067">
        <w:t>homes</w:t>
      </w:r>
      <w:r w:rsidR="00725798">
        <w:t xml:space="preserve"> </w:t>
      </w:r>
      <w:r w:rsidR="0060670A">
        <w:t>are</w:t>
      </w:r>
      <w:r w:rsidR="00725798">
        <w:t xml:space="preserve"> </w:t>
      </w:r>
      <w:r w:rsidRPr="00107067">
        <w:t>provided</w:t>
      </w:r>
      <w:r w:rsidR="00725798">
        <w:t xml:space="preserve"> </w:t>
      </w:r>
      <w:r w:rsidRPr="00107067">
        <w:t>with</w:t>
      </w:r>
      <w:r w:rsidR="00725798">
        <w:t xml:space="preserve"> </w:t>
      </w:r>
      <w:r w:rsidRPr="00107067">
        <w:t>the</w:t>
      </w:r>
      <w:r w:rsidR="00725798">
        <w:t xml:space="preserve"> </w:t>
      </w:r>
      <w:r w:rsidRPr="00107067">
        <w:t>following</w:t>
      </w:r>
      <w:r w:rsidR="00725798">
        <w:t xml:space="preserve"> </w:t>
      </w:r>
      <w:r w:rsidRPr="00107067">
        <w:t>information:</w:t>
      </w:r>
      <w:r w:rsidR="00725798">
        <w:t xml:space="preserve"> </w:t>
      </w:r>
    </w:p>
    <w:p w14:paraId="22F334EC" w14:textId="5C065421" w:rsidR="00B71E47" w:rsidRPr="00107067" w:rsidRDefault="00462628" w:rsidP="00C13725">
      <w:pPr>
        <w:pStyle w:val="NoSpacing"/>
        <w:numPr>
          <w:ilvl w:val="0"/>
          <w:numId w:val="21"/>
        </w:numPr>
      </w:pPr>
      <w:r>
        <w:t>They should e</w:t>
      </w:r>
      <w:r w:rsidR="00B71E47" w:rsidRPr="00107067">
        <w:t>nsure</w:t>
      </w:r>
      <w:r w:rsidR="00725798">
        <w:t xml:space="preserve"> </w:t>
      </w:r>
      <w:r w:rsidR="00B71E47" w:rsidRPr="00107067">
        <w:t>the</w:t>
      </w:r>
      <w:r w:rsidR="00725798">
        <w:t xml:space="preserve"> </w:t>
      </w:r>
      <w:r w:rsidR="00B71E47" w:rsidRPr="00107067">
        <w:t>buildings</w:t>
      </w:r>
      <w:r w:rsidR="00725798">
        <w:t xml:space="preserve"> </w:t>
      </w:r>
      <w:r w:rsidR="00B71E47" w:rsidRPr="00107067">
        <w:t>are</w:t>
      </w:r>
      <w:r w:rsidR="00725798">
        <w:t xml:space="preserve"> </w:t>
      </w:r>
      <w:r w:rsidR="00B71E47" w:rsidRPr="00107067">
        <w:t>a</w:t>
      </w:r>
      <w:r w:rsidR="00271E68">
        <w:t>dequately anchored</w:t>
      </w:r>
      <w:r>
        <w:t xml:space="preserve"> and i</w:t>
      </w:r>
      <w:r w:rsidR="00B71E47" w:rsidRPr="00107067">
        <w:t>nstall</w:t>
      </w:r>
      <w:r w:rsidR="00725798">
        <w:t xml:space="preserve"> </w:t>
      </w:r>
      <w:r w:rsidR="00B71E47" w:rsidRPr="00107067">
        <w:t>strong</w:t>
      </w:r>
      <w:r w:rsidR="00725798">
        <w:t xml:space="preserve"> </w:t>
      </w:r>
      <w:r w:rsidR="00B71E47" w:rsidRPr="00107067">
        <w:t>skirting.</w:t>
      </w:r>
    </w:p>
    <w:p w14:paraId="6741FA87" w14:textId="08A7EA4F" w:rsidR="00B71E47" w:rsidRPr="00107067" w:rsidRDefault="004A32DF" w:rsidP="00C13725">
      <w:pPr>
        <w:pStyle w:val="NoSpacing"/>
        <w:numPr>
          <w:ilvl w:val="0"/>
          <w:numId w:val="21"/>
        </w:numPr>
      </w:pPr>
      <w:r>
        <w:t xml:space="preserve">Storm shelters are available </w:t>
      </w:r>
      <w:r w:rsidR="00101030">
        <w:t>at designated</w:t>
      </w:r>
      <w:r>
        <w:t xml:space="preserve"> l</w:t>
      </w:r>
      <w:r w:rsidR="00B71E47">
        <w:t>ocation</w:t>
      </w:r>
      <w:r>
        <w:t>s</w:t>
      </w:r>
      <w:r w:rsidR="00B71E47">
        <w:t>.</w:t>
      </w:r>
      <w:r w:rsidR="00725798">
        <w:t xml:space="preserve"> </w:t>
      </w:r>
    </w:p>
    <w:p w14:paraId="31785083" w14:textId="3C3D401E" w:rsidR="00B71E47" w:rsidRDefault="00B71E47" w:rsidP="00C13725">
      <w:pPr>
        <w:pStyle w:val="NoSpacing"/>
        <w:numPr>
          <w:ilvl w:val="0"/>
          <w:numId w:val="21"/>
        </w:numPr>
      </w:pPr>
      <w:r w:rsidRPr="003E572F">
        <w:t>Evacuation</w:t>
      </w:r>
      <w:r w:rsidR="00725798" w:rsidRPr="003E572F">
        <w:t xml:space="preserve"> </w:t>
      </w:r>
      <w:r w:rsidRPr="003E572F">
        <w:t>routes</w:t>
      </w:r>
      <w:r w:rsidR="004A32DF">
        <w:t xml:space="preserve"> have been identified</w:t>
      </w:r>
      <w:r w:rsidR="00132C35" w:rsidRPr="003E572F">
        <w:t>, as r</w:t>
      </w:r>
      <w:r w:rsidRPr="003E572F">
        <w:t>esidents</w:t>
      </w:r>
      <w:r w:rsidR="00725798" w:rsidRPr="003E572F">
        <w:t xml:space="preserve"> </w:t>
      </w:r>
      <w:r w:rsidRPr="003E572F">
        <w:t>of</w:t>
      </w:r>
      <w:r w:rsidR="00725798" w:rsidRPr="003E572F">
        <w:t xml:space="preserve"> </w:t>
      </w:r>
      <w:r w:rsidRPr="003E572F">
        <w:t>mobile</w:t>
      </w:r>
      <w:r w:rsidR="00725798" w:rsidRPr="003E572F">
        <w:t xml:space="preserve"> </w:t>
      </w:r>
      <w:r w:rsidRPr="003E572F">
        <w:t>homes</w:t>
      </w:r>
      <w:r w:rsidR="00E42187">
        <w:t xml:space="preserve"> and some manufactured homes</w:t>
      </w:r>
      <w:r w:rsidR="00725798" w:rsidRPr="003E572F">
        <w:t xml:space="preserve"> </w:t>
      </w:r>
      <w:r w:rsidRPr="003E572F">
        <w:t>should</w:t>
      </w:r>
      <w:r w:rsidR="00725798" w:rsidRPr="003E572F">
        <w:t xml:space="preserve"> </w:t>
      </w:r>
      <w:r w:rsidR="004A32DF">
        <w:t xml:space="preserve">not </w:t>
      </w:r>
      <w:r w:rsidRPr="003E572F">
        <w:t>shelter</w:t>
      </w:r>
      <w:r w:rsidR="00725798" w:rsidRPr="003E572F">
        <w:t xml:space="preserve"> </w:t>
      </w:r>
      <w:r w:rsidRPr="003E572F">
        <w:t>in</w:t>
      </w:r>
      <w:r w:rsidR="00725798" w:rsidRPr="003E572F">
        <w:t xml:space="preserve"> </w:t>
      </w:r>
      <w:r w:rsidRPr="003E572F">
        <w:t>place</w:t>
      </w:r>
      <w:r w:rsidR="00725798" w:rsidRPr="003E572F">
        <w:t xml:space="preserve"> </w:t>
      </w:r>
      <w:r w:rsidRPr="003E572F">
        <w:t>during</w:t>
      </w:r>
      <w:r w:rsidR="00725798" w:rsidRPr="003E572F">
        <w:t xml:space="preserve"> </w:t>
      </w:r>
      <w:r w:rsidRPr="003E572F">
        <w:t>a</w:t>
      </w:r>
      <w:r w:rsidR="00725798" w:rsidRPr="003E572F">
        <w:t xml:space="preserve"> </w:t>
      </w:r>
      <w:r w:rsidRPr="003E572F">
        <w:t>natural</w:t>
      </w:r>
      <w:r w:rsidR="00725798" w:rsidRPr="003E572F">
        <w:t xml:space="preserve"> </w:t>
      </w:r>
      <w:r w:rsidRPr="003E572F">
        <w:t>disaster.</w:t>
      </w:r>
    </w:p>
    <w:p w14:paraId="6FB5740C" w14:textId="19F6C376" w:rsidR="00B71E47" w:rsidRPr="00107067" w:rsidRDefault="00B71E47" w:rsidP="00D02395">
      <w:pPr>
        <w:pStyle w:val="Heading3"/>
      </w:pPr>
      <w:r w:rsidRPr="00107067">
        <w:t>Public</w:t>
      </w:r>
      <w:r w:rsidR="00725798">
        <w:t xml:space="preserve"> </w:t>
      </w:r>
      <w:r w:rsidRPr="00107067">
        <w:t>Facilities</w:t>
      </w:r>
    </w:p>
    <w:p w14:paraId="1F31F4FC" w14:textId="716E67E1" w:rsidR="00B71E47" w:rsidRDefault="00B71E47" w:rsidP="00600C89">
      <w:r>
        <w:t>The</w:t>
      </w:r>
      <w:r w:rsidR="00725798">
        <w:t xml:space="preserve"> </w:t>
      </w:r>
      <w:r>
        <w:t>emergency</w:t>
      </w:r>
      <w:r w:rsidR="00725798">
        <w:t xml:space="preserve"> </w:t>
      </w:r>
      <w:r>
        <w:t>preparedness</w:t>
      </w:r>
      <w:r w:rsidR="00725798">
        <w:t xml:space="preserve"> </w:t>
      </w:r>
      <w:r>
        <w:t>strategies</w:t>
      </w:r>
      <w:r w:rsidR="00725798">
        <w:t xml:space="preserve"> </w:t>
      </w:r>
      <w:r>
        <w:t>for</w:t>
      </w:r>
      <w:r w:rsidR="00725798">
        <w:t xml:space="preserve"> </w:t>
      </w:r>
      <w:r w:rsidR="0089214B" w:rsidRPr="0022088F">
        <w:rPr>
          <w:highlight w:val="yellow"/>
        </w:rPr>
        <w:t>[Organization Acronym</w:t>
      </w:r>
      <w:r w:rsidR="001E1922">
        <w:rPr>
          <w:highlight w:val="yellow"/>
        </w:rPr>
        <w:t>’</w:t>
      </w:r>
      <w:r w:rsidR="0089214B" w:rsidRPr="0022088F">
        <w:rPr>
          <w:highlight w:val="yellow"/>
        </w:rPr>
        <w:t>s]</w:t>
      </w:r>
      <w:r w:rsidR="0089214B">
        <w:t xml:space="preserve"> </w:t>
      </w:r>
      <w:r>
        <w:t>public</w:t>
      </w:r>
      <w:r w:rsidR="00725798">
        <w:t xml:space="preserve"> </w:t>
      </w:r>
      <w:r>
        <w:t>facilities</w:t>
      </w:r>
      <w:r w:rsidR="00725798">
        <w:t xml:space="preserve"> </w:t>
      </w:r>
      <w:r>
        <w:t>include:</w:t>
      </w:r>
      <w:r w:rsidR="00725798">
        <w:t xml:space="preserve"> </w:t>
      </w:r>
    </w:p>
    <w:p w14:paraId="5A902E81" w14:textId="7973FF4D" w:rsidR="00B71E47" w:rsidRPr="00AF0BEA" w:rsidRDefault="00B71E47" w:rsidP="00C13725">
      <w:pPr>
        <w:pStyle w:val="NoSpacing"/>
        <w:numPr>
          <w:ilvl w:val="0"/>
          <w:numId w:val="22"/>
        </w:numPr>
      </w:pPr>
      <w:r>
        <w:t>A</w:t>
      </w:r>
      <w:r w:rsidR="00725798">
        <w:t xml:space="preserve"> </w:t>
      </w:r>
      <w:r w:rsidRPr="00AF0BEA">
        <w:t>written</w:t>
      </w:r>
      <w:r w:rsidR="00725798">
        <w:t xml:space="preserve"> </w:t>
      </w:r>
      <w:r w:rsidRPr="00AF0BEA">
        <w:t>protective</w:t>
      </w:r>
      <w:r w:rsidR="00725798">
        <w:t xml:space="preserve"> </w:t>
      </w:r>
      <w:r w:rsidRPr="00AF0BEA">
        <w:t>plan</w:t>
      </w:r>
      <w:r w:rsidR="00725798">
        <w:t xml:space="preserve"> </w:t>
      </w:r>
      <w:r w:rsidR="003C1E1D">
        <w:t xml:space="preserve">has been developed </w:t>
      </w:r>
      <w:r w:rsidRPr="00AF0BEA">
        <w:t>for</w:t>
      </w:r>
      <w:r w:rsidR="00725798">
        <w:t xml:space="preserve"> </w:t>
      </w:r>
      <w:r w:rsidRPr="00AF0BEA">
        <w:t>the</w:t>
      </w:r>
      <w:r w:rsidR="00725798">
        <w:t xml:space="preserve"> </w:t>
      </w:r>
      <w:r w:rsidRPr="00AF0BEA">
        <w:t>property</w:t>
      </w:r>
      <w:r w:rsidR="00725798">
        <w:t xml:space="preserve"> </w:t>
      </w:r>
      <w:r w:rsidRPr="00AF0BEA">
        <w:t>and</w:t>
      </w:r>
      <w:r w:rsidR="00725798">
        <w:t xml:space="preserve"> </w:t>
      </w:r>
      <w:r w:rsidRPr="00AF0BEA">
        <w:t>its</w:t>
      </w:r>
      <w:r w:rsidR="00725798">
        <w:t xml:space="preserve"> </w:t>
      </w:r>
      <w:r w:rsidRPr="00AF0BEA">
        <w:t>contents.</w:t>
      </w:r>
    </w:p>
    <w:p w14:paraId="6854E53A" w14:textId="667EA61D" w:rsidR="00B71E47" w:rsidRDefault="003C1E1D" w:rsidP="00C13725">
      <w:pPr>
        <w:pStyle w:val="NoSpacing"/>
        <w:numPr>
          <w:ilvl w:val="0"/>
          <w:numId w:val="22"/>
        </w:numPr>
      </w:pPr>
      <w:r>
        <w:t>M</w:t>
      </w:r>
      <w:r w:rsidR="00B71E47" w:rsidRPr="00AF0BEA">
        <w:t>anagers</w:t>
      </w:r>
      <w:r w:rsidR="00725798">
        <w:t xml:space="preserve"> </w:t>
      </w:r>
      <w:r w:rsidR="00B71E47">
        <w:t>of</w:t>
      </w:r>
      <w:r w:rsidR="00725798">
        <w:t xml:space="preserve"> </w:t>
      </w:r>
      <w:r w:rsidR="00B71E47">
        <w:t>the</w:t>
      </w:r>
      <w:r w:rsidR="00725798">
        <w:t xml:space="preserve"> </w:t>
      </w:r>
      <w:r w:rsidR="00B71E47">
        <w:t>property</w:t>
      </w:r>
      <w:r w:rsidR="00725798">
        <w:t xml:space="preserve"> </w:t>
      </w:r>
      <w:r>
        <w:t xml:space="preserve">have been provided </w:t>
      </w:r>
      <w:r w:rsidR="00B71E47" w:rsidRPr="00AF0BEA">
        <w:t>with</w:t>
      </w:r>
      <w:r w:rsidR="00725798">
        <w:t xml:space="preserve"> </w:t>
      </w:r>
      <w:r w:rsidR="00B71E47" w:rsidRPr="00AF0BEA">
        <w:t>specific</w:t>
      </w:r>
      <w:r w:rsidR="00725798">
        <w:t xml:space="preserve"> </w:t>
      </w:r>
      <w:r w:rsidR="00B71E47" w:rsidRPr="00AF0BEA">
        <w:t>responsibilities</w:t>
      </w:r>
      <w:r w:rsidR="00725798">
        <w:t xml:space="preserve"> </w:t>
      </w:r>
      <w:r w:rsidR="00B71E47" w:rsidRPr="00AF0BEA">
        <w:t>for</w:t>
      </w:r>
      <w:r w:rsidR="00725798">
        <w:t xml:space="preserve"> </w:t>
      </w:r>
      <w:r w:rsidR="00B71E47" w:rsidRPr="00AF0BEA">
        <w:t>the</w:t>
      </w:r>
      <w:r w:rsidR="00725798">
        <w:t xml:space="preserve"> </w:t>
      </w:r>
      <w:r w:rsidR="00B71E47" w:rsidRPr="00AF0BEA">
        <w:t>event</w:t>
      </w:r>
      <w:r w:rsidR="00725798">
        <w:t xml:space="preserve"> </w:t>
      </w:r>
      <w:r w:rsidR="00B71E47" w:rsidRPr="00AF0BEA">
        <w:t>of</w:t>
      </w:r>
      <w:r w:rsidR="00725798">
        <w:t xml:space="preserve"> </w:t>
      </w:r>
      <w:r w:rsidR="00B71E47" w:rsidRPr="00AF0BEA">
        <w:t>an</w:t>
      </w:r>
      <w:r w:rsidR="00725798">
        <w:t xml:space="preserve"> </w:t>
      </w:r>
      <w:r w:rsidR="00B71E47" w:rsidRPr="00AF0BEA">
        <w:t>emergency.</w:t>
      </w:r>
      <w:r w:rsidR="00725798">
        <w:t xml:space="preserve"> </w:t>
      </w:r>
    </w:p>
    <w:p w14:paraId="1BEABE29" w14:textId="7906BF35" w:rsidR="00B71E47" w:rsidRPr="009D6B72" w:rsidRDefault="00B71E47" w:rsidP="00C13725">
      <w:pPr>
        <w:pStyle w:val="NoSpacing"/>
        <w:numPr>
          <w:ilvl w:val="0"/>
          <w:numId w:val="22"/>
        </w:numPr>
      </w:pPr>
      <w:r w:rsidRPr="00AF0BEA">
        <w:t>During</w:t>
      </w:r>
      <w:r w:rsidR="00725798">
        <w:t xml:space="preserve"> </w:t>
      </w:r>
      <w:r w:rsidRPr="00AF0BEA">
        <w:t>a</w:t>
      </w:r>
      <w:r w:rsidR="00725798">
        <w:t xml:space="preserve"> </w:t>
      </w:r>
      <w:r w:rsidRPr="00AF0BEA">
        <w:t>hazard,</w:t>
      </w:r>
      <w:r w:rsidR="00725798">
        <w:t xml:space="preserve"> </w:t>
      </w:r>
      <w:r w:rsidRPr="00AF0BEA">
        <w:t>those</w:t>
      </w:r>
      <w:r w:rsidR="00725798">
        <w:t xml:space="preserve"> </w:t>
      </w:r>
      <w:r w:rsidRPr="00AF0BEA">
        <w:t>in</w:t>
      </w:r>
      <w:r w:rsidR="00725798">
        <w:t xml:space="preserve"> </w:t>
      </w:r>
      <w:r w:rsidRPr="00AF0BEA">
        <w:t>the</w:t>
      </w:r>
      <w:r w:rsidR="00725798">
        <w:t xml:space="preserve"> </w:t>
      </w:r>
      <w:r w:rsidRPr="009D6B72">
        <w:t>building</w:t>
      </w:r>
      <w:r w:rsidR="00725798" w:rsidRPr="009D6B72">
        <w:t xml:space="preserve"> </w:t>
      </w:r>
      <w:r w:rsidRPr="009D6B72">
        <w:t>should</w:t>
      </w:r>
      <w:r w:rsidR="00725798" w:rsidRPr="009D6B72">
        <w:t xml:space="preserve"> </w:t>
      </w:r>
      <w:r w:rsidR="008A297C" w:rsidRPr="009D6B72">
        <w:t xml:space="preserve">ensure </w:t>
      </w:r>
      <w:r w:rsidRPr="009D6B72">
        <w:t>the</w:t>
      </w:r>
      <w:r w:rsidR="00725798" w:rsidRPr="009D6B72">
        <w:t xml:space="preserve"> </w:t>
      </w:r>
      <w:r w:rsidRPr="009D6B72">
        <w:t>interior</w:t>
      </w:r>
      <w:r w:rsidR="00725798" w:rsidRPr="009D6B72">
        <w:t xml:space="preserve"> </w:t>
      </w:r>
      <w:r w:rsidRPr="009D6B72">
        <w:t>and</w:t>
      </w:r>
      <w:r w:rsidR="00725798" w:rsidRPr="009D6B72">
        <w:t xml:space="preserve"> </w:t>
      </w:r>
      <w:r w:rsidRPr="009D6B72">
        <w:t>exterior</w:t>
      </w:r>
      <w:r w:rsidR="00725798" w:rsidRPr="009D6B72">
        <w:t xml:space="preserve"> </w:t>
      </w:r>
      <w:r w:rsidR="00B71992" w:rsidRPr="009D6B72">
        <w:t xml:space="preserve">is secure </w:t>
      </w:r>
      <w:r w:rsidRPr="009D6B72">
        <w:t>by:</w:t>
      </w:r>
    </w:p>
    <w:p w14:paraId="178DE770" w14:textId="23B78D90" w:rsidR="00B71E47" w:rsidRPr="00475F7E" w:rsidRDefault="00B71E47">
      <w:pPr>
        <w:pStyle w:val="NoSpacing"/>
        <w:numPr>
          <w:ilvl w:val="1"/>
          <w:numId w:val="22"/>
        </w:numPr>
      </w:pPr>
      <w:r w:rsidRPr="00475F7E">
        <w:t>Cleaning</w:t>
      </w:r>
      <w:r w:rsidR="00725798" w:rsidRPr="00475F7E">
        <w:t xml:space="preserve"> </w:t>
      </w:r>
      <w:r w:rsidRPr="00475F7E">
        <w:t>drains</w:t>
      </w:r>
      <w:r w:rsidR="00725798" w:rsidRPr="00475F7E">
        <w:t xml:space="preserve"> </w:t>
      </w:r>
      <w:r w:rsidRPr="00475F7E">
        <w:t>and</w:t>
      </w:r>
      <w:r w:rsidR="00725798" w:rsidRPr="00475F7E">
        <w:t xml:space="preserve"> </w:t>
      </w:r>
      <w:r w:rsidRPr="00475F7E">
        <w:t>gutters</w:t>
      </w:r>
    </w:p>
    <w:p w14:paraId="39F48489" w14:textId="53BE9DC9" w:rsidR="00B71E47" w:rsidRPr="00475F7E" w:rsidRDefault="00B71E47">
      <w:pPr>
        <w:pStyle w:val="NoSpacing"/>
        <w:numPr>
          <w:ilvl w:val="1"/>
          <w:numId w:val="22"/>
        </w:numPr>
      </w:pPr>
      <w:r w:rsidRPr="00475F7E">
        <w:t>Removing</w:t>
      </w:r>
      <w:r w:rsidR="00725798" w:rsidRPr="00475F7E">
        <w:t xml:space="preserve"> </w:t>
      </w:r>
      <w:r w:rsidRPr="00475F7E">
        <w:t>antennas</w:t>
      </w:r>
      <w:r w:rsidR="00725798" w:rsidRPr="00475F7E">
        <w:t xml:space="preserve"> </w:t>
      </w:r>
      <w:r w:rsidRPr="00475F7E">
        <w:t>and</w:t>
      </w:r>
      <w:r w:rsidR="00725798" w:rsidRPr="00475F7E">
        <w:t xml:space="preserve"> </w:t>
      </w:r>
      <w:r w:rsidRPr="00475F7E">
        <w:t>other</w:t>
      </w:r>
      <w:r w:rsidR="00725798" w:rsidRPr="00475F7E">
        <w:t xml:space="preserve"> </w:t>
      </w:r>
      <w:r w:rsidRPr="00475F7E">
        <w:t>loose</w:t>
      </w:r>
      <w:r w:rsidR="00725798" w:rsidRPr="00475F7E">
        <w:t xml:space="preserve"> </w:t>
      </w:r>
      <w:r w:rsidRPr="00475F7E">
        <w:t>objects</w:t>
      </w:r>
      <w:r w:rsidR="00725798" w:rsidRPr="00475F7E">
        <w:t xml:space="preserve"> </w:t>
      </w:r>
      <w:r w:rsidRPr="00475F7E">
        <w:t>from</w:t>
      </w:r>
      <w:r w:rsidR="00725798" w:rsidRPr="00475F7E">
        <w:t xml:space="preserve"> </w:t>
      </w:r>
      <w:r w:rsidRPr="00475F7E">
        <w:t>the</w:t>
      </w:r>
      <w:r w:rsidR="00725798" w:rsidRPr="00475F7E">
        <w:t xml:space="preserve"> </w:t>
      </w:r>
      <w:r w:rsidRPr="00475F7E">
        <w:t>roof</w:t>
      </w:r>
    </w:p>
    <w:p w14:paraId="748D553B" w14:textId="52B80501" w:rsidR="00B71E47" w:rsidRPr="00475F7E" w:rsidRDefault="00B71E47">
      <w:pPr>
        <w:pStyle w:val="NoSpacing"/>
        <w:numPr>
          <w:ilvl w:val="1"/>
          <w:numId w:val="22"/>
        </w:numPr>
      </w:pPr>
      <w:r w:rsidRPr="00475F7E">
        <w:t>Removing</w:t>
      </w:r>
      <w:r w:rsidR="00725798" w:rsidRPr="00475F7E">
        <w:t xml:space="preserve"> </w:t>
      </w:r>
      <w:r w:rsidRPr="00475F7E">
        <w:t>outdoor</w:t>
      </w:r>
      <w:r w:rsidR="00725798" w:rsidRPr="00475F7E">
        <w:t xml:space="preserve"> </w:t>
      </w:r>
      <w:r w:rsidRPr="00475F7E">
        <w:t>signs</w:t>
      </w:r>
      <w:r w:rsidR="00725798" w:rsidRPr="00475F7E">
        <w:t xml:space="preserve"> </w:t>
      </w:r>
      <w:r w:rsidRPr="00475F7E">
        <w:t>and</w:t>
      </w:r>
      <w:r w:rsidR="00725798" w:rsidRPr="00475F7E">
        <w:t xml:space="preserve"> </w:t>
      </w:r>
      <w:r w:rsidRPr="00475F7E">
        <w:t>storing</w:t>
      </w:r>
      <w:r w:rsidR="00725798" w:rsidRPr="00475F7E">
        <w:t xml:space="preserve"> </w:t>
      </w:r>
      <w:r w:rsidRPr="00475F7E">
        <w:t>other</w:t>
      </w:r>
      <w:r w:rsidR="00725798" w:rsidRPr="00475F7E">
        <w:t xml:space="preserve"> </w:t>
      </w:r>
      <w:r w:rsidRPr="00475F7E">
        <w:t>loose</w:t>
      </w:r>
      <w:r w:rsidR="00725798" w:rsidRPr="00475F7E">
        <w:t xml:space="preserve"> </w:t>
      </w:r>
      <w:r w:rsidRPr="00475F7E">
        <w:t>objects,</w:t>
      </w:r>
      <w:r w:rsidR="00725798" w:rsidRPr="00475F7E">
        <w:t xml:space="preserve"> </w:t>
      </w:r>
      <w:r w:rsidRPr="00475F7E">
        <w:t>like</w:t>
      </w:r>
      <w:r w:rsidR="00725798" w:rsidRPr="00475F7E">
        <w:t xml:space="preserve"> </w:t>
      </w:r>
      <w:r w:rsidRPr="00475F7E">
        <w:t>trash</w:t>
      </w:r>
      <w:r w:rsidR="00725798" w:rsidRPr="00475F7E">
        <w:t xml:space="preserve"> </w:t>
      </w:r>
      <w:r w:rsidRPr="00475F7E">
        <w:t>cans</w:t>
      </w:r>
    </w:p>
    <w:p w14:paraId="6D0BB3FD" w14:textId="78A4E129" w:rsidR="00B71E47" w:rsidRPr="00475F7E" w:rsidRDefault="00B71E47">
      <w:pPr>
        <w:pStyle w:val="NoSpacing"/>
        <w:numPr>
          <w:ilvl w:val="1"/>
          <w:numId w:val="22"/>
        </w:numPr>
      </w:pPr>
      <w:r w:rsidRPr="00475F7E">
        <w:t>Installing</w:t>
      </w:r>
      <w:r w:rsidR="00725798" w:rsidRPr="00475F7E">
        <w:t xml:space="preserve"> </w:t>
      </w:r>
      <w:r w:rsidRPr="00475F7E">
        <w:t>shutters</w:t>
      </w:r>
      <w:r w:rsidR="00725798" w:rsidRPr="00475F7E">
        <w:t xml:space="preserve"> </w:t>
      </w:r>
      <w:r w:rsidRPr="00475F7E">
        <w:t>or</w:t>
      </w:r>
      <w:r w:rsidR="00725798" w:rsidRPr="00475F7E">
        <w:t xml:space="preserve"> </w:t>
      </w:r>
      <w:r w:rsidRPr="00475F7E">
        <w:t>boarding</w:t>
      </w:r>
      <w:r w:rsidR="00725798" w:rsidRPr="00475F7E">
        <w:t xml:space="preserve"> </w:t>
      </w:r>
      <w:r w:rsidRPr="00475F7E">
        <w:t>up</w:t>
      </w:r>
      <w:r w:rsidR="00725798" w:rsidRPr="00475F7E">
        <w:t xml:space="preserve"> </w:t>
      </w:r>
      <w:r w:rsidRPr="00475F7E">
        <w:t>windows</w:t>
      </w:r>
      <w:r w:rsidR="00725798" w:rsidRPr="00475F7E">
        <w:t xml:space="preserve"> </w:t>
      </w:r>
      <w:r w:rsidRPr="00475F7E">
        <w:t>or</w:t>
      </w:r>
      <w:r w:rsidR="00725798" w:rsidRPr="00475F7E">
        <w:t xml:space="preserve"> </w:t>
      </w:r>
      <w:r w:rsidRPr="00475F7E">
        <w:t>other</w:t>
      </w:r>
      <w:r w:rsidR="00725798" w:rsidRPr="00475F7E">
        <w:t xml:space="preserve"> </w:t>
      </w:r>
      <w:r w:rsidRPr="00475F7E">
        <w:t>glass</w:t>
      </w:r>
      <w:r w:rsidR="00725798" w:rsidRPr="00475F7E">
        <w:t xml:space="preserve"> </w:t>
      </w:r>
      <w:r w:rsidRPr="00475F7E">
        <w:t>frontage</w:t>
      </w:r>
    </w:p>
    <w:p w14:paraId="7504DEFA" w14:textId="685ECE04" w:rsidR="00B71E47" w:rsidRPr="00475F7E" w:rsidRDefault="00B71E47">
      <w:pPr>
        <w:pStyle w:val="NoSpacing"/>
        <w:numPr>
          <w:ilvl w:val="1"/>
          <w:numId w:val="22"/>
        </w:numPr>
      </w:pPr>
      <w:r w:rsidRPr="00475F7E">
        <w:t>Moving</w:t>
      </w:r>
      <w:r w:rsidR="00725798" w:rsidRPr="00475F7E">
        <w:t xml:space="preserve"> </w:t>
      </w:r>
      <w:r w:rsidRPr="00475F7E">
        <w:t>goods,</w:t>
      </w:r>
      <w:r w:rsidR="00725798" w:rsidRPr="00475F7E">
        <w:t xml:space="preserve"> </w:t>
      </w:r>
      <w:r w:rsidRPr="00475F7E">
        <w:t>equipment,</w:t>
      </w:r>
      <w:r w:rsidR="00725798" w:rsidRPr="00475F7E">
        <w:t xml:space="preserve"> </w:t>
      </w:r>
      <w:r w:rsidRPr="00475F7E">
        <w:t>and</w:t>
      </w:r>
      <w:r w:rsidR="00725798" w:rsidRPr="00475F7E">
        <w:t xml:space="preserve"> </w:t>
      </w:r>
      <w:r w:rsidRPr="00475F7E">
        <w:t>furniture</w:t>
      </w:r>
      <w:r w:rsidR="00725798" w:rsidRPr="00475F7E">
        <w:t xml:space="preserve"> </w:t>
      </w:r>
      <w:r w:rsidRPr="00475F7E">
        <w:t>away</w:t>
      </w:r>
      <w:r w:rsidR="00725798" w:rsidRPr="00475F7E">
        <w:t xml:space="preserve"> </w:t>
      </w:r>
      <w:r w:rsidRPr="00475F7E">
        <w:t>from</w:t>
      </w:r>
      <w:r w:rsidR="00725798" w:rsidRPr="00475F7E">
        <w:t xml:space="preserve"> </w:t>
      </w:r>
      <w:r w:rsidRPr="00475F7E">
        <w:t>windows</w:t>
      </w:r>
    </w:p>
    <w:p w14:paraId="56EB1694" w14:textId="18124D7E" w:rsidR="00B71E47" w:rsidRPr="00475F7E" w:rsidRDefault="00B71E47">
      <w:pPr>
        <w:pStyle w:val="NoSpacing"/>
        <w:numPr>
          <w:ilvl w:val="1"/>
          <w:numId w:val="22"/>
        </w:numPr>
      </w:pPr>
      <w:r w:rsidRPr="00475F7E">
        <w:t>Clearing</w:t>
      </w:r>
      <w:r w:rsidR="00725798" w:rsidRPr="00475F7E">
        <w:t xml:space="preserve"> </w:t>
      </w:r>
      <w:r w:rsidRPr="00475F7E">
        <w:t>all</w:t>
      </w:r>
      <w:r w:rsidR="00725798" w:rsidRPr="00475F7E">
        <w:t xml:space="preserve"> </w:t>
      </w:r>
      <w:r w:rsidRPr="00475F7E">
        <w:t>desks</w:t>
      </w:r>
      <w:r w:rsidR="00725798" w:rsidRPr="00475F7E">
        <w:t xml:space="preserve"> </w:t>
      </w:r>
      <w:r w:rsidRPr="00475F7E">
        <w:t>and</w:t>
      </w:r>
      <w:r w:rsidR="00725798" w:rsidRPr="00475F7E">
        <w:t xml:space="preserve"> </w:t>
      </w:r>
      <w:r w:rsidRPr="00475F7E">
        <w:t>tabletops</w:t>
      </w:r>
    </w:p>
    <w:p w14:paraId="13CE0C0D" w14:textId="11338CAE" w:rsidR="00B71E47" w:rsidRPr="00475F7E" w:rsidRDefault="00B71E47">
      <w:pPr>
        <w:pStyle w:val="NoSpacing"/>
        <w:numPr>
          <w:ilvl w:val="1"/>
          <w:numId w:val="22"/>
        </w:numPr>
      </w:pPr>
      <w:r w:rsidRPr="00475F7E">
        <w:t>Taking</w:t>
      </w:r>
      <w:r w:rsidR="00725798" w:rsidRPr="00475F7E">
        <w:t xml:space="preserve"> </w:t>
      </w:r>
      <w:r w:rsidRPr="00475F7E">
        <w:t>down</w:t>
      </w:r>
      <w:r w:rsidR="00725798" w:rsidRPr="00475F7E">
        <w:t xml:space="preserve"> </w:t>
      </w:r>
      <w:r w:rsidRPr="00475F7E">
        <w:t>plaques</w:t>
      </w:r>
      <w:r w:rsidR="00725798" w:rsidRPr="00475F7E">
        <w:t xml:space="preserve"> </w:t>
      </w:r>
      <w:r w:rsidRPr="00475F7E">
        <w:t>and</w:t>
      </w:r>
      <w:r w:rsidR="00725798" w:rsidRPr="00475F7E">
        <w:t xml:space="preserve"> </w:t>
      </w:r>
      <w:r w:rsidRPr="00475F7E">
        <w:t>picture</w:t>
      </w:r>
      <w:r w:rsidR="00725798" w:rsidRPr="00475F7E">
        <w:t xml:space="preserve"> </w:t>
      </w:r>
      <w:r w:rsidRPr="00475F7E">
        <w:t>frames</w:t>
      </w:r>
    </w:p>
    <w:p w14:paraId="62B111DB" w14:textId="01A8A1A4" w:rsidR="00B71E47" w:rsidRPr="00475F7E" w:rsidRDefault="00B71E47">
      <w:pPr>
        <w:pStyle w:val="NoSpacing"/>
        <w:numPr>
          <w:ilvl w:val="1"/>
          <w:numId w:val="22"/>
        </w:numPr>
      </w:pPr>
      <w:r w:rsidRPr="00475F7E">
        <w:t>Disconnecting</w:t>
      </w:r>
      <w:r w:rsidR="00725798" w:rsidRPr="00475F7E">
        <w:t xml:space="preserve"> </w:t>
      </w:r>
      <w:r w:rsidRPr="00475F7E">
        <w:t>all</w:t>
      </w:r>
      <w:r w:rsidR="00725798" w:rsidRPr="00475F7E">
        <w:t xml:space="preserve"> </w:t>
      </w:r>
      <w:r w:rsidRPr="00475F7E">
        <w:t>electrical</w:t>
      </w:r>
      <w:r w:rsidR="00725798" w:rsidRPr="00475F7E">
        <w:t xml:space="preserve"> </w:t>
      </w:r>
      <w:r w:rsidRPr="00475F7E">
        <w:t>appliances</w:t>
      </w:r>
      <w:r w:rsidR="00725798" w:rsidRPr="00475F7E">
        <w:t xml:space="preserve"> </w:t>
      </w:r>
      <w:r w:rsidRPr="00475F7E">
        <w:t>and</w:t>
      </w:r>
      <w:r w:rsidR="00725798" w:rsidRPr="00475F7E">
        <w:t xml:space="preserve"> </w:t>
      </w:r>
      <w:r w:rsidRPr="00475F7E">
        <w:t>equipment,</w:t>
      </w:r>
      <w:r w:rsidR="00725798" w:rsidRPr="00475F7E">
        <w:t xml:space="preserve"> </w:t>
      </w:r>
      <w:r w:rsidRPr="00475F7E">
        <w:t>except</w:t>
      </w:r>
      <w:r w:rsidR="00725798" w:rsidRPr="00475F7E">
        <w:t xml:space="preserve"> </w:t>
      </w:r>
      <w:r w:rsidRPr="00475F7E">
        <w:t>for</w:t>
      </w:r>
      <w:r w:rsidR="00725798" w:rsidRPr="00475F7E">
        <w:t xml:space="preserve"> </w:t>
      </w:r>
      <w:r w:rsidRPr="00475F7E">
        <w:t>refrigeration</w:t>
      </w:r>
    </w:p>
    <w:p w14:paraId="3E06F52C" w14:textId="5B290413" w:rsidR="00B71E47" w:rsidRPr="00475F7E" w:rsidRDefault="00B71E47">
      <w:pPr>
        <w:pStyle w:val="NoSpacing"/>
        <w:numPr>
          <w:ilvl w:val="1"/>
          <w:numId w:val="22"/>
        </w:numPr>
      </w:pPr>
      <w:r w:rsidRPr="00475F7E">
        <w:t>Locking</w:t>
      </w:r>
      <w:r w:rsidR="00725798" w:rsidRPr="00475F7E">
        <w:t xml:space="preserve"> </w:t>
      </w:r>
      <w:r w:rsidRPr="00475F7E">
        <w:t>all</w:t>
      </w:r>
      <w:r w:rsidR="00725798" w:rsidRPr="00475F7E">
        <w:t xml:space="preserve"> </w:t>
      </w:r>
      <w:r w:rsidRPr="00475F7E">
        <w:t>the</w:t>
      </w:r>
      <w:r w:rsidR="00725798" w:rsidRPr="00475F7E">
        <w:t xml:space="preserve"> </w:t>
      </w:r>
      <w:r w:rsidRPr="00475F7E">
        <w:t>doors</w:t>
      </w:r>
      <w:r w:rsidR="00725798" w:rsidRPr="00475F7E">
        <w:t xml:space="preserve"> </w:t>
      </w:r>
      <w:r w:rsidRPr="00475F7E">
        <w:t>and</w:t>
      </w:r>
      <w:r w:rsidR="00725798" w:rsidRPr="00475F7E">
        <w:t xml:space="preserve"> </w:t>
      </w:r>
      <w:r w:rsidRPr="00475F7E">
        <w:t>closing</w:t>
      </w:r>
      <w:r w:rsidR="00725798" w:rsidRPr="00475F7E">
        <w:t xml:space="preserve"> </w:t>
      </w:r>
      <w:r w:rsidRPr="00475F7E">
        <w:t>all</w:t>
      </w:r>
      <w:r w:rsidR="00725798" w:rsidRPr="00475F7E">
        <w:t xml:space="preserve"> </w:t>
      </w:r>
      <w:r w:rsidRPr="00475F7E">
        <w:t>the</w:t>
      </w:r>
      <w:r w:rsidR="00725798" w:rsidRPr="00475F7E">
        <w:t xml:space="preserve"> </w:t>
      </w:r>
      <w:r w:rsidRPr="00475F7E">
        <w:t>windows.</w:t>
      </w:r>
    </w:p>
    <w:p w14:paraId="72B098F9" w14:textId="6E366BD1" w:rsidR="00B71E47" w:rsidRPr="00285DA8" w:rsidRDefault="00B71E47" w:rsidP="00D02395">
      <w:pPr>
        <w:pStyle w:val="Heading2"/>
      </w:pPr>
      <w:bookmarkStart w:id="191" w:name="_Toc73960291"/>
      <w:bookmarkStart w:id="192" w:name="_Toc81381771"/>
      <w:r w:rsidRPr="00285DA8">
        <w:lastRenderedPageBreak/>
        <w:t>Encouraging</w:t>
      </w:r>
      <w:r w:rsidR="00725798">
        <w:t xml:space="preserve"> </w:t>
      </w:r>
      <w:r w:rsidR="00271E68">
        <w:t>Constituent</w:t>
      </w:r>
      <w:r w:rsidRPr="00285DA8">
        <w:t>s</w:t>
      </w:r>
      <w:r w:rsidR="00725798">
        <w:t xml:space="preserve"> </w:t>
      </w:r>
      <w:r w:rsidRPr="00285DA8">
        <w:t>and</w:t>
      </w:r>
      <w:r w:rsidR="00725798">
        <w:t xml:space="preserve"> </w:t>
      </w:r>
      <w:r w:rsidRPr="00285DA8">
        <w:t>Tenants</w:t>
      </w:r>
      <w:r w:rsidR="00725798">
        <w:t xml:space="preserve"> </w:t>
      </w:r>
      <w:r w:rsidRPr="00285DA8">
        <w:t>to</w:t>
      </w:r>
      <w:r w:rsidR="00725798">
        <w:t xml:space="preserve"> </w:t>
      </w:r>
      <w:r w:rsidRPr="00285DA8">
        <w:t>Be</w:t>
      </w:r>
      <w:r w:rsidR="00725798">
        <w:t xml:space="preserve"> </w:t>
      </w:r>
      <w:r w:rsidRPr="00285DA8">
        <w:t>Prepared</w:t>
      </w:r>
      <w:bookmarkEnd w:id="191"/>
      <w:bookmarkEnd w:id="192"/>
    </w:p>
    <w:p w14:paraId="7BE97374" w14:textId="2B293103" w:rsidR="00B71E47" w:rsidRDefault="00B71E47" w:rsidP="00600C89">
      <w:r>
        <w:t>There</w:t>
      </w:r>
      <w:r w:rsidR="00725798">
        <w:t xml:space="preserve"> </w:t>
      </w:r>
      <w:r>
        <w:t>are</w:t>
      </w:r>
      <w:r w:rsidR="00725798">
        <w:t xml:space="preserve"> </w:t>
      </w:r>
      <w:r w:rsidR="00472206">
        <w:t>many</w:t>
      </w:r>
      <w:r w:rsidR="00725798">
        <w:t xml:space="preserve"> </w:t>
      </w:r>
      <w:r w:rsidR="00271E68">
        <w:t xml:space="preserve">things constituents </w:t>
      </w:r>
      <w:r w:rsidR="006843BB">
        <w:t xml:space="preserve">can </w:t>
      </w:r>
      <w:r w:rsidR="007744DB">
        <w:t>do prior</w:t>
      </w:r>
      <w:r w:rsidR="00271E68">
        <w:t xml:space="preserve"> to</w:t>
      </w:r>
      <w:r w:rsidR="00725798">
        <w:t xml:space="preserve"> </w:t>
      </w:r>
      <w:r>
        <w:t>an</w:t>
      </w:r>
      <w:r w:rsidR="00725798">
        <w:t xml:space="preserve"> </w:t>
      </w:r>
      <w:r>
        <w:t>emergency</w:t>
      </w:r>
      <w:r w:rsidR="00725798">
        <w:t xml:space="preserve"> </w:t>
      </w:r>
      <w:r>
        <w:t>to</w:t>
      </w:r>
      <w:r w:rsidR="00725798">
        <w:t xml:space="preserve"> </w:t>
      </w:r>
      <w:r w:rsidR="00271E68">
        <w:t>reduce</w:t>
      </w:r>
      <w:r w:rsidR="00725798">
        <w:t xml:space="preserve"> </w:t>
      </w:r>
      <w:r>
        <w:t>the</w:t>
      </w:r>
      <w:r w:rsidR="00725798">
        <w:t xml:space="preserve"> </w:t>
      </w:r>
      <w:r>
        <w:t>risk</w:t>
      </w:r>
      <w:r w:rsidR="00725798">
        <w:t xml:space="preserve"> </w:t>
      </w:r>
      <w:r>
        <w:t>of</w:t>
      </w:r>
      <w:r w:rsidR="00725798">
        <w:t xml:space="preserve"> </w:t>
      </w:r>
      <w:r>
        <w:t>damage</w:t>
      </w:r>
      <w:r w:rsidR="00725798">
        <w:t xml:space="preserve"> </w:t>
      </w:r>
      <w:r>
        <w:t>and</w:t>
      </w:r>
      <w:r w:rsidR="00725798">
        <w:t xml:space="preserve"> </w:t>
      </w:r>
      <w:r>
        <w:t>loss.</w:t>
      </w:r>
      <w:r w:rsidR="00136B84">
        <w:t xml:space="preserve"> </w:t>
      </w:r>
      <w:r w:rsidRPr="7A248DB0">
        <w:rPr>
          <w:highlight w:val="yellow"/>
        </w:rPr>
        <w:t>[Organization</w:t>
      </w:r>
      <w:r w:rsidR="00725798">
        <w:rPr>
          <w:highlight w:val="yellow"/>
        </w:rPr>
        <w:t xml:space="preserve"> </w:t>
      </w:r>
      <w:r w:rsidRPr="7A248DB0">
        <w:rPr>
          <w:highlight w:val="yellow"/>
        </w:rPr>
        <w:t>Acronym</w:t>
      </w:r>
      <w:r>
        <w:t>]</w:t>
      </w:r>
      <w:r w:rsidR="00725798">
        <w:t xml:space="preserve"> </w:t>
      </w:r>
      <w:r>
        <w:t>has</w:t>
      </w:r>
      <w:r w:rsidR="00725798">
        <w:t xml:space="preserve"> </w:t>
      </w:r>
      <w:r>
        <w:t>provided</w:t>
      </w:r>
      <w:r w:rsidR="00725798">
        <w:t xml:space="preserve"> </w:t>
      </w:r>
      <w:r>
        <w:t>our</w:t>
      </w:r>
      <w:r w:rsidR="00725798">
        <w:t xml:space="preserve"> </w:t>
      </w:r>
      <w:r>
        <w:t>residents</w:t>
      </w:r>
      <w:r w:rsidR="00725798">
        <w:t xml:space="preserve"> </w:t>
      </w:r>
      <w:r>
        <w:t>with</w:t>
      </w:r>
      <w:r w:rsidR="00725798">
        <w:t xml:space="preserve"> </w:t>
      </w:r>
      <w:r>
        <w:t>the</w:t>
      </w:r>
      <w:r w:rsidR="00725798">
        <w:t xml:space="preserve"> </w:t>
      </w:r>
      <w:r>
        <w:t>following</w:t>
      </w:r>
      <w:r w:rsidR="00725798">
        <w:t xml:space="preserve"> </w:t>
      </w:r>
      <w:r>
        <w:t>information</w:t>
      </w:r>
      <w:r w:rsidR="00725798">
        <w:t xml:space="preserve"> </w:t>
      </w:r>
      <w:r>
        <w:t>so</w:t>
      </w:r>
      <w:r w:rsidR="00725798">
        <w:t xml:space="preserve"> </w:t>
      </w:r>
      <w:r>
        <w:t>that</w:t>
      </w:r>
      <w:r w:rsidR="00725798">
        <w:t xml:space="preserve"> </w:t>
      </w:r>
      <w:r>
        <w:t>they</w:t>
      </w:r>
      <w:r w:rsidR="00725798">
        <w:t xml:space="preserve"> </w:t>
      </w:r>
      <w:r>
        <w:t>can</w:t>
      </w:r>
      <w:r w:rsidR="00725798">
        <w:t xml:space="preserve"> </w:t>
      </w:r>
      <w:r>
        <w:t>gather</w:t>
      </w:r>
      <w:r w:rsidR="00725798">
        <w:t xml:space="preserve"> </w:t>
      </w:r>
      <w:r w:rsidR="00271E68">
        <w:t>relevant</w:t>
      </w:r>
      <w:r w:rsidR="00725798">
        <w:t xml:space="preserve"> </w:t>
      </w:r>
      <w:r>
        <w:t>knowledge</w:t>
      </w:r>
      <w:r w:rsidR="00725798">
        <w:t xml:space="preserve"> </w:t>
      </w:r>
      <w:r>
        <w:t>on</w:t>
      </w:r>
      <w:r w:rsidR="00725798">
        <w:t xml:space="preserve"> </w:t>
      </w:r>
      <w:r>
        <w:t>how</w:t>
      </w:r>
      <w:r w:rsidR="00725798">
        <w:t xml:space="preserve"> </w:t>
      </w:r>
      <w:r>
        <w:t>to</w:t>
      </w:r>
      <w:r w:rsidR="00725798">
        <w:t xml:space="preserve"> </w:t>
      </w:r>
      <w:r>
        <w:t>prevent,</w:t>
      </w:r>
      <w:r w:rsidR="00725798">
        <w:t xml:space="preserve"> </w:t>
      </w:r>
      <w:r>
        <w:t>prepare</w:t>
      </w:r>
      <w:r w:rsidR="00725798">
        <w:t xml:space="preserve"> </w:t>
      </w:r>
      <w:r>
        <w:t>for,</w:t>
      </w:r>
      <w:r w:rsidR="00725798">
        <w:t xml:space="preserve"> </w:t>
      </w:r>
      <w:r>
        <w:t>and</w:t>
      </w:r>
      <w:r w:rsidR="00725798">
        <w:t xml:space="preserve"> </w:t>
      </w:r>
      <w:r>
        <w:t>react</w:t>
      </w:r>
      <w:r w:rsidR="00725798">
        <w:t xml:space="preserve"> </w:t>
      </w:r>
      <w:r>
        <w:t>to</w:t>
      </w:r>
      <w:r w:rsidR="00725798">
        <w:t xml:space="preserve"> </w:t>
      </w:r>
      <w:r>
        <w:t>emergencies.</w:t>
      </w:r>
    </w:p>
    <w:p w14:paraId="65558F95" w14:textId="1AC5BC4F" w:rsidR="00B71E47" w:rsidRPr="007A4736" w:rsidRDefault="00B71E47" w:rsidP="00600C89">
      <w:pPr>
        <w:pStyle w:val="ListParagraph"/>
        <w:numPr>
          <w:ilvl w:val="0"/>
          <w:numId w:val="45"/>
        </w:numPr>
      </w:pPr>
      <w:r w:rsidRPr="007A4736">
        <w:t>Preparedness</w:t>
      </w:r>
      <w:r w:rsidR="00725798">
        <w:t xml:space="preserve"> </w:t>
      </w:r>
      <w:r w:rsidRPr="007A4736">
        <w:t>Materials</w:t>
      </w:r>
    </w:p>
    <w:p w14:paraId="1E722564" w14:textId="54D80D01" w:rsidR="00B71E47" w:rsidRPr="00D97867" w:rsidRDefault="00B71E47" w:rsidP="00600C89">
      <w:pPr>
        <w:pStyle w:val="ListParagraph"/>
        <w:numPr>
          <w:ilvl w:val="1"/>
          <w:numId w:val="45"/>
        </w:numPr>
        <w:rPr>
          <w:rStyle w:val="Hyperlink"/>
        </w:rPr>
      </w:pPr>
      <w:r>
        <w:t>Create</w:t>
      </w:r>
      <w:r w:rsidR="00725798">
        <w:t xml:space="preserve"> </w:t>
      </w:r>
      <w:r>
        <w:t>Your</w:t>
      </w:r>
      <w:r w:rsidR="00725798">
        <w:t xml:space="preserve"> </w:t>
      </w:r>
      <w:r>
        <w:t>Family</w:t>
      </w:r>
      <w:r w:rsidR="00725798">
        <w:t xml:space="preserve"> </w:t>
      </w:r>
      <w:r>
        <w:t>Emergency</w:t>
      </w:r>
      <w:r w:rsidR="00725798">
        <w:t xml:space="preserve"> </w:t>
      </w:r>
      <w:r>
        <w:t>Communication</w:t>
      </w:r>
      <w:r w:rsidR="00725798">
        <w:t xml:space="preserve"> </w:t>
      </w:r>
      <w:r>
        <w:t>Plan</w:t>
      </w:r>
      <w:r w:rsidR="00725798">
        <w:t xml:space="preserve"> </w:t>
      </w:r>
      <w:r>
        <w:t>in</w:t>
      </w:r>
      <w:r w:rsidR="00725798">
        <w:t xml:space="preserve"> </w:t>
      </w:r>
      <w:hyperlink r:id="rId66">
        <w:r w:rsidRPr="17BE408B">
          <w:rPr>
            <w:rStyle w:val="Hyperlink"/>
          </w:rPr>
          <w:t>English</w:t>
        </w:r>
      </w:hyperlink>
      <w:r w:rsidR="00725798">
        <w:t xml:space="preserve"> </w:t>
      </w:r>
      <w:r>
        <w:t>or</w:t>
      </w:r>
      <w:r w:rsidR="00725798">
        <w:t xml:space="preserve"> </w:t>
      </w:r>
      <w:hyperlink r:id="rId67">
        <w:r w:rsidRPr="17BE408B">
          <w:rPr>
            <w:rStyle w:val="Hyperlink"/>
          </w:rPr>
          <w:t>Additional</w:t>
        </w:r>
        <w:r w:rsidR="00725798" w:rsidRPr="17BE408B">
          <w:rPr>
            <w:rStyle w:val="Hyperlink"/>
          </w:rPr>
          <w:t xml:space="preserve"> </w:t>
        </w:r>
        <w:r w:rsidRPr="17BE408B">
          <w:rPr>
            <w:rStyle w:val="Hyperlink"/>
          </w:rPr>
          <w:t>Languages</w:t>
        </w:r>
      </w:hyperlink>
    </w:p>
    <w:p w14:paraId="1C113423" w14:textId="38BEA29D" w:rsidR="00B71E47" w:rsidRPr="00D97867" w:rsidRDefault="009A6F3B" w:rsidP="00600C89">
      <w:pPr>
        <w:pStyle w:val="ListParagraph"/>
        <w:numPr>
          <w:ilvl w:val="1"/>
          <w:numId w:val="45"/>
        </w:numPr>
        <w:rPr>
          <w:rStyle w:val="Hyperlink"/>
        </w:rPr>
      </w:pPr>
      <w:hyperlink r:id="rId68">
        <w:r w:rsidR="00B71E47">
          <w:t>Family</w:t>
        </w:r>
        <w:r w:rsidR="00725798">
          <w:t xml:space="preserve"> </w:t>
        </w:r>
        <w:r w:rsidR="00B71E47">
          <w:t>Communication</w:t>
        </w:r>
        <w:r w:rsidR="00725798">
          <w:t xml:space="preserve"> </w:t>
        </w:r>
        <w:r w:rsidR="00B71E47">
          <w:t>Plan</w:t>
        </w:r>
        <w:r w:rsidR="00725798">
          <w:t xml:space="preserve"> </w:t>
        </w:r>
        <w:r w:rsidR="00B71E47">
          <w:t>Fillable</w:t>
        </w:r>
        <w:r w:rsidR="00725798">
          <w:t xml:space="preserve"> </w:t>
        </w:r>
        <w:r w:rsidR="00B71E47">
          <w:t>Card</w:t>
        </w:r>
        <w:r w:rsidR="00725798">
          <w:t xml:space="preserve"> </w:t>
        </w:r>
        <w:r w:rsidR="00B71E47">
          <w:t>in</w:t>
        </w:r>
        <w:r w:rsidR="00725798">
          <w:t xml:space="preserve"> </w:t>
        </w:r>
        <w:r w:rsidR="00B71E47" w:rsidRPr="17BE408B">
          <w:rPr>
            <w:rStyle w:val="Hyperlink"/>
          </w:rPr>
          <w:t>English</w:t>
        </w:r>
      </w:hyperlink>
      <w:r w:rsidR="00725798">
        <w:t xml:space="preserve"> </w:t>
      </w:r>
      <w:r w:rsidR="006829C5">
        <w:t>o</w:t>
      </w:r>
      <w:r w:rsidR="00D97867" w:rsidRPr="00D97867">
        <w:t>r</w:t>
      </w:r>
      <w:r w:rsidR="00725798">
        <w:t xml:space="preserve"> </w:t>
      </w:r>
      <w:hyperlink r:id="rId69">
        <w:r w:rsidR="00B71E47" w:rsidRPr="00D97867">
          <w:rPr>
            <w:rStyle w:val="Hyperlink"/>
          </w:rPr>
          <w:t>Additional</w:t>
        </w:r>
        <w:r w:rsidR="00725798">
          <w:rPr>
            <w:rStyle w:val="Hyperlink"/>
          </w:rPr>
          <w:t xml:space="preserve"> </w:t>
        </w:r>
        <w:r w:rsidR="00B71E47" w:rsidRPr="00D97867">
          <w:rPr>
            <w:rStyle w:val="Hyperlink"/>
          </w:rPr>
          <w:t>Languages</w:t>
        </w:r>
      </w:hyperlink>
    </w:p>
    <w:p w14:paraId="5B09EF24" w14:textId="66A0A1C2" w:rsidR="00B71E47" w:rsidRPr="00D97867" w:rsidRDefault="009A6F3B" w:rsidP="00600C89">
      <w:pPr>
        <w:pStyle w:val="ListParagraph"/>
        <w:numPr>
          <w:ilvl w:val="1"/>
          <w:numId w:val="45"/>
        </w:numPr>
        <w:rPr>
          <w:rStyle w:val="Hyperlink"/>
        </w:rPr>
      </w:pPr>
      <w:hyperlink r:id="rId70">
        <w:r w:rsidR="00B71E47">
          <w:t>Know</w:t>
        </w:r>
        <w:r w:rsidR="00725798">
          <w:t xml:space="preserve"> </w:t>
        </w:r>
        <w:r w:rsidR="00B71E47">
          <w:t>Your</w:t>
        </w:r>
        <w:r w:rsidR="00725798">
          <w:t xml:space="preserve"> </w:t>
        </w:r>
        <w:r w:rsidR="00B71E47">
          <w:t>Alerts</w:t>
        </w:r>
        <w:r w:rsidR="00725798">
          <w:t xml:space="preserve"> </w:t>
        </w:r>
        <w:r w:rsidR="00B71E47">
          <w:t>and</w:t>
        </w:r>
        <w:r w:rsidR="00725798">
          <w:t xml:space="preserve"> </w:t>
        </w:r>
        <w:r w:rsidR="00B71E47">
          <w:t>Warnings</w:t>
        </w:r>
        <w:r w:rsidR="00725798">
          <w:t xml:space="preserve"> </w:t>
        </w:r>
        <w:r w:rsidR="00B71E47">
          <w:t>in</w:t>
        </w:r>
        <w:r w:rsidR="00725798">
          <w:t xml:space="preserve"> </w:t>
        </w:r>
        <w:r w:rsidR="00B71E47" w:rsidRPr="17BE408B">
          <w:rPr>
            <w:rStyle w:val="Hyperlink"/>
          </w:rPr>
          <w:t>English</w:t>
        </w:r>
      </w:hyperlink>
      <w:r w:rsidR="00725798">
        <w:t xml:space="preserve"> </w:t>
      </w:r>
      <w:r w:rsidR="00A3588E">
        <w:t>or</w:t>
      </w:r>
      <w:r w:rsidR="00725798">
        <w:t xml:space="preserve"> </w:t>
      </w:r>
      <w:hyperlink r:id="rId71">
        <w:r w:rsidR="00B71E47" w:rsidRPr="17BE408B">
          <w:rPr>
            <w:rStyle w:val="Hyperlink"/>
          </w:rPr>
          <w:t>Additional</w:t>
        </w:r>
        <w:r w:rsidR="00725798" w:rsidRPr="17BE408B">
          <w:rPr>
            <w:rStyle w:val="Hyperlink"/>
          </w:rPr>
          <w:t xml:space="preserve"> </w:t>
        </w:r>
        <w:r w:rsidR="00B71E47" w:rsidRPr="17BE408B">
          <w:rPr>
            <w:rStyle w:val="Hyperlink"/>
          </w:rPr>
          <w:t>Languages</w:t>
        </w:r>
      </w:hyperlink>
    </w:p>
    <w:p w14:paraId="27281C69" w14:textId="3B42C668" w:rsidR="00B71E47" w:rsidRPr="00D97867" w:rsidRDefault="00B71E47" w:rsidP="00600C89">
      <w:pPr>
        <w:pStyle w:val="ListParagraph"/>
        <w:numPr>
          <w:ilvl w:val="1"/>
          <w:numId w:val="45"/>
        </w:numPr>
        <w:rPr>
          <w:rStyle w:val="Hyperlink"/>
        </w:rPr>
      </w:pPr>
      <w:r>
        <w:t>12</w:t>
      </w:r>
      <w:r w:rsidR="00725798">
        <w:t xml:space="preserve"> </w:t>
      </w:r>
      <w:r>
        <w:t>Ways</w:t>
      </w:r>
      <w:r w:rsidR="00725798">
        <w:t xml:space="preserve"> </w:t>
      </w:r>
      <w:r>
        <w:t>to</w:t>
      </w:r>
      <w:r w:rsidR="00725798">
        <w:t xml:space="preserve"> </w:t>
      </w:r>
      <w:r>
        <w:t>Prepare</w:t>
      </w:r>
      <w:r w:rsidR="00725798">
        <w:t xml:space="preserve"> </w:t>
      </w:r>
      <w:r>
        <w:t>in</w:t>
      </w:r>
      <w:r w:rsidR="00725798">
        <w:t xml:space="preserve"> </w:t>
      </w:r>
      <w:hyperlink r:id="rId72">
        <w:r w:rsidRPr="17BE408B">
          <w:rPr>
            <w:rStyle w:val="Hyperlink"/>
          </w:rPr>
          <w:t>English</w:t>
        </w:r>
      </w:hyperlink>
      <w:r w:rsidR="00725798">
        <w:t xml:space="preserve"> </w:t>
      </w:r>
      <w:r w:rsidR="3421703E">
        <w:t>or</w:t>
      </w:r>
      <w:r w:rsidR="00725798">
        <w:t xml:space="preserve"> </w:t>
      </w:r>
      <w:hyperlink r:id="rId73">
        <w:r w:rsidRPr="17BE408B">
          <w:rPr>
            <w:rStyle w:val="Hyperlink"/>
          </w:rPr>
          <w:t>Additional</w:t>
        </w:r>
        <w:r w:rsidR="00725798" w:rsidRPr="17BE408B">
          <w:rPr>
            <w:rStyle w:val="Hyperlink"/>
          </w:rPr>
          <w:t xml:space="preserve"> </w:t>
        </w:r>
        <w:r w:rsidRPr="17BE408B">
          <w:rPr>
            <w:rStyle w:val="Hyperlink"/>
          </w:rPr>
          <w:t>Languages</w:t>
        </w:r>
      </w:hyperlink>
    </w:p>
    <w:p w14:paraId="27CE4BEA" w14:textId="77777777" w:rsidR="00271E68" w:rsidRDefault="00B71E47" w:rsidP="00600C89">
      <w:pPr>
        <w:pStyle w:val="ListParagraph"/>
        <w:numPr>
          <w:ilvl w:val="1"/>
          <w:numId w:val="45"/>
        </w:numPr>
        <w:rPr>
          <w:rStyle w:val="Hyperlink"/>
        </w:rPr>
      </w:pPr>
      <w:r>
        <w:t>Safeguard</w:t>
      </w:r>
      <w:r w:rsidR="00725798">
        <w:t xml:space="preserve"> </w:t>
      </w:r>
      <w:r>
        <w:t>Critical</w:t>
      </w:r>
      <w:r w:rsidR="00725798">
        <w:t xml:space="preserve"> </w:t>
      </w:r>
      <w:r>
        <w:t>Documents</w:t>
      </w:r>
      <w:r w:rsidR="00725798">
        <w:t xml:space="preserve"> </w:t>
      </w:r>
      <w:r>
        <w:t>and</w:t>
      </w:r>
      <w:r w:rsidR="00725798">
        <w:t xml:space="preserve"> </w:t>
      </w:r>
      <w:r>
        <w:t>Valuables</w:t>
      </w:r>
      <w:r w:rsidR="00725798">
        <w:t xml:space="preserve"> </w:t>
      </w:r>
      <w:r>
        <w:t>in</w:t>
      </w:r>
      <w:r w:rsidR="00725798">
        <w:t xml:space="preserve"> </w:t>
      </w:r>
      <w:hyperlink r:id="rId74">
        <w:r w:rsidRPr="17BE408B">
          <w:rPr>
            <w:rStyle w:val="Hyperlink"/>
          </w:rPr>
          <w:t>English</w:t>
        </w:r>
      </w:hyperlink>
      <w:r w:rsidR="00725798">
        <w:t xml:space="preserve"> </w:t>
      </w:r>
      <w:r w:rsidR="3421703E">
        <w:t>or</w:t>
      </w:r>
      <w:r w:rsidR="00725798">
        <w:t xml:space="preserve"> </w:t>
      </w:r>
      <w:hyperlink r:id="rId75">
        <w:r w:rsidRPr="17BE408B">
          <w:rPr>
            <w:rStyle w:val="Hyperlink"/>
          </w:rPr>
          <w:t>Additional</w:t>
        </w:r>
        <w:r w:rsidR="00725798" w:rsidRPr="17BE408B">
          <w:rPr>
            <w:rStyle w:val="Hyperlink"/>
          </w:rPr>
          <w:t xml:space="preserve"> </w:t>
        </w:r>
        <w:r w:rsidRPr="17BE408B">
          <w:rPr>
            <w:rStyle w:val="Hyperlink"/>
          </w:rPr>
          <w:t>Languages</w:t>
        </w:r>
      </w:hyperlink>
    </w:p>
    <w:p w14:paraId="6D5C0613" w14:textId="0FC586BA" w:rsidR="00B71E47" w:rsidRPr="00C11F50" w:rsidRDefault="009A6F3B" w:rsidP="00600C89">
      <w:pPr>
        <w:pStyle w:val="ListParagraph"/>
        <w:numPr>
          <w:ilvl w:val="0"/>
          <w:numId w:val="45"/>
        </w:numPr>
        <w:rPr>
          <w:rStyle w:val="Hyperlink"/>
        </w:rPr>
      </w:pPr>
      <w:hyperlink r:id="rId76">
        <w:r w:rsidR="00B71E47" w:rsidRPr="00C11F50">
          <w:rPr>
            <w:rStyle w:val="Hyperlink"/>
          </w:rPr>
          <w:t>How</w:t>
        </w:r>
        <w:r w:rsidR="00725798" w:rsidRPr="00C11F50">
          <w:rPr>
            <w:rStyle w:val="Hyperlink"/>
          </w:rPr>
          <w:t xml:space="preserve"> </w:t>
        </w:r>
        <w:r w:rsidR="00B71E47" w:rsidRPr="00C11F50">
          <w:rPr>
            <w:rStyle w:val="Hyperlink"/>
          </w:rPr>
          <w:t>to</w:t>
        </w:r>
        <w:r w:rsidR="00725798" w:rsidRPr="00C11F50">
          <w:rPr>
            <w:rStyle w:val="Hyperlink"/>
          </w:rPr>
          <w:t xml:space="preserve"> </w:t>
        </w:r>
        <w:r w:rsidR="00B71E47" w:rsidRPr="00C11F50">
          <w:rPr>
            <w:rStyle w:val="Hyperlink"/>
          </w:rPr>
          <w:t>Build</w:t>
        </w:r>
        <w:r w:rsidR="00725798" w:rsidRPr="00C11F50">
          <w:rPr>
            <w:rStyle w:val="Hyperlink"/>
          </w:rPr>
          <w:t xml:space="preserve"> </w:t>
        </w:r>
        <w:r w:rsidR="00B71E47" w:rsidRPr="00C11F50">
          <w:rPr>
            <w:rStyle w:val="Hyperlink"/>
          </w:rPr>
          <w:t>a</w:t>
        </w:r>
        <w:r w:rsidR="00725798" w:rsidRPr="00C11F50">
          <w:rPr>
            <w:rStyle w:val="Hyperlink"/>
          </w:rPr>
          <w:t xml:space="preserve"> </w:t>
        </w:r>
        <w:r w:rsidR="00B71E47" w:rsidRPr="00C11F50">
          <w:rPr>
            <w:rStyle w:val="Hyperlink"/>
          </w:rPr>
          <w:t>Basic</w:t>
        </w:r>
        <w:r w:rsidR="00725798" w:rsidRPr="00C11F50">
          <w:rPr>
            <w:rStyle w:val="Hyperlink"/>
          </w:rPr>
          <w:t xml:space="preserve"> </w:t>
        </w:r>
        <w:r w:rsidR="00B71E47" w:rsidRPr="00C11F50">
          <w:rPr>
            <w:rStyle w:val="Hyperlink"/>
          </w:rPr>
          <w:t>Disaster</w:t>
        </w:r>
        <w:r w:rsidR="00725798" w:rsidRPr="00C11F50">
          <w:rPr>
            <w:rStyle w:val="Hyperlink"/>
          </w:rPr>
          <w:t xml:space="preserve"> </w:t>
        </w:r>
        <w:r w:rsidR="00B71E47" w:rsidRPr="00C11F50">
          <w:rPr>
            <w:rStyle w:val="Hyperlink"/>
          </w:rPr>
          <w:t>Supplies</w:t>
        </w:r>
        <w:r w:rsidR="00725798" w:rsidRPr="00C11F50">
          <w:rPr>
            <w:rStyle w:val="Hyperlink"/>
          </w:rPr>
          <w:t xml:space="preserve"> </w:t>
        </w:r>
        <w:r w:rsidR="00B71E47" w:rsidRPr="00C11F50">
          <w:rPr>
            <w:rStyle w:val="Hyperlink"/>
          </w:rPr>
          <w:t>Kit</w:t>
        </w:r>
      </w:hyperlink>
    </w:p>
    <w:p w14:paraId="7E620993" w14:textId="4E7F7F62" w:rsidR="00B71E47" w:rsidRPr="00C11F50" w:rsidRDefault="009A6F3B" w:rsidP="00600C89">
      <w:pPr>
        <w:pStyle w:val="ListParagraph"/>
        <w:numPr>
          <w:ilvl w:val="0"/>
          <w:numId w:val="45"/>
        </w:numPr>
        <w:rPr>
          <w:rStyle w:val="Hyperlink"/>
        </w:rPr>
      </w:pPr>
      <w:hyperlink r:id="rId77">
        <w:r w:rsidR="00B71E47" w:rsidRPr="00C11F50">
          <w:rPr>
            <w:rStyle w:val="Hyperlink"/>
          </w:rPr>
          <w:t>Financial</w:t>
        </w:r>
        <w:r w:rsidR="00725798" w:rsidRPr="00C11F50">
          <w:rPr>
            <w:rStyle w:val="Hyperlink"/>
          </w:rPr>
          <w:t xml:space="preserve"> </w:t>
        </w:r>
        <w:r w:rsidR="00B71E47" w:rsidRPr="00C11F50">
          <w:rPr>
            <w:rStyle w:val="Hyperlink"/>
          </w:rPr>
          <w:t>Preparedness</w:t>
        </w:r>
        <w:r w:rsidR="00725798" w:rsidRPr="00C11F50">
          <w:rPr>
            <w:rStyle w:val="Hyperlink"/>
          </w:rPr>
          <w:t xml:space="preserve"> </w:t>
        </w:r>
        <w:r w:rsidR="00B71E47" w:rsidRPr="00C11F50">
          <w:rPr>
            <w:rStyle w:val="Hyperlink"/>
          </w:rPr>
          <w:t>Tips</w:t>
        </w:r>
      </w:hyperlink>
    </w:p>
    <w:p w14:paraId="12164437" w14:textId="5A1A72E5" w:rsidR="00B71E47" w:rsidRPr="00C11F50" w:rsidRDefault="009A6F3B" w:rsidP="00600C89">
      <w:pPr>
        <w:pStyle w:val="ListParagraph"/>
        <w:numPr>
          <w:ilvl w:val="0"/>
          <w:numId w:val="45"/>
        </w:numPr>
        <w:rPr>
          <w:rStyle w:val="Hyperlink"/>
        </w:rPr>
      </w:pPr>
      <w:hyperlink r:id="rId78">
        <w:r w:rsidR="00B71E47" w:rsidRPr="00C11F50">
          <w:rPr>
            <w:rStyle w:val="Hyperlink"/>
          </w:rPr>
          <w:t>Get</w:t>
        </w:r>
        <w:r w:rsidR="00725798" w:rsidRPr="00C11F50">
          <w:rPr>
            <w:rStyle w:val="Hyperlink"/>
          </w:rPr>
          <w:t xml:space="preserve"> </w:t>
        </w:r>
        <w:r w:rsidR="00B71E47" w:rsidRPr="00C11F50">
          <w:rPr>
            <w:rStyle w:val="Hyperlink"/>
          </w:rPr>
          <w:t>Tech</w:t>
        </w:r>
        <w:r w:rsidR="00725798" w:rsidRPr="00C11F50">
          <w:rPr>
            <w:rStyle w:val="Hyperlink"/>
          </w:rPr>
          <w:t xml:space="preserve"> </w:t>
        </w:r>
        <w:r w:rsidR="00B71E47" w:rsidRPr="00C11F50">
          <w:rPr>
            <w:rStyle w:val="Hyperlink"/>
          </w:rPr>
          <w:t>Ready</w:t>
        </w:r>
      </w:hyperlink>
    </w:p>
    <w:p w14:paraId="2288E538" w14:textId="1B1B05FE" w:rsidR="00196B96" w:rsidRPr="00C11F50" w:rsidRDefault="009A6F3B" w:rsidP="00600C89">
      <w:pPr>
        <w:pStyle w:val="ListParagraph"/>
        <w:numPr>
          <w:ilvl w:val="0"/>
          <w:numId w:val="45"/>
        </w:numPr>
        <w:rPr>
          <w:rStyle w:val="Hyperlink"/>
        </w:rPr>
      </w:pPr>
      <w:hyperlink r:id="rId79">
        <w:r w:rsidR="00B71E47" w:rsidRPr="00C11F50">
          <w:rPr>
            <w:rStyle w:val="Hyperlink"/>
          </w:rPr>
          <w:t>Plan</w:t>
        </w:r>
        <w:r w:rsidR="00725798" w:rsidRPr="00C11F50">
          <w:rPr>
            <w:rStyle w:val="Hyperlink"/>
          </w:rPr>
          <w:t xml:space="preserve"> </w:t>
        </w:r>
        <w:r w:rsidR="00B71E47" w:rsidRPr="00C11F50">
          <w:rPr>
            <w:rStyle w:val="Hyperlink"/>
          </w:rPr>
          <w:t>for</w:t>
        </w:r>
        <w:r w:rsidR="00725798" w:rsidRPr="00C11F50">
          <w:rPr>
            <w:rStyle w:val="Hyperlink"/>
          </w:rPr>
          <w:t xml:space="preserve"> </w:t>
        </w:r>
        <w:r w:rsidR="00B71E47" w:rsidRPr="00C11F50">
          <w:rPr>
            <w:rStyle w:val="Hyperlink"/>
          </w:rPr>
          <w:t>Locations</w:t>
        </w:r>
      </w:hyperlink>
    </w:p>
    <w:p w14:paraId="6FBEADB0" w14:textId="003A0476" w:rsidR="00B71E47" w:rsidRPr="00C11F50" w:rsidRDefault="009A6F3B" w:rsidP="00600C89">
      <w:pPr>
        <w:pStyle w:val="ListParagraph"/>
        <w:numPr>
          <w:ilvl w:val="0"/>
          <w:numId w:val="45"/>
        </w:numPr>
        <w:rPr>
          <w:rStyle w:val="Hyperlink"/>
        </w:rPr>
      </w:pPr>
      <w:hyperlink r:id="rId80">
        <w:r w:rsidR="00B71E47" w:rsidRPr="00C11F50">
          <w:rPr>
            <w:rStyle w:val="Hyperlink"/>
          </w:rPr>
          <w:t>Safety</w:t>
        </w:r>
        <w:r w:rsidR="00725798" w:rsidRPr="00C11F50">
          <w:rPr>
            <w:rStyle w:val="Hyperlink"/>
          </w:rPr>
          <w:t xml:space="preserve"> </w:t>
        </w:r>
        <w:r w:rsidR="00B71E47" w:rsidRPr="00C11F50">
          <w:rPr>
            <w:rStyle w:val="Hyperlink"/>
          </w:rPr>
          <w:t>Skills</w:t>
        </w:r>
      </w:hyperlink>
    </w:p>
    <w:p w14:paraId="0433A438" w14:textId="77777777" w:rsidR="00271E68" w:rsidRPr="00C11F50" w:rsidRDefault="009A6F3B" w:rsidP="00600C89">
      <w:pPr>
        <w:pStyle w:val="ListParagraph"/>
        <w:numPr>
          <w:ilvl w:val="0"/>
          <w:numId w:val="45"/>
        </w:numPr>
        <w:rPr>
          <w:rStyle w:val="Hyperlink"/>
        </w:rPr>
      </w:pPr>
      <w:hyperlink r:id="rId81">
        <w:r w:rsidR="184A183D" w:rsidRPr="00C11F50">
          <w:rPr>
            <w:rStyle w:val="Hyperlink"/>
          </w:rPr>
          <w:t>American</w:t>
        </w:r>
        <w:r w:rsidR="00725798" w:rsidRPr="00C11F50">
          <w:rPr>
            <w:rStyle w:val="Hyperlink"/>
          </w:rPr>
          <w:t xml:space="preserve"> </w:t>
        </w:r>
        <w:r w:rsidR="184A183D" w:rsidRPr="00C11F50">
          <w:rPr>
            <w:rStyle w:val="Hyperlink"/>
          </w:rPr>
          <w:t>Red</w:t>
        </w:r>
        <w:r w:rsidR="00725798" w:rsidRPr="00C11F50">
          <w:rPr>
            <w:rStyle w:val="Hyperlink"/>
          </w:rPr>
          <w:t xml:space="preserve"> </w:t>
        </w:r>
        <w:r w:rsidR="184A183D" w:rsidRPr="00C11F50">
          <w:rPr>
            <w:rStyle w:val="Hyperlink"/>
          </w:rPr>
          <w:t>Cross</w:t>
        </w:r>
      </w:hyperlink>
    </w:p>
    <w:p w14:paraId="6333E20D" w14:textId="1FD3320B" w:rsidR="008306B9" w:rsidRPr="00271E68" w:rsidRDefault="184A183D" w:rsidP="00600C89">
      <w:pPr>
        <w:pStyle w:val="ListParagraph"/>
        <w:numPr>
          <w:ilvl w:val="1"/>
          <w:numId w:val="45"/>
        </w:numPr>
      </w:pPr>
      <w:r>
        <w:t>First</w:t>
      </w:r>
      <w:r w:rsidR="00725798">
        <w:t xml:space="preserve"> </w:t>
      </w:r>
      <w:r>
        <w:t>Aid</w:t>
      </w:r>
      <w:r w:rsidR="00725798">
        <w:t xml:space="preserve"> </w:t>
      </w:r>
      <w:r>
        <w:t>App</w:t>
      </w:r>
      <w:r w:rsidR="00725798">
        <w:t xml:space="preserve"> </w:t>
      </w:r>
      <w:r w:rsidR="34A7A6AB">
        <w:t>on</w:t>
      </w:r>
      <w:r w:rsidR="00725798">
        <w:t xml:space="preserve"> </w:t>
      </w:r>
      <w:hyperlink r:id="rId82">
        <w:r w:rsidR="34A7A6AB" w:rsidRPr="00C11F50">
          <w:rPr>
            <w:rStyle w:val="Hyperlink"/>
          </w:rPr>
          <w:t>iOS</w:t>
        </w:r>
      </w:hyperlink>
      <w:r w:rsidR="34A7A6AB">
        <w:t>,</w:t>
      </w:r>
      <w:r w:rsidR="00725798">
        <w:t xml:space="preserve"> </w:t>
      </w:r>
      <w:hyperlink r:id="rId83">
        <w:r w:rsidR="34A7A6AB" w:rsidRPr="00C11F50">
          <w:rPr>
            <w:rStyle w:val="Hyperlink"/>
          </w:rPr>
          <w:t>Android</w:t>
        </w:r>
      </w:hyperlink>
      <w:r w:rsidR="34A7A6AB">
        <w:t>,</w:t>
      </w:r>
      <w:r w:rsidR="00725798">
        <w:t xml:space="preserve"> </w:t>
      </w:r>
      <w:r w:rsidR="34A7A6AB">
        <w:t>and</w:t>
      </w:r>
      <w:r w:rsidR="00725798">
        <w:t xml:space="preserve"> </w:t>
      </w:r>
      <w:hyperlink r:id="rId84">
        <w:r w:rsidR="34A7A6AB" w:rsidRPr="00C11F50">
          <w:rPr>
            <w:rStyle w:val="Hyperlink"/>
          </w:rPr>
          <w:t>Alexa</w:t>
        </w:r>
      </w:hyperlink>
    </w:p>
    <w:p w14:paraId="4C57107E" w14:textId="233013E7" w:rsidR="009E2F49" w:rsidRPr="00C11F50" w:rsidRDefault="354D5C4C" w:rsidP="00600C89">
      <w:pPr>
        <w:pStyle w:val="ListParagraph"/>
        <w:numPr>
          <w:ilvl w:val="1"/>
          <w:numId w:val="45"/>
        </w:numPr>
        <w:rPr>
          <w:rStyle w:val="Hyperlink"/>
        </w:rPr>
      </w:pPr>
      <w:r>
        <w:t>Pet</w:t>
      </w:r>
      <w:r w:rsidR="00725798">
        <w:t xml:space="preserve"> </w:t>
      </w:r>
      <w:r>
        <w:t>First</w:t>
      </w:r>
      <w:r w:rsidR="00725798">
        <w:t xml:space="preserve"> </w:t>
      </w:r>
      <w:r>
        <w:t>Aid</w:t>
      </w:r>
      <w:r w:rsidR="00725798">
        <w:t xml:space="preserve"> </w:t>
      </w:r>
      <w:r>
        <w:t>App</w:t>
      </w:r>
      <w:r w:rsidR="00725798">
        <w:t xml:space="preserve"> </w:t>
      </w:r>
      <w:r>
        <w:t>on</w:t>
      </w:r>
      <w:r w:rsidR="00725798">
        <w:t xml:space="preserve"> </w:t>
      </w:r>
      <w:hyperlink r:id="rId85">
        <w:r w:rsidRPr="00C11F50">
          <w:rPr>
            <w:rStyle w:val="Hyperlink"/>
          </w:rPr>
          <w:t>iOS</w:t>
        </w:r>
      </w:hyperlink>
      <w:r w:rsidR="00725798">
        <w:t xml:space="preserve"> </w:t>
      </w:r>
      <w:r w:rsidR="649A6EF5">
        <w:t>and</w:t>
      </w:r>
      <w:r w:rsidR="00725798">
        <w:t xml:space="preserve"> </w:t>
      </w:r>
      <w:hyperlink r:id="rId86">
        <w:r w:rsidR="649A6EF5" w:rsidRPr="00C11F50">
          <w:rPr>
            <w:rStyle w:val="Hyperlink"/>
          </w:rPr>
          <w:t>Android</w:t>
        </w:r>
      </w:hyperlink>
    </w:p>
    <w:p w14:paraId="28A85DE2" w14:textId="75851383" w:rsidR="007C3D46" w:rsidRPr="00C11F50" w:rsidRDefault="354D5C4C" w:rsidP="00600C89">
      <w:pPr>
        <w:pStyle w:val="ListParagraph"/>
        <w:numPr>
          <w:ilvl w:val="1"/>
          <w:numId w:val="45"/>
        </w:numPr>
        <w:rPr>
          <w:rStyle w:val="Hyperlink"/>
        </w:rPr>
      </w:pPr>
      <w:r>
        <w:t>Blood</w:t>
      </w:r>
      <w:r w:rsidR="00725798">
        <w:t xml:space="preserve"> </w:t>
      </w:r>
      <w:r>
        <w:t>Donor</w:t>
      </w:r>
      <w:r w:rsidR="00725798">
        <w:t xml:space="preserve"> </w:t>
      </w:r>
      <w:r>
        <w:t>App</w:t>
      </w:r>
      <w:r w:rsidR="00725798">
        <w:t xml:space="preserve"> </w:t>
      </w:r>
      <w:r>
        <w:t>on</w:t>
      </w:r>
      <w:r w:rsidR="00725798">
        <w:t xml:space="preserve"> </w:t>
      </w:r>
      <w:hyperlink r:id="rId87">
        <w:r w:rsidR="0CB9DC1D" w:rsidRPr="00C11F50">
          <w:rPr>
            <w:rStyle w:val="Hyperlink"/>
          </w:rPr>
          <w:t>iOS</w:t>
        </w:r>
      </w:hyperlink>
      <w:r w:rsidR="0CB9DC1D">
        <w:t>,</w:t>
      </w:r>
      <w:r w:rsidR="00725798">
        <w:t xml:space="preserve"> </w:t>
      </w:r>
      <w:hyperlink r:id="rId88">
        <w:r w:rsidR="0CB9DC1D" w:rsidRPr="00C11F50">
          <w:rPr>
            <w:rStyle w:val="Hyperlink"/>
          </w:rPr>
          <w:t>Android</w:t>
        </w:r>
      </w:hyperlink>
      <w:r w:rsidR="0CB9DC1D">
        <w:t>,</w:t>
      </w:r>
      <w:r w:rsidR="00725798">
        <w:t xml:space="preserve"> </w:t>
      </w:r>
      <w:r w:rsidR="0CB9DC1D">
        <w:t>and</w:t>
      </w:r>
      <w:r w:rsidR="00725798">
        <w:t xml:space="preserve"> </w:t>
      </w:r>
      <w:hyperlink r:id="rId89">
        <w:r w:rsidR="0CB9DC1D" w:rsidRPr="00C11F50">
          <w:rPr>
            <w:rStyle w:val="Hyperlink"/>
          </w:rPr>
          <w:t>Alexa</w:t>
        </w:r>
      </w:hyperlink>
    </w:p>
    <w:p w14:paraId="613B6200" w14:textId="19D3775F" w:rsidR="009E2F49" w:rsidRPr="00271E68" w:rsidRDefault="354D5C4C" w:rsidP="00600C89">
      <w:pPr>
        <w:pStyle w:val="ListParagraph"/>
        <w:numPr>
          <w:ilvl w:val="1"/>
          <w:numId w:val="45"/>
        </w:numPr>
      </w:pPr>
      <w:r>
        <w:t>Hero</w:t>
      </w:r>
      <w:r w:rsidR="00725798">
        <w:t xml:space="preserve"> </w:t>
      </w:r>
      <w:r>
        <w:t>Care</w:t>
      </w:r>
      <w:r w:rsidR="00725798">
        <w:t xml:space="preserve"> </w:t>
      </w:r>
      <w:r>
        <w:t>App</w:t>
      </w:r>
      <w:r w:rsidR="00725798">
        <w:t xml:space="preserve"> </w:t>
      </w:r>
      <w:r w:rsidR="73A2937E">
        <w:t>on</w:t>
      </w:r>
      <w:r w:rsidR="00725798">
        <w:t xml:space="preserve"> </w:t>
      </w:r>
      <w:hyperlink r:id="rId90">
        <w:r w:rsidR="73A2937E" w:rsidRPr="00C11F50">
          <w:rPr>
            <w:rStyle w:val="Hyperlink"/>
          </w:rPr>
          <w:t>iOS</w:t>
        </w:r>
      </w:hyperlink>
      <w:r w:rsidR="00725798">
        <w:t xml:space="preserve"> </w:t>
      </w:r>
      <w:r w:rsidR="73A2937E">
        <w:t>and</w:t>
      </w:r>
      <w:r w:rsidR="00725798">
        <w:t xml:space="preserve"> </w:t>
      </w:r>
      <w:hyperlink r:id="rId91">
        <w:r w:rsidR="73A2937E" w:rsidRPr="00C11F50">
          <w:rPr>
            <w:rStyle w:val="Hyperlink"/>
          </w:rPr>
          <w:t>Android</w:t>
        </w:r>
      </w:hyperlink>
    </w:p>
    <w:p w14:paraId="632F0CEE" w14:textId="224D7E1A" w:rsidR="00B71E47" w:rsidRPr="00BA5B34" w:rsidRDefault="00B71E47" w:rsidP="00D02395">
      <w:pPr>
        <w:pStyle w:val="Heading2"/>
      </w:pPr>
      <w:bookmarkStart w:id="193" w:name="_Toc73960292"/>
      <w:bookmarkStart w:id="194" w:name="_Toc81381772"/>
      <w:r w:rsidRPr="00F24E42">
        <w:t>Communication</w:t>
      </w:r>
      <w:r w:rsidR="00725798">
        <w:t xml:space="preserve"> </w:t>
      </w:r>
      <w:r w:rsidRPr="00F24E42">
        <w:t>Strategies</w:t>
      </w:r>
      <w:bookmarkEnd w:id="193"/>
      <w:bookmarkEnd w:id="194"/>
    </w:p>
    <w:p w14:paraId="1F0FFA01" w14:textId="531A44AC" w:rsidR="00B71E47" w:rsidRDefault="00B71E47" w:rsidP="00D02395">
      <w:pPr>
        <w:pStyle w:val="Heading3"/>
      </w:pPr>
      <w:r>
        <w:t>How</w:t>
      </w:r>
      <w:r w:rsidR="00725798">
        <w:t xml:space="preserve"> </w:t>
      </w:r>
      <w:r>
        <w:t>to</w:t>
      </w:r>
      <w:r w:rsidR="00725798">
        <w:t xml:space="preserve"> </w:t>
      </w:r>
      <w:r>
        <w:t>Stay</w:t>
      </w:r>
      <w:r w:rsidR="00725798">
        <w:t xml:space="preserve"> </w:t>
      </w:r>
      <w:r>
        <w:t>Informed</w:t>
      </w:r>
      <w:r w:rsidR="00725798">
        <w:t xml:space="preserve"> </w:t>
      </w:r>
    </w:p>
    <w:p w14:paraId="42F6BAC0" w14:textId="423A4FB5" w:rsidR="00B71E47" w:rsidRDefault="00B71E47" w:rsidP="00C13725">
      <w:pPr>
        <w:pStyle w:val="NoSpacing"/>
      </w:pPr>
      <w:r>
        <w:t>Information</w:t>
      </w:r>
      <w:r w:rsidR="00725798">
        <w:t xml:space="preserve"> </w:t>
      </w:r>
      <w:r>
        <w:t>is</w:t>
      </w:r>
      <w:r w:rsidR="00725798">
        <w:t xml:space="preserve"> </w:t>
      </w:r>
      <w:r>
        <w:t>vital</w:t>
      </w:r>
      <w:r w:rsidR="00725798">
        <w:t xml:space="preserve"> </w:t>
      </w:r>
      <w:r>
        <w:t>in</w:t>
      </w:r>
      <w:r w:rsidR="00725798">
        <w:t xml:space="preserve"> </w:t>
      </w:r>
      <w:r>
        <w:t>an</w:t>
      </w:r>
      <w:r w:rsidR="00725798">
        <w:t xml:space="preserve"> </w:t>
      </w:r>
      <w:r>
        <w:t>emergency.</w:t>
      </w:r>
      <w:r w:rsidR="00725798">
        <w:t xml:space="preserve"> </w:t>
      </w:r>
      <w:r w:rsidRPr="7A248DB0">
        <w:rPr>
          <w:highlight w:val="yellow"/>
        </w:rPr>
        <w:t>[Organization</w:t>
      </w:r>
      <w:r w:rsidR="00725798">
        <w:rPr>
          <w:highlight w:val="yellow"/>
        </w:rPr>
        <w:t xml:space="preserve"> </w:t>
      </w:r>
      <w:r w:rsidRPr="7A248DB0">
        <w:rPr>
          <w:highlight w:val="yellow"/>
        </w:rPr>
        <w:t>Acronym</w:t>
      </w:r>
      <w:r>
        <w:t>]</w:t>
      </w:r>
      <w:r w:rsidR="00725798">
        <w:t xml:space="preserve"> </w:t>
      </w:r>
      <w:r>
        <w:t>will</w:t>
      </w:r>
      <w:r w:rsidR="00725798">
        <w:t xml:space="preserve"> </w:t>
      </w:r>
      <w:r>
        <w:t>rely</w:t>
      </w:r>
      <w:r w:rsidR="00725798">
        <w:t xml:space="preserve"> </w:t>
      </w:r>
      <w:r>
        <w:t>on</w:t>
      </w:r>
      <w:r w:rsidR="00725798">
        <w:t xml:space="preserve"> </w:t>
      </w:r>
      <w:r>
        <w:t>receiving</w:t>
      </w:r>
      <w:r w:rsidR="00725798">
        <w:t xml:space="preserve"> </w:t>
      </w:r>
      <w:r>
        <w:t>information</w:t>
      </w:r>
      <w:r w:rsidR="00725798">
        <w:t xml:space="preserve"> </w:t>
      </w:r>
      <w:r w:rsidR="00333B7E">
        <w:t xml:space="preserve">from </w:t>
      </w:r>
      <w:r w:rsidR="00271E68">
        <w:t>reputable media source</w:t>
      </w:r>
      <w:r w:rsidR="003C4F60">
        <w:t>s</w:t>
      </w:r>
      <w:r w:rsidR="00725798">
        <w:t xml:space="preserve"> </w:t>
      </w:r>
      <w:r w:rsidR="00271E68">
        <w:t>and</w:t>
      </w:r>
      <w:r w:rsidR="00725798">
        <w:t xml:space="preserve"> </w:t>
      </w:r>
      <w:r>
        <w:t>federal,</w:t>
      </w:r>
      <w:r w:rsidR="00725798">
        <w:t xml:space="preserve"> </w:t>
      </w:r>
      <w:r>
        <w:t>state,</w:t>
      </w:r>
      <w:r w:rsidR="00725798">
        <w:t xml:space="preserve"> </w:t>
      </w:r>
      <w:r>
        <w:t>and</w:t>
      </w:r>
      <w:r w:rsidR="00725798">
        <w:t xml:space="preserve"> </w:t>
      </w:r>
      <w:r>
        <w:t>local</w:t>
      </w:r>
      <w:r w:rsidR="00725798">
        <w:t xml:space="preserve"> </w:t>
      </w:r>
      <w:r>
        <w:t>government</w:t>
      </w:r>
      <w:r w:rsidR="00725798">
        <w:t xml:space="preserve"> </w:t>
      </w:r>
      <w:r>
        <w:t>agencies</w:t>
      </w:r>
      <w:r w:rsidR="00725798">
        <w:t xml:space="preserve"> </w:t>
      </w:r>
      <w:r>
        <w:t>responsible</w:t>
      </w:r>
      <w:r w:rsidR="00725798">
        <w:t xml:space="preserve"> </w:t>
      </w:r>
      <w:r>
        <w:t>for</w:t>
      </w:r>
      <w:r w:rsidR="00725798">
        <w:t xml:space="preserve"> </w:t>
      </w:r>
      <w:r w:rsidR="00271E68">
        <w:t>distributing information</w:t>
      </w:r>
      <w:r w:rsidR="00725798">
        <w:t xml:space="preserve"> </w:t>
      </w:r>
      <w:r>
        <w:t>in</w:t>
      </w:r>
      <w:r w:rsidR="00725798">
        <w:t xml:space="preserve"> </w:t>
      </w:r>
      <w:r>
        <w:t>an</w:t>
      </w:r>
      <w:r w:rsidR="00725798">
        <w:t xml:space="preserve"> </w:t>
      </w:r>
      <w:r>
        <w:t>emergency.</w:t>
      </w:r>
      <w:r w:rsidR="00725798">
        <w:t xml:space="preserve"> </w:t>
      </w:r>
      <w:r>
        <w:t>The</w:t>
      </w:r>
      <w:r w:rsidR="00725798">
        <w:t xml:space="preserve"> </w:t>
      </w:r>
      <w:r>
        <w:t>organization</w:t>
      </w:r>
      <w:r w:rsidR="00725798">
        <w:t xml:space="preserve"> </w:t>
      </w:r>
      <w:r>
        <w:t>will</w:t>
      </w:r>
      <w:r w:rsidR="00725798">
        <w:t xml:space="preserve"> </w:t>
      </w:r>
      <w:r>
        <w:t>check</w:t>
      </w:r>
      <w:r w:rsidR="00725798">
        <w:t xml:space="preserve"> </w:t>
      </w:r>
      <w:r>
        <w:t>websites,</w:t>
      </w:r>
      <w:r w:rsidR="00725798">
        <w:t xml:space="preserve"> </w:t>
      </w:r>
      <w:r>
        <w:t>mobile</w:t>
      </w:r>
      <w:r w:rsidR="00725798">
        <w:t xml:space="preserve"> </w:t>
      </w:r>
      <w:r w:rsidR="00271E68">
        <w:t>apps,</w:t>
      </w:r>
      <w:r w:rsidR="00725798">
        <w:t xml:space="preserve"> </w:t>
      </w:r>
      <w:r>
        <w:t>and</w:t>
      </w:r>
      <w:r w:rsidR="00725798">
        <w:t xml:space="preserve"> </w:t>
      </w:r>
      <w:r>
        <w:t>social</w:t>
      </w:r>
      <w:r w:rsidR="00725798">
        <w:t xml:space="preserve"> </w:t>
      </w:r>
      <w:r>
        <w:t>media.</w:t>
      </w:r>
      <w:r w:rsidR="00136B84">
        <w:t xml:space="preserve"> </w:t>
      </w:r>
      <w:r>
        <w:t>Additionally,</w:t>
      </w:r>
      <w:r w:rsidR="00725798">
        <w:t xml:space="preserve"> </w:t>
      </w:r>
      <w:r>
        <w:t>as</w:t>
      </w:r>
      <w:r w:rsidR="00725798">
        <w:t xml:space="preserve"> </w:t>
      </w:r>
      <w:r>
        <w:t>recommended</w:t>
      </w:r>
      <w:r w:rsidR="00725798">
        <w:t xml:space="preserve"> </w:t>
      </w:r>
      <w:r>
        <w:lastRenderedPageBreak/>
        <w:t>by</w:t>
      </w:r>
      <w:r w:rsidR="00725798">
        <w:t xml:space="preserve"> </w:t>
      </w:r>
      <w:r>
        <w:t>FEMA,</w:t>
      </w:r>
      <w:r w:rsidR="00725798">
        <w:t xml:space="preserve"> </w:t>
      </w:r>
      <w:r>
        <w:t>the</w:t>
      </w:r>
      <w:r w:rsidR="00725798">
        <w:t xml:space="preserve"> </w:t>
      </w:r>
      <w:r>
        <w:t>organization</w:t>
      </w:r>
      <w:r w:rsidR="00725798">
        <w:t xml:space="preserve"> </w:t>
      </w:r>
      <w:r>
        <w:t>will</w:t>
      </w:r>
      <w:r w:rsidR="00725798">
        <w:t xml:space="preserve"> </w:t>
      </w:r>
      <w:r>
        <w:t>keep</w:t>
      </w:r>
      <w:r w:rsidR="00725798">
        <w:t xml:space="preserve"> </w:t>
      </w:r>
      <w:r>
        <w:t>a</w:t>
      </w:r>
      <w:r w:rsidR="00725798">
        <w:t xml:space="preserve"> </w:t>
      </w:r>
      <w:r>
        <w:t>NOAA</w:t>
      </w:r>
      <w:r w:rsidR="00725798">
        <w:t xml:space="preserve"> </w:t>
      </w:r>
      <w:r>
        <w:t>Weather</w:t>
      </w:r>
      <w:r w:rsidR="00725798">
        <w:t xml:space="preserve"> </w:t>
      </w:r>
      <w:r>
        <w:t>Radio,</w:t>
      </w:r>
      <w:r w:rsidR="00725798">
        <w:t xml:space="preserve"> </w:t>
      </w:r>
      <w:r>
        <w:t>that</w:t>
      </w:r>
      <w:r w:rsidR="00725798">
        <w:t xml:space="preserve"> </w:t>
      </w:r>
      <w:r>
        <w:t>is</w:t>
      </w:r>
      <w:r w:rsidR="00725798">
        <w:t xml:space="preserve"> </w:t>
      </w:r>
      <w:r>
        <w:t>either</w:t>
      </w:r>
      <w:r w:rsidR="00725798">
        <w:t xml:space="preserve"> </w:t>
      </w:r>
      <w:r>
        <w:t>battery-powered</w:t>
      </w:r>
      <w:r w:rsidR="00725798">
        <w:t xml:space="preserve"> </w:t>
      </w:r>
      <w:r>
        <w:t>or</w:t>
      </w:r>
      <w:r w:rsidR="00725798">
        <w:t xml:space="preserve"> </w:t>
      </w:r>
      <w:r>
        <w:t>hand-cranked,</w:t>
      </w:r>
      <w:r w:rsidR="00725798">
        <w:t xml:space="preserve"> </w:t>
      </w:r>
      <w:r>
        <w:t>with</w:t>
      </w:r>
      <w:r w:rsidR="00725798">
        <w:t xml:space="preserve"> </w:t>
      </w:r>
      <w:r>
        <w:t>tone</w:t>
      </w:r>
      <w:r w:rsidR="00725798">
        <w:t xml:space="preserve"> </w:t>
      </w:r>
      <w:r>
        <w:t>alert</w:t>
      </w:r>
      <w:r w:rsidR="00725798">
        <w:t xml:space="preserve"> </w:t>
      </w:r>
      <w:r>
        <w:t>in</w:t>
      </w:r>
      <w:r w:rsidR="00725798">
        <w:t xml:space="preserve"> </w:t>
      </w:r>
      <w:r w:rsidR="003C4F60">
        <w:t xml:space="preserve">the </w:t>
      </w:r>
      <w:r>
        <w:t>emergency</w:t>
      </w:r>
      <w:r w:rsidR="00725798">
        <w:t xml:space="preserve"> </w:t>
      </w:r>
      <w:r>
        <w:t>supply</w:t>
      </w:r>
      <w:r w:rsidR="00725798">
        <w:t xml:space="preserve"> </w:t>
      </w:r>
      <w:r>
        <w:t>kit</w:t>
      </w:r>
      <w:r w:rsidR="00725798">
        <w:t xml:space="preserve"> </w:t>
      </w:r>
      <w:r>
        <w:t>on</w:t>
      </w:r>
      <w:r w:rsidR="00725798">
        <w:t xml:space="preserve"> </w:t>
      </w:r>
      <w:r>
        <w:t>site.</w:t>
      </w:r>
      <w:r w:rsidR="00725798">
        <w:t xml:space="preserve"> </w:t>
      </w:r>
    </w:p>
    <w:p w14:paraId="278483ED" w14:textId="2CAF8183" w:rsidR="00B71E47" w:rsidRDefault="00B71E47" w:rsidP="00D02395">
      <w:pPr>
        <w:pStyle w:val="Heading4"/>
      </w:pPr>
      <w:r>
        <w:t>National</w:t>
      </w:r>
      <w:r w:rsidR="00725798">
        <w:t xml:space="preserve"> </w:t>
      </w:r>
      <w:r>
        <w:t>Organizations</w:t>
      </w:r>
    </w:p>
    <w:p w14:paraId="1C23D54A" w14:textId="28F4A409" w:rsidR="0012673B" w:rsidRDefault="009A6F3B" w:rsidP="00600C89">
      <w:pPr>
        <w:pStyle w:val="ListParagraph"/>
        <w:numPr>
          <w:ilvl w:val="0"/>
          <w:numId w:val="26"/>
        </w:numPr>
      </w:pPr>
      <w:hyperlink r:id="rId92">
        <w:r w:rsidR="00B71E47" w:rsidRPr="17BE408B">
          <w:rPr>
            <w:rStyle w:val="Hyperlink"/>
          </w:rPr>
          <w:t>FEMA</w:t>
        </w:r>
      </w:hyperlink>
      <w:r w:rsidR="00725798">
        <w:t xml:space="preserve"> </w:t>
      </w:r>
      <w:r w:rsidR="00B71E47">
        <w:t>(Mobile</w:t>
      </w:r>
      <w:r w:rsidR="00725798">
        <w:t xml:space="preserve"> </w:t>
      </w:r>
      <w:r w:rsidR="00B71E47">
        <w:t>App)</w:t>
      </w:r>
    </w:p>
    <w:p w14:paraId="3B4B8855" w14:textId="389F9E8C" w:rsidR="0012673B" w:rsidRPr="0012673B" w:rsidRDefault="009A6F3B" w:rsidP="00600C89">
      <w:pPr>
        <w:pStyle w:val="ListParagraph"/>
        <w:numPr>
          <w:ilvl w:val="0"/>
          <w:numId w:val="26"/>
        </w:numPr>
        <w:rPr>
          <w:rStyle w:val="Hyperlink"/>
          <w:color w:val="auto"/>
          <w:u w:val="none"/>
        </w:rPr>
      </w:pPr>
      <w:hyperlink r:id="rId93">
        <w:r w:rsidR="00B71E47" w:rsidRPr="17BE408B">
          <w:rPr>
            <w:rStyle w:val="Hyperlink"/>
          </w:rPr>
          <w:t>National</w:t>
        </w:r>
        <w:r w:rsidR="00725798" w:rsidRPr="17BE408B">
          <w:rPr>
            <w:rStyle w:val="Hyperlink"/>
          </w:rPr>
          <w:t xml:space="preserve"> </w:t>
        </w:r>
        <w:r w:rsidR="00B71E47" w:rsidRPr="17BE408B">
          <w:rPr>
            <w:rStyle w:val="Hyperlink"/>
          </w:rPr>
          <w:t>Oceanic</w:t>
        </w:r>
        <w:r w:rsidR="00725798" w:rsidRPr="17BE408B">
          <w:rPr>
            <w:rStyle w:val="Hyperlink"/>
          </w:rPr>
          <w:t xml:space="preserve"> </w:t>
        </w:r>
        <w:r w:rsidR="00B71E47" w:rsidRPr="17BE408B">
          <w:rPr>
            <w:rStyle w:val="Hyperlink"/>
          </w:rPr>
          <w:t>and</w:t>
        </w:r>
        <w:r w:rsidR="00725798" w:rsidRPr="17BE408B">
          <w:rPr>
            <w:rStyle w:val="Hyperlink"/>
          </w:rPr>
          <w:t xml:space="preserve"> </w:t>
        </w:r>
        <w:r w:rsidR="00B71E47" w:rsidRPr="17BE408B">
          <w:rPr>
            <w:rStyle w:val="Hyperlink"/>
          </w:rPr>
          <w:t>Atmospheric</w:t>
        </w:r>
        <w:r w:rsidR="00725798" w:rsidRPr="17BE408B">
          <w:rPr>
            <w:rStyle w:val="Hyperlink"/>
          </w:rPr>
          <w:t xml:space="preserve"> </w:t>
        </w:r>
        <w:r w:rsidR="00B71E47" w:rsidRPr="17BE408B">
          <w:rPr>
            <w:rStyle w:val="Hyperlink"/>
          </w:rPr>
          <w:t>Administration</w:t>
        </w:r>
        <w:r w:rsidR="00725798" w:rsidRPr="17BE408B">
          <w:rPr>
            <w:rStyle w:val="Hyperlink"/>
          </w:rPr>
          <w:t xml:space="preserve"> </w:t>
        </w:r>
        <w:r w:rsidR="00B71E47" w:rsidRPr="17BE408B">
          <w:rPr>
            <w:rStyle w:val="Hyperlink"/>
          </w:rPr>
          <w:t>(NOAA)</w:t>
        </w:r>
      </w:hyperlink>
    </w:p>
    <w:p w14:paraId="6F1AEEF5" w14:textId="364D817F" w:rsidR="0012673B" w:rsidRPr="0012673B" w:rsidRDefault="009A6F3B" w:rsidP="00600C89">
      <w:pPr>
        <w:pStyle w:val="ListParagraph"/>
        <w:numPr>
          <w:ilvl w:val="0"/>
          <w:numId w:val="26"/>
        </w:numPr>
        <w:rPr>
          <w:rStyle w:val="Hyperlink"/>
          <w:color w:val="auto"/>
          <w:u w:val="none"/>
        </w:rPr>
      </w:pPr>
      <w:hyperlink r:id="rId94">
        <w:r w:rsidR="00B71E47" w:rsidRPr="17BE408B">
          <w:rPr>
            <w:rStyle w:val="Hyperlink"/>
          </w:rPr>
          <w:t>Centers</w:t>
        </w:r>
        <w:r w:rsidR="00725798" w:rsidRPr="17BE408B">
          <w:rPr>
            <w:rStyle w:val="Hyperlink"/>
          </w:rPr>
          <w:t xml:space="preserve"> </w:t>
        </w:r>
        <w:r w:rsidR="00B71E47" w:rsidRPr="17BE408B">
          <w:rPr>
            <w:rStyle w:val="Hyperlink"/>
          </w:rPr>
          <w:t>for</w:t>
        </w:r>
        <w:r w:rsidR="00725798" w:rsidRPr="17BE408B">
          <w:rPr>
            <w:rStyle w:val="Hyperlink"/>
          </w:rPr>
          <w:t xml:space="preserve"> </w:t>
        </w:r>
        <w:r w:rsidR="00B71E47" w:rsidRPr="17BE408B">
          <w:rPr>
            <w:rStyle w:val="Hyperlink"/>
          </w:rPr>
          <w:t>Disease</w:t>
        </w:r>
        <w:r w:rsidR="00725798" w:rsidRPr="17BE408B">
          <w:rPr>
            <w:rStyle w:val="Hyperlink"/>
          </w:rPr>
          <w:t xml:space="preserve"> </w:t>
        </w:r>
        <w:r w:rsidR="00B71E47" w:rsidRPr="17BE408B">
          <w:rPr>
            <w:rStyle w:val="Hyperlink"/>
          </w:rPr>
          <w:t>Control</w:t>
        </w:r>
      </w:hyperlink>
    </w:p>
    <w:p w14:paraId="695CDEFA" w14:textId="5210A579" w:rsidR="00B71E47" w:rsidRDefault="009A6F3B" w:rsidP="00600C89">
      <w:pPr>
        <w:pStyle w:val="ListParagraph"/>
        <w:numPr>
          <w:ilvl w:val="0"/>
          <w:numId w:val="26"/>
        </w:numPr>
      </w:pPr>
      <w:hyperlink r:id="rId95" w:history="1">
        <w:r w:rsidR="00B71E47" w:rsidRPr="00B2320C">
          <w:rPr>
            <w:rStyle w:val="Hyperlink"/>
          </w:rPr>
          <w:t>American</w:t>
        </w:r>
        <w:r w:rsidR="00725798">
          <w:rPr>
            <w:rStyle w:val="Hyperlink"/>
          </w:rPr>
          <w:t xml:space="preserve"> </w:t>
        </w:r>
        <w:r w:rsidR="00B71E47" w:rsidRPr="00B2320C">
          <w:rPr>
            <w:rStyle w:val="Hyperlink"/>
          </w:rPr>
          <w:t>Red</w:t>
        </w:r>
        <w:r w:rsidR="00725798">
          <w:rPr>
            <w:rStyle w:val="Hyperlink"/>
          </w:rPr>
          <w:t xml:space="preserve"> </w:t>
        </w:r>
        <w:r w:rsidR="00B71E47" w:rsidRPr="00B2320C">
          <w:rPr>
            <w:rStyle w:val="Hyperlink"/>
          </w:rPr>
          <w:t>Cross</w:t>
        </w:r>
      </w:hyperlink>
      <w:r w:rsidR="00725798">
        <w:t xml:space="preserve"> </w:t>
      </w:r>
      <w:r w:rsidR="00B71E47">
        <w:t>(Mobile</w:t>
      </w:r>
      <w:r w:rsidR="00725798">
        <w:t xml:space="preserve"> </w:t>
      </w:r>
      <w:r w:rsidR="00B71E47">
        <w:t>App)</w:t>
      </w:r>
    </w:p>
    <w:p w14:paraId="631FE068" w14:textId="07B6B6CB" w:rsidR="00B71E47" w:rsidRDefault="00B71E47" w:rsidP="00D02395">
      <w:pPr>
        <w:pStyle w:val="Heading4"/>
      </w:pPr>
      <w:r>
        <w:t>State</w:t>
      </w:r>
      <w:r w:rsidR="00725798">
        <w:t xml:space="preserve"> </w:t>
      </w:r>
      <w:r>
        <w:t>Agencies</w:t>
      </w:r>
    </w:p>
    <w:p w14:paraId="58F0D743" w14:textId="14744ACB" w:rsidR="00B71E47" w:rsidRDefault="00B71E47" w:rsidP="00C13725">
      <w:pPr>
        <w:pStyle w:val="NoSpacing"/>
        <w:numPr>
          <w:ilvl w:val="0"/>
          <w:numId w:val="27"/>
        </w:numPr>
      </w:pPr>
      <w:r w:rsidRPr="003C6B6D">
        <w:rPr>
          <w:highlight w:val="yellow"/>
        </w:rPr>
        <w:t>[List</w:t>
      </w:r>
      <w:r w:rsidR="00725798">
        <w:rPr>
          <w:highlight w:val="yellow"/>
        </w:rPr>
        <w:t xml:space="preserve"> </w:t>
      </w:r>
      <w:r w:rsidRPr="003C6B6D">
        <w:rPr>
          <w:highlight w:val="yellow"/>
        </w:rPr>
        <w:t>the</w:t>
      </w:r>
      <w:r w:rsidR="00725798">
        <w:rPr>
          <w:highlight w:val="yellow"/>
        </w:rPr>
        <w:t xml:space="preserve"> </w:t>
      </w:r>
      <w:r w:rsidRPr="003C6B6D">
        <w:rPr>
          <w:highlight w:val="yellow"/>
        </w:rPr>
        <w:t>state</w:t>
      </w:r>
      <w:r w:rsidR="00D003DB">
        <w:rPr>
          <w:highlight w:val="yellow"/>
        </w:rPr>
        <w:t xml:space="preserve"> agencies relevant to the organization</w:t>
      </w:r>
      <w:r w:rsidRPr="00DD4003">
        <w:rPr>
          <w:highlight w:val="yellow"/>
        </w:rPr>
        <w:t>.</w:t>
      </w:r>
      <w:r w:rsidR="00725798" w:rsidRPr="00DD4003">
        <w:rPr>
          <w:highlight w:val="yellow"/>
        </w:rPr>
        <w:t xml:space="preserve"> </w:t>
      </w:r>
      <w:r w:rsidR="005A048C" w:rsidRPr="00DD4003">
        <w:rPr>
          <w:highlight w:val="yellow"/>
        </w:rPr>
        <w:t>Find information by location</w:t>
      </w:r>
      <w:r w:rsidR="0012465C" w:rsidRPr="00DD4003">
        <w:rPr>
          <w:highlight w:val="yellow"/>
        </w:rPr>
        <w:t xml:space="preserve"> on </w:t>
      </w:r>
      <w:hyperlink r:id="rId96" w:history="1">
        <w:r w:rsidR="0012465C" w:rsidRPr="00DD4003">
          <w:rPr>
            <w:rStyle w:val="Hyperlink"/>
            <w:highlight w:val="yellow"/>
          </w:rPr>
          <w:t xml:space="preserve">FEMA’s </w:t>
        </w:r>
        <w:r w:rsidR="00621897" w:rsidRPr="00DD4003">
          <w:rPr>
            <w:rStyle w:val="Hyperlink"/>
            <w:highlight w:val="yellow"/>
          </w:rPr>
          <w:t>website</w:t>
        </w:r>
      </w:hyperlink>
      <w:r w:rsidRPr="00DD4003">
        <w:rPr>
          <w:highlight w:val="yellow"/>
        </w:rPr>
        <w:t>.]</w:t>
      </w:r>
    </w:p>
    <w:p w14:paraId="66DF248F" w14:textId="7133F9DB" w:rsidR="00B71E47" w:rsidRDefault="00B71E47" w:rsidP="00D02395">
      <w:pPr>
        <w:pStyle w:val="Heading4"/>
      </w:pPr>
      <w:r>
        <w:t>Local</w:t>
      </w:r>
      <w:r w:rsidR="00725798">
        <w:t xml:space="preserve"> </w:t>
      </w:r>
      <w:r>
        <w:t>Agencies</w:t>
      </w:r>
    </w:p>
    <w:p w14:paraId="198A7664" w14:textId="79A35D35" w:rsidR="00B71E47" w:rsidRDefault="00B71E47" w:rsidP="00C13725">
      <w:pPr>
        <w:pStyle w:val="NoSpacing"/>
        <w:numPr>
          <w:ilvl w:val="0"/>
          <w:numId w:val="27"/>
        </w:numPr>
      </w:pPr>
      <w:r w:rsidRPr="003C6B6D">
        <w:rPr>
          <w:highlight w:val="yellow"/>
        </w:rPr>
        <w:t>[List</w:t>
      </w:r>
      <w:r w:rsidR="00725798">
        <w:rPr>
          <w:highlight w:val="yellow"/>
        </w:rPr>
        <w:t xml:space="preserve"> </w:t>
      </w:r>
      <w:r>
        <w:rPr>
          <w:highlight w:val="yellow"/>
        </w:rPr>
        <w:t>emergency</w:t>
      </w:r>
      <w:r w:rsidR="00725798">
        <w:rPr>
          <w:highlight w:val="yellow"/>
        </w:rPr>
        <w:t xml:space="preserve"> </w:t>
      </w:r>
      <w:r w:rsidRPr="003C6B6D">
        <w:rPr>
          <w:highlight w:val="yellow"/>
        </w:rPr>
        <w:t>agencies</w:t>
      </w:r>
      <w:r w:rsidR="00725798">
        <w:rPr>
          <w:highlight w:val="yellow"/>
        </w:rPr>
        <w:t xml:space="preserve"> </w:t>
      </w:r>
      <w:r w:rsidRPr="003C6B6D">
        <w:rPr>
          <w:highlight w:val="yellow"/>
        </w:rPr>
        <w:t>in</w:t>
      </w:r>
      <w:r w:rsidR="00725798">
        <w:rPr>
          <w:highlight w:val="yellow"/>
        </w:rPr>
        <w:t xml:space="preserve"> </w:t>
      </w:r>
      <w:r w:rsidR="00DD4003">
        <w:rPr>
          <w:highlight w:val="yellow"/>
        </w:rPr>
        <w:t>the organization’s</w:t>
      </w:r>
      <w:r w:rsidR="00725798">
        <w:rPr>
          <w:highlight w:val="yellow"/>
        </w:rPr>
        <w:t xml:space="preserve"> </w:t>
      </w:r>
      <w:r>
        <w:rPr>
          <w:highlight w:val="yellow"/>
        </w:rPr>
        <w:t>local</w:t>
      </w:r>
      <w:r w:rsidR="00DD4003">
        <w:rPr>
          <w:highlight w:val="yellow"/>
        </w:rPr>
        <w:t xml:space="preserve"> service</w:t>
      </w:r>
      <w:r w:rsidR="00725798">
        <w:rPr>
          <w:highlight w:val="yellow"/>
        </w:rPr>
        <w:t xml:space="preserve"> </w:t>
      </w:r>
      <w:r>
        <w:rPr>
          <w:highlight w:val="yellow"/>
        </w:rPr>
        <w:t>area</w:t>
      </w:r>
      <w:r w:rsidRPr="003C6B6D">
        <w:rPr>
          <w:highlight w:val="yellow"/>
        </w:rPr>
        <w:t>.]</w:t>
      </w:r>
    </w:p>
    <w:p w14:paraId="629597A9" w14:textId="7CD2E77E" w:rsidR="00B71E47" w:rsidRDefault="00B71E47" w:rsidP="00D02395">
      <w:pPr>
        <w:pStyle w:val="Heading3"/>
      </w:pPr>
      <w:r>
        <w:t>Communication</w:t>
      </w:r>
      <w:r w:rsidR="00725798">
        <w:t xml:space="preserve"> </w:t>
      </w:r>
      <w:r>
        <w:t>Plan</w:t>
      </w:r>
    </w:p>
    <w:p w14:paraId="1FE80E88" w14:textId="4202567C" w:rsidR="00B71E47" w:rsidRDefault="00B71E47" w:rsidP="00C13725">
      <w:pPr>
        <w:pStyle w:val="NoSpacing"/>
      </w:pPr>
      <w:r>
        <w:t>Communication</w:t>
      </w:r>
      <w:r w:rsidR="00725798">
        <w:t xml:space="preserve"> </w:t>
      </w:r>
      <w:r>
        <w:t>is</w:t>
      </w:r>
      <w:r w:rsidR="00725798">
        <w:t xml:space="preserve"> </w:t>
      </w:r>
      <w:r>
        <w:t>an</w:t>
      </w:r>
      <w:r w:rsidR="00725798">
        <w:t xml:space="preserve"> </w:t>
      </w:r>
      <w:r>
        <w:t>essential</w:t>
      </w:r>
      <w:r w:rsidR="00725798">
        <w:t xml:space="preserve"> </w:t>
      </w:r>
      <w:r>
        <w:t>part</w:t>
      </w:r>
      <w:r w:rsidR="00725798">
        <w:t xml:space="preserve"> </w:t>
      </w:r>
      <w:r>
        <w:t>of</w:t>
      </w:r>
      <w:r w:rsidR="00725798">
        <w:t xml:space="preserve"> </w:t>
      </w:r>
      <w:r>
        <w:t>emergency</w:t>
      </w:r>
      <w:r w:rsidR="00725798">
        <w:t xml:space="preserve"> </w:t>
      </w:r>
      <w:r>
        <w:t>planning</w:t>
      </w:r>
      <w:r w:rsidR="007744DB">
        <w:t>—</w:t>
      </w:r>
      <w:r w:rsidR="007744DB" w:rsidRPr="0022088F">
        <w:rPr>
          <w:highlight w:val="yellow"/>
        </w:rPr>
        <w:t xml:space="preserve"> [</w:t>
      </w:r>
      <w:r w:rsidR="00ED14FC" w:rsidRPr="0022088F">
        <w:rPr>
          <w:highlight w:val="yellow"/>
        </w:rPr>
        <w:t>Organization Acronym]</w:t>
      </w:r>
      <w:r w:rsidR="00F40BEA">
        <w:t>’s</w:t>
      </w:r>
      <w:r w:rsidR="00725798">
        <w:t xml:space="preserve"> </w:t>
      </w:r>
      <w:r>
        <w:t>tenants</w:t>
      </w:r>
      <w:r w:rsidR="00725798">
        <w:t xml:space="preserve"> </w:t>
      </w:r>
      <w:r>
        <w:t>need</w:t>
      </w:r>
      <w:r w:rsidR="00725798">
        <w:t xml:space="preserve"> </w:t>
      </w:r>
      <w:r>
        <w:t>information</w:t>
      </w:r>
      <w:r w:rsidR="00725798">
        <w:t xml:space="preserve"> </w:t>
      </w:r>
      <w:r>
        <w:t>during</w:t>
      </w:r>
      <w:r w:rsidR="00725798">
        <w:t xml:space="preserve"> </w:t>
      </w:r>
      <w:r>
        <w:t>an</w:t>
      </w:r>
      <w:r w:rsidR="00725798">
        <w:t xml:space="preserve"> </w:t>
      </w:r>
      <w:r>
        <w:t>emergency.</w:t>
      </w:r>
      <w:r w:rsidR="00725798">
        <w:t xml:space="preserve"> </w:t>
      </w:r>
      <w:r>
        <w:t>Tenants</w:t>
      </w:r>
      <w:r w:rsidR="00725798">
        <w:t xml:space="preserve"> </w:t>
      </w:r>
      <w:r>
        <w:t>are</w:t>
      </w:r>
      <w:r w:rsidR="00725798">
        <w:t xml:space="preserve"> </w:t>
      </w:r>
      <w:r>
        <w:t>provided</w:t>
      </w:r>
      <w:r w:rsidR="00725798">
        <w:t xml:space="preserve"> </w:t>
      </w:r>
      <w:r>
        <w:t>information</w:t>
      </w:r>
      <w:r w:rsidR="00725798">
        <w:t xml:space="preserve"> </w:t>
      </w:r>
      <w:r>
        <w:t>about</w:t>
      </w:r>
      <w:r w:rsidR="00725798">
        <w:t xml:space="preserve"> </w:t>
      </w:r>
      <w:r>
        <w:t>how</w:t>
      </w:r>
      <w:r w:rsidR="00725798">
        <w:t xml:space="preserve"> </w:t>
      </w:r>
      <w:r>
        <w:t>to</w:t>
      </w:r>
      <w:r w:rsidR="00725798">
        <w:t xml:space="preserve"> </w:t>
      </w:r>
      <w:r>
        <w:t>communicate</w:t>
      </w:r>
      <w:r w:rsidR="00725798">
        <w:t xml:space="preserve"> </w:t>
      </w:r>
      <w:r>
        <w:t>during</w:t>
      </w:r>
      <w:r w:rsidR="00725798">
        <w:t xml:space="preserve"> </w:t>
      </w:r>
      <w:r>
        <w:t>a</w:t>
      </w:r>
      <w:r w:rsidR="00725798">
        <w:t xml:space="preserve"> </w:t>
      </w:r>
      <w:r>
        <w:t>disaster</w:t>
      </w:r>
      <w:r w:rsidR="00725798">
        <w:t xml:space="preserve"> </w:t>
      </w:r>
      <w:r>
        <w:t>in</w:t>
      </w:r>
      <w:r w:rsidR="00725798">
        <w:t xml:space="preserve"> </w:t>
      </w:r>
      <w:r>
        <w:t>a</w:t>
      </w:r>
      <w:r w:rsidR="00725798">
        <w:t xml:space="preserve"> </w:t>
      </w:r>
      <w:r>
        <w:t>number</w:t>
      </w:r>
      <w:r w:rsidR="00725798">
        <w:t xml:space="preserve"> </w:t>
      </w:r>
      <w:r>
        <w:t>of</w:t>
      </w:r>
      <w:r w:rsidR="00725798">
        <w:t xml:space="preserve"> </w:t>
      </w:r>
      <w:r>
        <w:t>ways.</w:t>
      </w:r>
      <w:r w:rsidR="00725798">
        <w:t xml:space="preserve"> </w:t>
      </w:r>
      <w:r>
        <w:t>That</w:t>
      </w:r>
      <w:r w:rsidR="00725798">
        <w:t xml:space="preserve"> </w:t>
      </w:r>
      <w:r>
        <w:t>information</w:t>
      </w:r>
      <w:r w:rsidR="00725798">
        <w:t xml:space="preserve"> </w:t>
      </w:r>
      <w:r>
        <w:t>includes:</w:t>
      </w:r>
      <w:r w:rsidR="00725798">
        <w:t xml:space="preserve"> </w:t>
      </w:r>
      <w:r>
        <w:t>[</w:t>
      </w:r>
      <w:r w:rsidRPr="007371AB">
        <w:rPr>
          <w:highlight w:val="yellow"/>
        </w:rPr>
        <w:t>Provide</w:t>
      </w:r>
      <w:r w:rsidR="00725798">
        <w:rPr>
          <w:highlight w:val="yellow"/>
        </w:rPr>
        <w:t xml:space="preserve"> </w:t>
      </w:r>
      <w:r w:rsidRPr="007371AB">
        <w:rPr>
          <w:highlight w:val="yellow"/>
        </w:rPr>
        <w:t>a</w:t>
      </w:r>
      <w:r w:rsidR="00725798">
        <w:rPr>
          <w:highlight w:val="yellow"/>
        </w:rPr>
        <w:t xml:space="preserve"> </w:t>
      </w:r>
      <w:r w:rsidRPr="007371AB">
        <w:rPr>
          <w:highlight w:val="yellow"/>
        </w:rPr>
        <w:t>location</w:t>
      </w:r>
      <w:r w:rsidR="00725798">
        <w:rPr>
          <w:highlight w:val="yellow"/>
        </w:rPr>
        <w:t xml:space="preserve"> </w:t>
      </w:r>
      <w:r w:rsidRPr="007371AB">
        <w:rPr>
          <w:highlight w:val="yellow"/>
        </w:rPr>
        <w:t>or</w:t>
      </w:r>
      <w:r w:rsidR="00725798">
        <w:rPr>
          <w:highlight w:val="yellow"/>
        </w:rPr>
        <w:t xml:space="preserve"> </w:t>
      </w:r>
      <w:r w:rsidRPr="007371AB">
        <w:rPr>
          <w:highlight w:val="yellow"/>
        </w:rPr>
        <w:t>link</w:t>
      </w:r>
      <w:r w:rsidR="00725798">
        <w:rPr>
          <w:highlight w:val="yellow"/>
        </w:rPr>
        <w:t xml:space="preserve"> </w:t>
      </w:r>
      <w:r w:rsidRPr="007371AB">
        <w:rPr>
          <w:highlight w:val="yellow"/>
        </w:rPr>
        <w:t>to</w:t>
      </w:r>
      <w:r w:rsidR="00725798">
        <w:rPr>
          <w:highlight w:val="yellow"/>
        </w:rPr>
        <w:t xml:space="preserve"> </w:t>
      </w:r>
      <w:r w:rsidRPr="007371AB">
        <w:rPr>
          <w:highlight w:val="yellow"/>
        </w:rPr>
        <w:t>where</w:t>
      </w:r>
      <w:r w:rsidR="00725798">
        <w:rPr>
          <w:highlight w:val="yellow"/>
        </w:rPr>
        <w:t xml:space="preserve"> </w:t>
      </w:r>
      <w:r>
        <w:rPr>
          <w:highlight w:val="yellow"/>
        </w:rPr>
        <w:t>more</w:t>
      </w:r>
      <w:r w:rsidR="00725798">
        <w:rPr>
          <w:highlight w:val="yellow"/>
        </w:rPr>
        <w:t xml:space="preserve"> </w:t>
      </w:r>
      <w:r>
        <w:rPr>
          <w:highlight w:val="yellow"/>
        </w:rPr>
        <w:t>in-depth</w:t>
      </w:r>
      <w:r w:rsidR="00725798">
        <w:rPr>
          <w:highlight w:val="yellow"/>
        </w:rPr>
        <w:t xml:space="preserve"> </w:t>
      </w:r>
      <w:r w:rsidRPr="007371AB">
        <w:rPr>
          <w:highlight w:val="yellow"/>
        </w:rPr>
        <w:t>information</w:t>
      </w:r>
      <w:r w:rsidR="00725798">
        <w:rPr>
          <w:highlight w:val="yellow"/>
        </w:rPr>
        <w:t xml:space="preserve"> </w:t>
      </w:r>
      <w:r w:rsidRPr="007371AB">
        <w:rPr>
          <w:highlight w:val="yellow"/>
        </w:rPr>
        <w:t>can</w:t>
      </w:r>
      <w:r w:rsidR="00725798">
        <w:rPr>
          <w:highlight w:val="yellow"/>
        </w:rPr>
        <w:t xml:space="preserve"> </w:t>
      </w:r>
      <w:r w:rsidRPr="007371AB">
        <w:rPr>
          <w:highlight w:val="yellow"/>
        </w:rPr>
        <w:t>be</w:t>
      </w:r>
      <w:r w:rsidR="00725798">
        <w:rPr>
          <w:highlight w:val="yellow"/>
        </w:rPr>
        <w:t xml:space="preserve"> </w:t>
      </w:r>
      <w:r w:rsidRPr="007371AB">
        <w:rPr>
          <w:highlight w:val="yellow"/>
        </w:rPr>
        <w:t>found.</w:t>
      </w:r>
      <w:r>
        <w:t>]</w:t>
      </w:r>
    </w:p>
    <w:p w14:paraId="24822C9B" w14:textId="68CCB31D" w:rsidR="00B71E47" w:rsidRDefault="00ED14FC" w:rsidP="00C13725">
      <w:pPr>
        <w:pStyle w:val="NoSpacing"/>
        <w:numPr>
          <w:ilvl w:val="0"/>
          <w:numId w:val="23"/>
        </w:numPr>
      </w:pPr>
      <w:r>
        <w:t>At move-in, t</w:t>
      </w:r>
      <w:r w:rsidR="00B71E47">
        <w:t>enants</w:t>
      </w:r>
      <w:r w:rsidR="00725798">
        <w:t xml:space="preserve"> </w:t>
      </w:r>
      <w:r w:rsidR="00B71E47">
        <w:t>will</w:t>
      </w:r>
      <w:r w:rsidR="00725798">
        <w:t xml:space="preserve"> </w:t>
      </w:r>
      <w:r w:rsidR="00B71E47">
        <w:t>be</w:t>
      </w:r>
      <w:r w:rsidR="00725798">
        <w:t xml:space="preserve"> </w:t>
      </w:r>
      <w:r w:rsidR="00B71E47">
        <w:t>provided</w:t>
      </w:r>
      <w:r w:rsidR="00725798">
        <w:t xml:space="preserve"> </w:t>
      </w:r>
      <w:r w:rsidR="00B71E47">
        <w:t>information</w:t>
      </w:r>
      <w:r w:rsidR="00725798">
        <w:t xml:space="preserve"> </w:t>
      </w:r>
      <w:r w:rsidR="00B71E47">
        <w:t>on</w:t>
      </w:r>
      <w:r w:rsidR="00725798">
        <w:t xml:space="preserve"> </w:t>
      </w:r>
      <w:r w:rsidR="00B71E47">
        <w:t>how</w:t>
      </w:r>
      <w:r w:rsidR="00725798">
        <w:t xml:space="preserve"> </w:t>
      </w:r>
      <w:r w:rsidR="00B71E47">
        <w:t>to</w:t>
      </w:r>
      <w:r w:rsidR="00725798">
        <w:t xml:space="preserve"> </w:t>
      </w:r>
      <w:r w:rsidR="00B71E47">
        <w:t>contact</w:t>
      </w:r>
      <w:r w:rsidR="00725798">
        <w:t xml:space="preserve"> </w:t>
      </w:r>
      <w:r w:rsidR="00B71E47">
        <w:t>management</w:t>
      </w:r>
      <w:r w:rsidR="00725798">
        <w:t xml:space="preserve"> </w:t>
      </w:r>
      <w:r w:rsidR="00B71E47">
        <w:t>during</w:t>
      </w:r>
      <w:r w:rsidR="00725798">
        <w:t xml:space="preserve"> </w:t>
      </w:r>
      <w:r w:rsidR="00B71E47">
        <w:t>an</w:t>
      </w:r>
      <w:r w:rsidR="00725798">
        <w:t xml:space="preserve"> </w:t>
      </w:r>
      <w:r w:rsidR="00B71E47">
        <w:t>emergency.</w:t>
      </w:r>
    </w:p>
    <w:p w14:paraId="30F60ECD" w14:textId="019D89AB" w:rsidR="00B71E47" w:rsidRDefault="00B71E47" w:rsidP="00C13725">
      <w:pPr>
        <w:pStyle w:val="NoSpacing"/>
        <w:numPr>
          <w:ilvl w:val="0"/>
          <w:numId w:val="23"/>
        </w:numPr>
      </w:pPr>
      <w:r>
        <w:t>Property</w:t>
      </w:r>
      <w:r w:rsidR="00725798">
        <w:t xml:space="preserve"> </w:t>
      </w:r>
      <w:r>
        <w:t>management</w:t>
      </w:r>
      <w:r w:rsidR="00725798">
        <w:t xml:space="preserve"> </w:t>
      </w:r>
      <w:r>
        <w:t>staff</w:t>
      </w:r>
      <w:r w:rsidR="00725798">
        <w:t xml:space="preserve"> </w:t>
      </w:r>
      <w:r>
        <w:t>emergency</w:t>
      </w:r>
      <w:r w:rsidR="00725798">
        <w:t xml:space="preserve"> </w:t>
      </w:r>
      <w:r>
        <w:t>contact</w:t>
      </w:r>
      <w:r w:rsidR="00725798">
        <w:t xml:space="preserve"> </w:t>
      </w:r>
      <w:r>
        <w:t>information</w:t>
      </w:r>
      <w:r w:rsidR="00725798">
        <w:t xml:space="preserve"> </w:t>
      </w:r>
      <w:r>
        <w:t>will</w:t>
      </w:r>
      <w:r w:rsidR="00725798">
        <w:t xml:space="preserve"> </w:t>
      </w:r>
      <w:r>
        <w:t>be</w:t>
      </w:r>
      <w:r w:rsidR="00725798">
        <w:t xml:space="preserve"> </w:t>
      </w:r>
      <w:r>
        <w:t>collected</w:t>
      </w:r>
      <w:r w:rsidR="00725798">
        <w:t xml:space="preserve"> </w:t>
      </w:r>
      <w:r>
        <w:t>on</w:t>
      </w:r>
      <w:r w:rsidR="00725798">
        <w:t xml:space="preserve"> </w:t>
      </w:r>
      <w:r>
        <w:t>their</w:t>
      </w:r>
      <w:r w:rsidR="00725798">
        <w:t xml:space="preserve"> </w:t>
      </w:r>
      <w:r>
        <w:t>first</w:t>
      </w:r>
      <w:r w:rsidR="00725798">
        <w:t xml:space="preserve"> </w:t>
      </w:r>
      <w:r>
        <w:t>day</w:t>
      </w:r>
      <w:r w:rsidR="00725798">
        <w:t xml:space="preserve"> </w:t>
      </w:r>
      <w:r>
        <w:t>of</w:t>
      </w:r>
      <w:r w:rsidR="00725798">
        <w:t xml:space="preserve"> </w:t>
      </w:r>
      <w:r>
        <w:t>employment.</w:t>
      </w:r>
      <w:r w:rsidR="00725798">
        <w:t xml:space="preserve"> </w:t>
      </w:r>
    </w:p>
    <w:p w14:paraId="6AA295CD" w14:textId="313882E9" w:rsidR="00B71E47" w:rsidRDefault="00B71E47" w:rsidP="00C13725">
      <w:pPr>
        <w:pStyle w:val="NoSpacing"/>
        <w:numPr>
          <w:ilvl w:val="0"/>
          <w:numId w:val="23"/>
        </w:numPr>
      </w:pPr>
      <w:r>
        <w:t>Tenant</w:t>
      </w:r>
      <w:r w:rsidR="00725798">
        <w:t xml:space="preserve"> </w:t>
      </w:r>
      <w:r>
        <w:t>emergency</w:t>
      </w:r>
      <w:r w:rsidR="00725798">
        <w:t xml:space="preserve"> </w:t>
      </w:r>
      <w:r>
        <w:t>contact</w:t>
      </w:r>
      <w:r w:rsidR="00725798">
        <w:t xml:space="preserve"> </w:t>
      </w:r>
      <w:r>
        <w:t>information</w:t>
      </w:r>
      <w:r w:rsidR="00725798">
        <w:t xml:space="preserve"> </w:t>
      </w:r>
      <w:r>
        <w:t>will</w:t>
      </w:r>
      <w:r w:rsidR="00725798">
        <w:t xml:space="preserve"> </w:t>
      </w:r>
      <w:r>
        <w:t>be</w:t>
      </w:r>
      <w:r w:rsidR="00725798">
        <w:t xml:space="preserve"> </w:t>
      </w:r>
      <w:r>
        <w:t>collected</w:t>
      </w:r>
      <w:r w:rsidR="00725798">
        <w:t xml:space="preserve"> </w:t>
      </w:r>
      <w:r>
        <w:t>at</w:t>
      </w:r>
      <w:r w:rsidR="00725798">
        <w:t xml:space="preserve"> </w:t>
      </w:r>
      <w:r>
        <w:t>move-in.</w:t>
      </w:r>
      <w:r w:rsidR="00725798">
        <w:t xml:space="preserve"> </w:t>
      </w:r>
    </w:p>
    <w:p w14:paraId="638D98B1" w14:textId="11D5A5D8" w:rsidR="00B71E47" w:rsidRDefault="00B71E47" w:rsidP="00C13725">
      <w:pPr>
        <w:pStyle w:val="NoSpacing"/>
        <w:numPr>
          <w:ilvl w:val="0"/>
          <w:numId w:val="23"/>
        </w:numPr>
      </w:pPr>
      <w:r>
        <w:t>Emergency</w:t>
      </w:r>
      <w:r w:rsidR="00725798">
        <w:t xml:space="preserve"> </w:t>
      </w:r>
      <w:r>
        <w:t>contact</w:t>
      </w:r>
      <w:r w:rsidR="00725798">
        <w:t xml:space="preserve"> </w:t>
      </w:r>
      <w:r>
        <w:t>information</w:t>
      </w:r>
      <w:r w:rsidR="00725798">
        <w:t xml:space="preserve"> </w:t>
      </w:r>
      <w:r>
        <w:t>will</w:t>
      </w:r>
      <w:r w:rsidR="00725798">
        <w:t xml:space="preserve"> </w:t>
      </w:r>
      <w:r>
        <w:t>be</w:t>
      </w:r>
      <w:r w:rsidR="00725798">
        <w:t xml:space="preserve"> </w:t>
      </w:r>
      <w:r>
        <w:t>verified</w:t>
      </w:r>
      <w:r w:rsidR="00725798">
        <w:t xml:space="preserve"> </w:t>
      </w:r>
      <w:r>
        <w:t>accurate</w:t>
      </w:r>
      <w:r w:rsidR="00725798">
        <w:t xml:space="preserve"> </w:t>
      </w:r>
      <w:r>
        <w:t>at</w:t>
      </w:r>
      <w:r w:rsidR="00725798">
        <w:t xml:space="preserve"> </w:t>
      </w:r>
      <w:r>
        <w:t>least</w:t>
      </w:r>
      <w:r w:rsidR="00725798">
        <w:t xml:space="preserve"> </w:t>
      </w:r>
      <w:r>
        <w:t>once</w:t>
      </w:r>
      <w:r w:rsidR="00725798">
        <w:t xml:space="preserve"> </w:t>
      </w:r>
      <w:r>
        <w:t>a</w:t>
      </w:r>
      <w:r w:rsidR="00725798">
        <w:t xml:space="preserve"> </w:t>
      </w:r>
      <w:r>
        <w:t>year.</w:t>
      </w:r>
      <w:r w:rsidR="00725798">
        <w:t xml:space="preserve"> </w:t>
      </w:r>
    </w:p>
    <w:p w14:paraId="4A27A33B" w14:textId="100049F0" w:rsidR="00B71E47" w:rsidRDefault="00B71E47" w:rsidP="00D02395">
      <w:pPr>
        <w:pStyle w:val="Heading4"/>
      </w:pPr>
      <w:r>
        <w:t>Contacting</w:t>
      </w:r>
      <w:r w:rsidR="00725798">
        <w:t xml:space="preserve"> </w:t>
      </w:r>
      <w:r w:rsidR="00F0726A">
        <w:t>C</w:t>
      </w:r>
      <w:r w:rsidR="00271E68" w:rsidRPr="00271E68">
        <w:t>onstituent</w:t>
      </w:r>
      <w:r w:rsidR="00271E68">
        <w:t xml:space="preserve">s </w:t>
      </w:r>
      <w:r>
        <w:t>and</w:t>
      </w:r>
      <w:r w:rsidR="00725798">
        <w:t xml:space="preserve"> </w:t>
      </w:r>
      <w:r>
        <w:t>Tenants</w:t>
      </w:r>
    </w:p>
    <w:p w14:paraId="6DADDB9B" w14:textId="389CDB2C" w:rsidR="00B71E47" w:rsidRDefault="00B71E47" w:rsidP="00C13725">
      <w:pPr>
        <w:pStyle w:val="NoSpacing"/>
      </w:pPr>
      <w:r w:rsidRPr="438B98F1">
        <w:rPr>
          <w:highlight w:val="yellow"/>
        </w:rPr>
        <w:t>[</w:t>
      </w:r>
      <w:r w:rsidRPr="000E19A2">
        <w:rPr>
          <w:highlight w:val="yellow"/>
        </w:rPr>
        <w:t>List</w:t>
      </w:r>
      <w:r w:rsidR="00725798" w:rsidRPr="000E19A2">
        <w:rPr>
          <w:highlight w:val="yellow"/>
        </w:rPr>
        <w:t xml:space="preserve"> </w:t>
      </w:r>
      <w:r w:rsidRPr="000E19A2">
        <w:rPr>
          <w:highlight w:val="yellow"/>
        </w:rPr>
        <w:t>how</w:t>
      </w:r>
      <w:r w:rsidR="00725798" w:rsidRPr="000E19A2">
        <w:rPr>
          <w:highlight w:val="yellow"/>
        </w:rPr>
        <w:t xml:space="preserve"> </w:t>
      </w:r>
      <w:r w:rsidR="00271E68" w:rsidRPr="000E19A2">
        <w:rPr>
          <w:highlight w:val="yellow"/>
        </w:rPr>
        <w:t>constituent</w:t>
      </w:r>
      <w:r w:rsidRPr="000E19A2">
        <w:rPr>
          <w:highlight w:val="yellow"/>
        </w:rPr>
        <w:t>s</w:t>
      </w:r>
      <w:r w:rsidR="005B5294" w:rsidRPr="000E19A2">
        <w:rPr>
          <w:highlight w:val="yellow"/>
        </w:rPr>
        <w:t>,</w:t>
      </w:r>
      <w:r w:rsidR="00725798" w:rsidRPr="000E19A2">
        <w:rPr>
          <w:highlight w:val="yellow"/>
        </w:rPr>
        <w:t xml:space="preserve"> </w:t>
      </w:r>
      <w:r w:rsidRPr="000E19A2">
        <w:rPr>
          <w:highlight w:val="yellow"/>
        </w:rPr>
        <w:t>tenants</w:t>
      </w:r>
      <w:r w:rsidR="00725798" w:rsidRPr="000E19A2">
        <w:rPr>
          <w:highlight w:val="yellow"/>
        </w:rPr>
        <w:t xml:space="preserve"> </w:t>
      </w:r>
      <w:r w:rsidRPr="000E19A2">
        <w:rPr>
          <w:highlight w:val="yellow"/>
        </w:rPr>
        <w:t>and</w:t>
      </w:r>
      <w:r w:rsidR="005B5294" w:rsidRPr="000E19A2">
        <w:rPr>
          <w:highlight w:val="yellow"/>
        </w:rPr>
        <w:t>/or</w:t>
      </w:r>
      <w:r w:rsidR="00725798" w:rsidRPr="000E19A2">
        <w:rPr>
          <w:highlight w:val="yellow"/>
        </w:rPr>
        <w:t xml:space="preserve"> </w:t>
      </w:r>
      <w:r w:rsidRPr="000E19A2">
        <w:rPr>
          <w:highlight w:val="yellow"/>
        </w:rPr>
        <w:t>staff</w:t>
      </w:r>
      <w:r w:rsidR="00725798" w:rsidRPr="000E19A2">
        <w:rPr>
          <w:highlight w:val="yellow"/>
        </w:rPr>
        <w:t xml:space="preserve"> </w:t>
      </w:r>
      <w:r w:rsidR="005B5294" w:rsidRPr="000E19A2">
        <w:rPr>
          <w:highlight w:val="yellow"/>
        </w:rPr>
        <w:t xml:space="preserve">will be contacted </w:t>
      </w:r>
      <w:r w:rsidRPr="000E19A2">
        <w:rPr>
          <w:highlight w:val="yellow"/>
        </w:rPr>
        <w:t>during</w:t>
      </w:r>
      <w:r w:rsidR="00725798" w:rsidRPr="000E19A2">
        <w:rPr>
          <w:highlight w:val="yellow"/>
        </w:rPr>
        <w:t xml:space="preserve"> </w:t>
      </w:r>
      <w:r w:rsidRPr="000E19A2">
        <w:rPr>
          <w:highlight w:val="yellow"/>
        </w:rPr>
        <w:t>an</w:t>
      </w:r>
      <w:r w:rsidR="00725798" w:rsidRPr="000E19A2">
        <w:rPr>
          <w:highlight w:val="yellow"/>
        </w:rPr>
        <w:t xml:space="preserve"> </w:t>
      </w:r>
      <w:r w:rsidRPr="000E19A2">
        <w:rPr>
          <w:highlight w:val="yellow"/>
        </w:rPr>
        <w:t>emergency.</w:t>
      </w:r>
      <w:r w:rsidR="00725798" w:rsidRPr="000E19A2">
        <w:rPr>
          <w:highlight w:val="yellow"/>
        </w:rPr>
        <w:t xml:space="preserve"> </w:t>
      </w:r>
      <w:r w:rsidR="00280BCD" w:rsidRPr="000E19A2">
        <w:rPr>
          <w:highlight w:val="yellow"/>
        </w:rPr>
        <w:t>Call, text, email</w:t>
      </w:r>
      <w:r w:rsidR="006F3C93" w:rsidRPr="000E19A2">
        <w:rPr>
          <w:highlight w:val="yellow"/>
        </w:rPr>
        <w:t>?</w:t>
      </w:r>
      <w:r w:rsidR="0015327C" w:rsidRPr="000E19A2">
        <w:rPr>
          <w:highlight w:val="yellow"/>
        </w:rPr>
        <w:t xml:space="preserve"> What </w:t>
      </w:r>
      <w:r w:rsidRPr="000E19A2">
        <w:rPr>
          <w:highlight w:val="yellow"/>
        </w:rPr>
        <w:t>if</w:t>
      </w:r>
      <w:r w:rsidR="00725798" w:rsidRPr="000E19A2">
        <w:rPr>
          <w:highlight w:val="yellow"/>
        </w:rPr>
        <w:t xml:space="preserve"> </w:t>
      </w:r>
      <w:r w:rsidR="00271E68" w:rsidRPr="000E19A2">
        <w:rPr>
          <w:highlight w:val="yellow"/>
        </w:rPr>
        <w:t>there is</w:t>
      </w:r>
      <w:r w:rsidR="00725798" w:rsidRPr="000E19A2">
        <w:rPr>
          <w:highlight w:val="yellow"/>
        </w:rPr>
        <w:t xml:space="preserve"> </w:t>
      </w:r>
      <w:r w:rsidRPr="000E19A2">
        <w:rPr>
          <w:highlight w:val="yellow"/>
        </w:rPr>
        <w:t>no</w:t>
      </w:r>
      <w:r w:rsidR="00725798" w:rsidRPr="000E19A2">
        <w:rPr>
          <w:highlight w:val="yellow"/>
        </w:rPr>
        <w:t xml:space="preserve"> </w:t>
      </w:r>
      <w:r w:rsidRPr="000E19A2">
        <w:rPr>
          <w:highlight w:val="yellow"/>
        </w:rPr>
        <w:t>electricity</w:t>
      </w:r>
      <w:r w:rsidR="00725798" w:rsidRPr="000E19A2">
        <w:rPr>
          <w:highlight w:val="yellow"/>
        </w:rPr>
        <w:t xml:space="preserve"> </w:t>
      </w:r>
      <w:r w:rsidRPr="000E19A2">
        <w:rPr>
          <w:highlight w:val="yellow"/>
        </w:rPr>
        <w:t>or</w:t>
      </w:r>
      <w:r w:rsidR="00725798" w:rsidRPr="000E19A2">
        <w:rPr>
          <w:highlight w:val="yellow"/>
        </w:rPr>
        <w:t xml:space="preserve"> </w:t>
      </w:r>
      <w:r w:rsidRPr="000E19A2">
        <w:rPr>
          <w:highlight w:val="yellow"/>
        </w:rPr>
        <w:t>cell</w:t>
      </w:r>
      <w:r w:rsidR="00725798" w:rsidRPr="000E19A2">
        <w:rPr>
          <w:highlight w:val="yellow"/>
        </w:rPr>
        <w:t xml:space="preserve"> </w:t>
      </w:r>
      <w:r w:rsidRPr="000E19A2">
        <w:rPr>
          <w:highlight w:val="yellow"/>
        </w:rPr>
        <w:t>phone</w:t>
      </w:r>
      <w:r w:rsidR="00725798" w:rsidRPr="000E19A2">
        <w:rPr>
          <w:highlight w:val="yellow"/>
        </w:rPr>
        <w:t xml:space="preserve"> </w:t>
      </w:r>
      <w:r w:rsidRPr="000E19A2">
        <w:rPr>
          <w:highlight w:val="yellow"/>
        </w:rPr>
        <w:t>service?</w:t>
      </w:r>
      <w:r w:rsidR="00725798" w:rsidRPr="000E19A2">
        <w:rPr>
          <w:highlight w:val="yellow"/>
        </w:rPr>
        <w:t xml:space="preserve"> </w:t>
      </w:r>
      <w:r w:rsidRPr="000E19A2">
        <w:rPr>
          <w:highlight w:val="yellow"/>
        </w:rPr>
        <w:t>How</w:t>
      </w:r>
      <w:r w:rsidR="00725798" w:rsidRPr="000E19A2">
        <w:rPr>
          <w:highlight w:val="yellow"/>
        </w:rPr>
        <w:t xml:space="preserve"> </w:t>
      </w:r>
      <w:r w:rsidRPr="000E19A2">
        <w:rPr>
          <w:highlight w:val="yellow"/>
        </w:rPr>
        <w:t>will</w:t>
      </w:r>
      <w:r w:rsidR="00725798" w:rsidRPr="000E19A2">
        <w:rPr>
          <w:highlight w:val="yellow"/>
        </w:rPr>
        <w:t xml:space="preserve"> </w:t>
      </w:r>
      <w:r w:rsidR="00285184" w:rsidRPr="000E19A2">
        <w:rPr>
          <w:highlight w:val="yellow"/>
        </w:rPr>
        <w:t>staff communicate with each other or other contractors and vendors</w:t>
      </w:r>
      <w:r w:rsidRPr="000E19A2">
        <w:rPr>
          <w:highlight w:val="yellow"/>
        </w:rPr>
        <w:t>,</w:t>
      </w:r>
      <w:r w:rsidR="00725798" w:rsidRPr="000E19A2">
        <w:rPr>
          <w:highlight w:val="yellow"/>
        </w:rPr>
        <w:t xml:space="preserve"> </w:t>
      </w:r>
      <w:r w:rsidRPr="000E19A2">
        <w:rPr>
          <w:highlight w:val="yellow"/>
        </w:rPr>
        <w:t>such</w:t>
      </w:r>
      <w:r w:rsidR="00725798" w:rsidRPr="000E19A2">
        <w:rPr>
          <w:highlight w:val="yellow"/>
        </w:rPr>
        <w:t xml:space="preserve"> </w:t>
      </w:r>
      <w:r w:rsidRPr="000E19A2">
        <w:rPr>
          <w:highlight w:val="yellow"/>
        </w:rPr>
        <w:t>as</w:t>
      </w:r>
      <w:r w:rsidR="00725798" w:rsidRPr="000E19A2">
        <w:rPr>
          <w:highlight w:val="yellow"/>
        </w:rPr>
        <w:t xml:space="preserve"> </w:t>
      </w:r>
      <w:r w:rsidRPr="000E19A2">
        <w:rPr>
          <w:highlight w:val="yellow"/>
        </w:rPr>
        <w:t>repair</w:t>
      </w:r>
      <w:r w:rsidR="00725798" w:rsidRPr="000E19A2">
        <w:rPr>
          <w:highlight w:val="yellow"/>
        </w:rPr>
        <w:t xml:space="preserve"> </w:t>
      </w:r>
      <w:r w:rsidRPr="000E19A2">
        <w:rPr>
          <w:highlight w:val="yellow"/>
        </w:rPr>
        <w:t>people</w:t>
      </w:r>
      <w:r w:rsidR="00725798" w:rsidRPr="000E19A2">
        <w:rPr>
          <w:highlight w:val="yellow"/>
        </w:rPr>
        <w:t xml:space="preserve"> </w:t>
      </w:r>
      <w:r w:rsidRPr="000E19A2">
        <w:rPr>
          <w:highlight w:val="yellow"/>
        </w:rPr>
        <w:t>and</w:t>
      </w:r>
      <w:r w:rsidR="00725798" w:rsidRPr="000E19A2">
        <w:rPr>
          <w:highlight w:val="yellow"/>
        </w:rPr>
        <w:t xml:space="preserve"> </w:t>
      </w:r>
      <w:r w:rsidRPr="000E19A2">
        <w:rPr>
          <w:highlight w:val="yellow"/>
        </w:rPr>
        <w:t>maintenance</w:t>
      </w:r>
      <w:r w:rsidR="00725798" w:rsidRPr="000E19A2">
        <w:rPr>
          <w:highlight w:val="yellow"/>
        </w:rPr>
        <w:t xml:space="preserve"> </w:t>
      </w:r>
      <w:r w:rsidRPr="000E19A2">
        <w:rPr>
          <w:highlight w:val="yellow"/>
        </w:rPr>
        <w:t>workers?]</w:t>
      </w:r>
      <w:r w:rsidR="00725798">
        <w:t xml:space="preserve"> </w:t>
      </w:r>
    </w:p>
    <w:p w14:paraId="41CECCF5" w14:textId="77777777" w:rsidR="00B71E47" w:rsidRDefault="00B71E47" w:rsidP="00C13725">
      <w:pPr>
        <w:pStyle w:val="NoSpacing"/>
      </w:pPr>
    </w:p>
    <w:p w14:paraId="3599B263" w14:textId="489C340B" w:rsidR="00B71E47" w:rsidRDefault="00B71E47" w:rsidP="00C13725">
      <w:pPr>
        <w:pStyle w:val="NoSpacing"/>
      </w:pPr>
      <w:r w:rsidRPr="00AD1DA4">
        <w:rPr>
          <w:highlight w:val="yellow"/>
        </w:rPr>
        <w:t>[</w:t>
      </w:r>
      <w:r w:rsidRPr="000E19A2">
        <w:rPr>
          <w:highlight w:val="yellow"/>
        </w:rPr>
        <w:t>Create</w:t>
      </w:r>
      <w:r w:rsidR="00725798" w:rsidRPr="000E19A2">
        <w:rPr>
          <w:highlight w:val="yellow"/>
        </w:rPr>
        <w:t xml:space="preserve"> </w:t>
      </w:r>
      <w:r w:rsidRPr="000E19A2">
        <w:rPr>
          <w:highlight w:val="yellow"/>
        </w:rPr>
        <w:t>links</w:t>
      </w:r>
      <w:r w:rsidR="00725798" w:rsidRPr="000E19A2">
        <w:rPr>
          <w:highlight w:val="yellow"/>
        </w:rPr>
        <w:t xml:space="preserve"> </w:t>
      </w:r>
      <w:r w:rsidRPr="000E19A2">
        <w:rPr>
          <w:highlight w:val="yellow"/>
        </w:rPr>
        <w:t>to</w:t>
      </w:r>
      <w:r w:rsidR="00725798" w:rsidRPr="000E19A2">
        <w:rPr>
          <w:highlight w:val="yellow"/>
        </w:rPr>
        <w:t xml:space="preserve"> </w:t>
      </w:r>
      <w:r w:rsidRPr="000E19A2">
        <w:rPr>
          <w:highlight w:val="yellow"/>
        </w:rPr>
        <w:t>communication</w:t>
      </w:r>
      <w:r w:rsidR="00725798" w:rsidRPr="000E19A2">
        <w:rPr>
          <w:highlight w:val="yellow"/>
        </w:rPr>
        <w:t xml:space="preserve"> </w:t>
      </w:r>
      <w:r w:rsidRPr="000E19A2">
        <w:rPr>
          <w:highlight w:val="yellow"/>
        </w:rPr>
        <w:t>templates</w:t>
      </w:r>
      <w:r w:rsidR="00725798" w:rsidRPr="000E19A2">
        <w:rPr>
          <w:highlight w:val="yellow"/>
        </w:rPr>
        <w:t xml:space="preserve"> </w:t>
      </w:r>
      <w:r w:rsidRPr="000E19A2">
        <w:rPr>
          <w:highlight w:val="yellow"/>
        </w:rPr>
        <w:t>for</w:t>
      </w:r>
      <w:r w:rsidR="00725798" w:rsidRPr="000E19A2">
        <w:rPr>
          <w:highlight w:val="yellow"/>
        </w:rPr>
        <w:t xml:space="preserve"> </w:t>
      </w:r>
      <w:r w:rsidRPr="000E19A2">
        <w:rPr>
          <w:highlight w:val="yellow"/>
        </w:rPr>
        <w:t>different</w:t>
      </w:r>
      <w:r w:rsidR="00725798" w:rsidRPr="000E19A2">
        <w:rPr>
          <w:highlight w:val="yellow"/>
        </w:rPr>
        <w:t xml:space="preserve"> </w:t>
      </w:r>
      <w:r w:rsidRPr="000E19A2">
        <w:rPr>
          <w:highlight w:val="yellow"/>
        </w:rPr>
        <w:t>types</w:t>
      </w:r>
      <w:r w:rsidR="00725798" w:rsidRPr="000E19A2">
        <w:rPr>
          <w:highlight w:val="yellow"/>
        </w:rPr>
        <w:t xml:space="preserve"> </w:t>
      </w:r>
      <w:r w:rsidRPr="000E19A2">
        <w:rPr>
          <w:highlight w:val="yellow"/>
        </w:rPr>
        <w:t>of</w:t>
      </w:r>
      <w:r w:rsidR="00725798" w:rsidRPr="000E19A2">
        <w:rPr>
          <w:highlight w:val="yellow"/>
        </w:rPr>
        <w:t xml:space="preserve"> </w:t>
      </w:r>
      <w:r w:rsidRPr="000E19A2">
        <w:rPr>
          <w:highlight w:val="yellow"/>
        </w:rPr>
        <w:t>emergencies</w:t>
      </w:r>
      <w:r w:rsidRPr="00AD1DA4">
        <w:rPr>
          <w:highlight w:val="yellow"/>
        </w:rPr>
        <w:t>.]</w:t>
      </w:r>
    </w:p>
    <w:p w14:paraId="7145377E" w14:textId="6E6F41A7" w:rsidR="000F595B" w:rsidRDefault="007D1C6B" w:rsidP="00D02395">
      <w:pPr>
        <w:pStyle w:val="Heading3"/>
      </w:pPr>
      <w:r>
        <w:t>Creating</w:t>
      </w:r>
      <w:r w:rsidR="00725798">
        <w:t xml:space="preserve"> </w:t>
      </w:r>
      <w:r w:rsidR="000F595B">
        <w:t>Consistent</w:t>
      </w:r>
      <w:r w:rsidR="00725798">
        <w:t xml:space="preserve"> </w:t>
      </w:r>
      <w:r w:rsidR="000F595B">
        <w:t>Language</w:t>
      </w:r>
    </w:p>
    <w:p w14:paraId="076EE393" w14:textId="0F12288B" w:rsidR="000F595B" w:rsidRDefault="008807FF" w:rsidP="00600C89">
      <w:r>
        <w:t>The Incident Response Team</w:t>
      </w:r>
      <w:r w:rsidR="008F691A">
        <w:t xml:space="preserve">, communications </w:t>
      </w:r>
      <w:r>
        <w:t>and program staff will</w:t>
      </w:r>
      <w:r w:rsidR="00725798">
        <w:t xml:space="preserve"> </w:t>
      </w:r>
      <w:r w:rsidR="000F595B">
        <w:t>coordinate</w:t>
      </w:r>
      <w:r w:rsidR="00725798">
        <w:t xml:space="preserve"> </w:t>
      </w:r>
      <w:r w:rsidR="000F595B">
        <w:t>messaging</w:t>
      </w:r>
      <w:r w:rsidR="00725798">
        <w:t xml:space="preserve"> </w:t>
      </w:r>
      <w:r w:rsidR="000F595B">
        <w:t>to</w:t>
      </w:r>
      <w:r w:rsidR="00725798">
        <w:t xml:space="preserve"> </w:t>
      </w:r>
      <w:r w:rsidR="000F595B">
        <w:t>different</w:t>
      </w:r>
      <w:r w:rsidR="00725798">
        <w:t xml:space="preserve"> </w:t>
      </w:r>
      <w:r w:rsidR="000F595B">
        <w:t>external</w:t>
      </w:r>
      <w:r w:rsidR="00725798">
        <w:t xml:space="preserve"> </w:t>
      </w:r>
      <w:r w:rsidR="000F595B">
        <w:t>stakeholders</w:t>
      </w:r>
      <w:r w:rsidR="00725798">
        <w:t xml:space="preserve"> </w:t>
      </w:r>
      <w:r w:rsidR="000F595B">
        <w:t>(tenants,</w:t>
      </w:r>
      <w:r w:rsidR="00725798">
        <w:t xml:space="preserve"> </w:t>
      </w:r>
      <w:r w:rsidR="00271E68">
        <w:t>constituent</w:t>
      </w:r>
      <w:r w:rsidR="000F595B">
        <w:t>s,</w:t>
      </w:r>
      <w:r w:rsidR="00725798">
        <w:t xml:space="preserve"> </w:t>
      </w:r>
      <w:r w:rsidR="000F595B">
        <w:t>and</w:t>
      </w:r>
      <w:r w:rsidR="00725798">
        <w:t xml:space="preserve"> </w:t>
      </w:r>
      <w:r w:rsidR="000F595B">
        <w:t>community</w:t>
      </w:r>
      <w:r w:rsidR="00725798">
        <w:t xml:space="preserve"> </w:t>
      </w:r>
      <w:r w:rsidR="000F595B">
        <w:t>members)</w:t>
      </w:r>
      <w:r w:rsidR="00725798">
        <w:t xml:space="preserve"> </w:t>
      </w:r>
      <w:r w:rsidR="000F595B">
        <w:t>and</w:t>
      </w:r>
      <w:r w:rsidR="00725798">
        <w:t xml:space="preserve"> </w:t>
      </w:r>
      <w:r w:rsidR="000F595B">
        <w:t>through</w:t>
      </w:r>
      <w:r w:rsidR="00725798">
        <w:t xml:space="preserve"> </w:t>
      </w:r>
      <w:r w:rsidR="000F595B">
        <w:t>different</w:t>
      </w:r>
      <w:r w:rsidR="00725798">
        <w:t xml:space="preserve"> </w:t>
      </w:r>
      <w:r w:rsidR="000F595B">
        <w:t>media</w:t>
      </w:r>
      <w:r w:rsidR="00725798">
        <w:t xml:space="preserve"> </w:t>
      </w:r>
      <w:r w:rsidR="000F595B">
        <w:t>(website,</w:t>
      </w:r>
      <w:r w:rsidR="00725798">
        <w:t xml:space="preserve"> </w:t>
      </w:r>
      <w:r w:rsidR="000F595B">
        <w:t>social</w:t>
      </w:r>
      <w:r w:rsidR="00725798">
        <w:t xml:space="preserve"> </w:t>
      </w:r>
      <w:r w:rsidR="000F595B">
        <w:t>media,</w:t>
      </w:r>
      <w:r w:rsidR="00725798">
        <w:t xml:space="preserve"> </w:t>
      </w:r>
      <w:r w:rsidR="000F595B">
        <w:t>emails</w:t>
      </w:r>
      <w:r w:rsidR="006E6172">
        <w:t xml:space="preserve"> etc.</w:t>
      </w:r>
      <w:r w:rsidR="000F595B">
        <w:t>).</w:t>
      </w:r>
      <w:r w:rsidR="00725798">
        <w:t xml:space="preserve"> </w:t>
      </w:r>
    </w:p>
    <w:p w14:paraId="2DC1E56A" w14:textId="63E3E894" w:rsidR="000F595B" w:rsidRDefault="000F595B" w:rsidP="0022088F">
      <w:pPr>
        <w:pStyle w:val="Heading4"/>
      </w:pPr>
      <w:r>
        <w:lastRenderedPageBreak/>
        <w:t>D</w:t>
      </w:r>
      <w:r w:rsidR="001E3B08">
        <w:t xml:space="preserve">evelop and Use </w:t>
      </w:r>
      <w:r>
        <w:t>“H</w:t>
      </w:r>
      <w:r w:rsidR="001E3B08">
        <w:t>olding</w:t>
      </w:r>
      <w:r w:rsidR="00725798">
        <w:t xml:space="preserve"> </w:t>
      </w:r>
      <w:r>
        <w:t>S</w:t>
      </w:r>
      <w:r w:rsidR="001E3B08">
        <w:t>tatements</w:t>
      </w:r>
      <w:r>
        <w:t>”</w:t>
      </w:r>
      <w:r w:rsidR="00725798">
        <w:t xml:space="preserve"> </w:t>
      </w:r>
    </w:p>
    <w:p w14:paraId="2C6FB2D9" w14:textId="555B87FE" w:rsidR="00F81914" w:rsidRDefault="00F370DA" w:rsidP="00600C89">
      <w:r>
        <w:t xml:space="preserve">The Incident Response Team and communication staff will develop “holding statements.” </w:t>
      </w:r>
      <w:r w:rsidR="00C26889">
        <w:t xml:space="preserve">Holding statements are </w:t>
      </w:r>
      <w:r w:rsidR="00170F40">
        <w:t>predetermined</w:t>
      </w:r>
      <w:r w:rsidR="00725798">
        <w:t xml:space="preserve"> </w:t>
      </w:r>
      <w:r w:rsidR="000F595B">
        <w:t>messages</w:t>
      </w:r>
      <w:r w:rsidR="00725798">
        <w:t xml:space="preserve"> </w:t>
      </w:r>
      <w:r w:rsidR="00770AC0">
        <w:t>used</w:t>
      </w:r>
      <w:r w:rsidR="00725798">
        <w:t xml:space="preserve"> </w:t>
      </w:r>
      <w:r w:rsidR="000F595B">
        <w:t>immediately</w:t>
      </w:r>
      <w:r w:rsidR="00725798">
        <w:t xml:space="preserve"> </w:t>
      </w:r>
      <w:r w:rsidR="000F595B">
        <w:t>after</w:t>
      </w:r>
      <w:r w:rsidR="00725798">
        <w:t xml:space="preserve"> </w:t>
      </w:r>
      <w:r w:rsidR="000F595B">
        <w:t>a</w:t>
      </w:r>
      <w:r w:rsidR="00725798">
        <w:t xml:space="preserve"> </w:t>
      </w:r>
      <w:r w:rsidR="000F595B">
        <w:t>crisis</w:t>
      </w:r>
      <w:r w:rsidR="00A450F2">
        <w:t xml:space="preserve">. </w:t>
      </w:r>
      <w:r w:rsidR="00FD016B" w:rsidRPr="004A3809">
        <w:t>The</w:t>
      </w:r>
      <w:r w:rsidR="00A32258" w:rsidRPr="004A3809">
        <w:t>y</w:t>
      </w:r>
      <w:r w:rsidR="00FD016B" w:rsidRPr="004A3809">
        <w:t xml:space="preserve"> allow the organization to respond with speed and credibility as a situation is developin</w:t>
      </w:r>
      <w:r w:rsidR="004A3809" w:rsidRPr="004A3809">
        <w:t xml:space="preserve">g, </w:t>
      </w:r>
      <w:r w:rsidR="007744DB" w:rsidRPr="004A3809">
        <w:t>as well as</w:t>
      </w:r>
      <w:r w:rsidR="004A3809">
        <w:rPr>
          <w:rFonts w:ascii="Arial" w:hAnsi="Arial" w:cs="Arial"/>
          <w:color w:val="35495E"/>
          <w:sz w:val="27"/>
          <w:szCs w:val="27"/>
          <w:shd w:val="clear" w:color="auto" w:fill="FFFFFF"/>
        </w:rPr>
        <w:t xml:space="preserve"> </w:t>
      </w:r>
      <w:r w:rsidR="00A450F2">
        <w:t>communicate</w:t>
      </w:r>
      <w:r w:rsidR="00725798">
        <w:t xml:space="preserve"> </w:t>
      </w:r>
      <w:r w:rsidR="000F595B">
        <w:t>that</w:t>
      </w:r>
      <w:r w:rsidR="00725798">
        <w:t xml:space="preserve"> </w:t>
      </w:r>
      <w:r w:rsidR="00E35255">
        <w:t>the organization is</w:t>
      </w:r>
      <w:r w:rsidR="00725798">
        <w:t xml:space="preserve"> </w:t>
      </w:r>
      <w:r w:rsidR="000F595B">
        <w:t>aware</w:t>
      </w:r>
      <w:r w:rsidR="00725798">
        <w:t xml:space="preserve"> </w:t>
      </w:r>
      <w:r w:rsidR="000F595B">
        <w:t>and</w:t>
      </w:r>
      <w:r w:rsidR="00725798">
        <w:t xml:space="preserve"> </w:t>
      </w:r>
      <w:r w:rsidR="000F595B">
        <w:t>working</w:t>
      </w:r>
      <w:r w:rsidR="00725798">
        <w:t xml:space="preserve"> </w:t>
      </w:r>
      <w:r w:rsidR="000F595B">
        <w:t>on</w:t>
      </w:r>
      <w:r w:rsidR="00725798">
        <w:t xml:space="preserve"> </w:t>
      </w:r>
      <w:r w:rsidR="000F595B">
        <w:t>the</w:t>
      </w:r>
      <w:r w:rsidR="00725798">
        <w:t xml:space="preserve"> </w:t>
      </w:r>
      <w:r w:rsidR="000F595B">
        <w:t>matter.</w:t>
      </w:r>
      <w:r w:rsidR="00665794">
        <w:t xml:space="preserve"> </w:t>
      </w:r>
      <w:r w:rsidR="00665794" w:rsidRPr="003D4C74">
        <w:t xml:space="preserve">Holding statements </w:t>
      </w:r>
      <w:r w:rsidR="00C72559">
        <w:t>are</w:t>
      </w:r>
      <w:r w:rsidR="00665794" w:rsidRPr="003D4C74">
        <w:t xml:space="preserve"> reviewed on a regular basis. </w:t>
      </w:r>
      <w:r w:rsidR="004A3809">
        <w:t>Holding statements e</w:t>
      </w:r>
      <w:r w:rsidR="00052972">
        <w:t>xample</w:t>
      </w:r>
      <w:r w:rsidR="00052972" w:rsidRPr="003D4C74">
        <w:t>s include:</w:t>
      </w:r>
      <w:r w:rsidR="00725798" w:rsidRPr="003D4C74">
        <w:t xml:space="preserve"> </w:t>
      </w:r>
    </w:p>
    <w:p w14:paraId="6F03FA52" w14:textId="35E71423" w:rsidR="004A3809" w:rsidRPr="004A3809" w:rsidRDefault="003D4C74" w:rsidP="004A3809">
      <w:pPr>
        <w:pStyle w:val="ListParagraph"/>
        <w:numPr>
          <w:ilvl w:val="0"/>
          <w:numId w:val="57"/>
        </w:numPr>
        <w:rPr>
          <w:i/>
          <w:iCs/>
        </w:rPr>
      </w:pPr>
      <w:r w:rsidRPr="004A3809">
        <w:rPr>
          <w:i/>
          <w:iCs/>
        </w:rPr>
        <w:t>A</w:t>
      </w:r>
      <w:r w:rsidR="00725798" w:rsidRPr="004A3809">
        <w:rPr>
          <w:i/>
          <w:iCs/>
        </w:rPr>
        <w:t xml:space="preserve"> </w:t>
      </w:r>
      <w:r w:rsidR="000F595B" w:rsidRPr="004A3809">
        <w:rPr>
          <w:i/>
          <w:iCs/>
        </w:rPr>
        <w:t>statement</w:t>
      </w:r>
      <w:r w:rsidR="00725798" w:rsidRPr="004A3809">
        <w:rPr>
          <w:i/>
          <w:iCs/>
        </w:rPr>
        <w:t xml:space="preserve"> </w:t>
      </w:r>
      <w:r w:rsidR="000F595B" w:rsidRPr="004A3809">
        <w:rPr>
          <w:i/>
          <w:iCs/>
        </w:rPr>
        <w:t>from</w:t>
      </w:r>
      <w:r w:rsidR="00725798" w:rsidRPr="004A3809">
        <w:rPr>
          <w:i/>
          <w:iCs/>
        </w:rPr>
        <w:t xml:space="preserve"> </w:t>
      </w:r>
      <w:r w:rsidR="000F595B" w:rsidRPr="004A3809">
        <w:rPr>
          <w:i/>
          <w:iCs/>
        </w:rPr>
        <w:t>our</w:t>
      </w:r>
      <w:r w:rsidR="00725798" w:rsidRPr="004A3809">
        <w:rPr>
          <w:i/>
          <w:iCs/>
        </w:rPr>
        <w:t xml:space="preserve"> </w:t>
      </w:r>
      <w:r w:rsidR="000F595B" w:rsidRPr="004A3809">
        <w:rPr>
          <w:i/>
          <w:iCs/>
        </w:rPr>
        <w:t>CEO</w:t>
      </w:r>
      <w:r w:rsidR="00725798" w:rsidRPr="004A3809">
        <w:rPr>
          <w:i/>
          <w:iCs/>
        </w:rPr>
        <w:t xml:space="preserve"> </w:t>
      </w:r>
      <w:r w:rsidRPr="004A3809">
        <w:rPr>
          <w:i/>
          <w:iCs/>
        </w:rPr>
        <w:t xml:space="preserve">coming </w:t>
      </w:r>
      <w:r w:rsidR="000F595B" w:rsidRPr="004A3809">
        <w:rPr>
          <w:i/>
          <w:iCs/>
        </w:rPr>
        <w:t>within</w:t>
      </w:r>
      <w:r w:rsidR="00725798" w:rsidRPr="004A3809">
        <w:rPr>
          <w:i/>
          <w:iCs/>
        </w:rPr>
        <w:t xml:space="preserve"> </w:t>
      </w:r>
      <w:r w:rsidR="000F595B" w:rsidRPr="004A3809">
        <w:rPr>
          <w:i/>
          <w:iCs/>
        </w:rPr>
        <w:t>two</w:t>
      </w:r>
      <w:r w:rsidR="00725798" w:rsidRPr="004A3809">
        <w:rPr>
          <w:i/>
          <w:iCs/>
        </w:rPr>
        <w:t xml:space="preserve"> </w:t>
      </w:r>
      <w:r w:rsidR="000F595B" w:rsidRPr="004A3809">
        <w:rPr>
          <w:i/>
          <w:iCs/>
        </w:rPr>
        <w:t>hours</w:t>
      </w:r>
      <w:r w:rsidR="005D5D08">
        <w:rPr>
          <w:i/>
          <w:iCs/>
        </w:rPr>
        <w:t>.</w:t>
      </w:r>
    </w:p>
    <w:p w14:paraId="0E734FAE" w14:textId="09672A75" w:rsidR="00665794" w:rsidRDefault="000F595B" w:rsidP="004A3809">
      <w:pPr>
        <w:pStyle w:val="ListParagraph"/>
        <w:numPr>
          <w:ilvl w:val="0"/>
          <w:numId w:val="57"/>
        </w:numPr>
        <w:rPr>
          <w:i/>
          <w:iCs/>
        </w:rPr>
      </w:pPr>
      <w:r w:rsidRPr="004A3809">
        <w:rPr>
          <w:i/>
          <w:iCs/>
        </w:rPr>
        <w:t>Check</w:t>
      </w:r>
      <w:r w:rsidR="00725798" w:rsidRPr="004A3809">
        <w:rPr>
          <w:i/>
          <w:iCs/>
        </w:rPr>
        <w:t xml:space="preserve"> </w:t>
      </w:r>
      <w:r w:rsidRPr="004A3809">
        <w:rPr>
          <w:i/>
          <w:iCs/>
        </w:rPr>
        <w:t>Twitter</w:t>
      </w:r>
      <w:r w:rsidR="00725798" w:rsidRPr="004A3809">
        <w:rPr>
          <w:i/>
          <w:iCs/>
        </w:rPr>
        <w:t xml:space="preserve"> </w:t>
      </w:r>
      <w:r w:rsidRPr="004A3809">
        <w:rPr>
          <w:i/>
          <w:iCs/>
        </w:rPr>
        <w:t>or</w:t>
      </w:r>
      <w:r w:rsidR="00725798" w:rsidRPr="004A3809">
        <w:rPr>
          <w:i/>
          <w:iCs/>
        </w:rPr>
        <w:t xml:space="preserve"> </w:t>
      </w:r>
      <w:r w:rsidRPr="004A3809">
        <w:rPr>
          <w:i/>
          <w:iCs/>
        </w:rPr>
        <w:t>our</w:t>
      </w:r>
      <w:r w:rsidR="00725798" w:rsidRPr="004A3809">
        <w:rPr>
          <w:i/>
          <w:iCs/>
        </w:rPr>
        <w:t xml:space="preserve"> </w:t>
      </w:r>
      <w:r w:rsidRPr="004A3809">
        <w:rPr>
          <w:i/>
          <w:iCs/>
        </w:rPr>
        <w:t>website</w:t>
      </w:r>
      <w:r w:rsidR="00725798" w:rsidRPr="004A3809">
        <w:rPr>
          <w:i/>
          <w:iCs/>
        </w:rPr>
        <w:t xml:space="preserve"> </w:t>
      </w:r>
      <w:r w:rsidRPr="004A3809">
        <w:rPr>
          <w:i/>
          <w:iCs/>
        </w:rPr>
        <w:t>for</w:t>
      </w:r>
      <w:r w:rsidR="00725798" w:rsidRPr="004A3809">
        <w:rPr>
          <w:i/>
          <w:iCs/>
        </w:rPr>
        <w:t xml:space="preserve"> </w:t>
      </w:r>
      <w:r w:rsidRPr="004A3809">
        <w:rPr>
          <w:i/>
          <w:iCs/>
        </w:rPr>
        <w:t>updates.</w:t>
      </w:r>
      <w:r w:rsidR="00665794" w:rsidRPr="004A3809">
        <w:rPr>
          <w:i/>
          <w:iCs/>
        </w:rPr>
        <w:t xml:space="preserve"> </w:t>
      </w:r>
    </w:p>
    <w:p w14:paraId="55D47DC1" w14:textId="389BA2E4" w:rsidR="008A6460" w:rsidRPr="008A6460" w:rsidRDefault="008A6460" w:rsidP="004A3809">
      <w:pPr>
        <w:pStyle w:val="ListParagraph"/>
        <w:numPr>
          <w:ilvl w:val="0"/>
          <w:numId w:val="57"/>
        </w:numPr>
        <w:rPr>
          <w:i/>
          <w:iCs/>
        </w:rPr>
      </w:pPr>
      <w:r w:rsidRPr="008A6460">
        <w:rPr>
          <w:i/>
          <w:iCs/>
        </w:rPr>
        <w:t>[Name of Organization] has activated a comprehensive emergency response. Our staff have diligently prepared for many types of incidents, including ones like this.</w:t>
      </w:r>
    </w:p>
    <w:p w14:paraId="3EF9F797" w14:textId="1A603A38" w:rsidR="000F595B" w:rsidRPr="003E572F" w:rsidRDefault="000F595B" w:rsidP="00600C89">
      <w:pPr>
        <w:pStyle w:val="Heading5"/>
        <w:rPr>
          <w:color w:val="auto"/>
        </w:rPr>
      </w:pPr>
      <w:r w:rsidRPr="0022088F">
        <w:rPr>
          <w:rStyle w:val="Heading4Char"/>
        </w:rPr>
        <w:t>K</w:t>
      </w:r>
      <w:r w:rsidR="001E3B08" w:rsidRPr="0022088F">
        <w:rPr>
          <w:rStyle w:val="Heading4Char"/>
        </w:rPr>
        <w:t>ey Messages</w:t>
      </w:r>
      <w:r w:rsidR="00725798">
        <w:t xml:space="preserve"> </w:t>
      </w:r>
    </w:p>
    <w:p w14:paraId="169C242A" w14:textId="1E3F79AE" w:rsidR="000F595B" w:rsidRDefault="000F595B" w:rsidP="00600C89">
      <w:r>
        <w:t>The</w:t>
      </w:r>
      <w:r w:rsidR="00725798">
        <w:t xml:space="preserve"> </w:t>
      </w:r>
      <w:r w:rsidR="004D26E3">
        <w:t>c</w:t>
      </w:r>
      <w:r>
        <w:t>ommunications</w:t>
      </w:r>
      <w:r w:rsidR="00725798">
        <w:t xml:space="preserve"> </w:t>
      </w:r>
      <w:r w:rsidR="004D26E3">
        <w:t>t</w:t>
      </w:r>
      <w:r>
        <w:t>eam</w:t>
      </w:r>
      <w:r w:rsidR="00725798">
        <w:t xml:space="preserve"> </w:t>
      </w:r>
      <w:r>
        <w:t>should</w:t>
      </w:r>
      <w:r w:rsidR="00725798">
        <w:t xml:space="preserve"> </w:t>
      </w:r>
      <w:r>
        <w:t>aim</w:t>
      </w:r>
      <w:r w:rsidR="00725798">
        <w:t xml:space="preserve"> </w:t>
      </w:r>
      <w:r>
        <w:t>to</w:t>
      </w:r>
      <w:r w:rsidR="00725798">
        <w:t xml:space="preserve"> </w:t>
      </w:r>
      <w:r>
        <w:t>develop</w:t>
      </w:r>
      <w:r w:rsidR="00725798">
        <w:t xml:space="preserve"> </w:t>
      </w:r>
      <w:r w:rsidRPr="003E572F">
        <w:t>crisis-specific</w:t>
      </w:r>
      <w:r w:rsidR="00725798" w:rsidRPr="003E572F">
        <w:t xml:space="preserve"> </w:t>
      </w:r>
      <w:r w:rsidRPr="003E572F">
        <w:t>messaging</w:t>
      </w:r>
      <w:r w:rsidR="00725798" w:rsidRPr="003E572F">
        <w:t xml:space="preserve"> </w:t>
      </w:r>
      <w:r w:rsidRPr="003E572F">
        <w:t>for</w:t>
      </w:r>
      <w:r w:rsidR="00725798" w:rsidRPr="003E572F">
        <w:t xml:space="preserve"> </w:t>
      </w:r>
      <w:r w:rsidRPr="003E572F">
        <w:t>all</w:t>
      </w:r>
      <w:r w:rsidR="00725798" w:rsidRPr="003E572F">
        <w:t xml:space="preserve"> </w:t>
      </w:r>
      <w:r w:rsidR="00B04110" w:rsidRPr="003E572F">
        <w:t>cons</w:t>
      </w:r>
      <w:r w:rsidR="00DC769C" w:rsidRPr="003E572F">
        <w:t>tituents</w:t>
      </w:r>
      <w:r w:rsidR="00095EAA" w:rsidRPr="003E572F">
        <w:t xml:space="preserve"> that</w:t>
      </w:r>
      <w:r w:rsidR="00725798" w:rsidRPr="003E572F">
        <w:t xml:space="preserve"> </w:t>
      </w:r>
      <w:r w:rsidRPr="003E572F">
        <w:t>can</w:t>
      </w:r>
      <w:r w:rsidR="00725798" w:rsidRPr="003E572F">
        <w:t xml:space="preserve"> </w:t>
      </w:r>
      <w:r w:rsidRPr="003E572F">
        <w:t>be</w:t>
      </w:r>
      <w:r w:rsidR="00725798" w:rsidRPr="003E572F">
        <w:t xml:space="preserve"> </w:t>
      </w:r>
      <w:r w:rsidRPr="003E572F">
        <w:t>modified</w:t>
      </w:r>
      <w:r w:rsidR="00725798" w:rsidRPr="003E572F">
        <w:t xml:space="preserve"> </w:t>
      </w:r>
      <w:r w:rsidRPr="003E572F">
        <w:t>based</w:t>
      </w:r>
      <w:r w:rsidR="00725798" w:rsidRPr="003E572F">
        <w:t xml:space="preserve"> </w:t>
      </w:r>
      <w:r w:rsidRPr="003E572F">
        <w:t>on</w:t>
      </w:r>
      <w:r w:rsidR="00725798" w:rsidRPr="003E572F">
        <w:t xml:space="preserve"> </w:t>
      </w:r>
      <w:r w:rsidRPr="003E572F">
        <w:t>the</w:t>
      </w:r>
      <w:r w:rsidR="00725798" w:rsidRPr="003E572F">
        <w:t xml:space="preserve"> </w:t>
      </w:r>
      <w:r w:rsidRPr="003E572F">
        <w:t>actual</w:t>
      </w:r>
      <w:r w:rsidR="00725798" w:rsidRPr="003E572F">
        <w:t xml:space="preserve"> </w:t>
      </w:r>
      <w:r w:rsidRPr="003E572F">
        <w:t>crisis.</w:t>
      </w:r>
      <w:r w:rsidR="00725798" w:rsidRPr="003E572F">
        <w:t xml:space="preserve"> </w:t>
      </w:r>
      <w:r w:rsidRPr="003E572F">
        <w:t>Messaging</w:t>
      </w:r>
      <w:r w:rsidR="00725798" w:rsidRPr="003E572F">
        <w:t xml:space="preserve"> </w:t>
      </w:r>
      <w:r w:rsidR="00C410DC" w:rsidRPr="003E572F">
        <w:t>should</w:t>
      </w:r>
      <w:r w:rsidR="00725798" w:rsidRPr="003E572F">
        <w:t xml:space="preserve"> </w:t>
      </w:r>
      <w:r w:rsidRPr="003E572F">
        <w:t>also</w:t>
      </w:r>
      <w:r w:rsidR="00725798" w:rsidRPr="003E572F">
        <w:t xml:space="preserve"> </w:t>
      </w:r>
      <w:r w:rsidRPr="003E572F">
        <w:t>be</w:t>
      </w:r>
      <w:r w:rsidR="00725798" w:rsidRPr="003E572F">
        <w:t xml:space="preserve"> </w:t>
      </w:r>
      <w:r w:rsidRPr="003E572F">
        <w:t>adapted</w:t>
      </w:r>
      <w:r w:rsidR="00725798" w:rsidRPr="003E572F">
        <w:t xml:space="preserve"> </w:t>
      </w:r>
      <w:r w:rsidRPr="003E572F">
        <w:t>to</w:t>
      </w:r>
      <w:r w:rsidR="00725798" w:rsidRPr="003E572F">
        <w:t xml:space="preserve"> </w:t>
      </w:r>
      <w:r w:rsidRPr="003E572F">
        <w:t>different</w:t>
      </w:r>
      <w:r w:rsidR="00725798" w:rsidRPr="003E572F">
        <w:t xml:space="preserve"> </w:t>
      </w:r>
      <w:r w:rsidR="00C410DC" w:rsidRPr="003E572F">
        <w:t>types</w:t>
      </w:r>
      <w:r w:rsidR="00725798" w:rsidRPr="003E572F">
        <w:t xml:space="preserve"> </w:t>
      </w:r>
      <w:r w:rsidRPr="003E572F">
        <w:t>of</w:t>
      </w:r>
      <w:r w:rsidR="00725798" w:rsidRPr="003E572F">
        <w:t xml:space="preserve"> </w:t>
      </w:r>
      <w:r w:rsidRPr="003E572F">
        <w:t>media</w:t>
      </w:r>
      <w:r w:rsidR="003E572F" w:rsidRPr="003E572F">
        <w:t>, including paper, email, and tweet</w:t>
      </w:r>
      <w:r w:rsidRPr="003E572F">
        <w:t>.</w:t>
      </w:r>
    </w:p>
    <w:p w14:paraId="27905538" w14:textId="6CF26089" w:rsidR="000F595B" w:rsidRPr="00F942C8" w:rsidRDefault="000F595B" w:rsidP="00600C89">
      <w:pPr>
        <w:pStyle w:val="Heading5"/>
      </w:pPr>
      <w:r w:rsidRPr="0022088F">
        <w:rPr>
          <w:rStyle w:val="Heading4Char"/>
        </w:rPr>
        <w:t>S</w:t>
      </w:r>
      <w:r w:rsidR="001E3B08" w:rsidRPr="0022088F">
        <w:rPr>
          <w:rStyle w:val="Heading4Char"/>
        </w:rPr>
        <w:t>ample Homepage Banner and General Messaging</w:t>
      </w:r>
    </w:p>
    <w:p w14:paraId="055C9CC1" w14:textId="77777777" w:rsidR="00F81914" w:rsidRDefault="008913F8" w:rsidP="00600C89">
      <w:r>
        <w:t xml:space="preserve">In the </w:t>
      </w:r>
      <w:r w:rsidR="006D0F28">
        <w:t>e</w:t>
      </w:r>
      <w:r>
        <w:t xml:space="preserve">vent of </w:t>
      </w:r>
      <w:r w:rsidR="00434272">
        <w:t xml:space="preserve">an </w:t>
      </w:r>
      <w:r w:rsidR="006D0F28">
        <w:t>incident or emergency</w:t>
      </w:r>
      <w:r w:rsidR="00434272">
        <w:t xml:space="preserve">, the organization will post information to our website.  The following is an example of what potentially could be posted: </w:t>
      </w:r>
    </w:p>
    <w:p w14:paraId="672208B4" w14:textId="46174270" w:rsidR="000F595B" w:rsidRPr="008F04DA" w:rsidRDefault="000F595B" w:rsidP="00600C89">
      <w:pPr>
        <w:rPr>
          <w:i/>
          <w:iCs/>
        </w:rPr>
      </w:pPr>
      <w:r w:rsidRPr="008F04DA">
        <w:rPr>
          <w:i/>
          <w:iCs/>
        </w:rPr>
        <w:t>On</w:t>
      </w:r>
      <w:r w:rsidR="00725798" w:rsidRPr="008F04DA">
        <w:rPr>
          <w:i/>
          <w:iCs/>
        </w:rPr>
        <w:t xml:space="preserve"> </w:t>
      </w:r>
      <w:r w:rsidRPr="0022088F">
        <w:rPr>
          <w:i/>
          <w:iCs/>
          <w:highlight w:val="yellow"/>
        </w:rPr>
        <w:t>[date]</w:t>
      </w:r>
      <w:r w:rsidRPr="008F04DA">
        <w:rPr>
          <w:i/>
          <w:iCs/>
        </w:rPr>
        <w:t>,</w:t>
      </w:r>
      <w:r w:rsidR="00725798" w:rsidRPr="008F04DA">
        <w:rPr>
          <w:i/>
          <w:iCs/>
        </w:rPr>
        <w:t xml:space="preserve"> </w:t>
      </w:r>
      <w:r w:rsidRPr="0022088F">
        <w:rPr>
          <w:i/>
          <w:iCs/>
          <w:highlight w:val="yellow"/>
        </w:rPr>
        <w:t>[</w:t>
      </w:r>
      <w:r w:rsidR="00EB3D44" w:rsidRPr="0022088F">
        <w:rPr>
          <w:i/>
          <w:iCs/>
          <w:highlight w:val="yellow"/>
        </w:rPr>
        <w:t>Organization Name</w:t>
      </w:r>
      <w:r w:rsidRPr="0022088F">
        <w:rPr>
          <w:i/>
          <w:iCs/>
          <w:highlight w:val="yellow"/>
        </w:rPr>
        <w:t>]</w:t>
      </w:r>
      <w:r w:rsidR="00725798" w:rsidRPr="008F04DA">
        <w:rPr>
          <w:i/>
          <w:iCs/>
        </w:rPr>
        <w:t xml:space="preserve"> </w:t>
      </w:r>
      <w:r w:rsidRPr="008F04DA">
        <w:rPr>
          <w:i/>
          <w:iCs/>
        </w:rPr>
        <w:t>experienced</w:t>
      </w:r>
      <w:r w:rsidR="00725798" w:rsidRPr="008F04DA">
        <w:rPr>
          <w:i/>
          <w:iCs/>
        </w:rPr>
        <w:t xml:space="preserve"> </w:t>
      </w:r>
      <w:r w:rsidRPr="008F04DA">
        <w:rPr>
          <w:i/>
          <w:iCs/>
        </w:rPr>
        <w:t>a</w:t>
      </w:r>
      <w:r w:rsidR="00725798" w:rsidRPr="008F04DA">
        <w:rPr>
          <w:i/>
          <w:iCs/>
        </w:rPr>
        <w:t xml:space="preserve"> </w:t>
      </w:r>
      <w:r w:rsidRPr="0022088F">
        <w:rPr>
          <w:i/>
          <w:iCs/>
          <w:highlight w:val="yellow"/>
        </w:rPr>
        <w:t>[disaster]</w:t>
      </w:r>
      <w:r w:rsidR="00725798" w:rsidRPr="008F04DA">
        <w:rPr>
          <w:i/>
          <w:iCs/>
        </w:rPr>
        <w:t xml:space="preserve"> </w:t>
      </w:r>
      <w:r w:rsidR="00EB3D44" w:rsidRPr="008F04DA">
        <w:rPr>
          <w:i/>
          <w:iCs/>
        </w:rPr>
        <w:t>and is</w:t>
      </w:r>
      <w:r w:rsidR="00725798" w:rsidRPr="008F04DA">
        <w:rPr>
          <w:i/>
          <w:iCs/>
        </w:rPr>
        <w:t xml:space="preserve"> </w:t>
      </w:r>
      <w:r w:rsidRPr="008F04DA">
        <w:rPr>
          <w:i/>
          <w:iCs/>
        </w:rPr>
        <w:t>working</w:t>
      </w:r>
      <w:r w:rsidR="00725798" w:rsidRPr="008F04DA">
        <w:rPr>
          <w:i/>
          <w:iCs/>
        </w:rPr>
        <w:t xml:space="preserve"> </w:t>
      </w:r>
      <w:r w:rsidRPr="008F04DA">
        <w:rPr>
          <w:i/>
          <w:iCs/>
        </w:rPr>
        <w:t>to</w:t>
      </w:r>
      <w:r w:rsidR="00725798" w:rsidRPr="008F04DA">
        <w:rPr>
          <w:i/>
          <w:iCs/>
        </w:rPr>
        <w:t xml:space="preserve"> </w:t>
      </w:r>
      <w:r w:rsidRPr="008F04DA">
        <w:rPr>
          <w:i/>
          <w:iCs/>
        </w:rPr>
        <w:t>recover.</w:t>
      </w:r>
      <w:r w:rsidR="00725798" w:rsidRPr="008F04DA">
        <w:rPr>
          <w:i/>
          <w:iCs/>
        </w:rPr>
        <w:t xml:space="preserve"> </w:t>
      </w:r>
      <w:r w:rsidRPr="008F04DA">
        <w:rPr>
          <w:i/>
          <w:iCs/>
        </w:rPr>
        <w:t>We</w:t>
      </w:r>
      <w:r w:rsidR="00725798" w:rsidRPr="008F04DA">
        <w:rPr>
          <w:i/>
          <w:iCs/>
        </w:rPr>
        <w:t xml:space="preserve"> </w:t>
      </w:r>
      <w:r w:rsidRPr="008F04DA">
        <w:rPr>
          <w:i/>
          <w:iCs/>
        </w:rPr>
        <w:t>had</w:t>
      </w:r>
      <w:r w:rsidR="00725798" w:rsidRPr="008F04DA">
        <w:rPr>
          <w:i/>
          <w:iCs/>
        </w:rPr>
        <w:t xml:space="preserve"> </w:t>
      </w:r>
      <w:r w:rsidRPr="008F04DA">
        <w:rPr>
          <w:i/>
          <w:iCs/>
        </w:rPr>
        <w:t>a</w:t>
      </w:r>
      <w:r w:rsidR="00725798" w:rsidRPr="008F04DA">
        <w:rPr>
          <w:i/>
          <w:iCs/>
        </w:rPr>
        <w:t xml:space="preserve"> </w:t>
      </w:r>
      <w:r w:rsidRPr="008F04DA">
        <w:rPr>
          <w:i/>
          <w:iCs/>
        </w:rPr>
        <w:t>comprehensive</w:t>
      </w:r>
      <w:r w:rsidR="00725798" w:rsidRPr="008F04DA">
        <w:rPr>
          <w:i/>
          <w:iCs/>
        </w:rPr>
        <w:t xml:space="preserve"> </w:t>
      </w:r>
      <w:r w:rsidRPr="008F04DA">
        <w:rPr>
          <w:i/>
          <w:iCs/>
        </w:rPr>
        <w:t>disaster</w:t>
      </w:r>
      <w:r w:rsidR="00725798" w:rsidRPr="008F04DA">
        <w:rPr>
          <w:i/>
          <w:iCs/>
        </w:rPr>
        <w:t xml:space="preserve"> </w:t>
      </w:r>
      <w:r w:rsidRPr="008F04DA">
        <w:rPr>
          <w:i/>
          <w:iCs/>
        </w:rPr>
        <w:t>recovery</w:t>
      </w:r>
      <w:r w:rsidR="00725798" w:rsidRPr="008F04DA">
        <w:rPr>
          <w:i/>
          <w:iCs/>
        </w:rPr>
        <w:t xml:space="preserve"> </w:t>
      </w:r>
      <w:r w:rsidRPr="008F04DA">
        <w:rPr>
          <w:i/>
          <w:iCs/>
        </w:rPr>
        <w:t>plan</w:t>
      </w:r>
      <w:r w:rsidR="00725798" w:rsidRPr="008F04DA">
        <w:rPr>
          <w:i/>
          <w:iCs/>
        </w:rPr>
        <w:t xml:space="preserve"> </w:t>
      </w:r>
      <w:r w:rsidRPr="008F04DA">
        <w:rPr>
          <w:i/>
          <w:iCs/>
        </w:rPr>
        <w:t>in</w:t>
      </w:r>
      <w:r w:rsidR="00725798" w:rsidRPr="008F04DA">
        <w:rPr>
          <w:i/>
          <w:iCs/>
        </w:rPr>
        <w:t xml:space="preserve"> </w:t>
      </w:r>
      <w:r w:rsidRPr="008F04DA">
        <w:rPr>
          <w:i/>
          <w:iCs/>
        </w:rPr>
        <w:t>place,</w:t>
      </w:r>
      <w:r w:rsidR="00725798" w:rsidRPr="008F04DA">
        <w:rPr>
          <w:i/>
          <w:iCs/>
        </w:rPr>
        <w:t xml:space="preserve"> </w:t>
      </w:r>
      <w:r w:rsidRPr="008F04DA">
        <w:rPr>
          <w:i/>
          <w:iCs/>
        </w:rPr>
        <w:t>which</w:t>
      </w:r>
      <w:r w:rsidR="00725798" w:rsidRPr="008F04DA">
        <w:rPr>
          <w:i/>
          <w:iCs/>
        </w:rPr>
        <w:t xml:space="preserve"> </w:t>
      </w:r>
      <w:r w:rsidRPr="008F04DA">
        <w:rPr>
          <w:i/>
          <w:iCs/>
        </w:rPr>
        <w:t>is</w:t>
      </w:r>
      <w:r w:rsidR="00725798" w:rsidRPr="008F04DA">
        <w:rPr>
          <w:i/>
          <w:iCs/>
        </w:rPr>
        <w:t xml:space="preserve"> </w:t>
      </w:r>
      <w:r w:rsidRPr="008F04DA">
        <w:rPr>
          <w:i/>
          <w:iCs/>
        </w:rPr>
        <w:t>allowing</w:t>
      </w:r>
      <w:r w:rsidR="00725798" w:rsidRPr="008F04DA">
        <w:rPr>
          <w:i/>
          <w:iCs/>
        </w:rPr>
        <w:t xml:space="preserve"> </w:t>
      </w:r>
      <w:r w:rsidRPr="008F04DA">
        <w:rPr>
          <w:i/>
          <w:iCs/>
        </w:rPr>
        <w:t>us</w:t>
      </w:r>
      <w:r w:rsidR="00725798" w:rsidRPr="008F04DA">
        <w:rPr>
          <w:i/>
          <w:iCs/>
        </w:rPr>
        <w:t xml:space="preserve"> </w:t>
      </w:r>
      <w:r w:rsidRPr="008F04DA">
        <w:rPr>
          <w:i/>
          <w:iCs/>
        </w:rPr>
        <w:t>to</w:t>
      </w:r>
      <w:r w:rsidR="00725798" w:rsidRPr="008F04DA">
        <w:rPr>
          <w:i/>
          <w:iCs/>
        </w:rPr>
        <w:t xml:space="preserve"> </w:t>
      </w:r>
      <w:r w:rsidRPr="008F04DA">
        <w:rPr>
          <w:i/>
          <w:iCs/>
        </w:rPr>
        <w:t>maintain</w:t>
      </w:r>
      <w:r w:rsidR="00725798" w:rsidRPr="008F04DA">
        <w:rPr>
          <w:i/>
          <w:iCs/>
        </w:rPr>
        <w:t xml:space="preserve"> </w:t>
      </w:r>
      <w:r w:rsidRPr="008F04DA">
        <w:rPr>
          <w:i/>
          <w:iCs/>
        </w:rPr>
        <w:t>as</w:t>
      </w:r>
      <w:r w:rsidR="00725798" w:rsidRPr="008F04DA">
        <w:rPr>
          <w:i/>
          <w:iCs/>
        </w:rPr>
        <w:t xml:space="preserve"> </w:t>
      </w:r>
      <w:r w:rsidRPr="008F04DA">
        <w:rPr>
          <w:i/>
          <w:iCs/>
        </w:rPr>
        <w:t>much</w:t>
      </w:r>
      <w:r w:rsidR="00725798" w:rsidRPr="008F04DA">
        <w:rPr>
          <w:i/>
          <w:iCs/>
        </w:rPr>
        <w:t xml:space="preserve"> </w:t>
      </w:r>
      <w:r w:rsidRPr="008F04DA">
        <w:rPr>
          <w:i/>
          <w:iCs/>
        </w:rPr>
        <w:t>continuity</w:t>
      </w:r>
      <w:r w:rsidR="00725798" w:rsidRPr="008F04DA">
        <w:rPr>
          <w:i/>
          <w:iCs/>
        </w:rPr>
        <w:t xml:space="preserve"> </w:t>
      </w:r>
      <w:r w:rsidRPr="008F04DA">
        <w:rPr>
          <w:i/>
          <w:iCs/>
        </w:rPr>
        <w:t>as</w:t>
      </w:r>
      <w:r w:rsidR="00725798" w:rsidRPr="008F04DA">
        <w:rPr>
          <w:i/>
          <w:iCs/>
        </w:rPr>
        <w:t xml:space="preserve"> </w:t>
      </w:r>
      <w:r w:rsidRPr="008F04DA">
        <w:rPr>
          <w:i/>
          <w:iCs/>
        </w:rPr>
        <w:t>possible.</w:t>
      </w:r>
      <w:r w:rsidR="00725798" w:rsidRPr="008F04DA">
        <w:rPr>
          <w:i/>
          <w:iCs/>
        </w:rPr>
        <w:t xml:space="preserve"> </w:t>
      </w:r>
      <w:r w:rsidRPr="008F04DA">
        <w:rPr>
          <w:i/>
          <w:iCs/>
        </w:rPr>
        <w:t>Our</w:t>
      </w:r>
      <w:r w:rsidR="00725798" w:rsidRPr="008F04DA">
        <w:rPr>
          <w:i/>
          <w:iCs/>
        </w:rPr>
        <w:t xml:space="preserve"> </w:t>
      </w:r>
      <w:r w:rsidRPr="008F04DA">
        <w:rPr>
          <w:i/>
          <w:iCs/>
        </w:rPr>
        <w:t>staff,</w:t>
      </w:r>
      <w:r w:rsidR="00725798" w:rsidRPr="008F04DA">
        <w:rPr>
          <w:i/>
          <w:iCs/>
        </w:rPr>
        <w:t xml:space="preserve"> </w:t>
      </w:r>
      <w:r w:rsidR="00271E68" w:rsidRPr="008F04DA">
        <w:rPr>
          <w:i/>
          <w:iCs/>
        </w:rPr>
        <w:t>constituent</w:t>
      </w:r>
      <w:r w:rsidRPr="008F04DA">
        <w:rPr>
          <w:i/>
          <w:iCs/>
        </w:rPr>
        <w:t>s,</w:t>
      </w:r>
      <w:r w:rsidR="00725798" w:rsidRPr="008F04DA">
        <w:rPr>
          <w:i/>
          <w:iCs/>
        </w:rPr>
        <w:t xml:space="preserve"> </w:t>
      </w:r>
      <w:r w:rsidRPr="008F04DA">
        <w:rPr>
          <w:i/>
          <w:iCs/>
        </w:rPr>
        <w:t>and</w:t>
      </w:r>
      <w:r w:rsidR="00725798" w:rsidRPr="008F04DA">
        <w:rPr>
          <w:i/>
          <w:iCs/>
        </w:rPr>
        <w:t xml:space="preserve"> </w:t>
      </w:r>
      <w:r w:rsidRPr="008F04DA">
        <w:rPr>
          <w:i/>
          <w:iCs/>
        </w:rPr>
        <w:t>partners</w:t>
      </w:r>
      <w:r w:rsidR="00725798" w:rsidRPr="008F04DA">
        <w:rPr>
          <w:i/>
          <w:iCs/>
        </w:rPr>
        <w:t xml:space="preserve"> </w:t>
      </w:r>
      <w:r w:rsidRPr="008F04DA">
        <w:rPr>
          <w:i/>
          <w:iCs/>
        </w:rPr>
        <w:t>are</w:t>
      </w:r>
      <w:r w:rsidR="00725798" w:rsidRPr="008F04DA">
        <w:rPr>
          <w:i/>
          <w:iCs/>
        </w:rPr>
        <w:t xml:space="preserve"> </w:t>
      </w:r>
      <w:r w:rsidRPr="008F04DA">
        <w:rPr>
          <w:i/>
          <w:iCs/>
        </w:rPr>
        <w:t>our</w:t>
      </w:r>
      <w:r w:rsidR="00725798" w:rsidRPr="008F04DA">
        <w:rPr>
          <w:i/>
          <w:iCs/>
        </w:rPr>
        <w:t xml:space="preserve"> </w:t>
      </w:r>
      <w:r w:rsidRPr="008F04DA">
        <w:rPr>
          <w:i/>
          <w:iCs/>
        </w:rPr>
        <w:t>highest</w:t>
      </w:r>
      <w:r w:rsidR="00725798" w:rsidRPr="008F04DA">
        <w:rPr>
          <w:i/>
          <w:iCs/>
        </w:rPr>
        <w:t xml:space="preserve"> </w:t>
      </w:r>
      <w:r w:rsidRPr="008F04DA">
        <w:rPr>
          <w:i/>
          <w:iCs/>
        </w:rPr>
        <w:t>priorities,</w:t>
      </w:r>
      <w:r w:rsidR="00725798" w:rsidRPr="008F04DA">
        <w:rPr>
          <w:i/>
          <w:iCs/>
        </w:rPr>
        <w:t xml:space="preserve"> </w:t>
      </w:r>
      <w:r w:rsidRPr="008F04DA">
        <w:rPr>
          <w:i/>
          <w:iCs/>
        </w:rPr>
        <w:t>and</w:t>
      </w:r>
      <w:r w:rsidR="00725798" w:rsidRPr="008F04DA">
        <w:rPr>
          <w:i/>
          <w:iCs/>
        </w:rPr>
        <w:t xml:space="preserve"> </w:t>
      </w:r>
      <w:r w:rsidRPr="008F04DA">
        <w:rPr>
          <w:i/>
          <w:iCs/>
        </w:rPr>
        <w:t>we</w:t>
      </w:r>
      <w:r w:rsidR="00725798" w:rsidRPr="008F04DA">
        <w:rPr>
          <w:i/>
          <w:iCs/>
        </w:rPr>
        <w:t xml:space="preserve"> </w:t>
      </w:r>
      <w:r w:rsidRPr="008F04DA">
        <w:rPr>
          <w:i/>
          <w:iCs/>
        </w:rPr>
        <w:t>will</w:t>
      </w:r>
      <w:r w:rsidR="00725798" w:rsidRPr="008F04DA">
        <w:rPr>
          <w:i/>
          <w:iCs/>
        </w:rPr>
        <w:t xml:space="preserve"> </w:t>
      </w:r>
      <w:r w:rsidRPr="008F04DA">
        <w:rPr>
          <w:i/>
          <w:iCs/>
        </w:rPr>
        <w:t>keep</w:t>
      </w:r>
      <w:r w:rsidR="00725798" w:rsidRPr="008F04DA">
        <w:rPr>
          <w:i/>
          <w:iCs/>
        </w:rPr>
        <w:t xml:space="preserve"> </w:t>
      </w:r>
      <w:r w:rsidR="00DA0B68" w:rsidRPr="008F04DA">
        <w:rPr>
          <w:i/>
          <w:iCs/>
        </w:rPr>
        <w:t>everyone</w:t>
      </w:r>
      <w:r w:rsidR="00725798" w:rsidRPr="008F04DA">
        <w:rPr>
          <w:i/>
          <w:iCs/>
        </w:rPr>
        <w:t xml:space="preserve"> </w:t>
      </w:r>
      <w:r w:rsidRPr="008F04DA">
        <w:rPr>
          <w:i/>
          <w:iCs/>
        </w:rPr>
        <w:t>informed</w:t>
      </w:r>
      <w:r w:rsidR="00725798" w:rsidRPr="008F04DA">
        <w:rPr>
          <w:i/>
          <w:iCs/>
        </w:rPr>
        <w:t xml:space="preserve"> </w:t>
      </w:r>
      <w:r w:rsidRPr="008F04DA">
        <w:rPr>
          <w:i/>
          <w:iCs/>
        </w:rPr>
        <w:t>as</w:t>
      </w:r>
      <w:r w:rsidR="00725798" w:rsidRPr="008F04DA">
        <w:rPr>
          <w:i/>
          <w:iCs/>
        </w:rPr>
        <w:t xml:space="preserve"> </w:t>
      </w:r>
      <w:r w:rsidRPr="008F04DA">
        <w:rPr>
          <w:i/>
          <w:iCs/>
        </w:rPr>
        <w:t>we</w:t>
      </w:r>
      <w:r w:rsidR="00725798" w:rsidRPr="008F04DA">
        <w:rPr>
          <w:i/>
          <w:iCs/>
        </w:rPr>
        <w:t xml:space="preserve"> </w:t>
      </w:r>
      <w:r w:rsidRPr="008F04DA">
        <w:rPr>
          <w:i/>
          <w:iCs/>
        </w:rPr>
        <w:t>progress.</w:t>
      </w:r>
    </w:p>
    <w:p w14:paraId="7929DD2E" w14:textId="02AD38CE" w:rsidR="00434272" w:rsidRPr="00434272" w:rsidRDefault="000F595B" w:rsidP="00434272">
      <w:pPr>
        <w:pStyle w:val="Heading4"/>
      </w:pPr>
      <w:r w:rsidRPr="0022088F">
        <w:rPr>
          <w:rStyle w:val="Heading4Char"/>
          <w:b/>
          <w:bCs/>
          <w:i/>
          <w:iCs/>
        </w:rPr>
        <w:t>A</w:t>
      </w:r>
      <w:r w:rsidR="001E3B08" w:rsidRPr="0022088F">
        <w:rPr>
          <w:rStyle w:val="Heading4Char"/>
          <w:b/>
          <w:bCs/>
          <w:i/>
          <w:iCs/>
        </w:rPr>
        <w:t>udience-Specific Messaging</w:t>
      </w:r>
    </w:p>
    <w:p w14:paraId="0C8392B1" w14:textId="573927AA" w:rsidR="000F595B" w:rsidRPr="00191D64" w:rsidRDefault="00434272" w:rsidP="00600C89">
      <w:r>
        <w:t>T</w:t>
      </w:r>
      <w:r w:rsidR="000F595B" w:rsidRPr="00191D64">
        <w:t>emplate</w:t>
      </w:r>
      <w:r w:rsidR="00725798" w:rsidRPr="00191D64">
        <w:t xml:space="preserve"> </w:t>
      </w:r>
      <w:r w:rsidR="000F595B" w:rsidRPr="00191D64">
        <w:t>language</w:t>
      </w:r>
      <w:r w:rsidR="00725798" w:rsidRPr="00191D64">
        <w:t xml:space="preserve"> </w:t>
      </w:r>
      <w:r w:rsidR="003A5069">
        <w:t xml:space="preserve">will </w:t>
      </w:r>
      <w:r w:rsidR="000F595B" w:rsidRPr="00191D64">
        <w:t>be</w:t>
      </w:r>
      <w:r w:rsidR="00725798" w:rsidRPr="00191D64">
        <w:t xml:space="preserve"> </w:t>
      </w:r>
      <w:r w:rsidR="000F595B" w:rsidRPr="00191D64">
        <w:t>drafted</w:t>
      </w:r>
      <w:r w:rsidR="003A5069">
        <w:t xml:space="preserve"> by program staff</w:t>
      </w:r>
      <w:r w:rsidR="00725798" w:rsidRPr="00191D64">
        <w:t xml:space="preserve"> </w:t>
      </w:r>
      <w:r w:rsidR="000F595B" w:rsidRPr="00191D64">
        <w:t>for</w:t>
      </w:r>
      <w:r w:rsidR="00725798" w:rsidRPr="00191D64">
        <w:t xml:space="preserve"> </w:t>
      </w:r>
      <w:r w:rsidR="000F595B" w:rsidRPr="00191D64">
        <w:t>addressing</w:t>
      </w:r>
      <w:r w:rsidR="00725798" w:rsidRPr="00191D64">
        <w:t xml:space="preserve"> </w:t>
      </w:r>
      <w:r w:rsidR="000F595B" w:rsidRPr="00191D64">
        <w:t>specific</w:t>
      </w:r>
      <w:r w:rsidR="00725798" w:rsidRPr="00191D64">
        <w:t xml:space="preserve"> </w:t>
      </w:r>
      <w:r w:rsidR="000F595B" w:rsidRPr="00191D64">
        <w:t>categories</w:t>
      </w:r>
      <w:r w:rsidR="00725798" w:rsidRPr="00191D64">
        <w:t xml:space="preserve"> </w:t>
      </w:r>
      <w:r w:rsidR="000F595B" w:rsidRPr="00191D64">
        <w:t>of</w:t>
      </w:r>
      <w:r w:rsidR="00725798" w:rsidRPr="00191D64">
        <w:t xml:space="preserve"> </w:t>
      </w:r>
      <w:r w:rsidR="000F595B" w:rsidRPr="00191D64">
        <w:t>service</w:t>
      </w:r>
      <w:r w:rsidR="00725798" w:rsidRPr="00191D64">
        <w:t xml:space="preserve"> </w:t>
      </w:r>
      <w:r w:rsidR="000F595B" w:rsidRPr="00191D64">
        <w:t>disruption</w:t>
      </w:r>
      <w:r w:rsidR="00725798" w:rsidRPr="00191D64">
        <w:t xml:space="preserve"> </w:t>
      </w:r>
      <w:r w:rsidR="000F595B" w:rsidRPr="00191D64">
        <w:t>and</w:t>
      </w:r>
      <w:r w:rsidR="00725798" w:rsidRPr="00191D64">
        <w:t xml:space="preserve"> </w:t>
      </w:r>
      <w:r w:rsidR="000F595B" w:rsidRPr="00191D64">
        <w:t>targeted</w:t>
      </w:r>
      <w:r w:rsidR="00725798" w:rsidRPr="00191D64">
        <w:t xml:space="preserve"> </w:t>
      </w:r>
      <w:r w:rsidR="000F595B" w:rsidRPr="00191D64">
        <w:t>to</w:t>
      </w:r>
      <w:r w:rsidR="00725798" w:rsidRPr="00191D64">
        <w:t xml:space="preserve"> </w:t>
      </w:r>
      <w:r w:rsidR="00271E68" w:rsidRPr="00191D64">
        <w:t>particular</w:t>
      </w:r>
      <w:r w:rsidR="00725798" w:rsidRPr="00191D64">
        <w:t xml:space="preserve"> </w:t>
      </w:r>
      <w:r w:rsidR="000F595B" w:rsidRPr="00191D64">
        <w:t>audiences.</w:t>
      </w:r>
      <w:r w:rsidR="00725798" w:rsidRPr="00191D64">
        <w:t xml:space="preserve"> </w:t>
      </w:r>
      <w:r w:rsidR="000F595B" w:rsidRPr="00191D64">
        <w:t>Messaging</w:t>
      </w:r>
      <w:r w:rsidR="00725798" w:rsidRPr="00191D64">
        <w:t xml:space="preserve"> </w:t>
      </w:r>
      <w:r w:rsidR="000F595B" w:rsidRPr="00191D64">
        <w:t>will</w:t>
      </w:r>
      <w:r w:rsidR="00725798" w:rsidRPr="00191D64">
        <w:t xml:space="preserve"> </w:t>
      </w:r>
      <w:r w:rsidR="000F595B" w:rsidRPr="00191D64">
        <w:t>need</w:t>
      </w:r>
      <w:r w:rsidR="00725798" w:rsidRPr="00191D64">
        <w:t xml:space="preserve"> </w:t>
      </w:r>
      <w:r w:rsidR="000F595B" w:rsidRPr="00191D64">
        <w:t>to</w:t>
      </w:r>
      <w:r w:rsidR="00725798" w:rsidRPr="00191D64">
        <w:t xml:space="preserve"> </w:t>
      </w:r>
      <w:r w:rsidR="000F595B" w:rsidRPr="00191D64">
        <w:t>be</w:t>
      </w:r>
      <w:r w:rsidR="00725798" w:rsidRPr="00191D64">
        <w:t xml:space="preserve"> </w:t>
      </w:r>
      <w:r w:rsidR="000F595B" w:rsidRPr="00191D64">
        <w:t>modified</w:t>
      </w:r>
      <w:r w:rsidR="00725798" w:rsidRPr="00191D64">
        <w:t xml:space="preserve"> </w:t>
      </w:r>
      <w:r w:rsidR="000F595B" w:rsidRPr="00191D64">
        <w:t>to</w:t>
      </w:r>
      <w:r w:rsidR="00725798" w:rsidRPr="00191D64">
        <w:t xml:space="preserve"> </w:t>
      </w:r>
      <w:r w:rsidR="000F595B" w:rsidRPr="00191D64">
        <w:t>meet</w:t>
      </w:r>
      <w:r w:rsidR="00725798" w:rsidRPr="00191D64">
        <w:t xml:space="preserve"> </w:t>
      </w:r>
      <w:r w:rsidR="000F595B" w:rsidRPr="00191D64">
        <w:t>the</w:t>
      </w:r>
      <w:r w:rsidR="00725798" w:rsidRPr="00191D64">
        <w:t xml:space="preserve"> </w:t>
      </w:r>
      <w:r w:rsidR="000F595B" w:rsidRPr="00191D64">
        <w:t>specifics</w:t>
      </w:r>
      <w:r w:rsidR="00725798" w:rsidRPr="00191D64">
        <w:t xml:space="preserve"> </w:t>
      </w:r>
      <w:r w:rsidR="000F595B" w:rsidRPr="00191D64">
        <w:t>of</w:t>
      </w:r>
      <w:r w:rsidR="00725798" w:rsidRPr="00191D64">
        <w:t xml:space="preserve"> </w:t>
      </w:r>
      <w:r w:rsidR="000F595B" w:rsidRPr="00191D64">
        <w:t>any</w:t>
      </w:r>
      <w:r w:rsidR="00725798" w:rsidRPr="00191D64">
        <w:t xml:space="preserve"> </w:t>
      </w:r>
      <w:r w:rsidR="000F595B" w:rsidRPr="00191D64">
        <w:t>given</w:t>
      </w:r>
      <w:r w:rsidR="00725798" w:rsidRPr="00191D64">
        <w:t xml:space="preserve"> </w:t>
      </w:r>
      <w:r w:rsidR="000F595B" w:rsidRPr="00191D64">
        <w:t>situation,</w:t>
      </w:r>
      <w:r w:rsidR="00725798" w:rsidRPr="00191D64">
        <w:t xml:space="preserve"> </w:t>
      </w:r>
      <w:r w:rsidR="000F595B" w:rsidRPr="00191D64">
        <w:t>but</w:t>
      </w:r>
      <w:r w:rsidR="00725798" w:rsidRPr="00191D64">
        <w:t xml:space="preserve"> </w:t>
      </w:r>
      <w:r w:rsidR="000F595B" w:rsidRPr="00191D64">
        <w:t>as</w:t>
      </w:r>
      <w:r w:rsidR="00725798" w:rsidRPr="00191D64">
        <w:t xml:space="preserve"> </w:t>
      </w:r>
      <w:r w:rsidR="000F595B" w:rsidRPr="00191D64">
        <w:t>an</w:t>
      </w:r>
      <w:r w:rsidR="00725798" w:rsidRPr="00191D64">
        <w:t xml:space="preserve"> </w:t>
      </w:r>
      <w:r w:rsidR="000F595B" w:rsidRPr="00191D64">
        <w:t>overall</w:t>
      </w:r>
      <w:r w:rsidR="00725798" w:rsidRPr="00191D64">
        <w:t xml:space="preserve"> </w:t>
      </w:r>
      <w:r w:rsidR="000F595B" w:rsidRPr="00191D64">
        <w:t>disaster</w:t>
      </w:r>
      <w:r w:rsidR="00725798" w:rsidRPr="00191D64">
        <w:t xml:space="preserve"> </w:t>
      </w:r>
      <w:r w:rsidR="000F595B" w:rsidRPr="00191D64">
        <w:t>recovery</w:t>
      </w:r>
      <w:r w:rsidR="00725798" w:rsidRPr="00191D64">
        <w:t xml:space="preserve"> </w:t>
      </w:r>
      <w:r w:rsidR="000F595B" w:rsidRPr="00191D64">
        <w:t>plan</w:t>
      </w:r>
      <w:r w:rsidR="00725798" w:rsidRPr="00191D64">
        <w:t xml:space="preserve"> </w:t>
      </w:r>
      <w:r w:rsidR="000F595B" w:rsidRPr="00191D64">
        <w:t>is</w:t>
      </w:r>
      <w:r w:rsidR="00725798" w:rsidRPr="00191D64">
        <w:t xml:space="preserve"> </w:t>
      </w:r>
      <w:r w:rsidR="000F595B" w:rsidRPr="00191D64">
        <w:t>developed,</w:t>
      </w:r>
      <w:r w:rsidR="00725798" w:rsidRPr="00191D64">
        <w:t xml:space="preserve"> </w:t>
      </w:r>
      <w:r w:rsidR="000F595B" w:rsidRPr="00191D64">
        <w:t>pre-developed</w:t>
      </w:r>
      <w:r w:rsidR="00725798" w:rsidRPr="00191D64">
        <w:t xml:space="preserve"> </w:t>
      </w:r>
      <w:r w:rsidR="000F595B" w:rsidRPr="00191D64">
        <w:t>messaging</w:t>
      </w:r>
      <w:r w:rsidR="00725798" w:rsidRPr="00191D64">
        <w:t xml:space="preserve"> </w:t>
      </w:r>
      <w:r w:rsidR="000F595B" w:rsidRPr="00191D64">
        <w:t>can</w:t>
      </w:r>
      <w:r w:rsidR="00725798" w:rsidRPr="00191D64">
        <w:t xml:space="preserve"> </w:t>
      </w:r>
      <w:r w:rsidR="000F595B" w:rsidRPr="00191D64">
        <w:t>be</w:t>
      </w:r>
      <w:r w:rsidR="00725798" w:rsidRPr="00191D64">
        <w:t xml:space="preserve"> </w:t>
      </w:r>
      <w:r w:rsidR="000F595B" w:rsidRPr="00191D64">
        <w:t>drafted</w:t>
      </w:r>
      <w:r w:rsidR="00725798" w:rsidRPr="00191D64">
        <w:t xml:space="preserve"> </w:t>
      </w:r>
      <w:r w:rsidR="000F595B" w:rsidRPr="00191D64">
        <w:t>to</w:t>
      </w:r>
      <w:r w:rsidR="00725798" w:rsidRPr="00191D64">
        <w:t xml:space="preserve"> </w:t>
      </w:r>
      <w:r w:rsidR="000F595B" w:rsidRPr="00191D64">
        <w:t>answer</w:t>
      </w:r>
      <w:r w:rsidR="00725798" w:rsidRPr="00191D64">
        <w:t xml:space="preserve"> </w:t>
      </w:r>
      <w:r w:rsidR="000F595B" w:rsidRPr="00191D64">
        <w:t>critical</w:t>
      </w:r>
      <w:r w:rsidR="00725798" w:rsidRPr="00191D64">
        <w:t xml:space="preserve"> </w:t>
      </w:r>
      <w:r w:rsidR="000F595B" w:rsidRPr="00191D64">
        <w:t>questions</w:t>
      </w:r>
      <w:r w:rsidR="00725798" w:rsidRPr="00191D64">
        <w:t xml:space="preserve"> </w:t>
      </w:r>
      <w:r w:rsidR="000F595B" w:rsidRPr="00191D64">
        <w:t>for</w:t>
      </w:r>
      <w:r w:rsidR="00725798" w:rsidRPr="00191D64">
        <w:t xml:space="preserve"> </w:t>
      </w:r>
      <w:r w:rsidR="000F595B" w:rsidRPr="00191D64">
        <w:t>various</w:t>
      </w:r>
      <w:r w:rsidR="00725798" w:rsidRPr="00191D64">
        <w:t xml:space="preserve"> </w:t>
      </w:r>
      <w:r w:rsidR="000F595B" w:rsidRPr="00191D64">
        <w:t>audiences.</w:t>
      </w:r>
      <w:r w:rsidR="00725798" w:rsidRPr="00191D64">
        <w:t xml:space="preserve"> </w:t>
      </w:r>
      <w:r w:rsidR="000F595B">
        <w:t>The</w:t>
      </w:r>
      <w:r w:rsidR="00725798">
        <w:t xml:space="preserve"> </w:t>
      </w:r>
      <w:hyperlink r:id="rId97">
        <w:r w:rsidR="000F595B" w:rsidRPr="1AAF1323">
          <w:rPr>
            <w:rStyle w:val="Hyperlink"/>
            <w:rFonts w:eastAsia="Yu Mincho" w:cstheme="minorBidi"/>
          </w:rPr>
          <w:t>Ready.gov</w:t>
        </w:r>
      </w:hyperlink>
      <w:r w:rsidR="00725798" w:rsidRPr="00191D64">
        <w:t xml:space="preserve"> </w:t>
      </w:r>
      <w:r w:rsidR="000F595B" w:rsidRPr="00191D64">
        <w:t>website</w:t>
      </w:r>
      <w:r w:rsidR="00725798" w:rsidRPr="00191D64">
        <w:t xml:space="preserve"> </w:t>
      </w:r>
      <w:r w:rsidR="000F595B" w:rsidRPr="00191D64">
        <w:t>illustrates</w:t>
      </w:r>
      <w:r w:rsidR="00725798" w:rsidRPr="00191D64">
        <w:t xml:space="preserve"> </w:t>
      </w:r>
      <w:r w:rsidR="000F595B" w:rsidRPr="00191D64">
        <w:t>the</w:t>
      </w:r>
      <w:r w:rsidR="00725798" w:rsidRPr="00191D64">
        <w:t xml:space="preserve"> </w:t>
      </w:r>
      <w:r w:rsidR="000F595B" w:rsidRPr="00191D64">
        <w:t>potential</w:t>
      </w:r>
      <w:r w:rsidR="00725798" w:rsidRPr="00191D64">
        <w:t xml:space="preserve"> </w:t>
      </w:r>
      <w:r w:rsidR="000F595B" w:rsidRPr="00191D64">
        <w:t>questions</w:t>
      </w:r>
      <w:r w:rsidR="00725798" w:rsidRPr="00191D64">
        <w:t xml:space="preserve"> </w:t>
      </w:r>
      <w:r w:rsidR="000F595B" w:rsidRPr="00191D64">
        <w:t>that</w:t>
      </w:r>
      <w:r w:rsidR="00725798" w:rsidRPr="00191D64">
        <w:t xml:space="preserve"> </w:t>
      </w:r>
      <w:r w:rsidR="000F595B" w:rsidRPr="00191D64">
        <w:t>may</w:t>
      </w:r>
      <w:r w:rsidR="00725798" w:rsidRPr="00191D64">
        <w:t xml:space="preserve"> </w:t>
      </w:r>
      <w:r w:rsidR="000F595B" w:rsidRPr="00191D64">
        <w:t>need</w:t>
      </w:r>
      <w:r w:rsidR="00725798" w:rsidRPr="00191D64">
        <w:t xml:space="preserve"> </w:t>
      </w:r>
      <w:r w:rsidR="000F595B" w:rsidRPr="00191D64">
        <w:t>to</w:t>
      </w:r>
      <w:r w:rsidR="00725798" w:rsidRPr="00191D64">
        <w:t xml:space="preserve"> </w:t>
      </w:r>
      <w:r w:rsidR="000F595B" w:rsidRPr="00191D64">
        <w:t>be</w:t>
      </w:r>
      <w:r w:rsidR="00725798" w:rsidRPr="00191D64">
        <w:t xml:space="preserve"> </w:t>
      </w:r>
      <w:r w:rsidR="000F595B" w:rsidRPr="00191D64">
        <w:t>answered</w:t>
      </w:r>
      <w:r w:rsidR="00725798" w:rsidRPr="00191D64">
        <w:t xml:space="preserve"> </w:t>
      </w:r>
      <w:r w:rsidR="000F595B" w:rsidRPr="00191D64">
        <w:t>for</w:t>
      </w:r>
      <w:r w:rsidR="00725798" w:rsidRPr="00191D64">
        <w:t xml:space="preserve"> </w:t>
      </w:r>
      <w:r w:rsidR="000F595B" w:rsidRPr="00191D64">
        <w:t>different</w:t>
      </w:r>
      <w:r w:rsidR="00725798" w:rsidRPr="00191D64">
        <w:t xml:space="preserve"> </w:t>
      </w:r>
      <w:r w:rsidR="000F595B" w:rsidRPr="00191D64">
        <w:t>scenarios</w:t>
      </w:r>
      <w:r w:rsidR="00725798" w:rsidRPr="00191D64">
        <w:t xml:space="preserve"> </w:t>
      </w:r>
      <w:r w:rsidR="000F595B" w:rsidRPr="00191D64">
        <w:t>(not</w:t>
      </w:r>
      <w:r w:rsidR="00725798" w:rsidRPr="00191D64">
        <w:t xml:space="preserve"> </w:t>
      </w:r>
      <w:r w:rsidR="000F595B" w:rsidRPr="00191D64">
        <w:t>all</w:t>
      </w:r>
      <w:r w:rsidR="00725798" w:rsidRPr="00191D64">
        <w:t xml:space="preserve"> </w:t>
      </w:r>
      <w:r w:rsidR="000F595B" w:rsidRPr="00191D64">
        <w:t>of</w:t>
      </w:r>
      <w:r w:rsidR="00725798" w:rsidRPr="00191D64">
        <w:t xml:space="preserve"> </w:t>
      </w:r>
      <w:r w:rsidR="000F595B" w:rsidRPr="00191D64">
        <w:t>which</w:t>
      </w:r>
      <w:r w:rsidR="00725798" w:rsidRPr="00191D64">
        <w:t xml:space="preserve"> </w:t>
      </w:r>
      <w:r w:rsidR="000F595B" w:rsidRPr="00191D64">
        <w:t>apply</w:t>
      </w:r>
      <w:r w:rsidR="00725798" w:rsidRPr="00191D64">
        <w:t xml:space="preserve"> </w:t>
      </w:r>
      <w:r w:rsidR="000F595B" w:rsidRPr="00191D64">
        <w:t>to</w:t>
      </w:r>
      <w:r w:rsidR="00725798" w:rsidRPr="00191D64">
        <w:t xml:space="preserve"> </w:t>
      </w:r>
      <w:r w:rsidR="000F595B" w:rsidRPr="00191D64">
        <w:t>the</w:t>
      </w:r>
      <w:r w:rsidR="00725798" w:rsidRPr="00191D64">
        <w:t xml:space="preserve"> </w:t>
      </w:r>
      <w:r w:rsidR="000F595B" w:rsidRPr="00191D64">
        <w:t>nonprofit</w:t>
      </w:r>
      <w:r w:rsidR="00725798" w:rsidRPr="00191D64">
        <w:t xml:space="preserve"> </w:t>
      </w:r>
      <w:r w:rsidR="000F595B" w:rsidRPr="00191D64">
        <w:t>context).</w:t>
      </w:r>
    </w:p>
    <w:p w14:paraId="4A519F93" w14:textId="36E9059E" w:rsidR="00271E68" w:rsidRDefault="00271E68" w:rsidP="008F04DA">
      <w:pPr>
        <w:pStyle w:val="Heading5"/>
      </w:pPr>
      <w:r w:rsidRPr="00271E68">
        <w:t xml:space="preserve">Critical </w:t>
      </w:r>
      <w:r w:rsidR="00DE7293">
        <w:t>C</w:t>
      </w:r>
      <w:r w:rsidRPr="00271E68">
        <w:t xml:space="preserve">ommunications </w:t>
      </w:r>
      <w:r w:rsidR="00DE7293">
        <w:t>M</w:t>
      </w:r>
      <w:r w:rsidRPr="00271E68">
        <w:t>essaging from</w:t>
      </w:r>
      <w:r>
        <w:t xml:space="preserve"> Ready.gov</w:t>
      </w:r>
    </w:p>
    <w:p w14:paraId="34118F75" w14:textId="07898C65" w:rsidR="00271E68" w:rsidRPr="00271E68" w:rsidRDefault="00271E68" w:rsidP="00600C89">
      <w:r>
        <w:t xml:space="preserve">All documents are available at </w:t>
      </w:r>
      <w:hyperlink r:id="rId98" w:history="1">
        <w:r w:rsidRPr="00330D00">
          <w:rPr>
            <w:rStyle w:val="Hyperlink"/>
          </w:rPr>
          <w:t>https://www.ready.gov/crisis-communications-plan</w:t>
        </w:r>
      </w:hyperlink>
      <w:r>
        <w:t>:</w:t>
      </w:r>
    </w:p>
    <w:p w14:paraId="00D2653B" w14:textId="4B25E6CA" w:rsidR="00271E68" w:rsidRPr="008F04DA" w:rsidRDefault="00271E68" w:rsidP="00475F7E">
      <w:pPr>
        <w:pStyle w:val="ListParagraph"/>
        <w:numPr>
          <w:ilvl w:val="0"/>
          <w:numId w:val="44"/>
        </w:numPr>
        <w:rPr>
          <w:i/>
          <w:iCs/>
        </w:rPr>
      </w:pPr>
      <w:r w:rsidRPr="008F04DA">
        <w:rPr>
          <w:i/>
          <w:iCs/>
        </w:rPr>
        <w:lastRenderedPageBreak/>
        <w:t>Constituents - “Where is the nearest shelter?”</w:t>
      </w:r>
    </w:p>
    <w:p w14:paraId="22824128" w14:textId="77777777" w:rsidR="00271E68" w:rsidRPr="008F04DA" w:rsidRDefault="00271E68" w:rsidP="00475F7E">
      <w:pPr>
        <w:pStyle w:val="ListParagraph"/>
        <w:numPr>
          <w:ilvl w:val="0"/>
          <w:numId w:val="44"/>
        </w:numPr>
        <w:rPr>
          <w:i/>
          <w:iCs/>
        </w:rPr>
      </w:pPr>
      <w:r w:rsidRPr="008F04DA">
        <w:rPr>
          <w:i/>
          <w:iCs/>
        </w:rPr>
        <w:t>Government Regulator - “When did it happen?” “What happened (details about the incident)?” “What are the impacts (injuries, deaths, environmental contamination, safety of consumers, etc.)?”</w:t>
      </w:r>
    </w:p>
    <w:p w14:paraId="7A0A6243" w14:textId="77777777" w:rsidR="00271E68" w:rsidRPr="008F04DA" w:rsidRDefault="00271E68" w:rsidP="00475F7E">
      <w:pPr>
        <w:pStyle w:val="ListParagraph"/>
        <w:numPr>
          <w:ilvl w:val="0"/>
          <w:numId w:val="44"/>
        </w:numPr>
        <w:rPr>
          <w:i/>
          <w:iCs/>
        </w:rPr>
      </w:pPr>
      <w:r w:rsidRPr="008F04DA">
        <w:rPr>
          <w:i/>
          <w:iCs/>
        </w:rPr>
        <w:t>Elected Official - “What is the impact on the community?” “How many employees will be affected?” “When will you be back up and running?”</w:t>
      </w:r>
    </w:p>
    <w:p w14:paraId="7B689BA9" w14:textId="77777777" w:rsidR="00271E68" w:rsidRPr="008F04DA" w:rsidRDefault="00271E68" w:rsidP="00475F7E">
      <w:pPr>
        <w:pStyle w:val="ListParagraph"/>
        <w:numPr>
          <w:ilvl w:val="0"/>
          <w:numId w:val="44"/>
        </w:numPr>
        <w:rPr>
          <w:i/>
          <w:iCs/>
        </w:rPr>
      </w:pPr>
      <w:r w:rsidRPr="008F04DA">
        <w:rPr>
          <w:i/>
          <w:iCs/>
        </w:rPr>
        <w:t>Suppliers - “When should we resume deliveries and where should we ship to?”</w:t>
      </w:r>
    </w:p>
    <w:p w14:paraId="7728999A" w14:textId="77777777" w:rsidR="00271E68" w:rsidRPr="008F04DA" w:rsidRDefault="00271E68" w:rsidP="00475F7E">
      <w:pPr>
        <w:pStyle w:val="ListParagraph"/>
        <w:numPr>
          <w:ilvl w:val="0"/>
          <w:numId w:val="44"/>
        </w:numPr>
        <w:rPr>
          <w:i/>
          <w:iCs/>
        </w:rPr>
      </w:pPr>
      <w:r w:rsidRPr="008F04DA">
        <w:rPr>
          <w:i/>
          <w:iCs/>
        </w:rPr>
        <w:t>Management - “Was anyone injured?” “How bad is the property damage?” “When will operations be back to normal?”</w:t>
      </w:r>
    </w:p>
    <w:p w14:paraId="6B99A8D8" w14:textId="77777777" w:rsidR="00271E68" w:rsidRPr="008F04DA" w:rsidRDefault="00271E68" w:rsidP="00475F7E">
      <w:pPr>
        <w:pStyle w:val="ListParagraph"/>
        <w:numPr>
          <w:ilvl w:val="0"/>
          <w:numId w:val="44"/>
        </w:numPr>
        <w:rPr>
          <w:i/>
          <w:iCs/>
        </w:rPr>
      </w:pPr>
      <w:r w:rsidRPr="008F04DA">
        <w:rPr>
          <w:i/>
          <w:iCs/>
        </w:rPr>
        <w:t xml:space="preserve">Neighbors in the Community - “How can I be sure it’s safe to go outside?” </w:t>
      </w:r>
    </w:p>
    <w:p w14:paraId="00EF6913" w14:textId="77777777" w:rsidR="00271E68" w:rsidRDefault="00271E68" w:rsidP="00475F7E">
      <w:pPr>
        <w:pStyle w:val="ListParagraph"/>
        <w:numPr>
          <w:ilvl w:val="0"/>
          <w:numId w:val="44"/>
        </w:numPr>
      </w:pPr>
      <w:r w:rsidRPr="008F04DA">
        <w:rPr>
          <w:i/>
          <w:iCs/>
        </w:rPr>
        <w:t xml:space="preserve">News Media - “What happened?” “Who was injured?” </w:t>
      </w:r>
    </w:p>
    <w:p w14:paraId="234F0E25" w14:textId="4C536FCE" w:rsidR="00CA6A12" w:rsidRDefault="006835FF" w:rsidP="0022088F">
      <w:pPr>
        <w:ind w:left="1080"/>
      </w:pPr>
      <w:r>
        <w:br w:type="page"/>
      </w:r>
    </w:p>
    <w:p w14:paraId="5363B519" w14:textId="606D91A6" w:rsidR="00B71E47" w:rsidRDefault="00B71E47" w:rsidP="00EE745A">
      <w:pPr>
        <w:pStyle w:val="Heading4"/>
      </w:pPr>
      <w:r>
        <w:lastRenderedPageBreak/>
        <w:t>Emergency</w:t>
      </w:r>
      <w:r w:rsidR="00725798">
        <w:t xml:space="preserve"> </w:t>
      </w:r>
      <w:r>
        <w:t>Communication</w:t>
      </w:r>
      <w:r w:rsidR="00725798">
        <w:t xml:space="preserve"> </w:t>
      </w:r>
      <w:r>
        <w:t>Template</w:t>
      </w:r>
      <w:r w:rsidR="007E1480">
        <w:t xml:space="preserve"> for Constituents and Tenants</w:t>
      </w:r>
    </w:p>
    <w:p w14:paraId="1838C98F" w14:textId="38EBFBE6" w:rsidR="00716FB4" w:rsidRDefault="00716FB4" w:rsidP="00600C89">
      <w:r>
        <w:t xml:space="preserve">Prior to an emergency </w:t>
      </w:r>
      <w:r w:rsidR="009B451B">
        <w:t>[</w:t>
      </w:r>
      <w:r w:rsidRPr="0064042B">
        <w:rPr>
          <w:highlight w:val="yellow"/>
        </w:rPr>
        <w:t>property management staff</w:t>
      </w:r>
      <w:r w:rsidR="009B451B" w:rsidRPr="0064042B">
        <w:rPr>
          <w:highlight w:val="yellow"/>
        </w:rPr>
        <w:t xml:space="preserve"> or insert other appropriate staff</w:t>
      </w:r>
      <w:r w:rsidR="009B451B">
        <w:t>]</w:t>
      </w:r>
      <w:r>
        <w:t xml:space="preserve"> will</w:t>
      </w:r>
      <w:r w:rsidR="009B451B">
        <w:t xml:space="preserve"> contact</w:t>
      </w:r>
      <w:r w:rsidR="00F45080">
        <w:t xml:space="preserve"> constituents and tenants to warn them about </w:t>
      </w:r>
      <w:r w:rsidR="00DF2EAF">
        <w:t>an</w:t>
      </w:r>
      <w:r w:rsidR="00F45080">
        <w:t xml:space="preserve"> impending </w:t>
      </w:r>
      <w:r w:rsidR="00016665">
        <w:t xml:space="preserve">incident or </w:t>
      </w:r>
      <w:r w:rsidR="00F45080">
        <w:t xml:space="preserve">disaster.  Below is an example of </w:t>
      </w:r>
      <w:r w:rsidR="0064042B">
        <w:t xml:space="preserve">a letter or email that can be sent out. </w:t>
      </w:r>
    </w:p>
    <w:p w14:paraId="0B4F1AC4" w14:textId="404DB8E6" w:rsidR="00B71E47" w:rsidRPr="008F04DA" w:rsidRDefault="00B71E47" w:rsidP="00600C89">
      <w:pPr>
        <w:rPr>
          <w:i/>
          <w:iCs/>
        </w:rPr>
      </w:pPr>
      <w:r w:rsidRPr="008F04DA">
        <w:rPr>
          <w:i/>
          <w:iCs/>
        </w:rPr>
        <w:t>Dear</w:t>
      </w:r>
      <w:r w:rsidR="00725798" w:rsidRPr="008F04DA">
        <w:rPr>
          <w:i/>
          <w:iCs/>
        </w:rPr>
        <w:t xml:space="preserve"> </w:t>
      </w:r>
      <w:r w:rsidR="00FC1224" w:rsidRPr="008F04DA">
        <w:rPr>
          <w:i/>
          <w:iCs/>
        </w:rPr>
        <w:t>[</w:t>
      </w:r>
      <w:r w:rsidRPr="008F04DA">
        <w:rPr>
          <w:i/>
          <w:iCs/>
          <w:highlight w:val="yellow"/>
        </w:rPr>
        <w:t>N</w:t>
      </w:r>
      <w:r w:rsidR="002D1E86" w:rsidRPr="008F04DA">
        <w:rPr>
          <w:i/>
          <w:iCs/>
          <w:highlight w:val="yellow"/>
        </w:rPr>
        <w:t>ame</w:t>
      </w:r>
      <w:r w:rsidR="00FC1224" w:rsidRPr="008F04DA">
        <w:rPr>
          <w:i/>
          <w:iCs/>
        </w:rPr>
        <w:t>]</w:t>
      </w:r>
      <w:r w:rsidRPr="008F04DA">
        <w:rPr>
          <w:i/>
          <w:iCs/>
        </w:rPr>
        <w:t>,</w:t>
      </w:r>
      <w:r w:rsidR="00725798" w:rsidRPr="008F04DA">
        <w:rPr>
          <w:i/>
          <w:iCs/>
        </w:rPr>
        <w:t xml:space="preserve"> </w:t>
      </w:r>
    </w:p>
    <w:p w14:paraId="67B33E80" w14:textId="6AAA98CC" w:rsidR="00B71E47" w:rsidRPr="008F04DA" w:rsidRDefault="00B71E47" w:rsidP="00600C89">
      <w:pPr>
        <w:rPr>
          <w:i/>
          <w:iCs/>
        </w:rPr>
      </w:pPr>
      <w:r w:rsidRPr="008F04DA">
        <w:rPr>
          <w:i/>
          <w:iCs/>
        </w:rPr>
        <w:t>At</w:t>
      </w:r>
      <w:r w:rsidR="00725798" w:rsidRPr="008F04DA">
        <w:rPr>
          <w:i/>
          <w:iCs/>
        </w:rPr>
        <w:t xml:space="preserve"> </w:t>
      </w:r>
      <w:r w:rsidRPr="008F04DA">
        <w:rPr>
          <w:i/>
          <w:iCs/>
        </w:rPr>
        <w:t>this</w:t>
      </w:r>
      <w:r w:rsidR="00725798" w:rsidRPr="008F04DA">
        <w:rPr>
          <w:i/>
          <w:iCs/>
        </w:rPr>
        <w:t xml:space="preserve"> </w:t>
      </w:r>
      <w:r w:rsidRPr="008F04DA">
        <w:rPr>
          <w:i/>
          <w:iCs/>
        </w:rPr>
        <w:t>time,</w:t>
      </w:r>
      <w:r w:rsidR="00725798" w:rsidRPr="008F04DA">
        <w:rPr>
          <w:i/>
          <w:iCs/>
        </w:rPr>
        <w:t xml:space="preserve"> </w:t>
      </w:r>
      <w:r w:rsidRPr="008F04DA">
        <w:rPr>
          <w:i/>
          <w:iCs/>
        </w:rPr>
        <w:t>we</w:t>
      </w:r>
      <w:r w:rsidR="00725798" w:rsidRPr="008F04DA">
        <w:rPr>
          <w:i/>
          <w:iCs/>
        </w:rPr>
        <w:t xml:space="preserve"> </w:t>
      </w:r>
      <w:r w:rsidRPr="008F04DA">
        <w:rPr>
          <w:i/>
          <w:iCs/>
        </w:rPr>
        <w:t>are</w:t>
      </w:r>
      <w:r w:rsidR="00725798" w:rsidRPr="008F04DA">
        <w:rPr>
          <w:i/>
          <w:iCs/>
        </w:rPr>
        <w:t xml:space="preserve"> </w:t>
      </w:r>
      <w:r w:rsidRPr="008F04DA">
        <w:rPr>
          <w:i/>
          <w:iCs/>
        </w:rPr>
        <w:t>sending</w:t>
      </w:r>
      <w:r w:rsidR="00725798" w:rsidRPr="008F04DA">
        <w:rPr>
          <w:i/>
          <w:iCs/>
        </w:rPr>
        <w:t xml:space="preserve"> </w:t>
      </w:r>
      <w:r w:rsidRPr="008F04DA">
        <w:rPr>
          <w:i/>
          <w:iCs/>
        </w:rPr>
        <w:t>this</w:t>
      </w:r>
      <w:r w:rsidR="00725798" w:rsidRPr="008F04DA">
        <w:rPr>
          <w:i/>
          <w:iCs/>
        </w:rPr>
        <w:t xml:space="preserve"> </w:t>
      </w:r>
      <w:r w:rsidRPr="008F04DA">
        <w:rPr>
          <w:i/>
          <w:iCs/>
        </w:rPr>
        <w:t>email</w:t>
      </w:r>
      <w:r w:rsidR="00725798" w:rsidRPr="008F04DA">
        <w:rPr>
          <w:i/>
          <w:iCs/>
        </w:rPr>
        <w:t xml:space="preserve"> </w:t>
      </w:r>
      <w:r w:rsidRPr="008F04DA">
        <w:rPr>
          <w:i/>
          <w:iCs/>
        </w:rPr>
        <w:t>to</w:t>
      </w:r>
      <w:r w:rsidR="00725798" w:rsidRPr="008F04DA">
        <w:rPr>
          <w:i/>
          <w:iCs/>
        </w:rPr>
        <w:t xml:space="preserve"> </w:t>
      </w:r>
      <w:r w:rsidRPr="008F04DA">
        <w:rPr>
          <w:i/>
          <w:iCs/>
        </w:rPr>
        <w:t>notify</w:t>
      </w:r>
      <w:r w:rsidR="00725798" w:rsidRPr="008F04DA">
        <w:rPr>
          <w:i/>
          <w:iCs/>
        </w:rPr>
        <w:t xml:space="preserve"> </w:t>
      </w:r>
      <w:r w:rsidRPr="008F04DA">
        <w:rPr>
          <w:i/>
          <w:iCs/>
        </w:rPr>
        <w:t>you</w:t>
      </w:r>
      <w:r w:rsidR="00725798" w:rsidRPr="008F04DA">
        <w:rPr>
          <w:i/>
          <w:iCs/>
        </w:rPr>
        <w:t xml:space="preserve"> </w:t>
      </w:r>
      <w:r w:rsidRPr="008F04DA">
        <w:rPr>
          <w:i/>
          <w:iCs/>
        </w:rPr>
        <w:t>we</w:t>
      </w:r>
      <w:r w:rsidR="00725798" w:rsidRPr="008F04DA">
        <w:rPr>
          <w:i/>
          <w:iCs/>
        </w:rPr>
        <w:t xml:space="preserve"> </w:t>
      </w:r>
      <w:r w:rsidRPr="008F04DA">
        <w:rPr>
          <w:i/>
          <w:iCs/>
        </w:rPr>
        <w:t>are</w:t>
      </w:r>
      <w:r w:rsidR="00725798" w:rsidRPr="008F04DA">
        <w:rPr>
          <w:i/>
          <w:iCs/>
        </w:rPr>
        <w:t xml:space="preserve"> </w:t>
      </w:r>
      <w:r w:rsidRPr="008F04DA">
        <w:rPr>
          <w:i/>
          <w:iCs/>
        </w:rPr>
        <w:t>anticipating</w:t>
      </w:r>
      <w:r w:rsidR="00725798" w:rsidRPr="008F04DA">
        <w:rPr>
          <w:i/>
          <w:iCs/>
        </w:rPr>
        <w:t xml:space="preserve"> </w:t>
      </w:r>
      <w:r w:rsidR="00FC1224" w:rsidRPr="008F04DA">
        <w:rPr>
          <w:i/>
          <w:iCs/>
        </w:rPr>
        <w:t>[</w:t>
      </w:r>
      <w:r w:rsidR="00995787" w:rsidRPr="008F04DA">
        <w:rPr>
          <w:i/>
          <w:iCs/>
          <w:highlight w:val="yellow"/>
        </w:rPr>
        <w:t>list emergency/disaster</w:t>
      </w:r>
      <w:r w:rsidR="00FC1224" w:rsidRPr="008F04DA">
        <w:rPr>
          <w:i/>
          <w:iCs/>
        </w:rPr>
        <w:t>]</w:t>
      </w:r>
      <w:r w:rsidRPr="008F04DA">
        <w:rPr>
          <w:i/>
          <w:iCs/>
        </w:rPr>
        <w:t>.</w:t>
      </w:r>
      <w:r w:rsidR="00725798" w:rsidRPr="008F04DA">
        <w:rPr>
          <w:i/>
          <w:iCs/>
        </w:rPr>
        <w:t xml:space="preserve"> </w:t>
      </w:r>
      <w:r w:rsidRPr="008F04DA">
        <w:rPr>
          <w:i/>
          <w:iCs/>
        </w:rPr>
        <w:t>The</w:t>
      </w:r>
      <w:r w:rsidR="00725798" w:rsidRPr="008F04DA">
        <w:rPr>
          <w:i/>
          <w:iCs/>
        </w:rPr>
        <w:t xml:space="preserve"> </w:t>
      </w:r>
      <w:r w:rsidRPr="008F04DA">
        <w:rPr>
          <w:i/>
          <w:iCs/>
        </w:rPr>
        <w:t>predictions</w:t>
      </w:r>
      <w:r w:rsidR="00725798" w:rsidRPr="008F04DA">
        <w:rPr>
          <w:i/>
          <w:iCs/>
        </w:rPr>
        <w:t xml:space="preserve"> </w:t>
      </w:r>
      <w:r w:rsidRPr="008F04DA">
        <w:rPr>
          <w:i/>
          <w:iCs/>
        </w:rPr>
        <w:t>for</w:t>
      </w:r>
      <w:r w:rsidR="00725798" w:rsidRPr="008F04DA">
        <w:rPr>
          <w:i/>
          <w:iCs/>
        </w:rPr>
        <w:t xml:space="preserve"> </w:t>
      </w:r>
      <w:r w:rsidRPr="008F04DA">
        <w:rPr>
          <w:i/>
          <w:iCs/>
        </w:rPr>
        <w:t>our</w:t>
      </w:r>
      <w:r w:rsidR="00725798" w:rsidRPr="008F04DA">
        <w:rPr>
          <w:i/>
          <w:iCs/>
        </w:rPr>
        <w:t xml:space="preserve"> </w:t>
      </w:r>
      <w:r w:rsidRPr="008F04DA">
        <w:rPr>
          <w:i/>
          <w:iCs/>
        </w:rPr>
        <w:t>area</w:t>
      </w:r>
      <w:r w:rsidR="00725798" w:rsidRPr="008F04DA">
        <w:rPr>
          <w:i/>
          <w:iCs/>
        </w:rPr>
        <w:t xml:space="preserve"> </w:t>
      </w:r>
      <w:r w:rsidRPr="008F04DA">
        <w:rPr>
          <w:i/>
          <w:iCs/>
        </w:rPr>
        <w:t>are</w:t>
      </w:r>
      <w:r w:rsidR="00725798" w:rsidRPr="008F04DA">
        <w:rPr>
          <w:i/>
          <w:iCs/>
        </w:rPr>
        <w:t xml:space="preserve"> </w:t>
      </w:r>
      <w:r w:rsidR="00FC1224" w:rsidRPr="008F04DA">
        <w:rPr>
          <w:i/>
          <w:iCs/>
        </w:rPr>
        <w:t>[</w:t>
      </w:r>
      <w:r w:rsidR="00995787" w:rsidRPr="008F04DA">
        <w:rPr>
          <w:i/>
          <w:iCs/>
          <w:highlight w:val="yellow"/>
        </w:rPr>
        <w:t>list text that applies</w:t>
      </w:r>
      <w:r w:rsidR="00FC1224" w:rsidRPr="008F04DA">
        <w:rPr>
          <w:i/>
          <w:iCs/>
          <w:highlight w:val="yellow"/>
        </w:rPr>
        <w:t>]</w:t>
      </w:r>
      <w:r w:rsidRPr="008F04DA">
        <w:rPr>
          <w:i/>
          <w:iCs/>
          <w:highlight w:val="yellow"/>
        </w:rPr>
        <w:t>.</w:t>
      </w:r>
      <w:r w:rsidR="00725798" w:rsidRPr="008F04DA">
        <w:rPr>
          <w:i/>
          <w:iCs/>
        </w:rPr>
        <w:t xml:space="preserve"> </w:t>
      </w:r>
    </w:p>
    <w:p w14:paraId="597E5CC4" w14:textId="39C4D7B0" w:rsidR="00FD6D4D" w:rsidRPr="008F04DA" w:rsidRDefault="00B71E47" w:rsidP="00600C89">
      <w:pPr>
        <w:rPr>
          <w:i/>
          <w:iCs/>
        </w:rPr>
      </w:pPr>
      <w:r w:rsidRPr="008F04DA">
        <w:rPr>
          <w:i/>
          <w:iCs/>
        </w:rPr>
        <w:t>We</w:t>
      </w:r>
      <w:r w:rsidR="00725798" w:rsidRPr="008F04DA">
        <w:rPr>
          <w:i/>
          <w:iCs/>
        </w:rPr>
        <w:t xml:space="preserve"> </w:t>
      </w:r>
      <w:r w:rsidRPr="008F04DA">
        <w:rPr>
          <w:i/>
          <w:iCs/>
        </w:rPr>
        <w:t>have</w:t>
      </w:r>
      <w:r w:rsidR="00725798" w:rsidRPr="008F04DA">
        <w:rPr>
          <w:i/>
          <w:iCs/>
        </w:rPr>
        <w:t xml:space="preserve"> </w:t>
      </w:r>
      <w:r w:rsidRPr="008F04DA">
        <w:rPr>
          <w:i/>
          <w:iCs/>
        </w:rPr>
        <w:t>completed</w:t>
      </w:r>
      <w:r w:rsidR="00725798" w:rsidRPr="008F04DA">
        <w:rPr>
          <w:i/>
          <w:iCs/>
        </w:rPr>
        <w:t xml:space="preserve"> </w:t>
      </w:r>
      <w:r w:rsidRPr="008F04DA">
        <w:rPr>
          <w:i/>
          <w:iCs/>
        </w:rPr>
        <w:t>all</w:t>
      </w:r>
      <w:r w:rsidR="00725798" w:rsidRPr="008F04DA">
        <w:rPr>
          <w:i/>
          <w:iCs/>
        </w:rPr>
        <w:t xml:space="preserve"> </w:t>
      </w:r>
      <w:r w:rsidRPr="008F04DA">
        <w:rPr>
          <w:i/>
          <w:iCs/>
        </w:rPr>
        <w:t>office</w:t>
      </w:r>
      <w:r w:rsidR="00725798" w:rsidRPr="008F04DA">
        <w:rPr>
          <w:i/>
          <w:iCs/>
        </w:rPr>
        <w:t xml:space="preserve"> </w:t>
      </w:r>
      <w:r w:rsidRPr="008F04DA">
        <w:rPr>
          <w:i/>
          <w:iCs/>
        </w:rPr>
        <w:t>preparations</w:t>
      </w:r>
      <w:r w:rsidR="00725798" w:rsidRPr="008F04DA">
        <w:rPr>
          <w:i/>
          <w:iCs/>
        </w:rPr>
        <w:t xml:space="preserve"> </w:t>
      </w:r>
      <w:r w:rsidRPr="008F04DA">
        <w:rPr>
          <w:i/>
          <w:iCs/>
        </w:rPr>
        <w:t>that</w:t>
      </w:r>
      <w:r w:rsidR="00725798" w:rsidRPr="008F04DA">
        <w:rPr>
          <w:i/>
          <w:iCs/>
        </w:rPr>
        <w:t xml:space="preserve"> </w:t>
      </w:r>
      <w:r w:rsidRPr="008F04DA">
        <w:rPr>
          <w:i/>
          <w:iCs/>
        </w:rPr>
        <w:t>we</w:t>
      </w:r>
      <w:r w:rsidR="00725798" w:rsidRPr="008F04DA">
        <w:rPr>
          <w:i/>
          <w:iCs/>
        </w:rPr>
        <w:t xml:space="preserve"> </w:t>
      </w:r>
      <w:r w:rsidRPr="008F04DA">
        <w:rPr>
          <w:i/>
          <w:iCs/>
        </w:rPr>
        <w:t>can</w:t>
      </w:r>
      <w:r w:rsidR="00725798" w:rsidRPr="008F04DA">
        <w:rPr>
          <w:i/>
          <w:iCs/>
        </w:rPr>
        <w:t xml:space="preserve"> </w:t>
      </w:r>
      <w:r w:rsidRPr="008F04DA">
        <w:rPr>
          <w:i/>
          <w:iCs/>
        </w:rPr>
        <w:t>at</w:t>
      </w:r>
      <w:r w:rsidR="00725798" w:rsidRPr="008F04DA">
        <w:rPr>
          <w:i/>
          <w:iCs/>
        </w:rPr>
        <w:t xml:space="preserve"> </w:t>
      </w:r>
      <w:r w:rsidRPr="008F04DA">
        <w:rPr>
          <w:i/>
          <w:iCs/>
        </w:rPr>
        <w:t>this</w:t>
      </w:r>
      <w:r w:rsidR="00725798" w:rsidRPr="008F04DA">
        <w:rPr>
          <w:i/>
          <w:iCs/>
        </w:rPr>
        <w:t xml:space="preserve"> </w:t>
      </w:r>
      <w:r w:rsidRPr="008F04DA">
        <w:rPr>
          <w:i/>
          <w:iCs/>
        </w:rPr>
        <w:t>time.</w:t>
      </w:r>
      <w:r w:rsidR="00725798" w:rsidRPr="008F04DA">
        <w:rPr>
          <w:i/>
          <w:iCs/>
        </w:rPr>
        <w:t xml:space="preserve"> </w:t>
      </w:r>
      <w:r w:rsidRPr="008F04DA">
        <w:rPr>
          <w:i/>
          <w:iCs/>
        </w:rPr>
        <w:t>We</w:t>
      </w:r>
      <w:r w:rsidR="00725798" w:rsidRPr="008F04DA">
        <w:rPr>
          <w:i/>
          <w:iCs/>
        </w:rPr>
        <w:t xml:space="preserve"> </w:t>
      </w:r>
      <w:r w:rsidRPr="008F04DA">
        <w:rPr>
          <w:i/>
          <w:iCs/>
        </w:rPr>
        <w:t>ask</w:t>
      </w:r>
      <w:r w:rsidR="00725798" w:rsidRPr="008F04DA">
        <w:rPr>
          <w:i/>
          <w:iCs/>
        </w:rPr>
        <w:t xml:space="preserve"> </w:t>
      </w:r>
      <w:r w:rsidRPr="008F04DA">
        <w:rPr>
          <w:i/>
          <w:iCs/>
        </w:rPr>
        <w:t>that</w:t>
      </w:r>
      <w:r w:rsidR="00725798" w:rsidRPr="008F04DA">
        <w:rPr>
          <w:i/>
          <w:iCs/>
        </w:rPr>
        <w:t xml:space="preserve"> </w:t>
      </w:r>
      <w:r w:rsidRPr="008F04DA">
        <w:rPr>
          <w:i/>
          <w:iCs/>
        </w:rPr>
        <w:t>you</w:t>
      </w:r>
      <w:r w:rsidR="00725798" w:rsidRPr="008F04DA">
        <w:rPr>
          <w:i/>
          <w:iCs/>
        </w:rPr>
        <w:t xml:space="preserve"> </w:t>
      </w:r>
      <w:r w:rsidRPr="008F04DA">
        <w:rPr>
          <w:i/>
          <w:iCs/>
        </w:rPr>
        <w:t>prepare</w:t>
      </w:r>
      <w:r w:rsidR="00725798" w:rsidRPr="008F04DA">
        <w:rPr>
          <w:i/>
          <w:iCs/>
        </w:rPr>
        <w:t xml:space="preserve"> </w:t>
      </w:r>
      <w:r w:rsidRPr="008F04DA">
        <w:rPr>
          <w:i/>
          <w:iCs/>
        </w:rPr>
        <w:t>emergency</w:t>
      </w:r>
      <w:r w:rsidR="00725798" w:rsidRPr="008F04DA">
        <w:rPr>
          <w:i/>
          <w:iCs/>
        </w:rPr>
        <w:t xml:space="preserve"> </w:t>
      </w:r>
      <w:r w:rsidRPr="008F04DA">
        <w:rPr>
          <w:i/>
          <w:iCs/>
        </w:rPr>
        <w:t>procedures</w:t>
      </w:r>
      <w:r w:rsidR="00725798" w:rsidRPr="008F04DA">
        <w:rPr>
          <w:i/>
          <w:iCs/>
        </w:rPr>
        <w:t xml:space="preserve"> </w:t>
      </w:r>
      <w:r w:rsidRPr="008F04DA">
        <w:rPr>
          <w:i/>
          <w:iCs/>
        </w:rPr>
        <w:t>and</w:t>
      </w:r>
      <w:r w:rsidR="00725798" w:rsidRPr="008F04DA">
        <w:rPr>
          <w:i/>
          <w:iCs/>
        </w:rPr>
        <w:t xml:space="preserve"> </w:t>
      </w:r>
      <w:r w:rsidRPr="008F04DA">
        <w:rPr>
          <w:i/>
          <w:iCs/>
        </w:rPr>
        <w:t>supplies</w:t>
      </w:r>
      <w:r w:rsidR="00725798" w:rsidRPr="008F04DA">
        <w:rPr>
          <w:i/>
          <w:iCs/>
        </w:rPr>
        <w:t xml:space="preserve"> </w:t>
      </w:r>
      <w:r w:rsidRPr="008F04DA">
        <w:rPr>
          <w:i/>
          <w:iCs/>
        </w:rPr>
        <w:t>for</w:t>
      </w:r>
      <w:r w:rsidR="00725798" w:rsidRPr="008F04DA">
        <w:rPr>
          <w:i/>
          <w:iCs/>
        </w:rPr>
        <w:t xml:space="preserve"> </w:t>
      </w:r>
      <w:r w:rsidRPr="008F04DA">
        <w:rPr>
          <w:i/>
          <w:iCs/>
        </w:rPr>
        <w:t>yourself,</w:t>
      </w:r>
      <w:r w:rsidR="00725798" w:rsidRPr="008F04DA">
        <w:rPr>
          <w:i/>
          <w:iCs/>
        </w:rPr>
        <w:t xml:space="preserve"> </w:t>
      </w:r>
      <w:r w:rsidRPr="008F04DA">
        <w:rPr>
          <w:i/>
          <w:iCs/>
        </w:rPr>
        <w:t>all</w:t>
      </w:r>
      <w:r w:rsidR="00725798" w:rsidRPr="008F04DA">
        <w:rPr>
          <w:i/>
          <w:iCs/>
        </w:rPr>
        <w:t xml:space="preserve"> </w:t>
      </w:r>
      <w:r w:rsidRPr="008F04DA">
        <w:rPr>
          <w:i/>
          <w:iCs/>
        </w:rPr>
        <w:t>residents,</w:t>
      </w:r>
      <w:r w:rsidR="00725798" w:rsidRPr="008F04DA">
        <w:rPr>
          <w:i/>
          <w:iCs/>
        </w:rPr>
        <w:t xml:space="preserve"> </w:t>
      </w:r>
      <w:r w:rsidRPr="008F04DA">
        <w:rPr>
          <w:i/>
          <w:iCs/>
        </w:rPr>
        <w:t>and,</w:t>
      </w:r>
      <w:r w:rsidR="00725798" w:rsidRPr="008F04DA">
        <w:rPr>
          <w:i/>
          <w:iCs/>
        </w:rPr>
        <w:t xml:space="preserve"> </w:t>
      </w:r>
      <w:r w:rsidRPr="008F04DA">
        <w:rPr>
          <w:i/>
          <w:iCs/>
        </w:rPr>
        <w:t>if</w:t>
      </w:r>
      <w:r w:rsidR="00725798" w:rsidRPr="008F04DA">
        <w:rPr>
          <w:i/>
          <w:iCs/>
        </w:rPr>
        <w:t xml:space="preserve"> </w:t>
      </w:r>
      <w:r w:rsidRPr="008F04DA">
        <w:rPr>
          <w:i/>
          <w:iCs/>
        </w:rPr>
        <w:t>applicable,</w:t>
      </w:r>
      <w:r w:rsidR="00725798" w:rsidRPr="008F04DA">
        <w:rPr>
          <w:i/>
          <w:iCs/>
        </w:rPr>
        <w:t xml:space="preserve"> </w:t>
      </w:r>
      <w:r w:rsidRPr="008F04DA">
        <w:rPr>
          <w:i/>
          <w:iCs/>
        </w:rPr>
        <w:t>your</w:t>
      </w:r>
      <w:r w:rsidR="00725798" w:rsidRPr="008F04DA">
        <w:rPr>
          <w:i/>
          <w:iCs/>
        </w:rPr>
        <w:t xml:space="preserve"> </w:t>
      </w:r>
      <w:r w:rsidRPr="008F04DA">
        <w:rPr>
          <w:i/>
          <w:iCs/>
        </w:rPr>
        <w:t>pets.</w:t>
      </w:r>
      <w:r w:rsidR="00725798" w:rsidRPr="008F04DA">
        <w:rPr>
          <w:i/>
          <w:iCs/>
        </w:rPr>
        <w:t xml:space="preserve"> </w:t>
      </w:r>
      <w:r w:rsidRPr="008F04DA">
        <w:rPr>
          <w:i/>
          <w:iCs/>
        </w:rPr>
        <w:t>Review</w:t>
      </w:r>
      <w:r w:rsidR="00725798" w:rsidRPr="008F04DA">
        <w:rPr>
          <w:i/>
          <w:iCs/>
        </w:rPr>
        <w:t xml:space="preserve"> </w:t>
      </w:r>
      <w:r w:rsidRPr="008F04DA">
        <w:rPr>
          <w:i/>
          <w:iCs/>
        </w:rPr>
        <w:t>the</w:t>
      </w:r>
      <w:r w:rsidR="00725798" w:rsidRPr="008F04DA">
        <w:rPr>
          <w:i/>
          <w:iCs/>
        </w:rPr>
        <w:t xml:space="preserve"> </w:t>
      </w:r>
      <w:r w:rsidRPr="008F04DA">
        <w:rPr>
          <w:i/>
          <w:iCs/>
        </w:rPr>
        <w:t>Resident</w:t>
      </w:r>
      <w:r w:rsidR="00725798" w:rsidRPr="008F04DA">
        <w:rPr>
          <w:i/>
          <w:iCs/>
        </w:rPr>
        <w:t xml:space="preserve"> </w:t>
      </w:r>
      <w:r w:rsidRPr="008F04DA">
        <w:rPr>
          <w:i/>
          <w:iCs/>
        </w:rPr>
        <w:t>Emergency/Disaster</w:t>
      </w:r>
      <w:r w:rsidR="00725798" w:rsidRPr="008F04DA">
        <w:rPr>
          <w:i/>
          <w:iCs/>
        </w:rPr>
        <w:t xml:space="preserve"> </w:t>
      </w:r>
      <w:r w:rsidRPr="008F04DA">
        <w:rPr>
          <w:i/>
          <w:iCs/>
        </w:rPr>
        <w:t>Handbook</w:t>
      </w:r>
      <w:r w:rsidR="00725798" w:rsidRPr="008F04DA">
        <w:rPr>
          <w:i/>
          <w:iCs/>
        </w:rPr>
        <w:t xml:space="preserve"> </w:t>
      </w:r>
      <w:r w:rsidR="00FD6D4D" w:rsidRPr="008F04DA">
        <w:rPr>
          <w:i/>
          <w:iCs/>
        </w:rPr>
        <w:t xml:space="preserve">at </w:t>
      </w:r>
      <w:r w:rsidR="00FD6D4D" w:rsidRPr="008F04DA">
        <w:rPr>
          <w:i/>
          <w:iCs/>
          <w:highlight w:val="yellow"/>
        </w:rPr>
        <w:t>https:\\www.domain.com\</w:t>
      </w:r>
      <w:r w:rsidR="00995787" w:rsidRPr="008F04DA">
        <w:rPr>
          <w:i/>
          <w:iCs/>
          <w:highlight w:val="yellow"/>
        </w:rPr>
        <w:t>ResidentEmergecyHandbook</w:t>
      </w:r>
      <w:r w:rsidR="00995787" w:rsidRPr="008F04DA">
        <w:rPr>
          <w:i/>
          <w:iCs/>
        </w:rPr>
        <w:t xml:space="preserve">. </w:t>
      </w:r>
    </w:p>
    <w:p w14:paraId="633A8368" w14:textId="02C5FA9F" w:rsidR="00B71E47" w:rsidRPr="008F04DA" w:rsidRDefault="00B71E47" w:rsidP="00600C89">
      <w:pPr>
        <w:rPr>
          <w:i/>
          <w:iCs/>
        </w:rPr>
      </w:pPr>
      <w:r w:rsidRPr="008F04DA">
        <w:rPr>
          <w:i/>
          <w:iCs/>
        </w:rPr>
        <w:t>While</w:t>
      </w:r>
      <w:r w:rsidR="00725798" w:rsidRPr="008F04DA">
        <w:rPr>
          <w:i/>
          <w:iCs/>
        </w:rPr>
        <w:t xml:space="preserve"> </w:t>
      </w:r>
      <w:r w:rsidRPr="008F04DA">
        <w:rPr>
          <w:i/>
          <w:iCs/>
        </w:rPr>
        <w:t>this</w:t>
      </w:r>
      <w:r w:rsidR="00725798" w:rsidRPr="008F04DA">
        <w:rPr>
          <w:i/>
          <w:iCs/>
        </w:rPr>
        <w:t xml:space="preserve"> </w:t>
      </w:r>
      <w:r w:rsidRPr="008F04DA">
        <w:rPr>
          <w:i/>
          <w:iCs/>
        </w:rPr>
        <w:t>event</w:t>
      </w:r>
      <w:r w:rsidR="00725798" w:rsidRPr="008F04DA">
        <w:rPr>
          <w:i/>
          <w:iCs/>
        </w:rPr>
        <w:t xml:space="preserve"> </w:t>
      </w:r>
      <w:r w:rsidRPr="008F04DA">
        <w:rPr>
          <w:i/>
          <w:iCs/>
        </w:rPr>
        <w:t>is</w:t>
      </w:r>
      <w:r w:rsidR="00725798" w:rsidRPr="008F04DA">
        <w:rPr>
          <w:i/>
          <w:iCs/>
        </w:rPr>
        <w:t xml:space="preserve"> </w:t>
      </w:r>
      <w:r w:rsidRPr="008F04DA">
        <w:rPr>
          <w:i/>
          <w:iCs/>
        </w:rPr>
        <w:t>happening,</w:t>
      </w:r>
      <w:r w:rsidR="00725798" w:rsidRPr="008F04DA">
        <w:rPr>
          <w:i/>
          <w:iCs/>
        </w:rPr>
        <w:t xml:space="preserve"> </w:t>
      </w:r>
      <w:r w:rsidRPr="008F04DA">
        <w:rPr>
          <w:i/>
          <w:iCs/>
        </w:rPr>
        <w:t>please</w:t>
      </w:r>
      <w:r w:rsidR="00725798" w:rsidRPr="008F04DA">
        <w:rPr>
          <w:i/>
          <w:iCs/>
        </w:rPr>
        <w:t xml:space="preserve"> </w:t>
      </w:r>
      <w:r w:rsidRPr="008F04DA">
        <w:rPr>
          <w:i/>
          <w:iCs/>
        </w:rPr>
        <w:t>remember</w:t>
      </w:r>
      <w:r w:rsidR="00725798" w:rsidRPr="008F04DA">
        <w:rPr>
          <w:i/>
          <w:iCs/>
        </w:rPr>
        <w:t xml:space="preserve"> </w:t>
      </w:r>
      <w:r w:rsidRPr="008F04DA">
        <w:rPr>
          <w:i/>
          <w:iCs/>
        </w:rPr>
        <w:t>the</w:t>
      </w:r>
      <w:r w:rsidR="00725798" w:rsidRPr="008F04DA">
        <w:rPr>
          <w:i/>
          <w:iCs/>
        </w:rPr>
        <w:t xml:space="preserve"> </w:t>
      </w:r>
      <w:r w:rsidRPr="008F04DA">
        <w:rPr>
          <w:i/>
          <w:iCs/>
        </w:rPr>
        <w:t>following:</w:t>
      </w:r>
      <w:r w:rsidR="00725798" w:rsidRPr="008F04DA">
        <w:rPr>
          <w:i/>
          <w:iCs/>
        </w:rPr>
        <w:t xml:space="preserve"> </w:t>
      </w:r>
    </w:p>
    <w:p w14:paraId="56D02B7C" w14:textId="55E5058D" w:rsidR="00B71E47" w:rsidRPr="008F04DA" w:rsidRDefault="00B71E47" w:rsidP="00600C89">
      <w:pPr>
        <w:pStyle w:val="ListParagraph"/>
        <w:numPr>
          <w:ilvl w:val="0"/>
          <w:numId w:val="28"/>
        </w:numPr>
        <w:rPr>
          <w:i/>
          <w:iCs/>
        </w:rPr>
      </w:pPr>
      <w:r w:rsidRPr="008F04DA">
        <w:rPr>
          <w:i/>
          <w:iCs/>
        </w:rPr>
        <w:t>If</w:t>
      </w:r>
      <w:r w:rsidR="00725798" w:rsidRPr="008F04DA">
        <w:rPr>
          <w:i/>
          <w:iCs/>
        </w:rPr>
        <w:t xml:space="preserve"> </w:t>
      </w:r>
      <w:r w:rsidRPr="008F04DA">
        <w:rPr>
          <w:i/>
          <w:iCs/>
        </w:rPr>
        <w:t>you</w:t>
      </w:r>
      <w:r w:rsidR="00725798" w:rsidRPr="008F04DA">
        <w:rPr>
          <w:i/>
          <w:iCs/>
        </w:rPr>
        <w:t xml:space="preserve"> </w:t>
      </w:r>
      <w:r w:rsidRPr="008F04DA">
        <w:rPr>
          <w:i/>
          <w:iCs/>
        </w:rPr>
        <w:t>have</w:t>
      </w:r>
      <w:r w:rsidR="00725798" w:rsidRPr="008F04DA">
        <w:rPr>
          <w:i/>
          <w:iCs/>
        </w:rPr>
        <w:t xml:space="preserve"> </w:t>
      </w:r>
      <w:r w:rsidRPr="008F04DA">
        <w:rPr>
          <w:i/>
          <w:iCs/>
        </w:rPr>
        <w:t>an</w:t>
      </w:r>
      <w:r w:rsidR="00725798" w:rsidRPr="008F04DA">
        <w:rPr>
          <w:i/>
          <w:iCs/>
        </w:rPr>
        <w:t xml:space="preserve"> </w:t>
      </w:r>
      <w:r w:rsidRPr="008F04DA">
        <w:rPr>
          <w:i/>
          <w:iCs/>
        </w:rPr>
        <w:t>actual</w:t>
      </w:r>
      <w:r w:rsidR="00725798" w:rsidRPr="008F04DA">
        <w:rPr>
          <w:i/>
          <w:iCs/>
        </w:rPr>
        <w:t xml:space="preserve"> </w:t>
      </w:r>
      <w:r w:rsidRPr="008F04DA">
        <w:rPr>
          <w:i/>
          <w:iCs/>
        </w:rPr>
        <w:t>medical</w:t>
      </w:r>
      <w:r w:rsidR="00725798" w:rsidRPr="008F04DA">
        <w:rPr>
          <w:i/>
          <w:iCs/>
        </w:rPr>
        <w:t xml:space="preserve"> </w:t>
      </w:r>
      <w:r w:rsidRPr="008F04DA">
        <w:rPr>
          <w:i/>
          <w:iCs/>
        </w:rPr>
        <w:t>or</w:t>
      </w:r>
      <w:r w:rsidR="00725798" w:rsidRPr="008F04DA">
        <w:rPr>
          <w:i/>
          <w:iCs/>
        </w:rPr>
        <w:t xml:space="preserve"> </w:t>
      </w:r>
      <w:r w:rsidRPr="008F04DA">
        <w:rPr>
          <w:i/>
          <w:iCs/>
        </w:rPr>
        <w:t>rescue</w:t>
      </w:r>
      <w:r w:rsidR="00725798" w:rsidRPr="008F04DA">
        <w:rPr>
          <w:i/>
          <w:iCs/>
        </w:rPr>
        <w:t xml:space="preserve"> </w:t>
      </w:r>
      <w:r w:rsidRPr="008F04DA">
        <w:rPr>
          <w:i/>
          <w:iCs/>
        </w:rPr>
        <w:t>emergency,</w:t>
      </w:r>
      <w:r w:rsidR="00725798" w:rsidRPr="008F04DA">
        <w:rPr>
          <w:i/>
          <w:iCs/>
        </w:rPr>
        <w:t xml:space="preserve"> </w:t>
      </w:r>
      <w:r w:rsidRPr="008F04DA">
        <w:rPr>
          <w:i/>
          <w:iCs/>
        </w:rPr>
        <w:t>call</w:t>
      </w:r>
      <w:r w:rsidR="00725798" w:rsidRPr="008F04DA">
        <w:rPr>
          <w:i/>
          <w:iCs/>
        </w:rPr>
        <w:t xml:space="preserve"> </w:t>
      </w:r>
      <w:r w:rsidRPr="008F04DA">
        <w:rPr>
          <w:i/>
          <w:iCs/>
        </w:rPr>
        <w:t>9-1-1.</w:t>
      </w:r>
      <w:r w:rsidR="00725798" w:rsidRPr="008F04DA">
        <w:rPr>
          <w:i/>
          <w:iCs/>
        </w:rPr>
        <w:t xml:space="preserve"> </w:t>
      </w:r>
      <w:r w:rsidRPr="008F04DA">
        <w:rPr>
          <w:i/>
          <w:iCs/>
        </w:rPr>
        <w:t>Only</w:t>
      </w:r>
      <w:r w:rsidR="00725798" w:rsidRPr="008F04DA">
        <w:rPr>
          <w:i/>
          <w:iCs/>
        </w:rPr>
        <w:t xml:space="preserve"> </w:t>
      </w:r>
      <w:r w:rsidRPr="008F04DA">
        <w:rPr>
          <w:i/>
          <w:iCs/>
        </w:rPr>
        <w:t>call</w:t>
      </w:r>
      <w:r w:rsidR="00725798" w:rsidRPr="008F04DA">
        <w:rPr>
          <w:i/>
          <w:iCs/>
        </w:rPr>
        <w:t xml:space="preserve"> </w:t>
      </w:r>
      <w:r w:rsidR="006E0E8E" w:rsidRPr="008F04DA">
        <w:rPr>
          <w:i/>
          <w:iCs/>
        </w:rPr>
        <w:t xml:space="preserve">our </w:t>
      </w:r>
      <w:r w:rsidR="007744DB" w:rsidRPr="008F04DA">
        <w:rPr>
          <w:i/>
          <w:iCs/>
        </w:rPr>
        <w:t>office,</w:t>
      </w:r>
      <w:r w:rsidR="00725798" w:rsidRPr="008F04DA">
        <w:rPr>
          <w:i/>
          <w:iCs/>
        </w:rPr>
        <w:t xml:space="preserve"> </w:t>
      </w:r>
      <w:r w:rsidRPr="008F04DA">
        <w:rPr>
          <w:i/>
          <w:iCs/>
        </w:rPr>
        <w:t>if</w:t>
      </w:r>
      <w:r w:rsidR="00725798" w:rsidRPr="008F04DA">
        <w:rPr>
          <w:i/>
          <w:iCs/>
        </w:rPr>
        <w:t xml:space="preserve"> </w:t>
      </w:r>
      <w:r w:rsidRPr="008F04DA">
        <w:rPr>
          <w:i/>
          <w:iCs/>
        </w:rPr>
        <w:t>necessary,</w:t>
      </w:r>
      <w:r w:rsidR="00725798" w:rsidRPr="008F04DA">
        <w:rPr>
          <w:i/>
          <w:iCs/>
        </w:rPr>
        <w:t xml:space="preserve"> </w:t>
      </w:r>
      <w:r w:rsidRPr="008F04DA">
        <w:rPr>
          <w:i/>
          <w:iCs/>
        </w:rPr>
        <w:t>after</w:t>
      </w:r>
      <w:r w:rsidR="00725798" w:rsidRPr="008F04DA">
        <w:rPr>
          <w:i/>
          <w:iCs/>
        </w:rPr>
        <w:t xml:space="preserve"> </w:t>
      </w:r>
      <w:r w:rsidRPr="008F04DA">
        <w:rPr>
          <w:i/>
          <w:iCs/>
        </w:rPr>
        <w:t>the</w:t>
      </w:r>
      <w:r w:rsidR="00725798" w:rsidRPr="008F04DA">
        <w:rPr>
          <w:i/>
          <w:iCs/>
        </w:rPr>
        <w:t xml:space="preserve"> </w:t>
      </w:r>
      <w:r w:rsidRPr="008F04DA">
        <w:rPr>
          <w:i/>
          <w:iCs/>
        </w:rPr>
        <w:t>event</w:t>
      </w:r>
      <w:r w:rsidR="00725798" w:rsidRPr="008F04DA">
        <w:rPr>
          <w:i/>
          <w:iCs/>
        </w:rPr>
        <w:t xml:space="preserve"> </w:t>
      </w:r>
      <w:r w:rsidRPr="008F04DA">
        <w:rPr>
          <w:i/>
          <w:iCs/>
        </w:rPr>
        <w:t>passes.</w:t>
      </w:r>
      <w:r w:rsidR="00725798" w:rsidRPr="008F04DA">
        <w:rPr>
          <w:i/>
          <w:iCs/>
        </w:rPr>
        <w:t xml:space="preserve"> </w:t>
      </w:r>
      <w:r w:rsidRPr="008F04DA">
        <w:rPr>
          <w:i/>
          <w:iCs/>
        </w:rPr>
        <w:t>We</w:t>
      </w:r>
      <w:r w:rsidR="00725798" w:rsidRPr="008F04DA">
        <w:rPr>
          <w:i/>
          <w:iCs/>
        </w:rPr>
        <w:t xml:space="preserve"> </w:t>
      </w:r>
      <w:r w:rsidRPr="008F04DA">
        <w:rPr>
          <w:i/>
          <w:iCs/>
        </w:rPr>
        <w:t>will</w:t>
      </w:r>
      <w:r w:rsidR="00725798" w:rsidRPr="008F04DA">
        <w:rPr>
          <w:i/>
          <w:iCs/>
        </w:rPr>
        <w:t xml:space="preserve"> </w:t>
      </w:r>
      <w:r w:rsidRPr="008F04DA">
        <w:rPr>
          <w:i/>
          <w:iCs/>
        </w:rPr>
        <w:t>answ</w:t>
      </w:r>
      <w:r w:rsidR="672AB593" w:rsidRPr="008F04DA">
        <w:rPr>
          <w:i/>
          <w:iCs/>
        </w:rPr>
        <w:t xml:space="preserve">er </w:t>
      </w:r>
      <w:r w:rsidR="5E345059" w:rsidRPr="008F04DA">
        <w:rPr>
          <w:i/>
          <w:iCs/>
        </w:rPr>
        <w:t xml:space="preserve">and return </w:t>
      </w:r>
      <w:r w:rsidR="672AB593" w:rsidRPr="008F04DA">
        <w:rPr>
          <w:i/>
          <w:iCs/>
        </w:rPr>
        <w:t>phone calls</w:t>
      </w:r>
      <w:r w:rsidR="00725798" w:rsidRPr="008F04DA">
        <w:rPr>
          <w:i/>
          <w:iCs/>
        </w:rPr>
        <w:t xml:space="preserve"> </w:t>
      </w:r>
      <w:r w:rsidR="3556D0CC" w:rsidRPr="008F04DA">
        <w:rPr>
          <w:i/>
          <w:iCs/>
        </w:rPr>
        <w:t xml:space="preserve">once </w:t>
      </w:r>
      <w:r w:rsidRPr="008F04DA">
        <w:rPr>
          <w:i/>
          <w:iCs/>
        </w:rPr>
        <w:t>we</w:t>
      </w:r>
      <w:r w:rsidR="00725798" w:rsidRPr="008F04DA">
        <w:rPr>
          <w:i/>
          <w:iCs/>
        </w:rPr>
        <w:t xml:space="preserve"> </w:t>
      </w:r>
      <w:r w:rsidRPr="008F04DA">
        <w:rPr>
          <w:i/>
          <w:iCs/>
        </w:rPr>
        <w:t>are</w:t>
      </w:r>
      <w:r w:rsidR="00725798" w:rsidRPr="008F04DA">
        <w:rPr>
          <w:i/>
          <w:iCs/>
        </w:rPr>
        <w:t xml:space="preserve"> </w:t>
      </w:r>
      <w:r w:rsidRPr="008F04DA">
        <w:rPr>
          <w:i/>
          <w:iCs/>
        </w:rPr>
        <w:t>able</w:t>
      </w:r>
      <w:r w:rsidR="2C6E42B3" w:rsidRPr="008F04DA">
        <w:rPr>
          <w:i/>
          <w:iCs/>
        </w:rPr>
        <w:t>.</w:t>
      </w:r>
    </w:p>
    <w:p w14:paraId="0B2113CF" w14:textId="27F293F3" w:rsidR="00B71E47" w:rsidRPr="008F04DA" w:rsidRDefault="00B71E47" w:rsidP="00600C89">
      <w:pPr>
        <w:pStyle w:val="ListParagraph"/>
        <w:numPr>
          <w:ilvl w:val="0"/>
          <w:numId w:val="28"/>
        </w:numPr>
        <w:rPr>
          <w:i/>
          <w:iCs/>
        </w:rPr>
      </w:pPr>
      <w:r w:rsidRPr="008F04DA">
        <w:rPr>
          <w:i/>
          <w:iCs/>
        </w:rPr>
        <w:t>Stay</w:t>
      </w:r>
      <w:r w:rsidR="00725798" w:rsidRPr="008F04DA">
        <w:rPr>
          <w:i/>
          <w:iCs/>
        </w:rPr>
        <w:t xml:space="preserve"> </w:t>
      </w:r>
      <w:r w:rsidRPr="008F04DA">
        <w:rPr>
          <w:i/>
          <w:iCs/>
        </w:rPr>
        <w:t>informed</w:t>
      </w:r>
      <w:r w:rsidR="00725798" w:rsidRPr="008F04DA">
        <w:rPr>
          <w:i/>
          <w:iCs/>
        </w:rPr>
        <w:t xml:space="preserve"> </w:t>
      </w:r>
      <w:r w:rsidRPr="008F04DA">
        <w:rPr>
          <w:i/>
          <w:iCs/>
        </w:rPr>
        <w:t>through</w:t>
      </w:r>
      <w:r w:rsidR="00725798" w:rsidRPr="008F04DA">
        <w:rPr>
          <w:i/>
          <w:iCs/>
        </w:rPr>
        <w:t xml:space="preserve"> </w:t>
      </w:r>
      <w:r w:rsidRPr="008F04DA">
        <w:rPr>
          <w:i/>
          <w:iCs/>
        </w:rPr>
        <w:t>radio</w:t>
      </w:r>
      <w:r w:rsidR="00725798" w:rsidRPr="008F04DA">
        <w:rPr>
          <w:i/>
          <w:iCs/>
        </w:rPr>
        <w:t xml:space="preserve"> </w:t>
      </w:r>
      <w:r w:rsidRPr="008F04DA">
        <w:rPr>
          <w:i/>
          <w:iCs/>
        </w:rPr>
        <w:t>reports—be</w:t>
      </w:r>
      <w:r w:rsidR="00725798" w:rsidRPr="008F04DA">
        <w:rPr>
          <w:i/>
          <w:iCs/>
        </w:rPr>
        <w:t xml:space="preserve"> </w:t>
      </w:r>
      <w:r w:rsidRPr="008F04DA">
        <w:rPr>
          <w:i/>
          <w:iCs/>
        </w:rPr>
        <w:t>sure</w:t>
      </w:r>
      <w:r w:rsidR="00725798" w:rsidRPr="008F04DA">
        <w:rPr>
          <w:i/>
          <w:iCs/>
        </w:rPr>
        <w:t xml:space="preserve"> </w:t>
      </w:r>
      <w:r w:rsidRPr="008F04DA">
        <w:rPr>
          <w:i/>
          <w:iCs/>
        </w:rPr>
        <w:t>to</w:t>
      </w:r>
      <w:r w:rsidR="00725798" w:rsidRPr="008F04DA">
        <w:rPr>
          <w:i/>
          <w:iCs/>
        </w:rPr>
        <w:t xml:space="preserve"> </w:t>
      </w:r>
      <w:r w:rsidRPr="008F04DA">
        <w:rPr>
          <w:i/>
          <w:iCs/>
        </w:rPr>
        <w:t>have</w:t>
      </w:r>
      <w:r w:rsidR="00725798" w:rsidRPr="008F04DA">
        <w:rPr>
          <w:i/>
          <w:iCs/>
        </w:rPr>
        <w:t xml:space="preserve"> </w:t>
      </w:r>
      <w:r w:rsidRPr="008F04DA">
        <w:rPr>
          <w:i/>
          <w:iCs/>
        </w:rPr>
        <w:t>a</w:t>
      </w:r>
      <w:r w:rsidR="00725798" w:rsidRPr="008F04DA">
        <w:rPr>
          <w:i/>
          <w:iCs/>
        </w:rPr>
        <w:t xml:space="preserve"> </w:t>
      </w:r>
      <w:r w:rsidRPr="008F04DA">
        <w:rPr>
          <w:i/>
          <w:iCs/>
        </w:rPr>
        <w:t>battery-operated</w:t>
      </w:r>
      <w:r w:rsidR="00725798" w:rsidRPr="008F04DA">
        <w:rPr>
          <w:i/>
          <w:iCs/>
        </w:rPr>
        <w:t xml:space="preserve"> </w:t>
      </w:r>
      <w:r w:rsidRPr="008F04DA">
        <w:rPr>
          <w:i/>
          <w:iCs/>
        </w:rPr>
        <w:t>radio</w:t>
      </w:r>
      <w:r w:rsidR="00725798" w:rsidRPr="008F04DA">
        <w:rPr>
          <w:i/>
          <w:iCs/>
        </w:rPr>
        <w:t xml:space="preserve"> </w:t>
      </w:r>
      <w:r w:rsidRPr="008F04DA">
        <w:rPr>
          <w:i/>
          <w:iCs/>
        </w:rPr>
        <w:t>on</w:t>
      </w:r>
      <w:r w:rsidR="00725798" w:rsidRPr="008F04DA">
        <w:rPr>
          <w:i/>
          <w:iCs/>
        </w:rPr>
        <w:t xml:space="preserve"> </w:t>
      </w:r>
      <w:r w:rsidRPr="008F04DA">
        <w:rPr>
          <w:i/>
          <w:iCs/>
        </w:rPr>
        <w:t>hand.</w:t>
      </w:r>
      <w:r w:rsidR="00725798" w:rsidRPr="008F04DA">
        <w:rPr>
          <w:i/>
          <w:iCs/>
        </w:rPr>
        <w:t xml:space="preserve"> </w:t>
      </w:r>
      <w:r w:rsidRPr="008F04DA">
        <w:rPr>
          <w:i/>
          <w:iCs/>
        </w:rPr>
        <w:t>If</w:t>
      </w:r>
      <w:r w:rsidR="00725798" w:rsidRPr="008F04DA">
        <w:rPr>
          <w:i/>
          <w:iCs/>
        </w:rPr>
        <w:t xml:space="preserve"> </w:t>
      </w:r>
      <w:r w:rsidRPr="008F04DA">
        <w:rPr>
          <w:i/>
          <w:iCs/>
        </w:rPr>
        <w:t>possible,</w:t>
      </w:r>
      <w:r w:rsidR="00725798" w:rsidRPr="008F04DA">
        <w:rPr>
          <w:i/>
          <w:iCs/>
        </w:rPr>
        <w:t xml:space="preserve"> </w:t>
      </w:r>
      <w:r w:rsidRPr="008F04DA">
        <w:rPr>
          <w:i/>
          <w:iCs/>
        </w:rPr>
        <w:t>monitor</w:t>
      </w:r>
      <w:r w:rsidR="00725798" w:rsidRPr="008F04DA">
        <w:rPr>
          <w:i/>
          <w:iCs/>
        </w:rPr>
        <w:t xml:space="preserve"> </w:t>
      </w:r>
      <w:r w:rsidRPr="008F04DA">
        <w:rPr>
          <w:i/>
          <w:iCs/>
        </w:rPr>
        <w:t>television</w:t>
      </w:r>
      <w:r w:rsidR="00725798" w:rsidRPr="008F04DA">
        <w:rPr>
          <w:i/>
          <w:iCs/>
        </w:rPr>
        <w:t xml:space="preserve"> </w:t>
      </w:r>
      <w:r w:rsidRPr="008F04DA">
        <w:rPr>
          <w:i/>
          <w:iCs/>
        </w:rPr>
        <w:t>or</w:t>
      </w:r>
      <w:r w:rsidR="00725798" w:rsidRPr="008F04DA">
        <w:rPr>
          <w:i/>
          <w:iCs/>
        </w:rPr>
        <w:t xml:space="preserve"> </w:t>
      </w:r>
      <w:r w:rsidRPr="008F04DA">
        <w:rPr>
          <w:i/>
          <w:iCs/>
        </w:rPr>
        <w:t>the</w:t>
      </w:r>
      <w:r w:rsidR="00725798" w:rsidRPr="008F04DA">
        <w:rPr>
          <w:i/>
          <w:iCs/>
        </w:rPr>
        <w:t xml:space="preserve"> </w:t>
      </w:r>
      <w:r w:rsidRPr="008F04DA">
        <w:rPr>
          <w:i/>
          <w:iCs/>
        </w:rPr>
        <w:t>Internet/social</w:t>
      </w:r>
      <w:r w:rsidR="00725798" w:rsidRPr="008F04DA">
        <w:rPr>
          <w:i/>
          <w:iCs/>
        </w:rPr>
        <w:t xml:space="preserve"> </w:t>
      </w:r>
      <w:r w:rsidRPr="008F04DA">
        <w:rPr>
          <w:i/>
          <w:iCs/>
        </w:rPr>
        <w:t>media</w:t>
      </w:r>
      <w:r w:rsidR="00725798" w:rsidRPr="008F04DA">
        <w:rPr>
          <w:i/>
          <w:iCs/>
        </w:rPr>
        <w:t xml:space="preserve"> </w:t>
      </w:r>
      <w:r w:rsidRPr="008F04DA">
        <w:rPr>
          <w:i/>
          <w:iCs/>
        </w:rPr>
        <w:t>as</w:t>
      </w:r>
      <w:r w:rsidR="00725798" w:rsidRPr="008F04DA">
        <w:rPr>
          <w:i/>
          <w:iCs/>
        </w:rPr>
        <w:t xml:space="preserve"> </w:t>
      </w:r>
      <w:r w:rsidRPr="008F04DA">
        <w:rPr>
          <w:i/>
          <w:iCs/>
        </w:rPr>
        <w:t>long</w:t>
      </w:r>
      <w:r w:rsidR="00725798" w:rsidRPr="008F04DA">
        <w:rPr>
          <w:i/>
          <w:iCs/>
        </w:rPr>
        <w:t xml:space="preserve"> </w:t>
      </w:r>
      <w:r w:rsidRPr="008F04DA">
        <w:rPr>
          <w:i/>
          <w:iCs/>
        </w:rPr>
        <w:t>as</w:t>
      </w:r>
      <w:r w:rsidR="00725798" w:rsidRPr="008F04DA">
        <w:rPr>
          <w:i/>
          <w:iCs/>
        </w:rPr>
        <w:t xml:space="preserve"> </w:t>
      </w:r>
      <w:r w:rsidRPr="008F04DA">
        <w:rPr>
          <w:i/>
          <w:iCs/>
        </w:rPr>
        <w:t>possible.</w:t>
      </w:r>
      <w:r w:rsidR="00725798" w:rsidRPr="008F04DA">
        <w:rPr>
          <w:i/>
          <w:iCs/>
        </w:rPr>
        <w:t xml:space="preserve"> </w:t>
      </w:r>
    </w:p>
    <w:p w14:paraId="0F01A4EC" w14:textId="620D4BCC" w:rsidR="00B71E47" w:rsidRPr="008F04DA" w:rsidRDefault="00B71E47" w:rsidP="00600C89">
      <w:pPr>
        <w:pStyle w:val="ListParagraph"/>
        <w:numPr>
          <w:ilvl w:val="0"/>
          <w:numId w:val="28"/>
        </w:numPr>
        <w:rPr>
          <w:i/>
          <w:iCs/>
        </w:rPr>
      </w:pPr>
      <w:r w:rsidRPr="008F04DA">
        <w:rPr>
          <w:i/>
          <w:iCs/>
        </w:rPr>
        <w:t>Download</w:t>
      </w:r>
      <w:r w:rsidR="00725798" w:rsidRPr="008F04DA">
        <w:rPr>
          <w:i/>
          <w:iCs/>
        </w:rPr>
        <w:t xml:space="preserve"> </w:t>
      </w:r>
      <w:r w:rsidRPr="008F04DA">
        <w:rPr>
          <w:i/>
          <w:iCs/>
        </w:rPr>
        <w:t>the</w:t>
      </w:r>
      <w:r w:rsidR="00725798" w:rsidRPr="008F04DA">
        <w:rPr>
          <w:i/>
          <w:iCs/>
        </w:rPr>
        <w:t xml:space="preserve"> </w:t>
      </w:r>
      <w:r w:rsidRPr="008F04DA">
        <w:rPr>
          <w:i/>
          <w:iCs/>
        </w:rPr>
        <w:t>FEMA</w:t>
      </w:r>
      <w:r w:rsidR="00725798" w:rsidRPr="008F04DA">
        <w:rPr>
          <w:i/>
          <w:iCs/>
        </w:rPr>
        <w:t xml:space="preserve"> </w:t>
      </w:r>
      <w:r w:rsidRPr="008F04DA">
        <w:rPr>
          <w:i/>
          <w:iCs/>
        </w:rPr>
        <w:t>mobile</w:t>
      </w:r>
      <w:r w:rsidR="00725798" w:rsidRPr="008F04DA">
        <w:rPr>
          <w:i/>
          <w:iCs/>
        </w:rPr>
        <w:t xml:space="preserve"> </w:t>
      </w:r>
      <w:r w:rsidRPr="008F04DA">
        <w:rPr>
          <w:i/>
          <w:iCs/>
        </w:rPr>
        <w:t>app,</w:t>
      </w:r>
      <w:r w:rsidR="00725798" w:rsidRPr="008F04DA">
        <w:rPr>
          <w:i/>
          <w:iCs/>
        </w:rPr>
        <w:t xml:space="preserve"> </w:t>
      </w:r>
      <w:r w:rsidRPr="008F04DA">
        <w:rPr>
          <w:i/>
          <w:iCs/>
        </w:rPr>
        <w:t>which</w:t>
      </w:r>
      <w:r w:rsidR="00725798" w:rsidRPr="008F04DA">
        <w:rPr>
          <w:i/>
          <w:iCs/>
        </w:rPr>
        <w:t xml:space="preserve"> </w:t>
      </w:r>
      <w:r w:rsidRPr="008F04DA">
        <w:rPr>
          <w:i/>
          <w:iCs/>
        </w:rPr>
        <w:t>you</w:t>
      </w:r>
      <w:r w:rsidR="00725798" w:rsidRPr="008F04DA">
        <w:rPr>
          <w:i/>
          <w:iCs/>
        </w:rPr>
        <w:t xml:space="preserve"> </w:t>
      </w:r>
      <w:r w:rsidRPr="008F04DA">
        <w:rPr>
          <w:i/>
          <w:iCs/>
        </w:rPr>
        <w:t>can</w:t>
      </w:r>
      <w:r w:rsidR="00725798" w:rsidRPr="008F04DA">
        <w:rPr>
          <w:i/>
          <w:iCs/>
        </w:rPr>
        <w:t xml:space="preserve"> </w:t>
      </w:r>
      <w:r w:rsidRPr="008F04DA">
        <w:rPr>
          <w:i/>
          <w:iCs/>
        </w:rPr>
        <w:t>use</w:t>
      </w:r>
      <w:r w:rsidR="00725798" w:rsidRPr="008F04DA">
        <w:rPr>
          <w:i/>
          <w:iCs/>
        </w:rPr>
        <w:t xml:space="preserve"> </w:t>
      </w:r>
      <w:r w:rsidRPr="008F04DA">
        <w:rPr>
          <w:i/>
          <w:iCs/>
        </w:rPr>
        <w:t>to</w:t>
      </w:r>
      <w:r w:rsidR="00725798" w:rsidRPr="008F04DA">
        <w:rPr>
          <w:i/>
          <w:iCs/>
        </w:rPr>
        <w:t xml:space="preserve"> </w:t>
      </w:r>
      <w:r w:rsidRPr="008F04DA">
        <w:rPr>
          <w:i/>
          <w:iCs/>
        </w:rPr>
        <w:t>get</w:t>
      </w:r>
      <w:r w:rsidR="00725798" w:rsidRPr="008F04DA">
        <w:rPr>
          <w:i/>
          <w:iCs/>
        </w:rPr>
        <w:t xml:space="preserve"> </w:t>
      </w:r>
      <w:r w:rsidRPr="008F04DA">
        <w:rPr>
          <w:i/>
          <w:iCs/>
        </w:rPr>
        <w:t>weather</w:t>
      </w:r>
      <w:r w:rsidR="00725798" w:rsidRPr="008F04DA">
        <w:rPr>
          <w:i/>
          <w:iCs/>
        </w:rPr>
        <w:t xml:space="preserve"> </w:t>
      </w:r>
      <w:r w:rsidRPr="008F04DA">
        <w:rPr>
          <w:i/>
          <w:iCs/>
        </w:rPr>
        <w:t>alerts,</w:t>
      </w:r>
      <w:r w:rsidR="00725798" w:rsidRPr="008F04DA">
        <w:rPr>
          <w:i/>
          <w:iCs/>
        </w:rPr>
        <w:t xml:space="preserve"> </w:t>
      </w:r>
      <w:r w:rsidRPr="008F04DA">
        <w:rPr>
          <w:i/>
          <w:iCs/>
        </w:rPr>
        <w:t>safety</w:t>
      </w:r>
      <w:r w:rsidR="00725798" w:rsidRPr="008F04DA">
        <w:rPr>
          <w:i/>
          <w:iCs/>
        </w:rPr>
        <w:t xml:space="preserve"> </w:t>
      </w:r>
      <w:r w:rsidRPr="008F04DA">
        <w:rPr>
          <w:i/>
          <w:iCs/>
        </w:rPr>
        <w:t>tips,</w:t>
      </w:r>
      <w:r w:rsidR="00725798" w:rsidRPr="008F04DA">
        <w:rPr>
          <w:i/>
          <w:iCs/>
        </w:rPr>
        <w:t xml:space="preserve"> </w:t>
      </w:r>
      <w:r w:rsidRPr="008F04DA">
        <w:rPr>
          <w:i/>
          <w:iCs/>
        </w:rPr>
        <w:t>and</w:t>
      </w:r>
      <w:r w:rsidR="00725798" w:rsidRPr="008F04DA">
        <w:rPr>
          <w:i/>
          <w:iCs/>
        </w:rPr>
        <w:t xml:space="preserve"> </w:t>
      </w:r>
      <w:r w:rsidRPr="008F04DA">
        <w:rPr>
          <w:i/>
          <w:iCs/>
        </w:rPr>
        <w:t>to</w:t>
      </w:r>
      <w:r w:rsidR="00725798" w:rsidRPr="008F04DA">
        <w:rPr>
          <w:i/>
          <w:iCs/>
        </w:rPr>
        <w:t xml:space="preserve"> </w:t>
      </w:r>
      <w:r w:rsidRPr="008F04DA">
        <w:rPr>
          <w:i/>
          <w:iCs/>
        </w:rPr>
        <w:t>locate</w:t>
      </w:r>
      <w:r w:rsidR="00725798" w:rsidRPr="008F04DA">
        <w:rPr>
          <w:i/>
          <w:iCs/>
        </w:rPr>
        <w:t xml:space="preserve"> </w:t>
      </w:r>
      <w:r w:rsidRPr="008F04DA">
        <w:rPr>
          <w:i/>
          <w:iCs/>
        </w:rPr>
        <w:t>emergency</w:t>
      </w:r>
      <w:r w:rsidR="00725798" w:rsidRPr="008F04DA">
        <w:rPr>
          <w:i/>
          <w:iCs/>
        </w:rPr>
        <w:t xml:space="preserve"> </w:t>
      </w:r>
      <w:r w:rsidRPr="008F04DA">
        <w:rPr>
          <w:i/>
          <w:iCs/>
        </w:rPr>
        <w:t>shelters</w:t>
      </w:r>
      <w:r w:rsidR="00725798" w:rsidRPr="008F04DA">
        <w:rPr>
          <w:i/>
          <w:iCs/>
        </w:rPr>
        <w:t xml:space="preserve"> </w:t>
      </w:r>
      <w:r w:rsidRPr="008F04DA">
        <w:rPr>
          <w:i/>
          <w:iCs/>
        </w:rPr>
        <w:t>and</w:t>
      </w:r>
      <w:r w:rsidR="00725798" w:rsidRPr="008F04DA">
        <w:rPr>
          <w:i/>
          <w:iCs/>
        </w:rPr>
        <w:t xml:space="preserve"> </w:t>
      </w:r>
      <w:r w:rsidRPr="008F04DA">
        <w:rPr>
          <w:i/>
          <w:iCs/>
        </w:rPr>
        <w:t>disaster</w:t>
      </w:r>
      <w:r w:rsidR="00725798" w:rsidRPr="008F04DA">
        <w:rPr>
          <w:i/>
          <w:iCs/>
        </w:rPr>
        <w:t xml:space="preserve"> </w:t>
      </w:r>
      <w:r w:rsidRPr="008F04DA">
        <w:rPr>
          <w:i/>
          <w:iCs/>
        </w:rPr>
        <w:t>recovery</w:t>
      </w:r>
      <w:r w:rsidR="00725798" w:rsidRPr="008F04DA">
        <w:rPr>
          <w:i/>
          <w:iCs/>
        </w:rPr>
        <w:t xml:space="preserve"> </w:t>
      </w:r>
      <w:r w:rsidRPr="008F04DA">
        <w:rPr>
          <w:i/>
          <w:iCs/>
        </w:rPr>
        <w:t>centers,</w:t>
      </w:r>
      <w:r w:rsidR="00725798" w:rsidRPr="008F04DA">
        <w:rPr>
          <w:i/>
          <w:iCs/>
        </w:rPr>
        <w:t xml:space="preserve"> </w:t>
      </w:r>
      <w:r w:rsidRPr="008F04DA">
        <w:rPr>
          <w:i/>
          <w:iCs/>
        </w:rPr>
        <w:t>should</w:t>
      </w:r>
      <w:r w:rsidR="00725798" w:rsidRPr="008F04DA">
        <w:rPr>
          <w:i/>
          <w:iCs/>
        </w:rPr>
        <w:t xml:space="preserve"> </w:t>
      </w:r>
      <w:r w:rsidRPr="008F04DA">
        <w:rPr>
          <w:i/>
          <w:iCs/>
        </w:rPr>
        <w:t>the</w:t>
      </w:r>
      <w:r w:rsidR="00725798" w:rsidRPr="008F04DA">
        <w:rPr>
          <w:i/>
          <w:iCs/>
        </w:rPr>
        <w:t xml:space="preserve"> </w:t>
      </w:r>
      <w:r w:rsidRPr="008F04DA">
        <w:rPr>
          <w:i/>
          <w:iCs/>
        </w:rPr>
        <w:t>need</w:t>
      </w:r>
      <w:r w:rsidR="00725798" w:rsidRPr="008F04DA">
        <w:rPr>
          <w:i/>
          <w:iCs/>
        </w:rPr>
        <w:t xml:space="preserve"> </w:t>
      </w:r>
      <w:r w:rsidRPr="008F04DA">
        <w:rPr>
          <w:i/>
          <w:iCs/>
        </w:rPr>
        <w:t>arise.</w:t>
      </w:r>
      <w:r w:rsidR="00725798" w:rsidRPr="008F04DA">
        <w:rPr>
          <w:i/>
          <w:iCs/>
        </w:rPr>
        <w:t xml:space="preserve"> </w:t>
      </w:r>
    </w:p>
    <w:p w14:paraId="4D20B877" w14:textId="25CE4946" w:rsidR="00B71E47" w:rsidRPr="008F04DA" w:rsidRDefault="00B71E47" w:rsidP="00600C89">
      <w:pPr>
        <w:pStyle w:val="ListParagraph"/>
        <w:numPr>
          <w:ilvl w:val="1"/>
          <w:numId w:val="28"/>
        </w:numPr>
        <w:rPr>
          <w:i/>
          <w:iCs/>
        </w:rPr>
      </w:pPr>
      <w:r w:rsidRPr="008F04DA">
        <w:rPr>
          <w:i/>
          <w:iCs/>
        </w:rPr>
        <w:t>You</w:t>
      </w:r>
      <w:r w:rsidR="00725798" w:rsidRPr="008F04DA">
        <w:rPr>
          <w:i/>
          <w:iCs/>
        </w:rPr>
        <w:t xml:space="preserve"> </w:t>
      </w:r>
      <w:r w:rsidRPr="008F04DA">
        <w:rPr>
          <w:i/>
          <w:iCs/>
        </w:rPr>
        <w:t>can</w:t>
      </w:r>
      <w:r w:rsidR="00725798" w:rsidRPr="008F04DA">
        <w:rPr>
          <w:i/>
          <w:iCs/>
        </w:rPr>
        <w:t xml:space="preserve"> </w:t>
      </w:r>
      <w:r w:rsidRPr="008F04DA">
        <w:rPr>
          <w:i/>
          <w:iCs/>
        </w:rPr>
        <w:t>also</w:t>
      </w:r>
      <w:r w:rsidR="00725798" w:rsidRPr="008F04DA">
        <w:rPr>
          <w:i/>
          <w:iCs/>
        </w:rPr>
        <w:t xml:space="preserve"> </w:t>
      </w:r>
      <w:r w:rsidRPr="008F04DA">
        <w:rPr>
          <w:i/>
          <w:iCs/>
        </w:rPr>
        <w:t>text</w:t>
      </w:r>
      <w:r w:rsidR="00725798" w:rsidRPr="008F04DA">
        <w:rPr>
          <w:i/>
          <w:iCs/>
        </w:rPr>
        <w:t xml:space="preserve"> </w:t>
      </w:r>
      <w:r w:rsidRPr="008F04DA">
        <w:rPr>
          <w:i/>
          <w:iCs/>
        </w:rPr>
        <w:t>FEMA</w:t>
      </w:r>
      <w:r w:rsidR="00725798" w:rsidRPr="008F04DA">
        <w:rPr>
          <w:i/>
          <w:iCs/>
        </w:rPr>
        <w:t xml:space="preserve"> </w:t>
      </w:r>
      <w:r w:rsidRPr="008F04DA">
        <w:rPr>
          <w:i/>
          <w:iCs/>
        </w:rPr>
        <w:t>to</w:t>
      </w:r>
      <w:r w:rsidR="00725798" w:rsidRPr="008F04DA">
        <w:rPr>
          <w:i/>
          <w:iCs/>
        </w:rPr>
        <w:t xml:space="preserve"> </w:t>
      </w:r>
      <w:r w:rsidRPr="008F04DA">
        <w:rPr>
          <w:i/>
          <w:iCs/>
        </w:rPr>
        <w:t>find</w:t>
      </w:r>
      <w:r w:rsidR="00725798" w:rsidRPr="008F04DA">
        <w:rPr>
          <w:i/>
          <w:iCs/>
        </w:rPr>
        <w:t xml:space="preserve"> </w:t>
      </w:r>
      <w:r w:rsidRPr="008F04DA">
        <w:rPr>
          <w:i/>
          <w:iCs/>
        </w:rPr>
        <w:t>a</w:t>
      </w:r>
      <w:r w:rsidR="00725798" w:rsidRPr="008F04DA">
        <w:rPr>
          <w:i/>
          <w:iCs/>
        </w:rPr>
        <w:t xml:space="preserve"> </w:t>
      </w:r>
      <w:r w:rsidRPr="008F04DA">
        <w:rPr>
          <w:i/>
          <w:iCs/>
        </w:rPr>
        <w:t>shelter</w:t>
      </w:r>
      <w:r w:rsidR="00725798" w:rsidRPr="008F04DA">
        <w:rPr>
          <w:i/>
          <w:iCs/>
        </w:rPr>
        <w:t xml:space="preserve"> </w:t>
      </w:r>
      <w:r w:rsidRPr="008F04DA">
        <w:rPr>
          <w:i/>
          <w:iCs/>
        </w:rPr>
        <w:t>by</w:t>
      </w:r>
      <w:r w:rsidR="00725798" w:rsidRPr="008F04DA">
        <w:rPr>
          <w:i/>
          <w:iCs/>
        </w:rPr>
        <w:t xml:space="preserve"> </w:t>
      </w:r>
      <w:r w:rsidR="00340801" w:rsidRPr="008F04DA">
        <w:rPr>
          <w:i/>
          <w:iCs/>
        </w:rPr>
        <w:t xml:space="preserve">texting </w:t>
      </w:r>
      <w:r w:rsidRPr="008F04DA">
        <w:rPr>
          <w:i/>
          <w:iCs/>
        </w:rPr>
        <w:t>SHELTER</w:t>
      </w:r>
      <w:r w:rsidR="00725798" w:rsidRPr="008F04DA">
        <w:rPr>
          <w:i/>
          <w:iCs/>
        </w:rPr>
        <w:t xml:space="preserve"> </w:t>
      </w:r>
      <w:r w:rsidRPr="008F04DA">
        <w:rPr>
          <w:i/>
          <w:iCs/>
        </w:rPr>
        <w:t>+</w:t>
      </w:r>
      <w:r w:rsidR="00725798" w:rsidRPr="008F04DA">
        <w:rPr>
          <w:i/>
          <w:iCs/>
        </w:rPr>
        <w:t xml:space="preserve"> </w:t>
      </w:r>
      <w:r w:rsidRPr="008F04DA">
        <w:rPr>
          <w:i/>
          <w:iCs/>
        </w:rPr>
        <w:t>your</w:t>
      </w:r>
      <w:r w:rsidR="00725798" w:rsidRPr="008F04DA">
        <w:rPr>
          <w:i/>
          <w:iCs/>
        </w:rPr>
        <w:t xml:space="preserve"> </w:t>
      </w:r>
      <w:r w:rsidRPr="008F04DA">
        <w:rPr>
          <w:i/>
          <w:iCs/>
        </w:rPr>
        <w:t>ZIP</w:t>
      </w:r>
      <w:r w:rsidR="00725798" w:rsidRPr="008F04DA">
        <w:rPr>
          <w:i/>
          <w:iCs/>
        </w:rPr>
        <w:t xml:space="preserve"> </w:t>
      </w:r>
      <w:r w:rsidRPr="008F04DA">
        <w:rPr>
          <w:i/>
          <w:iCs/>
        </w:rPr>
        <w:t>code</w:t>
      </w:r>
      <w:r w:rsidR="00725798" w:rsidRPr="008F04DA">
        <w:rPr>
          <w:i/>
          <w:iCs/>
        </w:rPr>
        <w:t xml:space="preserve"> </w:t>
      </w:r>
      <w:r w:rsidRPr="008F04DA">
        <w:rPr>
          <w:i/>
          <w:iCs/>
        </w:rPr>
        <w:t>to</w:t>
      </w:r>
      <w:r w:rsidR="00725798" w:rsidRPr="008F04DA">
        <w:rPr>
          <w:i/>
          <w:iCs/>
        </w:rPr>
        <w:t xml:space="preserve"> </w:t>
      </w:r>
      <w:r w:rsidRPr="008F04DA">
        <w:rPr>
          <w:i/>
          <w:iCs/>
        </w:rPr>
        <w:t>43362.</w:t>
      </w:r>
      <w:r w:rsidR="00725798" w:rsidRPr="008F04DA">
        <w:rPr>
          <w:i/>
          <w:iCs/>
        </w:rPr>
        <w:t xml:space="preserve"> </w:t>
      </w:r>
    </w:p>
    <w:p w14:paraId="0469702D" w14:textId="441E7C6C" w:rsidR="00B71E47" w:rsidRPr="008F04DA" w:rsidRDefault="00B71E47" w:rsidP="00600C89">
      <w:pPr>
        <w:rPr>
          <w:i/>
          <w:iCs/>
        </w:rPr>
      </w:pPr>
      <w:r w:rsidRPr="008F04DA">
        <w:rPr>
          <w:i/>
          <w:iCs/>
        </w:rPr>
        <w:t>When</w:t>
      </w:r>
      <w:r w:rsidR="00725798" w:rsidRPr="008F04DA">
        <w:rPr>
          <w:i/>
          <w:iCs/>
        </w:rPr>
        <w:t xml:space="preserve"> </w:t>
      </w:r>
      <w:r w:rsidRPr="008F04DA">
        <w:rPr>
          <w:i/>
          <w:iCs/>
        </w:rPr>
        <w:t>the</w:t>
      </w:r>
      <w:r w:rsidR="00725798" w:rsidRPr="008F04DA">
        <w:rPr>
          <w:i/>
          <w:iCs/>
        </w:rPr>
        <w:t xml:space="preserve"> </w:t>
      </w:r>
      <w:r w:rsidR="00FC1224" w:rsidRPr="008F04DA">
        <w:rPr>
          <w:i/>
          <w:iCs/>
        </w:rPr>
        <w:t>[</w:t>
      </w:r>
      <w:r w:rsidR="00995787" w:rsidRPr="008F04DA">
        <w:rPr>
          <w:i/>
          <w:iCs/>
          <w:highlight w:val="yellow"/>
        </w:rPr>
        <w:t>list emergency/disaster</w:t>
      </w:r>
      <w:r w:rsidR="00FC1224" w:rsidRPr="008F04DA">
        <w:rPr>
          <w:i/>
          <w:iCs/>
        </w:rPr>
        <w:t>]</w:t>
      </w:r>
      <w:r w:rsidR="00725798" w:rsidRPr="008F04DA">
        <w:rPr>
          <w:i/>
          <w:iCs/>
        </w:rPr>
        <w:t xml:space="preserve"> </w:t>
      </w:r>
      <w:r w:rsidRPr="008F04DA">
        <w:rPr>
          <w:i/>
          <w:iCs/>
        </w:rPr>
        <w:t>passes,</w:t>
      </w:r>
      <w:r w:rsidR="00725798" w:rsidRPr="008F04DA">
        <w:rPr>
          <w:i/>
          <w:iCs/>
        </w:rPr>
        <w:t xml:space="preserve"> </w:t>
      </w:r>
      <w:r w:rsidRPr="008F04DA">
        <w:rPr>
          <w:i/>
          <w:iCs/>
        </w:rPr>
        <w:t>it</w:t>
      </w:r>
      <w:r w:rsidR="00725798" w:rsidRPr="008F04DA">
        <w:rPr>
          <w:i/>
          <w:iCs/>
        </w:rPr>
        <w:t xml:space="preserve"> </w:t>
      </w:r>
      <w:r w:rsidRPr="008F04DA">
        <w:rPr>
          <w:i/>
          <w:iCs/>
        </w:rPr>
        <w:t>still</w:t>
      </w:r>
      <w:r w:rsidR="00725798" w:rsidRPr="008F04DA">
        <w:rPr>
          <w:i/>
          <w:iCs/>
        </w:rPr>
        <w:t xml:space="preserve"> </w:t>
      </w:r>
      <w:r w:rsidRPr="008F04DA">
        <w:rPr>
          <w:i/>
          <w:iCs/>
        </w:rPr>
        <w:t>may</w:t>
      </w:r>
      <w:r w:rsidR="00725798" w:rsidRPr="008F04DA">
        <w:rPr>
          <w:i/>
          <w:iCs/>
        </w:rPr>
        <w:t xml:space="preserve"> </w:t>
      </w:r>
      <w:r w:rsidRPr="008F04DA">
        <w:rPr>
          <w:i/>
          <w:iCs/>
        </w:rPr>
        <w:t>take</w:t>
      </w:r>
      <w:r w:rsidR="00725798" w:rsidRPr="008F04DA">
        <w:rPr>
          <w:i/>
          <w:iCs/>
        </w:rPr>
        <w:t xml:space="preserve"> </w:t>
      </w:r>
      <w:r w:rsidRPr="008F04DA">
        <w:rPr>
          <w:i/>
          <w:iCs/>
        </w:rPr>
        <w:t>time</w:t>
      </w:r>
      <w:r w:rsidR="00725798" w:rsidRPr="008F04DA">
        <w:rPr>
          <w:i/>
          <w:iCs/>
        </w:rPr>
        <w:t xml:space="preserve"> </w:t>
      </w:r>
      <w:r w:rsidRPr="008F04DA">
        <w:rPr>
          <w:i/>
          <w:iCs/>
        </w:rPr>
        <w:t>to</w:t>
      </w:r>
      <w:r w:rsidR="00725798" w:rsidRPr="008F04DA">
        <w:rPr>
          <w:i/>
          <w:iCs/>
        </w:rPr>
        <w:t xml:space="preserve"> </w:t>
      </w:r>
      <w:r w:rsidRPr="008F04DA">
        <w:rPr>
          <w:i/>
          <w:iCs/>
        </w:rPr>
        <w:t>help</w:t>
      </w:r>
      <w:r w:rsidR="00725798" w:rsidRPr="008F04DA">
        <w:rPr>
          <w:i/>
          <w:iCs/>
        </w:rPr>
        <w:t xml:space="preserve"> </w:t>
      </w:r>
      <w:r w:rsidRPr="008F04DA">
        <w:rPr>
          <w:i/>
          <w:iCs/>
        </w:rPr>
        <w:t>you,</w:t>
      </w:r>
      <w:r w:rsidR="00725798" w:rsidRPr="008F04DA">
        <w:rPr>
          <w:i/>
          <w:iCs/>
        </w:rPr>
        <w:t xml:space="preserve"> </w:t>
      </w:r>
      <w:r w:rsidRPr="008F04DA">
        <w:rPr>
          <w:i/>
          <w:iCs/>
        </w:rPr>
        <w:t>but</w:t>
      </w:r>
      <w:r w:rsidR="00725798" w:rsidRPr="008F04DA">
        <w:rPr>
          <w:i/>
          <w:iCs/>
        </w:rPr>
        <w:t xml:space="preserve"> </w:t>
      </w:r>
      <w:r w:rsidRPr="008F04DA">
        <w:rPr>
          <w:i/>
          <w:iCs/>
        </w:rPr>
        <w:t>we</w:t>
      </w:r>
      <w:r w:rsidR="00725798" w:rsidRPr="008F04DA">
        <w:rPr>
          <w:i/>
          <w:iCs/>
        </w:rPr>
        <w:t xml:space="preserve"> </w:t>
      </w:r>
      <w:r w:rsidRPr="008F04DA">
        <w:rPr>
          <w:i/>
          <w:iCs/>
        </w:rPr>
        <w:t>will</w:t>
      </w:r>
      <w:r w:rsidR="00725798" w:rsidRPr="008F04DA">
        <w:rPr>
          <w:i/>
          <w:iCs/>
        </w:rPr>
        <w:t xml:space="preserve"> </w:t>
      </w:r>
      <w:r w:rsidRPr="008F04DA">
        <w:rPr>
          <w:i/>
          <w:iCs/>
        </w:rPr>
        <w:t>do</w:t>
      </w:r>
      <w:r w:rsidR="00725798" w:rsidRPr="008F04DA">
        <w:rPr>
          <w:i/>
          <w:iCs/>
        </w:rPr>
        <w:t xml:space="preserve"> </w:t>
      </w:r>
      <w:r w:rsidRPr="008F04DA">
        <w:rPr>
          <w:i/>
          <w:iCs/>
        </w:rPr>
        <w:t>so</w:t>
      </w:r>
      <w:r w:rsidR="00725798" w:rsidRPr="008F04DA">
        <w:rPr>
          <w:i/>
          <w:iCs/>
        </w:rPr>
        <w:t xml:space="preserve"> </w:t>
      </w:r>
      <w:r w:rsidRPr="008F04DA">
        <w:rPr>
          <w:i/>
          <w:iCs/>
        </w:rPr>
        <w:t>as</w:t>
      </w:r>
      <w:r w:rsidR="00725798" w:rsidRPr="008F04DA">
        <w:rPr>
          <w:i/>
          <w:iCs/>
        </w:rPr>
        <w:t xml:space="preserve"> </w:t>
      </w:r>
      <w:r w:rsidRPr="008F04DA">
        <w:rPr>
          <w:i/>
          <w:iCs/>
        </w:rPr>
        <w:t>soon</w:t>
      </w:r>
      <w:r w:rsidR="00725798" w:rsidRPr="008F04DA">
        <w:rPr>
          <w:i/>
          <w:iCs/>
        </w:rPr>
        <w:t xml:space="preserve"> </w:t>
      </w:r>
      <w:r w:rsidRPr="008F04DA">
        <w:rPr>
          <w:i/>
          <w:iCs/>
        </w:rPr>
        <w:t>as</w:t>
      </w:r>
      <w:r w:rsidR="00725798" w:rsidRPr="008F04DA">
        <w:rPr>
          <w:i/>
          <w:iCs/>
        </w:rPr>
        <w:t xml:space="preserve"> </w:t>
      </w:r>
      <w:r w:rsidRPr="008F04DA">
        <w:rPr>
          <w:i/>
          <w:iCs/>
        </w:rPr>
        <w:t>possible.</w:t>
      </w:r>
      <w:r w:rsidR="00725798" w:rsidRPr="008F04DA">
        <w:rPr>
          <w:i/>
          <w:iCs/>
        </w:rPr>
        <w:t xml:space="preserve"> </w:t>
      </w:r>
      <w:r w:rsidRPr="008F04DA">
        <w:rPr>
          <w:i/>
          <w:iCs/>
        </w:rPr>
        <w:t>Again,</w:t>
      </w:r>
      <w:r w:rsidR="00725798" w:rsidRPr="008F04DA">
        <w:rPr>
          <w:i/>
          <w:iCs/>
        </w:rPr>
        <w:t xml:space="preserve"> </w:t>
      </w:r>
      <w:r w:rsidRPr="008F04DA">
        <w:rPr>
          <w:i/>
          <w:iCs/>
        </w:rPr>
        <w:t>read</w:t>
      </w:r>
      <w:r w:rsidR="00725798" w:rsidRPr="008F04DA">
        <w:rPr>
          <w:i/>
          <w:iCs/>
        </w:rPr>
        <w:t xml:space="preserve"> </w:t>
      </w:r>
      <w:r w:rsidRPr="008F04DA">
        <w:rPr>
          <w:i/>
          <w:iCs/>
        </w:rPr>
        <w:t>and</w:t>
      </w:r>
      <w:r w:rsidR="00725798" w:rsidRPr="008F04DA">
        <w:rPr>
          <w:i/>
          <w:iCs/>
        </w:rPr>
        <w:t xml:space="preserve"> </w:t>
      </w:r>
      <w:r w:rsidRPr="008F04DA">
        <w:rPr>
          <w:i/>
          <w:iCs/>
        </w:rPr>
        <w:t>follow</w:t>
      </w:r>
      <w:r w:rsidR="00725798" w:rsidRPr="008F04DA">
        <w:rPr>
          <w:i/>
          <w:iCs/>
        </w:rPr>
        <w:t xml:space="preserve"> </w:t>
      </w:r>
      <w:r w:rsidRPr="008F04DA">
        <w:rPr>
          <w:i/>
          <w:iCs/>
        </w:rPr>
        <w:t>the</w:t>
      </w:r>
      <w:r w:rsidR="00725798" w:rsidRPr="008F04DA">
        <w:rPr>
          <w:i/>
          <w:iCs/>
        </w:rPr>
        <w:t xml:space="preserve"> </w:t>
      </w:r>
      <w:r w:rsidRPr="008F04DA">
        <w:rPr>
          <w:i/>
          <w:iCs/>
        </w:rPr>
        <w:t>procedures</w:t>
      </w:r>
      <w:r w:rsidR="00725798" w:rsidRPr="008F04DA">
        <w:rPr>
          <w:i/>
          <w:iCs/>
        </w:rPr>
        <w:t xml:space="preserve"> </w:t>
      </w:r>
      <w:r w:rsidRPr="008F04DA">
        <w:rPr>
          <w:i/>
          <w:iCs/>
        </w:rPr>
        <w:t>outlined</w:t>
      </w:r>
      <w:r w:rsidR="00725798" w:rsidRPr="008F04DA">
        <w:rPr>
          <w:i/>
          <w:iCs/>
        </w:rPr>
        <w:t xml:space="preserve"> </w:t>
      </w:r>
      <w:r w:rsidRPr="008F04DA">
        <w:rPr>
          <w:i/>
          <w:iCs/>
        </w:rPr>
        <w:t>in</w:t>
      </w:r>
      <w:r w:rsidR="00725798" w:rsidRPr="008F04DA">
        <w:rPr>
          <w:i/>
          <w:iCs/>
        </w:rPr>
        <w:t xml:space="preserve"> </w:t>
      </w:r>
      <w:r w:rsidRPr="008F04DA">
        <w:rPr>
          <w:i/>
          <w:iCs/>
        </w:rPr>
        <w:t>the</w:t>
      </w:r>
      <w:r w:rsidR="00725798" w:rsidRPr="008F04DA">
        <w:rPr>
          <w:i/>
          <w:iCs/>
        </w:rPr>
        <w:t xml:space="preserve"> </w:t>
      </w:r>
      <w:r w:rsidRPr="008F04DA">
        <w:rPr>
          <w:i/>
          <w:iCs/>
        </w:rPr>
        <w:t>Resident</w:t>
      </w:r>
      <w:r w:rsidR="00725798" w:rsidRPr="008F04DA">
        <w:rPr>
          <w:i/>
          <w:iCs/>
        </w:rPr>
        <w:t xml:space="preserve"> </w:t>
      </w:r>
      <w:r w:rsidRPr="008F04DA">
        <w:rPr>
          <w:i/>
          <w:iCs/>
        </w:rPr>
        <w:t>Emergency/Disaster</w:t>
      </w:r>
      <w:r w:rsidR="00725798" w:rsidRPr="008F04DA">
        <w:rPr>
          <w:i/>
          <w:iCs/>
        </w:rPr>
        <w:t xml:space="preserve"> </w:t>
      </w:r>
      <w:r w:rsidRPr="008F04DA">
        <w:rPr>
          <w:i/>
          <w:iCs/>
        </w:rPr>
        <w:t>Handbook,</w:t>
      </w:r>
      <w:r w:rsidR="00725798" w:rsidRPr="008F04DA">
        <w:rPr>
          <w:i/>
          <w:iCs/>
        </w:rPr>
        <w:t xml:space="preserve"> </w:t>
      </w:r>
      <w:r w:rsidRPr="008F04DA">
        <w:rPr>
          <w:i/>
          <w:iCs/>
        </w:rPr>
        <w:t>including</w:t>
      </w:r>
      <w:r w:rsidR="00725798" w:rsidRPr="008F04DA">
        <w:rPr>
          <w:i/>
          <w:iCs/>
        </w:rPr>
        <w:t xml:space="preserve"> </w:t>
      </w:r>
      <w:r w:rsidRPr="008F04DA">
        <w:rPr>
          <w:i/>
          <w:iCs/>
        </w:rPr>
        <w:t>those</w:t>
      </w:r>
      <w:r w:rsidR="00725798" w:rsidRPr="008F04DA">
        <w:rPr>
          <w:i/>
          <w:iCs/>
        </w:rPr>
        <w:t xml:space="preserve"> </w:t>
      </w:r>
      <w:r w:rsidRPr="008F04DA">
        <w:rPr>
          <w:i/>
          <w:iCs/>
        </w:rPr>
        <w:t>for</w:t>
      </w:r>
      <w:r w:rsidR="00725798" w:rsidRPr="008F04DA">
        <w:rPr>
          <w:i/>
          <w:iCs/>
        </w:rPr>
        <w:t xml:space="preserve"> </w:t>
      </w:r>
      <w:r w:rsidRPr="008F04DA">
        <w:rPr>
          <w:i/>
          <w:iCs/>
        </w:rPr>
        <w:t>what</w:t>
      </w:r>
      <w:r w:rsidR="00725798" w:rsidRPr="008F04DA">
        <w:rPr>
          <w:i/>
          <w:iCs/>
        </w:rPr>
        <w:t xml:space="preserve"> </w:t>
      </w:r>
      <w:r w:rsidRPr="008F04DA">
        <w:rPr>
          <w:i/>
          <w:iCs/>
        </w:rPr>
        <w:t>to</w:t>
      </w:r>
      <w:r w:rsidR="00725798" w:rsidRPr="008F04DA">
        <w:rPr>
          <w:i/>
          <w:iCs/>
        </w:rPr>
        <w:t xml:space="preserve"> </w:t>
      </w:r>
      <w:r w:rsidRPr="008F04DA">
        <w:rPr>
          <w:i/>
          <w:iCs/>
        </w:rPr>
        <w:t>do</w:t>
      </w:r>
      <w:r w:rsidR="00725798" w:rsidRPr="008F04DA">
        <w:rPr>
          <w:i/>
          <w:iCs/>
        </w:rPr>
        <w:t xml:space="preserve"> </w:t>
      </w:r>
      <w:r w:rsidRPr="008F04DA">
        <w:rPr>
          <w:i/>
          <w:iCs/>
        </w:rPr>
        <w:t>after</w:t>
      </w:r>
      <w:r w:rsidR="00725798" w:rsidRPr="008F04DA">
        <w:rPr>
          <w:i/>
          <w:iCs/>
        </w:rPr>
        <w:t xml:space="preserve"> </w:t>
      </w:r>
      <w:r w:rsidRPr="008F04DA">
        <w:rPr>
          <w:i/>
          <w:iCs/>
        </w:rPr>
        <w:t>an</w:t>
      </w:r>
      <w:r w:rsidR="00725798" w:rsidRPr="008F04DA">
        <w:rPr>
          <w:i/>
          <w:iCs/>
        </w:rPr>
        <w:t xml:space="preserve"> </w:t>
      </w:r>
      <w:r w:rsidRPr="008F04DA">
        <w:rPr>
          <w:i/>
          <w:iCs/>
        </w:rPr>
        <w:t>emergency/disaster.</w:t>
      </w:r>
      <w:r w:rsidR="00725798" w:rsidRPr="008F04DA">
        <w:rPr>
          <w:i/>
          <w:iCs/>
        </w:rPr>
        <w:t xml:space="preserve"> </w:t>
      </w:r>
      <w:r w:rsidRPr="008F04DA">
        <w:rPr>
          <w:i/>
          <w:iCs/>
        </w:rPr>
        <w:t>We</w:t>
      </w:r>
      <w:r w:rsidR="00725798" w:rsidRPr="008F04DA">
        <w:rPr>
          <w:i/>
          <w:iCs/>
        </w:rPr>
        <w:t xml:space="preserve"> </w:t>
      </w:r>
      <w:r w:rsidRPr="008F04DA">
        <w:rPr>
          <w:i/>
          <w:iCs/>
        </w:rPr>
        <w:t>wish</w:t>
      </w:r>
      <w:r w:rsidR="00725798" w:rsidRPr="008F04DA">
        <w:rPr>
          <w:i/>
          <w:iCs/>
        </w:rPr>
        <w:t xml:space="preserve"> </w:t>
      </w:r>
      <w:r w:rsidRPr="008F04DA">
        <w:rPr>
          <w:i/>
          <w:iCs/>
        </w:rPr>
        <w:t>you</w:t>
      </w:r>
      <w:r w:rsidR="00725798" w:rsidRPr="008F04DA">
        <w:rPr>
          <w:i/>
          <w:iCs/>
        </w:rPr>
        <w:t xml:space="preserve"> </w:t>
      </w:r>
      <w:r w:rsidRPr="008F04DA">
        <w:rPr>
          <w:i/>
          <w:iCs/>
        </w:rPr>
        <w:t>the</w:t>
      </w:r>
      <w:r w:rsidR="00725798" w:rsidRPr="008F04DA">
        <w:rPr>
          <w:i/>
          <w:iCs/>
        </w:rPr>
        <w:t xml:space="preserve"> </w:t>
      </w:r>
      <w:r w:rsidRPr="008F04DA">
        <w:rPr>
          <w:i/>
          <w:iCs/>
        </w:rPr>
        <w:t>best</w:t>
      </w:r>
      <w:r w:rsidR="00725798" w:rsidRPr="008F04DA">
        <w:rPr>
          <w:i/>
          <w:iCs/>
        </w:rPr>
        <w:t xml:space="preserve"> </w:t>
      </w:r>
      <w:r w:rsidRPr="008F04DA">
        <w:rPr>
          <w:i/>
          <w:iCs/>
        </w:rPr>
        <w:t>during</w:t>
      </w:r>
      <w:r w:rsidR="00725798" w:rsidRPr="008F04DA">
        <w:rPr>
          <w:i/>
          <w:iCs/>
        </w:rPr>
        <w:t xml:space="preserve"> </w:t>
      </w:r>
      <w:r w:rsidRPr="008F04DA">
        <w:rPr>
          <w:i/>
          <w:iCs/>
        </w:rPr>
        <w:t>this</w:t>
      </w:r>
      <w:r w:rsidR="00725798" w:rsidRPr="008F04DA">
        <w:rPr>
          <w:i/>
          <w:iCs/>
        </w:rPr>
        <w:t xml:space="preserve"> </w:t>
      </w:r>
      <w:r w:rsidRPr="008F04DA">
        <w:rPr>
          <w:i/>
          <w:iCs/>
        </w:rPr>
        <w:t>trying</w:t>
      </w:r>
      <w:r w:rsidR="00725798" w:rsidRPr="008F04DA">
        <w:rPr>
          <w:i/>
          <w:iCs/>
        </w:rPr>
        <w:t xml:space="preserve"> </w:t>
      </w:r>
      <w:r w:rsidRPr="008F04DA">
        <w:rPr>
          <w:i/>
          <w:iCs/>
        </w:rPr>
        <w:t>time.</w:t>
      </w:r>
      <w:r w:rsidR="00725798" w:rsidRPr="008F04DA">
        <w:rPr>
          <w:i/>
          <w:iCs/>
        </w:rPr>
        <w:t xml:space="preserve"> </w:t>
      </w:r>
    </w:p>
    <w:p w14:paraId="5C0129EA" w14:textId="77777777" w:rsidR="00B71E47" w:rsidRPr="008F04DA" w:rsidRDefault="00B71E47" w:rsidP="00600C89">
      <w:pPr>
        <w:rPr>
          <w:i/>
          <w:iCs/>
        </w:rPr>
      </w:pPr>
    </w:p>
    <w:p w14:paraId="33B1DF5C" w14:textId="57CDAD12" w:rsidR="00B71E47" w:rsidRPr="008F04DA" w:rsidRDefault="00B71E47" w:rsidP="00600C89">
      <w:pPr>
        <w:rPr>
          <w:i/>
          <w:iCs/>
        </w:rPr>
      </w:pPr>
      <w:r w:rsidRPr="008F04DA">
        <w:rPr>
          <w:i/>
          <w:iCs/>
        </w:rPr>
        <w:t>Sincerely,</w:t>
      </w:r>
      <w:r w:rsidR="00725798" w:rsidRPr="008F04DA">
        <w:rPr>
          <w:i/>
          <w:iCs/>
        </w:rPr>
        <w:t xml:space="preserve"> </w:t>
      </w:r>
    </w:p>
    <w:p w14:paraId="6997ACCF" w14:textId="77777777" w:rsidR="00B71E47" w:rsidRPr="008F04DA" w:rsidRDefault="00B71E47" w:rsidP="00600C89">
      <w:pPr>
        <w:rPr>
          <w:i/>
          <w:iCs/>
        </w:rPr>
      </w:pPr>
    </w:p>
    <w:p w14:paraId="36CAD689" w14:textId="2E442974" w:rsidR="00B71E47" w:rsidRPr="008F04DA" w:rsidRDefault="00FC1224" w:rsidP="00600C89">
      <w:pPr>
        <w:rPr>
          <w:i/>
          <w:iCs/>
        </w:rPr>
      </w:pPr>
      <w:r w:rsidRPr="008F04DA">
        <w:rPr>
          <w:i/>
          <w:iCs/>
          <w:highlight w:val="yellow"/>
        </w:rPr>
        <w:t>[</w:t>
      </w:r>
      <w:r w:rsidR="00560B6E" w:rsidRPr="008F04DA">
        <w:rPr>
          <w:i/>
          <w:iCs/>
          <w:highlight w:val="yellow"/>
        </w:rPr>
        <w:t>N</w:t>
      </w:r>
      <w:r w:rsidR="00995787" w:rsidRPr="008F04DA">
        <w:rPr>
          <w:i/>
          <w:iCs/>
          <w:highlight w:val="yellow"/>
        </w:rPr>
        <w:t>ame</w:t>
      </w:r>
      <w:r w:rsidRPr="008F04DA">
        <w:rPr>
          <w:i/>
          <w:iCs/>
          <w:highlight w:val="yellow"/>
        </w:rPr>
        <w:t>]</w:t>
      </w:r>
      <w:r w:rsidR="00172B85" w:rsidRPr="008F04DA">
        <w:rPr>
          <w:i/>
          <w:iCs/>
          <w:highlight w:val="yellow"/>
        </w:rPr>
        <w:br/>
      </w:r>
      <w:r w:rsidRPr="008F04DA">
        <w:rPr>
          <w:i/>
          <w:iCs/>
          <w:highlight w:val="yellow"/>
        </w:rPr>
        <w:t>[</w:t>
      </w:r>
      <w:r w:rsidR="00A12C27" w:rsidRPr="008F04DA">
        <w:rPr>
          <w:i/>
          <w:iCs/>
          <w:highlight w:val="yellow"/>
        </w:rPr>
        <w:t>Job</w:t>
      </w:r>
      <w:r w:rsidR="00725798" w:rsidRPr="008F04DA">
        <w:rPr>
          <w:i/>
          <w:iCs/>
          <w:highlight w:val="yellow"/>
        </w:rPr>
        <w:t xml:space="preserve"> </w:t>
      </w:r>
      <w:r w:rsidR="00A12C27" w:rsidRPr="008F04DA">
        <w:rPr>
          <w:i/>
          <w:iCs/>
          <w:highlight w:val="yellow"/>
        </w:rPr>
        <w:t>Title</w:t>
      </w:r>
      <w:r w:rsidRPr="008F04DA">
        <w:rPr>
          <w:i/>
          <w:iCs/>
        </w:rPr>
        <w:t>]</w:t>
      </w:r>
    </w:p>
    <w:p w14:paraId="37981C3A" w14:textId="6ACCE417" w:rsidR="00525CE5" w:rsidRDefault="00525CE5" w:rsidP="00EE745A">
      <w:pPr>
        <w:sectPr w:rsidR="00525CE5" w:rsidSect="00C12464">
          <w:type w:val="continuous"/>
          <w:pgSz w:w="12240" w:h="15840" w:code="1"/>
          <w:pgMar w:top="1440" w:right="1440" w:bottom="1886" w:left="1440" w:header="720" w:footer="720" w:gutter="0"/>
          <w:cols w:space="720"/>
          <w:docGrid w:linePitch="360"/>
        </w:sectPr>
      </w:pPr>
    </w:p>
    <w:p w14:paraId="12A05187" w14:textId="77777777" w:rsidR="006835FF" w:rsidRPr="00354844" w:rsidRDefault="006835FF" w:rsidP="00600C89"/>
    <w:sectPr w:rsidR="006835FF" w:rsidRPr="00354844" w:rsidSect="001C1D2D">
      <w:type w:val="continuous"/>
      <w:pgSz w:w="12240" w:h="15840" w:code="1"/>
      <w:pgMar w:top="1440" w:right="1440" w:bottom="1440" w:left="1440" w:header="720" w:footer="720" w:gutter="0"/>
      <w:cols w:space="720"/>
      <w:vAlign w:val="center"/>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8" w:author="Ms. Stephanie J. Nichols" w:date="2021-09-22T18:33:00Z" w:initials="SN">
    <w:p w14:paraId="275DF598" w14:textId="77777777" w:rsidR="00C85236" w:rsidRDefault="00C85236">
      <w:pPr>
        <w:pStyle w:val="CommentText"/>
      </w:pPr>
      <w:r>
        <w:rPr>
          <w:rStyle w:val="CommentReference"/>
        </w:rPr>
        <w:annotationRef/>
      </w:r>
      <w:r>
        <w:t xml:space="preserve">We recommend rating the probability of the risk on a score of 1-4. </w:t>
      </w:r>
    </w:p>
    <w:p w14:paraId="5AA38609" w14:textId="77777777" w:rsidR="00C85236" w:rsidRDefault="00C85236">
      <w:pPr>
        <w:pStyle w:val="CommentText"/>
      </w:pPr>
    </w:p>
    <w:p w14:paraId="4E59DB7D" w14:textId="77777777" w:rsidR="00C85236" w:rsidRDefault="00C85236">
      <w:pPr>
        <w:pStyle w:val="CommentText"/>
      </w:pPr>
      <w:r>
        <w:t xml:space="preserve">1 – Very Unlikely; </w:t>
      </w:r>
    </w:p>
    <w:p w14:paraId="68462A8B" w14:textId="77777777" w:rsidR="00C85236" w:rsidRDefault="00C85236">
      <w:pPr>
        <w:pStyle w:val="CommentText"/>
      </w:pPr>
      <w:r>
        <w:t xml:space="preserve">2 – Unlikely; </w:t>
      </w:r>
    </w:p>
    <w:p w14:paraId="66DAF20E" w14:textId="77777777" w:rsidR="00C85236" w:rsidRDefault="00C85236">
      <w:pPr>
        <w:pStyle w:val="CommentText"/>
      </w:pPr>
      <w:r>
        <w:t xml:space="preserve">3 – Likely; </w:t>
      </w:r>
    </w:p>
    <w:p w14:paraId="788501F0" w14:textId="77777777" w:rsidR="00C85236" w:rsidRDefault="00C85236" w:rsidP="00686A21">
      <w:pPr>
        <w:pStyle w:val="CommentText"/>
      </w:pPr>
      <w:r>
        <w:t>4 – Very Likely</w:t>
      </w:r>
    </w:p>
  </w:comment>
  <w:comment w:id="39" w:author="Ms. Stephanie J. Nichols" w:date="2021-09-22T18:31:00Z" w:initials="SN">
    <w:p w14:paraId="167A7576" w14:textId="77777777" w:rsidR="00EB7750" w:rsidRDefault="007D7C88">
      <w:pPr>
        <w:pStyle w:val="CommentText"/>
      </w:pPr>
      <w:r>
        <w:rPr>
          <w:rStyle w:val="CommentReference"/>
        </w:rPr>
        <w:annotationRef/>
      </w:r>
      <w:r w:rsidR="00EB7750">
        <w:t>When discussing the potential impact of the disaster type, factor in people, property, operations, financial and operational risks.</w:t>
      </w:r>
    </w:p>
    <w:p w14:paraId="72F8E0DE" w14:textId="77777777" w:rsidR="00EB7750" w:rsidRDefault="00EB7750">
      <w:pPr>
        <w:pStyle w:val="CommentText"/>
      </w:pPr>
    </w:p>
    <w:p w14:paraId="50D79CE8" w14:textId="77777777" w:rsidR="00EB7750" w:rsidRDefault="00EB7750">
      <w:pPr>
        <w:pStyle w:val="CommentText"/>
      </w:pPr>
      <w:r>
        <w:t xml:space="preserve">We recommend rating the impact of the risk on a score of 1-4. </w:t>
      </w:r>
    </w:p>
    <w:p w14:paraId="7AAB5EA6" w14:textId="77777777" w:rsidR="00EB7750" w:rsidRDefault="00EB7750">
      <w:pPr>
        <w:pStyle w:val="CommentText"/>
      </w:pPr>
    </w:p>
    <w:p w14:paraId="1B5AF580" w14:textId="77777777" w:rsidR="00EB7750" w:rsidRDefault="00EB7750">
      <w:pPr>
        <w:pStyle w:val="CommentText"/>
      </w:pPr>
      <w:r>
        <w:t>1 – Negligible;</w:t>
      </w:r>
    </w:p>
    <w:p w14:paraId="0B88F842" w14:textId="77777777" w:rsidR="00EB7750" w:rsidRDefault="00EB7750">
      <w:pPr>
        <w:pStyle w:val="CommentText"/>
      </w:pPr>
      <w:r>
        <w:t>2 – Marginal;</w:t>
      </w:r>
    </w:p>
    <w:p w14:paraId="20A8BDC4" w14:textId="77777777" w:rsidR="00EB7750" w:rsidRDefault="00EB7750">
      <w:pPr>
        <w:pStyle w:val="CommentText"/>
      </w:pPr>
      <w:r>
        <w:t xml:space="preserve">3 – Critical; </w:t>
      </w:r>
    </w:p>
    <w:p w14:paraId="0484CE1D" w14:textId="77777777" w:rsidR="00EB7750" w:rsidRDefault="00EB7750" w:rsidP="00686A21">
      <w:pPr>
        <w:pStyle w:val="CommentText"/>
      </w:pPr>
      <w:r>
        <w:t xml:space="preserve">4 – Catastrophic </w:t>
      </w:r>
    </w:p>
  </w:comment>
  <w:comment w:id="46" w:author="Ms. Stephanie J. Nichols" w:date="2021-08-31T19:23:00Z" w:initials="SN">
    <w:p w14:paraId="650A8488" w14:textId="77777777" w:rsidR="00475F7E" w:rsidRDefault="00475F7E" w:rsidP="00F66B47">
      <w:pPr>
        <w:pStyle w:val="CommentText"/>
      </w:pPr>
      <w:r>
        <w:rPr>
          <w:rStyle w:val="CommentReference"/>
        </w:rPr>
        <w:annotationRef/>
      </w:r>
      <w:r>
        <w:t xml:space="preserve">Under each subsection of Recovery of Management Activities and Recovery of Business Activities there is a place to include a detailed business impact analysis for each line of business. </w:t>
      </w:r>
    </w:p>
  </w:comment>
  <w:comment w:id="58" w:author="Ms. Stephanie J. Nichols" w:date="2021-09-22T17:06:00Z" w:initials="SN">
    <w:p w14:paraId="64F1DC70" w14:textId="77777777" w:rsidR="000A72BE" w:rsidRDefault="000A72BE">
      <w:pPr>
        <w:pStyle w:val="CommentText"/>
      </w:pPr>
      <w:r>
        <w:rPr>
          <w:rStyle w:val="CommentReference"/>
        </w:rPr>
        <w:annotationRef/>
      </w:r>
      <w:r>
        <w:t>Please select the most appropriate statement.</w:t>
      </w:r>
    </w:p>
    <w:p w14:paraId="2DA2A083" w14:textId="77777777" w:rsidR="000A72BE" w:rsidRDefault="000A72BE">
      <w:pPr>
        <w:pStyle w:val="CommentText"/>
      </w:pPr>
    </w:p>
    <w:p w14:paraId="52F483AD" w14:textId="77777777" w:rsidR="000A72BE" w:rsidRDefault="000A72BE">
      <w:pPr>
        <w:pStyle w:val="CommentText"/>
      </w:pPr>
      <w:r>
        <w:t xml:space="preserve">The organization can maintain normal operations for less than 8 hours without providing Homeowner Rehabilitation services to clients, classifying this activity as </w:t>
      </w:r>
      <w:r>
        <w:rPr>
          <w:b/>
          <w:bCs/>
        </w:rPr>
        <w:t>vital</w:t>
      </w:r>
      <w:r>
        <w:t xml:space="preserve">. </w:t>
      </w:r>
    </w:p>
    <w:p w14:paraId="096C65A2" w14:textId="77777777" w:rsidR="000A72BE" w:rsidRDefault="000A72BE">
      <w:pPr>
        <w:pStyle w:val="CommentText"/>
      </w:pPr>
    </w:p>
    <w:p w14:paraId="1E83ACE7" w14:textId="77777777" w:rsidR="000A72BE" w:rsidRDefault="000A72BE">
      <w:pPr>
        <w:pStyle w:val="CommentText"/>
      </w:pPr>
      <w:r>
        <w:t xml:space="preserve">The organization can maintain normal operations for less than 24 hours without providing Homeowner Rehabilitation services to clients, classifying this activity as </w:t>
      </w:r>
      <w:r>
        <w:rPr>
          <w:b/>
          <w:bCs/>
        </w:rPr>
        <w:t>critical</w:t>
      </w:r>
      <w:r>
        <w:t xml:space="preserve">. </w:t>
      </w:r>
    </w:p>
    <w:p w14:paraId="3C8CE479" w14:textId="77777777" w:rsidR="000A72BE" w:rsidRDefault="000A72BE">
      <w:pPr>
        <w:pStyle w:val="CommentText"/>
      </w:pPr>
    </w:p>
    <w:p w14:paraId="0425C589" w14:textId="77777777" w:rsidR="000A72BE" w:rsidRDefault="000A72BE">
      <w:pPr>
        <w:pStyle w:val="CommentText"/>
      </w:pPr>
      <w:r>
        <w:t xml:space="preserve">The organization can maintain normal operations for less than 5 business days without providing Homeowner Rehabilitation services to clients, classifying this activity as </w:t>
      </w:r>
      <w:r>
        <w:rPr>
          <w:b/>
          <w:bCs/>
        </w:rPr>
        <w:t>essential</w:t>
      </w:r>
      <w:r>
        <w:t xml:space="preserve">. </w:t>
      </w:r>
    </w:p>
    <w:p w14:paraId="3817C880" w14:textId="77777777" w:rsidR="000A72BE" w:rsidRDefault="000A72BE">
      <w:pPr>
        <w:pStyle w:val="CommentText"/>
      </w:pPr>
    </w:p>
    <w:p w14:paraId="0373A507" w14:textId="77777777" w:rsidR="000A72BE" w:rsidRDefault="000A72BE" w:rsidP="00686A21">
      <w:pPr>
        <w:pStyle w:val="CommentText"/>
      </w:pPr>
      <w:r>
        <w:t xml:space="preserve">The organization can maintain normal operations for less than 30 calendar days without providing Homeowner Rehabilitation services to clients, classifying this activity as </w:t>
      </w:r>
      <w:r>
        <w:rPr>
          <w:b/>
          <w:bCs/>
        </w:rPr>
        <w:t>important</w:t>
      </w:r>
      <w:r>
        <w:t xml:space="preserve">. </w:t>
      </w:r>
    </w:p>
  </w:comment>
  <w:comment w:id="59" w:author="Ms. Stephanie J. Nichols" w:date="2021-03-09T19:55:00Z" w:initials="SN">
    <w:p w14:paraId="01548A64" w14:textId="77777777" w:rsidR="00483712" w:rsidRDefault="00B2770B">
      <w:pPr>
        <w:pStyle w:val="CommentText"/>
      </w:pPr>
      <w:r>
        <w:rPr>
          <w:rStyle w:val="CommentReference"/>
        </w:rPr>
        <w:annotationRef/>
      </w:r>
      <w:r w:rsidR="00483712">
        <w:t xml:space="preserve">Required materials will vary based on the region and the disaster type.  Many of these items will be included in the employee's standard tools.  We encourage you to think about various disasters that may affect your location and what equipment and materials would be needed so you can quickly check items off your list before the employee leaves the office.  Also consider how the employee would complete high priority tasks when there is no access to power, internet, or computers. </w:t>
      </w:r>
    </w:p>
    <w:p w14:paraId="234DDBEC" w14:textId="77777777" w:rsidR="00483712" w:rsidRDefault="00483712">
      <w:pPr>
        <w:pStyle w:val="CommentText"/>
      </w:pPr>
    </w:p>
    <w:p w14:paraId="7CFAAC0C" w14:textId="77777777" w:rsidR="00483712" w:rsidRDefault="00483712">
      <w:pPr>
        <w:pStyle w:val="CommentText"/>
      </w:pPr>
      <w:r>
        <w:t>Include items that:</w:t>
      </w:r>
    </w:p>
    <w:p w14:paraId="37A7405C" w14:textId="77777777" w:rsidR="00483712" w:rsidRDefault="00483712">
      <w:pPr>
        <w:pStyle w:val="CommentText"/>
      </w:pPr>
      <w:r>
        <w:t>**Protect the health and safety of your employee</w:t>
      </w:r>
    </w:p>
    <w:p w14:paraId="265CCC2F" w14:textId="77777777" w:rsidR="00483712" w:rsidRDefault="00483712">
      <w:pPr>
        <w:pStyle w:val="CommentText"/>
      </w:pPr>
      <w:r>
        <w:t>**Provide the employee the ability to work if  utilities are disconnected</w:t>
      </w:r>
    </w:p>
    <w:p w14:paraId="5111FAD8" w14:textId="7BD14119" w:rsidR="00483712" w:rsidRDefault="00483712" w:rsidP="00686A21">
      <w:pPr>
        <w:pStyle w:val="CommentText"/>
      </w:pPr>
      <w:r>
        <w:t>**</w:t>
      </w:r>
      <w:r w:rsidR="009D50E2">
        <w:t>P</w:t>
      </w:r>
      <w:r>
        <w:t>rotect the home/building from additional damage post disaster</w:t>
      </w:r>
      <w:r w:rsidR="00CF2DC6">
        <w:t>.</w:t>
      </w:r>
    </w:p>
  </w:comment>
  <w:comment w:id="65" w:author="Ms. Stephanie J. Nichols" w:date="2021-08-31T17:27:00Z" w:initials="SN">
    <w:p w14:paraId="3D6E1A00" w14:textId="77777777" w:rsidR="002A4577" w:rsidRDefault="002A4577" w:rsidP="00F66B47">
      <w:pPr>
        <w:pStyle w:val="CommentText"/>
      </w:pPr>
      <w:r>
        <w:rPr>
          <w:rStyle w:val="CommentReference"/>
        </w:rPr>
        <w:annotationRef/>
      </w:r>
      <w:r>
        <w:t>Please integrate into critical tasks</w:t>
      </w:r>
    </w:p>
  </w:comment>
  <w:comment w:id="66" w:author="Ms. Stephanie J. Nichols" w:date="2021-08-31T17:27:00Z" w:initials="SN">
    <w:p w14:paraId="153B667F" w14:textId="77777777" w:rsidR="002A4577" w:rsidRDefault="002A4577" w:rsidP="00F66B47">
      <w:pPr>
        <w:pStyle w:val="CommentText"/>
      </w:pPr>
      <w:r>
        <w:rPr>
          <w:rStyle w:val="CommentReference"/>
        </w:rPr>
        <w:annotationRef/>
      </w:r>
      <w:r>
        <w:t>This section will be delete when the remaining sections are complete to ensure consistency across the functional areas of the document.</w:t>
      </w:r>
    </w:p>
  </w:comment>
  <w:comment w:id="67" w:author="Ms. Stephanie J. Nichols" w:date="2021-03-09T19:55:00Z" w:initials="SN">
    <w:p w14:paraId="1C47E2F0" w14:textId="22D7CDE3" w:rsidR="00B0616D" w:rsidRDefault="00B0616D" w:rsidP="002A4577">
      <w:pPr>
        <w:pStyle w:val="CommentText"/>
      </w:pPr>
      <w:r>
        <w:rPr>
          <w:rStyle w:val="CommentReference"/>
        </w:rPr>
        <w:annotationRef/>
      </w:r>
      <w:r>
        <w:t>Please select the most appropriate statement.</w:t>
      </w:r>
    </w:p>
    <w:p w14:paraId="0CD9CAA9" w14:textId="77777777" w:rsidR="00B0616D" w:rsidRDefault="00B0616D" w:rsidP="00600C89">
      <w:pPr>
        <w:pStyle w:val="CommentText"/>
      </w:pPr>
    </w:p>
    <w:p w14:paraId="1A407516" w14:textId="77777777" w:rsidR="00B0616D" w:rsidRDefault="00B0616D" w:rsidP="00600C89">
      <w:pPr>
        <w:pStyle w:val="CommentText"/>
      </w:pPr>
      <w:r>
        <w:t xml:space="preserve">The organization can maintain normal operations for less than 8 hours without providing Homeowner Rehabilitation services to clients, classifying this activity as </w:t>
      </w:r>
      <w:r>
        <w:rPr>
          <w:b/>
          <w:bCs/>
        </w:rPr>
        <w:t>vital</w:t>
      </w:r>
      <w:r>
        <w:t xml:space="preserve">. </w:t>
      </w:r>
    </w:p>
    <w:p w14:paraId="35D88F9B" w14:textId="77777777" w:rsidR="00B0616D" w:rsidRDefault="00B0616D" w:rsidP="00600C89">
      <w:pPr>
        <w:pStyle w:val="CommentText"/>
      </w:pPr>
    </w:p>
    <w:p w14:paraId="5009F324" w14:textId="77777777" w:rsidR="00B0616D" w:rsidRDefault="00B0616D" w:rsidP="00600C89">
      <w:pPr>
        <w:pStyle w:val="CommentText"/>
      </w:pPr>
      <w:r>
        <w:t xml:space="preserve">The organization can maintain normal operations for less than 24 hours without providing Homeowner Rehabilitation services to clients, classifying this activity as </w:t>
      </w:r>
      <w:r>
        <w:rPr>
          <w:b/>
          <w:bCs/>
        </w:rPr>
        <w:t>critical</w:t>
      </w:r>
      <w:r>
        <w:t xml:space="preserve">. </w:t>
      </w:r>
    </w:p>
    <w:p w14:paraId="28C19102" w14:textId="77777777" w:rsidR="00B0616D" w:rsidRDefault="00B0616D" w:rsidP="00600C89">
      <w:pPr>
        <w:pStyle w:val="CommentText"/>
      </w:pPr>
    </w:p>
    <w:p w14:paraId="24E4C6E8" w14:textId="77777777" w:rsidR="00B0616D" w:rsidRDefault="00B0616D" w:rsidP="00600C89">
      <w:pPr>
        <w:pStyle w:val="CommentText"/>
      </w:pPr>
      <w:r>
        <w:t xml:space="preserve">The organization can maintain normal operations for less than 5 business days without providing Homeowner Rehabilitation services to clients, classifying this activity as </w:t>
      </w:r>
      <w:r>
        <w:rPr>
          <w:b/>
          <w:bCs/>
        </w:rPr>
        <w:t>essential</w:t>
      </w:r>
      <w:r>
        <w:t xml:space="preserve">. </w:t>
      </w:r>
    </w:p>
    <w:p w14:paraId="77AF6933" w14:textId="77777777" w:rsidR="00B0616D" w:rsidRDefault="00B0616D" w:rsidP="00600C89">
      <w:pPr>
        <w:pStyle w:val="CommentText"/>
      </w:pPr>
    </w:p>
    <w:p w14:paraId="1F63CF34" w14:textId="77777777" w:rsidR="00B0616D" w:rsidRDefault="00B0616D" w:rsidP="00600C89">
      <w:pPr>
        <w:pStyle w:val="CommentText"/>
      </w:pPr>
      <w:r>
        <w:t xml:space="preserve">The organization can maintain normal operations for less than 30 calendar days without providing Homeowner Rehabilitation services to clients, classifying this activity as </w:t>
      </w:r>
      <w:r>
        <w:rPr>
          <w:b/>
          <w:bCs/>
        </w:rPr>
        <w:t>important</w:t>
      </w:r>
      <w:r>
        <w:t xml:space="preserve">. </w:t>
      </w:r>
    </w:p>
  </w:comment>
  <w:comment w:id="68" w:author="Ms. Stephanie J. Nichols" w:date="2021-03-29T12:38:00Z" w:initials="SN">
    <w:p w14:paraId="5310B32A" w14:textId="77777777" w:rsidR="00B0616D" w:rsidRDefault="00B0616D" w:rsidP="00600C89">
      <w:pPr>
        <w:pStyle w:val="CommentText"/>
      </w:pPr>
      <w:r>
        <w:rPr>
          <w:rStyle w:val="CommentReference"/>
        </w:rPr>
        <w:annotationRef/>
      </w:r>
      <w:r>
        <w:t xml:space="preserve">Your organization may choose to include position titles, roles, or assignments under this section.  These are people who should be involved in the development of the plan, the plan maintenance, and the implementation of this section of the plan.  It will also help you identify skills that may need to be procured if additional staff are required. </w:t>
      </w:r>
    </w:p>
  </w:comment>
  <w:comment w:id="69" w:author="Ms. Stephanie J. Nichols" w:date="2021-03-09T19:55:00Z" w:initials="SN">
    <w:p w14:paraId="5F091FE8" w14:textId="77777777" w:rsidR="00483712" w:rsidRDefault="00B0616D">
      <w:pPr>
        <w:pStyle w:val="CommentText"/>
      </w:pPr>
      <w:r>
        <w:rPr>
          <w:rStyle w:val="CommentReference"/>
        </w:rPr>
        <w:annotationRef/>
      </w:r>
      <w:r w:rsidR="00483712">
        <w:t xml:space="preserve">Required materials will vary based on the region and the disaster type.  Many of these items will be included in the employee's standard tools.  We encourage you to think about various disasters that may affect your location and what equipment and materials would be needed so you can quickly check items off your list before the employee leaves the office.  Also consider how the employee would complete high priority tasks when there is no access to power, internet, or computers. </w:t>
      </w:r>
    </w:p>
    <w:p w14:paraId="7C19EC6E" w14:textId="77777777" w:rsidR="00483712" w:rsidRDefault="00483712">
      <w:pPr>
        <w:pStyle w:val="CommentText"/>
      </w:pPr>
    </w:p>
    <w:p w14:paraId="09904069" w14:textId="77777777" w:rsidR="00483712" w:rsidRDefault="00483712">
      <w:pPr>
        <w:pStyle w:val="CommentText"/>
      </w:pPr>
      <w:r>
        <w:t>Include items that:</w:t>
      </w:r>
    </w:p>
    <w:p w14:paraId="7E03A6C6" w14:textId="77777777" w:rsidR="00483712" w:rsidRDefault="00483712">
      <w:pPr>
        <w:pStyle w:val="CommentText"/>
      </w:pPr>
      <w:r>
        <w:t>**Protect the health and safety of your employee</w:t>
      </w:r>
    </w:p>
    <w:p w14:paraId="6D2207B1" w14:textId="77777777" w:rsidR="00483712" w:rsidRDefault="00483712">
      <w:pPr>
        <w:pStyle w:val="CommentText"/>
      </w:pPr>
      <w:r>
        <w:t>**Provide the employee the ability to work if  utilities are disconnected</w:t>
      </w:r>
    </w:p>
    <w:p w14:paraId="4D8E049D" w14:textId="25BB5CE3" w:rsidR="00483712" w:rsidRDefault="00483712" w:rsidP="00686A21">
      <w:pPr>
        <w:pStyle w:val="CommentText"/>
      </w:pPr>
      <w:r>
        <w:t>**</w:t>
      </w:r>
      <w:r w:rsidR="00AF402C">
        <w:t>P</w:t>
      </w:r>
      <w:r>
        <w:t>rotect the home/building from additional damage post disaster</w:t>
      </w:r>
      <w:r w:rsidR="00CF2DC6">
        <w:t>.</w:t>
      </w:r>
    </w:p>
  </w:comment>
  <w:comment w:id="75" w:author="Ms. Stephanie J. Nichols" w:date="2021-03-09T19:55:00Z" w:initials="SN">
    <w:p w14:paraId="7311C2BD" w14:textId="5C53E9DA" w:rsidR="00172879" w:rsidRDefault="00172879" w:rsidP="00483712">
      <w:pPr>
        <w:pStyle w:val="CommentText"/>
      </w:pPr>
      <w:r>
        <w:rPr>
          <w:rStyle w:val="CommentReference"/>
        </w:rPr>
        <w:annotationRef/>
      </w:r>
      <w:r>
        <w:t>Please select the most appropriate statement.</w:t>
      </w:r>
    </w:p>
    <w:p w14:paraId="0B68C23A" w14:textId="77777777" w:rsidR="00172879" w:rsidRDefault="00172879" w:rsidP="00600C89">
      <w:pPr>
        <w:pStyle w:val="CommentText"/>
      </w:pPr>
    </w:p>
    <w:p w14:paraId="4CEFDE65" w14:textId="77777777" w:rsidR="00172879" w:rsidRDefault="00172879" w:rsidP="00600C89">
      <w:pPr>
        <w:pStyle w:val="CommentText"/>
      </w:pPr>
      <w:r>
        <w:t xml:space="preserve">The organization can maintain normal operations for less than 8 hours without providing Homeowner Rehabilitation services to clients, classifying this activity as </w:t>
      </w:r>
      <w:r>
        <w:rPr>
          <w:b/>
          <w:bCs/>
        </w:rPr>
        <w:t>vital</w:t>
      </w:r>
      <w:r>
        <w:t xml:space="preserve">. </w:t>
      </w:r>
    </w:p>
    <w:p w14:paraId="2933B2CB" w14:textId="77777777" w:rsidR="00172879" w:rsidRDefault="00172879" w:rsidP="00600C89">
      <w:pPr>
        <w:pStyle w:val="CommentText"/>
      </w:pPr>
    </w:p>
    <w:p w14:paraId="3F5ED104" w14:textId="77777777" w:rsidR="00172879" w:rsidRDefault="00172879" w:rsidP="00600C89">
      <w:pPr>
        <w:pStyle w:val="CommentText"/>
      </w:pPr>
      <w:r>
        <w:t xml:space="preserve">The organization can maintain normal operations for less than 24 hours without providing Homeowner Rehabilitation services to clients, classifying this activity as </w:t>
      </w:r>
      <w:r>
        <w:rPr>
          <w:b/>
          <w:bCs/>
        </w:rPr>
        <w:t>critical</w:t>
      </w:r>
      <w:r>
        <w:t xml:space="preserve">. </w:t>
      </w:r>
    </w:p>
    <w:p w14:paraId="338553EE" w14:textId="77777777" w:rsidR="00172879" w:rsidRDefault="00172879" w:rsidP="00600C89">
      <w:pPr>
        <w:pStyle w:val="CommentText"/>
      </w:pPr>
    </w:p>
    <w:p w14:paraId="1CF1A442" w14:textId="77777777" w:rsidR="00172879" w:rsidRDefault="00172879" w:rsidP="00600C89">
      <w:pPr>
        <w:pStyle w:val="CommentText"/>
      </w:pPr>
      <w:r>
        <w:t xml:space="preserve">The organization can maintain normal operations for less than 5 business days without providing Homeowner Rehabilitation services to clients, classifying this activity as </w:t>
      </w:r>
      <w:r>
        <w:rPr>
          <w:b/>
          <w:bCs/>
        </w:rPr>
        <w:t>essential</w:t>
      </w:r>
      <w:r>
        <w:t xml:space="preserve">. </w:t>
      </w:r>
    </w:p>
    <w:p w14:paraId="7D3746CC" w14:textId="77777777" w:rsidR="00172879" w:rsidRDefault="00172879" w:rsidP="00600C89">
      <w:pPr>
        <w:pStyle w:val="CommentText"/>
      </w:pPr>
    </w:p>
    <w:p w14:paraId="4CA4039C" w14:textId="77777777" w:rsidR="00172879" w:rsidRDefault="00172879" w:rsidP="00600C89">
      <w:pPr>
        <w:pStyle w:val="CommentText"/>
      </w:pPr>
      <w:r>
        <w:t xml:space="preserve">The organization can maintain normal operations for less than 30 calendar days without providing Homeowner Rehabilitation services to clients, classifying this activity as </w:t>
      </w:r>
      <w:r>
        <w:rPr>
          <w:b/>
          <w:bCs/>
        </w:rPr>
        <w:t>important</w:t>
      </w:r>
      <w:r>
        <w:t xml:space="preserve">. </w:t>
      </w:r>
    </w:p>
  </w:comment>
  <w:comment w:id="76" w:author="Ms. Stephanie J. Nichols" w:date="2021-03-29T12:38:00Z" w:initials="SN">
    <w:p w14:paraId="4B2B491E" w14:textId="77777777" w:rsidR="00172879" w:rsidRDefault="00172879" w:rsidP="00600C89">
      <w:pPr>
        <w:pStyle w:val="CommentText"/>
      </w:pPr>
      <w:r>
        <w:rPr>
          <w:rStyle w:val="CommentReference"/>
        </w:rPr>
        <w:annotationRef/>
      </w:r>
      <w:r>
        <w:t xml:space="preserve">Your organization may choose to include position titles, roles, or assignments under this section.  These are people who should be involved in the development of the plan, the plan maintenance, and the implementation of this section of the plan.  It will also help you identify skills that may need to be procured if additional staff are required. </w:t>
      </w:r>
    </w:p>
  </w:comment>
  <w:comment w:id="77" w:author="Ms. Stephanie J. Nichols" w:date="2021-03-09T19:55:00Z" w:initials="SN">
    <w:p w14:paraId="48D7D154" w14:textId="77777777" w:rsidR="00B72398" w:rsidRDefault="00140021">
      <w:pPr>
        <w:pStyle w:val="CommentText"/>
      </w:pPr>
      <w:r>
        <w:rPr>
          <w:rStyle w:val="CommentReference"/>
        </w:rPr>
        <w:annotationRef/>
      </w:r>
      <w:r w:rsidR="00B72398">
        <w:t xml:space="preserve">Required materials will vary based on the region and the disaster type.  Many of these items will be included in the employee's standard tools.  We encourage you to think about various disasters that may affect your location and what equipment and materials would be needed so you can quickly check items off your list before the employee leaves the office.  Also consider how the employee would complete high priority tasks when there is no access to power, internet, or computers. </w:t>
      </w:r>
    </w:p>
    <w:p w14:paraId="1A864DEC" w14:textId="77777777" w:rsidR="00B72398" w:rsidRDefault="00B72398">
      <w:pPr>
        <w:pStyle w:val="CommentText"/>
      </w:pPr>
    </w:p>
    <w:p w14:paraId="2D68185F" w14:textId="77777777" w:rsidR="00B72398" w:rsidRDefault="00B72398">
      <w:pPr>
        <w:pStyle w:val="CommentText"/>
      </w:pPr>
      <w:r>
        <w:t>Include items that:</w:t>
      </w:r>
    </w:p>
    <w:p w14:paraId="0D7BD2DA" w14:textId="77777777" w:rsidR="00B72398" w:rsidRDefault="00B72398">
      <w:pPr>
        <w:pStyle w:val="CommentText"/>
      </w:pPr>
      <w:r>
        <w:t>**Protect the health and safety of your employee</w:t>
      </w:r>
    </w:p>
    <w:p w14:paraId="62549C9B" w14:textId="77777777" w:rsidR="00B72398" w:rsidRDefault="00B72398">
      <w:pPr>
        <w:pStyle w:val="CommentText"/>
      </w:pPr>
      <w:r>
        <w:t>**Provide the employee the ability to work if  utilities are disconnected</w:t>
      </w:r>
    </w:p>
    <w:p w14:paraId="6308D4FA" w14:textId="1FE72D3C" w:rsidR="00B72398" w:rsidRDefault="00B72398" w:rsidP="00686A21">
      <w:pPr>
        <w:pStyle w:val="CommentText"/>
      </w:pPr>
      <w:r>
        <w:t>**</w:t>
      </w:r>
      <w:r w:rsidR="00CF2DC6">
        <w:t>P</w:t>
      </w:r>
      <w:r>
        <w:t>rotect the home/building from additional damage post disaster</w:t>
      </w:r>
      <w:r w:rsidR="00CF2DC6">
        <w:t>.</w:t>
      </w:r>
    </w:p>
  </w:comment>
  <w:comment w:id="80" w:author="Ms. Stephanie J. Nichols" w:date="2021-02-18T14:46:00Z" w:initials="SN">
    <w:p w14:paraId="0E2DBA6A" w14:textId="77777777" w:rsidR="003E281B" w:rsidRDefault="003E281B" w:rsidP="00600C89">
      <w:pPr>
        <w:pStyle w:val="CommentText"/>
      </w:pPr>
      <w:r>
        <w:rPr>
          <w:rStyle w:val="CommentReference"/>
        </w:rPr>
        <w:annotationRef/>
      </w:r>
      <w:r>
        <w:t>Please select the most appropriate statement.</w:t>
      </w:r>
    </w:p>
    <w:p w14:paraId="0B551F12" w14:textId="77777777" w:rsidR="003E281B" w:rsidRDefault="003E281B" w:rsidP="00600C89">
      <w:pPr>
        <w:pStyle w:val="CommentText"/>
      </w:pPr>
    </w:p>
    <w:p w14:paraId="5B95AF9B" w14:textId="77777777" w:rsidR="003E281B" w:rsidRDefault="003E281B" w:rsidP="00600C89">
      <w:pPr>
        <w:pStyle w:val="CommentText"/>
      </w:pPr>
      <w:r>
        <w:t xml:space="preserve">The organization can maintain normal operations for less than 8 hours without  undertaking Technology activities, classifying this activity as </w:t>
      </w:r>
      <w:r>
        <w:rPr>
          <w:b/>
          <w:bCs/>
        </w:rPr>
        <w:t>vital</w:t>
      </w:r>
      <w:r>
        <w:t xml:space="preserve">. </w:t>
      </w:r>
    </w:p>
    <w:p w14:paraId="187EC4BF" w14:textId="77777777" w:rsidR="003E281B" w:rsidRDefault="003E281B" w:rsidP="00600C89">
      <w:pPr>
        <w:pStyle w:val="CommentText"/>
      </w:pPr>
    </w:p>
    <w:p w14:paraId="524E9B64" w14:textId="77777777" w:rsidR="003E281B" w:rsidRDefault="003E281B" w:rsidP="00600C89">
      <w:pPr>
        <w:pStyle w:val="CommentText"/>
      </w:pPr>
      <w:r>
        <w:t xml:space="preserve">The organization can maintain normal operations for less than 24 hours without undertaking Technology activities, classifying this activity as </w:t>
      </w:r>
      <w:r>
        <w:rPr>
          <w:b/>
          <w:bCs/>
        </w:rPr>
        <w:t>critical</w:t>
      </w:r>
      <w:r>
        <w:t xml:space="preserve">. </w:t>
      </w:r>
    </w:p>
    <w:p w14:paraId="2CAC3A86" w14:textId="77777777" w:rsidR="003E281B" w:rsidRDefault="003E281B" w:rsidP="00600C89">
      <w:pPr>
        <w:pStyle w:val="CommentText"/>
      </w:pPr>
    </w:p>
    <w:p w14:paraId="664DEF6F" w14:textId="77777777" w:rsidR="003E281B" w:rsidRDefault="003E281B" w:rsidP="00600C89">
      <w:pPr>
        <w:pStyle w:val="CommentText"/>
      </w:pPr>
      <w:r>
        <w:t xml:space="preserve">The organization can maintain normal operations for less than 5 business days  without undertaking Technology activities, classifying this activity as </w:t>
      </w:r>
      <w:r>
        <w:rPr>
          <w:b/>
          <w:bCs/>
        </w:rPr>
        <w:t>essential</w:t>
      </w:r>
      <w:r>
        <w:t xml:space="preserve">. </w:t>
      </w:r>
    </w:p>
    <w:p w14:paraId="56E75D79" w14:textId="77777777" w:rsidR="003E281B" w:rsidRDefault="003E281B" w:rsidP="00600C89">
      <w:pPr>
        <w:pStyle w:val="CommentText"/>
      </w:pPr>
    </w:p>
    <w:p w14:paraId="04F9D73B" w14:textId="77777777" w:rsidR="003E281B" w:rsidRDefault="003E281B" w:rsidP="00600C89">
      <w:pPr>
        <w:pStyle w:val="CommentText"/>
      </w:pPr>
      <w:r>
        <w:t xml:space="preserve">The organization can maintain normal operations for less than 30 calendar days without providing  without undertaking Technology activities,, classifying this activity as </w:t>
      </w:r>
      <w:r>
        <w:rPr>
          <w:b/>
          <w:bCs/>
        </w:rPr>
        <w:t>important</w:t>
      </w:r>
      <w:r>
        <w:t xml:space="preserve">. </w:t>
      </w:r>
    </w:p>
  </w:comment>
  <w:comment w:id="81" w:author="Ms. Stephanie J. Nichols" w:date="2021-03-29T13:04:00Z" w:initials="SN">
    <w:p w14:paraId="7FC2B7F7" w14:textId="77777777" w:rsidR="003E281B" w:rsidRDefault="003E281B" w:rsidP="00600C89">
      <w:pPr>
        <w:pStyle w:val="CommentText"/>
      </w:pPr>
      <w:r>
        <w:rPr>
          <w:rStyle w:val="CommentReference"/>
        </w:rPr>
        <w:annotationRef/>
      </w:r>
      <w:r>
        <w:t xml:space="preserve">Your organization may choose to include position titles, roles, or assignments under this section.  These are people who should be involved in the development of the plan, the plan maintenance, and the implementation of this section of the plan.  It will also help you identify skills that may need to be procured if additional staff are required. </w:t>
      </w:r>
    </w:p>
  </w:comment>
  <w:comment w:id="82" w:author="Ms. Stephanie J. Nichols" w:date="2021-03-09T19:55:00Z" w:initials="SN">
    <w:p w14:paraId="4F08C957" w14:textId="77777777" w:rsidR="00B72398" w:rsidRDefault="00140021">
      <w:pPr>
        <w:pStyle w:val="CommentText"/>
      </w:pPr>
      <w:r>
        <w:rPr>
          <w:rStyle w:val="CommentReference"/>
        </w:rPr>
        <w:annotationRef/>
      </w:r>
      <w:r w:rsidR="00B72398">
        <w:t xml:space="preserve">Required materials will vary based on the region and the disaster type.  Many of these items will be included in the employee's standard tools.  We encourage you to think about various disasters that may affect your location and what equipment and materials would be needed so you can quickly check items off your list before the employee leaves the office.  Also consider how the employee would complete high priority tasks when there is no access to power, internet, or computers. </w:t>
      </w:r>
    </w:p>
    <w:p w14:paraId="1F20F316" w14:textId="77777777" w:rsidR="00B72398" w:rsidRDefault="00B72398">
      <w:pPr>
        <w:pStyle w:val="CommentText"/>
      </w:pPr>
    </w:p>
    <w:p w14:paraId="4E1A5CB9" w14:textId="77777777" w:rsidR="00B72398" w:rsidRDefault="00B72398">
      <w:pPr>
        <w:pStyle w:val="CommentText"/>
      </w:pPr>
      <w:r>
        <w:t>Include items that:</w:t>
      </w:r>
    </w:p>
    <w:p w14:paraId="6463F4DB" w14:textId="77777777" w:rsidR="00B72398" w:rsidRDefault="00B72398">
      <w:pPr>
        <w:pStyle w:val="CommentText"/>
      </w:pPr>
      <w:r>
        <w:t>**Protect the health and safety of your employee</w:t>
      </w:r>
    </w:p>
    <w:p w14:paraId="69B5529E" w14:textId="77777777" w:rsidR="00B72398" w:rsidRDefault="00B72398">
      <w:pPr>
        <w:pStyle w:val="CommentText"/>
      </w:pPr>
      <w:r>
        <w:t>**Provide the employee the ability to work if  utilities are disconnected</w:t>
      </w:r>
    </w:p>
    <w:p w14:paraId="6C2F682A" w14:textId="30EB7FD6" w:rsidR="00B72398" w:rsidRDefault="00B72398" w:rsidP="00686A21">
      <w:pPr>
        <w:pStyle w:val="CommentText"/>
      </w:pPr>
      <w:r>
        <w:t>**</w:t>
      </w:r>
      <w:r w:rsidR="00CF2DC6">
        <w:t>Protect the home/building from additional damage post disaster.</w:t>
      </w:r>
    </w:p>
  </w:comment>
  <w:comment w:id="91" w:author="Ms. Stephanie J. Nichols" w:date="2021-02-18T14:46:00Z" w:initials="SN">
    <w:p w14:paraId="124A2312" w14:textId="71BBFB41" w:rsidR="009C3350" w:rsidRDefault="009C3350" w:rsidP="00B72398">
      <w:pPr>
        <w:pStyle w:val="CommentText"/>
      </w:pPr>
      <w:r>
        <w:rPr>
          <w:rStyle w:val="CommentReference"/>
        </w:rPr>
        <w:annotationRef/>
      </w:r>
      <w:r>
        <w:t>Please select the most appropriate statement.</w:t>
      </w:r>
    </w:p>
    <w:p w14:paraId="41301F7D" w14:textId="77777777" w:rsidR="009C3350" w:rsidRDefault="009C3350" w:rsidP="00600C89">
      <w:pPr>
        <w:pStyle w:val="CommentText"/>
      </w:pPr>
    </w:p>
    <w:p w14:paraId="6E34CFDB" w14:textId="77777777" w:rsidR="009C3350" w:rsidRDefault="009C3350" w:rsidP="00600C89">
      <w:pPr>
        <w:pStyle w:val="CommentText"/>
      </w:pPr>
      <w:r>
        <w:t xml:space="preserve">The organization can maintain normal operations for less than 8 hours without undertaking Fundraising activities, classifying this activity as </w:t>
      </w:r>
      <w:r>
        <w:rPr>
          <w:b/>
          <w:bCs/>
        </w:rPr>
        <w:t>vital</w:t>
      </w:r>
      <w:r>
        <w:t xml:space="preserve">. </w:t>
      </w:r>
    </w:p>
    <w:p w14:paraId="7B16EF67" w14:textId="77777777" w:rsidR="009C3350" w:rsidRDefault="009C3350" w:rsidP="00600C89">
      <w:pPr>
        <w:pStyle w:val="CommentText"/>
      </w:pPr>
    </w:p>
    <w:p w14:paraId="39EB4385" w14:textId="77777777" w:rsidR="009C3350" w:rsidRDefault="009C3350" w:rsidP="00600C89">
      <w:pPr>
        <w:pStyle w:val="CommentText"/>
      </w:pPr>
      <w:r>
        <w:t xml:space="preserve">The organization can maintain normal operations for less than 24 hours without undertaking Fundraising activities, classifying this activity as </w:t>
      </w:r>
      <w:r>
        <w:rPr>
          <w:b/>
          <w:bCs/>
        </w:rPr>
        <w:t>critical</w:t>
      </w:r>
      <w:r>
        <w:t xml:space="preserve">. </w:t>
      </w:r>
    </w:p>
    <w:p w14:paraId="118A1DF6" w14:textId="77777777" w:rsidR="009C3350" w:rsidRDefault="009C3350" w:rsidP="00600C89">
      <w:pPr>
        <w:pStyle w:val="CommentText"/>
      </w:pPr>
    </w:p>
    <w:p w14:paraId="7AAC1545" w14:textId="77777777" w:rsidR="009C3350" w:rsidRDefault="009C3350" w:rsidP="00600C89">
      <w:pPr>
        <w:pStyle w:val="CommentText"/>
      </w:pPr>
      <w:r>
        <w:t xml:space="preserve">The organization can maintain normal operations for less than 5 business days undertaking Fundraising activities, classifying this activity as </w:t>
      </w:r>
      <w:r>
        <w:rPr>
          <w:b/>
          <w:bCs/>
        </w:rPr>
        <w:t>essential</w:t>
      </w:r>
      <w:r>
        <w:t xml:space="preserve">. </w:t>
      </w:r>
    </w:p>
    <w:p w14:paraId="36B8ED08" w14:textId="77777777" w:rsidR="009C3350" w:rsidRDefault="009C3350" w:rsidP="00600C89">
      <w:pPr>
        <w:pStyle w:val="CommentText"/>
      </w:pPr>
    </w:p>
    <w:p w14:paraId="6F6A1436" w14:textId="77777777" w:rsidR="009C3350" w:rsidRDefault="009C3350" w:rsidP="00600C89">
      <w:pPr>
        <w:pStyle w:val="CommentText"/>
      </w:pPr>
      <w:r>
        <w:t xml:space="preserve">The organization can maintain normal operations for less than 30 calendar days undertaking Fundraising activities, classifying this activity as </w:t>
      </w:r>
      <w:r>
        <w:rPr>
          <w:b/>
          <w:bCs/>
        </w:rPr>
        <w:t>important</w:t>
      </w:r>
      <w:r>
        <w:t xml:space="preserve">. </w:t>
      </w:r>
    </w:p>
  </w:comment>
  <w:comment w:id="92" w:author="Ms. Stephanie J. Nichols" w:date="2021-03-29T12:38:00Z" w:initials="SN">
    <w:p w14:paraId="53964052" w14:textId="77777777" w:rsidR="009C3350" w:rsidRDefault="009C3350" w:rsidP="00600C89">
      <w:pPr>
        <w:pStyle w:val="CommentText"/>
      </w:pPr>
      <w:r>
        <w:rPr>
          <w:rStyle w:val="CommentReference"/>
        </w:rPr>
        <w:annotationRef/>
      </w:r>
      <w:r>
        <w:t xml:space="preserve">Your organization may choose to include position titles, roles, or assignments under this section.  These are people who should be involved in the development of the plan, the plan maintenance, and the implementation of this section of the plan.  It will also help you identify skills that may need to be procured if additional staff are required. </w:t>
      </w:r>
    </w:p>
  </w:comment>
  <w:comment w:id="93" w:author="Ms. Stephanie J. Nichols" w:date="2021-03-09T19:55:00Z" w:initials="SN">
    <w:p w14:paraId="327B50DC" w14:textId="77777777" w:rsidR="00B72398" w:rsidRDefault="00140021">
      <w:pPr>
        <w:pStyle w:val="CommentText"/>
      </w:pPr>
      <w:r>
        <w:rPr>
          <w:rStyle w:val="CommentReference"/>
        </w:rPr>
        <w:annotationRef/>
      </w:r>
      <w:r w:rsidR="00B72398">
        <w:t xml:space="preserve">Required materials will vary based on the region and the disaster type.  Many of these items will be included in the employee's standard tools.  We encourage you to think about various disasters that may affect your location and what equipment and materials would be needed so you can quickly check items off your list before the employee leaves the office.  Also consider how the employee would complete high priority tasks when there is no access to power, internet, or computers. </w:t>
      </w:r>
    </w:p>
    <w:p w14:paraId="3FD9E283" w14:textId="77777777" w:rsidR="00B72398" w:rsidRDefault="00B72398">
      <w:pPr>
        <w:pStyle w:val="CommentText"/>
      </w:pPr>
    </w:p>
    <w:p w14:paraId="24D38638" w14:textId="77777777" w:rsidR="00B72398" w:rsidRDefault="00B72398">
      <w:pPr>
        <w:pStyle w:val="CommentText"/>
      </w:pPr>
      <w:r>
        <w:t>Include items that:</w:t>
      </w:r>
    </w:p>
    <w:p w14:paraId="61D0E8E2" w14:textId="77777777" w:rsidR="00B72398" w:rsidRDefault="00B72398">
      <w:pPr>
        <w:pStyle w:val="CommentText"/>
      </w:pPr>
      <w:r>
        <w:t>**Protect the health and safety of your employee</w:t>
      </w:r>
    </w:p>
    <w:p w14:paraId="26831E70" w14:textId="77777777" w:rsidR="00B72398" w:rsidRDefault="00B72398">
      <w:pPr>
        <w:pStyle w:val="CommentText"/>
      </w:pPr>
      <w:r>
        <w:t>**Provide the employee the ability to work if  utilities are disconnected</w:t>
      </w:r>
    </w:p>
    <w:p w14:paraId="0F337D97" w14:textId="2FDBCDA7" w:rsidR="00B72398" w:rsidRDefault="00B72398" w:rsidP="00686A21">
      <w:pPr>
        <w:pStyle w:val="CommentText"/>
      </w:pPr>
      <w:r>
        <w:t>**</w:t>
      </w:r>
      <w:r w:rsidR="00CF2DC6">
        <w:t>Protect the home/building from additional damage post disaster.</w:t>
      </w:r>
    </w:p>
  </w:comment>
  <w:comment w:id="99" w:author="Ms. Stephanie J. Nichols" w:date="2021-09-22T18:14:00Z" w:initials="SN">
    <w:p w14:paraId="7188756A" w14:textId="77777777" w:rsidR="00CE6907" w:rsidRDefault="00CE6907">
      <w:pPr>
        <w:pStyle w:val="CommentText"/>
      </w:pPr>
      <w:r>
        <w:rPr>
          <w:rStyle w:val="CommentReference"/>
        </w:rPr>
        <w:annotationRef/>
      </w:r>
      <w:r>
        <w:t>Please select the most appropriate statement.</w:t>
      </w:r>
    </w:p>
    <w:p w14:paraId="1B0D624A" w14:textId="77777777" w:rsidR="00CE6907" w:rsidRDefault="00CE6907">
      <w:pPr>
        <w:pStyle w:val="CommentText"/>
      </w:pPr>
    </w:p>
    <w:p w14:paraId="6B80713E" w14:textId="77777777" w:rsidR="00CE6907" w:rsidRDefault="00CE6907">
      <w:pPr>
        <w:pStyle w:val="CommentText"/>
      </w:pPr>
      <w:r>
        <w:t xml:space="preserve">The organization can maintain normal operations for less than 8 hours without undertaking Fundraising activities, classifying this activity as </w:t>
      </w:r>
      <w:r>
        <w:rPr>
          <w:b/>
          <w:bCs/>
        </w:rPr>
        <w:t>vital</w:t>
      </w:r>
      <w:r>
        <w:t xml:space="preserve">. </w:t>
      </w:r>
    </w:p>
    <w:p w14:paraId="398558DA" w14:textId="77777777" w:rsidR="00CE6907" w:rsidRDefault="00CE6907">
      <w:pPr>
        <w:pStyle w:val="CommentText"/>
      </w:pPr>
    </w:p>
    <w:p w14:paraId="4BAE6A74" w14:textId="77777777" w:rsidR="00CE6907" w:rsidRDefault="00CE6907">
      <w:pPr>
        <w:pStyle w:val="CommentText"/>
      </w:pPr>
      <w:r>
        <w:t xml:space="preserve">The organization can maintain normal operations for less than 24 hours without undertaking Fundraising activities, classifying this activity as </w:t>
      </w:r>
      <w:r>
        <w:rPr>
          <w:b/>
          <w:bCs/>
        </w:rPr>
        <w:t>critical</w:t>
      </w:r>
      <w:r>
        <w:t xml:space="preserve">. </w:t>
      </w:r>
    </w:p>
    <w:p w14:paraId="7D36B403" w14:textId="77777777" w:rsidR="00CE6907" w:rsidRDefault="00CE6907">
      <w:pPr>
        <w:pStyle w:val="CommentText"/>
      </w:pPr>
    </w:p>
    <w:p w14:paraId="36A4C90F" w14:textId="77777777" w:rsidR="00CE6907" w:rsidRDefault="00CE6907">
      <w:pPr>
        <w:pStyle w:val="CommentText"/>
      </w:pPr>
      <w:r>
        <w:t xml:space="preserve">The organization can maintain normal operations for less than 5 business days undertaking Fundraising activities, classifying this activity as </w:t>
      </w:r>
      <w:r>
        <w:rPr>
          <w:b/>
          <w:bCs/>
        </w:rPr>
        <w:t>essential</w:t>
      </w:r>
      <w:r>
        <w:t xml:space="preserve">. </w:t>
      </w:r>
    </w:p>
    <w:p w14:paraId="6AC20290" w14:textId="77777777" w:rsidR="00CE6907" w:rsidRDefault="00CE6907">
      <w:pPr>
        <w:pStyle w:val="CommentText"/>
      </w:pPr>
    </w:p>
    <w:p w14:paraId="2FE93E68" w14:textId="77777777" w:rsidR="00CE6907" w:rsidRDefault="00CE6907" w:rsidP="00686A21">
      <w:pPr>
        <w:pStyle w:val="CommentText"/>
      </w:pPr>
      <w:r>
        <w:t xml:space="preserve">The organization can maintain normal operations for less than 30 calendar days undertaking Fundraising activities, classifying this activity as </w:t>
      </w:r>
      <w:r>
        <w:rPr>
          <w:b/>
          <w:bCs/>
        </w:rPr>
        <w:t>important</w:t>
      </w:r>
      <w:r>
        <w:t xml:space="preserve">. </w:t>
      </w:r>
    </w:p>
  </w:comment>
  <w:comment w:id="100" w:author="Ms. Stephanie J. Nichols" w:date="2021-03-29T12:38:00Z" w:initials="SN">
    <w:p w14:paraId="63A59010" w14:textId="77777777" w:rsidR="002967BB" w:rsidRDefault="002967BB" w:rsidP="00600C89">
      <w:pPr>
        <w:pStyle w:val="CommentText"/>
      </w:pPr>
      <w:r>
        <w:rPr>
          <w:rStyle w:val="CommentReference"/>
        </w:rPr>
        <w:annotationRef/>
      </w:r>
      <w:r>
        <w:t xml:space="preserve">Your organization may choose to include position titles, roles, or assignments under this section.  These are people who should be involved in the development of the plan, the plan maintenance, and the implementation of this section of the plan.  It will also help you identify skills that may need to be procured if additional staff are required. </w:t>
      </w:r>
    </w:p>
  </w:comment>
  <w:comment w:id="101" w:author="Ms. Stephanie J. Nichols" w:date="2021-03-09T19:55:00Z" w:initials="SN">
    <w:p w14:paraId="122184D3" w14:textId="77777777" w:rsidR="00B72398" w:rsidRDefault="00140021">
      <w:pPr>
        <w:pStyle w:val="CommentText"/>
      </w:pPr>
      <w:r>
        <w:rPr>
          <w:rStyle w:val="CommentReference"/>
        </w:rPr>
        <w:annotationRef/>
      </w:r>
      <w:r w:rsidR="00B72398">
        <w:t xml:space="preserve">Required materials will vary based on the region and the disaster type.  Many of these items will be included in the employee's standard tools.  We encourage you to think about various disasters that may affect your location and what equipment and materials would be needed so you can quickly check items off your list before the employee leaves the office.  Also consider how the employee would complete high priority tasks when there is no access to power, internet, or computers. </w:t>
      </w:r>
    </w:p>
    <w:p w14:paraId="2AF15E42" w14:textId="77777777" w:rsidR="00B72398" w:rsidRDefault="00B72398">
      <w:pPr>
        <w:pStyle w:val="CommentText"/>
      </w:pPr>
    </w:p>
    <w:p w14:paraId="08B9C805" w14:textId="77777777" w:rsidR="00B72398" w:rsidRDefault="00B72398">
      <w:pPr>
        <w:pStyle w:val="CommentText"/>
      </w:pPr>
      <w:r>
        <w:t>Include items that:</w:t>
      </w:r>
    </w:p>
    <w:p w14:paraId="5A3B2A94" w14:textId="77777777" w:rsidR="00B72398" w:rsidRDefault="00B72398">
      <w:pPr>
        <w:pStyle w:val="CommentText"/>
      </w:pPr>
      <w:r>
        <w:t>**Protect the health and safety of your employee</w:t>
      </w:r>
    </w:p>
    <w:p w14:paraId="2ADD4389" w14:textId="77777777" w:rsidR="00B72398" w:rsidRDefault="00B72398">
      <w:pPr>
        <w:pStyle w:val="CommentText"/>
      </w:pPr>
      <w:r>
        <w:t>**Provide the employee the ability to work if  utilities are disconnected</w:t>
      </w:r>
    </w:p>
    <w:p w14:paraId="5219F477" w14:textId="2758B589" w:rsidR="00CF2DC6" w:rsidRDefault="00B72398" w:rsidP="00CF2DC6">
      <w:pPr>
        <w:pStyle w:val="CommentText"/>
      </w:pPr>
      <w:r>
        <w:t>**</w:t>
      </w:r>
      <w:r w:rsidR="00CF2DC6">
        <w:t>Protect the home/building from additional damage post disaster.</w:t>
      </w:r>
    </w:p>
    <w:p w14:paraId="0574BB76" w14:textId="48C462CE" w:rsidR="00B72398" w:rsidRDefault="00B72398" w:rsidP="00686A21">
      <w:pPr>
        <w:pStyle w:val="CommentText"/>
      </w:pPr>
    </w:p>
  </w:comment>
  <w:comment w:id="109" w:author="Ms. Stephanie J. Nichols" w:date="2021-02-18T14:46:00Z" w:initials="SN">
    <w:p w14:paraId="131FEE57" w14:textId="6A48456D" w:rsidR="00A936E9" w:rsidRDefault="00A936E9" w:rsidP="00B72398">
      <w:pPr>
        <w:pStyle w:val="CommentText"/>
      </w:pPr>
      <w:r>
        <w:rPr>
          <w:rStyle w:val="CommentReference"/>
        </w:rPr>
        <w:annotationRef/>
      </w:r>
      <w:r>
        <w:t>Please select the most appropriate statement.</w:t>
      </w:r>
    </w:p>
    <w:p w14:paraId="4B0748BC" w14:textId="77777777" w:rsidR="00A936E9" w:rsidRDefault="00A936E9" w:rsidP="00600C89">
      <w:pPr>
        <w:pStyle w:val="CommentText"/>
      </w:pPr>
    </w:p>
    <w:p w14:paraId="717E38EC" w14:textId="77777777" w:rsidR="00A936E9" w:rsidRDefault="00A936E9" w:rsidP="00600C89">
      <w:pPr>
        <w:pStyle w:val="CommentText"/>
      </w:pPr>
      <w:r>
        <w:t xml:space="preserve">The organization can maintain normal operations for less than 8 hours without providing Homeowner Rehabilitation services to clients, classifying this activity as </w:t>
      </w:r>
      <w:r>
        <w:rPr>
          <w:b/>
          <w:bCs/>
        </w:rPr>
        <w:t>vital</w:t>
      </w:r>
      <w:r>
        <w:t xml:space="preserve">. </w:t>
      </w:r>
    </w:p>
    <w:p w14:paraId="125AB3C4" w14:textId="77777777" w:rsidR="00A936E9" w:rsidRDefault="00A936E9" w:rsidP="00600C89">
      <w:pPr>
        <w:pStyle w:val="CommentText"/>
      </w:pPr>
    </w:p>
    <w:p w14:paraId="3CAF2DC3" w14:textId="77777777" w:rsidR="00A936E9" w:rsidRDefault="00A936E9" w:rsidP="00600C89">
      <w:pPr>
        <w:pStyle w:val="CommentText"/>
      </w:pPr>
      <w:r>
        <w:t xml:space="preserve">The organization can maintain normal operations for less than 24 hours without providing Homeowner Rehabilitation services to clients, classifying this activity as </w:t>
      </w:r>
      <w:r>
        <w:rPr>
          <w:b/>
          <w:bCs/>
        </w:rPr>
        <w:t>critical</w:t>
      </w:r>
      <w:r>
        <w:t xml:space="preserve">. </w:t>
      </w:r>
    </w:p>
    <w:p w14:paraId="277B573A" w14:textId="77777777" w:rsidR="00A936E9" w:rsidRDefault="00A936E9" w:rsidP="00600C89">
      <w:pPr>
        <w:pStyle w:val="CommentText"/>
      </w:pPr>
    </w:p>
    <w:p w14:paraId="41CE0730" w14:textId="77777777" w:rsidR="00A936E9" w:rsidRDefault="00A936E9" w:rsidP="00600C89">
      <w:pPr>
        <w:pStyle w:val="CommentText"/>
      </w:pPr>
      <w:r>
        <w:t xml:space="preserve">The organization can maintain normal operations for less than 5 business days without providing Homeowner Rehabilitation services to clients, classifying this activity as </w:t>
      </w:r>
      <w:r>
        <w:rPr>
          <w:b/>
          <w:bCs/>
        </w:rPr>
        <w:t>essential</w:t>
      </w:r>
      <w:r>
        <w:t xml:space="preserve">. </w:t>
      </w:r>
    </w:p>
    <w:p w14:paraId="17F6A258" w14:textId="77777777" w:rsidR="00A936E9" w:rsidRDefault="00A936E9" w:rsidP="00600C89">
      <w:pPr>
        <w:pStyle w:val="CommentText"/>
      </w:pPr>
    </w:p>
    <w:p w14:paraId="6BBEBEA4" w14:textId="77777777" w:rsidR="00A936E9" w:rsidRDefault="00A936E9" w:rsidP="00600C89">
      <w:pPr>
        <w:pStyle w:val="CommentText"/>
      </w:pPr>
      <w:r>
        <w:t xml:space="preserve">The organization can maintain normal operations for less than 30 calendar days without providing Homeowner Rehabilitation services to clients, classifying this activity as </w:t>
      </w:r>
      <w:r>
        <w:rPr>
          <w:b/>
          <w:bCs/>
        </w:rPr>
        <w:t>important</w:t>
      </w:r>
      <w:r>
        <w:t xml:space="preserve">. </w:t>
      </w:r>
    </w:p>
  </w:comment>
  <w:comment w:id="110" w:author="Ms. Stephanie J. Nichols" w:date="2021-03-09T19:55:00Z" w:initials="SN">
    <w:p w14:paraId="23797D60" w14:textId="77777777" w:rsidR="00B72398" w:rsidRDefault="00140021">
      <w:pPr>
        <w:pStyle w:val="CommentText"/>
      </w:pPr>
      <w:r>
        <w:rPr>
          <w:rStyle w:val="CommentReference"/>
        </w:rPr>
        <w:annotationRef/>
      </w:r>
      <w:r w:rsidR="00B72398">
        <w:t xml:space="preserve">Required materials will vary based on the region and the disaster type.  Many of these items will be included in the employee's standard tools.  We encourage you to think about various disasters that may affect your location and what equipment and materials would be needed so you can quickly check items off your list before the employee leaves the office.  Also consider how the employee would complete high priority tasks when there is no access to power, internet, or computers. </w:t>
      </w:r>
    </w:p>
    <w:p w14:paraId="06CB9C94" w14:textId="77777777" w:rsidR="00B72398" w:rsidRDefault="00B72398">
      <w:pPr>
        <w:pStyle w:val="CommentText"/>
      </w:pPr>
    </w:p>
    <w:p w14:paraId="4C427EEE" w14:textId="77777777" w:rsidR="00B72398" w:rsidRDefault="00B72398">
      <w:pPr>
        <w:pStyle w:val="CommentText"/>
      </w:pPr>
      <w:r>
        <w:t>Include items that:</w:t>
      </w:r>
    </w:p>
    <w:p w14:paraId="2E0C4DE6" w14:textId="77777777" w:rsidR="00B72398" w:rsidRDefault="00B72398">
      <w:pPr>
        <w:pStyle w:val="CommentText"/>
      </w:pPr>
      <w:r>
        <w:t>**Protect the health and safety of your employee</w:t>
      </w:r>
    </w:p>
    <w:p w14:paraId="29153770" w14:textId="77777777" w:rsidR="00B72398" w:rsidRDefault="00B72398">
      <w:pPr>
        <w:pStyle w:val="CommentText"/>
      </w:pPr>
      <w:r>
        <w:t>**Provide the employee the ability to work if  utilities are disconnected</w:t>
      </w:r>
    </w:p>
    <w:p w14:paraId="0B0D6B6A" w14:textId="01937E68" w:rsidR="00AF091C" w:rsidRDefault="00B72398" w:rsidP="00AF091C">
      <w:pPr>
        <w:pStyle w:val="CommentText"/>
      </w:pPr>
      <w:r>
        <w:t>**</w:t>
      </w:r>
      <w:r w:rsidR="00AF091C">
        <w:t>Protect the home/building from additional damage post disaster.</w:t>
      </w:r>
    </w:p>
    <w:p w14:paraId="2DFC9716" w14:textId="1CDE66E6" w:rsidR="00B72398" w:rsidRDefault="00B72398" w:rsidP="00686A21">
      <w:pPr>
        <w:pStyle w:val="CommentText"/>
      </w:pPr>
    </w:p>
  </w:comment>
  <w:comment w:id="119" w:author="Ms. Stephanie J. Nichols" w:date="2021-02-18T14:46:00Z" w:initials="SN">
    <w:p w14:paraId="511E1C6A" w14:textId="77777777" w:rsidR="005B3A68" w:rsidRDefault="005B3A68" w:rsidP="00600C89">
      <w:pPr>
        <w:pStyle w:val="CommentText"/>
      </w:pPr>
      <w:r>
        <w:rPr>
          <w:rStyle w:val="CommentReference"/>
        </w:rPr>
        <w:annotationRef/>
      </w:r>
      <w:r>
        <w:t>Please select the most appropriate statement.</w:t>
      </w:r>
    </w:p>
    <w:p w14:paraId="0B34DD09" w14:textId="77777777" w:rsidR="005B3A68" w:rsidRDefault="005B3A68" w:rsidP="00600C89">
      <w:pPr>
        <w:pStyle w:val="CommentText"/>
      </w:pPr>
    </w:p>
    <w:p w14:paraId="06106389" w14:textId="77777777" w:rsidR="005B3A68" w:rsidRDefault="005B3A68" w:rsidP="00600C89">
      <w:pPr>
        <w:pStyle w:val="CommentText"/>
      </w:pPr>
      <w:r>
        <w:t xml:space="preserve">The organization can maintain normal operations for less than 8 hours without providing Homeowner Rehabilitation services to clients, classifying this activity as </w:t>
      </w:r>
      <w:r>
        <w:rPr>
          <w:b/>
          <w:bCs/>
        </w:rPr>
        <w:t>vital</w:t>
      </w:r>
      <w:r>
        <w:t xml:space="preserve">. </w:t>
      </w:r>
    </w:p>
    <w:p w14:paraId="3DC73A43" w14:textId="77777777" w:rsidR="005B3A68" w:rsidRDefault="005B3A68" w:rsidP="00600C89">
      <w:pPr>
        <w:pStyle w:val="CommentText"/>
      </w:pPr>
    </w:p>
    <w:p w14:paraId="1F12FEB9" w14:textId="77777777" w:rsidR="005B3A68" w:rsidRDefault="005B3A68" w:rsidP="00600C89">
      <w:pPr>
        <w:pStyle w:val="CommentText"/>
      </w:pPr>
      <w:r>
        <w:t xml:space="preserve">The organization can maintain normal operations for less than 24 hours without providing Homeowner Rehabilitation services to clients, classifying this activity as </w:t>
      </w:r>
      <w:r>
        <w:rPr>
          <w:b/>
          <w:bCs/>
        </w:rPr>
        <w:t>critical</w:t>
      </w:r>
      <w:r>
        <w:t xml:space="preserve">. </w:t>
      </w:r>
    </w:p>
    <w:p w14:paraId="36C2C5A4" w14:textId="77777777" w:rsidR="005B3A68" w:rsidRDefault="005B3A68" w:rsidP="00600C89">
      <w:pPr>
        <w:pStyle w:val="CommentText"/>
      </w:pPr>
    </w:p>
    <w:p w14:paraId="6924F486" w14:textId="77777777" w:rsidR="005B3A68" w:rsidRDefault="005B3A68" w:rsidP="00600C89">
      <w:pPr>
        <w:pStyle w:val="CommentText"/>
      </w:pPr>
      <w:r>
        <w:t xml:space="preserve">The organization can maintain normal operations for less than 5 business days without providing Homeowner Rehabilitation services to clients, classifying this activity as </w:t>
      </w:r>
      <w:r>
        <w:rPr>
          <w:b/>
          <w:bCs/>
        </w:rPr>
        <w:t>essential</w:t>
      </w:r>
      <w:r>
        <w:t xml:space="preserve">. </w:t>
      </w:r>
    </w:p>
    <w:p w14:paraId="49C5B19D" w14:textId="77777777" w:rsidR="005B3A68" w:rsidRDefault="005B3A68" w:rsidP="00600C89">
      <w:pPr>
        <w:pStyle w:val="CommentText"/>
      </w:pPr>
    </w:p>
    <w:p w14:paraId="403BB451" w14:textId="77777777" w:rsidR="005B3A68" w:rsidRDefault="005B3A68" w:rsidP="00600C89">
      <w:pPr>
        <w:pStyle w:val="CommentText"/>
      </w:pPr>
      <w:r>
        <w:t xml:space="preserve">The organization can maintain normal operations for less than 30 calendar days without providing Homeowner Rehabilitation services to clients, classifying this activity as </w:t>
      </w:r>
      <w:r>
        <w:rPr>
          <w:b/>
          <w:bCs/>
        </w:rPr>
        <w:t>important</w:t>
      </w:r>
      <w:r>
        <w:t xml:space="preserve">. </w:t>
      </w:r>
    </w:p>
  </w:comment>
  <w:comment w:id="120" w:author="Ms. Stephanie J. Nichols" w:date="2021-03-09T19:55:00Z" w:initials="SN">
    <w:p w14:paraId="30D05A6E" w14:textId="77777777" w:rsidR="007A1C4D" w:rsidRDefault="00140021">
      <w:pPr>
        <w:pStyle w:val="CommentText"/>
      </w:pPr>
      <w:r>
        <w:rPr>
          <w:rStyle w:val="CommentReference"/>
        </w:rPr>
        <w:annotationRef/>
      </w:r>
      <w:r w:rsidR="007A1C4D">
        <w:t xml:space="preserve">Required materials will vary based on the region and the disaster type.  Many of these items will be included in the employee's standard tools.  We encourage you to think about various disasters that may affect your location and what equipment and materials would be needed so you can quickly check items off your list before the employee leaves the office.  Also consider how the employee would complete high priority tasks when there is no access to power, internet, or computers. </w:t>
      </w:r>
    </w:p>
    <w:p w14:paraId="442A0554" w14:textId="77777777" w:rsidR="007A1C4D" w:rsidRDefault="007A1C4D">
      <w:pPr>
        <w:pStyle w:val="CommentText"/>
      </w:pPr>
    </w:p>
    <w:p w14:paraId="1B1B396A" w14:textId="77777777" w:rsidR="007A1C4D" w:rsidRDefault="007A1C4D">
      <w:pPr>
        <w:pStyle w:val="CommentText"/>
      </w:pPr>
      <w:r>
        <w:t>Include items that:</w:t>
      </w:r>
    </w:p>
    <w:p w14:paraId="7E765F6F" w14:textId="77777777" w:rsidR="007A1C4D" w:rsidRDefault="007A1C4D">
      <w:pPr>
        <w:pStyle w:val="CommentText"/>
      </w:pPr>
      <w:r>
        <w:t>**Protect the health and safety of your employee</w:t>
      </w:r>
    </w:p>
    <w:p w14:paraId="1E3833EA" w14:textId="77777777" w:rsidR="007A1C4D" w:rsidRDefault="007A1C4D">
      <w:pPr>
        <w:pStyle w:val="CommentText"/>
      </w:pPr>
      <w:r>
        <w:t>**Provide the employee the ability to work if  utilities are disconnected</w:t>
      </w:r>
    </w:p>
    <w:p w14:paraId="6D2C64F5" w14:textId="402381F3" w:rsidR="007A1C4D" w:rsidRDefault="007A1C4D" w:rsidP="00686A21">
      <w:pPr>
        <w:pStyle w:val="CommentText"/>
      </w:pPr>
      <w:r>
        <w:t>**</w:t>
      </w:r>
      <w:r w:rsidR="00AF091C">
        <w:t>P</w:t>
      </w:r>
      <w:r>
        <w:t>rotect the home/building from additional damage post disaster</w:t>
      </w:r>
      <w:r w:rsidR="00AF091C">
        <w:t>.</w:t>
      </w:r>
    </w:p>
  </w:comment>
  <w:comment w:id="123" w:author="Ms. Stephanie J. Nichols" w:date="2021-02-18T14:46:00Z" w:initials="SN">
    <w:p w14:paraId="415CBF61" w14:textId="5B29F9BF" w:rsidR="00222A45" w:rsidRDefault="00222A45" w:rsidP="007A1C4D">
      <w:pPr>
        <w:pStyle w:val="CommentText"/>
      </w:pPr>
      <w:r>
        <w:rPr>
          <w:rStyle w:val="CommentReference"/>
        </w:rPr>
        <w:annotationRef/>
      </w:r>
      <w:r>
        <w:t>Please select the most appropriate statement.</w:t>
      </w:r>
    </w:p>
    <w:p w14:paraId="1E26B91E" w14:textId="77777777" w:rsidR="00222A45" w:rsidRDefault="00222A45" w:rsidP="00600C89">
      <w:pPr>
        <w:pStyle w:val="CommentText"/>
      </w:pPr>
    </w:p>
    <w:p w14:paraId="4E98754F" w14:textId="77777777" w:rsidR="00222A45" w:rsidRDefault="00222A45" w:rsidP="00600C89">
      <w:pPr>
        <w:pStyle w:val="CommentText"/>
      </w:pPr>
      <w:r>
        <w:t xml:space="preserve">The organization can maintain normal operations for less than 8 hours without providing Homeowner Rehabilitation services to clients, classifying this activity as </w:t>
      </w:r>
      <w:r>
        <w:rPr>
          <w:b/>
          <w:bCs/>
        </w:rPr>
        <w:t>vital</w:t>
      </w:r>
      <w:r>
        <w:t xml:space="preserve">. </w:t>
      </w:r>
    </w:p>
    <w:p w14:paraId="49D9477E" w14:textId="77777777" w:rsidR="00222A45" w:rsidRDefault="00222A45" w:rsidP="00600C89">
      <w:pPr>
        <w:pStyle w:val="CommentText"/>
      </w:pPr>
    </w:p>
    <w:p w14:paraId="2F9886EA" w14:textId="77777777" w:rsidR="00222A45" w:rsidRDefault="00222A45" w:rsidP="00600C89">
      <w:pPr>
        <w:pStyle w:val="CommentText"/>
      </w:pPr>
      <w:r>
        <w:t xml:space="preserve">The organization can maintain normal operations for less than 24 hours without providing Homeowner Rehabilitation services to clients, classifying this activity as </w:t>
      </w:r>
      <w:r>
        <w:rPr>
          <w:b/>
          <w:bCs/>
        </w:rPr>
        <w:t>critical</w:t>
      </w:r>
      <w:r>
        <w:t xml:space="preserve">. </w:t>
      </w:r>
    </w:p>
    <w:p w14:paraId="097C8631" w14:textId="77777777" w:rsidR="00222A45" w:rsidRDefault="00222A45" w:rsidP="00600C89">
      <w:pPr>
        <w:pStyle w:val="CommentText"/>
      </w:pPr>
    </w:p>
    <w:p w14:paraId="0934CEB6" w14:textId="77777777" w:rsidR="00222A45" w:rsidRDefault="00222A45" w:rsidP="00600C89">
      <w:pPr>
        <w:pStyle w:val="CommentText"/>
      </w:pPr>
      <w:r>
        <w:t xml:space="preserve">The organization can maintain normal operations for less than 5 business days without providing Homeowner Rehabilitation services to clients, classifying this activity as </w:t>
      </w:r>
      <w:r>
        <w:rPr>
          <w:b/>
          <w:bCs/>
        </w:rPr>
        <w:t>essential</w:t>
      </w:r>
      <w:r>
        <w:t xml:space="preserve">. </w:t>
      </w:r>
    </w:p>
    <w:p w14:paraId="49EAC57A" w14:textId="77777777" w:rsidR="00222A45" w:rsidRDefault="00222A45" w:rsidP="00600C89">
      <w:pPr>
        <w:pStyle w:val="CommentText"/>
      </w:pPr>
    </w:p>
    <w:p w14:paraId="4EA6BD59" w14:textId="77777777" w:rsidR="00222A45" w:rsidRDefault="00222A45" w:rsidP="00600C89">
      <w:pPr>
        <w:pStyle w:val="CommentText"/>
      </w:pPr>
      <w:r>
        <w:t xml:space="preserve">The organization can maintain normal operations for less than 30 calendar days without providing Homeowner Rehabilitation services to clients, classifying this activity as </w:t>
      </w:r>
      <w:r>
        <w:rPr>
          <w:b/>
          <w:bCs/>
        </w:rPr>
        <w:t>important</w:t>
      </w:r>
      <w:r>
        <w:t xml:space="preserve">. </w:t>
      </w:r>
    </w:p>
  </w:comment>
  <w:comment w:id="124" w:author="Ms. Stephanie J. Nichols" w:date="2021-03-29T13:02:00Z" w:initials="SN">
    <w:p w14:paraId="6DBAEBFA" w14:textId="77777777" w:rsidR="00222A45" w:rsidRDefault="00222A45" w:rsidP="00600C89">
      <w:pPr>
        <w:pStyle w:val="CommentText"/>
      </w:pPr>
      <w:r>
        <w:rPr>
          <w:rStyle w:val="CommentReference"/>
        </w:rPr>
        <w:annotationRef/>
      </w:r>
      <w:r>
        <w:t xml:space="preserve">Your organization may choose to include position titles, roles, or assignments under this section.  These are people who should be involved in the development of the plan, the plan maintenance, and the implementation of this section of the plan.  It will also help you identify skills that may need to be procured if additional staff are required. </w:t>
      </w:r>
    </w:p>
  </w:comment>
  <w:comment w:id="125" w:author="Ms. Stephanie J. Nichols" w:date="2021-03-09T19:55:00Z" w:initials="SN">
    <w:p w14:paraId="26FE3F72" w14:textId="77777777" w:rsidR="007A1C4D" w:rsidRDefault="00140021">
      <w:pPr>
        <w:pStyle w:val="CommentText"/>
      </w:pPr>
      <w:r>
        <w:rPr>
          <w:rStyle w:val="CommentReference"/>
        </w:rPr>
        <w:annotationRef/>
      </w:r>
      <w:r w:rsidR="007A1C4D">
        <w:t xml:space="preserve">Required materials will vary based on the region and the disaster type.  Many of these items will be included in the employee's standard tools.  We encourage you to think about various disasters that may affect your location and what equipment and materials would be needed so you can quickly check items off your list before the employee leaves the office.  Also consider how the employee would complete high priority tasks when there is no access to power, internet, or computers. </w:t>
      </w:r>
    </w:p>
    <w:p w14:paraId="02D4C3DF" w14:textId="77777777" w:rsidR="007A1C4D" w:rsidRDefault="007A1C4D">
      <w:pPr>
        <w:pStyle w:val="CommentText"/>
      </w:pPr>
    </w:p>
    <w:p w14:paraId="376AF21E" w14:textId="77777777" w:rsidR="007A1C4D" w:rsidRDefault="007A1C4D">
      <w:pPr>
        <w:pStyle w:val="CommentText"/>
      </w:pPr>
      <w:r>
        <w:t>Include items that:</w:t>
      </w:r>
    </w:p>
    <w:p w14:paraId="1CD733E8" w14:textId="77777777" w:rsidR="007A1C4D" w:rsidRDefault="007A1C4D">
      <w:pPr>
        <w:pStyle w:val="CommentText"/>
      </w:pPr>
      <w:r>
        <w:t>**Protect the health and safety of your employee</w:t>
      </w:r>
    </w:p>
    <w:p w14:paraId="06EF0EF2" w14:textId="77777777" w:rsidR="007A1C4D" w:rsidRDefault="007A1C4D">
      <w:pPr>
        <w:pStyle w:val="CommentText"/>
      </w:pPr>
      <w:r>
        <w:t>**Provide the employee the ability to work if  utilities are disconnected</w:t>
      </w:r>
    </w:p>
    <w:p w14:paraId="1C1D0E37" w14:textId="00C25AFF" w:rsidR="007A1C4D" w:rsidRDefault="007A1C4D" w:rsidP="00686A21">
      <w:pPr>
        <w:pStyle w:val="CommentText"/>
      </w:pPr>
      <w:r>
        <w:t>**</w:t>
      </w:r>
      <w:r w:rsidR="00AF091C">
        <w:t>P</w:t>
      </w:r>
      <w:r>
        <w:t>rotect the home/building from additional damage post disaster</w:t>
      </w:r>
      <w:r w:rsidR="00AF091C">
        <w:t>.</w:t>
      </w:r>
    </w:p>
  </w:comment>
  <w:comment w:id="131" w:author="Ms. Stephanie J. Nichols" w:date="2021-02-18T14:46:00Z" w:initials="SN">
    <w:p w14:paraId="410346B5" w14:textId="21B72594" w:rsidR="00C70A9F" w:rsidRDefault="00C70A9F" w:rsidP="007A1C4D">
      <w:pPr>
        <w:pStyle w:val="CommentText"/>
      </w:pPr>
      <w:r>
        <w:rPr>
          <w:rStyle w:val="CommentReference"/>
        </w:rPr>
        <w:annotationRef/>
      </w:r>
      <w:r>
        <w:t>Please select the most appropriate statement.</w:t>
      </w:r>
    </w:p>
    <w:p w14:paraId="35BC5DDA" w14:textId="77777777" w:rsidR="00C70A9F" w:rsidRDefault="00C70A9F" w:rsidP="00600C89">
      <w:pPr>
        <w:pStyle w:val="CommentText"/>
      </w:pPr>
    </w:p>
    <w:p w14:paraId="166954B5" w14:textId="77777777" w:rsidR="00C70A9F" w:rsidRDefault="00C70A9F" w:rsidP="00600C89">
      <w:pPr>
        <w:pStyle w:val="CommentText"/>
      </w:pPr>
      <w:r>
        <w:t xml:space="preserve">The organization can maintain normal operations for less than 8 hours without providing Homeowner Rehabilitation services to clients, classifying this activity as </w:t>
      </w:r>
      <w:r>
        <w:rPr>
          <w:b/>
          <w:bCs/>
        </w:rPr>
        <w:t>vital</w:t>
      </w:r>
      <w:r>
        <w:t xml:space="preserve">. </w:t>
      </w:r>
    </w:p>
    <w:p w14:paraId="61E3556E" w14:textId="77777777" w:rsidR="00C70A9F" w:rsidRDefault="00C70A9F" w:rsidP="00600C89">
      <w:pPr>
        <w:pStyle w:val="CommentText"/>
      </w:pPr>
    </w:p>
    <w:p w14:paraId="69514735" w14:textId="77777777" w:rsidR="00C70A9F" w:rsidRDefault="00C70A9F" w:rsidP="00600C89">
      <w:pPr>
        <w:pStyle w:val="CommentText"/>
      </w:pPr>
      <w:r>
        <w:t xml:space="preserve">The organization can maintain normal operations for less than 24 hours without providing Homeowner Rehabilitation services to clients, classifying this activity as </w:t>
      </w:r>
      <w:r>
        <w:rPr>
          <w:b/>
          <w:bCs/>
        </w:rPr>
        <w:t>critical</w:t>
      </w:r>
      <w:r>
        <w:t xml:space="preserve">. </w:t>
      </w:r>
    </w:p>
    <w:p w14:paraId="6E25ABD2" w14:textId="77777777" w:rsidR="00C70A9F" w:rsidRDefault="00C70A9F" w:rsidP="00600C89">
      <w:pPr>
        <w:pStyle w:val="CommentText"/>
      </w:pPr>
    </w:p>
    <w:p w14:paraId="363D82E3" w14:textId="77777777" w:rsidR="00C70A9F" w:rsidRDefault="00C70A9F" w:rsidP="00600C89">
      <w:pPr>
        <w:pStyle w:val="CommentText"/>
      </w:pPr>
      <w:r>
        <w:t xml:space="preserve">The organization can maintain normal operations for less than 5 business days without providing Homeowner Rehabilitation services to clients, classifying this activity as </w:t>
      </w:r>
      <w:r>
        <w:rPr>
          <w:b/>
          <w:bCs/>
        </w:rPr>
        <w:t>essential</w:t>
      </w:r>
      <w:r>
        <w:t xml:space="preserve">. </w:t>
      </w:r>
    </w:p>
    <w:p w14:paraId="70D31202" w14:textId="77777777" w:rsidR="00C70A9F" w:rsidRDefault="00C70A9F" w:rsidP="00600C89">
      <w:pPr>
        <w:pStyle w:val="CommentText"/>
      </w:pPr>
    </w:p>
    <w:p w14:paraId="6C66C4DE" w14:textId="77777777" w:rsidR="00C70A9F" w:rsidRDefault="00C70A9F" w:rsidP="00600C89">
      <w:pPr>
        <w:pStyle w:val="CommentText"/>
      </w:pPr>
      <w:r>
        <w:t xml:space="preserve">The organization can maintain normal operations for less than 30 calendar days without providing Homeowner Rehabilitation services to clients, classifying this activity as </w:t>
      </w:r>
      <w:r>
        <w:rPr>
          <w:b/>
          <w:bCs/>
        </w:rPr>
        <w:t>important</w:t>
      </w:r>
      <w:r>
        <w:t xml:space="preserve">. </w:t>
      </w:r>
    </w:p>
  </w:comment>
  <w:comment w:id="132" w:author="Ms. Stephanie J. Nichols" w:date="2021-03-09T19:55:00Z" w:initials="SN">
    <w:p w14:paraId="6D58D087" w14:textId="77777777" w:rsidR="00DE555D" w:rsidRDefault="00DE555D" w:rsidP="00DE555D">
      <w:pPr>
        <w:pStyle w:val="CommentText"/>
      </w:pPr>
      <w:r>
        <w:rPr>
          <w:rStyle w:val="CommentReference"/>
        </w:rPr>
        <w:annotationRef/>
      </w:r>
      <w:r>
        <w:t xml:space="preserve">Required materials will vary based on the region and the disaster type.  Many of these items will be included in the employee's standard tools.  We encourage you to think about various disasters that may affect your location and what equipment and materials would be needed so you can quickly check items off your list before the employee leaves the office.  Also consider how the employee would complete high priority tasks when there is no access to power, internet, or computers. </w:t>
      </w:r>
    </w:p>
    <w:p w14:paraId="0344B9DE" w14:textId="77777777" w:rsidR="00DE555D" w:rsidRDefault="00DE555D" w:rsidP="00DE555D">
      <w:pPr>
        <w:pStyle w:val="CommentText"/>
      </w:pPr>
    </w:p>
    <w:p w14:paraId="7E9B1FA2" w14:textId="77777777" w:rsidR="00DE555D" w:rsidRDefault="00DE555D" w:rsidP="00DE555D">
      <w:pPr>
        <w:pStyle w:val="CommentText"/>
      </w:pPr>
      <w:r>
        <w:t>Include items that:</w:t>
      </w:r>
    </w:p>
    <w:p w14:paraId="20198D95" w14:textId="77777777" w:rsidR="00DE555D" w:rsidRDefault="00DE555D" w:rsidP="00DE555D">
      <w:pPr>
        <w:pStyle w:val="CommentText"/>
      </w:pPr>
      <w:r>
        <w:t>**Protect the health and safety of your employee</w:t>
      </w:r>
    </w:p>
    <w:p w14:paraId="0F593DC3" w14:textId="77777777" w:rsidR="00DE555D" w:rsidRDefault="00DE555D" w:rsidP="00DE555D">
      <w:pPr>
        <w:pStyle w:val="CommentText"/>
      </w:pPr>
      <w:r>
        <w:t>**Provide the employee the ability to work if  utilities are disconnected</w:t>
      </w:r>
    </w:p>
    <w:p w14:paraId="6DA310E4" w14:textId="77777777" w:rsidR="00DE555D" w:rsidRDefault="00DE555D" w:rsidP="00DE555D">
      <w:pPr>
        <w:pStyle w:val="CommentText"/>
      </w:pPr>
      <w:r>
        <w:t>**Protect the home/building from additional damage post disaster.</w:t>
      </w:r>
    </w:p>
  </w:comment>
  <w:comment w:id="133" w:author="Ms. Stephanie J. Nichols" w:date="2021-09-22T18:11:00Z" w:initials="SN">
    <w:p w14:paraId="255652C1" w14:textId="77777777" w:rsidR="007A1C4D" w:rsidRDefault="007A1C4D">
      <w:pPr>
        <w:pStyle w:val="CommentText"/>
      </w:pPr>
      <w:r>
        <w:rPr>
          <w:rStyle w:val="CommentReference"/>
        </w:rPr>
        <w:annotationRef/>
      </w:r>
      <w:r>
        <w:t xml:space="preserve">Required materials will vary based on the region and the disaster type.  Many of these items will be included in the employee's standard tools.  We encourage you to think about various disasters that may affect your location and what equipment and materials would be needed so you can quickly check items off your list before the employee leaves the office.  Also consider how the employee would complete high priority tasks when there is no access to power, internet, or computers. </w:t>
      </w:r>
    </w:p>
    <w:p w14:paraId="7BB17BB8" w14:textId="77777777" w:rsidR="007A1C4D" w:rsidRDefault="007A1C4D">
      <w:pPr>
        <w:pStyle w:val="CommentText"/>
      </w:pPr>
    </w:p>
    <w:p w14:paraId="62E4383B" w14:textId="77777777" w:rsidR="007A1C4D" w:rsidRDefault="007A1C4D">
      <w:pPr>
        <w:pStyle w:val="CommentText"/>
      </w:pPr>
      <w:r>
        <w:t>Include items that:</w:t>
      </w:r>
    </w:p>
    <w:p w14:paraId="684E08F9" w14:textId="77777777" w:rsidR="007A1C4D" w:rsidRDefault="007A1C4D">
      <w:pPr>
        <w:pStyle w:val="CommentText"/>
      </w:pPr>
      <w:r>
        <w:t>**Protect the health and safety of your employee</w:t>
      </w:r>
    </w:p>
    <w:p w14:paraId="14BB149F" w14:textId="77777777" w:rsidR="007A1C4D" w:rsidRDefault="007A1C4D">
      <w:pPr>
        <w:pStyle w:val="CommentText"/>
      </w:pPr>
      <w:r>
        <w:t>**Provide the employee the ability to work if  utilities are disconnected</w:t>
      </w:r>
    </w:p>
    <w:p w14:paraId="6812DB45" w14:textId="3A8790E7" w:rsidR="007A1C4D" w:rsidRDefault="007A1C4D" w:rsidP="00686A21">
      <w:pPr>
        <w:pStyle w:val="CommentText"/>
      </w:pPr>
      <w:r>
        <w:t>**</w:t>
      </w:r>
      <w:r w:rsidR="00204E81">
        <w:t>P</w:t>
      </w:r>
      <w:r>
        <w:t>rotect the home/building from additional damage post disaster</w:t>
      </w:r>
      <w:r w:rsidR="00204E81">
        <w:t>.</w:t>
      </w:r>
    </w:p>
  </w:comment>
  <w:comment w:id="135" w:author="Ms. Stephanie J. Nichols" w:date="2021-02-18T14:46:00Z" w:initials="SN">
    <w:p w14:paraId="78757849" w14:textId="3672D928" w:rsidR="00D852C2" w:rsidRDefault="00D852C2" w:rsidP="007A1C4D">
      <w:pPr>
        <w:pStyle w:val="CommentText"/>
      </w:pPr>
      <w:r>
        <w:rPr>
          <w:rStyle w:val="CommentReference"/>
        </w:rPr>
        <w:annotationRef/>
      </w:r>
      <w:r>
        <w:t>Please select the most appropriate statement.</w:t>
      </w:r>
    </w:p>
    <w:p w14:paraId="4D948174" w14:textId="77777777" w:rsidR="00D852C2" w:rsidRDefault="00D852C2" w:rsidP="00600C89">
      <w:pPr>
        <w:pStyle w:val="CommentText"/>
      </w:pPr>
    </w:p>
    <w:p w14:paraId="55371F93" w14:textId="77777777" w:rsidR="00D852C2" w:rsidRDefault="00D852C2" w:rsidP="00600C89">
      <w:pPr>
        <w:pStyle w:val="CommentText"/>
      </w:pPr>
      <w:r>
        <w:t xml:space="preserve">The organization can maintain normal operations for less than 8 hours without providing Homeowner Rehabilitation services to clients, classifying this activity as </w:t>
      </w:r>
      <w:r>
        <w:rPr>
          <w:b/>
          <w:bCs/>
        </w:rPr>
        <w:t>vital</w:t>
      </w:r>
      <w:r>
        <w:t xml:space="preserve">. </w:t>
      </w:r>
    </w:p>
    <w:p w14:paraId="3EC31B7A" w14:textId="77777777" w:rsidR="00D852C2" w:rsidRDefault="00D852C2" w:rsidP="00600C89">
      <w:pPr>
        <w:pStyle w:val="CommentText"/>
      </w:pPr>
    </w:p>
    <w:p w14:paraId="5E01DF53" w14:textId="77777777" w:rsidR="00D852C2" w:rsidRDefault="00D852C2" w:rsidP="00600C89">
      <w:pPr>
        <w:pStyle w:val="CommentText"/>
      </w:pPr>
      <w:r>
        <w:t xml:space="preserve">The organization can maintain normal operations for less than 24 hours without providing Homeowner Rehabilitation services to clients, classifying this activity as </w:t>
      </w:r>
      <w:r>
        <w:rPr>
          <w:b/>
          <w:bCs/>
        </w:rPr>
        <w:t>critical</w:t>
      </w:r>
      <w:r>
        <w:t xml:space="preserve">. </w:t>
      </w:r>
    </w:p>
    <w:p w14:paraId="08E1625A" w14:textId="77777777" w:rsidR="00D852C2" w:rsidRDefault="00D852C2" w:rsidP="00600C89">
      <w:pPr>
        <w:pStyle w:val="CommentText"/>
      </w:pPr>
    </w:p>
    <w:p w14:paraId="4986B916" w14:textId="77777777" w:rsidR="00D852C2" w:rsidRDefault="00D852C2" w:rsidP="00600C89">
      <w:pPr>
        <w:pStyle w:val="CommentText"/>
      </w:pPr>
      <w:r>
        <w:t xml:space="preserve">The organization can maintain normal operations for less than 5 business days without providing Homeowner Rehabilitation services to clients, classifying this activity as </w:t>
      </w:r>
      <w:r>
        <w:rPr>
          <w:b/>
          <w:bCs/>
        </w:rPr>
        <w:t>essential</w:t>
      </w:r>
      <w:r>
        <w:t xml:space="preserve">. </w:t>
      </w:r>
    </w:p>
    <w:p w14:paraId="50776924" w14:textId="77777777" w:rsidR="00D852C2" w:rsidRDefault="00D852C2" w:rsidP="00600C89">
      <w:pPr>
        <w:pStyle w:val="CommentText"/>
      </w:pPr>
    </w:p>
    <w:p w14:paraId="1009765A" w14:textId="77777777" w:rsidR="00D852C2" w:rsidRDefault="00D852C2" w:rsidP="00600C89">
      <w:pPr>
        <w:pStyle w:val="CommentText"/>
      </w:pPr>
      <w:r>
        <w:t xml:space="preserve">The organization can maintain normal operations for less than 30 calendar days without providing Homeowner Rehabilitation services to clients, classifying this activity as </w:t>
      </w:r>
      <w:r>
        <w:rPr>
          <w:b/>
          <w:bCs/>
        </w:rPr>
        <w:t>important</w:t>
      </w:r>
      <w:r>
        <w:t xml:space="preserve">. </w:t>
      </w:r>
    </w:p>
  </w:comment>
  <w:comment w:id="136" w:author="Ms. Stephanie J. Nichols" w:date="2021-03-09T19:55:00Z" w:initials="SN">
    <w:p w14:paraId="434BF850" w14:textId="77777777" w:rsidR="00621AD7" w:rsidRDefault="00621AD7" w:rsidP="00621AD7">
      <w:pPr>
        <w:pStyle w:val="CommentText"/>
      </w:pPr>
      <w:r>
        <w:rPr>
          <w:rStyle w:val="CommentReference"/>
        </w:rPr>
        <w:annotationRef/>
      </w:r>
      <w:r>
        <w:t xml:space="preserve">Required materials will vary based on the region and the disaster type.  Many of these items will be included in the employee's standard tools.  We encourage you to think about various disasters that may affect your location and what equipment and materials would be needed so you can quickly check items off your list before the employee leaves the office.  Also consider how the employee would complete high priority tasks when there is no access to power, internet, or computers. </w:t>
      </w:r>
    </w:p>
    <w:p w14:paraId="5481E682" w14:textId="77777777" w:rsidR="00621AD7" w:rsidRDefault="00621AD7" w:rsidP="00621AD7">
      <w:pPr>
        <w:pStyle w:val="CommentText"/>
      </w:pPr>
    </w:p>
    <w:p w14:paraId="1674F414" w14:textId="77777777" w:rsidR="00621AD7" w:rsidRDefault="00621AD7" w:rsidP="00621AD7">
      <w:pPr>
        <w:pStyle w:val="CommentText"/>
      </w:pPr>
      <w:r>
        <w:t>Include items that:</w:t>
      </w:r>
    </w:p>
    <w:p w14:paraId="1FC4577E" w14:textId="77777777" w:rsidR="00621AD7" w:rsidRDefault="00621AD7" w:rsidP="00621AD7">
      <w:pPr>
        <w:pStyle w:val="CommentText"/>
      </w:pPr>
      <w:r>
        <w:t>**Protect the health and safety of your employee</w:t>
      </w:r>
    </w:p>
    <w:p w14:paraId="4A5D4767" w14:textId="77777777" w:rsidR="00621AD7" w:rsidRDefault="00621AD7" w:rsidP="00621AD7">
      <w:pPr>
        <w:pStyle w:val="CommentText"/>
      </w:pPr>
      <w:r>
        <w:t>**Provide the employee the ability to work if  utilities are disconnected</w:t>
      </w:r>
    </w:p>
    <w:p w14:paraId="778910F5" w14:textId="77777777" w:rsidR="00621AD7" w:rsidRDefault="00621AD7" w:rsidP="00621AD7">
      <w:pPr>
        <w:pStyle w:val="CommentText"/>
      </w:pPr>
      <w:r>
        <w:t>**Protect the home/building from additional damage post disaster.</w:t>
      </w:r>
    </w:p>
  </w:comment>
  <w:comment w:id="145" w:author="Ms. Stephanie J. Nichols" w:date="2021-03-09T19:41:00Z" w:initials="SN">
    <w:p w14:paraId="77253DF0" w14:textId="26C7ECE5" w:rsidR="00965BCC" w:rsidRDefault="00965BCC" w:rsidP="007A1C4D">
      <w:pPr>
        <w:pStyle w:val="CommentText"/>
      </w:pPr>
      <w:r>
        <w:rPr>
          <w:rStyle w:val="CommentReference"/>
        </w:rPr>
        <w:annotationRef/>
      </w:r>
      <w:r>
        <w:t>Please select the most appropriate statement.</w:t>
      </w:r>
    </w:p>
    <w:p w14:paraId="6AC60830" w14:textId="77777777" w:rsidR="00965BCC" w:rsidRDefault="00965BCC" w:rsidP="00600C89">
      <w:pPr>
        <w:pStyle w:val="CommentText"/>
      </w:pPr>
    </w:p>
    <w:p w14:paraId="4A34F7C6" w14:textId="77777777" w:rsidR="00965BCC" w:rsidRDefault="00965BCC" w:rsidP="00600C89">
      <w:pPr>
        <w:pStyle w:val="CommentText"/>
      </w:pPr>
      <w:r>
        <w:t xml:space="preserve">The organization can maintain normal operations for less than 8 hours without providing Homeowner Rehabilitation services to clients, classifying this activity as </w:t>
      </w:r>
      <w:r>
        <w:rPr>
          <w:b/>
          <w:bCs/>
        </w:rPr>
        <w:t>vital</w:t>
      </w:r>
      <w:r>
        <w:t xml:space="preserve">. </w:t>
      </w:r>
    </w:p>
    <w:p w14:paraId="6D1234C7" w14:textId="77777777" w:rsidR="00965BCC" w:rsidRDefault="00965BCC" w:rsidP="00600C89">
      <w:pPr>
        <w:pStyle w:val="CommentText"/>
      </w:pPr>
    </w:p>
    <w:p w14:paraId="6E7FABEE" w14:textId="77777777" w:rsidR="00965BCC" w:rsidRDefault="00965BCC" w:rsidP="00600C89">
      <w:pPr>
        <w:pStyle w:val="CommentText"/>
      </w:pPr>
      <w:r>
        <w:t xml:space="preserve">The organization can maintain normal operations for less than 24 hours without providing Homeowner Rehabilitation services to clients, classifying this activity as </w:t>
      </w:r>
      <w:r>
        <w:rPr>
          <w:b/>
          <w:bCs/>
        </w:rPr>
        <w:t>critical</w:t>
      </w:r>
      <w:r>
        <w:t xml:space="preserve">. </w:t>
      </w:r>
    </w:p>
    <w:p w14:paraId="32F3AA32" w14:textId="77777777" w:rsidR="00965BCC" w:rsidRDefault="00965BCC" w:rsidP="00600C89">
      <w:pPr>
        <w:pStyle w:val="CommentText"/>
      </w:pPr>
    </w:p>
    <w:p w14:paraId="48D506D2" w14:textId="77777777" w:rsidR="00965BCC" w:rsidRDefault="00965BCC" w:rsidP="00600C89">
      <w:pPr>
        <w:pStyle w:val="CommentText"/>
      </w:pPr>
      <w:r>
        <w:t xml:space="preserve">The organization can maintain normal operations for less than 5 business days without providing Homeowner Rehabilitation services to clients, classifying this activity as </w:t>
      </w:r>
      <w:r>
        <w:rPr>
          <w:b/>
          <w:bCs/>
        </w:rPr>
        <w:t>essential</w:t>
      </w:r>
      <w:r>
        <w:t xml:space="preserve">. </w:t>
      </w:r>
    </w:p>
    <w:p w14:paraId="2F738B25" w14:textId="77777777" w:rsidR="00965BCC" w:rsidRDefault="00965BCC" w:rsidP="00600C89">
      <w:pPr>
        <w:pStyle w:val="CommentText"/>
      </w:pPr>
    </w:p>
    <w:p w14:paraId="7EADD0A5" w14:textId="77777777" w:rsidR="00965BCC" w:rsidRDefault="00965BCC" w:rsidP="00600C89">
      <w:pPr>
        <w:pStyle w:val="CommentText"/>
      </w:pPr>
      <w:r>
        <w:t xml:space="preserve">The organization can maintain normal operations for less than 30 calendar days without providing Homeowner Rehabilitation services to clients, classifying this activity as </w:t>
      </w:r>
      <w:r>
        <w:rPr>
          <w:b/>
          <w:bCs/>
        </w:rPr>
        <w:t>important</w:t>
      </w:r>
      <w:r>
        <w:t xml:space="preserve">. </w:t>
      </w:r>
    </w:p>
  </w:comment>
  <w:comment w:id="146" w:author="Ms. Stephanie J. Nichols" w:date="2021-03-29T12:38:00Z" w:initials="SN">
    <w:p w14:paraId="6D2A51B6" w14:textId="77777777" w:rsidR="00965BCC" w:rsidRDefault="00965BCC" w:rsidP="00600C89">
      <w:pPr>
        <w:pStyle w:val="CommentText"/>
      </w:pPr>
      <w:r>
        <w:rPr>
          <w:rStyle w:val="CommentReference"/>
        </w:rPr>
        <w:annotationRef/>
      </w:r>
      <w:r>
        <w:t xml:space="preserve">Your organization may choose to include position titles, roles, or assignments under this section.  These are people who should be involved in the development of the plan, the plan maintenance, and the implementation of this section of the plan.  It will also help you identify skills that may need to be procured if additional staff are required. </w:t>
      </w:r>
    </w:p>
  </w:comment>
  <w:comment w:id="147" w:author="Ms. Stephanie J. Nichols" w:date="2021-03-09T19:55:00Z" w:initials="SN">
    <w:p w14:paraId="63B9FEF9" w14:textId="77777777" w:rsidR="00621AD7" w:rsidRDefault="00621AD7" w:rsidP="00621AD7">
      <w:pPr>
        <w:pStyle w:val="CommentText"/>
      </w:pPr>
      <w:r>
        <w:rPr>
          <w:rStyle w:val="CommentReference"/>
        </w:rPr>
        <w:annotationRef/>
      </w:r>
      <w:r>
        <w:t xml:space="preserve">Required materials will vary based on the region and the disaster type.  Many of these items will be included in the employee's standard tools.  We encourage you to think about various disasters that may affect your location and what equipment and materials would be needed so you can quickly check items off your list before the employee leaves the office.  Also consider how the employee would complete high priority tasks when there is no access to power, internet, or computers. </w:t>
      </w:r>
    </w:p>
    <w:p w14:paraId="71778AF8" w14:textId="77777777" w:rsidR="00621AD7" w:rsidRDefault="00621AD7" w:rsidP="00621AD7">
      <w:pPr>
        <w:pStyle w:val="CommentText"/>
      </w:pPr>
    </w:p>
    <w:p w14:paraId="121B373F" w14:textId="77777777" w:rsidR="00621AD7" w:rsidRDefault="00621AD7" w:rsidP="00621AD7">
      <w:pPr>
        <w:pStyle w:val="CommentText"/>
      </w:pPr>
      <w:r>
        <w:t>Include items that:</w:t>
      </w:r>
    </w:p>
    <w:p w14:paraId="392315C6" w14:textId="77777777" w:rsidR="00621AD7" w:rsidRDefault="00621AD7" w:rsidP="00621AD7">
      <w:pPr>
        <w:pStyle w:val="CommentText"/>
      </w:pPr>
      <w:r>
        <w:t>**Protect the health and safety of your employee</w:t>
      </w:r>
    </w:p>
    <w:p w14:paraId="12071504" w14:textId="77777777" w:rsidR="00621AD7" w:rsidRDefault="00621AD7" w:rsidP="00621AD7">
      <w:pPr>
        <w:pStyle w:val="CommentText"/>
      </w:pPr>
      <w:r>
        <w:t>**Provide the employee the ability to work if  utilities are disconnected</w:t>
      </w:r>
    </w:p>
    <w:p w14:paraId="34BDE3E4" w14:textId="77777777" w:rsidR="00621AD7" w:rsidRDefault="00621AD7" w:rsidP="00621AD7">
      <w:pPr>
        <w:pStyle w:val="CommentText"/>
      </w:pPr>
      <w:r>
        <w:t>**Protect the home/building from additional damage post disaster.</w:t>
      </w:r>
    </w:p>
  </w:comment>
  <w:comment w:id="153" w:author="Ms. Stephanie J. Nichols" w:date="2021-02-18T14:46:00Z" w:initials="SN">
    <w:p w14:paraId="7170E634" w14:textId="48E8EFD8" w:rsidR="00AD78F8" w:rsidRDefault="00AD78F8" w:rsidP="007A1C4D">
      <w:pPr>
        <w:pStyle w:val="CommentText"/>
      </w:pPr>
      <w:r>
        <w:rPr>
          <w:rStyle w:val="CommentReference"/>
        </w:rPr>
        <w:annotationRef/>
      </w:r>
      <w:r>
        <w:t>Please select the most appropriate statement.</w:t>
      </w:r>
    </w:p>
    <w:p w14:paraId="133C3DAC" w14:textId="77777777" w:rsidR="00AD78F8" w:rsidRDefault="00AD78F8" w:rsidP="00600C89">
      <w:pPr>
        <w:pStyle w:val="CommentText"/>
      </w:pPr>
    </w:p>
    <w:p w14:paraId="0916AECD" w14:textId="77777777" w:rsidR="00AD78F8" w:rsidRDefault="00AD78F8" w:rsidP="00600C89">
      <w:pPr>
        <w:pStyle w:val="CommentText"/>
      </w:pPr>
      <w:r>
        <w:t xml:space="preserve">The organization can maintain normal operations for less than 8 hours without providing Homeowner Rehabilitation services to clients, classifying this activity as </w:t>
      </w:r>
      <w:r>
        <w:rPr>
          <w:b/>
          <w:bCs/>
        </w:rPr>
        <w:t>vital</w:t>
      </w:r>
      <w:r>
        <w:t xml:space="preserve">. </w:t>
      </w:r>
    </w:p>
    <w:p w14:paraId="463CB49B" w14:textId="77777777" w:rsidR="00AD78F8" w:rsidRDefault="00AD78F8" w:rsidP="00600C89">
      <w:pPr>
        <w:pStyle w:val="CommentText"/>
      </w:pPr>
    </w:p>
    <w:p w14:paraId="21E978C0" w14:textId="77777777" w:rsidR="00AD78F8" w:rsidRDefault="00AD78F8" w:rsidP="00600C89">
      <w:pPr>
        <w:pStyle w:val="CommentText"/>
      </w:pPr>
      <w:r>
        <w:t xml:space="preserve">The organization can maintain normal operations for less than 24 hours without providing Homeowner Rehabilitation services to clients, classifying this activity as </w:t>
      </w:r>
      <w:r>
        <w:rPr>
          <w:b/>
          <w:bCs/>
        </w:rPr>
        <w:t>critical</w:t>
      </w:r>
      <w:r>
        <w:t xml:space="preserve">. </w:t>
      </w:r>
    </w:p>
    <w:p w14:paraId="14CA1A72" w14:textId="77777777" w:rsidR="00AD78F8" w:rsidRDefault="00AD78F8" w:rsidP="00600C89">
      <w:pPr>
        <w:pStyle w:val="CommentText"/>
      </w:pPr>
    </w:p>
    <w:p w14:paraId="28653FD6" w14:textId="77777777" w:rsidR="00AD78F8" w:rsidRDefault="00AD78F8" w:rsidP="00600C89">
      <w:pPr>
        <w:pStyle w:val="CommentText"/>
      </w:pPr>
      <w:r>
        <w:t xml:space="preserve">The organization can maintain normal operations for less than 5 business days without providing Homeowner Rehabilitation services to clients, classifying this activity as </w:t>
      </w:r>
      <w:r>
        <w:rPr>
          <w:b/>
          <w:bCs/>
        </w:rPr>
        <w:t>essential</w:t>
      </w:r>
      <w:r>
        <w:t xml:space="preserve">. </w:t>
      </w:r>
    </w:p>
    <w:p w14:paraId="4F4EC5F7" w14:textId="77777777" w:rsidR="00AD78F8" w:rsidRDefault="00AD78F8" w:rsidP="00600C89">
      <w:pPr>
        <w:pStyle w:val="CommentText"/>
      </w:pPr>
    </w:p>
    <w:p w14:paraId="1C0D6AAD" w14:textId="77777777" w:rsidR="00AD78F8" w:rsidRDefault="00AD78F8" w:rsidP="00600C89">
      <w:pPr>
        <w:pStyle w:val="CommentText"/>
      </w:pPr>
      <w:r>
        <w:t xml:space="preserve">The organization can maintain normal operations for less than 30 calendar days without providing Homeowner Rehabilitation services to clients, classifying this activity as </w:t>
      </w:r>
      <w:r>
        <w:rPr>
          <w:b/>
          <w:bCs/>
        </w:rPr>
        <w:t>important</w:t>
      </w:r>
      <w:r>
        <w:t xml:space="preserve">. </w:t>
      </w:r>
    </w:p>
  </w:comment>
  <w:comment w:id="154" w:author="Ms. Stephanie J. Nichols" w:date="2021-03-29T13:10:00Z" w:initials="SN">
    <w:p w14:paraId="49C22F70" w14:textId="77777777" w:rsidR="00AD78F8" w:rsidRDefault="00AD78F8" w:rsidP="00600C89">
      <w:pPr>
        <w:pStyle w:val="CommentText"/>
      </w:pPr>
      <w:r>
        <w:rPr>
          <w:rStyle w:val="CommentReference"/>
        </w:rPr>
        <w:annotationRef/>
      </w:r>
      <w:r>
        <w:t xml:space="preserve">Your organization may choose to include position titles, roles, or assignments under this section.  These are people who should be involved in the development of the plan, the plan maintenance, and the implementation of this section of the plan.  It will also help you identify skills that may need to be procured if additional staff are required. </w:t>
      </w:r>
    </w:p>
  </w:comment>
  <w:comment w:id="155" w:author="Ms. Stephanie J. Nichols" w:date="2021-03-09T19:55:00Z" w:initials="SN">
    <w:p w14:paraId="5259A03E" w14:textId="77777777" w:rsidR="00621AD7" w:rsidRDefault="00621AD7" w:rsidP="00621AD7">
      <w:pPr>
        <w:pStyle w:val="CommentText"/>
      </w:pPr>
      <w:r>
        <w:rPr>
          <w:rStyle w:val="CommentReference"/>
        </w:rPr>
        <w:annotationRef/>
      </w:r>
      <w:r>
        <w:t xml:space="preserve">Required materials will vary based on the region and the disaster type.  Many of these items will be included in the employee's standard tools.  We encourage you to think about various disasters that may affect your location and what equipment and materials would be needed so you can quickly check items off your list before the employee leaves the office.  Also consider how the employee would complete high priority tasks when there is no access to power, internet, or computers. </w:t>
      </w:r>
    </w:p>
    <w:p w14:paraId="53655E70" w14:textId="77777777" w:rsidR="00621AD7" w:rsidRDefault="00621AD7" w:rsidP="00621AD7">
      <w:pPr>
        <w:pStyle w:val="CommentText"/>
      </w:pPr>
    </w:p>
    <w:p w14:paraId="72E4C873" w14:textId="77777777" w:rsidR="00621AD7" w:rsidRDefault="00621AD7" w:rsidP="00621AD7">
      <w:pPr>
        <w:pStyle w:val="CommentText"/>
      </w:pPr>
      <w:r>
        <w:t>Include items that:</w:t>
      </w:r>
    </w:p>
    <w:p w14:paraId="4DEAD4D8" w14:textId="77777777" w:rsidR="00621AD7" w:rsidRDefault="00621AD7" w:rsidP="00621AD7">
      <w:pPr>
        <w:pStyle w:val="CommentText"/>
      </w:pPr>
      <w:r>
        <w:t>**Protect the health and safety of your employee</w:t>
      </w:r>
    </w:p>
    <w:p w14:paraId="44F4400E" w14:textId="77777777" w:rsidR="00621AD7" w:rsidRDefault="00621AD7" w:rsidP="00621AD7">
      <w:pPr>
        <w:pStyle w:val="CommentText"/>
      </w:pPr>
      <w:r>
        <w:t>**Provide the employee the ability to work if  utilities are disconnected</w:t>
      </w:r>
    </w:p>
    <w:p w14:paraId="694A2DE7" w14:textId="77777777" w:rsidR="00621AD7" w:rsidRDefault="00621AD7" w:rsidP="00621AD7">
      <w:pPr>
        <w:pStyle w:val="CommentText"/>
      </w:pPr>
      <w:r>
        <w:t>**Protect the home/building from additional damage post disaster.</w:t>
      </w:r>
    </w:p>
  </w:comment>
  <w:comment w:id="158" w:author="Ms. Stephanie J. Nichols" w:date="2021-02-18T14:46:00Z" w:initials="SN">
    <w:p w14:paraId="3BE563CA" w14:textId="36602764" w:rsidR="003D1022" w:rsidRDefault="003D1022" w:rsidP="00AC2A63">
      <w:pPr>
        <w:pStyle w:val="CommentText"/>
      </w:pPr>
      <w:r>
        <w:rPr>
          <w:rStyle w:val="CommentReference"/>
        </w:rPr>
        <w:annotationRef/>
      </w:r>
      <w:r>
        <w:t>Please select the most appropriate statement.</w:t>
      </w:r>
    </w:p>
    <w:p w14:paraId="6A3222E2" w14:textId="77777777" w:rsidR="003D1022" w:rsidRDefault="003D1022" w:rsidP="00600C89">
      <w:pPr>
        <w:pStyle w:val="CommentText"/>
      </w:pPr>
    </w:p>
    <w:p w14:paraId="20712486" w14:textId="77777777" w:rsidR="003D1022" w:rsidRDefault="003D1022" w:rsidP="00600C89">
      <w:pPr>
        <w:pStyle w:val="CommentText"/>
      </w:pPr>
      <w:r>
        <w:t xml:space="preserve">The organization can maintain normal operations for less than 8 hours without providing Homeowner Rehabilitation services to clients, classifying this activity as </w:t>
      </w:r>
      <w:r>
        <w:rPr>
          <w:b/>
          <w:bCs/>
        </w:rPr>
        <w:t>vital</w:t>
      </w:r>
      <w:r>
        <w:t xml:space="preserve">. </w:t>
      </w:r>
    </w:p>
    <w:p w14:paraId="2F92FC27" w14:textId="77777777" w:rsidR="003D1022" w:rsidRDefault="003D1022" w:rsidP="00600C89">
      <w:pPr>
        <w:pStyle w:val="CommentText"/>
      </w:pPr>
    </w:p>
    <w:p w14:paraId="34E024FB" w14:textId="77777777" w:rsidR="003D1022" w:rsidRDefault="003D1022" w:rsidP="00600C89">
      <w:pPr>
        <w:pStyle w:val="CommentText"/>
      </w:pPr>
      <w:r>
        <w:t xml:space="preserve">The organization can maintain normal operations for less than 24 hours without providing Homeowner Rehabilitation services to clients, classifying this activity as </w:t>
      </w:r>
      <w:r>
        <w:rPr>
          <w:b/>
          <w:bCs/>
        </w:rPr>
        <w:t>critical</w:t>
      </w:r>
      <w:r>
        <w:t xml:space="preserve">. </w:t>
      </w:r>
    </w:p>
    <w:p w14:paraId="15F78F99" w14:textId="77777777" w:rsidR="003D1022" w:rsidRDefault="003D1022" w:rsidP="00600C89">
      <w:pPr>
        <w:pStyle w:val="CommentText"/>
      </w:pPr>
    </w:p>
    <w:p w14:paraId="554C8EF6" w14:textId="77777777" w:rsidR="003D1022" w:rsidRDefault="003D1022" w:rsidP="00600C89">
      <w:pPr>
        <w:pStyle w:val="CommentText"/>
      </w:pPr>
      <w:r>
        <w:t xml:space="preserve">The organization can maintain normal operations for less than 5 business days without providing Homeowner Rehabilitation services to clients, classifying this activity as </w:t>
      </w:r>
      <w:r>
        <w:rPr>
          <w:b/>
          <w:bCs/>
        </w:rPr>
        <w:t>essential</w:t>
      </w:r>
      <w:r>
        <w:t xml:space="preserve">. </w:t>
      </w:r>
    </w:p>
    <w:p w14:paraId="75155DEA" w14:textId="77777777" w:rsidR="003D1022" w:rsidRDefault="003D1022" w:rsidP="00600C89">
      <w:pPr>
        <w:pStyle w:val="CommentText"/>
      </w:pPr>
    </w:p>
    <w:p w14:paraId="4FC0BF16" w14:textId="77777777" w:rsidR="003D1022" w:rsidRDefault="003D1022" w:rsidP="00600C89">
      <w:pPr>
        <w:pStyle w:val="CommentText"/>
      </w:pPr>
      <w:r>
        <w:t xml:space="preserve">The organization can maintain normal operations for less than 30 calendar days without providing Homeowner Rehabilitation services to clients, classifying this activity as </w:t>
      </w:r>
      <w:r>
        <w:rPr>
          <w:b/>
          <w:bCs/>
        </w:rPr>
        <w:t>important</w:t>
      </w:r>
      <w:r>
        <w:t xml:space="preserve">. </w:t>
      </w:r>
    </w:p>
  </w:comment>
  <w:comment w:id="159" w:author="Ms. Stephanie J. Nichols" w:date="2021-03-09T19:55:00Z" w:initials="SN">
    <w:p w14:paraId="22C89747" w14:textId="77777777" w:rsidR="00325EB4" w:rsidRDefault="00325EB4" w:rsidP="00325EB4">
      <w:pPr>
        <w:pStyle w:val="CommentText"/>
      </w:pPr>
      <w:r>
        <w:rPr>
          <w:rStyle w:val="CommentReference"/>
        </w:rPr>
        <w:annotationRef/>
      </w:r>
      <w:r>
        <w:t xml:space="preserve">Required materials will vary based on the region and the disaster type.  Many of these items will be included in the employee's standard tools.  We encourage you to think about various disasters that may affect your location and what equipment and materials would be needed so you can quickly check items off your list before the employee leaves the office.  Also consider how the employee would complete high priority tasks when there is no access to power, internet, or computers. </w:t>
      </w:r>
    </w:p>
    <w:p w14:paraId="046045D4" w14:textId="77777777" w:rsidR="00325EB4" w:rsidRDefault="00325EB4" w:rsidP="00325EB4">
      <w:pPr>
        <w:pStyle w:val="CommentText"/>
      </w:pPr>
    </w:p>
    <w:p w14:paraId="7C6390FB" w14:textId="77777777" w:rsidR="00325EB4" w:rsidRDefault="00325EB4" w:rsidP="00325EB4">
      <w:pPr>
        <w:pStyle w:val="CommentText"/>
      </w:pPr>
      <w:r>
        <w:t>Include items that:</w:t>
      </w:r>
    </w:p>
    <w:p w14:paraId="12BDEB84" w14:textId="77777777" w:rsidR="00325EB4" w:rsidRDefault="00325EB4" w:rsidP="00325EB4">
      <w:pPr>
        <w:pStyle w:val="CommentText"/>
      </w:pPr>
      <w:r>
        <w:t>**Protect the health and safety of your employee</w:t>
      </w:r>
    </w:p>
    <w:p w14:paraId="1B00E406" w14:textId="77777777" w:rsidR="00325EB4" w:rsidRDefault="00325EB4" w:rsidP="00325EB4">
      <w:pPr>
        <w:pStyle w:val="CommentText"/>
      </w:pPr>
      <w:r>
        <w:t>**Provide the employee the ability to work if  utilities are disconnected</w:t>
      </w:r>
    </w:p>
    <w:p w14:paraId="0C386F15" w14:textId="77777777" w:rsidR="00325EB4" w:rsidRDefault="00325EB4" w:rsidP="00325EB4">
      <w:pPr>
        <w:pStyle w:val="CommentText"/>
      </w:pPr>
      <w:r>
        <w:t>**Protect the home/building from additional damage post disaster.</w:t>
      </w:r>
    </w:p>
  </w:comment>
  <w:comment w:id="161" w:author="Ms. Stephanie J. Nichols" w:date="2021-02-18T14:46:00Z" w:initials="SN">
    <w:p w14:paraId="77FDC293" w14:textId="77777777" w:rsidR="005F1468" w:rsidRDefault="005F1468" w:rsidP="00600C89">
      <w:pPr>
        <w:pStyle w:val="CommentText"/>
      </w:pPr>
      <w:r>
        <w:rPr>
          <w:rStyle w:val="CommentReference"/>
        </w:rPr>
        <w:annotationRef/>
      </w:r>
      <w:r>
        <w:t>Please select the most appropriate statement.</w:t>
      </w:r>
    </w:p>
    <w:p w14:paraId="5D1E7863" w14:textId="77777777" w:rsidR="005F1468" w:rsidRDefault="005F1468" w:rsidP="00600C89">
      <w:pPr>
        <w:pStyle w:val="CommentText"/>
      </w:pPr>
    </w:p>
    <w:p w14:paraId="74FD58E2" w14:textId="77777777" w:rsidR="005F1468" w:rsidRDefault="005F1468" w:rsidP="00600C89">
      <w:pPr>
        <w:pStyle w:val="CommentText"/>
      </w:pPr>
      <w:r>
        <w:t xml:space="preserve">The organization can maintain normal operations for less than 8 hours without providing Homeowner Rehabilitation services to clients, classifying this activity as </w:t>
      </w:r>
      <w:r>
        <w:rPr>
          <w:b/>
          <w:bCs/>
        </w:rPr>
        <w:t>vital</w:t>
      </w:r>
      <w:r>
        <w:t xml:space="preserve">. </w:t>
      </w:r>
    </w:p>
    <w:p w14:paraId="3647DE06" w14:textId="77777777" w:rsidR="005F1468" w:rsidRDefault="005F1468" w:rsidP="00600C89">
      <w:pPr>
        <w:pStyle w:val="CommentText"/>
      </w:pPr>
    </w:p>
    <w:p w14:paraId="7E1D52D5" w14:textId="77777777" w:rsidR="005F1468" w:rsidRDefault="005F1468" w:rsidP="00600C89">
      <w:pPr>
        <w:pStyle w:val="CommentText"/>
      </w:pPr>
      <w:r>
        <w:t xml:space="preserve">The organization can maintain normal operations for less than 24 hours without providing Homeowner Rehabilitation services to clients, classifying this activity as </w:t>
      </w:r>
      <w:r>
        <w:rPr>
          <w:b/>
          <w:bCs/>
        </w:rPr>
        <w:t>critical</w:t>
      </w:r>
      <w:r>
        <w:t xml:space="preserve">. </w:t>
      </w:r>
    </w:p>
    <w:p w14:paraId="45FFC098" w14:textId="77777777" w:rsidR="005F1468" w:rsidRDefault="005F1468" w:rsidP="00600C89">
      <w:pPr>
        <w:pStyle w:val="CommentText"/>
      </w:pPr>
    </w:p>
    <w:p w14:paraId="7F8C73F0" w14:textId="77777777" w:rsidR="005F1468" w:rsidRDefault="005F1468" w:rsidP="00600C89">
      <w:pPr>
        <w:pStyle w:val="CommentText"/>
      </w:pPr>
      <w:r>
        <w:t xml:space="preserve">The organization can maintain normal operations for less than 5 business days without providing Homeowner Rehabilitation services to clients, classifying this activity as </w:t>
      </w:r>
      <w:r>
        <w:rPr>
          <w:b/>
          <w:bCs/>
        </w:rPr>
        <w:t>essential</w:t>
      </w:r>
      <w:r>
        <w:t xml:space="preserve">. </w:t>
      </w:r>
    </w:p>
    <w:p w14:paraId="4A48AD88" w14:textId="77777777" w:rsidR="005F1468" w:rsidRDefault="005F1468" w:rsidP="00600C89">
      <w:pPr>
        <w:pStyle w:val="CommentText"/>
      </w:pPr>
    </w:p>
    <w:p w14:paraId="6136113F" w14:textId="77777777" w:rsidR="005F1468" w:rsidRDefault="005F1468" w:rsidP="00600C89">
      <w:pPr>
        <w:pStyle w:val="CommentText"/>
      </w:pPr>
      <w:r>
        <w:t xml:space="preserve">The organization can maintain normal operations for less than 30 calendar days without providing Homeowner Rehabilitation services to clients, classifying this activity as </w:t>
      </w:r>
      <w:r>
        <w:rPr>
          <w:b/>
          <w:bCs/>
        </w:rPr>
        <w:t>important</w:t>
      </w:r>
      <w:r>
        <w:t xml:space="preserve">. </w:t>
      </w:r>
    </w:p>
  </w:comment>
  <w:comment w:id="162" w:author="Ms. Stephanie J. Nichols" w:date="2021-03-09T19:55:00Z" w:initials="SN">
    <w:p w14:paraId="0E3D8E44" w14:textId="77777777" w:rsidR="00325EB4" w:rsidRDefault="00325EB4" w:rsidP="00325EB4">
      <w:pPr>
        <w:pStyle w:val="CommentText"/>
      </w:pPr>
      <w:r>
        <w:rPr>
          <w:rStyle w:val="CommentReference"/>
        </w:rPr>
        <w:annotationRef/>
      </w:r>
      <w:r>
        <w:t xml:space="preserve">Required materials will vary based on the region and the disaster type.  Many of these items will be included in the employee's standard tools.  We encourage you to think about various disasters that may affect your location and what equipment and materials would be needed so you can quickly check items off your list before the employee leaves the office.  Also consider how the employee would complete high priority tasks when there is no access to power, internet, or computers. </w:t>
      </w:r>
    </w:p>
    <w:p w14:paraId="6A877E73" w14:textId="77777777" w:rsidR="00325EB4" w:rsidRDefault="00325EB4" w:rsidP="00325EB4">
      <w:pPr>
        <w:pStyle w:val="CommentText"/>
      </w:pPr>
    </w:p>
    <w:p w14:paraId="6B0AE102" w14:textId="77777777" w:rsidR="00325EB4" w:rsidRDefault="00325EB4" w:rsidP="00325EB4">
      <w:pPr>
        <w:pStyle w:val="CommentText"/>
      </w:pPr>
      <w:r>
        <w:t>Include items that:</w:t>
      </w:r>
    </w:p>
    <w:p w14:paraId="1B6704C3" w14:textId="77777777" w:rsidR="00325EB4" w:rsidRDefault="00325EB4" w:rsidP="00325EB4">
      <w:pPr>
        <w:pStyle w:val="CommentText"/>
      </w:pPr>
      <w:r>
        <w:t>**Protect the health and safety of your employee</w:t>
      </w:r>
    </w:p>
    <w:p w14:paraId="5A2E6A34" w14:textId="77777777" w:rsidR="00325EB4" w:rsidRDefault="00325EB4" w:rsidP="00325EB4">
      <w:pPr>
        <w:pStyle w:val="CommentText"/>
      </w:pPr>
      <w:r>
        <w:t>**Provide the employee the ability to work if  utilities are disconnected</w:t>
      </w:r>
    </w:p>
    <w:p w14:paraId="41AD4407" w14:textId="77777777" w:rsidR="00325EB4" w:rsidRDefault="00325EB4" w:rsidP="00325EB4">
      <w:pPr>
        <w:pStyle w:val="CommentText"/>
      </w:pPr>
      <w:r>
        <w:t>**Protect the home/building from additional damage post disaster.</w:t>
      </w:r>
    </w:p>
  </w:comment>
  <w:comment w:id="170" w:author="Ms. Stephanie J. Nichols" w:date="2021-09-22T18:12:00Z" w:initials="SN">
    <w:p w14:paraId="231271BC" w14:textId="77777777" w:rsidR="00357385" w:rsidRDefault="00AC2A63" w:rsidP="00785DD3">
      <w:pPr>
        <w:pStyle w:val="CommentText"/>
      </w:pPr>
      <w:r>
        <w:rPr>
          <w:rStyle w:val="CommentReference"/>
        </w:rPr>
        <w:annotationRef/>
      </w:r>
      <w:r w:rsidR="00357385">
        <w:t>Required materials will vary based on the region and the disaster types you are preparing fo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8501F0" w15:done="0"/>
  <w15:commentEx w15:paraId="0484CE1D" w15:done="0"/>
  <w15:commentEx w15:paraId="650A8488" w15:done="0"/>
  <w15:commentEx w15:paraId="0373A507" w15:done="0"/>
  <w15:commentEx w15:paraId="5111FAD8" w15:done="0"/>
  <w15:commentEx w15:paraId="3D6E1A00" w15:done="0"/>
  <w15:commentEx w15:paraId="153B667F" w15:done="0"/>
  <w15:commentEx w15:paraId="1F63CF34" w15:done="0"/>
  <w15:commentEx w15:paraId="5310B32A" w15:done="0"/>
  <w15:commentEx w15:paraId="4D8E049D" w15:done="0"/>
  <w15:commentEx w15:paraId="4CA4039C" w15:done="0"/>
  <w15:commentEx w15:paraId="4B2B491E" w15:done="0"/>
  <w15:commentEx w15:paraId="6308D4FA" w15:done="0"/>
  <w15:commentEx w15:paraId="04F9D73B" w15:done="0"/>
  <w15:commentEx w15:paraId="7FC2B7F7" w15:done="0"/>
  <w15:commentEx w15:paraId="6C2F682A" w15:done="0"/>
  <w15:commentEx w15:paraId="6F6A1436" w15:done="0"/>
  <w15:commentEx w15:paraId="53964052" w15:done="0"/>
  <w15:commentEx w15:paraId="0F337D97" w15:done="0"/>
  <w15:commentEx w15:paraId="2FE93E68" w15:done="0"/>
  <w15:commentEx w15:paraId="63A59010" w15:done="0"/>
  <w15:commentEx w15:paraId="0574BB76" w15:done="0"/>
  <w15:commentEx w15:paraId="6BBEBEA4" w15:done="0"/>
  <w15:commentEx w15:paraId="2DFC9716" w15:done="0"/>
  <w15:commentEx w15:paraId="403BB451" w15:done="0"/>
  <w15:commentEx w15:paraId="6D2C64F5" w15:done="0"/>
  <w15:commentEx w15:paraId="4EA6BD59" w15:done="0"/>
  <w15:commentEx w15:paraId="6DBAEBFA" w15:done="0"/>
  <w15:commentEx w15:paraId="1C1D0E37" w15:done="0"/>
  <w15:commentEx w15:paraId="6C66C4DE" w15:done="0"/>
  <w15:commentEx w15:paraId="6DA310E4" w15:done="0"/>
  <w15:commentEx w15:paraId="6812DB45" w15:done="0"/>
  <w15:commentEx w15:paraId="1009765A" w15:done="0"/>
  <w15:commentEx w15:paraId="778910F5" w15:done="0"/>
  <w15:commentEx w15:paraId="7EADD0A5" w15:done="0"/>
  <w15:commentEx w15:paraId="6D2A51B6" w15:done="0"/>
  <w15:commentEx w15:paraId="34BDE3E4" w15:done="0"/>
  <w15:commentEx w15:paraId="1C0D6AAD" w15:done="0"/>
  <w15:commentEx w15:paraId="49C22F70" w15:done="0"/>
  <w15:commentEx w15:paraId="694A2DE7" w15:done="0"/>
  <w15:commentEx w15:paraId="4FC0BF16" w15:done="0"/>
  <w15:commentEx w15:paraId="0C386F15" w15:done="0"/>
  <w15:commentEx w15:paraId="6136113F" w15:done="0"/>
  <w15:commentEx w15:paraId="41AD4407" w15:done="0"/>
  <w15:commentEx w15:paraId="231271B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F5E75E" w16cex:dateUtc="2021-09-22T22:33:00Z"/>
  <w16cex:commentExtensible w16cex:durableId="24F5E6EC" w16cex:dateUtc="2021-09-22T22:31:00Z"/>
  <w16cex:commentExtensible w16cex:durableId="24D8F232" w16cex:dateUtc="2021-08-31T23:23:00Z"/>
  <w16cex:commentExtensible w16cex:durableId="24F5D2EB" w16cex:dateUtc="2021-09-22T21:06:00Z"/>
  <w16cex:commentExtensible w16cex:durableId="24F83EF0" w16cex:dateUtc="2021-03-10T00:55:00Z"/>
  <w16cex:commentExtensible w16cex:durableId="24D8D6E3" w16cex:dateUtc="2021-08-31T21:27:00Z"/>
  <w16cex:commentExtensible w16cex:durableId="24D8D6FF" w16cex:dateUtc="2021-08-31T21:27:00Z"/>
  <w16cex:commentExtensible w16cex:durableId="24D8C39A" w16cex:dateUtc="2021-03-10T00:55:00Z"/>
  <w16cex:commentExtensible w16cex:durableId="24D8C399" w16cex:dateUtc="2021-03-29T16:38:00Z"/>
  <w16cex:commentExtensible w16cex:durableId="24F83EF1" w16cex:dateUtc="2021-03-10T00:55:00Z"/>
  <w16cex:commentExtensible w16cex:durableId="23F24314" w16cex:dateUtc="2021-03-10T00:55:00Z"/>
  <w16cex:commentExtensible w16cex:durableId="240C3AB5" w16cex:dateUtc="2021-03-29T16:38:00Z"/>
  <w16cex:commentExtensible w16cex:durableId="24F83EF2" w16cex:dateUtc="2021-03-10T00:55:00Z"/>
  <w16cex:commentExtensible w16cex:durableId="23D8EE3B" w16cex:dateUtc="2021-02-18T19:46:00Z"/>
  <w16cex:commentExtensible w16cex:durableId="240C40EA" w16cex:dateUtc="2021-03-29T17:04:00Z"/>
  <w16cex:commentExtensible w16cex:durableId="24F83EF3" w16cex:dateUtc="2021-03-10T00:55:00Z"/>
  <w16cex:commentExtensible w16cex:durableId="24100767" w16cex:dateUtc="2021-02-18T19:46:00Z"/>
  <w16cex:commentExtensible w16cex:durableId="24100766" w16cex:dateUtc="2021-03-29T16:38:00Z"/>
  <w16cex:commentExtensible w16cex:durableId="24F83EF4" w16cex:dateUtc="2021-03-10T00:55:00Z"/>
  <w16cex:commentExtensible w16cex:durableId="24F5E30B" w16cex:dateUtc="2021-09-22T22:14:00Z"/>
  <w16cex:commentExtensible w16cex:durableId="24100791" w16cex:dateUtc="2021-03-29T16:38:00Z"/>
  <w16cex:commentExtensible w16cex:durableId="24F83EF5" w16cex:dateUtc="2021-03-10T00:55:00Z"/>
  <w16cex:commentExtensible w16cex:durableId="241007C4" w16cex:dateUtc="2021-02-18T19:46:00Z"/>
  <w16cex:commentExtensible w16cex:durableId="24F83EF6" w16cex:dateUtc="2021-03-10T00:55:00Z"/>
  <w16cex:commentExtensible w16cex:durableId="241007E5" w16cex:dateUtc="2021-02-18T19:46:00Z"/>
  <w16cex:commentExtensible w16cex:durableId="24F83EF7" w16cex:dateUtc="2021-03-10T00:55:00Z"/>
  <w16cex:commentExtensible w16cex:durableId="24100801" w16cex:dateUtc="2021-02-18T19:46:00Z"/>
  <w16cex:commentExtensible w16cex:durableId="240C405B" w16cex:dateUtc="2021-03-29T17:02:00Z"/>
  <w16cex:commentExtensible w16cex:durableId="24F83EF8" w16cex:dateUtc="2021-03-10T00:55:00Z"/>
  <w16cex:commentExtensible w16cex:durableId="24D8C1F5" w16cex:dateUtc="2021-02-18T19:46:00Z"/>
  <w16cex:commentExtensible w16cex:durableId="25002B6B" w16cex:dateUtc="2021-03-10T00:55:00Z"/>
  <w16cex:commentExtensible w16cex:durableId="24F5E22F" w16cex:dateUtc="2021-09-22T22:11:00Z"/>
  <w16cex:commentExtensible w16cex:durableId="24D8C20E" w16cex:dateUtc="2021-02-18T19:46:00Z"/>
  <w16cex:commentExtensible w16cex:durableId="25002B76" w16cex:dateUtc="2021-03-10T00:55:00Z"/>
  <w16cex:commentExtensible w16cex:durableId="23F23FD1" w16cex:dateUtc="2021-03-10T00:41:00Z"/>
  <w16cex:commentExtensible w16cex:durableId="24100839" w16cex:dateUtc="2021-03-29T16:38:00Z"/>
  <w16cex:commentExtensible w16cex:durableId="25002B86" w16cex:dateUtc="2021-03-10T00:55:00Z"/>
  <w16cex:commentExtensible w16cex:durableId="241007AB" w16cex:dateUtc="2021-02-18T19:46:00Z"/>
  <w16cex:commentExtensible w16cex:durableId="240C424F" w16cex:dateUtc="2021-03-29T17:10:00Z"/>
  <w16cex:commentExtensible w16cex:durableId="25002BA1" w16cex:dateUtc="2021-03-10T00:55:00Z"/>
  <w16cex:commentExtensible w16cex:durableId="24D8C22E" w16cex:dateUtc="2021-02-18T19:46:00Z"/>
  <w16cex:commentExtensible w16cex:durableId="25002BC6" w16cex:dateUtc="2021-03-10T00:55:00Z"/>
  <w16cex:commentExtensible w16cex:durableId="24D8C245" w16cex:dateUtc="2021-02-18T19:46:00Z"/>
  <w16cex:commentExtensible w16cex:durableId="25002BD1" w16cex:dateUtc="2021-03-10T00:55:00Z"/>
  <w16cex:commentExtensible w16cex:durableId="25213858" w16cex:dateUtc="2021-09-22T22: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8501F0" w16cid:durableId="24F5E75E"/>
  <w16cid:commentId w16cid:paraId="0484CE1D" w16cid:durableId="24F5E6EC"/>
  <w16cid:commentId w16cid:paraId="650A8488" w16cid:durableId="24D8F232"/>
  <w16cid:commentId w16cid:paraId="0373A507" w16cid:durableId="24F5D2EB"/>
  <w16cid:commentId w16cid:paraId="5111FAD8" w16cid:durableId="24F83EF0"/>
  <w16cid:commentId w16cid:paraId="3D6E1A00" w16cid:durableId="24D8D6E3"/>
  <w16cid:commentId w16cid:paraId="153B667F" w16cid:durableId="24D8D6FF"/>
  <w16cid:commentId w16cid:paraId="1F63CF34" w16cid:durableId="24D8C39A"/>
  <w16cid:commentId w16cid:paraId="5310B32A" w16cid:durableId="24D8C399"/>
  <w16cid:commentId w16cid:paraId="4D8E049D" w16cid:durableId="24F83EF1"/>
  <w16cid:commentId w16cid:paraId="4CA4039C" w16cid:durableId="23F24314"/>
  <w16cid:commentId w16cid:paraId="4B2B491E" w16cid:durableId="240C3AB5"/>
  <w16cid:commentId w16cid:paraId="6308D4FA" w16cid:durableId="24F83EF2"/>
  <w16cid:commentId w16cid:paraId="04F9D73B" w16cid:durableId="23D8EE3B"/>
  <w16cid:commentId w16cid:paraId="7FC2B7F7" w16cid:durableId="240C40EA"/>
  <w16cid:commentId w16cid:paraId="6C2F682A" w16cid:durableId="24F83EF3"/>
  <w16cid:commentId w16cid:paraId="6F6A1436" w16cid:durableId="24100767"/>
  <w16cid:commentId w16cid:paraId="53964052" w16cid:durableId="24100766"/>
  <w16cid:commentId w16cid:paraId="0F337D97" w16cid:durableId="24F83EF4"/>
  <w16cid:commentId w16cid:paraId="2FE93E68" w16cid:durableId="24F5E30B"/>
  <w16cid:commentId w16cid:paraId="63A59010" w16cid:durableId="24100791"/>
  <w16cid:commentId w16cid:paraId="0574BB76" w16cid:durableId="24F83EF5"/>
  <w16cid:commentId w16cid:paraId="6BBEBEA4" w16cid:durableId="241007C4"/>
  <w16cid:commentId w16cid:paraId="2DFC9716" w16cid:durableId="24F83EF6"/>
  <w16cid:commentId w16cid:paraId="403BB451" w16cid:durableId="241007E5"/>
  <w16cid:commentId w16cid:paraId="6D2C64F5" w16cid:durableId="24F83EF7"/>
  <w16cid:commentId w16cid:paraId="4EA6BD59" w16cid:durableId="24100801"/>
  <w16cid:commentId w16cid:paraId="6DBAEBFA" w16cid:durableId="240C405B"/>
  <w16cid:commentId w16cid:paraId="1C1D0E37" w16cid:durableId="24F83EF8"/>
  <w16cid:commentId w16cid:paraId="6C66C4DE" w16cid:durableId="24D8C1F5"/>
  <w16cid:commentId w16cid:paraId="6DA310E4" w16cid:durableId="25002B6B"/>
  <w16cid:commentId w16cid:paraId="6812DB45" w16cid:durableId="24F5E22F"/>
  <w16cid:commentId w16cid:paraId="1009765A" w16cid:durableId="24D8C20E"/>
  <w16cid:commentId w16cid:paraId="778910F5" w16cid:durableId="25002B76"/>
  <w16cid:commentId w16cid:paraId="7EADD0A5" w16cid:durableId="23F23FD1"/>
  <w16cid:commentId w16cid:paraId="6D2A51B6" w16cid:durableId="24100839"/>
  <w16cid:commentId w16cid:paraId="34BDE3E4" w16cid:durableId="25002B86"/>
  <w16cid:commentId w16cid:paraId="1C0D6AAD" w16cid:durableId="241007AB"/>
  <w16cid:commentId w16cid:paraId="49C22F70" w16cid:durableId="240C424F"/>
  <w16cid:commentId w16cid:paraId="694A2DE7" w16cid:durableId="25002BA1"/>
  <w16cid:commentId w16cid:paraId="4FC0BF16" w16cid:durableId="24D8C22E"/>
  <w16cid:commentId w16cid:paraId="0C386F15" w16cid:durableId="25002BC6"/>
  <w16cid:commentId w16cid:paraId="6136113F" w16cid:durableId="24D8C245"/>
  <w16cid:commentId w16cid:paraId="41AD4407" w16cid:durableId="25002BD1"/>
  <w16cid:commentId w16cid:paraId="231271BC" w16cid:durableId="2521385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1BB426" w14:textId="77777777" w:rsidR="00EE0332" w:rsidRDefault="00EE0332" w:rsidP="00475F7E">
      <w:r>
        <w:separator/>
      </w:r>
    </w:p>
    <w:p w14:paraId="57DAC323" w14:textId="77777777" w:rsidR="00EE0332" w:rsidRDefault="00EE0332" w:rsidP="00600C89"/>
  </w:endnote>
  <w:endnote w:type="continuationSeparator" w:id="0">
    <w:p w14:paraId="1960D360" w14:textId="77777777" w:rsidR="00EE0332" w:rsidRDefault="00EE0332" w:rsidP="00475F7E">
      <w:r>
        <w:continuationSeparator/>
      </w:r>
    </w:p>
    <w:p w14:paraId="3299B975" w14:textId="77777777" w:rsidR="00EE0332" w:rsidRDefault="00EE0332" w:rsidP="00600C89"/>
  </w:endnote>
  <w:endnote w:type="continuationNotice" w:id="1">
    <w:p w14:paraId="332E2839" w14:textId="77777777" w:rsidR="00EE0332" w:rsidRDefault="00EE0332" w:rsidP="00475F7E"/>
    <w:p w14:paraId="0CC9F3D1" w14:textId="77777777" w:rsidR="00EE0332" w:rsidRDefault="00EE0332" w:rsidP="00600C8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tserrat">
    <w:panose1 w:val="00000500000000000000"/>
    <w:charset w:val="00"/>
    <w:family w:val="auto"/>
    <w:pitch w:val="variable"/>
    <w:sig w:usb0="2000020F" w:usb1="00000003" w:usb2="00000000" w:usb3="00000000" w:csb0="00000197" w:csb1="00000000"/>
    <w:embedRegular r:id="rId1" w:fontKey="{15606E93-D3BA-4DBE-B063-8DCFA6C2136B}"/>
    <w:embedBold r:id="rId2" w:fontKey="{BB8133B1-3CE8-494E-A6B0-7F7BE25CB1FF}"/>
    <w:embedItalic r:id="rId3" w:fontKey="{144F6680-006E-4D9D-A068-546066DA3453}"/>
    <w:embedBoldItalic r:id="rId4" w:fontKey="{DEF9BF96-51B9-4FCF-B45C-8C27FFAF6324}"/>
  </w:font>
  <w:font w:name="MS Mincho">
    <w:altName w:val="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embedRegular r:id="rId5" w:fontKey="{C8D581CD-CF3C-41CD-A762-AAACD6479279}"/>
    <w:embedBold r:id="rId6" w:fontKey="{2D4AA10A-74E7-401B-8EE0-74741AC98B18}"/>
    <w:embedItalic r:id="rId7" w:fontKey="{6890980C-0C44-4242-B996-0DD965A7164E}"/>
    <w:embedBoldItalic r:id="rId8" w:fontKey="{BB5AE6F6-9B5E-46E4-8A19-1FD7886C0DA7}"/>
  </w:font>
  <w:font w:name="Oswald Light">
    <w:panose1 w:val="00000000000000000000"/>
    <w:charset w:val="00"/>
    <w:family w:val="auto"/>
    <w:pitch w:val="variable"/>
    <w:sig w:usb0="A00002FF" w:usb1="4000204B" w:usb2="00000000" w:usb3="00000000" w:csb0="00000197" w:csb1="00000000"/>
    <w:embedRegular r:id="rId9" w:fontKey="{F03AACC3-427F-417D-87A2-2DFA13EC4888}"/>
  </w:font>
  <w:font w:name="MS Gothic">
    <w:altName w:val="ＭＳ ゴシック"/>
    <w:panose1 w:val="020B0609070205080204"/>
    <w:charset w:val="80"/>
    <w:family w:val="modern"/>
    <w:pitch w:val="fixed"/>
    <w:sig w:usb0="E00002FF" w:usb1="6AC7FDFB" w:usb2="08000012" w:usb3="00000000" w:csb0="0002009F" w:csb1="00000000"/>
  </w:font>
  <w:font w:name="Oswald">
    <w:panose1 w:val="00000500000000000000"/>
    <w:charset w:val="00"/>
    <w:family w:val="auto"/>
    <w:pitch w:val="variable"/>
    <w:sig w:usb0="A00002FF" w:usb1="4000204B" w:usb2="00000000" w:usb3="00000000" w:csb0="00000197" w:csb1="00000000"/>
    <w:embedRegular r:id="rId10" w:fontKey="{26A4CFB2-8CFE-4495-B659-86A7C1790765}"/>
    <w:embedBold r:id="rId11" w:fontKey="{1E9E99F5-1512-49FB-B65C-F9751C1756E6}"/>
    <w:embedItalic r:id="rId12" w:fontKey="{3F6B2EE9-58E1-4492-9E23-7B1E835FEB0F}"/>
    <w:embedBoldItalic r:id="rId13" w:fontKey="{7AE39921-A952-4D05-9C0C-E2C573C4B808}"/>
  </w:font>
  <w:font w:name="Century Gothic">
    <w:altName w:val="Calibri"/>
    <w:panose1 w:val="020B0502020202020204"/>
    <w:charset w:val="00"/>
    <w:family w:val="swiss"/>
    <w:pitch w:val="variable"/>
    <w:sig w:usb0="00000287" w:usb1="00000000" w:usb2="00000000" w:usb3="00000000" w:csb0="0000009F" w:csb1="00000000"/>
    <w:embedRegular r:id="rId14" w:fontKey="{34C5F24B-3CA3-48BE-ADE6-4902556B2BED}"/>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5" w:fontKey="{AC00D7D8-98A3-4189-92D0-0347B37668FC}"/>
  </w:font>
  <w:font w:name="Yu Mincho">
    <w:charset w:val="80"/>
    <w:family w:val="roman"/>
    <w:pitch w:val="variable"/>
    <w:sig w:usb0="800002E7" w:usb1="2AC7FCFF" w:usb2="00000012" w:usb3="00000000" w:csb0="0002009F" w:csb1="00000000"/>
  </w:font>
  <w:font w:name="PT Sans">
    <w:charset w:val="00"/>
    <w:family w:val="swiss"/>
    <w:pitch w:val="variable"/>
    <w:sig w:usb0="A00002EF" w:usb1="5000204B" w:usb2="00000000" w:usb3="00000000" w:csb0="00000097" w:csb1="00000000"/>
    <w:embedRegular r:id="rId16" w:fontKey="{A2B1C745-1AA2-4FA4-B35F-6C2086DDFF91}"/>
  </w:font>
  <w:font w:name="Open Sans">
    <w:panose1 w:val="020B0606030504020204"/>
    <w:charset w:val="00"/>
    <w:family w:val="swiss"/>
    <w:pitch w:val="variable"/>
    <w:sig w:usb0="E00002EF" w:usb1="4000205B" w:usb2="00000028" w:usb3="00000000" w:csb0="0000019F" w:csb1="00000000"/>
    <w:embedRegular r:id="rId17" w:fontKey="{BFF85094-BA60-4999-B1BD-E0B24CC3E9E2}"/>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0BA80" w14:textId="77777777" w:rsidR="0082221E" w:rsidRDefault="0082221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80736F" w14:textId="77777777" w:rsidR="005155DC" w:rsidRPr="00475F7E" w:rsidRDefault="005155DC" w:rsidP="005155DC">
    <w:pPr>
      <w:pStyle w:val="NoSpacing"/>
      <w:tabs>
        <w:tab w:val="right" w:pos="9270"/>
      </w:tabs>
      <w:rPr>
        <w:rFonts w:asciiTheme="majorHAnsi" w:hAnsiTheme="majorHAnsi"/>
        <w:sz w:val="20"/>
        <w:szCs w:val="20"/>
      </w:rPr>
    </w:pPr>
    <w:r w:rsidRPr="00475F7E">
      <w:rPr>
        <w:rFonts w:asciiTheme="majorHAnsi" w:hAnsiTheme="majorHAnsi"/>
        <w:sz w:val="20"/>
        <w:szCs w:val="20"/>
        <w:highlight w:val="yellow"/>
      </w:rPr>
      <w:t>[Organization Name]</w:t>
    </w:r>
    <w:r w:rsidRPr="00475F7E">
      <w:rPr>
        <w:rFonts w:asciiTheme="majorHAnsi" w:hAnsiTheme="majorHAnsi"/>
        <w:sz w:val="20"/>
        <w:szCs w:val="20"/>
      </w:rPr>
      <w:tab/>
      <w:t xml:space="preserve">Page </w:t>
    </w:r>
    <w:r w:rsidRPr="00475F7E">
      <w:rPr>
        <w:rFonts w:asciiTheme="majorHAnsi" w:hAnsiTheme="majorHAnsi"/>
        <w:sz w:val="20"/>
        <w:szCs w:val="20"/>
      </w:rPr>
      <w:fldChar w:fldCharType="begin"/>
    </w:r>
    <w:r w:rsidRPr="00475F7E">
      <w:rPr>
        <w:rFonts w:asciiTheme="majorHAnsi" w:hAnsiTheme="majorHAnsi"/>
        <w:sz w:val="20"/>
        <w:szCs w:val="20"/>
      </w:rPr>
      <w:instrText xml:space="preserve"> PAGE   \* MERGEFORMAT </w:instrText>
    </w:r>
    <w:r w:rsidRPr="00475F7E">
      <w:rPr>
        <w:rFonts w:asciiTheme="majorHAnsi" w:hAnsiTheme="majorHAnsi"/>
        <w:sz w:val="20"/>
        <w:szCs w:val="20"/>
      </w:rPr>
      <w:fldChar w:fldCharType="separate"/>
    </w:r>
    <w:r>
      <w:rPr>
        <w:rFonts w:asciiTheme="majorHAnsi" w:hAnsiTheme="majorHAnsi"/>
        <w:sz w:val="20"/>
        <w:szCs w:val="20"/>
      </w:rPr>
      <w:t>2</w:t>
    </w:r>
    <w:r w:rsidRPr="00475F7E">
      <w:rPr>
        <w:rFonts w:asciiTheme="majorHAnsi" w:hAnsiTheme="majorHAnsi"/>
        <w:noProof/>
        <w:sz w:val="20"/>
        <w:szCs w:val="20"/>
      </w:rPr>
      <w:fldChar w:fldCharType="end"/>
    </w:r>
  </w:p>
  <w:p w14:paraId="2A499AF8" w14:textId="119E0594" w:rsidR="005C1DB2" w:rsidRDefault="005155DC">
    <w:pPr>
      <w:pStyle w:val="Footer"/>
    </w:pPr>
    <w:r w:rsidRPr="00475F7E">
      <w:rPr>
        <w:rFonts w:asciiTheme="majorHAnsi" w:hAnsiTheme="majorHAnsi"/>
        <w:sz w:val="20"/>
        <w:szCs w:val="20"/>
      </w:rPr>
      <w:t>Business Continuity and Disaster Recovery Plan (</w:t>
    </w:r>
    <w:r w:rsidRPr="005557A4">
      <w:rPr>
        <w:rFonts w:asciiTheme="majorHAnsi" w:hAnsiTheme="majorHAnsi"/>
        <w:sz w:val="20"/>
        <w:szCs w:val="20"/>
        <w:highlight w:val="yellow"/>
      </w:rPr>
      <w:t>Adopted July 1, 202</w:t>
    </w:r>
    <w:r w:rsidR="005557A4" w:rsidRPr="005557A4">
      <w:rPr>
        <w:rFonts w:asciiTheme="majorHAnsi" w:hAnsiTheme="majorHAnsi"/>
        <w:sz w:val="20"/>
        <w:szCs w:val="20"/>
        <w:highlight w:val="yellow"/>
      </w:rPr>
      <w:t>2</w:t>
    </w:r>
    <w:r w:rsidRPr="00475F7E">
      <w:rPr>
        <w:rFonts w:asciiTheme="majorHAnsi" w:hAnsiTheme="majorHAnsi"/>
        <w:sz w:val="20"/>
        <w:szCs w:val="20"/>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9C7A87" w14:textId="77777777" w:rsidR="0082221E" w:rsidRDefault="0082221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9D3260" w14:textId="77777777" w:rsidR="00AF3252" w:rsidRPr="00475F7E" w:rsidRDefault="00AF3252" w:rsidP="005155DC">
    <w:pPr>
      <w:pStyle w:val="NoSpacing"/>
      <w:tabs>
        <w:tab w:val="right" w:pos="9270"/>
      </w:tabs>
      <w:rPr>
        <w:rFonts w:asciiTheme="majorHAnsi" w:hAnsiTheme="majorHAnsi"/>
        <w:sz w:val="20"/>
        <w:szCs w:val="20"/>
      </w:rPr>
    </w:pPr>
    <w:r w:rsidRPr="00475F7E">
      <w:rPr>
        <w:rFonts w:asciiTheme="majorHAnsi" w:hAnsiTheme="majorHAnsi"/>
        <w:sz w:val="20"/>
        <w:szCs w:val="20"/>
        <w:highlight w:val="yellow"/>
      </w:rPr>
      <w:t>[Organization Name]</w:t>
    </w:r>
    <w:r w:rsidRPr="00475F7E">
      <w:rPr>
        <w:rFonts w:asciiTheme="majorHAnsi" w:hAnsiTheme="majorHAnsi"/>
        <w:sz w:val="20"/>
        <w:szCs w:val="20"/>
      </w:rPr>
      <w:tab/>
      <w:t xml:space="preserve">Page </w:t>
    </w:r>
    <w:r w:rsidRPr="00475F7E">
      <w:rPr>
        <w:rFonts w:asciiTheme="majorHAnsi" w:hAnsiTheme="majorHAnsi"/>
        <w:sz w:val="20"/>
        <w:szCs w:val="20"/>
      </w:rPr>
      <w:fldChar w:fldCharType="begin"/>
    </w:r>
    <w:r w:rsidRPr="00475F7E">
      <w:rPr>
        <w:rFonts w:asciiTheme="majorHAnsi" w:hAnsiTheme="majorHAnsi"/>
        <w:sz w:val="20"/>
        <w:szCs w:val="20"/>
      </w:rPr>
      <w:instrText xml:space="preserve"> PAGE   \* MERGEFORMAT </w:instrText>
    </w:r>
    <w:r w:rsidRPr="00475F7E">
      <w:rPr>
        <w:rFonts w:asciiTheme="majorHAnsi" w:hAnsiTheme="majorHAnsi"/>
        <w:sz w:val="20"/>
        <w:szCs w:val="20"/>
      </w:rPr>
      <w:fldChar w:fldCharType="separate"/>
    </w:r>
    <w:r>
      <w:rPr>
        <w:rFonts w:asciiTheme="majorHAnsi" w:hAnsiTheme="majorHAnsi"/>
        <w:sz w:val="20"/>
        <w:szCs w:val="20"/>
      </w:rPr>
      <w:t>2</w:t>
    </w:r>
    <w:r w:rsidRPr="00475F7E">
      <w:rPr>
        <w:rFonts w:asciiTheme="majorHAnsi" w:hAnsiTheme="majorHAnsi"/>
        <w:noProof/>
        <w:sz w:val="20"/>
        <w:szCs w:val="20"/>
      </w:rPr>
      <w:fldChar w:fldCharType="end"/>
    </w:r>
  </w:p>
  <w:p w14:paraId="45A27D15" w14:textId="791BE095" w:rsidR="00AF3252" w:rsidRPr="0022088F" w:rsidRDefault="00AF3252" w:rsidP="0022088F">
    <w:pPr>
      <w:pStyle w:val="NoSpacing"/>
      <w:rPr>
        <w:rFonts w:asciiTheme="majorHAnsi" w:hAnsiTheme="majorHAnsi"/>
        <w:sz w:val="20"/>
        <w:szCs w:val="20"/>
      </w:rPr>
    </w:pPr>
    <w:r w:rsidRPr="00475F7E">
      <w:rPr>
        <w:rFonts w:asciiTheme="majorHAnsi" w:hAnsiTheme="majorHAnsi"/>
        <w:sz w:val="20"/>
        <w:szCs w:val="20"/>
      </w:rPr>
      <w:t xml:space="preserve">Business Continuity and Disaster Recovery Plan (Adopted </w:t>
    </w:r>
    <w:r w:rsidRPr="00186FB7">
      <w:rPr>
        <w:rFonts w:asciiTheme="majorHAnsi" w:hAnsiTheme="majorHAnsi"/>
        <w:sz w:val="20"/>
        <w:szCs w:val="20"/>
        <w:highlight w:val="yellow"/>
      </w:rPr>
      <w:t>July 1, 202</w:t>
    </w:r>
    <w:r w:rsidR="00983413" w:rsidRPr="00186FB7">
      <w:rPr>
        <w:rFonts w:asciiTheme="majorHAnsi" w:hAnsiTheme="majorHAnsi"/>
        <w:sz w:val="20"/>
        <w:szCs w:val="20"/>
        <w:highlight w:val="yellow"/>
      </w:rPr>
      <w:t>2</w:t>
    </w:r>
    <w:r w:rsidRPr="00475F7E">
      <w:rPr>
        <w:rFonts w:asciiTheme="majorHAnsi" w:hAnsiTheme="majorHAnsi"/>
        <w:sz w:val="20"/>
        <w:szCs w:val="20"/>
      </w:rPr>
      <w:t>)</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897D51" w14:textId="77777777" w:rsidR="00AF3252" w:rsidRPr="00475F7E" w:rsidRDefault="00AF3252" w:rsidP="005155DC">
    <w:pPr>
      <w:pStyle w:val="NoSpacing"/>
      <w:tabs>
        <w:tab w:val="right" w:pos="9270"/>
      </w:tabs>
      <w:rPr>
        <w:rFonts w:asciiTheme="majorHAnsi" w:hAnsiTheme="majorHAnsi"/>
        <w:sz w:val="20"/>
        <w:szCs w:val="20"/>
      </w:rPr>
    </w:pPr>
    <w:r w:rsidRPr="00475F7E">
      <w:rPr>
        <w:rFonts w:asciiTheme="majorHAnsi" w:hAnsiTheme="majorHAnsi"/>
        <w:sz w:val="20"/>
        <w:szCs w:val="20"/>
        <w:highlight w:val="yellow"/>
      </w:rPr>
      <w:t>[Organization Name]</w:t>
    </w:r>
    <w:r w:rsidRPr="00475F7E">
      <w:rPr>
        <w:rFonts w:asciiTheme="majorHAnsi" w:hAnsiTheme="majorHAnsi"/>
        <w:sz w:val="20"/>
        <w:szCs w:val="20"/>
      </w:rPr>
      <w:tab/>
      <w:t xml:space="preserve">Page </w:t>
    </w:r>
    <w:r w:rsidRPr="00475F7E">
      <w:rPr>
        <w:rFonts w:asciiTheme="majorHAnsi" w:hAnsiTheme="majorHAnsi"/>
        <w:sz w:val="20"/>
        <w:szCs w:val="20"/>
      </w:rPr>
      <w:fldChar w:fldCharType="begin"/>
    </w:r>
    <w:r w:rsidRPr="00475F7E">
      <w:rPr>
        <w:rFonts w:asciiTheme="majorHAnsi" w:hAnsiTheme="majorHAnsi"/>
        <w:sz w:val="20"/>
        <w:szCs w:val="20"/>
      </w:rPr>
      <w:instrText xml:space="preserve"> PAGE   \* MERGEFORMAT </w:instrText>
    </w:r>
    <w:r w:rsidRPr="00475F7E">
      <w:rPr>
        <w:rFonts w:asciiTheme="majorHAnsi" w:hAnsiTheme="majorHAnsi"/>
        <w:sz w:val="20"/>
        <w:szCs w:val="20"/>
      </w:rPr>
      <w:fldChar w:fldCharType="separate"/>
    </w:r>
    <w:r>
      <w:rPr>
        <w:rFonts w:asciiTheme="majorHAnsi" w:hAnsiTheme="majorHAnsi"/>
        <w:sz w:val="20"/>
        <w:szCs w:val="20"/>
      </w:rPr>
      <w:t>2</w:t>
    </w:r>
    <w:r w:rsidRPr="00475F7E">
      <w:rPr>
        <w:rFonts w:asciiTheme="majorHAnsi" w:hAnsiTheme="majorHAnsi"/>
        <w:noProof/>
        <w:sz w:val="20"/>
        <w:szCs w:val="20"/>
      </w:rPr>
      <w:fldChar w:fldCharType="end"/>
    </w:r>
  </w:p>
  <w:p w14:paraId="0E2EAD26" w14:textId="77777777" w:rsidR="00AF3252" w:rsidRPr="0022088F" w:rsidRDefault="00AF3252" w:rsidP="0022088F">
    <w:pPr>
      <w:pStyle w:val="NoSpacing"/>
      <w:rPr>
        <w:rFonts w:asciiTheme="majorHAnsi" w:hAnsiTheme="majorHAnsi"/>
        <w:sz w:val="20"/>
        <w:szCs w:val="20"/>
      </w:rPr>
    </w:pPr>
    <w:r w:rsidRPr="00475F7E">
      <w:rPr>
        <w:rFonts w:asciiTheme="majorHAnsi" w:hAnsiTheme="majorHAnsi"/>
        <w:sz w:val="20"/>
        <w:szCs w:val="20"/>
      </w:rPr>
      <w:t>Business Continuity and Disaster Recovery Plan (Adopted July 1, 202</w:t>
    </w:r>
    <w:r>
      <w:rPr>
        <w:rFonts w:asciiTheme="majorHAnsi" w:hAnsiTheme="majorHAnsi"/>
        <w:sz w:val="20"/>
        <w:szCs w:val="20"/>
      </w:rPr>
      <w:t>1</w:t>
    </w:r>
    <w:r w:rsidRPr="00475F7E">
      <w:rPr>
        <w:rFonts w:asciiTheme="majorHAnsi" w:hAnsiTheme="majorHAnsi"/>
        <w:sz w:val="20"/>
        <w:szCs w:val="20"/>
      </w:rPr>
      <w:t>)</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29FFDD" w14:textId="73F7479E" w:rsidR="001B3925" w:rsidRPr="00475F7E" w:rsidRDefault="001B3925" w:rsidP="001B3925">
    <w:pPr>
      <w:pStyle w:val="NoSpacing"/>
      <w:tabs>
        <w:tab w:val="right" w:pos="9270"/>
      </w:tabs>
      <w:rPr>
        <w:rFonts w:asciiTheme="majorHAnsi" w:hAnsiTheme="majorHAnsi"/>
        <w:sz w:val="20"/>
        <w:szCs w:val="20"/>
      </w:rPr>
    </w:pPr>
    <w:r w:rsidRPr="00475F7E">
      <w:rPr>
        <w:rFonts w:asciiTheme="majorHAnsi" w:hAnsiTheme="majorHAnsi"/>
        <w:sz w:val="20"/>
        <w:szCs w:val="20"/>
        <w:highlight w:val="yellow"/>
      </w:rPr>
      <w:t>[Organization Name]</w:t>
    </w:r>
    <w:r w:rsidRPr="00475F7E">
      <w:rPr>
        <w:rFonts w:asciiTheme="majorHAnsi" w:hAnsiTheme="majorHAnsi"/>
        <w:sz w:val="20"/>
        <w:szCs w:val="20"/>
      </w:rPr>
      <w:tab/>
      <w:t xml:space="preserve">Page </w:t>
    </w:r>
    <w:r w:rsidRPr="00475F7E">
      <w:rPr>
        <w:rFonts w:asciiTheme="majorHAnsi" w:hAnsiTheme="majorHAnsi"/>
        <w:sz w:val="20"/>
        <w:szCs w:val="20"/>
      </w:rPr>
      <w:fldChar w:fldCharType="begin"/>
    </w:r>
    <w:r w:rsidRPr="00475F7E">
      <w:rPr>
        <w:rFonts w:asciiTheme="majorHAnsi" w:hAnsiTheme="majorHAnsi"/>
        <w:sz w:val="20"/>
        <w:szCs w:val="20"/>
      </w:rPr>
      <w:instrText xml:space="preserve"> PAGE   \* MERGEFORMAT </w:instrText>
    </w:r>
    <w:r w:rsidRPr="00475F7E">
      <w:rPr>
        <w:rFonts w:asciiTheme="majorHAnsi" w:hAnsiTheme="majorHAnsi"/>
        <w:sz w:val="20"/>
        <w:szCs w:val="20"/>
      </w:rPr>
      <w:fldChar w:fldCharType="separate"/>
    </w:r>
    <w:r>
      <w:rPr>
        <w:rFonts w:asciiTheme="majorHAnsi" w:hAnsiTheme="majorHAnsi"/>
        <w:sz w:val="20"/>
        <w:szCs w:val="20"/>
      </w:rPr>
      <w:t>6</w:t>
    </w:r>
    <w:r w:rsidRPr="00475F7E">
      <w:rPr>
        <w:rFonts w:asciiTheme="majorHAnsi" w:hAnsiTheme="majorHAnsi"/>
        <w:noProof/>
        <w:sz w:val="20"/>
        <w:szCs w:val="20"/>
      </w:rPr>
      <w:fldChar w:fldCharType="end"/>
    </w:r>
  </w:p>
  <w:p w14:paraId="01DD70D8" w14:textId="0695A364" w:rsidR="001B3925" w:rsidRPr="00DB146B" w:rsidRDefault="001B3925" w:rsidP="00DB146B">
    <w:pPr>
      <w:pStyle w:val="NoSpacing"/>
      <w:rPr>
        <w:rFonts w:asciiTheme="majorHAnsi" w:hAnsiTheme="majorHAnsi"/>
        <w:sz w:val="20"/>
        <w:szCs w:val="20"/>
      </w:rPr>
    </w:pPr>
    <w:r w:rsidRPr="00475F7E">
      <w:rPr>
        <w:rFonts w:asciiTheme="majorHAnsi" w:hAnsiTheme="majorHAnsi"/>
        <w:sz w:val="20"/>
        <w:szCs w:val="20"/>
      </w:rPr>
      <w:t xml:space="preserve">Business Continuity and Disaster Recovery Plan (Adopted </w:t>
    </w:r>
    <w:r w:rsidRPr="00186FB7">
      <w:rPr>
        <w:rFonts w:asciiTheme="majorHAnsi" w:hAnsiTheme="majorHAnsi"/>
        <w:sz w:val="20"/>
        <w:szCs w:val="20"/>
        <w:highlight w:val="yellow"/>
      </w:rPr>
      <w:t>July 1, 202</w:t>
    </w:r>
    <w:r w:rsidR="001A67AA" w:rsidRPr="00186FB7">
      <w:rPr>
        <w:rFonts w:asciiTheme="majorHAnsi" w:hAnsiTheme="majorHAnsi"/>
        <w:sz w:val="20"/>
        <w:szCs w:val="20"/>
        <w:highlight w:val="yellow"/>
      </w:rPr>
      <w:t>2</w:t>
    </w:r>
    <w:r w:rsidR="00186FB7">
      <w:rPr>
        <w:rFonts w:asciiTheme="majorHAnsi" w:hAnsiTheme="majorHAnsi"/>
        <w:sz w:val="20"/>
        <w:szCs w:val="20"/>
      </w:rPr>
      <w:t>)</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9303D" w14:textId="5B552255" w:rsidR="00001941" w:rsidRPr="00475F7E" w:rsidRDefault="002E2651" w:rsidP="00906350">
    <w:pPr>
      <w:pStyle w:val="NoSpacing"/>
      <w:tabs>
        <w:tab w:val="right" w:pos="9270"/>
      </w:tabs>
      <w:rPr>
        <w:rFonts w:asciiTheme="majorHAnsi" w:hAnsiTheme="majorHAnsi"/>
        <w:sz w:val="20"/>
        <w:szCs w:val="20"/>
      </w:rPr>
    </w:pPr>
    <w:r w:rsidRPr="00475F7E">
      <w:rPr>
        <w:rFonts w:asciiTheme="majorHAnsi" w:hAnsiTheme="majorHAnsi"/>
        <w:sz w:val="20"/>
        <w:szCs w:val="20"/>
        <w:highlight w:val="yellow"/>
      </w:rPr>
      <w:t>[</w:t>
    </w:r>
    <w:r w:rsidR="002F7F24" w:rsidRPr="00475F7E">
      <w:rPr>
        <w:rFonts w:asciiTheme="majorHAnsi" w:hAnsiTheme="majorHAnsi"/>
        <w:sz w:val="20"/>
        <w:szCs w:val="20"/>
        <w:highlight w:val="yellow"/>
      </w:rPr>
      <w:t>Organization</w:t>
    </w:r>
    <w:r w:rsidR="00725798" w:rsidRPr="00475F7E">
      <w:rPr>
        <w:rFonts w:asciiTheme="majorHAnsi" w:hAnsiTheme="majorHAnsi"/>
        <w:sz w:val="20"/>
        <w:szCs w:val="20"/>
        <w:highlight w:val="yellow"/>
      </w:rPr>
      <w:t xml:space="preserve"> </w:t>
    </w:r>
    <w:r w:rsidR="002F7F24" w:rsidRPr="00475F7E">
      <w:rPr>
        <w:rFonts w:asciiTheme="majorHAnsi" w:hAnsiTheme="majorHAnsi"/>
        <w:sz w:val="20"/>
        <w:szCs w:val="20"/>
        <w:highlight w:val="yellow"/>
      </w:rPr>
      <w:t>Name</w:t>
    </w:r>
    <w:r w:rsidRPr="00475F7E">
      <w:rPr>
        <w:rFonts w:asciiTheme="majorHAnsi" w:hAnsiTheme="majorHAnsi"/>
        <w:sz w:val="20"/>
        <w:szCs w:val="20"/>
        <w:highlight w:val="yellow"/>
      </w:rPr>
      <w:t>]</w:t>
    </w:r>
    <w:r w:rsidR="002F7F24" w:rsidRPr="00475F7E">
      <w:rPr>
        <w:rFonts w:asciiTheme="majorHAnsi" w:hAnsiTheme="majorHAnsi"/>
        <w:sz w:val="20"/>
        <w:szCs w:val="20"/>
      </w:rPr>
      <w:tab/>
      <w:t>Page</w:t>
    </w:r>
    <w:r w:rsidR="00725798" w:rsidRPr="00475F7E">
      <w:rPr>
        <w:rFonts w:asciiTheme="majorHAnsi" w:hAnsiTheme="majorHAnsi"/>
        <w:sz w:val="20"/>
        <w:szCs w:val="20"/>
      </w:rPr>
      <w:t xml:space="preserve"> </w:t>
    </w:r>
    <w:r w:rsidR="00616D7C" w:rsidRPr="00475F7E">
      <w:rPr>
        <w:rFonts w:asciiTheme="majorHAnsi" w:hAnsiTheme="majorHAnsi"/>
        <w:sz w:val="20"/>
        <w:szCs w:val="20"/>
      </w:rPr>
      <w:fldChar w:fldCharType="begin"/>
    </w:r>
    <w:r w:rsidR="00616D7C" w:rsidRPr="00475F7E">
      <w:rPr>
        <w:rFonts w:asciiTheme="majorHAnsi" w:hAnsiTheme="majorHAnsi"/>
        <w:sz w:val="20"/>
        <w:szCs w:val="20"/>
      </w:rPr>
      <w:instrText xml:space="preserve"> PAGE   \* MERGEFORMAT </w:instrText>
    </w:r>
    <w:r w:rsidR="00616D7C" w:rsidRPr="00475F7E">
      <w:rPr>
        <w:rFonts w:asciiTheme="majorHAnsi" w:hAnsiTheme="majorHAnsi"/>
        <w:sz w:val="20"/>
        <w:szCs w:val="20"/>
      </w:rPr>
      <w:fldChar w:fldCharType="separate"/>
    </w:r>
    <w:r w:rsidR="00616D7C" w:rsidRPr="00475F7E">
      <w:rPr>
        <w:rFonts w:asciiTheme="majorHAnsi" w:hAnsiTheme="majorHAnsi"/>
        <w:noProof/>
        <w:sz w:val="20"/>
        <w:szCs w:val="20"/>
      </w:rPr>
      <w:t>1</w:t>
    </w:r>
    <w:r w:rsidR="00616D7C" w:rsidRPr="00475F7E">
      <w:rPr>
        <w:rFonts w:asciiTheme="majorHAnsi" w:hAnsiTheme="majorHAnsi"/>
        <w:noProof/>
        <w:sz w:val="20"/>
        <w:szCs w:val="20"/>
      </w:rPr>
      <w:fldChar w:fldCharType="end"/>
    </w:r>
  </w:p>
  <w:p w14:paraId="6D3BB36F" w14:textId="2C80422B" w:rsidR="002F7F24" w:rsidRPr="00475F7E" w:rsidRDefault="002F7F24" w:rsidP="00C13725">
    <w:pPr>
      <w:pStyle w:val="NoSpacing"/>
      <w:rPr>
        <w:rFonts w:asciiTheme="majorHAnsi" w:hAnsiTheme="majorHAnsi"/>
        <w:sz w:val="20"/>
        <w:szCs w:val="20"/>
      </w:rPr>
    </w:pPr>
    <w:r w:rsidRPr="00475F7E">
      <w:rPr>
        <w:rFonts w:asciiTheme="majorHAnsi" w:hAnsiTheme="majorHAnsi"/>
        <w:sz w:val="20"/>
        <w:szCs w:val="20"/>
      </w:rPr>
      <w:t>Business</w:t>
    </w:r>
    <w:r w:rsidR="00725798" w:rsidRPr="00475F7E">
      <w:rPr>
        <w:rFonts w:asciiTheme="majorHAnsi" w:hAnsiTheme="majorHAnsi"/>
        <w:sz w:val="20"/>
        <w:szCs w:val="20"/>
      </w:rPr>
      <w:t xml:space="preserve"> </w:t>
    </w:r>
    <w:r w:rsidRPr="00475F7E">
      <w:rPr>
        <w:rFonts w:asciiTheme="majorHAnsi" w:hAnsiTheme="majorHAnsi"/>
        <w:sz w:val="20"/>
        <w:szCs w:val="20"/>
      </w:rPr>
      <w:t>Continuity</w:t>
    </w:r>
    <w:r w:rsidR="00725798" w:rsidRPr="00475F7E">
      <w:rPr>
        <w:rFonts w:asciiTheme="majorHAnsi" w:hAnsiTheme="majorHAnsi"/>
        <w:sz w:val="20"/>
        <w:szCs w:val="20"/>
      </w:rPr>
      <w:t xml:space="preserve"> </w:t>
    </w:r>
    <w:r w:rsidRPr="00475F7E">
      <w:rPr>
        <w:rFonts w:asciiTheme="majorHAnsi" w:hAnsiTheme="majorHAnsi"/>
        <w:sz w:val="20"/>
        <w:szCs w:val="20"/>
      </w:rPr>
      <w:t>and</w:t>
    </w:r>
    <w:r w:rsidR="00725798" w:rsidRPr="00475F7E">
      <w:rPr>
        <w:rFonts w:asciiTheme="majorHAnsi" w:hAnsiTheme="majorHAnsi"/>
        <w:sz w:val="20"/>
        <w:szCs w:val="20"/>
      </w:rPr>
      <w:t xml:space="preserve"> </w:t>
    </w:r>
    <w:r w:rsidRPr="00475F7E">
      <w:rPr>
        <w:rFonts w:asciiTheme="majorHAnsi" w:hAnsiTheme="majorHAnsi"/>
        <w:sz w:val="20"/>
        <w:szCs w:val="20"/>
      </w:rPr>
      <w:t>Disaster</w:t>
    </w:r>
    <w:r w:rsidR="00725798" w:rsidRPr="00475F7E">
      <w:rPr>
        <w:rFonts w:asciiTheme="majorHAnsi" w:hAnsiTheme="majorHAnsi"/>
        <w:sz w:val="20"/>
        <w:szCs w:val="20"/>
      </w:rPr>
      <w:t xml:space="preserve"> </w:t>
    </w:r>
    <w:r w:rsidRPr="00475F7E">
      <w:rPr>
        <w:rFonts w:asciiTheme="majorHAnsi" w:hAnsiTheme="majorHAnsi"/>
        <w:sz w:val="20"/>
        <w:szCs w:val="20"/>
      </w:rPr>
      <w:t>Recovery</w:t>
    </w:r>
    <w:r w:rsidR="00725798" w:rsidRPr="00475F7E">
      <w:rPr>
        <w:rFonts w:asciiTheme="majorHAnsi" w:hAnsiTheme="majorHAnsi"/>
        <w:sz w:val="20"/>
        <w:szCs w:val="20"/>
      </w:rPr>
      <w:t xml:space="preserve"> </w:t>
    </w:r>
    <w:r w:rsidRPr="00475F7E">
      <w:rPr>
        <w:rFonts w:asciiTheme="majorHAnsi" w:hAnsiTheme="majorHAnsi"/>
        <w:sz w:val="20"/>
        <w:szCs w:val="20"/>
      </w:rPr>
      <w:t>Plan</w:t>
    </w:r>
    <w:r w:rsidR="00725798" w:rsidRPr="00475F7E">
      <w:rPr>
        <w:rFonts w:asciiTheme="majorHAnsi" w:hAnsiTheme="majorHAnsi"/>
        <w:sz w:val="20"/>
        <w:szCs w:val="20"/>
      </w:rPr>
      <w:t xml:space="preserve"> </w:t>
    </w:r>
    <w:r w:rsidR="00616D7C" w:rsidRPr="00475F7E">
      <w:rPr>
        <w:rFonts w:asciiTheme="majorHAnsi" w:hAnsiTheme="majorHAnsi"/>
        <w:sz w:val="20"/>
        <w:szCs w:val="20"/>
      </w:rPr>
      <w:t>(Adopted</w:t>
    </w:r>
    <w:r w:rsidR="00725798" w:rsidRPr="00475F7E">
      <w:rPr>
        <w:rFonts w:asciiTheme="majorHAnsi" w:hAnsiTheme="majorHAnsi"/>
        <w:sz w:val="20"/>
        <w:szCs w:val="20"/>
      </w:rPr>
      <w:t xml:space="preserve"> </w:t>
    </w:r>
    <w:r w:rsidR="00616D7C" w:rsidRPr="00186FB7">
      <w:rPr>
        <w:rFonts w:asciiTheme="majorHAnsi" w:hAnsiTheme="majorHAnsi"/>
        <w:sz w:val="20"/>
        <w:szCs w:val="20"/>
        <w:highlight w:val="yellow"/>
      </w:rPr>
      <w:t>July</w:t>
    </w:r>
    <w:r w:rsidR="00725798" w:rsidRPr="00186FB7">
      <w:rPr>
        <w:rFonts w:asciiTheme="majorHAnsi" w:hAnsiTheme="majorHAnsi"/>
        <w:sz w:val="20"/>
        <w:szCs w:val="20"/>
        <w:highlight w:val="yellow"/>
      </w:rPr>
      <w:t xml:space="preserve"> </w:t>
    </w:r>
    <w:r w:rsidR="00616D7C" w:rsidRPr="00186FB7">
      <w:rPr>
        <w:rFonts w:asciiTheme="majorHAnsi" w:hAnsiTheme="majorHAnsi"/>
        <w:sz w:val="20"/>
        <w:szCs w:val="20"/>
        <w:highlight w:val="yellow"/>
      </w:rPr>
      <w:t>1,</w:t>
    </w:r>
    <w:r w:rsidR="00725798" w:rsidRPr="00186FB7">
      <w:rPr>
        <w:rFonts w:asciiTheme="majorHAnsi" w:hAnsiTheme="majorHAnsi"/>
        <w:sz w:val="20"/>
        <w:szCs w:val="20"/>
        <w:highlight w:val="yellow"/>
      </w:rPr>
      <w:t xml:space="preserve"> </w:t>
    </w:r>
    <w:r w:rsidR="00616D7C" w:rsidRPr="00186FB7">
      <w:rPr>
        <w:rFonts w:asciiTheme="majorHAnsi" w:hAnsiTheme="majorHAnsi"/>
        <w:sz w:val="20"/>
        <w:szCs w:val="20"/>
        <w:highlight w:val="yellow"/>
      </w:rPr>
      <w:t>202</w:t>
    </w:r>
    <w:r w:rsidR="001A67AA" w:rsidRPr="00186FB7">
      <w:rPr>
        <w:rFonts w:asciiTheme="majorHAnsi" w:hAnsiTheme="majorHAnsi"/>
        <w:sz w:val="20"/>
        <w:szCs w:val="20"/>
        <w:highlight w:val="yellow"/>
      </w:rPr>
      <w:t>2</w:t>
    </w:r>
    <w:r w:rsidR="00616D7C" w:rsidRPr="00475F7E">
      <w:rPr>
        <w:rFonts w:asciiTheme="majorHAnsi" w:hAnsiTheme="majorHAnsi"/>
        <w:sz w:val="20"/>
        <w:szCs w:val="20"/>
      </w:rPr>
      <w:t>)</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46BE2B" w14:textId="6ACF0F1E" w:rsidR="00937E8A" w:rsidRPr="00475F7E" w:rsidRDefault="00937E8A" w:rsidP="00475F7E">
    <w:pPr>
      <w:pStyle w:val="NoSpacing"/>
      <w:tabs>
        <w:tab w:val="right" w:pos="12960"/>
      </w:tabs>
      <w:rPr>
        <w:rFonts w:asciiTheme="majorHAnsi" w:hAnsiTheme="majorHAnsi"/>
        <w:sz w:val="20"/>
        <w:szCs w:val="20"/>
      </w:rPr>
    </w:pPr>
    <w:r w:rsidRPr="00475F7E">
      <w:rPr>
        <w:rFonts w:asciiTheme="majorHAnsi" w:hAnsiTheme="majorHAnsi"/>
        <w:sz w:val="20"/>
        <w:szCs w:val="20"/>
        <w:highlight w:val="yellow"/>
      </w:rPr>
      <w:t>[Organization</w:t>
    </w:r>
    <w:r w:rsidR="00725798" w:rsidRPr="00475F7E">
      <w:rPr>
        <w:rFonts w:asciiTheme="majorHAnsi" w:hAnsiTheme="majorHAnsi"/>
        <w:sz w:val="20"/>
        <w:szCs w:val="20"/>
        <w:highlight w:val="yellow"/>
      </w:rPr>
      <w:t xml:space="preserve"> </w:t>
    </w:r>
    <w:r w:rsidRPr="00475F7E">
      <w:rPr>
        <w:rFonts w:asciiTheme="majorHAnsi" w:hAnsiTheme="majorHAnsi"/>
        <w:sz w:val="20"/>
        <w:szCs w:val="20"/>
        <w:highlight w:val="yellow"/>
      </w:rPr>
      <w:t>Name]</w:t>
    </w:r>
    <w:r w:rsidRPr="00475F7E">
      <w:rPr>
        <w:rFonts w:asciiTheme="majorHAnsi" w:hAnsiTheme="majorHAnsi"/>
        <w:sz w:val="20"/>
        <w:szCs w:val="20"/>
      </w:rPr>
      <w:tab/>
      <w:t>Page</w:t>
    </w:r>
    <w:r w:rsidR="00725798" w:rsidRPr="00475F7E">
      <w:rPr>
        <w:rFonts w:asciiTheme="majorHAnsi" w:hAnsiTheme="majorHAnsi"/>
        <w:sz w:val="20"/>
        <w:szCs w:val="20"/>
      </w:rPr>
      <w:t xml:space="preserve"> </w:t>
    </w:r>
    <w:r w:rsidRPr="00475F7E">
      <w:rPr>
        <w:rFonts w:asciiTheme="majorHAnsi" w:hAnsiTheme="majorHAnsi"/>
        <w:sz w:val="20"/>
        <w:szCs w:val="20"/>
      </w:rPr>
      <w:fldChar w:fldCharType="begin"/>
    </w:r>
    <w:r w:rsidRPr="00475F7E">
      <w:rPr>
        <w:rFonts w:asciiTheme="majorHAnsi" w:hAnsiTheme="majorHAnsi"/>
        <w:sz w:val="20"/>
        <w:szCs w:val="20"/>
      </w:rPr>
      <w:instrText xml:space="preserve"> PAGE   \* MERGEFORMAT </w:instrText>
    </w:r>
    <w:r w:rsidRPr="00475F7E">
      <w:rPr>
        <w:rFonts w:asciiTheme="majorHAnsi" w:hAnsiTheme="majorHAnsi"/>
        <w:sz w:val="20"/>
        <w:szCs w:val="20"/>
      </w:rPr>
      <w:fldChar w:fldCharType="separate"/>
    </w:r>
    <w:r w:rsidRPr="00475F7E">
      <w:rPr>
        <w:rFonts w:asciiTheme="majorHAnsi" w:hAnsiTheme="majorHAnsi"/>
        <w:noProof/>
        <w:sz w:val="20"/>
        <w:szCs w:val="20"/>
      </w:rPr>
      <w:t>1</w:t>
    </w:r>
    <w:r w:rsidRPr="00475F7E">
      <w:rPr>
        <w:rFonts w:asciiTheme="majorHAnsi" w:hAnsiTheme="majorHAnsi"/>
        <w:noProof/>
        <w:sz w:val="20"/>
        <w:szCs w:val="20"/>
      </w:rPr>
      <w:fldChar w:fldCharType="end"/>
    </w:r>
  </w:p>
  <w:p w14:paraId="3BFA3E6E" w14:textId="4F77489C" w:rsidR="00937E8A" w:rsidRPr="00475F7E" w:rsidRDefault="00937E8A" w:rsidP="00C13725">
    <w:pPr>
      <w:pStyle w:val="NoSpacing"/>
      <w:rPr>
        <w:rFonts w:asciiTheme="majorHAnsi" w:hAnsiTheme="majorHAnsi"/>
        <w:sz w:val="20"/>
        <w:szCs w:val="20"/>
      </w:rPr>
    </w:pPr>
    <w:r w:rsidRPr="00475F7E">
      <w:rPr>
        <w:rFonts w:asciiTheme="majorHAnsi" w:hAnsiTheme="majorHAnsi"/>
        <w:sz w:val="20"/>
        <w:szCs w:val="20"/>
      </w:rPr>
      <w:t>Business</w:t>
    </w:r>
    <w:r w:rsidR="00725798" w:rsidRPr="00475F7E">
      <w:rPr>
        <w:rFonts w:asciiTheme="majorHAnsi" w:hAnsiTheme="majorHAnsi"/>
        <w:sz w:val="20"/>
        <w:szCs w:val="20"/>
      </w:rPr>
      <w:t xml:space="preserve"> </w:t>
    </w:r>
    <w:r w:rsidRPr="00475F7E">
      <w:rPr>
        <w:rFonts w:asciiTheme="majorHAnsi" w:hAnsiTheme="majorHAnsi"/>
        <w:sz w:val="20"/>
        <w:szCs w:val="20"/>
      </w:rPr>
      <w:t>Continuity</w:t>
    </w:r>
    <w:r w:rsidR="00725798" w:rsidRPr="00475F7E">
      <w:rPr>
        <w:rFonts w:asciiTheme="majorHAnsi" w:hAnsiTheme="majorHAnsi"/>
        <w:sz w:val="20"/>
        <w:szCs w:val="20"/>
      </w:rPr>
      <w:t xml:space="preserve"> </w:t>
    </w:r>
    <w:r w:rsidRPr="00475F7E">
      <w:rPr>
        <w:rFonts w:asciiTheme="majorHAnsi" w:hAnsiTheme="majorHAnsi"/>
        <w:sz w:val="20"/>
        <w:szCs w:val="20"/>
      </w:rPr>
      <w:t>and</w:t>
    </w:r>
    <w:r w:rsidR="00725798" w:rsidRPr="00475F7E">
      <w:rPr>
        <w:rFonts w:asciiTheme="majorHAnsi" w:hAnsiTheme="majorHAnsi"/>
        <w:sz w:val="20"/>
        <w:szCs w:val="20"/>
      </w:rPr>
      <w:t xml:space="preserve"> </w:t>
    </w:r>
    <w:r w:rsidRPr="00475F7E">
      <w:rPr>
        <w:rFonts w:asciiTheme="majorHAnsi" w:hAnsiTheme="majorHAnsi"/>
        <w:sz w:val="20"/>
        <w:szCs w:val="20"/>
      </w:rPr>
      <w:t>Disaster</w:t>
    </w:r>
    <w:r w:rsidR="00725798" w:rsidRPr="00475F7E">
      <w:rPr>
        <w:rFonts w:asciiTheme="majorHAnsi" w:hAnsiTheme="majorHAnsi"/>
        <w:sz w:val="20"/>
        <w:szCs w:val="20"/>
      </w:rPr>
      <w:t xml:space="preserve"> </w:t>
    </w:r>
    <w:r w:rsidRPr="00475F7E">
      <w:rPr>
        <w:rFonts w:asciiTheme="majorHAnsi" w:hAnsiTheme="majorHAnsi"/>
        <w:sz w:val="20"/>
        <w:szCs w:val="20"/>
      </w:rPr>
      <w:t>Recovery</w:t>
    </w:r>
    <w:r w:rsidR="00725798" w:rsidRPr="00475F7E">
      <w:rPr>
        <w:rFonts w:asciiTheme="majorHAnsi" w:hAnsiTheme="majorHAnsi"/>
        <w:sz w:val="20"/>
        <w:szCs w:val="20"/>
      </w:rPr>
      <w:t xml:space="preserve"> </w:t>
    </w:r>
    <w:r w:rsidRPr="00475F7E">
      <w:rPr>
        <w:rFonts w:asciiTheme="majorHAnsi" w:hAnsiTheme="majorHAnsi"/>
        <w:sz w:val="20"/>
        <w:szCs w:val="20"/>
      </w:rPr>
      <w:t>Plan</w:t>
    </w:r>
    <w:r w:rsidR="00725798" w:rsidRPr="00475F7E">
      <w:rPr>
        <w:rFonts w:asciiTheme="majorHAnsi" w:hAnsiTheme="majorHAnsi"/>
        <w:sz w:val="20"/>
        <w:szCs w:val="20"/>
      </w:rPr>
      <w:t xml:space="preserve"> </w:t>
    </w:r>
    <w:r w:rsidRPr="00475F7E">
      <w:rPr>
        <w:rFonts w:asciiTheme="majorHAnsi" w:hAnsiTheme="majorHAnsi"/>
        <w:sz w:val="20"/>
        <w:szCs w:val="20"/>
      </w:rPr>
      <w:t>(Adopted</w:t>
    </w:r>
    <w:r w:rsidR="00725798" w:rsidRPr="00475F7E">
      <w:rPr>
        <w:rFonts w:asciiTheme="majorHAnsi" w:hAnsiTheme="majorHAnsi"/>
        <w:sz w:val="20"/>
        <w:szCs w:val="20"/>
      </w:rPr>
      <w:t xml:space="preserve"> </w:t>
    </w:r>
    <w:r w:rsidRPr="00186FB7">
      <w:rPr>
        <w:rFonts w:asciiTheme="majorHAnsi" w:hAnsiTheme="majorHAnsi"/>
        <w:sz w:val="20"/>
        <w:szCs w:val="20"/>
        <w:highlight w:val="yellow"/>
      </w:rPr>
      <w:t>July</w:t>
    </w:r>
    <w:r w:rsidR="00725798" w:rsidRPr="00186FB7">
      <w:rPr>
        <w:rFonts w:asciiTheme="majorHAnsi" w:hAnsiTheme="majorHAnsi"/>
        <w:sz w:val="20"/>
        <w:szCs w:val="20"/>
        <w:highlight w:val="yellow"/>
      </w:rPr>
      <w:t xml:space="preserve"> </w:t>
    </w:r>
    <w:r w:rsidRPr="00186FB7">
      <w:rPr>
        <w:rFonts w:asciiTheme="majorHAnsi" w:hAnsiTheme="majorHAnsi"/>
        <w:sz w:val="20"/>
        <w:szCs w:val="20"/>
        <w:highlight w:val="yellow"/>
      </w:rPr>
      <w:t>1,</w:t>
    </w:r>
    <w:r w:rsidR="00725798" w:rsidRPr="00186FB7">
      <w:rPr>
        <w:rFonts w:asciiTheme="majorHAnsi" w:hAnsiTheme="majorHAnsi"/>
        <w:sz w:val="20"/>
        <w:szCs w:val="20"/>
        <w:highlight w:val="yellow"/>
      </w:rPr>
      <w:t xml:space="preserve"> </w:t>
    </w:r>
    <w:r w:rsidRPr="00186FB7">
      <w:rPr>
        <w:rFonts w:asciiTheme="majorHAnsi" w:hAnsiTheme="majorHAnsi"/>
        <w:sz w:val="20"/>
        <w:szCs w:val="20"/>
        <w:highlight w:val="yellow"/>
      </w:rPr>
      <w:t>202</w:t>
    </w:r>
    <w:r w:rsidR="00FF1B9C" w:rsidRPr="00186FB7">
      <w:rPr>
        <w:rFonts w:asciiTheme="majorHAnsi" w:hAnsiTheme="majorHAnsi"/>
        <w:sz w:val="20"/>
        <w:szCs w:val="20"/>
        <w:highlight w:val="yellow"/>
      </w:rPr>
      <w:t>2</w:t>
    </w:r>
    <w:r w:rsidRPr="00475F7E">
      <w:rPr>
        <w:rFonts w:asciiTheme="majorHAnsi" w:hAnsiTheme="majorHAnsi"/>
        <w:sz w:val="20"/>
        <w:szCs w:val="20"/>
      </w:rPr>
      <w:t>)</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A19A4F" w14:textId="329FDDCD" w:rsidR="00937E8A" w:rsidRPr="00475F7E" w:rsidRDefault="00937E8A" w:rsidP="00271E68">
    <w:pPr>
      <w:pStyle w:val="NoSpacing"/>
      <w:tabs>
        <w:tab w:val="right" w:pos="9360"/>
      </w:tabs>
      <w:rPr>
        <w:rFonts w:asciiTheme="majorHAnsi" w:hAnsiTheme="majorHAnsi"/>
        <w:sz w:val="20"/>
        <w:szCs w:val="20"/>
      </w:rPr>
    </w:pPr>
    <w:r w:rsidRPr="00475F7E">
      <w:rPr>
        <w:rFonts w:asciiTheme="majorHAnsi" w:hAnsiTheme="majorHAnsi"/>
        <w:sz w:val="20"/>
        <w:szCs w:val="20"/>
        <w:highlight w:val="yellow"/>
      </w:rPr>
      <w:t>[Organization</w:t>
    </w:r>
    <w:r w:rsidR="00725798" w:rsidRPr="00475F7E">
      <w:rPr>
        <w:rFonts w:asciiTheme="majorHAnsi" w:hAnsiTheme="majorHAnsi"/>
        <w:sz w:val="20"/>
        <w:szCs w:val="20"/>
        <w:highlight w:val="yellow"/>
      </w:rPr>
      <w:t xml:space="preserve"> </w:t>
    </w:r>
    <w:r w:rsidRPr="00475F7E">
      <w:rPr>
        <w:rFonts w:asciiTheme="majorHAnsi" w:hAnsiTheme="majorHAnsi"/>
        <w:sz w:val="20"/>
        <w:szCs w:val="20"/>
        <w:highlight w:val="yellow"/>
      </w:rPr>
      <w:t>Name]</w:t>
    </w:r>
    <w:r w:rsidRPr="00475F7E">
      <w:rPr>
        <w:rFonts w:asciiTheme="majorHAnsi" w:hAnsiTheme="majorHAnsi"/>
        <w:sz w:val="20"/>
        <w:szCs w:val="20"/>
      </w:rPr>
      <w:tab/>
      <w:t>Page</w:t>
    </w:r>
    <w:r w:rsidR="00725798" w:rsidRPr="00475F7E">
      <w:rPr>
        <w:rFonts w:asciiTheme="majorHAnsi" w:hAnsiTheme="majorHAnsi"/>
        <w:sz w:val="20"/>
        <w:szCs w:val="20"/>
      </w:rPr>
      <w:t xml:space="preserve"> </w:t>
    </w:r>
    <w:r w:rsidRPr="00475F7E">
      <w:rPr>
        <w:rFonts w:asciiTheme="majorHAnsi" w:hAnsiTheme="majorHAnsi"/>
        <w:sz w:val="20"/>
        <w:szCs w:val="20"/>
      </w:rPr>
      <w:fldChar w:fldCharType="begin"/>
    </w:r>
    <w:r w:rsidRPr="00475F7E">
      <w:rPr>
        <w:rFonts w:asciiTheme="majorHAnsi" w:hAnsiTheme="majorHAnsi"/>
        <w:sz w:val="20"/>
        <w:szCs w:val="20"/>
      </w:rPr>
      <w:instrText xml:space="preserve"> PAGE   \* MERGEFORMAT </w:instrText>
    </w:r>
    <w:r w:rsidRPr="00475F7E">
      <w:rPr>
        <w:rFonts w:asciiTheme="majorHAnsi" w:hAnsiTheme="majorHAnsi"/>
        <w:sz w:val="20"/>
        <w:szCs w:val="20"/>
      </w:rPr>
      <w:fldChar w:fldCharType="separate"/>
    </w:r>
    <w:r w:rsidRPr="00475F7E">
      <w:rPr>
        <w:rFonts w:asciiTheme="majorHAnsi" w:hAnsiTheme="majorHAnsi"/>
        <w:noProof/>
        <w:sz w:val="20"/>
        <w:szCs w:val="20"/>
      </w:rPr>
      <w:t>1</w:t>
    </w:r>
    <w:r w:rsidRPr="00475F7E">
      <w:rPr>
        <w:rFonts w:asciiTheme="majorHAnsi" w:hAnsiTheme="majorHAnsi"/>
        <w:noProof/>
        <w:sz w:val="20"/>
        <w:szCs w:val="20"/>
      </w:rPr>
      <w:fldChar w:fldCharType="end"/>
    </w:r>
  </w:p>
  <w:p w14:paraId="36A9A516" w14:textId="61C937A9" w:rsidR="00937E8A" w:rsidRPr="00475F7E" w:rsidRDefault="00937E8A" w:rsidP="00C13725">
    <w:pPr>
      <w:pStyle w:val="NoSpacing"/>
      <w:rPr>
        <w:rFonts w:asciiTheme="majorHAnsi" w:hAnsiTheme="majorHAnsi"/>
        <w:sz w:val="20"/>
        <w:szCs w:val="20"/>
      </w:rPr>
    </w:pPr>
    <w:r w:rsidRPr="00475F7E">
      <w:rPr>
        <w:rFonts w:asciiTheme="majorHAnsi" w:hAnsiTheme="majorHAnsi"/>
        <w:sz w:val="20"/>
        <w:szCs w:val="20"/>
      </w:rPr>
      <w:t>Business</w:t>
    </w:r>
    <w:r w:rsidR="00725798" w:rsidRPr="00475F7E">
      <w:rPr>
        <w:rFonts w:asciiTheme="majorHAnsi" w:hAnsiTheme="majorHAnsi"/>
        <w:sz w:val="20"/>
        <w:szCs w:val="20"/>
      </w:rPr>
      <w:t xml:space="preserve"> </w:t>
    </w:r>
    <w:r w:rsidRPr="00475F7E">
      <w:rPr>
        <w:rFonts w:asciiTheme="majorHAnsi" w:hAnsiTheme="majorHAnsi"/>
        <w:sz w:val="20"/>
        <w:szCs w:val="20"/>
      </w:rPr>
      <w:t>Continuity</w:t>
    </w:r>
    <w:r w:rsidR="00725798" w:rsidRPr="00475F7E">
      <w:rPr>
        <w:rFonts w:asciiTheme="majorHAnsi" w:hAnsiTheme="majorHAnsi"/>
        <w:sz w:val="20"/>
        <w:szCs w:val="20"/>
      </w:rPr>
      <w:t xml:space="preserve"> </w:t>
    </w:r>
    <w:r w:rsidRPr="00475F7E">
      <w:rPr>
        <w:rFonts w:asciiTheme="majorHAnsi" w:hAnsiTheme="majorHAnsi"/>
        <w:sz w:val="20"/>
        <w:szCs w:val="20"/>
      </w:rPr>
      <w:t>and</w:t>
    </w:r>
    <w:r w:rsidR="00725798" w:rsidRPr="00475F7E">
      <w:rPr>
        <w:rFonts w:asciiTheme="majorHAnsi" w:hAnsiTheme="majorHAnsi"/>
        <w:sz w:val="20"/>
        <w:szCs w:val="20"/>
      </w:rPr>
      <w:t xml:space="preserve"> </w:t>
    </w:r>
    <w:r w:rsidRPr="00475F7E">
      <w:rPr>
        <w:rFonts w:asciiTheme="majorHAnsi" w:hAnsiTheme="majorHAnsi"/>
        <w:sz w:val="20"/>
        <w:szCs w:val="20"/>
      </w:rPr>
      <w:t>Disaster</w:t>
    </w:r>
    <w:r w:rsidR="00725798" w:rsidRPr="00475F7E">
      <w:rPr>
        <w:rFonts w:asciiTheme="majorHAnsi" w:hAnsiTheme="majorHAnsi"/>
        <w:sz w:val="20"/>
        <w:szCs w:val="20"/>
      </w:rPr>
      <w:t xml:space="preserve"> </w:t>
    </w:r>
    <w:r w:rsidRPr="00475F7E">
      <w:rPr>
        <w:rFonts w:asciiTheme="majorHAnsi" w:hAnsiTheme="majorHAnsi"/>
        <w:sz w:val="20"/>
        <w:szCs w:val="20"/>
      </w:rPr>
      <w:t>Recovery</w:t>
    </w:r>
    <w:r w:rsidR="00725798" w:rsidRPr="00475F7E">
      <w:rPr>
        <w:rFonts w:asciiTheme="majorHAnsi" w:hAnsiTheme="majorHAnsi"/>
        <w:sz w:val="20"/>
        <w:szCs w:val="20"/>
      </w:rPr>
      <w:t xml:space="preserve"> </w:t>
    </w:r>
    <w:r w:rsidRPr="00475F7E">
      <w:rPr>
        <w:rFonts w:asciiTheme="majorHAnsi" w:hAnsiTheme="majorHAnsi"/>
        <w:sz w:val="20"/>
        <w:szCs w:val="20"/>
      </w:rPr>
      <w:t>Plan</w:t>
    </w:r>
    <w:r w:rsidR="00725798" w:rsidRPr="00475F7E">
      <w:rPr>
        <w:rFonts w:asciiTheme="majorHAnsi" w:hAnsiTheme="majorHAnsi"/>
        <w:sz w:val="20"/>
        <w:szCs w:val="20"/>
      </w:rPr>
      <w:t xml:space="preserve"> </w:t>
    </w:r>
    <w:r w:rsidRPr="00475F7E">
      <w:rPr>
        <w:rFonts w:asciiTheme="majorHAnsi" w:hAnsiTheme="majorHAnsi"/>
        <w:sz w:val="20"/>
        <w:szCs w:val="20"/>
      </w:rPr>
      <w:t>(Adopted</w:t>
    </w:r>
    <w:r w:rsidR="00725798" w:rsidRPr="00475F7E">
      <w:rPr>
        <w:rFonts w:asciiTheme="majorHAnsi" w:hAnsiTheme="majorHAnsi"/>
        <w:sz w:val="20"/>
        <w:szCs w:val="20"/>
      </w:rPr>
      <w:t xml:space="preserve"> </w:t>
    </w:r>
    <w:r w:rsidRPr="00186FB7">
      <w:rPr>
        <w:rFonts w:asciiTheme="majorHAnsi" w:hAnsiTheme="majorHAnsi"/>
        <w:sz w:val="20"/>
        <w:szCs w:val="20"/>
        <w:highlight w:val="yellow"/>
      </w:rPr>
      <w:t>July</w:t>
    </w:r>
    <w:r w:rsidR="00725798" w:rsidRPr="00186FB7">
      <w:rPr>
        <w:rFonts w:asciiTheme="majorHAnsi" w:hAnsiTheme="majorHAnsi"/>
        <w:sz w:val="20"/>
        <w:szCs w:val="20"/>
        <w:highlight w:val="yellow"/>
      </w:rPr>
      <w:t xml:space="preserve"> </w:t>
    </w:r>
    <w:r w:rsidRPr="00186FB7">
      <w:rPr>
        <w:rFonts w:asciiTheme="majorHAnsi" w:hAnsiTheme="majorHAnsi"/>
        <w:sz w:val="20"/>
        <w:szCs w:val="20"/>
        <w:highlight w:val="yellow"/>
      </w:rPr>
      <w:t>1,</w:t>
    </w:r>
    <w:r w:rsidR="00725798" w:rsidRPr="00186FB7">
      <w:rPr>
        <w:rFonts w:asciiTheme="majorHAnsi" w:hAnsiTheme="majorHAnsi"/>
        <w:sz w:val="20"/>
        <w:szCs w:val="20"/>
        <w:highlight w:val="yellow"/>
      </w:rPr>
      <w:t xml:space="preserve"> </w:t>
    </w:r>
    <w:r w:rsidRPr="00186FB7">
      <w:rPr>
        <w:rFonts w:asciiTheme="majorHAnsi" w:hAnsiTheme="majorHAnsi"/>
        <w:sz w:val="20"/>
        <w:szCs w:val="20"/>
        <w:highlight w:val="yellow"/>
      </w:rPr>
      <w:t>202</w:t>
    </w:r>
    <w:r w:rsidR="00475F7E" w:rsidRPr="00186FB7">
      <w:rPr>
        <w:rFonts w:asciiTheme="majorHAnsi" w:hAnsiTheme="majorHAnsi"/>
        <w:sz w:val="20"/>
        <w:szCs w:val="20"/>
        <w:highlight w:val="yellow"/>
      </w:rPr>
      <w:t>2</w:t>
    </w:r>
    <w:r w:rsidRPr="00475F7E">
      <w:rPr>
        <w:rFonts w:asciiTheme="majorHAnsi" w:hAnsiTheme="majorHAnsi"/>
        <w:sz w:val="20"/>
        <w:szCs w:val="20"/>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4E5F24" w14:textId="77777777" w:rsidR="00EE0332" w:rsidRDefault="00EE0332" w:rsidP="00475F7E">
      <w:r>
        <w:separator/>
      </w:r>
    </w:p>
    <w:p w14:paraId="77A4C510" w14:textId="77777777" w:rsidR="00EE0332" w:rsidRDefault="00EE0332" w:rsidP="00600C89"/>
  </w:footnote>
  <w:footnote w:type="continuationSeparator" w:id="0">
    <w:p w14:paraId="49B0252A" w14:textId="77777777" w:rsidR="00EE0332" w:rsidRDefault="00EE0332" w:rsidP="00475F7E">
      <w:r>
        <w:continuationSeparator/>
      </w:r>
    </w:p>
    <w:p w14:paraId="058EA204" w14:textId="77777777" w:rsidR="00EE0332" w:rsidRDefault="00EE0332" w:rsidP="00600C89"/>
  </w:footnote>
  <w:footnote w:type="continuationNotice" w:id="1">
    <w:p w14:paraId="6EFBA01E" w14:textId="77777777" w:rsidR="00EE0332" w:rsidRDefault="00EE0332" w:rsidP="00475F7E"/>
    <w:p w14:paraId="463A8254" w14:textId="77777777" w:rsidR="00EE0332" w:rsidRDefault="00EE0332" w:rsidP="00600C8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B14996" w14:textId="77777777" w:rsidR="0082221E" w:rsidRDefault="0082221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67E71F" w14:textId="77777777" w:rsidR="0082221E" w:rsidRDefault="0082221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8BB56D" w14:textId="77777777" w:rsidR="0082221E" w:rsidRDefault="0082221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C374C5" w14:textId="2EBFEB37" w:rsidR="00907D5F" w:rsidRDefault="00907D5F" w:rsidP="00600C89">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88AD36" w14:textId="13AF678A" w:rsidR="00907D5F" w:rsidRDefault="00907D5F" w:rsidP="00600C89">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437F33" w14:textId="492F1831" w:rsidR="00907D5F" w:rsidRDefault="00907D5F" w:rsidP="00600C8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64FEF"/>
    <w:multiLevelType w:val="hybridMultilevel"/>
    <w:tmpl w:val="93B2B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D60509"/>
    <w:multiLevelType w:val="hybridMultilevel"/>
    <w:tmpl w:val="B00AE0C6"/>
    <w:lvl w:ilvl="0" w:tplc="C8F27E88">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91123A"/>
    <w:multiLevelType w:val="hybridMultilevel"/>
    <w:tmpl w:val="357A0746"/>
    <w:lvl w:ilvl="0" w:tplc="04090001">
      <w:start w:val="1"/>
      <w:numFmt w:val="bullet"/>
      <w:lvlText w:val=""/>
      <w:lvlJc w:val="left"/>
      <w:pPr>
        <w:ind w:left="720" w:hanging="360"/>
      </w:pPr>
      <w:rPr>
        <w:rFonts w:ascii="Symbol" w:hAnsi="Symbol" w:hint="default"/>
        <w:color w:val="111111"/>
        <w:sz w:val="27"/>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0E40F3"/>
    <w:multiLevelType w:val="multilevel"/>
    <w:tmpl w:val="F63CED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F2B2821"/>
    <w:multiLevelType w:val="hybridMultilevel"/>
    <w:tmpl w:val="4D703F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E31090"/>
    <w:multiLevelType w:val="hybridMultilevel"/>
    <w:tmpl w:val="526EE0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2270E0C"/>
    <w:multiLevelType w:val="multilevel"/>
    <w:tmpl w:val="1F9295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41E0679"/>
    <w:multiLevelType w:val="hybridMultilevel"/>
    <w:tmpl w:val="1C7E949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4B75CC4"/>
    <w:multiLevelType w:val="multilevel"/>
    <w:tmpl w:val="41D63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8373748"/>
    <w:multiLevelType w:val="hybridMultilevel"/>
    <w:tmpl w:val="FFFFFFFF"/>
    <w:lvl w:ilvl="0" w:tplc="038EDA36">
      <w:start w:val="1"/>
      <w:numFmt w:val="bullet"/>
      <w:lvlText w:val=""/>
      <w:lvlJc w:val="left"/>
      <w:pPr>
        <w:ind w:left="720" w:hanging="360"/>
      </w:pPr>
      <w:rPr>
        <w:rFonts w:ascii="Symbol" w:hAnsi="Symbol" w:hint="default"/>
      </w:rPr>
    </w:lvl>
    <w:lvl w:ilvl="1" w:tplc="DD50E5A6">
      <w:start w:val="1"/>
      <w:numFmt w:val="bullet"/>
      <w:lvlText w:val="o"/>
      <w:lvlJc w:val="left"/>
      <w:pPr>
        <w:ind w:left="1440" w:hanging="360"/>
      </w:pPr>
      <w:rPr>
        <w:rFonts w:ascii="Courier New" w:hAnsi="Courier New" w:hint="default"/>
      </w:rPr>
    </w:lvl>
    <w:lvl w:ilvl="2" w:tplc="96828AFE">
      <w:start w:val="1"/>
      <w:numFmt w:val="bullet"/>
      <w:lvlText w:val=""/>
      <w:lvlJc w:val="left"/>
      <w:pPr>
        <w:ind w:left="2160" w:hanging="360"/>
      </w:pPr>
      <w:rPr>
        <w:rFonts w:ascii="Wingdings" w:hAnsi="Wingdings" w:hint="default"/>
      </w:rPr>
    </w:lvl>
    <w:lvl w:ilvl="3" w:tplc="BCA47E54">
      <w:start w:val="1"/>
      <w:numFmt w:val="bullet"/>
      <w:lvlText w:val=""/>
      <w:lvlJc w:val="left"/>
      <w:pPr>
        <w:ind w:left="2880" w:hanging="360"/>
      </w:pPr>
      <w:rPr>
        <w:rFonts w:ascii="Symbol" w:hAnsi="Symbol" w:hint="default"/>
      </w:rPr>
    </w:lvl>
    <w:lvl w:ilvl="4" w:tplc="E3060DC6">
      <w:start w:val="1"/>
      <w:numFmt w:val="bullet"/>
      <w:lvlText w:val="o"/>
      <w:lvlJc w:val="left"/>
      <w:pPr>
        <w:ind w:left="3600" w:hanging="360"/>
      </w:pPr>
      <w:rPr>
        <w:rFonts w:ascii="Courier New" w:hAnsi="Courier New" w:hint="default"/>
      </w:rPr>
    </w:lvl>
    <w:lvl w:ilvl="5" w:tplc="EAB24018">
      <w:start w:val="1"/>
      <w:numFmt w:val="bullet"/>
      <w:lvlText w:val=""/>
      <w:lvlJc w:val="left"/>
      <w:pPr>
        <w:ind w:left="4320" w:hanging="360"/>
      </w:pPr>
      <w:rPr>
        <w:rFonts w:ascii="Wingdings" w:hAnsi="Wingdings" w:hint="default"/>
      </w:rPr>
    </w:lvl>
    <w:lvl w:ilvl="6" w:tplc="28744896">
      <w:start w:val="1"/>
      <w:numFmt w:val="bullet"/>
      <w:lvlText w:val=""/>
      <w:lvlJc w:val="left"/>
      <w:pPr>
        <w:ind w:left="5040" w:hanging="360"/>
      </w:pPr>
      <w:rPr>
        <w:rFonts w:ascii="Symbol" w:hAnsi="Symbol" w:hint="default"/>
      </w:rPr>
    </w:lvl>
    <w:lvl w:ilvl="7" w:tplc="35C65134">
      <w:start w:val="1"/>
      <w:numFmt w:val="bullet"/>
      <w:lvlText w:val="o"/>
      <w:lvlJc w:val="left"/>
      <w:pPr>
        <w:ind w:left="5760" w:hanging="360"/>
      </w:pPr>
      <w:rPr>
        <w:rFonts w:ascii="Courier New" w:hAnsi="Courier New" w:hint="default"/>
      </w:rPr>
    </w:lvl>
    <w:lvl w:ilvl="8" w:tplc="B15819E6">
      <w:start w:val="1"/>
      <w:numFmt w:val="bullet"/>
      <w:lvlText w:val=""/>
      <w:lvlJc w:val="left"/>
      <w:pPr>
        <w:ind w:left="6480" w:hanging="360"/>
      </w:pPr>
      <w:rPr>
        <w:rFonts w:ascii="Wingdings" w:hAnsi="Wingdings" w:hint="default"/>
      </w:rPr>
    </w:lvl>
  </w:abstractNum>
  <w:abstractNum w:abstractNumId="10" w15:restartNumberingAfterBreak="0">
    <w:nsid w:val="18411ED2"/>
    <w:multiLevelType w:val="hybridMultilevel"/>
    <w:tmpl w:val="0002B5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2776CC"/>
    <w:multiLevelType w:val="hybridMultilevel"/>
    <w:tmpl w:val="FFFFFFFF"/>
    <w:lvl w:ilvl="0" w:tplc="89805340">
      <w:start w:val="1"/>
      <w:numFmt w:val="bullet"/>
      <w:lvlText w:val=""/>
      <w:lvlJc w:val="left"/>
      <w:pPr>
        <w:ind w:left="720" w:hanging="360"/>
      </w:pPr>
      <w:rPr>
        <w:rFonts w:ascii="Symbol" w:hAnsi="Symbol" w:hint="default"/>
      </w:rPr>
    </w:lvl>
    <w:lvl w:ilvl="1" w:tplc="17126DE4">
      <w:start w:val="1"/>
      <w:numFmt w:val="bullet"/>
      <w:lvlText w:val="o"/>
      <w:lvlJc w:val="left"/>
      <w:pPr>
        <w:ind w:left="1440" w:hanging="360"/>
      </w:pPr>
      <w:rPr>
        <w:rFonts w:ascii="Courier New" w:hAnsi="Courier New" w:hint="default"/>
      </w:rPr>
    </w:lvl>
    <w:lvl w:ilvl="2" w:tplc="43E62C42">
      <w:start w:val="1"/>
      <w:numFmt w:val="bullet"/>
      <w:lvlText w:val=""/>
      <w:lvlJc w:val="left"/>
      <w:pPr>
        <w:ind w:left="2160" w:hanging="360"/>
      </w:pPr>
      <w:rPr>
        <w:rFonts w:ascii="Wingdings" w:hAnsi="Wingdings" w:hint="default"/>
      </w:rPr>
    </w:lvl>
    <w:lvl w:ilvl="3" w:tplc="32B81180">
      <w:start w:val="1"/>
      <w:numFmt w:val="bullet"/>
      <w:lvlText w:val=""/>
      <w:lvlJc w:val="left"/>
      <w:pPr>
        <w:ind w:left="2880" w:hanging="360"/>
      </w:pPr>
      <w:rPr>
        <w:rFonts w:ascii="Symbol" w:hAnsi="Symbol" w:hint="default"/>
      </w:rPr>
    </w:lvl>
    <w:lvl w:ilvl="4" w:tplc="BBEAAC80">
      <w:start w:val="1"/>
      <w:numFmt w:val="bullet"/>
      <w:lvlText w:val="o"/>
      <w:lvlJc w:val="left"/>
      <w:pPr>
        <w:ind w:left="3600" w:hanging="360"/>
      </w:pPr>
      <w:rPr>
        <w:rFonts w:ascii="Courier New" w:hAnsi="Courier New" w:hint="default"/>
      </w:rPr>
    </w:lvl>
    <w:lvl w:ilvl="5" w:tplc="209425AC">
      <w:start w:val="1"/>
      <w:numFmt w:val="bullet"/>
      <w:lvlText w:val=""/>
      <w:lvlJc w:val="left"/>
      <w:pPr>
        <w:ind w:left="4320" w:hanging="360"/>
      </w:pPr>
      <w:rPr>
        <w:rFonts w:ascii="Wingdings" w:hAnsi="Wingdings" w:hint="default"/>
      </w:rPr>
    </w:lvl>
    <w:lvl w:ilvl="6" w:tplc="84BA79B6">
      <w:start w:val="1"/>
      <w:numFmt w:val="bullet"/>
      <w:lvlText w:val=""/>
      <w:lvlJc w:val="left"/>
      <w:pPr>
        <w:ind w:left="5040" w:hanging="360"/>
      </w:pPr>
      <w:rPr>
        <w:rFonts w:ascii="Symbol" w:hAnsi="Symbol" w:hint="default"/>
      </w:rPr>
    </w:lvl>
    <w:lvl w:ilvl="7" w:tplc="C340DF50">
      <w:start w:val="1"/>
      <w:numFmt w:val="bullet"/>
      <w:lvlText w:val="o"/>
      <w:lvlJc w:val="left"/>
      <w:pPr>
        <w:ind w:left="5760" w:hanging="360"/>
      </w:pPr>
      <w:rPr>
        <w:rFonts w:ascii="Courier New" w:hAnsi="Courier New" w:hint="default"/>
      </w:rPr>
    </w:lvl>
    <w:lvl w:ilvl="8" w:tplc="A636FC0A">
      <w:start w:val="1"/>
      <w:numFmt w:val="bullet"/>
      <w:lvlText w:val=""/>
      <w:lvlJc w:val="left"/>
      <w:pPr>
        <w:ind w:left="6480" w:hanging="360"/>
      </w:pPr>
      <w:rPr>
        <w:rFonts w:ascii="Wingdings" w:hAnsi="Wingdings" w:hint="default"/>
      </w:rPr>
    </w:lvl>
  </w:abstractNum>
  <w:abstractNum w:abstractNumId="12" w15:restartNumberingAfterBreak="0">
    <w:nsid w:val="1CB63251"/>
    <w:multiLevelType w:val="hybridMultilevel"/>
    <w:tmpl w:val="087E31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4760E3"/>
    <w:multiLevelType w:val="hybridMultilevel"/>
    <w:tmpl w:val="493E3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DA6212F"/>
    <w:multiLevelType w:val="hybridMultilevel"/>
    <w:tmpl w:val="9FA02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ED62AED"/>
    <w:multiLevelType w:val="hybridMultilevel"/>
    <w:tmpl w:val="FFFFFFFF"/>
    <w:lvl w:ilvl="0" w:tplc="09E25D4C">
      <w:start w:val="1"/>
      <w:numFmt w:val="bullet"/>
      <w:lvlText w:val="·"/>
      <w:lvlJc w:val="left"/>
      <w:pPr>
        <w:ind w:left="720" w:hanging="360"/>
      </w:pPr>
      <w:rPr>
        <w:rFonts w:ascii="Symbol" w:hAnsi="Symbol" w:hint="default"/>
      </w:rPr>
    </w:lvl>
    <w:lvl w:ilvl="1" w:tplc="B724794A">
      <w:start w:val="1"/>
      <w:numFmt w:val="bullet"/>
      <w:lvlText w:val="o"/>
      <w:lvlJc w:val="left"/>
      <w:pPr>
        <w:ind w:left="1440" w:hanging="360"/>
      </w:pPr>
      <w:rPr>
        <w:rFonts w:ascii="Courier New" w:hAnsi="Courier New" w:hint="default"/>
      </w:rPr>
    </w:lvl>
    <w:lvl w:ilvl="2" w:tplc="9C447AC6">
      <w:start w:val="1"/>
      <w:numFmt w:val="bullet"/>
      <w:lvlText w:val=""/>
      <w:lvlJc w:val="left"/>
      <w:pPr>
        <w:ind w:left="2160" w:hanging="360"/>
      </w:pPr>
      <w:rPr>
        <w:rFonts w:ascii="Wingdings" w:hAnsi="Wingdings" w:hint="default"/>
      </w:rPr>
    </w:lvl>
    <w:lvl w:ilvl="3" w:tplc="845C2DD6">
      <w:start w:val="1"/>
      <w:numFmt w:val="bullet"/>
      <w:lvlText w:val=""/>
      <w:lvlJc w:val="left"/>
      <w:pPr>
        <w:ind w:left="2880" w:hanging="360"/>
      </w:pPr>
      <w:rPr>
        <w:rFonts w:ascii="Symbol" w:hAnsi="Symbol" w:hint="default"/>
      </w:rPr>
    </w:lvl>
    <w:lvl w:ilvl="4" w:tplc="D9C63D84">
      <w:start w:val="1"/>
      <w:numFmt w:val="bullet"/>
      <w:lvlText w:val="o"/>
      <w:lvlJc w:val="left"/>
      <w:pPr>
        <w:ind w:left="3600" w:hanging="360"/>
      </w:pPr>
      <w:rPr>
        <w:rFonts w:ascii="Courier New" w:hAnsi="Courier New" w:hint="default"/>
      </w:rPr>
    </w:lvl>
    <w:lvl w:ilvl="5" w:tplc="7E18FE0C">
      <w:start w:val="1"/>
      <w:numFmt w:val="bullet"/>
      <w:lvlText w:val=""/>
      <w:lvlJc w:val="left"/>
      <w:pPr>
        <w:ind w:left="4320" w:hanging="360"/>
      </w:pPr>
      <w:rPr>
        <w:rFonts w:ascii="Wingdings" w:hAnsi="Wingdings" w:hint="default"/>
      </w:rPr>
    </w:lvl>
    <w:lvl w:ilvl="6" w:tplc="B64E4490">
      <w:start w:val="1"/>
      <w:numFmt w:val="bullet"/>
      <w:lvlText w:val=""/>
      <w:lvlJc w:val="left"/>
      <w:pPr>
        <w:ind w:left="5040" w:hanging="360"/>
      </w:pPr>
      <w:rPr>
        <w:rFonts w:ascii="Symbol" w:hAnsi="Symbol" w:hint="default"/>
      </w:rPr>
    </w:lvl>
    <w:lvl w:ilvl="7" w:tplc="C57C9918">
      <w:start w:val="1"/>
      <w:numFmt w:val="bullet"/>
      <w:lvlText w:val="o"/>
      <w:lvlJc w:val="left"/>
      <w:pPr>
        <w:ind w:left="5760" w:hanging="360"/>
      </w:pPr>
      <w:rPr>
        <w:rFonts w:ascii="Courier New" w:hAnsi="Courier New" w:hint="default"/>
      </w:rPr>
    </w:lvl>
    <w:lvl w:ilvl="8" w:tplc="C2BE9B46">
      <w:start w:val="1"/>
      <w:numFmt w:val="bullet"/>
      <w:lvlText w:val=""/>
      <w:lvlJc w:val="left"/>
      <w:pPr>
        <w:ind w:left="6480" w:hanging="360"/>
      </w:pPr>
      <w:rPr>
        <w:rFonts w:ascii="Wingdings" w:hAnsi="Wingdings" w:hint="default"/>
      </w:rPr>
    </w:lvl>
  </w:abstractNum>
  <w:abstractNum w:abstractNumId="16" w15:restartNumberingAfterBreak="0">
    <w:nsid w:val="220D0E2A"/>
    <w:multiLevelType w:val="hybridMultilevel"/>
    <w:tmpl w:val="315E6F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6D563A4"/>
    <w:multiLevelType w:val="hybridMultilevel"/>
    <w:tmpl w:val="11A2F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A8A3CFC"/>
    <w:multiLevelType w:val="hybridMultilevel"/>
    <w:tmpl w:val="93802B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2AF36303"/>
    <w:multiLevelType w:val="hybridMultilevel"/>
    <w:tmpl w:val="842041E8"/>
    <w:lvl w:ilvl="0" w:tplc="EFB0D7F6">
      <w:start w:val="1"/>
      <w:numFmt w:val="bullet"/>
      <w:lvlText w:val=""/>
      <w:lvlJc w:val="left"/>
      <w:pPr>
        <w:ind w:left="720" w:hanging="360"/>
      </w:pPr>
      <w:rPr>
        <w:rFonts w:ascii="Symbol" w:hAnsi="Symbol" w:hint="default"/>
      </w:rPr>
    </w:lvl>
    <w:lvl w:ilvl="1" w:tplc="B9E40C7A">
      <w:start w:val="1"/>
      <w:numFmt w:val="bullet"/>
      <w:lvlText w:val="o"/>
      <w:lvlJc w:val="left"/>
      <w:pPr>
        <w:ind w:left="1440" w:hanging="360"/>
      </w:pPr>
      <w:rPr>
        <w:rFonts w:ascii="Courier New" w:hAnsi="Courier New" w:hint="default"/>
      </w:rPr>
    </w:lvl>
    <w:lvl w:ilvl="2" w:tplc="E0DCD80E">
      <w:start w:val="1"/>
      <w:numFmt w:val="bullet"/>
      <w:lvlText w:val=""/>
      <w:lvlJc w:val="left"/>
      <w:pPr>
        <w:ind w:left="2160" w:hanging="360"/>
      </w:pPr>
      <w:rPr>
        <w:rFonts w:ascii="Wingdings" w:hAnsi="Wingdings" w:hint="default"/>
      </w:rPr>
    </w:lvl>
    <w:lvl w:ilvl="3" w:tplc="1BC0FEF4">
      <w:start w:val="1"/>
      <w:numFmt w:val="bullet"/>
      <w:lvlText w:val=""/>
      <w:lvlJc w:val="left"/>
      <w:pPr>
        <w:ind w:left="2880" w:hanging="360"/>
      </w:pPr>
      <w:rPr>
        <w:rFonts w:ascii="Symbol" w:hAnsi="Symbol" w:hint="default"/>
      </w:rPr>
    </w:lvl>
    <w:lvl w:ilvl="4" w:tplc="6DFE4038">
      <w:start w:val="1"/>
      <w:numFmt w:val="bullet"/>
      <w:lvlText w:val="o"/>
      <w:lvlJc w:val="left"/>
      <w:pPr>
        <w:ind w:left="3600" w:hanging="360"/>
      </w:pPr>
      <w:rPr>
        <w:rFonts w:ascii="Courier New" w:hAnsi="Courier New" w:hint="default"/>
      </w:rPr>
    </w:lvl>
    <w:lvl w:ilvl="5" w:tplc="F6D61BB2">
      <w:start w:val="1"/>
      <w:numFmt w:val="bullet"/>
      <w:lvlText w:val=""/>
      <w:lvlJc w:val="left"/>
      <w:pPr>
        <w:ind w:left="4320" w:hanging="360"/>
      </w:pPr>
      <w:rPr>
        <w:rFonts w:ascii="Wingdings" w:hAnsi="Wingdings" w:hint="default"/>
      </w:rPr>
    </w:lvl>
    <w:lvl w:ilvl="6" w:tplc="CA4A08E6">
      <w:start w:val="1"/>
      <w:numFmt w:val="bullet"/>
      <w:lvlText w:val=""/>
      <w:lvlJc w:val="left"/>
      <w:pPr>
        <w:ind w:left="5040" w:hanging="360"/>
      </w:pPr>
      <w:rPr>
        <w:rFonts w:ascii="Symbol" w:hAnsi="Symbol" w:hint="default"/>
      </w:rPr>
    </w:lvl>
    <w:lvl w:ilvl="7" w:tplc="DDD4AE4C">
      <w:start w:val="1"/>
      <w:numFmt w:val="bullet"/>
      <w:lvlText w:val="o"/>
      <w:lvlJc w:val="left"/>
      <w:pPr>
        <w:ind w:left="5760" w:hanging="360"/>
      </w:pPr>
      <w:rPr>
        <w:rFonts w:ascii="Courier New" w:hAnsi="Courier New" w:hint="default"/>
      </w:rPr>
    </w:lvl>
    <w:lvl w:ilvl="8" w:tplc="41361F1A">
      <w:start w:val="1"/>
      <w:numFmt w:val="bullet"/>
      <w:lvlText w:val=""/>
      <w:lvlJc w:val="left"/>
      <w:pPr>
        <w:ind w:left="6480" w:hanging="360"/>
      </w:pPr>
      <w:rPr>
        <w:rFonts w:ascii="Wingdings" w:hAnsi="Wingdings" w:hint="default"/>
      </w:rPr>
    </w:lvl>
  </w:abstractNum>
  <w:abstractNum w:abstractNumId="20" w15:restartNumberingAfterBreak="0">
    <w:nsid w:val="2C766D22"/>
    <w:multiLevelType w:val="hybridMultilevel"/>
    <w:tmpl w:val="2138D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CA87033"/>
    <w:multiLevelType w:val="hybridMultilevel"/>
    <w:tmpl w:val="13BEA8C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360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24C4804"/>
    <w:multiLevelType w:val="hybridMultilevel"/>
    <w:tmpl w:val="258256B2"/>
    <w:lvl w:ilvl="0" w:tplc="44249008">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4294C6E"/>
    <w:multiLevelType w:val="hybridMultilevel"/>
    <w:tmpl w:val="FFFFFFFF"/>
    <w:lvl w:ilvl="0" w:tplc="99AE3D14">
      <w:start w:val="1"/>
      <w:numFmt w:val="bullet"/>
      <w:lvlText w:val="·"/>
      <w:lvlJc w:val="left"/>
      <w:pPr>
        <w:ind w:left="720" w:hanging="360"/>
      </w:pPr>
      <w:rPr>
        <w:rFonts w:ascii="Symbol" w:hAnsi="Symbol" w:hint="default"/>
      </w:rPr>
    </w:lvl>
    <w:lvl w:ilvl="1" w:tplc="9DA89B62">
      <w:start w:val="1"/>
      <w:numFmt w:val="bullet"/>
      <w:lvlText w:val="o"/>
      <w:lvlJc w:val="left"/>
      <w:pPr>
        <w:ind w:left="1440" w:hanging="360"/>
      </w:pPr>
      <w:rPr>
        <w:rFonts w:ascii="Courier New" w:hAnsi="Courier New" w:hint="default"/>
      </w:rPr>
    </w:lvl>
    <w:lvl w:ilvl="2" w:tplc="658E8A4C">
      <w:start w:val="1"/>
      <w:numFmt w:val="bullet"/>
      <w:lvlText w:val=""/>
      <w:lvlJc w:val="left"/>
      <w:pPr>
        <w:ind w:left="2160" w:hanging="360"/>
      </w:pPr>
      <w:rPr>
        <w:rFonts w:ascii="Wingdings" w:hAnsi="Wingdings" w:hint="default"/>
      </w:rPr>
    </w:lvl>
    <w:lvl w:ilvl="3" w:tplc="0A9AF130">
      <w:start w:val="1"/>
      <w:numFmt w:val="bullet"/>
      <w:lvlText w:val=""/>
      <w:lvlJc w:val="left"/>
      <w:pPr>
        <w:ind w:left="2880" w:hanging="360"/>
      </w:pPr>
      <w:rPr>
        <w:rFonts w:ascii="Symbol" w:hAnsi="Symbol" w:hint="default"/>
      </w:rPr>
    </w:lvl>
    <w:lvl w:ilvl="4" w:tplc="5614AA1E">
      <w:start w:val="1"/>
      <w:numFmt w:val="bullet"/>
      <w:lvlText w:val="o"/>
      <w:lvlJc w:val="left"/>
      <w:pPr>
        <w:ind w:left="3600" w:hanging="360"/>
      </w:pPr>
      <w:rPr>
        <w:rFonts w:ascii="Courier New" w:hAnsi="Courier New" w:hint="default"/>
      </w:rPr>
    </w:lvl>
    <w:lvl w:ilvl="5" w:tplc="C046F51E">
      <w:start w:val="1"/>
      <w:numFmt w:val="bullet"/>
      <w:lvlText w:val=""/>
      <w:lvlJc w:val="left"/>
      <w:pPr>
        <w:ind w:left="4320" w:hanging="360"/>
      </w:pPr>
      <w:rPr>
        <w:rFonts w:ascii="Wingdings" w:hAnsi="Wingdings" w:hint="default"/>
      </w:rPr>
    </w:lvl>
    <w:lvl w:ilvl="6" w:tplc="3962D9D6">
      <w:start w:val="1"/>
      <w:numFmt w:val="bullet"/>
      <w:lvlText w:val=""/>
      <w:lvlJc w:val="left"/>
      <w:pPr>
        <w:ind w:left="5040" w:hanging="360"/>
      </w:pPr>
      <w:rPr>
        <w:rFonts w:ascii="Symbol" w:hAnsi="Symbol" w:hint="default"/>
      </w:rPr>
    </w:lvl>
    <w:lvl w:ilvl="7" w:tplc="69E4DB30">
      <w:start w:val="1"/>
      <w:numFmt w:val="bullet"/>
      <w:lvlText w:val="o"/>
      <w:lvlJc w:val="left"/>
      <w:pPr>
        <w:ind w:left="5760" w:hanging="360"/>
      </w:pPr>
      <w:rPr>
        <w:rFonts w:ascii="Courier New" w:hAnsi="Courier New" w:hint="default"/>
      </w:rPr>
    </w:lvl>
    <w:lvl w:ilvl="8" w:tplc="6DCEDF42">
      <w:start w:val="1"/>
      <w:numFmt w:val="bullet"/>
      <w:lvlText w:val=""/>
      <w:lvlJc w:val="left"/>
      <w:pPr>
        <w:ind w:left="6480" w:hanging="360"/>
      </w:pPr>
      <w:rPr>
        <w:rFonts w:ascii="Wingdings" w:hAnsi="Wingdings" w:hint="default"/>
      </w:rPr>
    </w:lvl>
  </w:abstractNum>
  <w:abstractNum w:abstractNumId="24" w15:restartNumberingAfterBreak="0">
    <w:nsid w:val="34BB1C8B"/>
    <w:multiLevelType w:val="hybridMultilevel"/>
    <w:tmpl w:val="FFFFFFFF"/>
    <w:lvl w:ilvl="0" w:tplc="697426E4">
      <w:start w:val="1"/>
      <w:numFmt w:val="bullet"/>
      <w:lvlText w:val=""/>
      <w:lvlJc w:val="left"/>
      <w:pPr>
        <w:ind w:left="720" w:hanging="360"/>
      </w:pPr>
      <w:rPr>
        <w:rFonts w:ascii="Symbol" w:hAnsi="Symbol" w:hint="default"/>
      </w:rPr>
    </w:lvl>
    <w:lvl w:ilvl="1" w:tplc="795EAED8">
      <w:start w:val="1"/>
      <w:numFmt w:val="bullet"/>
      <w:lvlText w:val="o"/>
      <w:lvlJc w:val="left"/>
      <w:pPr>
        <w:ind w:left="1440" w:hanging="360"/>
      </w:pPr>
      <w:rPr>
        <w:rFonts w:ascii="Courier New" w:hAnsi="Courier New" w:hint="default"/>
      </w:rPr>
    </w:lvl>
    <w:lvl w:ilvl="2" w:tplc="200A6CF8">
      <w:start w:val="1"/>
      <w:numFmt w:val="bullet"/>
      <w:lvlText w:val=""/>
      <w:lvlJc w:val="left"/>
      <w:pPr>
        <w:ind w:left="2160" w:hanging="360"/>
      </w:pPr>
      <w:rPr>
        <w:rFonts w:ascii="Wingdings" w:hAnsi="Wingdings" w:hint="default"/>
      </w:rPr>
    </w:lvl>
    <w:lvl w:ilvl="3" w:tplc="D200C67A">
      <w:start w:val="1"/>
      <w:numFmt w:val="bullet"/>
      <w:lvlText w:val=""/>
      <w:lvlJc w:val="left"/>
      <w:pPr>
        <w:ind w:left="2880" w:hanging="360"/>
      </w:pPr>
      <w:rPr>
        <w:rFonts w:ascii="Symbol" w:hAnsi="Symbol" w:hint="default"/>
      </w:rPr>
    </w:lvl>
    <w:lvl w:ilvl="4" w:tplc="ADA0432A">
      <w:start w:val="1"/>
      <w:numFmt w:val="bullet"/>
      <w:lvlText w:val="o"/>
      <w:lvlJc w:val="left"/>
      <w:pPr>
        <w:ind w:left="3600" w:hanging="360"/>
      </w:pPr>
      <w:rPr>
        <w:rFonts w:ascii="Courier New" w:hAnsi="Courier New" w:hint="default"/>
      </w:rPr>
    </w:lvl>
    <w:lvl w:ilvl="5" w:tplc="0A6C37B2">
      <w:start w:val="1"/>
      <w:numFmt w:val="bullet"/>
      <w:lvlText w:val=""/>
      <w:lvlJc w:val="left"/>
      <w:pPr>
        <w:ind w:left="4320" w:hanging="360"/>
      </w:pPr>
      <w:rPr>
        <w:rFonts w:ascii="Wingdings" w:hAnsi="Wingdings" w:hint="default"/>
      </w:rPr>
    </w:lvl>
    <w:lvl w:ilvl="6" w:tplc="0B90F356">
      <w:start w:val="1"/>
      <w:numFmt w:val="bullet"/>
      <w:lvlText w:val=""/>
      <w:lvlJc w:val="left"/>
      <w:pPr>
        <w:ind w:left="5040" w:hanging="360"/>
      </w:pPr>
      <w:rPr>
        <w:rFonts w:ascii="Symbol" w:hAnsi="Symbol" w:hint="default"/>
      </w:rPr>
    </w:lvl>
    <w:lvl w:ilvl="7" w:tplc="F0F6A6B6">
      <w:start w:val="1"/>
      <w:numFmt w:val="bullet"/>
      <w:lvlText w:val="o"/>
      <w:lvlJc w:val="left"/>
      <w:pPr>
        <w:ind w:left="5760" w:hanging="360"/>
      </w:pPr>
      <w:rPr>
        <w:rFonts w:ascii="Courier New" w:hAnsi="Courier New" w:hint="default"/>
      </w:rPr>
    </w:lvl>
    <w:lvl w:ilvl="8" w:tplc="28AEF180">
      <w:start w:val="1"/>
      <w:numFmt w:val="bullet"/>
      <w:lvlText w:val=""/>
      <w:lvlJc w:val="left"/>
      <w:pPr>
        <w:ind w:left="6480" w:hanging="360"/>
      </w:pPr>
      <w:rPr>
        <w:rFonts w:ascii="Wingdings" w:hAnsi="Wingdings" w:hint="default"/>
      </w:rPr>
    </w:lvl>
  </w:abstractNum>
  <w:abstractNum w:abstractNumId="25" w15:restartNumberingAfterBreak="0">
    <w:nsid w:val="36440489"/>
    <w:multiLevelType w:val="hybridMultilevel"/>
    <w:tmpl w:val="5BDEBB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7957B9A"/>
    <w:multiLevelType w:val="hybridMultilevel"/>
    <w:tmpl w:val="13BEA8C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360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8071EA4"/>
    <w:multiLevelType w:val="hybridMultilevel"/>
    <w:tmpl w:val="492A4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9CC764D"/>
    <w:multiLevelType w:val="hybridMultilevel"/>
    <w:tmpl w:val="8618DA0C"/>
    <w:lvl w:ilvl="0" w:tplc="C0A408D2">
      <w:start w:val="1"/>
      <w:numFmt w:val="bullet"/>
      <w:lvlText w:val=""/>
      <w:lvlJc w:val="left"/>
      <w:pPr>
        <w:ind w:left="720" w:hanging="360"/>
      </w:pPr>
      <w:rPr>
        <w:rFonts w:ascii="Symbol" w:hAnsi="Symbol" w:hint="default"/>
      </w:rPr>
    </w:lvl>
    <w:lvl w:ilvl="1" w:tplc="B0CE5EC2">
      <w:start w:val="1"/>
      <w:numFmt w:val="bullet"/>
      <w:lvlText w:val="o"/>
      <w:lvlJc w:val="left"/>
      <w:pPr>
        <w:ind w:left="1440" w:hanging="360"/>
      </w:pPr>
      <w:rPr>
        <w:rFonts w:ascii="Courier New" w:hAnsi="Courier New" w:hint="default"/>
      </w:rPr>
    </w:lvl>
    <w:lvl w:ilvl="2" w:tplc="9EAE235A">
      <w:start w:val="1"/>
      <w:numFmt w:val="bullet"/>
      <w:lvlText w:val=""/>
      <w:lvlJc w:val="left"/>
      <w:pPr>
        <w:ind w:left="2160" w:hanging="360"/>
      </w:pPr>
      <w:rPr>
        <w:rFonts w:ascii="Wingdings" w:hAnsi="Wingdings" w:hint="default"/>
      </w:rPr>
    </w:lvl>
    <w:lvl w:ilvl="3" w:tplc="8A58E1FE">
      <w:start w:val="1"/>
      <w:numFmt w:val="bullet"/>
      <w:lvlText w:val=""/>
      <w:lvlJc w:val="left"/>
      <w:pPr>
        <w:ind w:left="2880" w:hanging="360"/>
      </w:pPr>
      <w:rPr>
        <w:rFonts w:ascii="Symbol" w:hAnsi="Symbol" w:hint="default"/>
      </w:rPr>
    </w:lvl>
    <w:lvl w:ilvl="4" w:tplc="60DAEBCA">
      <w:start w:val="1"/>
      <w:numFmt w:val="bullet"/>
      <w:lvlText w:val="o"/>
      <w:lvlJc w:val="left"/>
      <w:pPr>
        <w:ind w:left="3600" w:hanging="360"/>
      </w:pPr>
      <w:rPr>
        <w:rFonts w:ascii="Courier New" w:hAnsi="Courier New" w:hint="default"/>
      </w:rPr>
    </w:lvl>
    <w:lvl w:ilvl="5" w:tplc="270C3CF4">
      <w:start w:val="1"/>
      <w:numFmt w:val="bullet"/>
      <w:lvlText w:val=""/>
      <w:lvlJc w:val="left"/>
      <w:pPr>
        <w:ind w:left="4320" w:hanging="360"/>
      </w:pPr>
      <w:rPr>
        <w:rFonts w:ascii="Wingdings" w:hAnsi="Wingdings" w:hint="default"/>
      </w:rPr>
    </w:lvl>
    <w:lvl w:ilvl="6" w:tplc="E9DE9324">
      <w:start w:val="1"/>
      <w:numFmt w:val="bullet"/>
      <w:lvlText w:val=""/>
      <w:lvlJc w:val="left"/>
      <w:pPr>
        <w:ind w:left="5040" w:hanging="360"/>
      </w:pPr>
      <w:rPr>
        <w:rFonts w:ascii="Symbol" w:hAnsi="Symbol" w:hint="default"/>
      </w:rPr>
    </w:lvl>
    <w:lvl w:ilvl="7" w:tplc="42CCE564">
      <w:start w:val="1"/>
      <w:numFmt w:val="bullet"/>
      <w:lvlText w:val="o"/>
      <w:lvlJc w:val="left"/>
      <w:pPr>
        <w:ind w:left="5760" w:hanging="360"/>
      </w:pPr>
      <w:rPr>
        <w:rFonts w:ascii="Courier New" w:hAnsi="Courier New" w:hint="default"/>
      </w:rPr>
    </w:lvl>
    <w:lvl w:ilvl="8" w:tplc="F26E17E2">
      <w:start w:val="1"/>
      <w:numFmt w:val="bullet"/>
      <w:lvlText w:val=""/>
      <w:lvlJc w:val="left"/>
      <w:pPr>
        <w:ind w:left="6480" w:hanging="360"/>
      </w:pPr>
      <w:rPr>
        <w:rFonts w:ascii="Wingdings" w:hAnsi="Wingdings" w:hint="default"/>
      </w:rPr>
    </w:lvl>
  </w:abstractNum>
  <w:abstractNum w:abstractNumId="29" w15:restartNumberingAfterBreak="0">
    <w:nsid w:val="3A6E3FD3"/>
    <w:multiLevelType w:val="hybridMultilevel"/>
    <w:tmpl w:val="9BCC6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D2E497D"/>
    <w:multiLevelType w:val="hybridMultilevel"/>
    <w:tmpl w:val="9B080F02"/>
    <w:lvl w:ilvl="0" w:tplc="631A674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0C052C4"/>
    <w:multiLevelType w:val="hybridMultilevel"/>
    <w:tmpl w:val="AA983E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83C6695"/>
    <w:multiLevelType w:val="hybridMultilevel"/>
    <w:tmpl w:val="416414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92E1E37"/>
    <w:multiLevelType w:val="hybridMultilevel"/>
    <w:tmpl w:val="B394A5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4B5070D1"/>
    <w:multiLevelType w:val="hybridMultilevel"/>
    <w:tmpl w:val="FFFFFFFF"/>
    <w:lvl w:ilvl="0" w:tplc="8A429C84">
      <w:start w:val="1"/>
      <w:numFmt w:val="bullet"/>
      <w:lvlText w:val="·"/>
      <w:lvlJc w:val="left"/>
      <w:pPr>
        <w:ind w:left="720" w:hanging="360"/>
      </w:pPr>
      <w:rPr>
        <w:rFonts w:ascii="Symbol" w:hAnsi="Symbol" w:hint="default"/>
      </w:rPr>
    </w:lvl>
    <w:lvl w:ilvl="1" w:tplc="FB9C198C">
      <w:start w:val="1"/>
      <w:numFmt w:val="bullet"/>
      <w:lvlText w:val="o"/>
      <w:lvlJc w:val="left"/>
      <w:pPr>
        <w:ind w:left="1440" w:hanging="360"/>
      </w:pPr>
      <w:rPr>
        <w:rFonts w:ascii="Courier New" w:hAnsi="Courier New" w:hint="default"/>
      </w:rPr>
    </w:lvl>
    <w:lvl w:ilvl="2" w:tplc="7AC0B3B6">
      <w:start w:val="1"/>
      <w:numFmt w:val="bullet"/>
      <w:lvlText w:val=""/>
      <w:lvlJc w:val="left"/>
      <w:pPr>
        <w:ind w:left="2160" w:hanging="360"/>
      </w:pPr>
      <w:rPr>
        <w:rFonts w:ascii="Wingdings" w:hAnsi="Wingdings" w:hint="default"/>
      </w:rPr>
    </w:lvl>
    <w:lvl w:ilvl="3" w:tplc="D18C79EE">
      <w:start w:val="1"/>
      <w:numFmt w:val="bullet"/>
      <w:lvlText w:val=""/>
      <w:lvlJc w:val="left"/>
      <w:pPr>
        <w:ind w:left="2880" w:hanging="360"/>
      </w:pPr>
      <w:rPr>
        <w:rFonts w:ascii="Symbol" w:hAnsi="Symbol" w:hint="default"/>
      </w:rPr>
    </w:lvl>
    <w:lvl w:ilvl="4" w:tplc="0C6854EE">
      <w:start w:val="1"/>
      <w:numFmt w:val="bullet"/>
      <w:lvlText w:val="o"/>
      <w:lvlJc w:val="left"/>
      <w:pPr>
        <w:ind w:left="3600" w:hanging="360"/>
      </w:pPr>
      <w:rPr>
        <w:rFonts w:ascii="Courier New" w:hAnsi="Courier New" w:hint="default"/>
      </w:rPr>
    </w:lvl>
    <w:lvl w:ilvl="5" w:tplc="A6B63672">
      <w:start w:val="1"/>
      <w:numFmt w:val="bullet"/>
      <w:lvlText w:val=""/>
      <w:lvlJc w:val="left"/>
      <w:pPr>
        <w:ind w:left="4320" w:hanging="360"/>
      </w:pPr>
      <w:rPr>
        <w:rFonts w:ascii="Wingdings" w:hAnsi="Wingdings" w:hint="default"/>
      </w:rPr>
    </w:lvl>
    <w:lvl w:ilvl="6" w:tplc="1D5EF0BA">
      <w:start w:val="1"/>
      <w:numFmt w:val="bullet"/>
      <w:lvlText w:val=""/>
      <w:lvlJc w:val="left"/>
      <w:pPr>
        <w:ind w:left="5040" w:hanging="360"/>
      </w:pPr>
      <w:rPr>
        <w:rFonts w:ascii="Symbol" w:hAnsi="Symbol" w:hint="default"/>
      </w:rPr>
    </w:lvl>
    <w:lvl w:ilvl="7" w:tplc="D0D040DA">
      <w:start w:val="1"/>
      <w:numFmt w:val="bullet"/>
      <w:lvlText w:val="o"/>
      <w:lvlJc w:val="left"/>
      <w:pPr>
        <w:ind w:left="5760" w:hanging="360"/>
      </w:pPr>
      <w:rPr>
        <w:rFonts w:ascii="Courier New" w:hAnsi="Courier New" w:hint="default"/>
      </w:rPr>
    </w:lvl>
    <w:lvl w:ilvl="8" w:tplc="62E6906C">
      <w:start w:val="1"/>
      <w:numFmt w:val="bullet"/>
      <w:lvlText w:val=""/>
      <w:lvlJc w:val="left"/>
      <w:pPr>
        <w:ind w:left="6480" w:hanging="360"/>
      </w:pPr>
      <w:rPr>
        <w:rFonts w:ascii="Wingdings" w:hAnsi="Wingdings" w:hint="default"/>
      </w:rPr>
    </w:lvl>
  </w:abstractNum>
  <w:abstractNum w:abstractNumId="35" w15:restartNumberingAfterBreak="0">
    <w:nsid w:val="4D4815E7"/>
    <w:multiLevelType w:val="hybridMultilevel"/>
    <w:tmpl w:val="C30AEF10"/>
    <w:lvl w:ilvl="0" w:tplc="02BC623E">
      <w:start w:val="1"/>
      <w:numFmt w:val="bullet"/>
      <w:lvlText w:val=""/>
      <w:lvlJc w:val="left"/>
      <w:pPr>
        <w:ind w:left="720" w:hanging="360"/>
      </w:pPr>
      <w:rPr>
        <w:rFonts w:ascii="Symbol" w:hAnsi="Symbol" w:hint="default"/>
      </w:rPr>
    </w:lvl>
    <w:lvl w:ilvl="1" w:tplc="6FC425A2">
      <w:start w:val="1"/>
      <w:numFmt w:val="bullet"/>
      <w:lvlText w:val="o"/>
      <w:lvlJc w:val="left"/>
      <w:pPr>
        <w:ind w:left="1440" w:hanging="360"/>
      </w:pPr>
      <w:rPr>
        <w:rFonts w:ascii="Courier New" w:hAnsi="Courier New" w:hint="default"/>
      </w:rPr>
    </w:lvl>
    <w:lvl w:ilvl="2" w:tplc="14CAD1C8">
      <w:start w:val="1"/>
      <w:numFmt w:val="bullet"/>
      <w:lvlText w:val=""/>
      <w:lvlJc w:val="left"/>
      <w:pPr>
        <w:ind w:left="2160" w:hanging="360"/>
      </w:pPr>
      <w:rPr>
        <w:rFonts w:ascii="Wingdings" w:hAnsi="Wingdings" w:hint="default"/>
      </w:rPr>
    </w:lvl>
    <w:lvl w:ilvl="3" w:tplc="9A9A871A">
      <w:start w:val="1"/>
      <w:numFmt w:val="bullet"/>
      <w:lvlText w:val=""/>
      <w:lvlJc w:val="left"/>
      <w:pPr>
        <w:ind w:left="2880" w:hanging="360"/>
      </w:pPr>
      <w:rPr>
        <w:rFonts w:ascii="Symbol" w:hAnsi="Symbol" w:hint="default"/>
      </w:rPr>
    </w:lvl>
    <w:lvl w:ilvl="4" w:tplc="631CA182">
      <w:start w:val="1"/>
      <w:numFmt w:val="bullet"/>
      <w:lvlText w:val="o"/>
      <w:lvlJc w:val="left"/>
      <w:pPr>
        <w:ind w:left="3600" w:hanging="360"/>
      </w:pPr>
      <w:rPr>
        <w:rFonts w:ascii="Courier New" w:hAnsi="Courier New" w:hint="default"/>
      </w:rPr>
    </w:lvl>
    <w:lvl w:ilvl="5" w:tplc="81587D26">
      <w:start w:val="1"/>
      <w:numFmt w:val="bullet"/>
      <w:lvlText w:val=""/>
      <w:lvlJc w:val="left"/>
      <w:pPr>
        <w:ind w:left="4320" w:hanging="360"/>
      </w:pPr>
      <w:rPr>
        <w:rFonts w:ascii="Wingdings" w:hAnsi="Wingdings" w:hint="default"/>
      </w:rPr>
    </w:lvl>
    <w:lvl w:ilvl="6" w:tplc="77A6C008">
      <w:start w:val="1"/>
      <w:numFmt w:val="bullet"/>
      <w:lvlText w:val=""/>
      <w:lvlJc w:val="left"/>
      <w:pPr>
        <w:ind w:left="5040" w:hanging="360"/>
      </w:pPr>
      <w:rPr>
        <w:rFonts w:ascii="Symbol" w:hAnsi="Symbol" w:hint="default"/>
      </w:rPr>
    </w:lvl>
    <w:lvl w:ilvl="7" w:tplc="8BDA9D54">
      <w:start w:val="1"/>
      <w:numFmt w:val="bullet"/>
      <w:lvlText w:val="o"/>
      <w:lvlJc w:val="left"/>
      <w:pPr>
        <w:ind w:left="5760" w:hanging="360"/>
      </w:pPr>
      <w:rPr>
        <w:rFonts w:ascii="Courier New" w:hAnsi="Courier New" w:hint="default"/>
      </w:rPr>
    </w:lvl>
    <w:lvl w:ilvl="8" w:tplc="27DECEF4">
      <w:start w:val="1"/>
      <w:numFmt w:val="bullet"/>
      <w:lvlText w:val=""/>
      <w:lvlJc w:val="left"/>
      <w:pPr>
        <w:ind w:left="6480" w:hanging="360"/>
      </w:pPr>
      <w:rPr>
        <w:rFonts w:ascii="Wingdings" w:hAnsi="Wingdings" w:hint="default"/>
      </w:rPr>
    </w:lvl>
  </w:abstractNum>
  <w:abstractNum w:abstractNumId="36" w15:restartNumberingAfterBreak="0">
    <w:nsid w:val="502E456D"/>
    <w:multiLevelType w:val="hybridMultilevel"/>
    <w:tmpl w:val="47BEB1B2"/>
    <w:lvl w:ilvl="0" w:tplc="9C86597A">
      <w:start w:val="1"/>
      <w:numFmt w:val="bullet"/>
      <w:lvlText w:val=""/>
      <w:lvlJc w:val="left"/>
      <w:pPr>
        <w:ind w:left="720" w:hanging="360"/>
      </w:pPr>
      <w:rPr>
        <w:rFonts w:ascii="Symbol" w:hAnsi="Symbol" w:hint="default"/>
      </w:rPr>
    </w:lvl>
    <w:lvl w:ilvl="1" w:tplc="24E23436">
      <w:start w:val="1"/>
      <w:numFmt w:val="bullet"/>
      <w:lvlText w:val="o"/>
      <w:lvlJc w:val="left"/>
      <w:pPr>
        <w:ind w:left="1440" w:hanging="360"/>
      </w:pPr>
      <w:rPr>
        <w:rFonts w:ascii="Courier New" w:hAnsi="Courier New" w:hint="default"/>
      </w:rPr>
    </w:lvl>
    <w:lvl w:ilvl="2" w:tplc="4F9A3394">
      <w:start w:val="1"/>
      <w:numFmt w:val="bullet"/>
      <w:lvlText w:val=""/>
      <w:lvlJc w:val="left"/>
      <w:pPr>
        <w:ind w:left="2160" w:hanging="360"/>
      </w:pPr>
      <w:rPr>
        <w:rFonts w:ascii="Wingdings" w:hAnsi="Wingdings" w:hint="default"/>
      </w:rPr>
    </w:lvl>
    <w:lvl w:ilvl="3" w:tplc="FA842B3A">
      <w:start w:val="1"/>
      <w:numFmt w:val="bullet"/>
      <w:lvlText w:val=""/>
      <w:lvlJc w:val="left"/>
      <w:pPr>
        <w:ind w:left="2880" w:hanging="360"/>
      </w:pPr>
      <w:rPr>
        <w:rFonts w:ascii="Symbol" w:hAnsi="Symbol" w:hint="default"/>
      </w:rPr>
    </w:lvl>
    <w:lvl w:ilvl="4" w:tplc="CAB2848E">
      <w:start w:val="1"/>
      <w:numFmt w:val="bullet"/>
      <w:lvlText w:val="o"/>
      <w:lvlJc w:val="left"/>
      <w:pPr>
        <w:ind w:left="3600" w:hanging="360"/>
      </w:pPr>
      <w:rPr>
        <w:rFonts w:ascii="Courier New" w:hAnsi="Courier New" w:hint="default"/>
      </w:rPr>
    </w:lvl>
    <w:lvl w:ilvl="5" w:tplc="E2AEABBE">
      <w:start w:val="1"/>
      <w:numFmt w:val="bullet"/>
      <w:lvlText w:val=""/>
      <w:lvlJc w:val="left"/>
      <w:pPr>
        <w:ind w:left="4320" w:hanging="360"/>
      </w:pPr>
      <w:rPr>
        <w:rFonts w:ascii="Wingdings" w:hAnsi="Wingdings" w:hint="default"/>
      </w:rPr>
    </w:lvl>
    <w:lvl w:ilvl="6" w:tplc="4DB8E1C6">
      <w:start w:val="1"/>
      <w:numFmt w:val="bullet"/>
      <w:lvlText w:val=""/>
      <w:lvlJc w:val="left"/>
      <w:pPr>
        <w:ind w:left="5040" w:hanging="360"/>
      </w:pPr>
      <w:rPr>
        <w:rFonts w:ascii="Symbol" w:hAnsi="Symbol" w:hint="default"/>
      </w:rPr>
    </w:lvl>
    <w:lvl w:ilvl="7" w:tplc="0D9A2CE6">
      <w:start w:val="1"/>
      <w:numFmt w:val="bullet"/>
      <w:lvlText w:val="o"/>
      <w:lvlJc w:val="left"/>
      <w:pPr>
        <w:ind w:left="5760" w:hanging="360"/>
      </w:pPr>
      <w:rPr>
        <w:rFonts w:ascii="Courier New" w:hAnsi="Courier New" w:hint="default"/>
      </w:rPr>
    </w:lvl>
    <w:lvl w:ilvl="8" w:tplc="EF74E8BA">
      <w:start w:val="1"/>
      <w:numFmt w:val="bullet"/>
      <w:lvlText w:val=""/>
      <w:lvlJc w:val="left"/>
      <w:pPr>
        <w:ind w:left="6480" w:hanging="360"/>
      </w:pPr>
      <w:rPr>
        <w:rFonts w:ascii="Wingdings" w:hAnsi="Wingdings" w:hint="default"/>
      </w:rPr>
    </w:lvl>
  </w:abstractNum>
  <w:abstractNum w:abstractNumId="37" w15:restartNumberingAfterBreak="0">
    <w:nsid w:val="56C045F1"/>
    <w:multiLevelType w:val="hybridMultilevel"/>
    <w:tmpl w:val="43B616EA"/>
    <w:lvl w:ilvl="0" w:tplc="78A25E2A">
      <w:start w:val="1"/>
      <w:numFmt w:val="bullet"/>
      <w:pStyle w:val="ListParagraph"/>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59E73D7B"/>
    <w:multiLevelType w:val="hybridMultilevel"/>
    <w:tmpl w:val="CF1C0AEC"/>
    <w:lvl w:ilvl="0" w:tplc="4E325FDC">
      <w:start w:val="1"/>
      <w:numFmt w:val="bullet"/>
      <w:lvlText w:val=""/>
      <w:lvlJc w:val="left"/>
      <w:pPr>
        <w:ind w:left="720" w:hanging="360"/>
      </w:pPr>
      <w:rPr>
        <w:rFonts w:ascii="Symbol" w:hAnsi="Symbol" w:hint="default"/>
      </w:rPr>
    </w:lvl>
    <w:lvl w:ilvl="1" w:tplc="F6C0A99A">
      <w:start w:val="1"/>
      <w:numFmt w:val="bullet"/>
      <w:lvlText w:val="o"/>
      <w:lvlJc w:val="left"/>
      <w:pPr>
        <w:ind w:left="1440" w:hanging="360"/>
      </w:pPr>
      <w:rPr>
        <w:rFonts w:ascii="Courier New" w:hAnsi="Courier New" w:hint="default"/>
      </w:rPr>
    </w:lvl>
    <w:lvl w:ilvl="2" w:tplc="F6D048DE">
      <w:start w:val="1"/>
      <w:numFmt w:val="bullet"/>
      <w:lvlText w:val=""/>
      <w:lvlJc w:val="left"/>
      <w:pPr>
        <w:ind w:left="2160" w:hanging="360"/>
      </w:pPr>
      <w:rPr>
        <w:rFonts w:ascii="Wingdings" w:hAnsi="Wingdings" w:hint="default"/>
      </w:rPr>
    </w:lvl>
    <w:lvl w:ilvl="3" w:tplc="DED8971A">
      <w:start w:val="1"/>
      <w:numFmt w:val="bullet"/>
      <w:lvlText w:val=""/>
      <w:lvlJc w:val="left"/>
      <w:pPr>
        <w:ind w:left="2880" w:hanging="360"/>
      </w:pPr>
      <w:rPr>
        <w:rFonts w:ascii="Symbol" w:hAnsi="Symbol" w:hint="default"/>
      </w:rPr>
    </w:lvl>
    <w:lvl w:ilvl="4" w:tplc="50B6B43A">
      <w:start w:val="1"/>
      <w:numFmt w:val="bullet"/>
      <w:lvlText w:val="o"/>
      <w:lvlJc w:val="left"/>
      <w:pPr>
        <w:ind w:left="3600" w:hanging="360"/>
      </w:pPr>
      <w:rPr>
        <w:rFonts w:ascii="Courier New" w:hAnsi="Courier New" w:hint="default"/>
      </w:rPr>
    </w:lvl>
    <w:lvl w:ilvl="5" w:tplc="BE4E5226">
      <w:start w:val="1"/>
      <w:numFmt w:val="bullet"/>
      <w:lvlText w:val=""/>
      <w:lvlJc w:val="left"/>
      <w:pPr>
        <w:ind w:left="4320" w:hanging="360"/>
      </w:pPr>
      <w:rPr>
        <w:rFonts w:ascii="Wingdings" w:hAnsi="Wingdings" w:hint="default"/>
      </w:rPr>
    </w:lvl>
    <w:lvl w:ilvl="6" w:tplc="DE88C3D2">
      <w:start w:val="1"/>
      <w:numFmt w:val="bullet"/>
      <w:lvlText w:val=""/>
      <w:lvlJc w:val="left"/>
      <w:pPr>
        <w:ind w:left="5040" w:hanging="360"/>
      </w:pPr>
      <w:rPr>
        <w:rFonts w:ascii="Symbol" w:hAnsi="Symbol" w:hint="default"/>
      </w:rPr>
    </w:lvl>
    <w:lvl w:ilvl="7" w:tplc="0846E6E8">
      <w:start w:val="1"/>
      <w:numFmt w:val="bullet"/>
      <w:lvlText w:val="o"/>
      <w:lvlJc w:val="left"/>
      <w:pPr>
        <w:ind w:left="5760" w:hanging="360"/>
      </w:pPr>
      <w:rPr>
        <w:rFonts w:ascii="Courier New" w:hAnsi="Courier New" w:hint="default"/>
      </w:rPr>
    </w:lvl>
    <w:lvl w:ilvl="8" w:tplc="13D4F150">
      <w:start w:val="1"/>
      <w:numFmt w:val="bullet"/>
      <w:lvlText w:val=""/>
      <w:lvlJc w:val="left"/>
      <w:pPr>
        <w:ind w:left="6480" w:hanging="360"/>
      </w:pPr>
      <w:rPr>
        <w:rFonts w:ascii="Wingdings" w:hAnsi="Wingdings" w:hint="default"/>
      </w:rPr>
    </w:lvl>
  </w:abstractNum>
  <w:abstractNum w:abstractNumId="39" w15:restartNumberingAfterBreak="0">
    <w:nsid w:val="5A1A597B"/>
    <w:multiLevelType w:val="hybridMultilevel"/>
    <w:tmpl w:val="011CEE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C673468"/>
    <w:multiLevelType w:val="hybridMultilevel"/>
    <w:tmpl w:val="6562DA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DC76648"/>
    <w:multiLevelType w:val="hybridMultilevel"/>
    <w:tmpl w:val="FFFFFFFF"/>
    <w:lvl w:ilvl="0" w:tplc="3D369CC0">
      <w:start w:val="1"/>
      <w:numFmt w:val="bullet"/>
      <w:lvlText w:val="·"/>
      <w:lvlJc w:val="left"/>
      <w:pPr>
        <w:ind w:left="720" w:hanging="360"/>
      </w:pPr>
      <w:rPr>
        <w:rFonts w:ascii="Symbol" w:hAnsi="Symbol" w:hint="default"/>
      </w:rPr>
    </w:lvl>
    <w:lvl w:ilvl="1" w:tplc="E716BD44">
      <w:start w:val="1"/>
      <w:numFmt w:val="bullet"/>
      <w:lvlText w:val="o"/>
      <w:lvlJc w:val="left"/>
      <w:pPr>
        <w:ind w:left="1440" w:hanging="360"/>
      </w:pPr>
      <w:rPr>
        <w:rFonts w:ascii="Courier New" w:hAnsi="Courier New" w:hint="default"/>
      </w:rPr>
    </w:lvl>
    <w:lvl w:ilvl="2" w:tplc="6E06651C">
      <w:start w:val="1"/>
      <w:numFmt w:val="bullet"/>
      <w:lvlText w:val=""/>
      <w:lvlJc w:val="left"/>
      <w:pPr>
        <w:ind w:left="2160" w:hanging="360"/>
      </w:pPr>
      <w:rPr>
        <w:rFonts w:ascii="Wingdings" w:hAnsi="Wingdings" w:hint="default"/>
      </w:rPr>
    </w:lvl>
    <w:lvl w:ilvl="3" w:tplc="3F54DFE6">
      <w:start w:val="1"/>
      <w:numFmt w:val="bullet"/>
      <w:lvlText w:val=""/>
      <w:lvlJc w:val="left"/>
      <w:pPr>
        <w:ind w:left="2880" w:hanging="360"/>
      </w:pPr>
      <w:rPr>
        <w:rFonts w:ascii="Symbol" w:hAnsi="Symbol" w:hint="default"/>
      </w:rPr>
    </w:lvl>
    <w:lvl w:ilvl="4" w:tplc="0CFC7CC2">
      <w:start w:val="1"/>
      <w:numFmt w:val="bullet"/>
      <w:lvlText w:val="o"/>
      <w:lvlJc w:val="left"/>
      <w:pPr>
        <w:ind w:left="3600" w:hanging="360"/>
      </w:pPr>
      <w:rPr>
        <w:rFonts w:ascii="Courier New" w:hAnsi="Courier New" w:hint="default"/>
      </w:rPr>
    </w:lvl>
    <w:lvl w:ilvl="5" w:tplc="8806ED9A">
      <w:start w:val="1"/>
      <w:numFmt w:val="bullet"/>
      <w:lvlText w:val=""/>
      <w:lvlJc w:val="left"/>
      <w:pPr>
        <w:ind w:left="4320" w:hanging="360"/>
      </w:pPr>
      <w:rPr>
        <w:rFonts w:ascii="Wingdings" w:hAnsi="Wingdings" w:hint="default"/>
      </w:rPr>
    </w:lvl>
    <w:lvl w:ilvl="6" w:tplc="D1786A54">
      <w:start w:val="1"/>
      <w:numFmt w:val="bullet"/>
      <w:lvlText w:val=""/>
      <w:lvlJc w:val="left"/>
      <w:pPr>
        <w:ind w:left="5040" w:hanging="360"/>
      </w:pPr>
      <w:rPr>
        <w:rFonts w:ascii="Symbol" w:hAnsi="Symbol" w:hint="default"/>
      </w:rPr>
    </w:lvl>
    <w:lvl w:ilvl="7" w:tplc="B3D0D9DE">
      <w:start w:val="1"/>
      <w:numFmt w:val="bullet"/>
      <w:lvlText w:val="o"/>
      <w:lvlJc w:val="left"/>
      <w:pPr>
        <w:ind w:left="5760" w:hanging="360"/>
      </w:pPr>
      <w:rPr>
        <w:rFonts w:ascii="Courier New" w:hAnsi="Courier New" w:hint="default"/>
      </w:rPr>
    </w:lvl>
    <w:lvl w:ilvl="8" w:tplc="B9265BCA">
      <w:start w:val="1"/>
      <w:numFmt w:val="bullet"/>
      <w:lvlText w:val=""/>
      <w:lvlJc w:val="left"/>
      <w:pPr>
        <w:ind w:left="6480" w:hanging="360"/>
      </w:pPr>
      <w:rPr>
        <w:rFonts w:ascii="Wingdings" w:hAnsi="Wingdings" w:hint="default"/>
      </w:rPr>
    </w:lvl>
  </w:abstractNum>
  <w:abstractNum w:abstractNumId="42" w15:restartNumberingAfterBreak="0">
    <w:nsid w:val="5FC30CA0"/>
    <w:multiLevelType w:val="hybridMultilevel"/>
    <w:tmpl w:val="F9583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1276578"/>
    <w:multiLevelType w:val="hybridMultilevel"/>
    <w:tmpl w:val="F6363DD0"/>
    <w:lvl w:ilvl="0" w:tplc="B5EE205A">
      <w:start w:val="1"/>
      <w:numFmt w:val="bullet"/>
      <w:lvlText w:val=""/>
      <w:lvlJc w:val="left"/>
      <w:pPr>
        <w:ind w:left="720" w:hanging="360"/>
      </w:pPr>
      <w:rPr>
        <w:rFonts w:ascii="Symbol" w:hAnsi="Symbol" w:hint="default"/>
      </w:rPr>
    </w:lvl>
    <w:lvl w:ilvl="1" w:tplc="62083A06">
      <w:start w:val="1"/>
      <w:numFmt w:val="bullet"/>
      <w:lvlText w:val="o"/>
      <w:lvlJc w:val="left"/>
      <w:pPr>
        <w:ind w:left="1440" w:hanging="360"/>
      </w:pPr>
      <w:rPr>
        <w:rFonts w:ascii="Courier New" w:hAnsi="Courier New" w:hint="default"/>
      </w:rPr>
    </w:lvl>
    <w:lvl w:ilvl="2" w:tplc="4F9A38D4">
      <w:start w:val="1"/>
      <w:numFmt w:val="bullet"/>
      <w:lvlText w:val=""/>
      <w:lvlJc w:val="left"/>
      <w:pPr>
        <w:ind w:left="2160" w:hanging="360"/>
      </w:pPr>
      <w:rPr>
        <w:rFonts w:ascii="Wingdings" w:hAnsi="Wingdings" w:hint="default"/>
      </w:rPr>
    </w:lvl>
    <w:lvl w:ilvl="3" w:tplc="71A65BC8">
      <w:start w:val="1"/>
      <w:numFmt w:val="bullet"/>
      <w:lvlText w:val=""/>
      <w:lvlJc w:val="left"/>
      <w:pPr>
        <w:ind w:left="2880" w:hanging="360"/>
      </w:pPr>
      <w:rPr>
        <w:rFonts w:ascii="Symbol" w:hAnsi="Symbol" w:hint="default"/>
      </w:rPr>
    </w:lvl>
    <w:lvl w:ilvl="4" w:tplc="5CD267A0">
      <w:start w:val="1"/>
      <w:numFmt w:val="bullet"/>
      <w:lvlText w:val="o"/>
      <w:lvlJc w:val="left"/>
      <w:pPr>
        <w:ind w:left="3600" w:hanging="360"/>
      </w:pPr>
      <w:rPr>
        <w:rFonts w:ascii="Courier New" w:hAnsi="Courier New" w:hint="default"/>
      </w:rPr>
    </w:lvl>
    <w:lvl w:ilvl="5" w:tplc="005654B0">
      <w:start w:val="1"/>
      <w:numFmt w:val="bullet"/>
      <w:lvlText w:val=""/>
      <w:lvlJc w:val="left"/>
      <w:pPr>
        <w:ind w:left="4320" w:hanging="360"/>
      </w:pPr>
      <w:rPr>
        <w:rFonts w:ascii="Wingdings" w:hAnsi="Wingdings" w:hint="default"/>
      </w:rPr>
    </w:lvl>
    <w:lvl w:ilvl="6" w:tplc="75D29042">
      <w:start w:val="1"/>
      <w:numFmt w:val="bullet"/>
      <w:lvlText w:val=""/>
      <w:lvlJc w:val="left"/>
      <w:pPr>
        <w:ind w:left="5040" w:hanging="360"/>
      </w:pPr>
      <w:rPr>
        <w:rFonts w:ascii="Symbol" w:hAnsi="Symbol" w:hint="default"/>
      </w:rPr>
    </w:lvl>
    <w:lvl w:ilvl="7" w:tplc="B68E0734">
      <w:start w:val="1"/>
      <w:numFmt w:val="bullet"/>
      <w:lvlText w:val="o"/>
      <w:lvlJc w:val="left"/>
      <w:pPr>
        <w:ind w:left="5760" w:hanging="360"/>
      </w:pPr>
      <w:rPr>
        <w:rFonts w:ascii="Courier New" w:hAnsi="Courier New" w:hint="default"/>
      </w:rPr>
    </w:lvl>
    <w:lvl w:ilvl="8" w:tplc="BFDA9E54">
      <w:start w:val="1"/>
      <w:numFmt w:val="bullet"/>
      <w:lvlText w:val=""/>
      <w:lvlJc w:val="left"/>
      <w:pPr>
        <w:ind w:left="6480" w:hanging="360"/>
      </w:pPr>
      <w:rPr>
        <w:rFonts w:ascii="Wingdings" w:hAnsi="Wingdings" w:hint="default"/>
      </w:rPr>
    </w:lvl>
  </w:abstractNum>
  <w:abstractNum w:abstractNumId="44" w15:restartNumberingAfterBreak="0">
    <w:nsid w:val="64CD4B24"/>
    <w:multiLevelType w:val="hybridMultilevel"/>
    <w:tmpl w:val="FFFFFFFF"/>
    <w:lvl w:ilvl="0" w:tplc="D69CB4AA">
      <w:start w:val="1"/>
      <w:numFmt w:val="bullet"/>
      <w:lvlText w:val=""/>
      <w:lvlJc w:val="left"/>
      <w:pPr>
        <w:ind w:left="720" w:hanging="360"/>
      </w:pPr>
      <w:rPr>
        <w:rFonts w:ascii="Symbol" w:hAnsi="Symbol" w:hint="default"/>
      </w:rPr>
    </w:lvl>
    <w:lvl w:ilvl="1" w:tplc="64628172">
      <w:start w:val="1"/>
      <w:numFmt w:val="bullet"/>
      <w:lvlText w:val="o"/>
      <w:lvlJc w:val="left"/>
      <w:pPr>
        <w:ind w:left="1440" w:hanging="360"/>
      </w:pPr>
      <w:rPr>
        <w:rFonts w:ascii="Courier New" w:hAnsi="Courier New" w:hint="default"/>
      </w:rPr>
    </w:lvl>
    <w:lvl w:ilvl="2" w:tplc="5B8C7B66">
      <w:start w:val="1"/>
      <w:numFmt w:val="bullet"/>
      <w:lvlText w:val=""/>
      <w:lvlJc w:val="left"/>
      <w:pPr>
        <w:ind w:left="2160" w:hanging="360"/>
      </w:pPr>
      <w:rPr>
        <w:rFonts w:ascii="Wingdings" w:hAnsi="Wingdings" w:hint="default"/>
      </w:rPr>
    </w:lvl>
    <w:lvl w:ilvl="3" w:tplc="93C0A286">
      <w:start w:val="1"/>
      <w:numFmt w:val="bullet"/>
      <w:lvlText w:val=""/>
      <w:lvlJc w:val="left"/>
      <w:pPr>
        <w:ind w:left="2880" w:hanging="360"/>
      </w:pPr>
      <w:rPr>
        <w:rFonts w:ascii="Symbol" w:hAnsi="Symbol" w:hint="default"/>
      </w:rPr>
    </w:lvl>
    <w:lvl w:ilvl="4" w:tplc="8B6069EA">
      <w:start w:val="1"/>
      <w:numFmt w:val="bullet"/>
      <w:lvlText w:val="o"/>
      <w:lvlJc w:val="left"/>
      <w:pPr>
        <w:ind w:left="3600" w:hanging="360"/>
      </w:pPr>
      <w:rPr>
        <w:rFonts w:ascii="Courier New" w:hAnsi="Courier New" w:hint="default"/>
      </w:rPr>
    </w:lvl>
    <w:lvl w:ilvl="5" w:tplc="A59277DC">
      <w:start w:val="1"/>
      <w:numFmt w:val="bullet"/>
      <w:lvlText w:val=""/>
      <w:lvlJc w:val="left"/>
      <w:pPr>
        <w:ind w:left="4320" w:hanging="360"/>
      </w:pPr>
      <w:rPr>
        <w:rFonts w:ascii="Wingdings" w:hAnsi="Wingdings" w:hint="default"/>
      </w:rPr>
    </w:lvl>
    <w:lvl w:ilvl="6" w:tplc="AE603DCE">
      <w:start w:val="1"/>
      <w:numFmt w:val="bullet"/>
      <w:lvlText w:val=""/>
      <w:lvlJc w:val="left"/>
      <w:pPr>
        <w:ind w:left="5040" w:hanging="360"/>
      </w:pPr>
      <w:rPr>
        <w:rFonts w:ascii="Symbol" w:hAnsi="Symbol" w:hint="default"/>
      </w:rPr>
    </w:lvl>
    <w:lvl w:ilvl="7" w:tplc="7458ED5C">
      <w:start w:val="1"/>
      <w:numFmt w:val="bullet"/>
      <w:lvlText w:val="o"/>
      <w:lvlJc w:val="left"/>
      <w:pPr>
        <w:ind w:left="5760" w:hanging="360"/>
      </w:pPr>
      <w:rPr>
        <w:rFonts w:ascii="Courier New" w:hAnsi="Courier New" w:hint="default"/>
      </w:rPr>
    </w:lvl>
    <w:lvl w:ilvl="8" w:tplc="8F449E3E">
      <w:start w:val="1"/>
      <w:numFmt w:val="bullet"/>
      <w:lvlText w:val=""/>
      <w:lvlJc w:val="left"/>
      <w:pPr>
        <w:ind w:left="6480" w:hanging="360"/>
      </w:pPr>
      <w:rPr>
        <w:rFonts w:ascii="Wingdings" w:hAnsi="Wingdings" w:hint="default"/>
      </w:rPr>
    </w:lvl>
  </w:abstractNum>
  <w:abstractNum w:abstractNumId="45" w15:restartNumberingAfterBreak="0">
    <w:nsid w:val="651D4A27"/>
    <w:multiLevelType w:val="multilevel"/>
    <w:tmpl w:val="E17873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6DED7D99"/>
    <w:multiLevelType w:val="hybridMultilevel"/>
    <w:tmpl w:val="FFFFFFFF"/>
    <w:lvl w:ilvl="0" w:tplc="4966283A">
      <w:start w:val="1"/>
      <w:numFmt w:val="decimal"/>
      <w:lvlText w:val="%1."/>
      <w:lvlJc w:val="left"/>
      <w:pPr>
        <w:ind w:left="720" w:hanging="360"/>
      </w:pPr>
    </w:lvl>
    <w:lvl w:ilvl="1" w:tplc="8B2A51E2">
      <w:start w:val="1"/>
      <w:numFmt w:val="lowerLetter"/>
      <w:lvlText w:val="%2."/>
      <w:lvlJc w:val="left"/>
      <w:pPr>
        <w:ind w:left="1440" w:hanging="360"/>
      </w:pPr>
    </w:lvl>
    <w:lvl w:ilvl="2" w:tplc="DA64DED0">
      <w:start w:val="1"/>
      <w:numFmt w:val="lowerRoman"/>
      <w:lvlText w:val="%3."/>
      <w:lvlJc w:val="right"/>
      <w:pPr>
        <w:ind w:left="2160" w:hanging="180"/>
      </w:pPr>
    </w:lvl>
    <w:lvl w:ilvl="3" w:tplc="69429B36">
      <w:start w:val="1"/>
      <w:numFmt w:val="decimal"/>
      <w:lvlText w:val="%4."/>
      <w:lvlJc w:val="left"/>
      <w:pPr>
        <w:ind w:left="2880" w:hanging="360"/>
      </w:pPr>
    </w:lvl>
    <w:lvl w:ilvl="4" w:tplc="08A89988">
      <w:start w:val="1"/>
      <w:numFmt w:val="lowerLetter"/>
      <w:lvlText w:val="%5."/>
      <w:lvlJc w:val="left"/>
      <w:pPr>
        <w:ind w:left="3600" w:hanging="360"/>
      </w:pPr>
    </w:lvl>
    <w:lvl w:ilvl="5" w:tplc="5C4C264C">
      <w:start w:val="1"/>
      <w:numFmt w:val="lowerRoman"/>
      <w:lvlText w:val="%6."/>
      <w:lvlJc w:val="right"/>
      <w:pPr>
        <w:ind w:left="4320" w:hanging="180"/>
      </w:pPr>
    </w:lvl>
    <w:lvl w:ilvl="6" w:tplc="A842716C">
      <w:start w:val="1"/>
      <w:numFmt w:val="decimal"/>
      <w:lvlText w:val="%7."/>
      <w:lvlJc w:val="left"/>
      <w:pPr>
        <w:ind w:left="5040" w:hanging="360"/>
      </w:pPr>
    </w:lvl>
    <w:lvl w:ilvl="7" w:tplc="D480B12E">
      <w:start w:val="1"/>
      <w:numFmt w:val="lowerLetter"/>
      <w:lvlText w:val="%8."/>
      <w:lvlJc w:val="left"/>
      <w:pPr>
        <w:ind w:left="5760" w:hanging="360"/>
      </w:pPr>
    </w:lvl>
    <w:lvl w:ilvl="8" w:tplc="C5B433E2">
      <w:start w:val="1"/>
      <w:numFmt w:val="lowerRoman"/>
      <w:lvlText w:val="%9."/>
      <w:lvlJc w:val="right"/>
      <w:pPr>
        <w:ind w:left="6480" w:hanging="180"/>
      </w:pPr>
    </w:lvl>
  </w:abstractNum>
  <w:abstractNum w:abstractNumId="47" w15:restartNumberingAfterBreak="0">
    <w:nsid w:val="6F2E017C"/>
    <w:multiLevelType w:val="hybridMultilevel"/>
    <w:tmpl w:val="53F413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2952085"/>
    <w:multiLevelType w:val="hybridMultilevel"/>
    <w:tmpl w:val="6ABE985E"/>
    <w:lvl w:ilvl="0" w:tplc="E87EA91C">
      <w:start w:val="1"/>
      <w:numFmt w:val="bullet"/>
      <w:lvlText w:val=""/>
      <w:lvlJc w:val="left"/>
      <w:pPr>
        <w:ind w:left="720" w:hanging="360"/>
      </w:pPr>
      <w:rPr>
        <w:rFonts w:ascii="Symbol" w:hAnsi="Symbol" w:hint="default"/>
      </w:rPr>
    </w:lvl>
    <w:lvl w:ilvl="1" w:tplc="3E0006AA">
      <w:start w:val="1"/>
      <w:numFmt w:val="bullet"/>
      <w:lvlText w:val="o"/>
      <w:lvlJc w:val="left"/>
      <w:pPr>
        <w:ind w:left="1440" w:hanging="360"/>
      </w:pPr>
      <w:rPr>
        <w:rFonts w:ascii="Courier New" w:hAnsi="Courier New" w:hint="default"/>
      </w:rPr>
    </w:lvl>
    <w:lvl w:ilvl="2" w:tplc="E19E270E">
      <w:start w:val="1"/>
      <w:numFmt w:val="bullet"/>
      <w:lvlText w:val=""/>
      <w:lvlJc w:val="left"/>
      <w:pPr>
        <w:ind w:left="2160" w:hanging="360"/>
      </w:pPr>
      <w:rPr>
        <w:rFonts w:ascii="Wingdings" w:hAnsi="Wingdings" w:hint="default"/>
      </w:rPr>
    </w:lvl>
    <w:lvl w:ilvl="3" w:tplc="AAB08B68">
      <w:start w:val="1"/>
      <w:numFmt w:val="bullet"/>
      <w:lvlText w:val=""/>
      <w:lvlJc w:val="left"/>
      <w:pPr>
        <w:ind w:left="2880" w:hanging="360"/>
      </w:pPr>
      <w:rPr>
        <w:rFonts w:ascii="Symbol" w:hAnsi="Symbol" w:hint="default"/>
      </w:rPr>
    </w:lvl>
    <w:lvl w:ilvl="4" w:tplc="95F07EA2">
      <w:start w:val="1"/>
      <w:numFmt w:val="bullet"/>
      <w:lvlText w:val="o"/>
      <w:lvlJc w:val="left"/>
      <w:pPr>
        <w:ind w:left="3600" w:hanging="360"/>
      </w:pPr>
      <w:rPr>
        <w:rFonts w:ascii="Courier New" w:hAnsi="Courier New" w:hint="default"/>
      </w:rPr>
    </w:lvl>
    <w:lvl w:ilvl="5" w:tplc="9A46F730">
      <w:start w:val="1"/>
      <w:numFmt w:val="bullet"/>
      <w:lvlText w:val=""/>
      <w:lvlJc w:val="left"/>
      <w:pPr>
        <w:ind w:left="4320" w:hanging="360"/>
      </w:pPr>
      <w:rPr>
        <w:rFonts w:ascii="Wingdings" w:hAnsi="Wingdings" w:hint="default"/>
      </w:rPr>
    </w:lvl>
    <w:lvl w:ilvl="6" w:tplc="8848A928">
      <w:start w:val="1"/>
      <w:numFmt w:val="bullet"/>
      <w:lvlText w:val=""/>
      <w:lvlJc w:val="left"/>
      <w:pPr>
        <w:ind w:left="5040" w:hanging="360"/>
      </w:pPr>
      <w:rPr>
        <w:rFonts w:ascii="Symbol" w:hAnsi="Symbol" w:hint="default"/>
      </w:rPr>
    </w:lvl>
    <w:lvl w:ilvl="7" w:tplc="FAC2A756">
      <w:start w:val="1"/>
      <w:numFmt w:val="bullet"/>
      <w:lvlText w:val="o"/>
      <w:lvlJc w:val="left"/>
      <w:pPr>
        <w:ind w:left="5760" w:hanging="360"/>
      </w:pPr>
      <w:rPr>
        <w:rFonts w:ascii="Courier New" w:hAnsi="Courier New" w:hint="default"/>
      </w:rPr>
    </w:lvl>
    <w:lvl w:ilvl="8" w:tplc="FDB21D7E">
      <w:start w:val="1"/>
      <w:numFmt w:val="bullet"/>
      <w:lvlText w:val=""/>
      <w:lvlJc w:val="left"/>
      <w:pPr>
        <w:ind w:left="6480" w:hanging="360"/>
      </w:pPr>
      <w:rPr>
        <w:rFonts w:ascii="Wingdings" w:hAnsi="Wingdings" w:hint="default"/>
      </w:rPr>
    </w:lvl>
  </w:abstractNum>
  <w:abstractNum w:abstractNumId="49" w15:restartNumberingAfterBreak="0">
    <w:nsid w:val="748856B4"/>
    <w:multiLevelType w:val="hybridMultilevel"/>
    <w:tmpl w:val="E4C26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5970240"/>
    <w:multiLevelType w:val="multilevel"/>
    <w:tmpl w:val="00CE25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76B42413"/>
    <w:multiLevelType w:val="hybridMultilevel"/>
    <w:tmpl w:val="FFFFFFFF"/>
    <w:lvl w:ilvl="0" w:tplc="4F5CCAA6">
      <w:start w:val="1"/>
      <w:numFmt w:val="decimal"/>
      <w:lvlText w:val="%1."/>
      <w:lvlJc w:val="left"/>
      <w:pPr>
        <w:ind w:left="720" w:hanging="360"/>
      </w:pPr>
    </w:lvl>
    <w:lvl w:ilvl="1" w:tplc="C7E4FE7C">
      <w:start w:val="1"/>
      <w:numFmt w:val="lowerLetter"/>
      <w:lvlText w:val="%2."/>
      <w:lvlJc w:val="left"/>
      <w:pPr>
        <w:ind w:left="1440" w:hanging="360"/>
      </w:pPr>
    </w:lvl>
    <w:lvl w:ilvl="2" w:tplc="95D0C88C">
      <w:start w:val="1"/>
      <w:numFmt w:val="lowerRoman"/>
      <w:lvlText w:val="%3."/>
      <w:lvlJc w:val="right"/>
      <w:pPr>
        <w:ind w:left="2160" w:hanging="180"/>
      </w:pPr>
    </w:lvl>
    <w:lvl w:ilvl="3" w:tplc="1F206B92">
      <w:start w:val="1"/>
      <w:numFmt w:val="decimal"/>
      <w:lvlText w:val="%4."/>
      <w:lvlJc w:val="left"/>
      <w:pPr>
        <w:ind w:left="2880" w:hanging="360"/>
      </w:pPr>
    </w:lvl>
    <w:lvl w:ilvl="4" w:tplc="2BD880BE">
      <w:start w:val="1"/>
      <w:numFmt w:val="lowerLetter"/>
      <w:lvlText w:val="%5."/>
      <w:lvlJc w:val="left"/>
      <w:pPr>
        <w:ind w:left="3600" w:hanging="360"/>
      </w:pPr>
    </w:lvl>
    <w:lvl w:ilvl="5" w:tplc="8FC872D2">
      <w:start w:val="1"/>
      <w:numFmt w:val="lowerRoman"/>
      <w:lvlText w:val="%6."/>
      <w:lvlJc w:val="right"/>
      <w:pPr>
        <w:ind w:left="4320" w:hanging="180"/>
      </w:pPr>
    </w:lvl>
    <w:lvl w:ilvl="6" w:tplc="83CEFA1C">
      <w:start w:val="1"/>
      <w:numFmt w:val="decimal"/>
      <w:lvlText w:val="%7."/>
      <w:lvlJc w:val="left"/>
      <w:pPr>
        <w:ind w:left="5040" w:hanging="360"/>
      </w:pPr>
    </w:lvl>
    <w:lvl w:ilvl="7" w:tplc="AEDA71E8">
      <w:start w:val="1"/>
      <w:numFmt w:val="lowerLetter"/>
      <w:lvlText w:val="%8."/>
      <w:lvlJc w:val="left"/>
      <w:pPr>
        <w:ind w:left="5760" w:hanging="360"/>
      </w:pPr>
    </w:lvl>
    <w:lvl w:ilvl="8" w:tplc="72A0EF1E">
      <w:start w:val="1"/>
      <w:numFmt w:val="lowerRoman"/>
      <w:lvlText w:val="%9."/>
      <w:lvlJc w:val="right"/>
      <w:pPr>
        <w:ind w:left="6480" w:hanging="180"/>
      </w:pPr>
    </w:lvl>
  </w:abstractNum>
  <w:abstractNum w:abstractNumId="52" w15:restartNumberingAfterBreak="0">
    <w:nsid w:val="7724670C"/>
    <w:multiLevelType w:val="multilevel"/>
    <w:tmpl w:val="EF0E6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78F50EEE"/>
    <w:multiLevelType w:val="hybridMultilevel"/>
    <w:tmpl w:val="FFFFFFFF"/>
    <w:lvl w:ilvl="0" w:tplc="0442B2E4">
      <w:start w:val="1"/>
      <w:numFmt w:val="bullet"/>
      <w:lvlText w:val="·"/>
      <w:lvlJc w:val="left"/>
      <w:pPr>
        <w:ind w:left="720" w:hanging="360"/>
      </w:pPr>
      <w:rPr>
        <w:rFonts w:ascii="Symbol" w:hAnsi="Symbol" w:hint="default"/>
      </w:rPr>
    </w:lvl>
    <w:lvl w:ilvl="1" w:tplc="5EEE5014">
      <w:start w:val="1"/>
      <w:numFmt w:val="bullet"/>
      <w:lvlText w:val="o"/>
      <w:lvlJc w:val="left"/>
      <w:pPr>
        <w:ind w:left="1440" w:hanging="360"/>
      </w:pPr>
      <w:rPr>
        <w:rFonts w:ascii="Courier New" w:hAnsi="Courier New" w:hint="default"/>
      </w:rPr>
    </w:lvl>
    <w:lvl w:ilvl="2" w:tplc="63D8C9CE">
      <w:start w:val="1"/>
      <w:numFmt w:val="bullet"/>
      <w:lvlText w:val=""/>
      <w:lvlJc w:val="left"/>
      <w:pPr>
        <w:ind w:left="2160" w:hanging="360"/>
      </w:pPr>
      <w:rPr>
        <w:rFonts w:ascii="Wingdings" w:hAnsi="Wingdings" w:hint="default"/>
      </w:rPr>
    </w:lvl>
    <w:lvl w:ilvl="3" w:tplc="784CA1D2">
      <w:start w:val="1"/>
      <w:numFmt w:val="bullet"/>
      <w:lvlText w:val=""/>
      <w:lvlJc w:val="left"/>
      <w:pPr>
        <w:ind w:left="2880" w:hanging="360"/>
      </w:pPr>
      <w:rPr>
        <w:rFonts w:ascii="Symbol" w:hAnsi="Symbol" w:hint="default"/>
      </w:rPr>
    </w:lvl>
    <w:lvl w:ilvl="4" w:tplc="965CD790">
      <w:start w:val="1"/>
      <w:numFmt w:val="bullet"/>
      <w:lvlText w:val="o"/>
      <w:lvlJc w:val="left"/>
      <w:pPr>
        <w:ind w:left="3600" w:hanging="360"/>
      </w:pPr>
      <w:rPr>
        <w:rFonts w:ascii="Courier New" w:hAnsi="Courier New" w:hint="default"/>
      </w:rPr>
    </w:lvl>
    <w:lvl w:ilvl="5" w:tplc="2944849A">
      <w:start w:val="1"/>
      <w:numFmt w:val="bullet"/>
      <w:lvlText w:val=""/>
      <w:lvlJc w:val="left"/>
      <w:pPr>
        <w:ind w:left="4320" w:hanging="360"/>
      </w:pPr>
      <w:rPr>
        <w:rFonts w:ascii="Wingdings" w:hAnsi="Wingdings" w:hint="default"/>
      </w:rPr>
    </w:lvl>
    <w:lvl w:ilvl="6" w:tplc="AC921100">
      <w:start w:val="1"/>
      <w:numFmt w:val="bullet"/>
      <w:lvlText w:val=""/>
      <w:lvlJc w:val="left"/>
      <w:pPr>
        <w:ind w:left="5040" w:hanging="360"/>
      </w:pPr>
      <w:rPr>
        <w:rFonts w:ascii="Symbol" w:hAnsi="Symbol" w:hint="default"/>
      </w:rPr>
    </w:lvl>
    <w:lvl w:ilvl="7" w:tplc="76587594">
      <w:start w:val="1"/>
      <w:numFmt w:val="bullet"/>
      <w:lvlText w:val="o"/>
      <w:lvlJc w:val="left"/>
      <w:pPr>
        <w:ind w:left="5760" w:hanging="360"/>
      </w:pPr>
      <w:rPr>
        <w:rFonts w:ascii="Courier New" w:hAnsi="Courier New" w:hint="default"/>
      </w:rPr>
    </w:lvl>
    <w:lvl w:ilvl="8" w:tplc="44945758">
      <w:start w:val="1"/>
      <w:numFmt w:val="bullet"/>
      <w:lvlText w:val=""/>
      <w:lvlJc w:val="left"/>
      <w:pPr>
        <w:ind w:left="6480" w:hanging="360"/>
      </w:pPr>
      <w:rPr>
        <w:rFonts w:ascii="Wingdings" w:hAnsi="Wingdings" w:hint="default"/>
      </w:rPr>
    </w:lvl>
  </w:abstractNum>
  <w:abstractNum w:abstractNumId="54" w15:restartNumberingAfterBreak="0">
    <w:nsid w:val="7DE33C9A"/>
    <w:multiLevelType w:val="hybridMultilevel"/>
    <w:tmpl w:val="FFFFFFFF"/>
    <w:lvl w:ilvl="0" w:tplc="21C6EEE2">
      <w:start w:val="1"/>
      <w:numFmt w:val="bullet"/>
      <w:lvlText w:val="·"/>
      <w:lvlJc w:val="left"/>
      <w:pPr>
        <w:ind w:left="720" w:hanging="360"/>
      </w:pPr>
      <w:rPr>
        <w:rFonts w:ascii="Symbol" w:hAnsi="Symbol" w:hint="default"/>
      </w:rPr>
    </w:lvl>
    <w:lvl w:ilvl="1" w:tplc="EC46E19C">
      <w:start w:val="1"/>
      <w:numFmt w:val="bullet"/>
      <w:lvlText w:val="o"/>
      <w:lvlJc w:val="left"/>
      <w:pPr>
        <w:ind w:left="1440" w:hanging="360"/>
      </w:pPr>
      <w:rPr>
        <w:rFonts w:ascii="Courier New" w:hAnsi="Courier New" w:hint="default"/>
      </w:rPr>
    </w:lvl>
    <w:lvl w:ilvl="2" w:tplc="E3D03010">
      <w:start w:val="1"/>
      <w:numFmt w:val="bullet"/>
      <w:lvlText w:val=""/>
      <w:lvlJc w:val="left"/>
      <w:pPr>
        <w:ind w:left="2160" w:hanging="360"/>
      </w:pPr>
      <w:rPr>
        <w:rFonts w:ascii="Wingdings" w:hAnsi="Wingdings" w:hint="default"/>
      </w:rPr>
    </w:lvl>
    <w:lvl w:ilvl="3" w:tplc="4342906A">
      <w:start w:val="1"/>
      <w:numFmt w:val="bullet"/>
      <w:lvlText w:val=""/>
      <w:lvlJc w:val="left"/>
      <w:pPr>
        <w:ind w:left="2880" w:hanging="360"/>
      </w:pPr>
      <w:rPr>
        <w:rFonts w:ascii="Symbol" w:hAnsi="Symbol" w:hint="default"/>
      </w:rPr>
    </w:lvl>
    <w:lvl w:ilvl="4" w:tplc="C5340048">
      <w:start w:val="1"/>
      <w:numFmt w:val="bullet"/>
      <w:lvlText w:val="o"/>
      <w:lvlJc w:val="left"/>
      <w:pPr>
        <w:ind w:left="3600" w:hanging="360"/>
      </w:pPr>
      <w:rPr>
        <w:rFonts w:ascii="Courier New" w:hAnsi="Courier New" w:hint="default"/>
      </w:rPr>
    </w:lvl>
    <w:lvl w:ilvl="5" w:tplc="31001778">
      <w:start w:val="1"/>
      <w:numFmt w:val="bullet"/>
      <w:lvlText w:val=""/>
      <w:lvlJc w:val="left"/>
      <w:pPr>
        <w:ind w:left="4320" w:hanging="360"/>
      </w:pPr>
      <w:rPr>
        <w:rFonts w:ascii="Wingdings" w:hAnsi="Wingdings" w:hint="default"/>
      </w:rPr>
    </w:lvl>
    <w:lvl w:ilvl="6" w:tplc="ACE6A836">
      <w:start w:val="1"/>
      <w:numFmt w:val="bullet"/>
      <w:lvlText w:val=""/>
      <w:lvlJc w:val="left"/>
      <w:pPr>
        <w:ind w:left="5040" w:hanging="360"/>
      </w:pPr>
      <w:rPr>
        <w:rFonts w:ascii="Symbol" w:hAnsi="Symbol" w:hint="default"/>
      </w:rPr>
    </w:lvl>
    <w:lvl w:ilvl="7" w:tplc="A20298A6">
      <w:start w:val="1"/>
      <w:numFmt w:val="bullet"/>
      <w:lvlText w:val="o"/>
      <w:lvlJc w:val="left"/>
      <w:pPr>
        <w:ind w:left="5760" w:hanging="360"/>
      </w:pPr>
      <w:rPr>
        <w:rFonts w:ascii="Courier New" w:hAnsi="Courier New" w:hint="default"/>
      </w:rPr>
    </w:lvl>
    <w:lvl w:ilvl="8" w:tplc="BB8ED332">
      <w:start w:val="1"/>
      <w:numFmt w:val="bullet"/>
      <w:lvlText w:val=""/>
      <w:lvlJc w:val="left"/>
      <w:pPr>
        <w:ind w:left="6480" w:hanging="360"/>
      </w:pPr>
      <w:rPr>
        <w:rFonts w:ascii="Wingdings" w:hAnsi="Wingdings" w:hint="default"/>
      </w:rPr>
    </w:lvl>
  </w:abstractNum>
  <w:abstractNum w:abstractNumId="55" w15:restartNumberingAfterBreak="0">
    <w:nsid w:val="7F8D18D8"/>
    <w:multiLevelType w:val="hybridMultilevel"/>
    <w:tmpl w:val="7F2AF1F2"/>
    <w:lvl w:ilvl="0" w:tplc="7CB8202A">
      <w:start w:val="1"/>
      <w:numFmt w:val="bullet"/>
      <w:lvlText w:val=""/>
      <w:lvlJc w:val="left"/>
      <w:pPr>
        <w:ind w:left="720" w:hanging="360"/>
      </w:pPr>
      <w:rPr>
        <w:rFonts w:ascii="Symbol" w:hAnsi="Symbol" w:hint="default"/>
      </w:rPr>
    </w:lvl>
    <w:lvl w:ilvl="1" w:tplc="73DEAB24">
      <w:start w:val="1"/>
      <w:numFmt w:val="bullet"/>
      <w:lvlText w:val="o"/>
      <w:lvlJc w:val="left"/>
      <w:pPr>
        <w:ind w:left="1440" w:hanging="360"/>
      </w:pPr>
      <w:rPr>
        <w:rFonts w:ascii="Courier New" w:hAnsi="Courier New" w:hint="default"/>
      </w:rPr>
    </w:lvl>
    <w:lvl w:ilvl="2" w:tplc="10E8DC68">
      <w:start w:val="1"/>
      <w:numFmt w:val="bullet"/>
      <w:lvlText w:val=""/>
      <w:lvlJc w:val="left"/>
      <w:pPr>
        <w:ind w:left="2160" w:hanging="360"/>
      </w:pPr>
      <w:rPr>
        <w:rFonts w:ascii="Wingdings" w:hAnsi="Wingdings" w:hint="default"/>
      </w:rPr>
    </w:lvl>
    <w:lvl w:ilvl="3" w:tplc="429CC066">
      <w:start w:val="1"/>
      <w:numFmt w:val="bullet"/>
      <w:lvlText w:val=""/>
      <w:lvlJc w:val="left"/>
      <w:pPr>
        <w:ind w:left="2880" w:hanging="360"/>
      </w:pPr>
      <w:rPr>
        <w:rFonts w:ascii="Symbol" w:hAnsi="Symbol" w:hint="default"/>
      </w:rPr>
    </w:lvl>
    <w:lvl w:ilvl="4" w:tplc="BF20DCE8">
      <w:start w:val="1"/>
      <w:numFmt w:val="bullet"/>
      <w:lvlText w:val="o"/>
      <w:lvlJc w:val="left"/>
      <w:pPr>
        <w:ind w:left="3600" w:hanging="360"/>
      </w:pPr>
      <w:rPr>
        <w:rFonts w:ascii="Courier New" w:hAnsi="Courier New" w:hint="default"/>
      </w:rPr>
    </w:lvl>
    <w:lvl w:ilvl="5" w:tplc="44D29C1C">
      <w:start w:val="1"/>
      <w:numFmt w:val="bullet"/>
      <w:lvlText w:val=""/>
      <w:lvlJc w:val="left"/>
      <w:pPr>
        <w:ind w:left="4320" w:hanging="360"/>
      </w:pPr>
      <w:rPr>
        <w:rFonts w:ascii="Wingdings" w:hAnsi="Wingdings" w:hint="default"/>
      </w:rPr>
    </w:lvl>
    <w:lvl w:ilvl="6" w:tplc="7C74D37C">
      <w:start w:val="1"/>
      <w:numFmt w:val="bullet"/>
      <w:lvlText w:val=""/>
      <w:lvlJc w:val="left"/>
      <w:pPr>
        <w:ind w:left="5040" w:hanging="360"/>
      </w:pPr>
      <w:rPr>
        <w:rFonts w:ascii="Symbol" w:hAnsi="Symbol" w:hint="default"/>
      </w:rPr>
    </w:lvl>
    <w:lvl w:ilvl="7" w:tplc="C0F892F6">
      <w:start w:val="1"/>
      <w:numFmt w:val="bullet"/>
      <w:lvlText w:val="o"/>
      <w:lvlJc w:val="left"/>
      <w:pPr>
        <w:ind w:left="5760" w:hanging="360"/>
      </w:pPr>
      <w:rPr>
        <w:rFonts w:ascii="Courier New" w:hAnsi="Courier New" w:hint="default"/>
      </w:rPr>
    </w:lvl>
    <w:lvl w:ilvl="8" w:tplc="5DDC33DE">
      <w:start w:val="1"/>
      <w:numFmt w:val="bullet"/>
      <w:lvlText w:val=""/>
      <w:lvlJc w:val="left"/>
      <w:pPr>
        <w:ind w:left="6480" w:hanging="360"/>
      </w:pPr>
      <w:rPr>
        <w:rFonts w:ascii="Wingdings" w:hAnsi="Wingdings" w:hint="default"/>
      </w:rPr>
    </w:lvl>
  </w:abstractNum>
  <w:num w:numId="1">
    <w:abstractNumId w:val="26"/>
  </w:num>
  <w:num w:numId="2">
    <w:abstractNumId w:val="22"/>
  </w:num>
  <w:num w:numId="3">
    <w:abstractNumId w:val="41"/>
  </w:num>
  <w:num w:numId="4">
    <w:abstractNumId w:val="4"/>
  </w:num>
  <w:num w:numId="5">
    <w:abstractNumId w:val="51"/>
  </w:num>
  <w:num w:numId="6">
    <w:abstractNumId w:val="15"/>
  </w:num>
  <w:num w:numId="7">
    <w:abstractNumId w:val="23"/>
  </w:num>
  <w:num w:numId="8">
    <w:abstractNumId w:val="34"/>
  </w:num>
  <w:num w:numId="9">
    <w:abstractNumId w:val="54"/>
  </w:num>
  <w:num w:numId="10">
    <w:abstractNumId w:val="46"/>
  </w:num>
  <w:num w:numId="11">
    <w:abstractNumId w:val="53"/>
  </w:num>
  <w:num w:numId="12">
    <w:abstractNumId w:val="24"/>
  </w:num>
  <w:num w:numId="13">
    <w:abstractNumId w:val="11"/>
  </w:num>
  <w:num w:numId="14">
    <w:abstractNumId w:val="9"/>
  </w:num>
  <w:num w:numId="15">
    <w:abstractNumId w:val="17"/>
  </w:num>
  <w:num w:numId="16">
    <w:abstractNumId w:val="25"/>
  </w:num>
  <w:num w:numId="17">
    <w:abstractNumId w:val="45"/>
  </w:num>
  <w:num w:numId="18">
    <w:abstractNumId w:val="21"/>
  </w:num>
  <w:num w:numId="19">
    <w:abstractNumId w:val="14"/>
  </w:num>
  <w:num w:numId="20">
    <w:abstractNumId w:val="42"/>
  </w:num>
  <w:num w:numId="21">
    <w:abstractNumId w:val="27"/>
  </w:num>
  <w:num w:numId="22">
    <w:abstractNumId w:val="47"/>
  </w:num>
  <w:num w:numId="23">
    <w:abstractNumId w:val="49"/>
  </w:num>
  <w:num w:numId="24">
    <w:abstractNumId w:val="12"/>
  </w:num>
  <w:num w:numId="25">
    <w:abstractNumId w:val="31"/>
  </w:num>
  <w:num w:numId="26">
    <w:abstractNumId w:val="13"/>
  </w:num>
  <w:num w:numId="27">
    <w:abstractNumId w:val="10"/>
  </w:num>
  <w:num w:numId="28">
    <w:abstractNumId w:val="32"/>
  </w:num>
  <w:num w:numId="29">
    <w:abstractNumId w:val="3"/>
  </w:num>
  <w:num w:numId="30">
    <w:abstractNumId w:val="6"/>
  </w:num>
  <w:num w:numId="31">
    <w:abstractNumId w:val="8"/>
  </w:num>
  <w:num w:numId="32">
    <w:abstractNumId w:val="50"/>
  </w:num>
  <w:num w:numId="33">
    <w:abstractNumId w:val="52"/>
  </w:num>
  <w:num w:numId="34">
    <w:abstractNumId w:val="20"/>
  </w:num>
  <w:num w:numId="35">
    <w:abstractNumId w:val="44"/>
  </w:num>
  <w:num w:numId="36">
    <w:abstractNumId w:val="19"/>
  </w:num>
  <w:num w:numId="37">
    <w:abstractNumId w:val="18"/>
  </w:num>
  <w:num w:numId="38">
    <w:abstractNumId w:val="48"/>
  </w:num>
  <w:num w:numId="39">
    <w:abstractNumId w:val="28"/>
  </w:num>
  <w:num w:numId="40">
    <w:abstractNumId w:val="40"/>
  </w:num>
  <w:num w:numId="41">
    <w:abstractNumId w:val="39"/>
  </w:num>
  <w:num w:numId="42">
    <w:abstractNumId w:val="5"/>
  </w:num>
  <w:num w:numId="43">
    <w:abstractNumId w:val="33"/>
  </w:num>
  <w:num w:numId="44">
    <w:abstractNumId w:val="16"/>
  </w:num>
  <w:num w:numId="45">
    <w:abstractNumId w:val="7"/>
  </w:num>
  <w:num w:numId="46">
    <w:abstractNumId w:val="2"/>
  </w:num>
  <w:num w:numId="47">
    <w:abstractNumId w:val="43"/>
  </w:num>
  <w:num w:numId="48">
    <w:abstractNumId w:val="36"/>
  </w:num>
  <w:num w:numId="49">
    <w:abstractNumId w:val="38"/>
  </w:num>
  <w:num w:numId="50">
    <w:abstractNumId w:val="35"/>
  </w:num>
  <w:num w:numId="51">
    <w:abstractNumId w:val="55"/>
  </w:num>
  <w:num w:numId="52">
    <w:abstractNumId w:val="37"/>
  </w:num>
  <w:num w:numId="53">
    <w:abstractNumId w:val="37"/>
  </w:num>
  <w:num w:numId="54">
    <w:abstractNumId w:val="29"/>
  </w:num>
  <w:num w:numId="55">
    <w:abstractNumId w:val="30"/>
  </w:num>
  <w:num w:numId="56">
    <w:abstractNumId w:val="1"/>
  </w:num>
  <w:num w:numId="57">
    <w:abstractNumId w:val="0"/>
  </w:num>
  <w:num w:numId="58">
    <w:abstractNumId w:val="37"/>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TrueTypeFont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3tLQ0MzcwNbUwMzJS0lEKTi0uzszPAykwNqsFAENsMVwtAAAA"/>
  </w:docVars>
  <w:rsids>
    <w:rsidRoot w:val="00E56506"/>
    <w:rsid w:val="00000379"/>
    <w:rsid w:val="00000C6D"/>
    <w:rsid w:val="00000FD9"/>
    <w:rsid w:val="000017A7"/>
    <w:rsid w:val="000017D1"/>
    <w:rsid w:val="00001941"/>
    <w:rsid w:val="00001E2E"/>
    <w:rsid w:val="000025BA"/>
    <w:rsid w:val="000026A4"/>
    <w:rsid w:val="00002737"/>
    <w:rsid w:val="000027C0"/>
    <w:rsid w:val="00006642"/>
    <w:rsid w:val="000068F6"/>
    <w:rsid w:val="000076C6"/>
    <w:rsid w:val="0000790F"/>
    <w:rsid w:val="000105F2"/>
    <w:rsid w:val="00010698"/>
    <w:rsid w:val="000109E2"/>
    <w:rsid w:val="00011138"/>
    <w:rsid w:val="00011F53"/>
    <w:rsid w:val="00012C73"/>
    <w:rsid w:val="00012E4A"/>
    <w:rsid w:val="0001330F"/>
    <w:rsid w:val="00013BAD"/>
    <w:rsid w:val="00014092"/>
    <w:rsid w:val="000141B7"/>
    <w:rsid w:val="000147EB"/>
    <w:rsid w:val="000152B2"/>
    <w:rsid w:val="00015441"/>
    <w:rsid w:val="00015E87"/>
    <w:rsid w:val="00016100"/>
    <w:rsid w:val="00016665"/>
    <w:rsid w:val="00017B84"/>
    <w:rsid w:val="000201C6"/>
    <w:rsid w:val="00021910"/>
    <w:rsid w:val="000222EF"/>
    <w:rsid w:val="00023549"/>
    <w:rsid w:val="000246FA"/>
    <w:rsid w:val="0002475D"/>
    <w:rsid w:val="00024D3C"/>
    <w:rsid w:val="00025914"/>
    <w:rsid w:val="00025B1E"/>
    <w:rsid w:val="00026A74"/>
    <w:rsid w:val="00026AF1"/>
    <w:rsid w:val="000274CB"/>
    <w:rsid w:val="00030542"/>
    <w:rsid w:val="00031307"/>
    <w:rsid w:val="00031989"/>
    <w:rsid w:val="000319F7"/>
    <w:rsid w:val="00032050"/>
    <w:rsid w:val="000326F7"/>
    <w:rsid w:val="00032BE3"/>
    <w:rsid w:val="000339DB"/>
    <w:rsid w:val="000349EF"/>
    <w:rsid w:val="000369F7"/>
    <w:rsid w:val="00036F59"/>
    <w:rsid w:val="00037B78"/>
    <w:rsid w:val="00040077"/>
    <w:rsid w:val="00040583"/>
    <w:rsid w:val="00042B09"/>
    <w:rsid w:val="000430AA"/>
    <w:rsid w:val="00044051"/>
    <w:rsid w:val="000442AF"/>
    <w:rsid w:val="000443E6"/>
    <w:rsid w:val="000446FC"/>
    <w:rsid w:val="00045285"/>
    <w:rsid w:val="00045422"/>
    <w:rsid w:val="00045B12"/>
    <w:rsid w:val="00046068"/>
    <w:rsid w:val="000478AB"/>
    <w:rsid w:val="00047EEB"/>
    <w:rsid w:val="000509FE"/>
    <w:rsid w:val="00051C7C"/>
    <w:rsid w:val="00051E1D"/>
    <w:rsid w:val="00051F42"/>
    <w:rsid w:val="00052972"/>
    <w:rsid w:val="00052FB0"/>
    <w:rsid w:val="00053526"/>
    <w:rsid w:val="00054459"/>
    <w:rsid w:val="00054F63"/>
    <w:rsid w:val="000551FF"/>
    <w:rsid w:val="0005523D"/>
    <w:rsid w:val="00056953"/>
    <w:rsid w:val="00057046"/>
    <w:rsid w:val="00060B00"/>
    <w:rsid w:val="0006148C"/>
    <w:rsid w:val="00061897"/>
    <w:rsid w:val="000628F3"/>
    <w:rsid w:val="00062C64"/>
    <w:rsid w:val="00064E81"/>
    <w:rsid w:val="00064EAC"/>
    <w:rsid w:val="000654A3"/>
    <w:rsid w:val="00065911"/>
    <w:rsid w:val="00065C9E"/>
    <w:rsid w:val="000707B4"/>
    <w:rsid w:val="00070A51"/>
    <w:rsid w:val="00070C61"/>
    <w:rsid w:val="00070C81"/>
    <w:rsid w:val="00072A0B"/>
    <w:rsid w:val="00077AFE"/>
    <w:rsid w:val="00080888"/>
    <w:rsid w:val="000809F0"/>
    <w:rsid w:val="00080C24"/>
    <w:rsid w:val="00081739"/>
    <w:rsid w:val="00081EFB"/>
    <w:rsid w:val="000823C4"/>
    <w:rsid w:val="00083EC9"/>
    <w:rsid w:val="00084664"/>
    <w:rsid w:val="00084A54"/>
    <w:rsid w:val="00085736"/>
    <w:rsid w:val="000858CF"/>
    <w:rsid w:val="00085D0A"/>
    <w:rsid w:val="000860F9"/>
    <w:rsid w:val="0008653D"/>
    <w:rsid w:val="00086E78"/>
    <w:rsid w:val="000874B0"/>
    <w:rsid w:val="000876F0"/>
    <w:rsid w:val="00087CA0"/>
    <w:rsid w:val="0009025B"/>
    <w:rsid w:val="000915D7"/>
    <w:rsid w:val="00091715"/>
    <w:rsid w:val="00091B4D"/>
    <w:rsid w:val="00093181"/>
    <w:rsid w:val="000932F4"/>
    <w:rsid w:val="000946DF"/>
    <w:rsid w:val="00094EC8"/>
    <w:rsid w:val="00094FD9"/>
    <w:rsid w:val="00095EAA"/>
    <w:rsid w:val="00095F84"/>
    <w:rsid w:val="0009658E"/>
    <w:rsid w:val="00096BCF"/>
    <w:rsid w:val="00097274"/>
    <w:rsid w:val="0009793C"/>
    <w:rsid w:val="000A0F92"/>
    <w:rsid w:val="000A114B"/>
    <w:rsid w:val="000A22AE"/>
    <w:rsid w:val="000A2836"/>
    <w:rsid w:val="000A29A7"/>
    <w:rsid w:val="000A2F21"/>
    <w:rsid w:val="000A32D1"/>
    <w:rsid w:val="000A4084"/>
    <w:rsid w:val="000A6118"/>
    <w:rsid w:val="000A6223"/>
    <w:rsid w:val="000A65FC"/>
    <w:rsid w:val="000A72BE"/>
    <w:rsid w:val="000A7616"/>
    <w:rsid w:val="000B2192"/>
    <w:rsid w:val="000B5B45"/>
    <w:rsid w:val="000B5F5E"/>
    <w:rsid w:val="000C0AE4"/>
    <w:rsid w:val="000C0B2B"/>
    <w:rsid w:val="000C0F92"/>
    <w:rsid w:val="000C1775"/>
    <w:rsid w:val="000C4A9C"/>
    <w:rsid w:val="000C4E7C"/>
    <w:rsid w:val="000D035D"/>
    <w:rsid w:val="000D05DB"/>
    <w:rsid w:val="000D1315"/>
    <w:rsid w:val="000D1C21"/>
    <w:rsid w:val="000D1CBA"/>
    <w:rsid w:val="000D215F"/>
    <w:rsid w:val="000D3340"/>
    <w:rsid w:val="000D38BA"/>
    <w:rsid w:val="000D4604"/>
    <w:rsid w:val="000D499C"/>
    <w:rsid w:val="000D71F9"/>
    <w:rsid w:val="000D780B"/>
    <w:rsid w:val="000E0720"/>
    <w:rsid w:val="000E0CFF"/>
    <w:rsid w:val="000E19A2"/>
    <w:rsid w:val="000E1D79"/>
    <w:rsid w:val="000E32B9"/>
    <w:rsid w:val="000E34F5"/>
    <w:rsid w:val="000E36A8"/>
    <w:rsid w:val="000E3CF3"/>
    <w:rsid w:val="000E4110"/>
    <w:rsid w:val="000E4334"/>
    <w:rsid w:val="000E56A1"/>
    <w:rsid w:val="000E6766"/>
    <w:rsid w:val="000E6EA2"/>
    <w:rsid w:val="000E70A4"/>
    <w:rsid w:val="000E7ED8"/>
    <w:rsid w:val="000E9D72"/>
    <w:rsid w:val="000F0115"/>
    <w:rsid w:val="000F0CA7"/>
    <w:rsid w:val="000F1080"/>
    <w:rsid w:val="000F4383"/>
    <w:rsid w:val="000F43B7"/>
    <w:rsid w:val="000F4507"/>
    <w:rsid w:val="000F4DBD"/>
    <w:rsid w:val="000F5066"/>
    <w:rsid w:val="000F595B"/>
    <w:rsid w:val="000F6A93"/>
    <w:rsid w:val="000F7C78"/>
    <w:rsid w:val="0010009E"/>
    <w:rsid w:val="00101030"/>
    <w:rsid w:val="0010165F"/>
    <w:rsid w:val="0010365E"/>
    <w:rsid w:val="00105ED0"/>
    <w:rsid w:val="00106241"/>
    <w:rsid w:val="001066CF"/>
    <w:rsid w:val="00106791"/>
    <w:rsid w:val="00106D4C"/>
    <w:rsid w:val="00106D9C"/>
    <w:rsid w:val="00110478"/>
    <w:rsid w:val="00110DFB"/>
    <w:rsid w:val="00111510"/>
    <w:rsid w:val="00111E8D"/>
    <w:rsid w:val="0011216E"/>
    <w:rsid w:val="001123DB"/>
    <w:rsid w:val="001129B6"/>
    <w:rsid w:val="0011392E"/>
    <w:rsid w:val="00113A43"/>
    <w:rsid w:val="00113B8D"/>
    <w:rsid w:val="001140C4"/>
    <w:rsid w:val="0011473A"/>
    <w:rsid w:val="0011531B"/>
    <w:rsid w:val="0011565B"/>
    <w:rsid w:val="00115B85"/>
    <w:rsid w:val="00116027"/>
    <w:rsid w:val="00117560"/>
    <w:rsid w:val="00117D94"/>
    <w:rsid w:val="001207D1"/>
    <w:rsid w:val="001211A7"/>
    <w:rsid w:val="001213A9"/>
    <w:rsid w:val="00122675"/>
    <w:rsid w:val="001226F4"/>
    <w:rsid w:val="00122B1B"/>
    <w:rsid w:val="0012465C"/>
    <w:rsid w:val="00124826"/>
    <w:rsid w:val="00124A1C"/>
    <w:rsid w:val="00125D4E"/>
    <w:rsid w:val="00125DD0"/>
    <w:rsid w:val="001263EC"/>
    <w:rsid w:val="0012673B"/>
    <w:rsid w:val="0012775B"/>
    <w:rsid w:val="00127C98"/>
    <w:rsid w:val="0013070D"/>
    <w:rsid w:val="00130B3D"/>
    <w:rsid w:val="00130E57"/>
    <w:rsid w:val="001313F2"/>
    <w:rsid w:val="0013155E"/>
    <w:rsid w:val="0013161C"/>
    <w:rsid w:val="00132B60"/>
    <w:rsid w:val="00132C35"/>
    <w:rsid w:val="00133532"/>
    <w:rsid w:val="001355F0"/>
    <w:rsid w:val="0013582E"/>
    <w:rsid w:val="00135FE3"/>
    <w:rsid w:val="00136ADF"/>
    <w:rsid w:val="00136B84"/>
    <w:rsid w:val="00137989"/>
    <w:rsid w:val="00140021"/>
    <w:rsid w:val="00140210"/>
    <w:rsid w:val="001405D5"/>
    <w:rsid w:val="00140731"/>
    <w:rsid w:val="00140EBA"/>
    <w:rsid w:val="0014111E"/>
    <w:rsid w:val="00141270"/>
    <w:rsid w:val="00141C0D"/>
    <w:rsid w:val="0014298E"/>
    <w:rsid w:val="0014318A"/>
    <w:rsid w:val="001434EC"/>
    <w:rsid w:val="0014464A"/>
    <w:rsid w:val="00145398"/>
    <w:rsid w:val="00146135"/>
    <w:rsid w:val="00146212"/>
    <w:rsid w:val="00146272"/>
    <w:rsid w:val="00146784"/>
    <w:rsid w:val="00146890"/>
    <w:rsid w:val="00146F84"/>
    <w:rsid w:val="00147F07"/>
    <w:rsid w:val="001500F9"/>
    <w:rsid w:val="00150E51"/>
    <w:rsid w:val="0015160C"/>
    <w:rsid w:val="00151893"/>
    <w:rsid w:val="00151B69"/>
    <w:rsid w:val="001526AB"/>
    <w:rsid w:val="00152811"/>
    <w:rsid w:val="00152D1F"/>
    <w:rsid w:val="0015327C"/>
    <w:rsid w:val="001534F5"/>
    <w:rsid w:val="001541B2"/>
    <w:rsid w:val="00154B47"/>
    <w:rsid w:val="0015525F"/>
    <w:rsid w:val="001555B5"/>
    <w:rsid w:val="001558C4"/>
    <w:rsid w:val="001561A5"/>
    <w:rsid w:val="0015627E"/>
    <w:rsid w:val="0015679F"/>
    <w:rsid w:val="00157C2D"/>
    <w:rsid w:val="001600AF"/>
    <w:rsid w:val="001614F9"/>
    <w:rsid w:val="00162B34"/>
    <w:rsid w:val="001639F5"/>
    <w:rsid w:val="00163E59"/>
    <w:rsid w:val="00164526"/>
    <w:rsid w:val="00164692"/>
    <w:rsid w:val="00164AB5"/>
    <w:rsid w:val="00165570"/>
    <w:rsid w:val="001667DE"/>
    <w:rsid w:val="00166FB3"/>
    <w:rsid w:val="0017057E"/>
    <w:rsid w:val="001708D8"/>
    <w:rsid w:val="00170F40"/>
    <w:rsid w:val="00170F85"/>
    <w:rsid w:val="001713F2"/>
    <w:rsid w:val="00171B8D"/>
    <w:rsid w:val="001720EB"/>
    <w:rsid w:val="00172879"/>
    <w:rsid w:val="00172B85"/>
    <w:rsid w:val="00173AEC"/>
    <w:rsid w:val="00173EE2"/>
    <w:rsid w:val="00174079"/>
    <w:rsid w:val="001759D1"/>
    <w:rsid w:val="00176225"/>
    <w:rsid w:val="001765E3"/>
    <w:rsid w:val="0017676A"/>
    <w:rsid w:val="00176F41"/>
    <w:rsid w:val="00177310"/>
    <w:rsid w:val="0017758D"/>
    <w:rsid w:val="00177790"/>
    <w:rsid w:val="00177AAD"/>
    <w:rsid w:val="00177D34"/>
    <w:rsid w:val="00177EA1"/>
    <w:rsid w:val="00180079"/>
    <w:rsid w:val="00182F83"/>
    <w:rsid w:val="00183660"/>
    <w:rsid w:val="00183803"/>
    <w:rsid w:val="0018398F"/>
    <w:rsid w:val="00184C71"/>
    <w:rsid w:val="00186079"/>
    <w:rsid w:val="00186423"/>
    <w:rsid w:val="00186AFB"/>
    <w:rsid w:val="00186DD0"/>
    <w:rsid w:val="00186FB7"/>
    <w:rsid w:val="00191D64"/>
    <w:rsid w:val="00193780"/>
    <w:rsid w:val="00193B39"/>
    <w:rsid w:val="00194403"/>
    <w:rsid w:val="00195633"/>
    <w:rsid w:val="00195A18"/>
    <w:rsid w:val="001965B9"/>
    <w:rsid w:val="00196B96"/>
    <w:rsid w:val="001A00B4"/>
    <w:rsid w:val="001A08BB"/>
    <w:rsid w:val="001A08DE"/>
    <w:rsid w:val="001A1851"/>
    <w:rsid w:val="001A20F1"/>
    <w:rsid w:val="001A2733"/>
    <w:rsid w:val="001A2F0F"/>
    <w:rsid w:val="001A358C"/>
    <w:rsid w:val="001A4DC9"/>
    <w:rsid w:val="001A5A13"/>
    <w:rsid w:val="001A66C5"/>
    <w:rsid w:val="001A67AA"/>
    <w:rsid w:val="001A6A48"/>
    <w:rsid w:val="001A6C5E"/>
    <w:rsid w:val="001A74AC"/>
    <w:rsid w:val="001A78DD"/>
    <w:rsid w:val="001B167D"/>
    <w:rsid w:val="001B1DE9"/>
    <w:rsid w:val="001B275F"/>
    <w:rsid w:val="001B35E6"/>
    <w:rsid w:val="001B3809"/>
    <w:rsid w:val="001B3925"/>
    <w:rsid w:val="001B4585"/>
    <w:rsid w:val="001B5A6B"/>
    <w:rsid w:val="001B6169"/>
    <w:rsid w:val="001B657A"/>
    <w:rsid w:val="001B6F69"/>
    <w:rsid w:val="001B711C"/>
    <w:rsid w:val="001B75F4"/>
    <w:rsid w:val="001B7E9B"/>
    <w:rsid w:val="001C1C96"/>
    <w:rsid w:val="001C1D2D"/>
    <w:rsid w:val="001C211E"/>
    <w:rsid w:val="001C3BB8"/>
    <w:rsid w:val="001C3C4C"/>
    <w:rsid w:val="001C3FB7"/>
    <w:rsid w:val="001C4ADF"/>
    <w:rsid w:val="001D0063"/>
    <w:rsid w:val="001D0DAD"/>
    <w:rsid w:val="001D1D50"/>
    <w:rsid w:val="001D20BE"/>
    <w:rsid w:val="001D3EE3"/>
    <w:rsid w:val="001D4F97"/>
    <w:rsid w:val="001D556F"/>
    <w:rsid w:val="001D5A3B"/>
    <w:rsid w:val="001D5D00"/>
    <w:rsid w:val="001D600B"/>
    <w:rsid w:val="001D6035"/>
    <w:rsid w:val="001E0C89"/>
    <w:rsid w:val="001E1845"/>
    <w:rsid w:val="001E18AD"/>
    <w:rsid w:val="001E1922"/>
    <w:rsid w:val="001E1E0B"/>
    <w:rsid w:val="001E2219"/>
    <w:rsid w:val="001E3AD9"/>
    <w:rsid w:val="001E3B08"/>
    <w:rsid w:val="001E4107"/>
    <w:rsid w:val="001E5048"/>
    <w:rsid w:val="001E58D3"/>
    <w:rsid w:val="001E601E"/>
    <w:rsid w:val="001E7970"/>
    <w:rsid w:val="001F09E1"/>
    <w:rsid w:val="001F2341"/>
    <w:rsid w:val="001F2599"/>
    <w:rsid w:val="001F31C0"/>
    <w:rsid w:val="001F4302"/>
    <w:rsid w:val="001F4588"/>
    <w:rsid w:val="001F4B6D"/>
    <w:rsid w:val="001F5B34"/>
    <w:rsid w:val="001F7FC1"/>
    <w:rsid w:val="00200E6B"/>
    <w:rsid w:val="00202374"/>
    <w:rsid w:val="00202DAF"/>
    <w:rsid w:val="00203AA8"/>
    <w:rsid w:val="0020472B"/>
    <w:rsid w:val="00204E81"/>
    <w:rsid w:val="0020501B"/>
    <w:rsid w:val="002056C1"/>
    <w:rsid w:val="00205AE9"/>
    <w:rsid w:val="002066D9"/>
    <w:rsid w:val="00206CC1"/>
    <w:rsid w:val="00207A55"/>
    <w:rsid w:val="00207C59"/>
    <w:rsid w:val="00210334"/>
    <w:rsid w:val="002108F2"/>
    <w:rsid w:val="00210921"/>
    <w:rsid w:val="00211D50"/>
    <w:rsid w:val="00212A4C"/>
    <w:rsid w:val="0021355F"/>
    <w:rsid w:val="002154CF"/>
    <w:rsid w:val="00217640"/>
    <w:rsid w:val="002178A1"/>
    <w:rsid w:val="002179D3"/>
    <w:rsid w:val="00217C37"/>
    <w:rsid w:val="00217FB1"/>
    <w:rsid w:val="0022088F"/>
    <w:rsid w:val="00221591"/>
    <w:rsid w:val="00222011"/>
    <w:rsid w:val="00222A45"/>
    <w:rsid w:val="00222F0E"/>
    <w:rsid w:val="0022369E"/>
    <w:rsid w:val="00224573"/>
    <w:rsid w:val="002251F4"/>
    <w:rsid w:val="002258E0"/>
    <w:rsid w:val="00225E0F"/>
    <w:rsid w:val="00227662"/>
    <w:rsid w:val="00227838"/>
    <w:rsid w:val="0023092E"/>
    <w:rsid w:val="00232659"/>
    <w:rsid w:val="002334F5"/>
    <w:rsid w:val="00233573"/>
    <w:rsid w:val="00233B09"/>
    <w:rsid w:val="002341A7"/>
    <w:rsid w:val="0023563F"/>
    <w:rsid w:val="002358A4"/>
    <w:rsid w:val="0023639D"/>
    <w:rsid w:val="002364D5"/>
    <w:rsid w:val="002379E8"/>
    <w:rsid w:val="00240E14"/>
    <w:rsid w:val="0024107B"/>
    <w:rsid w:val="00241311"/>
    <w:rsid w:val="002415E4"/>
    <w:rsid w:val="00241F62"/>
    <w:rsid w:val="0024371F"/>
    <w:rsid w:val="00243CF2"/>
    <w:rsid w:val="00243EEB"/>
    <w:rsid w:val="00243EF5"/>
    <w:rsid w:val="0024580B"/>
    <w:rsid w:val="00246FD2"/>
    <w:rsid w:val="00247D40"/>
    <w:rsid w:val="002508B6"/>
    <w:rsid w:val="00251105"/>
    <w:rsid w:val="00251EE4"/>
    <w:rsid w:val="00252055"/>
    <w:rsid w:val="002524D6"/>
    <w:rsid w:val="002529FF"/>
    <w:rsid w:val="00253045"/>
    <w:rsid w:val="0025404E"/>
    <w:rsid w:val="002556B1"/>
    <w:rsid w:val="00255EAD"/>
    <w:rsid w:val="002562BD"/>
    <w:rsid w:val="0025630C"/>
    <w:rsid w:val="00256A9E"/>
    <w:rsid w:val="0026030D"/>
    <w:rsid w:val="00260D56"/>
    <w:rsid w:val="00261BCB"/>
    <w:rsid w:val="00261BD5"/>
    <w:rsid w:val="0026236B"/>
    <w:rsid w:val="0026385F"/>
    <w:rsid w:val="002646E0"/>
    <w:rsid w:val="002653CE"/>
    <w:rsid w:val="00266220"/>
    <w:rsid w:val="00266886"/>
    <w:rsid w:val="00267B32"/>
    <w:rsid w:val="002701A6"/>
    <w:rsid w:val="0027036D"/>
    <w:rsid w:val="002704A8"/>
    <w:rsid w:val="002718C6"/>
    <w:rsid w:val="00271AEF"/>
    <w:rsid w:val="00271E68"/>
    <w:rsid w:val="00271F59"/>
    <w:rsid w:val="002720AF"/>
    <w:rsid w:val="00274385"/>
    <w:rsid w:val="00274639"/>
    <w:rsid w:val="00275C32"/>
    <w:rsid w:val="00276290"/>
    <w:rsid w:val="002773ED"/>
    <w:rsid w:val="00277F92"/>
    <w:rsid w:val="002802E0"/>
    <w:rsid w:val="00280BCD"/>
    <w:rsid w:val="00280DF7"/>
    <w:rsid w:val="00280FDA"/>
    <w:rsid w:val="002827B2"/>
    <w:rsid w:val="002835B6"/>
    <w:rsid w:val="002835DF"/>
    <w:rsid w:val="002844C2"/>
    <w:rsid w:val="00285184"/>
    <w:rsid w:val="00285673"/>
    <w:rsid w:val="002868BC"/>
    <w:rsid w:val="0028706A"/>
    <w:rsid w:val="00287C6E"/>
    <w:rsid w:val="00290284"/>
    <w:rsid w:val="0029073D"/>
    <w:rsid w:val="00292C50"/>
    <w:rsid w:val="00292F33"/>
    <w:rsid w:val="002930D0"/>
    <w:rsid w:val="0029455F"/>
    <w:rsid w:val="002948FE"/>
    <w:rsid w:val="00294CC8"/>
    <w:rsid w:val="0029516A"/>
    <w:rsid w:val="0029605F"/>
    <w:rsid w:val="002967BB"/>
    <w:rsid w:val="0029707F"/>
    <w:rsid w:val="00297F9C"/>
    <w:rsid w:val="00297FE4"/>
    <w:rsid w:val="002A0D61"/>
    <w:rsid w:val="002A3C11"/>
    <w:rsid w:val="002A4577"/>
    <w:rsid w:val="002A49BA"/>
    <w:rsid w:val="002A51F4"/>
    <w:rsid w:val="002A6594"/>
    <w:rsid w:val="002A6CD2"/>
    <w:rsid w:val="002A71CD"/>
    <w:rsid w:val="002A7269"/>
    <w:rsid w:val="002B0C3A"/>
    <w:rsid w:val="002B18FE"/>
    <w:rsid w:val="002B349B"/>
    <w:rsid w:val="002B359B"/>
    <w:rsid w:val="002B4207"/>
    <w:rsid w:val="002B46EE"/>
    <w:rsid w:val="002B49BF"/>
    <w:rsid w:val="002B527E"/>
    <w:rsid w:val="002B551C"/>
    <w:rsid w:val="002B5F61"/>
    <w:rsid w:val="002B63AB"/>
    <w:rsid w:val="002B751D"/>
    <w:rsid w:val="002C0497"/>
    <w:rsid w:val="002C0C1D"/>
    <w:rsid w:val="002C2311"/>
    <w:rsid w:val="002C3AC2"/>
    <w:rsid w:val="002C4F6A"/>
    <w:rsid w:val="002C5428"/>
    <w:rsid w:val="002C5ECC"/>
    <w:rsid w:val="002C75CB"/>
    <w:rsid w:val="002D0742"/>
    <w:rsid w:val="002D09A7"/>
    <w:rsid w:val="002D0ECE"/>
    <w:rsid w:val="002D1BDA"/>
    <w:rsid w:val="002D1E86"/>
    <w:rsid w:val="002D20A0"/>
    <w:rsid w:val="002D2159"/>
    <w:rsid w:val="002D2CAA"/>
    <w:rsid w:val="002D362E"/>
    <w:rsid w:val="002D53B2"/>
    <w:rsid w:val="002D5730"/>
    <w:rsid w:val="002D676C"/>
    <w:rsid w:val="002D6E46"/>
    <w:rsid w:val="002D76B7"/>
    <w:rsid w:val="002D7DE1"/>
    <w:rsid w:val="002E201F"/>
    <w:rsid w:val="002E2651"/>
    <w:rsid w:val="002E3278"/>
    <w:rsid w:val="002E3B19"/>
    <w:rsid w:val="002E46E1"/>
    <w:rsid w:val="002E5216"/>
    <w:rsid w:val="002E56CF"/>
    <w:rsid w:val="002E5ADD"/>
    <w:rsid w:val="002E5E7F"/>
    <w:rsid w:val="002E630E"/>
    <w:rsid w:val="002E6594"/>
    <w:rsid w:val="002E664C"/>
    <w:rsid w:val="002E6DDD"/>
    <w:rsid w:val="002E724B"/>
    <w:rsid w:val="002F09A0"/>
    <w:rsid w:val="002F1D9E"/>
    <w:rsid w:val="002F1F0D"/>
    <w:rsid w:val="002F4189"/>
    <w:rsid w:val="002F4629"/>
    <w:rsid w:val="002F4B02"/>
    <w:rsid w:val="002F4F57"/>
    <w:rsid w:val="002F5416"/>
    <w:rsid w:val="002F7F0C"/>
    <w:rsid w:val="002F7F24"/>
    <w:rsid w:val="00300878"/>
    <w:rsid w:val="00300A8C"/>
    <w:rsid w:val="00300F58"/>
    <w:rsid w:val="00302BAB"/>
    <w:rsid w:val="00302C5F"/>
    <w:rsid w:val="00303C42"/>
    <w:rsid w:val="00304309"/>
    <w:rsid w:val="00304A83"/>
    <w:rsid w:val="00304DD9"/>
    <w:rsid w:val="00305040"/>
    <w:rsid w:val="0030530C"/>
    <w:rsid w:val="00306C21"/>
    <w:rsid w:val="00307476"/>
    <w:rsid w:val="00313543"/>
    <w:rsid w:val="00313D2A"/>
    <w:rsid w:val="00314612"/>
    <w:rsid w:val="0031557E"/>
    <w:rsid w:val="00315830"/>
    <w:rsid w:val="003177AD"/>
    <w:rsid w:val="00317F7A"/>
    <w:rsid w:val="0032041B"/>
    <w:rsid w:val="00321550"/>
    <w:rsid w:val="00321BF0"/>
    <w:rsid w:val="0032224C"/>
    <w:rsid w:val="0032258A"/>
    <w:rsid w:val="00322B21"/>
    <w:rsid w:val="00322CED"/>
    <w:rsid w:val="00323047"/>
    <w:rsid w:val="003234EC"/>
    <w:rsid w:val="00323D5E"/>
    <w:rsid w:val="00324052"/>
    <w:rsid w:val="003240A1"/>
    <w:rsid w:val="00325DB6"/>
    <w:rsid w:val="00325EB4"/>
    <w:rsid w:val="003264F1"/>
    <w:rsid w:val="003268DB"/>
    <w:rsid w:val="003316C3"/>
    <w:rsid w:val="0033353F"/>
    <w:rsid w:val="00333579"/>
    <w:rsid w:val="00333B7E"/>
    <w:rsid w:val="00334AE2"/>
    <w:rsid w:val="00334C07"/>
    <w:rsid w:val="00335E0E"/>
    <w:rsid w:val="00335E67"/>
    <w:rsid w:val="00336C8D"/>
    <w:rsid w:val="00340801"/>
    <w:rsid w:val="003413E4"/>
    <w:rsid w:val="0034292B"/>
    <w:rsid w:val="003433FD"/>
    <w:rsid w:val="00343472"/>
    <w:rsid w:val="0034439C"/>
    <w:rsid w:val="00345C3D"/>
    <w:rsid w:val="00345FED"/>
    <w:rsid w:val="003511F3"/>
    <w:rsid w:val="00351E8D"/>
    <w:rsid w:val="00352ACE"/>
    <w:rsid w:val="00353E70"/>
    <w:rsid w:val="0035423F"/>
    <w:rsid w:val="00354844"/>
    <w:rsid w:val="00354D16"/>
    <w:rsid w:val="003553B8"/>
    <w:rsid w:val="00355A7B"/>
    <w:rsid w:val="00356A26"/>
    <w:rsid w:val="00357385"/>
    <w:rsid w:val="00357B18"/>
    <w:rsid w:val="0036085B"/>
    <w:rsid w:val="0036098E"/>
    <w:rsid w:val="00360A02"/>
    <w:rsid w:val="00360D57"/>
    <w:rsid w:val="0036114A"/>
    <w:rsid w:val="00361D87"/>
    <w:rsid w:val="00362462"/>
    <w:rsid w:val="003628AE"/>
    <w:rsid w:val="00364AC4"/>
    <w:rsid w:val="00365BCD"/>
    <w:rsid w:val="00365FAC"/>
    <w:rsid w:val="0036678E"/>
    <w:rsid w:val="00366FAB"/>
    <w:rsid w:val="00367C11"/>
    <w:rsid w:val="00370247"/>
    <w:rsid w:val="003707A4"/>
    <w:rsid w:val="00370EBE"/>
    <w:rsid w:val="00372ACA"/>
    <w:rsid w:val="003736D6"/>
    <w:rsid w:val="00373F3C"/>
    <w:rsid w:val="00374645"/>
    <w:rsid w:val="00375D7F"/>
    <w:rsid w:val="003768B6"/>
    <w:rsid w:val="003812C4"/>
    <w:rsid w:val="00382568"/>
    <w:rsid w:val="00382A75"/>
    <w:rsid w:val="00384C01"/>
    <w:rsid w:val="00384C3B"/>
    <w:rsid w:val="003869E9"/>
    <w:rsid w:val="0038701D"/>
    <w:rsid w:val="003871D4"/>
    <w:rsid w:val="00387670"/>
    <w:rsid w:val="00387EB1"/>
    <w:rsid w:val="00391979"/>
    <w:rsid w:val="003921B4"/>
    <w:rsid w:val="00392AC1"/>
    <w:rsid w:val="00392C1B"/>
    <w:rsid w:val="00393E0D"/>
    <w:rsid w:val="00394EF2"/>
    <w:rsid w:val="00395AA9"/>
    <w:rsid w:val="0039661D"/>
    <w:rsid w:val="003A0681"/>
    <w:rsid w:val="003A075D"/>
    <w:rsid w:val="003A22C9"/>
    <w:rsid w:val="003A2911"/>
    <w:rsid w:val="003A39C9"/>
    <w:rsid w:val="003A3B67"/>
    <w:rsid w:val="003A3E20"/>
    <w:rsid w:val="003A4E8D"/>
    <w:rsid w:val="003A5069"/>
    <w:rsid w:val="003A55AD"/>
    <w:rsid w:val="003A55F8"/>
    <w:rsid w:val="003A5DD6"/>
    <w:rsid w:val="003A612A"/>
    <w:rsid w:val="003A6524"/>
    <w:rsid w:val="003A75E1"/>
    <w:rsid w:val="003A776D"/>
    <w:rsid w:val="003B0D95"/>
    <w:rsid w:val="003B1DF8"/>
    <w:rsid w:val="003B3603"/>
    <w:rsid w:val="003B4455"/>
    <w:rsid w:val="003B4BE1"/>
    <w:rsid w:val="003B51C2"/>
    <w:rsid w:val="003B5359"/>
    <w:rsid w:val="003B53FF"/>
    <w:rsid w:val="003B551F"/>
    <w:rsid w:val="003B5D5A"/>
    <w:rsid w:val="003B6266"/>
    <w:rsid w:val="003B63E2"/>
    <w:rsid w:val="003B69B2"/>
    <w:rsid w:val="003B6E11"/>
    <w:rsid w:val="003C038E"/>
    <w:rsid w:val="003C04F8"/>
    <w:rsid w:val="003C0639"/>
    <w:rsid w:val="003C0F15"/>
    <w:rsid w:val="003C11FA"/>
    <w:rsid w:val="003C14CB"/>
    <w:rsid w:val="003C1B71"/>
    <w:rsid w:val="003C1E1D"/>
    <w:rsid w:val="003C1ED2"/>
    <w:rsid w:val="003C2CFA"/>
    <w:rsid w:val="003C3789"/>
    <w:rsid w:val="003C4F60"/>
    <w:rsid w:val="003C5EDF"/>
    <w:rsid w:val="003C73EE"/>
    <w:rsid w:val="003D1022"/>
    <w:rsid w:val="003D156B"/>
    <w:rsid w:val="003D2B4A"/>
    <w:rsid w:val="003D3017"/>
    <w:rsid w:val="003D3F78"/>
    <w:rsid w:val="003D454C"/>
    <w:rsid w:val="003D4C74"/>
    <w:rsid w:val="003D4D35"/>
    <w:rsid w:val="003D574A"/>
    <w:rsid w:val="003D5C20"/>
    <w:rsid w:val="003E00AD"/>
    <w:rsid w:val="003E0147"/>
    <w:rsid w:val="003E060B"/>
    <w:rsid w:val="003E199A"/>
    <w:rsid w:val="003E1A02"/>
    <w:rsid w:val="003E1E21"/>
    <w:rsid w:val="003E219D"/>
    <w:rsid w:val="003E22EB"/>
    <w:rsid w:val="003E281B"/>
    <w:rsid w:val="003E44F5"/>
    <w:rsid w:val="003E4BE2"/>
    <w:rsid w:val="003E572F"/>
    <w:rsid w:val="003E6374"/>
    <w:rsid w:val="003E6D6E"/>
    <w:rsid w:val="003E7A32"/>
    <w:rsid w:val="003F0CDC"/>
    <w:rsid w:val="003F2189"/>
    <w:rsid w:val="003F2DDE"/>
    <w:rsid w:val="003F3408"/>
    <w:rsid w:val="003F3C88"/>
    <w:rsid w:val="003F4B25"/>
    <w:rsid w:val="003F5ACD"/>
    <w:rsid w:val="003F5D38"/>
    <w:rsid w:val="003F60DE"/>
    <w:rsid w:val="003F631F"/>
    <w:rsid w:val="003F690C"/>
    <w:rsid w:val="003F73DB"/>
    <w:rsid w:val="003F7755"/>
    <w:rsid w:val="003F7951"/>
    <w:rsid w:val="0040001C"/>
    <w:rsid w:val="004025AE"/>
    <w:rsid w:val="004027C6"/>
    <w:rsid w:val="00404118"/>
    <w:rsid w:val="00404A09"/>
    <w:rsid w:val="0040548F"/>
    <w:rsid w:val="004063AC"/>
    <w:rsid w:val="00406C4A"/>
    <w:rsid w:val="0040796C"/>
    <w:rsid w:val="00410687"/>
    <w:rsid w:val="00411354"/>
    <w:rsid w:val="00411555"/>
    <w:rsid w:val="00412AF6"/>
    <w:rsid w:val="00413BE5"/>
    <w:rsid w:val="004147DF"/>
    <w:rsid w:val="00417358"/>
    <w:rsid w:val="00417C5A"/>
    <w:rsid w:val="00420BBB"/>
    <w:rsid w:val="00420E2C"/>
    <w:rsid w:val="004222AA"/>
    <w:rsid w:val="00422D7B"/>
    <w:rsid w:val="00422E9B"/>
    <w:rsid w:val="00423A4B"/>
    <w:rsid w:val="00423A70"/>
    <w:rsid w:val="00424519"/>
    <w:rsid w:val="004253B6"/>
    <w:rsid w:val="00427A3D"/>
    <w:rsid w:val="00427FD4"/>
    <w:rsid w:val="00430477"/>
    <w:rsid w:val="00430849"/>
    <w:rsid w:val="00432D6C"/>
    <w:rsid w:val="00432D94"/>
    <w:rsid w:val="004340A6"/>
    <w:rsid w:val="00434272"/>
    <w:rsid w:val="00434881"/>
    <w:rsid w:val="004352CF"/>
    <w:rsid w:val="0043646C"/>
    <w:rsid w:val="004433D1"/>
    <w:rsid w:val="00443AEF"/>
    <w:rsid w:val="0044469E"/>
    <w:rsid w:val="00445C93"/>
    <w:rsid w:val="00446D59"/>
    <w:rsid w:val="00450492"/>
    <w:rsid w:val="00451A6F"/>
    <w:rsid w:val="00452DA4"/>
    <w:rsid w:val="00453D15"/>
    <w:rsid w:val="004552AC"/>
    <w:rsid w:val="004560DE"/>
    <w:rsid w:val="0045713D"/>
    <w:rsid w:val="00457FC1"/>
    <w:rsid w:val="0046087C"/>
    <w:rsid w:val="00460EAE"/>
    <w:rsid w:val="00461638"/>
    <w:rsid w:val="00462444"/>
    <w:rsid w:val="00462628"/>
    <w:rsid w:val="00463514"/>
    <w:rsid w:val="00464D37"/>
    <w:rsid w:val="004651FF"/>
    <w:rsid w:val="004669B2"/>
    <w:rsid w:val="00466B9F"/>
    <w:rsid w:val="0046796D"/>
    <w:rsid w:val="00467DE0"/>
    <w:rsid w:val="00471408"/>
    <w:rsid w:val="004718F1"/>
    <w:rsid w:val="00472206"/>
    <w:rsid w:val="00472DDF"/>
    <w:rsid w:val="004735BB"/>
    <w:rsid w:val="00474B47"/>
    <w:rsid w:val="0047504A"/>
    <w:rsid w:val="00475F7E"/>
    <w:rsid w:val="00476B1D"/>
    <w:rsid w:val="00480689"/>
    <w:rsid w:val="00480741"/>
    <w:rsid w:val="00480828"/>
    <w:rsid w:val="00480CAA"/>
    <w:rsid w:val="00481604"/>
    <w:rsid w:val="0048169F"/>
    <w:rsid w:val="00482F9F"/>
    <w:rsid w:val="00483527"/>
    <w:rsid w:val="00483712"/>
    <w:rsid w:val="004839F0"/>
    <w:rsid w:val="00483ABD"/>
    <w:rsid w:val="00485160"/>
    <w:rsid w:val="00485C56"/>
    <w:rsid w:val="00485F1E"/>
    <w:rsid w:val="004875C2"/>
    <w:rsid w:val="00487F60"/>
    <w:rsid w:val="00490323"/>
    <w:rsid w:val="00490589"/>
    <w:rsid w:val="00490864"/>
    <w:rsid w:val="00490FE5"/>
    <w:rsid w:val="004915B3"/>
    <w:rsid w:val="00492BAF"/>
    <w:rsid w:val="00494058"/>
    <w:rsid w:val="004946DB"/>
    <w:rsid w:val="00494F2D"/>
    <w:rsid w:val="004950F3"/>
    <w:rsid w:val="00495DE3"/>
    <w:rsid w:val="0049643A"/>
    <w:rsid w:val="00497F3C"/>
    <w:rsid w:val="004A0559"/>
    <w:rsid w:val="004A0727"/>
    <w:rsid w:val="004A0C58"/>
    <w:rsid w:val="004A2887"/>
    <w:rsid w:val="004A32DF"/>
    <w:rsid w:val="004A3809"/>
    <w:rsid w:val="004A4D22"/>
    <w:rsid w:val="004A5091"/>
    <w:rsid w:val="004A57A5"/>
    <w:rsid w:val="004A620D"/>
    <w:rsid w:val="004A7750"/>
    <w:rsid w:val="004A77C1"/>
    <w:rsid w:val="004B29A2"/>
    <w:rsid w:val="004B2FDA"/>
    <w:rsid w:val="004B30E9"/>
    <w:rsid w:val="004B43BF"/>
    <w:rsid w:val="004B58D7"/>
    <w:rsid w:val="004C03E5"/>
    <w:rsid w:val="004C11CA"/>
    <w:rsid w:val="004C2CB5"/>
    <w:rsid w:val="004C2D97"/>
    <w:rsid w:val="004C374E"/>
    <w:rsid w:val="004C4BD0"/>
    <w:rsid w:val="004D0B7D"/>
    <w:rsid w:val="004D1294"/>
    <w:rsid w:val="004D16DE"/>
    <w:rsid w:val="004D26E3"/>
    <w:rsid w:val="004D2713"/>
    <w:rsid w:val="004D2D45"/>
    <w:rsid w:val="004D2FDD"/>
    <w:rsid w:val="004D34C7"/>
    <w:rsid w:val="004D5A1A"/>
    <w:rsid w:val="004D6060"/>
    <w:rsid w:val="004D7D5E"/>
    <w:rsid w:val="004D7D86"/>
    <w:rsid w:val="004E0CF2"/>
    <w:rsid w:val="004E0FFE"/>
    <w:rsid w:val="004E18EC"/>
    <w:rsid w:val="004E1D47"/>
    <w:rsid w:val="004E2201"/>
    <w:rsid w:val="004E2855"/>
    <w:rsid w:val="004E4266"/>
    <w:rsid w:val="004E4C66"/>
    <w:rsid w:val="004E52F9"/>
    <w:rsid w:val="004E5FE4"/>
    <w:rsid w:val="004E64CE"/>
    <w:rsid w:val="004F00CB"/>
    <w:rsid w:val="004F034C"/>
    <w:rsid w:val="004F0DE5"/>
    <w:rsid w:val="004F2D55"/>
    <w:rsid w:val="004F4460"/>
    <w:rsid w:val="004F4C1B"/>
    <w:rsid w:val="004F5132"/>
    <w:rsid w:val="004F55BB"/>
    <w:rsid w:val="004F665E"/>
    <w:rsid w:val="004F73B6"/>
    <w:rsid w:val="004F7867"/>
    <w:rsid w:val="004F7A3F"/>
    <w:rsid w:val="004F7C63"/>
    <w:rsid w:val="005002CB"/>
    <w:rsid w:val="005010B7"/>
    <w:rsid w:val="00501379"/>
    <w:rsid w:val="0050198F"/>
    <w:rsid w:val="00502047"/>
    <w:rsid w:val="00502559"/>
    <w:rsid w:val="00502C19"/>
    <w:rsid w:val="00503133"/>
    <w:rsid w:val="005049DB"/>
    <w:rsid w:val="005053CD"/>
    <w:rsid w:val="00505958"/>
    <w:rsid w:val="0050650D"/>
    <w:rsid w:val="005066BC"/>
    <w:rsid w:val="00506D9A"/>
    <w:rsid w:val="0050773C"/>
    <w:rsid w:val="00507C03"/>
    <w:rsid w:val="005103D2"/>
    <w:rsid w:val="005118E1"/>
    <w:rsid w:val="00511E2F"/>
    <w:rsid w:val="00512CBC"/>
    <w:rsid w:val="00512D54"/>
    <w:rsid w:val="00513B76"/>
    <w:rsid w:val="00514A95"/>
    <w:rsid w:val="005155DC"/>
    <w:rsid w:val="00516216"/>
    <w:rsid w:val="005208FC"/>
    <w:rsid w:val="00521FC4"/>
    <w:rsid w:val="00523D33"/>
    <w:rsid w:val="00523F6D"/>
    <w:rsid w:val="00524BC0"/>
    <w:rsid w:val="0052538E"/>
    <w:rsid w:val="00525CE5"/>
    <w:rsid w:val="00526BC9"/>
    <w:rsid w:val="0052715F"/>
    <w:rsid w:val="005310BF"/>
    <w:rsid w:val="005325B9"/>
    <w:rsid w:val="005347B1"/>
    <w:rsid w:val="0053635D"/>
    <w:rsid w:val="00537730"/>
    <w:rsid w:val="00537A5C"/>
    <w:rsid w:val="00540CBF"/>
    <w:rsid w:val="005437BC"/>
    <w:rsid w:val="00543906"/>
    <w:rsid w:val="005440DD"/>
    <w:rsid w:val="005444F8"/>
    <w:rsid w:val="00544C67"/>
    <w:rsid w:val="0054593F"/>
    <w:rsid w:val="00545A73"/>
    <w:rsid w:val="00545C81"/>
    <w:rsid w:val="00545DEA"/>
    <w:rsid w:val="0054622B"/>
    <w:rsid w:val="005468C0"/>
    <w:rsid w:val="00547C78"/>
    <w:rsid w:val="00547F8F"/>
    <w:rsid w:val="00550BA9"/>
    <w:rsid w:val="00550E8A"/>
    <w:rsid w:val="005517E4"/>
    <w:rsid w:val="005518BB"/>
    <w:rsid w:val="00551A06"/>
    <w:rsid w:val="00552346"/>
    <w:rsid w:val="0055354A"/>
    <w:rsid w:val="005539B0"/>
    <w:rsid w:val="005539D2"/>
    <w:rsid w:val="005540F8"/>
    <w:rsid w:val="00554565"/>
    <w:rsid w:val="00554B21"/>
    <w:rsid w:val="005551CF"/>
    <w:rsid w:val="005557A4"/>
    <w:rsid w:val="00555EAE"/>
    <w:rsid w:val="00556144"/>
    <w:rsid w:val="00560B6E"/>
    <w:rsid w:val="00561E41"/>
    <w:rsid w:val="00561F2A"/>
    <w:rsid w:val="00561F83"/>
    <w:rsid w:val="0056212A"/>
    <w:rsid w:val="00562ABC"/>
    <w:rsid w:val="00564EDA"/>
    <w:rsid w:val="00566999"/>
    <w:rsid w:val="00567A9D"/>
    <w:rsid w:val="005700FD"/>
    <w:rsid w:val="005706D9"/>
    <w:rsid w:val="00570D3C"/>
    <w:rsid w:val="00571023"/>
    <w:rsid w:val="00572066"/>
    <w:rsid w:val="005724A8"/>
    <w:rsid w:val="005727F0"/>
    <w:rsid w:val="00572D56"/>
    <w:rsid w:val="0057388C"/>
    <w:rsid w:val="0057528D"/>
    <w:rsid w:val="00575F93"/>
    <w:rsid w:val="00576047"/>
    <w:rsid w:val="00577440"/>
    <w:rsid w:val="00577967"/>
    <w:rsid w:val="00580028"/>
    <w:rsid w:val="005818EB"/>
    <w:rsid w:val="00581E0C"/>
    <w:rsid w:val="00583050"/>
    <w:rsid w:val="00583DA0"/>
    <w:rsid w:val="005847BE"/>
    <w:rsid w:val="005865DA"/>
    <w:rsid w:val="00586CCE"/>
    <w:rsid w:val="00586E7C"/>
    <w:rsid w:val="00587720"/>
    <w:rsid w:val="0058793C"/>
    <w:rsid w:val="00587ABE"/>
    <w:rsid w:val="00587F8C"/>
    <w:rsid w:val="00590C45"/>
    <w:rsid w:val="00590D47"/>
    <w:rsid w:val="005911CA"/>
    <w:rsid w:val="00592206"/>
    <w:rsid w:val="0059228C"/>
    <w:rsid w:val="0059347B"/>
    <w:rsid w:val="0059394E"/>
    <w:rsid w:val="005945CE"/>
    <w:rsid w:val="00594F2C"/>
    <w:rsid w:val="00594FBD"/>
    <w:rsid w:val="00594FDC"/>
    <w:rsid w:val="00595383"/>
    <w:rsid w:val="00595F1A"/>
    <w:rsid w:val="005960B0"/>
    <w:rsid w:val="005961D3"/>
    <w:rsid w:val="00596E51"/>
    <w:rsid w:val="00596F3B"/>
    <w:rsid w:val="00598D1C"/>
    <w:rsid w:val="005A048C"/>
    <w:rsid w:val="005A0752"/>
    <w:rsid w:val="005A1124"/>
    <w:rsid w:val="005A19C8"/>
    <w:rsid w:val="005A2143"/>
    <w:rsid w:val="005A26D1"/>
    <w:rsid w:val="005A4046"/>
    <w:rsid w:val="005A43EB"/>
    <w:rsid w:val="005A4C60"/>
    <w:rsid w:val="005A5441"/>
    <w:rsid w:val="005A5E45"/>
    <w:rsid w:val="005A699B"/>
    <w:rsid w:val="005A6B43"/>
    <w:rsid w:val="005A7F36"/>
    <w:rsid w:val="005B0789"/>
    <w:rsid w:val="005B233C"/>
    <w:rsid w:val="005B383C"/>
    <w:rsid w:val="005B3A68"/>
    <w:rsid w:val="005B3D69"/>
    <w:rsid w:val="005B3F87"/>
    <w:rsid w:val="005B40CB"/>
    <w:rsid w:val="005B4139"/>
    <w:rsid w:val="005B4ED2"/>
    <w:rsid w:val="005B5294"/>
    <w:rsid w:val="005C072B"/>
    <w:rsid w:val="005C0BDE"/>
    <w:rsid w:val="005C0F7C"/>
    <w:rsid w:val="005C160E"/>
    <w:rsid w:val="005C18B2"/>
    <w:rsid w:val="005C1DB2"/>
    <w:rsid w:val="005C2F57"/>
    <w:rsid w:val="005C57AF"/>
    <w:rsid w:val="005C5BD2"/>
    <w:rsid w:val="005C6E14"/>
    <w:rsid w:val="005C73E6"/>
    <w:rsid w:val="005C7F62"/>
    <w:rsid w:val="005D1151"/>
    <w:rsid w:val="005D1EDD"/>
    <w:rsid w:val="005D34BA"/>
    <w:rsid w:val="005D4AF0"/>
    <w:rsid w:val="005D5D08"/>
    <w:rsid w:val="005D63FA"/>
    <w:rsid w:val="005D66A5"/>
    <w:rsid w:val="005D6C3E"/>
    <w:rsid w:val="005D71A0"/>
    <w:rsid w:val="005E1188"/>
    <w:rsid w:val="005E1E11"/>
    <w:rsid w:val="005E2228"/>
    <w:rsid w:val="005E24A5"/>
    <w:rsid w:val="005E3B8D"/>
    <w:rsid w:val="005E4B4D"/>
    <w:rsid w:val="005E5C12"/>
    <w:rsid w:val="005E5E8C"/>
    <w:rsid w:val="005E6812"/>
    <w:rsid w:val="005E68A5"/>
    <w:rsid w:val="005E6D12"/>
    <w:rsid w:val="005E787F"/>
    <w:rsid w:val="005F0951"/>
    <w:rsid w:val="005F0C78"/>
    <w:rsid w:val="005F0DDA"/>
    <w:rsid w:val="005F1468"/>
    <w:rsid w:val="005F2913"/>
    <w:rsid w:val="005F54D2"/>
    <w:rsid w:val="005F5C55"/>
    <w:rsid w:val="005F6EA3"/>
    <w:rsid w:val="005F7B56"/>
    <w:rsid w:val="005F7EF5"/>
    <w:rsid w:val="00600777"/>
    <w:rsid w:val="00600C89"/>
    <w:rsid w:val="0060153B"/>
    <w:rsid w:val="00602153"/>
    <w:rsid w:val="00603773"/>
    <w:rsid w:val="00604208"/>
    <w:rsid w:val="00604AB3"/>
    <w:rsid w:val="00606371"/>
    <w:rsid w:val="0060670A"/>
    <w:rsid w:val="00607461"/>
    <w:rsid w:val="00611238"/>
    <w:rsid w:val="00612095"/>
    <w:rsid w:val="0061309C"/>
    <w:rsid w:val="00615355"/>
    <w:rsid w:val="00616D7C"/>
    <w:rsid w:val="00616FBF"/>
    <w:rsid w:val="006205E7"/>
    <w:rsid w:val="0062084F"/>
    <w:rsid w:val="00620AF3"/>
    <w:rsid w:val="00621897"/>
    <w:rsid w:val="00621AD7"/>
    <w:rsid w:val="00621D24"/>
    <w:rsid w:val="00622126"/>
    <w:rsid w:val="00624B4D"/>
    <w:rsid w:val="00624B71"/>
    <w:rsid w:val="006280BB"/>
    <w:rsid w:val="00630A3B"/>
    <w:rsid w:val="00630A7C"/>
    <w:rsid w:val="00630BA9"/>
    <w:rsid w:val="006319EC"/>
    <w:rsid w:val="00632B1D"/>
    <w:rsid w:val="0063386D"/>
    <w:rsid w:val="00634F4D"/>
    <w:rsid w:val="006358FF"/>
    <w:rsid w:val="00635D1F"/>
    <w:rsid w:val="006360B2"/>
    <w:rsid w:val="00636813"/>
    <w:rsid w:val="00636A31"/>
    <w:rsid w:val="006373E7"/>
    <w:rsid w:val="00637EC7"/>
    <w:rsid w:val="0064042B"/>
    <w:rsid w:val="00640AD6"/>
    <w:rsid w:val="00640AF9"/>
    <w:rsid w:val="0064164B"/>
    <w:rsid w:val="00641DB1"/>
    <w:rsid w:val="00641F45"/>
    <w:rsid w:val="0064237E"/>
    <w:rsid w:val="00643B40"/>
    <w:rsid w:val="00643D0B"/>
    <w:rsid w:val="006440C6"/>
    <w:rsid w:val="006443BF"/>
    <w:rsid w:val="006461C0"/>
    <w:rsid w:val="00646FE3"/>
    <w:rsid w:val="00647A18"/>
    <w:rsid w:val="00650199"/>
    <w:rsid w:val="0065097A"/>
    <w:rsid w:val="006509B6"/>
    <w:rsid w:val="00650B51"/>
    <w:rsid w:val="006519A0"/>
    <w:rsid w:val="00651A1E"/>
    <w:rsid w:val="00651D60"/>
    <w:rsid w:val="006520A3"/>
    <w:rsid w:val="00652471"/>
    <w:rsid w:val="00653089"/>
    <w:rsid w:val="006533C2"/>
    <w:rsid w:val="00654A13"/>
    <w:rsid w:val="0065531A"/>
    <w:rsid w:val="00655D4B"/>
    <w:rsid w:val="006563E4"/>
    <w:rsid w:val="006617D5"/>
    <w:rsid w:val="006618C4"/>
    <w:rsid w:val="006621F5"/>
    <w:rsid w:val="00664F06"/>
    <w:rsid w:val="00665794"/>
    <w:rsid w:val="00665F93"/>
    <w:rsid w:val="0066626E"/>
    <w:rsid w:val="0066642A"/>
    <w:rsid w:val="00666BEB"/>
    <w:rsid w:val="00667382"/>
    <w:rsid w:val="006723E6"/>
    <w:rsid w:val="00673043"/>
    <w:rsid w:val="00673583"/>
    <w:rsid w:val="00674011"/>
    <w:rsid w:val="00676363"/>
    <w:rsid w:val="00676B15"/>
    <w:rsid w:val="00677A38"/>
    <w:rsid w:val="00680703"/>
    <w:rsid w:val="0068101C"/>
    <w:rsid w:val="006812D8"/>
    <w:rsid w:val="00681FAE"/>
    <w:rsid w:val="006823A9"/>
    <w:rsid w:val="00682863"/>
    <w:rsid w:val="006829C5"/>
    <w:rsid w:val="006835FF"/>
    <w:rsid w:val="00683D4A"/>
    <w:rsid w:val="00683F9B"/>
    <w:rsid w:val="006843BB"/>
    <w:rsid w:val="006843F6"/>
    <w:rsid w:val="00685137"/>
    <w:rsid w:val="0068515C"/>
    <w:rsid w:val="006860FC"/>
    <w:rsid w:val="00686A21"/>
    <w:rsid w:val="006870EF"/>
    <w:rsid w:val="00687739"/>
    <w:rsid w:val="00687E18"/>
    <w:rsid w:val="006909BD"/>
    <w:rsid w:val="00690EE9"/>
    <w:rsid w:val="0069282A"/>
    <w:rsid w:val="00692FAA"/>
    <w:rsid w:val="006939A9"/>
    <w:rsid w:val="00694F6C"/>
    <w:rsid w:val="00694F9B"/>
    <w:rsid w:val="00695DFE"/>
    <w:rsid w:val="00697C2A"/>
    <w:rsid w:val="006A015F"/>
    <w:rsid w:val="006A037B"/>
    <w:rsid w:val="006A05DD"/>
    <w:rsid w:val="006A0961"/>
    <w:rsid w:val="006A1F61"/>
    <w:rsid w:val="006A2202"/>
    <w:rsid w:val="006A3752"/>
    <w:rsid w:val="006A3BB5"/>
    <w:rsid w:val="006A3E47"/>
    <w:rsid w:val="006A5CD4"/>
    <w:rsid w:val="006A6C4C"/>
    <w:rsid w:val="006A7EAB"/>
    <w:rsid w:val="006B0B36"/>
    <w:rsid w:val="006B3417"/>
    <w:rsid w:val="006B37EB"/>
    <w:rsid w:val="006B45A7"/>
    <w:rsid w:val="006B50BB"/>
    <w:rsid w:val="006B58F9"/>
    <w:rsid w:val="006B5B48"/>
    <w:rsid w:val="006B5CD2"/>
    <w:rsid w:val="006B670C"/>
    <w:rsid w:val="006C0434"/>
    <w:rsid w:val="006C10CC"/>
    <w:rsid w:val="006C16AE"/>
    <w:rsid w:val="006C2FB0"/>
    <w:rsid w:val="006C3BBA"/>
    <w:rsid w:val="006C3DF7"/>
    <w:rsid w:val="006C469C"/>
    <w:rsid w:val="006C4E8F"/>
    <w:rsid w:val="006C51BB"/>
    <w:rsid w:val="006C55C8"/>
    <w:rsid w:val="006C5F19"/>
    <w:rsid w:val="006C6198"/>
    <w:rsid w:val="006C677E"/>
    <w:rsid w:val="006C7080"/>
    <w:rsid w:val="006D02E2"/>
    <w:rsid w:val="006D06F4"/>
    <w:rsid w:val="006D0C69"/>
    <w:rsid w:val="006D0F28"/>
    <w:rsid w:val="006D1535"/>
    <w:rsid w:val="006D1A57"/>
    <w:rsid w:val="006D1F01"/>
    <w:rsid w:val="006D2E6F"/>
    <w:rsid w:val="006D373A"/>
    <w:rsid w:val="006D39B4"/>
    <w:rsid w:val="006D429D"/>
    <w:rsid w:val="006D5BC1"/>
    <w:rsid w:val="006E0E8E"/>
    <w:rsid w:val="006E25BB"/>
    <w:rsid w:val="006E3922"/>
    <w:rsid w:val="006E4A20"/>
    <w:rsid w:val="006E6172"/>
    <w:rsid w:val="006E6C99"/>
    <w:rsid w:val="006E70B4"/>
    <w:rsid w:val="006E7975"/>
    <w:rsid w:val="006E79A4"/>
    <w:rsid w:val="006E7F05"/>
    <w:rsid w:val="006F01A9"/>
    <w:rsid w:val="006F11A2"/>
    <w:rsid w:val="006F3C93"/>
    <w:rsid w:val="006F4910"/>
    <w:rsid w:val="006F5277"/>
    <w:rsid w:val="006F5B12"/>
    <w:rsid w:val="006F6138"/>
    <w:rsid w:val="006F66B5"/>
    <w:rsid w:val="006F7467"/>
    <w:rsid w:val="00700D4E"/>
    <w:rsid w:val="00700DEE"/>
    <w:rsid w:val="00702F22"/>
    <w:rsid w:val="007031E9"/>
    <w:rsid w:val="00703917"/>
    <w:rsid w:val="00704C93"/>
    <w:rsid w:val="007056EE"/>
    <w:rsid w:val="00705C76"/>
    <w:rsid w:val="00705DF9"/>
    <w:rsid w:val="00706AA0"/>
    <w:rsid w:val="00706C2B"/>
    <w:rsid w:val="00707409"/>
    <w:rsid w:val="00710085"/>
    <w:rsid w:val="00710BDF"/>
    <w:rsid w:val="00711315"/>
    <w:rsid w:val="00711862"/>
    <w:rsid w:val="007119D9"/>
    <w:rsid w:val="007120CB"/>
    <w:rsid w:val="0071290F"/>
    <w:rsid w:val="00712C99"/>
    <w:rsid w:val="007142F1"/>
    <w:rsid w:val="00714A59"/>
    <w:rsid w:val="007153A0"/>
    <w:rsid w:val="00715BE0"/>
    <w:rsid w:val="007160AD"/>
    <w:rsid w:val="007169EF"/>
    <w:rsid w:val="00716FB4"/>
    <w:rsid w:val="00717070"/>
    <w:rsid w:val="0071780A"/>
    <w:rsid w:val="00717831"/>
    <w:rsid w:val="00720C61"/>
    <w:rsid w:val="0072109D"/>
    <w:rsid w:val="00721296"/>
    <w:rsid w:val="0072196C"/>
    <w:rsid w:val="00721E73"/>
    <w:rsid w:val="00722992"/>
    <w:rsid w:val="00722BC5"/>
    <w:rsid w:val="0072368B"/>
    <w:rsid w:val="00725798"/>
    <w:rsid w:val="00725D30"/>
    <w:rsid w:val="00726F69"/>
    <w:rsid w:val="00727637"/>
    <w:rsid w:val="00731A9F"/>
    <w:rsid w:val="00732F5F"/>
    <w:rsid w:val="007358A2"/>
    <w:rsid w:val="00735EC7"/>
    <w:rsid w:val="00736519"/>
    <w:rsid w:val="007374CE"/>
    <w:rsid w:val="00737F78"/>
    <w:rsid w:val="0074084D"/>
    <w:rsid w:val="00741A39"/>
    <w:rsid w:val="00741B2C"/>
    <w:rsid w:val="00742270"/>
    <w:rsid w:val="00742785"/>
    <w:rsid w:val="00742999"/>
    <w:rsid w:val="00742B18"/>
    <w:rsid w:val="00743AAD"/>
    <w:rsid w:val="0074618C"/>
    <w:rsid w:val="00746294"/>
    <w:rsid w:val="00746AF8"/>
    <w:rsid w:val="00747EC6"/>
    <w:rsid w:val="00750291"/>
    <w:rsid w:val="00750A4B"/>
    <w:rsid w:val="00751F0D"/>
    <w:rsid w:val="00752497"/>
    <w:rsid w:val="00752FF4"/>
    <w:rsid w:val="0075392F"/>
    <w:rsid w:val="00755427"/>
    <w:rsid w:val="007557D3"/>
    <w:rsid w:val="00756711"/>
    <w:rsid w:val="00760BE2"/>
    <w:rsid w:val="00761694"/>
    <w:rsid w:val="007629D9"/>
    <w:rsid w:val="00762C06"/>
    <w:rsid w:val="00762DEC"/>
    <w:rsid w:val="00763ADB"/>
    <w:rsid w:val="00763E8D"/>
    <w:rsid w:val="00763E9C"/>
    <w:rsid w:val="00763FE9"/>
    <w:rsid w:val="00764187"/>
    <w:rsid w:val="007651C0"/>
    <w:rsid w:val="00766E27"/>
    <w:rsid w:val="00767220"/>
    <w:rsid w:val="007676AE"/>
    <w:rsid w:val="00770AC0"/>
    <w:rsid w:val="00770AD7"/>
    <w:rsid w:val="00770F3F"/>
    <w:rsid w:val="00772245"/>
    <w:rsid w:val="00772536"/>
    <w:rsid w:val="007729D0"/>
    <w:rsid w:val="00772BD2"/>
    <w:rsid w:val="007733D4"/>
    <w:rsid w:val="007737E0"/>
    <w:rsid w:val="007739F4"/>
    <w:rsid w:val="00774159"/>
    <w:rsid w:val="007744DB"/>
    <w:rsid w:val="007753DE"/>
    <w:rsid w:val="007767E8"/>
    <w:rsid w:val="007770CC"/>
    <w:rsid w:val="007770E5"/>
    <w:rsid w:val="007828C2"/>
    <w:rsid w:val="00783B65"/>
    <w:rsid w:val="00784A0D"/>
    <w:rsid w:val="00784AD6"/>
    <w:rsid w:val="0078553C"/>
    <w:rsid w:val="00785736"/>
    <w:rsid w:val="00785E0B"/>
    <w:rsid w:val="00786790"/>
    <w:rsid w:val="007869E0"/>
    <w:rsid w:val="00787A63"/>
    <w:rsid w:val="00790806"/>
    <w:rsid w:val="007910C8"/>
    <w:rsid w:val="00791183"/>
    <w:rsid w:val="00792622"/>
    <w:rsid w:val="007934B7"/>
    <w:rsid w:val="00793995"/>
    <w:rsid w:val="00794504"/>
    <w:rsid w:val="0079458E"/>
    <w:rsid w:val="00794887"/>
    <w:rsid w:val="00794A92"/>
    <w:rsid w:val="00794E00"/>
    <w:rsid w:val="0079652E"/>
    <w:rsid w:val="00796DCC"/>
    <w:rsid w:val="00796EAC"/>
    <w:rsid w:val="0079772A"/>
    <w:rsid w:val="00797FA7"/>
    <w:rsid w:val="007A0509"/>
    <w:rsid w:val="007A0DAB"/>
    <w:rsid w:val="007A1B69"/>
    <w:rsid w:val="007A1C4D"/>
    <w:rsid w:val="007A2227"/>
    <w:rsid w:val="007A22E4"/>
    <w:rsid w:val="007A234B"/>
    <w:rsid w:val="007A2884"/>
    <w:rsid w:val="007A37E9"/>
    <w:rsid w:val="007A47EC"/>
    <w:rsid w:val="007A4D74"/>
    <w:rsid w:val="007A522E"/>
    <w:rsid w:val="007A56AA"/>
    <w:rsid w:val="007A6229"/>
    <w:rsid w:val="007A64EC"/>
    <w:rsid w:val="007A7975"/>
    <w:rsid w:val="007B0189"/>
    <w:rsid w:val="007B05FC"/>
    <w:rsid w:val="007B19F1"/>
    <w:rsid w:val="007B1F9A"/>
    <w:rsid w:val="007B2A62"/>
    <w:rsid w:val="007B2EB5"/>
    <w:rsid w:val="007B4376"/>
    <w:rsid w:val="007B4572"/>
    <w:rsid w:val="007B6A9E"/>
    <w:rsid w:val="007B7831"/>
    <w:rsid w:val="007C0E24"/>
    <w:rsid w:val="007C140B"/>
    <w:rsid w:val="007C20B6"/>
    <w:rsid w:val="007C238D"/>
    <w:rsid w:val="007C338A"/>
    <w:rsid w:val="007C3B34"/>
    <w:rsid w:val="007C3D46"/>
    <w:rsid w:val="007C6CDD"/>
    <w:rsid w:val="007C7047"/>
    <w:rsid w:val="007D1C6B"/>
    <w:rsid w:val="007D1CC9"/>
    <w:rsid w:val="007D2D5D"/>
    <w:rsid w:val="007D2E64"/>
    <w:rsid w:val="007D429E"/>
    <w:rsid w:val="007D4C5B"/>
    <w:rsid w:val="007D5575"/>
    <w:rsid w:val="007D5903"/>
    <w:rsid w:val="007D5D8E"/>
    <w:rsid w:val="007D66F4"/>
    <w:rsid w:val="007D6A0A"/>
    <w:rsid w:val="007D7C88"/>
    <w:rsid w:val="007E018A"/>
    <w:rsid w:val="007E1480"/>
    <w:rsid w:val="007E19DE"/>
    <w:rsid w:val="007E1D03"/>
    <w:rsid w:val="007E1D95"/>
    <w:rsid w:val="007E2813"/>
    <w:rsid w:val="007E296F"/>
    <w:rsid w:val="007E349C"/>
    <w:rsid w:val="007E4CEA"/>
    <w:rsid w:val="007E4D0D"/>
    <w:rsid w:val="007E5BD0"/>
    <w:rsid w:val="007E5E06"/>
    <w:rsid w:val="007E635B"/>
    <w:rsid w:val="007E66C2"/>
    <w:rsid w:val="007F03B0"/>
    <w:rsid w:val="007F066F"/>
    <w:rsid w:val="007F11C0"/>
    <w:rsid w:val="007F1652"/>
    <w:rsid w:val="007F1A62"/>
    <w:rsid w:val="007F2248"/>
    <w:rsid w:val="007F2295"/>
    <w:rsid w:val="007F2D0F"/>
    <w:rsid w:val="007F4584"/>
    <w:rsid w:val="007F4BDE"/>
    <w:rsid w:val="007F4C6D"/>
    <w:rsid w:val="007F5E74"/>
    <w:rsid w:val="007F67D4"/>
    <w:rsid w:val="007F6F0D"/>
    <w:rsid w:val="007F705A"/>
    <w:rsid w:val="007F79E9"/>
    <w:rsid w:val="00800853"/>
    <w:rsid w:val="00801871"/>
    <w:rsid w:val="008028B7"/>
    <w:rsid w:val="00803108"/>
    <w:rsid w:val="00803704"/>
    <w:rsid w:val="00804336"/>
    <w:rsid w:val="00804C50"/>
    <w:rsid w:val="00804CF7"/>
    <w:rsid w:val="00805510"/>
    <w:rsid w:val="00805D71"/>
    <w:rsid w:val="008062F9"/>
    <w:rsid w:val="0080631D"/>
    <w:rsid w:val="0080634B"/>
    <w:rsid w:val="00807C28"/>
    <w:rsid w:val="00811495"/>
    <w:rsid w:val="00812026"/>
    <w:rsid w:val="00813D5F"/>
    <w:rsid w:val="008149A8"/>
    <w:rsid w:val="00814E64"/>
    <w:rsid w:val="00816A3F"/>
    <w:rsid w:val="0082041D"/>
    <w:rsid w:val="0082044D"/>
    <w:rsid w:val="00820D71"/>
    <w:rsid w:val="00821495"/>
    <w:rsid w:val="00821CC4"/>
    <w:rsid w:val="0082221E"/>
    <w:rsid w:val="00822990"/>
    <w:rsid w:val="00823546"/>
    <w:rsid w:val="0082368A"/>
    <w:rsid w:val="00823EC1"/>
    <w:rsid w:val="0082401B"/>
    <w:rsid w:val="008240A1"/>
    <w:rsid w:val="008246E4"/>
    <w:rsid w:val="00824D5B"/>
    <w:rsid w:val="00825A0D"/>
    <w:rsid w:val="008275B0"/>
    <w:rsid w:val="0082776F"/>
    <w:rsid w:val="008306B9"/>
    <w:rsid w:val="00830C9A"/>
    <w:rsid w:val="00832ABF"/>
    <w:rsid w:val="00832D88"/>
    <w:rsid w:val="00834F68"/>
    <w:rsid w:val="00835A02"/>
    <w:rsid w:val="00835CD9"/>
    <w:rsid w:val="00837E9C"/>
    <w:rsid w:val="00841C06"/>
    <w:rsid w:val="00841DAF"/>
    <w:rsid w:val="00841FEA"/>
    <w:rsid w:val="00842E42"/>
    <w:rsid w:val="00843249"/>
    <w:rsid w:val="00843A05"/>
    <w:rsid w:val="00844040"/>
    <w:rsid w:val="00845136"/>
    <w:rsid w:val="008454D1"/>
    <w:rsid w:val="00845957"/>
    <w:rsid w:val="00845B86"/>
    <w:rsid w:val="00846450"/>
    <w:rsid w:val="00846EFA"/>
    <w:rsid w:val="00847C37"/>
    <w:rsid w:val="00851AA9"/>
    <w:rsid w:val="00852963"/>
    <w:rsid w:val="008529FC"/>
    <w:rsid w:val="00853D4B"/>
    <w:rsid w:val="0085489A"/>
    <w:rsid w:val="00854C68"/>
    <w:rsid w:val="00856080"/>
    <w:rsid w:val="00856491"/>
    <w:rsid w:val="00857591"/>
    <w:rsid w:val="00860DF7"/>
    <w:rsid w:val="008611C3"/>
    <w:rsid w:val="00861508"/>
    <w:rsid w:val="008617AC"/>
    <w:rsid w:val="0086196F"/>
    <w:rsid w:val="00862091"/>
    <w:rsid w:val="008626F6"/>
    <w:rsid w:val="008627AE"/>
    <w:rsid w:val="00862BDC"/>
    <w:rsid w:val="00862F68"/>
    <w:rsid w:val="00863105"/>
    <w:rsid w:val="008632B9"/>
    <w:rsid w:val="0086340B"/>
    <w:rsid w:val="0086508D"/>
    <w:rsid w:val="00865114"/>
    <w:rsid w:val="00865DB1"/>
    <w:rsid w:val="00865F61"/>
    <w:rsid w:val="00865F6B"/>
    <w:rsid w:val="00866C56"/>
    <w:rsid w:val="0086722D"/>
    <w:rsid w:val="008678EF"/>
    <w:rsid w:val="00867DC0"/>
    <w:rsid w:val="0086B1D9"/>
    <w:rsid w:val="00871BFE"/>
    <w:rsid w:val="00872329"/>
    <w:rsid w:val="00872AA2"/>
    <w:rsid w:val="0087556E"/>
    <w:rsid w:val="008776E8"/>
    <w:rsid w:val="00877803"/>
    <w:rsid w:val="00880653"/>
    <w:rsid w:val="008807FF"/>
    <w:rsid w:val="00882683"/>
    <w:rsid w:val="00882CB6"/>
    <w:rsid w:val="00884BAD"/>
    <w:rsid w:val="00884EFE"/>
    <w:rsid w:val="0088608A"/>
    <w:rsid w:val="00887092"/>
    <w:rsid w:val="008876DA"/>
    <w:rsid w:val="00887AD8"/>
    <w:rsid w:val="008901C4"/>
    <w:rsid w:val="00890953"/>
    <w:rsid w:val="008913F8"/>
    <w:rsid w:val="00891635"/>
    <w:rsid w:val="0089214B"/>
    <w:rsid w:val="0089447D"/>
    <w:rsid w:val="00894A05"/>
    <w:rsid w:val="00894F27"/>
    <w:rsid w:val="00895B46"/>
    <w:rsid w:val="00895CC0"/>
    <w:rsid w:val="00896579"/>
    <w:rsid w:val="00897370"/>
    <w:rsid w:val="00897CCC"/>
    <w:rsid w:val="008A0136"/>
    <w:rsid w:val="008A0957"/>
    <w:rsid w:val="008A297C"/>
    <w:rsid w:val="008A3FD4"/>
    <w:rsid w:val="008A4AE5"/>
    <w:rsid w:val="008A4DAB"/>
    <w:rsid w:val="008A5862"/>
    <w:rsid w:val="008A6460"/>
    <w:rsid w:val="008A69EC"/>
    <w:rsid w:val="008A7CE4"/>
    <w:rsid w:val="008B0428"/>
    <w:rsid w:val="008B0433"/>
    <w:rsid w:val="008B0567"/>
    <w:rsid w:val="008B1312"/>
    <w:rsid w:val="008B13DB"/>
    <w:rsid w:val="008B2892"/>
    <w:rsid w:val="008B2E49"/>
    <w:rsid w:val="008B2F45"/>
    <w:rsid w:val="008B31B3"/>
    <w:rsid w:val="008B35E6"/>
    <w:rsid w:val="008B3DD4"/>
    <w:rsid w:val="008B3F59"/>
    <w:rsid w:val="008B5127"/>
    <w:rsid w:val="008B5B72"/>
    <w:rsid w:val="008B65E7"/>
    <w:rsid w:val="008C02A9"/>
    <w:rsid w:val="008C13D7"/>
    <w:rsid w:val="008C14FA"/>
    <w:rsid w:val="008C2644"/>
    <w:rsid w:val="008C3201"/>
    <w:rsid w:val="008C5393"/>
    <w:rsid w:val="008C53A0"/>
    <w:rsid w:val="008C53E1"/>
    <w:rsid w:val="008C579F"/>
    <w:rsid w:val="008C5BF1"/>
    <w:rsid w:val="008C5E06"/>
    <w:rsid w:val="008C6E9E"/>
    <w:rsid w:val="008C7013"/>
    <w:rsid w:val="008C712D"/>
    <w:rsid w:val="008C74F1"/>
    <w:rsid w:val="008D0240"/>
    <w:rsid w:val="008D0E28"/>
    <w:rsid w:val="008D1DB0"/>
    <w:rsid w:val="008D1DE2"/>
    <w:rsid w:val="008D2A22"/>
    <w:rsid w:val="008D2EF2"/>
    <w:rsid w:val="008D60F1"/>
    <w:rsid w:val="008D6AC5"/>
    <w:rsid w:val="008D720C"/>
    <w:rsid w:val="008D752D"/>
    <w:rsid w:val="008D788E"/>
    <w:rsid w:val="008D7A85"/>
    <w:rsid w:val="008E197D"/>
    <w:rsid w:val="008E1EF6"/>
    <w:rsid w:val="008E286A"/>
    <w:rsid w:val="008E3CB4"/>
    <w:rsid w:val="008E426A"/>
    <w:rsid w:val="008E4834"/>
    <w:rsid w:val="008E5E0A"/>
    <w:rsid w:val="008E5FFF"/>
    <w:rsid w:val="008E600B"/>
    <w:rsid w:val="008E611D"/>
    <w:rsid w:val="008E6738"/>
    <w:rsid w:val="008E6FCC"/>
    <w:rsid w:val="008F04DA"/>
    <w:rsid w:val="008F0EFC"/>
    <w:rsid w:val="008F15CB"/>
    <w:rsid w:val="008F16E8"/>
    <w:rsid w:val="008F16F9"/>
    <w:rsid w:val="008F34C7"/>
    <w:rsid w:val="008F361A"/>
    <w:rsid w:val="008F4930"/>
    <w:rsid w:val="008F5673"/>
    <w:rsid w:val="008F5FBD"/>
    <w:rsid w:val="008F67F3"/>
    <w:rsid w:val="008F691A"/>
    <w:rsid w:val="008F70C0"/>
    <w:rsid w:val="008F786F"/>
    <w:rsid w:val="00900981"/>
    <w:rsid w:val="00901ECA"/>
    <w:rsid w:val="00902FF1"/>
    <w:rsid w:val="00903045"/>
    <w:rsid w:val="009030D5"/>
    <w:rsid w:val="009039B0"/>
    <w:rsid w:val="00903D1C"/>
    <w:rsid w:val="00903E18"/>
    <w:rsid w:val="0090501A"/>
    <w:rsid w:val="00905678"/>
    <w:rsid w:val="0090575C"/>
    <w:rsid w:val="00906278"/>
    <w:rsid w:val="00906350"/>
    <w:rsid w:val="00906907"/>
    <w:rsid w:val="00907D5F"/>
    <w:rsid w:val="00907FB7"/>
    <w:rsid w:val="009106CA"/>
    <w:rsid w:val="009114CF"/>
    <w:rsid w:val="00911E3F"/>
    <w:rsid w:val="00912826"/>
    <w:rsid w:val="009145FD"/>
    <w:rsid w:val="00914D7A"/>
    <w:rsid w:val="00915012"/>
    <w:rsid w:val="00915112"/>
    <w:rsid w:val="00916B58"/>
    <w:rsid w:val="0091714D"/>
    <w:rsid w:val="00917393"/>
    <w:rsid w:val="00917F76"/>
    <w:rsid w:val="0092088D"/>
    <w:rsid w:val="00921859"/>
    <w:rsid w:val="009223A4"/>
    <w:rsid w:val="009244AC"/>
    <w:rsid w:val="00925B1A"/>
    <w:rsid w:val="0092684E"/>
    <w:rsid w:val="00926B3B"/>
    <w:rsid w:val="00926D90"/>
    <w:rsid w:val="00927F05"/>
    <w:rsid w:val="00930332"/>
    <w:rsid w:val="009311C0"/>
    <w:rsid w:val="009314A8"/>
    <w:rsid w:val="0093274A"/>
    <w:rsid w:val="00933BF7"/>
    <w:rsid w:val="00936E01"/>
    <w:rsid w:val="00937004"/>
    <w:rsid w:val="00937CA9"/>
    <w:rsid w:val="00937E8A"/>
    <w:rsid w:val="00937F3A"/>
    <w:rsid w:val="00940285"/>
    <w:rsid w:val="00940BC1"/>
    <w:rsid w:val="00941411"/>
    <w:rsid w:val="00941436"/>
    <w:rsid w:val="00941496"/>
    <w:rsid w:val="00941A0F"/>
    <w:rsid w:val="00941FDC"/>
    <w:rsid w:val="00942C39"/>
    <w:rsid w:val="00945816"/>
    <w:rsid w:val="00945BA3"/>
    <w:rsid w:val="00945DF4"/>
    <w:rsid w:val="0094646A"/>
    <w:rsid w:val="00946E8E"/>
    <w:rsid w:val="009504C6"/>
    <w:rsid w:val="009509B8"/>
    <w:rsid w:val="00950A53"/>
    <w:rsid w:val="00951367"/>
    <w:rsid w:val="009528A9"/>
    <w:rsid w:val="00952E3B"/>
    <w:rsid w:val="009535D5"/>
    <w:rsid w:val="0095406C"/>
    <w:rsid w:val="009545C6"/>
    <w:rsid w:val="00954D07"/>
    <w:rsid w:val="00955440"/>
    <w:rsid w:val="00955B04"/>
    <w:rsid w:val="00957D98"/>
    <w:rsid w:val="009612A8"/>
    <w:rsid w:val="009622D8"/>
    <w:rsid w:val="0096240E"/>
    <w:rsid w:val="009629FD"/>
    <w:rsid w:val="00963187"/>
    <w:rsid w:val="00963E63"/>
    <w:rsid w:val="00964117"/>
    <w:rsid w:val="0096440D"/>
    <w:rsid w:val="009653D3"/>
    <w:rsid w:val="00965BCC"/>
    <w:rsid w:val="00966188"/>
    <w:rsid w:val="009664C0"/>
    <w:rsid w:val="009665B6"/>
    <w:rsid w:val="00966696"/>
    <w:rsid w:val="00966AFA"/>
    <w:rsid w:val="00966E39"/>
    <w:rsid w:val="00967AFF"/>
    <w:rsid w:val="00971A97"/>
    <w:rsid w:val="00972393"/>
    <w:rsid w:val="00972D06"/>
    <w:rsid w:val="009731E1"/>
    <w:rsid w:val="009737DE"/>
    <w:rsid w:val="00973CD1"/>
    <w:rsid w:val="0097519B"/>
    <w:rsid w:val="009756F5"/>
    <w:rsid w:val="009762ED"/>
    <w:rsid w:val="009772A8"/>
    <w:rsid w:val="009772B0"/>
    <w:rsid w:val="009779B4"/>
    <w:rsid w:val="009802C4"/>
    <w:rsid w:val="009803CF"/>
    <w:rsid w:val="00981209"/>
    <w:rsid w:val="00982539"/>
    <w:rsid w:val="00982AC4"/>
    <w:rsid w:val="00983413"/>
    <w:rsid w:val="00983AB1"/>
    <w:rsid w:val="00984625"/>
    <w:rsid w:val="00985DF9"/>
    <w:rsid w:val="009864CA"/>
    <w:rsid w:val="0098703B"/>
    <w:rsid w:val="00987DFB"/>
    <w:rsid w:val="0099066E"/>
    <w:rsid w:val="0099068B"/>
    <w:rsid w:val="00990F3C"/>
    <w:rsid w:val="00990F7D"/>
    <w:rsid w:val="00991C73"/>
    <w:rsid w:val="00992632"/>
    <w:rsid w:val="0099287A"/>
    <w:rsid w:val="00992C02"/>
    <w:rsid w:val="00993225"/>
    <w:rsid w:val="00993662"/>
    <w:rsid w:val="009944BE"/>
    <w:rsid w:val="00995787"/>
    <w:rsid w:val="00997129"/>
    <w:rsid w:val="00997736"/>
    <w:rsid w:val="009A3991"/>
    <w:rsid w:val="009A5532"/>
    <w:rsid w:val="009A5664"/>
    <w:rsid w:val="009A58EE"/>
    <w:rsid w:val="009A650A"/>
    <w:rsid w:val="009A6F3B"/>
    <w:rsid w:val="009A788D"/>
    <w:rsid w:val="009A7912"/>
    <w:rsid w:val="009B10C0"/>
    <w:rsid w:val="009B1113"/>
    <w:rsid w:val="009B1D85"/>
    <w:rsid w:val="009B21BA"/>
    <w:rsid w:val="009B2391"/>
    <w:rsid w:val="009B29E2"/>
    <w:rsid w:val="009B2B0E"/>
    <w:rsid w:val="009B2C19"/>
    <w:rsid w:val="009B3D17"/>
    <w:rsid w:val="009B451B"/>
    <w:rsid w:val="009B45D2"/>
    <w:rsid w:val="009B4B77"/>
    <w:rsid w:val="009B4DC6"/>
    <w:rsid w:val="009B5FE2"/>
    <w:rsid w:val="009B6B0D"/>
    <w:rsid w:val="009C0E1F"/>
    <w:rsid w:val="009C3350"/>
    <w:rsid w:val="009C4FE7"/>
    <w:rsid w:val="009C6059"/>
    <w:rsid w:val="009C7B3A"/>
    <w:rsid w:val="009D06E5"/>
    <w:rsid w:val="009D1017"/>
    <w:rsid w:val="009D1427"/>
    <w:rsid w:val="009D1B61"/>
    <w:rsid w:val="009D4EBF"/>
    <w:rsid w:val="009D50E2"/>
    <w:rsid w:val="009D51D8"/>
    <w:rsid w:val="009D526A"/>
    <w:rsid w:val="009D55F6"/>
    <w:rsid w:val="009D5EB2"/>
    <w:rsid w:val="009D6015"/>
    <w:rsid w:val="009D6B72"/>
    <w:rsid w:val="009D70B5"/>
    <w:rsid w:val="009E05B7"/>
    <w:rsid w:val="009E0787"/>
    <w:rsid w:val="009E1E3A"/>
    <w:rsid w:val="009E2806"/>
    <w:rsid w:val="009E2F49"/>
    <w:rsid w:val="009E54F5"/>
    <w:rsid w:val="009F0BBC"/>
    <w:rsid w:val="009F13E1"/>
    <w:rsid w:val="009F517F"/>
    <w:rsid w:val="009F6DC1"/>
    <w:rsid w:val="00A0093D"/>
    <w:rsid w:val="00A01D71"/>
    <w:rsid w:val="00A02278"/>
    <w:rsid w:val="00A029DC"/>
    <w:rsid w:val="00A02C88"/>
    <w:rsid w:val="00A030DE"/>
    <w:rsid w:val="00A045E5"/>
    <w:rsid w:val="00A047C8"/>
    <w:rsid w:val="00A0692E"/>
    <w:rsid w:val="00A06C76"/>
    <w:rsid w:val="00A07480"/>
    <w:rsid w:val="00A07DA8"/>
    <w:rsid w:val="00A07DC3"/>
    <w:rsid w:val="00A10780"/>
    <w:rsid w:val="00A1242F"/>
    <w:rsid w:val="00A12B94"/>
    <w:rsid w:val="00A12C27"/>
    <w:rsid w:val="00A13362"/>
    <w:rsid w:val="00A135C5"/>
    <w:rsid w:val="00A13AE1"/>
    <w:rsid w:val="00A14D49"/>
    <w:rsid w:val="00A14D9F"/>
    <w:rsid w:val="00A152E3"/>
    <w:rsid w:val="00A15853"/>
    <w:rsid w:val="00A160F6"/>
    <w:rsid w:val="00A165C3"/>
    <w:rsid w:val="00A179EE"/>
    <w:rsid w:val="00A20BFE"/>
    <w:rsid w:val="00A21BA2"/>
    <w:rsid w:val="00A21FCA"/>
    <w:rsid w:val="00A2208A"/>
    <w:rsid w:val="00A2235E"/>
    <w:rsid w:val="00A2392E"/>
    <w:rsid w:val="00A243A8"/>
    <w:rsid w:val="00A24BE2"/>
    <w:rsid w:val="00A25FE0"/>
    <w:rsid w:val="00A2604F"/>
    <w:rsid w:val="00A27468"/>
    <w:rsid w:val="00A27514"/>
    <w:rsid w:val="00A27C30"/>
    <w:rsid w:val="00A30052"/>
    <w:rsid w:val="00A30454"/>
    <w:rsid w:val="00A31334"/>
    <w:rsid w:val="00A32258"/>
    <w:rsid w:val="00A324B7"/>
    <w:rsid w:val="00A327DB"/>
    <w:rsid w:val="00A328EB"/>
    <w:rsid w:val="00A32E2A"/>
    <w:rsid w:val="00A340BC"/>
    <w:rsid w:val="00A344BF"/>
    <w:rsid w:val="00A34A8D"/>
    <w:rsid w:val="00A34ED9"/>
    <w:rsid w:val="00A355D8"/>
    <w:rsid w:val="00A3588E"/>
    <w:rsid w:val="00A359C8"/>
    <w:rsid w:val="00A35B71"/>
    <w:rsid w:val="00A37A42"/>
    <w:rsid w:val="00A40A40"/>
    <w:rsid w:val="00A4215C"/>
    <w:rsid w:val="00A4306D"/>
    <w:rsid w:val="00A432CB"/>
    <w:rsid w:val="00A44D3C"/>
    <w:rsid w:val="00A44FC0"/>
    <w:rsid w:val="00A450F2"/>
    <w:rsid w:val="00A45D7B"/>
    <w:rsid w:val="00A45FA8"/>
    <w:rsid w:val="00A46D51"/>
    <w:rsid w:val="00A46DEC"/>
    <w:rsid w:val="00A477F2"/>
    <w:rsid w:val="00A5022B"/>
    <w:rsid w:val="00A51257"/>
    <w:rsid w:val="00A518EA"/>
    <w:rsid w:val="00A52CDF"/>
    <w:rsid w:val="00A52D8B"/>
    <w:rsid w:val="00A542B4"/>
    <w:rsid w:val="00A54408"/>
    <w:rsid w:val="00A56474"/>
    <w:rsid w:val="00A5709F"/>
    <w:rsid w:val="00A57B41"/>
    <w:rsid w:val="00A57D47"/>
    <w:rsid w:val="00A60790"/>
    <w:rsid w:val="00A6170E"/>
    <w:rsid w:val="00A61B04"/>
    <w:rsid w:val="00A61D76"/>
    <w:rsid w:val="00A6299D"/>
    <w:rsid w:val="00A6346C"/>
    <w:rsid w:val="00A63497"/>
    <w:rsid w:val="00A65BCF"/>
    <w:rsid w:val="00A661DD"/>
    <w:rsid w:val="00A668E1"/>
    <w:rsid w:val="00A6712C"/>
    <w:rsid w:val="00A71CB1"/>
    <w:rsid w:val="00A71E91"/>
    <w:rsid w:val="00A7241B"/>
    <w:rsid w:val="00A72567"/>
    <w:rsid w:val="00A72576"/>
    <w:rsid w:val="00A73602"/>
    <w:rsid w:val="00A74243"/>
    <w:rsid w:val="00A75C71"/>
    <w:rsid w:val="00A76540"/>
    <w:rsid w:val="00A76FA5"/>
    <w:rsid w:val="00A779F5"/>
    <w:rsid w:val="00A77FEF"/>
    <w:rsid w:val="00A8015F"/>
    <w:rsid w:val="00A80328"/>
    <w:rsid w:val="00A81335"/>
    <w:rsid w:val="00A81902"/>
    <w:rsid w:val="00A82551"/>
    <w:rsid w:val="00A82F8B"/>
    <w:rsid w:val="00A83882"/>
    <w:rsid w:val="00A8419C"/>
    <w:rsid w:val="00A8432E"/>
    <w:rsid w:val="00A84B29"/>
    <w:rsid w:val="00A85021"/>
    <w:rsid w:val="00A86A90"/>
    <w:rsid w:val="00A904C0"/>
    <w:rsid w:val="00A90590"/>
    <w:rsid w:val="00A916DB"/>
    <w:rsid w:val="00A91C06"/>
    <w:rsid w:val="00A92404"/>
    <w:rsid w:val="00A926D2"/>
    <w:rsid w:val="00A93209"/>
    <w:rsid w:val="00A932CE"/>
    <w:rsid w:val="00A934FB"/>
    <w:rsid w:val="00A93643"/>
    <w:rsid w:val="00A936E9"/>
    <w:rsid w:val="00A94076"/>
    <w:rsid w:val="00A95EB2"/>
    <w:rsid w:val="00A96465"/>
    <w:rsid w:val="00A9676C"/>
    <w:rsid w:val="00A96BEA"/>
    <w:rsid w:val="00A9757B"/>
    <w:rsid w:val="00AA022B"/>
    <w:rsid w:val="00AA0296"/>
    <w:rsid w:val="00AA085A"/>
    <w:rsid w:val="00AA0FEE"/>
    <w:rsid w:val="00AA1162"/>
    <w:rsid w:val="00AA119A"/>
    <w:rsid w:val="00AA1BA0"/>
    <w:rsid w:val="00AA39B4"/>
    <w:rsid w:val="00AA5FA6"/>
    <w:rsid w:val="00AA6D83"/>
    <w:rsid w:val="00AB1152"/>
    <w:rsid w:val="00AB1DDB"/>
    <w:rsid w:val="00AB213C"/>
    <w:rsid w:val="00AB2FFC"/>
    <w:rsid w:val="00AB30AF"/>
    <w:rsid w:val="00AB33E9"/>
    <w:rsid w:val="00AB46D2"/>
    <w:rsid w:val="00AB4897"/>
    <w:rsid w:val="00AB5ACF"/>
    <w:rsid w:val="00AB78B7"/>
    <w:rsid w:val="00AC0AB7"/>
    <w:rsid w:val="00AC0F53"/>
    <w:rsid w:val="00AC11B9"/>
    <w:rsid w:val="00AC1AAA"/>
    <w:rsid w:val="00AC1F77"/>
    <w:rsid w:val="00AC2054"/>
    <w:rsid w:val="00AC2A63"/>
    <w:rsid w:val="00AC44BF"/>
    <w:rsid w:val="00AC574F"/>
    <w:rsid w:val="00AC5921"/>
    <w:rsid w:val="00AC5937"/>
    <w:rsid w:val="00AC6B90"/>
    <w:rsid w:val="00AC70A4"/>
    <w:rsid w:val="00AC7841"/>
    <w:rsid w:val="00AD0237"/>
    <w:rsid w:val="00AD0954"/>
    <w:rsid w:val="00AD0AD1"/>
    <w:rsid w:val="00AD36ED"/>
    <w:rsid w:val="00AD685B"/>
    <w:rsid w:val="00AD7223"/>
    <w:rsid w:val="00AD78F8"/>
    <w:rsid w:val="00AE07DB"/>
    <w:rsid w:val="00AE180A"/>
    <w:rsid w:val="00AE1AA4"/>
    <w:rsid w:val="00AE3A8D"/>
    <w:rsid w:val="00AE4181"/>
    <w:rsid w:val="00AE56FE"/>
    <w:rsid w:val="00AE609F"/>
    <w:rsid w:val="00AE6357"/>
    <w:rsid w:val="00AE7546"/>
    <w:rsid w:val="00AE79DB"/>
    <w:rsid w:val="00AE7EE9"/>
    <w:rsid w:val="00AE7F37"/>
    <w:rsid w:val="00AF02F8"/>
    <w:rsid w:val="00AF0631"/>
    <w:rsid w:val="00AF091C"/>
    <w:rsid w:val="00AF10F3"/>
    <w:rsid w:val="00AF265A"/>
    <w:rsid w:val="00AF27C4"/>
    <w:rsid w:val="00AF2B2E"/>
    <w:rsid w:val="00AF3252"/>
    <w:rsid w:val="00AF3507"/>
    <w:rsid w:val="00AF3F43"/>
    <w:rsid w:val="00AF402C"/>
    <w:rsid w:val="00AF4F14"/>
    <w:rsid w:val="00AF5C99"/>
    <w:rsid w:val="00AF5D2F"/>
    <w:rsid w:val="00AF61E0"/>
    <w:rsid w:val="00AF6703"/>
    <w:rsid w:val="00AF6DD1"/>
    <w:rsid w:val="00B00053"/>
    <w:rsid w:val="00B01BEA"/>
    <w:rsid w:val="00B024A4"/>
    <w:rsid w:val="00B02AAB"/>
    <w:rsid w:val="00B04044"/>
    <w:rsid w:val="00B04110"/>
    <w:rsid w:val="00B05505"/>
    <w:rsid w:val="00B0616D"/>
    <w:rsid w:val="00B0635B"/>
    <w:rsid w:val="00B069F5"/>
    <w:rsid w:val="00B11B26"/>
    <w:rsid w:val="00B13421"/>
    <w:rsid w:val="00B15975"/>
    <w:rsid w:val="00B16129"/>
    <w:rsid w:val="00B163C7"/>
    <w:rsid w:val="00B1786A"/>
    <w:rsid w:val="00B179A9"/>
    <w:rsid w:val="00B17FF7"/>
    <w:rsid w:val="00B203C1"/>
    <w:rsid w:val="00B211B9"/>
    <w:rsid w:val="00B2121F"/>
    <w:rsid w:val="00B21239"/>
    <w:rsid w:val="00B2165B"/>
    <w:rsid w:val="00B21EAE"/>
    <w:rsid w:val="00B2317B"/>
    <w:rsid w:val="00B23643"/>
    <w:rsid w:val="00B238B5"/>
    <w:rsid w:val="00B2399F"/>
    <w:rsid w:val="00B23D8C"/>
    <w:rsid w:val="00B25B2B"/>
    <w:rsid w:val="00B25BF4"/>
    <w:rsid w:val="00B26E93"/>
    <w:rsid w:val="00B27373"/>
    <w:rsid w:val="00B276D1"/>
    <w:rsid w:val="00B2770B"/>
    <w:rsid w:val="00B27760"/>
    <w:rsid w:val="00B3020C"/>
    <w:rsid w:val="00B309B7"/>
    <w:rsid w:val="00B33C96"/>
    <w:rsid w:val="00B34CD3"/>
    <w:rsid w:val="00B36390"/>
    <w:rsid w:val="00B371E5"/>
    <w:rsid w:val="00B37EEB"/>
    <w:rsid w:val="00B37F51"/>
    <w:rsid w:val="00B40506"/>
    <w:rsid w:val="00B40AB7"/>
    <w:rsid w:val="00B41B12"/>
    <w:rsid w:val="00B41C69"/>
    <w:rsid w:val="00B4208C"/>
    <w:rsid w:val="00B451F0"/>
    <w:rsid w:val="00B4526C"/>
    <w:rsid w:val="00B460B7"/>
    <w:rsid w:val="00B46A41"/>
    <w:rsid w:val="00B50A5B"/>
    <w:rsid w:val="00B50B22"/>
    <w:rsid w:val="00B50BA4"/>
    <w:rsid w:val="00B50D06"/>
    <w:rsid w:val="00B523CA"/>
    <w:rsid w:val="00B52893"/>
    <w:rsid w:val="00B52AFA"/>
    <w:rsid w:val="00B52BF3"/>
    <w:rsid w:val="00B53328"/>
    <w:rsid w:val="00B53B19"/>
    <w:rsid w:val="00B53BC2"/>
    <w:rsid w:val="00B53CA9"/>
    <w:rsid w:val="00B540FA"/>
    <w:rsid w:val="00B548DA"/>
    <w:rsid w:val="00B610D3"/>
    <w:rsid w:val="00B61850"/>
    <w:rsid w:val="00B638BA"/>
    <w:rsid w:val="00B648EC"/>
    <w:rsid w:val="00B64D3B"/>
    <w:rsid w:val="00B653FB"/>
    <w:rsid w:val="00B65574"/>
    <w:rsid w:val="00B65A05"/>
    <w:rsid w:val="00B65E0F"/>
    <w:rsid w:val="00B67267"/>
    <w:rsid w:val="00B67B69"/>
    <w:rsid w:val="00B70C45"/>
    <w:rsid w:val="00B7103E"/>
    <w:rsid w:val="00B71992"/>
    <w:rsid w:val="00B71B8D"/>
    <w:rsid w:val="00B71E47"/>
    <w:rsid w:val="00B72398"/>
    <w:rsid w:val="00B72D43"/>
    <w:rsid w:val="00B72ECC"/>
    <w:rsid w:val="00B734D8"/>
    <w:rsid w:val="00B745BD"/>
    <w:rsid w:val="00B75322"/>
    <w:rsid w:val="00B76F96"/>
    <w:rsid w:val="00B77B97"/>
    <w:rsid w:val="00B80256"/>
    <w:rsid w:val="00B80AAD"/>
    <w:rsid w:val="00B81729"/>
    <w:rsid w:val="00B81F80"/>
    <w:rsid w:val="00B82EF9"/>
    <w:rsid w:val="00B84542"/>
    <w:rsid w:val="00B84A04"/>
    <w:rsid w:val="00B85D2F"/>
    <w:rsid w:val="00B860DD"/>
    <w:rsid w:val="00B8680F"/>
    <w:rsid w:val="00B87663"/>
    <w:rsid w:val="00B9076B"/>
    <w:rsid w:val="00B910F0"/>
    <w:rsid w:val="00B915C5"/>
    <w:rsid w:val="00B91948"/>
    <w:rsid w:val="00B91BA8"/>
    <w:rsid w:val="00B92C88"/>
    <w:rsid w:val="00B930C4"/>
    <w:rsid w:val="00B955A8"/>
    <w:rsid w:val="00B957CC"/>
    <w:rsid w:val="00B96A3D"/>
    <w:rsid w:val="00B970DE"/>
    <w:rsid w:val="00B971BC"/>
    <w:rsid w:val="00BA0154"/>
    <w:rsid w:val="00BA01F6"/>
    <w:rsid w:val="00BA0CD8"/>
    <w:rsid w:val="00BA0F41"/>
    <w:rsid w:val="00BA13DB"/>
    <w:rsid w:val="00BA1E1B"/>
    <w:rsid w:val="00BA28E5"/>
    <w:rsid w:val="00BA4CF0"/>
    <w:rsid w:val="00BA56A4"/>
    <w:rsid w:val="00BA630E"/>
    <w:rsid w:val="00BA6CEE"/>
    <w:rsid w:val="00BA6E38"/>
    <w:rsid w:val="00BA730C"/>
    <w:rsid w:val="00BA73C4"/>
    <w:rsid w:val="00BB0A45"/>
    <w:rsid w:val="00BB1A0E"/>
    <w:rsid w:val="00BB1D3B"/>
    <w:rsid w:val="00BB1E18"/>
    <w:rsid w:val="00BB1FEC"/>
    <w:rsid w:val="00BB27BC"/>
    <w:rsid w:val="00BB4ED8"/>
    <w:rsid w:val="00BB5B2F"/>
    <w:rsid w:val="00BB661C"/>
    <w:rsid w:val="00BB6A1F"/>
    <w:rsid w:val="00BC1339"/>
    <w:rsid w:val="00BC1AAB"/>
    <w:rsid w:val="00BC1BD9"/>
    <w:rsid w:val="00BC1D0D"/>
    <w:rsid w:val="00BC1D94"/>
    <w:rsid w:val="00BC42F9"/>
    <w:rsid w:val="00BC48BE"/>
    <w:rsid w:val="00BC5B6E"/>
    <w:rsid w:val="00BC6FF5"/>
    <w:rsid w:val="00BC7585"/>
    <w:rsid w:val="00BD3AAF"/>
    <w:rsid w:val="00BD41A8"/>
    <w:rsid w:val="00BD4BBF"/>
    <w:rsid w:val="00BD4E65"/>
    <w:rsid w:val="00BD5106"/>
    <w:rsid w:val="00BD5468"/>
    <w:rsid w:val="00BD62BE"/>
    <w:rsid w:val="00BD657F"/>
    <w:rsid w:val="00BD6900"/>
    <w:rsid w:val="00BD7377"/>
    <w:rsid w:val="00BD7C20"/>
    <w:rsid w:val="00BE0727"/>
    <w:rsid w:val="00BE145C"/>
    <w:rsid w:val="00BE24EB"/>
    <w:rsid w:val="00BE33D0"/>
    <w:rsid w:val="00BE3BA4"/>
    <w:rsid w:val="00BE3C24"/>
    <w:rsid w:val="00BE3F26"/>
    <w:rsid w:val="00BE42C4"/>
    <w:rsid w:val="00BE54C0"/>
    <w:rsid w:val="00BE75C6"/>
    <w:rsid w:val="00BE7F7D"/>
    <w:rsid w:val="00BF0609"/>
    <w:rsid w:val="00BF1843"/>
    <w:rsid w:val="00BF1B02"/>
    <w:rsid w:val="00BF38B0"/>
    <w:rsid w:val="00BF479E"/>
    <w:rsid w:val="00BF4B1A"/>
    <w:rsid w:val="00BF4BC8"/>
    <w:rsid w:val="00BF5315"/>
    <w:rsid w:val="00BF6781"/>
    <w:rsid w:val="00C006D2"/>
    <w:rsid w:val="00C00A4F"/>
    <w:rsid w:val="00C00ABF"/>
    <w:rsid w:val="00C01377"/>
    <w:rsid w:val="00C0199E"/>
    <w:rsid w:val="00C020EE"/>
    <w:rsid w:val="00C02B52"/>
    <w:rsid w:val="00C0305C"/>
    <w:rsid w:val="00C040D6"/>
    <w:rsid w:val="00C04BBD"/>
    <w:rsid w:val="00C052BA"/>
    <w:rsid w:val="00C0561B"/>
    <w:rsid w:val="00C068EC"/>
    <w:rsid w:val="00C107B6"/>
    <w:rsid w:val="00C10A09"/>
    <w:rsid w:val="00C10AAD"/>
    <w:rsid w:val="00C11C1B"/>
    <w:rsid w:val="00C11EE3"/>
    <w:rsid w:val="00C11F50"/>
    <w:rsid w:val="00C12308"/>
    <w:rsid w:val="00C12464"/>
    <w:rsid w:val="00C12A54"/>
    <w:rsid w:val="00C12C1B"/>
    <w:rsid w:val="00C12CAF"/>
    <w:rsid w:val="00C13725"/>
    <w:rsid w:val="00C15A3B"/>
    <w:rsid w:val="00C16904"/>
    <w:rsid w:val="00C16B7B"/>
    <w:rsid w:val="00C17AEC"/>
    <w:rsid w:val="00C17E47"/>
    <w:rsid w:val="00C2095F"/>
    <w:rsid w:val="00C20C31"/>
    <w:rsid w:val="00C2184D"/>
    <w:rsid w:val="00C2209E"/>
    <w:rsid w:val="00C2511C"/>
    <w:rsid w:val="00C25EDD"/>
    <w:rsid w:val="00C260F5"/>
    <w:rsid w:val="00C26889"/>
    <w:rsid w:val="00C26D74"/>
    <w:rsid w:val="00C277BE"/>
    <w:rsid w:val="00C30EC3"/>
    <w:rsid w:val="00C32701"/>
    <w:rsid w:val="00C32913"/>
    <w:rsid w:val="00C32953"/>
    <w:rsid w:val="00C3296B"/>
    <w:rsid w:val="00C32AC7"/>
    <w:rsid w:val="00C333B6"/>
    <w:rsid w:val="00C33692"/>
    <w:rsid w:val="00C3544D"/>
    <w:rsid w:val="00C3568F"/>
    <w:rsid w:val="00C36BDF"/>
    <w:rsid w:val="00C40D3B"/>
    <w:rsid w:val="00C410DC"/>
    <w:rsid w:val="00C41783"/>
    <w:rsid w:val="00C4196F"/>
    <w:rsid w:val="00C41BE2"/>
    <w:rsid w:val="00C42183"/>
    <w:rsid w:val="00C435FC"/>
    <w:rsid w:val="00C43C69"/>
    <w:rsid w:val="00C43CE8"/>
    <w:rsid w:val="00C440A4"/>
    <w:rsid w:val="00C4526E"/>
    <w:rsid w:val="00C46331"/>
    <w:rsid w:val="00C46C02"/>
    <w:rsid w:val="00C46F94"/>
    <w:rsid w:val="00C47313"/>
    <w:rsid w:val="00C47F0B"/>
    <w:rsid w:val="00C47F2A"/>
    <w:rsid w:val="00C47FD2"/>
    <w:rsid w:val="00C50A30"/>
    <w:rsid w:val="00C50D85"/>
    <w:rsid w:val="00C53577"/>
    <w:rsid w:val="00C53BA7"/>
    <w:rsid w:val="00C54B62"/>
    <w:rsid w:val="00C55E41"/>
    <w:rsid w:val="00C56700"/>
    <w:rsid w:val="00C56948"/>
    <w:rsid w:val="00C57102"/>
    <w:rsid w:val="00C57CB2"/>
    <w:rsid w:val="00C57D25"/>
    <w:rsid w:val="00C60836"/>
    <w:rsid w:val="00C60F67"/>
    <w:rsid w:val="00C616AB"/>
    <w:rsid w:val="00C62942"/>
    <w:rsid w:val="00C64B23"/>
    <w:rsid w:val="00C64C3A"/>
    <w:rsid w:val="00C65772"/>
    <w:rsid w:val="00C66530"/>
    <w:rsid w:val="00C66656"/>
    <w:rsid w:val="00C679B9"/>
    <w:rsid w:val="00C67D80"/>
    <w:rsid w:val="00C70A9F"/>
    <w:rsid w:val="00C71CC5"/>
    <w:rsid w:val="00C71E16"/>
    <w:rsid w:val="00C723F4"/>
    <w:rsid w:val="00C72559"/>
    <w:rsid w:val="00C72A02"/>
    <w:rsid w:val="00C72DDC"/>
    <w:rsid w:val="00C733C4"/>
    <w:rsid w:val="00C737C6"/>
    <w:rsid w:val="00C74E15"/>
    <w:rsid w:val="00C74FF3"/>
    <w:rsid w:val="00C7533F"/>
    <w:rsid w:val="00C805C5"/>
    <w:rsid w:val="00C808E1"/>
    <w:rsid w:val="00C8171A"/>
    <w:rsid w:val="00C81E30"/>
    <w:rsid w:val="00C821BA"/>
    <w:rsid w:val="00C83CD9"/>
    <w:rsid w:val="00C84C44"/>
    <w:rsid w:val="00C85236"/>
    <w:rsid w:val="00C857AB"/>
    <w:rsid w:val="00C864DE"/>
    <w:rsid w:val="00C86830"/>
    <w:rsid w:val="00C86E89"/>
    <w:rsid w:val="00C90431"/>
    <w:rsid w:val="00C90FB7"/>
    <w:rsid w:val="00C91ADF"/>
    <w:rsid w:val="00C9306C"/>
    <w:rsid w:val="00C93487"/>
    <w:rsid w:val="00C94000"/>
    <w:rsid w:val="00C94242"/>
    <w:rsid w:val="00C946D3"/>
    <w:rsid w:val="00C95E46"/>
    <w:rsid w:val="00C9624F"/>
    <w:rsid w:val="00C966E3"/>
    <w:rsid w:val="00C976CD"/>
    <w:rsid w:val="00C97E9C"/>
    <w:rsid w:val="00CA0D90"/>
    <w:rsid w:val="00CA110D"/>
    <w:rsid w:val="00CA1323"/>
    <w:rsid w:val="00CA1E28"/>
    <w:rsid w:val="00CA229B"/>
    <w:rsid w:val="00CA6A12"/>
    <w:rsid w:val="00CA7F00"/>
    <w:rsid w:val="00CB000A"/>
    <w:rsid w:val="00CB016F"/>
    <w:rsid w:val="00CB020A"/>
    <w:rsid w:val="00CB08DA"/>
    <w:rsid w:val="00CB0DC1"/>
    <w:rsid w:val="00CB175E"/>
    <w:rsid w:val="00CB1F4D"/>
    <w:rsid w:val="00CB4A03"/>
    <w:rsid w:val="00CB4C91"/>
    <w:rsid w:val="00CB5901"/>
    <w:rsid w:val="00CB7C36"/>
    <w:rsid w:val="00CB7F76"/>
    <w:rsid w:val="00CC0078"/>
    <w:rsid w:val="00CC1938"/>
    <w:rsid w:val="00CC1CA5"/>
    <w:rsid w:val="00CC3BCA"/>
    <w:rsid w:val="00CC5609"/>
    <w:rsid w:val="00CC5716"/>
    <w:rsid w:val="00CC6786"/>
    <w:rsid w:val="00CC69E7"/>
    <w:rsid w:val="00CD0251"/>
    <w:rsid w:val="00CD09AB"/>
    <w:rsid w:val="00CD239A"/>
    <w:rsid w:val="00CD23D5"/>
    <w:rsid w:val="00CD24A6"/>
    <w:rsid w:val="00CD33C7"/>
    <w:rsid w:val="00CD3D1A"/>
    <w:rsid w:val="00CD6280"/>
    <w:rsid w:val="00CD636C"/>
    <w:rsid w:val="00CD7278"/>
    <w:rsid w:val="00CD77E3"/>
    <w:rsid w:val="00CD7D2A"/>
    <w:rsid w:val="00CE21E2"/>
    <w:rsid w:val="00CE272C"/>
    <w:rsid w:val="00CE2C79"/>
    <w:rsid w:val="00CE3985"/>
    <w:rsid w:val="00CE3C51"/>
    <w:rsid w:val="00CE3ECC"/>
    <w:rsid w:val="00CE3F29"/>
    <w:rsid w:val="00CE4BA2"/>
    <w:rsid w:val="00CE570E"/>
    <w:rsid w:val="00CE5A2D"/>
    <w:rsid w:val="00CE609E"/>
    <w:rsid w:val="00CE6475"/>
    <w:rsid w:val="00CE6907"/>
    <w:rsid w:val="00CE6ED1"/>
    <w:rsid w:val="00CE78C7"/>
    <w:rsid w:val="00CE79DA"/>
    <w:rsid w:val="00CF12E0"/>
    <w:rsid w:val="00CF2C48"/>
    <w:rsid w:val="00CF2DC6"/>
    <w:rsid w:val="00CF3B02"/>
    <w:rsid w:val="00CF4742"/>
    <w:rsid w:val="00CF5AD8"/>
    <w:rsid w:val="00CF65A2"/>
    <w:rsid w:val="00CF698F"/>
    <w:rsid w:val="00CF69A0"/>
    <w:rsid w:val="00D003DB"/>
    <w:rsid w:val="00D007B1"/>
    <w:rsid w:val="00D00944"/>
    <w:rsid w:val="00D02395"/>
    <w:rsid w:val="00D02616"/>
    <w:rsid w:val="00D03537"/>
    <w:rsid w:val="00D03C3F"/>
    <w:rsid w:val="00D0437E"/>
    <w:rsid w:val="00D0482C"/>
    <w:rsid w:val="00D05093"/>
    <w:rsid w:val="00D05BC6"/>
    <w:rsid w:val="00D06242"/>
    <w:rsid w:val="00D06E66"/>
    <w:rsid w:val="00D07408"/>
    <w:rsid w:val="00D079CE"/>
    <w:rsid w:val="00D10770"/>
    <w:rsid w:val="00D1180B"/>
    <w:rsid w:val="00D11C0A"/>
    <w:rsid w:val="00D12466"/>
    <w:rsid w:val="00D1318A"/>
    <w:rsid w:val="00D135FF"/>
    <w:rsid w:val="00D1467B"/>
    <w:rsid w:val="00D146B5"/>
    <w:rsid w:val="00D14F3B"/>
    <w:rsid w:val="00D1583E"/>
    <w:rsid w:val="00D1635E"/>
    <w:rsid w:val="00D169A5"/>
    <w:rsid w:val="00D16AD7"/>
    <w:rsid w:val="00D173AD"/>
    <w:rsid w:val="00D200EF"/>
    <w:rsid w:val="00D2079D"/>
    <w:rsid w:val="00D2335C"/>
    <w:rsid w:val="00D23724"/>
    <w:rsid w:val="00D23905"/>
    <w:rsid w:val="00D2424A"/>
    <w:rsid w:val="00D24784"/>
    <w:rsid w:val="00D252C2"/>
    <w:rsid w:val="00D252C5"/>
    <w:rsid w:val="00D258E6"/>
    <w:rsid w:val="00D25A06"/>
    <w:rsid w:val="00D264DF"/>
    <w:rsid w:val="00D2740A"/>
    <w:rsid w:val="00D30343"/>
    <w:rsid w:val="00D31F40"/>
    <w:rsid w:val="00D32096"/>
    <w:rsid w:val="00D322C6"/>
    <w:rsid w:val="00D32615"/>
    <w:rsid w:val="00D32BF8"/>
    <w:rsid w:val="00D33758"/>
    <w:rsid w:val="00D3398A"/>
    <w:rsid w:val="00D34B3B"/>
    <w:rsid w:val="00D34BCB"/>
    <w:rsid w:val="00D371A0"/>
    <w:rsid w:val="00D37C36"/>
    <w:rsid w:val="00D4199D"/>
    <w:rsid w:val="00D41D86"/>
    <w:rsid w:val="00D4255A"/>
    <w:rsid w:val="00D438B5"/>
    <w:rsid w:val="00D45B6C"/>
    <w:rsid w:val="00D46ABF"/>
    <w:rsid w:val="00D4714C"/>
    <w:rsid w:val="00D47E1C"/>
    <w:rsid w:val="00D504BA"/>
    <w:rsid w:val="00D518CA"/>
    <w:rsid w:val="00D53623"/>
    <w:rsid w:val="00D539F4"/>
    <w:rsid w:val="00D539F9"/>
    <w:rsid w:val="00D53DEB"/>
    <w:rsid w:val="00D54D1D"/>
    <w:rsid w:val="00D55EF1"/>
    <w:rsid w:val="00D55FF5"/>
    <w:rsid w:val="00D56AB2"/>
    <w:rsid w:val="00D57770"/>
    <w:rsid w:val="00D60147"/>
    <w:rsid w:val="00D60363"/>
    <w:rsid w:val="00D60DE7"/>
    <w:rsid w:val="00D62B78"/>
    <w:rsid w:val="00D62E34"/>
    <w:rsid w:val="00D646A2"/>
    <w:rsid w:val="00D64A2D"/>
    <w:rsid w:val="00D64B66"/>
    <w:rsid w:val="00D65904"/>
    <w:rsid w:val="00D65B08"/>
    <w:rsid w:val="00D65E01"/>
    <w:rsid w:val="00D6658C"/>
    <w:rsid w:val="00D6721F"/>
    <w:rsid w:val="00D714F1"/>
    <w:rsid w:val="00D71747"/>
    <w:rsid w:val="00D72312"/>
    <w:rsid w:val="00D72C28"/>
    <w:rsid w:val="00D76217"/>
    <w:rsid w:val="00D772E0"/>
    <w:rsid w:val="00D8158B"/>
    <w:rsid w:val="00D8215B"/>
    <w:rsid w:val="00D8248E"/>
    <w:rsid w:val="00D828ED"/>
    <w:rsid w:val="00D837E7"/>
    <w:rsid w:val="00D84BF9"/>
    <w:rsid w:val="00D852C2"/>
    <w:rsid w:val="00D857DB"/>
    <w:rsid w:val="00D85EBB"/>
    <w:rsid w:val="00D85F3B"/>
    <w:rsid w:val="00D86321"/>
    <w:rsid w:val="00D87E72"/>
    <w:rsid w:val="00D90CFC"/>
    <w:rsid w:val="00D911EE"/>
    <w:rsid w:val="00D915F4"/>
    <w:rsid w:val="00D91C45"/>
    <w:rsid w:val="00D923EE"/>
    <w:rsid w:val="00D92566"/>
    <w:rsid w:val="00D925EC"/>
    <w:rsid w:val="00D93B88"/>
    <w:rsid w:val="00D94743"/>
    <w:rsid w:val="00D94F7E"/>
    <w:rsid w:val="00D95015"/>
    <w:rsid w:val="00D96135"/>
    <w:rsid w:val="00D97838"/>
    <w:rsid w:val="00D97867"/>
    <w:rsid w:val="00D97A8B"/>
    <w:rsid w:val="00DA0B68"/>
    <w:rsid w:val="00DA0EC7"/>
    <w:rsid w:val="00DA1BA1"/>
    <w:rsid w:val="00DA2077"/>
    <w:rsid w:val="00DA238E"/>
    <w:rsid w:val="00DA3438"/>
    <w:rsid w:val="00DA51A8"/>
    <w:rsid w:val="00DA5E5A"/>
    <w:rsid w:val="00DA72AA"/>
    <w:rsid w:val="00DA7EE1"/>
    <w:rsid w:val="00DB057F"/>
    <w:rsid w:val="00DB118B"/>
    <w:rsid w:val="00DB146B"/>
    <w:rsid w:val="00DB14EE"/>
    <w:rsid w:val="00DB1DC0"/>
    <w:rsid w:val="00DB2242"/>
    <w:rsid w:val="00DB3666"/>
    <w:rsid w:val="00DB3A93"/>
    <w:rsid w:val="00DB3C59"/>
    <w:rsid w:val="00DB5947"/>
    <w:rsid w:val="00DB5CBA"/>
    <w:rsid w:val="00DB7971"/>
    <w:rsid w:val="00DC0091"/>
    <w:rsid w:val="00DC1499"/>
    <w:rsid w:val="00DC2587"/>
    <w:rsid w:val="00DC2608"/>
    <w:rsid w:val="00DC2738"/>
    <w:rsid w:val="00DC3791"/>
    <w:rsid w:val="00DC4481"/>
    <w:rsid w:val="00DC54B1"/>
    <w:rsid w:val="00DC5528"/>
    <w:rsid w:val="00DC5549"/>
    <w:rsid w:val="00DC5D50"/>
    <w:rsid w:val="00DC709B"/>
    <w:rsid w:val="00DC75A8"/>
    <w:rsid w:val="00DC769C"/>
    <w:rsid w:val="00DC7734"/>
    <w:rsid w:val="00DD0017"/>
    <w:rsid w:val="00DD03F9"/>
    <w:rsid w:val="00DD096E"/>
    <w:rsid w:val="00DD0AC3"/>
    <w:rsid w:val="00DD2152"/>
    <w:rsid w:val="00DD2211"/>
    <w:rsid w:val="00DD2BE1"/>
    <w:rsid w:val="00DD3022"/>
    <w:rsid w:val="00DD3AF7"/>
    <w:rsid w:val="00DD4003"/>
    <w:rsid w:val="00DD4C3C"/>
    <w:rsid w:val="00DD541E"/>
    <w:rsid w:val="00DD5A5E"/>
    <w:rsid w:val="00DD5B85"/>
    <w:rsid w:val="00DE0D29"/>
    <w:rsid w:val="00DE25C1"/>
    <w:rsid w:val="00DE2623"/>
    <w:rsid w:val="00DE27A5"/>
    <w:rsid w:val="00DE548C"/>
    <w:rsid w:val="00DE555D"/>
    <w:rsid w:val="00DE5D94"/>
    <w:rsid w:val="00DE7293"/>
    <w:rsid w:val="00DF0A85"/>
    <w:rsid w:val="00DF11A6"/>
    <w:rsid w:val="00DF1768"/>
    <w:rsid w:val="00DF19F5"/>
    <w:rsid w:val="00DF24BE"/>
    <w:rsid w:val="00DF2EAF"/>
    <w:rsid w:val="00DF40E6"/>
    <w:rsid w:val="00DF4204"/>
    <w:rsid w:val="00DF6E14"/>
    <w:rsid w:val="00DF6F07"/>
    <w:rsid w:val="00DF77F8"/>
    <w:rsid w:val="00E00048"/>
    <w:rsid w:val="00E005AA"/>
    <w:rsid w:val="00E01C73"/>
    <w:rsid w:val="00E0214E"/>
    <w:rsid w:val="00E0422D"/>
    <w:rsid w:val="00E04D45"/>
    <w:rsid w:val="00E053CF"/>
    <w:rsid w:val="00E054B0"/>
    <w:rsid w:val="00E05748"/>
    <w:rsid w:val="00E07741"/>
    <w:rsid w:val="00E1106D"/>
    <w:rsid w:val="00E1196D"/>
    <w:rsid w:val="00E12535"/>
    <w:rsid w:val="00E1324A"/>
    <w:rsid w:val="00E134C8"/>
    <w:rsid w:val="00E13942"/>
    <w:rsid w:val="00E13C48"/>
    <w:rsid w:val="00E13DB3"/>
    <w:rsid w:val="00E145D2"/>
    <w:rsid w:val="00E149F9"/>
    <w:rsid w:val="00E15413"/>
    <w:rsid w:val="00E155BA"/>
    <w:rsid w:val="00E1669B"/>
    <w:rsid w:val="00E17A79"/>
    <w:rsid w:val="00E17BA7"/>
    <w:rsid w:val="00E212D7"/>
    <w:rsid w:val="00E21DCD"/>
    <w:rsid w:val="00E22E65"/>
    <w:rsid w:val="00E230CC"/>
    <w:rsid w:val="00E23DBB"/>
    <w:rsid w:val="00E245ED"/>
    <w:rsid w:val="00E24803"/>
    <w:rsid w:val="00E24FAF"/>
    <w:rsid w:val="00E25126"/>
    <w:rsid w:val="00E2662B"/>
    <w:rsid w:val="00E269A4"/>
    <w:rsid w:val="00E27876"/>
    <w:rsid w:val="00E30833"/>
    <w:rsid w:val="00E309A3"/>
    <w:rsid w:val="00E31695"/>
    <w:rsid w:val="00E319A0"/>
    <w:rsid w:val="00E324ED"/>
    <w:rsid w:val="00E328AA"/>
    <w:rsid w:val="00E3290E"/>
    <w:rsid w:val="00E32FC5"/>
    <w:rsid w:val="00E33533"/>
    <w:rsid w:val="00E34609"/>
    <w:rsid w:val="00E3498D"/>
    <w:rsid w:val="00E35255"/>
    <w:rsid w:val="00E3539E"/>
    <w:rsid w:val="00E365A1"/>
    <w:rsid w:val="00E3689B"/>
    <w:rsid w:val="00E369A5"/>
    <w:rsid w:val="00E36CAD"/>
    <w:rsid w:val="00E36D78"/>
    <w:rsid w:val="00E37030"/>
    <w:rsid w:val="00E37BA3"/>
    <w:rsid w:val="00E37CB6"/>
    <w:rsid w:val="00E4033B"/>
    <w:rsid w:val="00E40378"/>
    <w:rsid w:val="00E4197A"/>
    <w:rsid w:val="00E42187"/>
    <w:rsid w:val="00E431AD"/>
    <w:rsid w:val="00E4335A"/>
    <w:rsid w:val="00E43BD8"/>
    <w:rsid w:val="00E43C76"/>
    <w:rsid w:val="00E43E1B"/>
    <w:rsid w:val="00E4481B"/>
    <w:rsid w:val="00E44CF5"/>
    <w:rsid w:val="00E450EC"/>
    <w:rsid w:val="00E46BCD"/>
    <w:rsid w:val="00E46D53"/>
    <w:rsid w:val="00E4717E"/>
    <w:rsid w:val="00E500F3"/>
    <w:rsid w:val="00E507BE"/>
    <w:rsid w:val="00E52922"/>
    <w:rsid w:val="00E533EF"/>
    <w:rsid w:val="00E53690"/>
    <w:rsid w:val="00E53CA7"/>
    <w:rsid w:val="00E54EC8"/>
    <w:rsid w:val="00E5595B"/>
    <w:rsid w:val="00E56506"/>
    <w:rsid w:val="00E572CF"/>
    <w:rsid w:val="00E5796A"/>
    <w:rsid w:val="00E63BD0"/>
    <w:rsid w:val="00E6406F"/>
    <w:rsid w:val="00E6425C"/>
    <w:rsid w:val="00E6474B"/>
    <w:rsid w:val="00E64A1D"/>
    <w:rsid w:val="00E64AF3"/>
    <w:rsid w:val="00E650DF"/>
    <w:rsid w:val="00E669CE"/>
    <w:rsid w:val="00E66BB6"/>
    <w:rsid w:val="00E7077C"/>
    <w:rsid w:val="00E70861"/>
    <w:rsid w:val="00E71621"/>
    <w:rsid w:val="00E71CDA"/>
    <w:rsid w:val="00E727D6"/>
    <w:rsid w:val="00E74213"/>
    <w:rsid w:val="00E74350"/>
    <w:rsid w:val="00E74E5E"/>
    <w:rsid w:val="00E75F9E"/>
    <w:rsid w:val="00E763E8"/>
    <w:rsid w:val="00E76BD0"/>
    <w:rsid w:val="00E76E22"/>
    <w:rsid w:val="00E77D03"/>
    <w:rsid w:val="00E805D1"/>
    <w:rsid w:val="00E82034"/>
    <w:rsid w:val="00E82435"/>
    <w:rsid w:val="00E840D0"/>
    <w:rsid w:val="00E84C25"/>
    <w:rsid w:val="00E84C62"/>
    <w:rsid w:val="00E85374"/>
    <w:rsid w:val="00E85527"/>
    <w:rsid w:val="00E87373"/>
    <w:rsid w:val="00E87565"/>
    <w:rsid w:val="00E9087E"/>
    <w:rsid w:val="00E915B2"/>
    <w:rsid w:val="00E91786"/>
    <w:rsid w:val="00E91BE7"/>
    <w:rsid w:val="00E93513"/>
    <w:rsid w:val="00E940EE"/>
    <w:rsid w:val="00E94649"/>
    <w:rsid w:val="00E94C96"/>
    <w:rsid w:val="00E9551A"/>
    <w:rsid w:val="00E96733"/>
    <w:rsid w:val="00EA0F09"/>
    <w:rsid w:val="00EA10F1"/>
    <w:rsid w:val="00EA118E"/>
    <w:rsid w:val="00EA1CD5"/>
    <w:rsid w:val="00EA2210"/>
    <w:rsid w:val="00EA23DA"/>
    <w:rsid w:val="00EA3B2D"/>
    <w:rsid w:val="00EA44C6"/>
    <w:rsid w:val="00EA49A9"/>
    <w:rsid w:val="00EA4A19"/>
    <w:rsid w:val="00EA618E"/>
    <w:rsid w:val="00EA6993"/>
    <w:rsid w:val="00EA6FF9"/>
    <w:rsid w:val="00EB00F5"/>
    <w:rsid w:val="00EB02F9"/>
    <w:rsid w:val="00EB1084"/>
    <w:rsid w:val="00EB3263"/>
    <w:rsid w:val="00EB3D44"/>
    <w:rsid w:val="00EB3E0A"/>
    <w:rsid w:val="00EB4927"/>
    <w:rsid w:val="00EB52CD"/>
    <w:rsid w:val="00EB6133"/>
    <w:rsid w:val="00EB69FD"/>
    <w:rsid w:val="00EB7750"/>
    <w:rsid w:val="00EC04D3"/>
    <w:rsid w:val="00EC0A29"/>
    <w:rsid w:val="00EC0FA0"/>
    <w:rsid w:val="00EC0FCD"/>
    <w:rsid w:val="00EC10CC"/>
    <w:rsid w:val="00EC2066"/>
    <w:rsid w:val="00EC2165"/>
    <w:rsid w:val="00EC2AEA"/>
    <w:rsid w:val="00EC2D9D"/>
    <w:rsid w:val="00EC498D"/>
    <w:rsid w:val="00EC59DE"/>
    <w:rsid w:val="00EC66BF"/>
    <w:rsid w:val="00EC67D0"/>
    <w:rsid w:val="00EC7906"/>
    <w:rsid w:val="00EC7AA0"/>
    <w:rsid w:val="00ED0305"/>
    <w:rsid w:val="00ED0E01"/>
    <w:rsid w:val="00ED14FC"/>
    <w:rsid w:val="00ED2A58"/>
    <w:rsid w:val="00ED5004"/>
    <w:rsid w:val="00ED6583"/>
    <w:rsid w:val="00ED7281"/>
    <w:rsid w:val="00ED73E0"/>
    <w:rsid w:val="00ED7B2C"/>
    <w:rsid w:val="00EE0296"/>
    <w:rsid w:val="00EE0332"/>
    <w:rsid w:val="00EE745A"/>
    <w:rsid w:val="00EF2A30"/>
    <w:rsid w:val="00EF2A4F"/>
    <w:rsid w:val="00EF324E"/>
    <w:rsid w:val="00EF3294"/>
    <w:rsid w:val="00EF4926"/>
    <w:rsid w:val="00EF4F42"/>
    <w:rsid w:val="00EF4FB3"/>
    <w:rsid w:val="00EF726F"/>
    <w:rsid w:val="00EF7706"/>
    <w:rsid w:val="00F00509"/>
    <w:rsid w:val="00F00B61"/>
    <w:rsid w:val="00F00D77"/>
    <w:rsid w:val="00F024FA"/>
    <w:rsid w:val="00F02800"/>
    <w:rsid w:val="00F03B60"/>
    <w:rsid w:val="00F04D2B"/>
    <w:rsid w:val="00F04E1D"/>
    <w:rsid w:val="00F04F30"/>
    <w:rsid w:val="00F05B70"/>
    <w:rsid w:val="00F05F3B"/>
    <w:rsid w:val="00F06184"/>
    <w:rsid w:val="00F06219"/>
    <w:rsid w:val="00F06B94"/>
    <w:rsid w:val="00F07002"/>
    <w:rsid w:val="00F07243"/>
    <w:rsid w:val="00F0726A"/>
    <w:rsid w:val="00F0788C"/>
    <w:rsid w:val="00F10CB6"/>
    <w:rsid w:val="00F11B04"/>
    <w:rsid w:val="00F127ED"/>
    <w:rsid w:val="00F17933"/>
    <w:rsid w:val="00F17B2E"/>
    <w:rsid w:val="00F200E9"/>
    <w:rsid w:val="00F20594"/>
    <w:rsid w:val="00F20BEF"/>
    <w:rsid w:val="00F21B0B"/>
    <w:rsid w:val="00F21CB8"/>
    <w:rsid w:val="00F21D40"/>
    <w:rsid w:val="00F21FC1"/>
    <w:rsid w:val="00F225BF"/>
    <w:rsid w:val="00F23DF9"/>
    <w:rsid w:val="00F243FC"/>
    <w:rsid w:val="00F2442C"/>
    <w:rsid w:val="00F245CB"/>
    <w:rsid w:val="00F24A6A"/>
    <w:rsid w:val="00F256F8"/>
    <w:rsid w:val="00F25B40"/>
    <w:rsid w:val="00F2661E"/>
    <w:rsid w:val="00F266E0"/>
    <w:rsid w:val="00F26CF9"/>
    <w:rsid w:val="00F278BA"/>
    <w:rsid w:val="00F27CF4"/>
    <w:rsid w:val="00F30CCC"/>
    <w:rsid w:val="00F318D7"/>
    <w:rsid w:val="00F3195C"/>
    <w:rsid w:val="00F322E4"/>
    <w:rsid w:val="00F3249D"/>
    <w:rsid w:val="00F33FF3"/>
    <w:rsid w:val="00F345EF"/>
    <w:rsid w:val="00F35D60"/>
    <w:rsid w:val="00F35F95"/>
    <w:rsid w:val="00F36573"/>
    <w:rsid w:val="00F370DA"/>
    <w:rsid w:val="00F3726B"/>
    <w:rsid w:val="00F40BEA"/>
    <w:rsid w:val="00F41299"/>
    <w:rsid w:val="00F445C7"/>
    <w:rsid w:val="00F44DAC"/>
    <w:rsid w:val="00F45080"/>
    <w:rsid w:val="00F47199"/>
    <w:rsid w:val="00F471CE"/>
    <w:rsid w:val="00F518C6"/>
    <w:rsid w:val="00F53B6E"/>
    <w:rsid w:val="00F53E58"/>
    <w:rsid w:val="00F54021"/>
    <w:rsid w:val="00F54D5C"/>
    <w:rsid w:val="00F54EDC"/>
    <w:rsid w:val="00F55B13"/>
    <w:rsid w:val="00F56179"/>
    <w:rsid w:val="00F56DFC"/>
    <w:rsid w:val="00F575AF"/>
    <w:rsid w:val="00F575F3"/>
    <w:rsid w:val="00F57768"/>
    <w:rsid w:val="00F601BB"/>
    <w:rsid w:val="00F60956"/>
    <w:rsid w:val="00F61214"/>
    <w:rsid w:val="00F61B94"/>
    <w:rsid w:val="00F61C52"/>
    <w:rsid w:val="00F61F9B"/>
    <w:rsid w:val="00F647BC"/>
    <w:rsid w:val="00F64A1C"/>
    <w:rsid w:val="00F64FB3"/>
    <w:rsid w:val="00F65189"/>
    <w:rsid w:val="00F654B6"/>
    <w:rsid w:val="00F65886"/>
    <w:rsid w:val="00F6621F"/>
    <w:rsid w:val="00F66B47"/>
    <w:rsid w:val="00F71663"/>
    <w:rsid w:val="00F7194F"/>
    <w:rsid w:val="00F72CBD"/>
    <w:rsid w:val="00F742E5"/>
    <w:rsid w:val="00F753F0"/>
    <w:rsid w:val="00F75982"/>
    <w:rsid w:val="00F76AC0"/>
    <w:rsid w:val="00F800AE"/>
    <w:rsid w:val="00F800E3"/>
    <w:rsid w:val="00F8159D"/>
    <w:rsid w:val="00F81875"/>
    <w:rsid w:val="00F81914"/>
    <w:rsid w:val="00F82681"/>
    <w:rsid w:val="00F8325D"/>
    <w:rsid w:val="00F84ED3"/>
    <w:rsid w:val="00F85331"/>
    <w:rsid w:val="00F861E8"/>
    <w:rsid w:val="00F90844"/>
    <w:rsid w:val="00F908A3"/>
    <w:rsid w:val="00F913E9"/>
    <w:rsid w:val="00F94580"/>
    <w:rsid w:val="00F946BC"/>
    <w:rsid w:val="00F94AFF"/>
    <w:rsid w:val="00F95F5E"/>
    <w:rsid w:val="00F961D5"/>
    <w:rsid w:val="00F96F89"/>
    <w:rsid w:val="00F973B4"/>
    <w:rsid w:val="00FA07E9"/>
    <w:rsid w:val="00FA0B25"/>
    <w:rsid w:val="00FA1A44"/>
    <w:rsid w:val="00FA2421"/>
    <w:rsid w:val="00FA2C21"/>
    <w:rsid w:val="00FA3614"/>
    <w:rsid w:val="00FA3B6F"/>
    <w:rsid w:val="00FA3F33"/>
    <w:rsid w:val="00FA3FB0"/>
    <w:rsid w:val="00FA425C"/>
    <w:rsid w:val="00FA46F4"/>
    <w:rsid w:val="00FA58FA"/>
    <w:rsid w:val="00FA6BAD"/>
    <w:rsid w:val="00FB0B91"/>
    <w:rsid w:val="00FB2788"/>
    <w:rsid w:val="00FB2DB9"/>
    <w:rsid w:val="00FB397E"/>
    <w:rsid w:val="00FB4C51"/>
    <w:rsid w:val="00FB6C41"/>
    <w:rsid w:val="00FB76E9"/>
    <w:rsid w:val="00FB7E06"/>
    <w:rsid w:val="00FC0CCF"/>
    <w:rsid w:val="00FC1224"/>
    <w:rsid w:val="00FC185E"/>
    <w:rsid w:val="00FC186D"/>
    <w:rsid w:val="00FC18B0"/>
    <w:rsid w:val="00FC2069"/>
    <w:rsid w:val="00FC2161"/>
    <w:rsid w:val="00FC27C7"/>
    <w:rsid w:val="00FC3A32"/>
    <w:rsid w:val="00FC4081"/>
    <w:rsid w:val="00FC4C33"/>
    <w:rsid w:val="00FC4E88"/>
    <w:rsid w:val="00FC6053"/>
    <w:rsid w:val="00FC628C"/>
    <w:rsid w:val="00FC63F1"/>
    <w:rsid w:val="00FC7823"/>
    <w:rsid w:val="00FD016B"/>
    <w:rsid w:val="00FD0611"/>
    <w:rsid w:val="00FD0D2F"/>
    <w:rsid w:val="00FD19C7"/>
    <w:rsid w:val="00FD2F9B"/>
    <w:rsid w:val="00FD3867"/>
    <w:rsid w:val="00FD3F3E"/>
    <w:rsid w:val="00FD6D4D"/>
    <w:rsid w:val="00FD74FE"/>
    <w:rsid w:val="00FE035D"/>
    <w:rsid w:val="00FE1152"/>
    <w:rsid w:val="00FE1284"/>
    <w:rsid w:val="00FE1A99"/>
    <w:rsid w:val="00FE1BAA"/>
    <w:rsid w:val="00FE2EBC"/>
    <w:rsid w:val="00FE3243"/>
    <w:rsid w:val="00FE4444"/>
    <w:rsid w:val="00FE6B5B"/>
    <w:rsid w:val="00FE6BDC"/>
    <w:rsid w:val="00FF0161"/>
    <w:rsid w:val="00FF0744"/>
    <w:rsid w:val="00FF12EF"/>
    <w:rsid w:val="00FF1346"/>
    <w:rsid w:val="00FF1B9C"/>
    <w:rsid w:val="00FF2EFB"/>
    <w:rsid w:val="00FF38FD"/>
    <w:rsid w:val="00FF3A12"/>
    <w:rsid w:val="00FF3B03"/>
    <w:rsid w:val="01044AE0"/>
    <w:rsid w:val="0134E1BD"/>
    <w:rsid w:val="0141547B"/>
    <w:rsid w:val="015F76EC"/>
    <w:rsid w:val="016134E4"/>
    <w:rsid w:val="016AB989"/>
    <w:rsid w:val="016DA728"/>
    <w:rsid w:val="018C80DE"/>
    <w:rsid w:val="01A13E79"/>
    <w:rsid w:val="01C3A609"/>
    <w:rsid w:val="0202468C"/>
    <w:rsid w:val="021CB9C7"/>
    <w:rsid w:val="022B7498"/>
    <w:rsid w:val="024152A1"/>
    <w:rsid w:val="02701DA5"/>
    <w:rsid w:val="028236F5"/>
    <w:rsid w:val="02899A12"/>
    <w:rsid w:val="0289F942"/>
    <w:rsid w:val="02A8B357"/>
    <w:rsid w:val="02A8F7E7"/>
    <w:rsid w:val="02AF8ACA"/>
    <w:rsid w:val="02EC029C"/>
    <w:rsid w:val="02EC5213"/>
    <w:rsid w:val="02F167A9"/>
    <w:rsid w:val="02FC56B2"/>
    <w:rsid w:val="033A31AC"/>
    <w:rsid w:val="033D4B48"/>
    <w:rsid w:val="034A3E8E"/>
    <w:rsid w:val="03953BAF"/>
    <w:rsid w:val="03C6D156"/>
    <w:rsid w:val="03DAFA2C"/>
    <w:rsid w:val="03DD67E1"/>
    <w:rsid w:val="03E5A0E6"/>
    <w:rsid w:val="0407F221"/>
    <w:rsid w:val="0423E33A"/>
    <w:rsid w:val="0430DADA"/>
    <w:rsid w:val="04311EFB"/>
    <w:rsid w:val="043DE3E0"/>
    <w:rsid w:val="044F33B1"/>
    <w:rsid w:val="045965F6"/>
    <w:rsid w:val="045B6561"/>
    <w:rsid w:val="04699092"/>
    <w:rsid w:val="047F06F9"/>
    <w:rsid w:val="0488CF1C"/>
    <w:rsid w:val="0498FA67"/>
    <w:rsid w:val="04D45B4C"/>
    <w:rsid w:val="04E60EEF"/>
    <w:rsid w:val="052495D2"/>
    <w:rsid w:val="0532AFAF"/>
    <w:rsid w:val="056CBCBC"/>
    <w:rsid w:val="0574F400"/>
    <w:rsid w:val="058E4DAD"/>
    <w:rsid w:val="05AA41F0"/>
    <w:rsid w:val="05D65681"/>
    <w:rsid w:val="05D9B441"/>
    <w:rsid w:val="05F20644"/>
    <w:rsid w:val="05F5564A"/>
    <w:rsid w:val="0623DEE1"/>
    <w:rsid w:val="0624F906"/>
    <w:rsid w:val="0638F8EF"/>
    <w:rsid w:val="064E0E30"/>
    <w:rsid w:val="065E4939"/>
    <w:rsid w:val="0698AE2D"/>
    <w:rsid w:val="06A1A998"/>
    <w:rsid w:val="06A65642"/>
    <w:rsid w:val="06F7C334"/>
    <w:rsid w:val="07435146"/>
    <w:rsid w:val="076717AA"/>
    <w:rsid w:val="07845CA2"/>
    <w:rsid w:val="07CE1907"/>
    <w:rsid w:val="07D40D8B"/>
    <w:rsid w:val="07E6BFC4"/>
    <w:rsid w:val="07EA62D8"/>
    <w:rsid w:val="07EB6548"/>
    <w:rsid w:val="08218843"/>
    <w:rsid w:val="084F6CA2"/>
    <w:rsid w:val="085524E7"/>
    <w:rsid w:val="088CFE41"/>
    <w:rsid w:val="0894C707"/>
    <w:rsid w:val="089B4310"/>
    <w:rsid w:val="089BFC86"/>
    <w:rsid w:val="08B5BF24"/>
    <w:rsid w:val="08BD3662"/>
    <w:rsid w:val="08F6A0AE"/>
    <w:rsid w:val="097F6719"/>
    <w:rsid w:val="098178A5"/>
    <w:rsid w:val="09892488"/>
    <w:rsid w:val="098D5676"/>
    <w:rsid w:val="099D916D"/>
    <w:rsid w:val="099E0CF8"/>
    <w:rsid w:val="09CAAFBD"/>
    <w:rsid w:val="09F43DD4"/>
    <w:rsid w:val="09F8687D"/>
    <w:rsid w:val="0A037853"/>
    <w:rsid w:val="0A2230CF"/>
    <w:rsid w:val="0A3F49A8"/>
    <w:rsid w:val="0A571450"/>
    <w:rsid w:val="0A93456E"/>
    <w:rsid w:val="0AC411E2"/>
    <w:rsid w:val="0ADC435D"/>
    <w:rsid w:val="0AE65938"/>
    <w:rsid w:val="0B0EEF30"/>
    <w:rsid w:val="0B12386C"/>
    <w:rsid w:val="0B3335C0"/>
    <w:rsid w:val="0B3B6CB4"/>
    <w:rsid w:val="0B4D95D9"/>
    <w:rsid w:val="0B6CA6AA"/>
    <w:rsid w:val="0B91629D"/>
    <w:rsid w:val="0B98C8FB"/>
    <w:rsid w:val="0BA137CE"/>
    <w:rsid w:val="0BAE4B98"/>
    <w:rsid w:val="0BCF4BFE"/>
    <w:rsid w:val="0BD2FAAD"/>
    <w:rsid w:val="0BF3F2EF"/>
    <w:rsid w:val="0C0040AA"/>
    <w:rsid w:val="0C020B63"/>
    <w:rsid w:val="0C031FBD"/>
    <w:rsid w:val="0C10865E"/>
    <w:rsid w:val="0C3A4A71"/>
    <w:rsid w:val="0C4029C1"/>
    <w:rsid w:val="0C40C2CA"/>
    <w:rsid w:val="0C5D5192"/>
    <w:rsid w:val="0C70F081"/>
    <w:rsid w:val="0CA7C11F"/>
    <w:rsid w:val="0CB9DC1D"/>
    <w:rsid w:val="0CCD25E7"/>
    <w:rsid w:val="0CF27A03"/>
    <w:rsid w:val="0CF9A6DC"/>
    <w:rsid w:val="0D1813A7"/>
    <w:rsid w:val="0D43ABC5"/>
    <w:rsid w:val="0D447E4B"/>
    <w:rsid w:val="0D44D814"/>
    <w:rsid w:val="0D645365"/>
    <w:rsid w:val="0D78508B"/>
    <w:rsid w:val="0DA3D1BC"/>
    <w:rsid w:val="0DA3E954"/>
    <w:rsid w:val="0DFD3D8A"/>
    <w:rsid w:val="0E02A518"/>
    <w:rsid w:val="0E249933"/>
    <w:rsid w:val="0E389B07"/>
    <w:rsid w:val="0E4DB016"/>
    <w:rsid w:val="0E5ECF5B"/>
    <w:rsid w:val="0E7089BD"/>
    <w:rsid w:val="0E7465C0"/>
    <w:rsid w:val="0E79A07F"/>
    <w:rsid w:val="0E7CC08F"/>
    <w:rsid w:val="0E7DEA88"/>
    <w:rsid w:val="0ED82565"/>
    <w:rsid w:val="0F05EED7"/>
    <w:rsid w:val="0F0A5BEE"/>
    <w:rsid w:val="0F247074"/>
    <w:rsid w:val="0F265E30"/>
    <w:rsid w:val="0F5A9A13"/>
    <w:rsid w:val="0F5E3909"/>
    <w:rsid w:val="0F73C826"/>
    <w:rsid w:val="0F7E8EB5"/>
    <w:rsid w:val="0F822A4D"/>
    <w:rsid w:val="0F90707F"/>
    <w:rsid w:val="0FDDD65A"/>
    <w:rsid w:val="0FEC1E6E"/>
    <w:rsid w:val="0FF4789E"/>
    <w:rsid w:val="10594BEB"/>
    <w:rsid w:val="105C945D"/>
    <w:rsid w:val="105D326C"/>
    <w:rsid w:val="1061580A"/>
    <w:rsid w:val="106ADE14"/>
    <w:rsid w:val="106B8383"/>
    <w:rsid w:val="107FD381"/>
    <w:rsid w:val="10917253"/>
    <w:rsid w:val="10B3D050"/>
    <w:rsid w:val="10BBB100"/>
    <w:rsid w:val="10D11D26"/>
    <w:rsid w:val="10E78C27"/>
    <w:rsid w:val="1104B098"/>
    <w:rsid w:val="11134B6D"/>
    <w:rsid w:val="111425D3"/>
    <w:rsid w:val="111DD493"/>
    <w:rsid w:val="11278D51"/>
    <w:rsid w:val="11342D5A"/>
    <w:rsid w:val="113AB0C4"/>
    <w:rsid w:val="11443C95"/>
    <w:rsid w:val="1172081F"/>
    <w:rsid w:val="117222F4"/>
    <w:rsid w:val="11AC94A8"/>
    <w:rsid w:val="11B822E2"/>
    <w:rsid w:val="11C2A0A1"/>
    <w:rsid w:val="11D743BF"/>
    <w:rsid w:val="11D93BFD"/>
    <w:rsid w:val="1206AE75"/>
    <w:rsid w:val="123D3D1C"/>
    <w:rsid w:val="124043F3"/>
    <w:rsid w:val="1255D972"/>
    <w:rsid w:val="125ACF0F"/>
    <w:rsid w:val="128E19F0"/>
    <w:rsid w:val="128F8DF0"/>
    <w:rsid w:val="129DE0F7"/>
    <w:rsid w:val="12A2430C"/>
    <w:rsid w:val="12A9C0AD"/>
    <w:rsid w:val="12C5F74C"/>
    <w:rsid w:val="12C98D07"/>
    <w:rsid w:val="12F95A62"/>
    <w:rsid w:val="12FB52A0"/>
    <w:rsid w:val="1332A83A"/>
    <w:rsid w:val="13333C9D"/>
    <w:rsid w:val="13402228"/>
    <w:rsid w:val="1369E2B8"/>
    <w:rsid w:val="13721801"/>
    <w:rsid w:val="1373AD95"/>
    <w:rsid w:val="13888452"/>
    <w:rsid w:val="13A421C4"/>
    <w:rsid w:val="141D97A6"/>
    <w:rsid w:val="143BA339"/>
    <w:rsid w:val="1448F3F1"/>
    <w:rsid w:val="145B3162"/>
    <w:rsid w:val="1481C1B6"/>
    <w:rsid w:val="149D29E2"/>
    <w:rsid w:val="14A559FE"/>
    <w:rsid w:val="15176A72"/>
    <w:rsid w:val="1531D0E4"/>
    <w:rsid w:val="1552B707"/>
    <w:rsid w:val="15585039"/>
    <w:rsid w:val="1594016F"/>
    <w:rsid w:val="15E34163"/>
    <w:rsid w:val="15F8C1B0"/>
    <w:rsid w:val="1630ABAD"/>
    <w:rsid w:val="16403D10"/>
    <w:rsid w:val="16655B7E"/>
    <w:rsid w:val="167138B8"/>
    <w:rsid w:val="16718A00"/>
    <w:rsid w:val="168D9C09"/>
    <w:rsid w:val="169054EB"/>
    <w:rsid w:val="169E7CFC"/>
    <w:rsid w:val="16B25E46"/>
    <w:rsid w:val="16C6D19C"/>
    <w:rsid w:val="16EAC916"/>
    <w:rsid w:val="16EBDF8E"/>
    <w:rsid w:val="16FE362F"/>
    <w:rsid w:val="1702AC15"/>
    <w:rsid w:val="17121F80"/>
    <w:rsid w:val="1712B8F7"/>
    <w:rsid w:val="1712F94F"/>
    <w:rsid w:val="17198B41"/>
    <w:rsid w:val="1730303F"/>
    <w:rsid w:val="173F7751"/>
    <w:rsid w:val="174C96BC"/>
    <w:rsid w:val="1778C4CE"/>
    <w:rsid w:val="177F2FF2"/>
    <w:rsid w:val="179F73F4"/>
    <w:rsid w:val="17A65FEA"/>
    <w:rsid w:val="17AE4AFE"/>
    <w:rsid w:val="17B98370"/>
    <w:rsid w:val="17BE408B"/>
    <w:rsid w:val="17BECE63"/>
    <w:rsid w:val="17CE5C62"/>
    <w:rsid w:val="1803671E"/>
    <w:rsid w:val="1806FEA0"/>
    <w:rsid w:val="180771F6"/>
    <w:rsid w:val="1807DE84"/>
    <w:rsid w:val="18136814"/>
    <w:rsid w:val="1814212E"/>
    <w:rsid w:val="184A183D"/>
    <w:rsid w:val="1856481D"/>
    <w:rsid w:val="1861153D"/>
    <w:rsid w:val="1865BC06"/>
    <w:rsid w:val="187453F8"/>
    <w:rsid w:val="1875F373"/>
    <w:rsid w:val="18AC911A"/>
    <w:rsid w:val="18D22287"/>
    <w:rsid w:val="18F9BA93"/>
    <w:rsid w:val="1900BB81"/>
    <w:rsid w:val="192BE458"/>
    <w:rsid w:val="1938A8AA"/>
    <w:rsid w:val="1952E0C2"/>
    <w:rsid w:val="195E25CB"/>
    <w:rsid w:val="19695358"/>
    <w:rsid w:val="196A0803"/>
    <w:rsid w:val="196BB28C"/>
    <w:rsid w:val="19DA925C"/>
    <w:rsid w:val="19E13083"/>
    <w:rsid w:val="19ED975C"/>
    <w:rsid w:val="19F74F21"/>
    <w:rsid w:val="1AAF1323"/>
    <w:rsid w:val="1ABC5116"/>
    <w:rsid w:val="1AD97D5B"/>
    <w:rsid w:val="1AF5D656"/>
    <w:rsid w:val="1B14658A"/>
    <w:rsid w:val="1B353307"/>
    <w:rsid w:val="1B3E4616"/>
    <w:rsid w:val="1B48F93B"/>
    <w:rsid w:val="1B4A2C84"/>
    <w:rsid w:val="1B5D9A4D"/>
    <w:rsid w:val="1B6559BC"/>
    <w:rsid w:val="1B82B7B7"/>
    <w:rsid w:val="1B948E20"/>
    <w:rsid w:val="1B9A82CA"/>
    <w:rsid w:val="1BD24225"/>
    <w:rsid w:val="1BDDF4AC"/>
    <w:rsid w:val="1BE88313"/>
    <w:rsid w:val="1C149B42"/>
    <w:rsid w:val="1C3ACE54"/>
    <w:rsid w:val="1C4C35F1"/>
    <w:rsid w:val="1C4E20E6"/>
    <w:rsid w:val="1C5E7689"/>
    <w:rsid w:val="1C6E8D24"/>
    <w:rsid w:val="1C79EA2E"/>
    <w:rsid w:val="1C82525E"/>
    <w:rsid w:val="1C97212D"/>
    <w:rsid w:val="1C9F5E9E"/>
    <w:rsid w:val="1CB5D9A0"/>
    <w:rsid w:val="1CC8D0E1"/>
    <w:rsid w:val="1CD1FF87"/>
    <w:rsid w:val="1CE59584"/>
    <w:rsid w:val="1D163E3B"/>
    <w:rsid w:val="1D1E8818"/>
    <w:rsid w:val="1D49139A"/>
    <w:rsid w:val="1D5674F1"/>
    <w:rsid w:val="1D70BD12"/>
    <w:rsid w:val="1D757250"/>
    <w:rsid w:val="1DA0B7E5"/>
    <w:rsid w:val="1DB63218"/>
    <w:rsid w:val="1DD0D633"/>
    <w:rsid w:val="1DF8BFDC"/>
    <w:rsid w:val="1E013F5C"/>
    <w:rsid w:val="1E24462A"/>
    <w:rsid w:val="1E294353"/>
    <w:rsid w:val="1E359677"/>
    <w:rsid w:val="1E37D19D"/>
    <w:rsid w:val="1E49D71B"/>
    <w:rsid w:val="1E546A16"/>
    <w:rsid w:val="1E7392F1"/>
    <w:rsid w:val="1E8B0C89"/>
    <w:rsid w:val="1E8FA1CE"/>
    <w:rsid w:val="1E90B9D9"/>
    <w:rsid w:val="1E947F0E"/>
    <w:rsid w:val="1E9B5097"/>
    <w:rsid w:val="1EB421C5"/>
    <w:rsid w:val="1EB4527C"/>
    <w:rsid w:val="1EB76ECE"/>
    <w:rsid w:val="1EC94865"/>
    <w:rsid w:val="1EEBA41B"/>
    <w:rsid w:val="1EEDA2C7"/>
    <w:rsid w:val="1EF41C96"/>
    <w:rsid w:val="1F1B4743"/>
    <w:rsid w:val="1F20B94D"/>
    <w:rsid w:val="1F20BF39"/>
    <w:rsid w:val="1F552F6F"/>
    <w:rsid w:val="1F58E547"/>
    <w:rsid w:val="1F6AAE56"/>
    <w:rsid w:val="1F94903D"/>
    <w:rsid w:val="1FB3A154"/>
    <w:rsid w:val="1FC12341"/>
    <w:rsid w:val="1FE50C6E"/>
    <w:rsid w:val="200C6111"/>
    <w:rsid w:val="20464671"/>
    <w:rsid w:val="2052CEFA"/>
    <w:rsid w:val="205628DA"/>
    <w:rsid w:val="20698502"/>
    <w:rsid w:val="20B71486"/>
    <w:rsid w:val="20DBED8C"/>
    <w:rsid w:val="20EFE090"/>
    <w:rsid w:val="20F77EA8"/>
    <w:rsid w:val="21104F2D"/>
    <w:rsid w:val="211CDB63"/>
    <w:rsid w:val="21231DF1"/>
    <w:rsid w:val="215C3504"/>
    <w:rsid w:val="2168467E"/>
    <w:rsid w:val="216F3204"/>
    <w:rsid w:val="21914176"/>
    <w:rsid w:val="21BCF2F6"/>
    <w:rsid w:val="21E1CE8F"/>
    <w:rsid w:val="21FB1935"/>
    <w:rsid w:val="22056041"/>
    <w:rsid w:val="2256A7AA"/>
    <w:rsid w:val="227B36D5"/>
    <w:rsid w:val="228241E2"/>
    <w:rsid w:val="2290FC09"/>
    <w:rsid w:val="22990ACC"/>
    <w:rsid w:val="22AD785B"/>
    <w:rsid w:val="22BD0EA7"/>
    <w:rsid w:val="22C4A64B"/>
    <w:rsid w:val="232F58A8"/>
    <w:rsid w:val="2333359F"/>
    <w:rsid w:val="23353226"/>
    <w:rsid w:val="23785659"/>
    <w:rsid w:val="23AD2528"/>
    <w:rsid w:val="23C9FD7D"/>
    <w:rsid w:val="23F8B10C"/>
    <w:rsid w:val="23F9D495"/>
    <w:rsid w:val="2400CB19"/>
    <w:rsid w:val="241616FE"/>
    <w:rsid w:val="24171D97"/>
    <w:rsid w:val="24435A3A"/>
    <w:rsid w:val="244B6A63"/>
    <w:rsid w:val="244DB1E0"/>
    <w:rsid w:val="245B9B3A"/>
    <w:rsid w:val="2467DEEF"/>
    <w:rsid w:val="24784693"/>
    <w:rsid w:val="248A06D4"/>
    <w:rsid w:val="24B8635D"/>
    <w:rsid w:val="24BA4586"/>
    <w:rsid w:val="24BB6CC5"/>
    <w:rsid w:val="24FDCFF0"/>
    <w:rsid w:val="25044937"/>
    <w:rsid w:val="250E04C5"/>
    <w:rsid w:val="2538EDBF"/>
    <w:rsid w:val="25457E1E"/>
    <w:rsid w:val="2545DFCA"/>
    <w:rsid w:val="254D0307"/>
    <w:rsid w:val="2555C075"/>
    <w:rsid w:val="259EC209"/>
    <w:rsid w:val="25BC2E3F"/>
    <w:rsid w:val="25BE7639"/>
    <w:rsid w:val="25BFFCCA"/>
    <w:rsid w:val="25ECA1A2"/>
    <w:rsid w:val="25F6632D"/>
    <w:rsid w:val="260AB69A"/>
    <w:rsid w:val="26103666"/>
    <w:rsid w:val="2616A883"/>
    <w:rsid w:val="261AC37C"/>
    <w:rsid w:val="2647CBB8"/>
    <w:rsid w:val="266F692D"/>
    <w:rsid w:val="266FC652"/>
    <w:rsid w:val="2677FF70"/>
    <w:rsid w:val="268C77CA"/>
    <w:rsid w:val="2695C8D0"/>
    <w:rsid w:val="269CA447"/>
    <w:rsid w:val="26BB0DFD"/>
    <w:rsid w:val="26E8BBCB"/>
    <w:rsid w:val="27131DE4"/>
    <w:rsid w:val="2723C724"/>
    <w:rsid w:val="273D86C7"/>
    <w:rsid w:val="2745F9B7"/>
    <w:rsid w:val="27537C63"/>
    <w:rsid w:val="27A6EE5A"/>
    <w:rsid w:val="27B86009"/>
    <w:rsid w:val="27BE1589"/>
    <w:rsid w:val="27D69F54"/>
    <w:rsid w:val="27EC9F88"/>
    <w:rsid w:val="27FDFE71"/>
    <w:rsid w:val="27FFF567"/>
    <w:rsid w:val="280F7BA1"/>
    <w:rsid w:val="283A6535"/>
    <w:rsid w:val="28450732"/>
    <w:rsid w:val="28678897"/>
    <w:rsid w:val="28B1D87C"/>
    <w:rsid w:val="28B59AA0"/>
    <w:rsid w:val="28B73896"/>
    <w:rsid w:val="28D8AF27"/>
    <w:rsid w:val="28ED745E"/>
    <w:rsid w:val="29109682"/>
    <w:rsid w:val="2926A2B5"/>
    <w:rsid w:val="293C6EA2"/>
    <w:rsid w:val="293FA539"/>
    <w:rsid w:val="29438172"/>
    <w:rsid w:val="2952ED4B"/>
    <w:rsid w:val="2953605D"/>
    <w:rsid w:val="2962BD41"/>
    <w:rsid w:val="296D59F9"/>
    <w:rsid w:val="29707936"/>
    <w:rsid w:val="297BCD58"/>
    <w:rsid w:val="2986F267"/>
    <w:rsid w:val="298E2B8C"/>
    <w:rsid w:val="29BD3483"/>
    <w:rsid w:val="29BD5CB0"/>
    <w:rsid w:val="29DBEC7A"/>
    <w:rsid w:val="29F1D57F"/>
    <w:rsid w:val="2A064407"/>
    <w:rsid w:val="2A0CB324"/>
    <w:rsid w:val="2A1F37E8"/>
    <w:rsid w:val="2A238E2E"/>
    <w:rsid w:val="2A3F35CA"/>
    <w:rsid w:val="2A429F18"/>
    <w:rsid w:val="2A516B01"/>
    <w:rsid w:val="2A53555F"/>
    <w:rsid w:val="2A7BC59C"/>
    <w:rsid w:val="2A9169C2"/>
    <w:rsid w:val="2A923CD0"/>
    <w:rsid w:val="2AA34963"/>
    <w:rsid w:val="2AC7282A"/>
    <w:rsid w:val="2B163DCA"/>
    <w:rsid w:val="2B3964F3"/>
    <w:rsid w:val="2B671B6A"/>
    <w:rsid w:val="2B7356CD"/>
    <w:rsid w:val="2B8A6D94"/>
    <w:rsid w:val="2B987D45"/>
    <w:rsid w:val="2BA0ECA9"/>
    <w:rsid w:val="2BA1B5E3"/>
    <w:rsid w:val="2BAC37A9"/>
    <w:rsid w:val="2BC68363"/>
    <w:rsid w:val="2BD10D3C"/>
    <w:rsid w:val="2BD992F9"/>
    <w:rsid w:val="2BDC024A"/>
    <w:rsid w:val="2BEFB99F"/>
    <w:rsid w:val="2C05A04D"/>
    <w:rsid w:val="2C0C8F43"/>
    <w:rsid w:val="2C274C09"/>
    <w:rsid w:val="2C28FB26"/>
    <w:rsid w:val="2C6E3046"/>
    <w:rsid w:val="2C6E42B3"/>
    <w:rsid w:val="2C8F3959"/>
    <w:rsid w:val="2CA4460D"/>
    <w:rsid w:val="2CA5BDC6"/>
    <w:rsid w:val="2CE99A42"/>
    <w:rsid w:val="2D050A54"/>
    <w:rsid w:val="2D11F5E2"/>
    <w:rsid w:val="2D509EA1"/>
    <w:rsid w:val="2D6A7273"/>
    <w:rsid w:val="2D7A8739"/>
    <w:rsid w:val="2D98F34B"/>
    <w:rsid w:val="2DA4F733"/>
    <w:rsid w:val="2DDEDAA1"/>
    <w:rsid w:val="2DEE980C"/>
    <w:rsid w:val="2E08BC88"/>
    <w:rsid w:val="2E0C6834"/>
    <w:rsid w:val="2E24B040"/>
    <w:rsid w:val="2E47DD49"/>
    <w:rsid w:val="2E6CC2DF"/>
    <w:rsid w:val="2E731EA8"/>
    <w:rsid w:val="2E7D87E7"/>
    <w:rsid w:val="2EA08B3E"/>
    <w:rsid w:val="2EF0BB65"/>
    <w:rsid w:val="2F3E8112"/>
    <w:rsid w:val="2F8F0B00"/>
    <w:rsid w:val="2FC0A9A3"/>
    <w:rsid w:val="2FC9A8D6"/>
    <w:rsid w:val="2FD84257"/>
    <w:rsid w:val="2FDE6F24"/>
    <w:rsid w:val="2FE9F992"/>
    <w:rsid w:val="2FFF6C4F"/>
    <w:rsid w:val="30021670"/>
    <w:rsid w:val="3003C682"/>
    <w:rsid w:val="30213B04"/>
    <w:rsid w:val="3029DE21"/>
    <w:rsid w:val="304C1F31"/>
    <w:rsid w:val="3069C68D"/>
    <w:rsid w:val="3070B01A"/>
    <w:rsid w:val="30798D23"/>
    <w:rsid w:val="307BC044"/>
    <w:rsid w:val="30A89072"/>
    <w:rsid w:val="30BB4CE2"/>
    <w:rsid w:val="30C07C6E"/>
    <w:rsid w:val="30EFD234"/>
    <w:rsid w:val="30FEE606"/>
    <w:rsid w:val="314549E5"/>
    <w:rsid w:val="315332B9"/>
    <w:rsid w:val="31535E89"/>
    <w:rsid w:val="31676F74"/>
    <w:rsid w:val="3182BE9B"/>
    <w:rsid w:val="3188FE82"/>
    <w:rsid w:val="31A0126B"/>
    <w:rsid w:val="31E04B5C"/>
    <w:rsid w:val="320A53B8"/>
    <w:rsid w:val="32125DB2"/>
    <w:rsid w:val="321359D1"/>
    <w:rsid w:val="32598715"/>
    <w:rsid w:val="325BD8ED"/>
    <w:rsid w:val="325FEFAA"/>
    <w:rsid w:val="3260D7C3"/>
    <w:rsid w:val="326547C0"/>
    <w:rsid w:val="326B4762"/>
    <w:rsid w:val="32755573"/>
    <w:rsid w:val="328A1F32"/>
    <w:rsid w:val="330B9714"/>
    <w:rsid w:val="33197AF8"/>
    <w:rsid w:val="331C9377"/>
    <w:rsid w:val="333EDB42"/>
    <w:rsid w:val="33492AEB"/>
    <w:rsid w:val="3349CE14"/>
    <w:rsid w:val="334CB91E"/>
    <w:rsid w:val="33560FB3"/>
    <w:rsid w:val="335CDE95"/>
    <w:rsid w:val="33F624F2"/>
    <w:rsid w:val="340B4D61"/>
    <w:rsid w:val="3421703E"/>
    <w:rsid w:val="346F4587"/>
    <w:rsid w:val="34980B42"/>
    <w:rsid w:val="34A7A6AB"/>
    <w:rsid w:val="34E3038A"/>
    <w:rsid w:val="34E4AA0F"/>
    <w:rsid w:val="34EF8DEA"/>
    <w:rsid w:val="3514EF86"/>
    <w:rsid w:val="3521D1E2"/>
    <w:rsid w:val="3543779D"/>
    <w:rsid w:val="354D5C4C"/>
    <w:rsid w:val="3556D0CC"/>
    <w:rsid w:val="356422F0"/>
    <w:rsid w:val="356F3F82"/>
    <w:rsid w:val="356F61D2"/>
    <w:rsid w:val="35799EC6"/>
    <w:rsid w:val="359915D6"/>
    <w:rsid w:val="35B85E7D"/>
    <w:rsid w:val="35D9E84D"/>
    <w:rsid w:val="35DC1359"/>
    <w:rsid w:val="35F9F968"/>
    <w:rsid w:val="35FB2129"/>
    <w:rsid w:val="360AB2F2"/>
    <w:rsid w:val="360BAF11"/>
    <w:rsid w:val="361D609D"/>
    <w:rsid w:val="36224B79"/>
    <w:rsid w:val="3645E0C3"/>
    <w:rsid w:val="36522474"/>
    <w:rsid w:val="36790D79"/>
    <w:rsid w:val="3680BF1D"/>
    <w:rsid w:val="3694F042"/>
    <w:rsid w:val="36B8A3DD"/>
    <w:rsid w:val="36CA4D05"/>
    <w:rsid w:val="36F7D3F5"/>
    <w:rsid w:val="3704BAB3"/>
    <w:rsid w:val="371D9B6B"/>
    <w:rsid w:val="3724AA39"/>
    <w:rsid w:val="374B8841"/>
    <w:rsid w:val="37593D4D"/>
    <w:rsid w:val="375BD9C3"/>
    <w:rsid w:val="37778BCF"/>
    <w:rsid w:val="37C3B668"/>
    <w:rsid w:val="37C71E0F"/>
    <w:rsid w:val="37C7D965"/>
    <w:rsid w:val="380F3304"/>
    <w:rsid w:val="38189F02"/>
    <w:rsid w:val="3825826F"/>
    <w:rsid w:val="38513E13"/>
    <w:rsid w:val="38BE363E"/>
    <w:rsid w:val="38E03859"/>
    <w:rsid w:val="38ED1607"/>
    <w:rsid w:val="39114E90"/>
    <w:rsid w:val="391A973A"/>
    <w:rsid w:val="39220CEC"/>
    <w:rsid w:val="39236912"/>
    <w:rsid w:val="392D5ECD"/>
    <w:rsid w:val="393BD902"/>
    <w:rsid w:val="3957C021"/>
    <w:rsid w:val="397B47E6"/>
    <w:rsid w:val="399A4AE7"/>
    <w:rsid w:val="399C4CD7"/>
    <w:rsid w:val="39E241C6"/>
    <w:rsid w:val="39E5492C"/>
    <w:rsid w:val="3A08B1AE"/>
    <w:rsid w:val="3A1208AF"/>
    <w:rsid w:val="3A164C5A"/>
    <w:rsid w:val="3A3252E9"/>
    <w:rsid w:val="3A389E36"/>
    <w:rsid w:val="3A72E17D"/>
    <w:rsid w:val="3A7FCF0F"/>
    <w:rsid w:val="3A8B26C5"/>
    <w:rsid w:val="3AA7FC71"/>
    <w:rsid w:val="3AD8F916"/>
    <w:rsid w:val="3AD9833C"/>
    <w:rsid w:val="3B02E11F"/>
    <w:rsid w:val="3B3E96B8"/>
    <w:rsid w:val="3B7D72E8"/>
    <w:rsid w:val="3B812221"/>
    <w:rsid w:val="3BB40F1D"/>
    <w:rsid w:val="3BBA3C17"/>
    <w:rsid w:val="3BD6E23B"/>
    <w:rsid w:val="3BDBFEA2"/>
    <w:rsid w:val="3BE8A95C"/>
    <w:rsid w:val="3BF9177B"/>
    <w:rsid w:val="3BFC0BD8"/>
    <w:rsid w:val="3C10949B"/>
    <w:rsid w:val="3C156AB2"/>
    <w:rsid w:val="3C15E0DD"/>
    <w:rsid w:val="3C436EA7"/>
    <w:rsid w:val="3C6077E5"/>
    <w:rsid w:val="3C94FA24"/>
    <w:rsid w:val="3C970D4F"/>
    <w:rsid w:val="3CC8903D"/>
    <w:rsid w:val="3CFE8028"/>
    <w:rsid w:val="3D0B3B62"/>
    <w:rsid w:val="3D1798BB"/>
    <w:rsid w:val="3D3139B8"/>
    <w:rsid w:val="3D7C206D"/>
    <w:rsid w:val="3D7F7C93"/>
    <w:rsid w:val="3DAA62A6"/>
    <w:rsid w:val="3DAABC19"/>
    <w:rsid w:val="3DB10496"/>
    <w:rsid w:val="3DCC2B53"/>
    <w:rsid w:val="3DE22353"/>
    <w:rsid w:val="3E10AF3A"/>
    <w:rsid w:val="3E3C8033"/>
    <w:rsid w:val="3E65EB08"/>
    <w:rsid w:val="3E6781C1"/>
    <w:rsid w:val="3E903C55"/>
    <w:rsid w:val="3E917CBE"/>
    <w:rsid w:val="3EF5E257"/>
    <w:rsid w:val="3EF88C1E"/>
    <w:rsid w:val="3F393A41"/>
    <w:rsid w:val="3F4FC52E"/>
    <w:rsid w:val="3F543467"/>
    <w:rsid w:val="3F9010EE"/>
    <w:rsid w:val="3FB33D4B"/>
    <w:rsid w:val="3FBCA2A8"/>
    <w:rsid w:val="3FCAB10F"/>
    <w:rsid w:val="3FE33533"/>
    <w:rsid w:val="3FF10697"/>
    <w:rsid w:val="4016E9A8"/>
    <w:rsid w:val="402FB63D"/>
    <w:rsid w:val="4044C32B"/>
    <w:rsid w:val="4087E9EC"/>
    <w:rsid w:val="408CB84B"/>
    <w:rsid w:val="4095E9FB"/>
    <w:rsid w:val="40D0791A"/>
    <w:rsid w:val="40ED2608"/>
    <w:rsid w:val="414E6090"/>
    <w:rsid w:val="416C76B0"/>
    <w:rsid w:val="417121C0"/>
    <w:rsid w:val="417805FA"/>
    <w:rsid w:val="418B9EE5"/>
    <w:rsid w:val="41AB1865"/>
    <w:rsid w:val="41C0491A"/>
    <w:rsid w:val="41DA3A82"/>
    <w:rsid w:val="41FB5684"/>
    <w:rsid w:val="41FD9A5B"/>
    <w:rsid w:val="4207F00A"/>
    <w:rsid w:val="422317E8"/>
    <w:rsid w:val="4232ADD7"/>
    <w:rsid w:val="425571AC"/>
    <w:rsid w:val="42691024"/>
    <w:rsid w:val="426E4B30"/>
    <w:rsid w:val="42816C4B"/>
    <w:rsid w:val="428D07F4"/>
    <w:rsid w:val="42954CF7"/>
    <w:rsid w:val="42A167AD"/>
    <w:rsid w:val="42B14363"/>
    <w:rsid w:val="42D8E31C"/>
    <w:rsid w:val="42E682C7"/>
    <w:rsid w:val="42EA6108"/>
    <w:rsid w:val="430F275D"/>
    <w:rsid w:val="4311A3BE"/>
    <w:rsid w:val="4314DD0B"/>
    <w:rsid w:val="43251073"/>
    <w:rsid w:val="432EA2A3"/>
    <w:rsid w:val="4336D66B"/>
    <w:rsid w:val="435B3BF5"/>
    <w:rsid w:val="4377C5B8"/>
    <w:rsid w:val="4380A008"/>
    <w:rsid w:val="4396D404"/>
    <w:rsid w:val="43A111E6"/>
    <w:rsid w:val="43C09711"/>
    <w:rsid w:val="4405D227"/>
    <w:rsid w:val="44071DBD"/>
    <w:rsid w:val="44101BB9"/>
    <w:rsid w:val="4420027D"/>
    <w:rsid w:val="4452CB0A"/>
    <w:rsid w:val="446815B3"/>
    <w:rsid w:val="4498DB10"/>
    <w:rsid w:val="44AE6B9E"/>
    <w:rsid w:val="44D3E190"/>
    <w:rsid w:val="44F9DAA1"/>
    <w:rsid w:val="45733A9B"/>
    <w:rsid w:val="458CD839"/>
    <w:rsid w:val="45A2EE1E"/>
    <w:rsid w:val="45B3F71F"/>
    <w:rsid w:val="45CEAEAC"/>
    <w:rsid w:val="45D8BF1D"/>
    <w:rsid w:val="460C7325"/>
    <w:rsid w:val="460EB846"/>
    <w:rsid w:val="46189F76"/>
    <w:rsid w:val="461F4BFE"/>
    <w:rsid w:val="4637C877"/>
    <w:rsid w:val="4640F0FE"/>
    <w:rsid w:val="465D5801"/>
    <w:rsid w:val="46747127"/>
    <w:rsid w:val="469EE5CF"/>
    <w:rsid w:val="46C99190"/>
    <w:rsid w:val="46E1B197"/>
    <w:rsid w:val="46EBA192"/>
    <w:rsid w:val="46F15A4E"/>
    <w:rsid w:val="47258CD7"/>
    <w:rsid w:val="473DC161"/>
    <w:rsid w:val="473F2403"/>
    <w:rsid w:val="475336AF"/>
    <w:rsid w:val="4761074F"/>
    <w:rsid w:val="478A9968"/>
    <w:rsid w:val="479BBFD3"/>
    <w:rsid w:val="479F0A3D"/>
    <w:rsid w:val="47C8297E"/>
    <w:rsid w:val="47DF611F"/>
    <w:rsid w:val="47EA69A3"/>
    <w:rsid w:val="47F7127C"/>
    <w:rsid w:val="483C990C"/>
    <w:rsid w:val="48412E98"/>
    <w:rsid w:val="484F740C"/>
    <w:rsid w:val="485E5B97"/>
    <w:rsid w:val="48A7610F"/>
    <w:rsid w:val="48CDCA21"/>
    <w:rsid w:val="48D1F84B"/>
    <w:rsid w:val="48EC4489"/>
    <w:rsid w:val="49039F8E"/>
    <w:rsid w:val="490B08EC"/>
    <w:rsid w:val="49404B40"/>
    <w:rsid w:val="4962CB10"/>
    <w:rsid w:val="49771D1A"/>
    <w:rsid w:val="49CE2162"/>
    <w:rsid w:val="49CEF2D7"/>
    <w:rsid w:val="49D974AF"/>
    <w:rsid w:val="49E93B65"/>
    <w:rsid w:val="49F436B0"/>
    <w:rsid w:val="49FB3334"/>
    <w:rsid w:val="4A075890"/>
    <w:rsid w:val="4A156D23"/>
    <w:rsid w:val="4A34EE2C"/>
    <w:rsid w:val="4A8DA64F"/>
    <w:rsid w:val="4A92A5EC"/>
    <w:rsid w:val="4AB88EAA"/>
    <w:rsid w:val="4AC2CED1"/>
    <w:rsid w:val="4AC37361"/>
    <w:rsid w:val="4ADEE266"/>
    <w:rsid w:val="4AEC1099"/>
    <w:rsid w:val="4AFF7BBA"/>
    <w:rsid w:val="4B0B399A"/>
    <w:rsid w:val="4B299603"/>
    <w:rsid w:val="4B3567E5"/>
    <w:rsid w:val="4B368326"/>
    <w:rsid w:val="4B3F72FF"/>
    <w:rsid w:val="4B459DC0"/>
    <w:rsid w:val="4B4AF8DA"/>
    <w:rsid w:val="4B5624D6"/>
    <w:rsid w:val="4B8CA0A1"/>
    <w:rsid w:val="4BCAC8F7"/>
    <w:rsid w:val="4BCCD86C"/>
    <w:rsid w:val="4BCF5B2F"/>
    <w:rsid w:val="4BDB45D5"/>
    <w:rsid w:val="4BE369F9"/>
    <w:rsid w:val="4C0A5037"/>
    <w:rsid w:val="4C4C101E"/>
    <w:rsid w:val="4C4EE9C6"/>
    <w:rsid w:val="4C50990D"/>
    <w:rsid w:val="4C64F58D"/>
    <w:rsid w:val="4C78002B"/>
    <w:rsid w:val="4C805DA3"/>
    <w:rsid w:val="4C85688F"/>
    <w:rsid w:val="4C865693"/>
    <w:rsid w:val="4CDBDC1E"/>
    <w:rsid w:val="4CE2721D"/>
    <w:rsid w:val="4CF91D19"/>
    <w:rsid w:val="4D0FD04F"/>
    <w:rsid w:val="4D8A6EF1"/>
    <w:rsid w:val="4D9328A7"/>
    <w:rsid w:val="4DA046DA"/>
    <w:rsid w:val="4DB69A31"/>
    <w:rsid w:val="4DDB21D1"/>
    <w:rsid w:val="4DED48D1"/>
    <w:rsid w:val="4DFD875F"/>
    <w:rsid w:val="4E19B06D"/>
    <w:rsid w:val="4E31A66D"/>
    <w:rsid w:val="4E34B832"/>
    <w:rsid w:val="4E6552C0"/>
    <w:rsid w:val="4E83F0CE"/>
    <w:rsid w:val="4E8BA458"/>
    <w:rsid w:val="4E93E513"/>
    <w:rsid w:val="4EAFBADB"/>
    <w:rsid w:val="4EBAC0EF"/>
    <w:rsid w:val="4EBC941A"/>
    <w:rsid w:val="4ECD0EE7"/>
    <w:rsid w:val="4ED370BC"/>
    <w:rsid w:val="4EEBB213"/>
    <w:rsid w:val="4F0EA293"/>
    <w:rsid w:val="4F42AD27"/>
    <w:rsid w:val="4F56558F"/>
    <w:rsid w:val="4F83E001"/>
    <w:rsid w:val="4F8E72FA"/>
    <w:rsid w:val="4FAD61AF"/>
    <w:rsid w:val="4FDD7C2C"/>
    <w:rsid w:val="4FF16B6C"/>
    <w:rsid w:val="5012FF45"/>
    <w:rsid w:val="50279DBB"/>
    <w:rsid w:val="5029B5D5"/>
    <w:rsid w:val="503A35EB"/>
    <w:rsid w:val="5048FDF4"/>
    <w:rsid w:val="506AC5AF"/>
    <w:rsid w:val="506E422D"/>
    <w:rsid w:val="50738516"/>
    <w:rsid w:val="5073DE2C"/>
    <w:rsid w:val="50747E68"/>
    <w:rsid w:val="50C408E7"/>
    <w:rsid w:val="51190858"/>
    <w:rsid w:val="511C123F"/>
    <w:rsid w:val="512AD544"/>
    <w:rsid w:val="5133B956"/>
    <w:rsid w:val="5164594C"/>
    <w:rsid w:val="516F9C8F"/>
    <w:rsid w:val="5196D634"/>
    <w:rsid w:val="519DE687"/>
    <w:rsid w:val="51BD448A"/>
    <w:rsid w:val="51D872EC"/>
    <w:rsid w:val="51E66AE6"/>
    <w:rsid w:val="5218C9CE"/>
    <w:rsid w:val="5220B0E7"/>
    <w:rsid w:val="5221611A"/>
    <w:rsid w:val="52257903"/>
    <w:rsid w:val="52284F4A"/>
    <w:rsid w:val="5237E213"/>
    <w:rsid w:val="524502C0"/>
    <w:rsid w:val="525B3CD2"/>
    <w:rsid w:val="525EC22B"/>
    <w:rsid w:val="52674CAA"/>
    <w:rsid w:val="52908C0E"/>
    <w:rsid w:val="52B82D2E"/>
    <w:rsid w:val="52B94140"/>
    <w:rsid w:val="52BD6C67"/>
    <w:rsid w:val="532A48DD"/>
    <w:rsid w:val="534AFB23"/>
    <w:rsid w:val="535D07DB"/>
    <w:rsid w:val="5388853E"/>
    <w:rsid w:val="53EEE499"/>
    <w:rsid w:val="53FA0190"/>
    <w:rsid w:val="54008A5F"/>
    <w:rsid w:val="54165456"/>
    <w:rsid w:val="544C21DB"/>
    <w:rsid w:val="5455A3F8"/>
    <w:rsid w:val="5474B9E1"/>
    <w:rsid w:val="54BE8D1A"/>
    <w:rsid w:val="54C51D1F"/>
    <w:rsid w:val="551CBFCE"/>
    <w:rsid w:val="5523B642"/>
    <w:rsid w:val="553B5F7E"/>
    <w:rsid w:val="554CDB19"/>
    <w:rsid w:val="5555B26D"/>
    <w:rsid w:val="555E44D9"/>
    <w:rsid w:val="55662B23"/>
    <w:rsid w:val="55A0A3A8"/>
    <w:rsid w:val="55C273A8"/>
    <w:rsid w:val="55D288EE"/>
    <w:rsid w:val="55ECB091"/>
    <w:rsid w:val="55FA0B36"/>
    <w:rsid w:val="560B520A"/>
    <w:rsid w:val="560E84C2"/>
    <w:rsid w:val="56227D0F"/>
    <w:rsid w:val="564147DB"/>
    <w:rsid w:val="56990D9C"/>
    <w:rsid w:val="56A93FFF"/>
    <w:rsid w:val="56DF4EDD"/>
    <w:rsid w:val="57064D44"/>
    <w:rsid w:val="57112A83"/>
    <w:rsid w:val="572516D9"/>
    <w:rsid w:val="573E1AB0"/>
    <w:rsid w:val="5746B131"/>
    <w:rsid w:val="574A58B6"/>
    <w:rsid w:val="5774ABDE"/>
    <w:rsid w:val="578238A2"/>
    <w:rsid w:val="57C35314"/>
    <w:rsid w:val="57C70FAD"/>
    <w:rsid w:val="5807361C"/>
    <w:rsid w:val="5831D798"/>
    <w:rsid w:val="5833981B"/>
    <w:rsid w:val="584041C0"/>
    <w:rsid w:val="5877BC5E"/>
    <w:rsid w:val="588FA766"/>
    <w:rsid w:val="589931B8"/>
    <w:rsid w:val="58A0D4E2"/>
    <w:rsid w:val="58A1A18F"/>
    <w:rsid w:val="58A3DA77"/>
    <w:rsid w:val="58C5FB2C"/>
    <w:rsid w:val="58DF92E4"/>
    <w:rsid w:val="592AD348"/>
    <w:rsid w:val="597C7188"/>
    <w:rsid w:val="598DE49F"/>
    <w:rsid w:val="59A6386F"/>
    <w:rsid w:val="59BAF377"/>
    <w:rsid w:val="59BCA673"/>
    <w:rsid w:val="59BD06CE"/>
    <w:rsid w:val="59C24A3E"/>
    <w:rsid w:val="59E84A90"/>
    <w:rsid w:val="59F0FE17"/>
    <w:rsid w:val="59F473C8"/>
    <w:rsid w:val="5A1B637B"/>
    <w:rsid w:val="5A682F0B"/>
    <w:rsid w:val="5A6DCA5D"/>
    <w:rsid w:val="5A72756A"/>
    <w:rsid w:val="5A934E27"/>
    <w:rsid w:val="5AD1A43A"/>
    <w:rsid w:val="5B099F73"/>
    <w:rsid w:val="5B6DCEA5"/>
    <w:rsid w:val="5B7BC995"/>
    <w:rsid w:val="5B7C8588"/>
    <w:rsid w:val="5B91C8D7"/>
    <w:rsid w:val="5BAAC9A8"/>
    <w:rsid w:val="5BB51E18"/>
    <w:rsid w:val="5BB7A4A6"/>
    <w:rsid w:val="5BE5063F"/>
    <w:rsid w:val="5BE8A3B0"/>
    <w:rsid w:val="5C018168"/>
    <w:rsid w:val="5C01C26D"/>
    <w:rsid w:val="5C04FE37"/>
    <w:rsid w:val="5C6F9966"/>
    <w:rsid w:val="5CD7E8BE"/>
    <w:rsid w:val="5CE2C42E"/>
    <w:rsid w:val="5CE391F2"/>
    <w:rsid w:val="5CE6A986"/>
    <w:rsid w:val="5D5B5F2D"/>
    <w:rsid w:val="5D65095D"/>
    <w:rsid w:val="5D9493DB"/>
    <w:rsid w:val="5DA232F8"/>
    <w:rsid w:val="5DE119C8"/>
    <w:rsid w:val="5E14B63D"/>
    <w:rsid w:val="5E254ED7"/>
    <w:rsid w:val="5E2D654E"/>
    <w:rsid w:val="5E31A4B1"/>
    <w:rsid w:val="5E345059"/>
    <w:rsid w:val="5E58D083"/>
    <w:rsid w:val="5E5A52F6"/>
    <w:rsid w:val="5E5CC920"/>
    <w:rsid w:val="5E643EFE"/>
    <w:rsid w:val="5E85BBCB"/>
    <w:rsid w:val="5E99618E"/>
    <w:rsid w:val="5EEBBC57"/>
    <w:rsid w:val="5F194C39"/>
    <w:rsid w:val="5F3C36AC"/>
    <w:rsid w:val="5F4D3DF0"/>
    <w:rsid w:val="5F67923D"/>
    <w:rsid w:val="5F788179"/>
    <w:rsid w:val="5F788996"/>
    <w:rsid w:val="5F7BF636"/>
    <w:rsid w:val="5F81B6B9"/>
    <w:rsid w:val="5FB161A6"/>
    <w:rsid w:val="5FB571D6"/>
    <w:rsid w:val="5FB61B19"/>
    <w:rsid w:val="5FB94F27"/>
    <w:rsid w:val="5FC96F34"/>
    <w:rsid w:val="5FD4B89E"/>
    <w:rsid w:val="60259547"/>
    <w:rsid w:val="60349FA6"/>
    <w:rsid w:val="6036052A"/>
    <w:rsid w:val="603D788E"/>
    <w:rsid w:val="604E520D"/>
    <w:rsid w:val="604F1687"/>
    <w:rsid w:val="6052B58E"/>
    <w:rsid w:val="6055D69D"/>
    <w:rsid w:val="60594A3B"/>
    <w:rsid w:val="606D416B"/>
    <w:rsid w:val="607CAE40"/>
    <w:rsid w:val="60818984"/>
    <w:rsid w:val="60847DE1"/>
    <w:rsid w:val="6086003E"/>
    <w:rsid w:val="608D979D"/>
    <w:rsid w:val="60940461"/>
    <w:rsid w:val="609718DC"/>
    <w:rsid w:val="609D56C7"/>
    <w:rsid w:val="60A264C6"/>
    <w:rsid w:val="60C57183"/>
    <w:rsid w:val="60E20925"/>
    <w:rsid w:val="60ED466D"/>
    <w:rsid w:val="60EEA00B"/>
    <w:rsid w:val="60FCFFEF"/>
    <w:rsid w:val="613A6612"/>
    <w:rsid w:val="615016B0"/>
    <w:rsid w:val="6151B99A"/>
    <w:rsid w:val="615CFE6A"/>
    <w:rsid w:val="616230A8"/>
    <w:rsid w:val="6172EB1A"/>
    <w:rsid w:val="618E17CB"/>
    <w:rsid w:val="619D975E"/>
    <w:rsid w:val="61A072FE"/>
    <w:rsid w:val="61ADD4FB"/>
    <w:rsid w:val="61C99F4F"/>
    <w:rsid w:val="61CB4B6C"/>
    <w:rsid w:val="61EE3BEC"/>
    <w:rsid w:val="61FC3B35"/>
    <w:rsid w:val="61FF0AD5"/>
    <w:rsid w:val="620C52A9"/>
    <w:rsid w:val="62175A47"/>
    <w:rsid w:val="6223CA20"/>
    <w:rsid w:val="622967FE"/>
    <w:rsid w:val="622F8055"/>
    <w:rsid w:val="623AD9CF"/>
    <w:rsid w:val="6241FE65"/>
    <w:rsid w:val="62494427"/>
    <w:rsid w:val="62843123"/>
    <w:rsid w:val="62946622"/>
    <w:rsid w:val="629F32FF"/>
    <w:rsid w:val="62A483AA"/>
    <w:rsid w:val="62E34A75"/>
    <w:rsid w:val="62ECA03B"/>
    <w:rsid w:val="630A2B71"/>
    <w:rsid w:val="630B78AE"/>
    <w:rsid w:val="6313C7CC"/>
    <w:rsid w:val="6335A5C5"/>
    <w:rsid w:val="633FD734"/>
    <w:rsid w:val="63692EF2"/>
    <w:rsid w:val="638E459E"/>
    <w:rsid w:val="63AF6EC0"/>
    <w:rsid w:val="63C02D62"/>
    <w:rsid w:val="63CED266"/>
    <w:rsid w:val="63DDE12E"/>
    <w:rsid w:val="64240376"/>
    <w:rsid w:val="644D0880"/>
    <w:rsid w:val="644D18E4"/>
    <w:rsid w:val="646F0DF4"/>
    <w:rsid w:val="6474AE81"/>
    <w:rsid w:val="647A47ED"/>
    <w:rsid w:val="6499B053"/>
    <w:rsid w:val="649A6EF5"/>
    <w:rsid w:val="64ADAFB3"/>
    <w:rsid w:val="64B8F789"/>
    <w:rsid w:val="64F493E4"/>
    <w:rsid w:val="650EFC06"/>
    <w:rsid w:val="653FEF9E"/>
    <w:rsid w:val="65456060"/>
    <w:rsid w:val="6557EF04"/>
    <w:rsid w:val="656CC5A8"/>
    <w:rsid w:val="6592540D"/>
    <w:rsid w:val="659DB991"/>
    <w:rsid w:val="65A9673C"/>
    <w:rsid w:val="65ACC004"/>
    <w:rsid w:val="65D96233"/>
    <w:rsid w:val="65DED2FA"/>
    <w:rsid w:val="65F6899F"/>
    <w:rsid w:val="65F89488"/>
    <w:rsid w:val="6621611E"/>
    <w:rsid w:val="66280007"/>
    <w:rsid w:val="662E48A8"/>
    <w:rsid w:val="663EEA11"/>
    <w:rsid w:val="6655C991"/>
    <w:rsid w:val="6658A604"/>
    <w:rsid w:val="6681A3B6"/>
    <w:rsid w:val="66B16D75"/>
    <w:rsid w:val="66C01DC7"/>
    <w:rsid w:val="66CB60B6"/>
    <w:rsid w:val="6708564D"/>
    <w:rsid w:val="6713DF46"/>
    <w:rsid w:val="67236D92"/>
    <w:rsid w:val="672AB593"/>
    <w:rsid w:val="672E96D4"/>
    <w:rsid w:val="673EAAA1"/>
    <w:rsid w:val="67659154"/>
    <w:rsid w:val="67777C61"/>
    <w:rsid w:val="67A2BE3A"/>
    <w:rsid w:val="67A58F41"/>
    <w:rsid w:val="67AB97D6"/>
    <w:rsid w:val="67DBDDA2"/>
    <w:rsid w:val="67DCF4D5"/>
    <w:rsid w:val="67F1F0D4"/>
    <w:rsid w:val="680976B9"/>
    <w:rsid w:val="680F78C5"/>
    <w:rsid w:val="683C02B6"/>
    <w:rsid w:val="683D558F"/>
    <w:rsid w:val="684E29A2"/>
    <w:rsid w:val="684E8464"/>
    <w:rsid w:val="6858D87D"/>
    <w:rsid w:val="68593670"/>
    <w:rsid w:val="685B1B15"/>
    <w:rsid w:val="687A327C"/>
    <w:rsid w:val="6880CCBB"/>
    <w:rsid w:val="688B019A"/>
    <w:rsid w:val="68A0FE4B"/>
    <w:rsid w:val="68A49FE3"/>
    <w:rsid w:val="68BA6DCC"/>
    <w:rsid w:val="68BA7048"/>
    <w:rsid w:val="69084D65"/>
    <w:rsid w:val="6928F513"/>
    <w:rsid w:val="695338A1"/>
    <w:rsid w:val="696C60FE"/>
    <w:rsid w:val="696D1182"/>
    <w:rsid w:val="69787C12"/>
    <w:rsid w:val="69819CA7"/>
    <w:rsid w:val="699AFC61"/>
    <w:rsid w:val="69A080F4"/>
    <w:rsid w:val="69A5471A"/>
    <w:rsid w:val="69A73F58"/>
    <w:rsid w:val="69DFDFDD"/>
    <w:rsid w:val="69E5F4F6"/>
    <w:rsid w:val="6A007E5E"/>
    <w:rsid w:val="6A06753B"/>
    <w:rsid w:val="6A20A882"/>
    <w:rsid w:val="6A2CC4E0"/>
    <w:rsid w:val="6A3C19B1"/>
    <w:rsid w:val="6A4BD292"/>
    <w:rsid w:val="6A575F91"/>
    <w:rsid w:val="6A64CD9E"/>
    <w:rsid w:val="6A85960C"/>
    <w:rsid w:val="6A904994"/>
    <w:rsid w:val="6A9195B0"/>
    <w:rsid w:val="6AAEA6D3"/>
    <w:rsid w:val="6AB622E6"/>
    <w:rsid w:val="6ABB7029"/>
    <w:rsid w:val="6ADE4F78"/>
    <w:rsid w:val="6AE113C3"/>
    <w:rsid w:val="6B11F435"/>
    <w:rsid w:val="6B274276"/>
    <w:rsid w:val="6B3958F2"/>
    <w:rsid w:val="6B5A9F9D"/>
    <w:rsid w:val="6B79C9D0"/>
    <w:rsid w:val="6B891E62"/>
    <w:rsid w:val="6BB28F91"/>
    <w:rsid w:val="6BB8586A"/>
    <w:rsid w:val="6BBAC332"/>
    <w:rsid w:val="6BD9CA66"/>
    <w:rsid w:val="6BF92EA4"/>
    <w:rsid w:val="6BFFC6AC"/>
    <w:rsid w:val="6C050E3B"/>
    <w:rsid w:val="6C25090D"/>
    <w:rsid w:val="6C2CECE8"/>
    <w:rsid w:val="6C36BAC2"/>
    <w:rsid w:val="6C408129"/>
    <w:rsid w:val="6C428E6F"/>
    <w:rsid w:val="6C4E4547"/>
    <w:rsid w:val="6CACEBD4"/>
    <w:rsid w:val="6CB7AC80"/>
    <w:rsid w:val="6CBC3B21"/>
    <w:rsid w:val="6CF53425"/>
    <w:rsid w:val="6D09FC0B"/>
    <w:rsid w:val="6D3AD457"/>
    <w:rsid w:val="6D3E6F80"/>
    <w:rsid w:val="6D45C5BB"/>
    <w:rsid w:val="6D4E31AA"/>
    <w:rsid w:val="6D5E9D49"/>
    <w:rsid w:val="6D7DB103"/>
    <w:rsid w:val="6D8A18E0"/>
    <w:rsid w:val="6DD90889"/>
    <w:rsid w:val="6DE29BC9"/>
    <w:rsid w:val="6DEE64CF"/>
    <w:rsid w:val="6E18B2BB"/>
    <w:rsid w:val="6E1905F9"/>
    <w:rsid w:val="6E1CE352"/>
    <w:rsid w:val="6E3EE99D"/>
    <w:rsid w:val="6E42C67E"/>
    <w:rsid w:val="6E444D6E"/>
    <w:rsid w:val="6E7098E1"/>
    <w:rsid w:val="6E90BDED"/>
    <w:rsid w:val="6E9AD5A7"/>
    <w:rsid w:val="6EA3BCB8"/>
    <w:rsid w:val="6EE036E8"/>
    <w:rsid w:val="6EF5B5CF"/>
    <w:rsid w:val="6F361D97"/>
    <w:rsid w:val="6F41D9AC"/>
    <w:rsid w:val="6F47C448"/>
    <w:rsid w:val="6F4A0CBC"/>
    <w:rsid w:val="6F522DE9"/>
    <w:rsid w:val="6F89AA98"/>
    <w:rsid w:val="6F89F0CD"/>
    <w:rsid w:val="6FA2925F"/>
    <w:rsid w:val="6FB223B0"/>
    <w:rsid w:val="6FDA0A9C"/>
    <w:rsid w:val="6FDF214B"/>
    <w:rsid w:val="6FE72001"/>
    <w:rsid w:val="6FF2943D"/>
    <w:rsid w:val="6FF31C7A"/>
    <w:rsid w:val="701C2023"/>
    <w:rsid w:val="70376DBD"/>
    <w:rsid w:val="7044F9D8"/>
    <w:rsid w:val="7074C96B"/>
    <w:rsid w:val="70857658"/>
    <w:rsid w:val="7091490D"/>
    <w:rsid w:val="70B79988"/>
    <w:rsid w:val="70BFB1F8"/>
    <w:rsid w:val="70CA318F"/>
    <w:rsid w:val="70DA792E"/>
    <w:rsid w:val="70E68906"/>
    <w:rsid w:val="70F4B2FE"/>
    <w:rsid w:val="710962C4"/>
    <w:rsid w:val="7117D936"/>
    <w:rsid w:val="7133BFED"/>
    <w:rsid w:val="7141C6B2"/>
    <w:rsid w:val="714AA2B8"/>
    <w:rsid w:val="719ABCAC"/>
    <w:rsid w:val="71EB2E85"/>
    <w:rsid w:val="7212E33D"/>
    <w:rsid w:val="723B783E"/>
    <w:rsid w:val="725B4420"/>
    <w:rsid w:val="727FD716"/>
    <w:rsid w:val="72DA1BF4"/>
    <w:rsid w:val="72DF9CBB"/>
    <w:rsid w:val="72E596BC"/>
    <w:rsid w:val="7347765C"/>
    <w:rsid w:val="735CF254"/>
    <w:rsid w:val="7371356C"/>
    <w:rsid w:val="7373C9C1"/>
    <w:rsid w:val="738033F4"/>
    <w:rsid w:val="738448DB"/>
    <w:rsid w:val="73A2937E"/>
    <w:rsid w:val="73F4B29F"/>
    <w:rsid w:val="7402DC16"/>
    <w:rsid w:val="74184201"/>
    <w:rsid w:val="741BD305"/>
    <w:rsid w:val="74237C3A"/>
    <w:rsid w:val="742728CF"/>
    <w:rsid w:val="74401F0D"/>
    <w:rsid w:val="7470EAA0"/>
    <w:rsid w:val="74899C75"/>
    <w:rsid w:val="74A5F82A"/>
    <w:rsid w:val="74AC7058"/>
    <w:rsid w:val="74BF0711"/>
    <w:rsid w:val="74C698DD"/>
    <w:rsid w:val="74EB03E8"/>
    <w:rsid w:val="74EBD067"/>
    <w:rsid w:val="74F0D32D"/>
    <w:rsid w:val="7518ACEC"/>
    <w:rsid w:val="75249E83"/>
    <w:rsid w:val="752DC9C9"/>
    <w:rsid w:val="753DC6E0"/>
    <w:rsid w:val="755170FD"/>
    <w:rsid w:val="7571CCAB"/>
    <w:rsid w:val="75730940"/>
    <w:rsid w:val="7580BF99"/>
    <w:rsid w:val="75AFCAA5"/>
    <w:rsid w:val="75B7CE16"/>
    <w:rsid w:val="75BC7AF2"/>
    <w:rsid w:val="75C1E7AF"/>
    <w:rsid w:val="7609FD1F"/>
    <w:rsid w:val="7659B665"/>
    <w:rsid w:val="767D5EE5"/>
    <w:rsid w:val="768EAC05"/>
    <w:rsid w:val="76A2BAD5"/>
    <w:rsid w:val="76AFF44F"/>
    <w:rsid w:val="76D4F668"/>
    <w:rsid w:val="76D72D1A"/>
    <w:rsid w:val="771D7273"/>
    <w:rsid w:val="77249C69"/>
    <w:rsid w:val="7768E575"/>
    <w:rsid w:val="777FA931"/>
    <w:rsid w:val="778BE687"/>
    <w:rsid w:val="77C8B95B"/>
    <w:rsid w:val="77FD56AB"/>
    <w:rsid w:val="78080B42"/>
    <w:rsid w:val="785E5127"/>
    <w:rsid w:val="78655AC0"/>
    <w:rsid w:val="786F1140"/>
    <w:rsid w:val="789F8C72"/>
    <w:rsid w:val="78AF49DD"/>
    <w:rsid w:val="78B0E9DB"/>
    <w:rsid w:val="78BEFD4E"/>
    <w:rsid w:val="78E87F70"/>
    <w:rsid w:val="78F3D3F4"/>
    <w:rsid w:val="790434C9"/>
    <w:rsid w:val="791AAB95"/>
    <w:rsid w:val="79275AD4"/>
    <w:rsid w:val="793466CB"/>
    <w:rsid w:val="798F5EE9"/>
    <w:rsid w:val="7994765F"/>
    <w:rsid w:val="7995E21B"/>
    <w:rsid w:val="79C1EA2F"/>
    <w:rsid w:val="79C94124"/>
    <w:rsid w:val="79CACA2C"/>
    <w:rsid w:val="79E365A0"/>
    <w:rsid w:val="7A030C70"/>
    <w:rsid w:val="7A035BBF"/>
    <w:rsid w:val="7A0CA126"/>
    <w:rsid w:val="7A192D14"/>
    <w:rsid w:val="7A39F008"/>
    <w:rsid w:val="7AA22B3D"/>
    <w:rsid w:val="7ABB0BD9"/>
    <w:rsid w:val="7AC38749"/>
    <w:rsid w:val="7AC4248E"/>
    <w:rsid w:val="7ACE3EEE"/>
    <w:rsid w:val="7B07E78D"/>
    <w:rsid w:val="7B08CE87"/>
    <w:rsid w:val="7B3A49A8"/>
    <w:rsid w:val="7B492E62"/>
    <w:rsid w:val="7B69E2BB"/>
    <w:rsid w:val="7BBCE2B0"/>
    <w:rsid w:val="7BD53337"/>
    <w:rsid w:val="7BD56925"/>
    <w:rsid w:val="7BDDF850"/>
    <w:rsid w:val="7BF7DBB6"/>
    <w:rsid w:val="7BF7F3A0"/>
    <w:rsid w:val="7C20671D"/>
    <w:rsid w:val="7C2327CB"/>
    <w:rsid w:val="7C2D5656"/>
    <w:rsid w:val="7C2D5E74"/>
    <w:rsid w:val="7C66901C"/>
    <w:rsid w:val="7C6E5BBC"/>
    <w:rsid w:val="7C73DD69"/>
    <w:rsid w:val="7C937869"/>
    <w:rsid w:val="7C98B4FE"/>
    <w:rsid w:val="7C9CF77E"/>
    <w:rsid w:val="7CB054E2"/>
    <w:rsid w:val="7CB10A0F"/>
    <w:rsid w:val="7CB9A88B"/>
    <w:rsid w:val="7CE55868"/>
    <w:rsid w:val="7CF0B68E"/>
    <w:rsid w:val="7CF8F540"/>
    <w:rsid w:val="7D12E706"/>
    <w:rsid w:val="7D1535AB"/>
    <w:rsid w:val="7D3EBE2C"/>
    <w:rsid w:val="7D5A015E"/>
    <w:rsid w:val="7D913E68"/>
    <w:rsid w:val="7DB0640D"/>
    <w:rsid w:val="7DE47C13"/>
    <w:rsid w:val="7DF62AF2"/>
    <w:rsid w:val="7E012FFB"/>
    <w:rsid w:val="7E1D86AD"/>
    <w:rsid w:val="7E34DE8D"/>
    <w:rsid w:val="7E62D00C"/>
    <w:rsid w:val="7E69F349"/>
    <w:rsid w:val="7E7B1108"/>
    <w:rsid w:val="7E7E9D4F"/>
    <w:rsid w:val="7E846B4A"/>
    <w:rsid w:val="7E862427"/>
    <w:rsid w:val="7E8C923A"/>
    <w:rsid w:val="7E939B9F"/>
    <w:rsid w:val="7EFE3F9D"/>
    <w:rsid w:val="7F10C41E"/>
    <w:rsid w:val="7F573102"/>
    <w:rsid w:val="7F6782C8"/>
    <w:rsid w:val="7F8711EB"/>
    <w:rsid w:val="7F878B95"/>
    <w:rsid w:val="7F8951C4"/>
    <w:rsid w:val="7FA9720A"/>
    <w:rsid w:val="7FAE1560"/>
    <w:rsid w:val="7FDA4F22"/>
    <w:rsid w:val="7FE7A3D8"/>
    <w:rsid w:val="7FEC80A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ACC8D93"/>
  <w15:chartTrackingRefBased/>
  <w15:docId w15:val="{B5984870-A301-4D11-B7FB-56252DC6FD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5FA8"/>
    <w:rPr>
      <w:rFonts w:eastAsia="Segoe UI" w:cs="Segoe UI"/>
    </w:rPr>
  </w:style>
  <w:style w:type="paragraph" w:styleId="Heading1">
    <w:name w:val="heading 1"/>
    <w:basedOn w:val="Normal"/>
    <w:next w:val="Normal"/>
    <w:link w:val="Heading1Char"/>
    <w:uiPriority w:val="9"/>
    <w:qFormat/>
    <w:rsid w:val="00A45FA8"/>
    <w:pPr>
      <w:keepNext/>
      <w:keepLines/>
      <w:shd w:val="clear" w:color="auto" w:fill="034564" w:themeFill="text2"/>
      <w:spacing w:before="240" w:after="240"/>
      <w:jc w:val="center"/>
      <w:outlineLvl w:val="0"/>
    </w:pPr>
    <w:rPr>
      <w:rFonts w:ascii="Oswald Light" w:eastAsiaTheme="majorEastAsia" w:hAnsi="Oswald Light" w:cstheme="majorBidi"/>
      <w:caps/>
      <w:color w:val="FFFFFF" w:themeColor="background1"/>
      <w:sz w:val="68"/>
      <w:szCs w:val="68"/>
    </w:rPr>
  </w:style>
  <w:style w:type="paragraph" w:styleId="Heading2">
    <w:name w:val="heading 2"/>
    <w:basedOn w:val="Normal"/>
    <w:next w:val="Normal"/>
    <w:link w:val="Heading2Char"/>
    <w:uiPriority w:val="9"/>
    <w:unhideWhenUsed/>
    <w:qFormat/>
    <w:rsid w:val="00F47199"/>
    <w:pPr>
      <w:keepNext/>
      <w:keepLines/>
      <w:pBdr>
        <w:bottom w:val="single" w:sz="4" w:space="1" w:color="034564" w:themeColor="text2"/>
      </w:pBdr>
      <w:spacing w:before="200" w:line="240" w:lineRule="auto"/>
      <w:outlineLvl w:val="1"/>
    </w:pPr>
    <w:rPr>
      <w:rFonts w:asciiTheme="majorHAnsi" w:eastAsiaTheme="majorEastAsia" w:hAnsiTheme="majorHAnsi" w:cstheme="majorBidi"/>
      <w:b/>
      <w:bCs/>
      <w:color w:val="034564" w:themeColor="text2"/>
      <w:sz w:val="48"/>
      <w:szCs w:val="48"/>
    </w:rPr>
  </w:style>
  <w:style w:type="paragraph" w:styleId="Heading3">
    <w:name w:val="heading 3"/>
    <w:basedOn w:val="Normal"/>
    <w:next w:val="Normal"/>
    <w:link w:val="Heading3Char"/>
    <w:uiPriority w:val="9"/>
    <w:unhideWhenUsed/>
    <w:qFormat/>
    <w:rsid w:val="00D02395"/>
    <w:pPr>
      <w:keepNext/>
      <w:keepLines/>
      <w:spacing w:before="200" w:after="0"/>
      <w:outlineLvl w:val="2"/>
    </w:pPr>
    <w:rPr>
      <w:rFonts w:asciiTheme="majorHAnsi" w:eastAsiaTheme="majorEastAsia" w:hAnsiTheme="majorHAnsi" w:cstheme="majorBidi"/>
      <w:b/>
      <w:bCs/>
      <w:color w:val="A9C23F" w:themeColor="accent2"/>
      <w:sz w:val="32"/>
      <w:szCs w:val="32"/>
    </w:rPr>
  </w:style>
  <w:style w:type="paragraph" w:styleId="Heading4">
    <w:name w:val="heading 4"/>
    <w:basedOn w:val="Normal"/>
    <w:next w:val="Normal"/>
    <w:link w:val="Heading4Char"/>
    <w:uiPriority w:val="9"/>
    <w:unhideWhenUsed/>
    <w:qFormat/>
    <w:rsid w:val="00D02395"/>
    <w:pPr>
      <w:keepNext/>
      <w:keepLines/>
      <w:spacing w:before="200" w:after="0"/>
      <w:outlineLvl w:val="3"/>
    </w:pPr>
    <w:rPr>
      <w:rFonts w:asciiTheme="majorHAnsi" w:eastAsiaTheme="majorEastAsia" w:hAnsiTheme="majorHAnsi" w:cstheme="majorBidi"/>
      <w:b/>
      <w:bCs/>
      <w:i/>
      <w:iCs/>
      <w:color w:val="F1B92A" w:themeColor="accent1"/>
      <w:sz w:val="28"/>
      <w:szCs w:val="28"/>
    </w:rPr>
  </w:style>
  <w:style w:type="paragraph" w:styleId="Heading5">
    <w:name w:val="heading 5"/>
    <w:basedOn w:val="Normal"/>
    <w:next w:val="Normal"/>
    <w:link w:val="Heading5Char"/>
    <w:uiPriority w:val="9"/>
    <w:unhideWhenUsed/>
    <w:qFormat/>
    <w:rsid w:val="0020472B"/>
    <w:pPr>
      <w:keepNext/>
      <w:keepLines/>
      <w:spacing w:before="200" w:after="0"/>
      <w:outlineLvl w:val="4"/>
    </w:pPr>
    <w:rPr>
      <w:rFonts w:asciiTheme="majorHAnsi" w:eastAsiaTheme="majorEastAsia" w:hAnsiTheme="majorHAnsi" w:cstheme="majorBidi"/>
      <w:color w:val="836108" w:themeColor="accent1" w:themeShade="7F"/>
    </w:rPr>
  </w:style>
  <w:style w:type="paragraph" w:styleId="Heading6">
    <w:name w:val="heading 6"/>
    <w:basedOn w:val="Normal"/>
    <w:next w:val="Normal"/>
    <w:link w:val="Heading6Char"/>
    <w:uiPriority w:val="9"/>
    <w:semiHidden/>
    <w:unhideWhenUsed/>
    <w:qFormat/>
    <w:rsid w:val="0020472B"/>
    <w:pPr>
      <w:keepNext/>
      <w:keepLines/>
      <w:spacing w:before="200" w:after="0"/>
      <w:outlineLvl w:val="5"/>
    </w:pPr>
    <w:rPr>
      <w:rFonts w:asciiTheme="majorHAnsi" w:eastAsiaTheme="majorEastAsia" w:hAnsiTheme="majorHAnsi" w:cstheme="majorBidi"/>
      <w:i/>
      <w:iCs/>
      <w:color w:val="836108" w:themeColor="accent1" w:themeShade="7F"/>
    </w:rPr>
  </w:style>
  <w:style w:type="paragraph" w:styleId="Heading7">
    <w:name w:val="heading 7"/>
    <w:basedOn w:val="Normal"/>
    <w:next w:val="Normal"/>
    <w:link w:val="Heading7Char"/>
    <w:uiPriority w:val="9"/>
    <w:semiHidden/>
    <w:unhideWhenUsed/>
    <w:qFormat/>
    <w:rsid w:val="0020472B"/>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20472B"/>
    <w:pPr>
      <w:keepNext/>
      <w:keepLines/>
      <w:spacing w:before="200" w:after="0"/>
      <w:outlineLvl w:val="7"/>
    </w:pPr>
    <w:rPr>
      <w:rFonts w:asciiTheme="majorHAnsi" w:eastAsiaTheme="majorEastAsia" w:hAnsiTheme="majorHAnsi" w:cstheme="majorBidi"/>
      <w:color w:val="F1B92A" w:themeColor="accent1"/>
      <w:sz w:val="20"/>
      <w:szCs w:val="20"/>
    </w:rPr>
  </w:style>
  <w:style w:type="paragraph" w:styleId="Heading9">
    <w:name w:val="heading 9"/>
    <w:basedOn w:val="Normal"/>
    <w:next w:val="Normal"/>
    <w:link w:val="Heading9Char"/>
    <w:uiPriority w:val="9"/>
    <w:semiHidden/>
    <w:unhideWhenUsed/>
    <w:qFormat/>
    <w:rsid w:val="0020472B"/>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45FA8"/>
    <w:rPr>
      <w:rFonts w:ascii="Oswald Light" w:eastAsiaTheme="majorEastAsia" w:hAnsi="Oswald Light" w:cstheme="majorBidi"/>
      <w:caps/>
      <w:color w:val="FFFFFF" w:themeColor="background1"/>
      <w:sz w:val="68"/>
      <w:szCs w:val="68"/>
      <w:shd w:val="clear" w:color="auto" w:fill="034564" w:themeFill="text2"/>
    </w:rPr>
  </w:style>
  <w:style w:type="character" w:customStyle="1" w:styleId="Heading2Char">
    <w:name w:val="Heading 2 Char"/>
    <w:basedOn w:val="DefaultParagraphFont"/>
    <w:link w:val="Heading2"/>
    <w:uiPriority w:val="9"/>
    <w:rsid w:val="00F47199"/>
    <w:rPr>
      <w:rFonts w:asciiTheme="majorHAnsi" w:eastAsiaTheme="majorEastAsia" w:hAnsiTheme="majorHAnsi" w:cstheme="majorBidi"/>
      <w:b/>
      <w:bCs/>
      <w:color w:val="034564" w:themeColor="text2"/>
      <w:sz w:val="48"/>
      <w:szCs w:val="48"/>
    </w:rPr>
  </w:style>
  <w:style w:type="character" w:customStyle="1" w:styleId="Heading3Char">
    <w:name w:val="Heading 3 Char"/>
    <w:basedOn w:val="DefaultParagraphFont"/>
    <w:link w:val="Heading3"/>
    <w:uiPriority w:val="9"/>
    <w:rsid w:val="00D02395"/>
    <w:rPr>
      <w:rFonts w:asciiTheme="majorHAnsi" w:eastAsiaTheme="majorEastAsia" w:hAnsiTheme="majorHAnsi" w:cstheme="majorBidi"/>
      <w:b/>
      <w:bCs/>
      <w:color w:val="A9C23F" w:themeColor="accent2"/>
      <w:sz w:val="32"/>
      <w:szCs w:val="32"/>
    </w:rPr>
  </w:style>
  <w:style w:type="character" w:customStyle="1" w:styleId="Heading4Char">
    <w:name w:val="Heading 4 Char"/>
    <w:basedOn w:val="DefaultParagraphFont"/>
    <w:link w:val="Heading4"/>
    <w:uiPriority w:val="9"/>
    <w:rsid w:val="00D02395"/>
    <w:rPr>
      <w:rFonts w:asciiTheme="majorHAnsi" w:eastAsiaTheme="majorEastAsia" w:hAnsiTheme="majorHAnsi" w:cstheme="majorBidi"/>
      <w:b/>
      <w:bCs/>
      <w:i/>
      <w:iCs/>
      <w:color w:val="F1B92A" w:themeColor="accent1"/>
      <w:sz w:val="28"/>
      <w:szCs w:val="28"/>
    </w:rPr>
  </w:style>
  <w:style w:type="character" w:customStyle="1" w:styleId="Heading5Char">
    <w:name w:val="Heading 5 Char"/>
    <w:basedOn w:val="DefaultParagraphFont"/>
    <w:link w:val="Heading5"/>
    <w:uiPriority w:val="9"/>
    <w:rsid w:val="0020472B"/>
    <w:rPr>
      <w:rFonts w:asciiTheme="majorHAnsi" w:eastAsiaTheme="majorEastAsia" w:hAnsiTheme="majorHAnsi" w:cstheme="majorBidi"/>
      <w:color w:val="836108" w:themeColor="accent1" w:themeShade="7F"/>
    </w:rPr>
  </w:style>
  <w:style w:type="character" w:customStyle="1" w:styleId="Heading6Char">
    <w:name w:val="Heading 6 Char"/>
    <w:basedOn w:val="DefaultParagraphFont"/>
    <w:link w:val="Heading6"/>
    <w:uiPriority w:val="9"/>
    <w:semiHidden/>
    <w:rsid w:val="0020472B"/>
    <w:rPr>
      <w:rFonts w:asciiTheme="majorHAnsi" w:eastAsiaTheme="majorEastAsia" w:hAnsiTheme="majorHAnsi" w:cstheme="majorBidi"/>
      <w:i/>
      <w:iCs/>
      <w:color w:val="836108" w:themeColor="accent1" w:themeShade="7F"/>
    </w:rPr>
  </w:style>
  <w:style w:type="character" w:customStyle="1" w:styleId="Heading7Char">
    <w:name w:val="Heading 7 Char"/>
    <w:basedOn w:val="DefaultParagraphFont"/>
    <w:link w:val="Heading7"/>
    <w:uiPriority w:val="9"/>
    <w:semiHidden/>
    <w:rsid w:val="0020472B"/>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20472B"/>
    <w:rPr>
      <w:rFonts w:asciiTheme="majorHAnsi" w:eastAsiaTheme="majorEastAsia" w:hAnsiTheme="majorHAnsi" w:cstheme="majorBidi"/>
      <w:color w:val="F1B92A" w:themeColor="accent1"/>
      <w:sz w:val="20"/>
      <w:szCs w:val="20"/>
    </w:rPr>
  </w:style>
  <w:style w:type="character" w:customStyle="1" w:styleId="Heading9Char">
    <w:name w:val="Heading 9 Char"/>
    <w:basedOn w:val="DefaultParagraphFont"/>
    <w:link w:val="Heading9"/>
    <w:uiPriority w:val="9"/>
    <w:semiHidden/>
    <w:rsid w:val="0020472B"/>
    <w:rPr>
      <w:rFonts w:asciiTheme="majorHAnsi" w:eastAsiaTheme="majorEastAsia" w:hAnsiTheme="majorHAnsi" w:cstheme="majorBidi"/>
      <w:i/>
      <w:iCs/>
      <w:color w:val="404040" w:themeColor="text1" w:themeTint="BF"/>
      <w:sz w:val="20"/>
      <w:szCs w:val="20"/>
    </w:rPr>
  </w:style>
  <w:style w:type="paragraph" w:styleId="ListParagraph">
    <w:name w:val="List Paragraph"/>
    <w:basedOn w:val="Normal"/>
    <w:uiPriority w:val="34"/>
    <w:qFormat/>
    <w:rsid w:val="00603773"/>
    <w:pPr>
      <w:numPr>
        <w:numId w:val="52"/>
      </w:numPr>
      <w:contextualSpacing/>
    </w:pPr>
  </w:style>
  <w:style w:type="paragraph" w:styleId="BodyText">
    <w:name w:val="Body Text"/>
    <w:basedOn w:val="Normal"/>
    <w:link w:val="BodyTextChar"/>
    <w:rsid w:val="00583DA0"/>
    <w:pPr>
      <w:spacing w:after="120" w:line="240" w:lineRule="auto"/>
      <w:jc w:val="both"/>
    </w:pPr>
    <w:rPr>
      <w:rFonts w:ascii="Century Gothic" w:eastAsia="Times New Roman" w:hAnsi="Century Gothic" w:cs="Times New Roman"/>
      <w:szCs w:val="24"/>
    </w:rPr>
  </w:style>
  <w:style w:type="character" w:customStyle="1" w:styleId="BodyTextChar">
    <w:name w:val="Body Text Char"/>
    <w:basedOn w:val="DefaultParagraphFont"/>
    <w:link w:val="BodyText"/>
    <w:rsid w:val="00583DA0"/>
    <w:rPr>
      <w:rFonts w:ascii="Century Gothic" w:eastAsia="Times New Roman" w:hAnsi="Century Gothic" w:cs="Times New Roman"/>
      <w:szCs w:val="24"/>
    </w:rPr>
  </w:style>
  <w:style w:type="character" w:styleId="CommentReference">
    <w:name w:val="annotation reference"/>
    <w:basedOn w:val="DefaultParagraphFont"/>
    <w:uiPriority w:val="99"/>
    <w:semiHidden/>
    <w:unhideWhenUsed/>
    <w:rsid w:val="004F55BB"/>
    <w:rPr>
      <w:sz w:val="16"/>
      <w:szCs w:val="16"/>
    </w:rPr>
  </w:style>
  <w:style w:type="paragraph" w:styleId="CommentText">
    <w:name w:val="annotation text"/>
    <w:basedOn w:val="Normal"/>
    <w:link w:val="CommentTextChar"/>
    <w:uiPriority w:val="99"/>
    <w:unhideWhenUsed/>
    <w:rsid w:val="004F55BB"/>
    <w:pPr>
      <w:spacing w:line="240" w:lineRule="auto"/>
    </w:pPr>
  </w:style>
  <w:style w:type="character" w:customStyle="1" w:styleId="CommentTextChar">
    <w:name w:val="Comment Text Char"/>
    <w:basedOn w:val="DefaultParagraphFont"/>
    <w:link w:val="CommentText"/>
    <w:uiPriority w:val="99"/>
    <w:rsid w:val="004F55BB"/>
    <w:rPr>
      <w:sz w:val="20"/>
      <w:szCs w:val="20"/>
    </w:rPr>
  </w:style>
  <w:style w:type="paragraph" w:styleId="CommentSubject">
    <w:name w:val="annotation subject"/>
    <w:basedOn w:val="CommentText"/>
    <w:next w:val="CommentText"/>
    <w:link w:val="CommentSubjectChar"/>
    <w:uiPriority w:val="99"/>
    <w:semiHidden/>
    <w:unhideWhenUsed/>
    <w:rsid w:val="004F55BB"/>
    <w:rPr>
      <w:b/>
      <w:bCs/>
    </w:rPr>
  </w:style>
  <w:style w:type="character" w:customStyle="1" w:styleId="CommentSubjectChar">
    <w:name w:val="Comment Subject Char"/>
    <w:basedOn w:val="CommentTextChar"/>
    <w:link w:val="CommentSubject"/>
    <w:uiPriority w:val="99"/>
    <w:semiHidden/>
    <w:rsid w:val="004F55BB"/>
    <w:rPr>
      <w:b/>
      <w:bCs/>
      <w:sz w:val="20"/>
      <w:szCs w:val="20"/>
    </w:rPr>
  </w:style>
  <w:style w:type="paragraph" w:styleId="BalloonText">
    <w:name w:val="Balloon Text"/>
    <w:basedOn w:val="Normal"/>
    <w:link w:val="BalloonTextChar"/>
    <w:uiPriority w:val="99"/>
    <w:semiHidden/>
    <w:unhideWhenUsed/>
    <w:rsid w:val="004F55BB"/>
    <w:pPr>
      <w:spacing w:after="0" w:line="240" w:lineRule="auto"/>
    </w:pPr>
    <w:rPr>
      <w:rFonts w:ascii="Segoe UI" w:hAnsi="Segoe UI"/>
      <w:sz w:val="18"/>
      <w:szCs w:val="18"/>
    </w:rPr>
  </w:style>
  <w:style w:type="character" w:customStyle="1" w:styleId="BalloonTextChar">
    <w:name w:val="Balloon Text Char"/>
    <w:basedOn w:val="DefaultParagraphFont"/>
    <w:link w:val="BalloonText"/>
    <w:uiPriority w:val="99"/>
    <w:semiHidden/>
    <w:rsid w:val="004F55BB"/>
    <w:rPr>
      <w:rFonts w:ascii="Segoe UI" w:hAnsi="Segoe UI" w:cs="Segoe UI"/>
      <w:sz w:val="18"/>
      <w:szCs w:val="18"/>
    </w:rPr>
  </w:style>
  <w:style w:type="paragraph" w:customStyle="1" w:styleId="xmsonormal">
    <w:name w:val="x_msonormal"/>
    <w:basedOn w:val="Normal"/>
    <w:rsid w:val="0082401B"/>
    <w:pPr>
      <w:spacing w:beforeAutospacing="1" w:after="100" w:afterAutospacing="1" w:line="240" w:lineRule="auto"/>
    </w:pPr>
    <w:rPr>
      <w:rFonts w:ascii="Times New Roman" w:eastAsia="Times New Roman" w:hAnsi="Times New Roman" w:cs="Times New Roman"/>
      <w:sz w:val="24"/>
      <w:szCs w:val="24"/>
    </w:rPr>
  </w:style>
  <w:style w:type="paragraph" w:customStyle="1" w:styleId="xmsolistparagraph">
    <w:name w:val="x_msolistparagraph"/>
    <w:basedOn w:val="Normal"/>
    <w:rsid w:val="00933BF7"/>
    <w:pPr>
      <w:spacing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5E4B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rsid w:val="003D3F78"/>
    <w:pPr>
      <w:widowControl w:val="0"/>
      <w:autoSpaceDE w:val="0"/>
      <w:autoSpaceDN w:val="0"/>
      <w:spacing w:after="0" w:line="240" w:lineRule="auto"/>
    </w:pPr>
    <w:rPr>
      <w:rFonts w:ascii="Arial" w:eastAsia="Arial" w:hAnsi="Arial" w:cs="Arial"/>
    </w:rPr>
  </w:style>
  <w:style w:type="paragraph" w:styleId="NoSpacing">
    <w:name w:val="No Spacing"/>
    <w:uiPriority w:val="1"/>
    <w:qFormat/>
    <w:rsid w:val="0020472B"/>
    <w:pPr>
      <w:spacing w:after="0" w:line="240" w:lineRule="auto"/>
    </w:pPr>
  </w:style>
  <w:style w:type="paragraph" w:styleId="Caption">
    <w:name w:val="caption"/>
    <w:basedOn w:val="Normal"/>
    <w:next w:val="Normal"/>
    <w:uiPriority w:val="35"/>
    <w:semiHidden/>
    <w:unhideWhenUsed/>
    <w:qFormat/>
    <w:rsid w:val="0020472B"/>
    <w:pPr>
      <w:spacing w:line="240" w:lineRule="auto"/>
    </w:pPr>
    <w:rPr>
      <w:b/>
      <w:bCs/>
      <w:color w:val="F1B92A" w:themeColor="accent1"/>
      <w:sz w:val="18"/>
      <w:szCs w:val="18"/>
    </w:rPr>
  </w:style>
  <w:style w:type="paragraph" w:styleId="Title">
    <w:name w:val="Title"/>
    <w:basedOn w:val="Normal"/>
    <w:next w:val="Normal"/>
    <w:link w:val="TitleChar"/>
    <w:uiPriority w:val="10"/>
    <w:qFormat/>
    <w:rsid w:val="0020472B"/>
    <w:pPr>
      <w:pBdr>
        <w:bottom w:val="single" w:sz="8" w:space="4" w:color="F1B92A" w:themeColor="accent1"/>
      </w:pBdr>
      <w:spacing w:after="300" w:line="240" w:lineRule="auto"/>
      <w:contextualSpacing/>
    </w:pPr>
    <w:rPr>
      <w:rFonts w:asciiTheme="majorHAnsi" w:eastAsiaTheme="majorEastAsia" w:hAnsiTheme="majorHAnsi" w:cstheme="majorBidi"/>
      <w:color w:val="02334A" w:themeColor="text2" w:themeShade="BF"/>
      <w:spacing w:val="5"/>
      <w:sz w:val="52"/>
      <w:szCs w:val="52"/>
    </w:rPr>
  </w:style>
  <w:style w:type="character" w:customStyle="1" w:styleId="TitleChar">
    <w:name w:val="Title Char"/>
    <w:basedOn w:val="DefaultParagraphFont"/>
    <w:link w:val="Title"/>
    <w:uiPriority w:val="10"/>
    <w:rsid w:val="0020472B"/>
    <w:rPr>
      <w:rFonts w:asciiTheme="majorHAnsi" w:eastAsiaTheme="majorEastAsia" w:hAnsiTheme="majorHAnsi" w:cstheme="majorBidi"/>
      <w:color w:val="02334A" w:themeColor="text2" w:themeShade="BF"/>
      <w:spacing w:val="5"/>
      <w:sz w:val="52"/>
      <w:szCs w:val="52"/>
    </w:rPr>
  </w:style>
  <w:style w:type="paragraph" w:styleId="Subtitle">
    <w:name w:val="Subtitle"/>
    <w:basedOn w:val="Normal"/>
    <w:next w:val="Normal"/>
    <w:link w:val="SubtitleChar"/>
    <w:uiPriority w:val="11"/>
    <w:qFormat/>
    <w:rsid w:val="0020472B"/>
    <w:pPr>
      <w:numPr>
        <w:ilvl w:val="1"/>
      </w:numPr>
    </w:pPr>
    <w:rPr>
      <w:rFonts w:asciiTheme="majorHAnsi" w:eastAsiaTheme="majorEastAsia" w:hAnsiTheme="majorHAnsi" w:cstheme="majorBidi"/>
      <w:i/>
      <w:iCs/>
      <w:color w:val="F1B92A" w:themeColor="accent1"/>
      <w:spacing w:val="15"/>
      <w:sz w:val="24"/>
      <w:szCs w:val="24"/>
    </w:rPr>
  </w:style>
  <w:style w:type="character" w:customStyle="1" w:styleId="SubtitleChar">
    <w:name w:val="Subtitle Char"/>
    <w:basedOn w:val="DefaultParagraphFont"/>
    <w:link w:val="Subtitle"/>
    <w:uiPriority w:val="11"/>
    <w:rsid w:val="0020472B"/>
    <w:rPr>
      <w:rFonts w:asciiTheme="majorHAnsi" w:eastAsiaTheme="majorEastAsia" w:hAnsiTheme="majorHAnsi" w:cstheme="majorBidi"/>
      <w:i/>
      <w:iCs/>
      <w:color w:val="F1B92A" w:themeColor="accent1"/>
      <w:spacing w:val="15"/>
      <w:sz w:val="24"/>
      <w:szCs w:val="24"/>
    </w:rPr>
  </w:style>
  <w:style w:type="character" w:styleId="Strong">
    <w:name w:val="Strong"/>
    <w:basedOn w:val="DefaultParagraphFont"/>
    <w:uiPriority w:val="22"/>
    <w:qFormat/>
    <w:rsid w:val="0020472B"/>
    <w:rPr>
      <w:b/>
      <w:bCs/>
    </w:rPr>
  </w:style>
  <w:style w:type="character" w:styleId="Emphasis">
    <w:name w:val="Emphasis"/>
    <w:basedOn w:val="DefaultParagraphFont"/>
    <w:uiPriority w:val="20"/>
    <w:qFormat/>
    <w:rsid w:val="0020472B"/>
    <w:rPr>
      <w:i/>
      <w:iCs/>
    </w:rPr>
  </w:style>
  <w:style w:type="paragraph" w:styleId="Quote">
    <w:name w:val="Quote"/>
    <w:basedOn w:val="Normal"/>
    <w:next w:val="Normal"/>
    <w:link w:val="QuoteChar"/>
    <w:uiPriority w:val="29"/>
    <w:qFormat/>
    <w:rsid w:val="0020472B"/>
    <w:rPr>
      <w:i/>
      <w:iCs/>
      <w:color w:val="000000" w:themeColor="text1"/>
    </w:rPr>
  </w:style>
  <w:style w:type="character" w:customStyle="1" w:styleId="QuoteChar">
    <w:name w:val="Quote Char"/>
    <w:basedOn w:val="DefaultParagraphFont"/>
    <w:link w:val="Quote"/>
    <w:uiPriority w:val="29"/>
    <w:rsid w:val="0020472B"/>
    <w:rPr>
      <w:i/>
      <w:iCs/>
      <w:color w:val="000000" w:themeColor="text1"/>
    </w:rPr>
  </w:style>
  <w:style w:type="paragraph" w:styleId="IntenseQuote">
    <w:name w:val="Intense Quote"/>
    <w:basedOn w:val="Normal"/>
    <w:next w:val="Normal"/>
    <w:link w:val="IntenseQuoteChar"/>
    <w:uiPriority w:val="30"/>
    <w:qFormat/>
    <w:rsid w:val="0020472B"/>
    <w:pPr>
      <w:pBdr>
        <w:bottom w:val="single" w:sz="4" w:space="4" w:color="F1B92A" w:themeColor="accent1"/>
      </w:pBdr>
      <w:spacing w:before="200" w:after="280"/>
      <w:ind w:left="936" w:right="936"/>
    </w:pPr>
    <w:rPr>
      <w:b/>
      <w:bCs/>
      <w:i/>
      <w:iCs/>
      <w:color w:val="F1B92A" w:themeColor="accent1"/>
    </w:rPr>
  </w:style>
  <w:style w:type="character" w:customStyle="1" w:styleId="IntenseQuoteChar">
    <w:name w:val="Intense Quote Char"/>
    <w:basedOn w:val="DefaultParagraphFont"/>
    <w:link w:val="IntenseQuote"/>
    <w:uiPriority w:val="30"/>
    <w:rsid w:val="0020472B"/>
    <w:rPr>
      <w:b/>
      <w:bCs/>
      <w:i/>
      <w:iCs/>
      <w:color w:val="F1B92A" w:themeColor="accent1"/>
    </w:rPr>
  </w:style>
  <w:style w:type="character" w:styleId="SubtleEmphasis">
    <w:name w:val="Subtle Emphasis"/>
    <w:basedOn w:val="DefaultParagraphFont"/>
    <w:uiPriority w:val="19"/>
    <w:qFormat/>
    <w:rsid w:val="0020472B"/>
    <w:rPr>
      <w:i/>
      <w:iCs/>
      <w:color w:val="808080" w:themeColor="text1" w:themeTint="7F"/>
    </w:rPr>
  </w:style>
  <w:style w:type="character" w:styleId="IntenseEmphasis">
    <w:name w:val="Intense Emphasis"/>
    <w:basedOn w:val="DefaultParagraphFont"/>
    <w:uiPriority w:val="21"/>
    <w:qFormat/>
    <w:rsid w:val="0020472B"/>
    <w:rPr>
      <w:b/>
      <w:bCs/>
      <w:i/>
      <w:iCs/>
      <w:color w:val="F1B92A" w:themeColor="accent1"/>
    </w:rPr>
  </w:style>
  <w:style w:type="character" w:styleId="SubtleReference">
    <w:name w:val="Subtle Reference"/>
    <w:basedOn w:val="DefaultParagraphFont"/>
    <w:uiPriority w:val="31"/>
    <w:qFormat/>
    <w:rsid w:val="0020472B"/>
    <w:rPr>
      <w:smallCaps/>
      <w:color w:val="A9C23F" w:themeColor="accent2"/>
      <w:u w:val="single"/>
    </w:rPr>
  </w:style>
  <w:style w:type="character" w:styleId="IntenseReference">
    <w:name w:val="Intense Reference"/>
    <w:basedOn w:val="DefaultParagraphFont"/>
    <w:uiPriority w:val="32"/>
    <w:qFormat/>
    <w:rsid w:val="0020472B"/>
    <w:rPr>
      <w:b/>
      <w:bCs/>
      <w:smallCaps/>
      <w:color w:val="A9C23F" w:themeColor="accent2"/>
      <w:spacing w:val="5"/>
      <w:u w:val="single"/>
    </w:rPr>
  </w:style>
  <w:style w:type="character" w:styleId="BookTitle">
    <w:name w:val="Book Title"/>
    <w:basedOn w:val="DefaultParagraphFont"/>
    <w:uiPriority w:val="33"/>
    <w:qFormat/>
    <w:rsid w:val="0020472B"/>
    <w:rPr>
      <w:b/>
      <w:bCs/>
      <w:smallCaps/>
      <w:spacing w:val="5"/>
    </w:rPr>
  </w:style>
  <w:style w:type="paragraph" w:styleId="TOCHeading">
    <w:name w:val="TOC Heading"/>
    <w:basedOn w:val="Heading1"/>
    <w:next w:val="Normal"/>
    <w:uiPriority w:val="39"/>
    <w:unhideWhenUsed/>
    <w:qFormat/>
    <w:rsid w:val="0020472B"/>
    <w:pPr>
      <w:outlineLvl w:val="9"/>
    </w:pPr>
  </w:style>
  <w:style w:type="paragraph" w:styleId="TOC1">
    <w:name w:val="toc 1"/>
    <w:basedOn w:val="Normal"/>
    <w:next w:val="Normal"/>
    <w:autoRedefine/>
    <w:uiPriority w:val="39"/>
    <w:unhideWhenUsed/>
    <w:rsid w:val="00DD5A5E"/>
    <w:pPr>
      <w:tabs>
        <w:tab w:val="right" w:leader="dot" w:pos="9350"/>
      </w:tabs>
      <w:spacing w:after="100"/>
    </w:pPr>
  </w:style>
  <w:style w:type="character" w:styleId="Hyperlink">
    <w:name w:val="Hyperlink"/>
    <w:basedOn w:val="DefaultParagraphFont"/>
    <w:uiPriority w:val="99"/>
    <w:unhideWhenUsed/>
    <w:rsid w:val="00186423"/>
    <w:rPr>
      <w:color w:val="74803F" w:themeColor="hyperlink"/>
      <w:u w:val="single"/>
    </w:rPr>
  </w:style>
  <w:style w:type="table" w:styleId="GridTable1Light-Accent1">
    <w:name w:val="Grid Table 1 Light Accent 1"/>
    <w:basedOn w:val="TableNormal"/>
    <w:uiPriority w:val="46"/>
    <w:rsid w:val="002056C1"/>
    <w:pPr>
      <w:spacing w:after="0" w:line="240" w:lineRule="auto"/>
    </w:pPr>
    <w:tblPr>
      <w:tblStyleRowBandSize w:val="1"/>
      <w:tblStyleColBandSize w:val="1"/>
      <w:tblBorders>
        <w:top w:val="single" w:sz="4" w:space="0" w:color="F9E2A9" w:themeColor="accent1" w:themeTint="66"/>
        <w:left w:val="single" w:sz="4" w:space="0" w:color="F9E2A9" w:themeColor="accent1" w:themeTint="66"/>
        <w:bottom w:val="single" w:sz="4" w:space="0" w:color="F9E2A9" w:themeColor="accent1" w:themeTint="66"/>
        <w:right w:val="single" w:sz="4" w:space="0" w:color="F9E2A9" w:themeColor="accent1" w:themeTint="66"/>
        <w:insideH w:val="single" w:sz="4" w:space="0" w:color="F9E2A9" w:themeColor="accent1" w:themeTint="66"/>
        <w:insideV w:val="single" w:sz="4" w:space="0" w:color="F9E2A9" w:themeColor="accent1" w:themeTint="66"/>
      </w:tblBorders>
    </w:tblPr>
    <w:tblStylePr w:type="firstRow">
      <w:rPr>
        <w:b/>
        <w:bCs/>
      </w:rPr>
      <w:tblPr/>
      <w:tcPr>
        <w:tcBorders>
          <w:bottom w:val="single" w:sz="12" w:space="0" w:color="F6D47F" w:themeColor="accent1" w:themeTint="99"/>
        </w:tcBorders>
      </w:tcPr>
    </w:tblStylePr>
    <w:tblStylePr w:type="lastRow">
      <w:rPr>
        <w:b/>
        <w:bCs/>
      </w:rPr>
      <w:tblPr/>
      <w:tcPr>
        <w:tcBorders>
          <w:top w:val="double" w:sz="2" w:space="0" w:color="F6D47F" w:themeColor="accent1" w:themeTint="99"/>
        </w:tcBorders>
      </w:tcPr>
    </w:tblStylePr>
    <w:tblStylePr w:type="firstCol">
      <w:rPr>
        <w:b/>
        <w:bCs/>
      </w:rPr>
    </w:tblStylePr>
    <w:tblStylePr w:type="lastCol">
      <w:rPr>
        <w:b/>
        <w:bCs/>
      </w:rPr>
    </w:tblStylePr>
  </w:style>
  <w:style w:type="paragraph" w:styleId="TOC2">
    <w:name w:val="toc 2"/>
    <w:basedOn w:val="Normal"/>
    <w:next w:val="Normal"/>
    <w:autoRedefine/>
    <w:uiPriority w:val="39"/>
    <w:unhideWhenUsed/>
    <w:rsid w:val="00FC185E"/>
    <w:pPr>
      <w:tabs>
        <w:tab w:val="right" w:leader="dot" w:pos="9350"/>
      </w:tabs>
      <w:spacing w:after="100"/>
      <w:ind w:left="200"/>
    </w:pPr>
  </w:style>
  <w:style w:type="paragraph" w:styleId="TOC3">
    <w:name w:val="toc 3"/>
    <w:basedOn w:val="Normal"/>
    <w:next w:val="Normal"/>
    <w:autoRedefine/>
    <w:uiPriority w:val="39"/>
    <w:unhideWhenUsed/>
    <w:rsid w:val="00E840D0"/>
    <w:pPr>
      <w:spacing w:after="100"/>
      <w:ind w:left="400"/>
    </w:pPr>
  </w:style>
  <w:style w:type="character" w:styleId="UnresolvedMention">
    <w:name w:val="Unresolved Mention"/>
    <w:basedOn w:val="DefaultParagraphFont"/>
    <w:uiPriority w:val="99"/>
    <w:unhideWhenUsed/>
    <w:rsid w:val="00963187"/>
    <w:rPr>
      <w:color w:val="605E5C"/>
      <w:shd w:val="clear" w:color="auto" w:fill="E1DFDD"/>
    </w:rPr>
  </w:style>
  <w:style w:type="paragraph" w:styleId="Header">
    <w:name w:val="header"/>
    <w:basedOn w:val="Normal"/>
    <w:link w:val="HeaderChar"/>
    <w:uiPriority w:val="99"/>
    <w:unhideWhenUsed/>
    <w:rsid w:val="00512CBC"/>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2CBC"/>
  </w:style>
  <w:style w:type="paragraph" w:styleId="Footer">
    <w:name w:val="footer"/>
    <w:basedOn w:val="Normal"/>
    <w:link w:val="FooterChar"/>
    <w:uiPriority w:val="99"/>
    <w:unhideWhenUsed/>
    <w:rsid w:val="00512CBC"/>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2CBC"/>
  </w:style>
  <w:style w:type="character" w:styleId="Mention">
    <w:name w:val="Mention"/>
    <w:basedOn w:val="DefaultParagraphFont"/>
    <w:uiPriority w:val="99"/>
    <w:unhideWhenUsed/>
    <w:rsid w:val="003F690C"/>
    <w:rPr>
      <w:color w:val="2B579A"/>
      <w:shd w:val="clear" w:color="auto" w:fill="E1DFDD"/>
    </w:rPr>
  </w:style>
  <w:style w:type="paragraph" w:styleId="TOC4">
    <w:name w:val="toc 4"/>
    <w:basedOn w:val="Normal"/>
    <w:next w:val="Normal"/>
    <w:autoRedefine/>
    <w:uiPriority w:val="39"/>
    <w:unhideWhenUsed/>
    <w:rsid w:val="00620AF3"/>
    <w:pPr>
      <w:spacing w:after="100"/>
      <w:ind w:left="600"/>
    </w:pPr>
  </w:style>
  <w:style w:type="paragraph" w:styleId="NormalWeb">
    <w:name w:val="Normal (Web)"/>
    <w:basedOn w:val="Normal"/>
    <w:uiPriority w:val="99"/>
    <w:unhideWhenUsed/>
    <w:rsid w:val="003B4455"/>
    <w:pPr>
      <w:spacing w:beforeAutospacing="1" w:after="100" w:afterAutospacing="1" w:line="240" w:lineRule="auto"/>
    </w:pPr>
    <w:rPr>
      <w:rFonts w:ascii="Times New Roman" w:eastAsia="Times New Roman" w:hAnsi="Times New Roman" w:cs="Times New Roman"/>
      <w:sz w:val="24"/>
      <w:szCs w:val="24"/>
    </w:rPr>
  </w:style>
  <w:style w:type="paragraph" w:customStyle="1" w:styleId="paragraph">
    <w:name w:val="paragraph"/>
    <w:basedOn w:val="Normal"/>
    <w:rsid w:val="00C25EDD"/>
    <w:pPr>
      <w:spacing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C25EDD"/>
  </w:style>
  <w:style w:type="character" w:customStyle="1" w:styleId="eop">
    <w:name w:val="eop"/>
    <w:basedOn w:val="DefaultParagraphFont"/>
    <w:rsid w:val="00C25EDD"/>
  </w:style>
  <w:style w:type="character" w:customStyle="1" w:styleId="field">
    <w:name w:val="field"/>
    <w:basedOn w:val="DefaultParagraphFont"/>
    <w:rsid w:val="00B71E47"/>
  </w:style>
  <w:style w:type="character" w:styleId="FollowedHyperlink">
    <w:name w:val="FollowedHyperlink"/>
    <w:basedOn w:val="DefaultParagraphFont"/>
    <w:uiPriority w:val="99"/>
    <w:semiHidden/>
    <w:unhideWhenUsed/>
    <w:rsid w:val="00D97867"/>
    <w:rPr>
      <w:color w:val="CEDB77" w:themeColor="followedHyperlink"/>
      <w:u w:val="single"/>
    </w:rPr>
  </w:style>
  <w:style w:type="table" w:styleId="GridTable2-Accent1">
    <w:name w:val="Grid Table 2 Accent 1"/>
    <w:basedOn w:val="TableNormal"/>
    <w:uiPriority w:val="47"/>
    <w:rsid w:val="00635D1F"/>
    <w:pPr>
      <w:spacing w:after="0" w:line="240" w:lineRule="auto"/>
    </w:pPr>
    <w:tblPr>
      <w:tblStyleRowBandSize w:val="1"/>
      <w:tblStyleColBandSize w:val="1"/>
      <w:tblBorders>
        <w:top w:val="single" w:sz="2" w:space="0" w:color="F6D47F" w:themeColor="accent1" w:themeTint="99"/>
        <w:bottom w:val="single" w:sz="2" w:space="0" w:color="F6D47F" w:themeColor="accent1" w:themeTint="99"/>
        <w:insideH w:val="single" w:sz="2" w:space="0" w:color="F6D47F" w:themeColor="accent1" w:themeTint="99"/>
        <w:insideV w:val="single" w:sz="2" w:space="0" w:color="F6D47F" w:themeColor="accent1" w:themeTint="99"/>
      </w:tblBorders>
    </w:tblPr>
    <w:tblStylePr w:type="firstRow">
      <w:rPr>
        <w:b/>
        <w:bCs/>
      </w:rPr>
      <w:tblPr/>
      <w:tcPr>
        <w:tcBorders>
          <w:top w:val="nil"/>
          <w:bottom w:val="single" w:sz="12" w:space="0" w:color="F6D47F" w:themeColor="accent1" w:themeTint="99"/>
          <w:insideH w:val="nil"/>
          <w:insideV w:val="nil"/>
        </w:tcBorders>
        <w:shd w:val="clear" w:color="auto" w:fill="FFFFFF" w:themeFill="background1"/>
      </w:tcPr>
    </w:tblStylePr>
    <w:tblStylePr w:type="lastRow">
      <w:rPr>
        <w:b/>
        <w:bCs/>
      </w:rPr>
      <w:tblPr/>
      <w:tcPr>
        <w:tcBorders>
          <w:top w:val="double" w:sz="2" w:space="0" w:color="F6D47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CF0D4" w:themeFill="accent1" w:themeFillTint="33"/>
      </w:tcPr>
    </w:tblStylePr>
    <w:tblStylePr w:type="band1Horz">
      <w:tblPr/>
      <w:tcPr>
        <w:shd w:val="clear" w:color="auto" w:fill="FCF0D4" w:themeFill="accent1" w:themeFillTint="33"/>
      </w:tcPr>
    </w:tblStylePr>
  </w:style>
  <w:style w:type="table" w:styleId="GridTable4-Accent1">
    <w:name w:val="Grid Table 4 Accent 1"/>
    <w:basedOn w:val="TableNormal"/>
    <w:uiPriority w:val="49"/>
    <w:rsid w:val="0011473A"/>
    <w:pPr>
      <w:spacing w:after="0" w:line="240" w:lineRule="auto"/>
    </w:pPr>
    <w:tblPr>
      <w:tblStyleRowBandSize w:val="1"/>
      <w:tblStyleColBandSize w:val="1"/>
      <w:tblBorders>
        <w:top w:val="single" w:sz="4" w:space="0" w:color="F6D47F" w:themeColor="accent1" w:themeTint="99"/>
        <w:left w:val="single" w:sz="4" w:space="0" w:color="F6D47F" w:themeColor="accent1" w:themeTint="99"/>
        <w:bottom w:val="single" w:sz="4" w:space="0" w:color="F6D47F" w:themeColor="accent1" w:themeTint="99"/>
        <w:right w:val="single" w:sz="4" w:space="0" w:color="F6D47F" w:themeColor="accent1" w:themeTint="99"/>
        <w:insideH w:val="single" w:sz="4" w:space="0" w:color="F6D47F" w:themeColor="accent1" w:themeTint="99"/>
        <w:insideV w:val="single" w:sz="4" w:space="0" w:color="F6D47F" w:themeColor="accent1" w:themeTint="99"/>
      </w:tblBorders>
    </w:tblPr>
    <w:tblStylePr w:type="firstRow">
      <w:rPr>
        <w:b/>
        <w:bCs/>
        <w:color w:val="FFFFFF" w:themeColor="background1"/>
      </w:rPr>
      <w:tblPr/>
      <w:tcPr>
        <w:tcBorders>
          <w:top w:val="single" w:sz="4" w:space="0" w:color="F1B92A" w:themeColor="accent1"/>
          <w:left w:val="single" w:sz="4" w:space="0" w:color="F1B92A" w:themeColor="accent1"/>
          <w:bottom w:val="single" w:sz="4" w:space="0" w:color="F1B92A" w:themeColor="accent1"/>
          <w:right w:val="single" w:sz="4" w:space="0" w:color="F1B92A" w:themeColor="accent1"/>
          <w:insideH w:val="nil"/>
          <w:insideV w:val="nil"/>
        </w:tcBorders>
        <w:shd w:val="clear" w:color="auto" w:fill="F1B92A" w:themeFill="accent1"/>
      </w:tcPr>
    </w:tblStylePr>
    <w:tblStylePr w:type="lastRow">
      <w:rPr>
        <w:b/>
        <w:bCs/>
      </w:rPr>
      <w:tblPr/>
      <w:tcPr>
        <w:tcBorders>
          <w:top w:val="double" w:sz="4" w:space="0" w:color="F1B92A" w:themeColor="accent1"/>
        </w:tcBorders>
      </w:tcPr>
    </w:tblStylePr>
    <w:tblStylePr w:type="firstCol">
      <w:rPr>
        <w:b/>
        <w:bCs/>
      </w:rPr>
    </w:tblStylePr>
    <w:tblStylePr w:type="lastCol">
      <w:rPr>
        <w:b/>
        <w:bCs/>
      </w:rPr>
    </w:tblStylePr>
    <w:tblStylePr w:type="band1Vert">
      <w:tblPr/>
      <w:tcPr>
        <w:shd w:val="clear" w:color="auto" w:fill="FCF0D4" w:themeFill="accent1" w:themeFillTint="33"/>
      </w:tcPr>
    </w:tblStylePr>
    <w:tblStylePr w:type="band1Horz">
      <w:tblPr/>
      <w:tcPr>
        <w:shd w:val="clear" w:color="auto" w:fill="FCF0D4" w:themeFill="accent1" w:themeFillTint="33"/>
      </w:tcPr>
    </w:tblStylePr>
  </w:style>
  <w:style w:type="character" w:customStyle="1" w:styleId="scxw224712032">
    <w:name w:val="scxw224712032"/>
    <w:basedOn w:val="DefaultParagraphFont"/>
    <w:rsid w:val="00B2770B"/>
  </w:style>
  <w:style w:type="table" w:styleId="TableGridLight">
    <w:name w:val="Grid Table Light"/>
    <w:basedOn w:val="TableNormal"/>
    <w:uiPriority w:val="40"/>
    <w:rsid w:val="0029707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ion">
    <w:name w:val="Revision"/>
    <w:hidden/>
    <w:uiPriority w:val="99"/>
    <w:semiHidden/>
    <w:rsid w:val="00973CD1"/>
    <w:pPr>
      <w:spacing w:after="0" w:line="240" w:lineRule="auto"/>
    </w:pPr>
  </w:style>
  <w:style w:type="table" w:styleId="ListTable3-Accent4">
    <w:name w:val="List Table 3 Accent 4"/>
    <w:basedOn w:val="TableNormal"/>
    <w:uiPriority w:val="48"/>
    <w:rsid w:val="00C4196F"/>
    <w:pPr>
      <w:spacing w:after="0" w:line="240" w:lineRule="auto"/>
    </w:pPr>
    <w:tblPr>
      <w:tblStyleRowBandSize w:val="1"/>
      <w:tblStyleColBandSize w:val="1"/>
      <w:tblBorders>
        <w:top w:val="single" w:sz="4" w:space="0" w:color="034564" w:themeColor="accent4"/>
        <w:left w:val="single" w:sz="4" w:space="0" w:color="034564" w:themeColor="accent4"/>
        <w:bottom w:val="single" w:sz="4" w:space="0" w:color="034564" w:themeColor="accent4"/>
        <w:right w:val="single" w:sz="4" w:space="0" w:color="034564" w:themeColor="accent4"/>
      </w:tblBorders>
    </w:tblPr>
    <w:tblStylePr w:type="firstRow">
      <w:rPr>
        <w:b/>
        <w:bCs/>
        <w:color w:val="FFFFFF" w:themeColor="background1"/>
      </w:rPr>
      <w:tblPr/>
      <w:tcPr>
        <w:shd w:val="clear" w:color="auto" w:fill="034564" w:themeFill="accent4"/>
      </w:tcPr>
    </w:tblStylePr>
    <w:tblStylePr w:type="lastRow">
      <w:rPr>
        <w:b/>
        <w:bCs/>
      </w:rPr>
      <w:tblPr/>
      <w:tcPr>
        <w:tcBorders>
          <w:top w:val="double" w:sz="4" w:space="0" w:color="034564"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34564" w:themeColor="accent4"/>
          <w:right w:val="single" w:sz="4" w:space="0" w:color="034564" w:themeColor="accent4"/>
        </w:tcBorders>
      </w:tcPr>
    </w:tblStylePr>
    <w:tblStylePr w:type="band1Horz">
      <w:tblPr/>
      <w:tcPr>
        <w:tcBorders>
          <w:top w:val="single" w:sz="4" w:space="0" w:color="034564" w:themeColor="accent4"/>
          <w:bottom w:val="single" w:sz="4" w:space="0" w:color="034564"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34564" w:themeColor="accent4"/>
          <w:left w:val="nil"/>
        </w:tcBorders>
      </w:tcPr>
    </w:tblStylePr>
    <w:tblStylePr w:type="swCell">
      <w:tblPr/>
      <w:tcPr>
        <w:tcBorders>
          <w:top w:val="double" w:sz="4" w:space="0" w:color="034564" w:themeColor="accent4"/>
          <w:right w:val="nil"/>
        </w:tcBorders>
      </w:tcPr>
    </w:tblStylePr>
  </w:style>
  <w:style w:type="table" w:customStyle="1" w:styleId="Default">
    <w:name w:val="Default"/>
    <w:basedOn w:val="TableNormal"/>
    <w:uiPriority w:val="99"/>
    <w:rsid w:val="008617AC"/>
    <w:pPr>
      <w:spacing w:after="0" w:line="240" w:lineRule="auto"/>
    </w:pPr>
    <w:tblPr>
      <w:tblBorders>
        <w:top w:val="dotted" w:sz="4" w:space="0" w:color="034564" w:themeColor="text2"/>
        <w:left w:val="dotted" w:sz="4" w:space="0" w:color="034564" w:themeColor="text2"/>
        <w:bottom w:val="dotted" w:sz="4" w:space="0" w:color="034564" w:themeColor="text2"/>
        <w:right w:val="dotted" w:sz="4" w:space="0" w:color="034564" w:themeColor="text2"/>
        <w:insideH w:val="dotted" w:sz="4" w:space="0" w:color="034564" w:themeColor="text2"/>
        <w:insideV w:val="dotted" w:sz="4" w:space="0" w:color="034564" w:themeColor="text2"/>
      </w:tblBorders>
    </w:tblPr>
    <w:tcPr>
      <w:vAlign w:val="center"/>
    </w:tcPr>
    <w:tblStylePr w:type="firstRow">
      <w:rPr>
        <w:b/>
        <w:color w:val="FFFFFF" w:themeColor="background1"/>
      </w:rPr>
      <w:tblPr/>
      <w:tcPr>
        <w:shd w:val="clear" w:color="auto" w:fill="034564" w:themeFill="text2"/>
        <w:vAlign w:val="bottom"/>
      </w:tcPr>
    </w:tblStylePr>
  </w:style>
  <w:style w:type="paragraph" w:styleId="TOC5">
    <w:name w:val="toc 5"/>
    <w:basedOn w:val="Normal"/>
    <w:next w:val="Normal"/>
    <w:autoRedefine/>
    <w:uiPriority w:val="39"/>
    <w:unhideWhenUsed/>
    <w:rsid w:val="003E0147"/>
    <w:pPr>
      <w:spacing w:after="100" w:line="259" w:lineRule="auto"/>
      <w:ind w:left="880"/>
    </w:pPr>
    <w:rPr>
      <w:rFonts w:eastAsiaTheme="minorEastAsia" w:cstheme="minorBidi"/>
    </w:rPr>
  </w:style>
  <w:style w:type="paragraph" w:styleId="TOC6">
    <w:name w:val="toc 6"/>
    <w:basedOn w:val="Normal"/>
    <w:next w:val="Normal"/>
    <w:autoRedefine/>
    <w:uiPriority w:val="39"/>
    <w:unhideWhenUsed/>
    <w:rsid w:val="003E0147"/>
    <w:pPr>
      <w:spacing w:after="100" w:line="259" w:lineRule="auto"/>
      <w:ind w:left="1100"/>
    </w:pPr>
    <w:rPr>
      <w:rFonts w:eastAsiaTheme="minorEastAsia" w:cstheme="minorBidi"/>
    </w:rPr>
  </w:style>
  <w:style w:type="paragraph" w:styleId="TOC7">
    <w:name w:val="toc 7"/>
    <w:basedOn w:val="Normal"/>
    <w:next w:val="Normal"/>
    <w:autoRedefine/>
    <w:uiPriority w:val="39"/>
    <w:unhideWhenUsed/>
    <w:rsid w:val="003E0147"/>
    <w:pPr>
      <w:spacing w:after="100" w:line="259" w:lineRule="auto"/>
      <w:ind w:left="1320"/>
    </w:pPr>
    <w:rPr>
      <w:rFonts w:eastAsiaTheme="minorEastAsia" w:cstheme="minorBidi"/>
    </w:rPr>
  </w:style>
  <w:style w:type="paragraph" w:styleId="TOC8">
    <w:name w:val="toc 8"/>
    <w:basedOn w:val="Normal"/>
    <w:next w:val="Normal"/>
    <w:autoRedefine/>
    <w:uiPriority w:val="39"/>
    <w:unhideWhenUsed/>
    <w:rsid w:val="003E0147"/>
    <w:pPr>
      <w:spacing w:after="100" w:line="259" w:lineRule="auto"/>
      <w:ind w:left="1540"/>
    </w:pPr>
    <w:rPr>
      <w:rFonts w:eastAsiaTheme="minorEastAsia" w:cstheme="minorBidi"/>
    </w:rPr>
  </w:style>
  <w:style w:type="paragraph" w:styleId="TOC9">
    <w:name w:val="toc 9"/>
    <w:basedOn w:val="Normal"/>
    <w:next w:val="Normal"/>
    <w:autoRedefine/>
    <w:uiPriority w:val="39"/>
    <w:unhideWhenUsed/>
    <w:rsid w:val="003E0147"/>
    <w:pPr>
      <w:spacing w:after="100" w:line="259" w:lineRule="auto"/>
      <w:ind w:left="1760"/>
    </w:pPr>
    <w:rPr>
      <w:rFonts w:eastAsiaTheme="minorEastAsia"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22520">
      <w:bodyDiv w:val="1"/>
      <w:marLeft w:val="0"/>
      <w:marRight w:val="0"/>
      <w:marTop w:val="0"/>
      <w:marBottom w:val="0"/>
      <w:divBdr>
        <w:top w:val="none" w:sz="0" w:space="0" w:color="auto"/>
        <w:left w:val="none" w:sz="0" w:space="0" w:color="auto"/>
        <w:bottom w:val="none" w:sz="0" w:space="0" w:color="auto"/>
        <w:right w:val="none" w:sz="0" w:space="0" w:color="auto"/>
      </w:divBdr>
    </w:div>
    <w:div w:id="33190445">
      <w:bodyDiv w:val="1"/>
      <w:marLeft w:val="0"/>
      <w:marRight w:val="0"/>
      <w:marTop w:val="0"/>
      <w:marBottom w:val="0"/>
      <w:divBdr>
        <w:top w:val="none" w:sz="0" w:space="0" w:color="auto"/>
        <w:left w:val="none" w:sz="0" w:space="0" w:color="auto"/>
        <w:bottom w:val="none" w:sz="0" w:space="0" w:color="auto"/>
        <w:right w:val="none" w:sz="0" w:space="0" w:color="auto"/>
      </w:divBdr>
    </w:div>
    <w:div w:id="94253137">
      <w:bodyDiv w:val="1"/>
      <w:marLeft w:val="0"/>
      <w:marRight w:val="0"/>
      <w:marTop w:val="0"/>
      <w:marBottom w:val="0"/>
      <w:divBdr>
        <w:top w:val="none" w:sz="0" w:space="0" w:color="auto"/>
        <w:left w:val="none" w:sz="0" w:space="0" w:color="auto"/>
        <w:bottom w:val="none" w:sz="0" w:space="0" w:color="auto"/>
        <w:right w:val="none" w:sz="0" w:space="0" w:color="auto"/>
      </w:divBdr>
    </w:div>
    <w:div w:id="128862672">
      <w:bodyDiv w:val="1"/>
      <w:marLeft w:val="0"/>
      <w:marRight w:val="0"/>
      <w:marTop w:val="0"/>
      <w:marBottom w:val="0"/>
      <w:divBdr>
        <w:top w:val="none" w:sz="0" w:space="0" w:color="auto"/>
        <w:left w:val="none" w:sz="0" w:space="0" w:color="auto"/>
        <w:bottom w:val="none" w:sz="0" w:space="0" w:color="auto"/>
        <w:right w:val="none" w:sz="0" w:space="0" w:color="auto"/>
      </w:divBdr>
    </w:div>
    <w:div w:id="139926115">
      <w:bodyDiv w:val="1"/>
      <w:marLeft w:val="0"/>
      <w:marRight w:val="0"/>
      <w:marTop w:val="0"/>
      <w:marBottom w:val="0"/>
      <w:divBdr>
        <w:top w:val="none" w:sz="0" w:space="0" w:color="auto"/>
        <w:left w:val="none" w:sz="0" w:space="0" w:color="auto"/>
        <w:bottom w:val="none" w:sz="0" w:space="0" w:color="auto"/>
        <w:right w:val="none" w:sz="0" w:space="0" w:color="auto"/>
      </w:divBdr>
    </w:div>
    <w:div w:id="232545520">
      <w:bodyDiv w:val="1"/>
      <w:marLeft w:val="0"/>
      <w:marRight w:val="0"/>
      <w:marTop w:val="0"/>
      <w:marBottom w:val="0"/>
      <w:divBdr>
        <w:top w:val="none" w:sz="0" w:space="0" w:color="auto"/>
        <w:left w:val="none" w:sz="0" w:space="0" w:color="auto"/>
        <w:bottom w:val="none" w:sz="0" w:space="0" w:color="auto"/>
        <w:right w:val="none" w:sz="0" w:space="0" w:color="auto"/>
      </w:divBdr>
    </w:div>
    <w:div w:id="312296986">
      <w:bodyDiv w:val="1"/>
      <w:marLeft w:val="0"/>
      <w:marRight w:val="0"/>
      <w:marTop w:val="0"/>
      <w:marBottom w:val="0"/>
      <w:divBdr>
        <w:top w:val="none" w:sz="0" w:space="0" w:color="auto"/>
        <w:left w:val="none" w:sz="0" w:space="0" w:color="auto"/>
        <w:bottom w:val="none" w:sz="0" w:space="0" w:color="auto"/>
        <w:right w:val="none" w:sz="0" w:space="0" w:color="auto"/>
      </w:divBdr>
    </w:div>
    <w:div w:id="363022576">
      <w:bodyDiv w:val="1"/>
      <w:marLeft w:val="0"/>
      <w:marRight w:val="0"/>
      <w:marTop w:val="0"/>
      <w:marBottom w:val="0"/>
      <w:divBdr>
        <w:top w:val="none" w:sz="0" w:space="0" w:color="auto"/>
        <w:left w:val="none" w:sz="0" w:space="0" w:color="auto"/>
        <w:bottom w:val="none" w:sz="0" w:space="0" w:color="auto"/>
        <w:right w:val="none" w:sz="0" w:space="0" w:color="auto"/>
      </w:divBdr>
    </w:div>
    <w:div w:id="377166929">
      <w:bodyDiv w:val="1"/>
      <w:marLeft w:val="0"/>
      <w:marRight w:val="0"/>
      <w:marTop w:val="0"/>
      <w:marBottom w:val="0"/>
      <w:divBdr>
        <w:top w:val="none" w:sz="0" w:space="0" w:color="auto"/>
        <w:left w:val="none" w:sz="0" w:space="0" w:color="auto"/>
        <w:bottom w:val="none" w:sz="0" w:space="0" w:color="auto"/>
        <w:right w:val="none" w:sz="0" w:space="0" w:color="auto"/>
      </w:divBdr>
    </w:div>
    <w:div w:id="513998942">
      <w:bodyDiv w:val="1"/>
      <w:marLeft w:val="0"/>
      <w:marRight w:val="0"/>
      <w:marTop w:val="0"/>
      <w:marBottom w:val="0"/>
      <w:divBdr>
        <w:top w:val="none" w:sz="0" w:space="0" w:color="auto"/>
        <w:left w:val="none" w:sz="0" w:space="0" w:color="auto"/>
        <w:bottom w:val="none" w:sz="0" w:space="0" w:color="auto"/>
        <w:right w:val="none" w:sz="0" w:space="0" w:color="auto"/>
      </w:divBdr>
    </w:div>
    <w:div w:id="625084881">
      <w:bodyDiv w:val="1"/>
      <w:marLeft w:val="0"/>
      <w:marRight w:val="0"/>
      <w:marTop w:val="0"/>
      <w:marBottom w:val="0"/>
      <w:divBdr>
        <w:top w:val="none" w:sz="0" w:space="0" w:color="auto"/>
        <w:left w:val="none" w:sz="0" w:space="0" w:color="auto"/>
        <w:bottom w:val="none" w:sz="0" w:space="0" w:color="auto"/>
        <w:right w:val="none" w:sz="0" w:space="0" w:color="auto"/>
      </w:divBdr>
    </w:div>
    <w:div w:id="692999158">
      <w:bodyDiv w:val="1"/>
      <w:marLeft w:val="0"/>
      <w:marRight w:val="0"/>
      <w:marTop w:val="0"/>
      <w:marBottom w:val="0"/>
      <w:divBdr>
        <w:top w:val="none" w:sz="0" w:space="0" w:color="auto"/>
        <w:left w:val="none" w:sz="0" w:space="0" w:color="auto"/>
        <w:bottom w:val="none" w:sz="0" w:space="0" w:color="auto"/>
        <w:right w:val="none" w:sz="0" w:space="0" w:color="auto"/>
      </w:divBdr>
    </w:div>
    <w:div w:id="708846682">
      <w:bodyDiv w:val="1"/>
      <w:marLeft w:val="0"/>
      <w:marRight w:val="0"/>
      <w:marTop w:val="0"/>
      <w:marBottom w:val="0"/>
      <w:divBdr>
        <w:top w:val="none" w:sz="0" w:space="0" w:color="auto"/>
        <w:left w:val="none" w:sz="0" w:space="0" w:color="auto"/>
        <w:bottom w:val="none" w:sz="0" w:space="0" w:color="auto"/>
        <w:right w:val="none" w:sz="0" w:space="0" w:color="auto"/>
      </w:divBdr>
    </w:div>
    <w:div w:id="747310558">
      <w:bodyDiv w:val="1"/>
      <w:marLeft w:val="0"/>
      <w:marRight w:val="0"/>
      <w:marTop w:val="0"/>
      <w:marBottom w:val="0"/>
      <w:divBdr>
        <w:top w:val="none" w:sz="0" w:space="0" w:color="auto"/>
        <w:left w:val="none" w:sz="0" w:space="0" w:color="auto"/>
        <w:bottom w:val="none" w:sz="0" w:space="0" w:color="auto"/>
        <w:right w:val="none" w:sz="0" w:space="0" w:color="auto"/>
      </w:divBdr>
    </w:div>
    <w:div w:id="778379211">
      <w:bodyDiv w:val="1"/>
      <w:marLeft w:val="0"/>
      <w:marRight w:val="0"/>
      <w:marTop w:val="0"/>
      <w:marBottom w:val="0"/>
      <w:divBdr>
        <w:top w:val="none" w:sz="0" w:space="0" w:color="auto"/>
        <w:left w:val="none" w:sz="0" w:space="0" w:color="auto"/>
        <w:bottom w:val="none" w:sz="0" w:space="0" w:color="auto"/>
        <w:right w:val="none" w:sz="0" w:space="0" w:color="auto"/>
      </w:divBdr>
    </w:div>
    <w:div w:id="841310730">
      <w:bodyDiv w:val="1"/>
      <w:marLeft w:val="0"/>
      <w:marRight w:val="0"/>
      <w:marTop w:val="0"/>
      <w:marBottom w:val="0"/>
      <w:divBdr>
        <w:top w:val="none" w:sz="0" w:space="0" w:color="auto"/>
        <w:left w:val="none" w:sz="0" w:space="0" w:color="auto"/>
        <w:bottom w:val="none" w:sz="0" w:space="0" w:color="auto"/>
        <w:right w:val="none" w:sz="0" w:space="0" w:color="auto"/>
      </w:divBdr>
    </w:div>
    <w:div w:id="933785647">
      <w:bodyDiv w:val="1"/>
      <w:marLeft w:val="0"/>
      <w:marRight w:val="0"/>
      <w:marTop w:val="0"/>
      <w:marBottom w:val="0"/>
      <w:divBdr>
        <w:top w:val="none" w:sz="0" w:space="0" w:color="auto"/>
        <w:left w:val="none" w:sz="0" w:space="0" w:color="auto"/>
        <w:bottom w:val="none" w:sz="0" w:space="0" w:color="auto"/>
        <w:right w:val="none" w:sz="0" w:space="0" w:color="auto"/>
      </w:divBdr>
    </w:div>
    <w:div w:id="969628968">
      <w:bodyDiv w:val="1"/>
      <w:marLeft w:val="0"/>
      <w:marRight w:val="0"/>
      <w:marTop w:val="0"/>
      <w:marBottom w:val="0"/>
      <w:divBdr>
        <w:top w:val="none" w:sz="0" w:space="0" w:color="auto"/>
        <w:left w:val="none" w:sz="0" w:space="0" w:color="auto"/>
        <w:bottom w:val="none" w:sz="0" w:space="0" w:color="auto"/>
        <w:right w:val="none" w:sz="0" w:space="0" w:color="auto"/>
      </w:divBdr>
    </w:div>
    <w:div w:id="1106854230">
      <w:bodyDiv w:val="1"/>
      <w:marLeft w:val="0"/>
      <w:marRight w:val="0"/>
      <w:marTop w:val="0"/>
      <w:marBottom w:val="0"/>
      <w:divBdr>
        <w:top w:val="none" w:sz="0" w:space="0" w:color="auto"/>
        <w:left w:val="none" w:sz="0" w:space="0" w:color="auto"/>
        <w:bottom w:val="none" w:sz="0" w:space="0" w:color="auto"/>
        <w:right w:val="none" w:sz="0" w:space="0" w:color="auto"/>
      </w:divBdr>
    </w:div>
    <w:div w:id="1141534720">
      <w:bodyDiv w:val="1"/>
      <w:marLeft w:val="0"/>
      <w:marRight w:val="0"/>
      <w:marTop w:val="0"/>
      <w:marBottom w:val="0"/>
      <w:divBdr>
        <w:top w:val="none" w:sz="0" w:space="0" w:color="auto"/>
        <w:left w:val="none" w:sz="0" w:space="0" w:color="auto"/>
        <w:bottom w:val="none" w:sz="0" w:space="0" w:color="auto"/>
        <w:right w:val="none" w:sz="0" w:space="0" w:color="auto"/>
      </w:divBdr>
    </w:div>
    <w:div w:id="1141731022">
      <w:bodyDiv w:val="1"/>
      <w:marLeft w:val="0"/>
      <w:marRight w:val="0"/>
      <w:marTop w:val="0"/>
      <w:marBottom w:val="0"/>
      <w:divBdr>
        <w:top w:val="none" w:sz="0" w:space="0" w:color="auto"/>
        <w:left w:val="none" w:sz="0" w:space="0" w:color="auto"/>
        <w:bottom w:val="none" w:sz="0" w:space="0" w:color="auto"/>
        <w:right w:val="none" w:sz="0" w:space="0" w:color="auto"/>
      </w:divBdr>
    </w:div>
    <w:div w:id="1184826935">
      <w:bodyDiv w:val="1"/>
      <w:marLeft w:val="0"/>
      <w:marRight w:val="0"/>
      <w:marTop w:val="0"/>
      <w:marBottom w:val="0"/>
      <w:divBdr>
        <w:top w:val="none" w:sz="0" w:space="0" w:color="auto"/>
        <w:left w:val="none" w:sz="0" w:space="0" w:color="auto"/>
        <w:bottom w:val="none" w:sz="0" w:space="0" w:color="auto"/>
        <w:right w:val="none" w:sz="0" w:space="0" w:color="auto"/>
      </w:divBdr>
    </w:div>
    <w:div w:id="1193613417">
      <w:bodyDiv w:val="1"/>
      <w:marLeft w:val="0"/>
      <w:marRight w:val="0"/>
      <w:marTop w:val="0"/>
      <w:marBottom w:val="0"/>
      <w:divBdr>
        <w:top w:val="none" w:sz="0" w:space="0" w:color="auto"/>
        <w:left w:val="none" w:sz="0" w:space="0" w:color="auto"/>
        <w:bottom w:val="none" w:sz="0" w:space="0" w:color="auto"/>
        <w:right w:val="none" w:sz="0" w:space="0" w:color="auto"/>
      </w:divBdr>
    </w:div>
    <w:div w:id="1229849437">
      <w:bodyDiv w:val="1"/>
      <w:marLeft w:val="0"/>
      <w:marRight w:val="0"/>
      <w:marTop w:val="0"/>
      <w:marBottom w:val="0"/>
      <w:divBdr>
        <w:top w:val="none" w:sz="0" w:space="0" w:color="auto"/>
        <w:left w:val="none" w:sz="0" w:space="0" w:color="auto"/>
        <w:bottom w:val="none" w:sz="0" w:space="0" w:color="auto"/>
        <w:right w:val="none" w:sz="0" w:space="0" w:color="auto"/>
      </w:divBdr>
    </w:div>
    <w:div w:id="1237129242">
      <w:bodyDiv w:val="1"/>
      <w:marLeft w:val="0"/>
      <w:marRight w:val="0"/>
      <w:marTop w:val="0"/>
      <w:marBottom w:val="0"/>
      <w:divBdr>
        <w:top w:val="none" w:sz="0" w:space="0" w:color="auto"/>
        <w:left w:val="none" w:sz="0" w:space="0" w:color="auto"/>
        <w:bottom w:val="none" w:sz="0" w:space="0" w:color="auto"/>
        <w:right w:val="none" w:sz="0" w:space="0" w:color="auto"/>
      </w:divBdr>
      <w:divsChild>
        <w:div w:id="235437642">
          <w:marLeft w:val="0"/>
          <w:marRight w:val="0"/>
          <w:marTop w:val="0"/>
          <w:marBottom w:val="100"/>
          <w:divBdr>
            <w:top w:val="none" w:sz="0" w:space="0" w:color="auto"/>
            <w:left w:val="none" w:sz="0" w:space="0" w:color="auto"/>
            <w:bottom w:val="none" w:sz="0" w:space="0" w:color="auto"/>
            <w:right w:val="none" w:sz="0" w:space="0" w:color="auto"/>
          </w:divBdr>
        </w:div>
        <w:div w:id="373382783">
          <w:marLeft w:val="0"/>
          <w:marRight w:val="0"/>
          <w:marTop w:val="0"/>
          <w:marBottom w:val="100"/>
          <w:divBdr>
            <w:top w:val="none" w:sz="0" w:space="0" w:color="auto"/>
            <w:left w:val="none" w:sz="0" w:space="0" w:color="auto"/>
            <w:bottom w:val="none" w:sz="0" w:space="0" w:color="auto"/>
            <w:right w:val="none" w:sz="0" w:space="0" w:color="auto"/>
          </w:divBdr>
        </w:div>
        <w:div w:id="375275559">
          <w:marLeft w:val="0"/>
          <w:marRight w:val="0"/>
          <w:marTop w:val="0"/>
          <w:marBottom w:val="100"/>
          <w:divBdr>
            <w:top w:val="none" w:sz="0" w:space="0" w:color="auto"/>
            <w:left w:val="none" w:sz="0" w:space="0" w:color="auto"/>
            <w:bottom w:val="none" w:sz="0" w:space="0" w:color="auto"/>
            <w:right w:val="none" w:sz="0" w:space="0" w:color="auto"/>
          </w:divBdr>
        </w:div>
        <w:div w:id="702101177">
          <w:marLeft w:val="0"/>
          <w:marRight w:val="0"/>
          <w:marTop w:val="0"/>
          <w:marBottom w:val="100"/>
          <w:divBdr>
            <w:top w:val="none" w:sz="0" w:space="0" w:color="auto"/>
            <w:left w:val="none" w:sz="0" w:space="0" w:color="auto"/>
            <w:bottom w:val="none" w:sz="0" w:space="0" w:color="auto"/>
            <w:right w:val="none" w:sz="0" w:space="0" w:color="auto"/>
          </w:divBdr>
        </w:div>
        <w:div w:id="711265707">
          <w:marLeft w:val="0"/>
          <w:marRight w:val="0"/>
          <w:marTop w:val="0"/>
          <w:marBottom w:val="100"/>
          <w:divBdr>
            <w:top w:val="none" w:sz="0" w:space="0" w:color="auto"/>
            <w:left w:val="none" w:sz="0" w:space="0" w:color="auto"/>
            <w:bottom w:val="none" w:sz="0" w:space="0" w:color="auto"/>
            <w:right w:val="none" w:sz="0" w:space="0" w:color="auto"/>
          </w:divBdr>
        </w:div>
        <w:div w:id="737097276">
          <w:marLeft w:val="0"/>
          <w:marRight w:val="0"/>
          <w:marTop w:val="0"/>
          <w:marBottom w:val="100"/>
          <w:divBdr>
            <w:top w:val="none" w:sz="0" w:space="0" w:color="auto"/>
            <w:left w:val="none" w:sz="0" w:space="0" w:color="auto"/>
            <w:bottom w:val="none" w:sz="0" w:space="0" w:color="auto"/>
            <w:right w:val="none" w:sz="0" w:space="0" w:color="auto"/>
          </w:divBdr>
        </w:div>
        <w:div w:id="788401921">
          <w:marLeft w:val="0"/>
          <w:marRight w:val="0"/>
          <w:marTop w:val="0"/>
          <w:marBottom w:val="100"/>
          <w:divBdr>
            <w:top w:val="none" w:sz="0" w:space="0" w:color="auto"/>
            <w:left w:val="none" w:sz="0" w:space="0" w:color="auto"/>
            <w:bottom w:val="none" w:sz="0" w:space="0" w:color="auto"/>
            <w:right w:val="none" w:sz="0" w:space="0" w:color="auto"/>
          </w:divBdr>
        </w:div>
        <w:div w:id="911306514">
          <w:marLeft w:val="0"/>
          <w:marRight w:val="0"/>
          <w:marTop w:val="0"/>
          <w:marBottom w:val="100"/>
          <w:divBdr>
            <w:top w:val="none" w:sz="0" w:space="0" w:color="auto"/>
            <w:left w:val="none" w:sz="0" w:space="0" w:color="auto"/>
            <w:bottom w:val="none" w:sz="0" w:space="0" w:color="auto"/>
            <w:right w:val="none" w:sz="0" w:space="0" w:color="auto"/>
          </w:divBdr>
        </w:div>
        <w:div w:id="913122779">
          <w:marLeft w:val="0"/>
          <w:marRight w:val="0"/>
          <w:marTop w:val="0"/>
          <w:marBottom w:val="100"/>
          <w:divBdr>
            <w:top w:val="none" w:sz="0" w:space="0" w:color="auto"/>
            <w:left w:val="none" w:sz="0" w:space="0" w:color="auto"/>
            <w:bottom w:val="none" w:sz="0" w:space="0" w:color="auto"/>
            <w:right w:val="none" w:sz="0" w:space="0" w:color="auto"/>
          </w:divBdr>
        </w:div>
        <w:div w:id="957175752">
          <w:marLeft w:val="0"/>
          <w:marRight w:val="0"/>
          <w:marTop w:val="0"/>
          <w:marBottom w:val="100"/>
          <w:divBdr>
            <w:top w:val="none" w:sz="0" w:space="0" w:color="auto"/>
            <w:left w:val="none" w:sz="0" w:space="0" w:color="auto"/>
            <w:bottom w:val="none" w:sz="0" w:space="0" w:color="auto"/>
            <w:right w:val="none" w:sz="0" w:space="0" w:color="auto"/>
          </w:divBdr>
        </w:div>
        <w:div w:id="1042359998">
          <w:marLeft w:val="0"/>
          <w:marRight w:val="0"/>
          <w:marTop w:val="0"/>
          <w:marBottom w:val="100"/>
          <w:divBdr>
            <w:top w:val="none" w:sz="0" w:space="0" w:color="auto"/>
            <w:left w:val="none" w:sz="0" w:space="0" w:color="auto"/>
            <w:bottom w:val="none" w:sz="0" w:space="0" w:color="auto"/>
            <w:right w:val="none" w:sz="0" w:space="0" w:color="auto"/>
          </w:divBdr>
        </w:div>
        <w:div w:id="1087077621">
          <w:marLeft w:val="0"/>
          <w:marRight w:val="0"/>
          <w:marTop w:val="0"/>
          <w:marBottom w:val="100"/>
          <w:divBdr>
            <w:top w:val="none" w:sz="0" w:space="0" w:color="auto"/>
            <w:left w:val="none" w:sz="0" w:space="0" w:color="auto"/>
            <w:bottom w:val="none" w:sz="0" w:space="0" w:color="auto"/>
            <w:right w:val="none" w:sz="0" w:space="0" w:color="auto"/>
          </w:divBdr>
        </w:div>
        <w:div w:id="1119225186">
          <w:marLeft w:val="0"/>
          <w:marRight w:val="0"/>
          <w:marTop w:val="0"/>
          <w:marBottom w:val="100"/>
          <w:divBdr>
            <w:top w:val="none" w:sz="0" w:space="0" w:color="auto"/>
            <w:left w:val="none" w:sz="0" w:space="0" w:color="auto"/>
            <w:bottom w:val="none" w:sz="0" w:space="0" w:color="auto"/>
            <w:right w:val="none" w:sz="0" w:space="0" w:color="auto"/>
          </w:divBdr>
        </w:div>
        <w:div w:id="1152015796">
          <w:marLeft w:val="0"/>
          <w:marRight w:val="0"/>
          <w:marTop w:val="0"/>
          <w:marBottom w:val="100"/>
          <w:divBdr>
            <w:top w:val="none" w:sz="0" w:space="0" w:color="auto"/>
            <w:left w:val="none" w:sz="0" w:space="0" w:color="auto"/>
            <w:bottom w:val="none" w:sz="0" w:space="0" w:color="auto"/>
            <w:right w:val="none" w:sz="0" w:space="0" w:color="auto"/>
          </w:divBdr>
        </w:div>
        <w:div w:id="1177187310">
          <w:marLeft w:val="0"/>
          <w:marRight w:val="0"/>
          <w:marTop w:val="0"/>
          <w:marBottom w:val="100"/>
          <w:divBdr>
            <w:top w:val="none" w:sz="0" w:space="0" w:color="auto"/>
            <w:left w:val="none" w:sz="0" w:space="0" w:color="auto"/>
            <w:bottom w:val="none" w:sz="0" w:space="0" w:color="auto"/>
            <w:right w:val="none" w:sz="0" w:space="0" w:color="auto"/>
          </w:divBdr>
        </w:div>
        <w:div w:id="1644963187">
          <w:marLeft w:val="0"/>
          <w:marRight w:val="0"/>
          <w:marTop w:val="0"/>
          <w:marBottom w:val="100"/>
          <w:divBdr>
            <w:top w:val="none" w:sz="0" w:space="0" w:color="auto"/>
            <w:left w:val="none" w:sz="0" w:space="0" w:color="auto"/>
            <w:bottom w:val="none" w:sz="0" w:space="0" w:color="auto"/>
            <w:right w:val="none" w:sz="0" w:space="0" w:color="auto"/>
          </w:divBdr>
        </w:div>
        <w:div w:id="1755777935">
          <w:marLeft w:val="0"/>
          <w:marRight w:val="0"/>
          <w:marTop w:val="0"/>
          <w:marBottom w:val="100"/>
          <w:divBdr>
            <w:top w:val="none" w:sz="0" w:space="0" w:color="auto"/>
            <w:left w:val="none" w:sz="0" w:space="0" w:color="auto"/>
            <w:bottom w:val="none" w:sz="0" w:space="0" w:color="auto"/>
            <w:right w:val="none" w:sz="0" w:space="0" w:color="auto"/>
          </w:divBdr>
        </w:div>
        <w:div w:id="1779913942">
          <w:marLeft w:val="0"/>
          <w:marRight w:val="0"/>
          <w:marTop w:val="0"/>
          <w:marBottom w:val="100"/>
          <w:divBdr>
            <w:top w:val="none" w:sz="0" w:space="0" w:color="auto"/>
            <w:left w:val="none" w:sz="0" w:space="0" w:color="auto"/>
            <w:bottom w:val="none" w:sz="0" w:space="0" w:color="auto"/>
            <w:right w:val="none" w:sz="0" w:space="0" w:color="auto"/>
          </w:divBdr>
        </w:div>
        <w:div w:id="2032535388">
          <w:marLeft w:val="0"/>
          <w:marRight w:val="0"/>
          <w:marTop w:val="0"/>
          <w:marBottom w:val="100"/>
          <w:divBdr>
            <w:top w:val="none" w:sz="0" w:space="0" w:color="auto"/>
            <w:left w:val="none" w:sz="0" w:space="0" w:color="auto"/>
            <w:bottom w:val="none" w:sz="0" w:space="0" w:color="auto"/>
            <w:right w:val="none" w:sz="0" w:space="0" w:color="auto"/>
          </w:divBdr>
        </w:div>
        <w:div w:id="2129933905">
          <w:marLeft w:val="0"/>
          <w:marRight w:val="0"/>
          <w:marTop w:val="0"/>
          <w:marBottom w:val="100"/>
          <w:divBdr>
            <w:top w:val="none" w:sz="0" w:space="0" w:color="auto"/>
            <w:left w:val="none" w:sz="0" w:space="0" w:color="auto"/>
            <w:bottom w:val="none" w:sz="0" w:space="0" w:color="auto"/>
            <w:right w:val="none" w:sz="0" w:space="0" w:color="auto"/>
          </w:divBdr>
        </w:div>
      </w:divsChild>
    </w:div>
    <w:div w:id="1280724753">
      <w:bodyDiv w:val="1"/>
      <w:marLeft w:val="0"/>
      <w:marRight w:val="0"/>
      <w:marTop w:val="0"/>
      <w:marBottom w:val="0"/>
      <w:divBdr>
        <w:top w:val="none" w:sz="0" w:space="0" w:color="auto"/>
        <w:left w:val="none" w:sz="0" w:space="0" w:color="auto"/>
        <w:bottom w:val="none" w:sz="0" w:space="0" w:color="auto"/>
        <w:right w:val="none" w:sz="0" w:space="0" w:color="auto"/>
      </w:divBdr>
    </w:div>
    <w:div w:id="1308781273">
      <w:bodyDiv w:val="1"/>
      <w:marLeft w:val="0"/>
      <w:marRight w:val="0"/>
      <w:marTop w:val="0"/>
      <w:marBottom w:val="0"/>
      <w:divBdr>
        <w:top w:val="none" w:sz="0" w:space="0" w:color="auto"/>
        <w:left w:val="none" w:sz="0" w:space="0" w:color="auto"/>
        <w:bottom w:val="none" w:sz="0" w:space="0" w:color="auto"/>
        <w:right w:val="none" w:sz="0" w:space="0" w:color="auto"/>
      </w:divBdr>
    </w:div>
    <w:div w:id="1398936730">
      <w:bodyDiv w:val="1"/>
      <w:marLeft w:val="0"/>
      <w:marRight w:val="0"/>
      <w:marTop w:val="0"/>
      <w:marBottom w:val="0"/>
      <w:divBdr>
        <w:top w:val="none" w:sz="0" w:space="0" w:color="auto"/>
        <w:left w:val="none" w:sz="0" w:space="0" w:color="auto"/>
        <w:bottom w:val="none" w:sz="0" w:space="0" w:color="auto"/>
        <w:right w:val="none" w:sz="0" w:space="0" w:color="auto"/>
      </w:divBdr>
    </w:div>
    <w:div w:id="1439712980">
      <w:bodyDiv w:val="1"/>
      <w:marLeft w:val="0"/>
      <w:marRight w:val="0"/>
      <w:marTop w:val="0"/>
      <w:marBottom w:val="0"/>
      <w:divBdr>
        <w:top w:val="none" w:sz="0" w:space="0" w:color="auto"/>
        <w:left w:val="none" w:sz="0" w:space="0" w:color="auto"/>
        <w:bottom w:val="none" w:sz="0" w:space="0" w:color="auto"/>
        <w:right w:val="none" w:sz="0" w:space="0" w:color="auto"/>
      </w:divBdr>
    </w:div>
    <w:div w:id="1570773792">
      <w:bodyDiv w:val="1"/>
      <w:marLeft w:val="0"/>
      <w:marRight w:val="0"/>
      <w:marTop w:val="0"/>
      <w:marBottom w:val="0"/>
      <w:divBdr>
        <w:top w:val="none" w:sz="0" w:space="0" w:color="auto"/>
        <w:left w:val="none" w:sz="0" w:space="0" w:color="auto"/>
        <w:bottom w:val="none" w:sz="0" w:space="0" w:color="auto"/>
        <w:right w:val="none" w:sz="0" w:space="0" w:color="auto"/>
      </w:divBdr>
    </w:div>
    <w:div w:id="1585844518">
      <w:bodyDiv w:val="1"/>
      <w:marLeft w:val="0"/>
      <w:marRight w:val="0"/>
      <w:marTop w:val="0"/>
      <w:marBottom w:val="0"/>
      <w:divBdr>
        <w:top w:val="none" w:sz="0" w:space="0" w:color="auto"/>
        <w:left w:val="none" w:sz="0" w:space="0" w:color="auto"/>
        <w:bottom w:val="none" w:sz="0" w:space="0" w:color="auto"/>
        <w:right w:val="none" w:sz="0" w:space="0" w:color="auto"/>
      </w:divBdr>
    </w:div>
    <w:div w:id="1697802851">
      <w:bodyDiv w:val="1"/>
      <w:marLeft w:val="0"/>
      <w:marRight w:val="0"/>
      <w:marTop w:val="0"/>
      <w:marBottom w:val="0"/>
      <w:divBdr>
        <w:top w:val="none" w:sz="0" w:space="0" w:color="auto"/>
        <w:left w:val="none" w:sz="0" w:space="0" w:color="auto"/>
        <w:bottom w:val="none" w:sz="0" w:space="0" w:color="auto"/>
        <w:right w:val="none" w:sz="0" w:space="0" w:color="auto"/>
      </w:divBdr>
    </w:div>
    <w:div w:id="1748649983">
      <w:bodyDiv w:val="1"/>
      <w:marLeft w:val="0"/>
      <w:marRight w:val="0"/>
      <w:marTop w:val="0"/>
      <w:marBottom w:val="0"/>
      <w:divBdr>
        <w:top w:val="none" w:sz="0" w:space="0" w:color="auto"/>
        <w:left w:val="none" w:sz="0" w:space="0" w:color="auto"/>
        <w:bottom w:val="none" w:sz="0" w:space="0" w:color="auto"/>
        <w:right w:val="none" w:sz="0" w:space="0" w:color="auto"/>
      </w:divBdr>
    </w:div>
    <w:div w:id="1823229931">
      <w:bodyDiv w:val="1"/>
      <w:marLeft w:val="0"/>
      <w:marRight w:val="0"/>
      <w:marTop w:val="0"/>
      <w:marBottom w:val="0"/>
      <w:divBdr>
        <w:top w:val="none" w:sz="0" w:space="0" w:color="auto"/>
        <w:left w:val="none" w:sz="0" w:space="0" w:color="auto"/>
        <w:bottom w:val="none" w:sz="0" w:space="0" w:color="auto"/>
        <w:right w:val="none" w:sz="0" w:space="0" w:color="auto"/>
      </w:divBdr>
    </w:div>
    <w:div w:id="1831293153">
      <w:bodyDiv w:val="1"/>
      <w:marLeft w:val="0"/>
      <w:marRight w:val="0"/>
      <w:marTop w:val="0"/>
      <w:marBottom w:val="0"/>
      <w:divBdr>
        <w:top w:val="none" w:sz="0" w:space="0" w:color="auto"/>
        <w:left w:val="none" w:sz="0" w:space="0" w:color="auto"/>
        <w:bottom w:val="none" w:sz="0" w:space="0" w:color="auto"/>
        <w:right w:val="none" w:sz="0" w:space="0" w:color="auto"/>
      </w:divBdr>
    </w:div>
    <w:div w:id="1912545562">
      <w:bodyDiv w:val="1"/>
      <w:marLeft w:val="0"/>
      <w:marRight w:val="0"/>
      <w:marTop w:val="0"/>
      <w:marBottom w:val="0"/>
      <w:divBdr>
        <w:top w:val="none" w:sz="0" w:space="0" w:color="auto"/>
        <w:left w:val="none" w:sz="0" w:space="0" w:color="auto"/>
        <w:bottom w:val="none" w:sz="0" w:space="0" w:color="auto"/>
        <w:right w:val="none" w:sz="0" w:space="0" w:color="auto"/>
      </w:divBdr>
    </w:div>
    <w:div w:id="1974019792">
      <w:bodyDiv w:val="1"/>
      <w:marLeft w:val="0"/>
      <w:marRight w:val="0"/>
      <w:marTop w:val="0"/>
      <w:marBottom w:val="0"/>
      <w:divBdr>
        <w:top w:val="none" w:sz="0" w:space="0" w:color="auto"/>
        <w:left w:val="none" w:sz="0" w:space="0" w:color="auto"/>
        <w:bottom w:val="none" w:sz="0" w:space="0" w:color="auto"/>
        <w:right w:val="none" w:sz="0" w:space="0" w:color="auto"/>
      </w:divBdr>
    </w:div>
    <w:div w:id="1998146181">
      <w:bodyDiv w:val="1"/>
      <w:marLeft w:val="0"/>
      <w:marRight w:val="0"/>
      <w:marTop w:val="0"/>
      <w:marBottom w:val="0"/>
      <w:divBdr>
        <w:top w:val="none" w:sz="0" w:space="0" w:color="auto"/>
        <w:left w:val="none" w:sz="0" w:space="0" w:color="auto"/>
        <w:bottom w:val="none" w:sz="0" w:space="0" w:color="auto"/>
        <w:right w:val="none" w:sz="0" w:space="0" w:color="auto"/>
      </w:divBdr>
      <w:divsChild>
        <w:div w:id="128592476">
          <w:marLeft w:val="547"/>
          <w:marRight w:val="0"/>
          <w:marTop w:val="0"/>
          <w:marBottom w:val="160"/>
          <w:divBdr>
            <w:top w:val="none" w:sz="0" w:space="0" w:color="auto"/>
            <w:left w:val="none" w:sz="0" w:space="0" w:color="auto"/>
            <w:bottom w:val="none" w:sz="0" w:space="0" w:color="auto"/>
            <w:right w:val="none" w:sz="0" w:space="0" w:color="auto"/>
          </w:divBdr>
        </w:div>
        <w:div w:id="310864640">
          <w:marLeft w:val="547"/>
          <w:marRight w:val="0"/>
          <w:marTop w:val="0"/>
          <w:marBottom w:val="160"/>
          <w:divBdr>
            <w:top w:val="none" w:sz="0" w:space="0" w:color="auto"/>
            <w:left w:val="none" w:sz="0" w:space="0" w:color="auto"/>
            <w:bottom w:val="none" w:sz="0" w:space="0" w:color="auto"/>
            <w:right w:val="none" w:sz="0" w:space="0" w:color="auto"/>
          </w:divBdr>
        </w:div>
        <w:div w:id="986544511">
          <w:marLeft w:val="547"/>
          <w:marRight w:val="0"/>
          <w:marTop w:val="0"/>
          <w:marBottom w:val="160"/>
          <w:divBdr>
            <w:top w:val="none" w:sz="0" w:space="0" w:color="auto"/>
            <w:left w:val="none" w:sz="0" w:space="0" w:color="auto"/>
            <w:bottom w:val="none" w:sz="0" w:space="0" w:color="auto"/>
            <w:right w:val="none" w:sz="0" w:space="0" w:color="auto"/>
          </w:divBdr>
        </w:div>
        <w:div w:id="1527870847">
          <w:marLeft w:val="547"/>
          <w:marRight w:val="0"/>
          <w:marTop w:val="0"/>
          <w:marBottom w:val="160"/>
          <w:divBdr>
            <w:top w:val="none" w:sz="0" w:space="0" w:color="auto"/>
            <w:left w:val="none" w:sz="0" w:space="0" w:color="auto"/>
            <w:bottom w:val="none" w:sz="0" w:space="0" w:color="auto"/>
            <w:right w:val="none" w:sz="0" w:space="0" w:color="auto"/>
          </w:divBdr>
        </w:div>
        <w:div w:id="2007394512">
          <w:marLeft w:val="547"/>
          <w:marRight w:val="0"/>
          <w:marTop w:val="0"/>
          <w:marBottom w:val="160"/>
          <w:divBdr>
            <w:top w:val="none" w:sz="0" w:space="0" w:color="auto"/>
            <w:left w:val="none" w:sz="0" w:space="0" w:color="auto"/>
            <w:bottom w:val="none" w:sz="0" w:space="0" w:color="auto"/>
            <w:right w:val="none" w:sz="0" w:space="0" w:color="auto"/>
          </w:divBdr>
        </w:div>
        <w:div w:id="2055886116">
          <w:marLeft w:val="547"/>
          <w:marRight w:val="0"/>
          <w:marTop w:val="0"/>
          <w:marBottom w:val="160"/>
          <w:divBdr>
            <w:top w:val="none" w:sz="0" w:space="0" w:color="auto"/>
            <w:left w:val="none" w:sz="0" w:space="0" w:color="auto"/>
            <w:bottom w:val="none" w:sz="0" w:space="0" w:color="auto"/>
            <w:right w:val="none" w:sz="0" w:space="0" w:color="auto"/>
          </w:divBdr>
        </w:div>
      </w:divsChild>
    </w:div>
    <w:div w:id="2008242990">
      <w:bodyDiv w:val="1"/>
      <w:marLeft w:val="0"/>
      <w:marRight w:val="0"/>
      <w:marTop w:val="0"/>
      <w:marBottom w:val="0"/>
      <w:divBdr>
        <w:top w:val="none" w:sz="0" w:space="0" w:color="auto"/>
        <w:left w:val="none" w:sz="0" w:space="0" w:color="auto"/>
        <w:bottom w:val="none" w:sz="0" w:space="0" w:color="auto"/>
        <w:right w:val="none" w:sz="0" w:space="0" w:color="auto"/>
      </w:divBdr>
    </w:div>
    <w:div w:id="2015497515">
      <w:bodyDiv w:val="1"/>
      <w:marLeft w:val="0"/>
      <w:marRight w:val="0"/>
      <w:marTop w:val="0"/>
      <w:marBottom w:val="0"/>
      <w:divBdr>
        <w:top w:val="none" w:sz="0" w:space="0" w:color="auto"/>
        <w:left w:val="none" w:sz="0" w:space="0" w:color="auto"/>
        <w:bottom w:val="none" w:sz="0" w:space="0" w:color="auto"/>
        <w:right w:val="none" w:sz="0" w:space="0" w:color="auto"/>
      </w:divBdr>
    </w:div>
    <w:div w:id="2044205171">
      <w:bodyDiv w:val="1"/>
      <w:marLeft w:val="0"/>
      <w:marRight w:val="0"/>
      <w:marTop w:val="0"/>
      <w:marBottom w:val="0"/>
      <w:divBdr>
        <w:top w:val="none" w:sz="0" w:space="0" w:color="auto"/>
        <w:left w:val="none" w:sz="0" w:space="0" w:color="auto"/>
        <w:bottom w:val="none" w:sz="0" w:space="0" w:color="auto"/>
        <w:right w:val="none" w:sz="0" w:space="0" w:color="auto"/>
      </w:divBdr>
    </w:div>
    <w:div w:id="2085642054">
      <w:bodyDiv w:val="1"/>
      <w:marLeft w:val="0"/>
      <w:marRight w:val="0"/>
      <w:marTop w:val="0"/>
      <w:marBottom w:val="0"/>
      <w:divBdr>
        <w:top w:val="none" w:sz="0" w:space="0" w:color="auto"/>
        <w:left w:val="none" w:sz="0" w:space="0" w:color="auto"/>
        <w:bottom w:val="none" w:sz="0" w:space="0" w:color="auto"/>
        <w:right w:val="none" w:sz="0" w:space="0" w:color="auto"/>
      </w:divBdr>
    </w:div>
    <w:div w:id="2090811293">
      <w:bodyDiv w:val="1"/>
      <w:marLeft w:val="0"/>
      <w:marRight w:val="0"/>
      <w:marTop w:val="0"/>
      <w:marBottom w:val="0"/>
      <w:divBdr>
        <w:top w:val="none" w:sz="0" w:space="0" w:color="auto"/>
        <w:left w:val="none" w:sz="0" w:space="0" w:color="auto"/>
        <w:bottom w:val="none" w:sz="0" w:space="0" w:color="auto"/>
        <w:right w:val="none" w:sz="0" w:space="0" w:color="auto"/>
      </w:divBdr>
      <w:divsChild>
        <w:div w:id="321661821">
          <w:marLeft w:val="360"/>
          <w:marRight w:val="0"/>
          <w:marTop w:val="200"/>
          <w:marBottom w:val="0"/>
          <w:divBdr>
            <w:top w:val="none" w:sz="0" w:space="0" w:color="auto"/>
            <w:left w:val="none" w:sz="0" w:space="0" w:color="auto"/>
            <w:bottom w:val="none" w:sz="0" w:space="0" w:color="auto"/>
            <w:right w:val="none" w:sz="0" w:space="0" w:color="auto"/>
          </w:divBdr>
        </w:div>
        <w:div w:id="330645375">
          <w:marLeft w:val="360"/>
          <w:marRight w:val="0"/>
          <w:marTop w:val="200"/>
          <w:marBottom w:val="0"/>
          <w:divBdr>
            <w:top w:val="none" w:sz="0" w:space="0" w:color="auto"/>
            <w:left w:val="none" w:sz="0" w:space="0" w:color="auto"/>
            <w:bottom w:val="none" w:sz="0" w:space="0" w:color="auto"/>
            <w:right w:val="none" w:sz="0" w:space="0" w:color="auto"/>
          </w:divBdr>
        </w:div>
        <w:div w:id="1186553081">
          <w:marLeft w:val="360"/>
          <w:marRight w:val="0"/>
          <w:marTop w:val="200"/>
          <w:marBottom w:val="0"/>
          <w:divBdr>
            <w:top w:val="none" w:sz="0" w:space="0" w:color="auto"/>
            <w:left w:val="none" w:sz="0" w:space="0" w:color="auto"/>
            <w:bottom w:val="none" w:sz="0" w:space="0" w:color="auto"/>
            <w:right w:val="none" w:sz="0" w:space="0" w:color="auto"/>
          </w:divBdr>
        </w:div>
        <w:div w:id="1715040789">
          <w:marLeft w:val="360"/>
          <w:marRight w:val="0"/>
          <w:marTop w:val="200"/>
          <w:marBottom w:val="0"/>
          <w:divBdr>
            <w:top w:val="none" w:sz="0" w:space="0" w:color="auto"/>
            <w:left w:val="none" w:sz="0" w:space="0" w:color="auto"/>
            <w:bottom w:val="none" w:sz="0" w:space="0" w:color="auto"/>
            <w:right w:val="none" w:sz="0" w:space="0" w:color="auto"/>
          </w:divBdr>
        </w:div>
        <w:div w:id="2054649697">
          <w:marLeft w:val="360"/>
          <w:marRight w:val="0"/>
          <w:marTop w:val="200"/>
          <w:marBottom w:val="0"/>
          <w:divBdr>
            <w:top w:val="none" w:sz="0" w:space="0" w:color="auto"/>
            <w:left w:val="none" w:sz="0" w:space="0" w:color="auto"/>
            <w:bottom w:val="none" w:sz="0" w:space="0" w:color="auto"/>
            <w:right w:val="none" w:sz="0" w:space="0" w:color="auto"/>
          </w:divBdr>
        </w:div>
      </w:divsChild>
    </w:div>
    <w:div w:id="2124110364">
      <w:bodyDiv w:val="1"/>
      <w:marLeft w:val="0"/>
      <w:marRight w:val="0"/>
      <w:marTop w:val="0"/>
      <w:marBottom w:val="0"/>
      <w:divBdr>
        <w:top w:val="none" w:sz="0" w:space="0" w:color="auto"/>
        <w:left w:val="none" w:sz="0" w:space="0" w:color="auto"/>
        <w:bottom w:val="none" w:sz="0" w:space="0" w:color="auto"/>
        <w:right w:val="none" w:sz="0" w:space="0" w:color="auto"/>
      </w:divBdr>
    </w:div>
    <w:div w:id="21273838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eader" Target="header5.xml"/><Relationship Id="rId21" Type="http://schemas.openxmlformats.org/officeDocument/2006/relationships/footer" Target="footer4.xml"/><Relationship Id="rId42" Type="http://schemas.openxmlformats.org/officeDocument/2006/relationships/hyperlink" Target="https://www.ready.gov/sites/default/files/2020-03/active-shooter_information-sheet.pdf" TargetMode="External"/><Relationship Id="rId47" Type="http://schemas.openxmlformats.org/officeDocument/2006/relationships/hyperlink" Target="https://www.fema.gov/media-library-data/1569614972906-0aa41b67f2cf187b6415d998ff0121d3/FEMA_ICPD_be-prepared-financial-emergency.pdf" TargetMode="External"/><Relationship Id="rId63" Type="http://schemas.openxmlformats.org/officeDocument/2006/relationships/hyperlink" Target="https://www.ready.gov/sites/default/files/2020-04/pet-owners-fact-sheet_printer-friendly.pdf" TargetMode="External"/><Relationship Id="rId68" Type="http://schemas.openxmlformats.org/officeDocument/2006/relationships/hyperlink" Target="https://www.ready.gov/sites/default/files/2020-03/family-communication-plan_fillable-card.pdf" TargetMode="External"/><Relationship Id="rId84" Type="http://schemas.openxmlformats.org/officeDocument/2006/relationships/hyperlink" Target="https://www.amazon.com/gp/product/B07KMSZQ5F?ie=UTF8&amp;ref-suffix=ss_rw" TargetMode="External"/><Relationship Id="rId89" Type="http://schemas.openxmlformats.org/officeDocument/2006/relationships/hyperlink" Target="https://www.amazon.com/Donate-Blood-American-Red-Cross/dp/B07QBNB3ML/ref=sr_1_fkmrnull_1?keywords=red+cross+alexa+skills&amp;qid=1555100417&amp;s=digital-skills&amp;sr=1-1-fkmrnull" TargetMode="External"/><Relationship Id="rId16" Type="http://schemas.openxmlformats.org/officeDocument/2006/relationships/footer" Target="footer1.xml"/><Relationship Id="rId11" Type="http://schemas.openxmlformats.org/officeDocument/2006/relationships/image" Target="media/image1.png"/><Relationship Id="rId32" Type="http://schemas.microsoft.com/office/2016/09/relationships/commentsIds" Target="commentsIds.xml"/><Relationship Id="rId37" Type="http://schemas.openxmlformats.org/officeDocument/2006/relationships/image" Target="media/image7.jpeg"/><Relationship Id="rId53" Type="http://schemas.openxmlformats.org/officeDocument/2006/relationships/hyperlink" Target="https://www.ready.gov/sites/default/files/2020-03/power-outage_information-sheet.pdf" TargetMode="External"/><Relationship Id="rId58" Type="http://schemas.openxmlformats.org/officeDocument/2006/relationships/hyperlink" Target="https://www.fema.gov/media-library-data/1527866703522-0c3242fc628e2979e6fd98e35d338cc2/Wildfire_May2018.pdf" TargetMode="External"/><Relationship Id="rId74" Type="http://schemas.openxmlformats.org/officeDocument/2006/relationships/hyperlink" Target="https://www.ready.gov/sites/default/files/2020-03/fema_safeguard-critical-documents-and-valuables.pdf" TargetMode="External"/><Relationship Id="rId79" Type="http://schemas.openxmlformats.org/officeDocument/2006/relationships/hyperlink" Target="https://www.ready.gov/plan-for-locations" TargetMode="External"/><Relationship Id="rId5" Type="http://schemas.openxmlformats.org/officeDocument/2006/relationships/numbering" Target="numbering.xml"/><Relationship Id="rId90" Type="http://schemas.openxmlformats.org/officeDocument/2006/relationships/hyperlink" Target="https://apps.apple.com/us/app/hero-care-by-american-red/id1120615435?ls=1" TargetMode="External"/><Relationship Id="rId95" Type="http://schemas.openxmlformats.org/officeDocument/2006/relationships/hyperlink" Target="https://www.redcross.org/" TargetMode="External"/><Relationship Id="rId22" Type="http://schemas.openxmlformats.org/officeDocument/2006/relationships/image" Target="media/image4.jpg"/><Relationship Id="rId27" Type="http://schemas.openxmlformats.org/officeDocument/2006/relationships/footer" Target="footer7.xml"/><Relationship Id="rId43" Type="http://schemas.openxmlformats.org/officeDocument/2006/relationships/hyperlink" Target="https://www.ready.gov/sites/default/files/2020-03/avalanche_information-sheet.pdf" TargetMode="External"/><Relationship Id="rId48" Type="http://schemas.openxmlformats.org/officeDocument/2006/relationships/hyperlink" Target="https://www.ready.gov/sites/default/files/2020-03/flood_information-sheet.pdf" TargetMode="External"/><Relationship Id="rId64" Type="http://schemas.openxmlformats.org/officeDocument/2006/relationships/hyperlink" Target="https://www.ready.gov/kids/family-emergency-planning/make-a-plan" TargetMode="External"/><Relationship Id="rId69" Type="http://schemas.openxmlformats.org/officeDocument/2006/relationships/hyperlink" Target="https://www.ready.gov/collection/family-communication-plan-fillable-card" TargetMode="External"/><Relationship Id="rId80" Type="http://schemas.openxmlformats.org/officeDocument/2006/relationships/hyperlink" Target="https://www.ready.gov/safety-skills" TargetMode="External"/><Relationship Id="rId85" Type="http://schemas.openxmlformats.org/officeDocument/2006/relationships/hyperlink" Target="https://itunes.apple.com/us/app/pet-first-aid-by-american/id780415389?ls=1&amp;mt=8" TargetMode="External"/><Relationship Id="rId3" Type="http://schemas.openxmlformats.org/officeDocument/2006/relationships/customXml" Target="../customXml/item3.xml"/><Relationship Id="rId12" Type="http://schemas.openxmlformats.org/officeDocument/2006/relationships/image" Target="media/image2.svg"/><Relationship Id="rId17" Type="http://schemas.openxmlformats.org/officeDocument/2006/relationships/footer" Target="footer2.xml"/><Relationship Id="rId25" Type="http://schemas.openxmlformats.org/officeDocument/2006/relationships/header" Target="header4.xml"/><Relationship Id="rId33" Type="http://schemas.microsoft.com/office/2018/08/relationships/commentsExtensible" Target="commentsExtensible.xml"/><Relationship Id="rId38" Type="http://schemas.openxmlformats.org/officeDocument/2006/relationships/image" Target="media/image8.jpeg"/><Relationship Id="rId46" Type="http://schemas.openxmlformats.org/officeDocument/2006/relationships/hyperlink" Target="https://www.ready.gov/sites/default/files/2020-03/extreme-heat_information-sheet.pdf" TargetMode="External"/><Relationship Id="rId59" Type="http://schemas.openxmlformats.org/officeDocument/2006/relationships/hyperlink" Target="https://www.ready.gov/sites/default/files/2020-11/winter-storm_information-sheet.pdf" TargetMode="External"/><Relationship Id="rId67" Type="http://schemas.openxmlformats.org/officeDocument/2006/relationships/hyperlink" Target="https://www.ready.gov/collection/family-emergency-communication-plan" TargetMode="External"/><Relationship Id="rId20" Type="http://schemas.openxmlformats.org/officeDocument/2006/relationships/hyperlink" Target="https://ruralhome.sharepoint.com/teams/RCB_BusinessContinuityCohort-StaffRoom/Shared%20Documents/Staff%20Room/Coordination%20and%20Development%20of%20Business%20Continuity%20Plans/Main%20Section/Complied%20Draft%20of%20Business%20Continunity%20and%20Disaster%20Recovery%20Template.docx" TargetMode="External"/><Relationship Id="rId41" Type="http://schemas.openxmlformats.org/officeDocument/2006/relationships/hyperlink" Target="https://www.ready.gov/be-informed" TargetMode="External"/><Relationship Id="rId54" Type="http://schemas.openxmlformats.org/officeDocument/2006/relationships/hyperlink" Target="https://www.ready.gov/sites/default/files/2020-03/thunderstorm-information-sheet.pdf" TargetMode="External"/><Relationship Id="rId62" Type="http://schemas.openxmlformats.org/officeDocument/2006/relationships/hyperlink" Target="https://www.ready.gov/evacuation" TargetMode="External"/><Relationship Id="rId70" Type="http://schemas.openxmlformats.org/officeDocument/2006/relationships/hyperlink" Target="https://www.ready.gov/sites/default/files/2020-03/ready_know-your-alerts-and-warnings.pdf" TargetMode="External"/><Relationship Id="rId75" Type="http://schemas.openxmlformats.org/officeDocument/2006/relationships/hyperlink" Target="https://www.ready.gov/collection/safeguard-critical-documents-valuables" TargetMode="External"/><Relationship Id="rId83" Type="http://schemas.openxmlformats.org/officeDocument/2006/relationships/hyperlink" Target="https://play.google.com/store/apps/details?id=com.cube.arc.fa" TargetMode="External"/><Relationship Id="rId88" Type="http://schemas.openxmlformats.org/officeDocument/2006/relationships/hyperlink" Target="https://play.google.com/store/apps/details?id=com.cube.arc.fa" TargetMode="External"/><Relationship Id="rId91" Type="http://schemas.openxmlformats.org/officeDocument/2006/relationships/hyperlink" Target="https://play.google.com/store/apps/details?id=com.cube.arc.saf" TargetMode="External"/><Relationship Id="rId96" Type="http://schemas.openxmlformats.org/officeDocument/2006/relationships/hyperlink" Target="https://www.fema.gov/locations"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2.xml"/><Relationship Id="rId23" Type="http://schemas.openxmlformats.org/officeDocument/2006/relationships/footer" Target="footer5.xml"/><Relationship Id="rId28" Type="http://schemas.openxmlformats.org/officeDocument/2006/relationships/header" Target="header6.xml"/><Relationship Id="rId36" Type="http://schemas.openxmlformats.org/officeDocument/2006/relationships/footer" Target="footer9.xml"/><Relationship Id="rId49" Type="http://schemas.openxmlformats.org/officeDocument/2006/relationships/hyperlink" Target="https://www.ready.gov/sites/default/files/2020-03/hurricane_information-sheet.pdf" TargetMode="External"/><Relationship Id="rId57" Type="http://schemas.openxmlformats.org/officeDocument/2006/relationships/hyperlink" Target="https://www.ready.gov/sites/default/files/2020-03/volcano-information-sheet.pdf" TargetMode="External"/><Relationship Id="rId10" Type="http://schemas.openxmlformats.org/officeDocument/2006/relationships/endnotes" Target="endnotes.xml"/><Relationship Id="rId31" Type="http://schemas.microsoft.com/office/2011/relationships/commentsExtended" Target="commentsExtended.xml"/><Relationship Id="rId44" Type="http://schemas.openxmlformats.org/officeDocument/2006/relationships/hyperlink" Target="https://www.ready.gov/sites/default/files/2020-11/ready_cyberattack_information-sheet.pdf" TargetMode="External"/><Relationship Id="rId52" Type="http://schemas.openxmlformats.org/officeDocument/2006/relationships/hyperlink" Target="https://www.ready.gov/sites/default/files/2020-03/nuclear-explosion-information-sheet.pdf" TargetMode="External"/><Relationship Id="rId60" Type="http://schemas.openxmlformats.org/officeDocument/2006/relationships/hyperlink" Target="https://www.ready.gov/disability" TargetMode="External"/><Relationship Id="rId65" Type="http://schemas.openxmlformats.org/officeDocument/2006/relationships/hyperlink" Target="https://www.ready.gov/sites/default/files/2020-03/ready_document-and-insure-your-property.pdf" TargetMode="External"/><Relationship Id="rId73" Type="http://schemas.openxmlformats.org/officeDocument/2006/relationships/hyperlink" Target="https://www.ready.gov/collection/12-ways-to-prepare" TargetMode="External"/><Relationship Id="rId78" Type="http://schemas.openxmlformats.org/officeDocument/2006/relationships/hyperlink" Target="https://www.ready.gov/get-tech-ready" TargetMode="External"/><Relationship Id="rId81" Type="http://schemas.openxmlformats.org/officeDocument/2006/relationships/hyperlink" Target="https://www.redcross.org/" TargetMode="External"/><Relationship Id="rId86" Type="http://schemas.openxmlformats.org/officeDocument/2006/relationships/hyperlink" Target="https://play.google.com/store/apps/details?id=com.cube.arc.pfa" TargetMode="External"/><Relationship Id="rId94" Type="http://schemas.openxmlformats.org/officeDocument/2006/relationships/hyperlink" Target="https://www.cdc.gov/" TargetMode="External"/><Relationship Id="rId9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header" Target="header3.xml"/><Relationship Id="rId39" Type="http://schemas.openxmlformats.org/officeDocument/2006/relationships/image" Target="media/image9.jpeg"/><Relationship Id="rId34" Type="http://schemas.openxmlformats.org/officeDocument/2006/relationships/footer" Target="footer8.xml"/><Relationship Id="rId50" Type="http://schemas.openxmlformats.org/officeDocument/2006/relationships/hyperlink" Target="https://www.ready.gov/sites/default/files/2020-03/landslide-information-sheet.pdf" TargetMode="External"/><Relationship Id="rId55" Type="http://schemas.openxmlformats.org/officeDocument/2006/relationships/hyperlink" Target="https://www.ready.gov/sites/default/files/2020-03/tornado-information-sheet.pdf" TargetMode="External"/><Relationship Id="rId76" Type="http://schemas.openxmlformats.org/officeDocument/2006/relationships/hyperlink" Target="https://www.ready.gov/kit" TargetMode="External"/><Relationship Id="rId97" Type="http://schemas.openxmlformats.org/officeDocument/2006/relationships/hyperlink" Target="https://www.ready.gov/crisis-communications-plan" TargetMode="External"/><Relationship Id="rId7" Type="http://schemas.openxmlformats.org/officeDocument/2006/relationships/settings" Target="settings.xml"/><Relationship Id="rId71" Type="http://schemas.openxmlformats.org/officeDocument/2006/relationships/hyperlink" Target="https://www.ready.gov/collection/alerts-warnings" TargetMode="External"/><Relationship Id="rId92" Type="http://schemas.openxmlformats.org/officeDocument/2006/relationships/hyperlink" Target="https://www.fema.gov/" TargetMode="External"/><Relationship Id="rId2" Type="http://schemas.openxmlformats.org/officeDocument/2006/relationships/customXml" Target="../customXml/item2.xml"/><Relationship Id="rId29" Type="http://schemas.openxmlformats.org/officeDocument/2006/relationships/image" Target="media/image5.jpeg"/><Relationship Id="rId24" Type="http://schemas.openxmlformats.org/officeDocument/2006/relationships/footer" Target="footer6.xml"/><Relationship Id="rId40" Type="http://schemas.openxmlformats.org/officeDocument/2006/relationships/hyperlink" Target="https://www.fema.gov/pdf/areyouready/areyouready_full.pdf" TargetMode="External"/><Relationship Id="rId45" Type="http://schemas.openxmlformats.org/officeDocument/2006/relationships/hyperlink" Target="https://www.ready.gov/sites/default/files/2020-03/ready_earthquake-information-sheet.pdf" TargetMode="External"/><Relationship Id="rId66" Type="http://schemas.openxmlformats.org/officeDocument/2006/relationships/hyperlink" Target="https://www.ready.gov/sites/default/files/2020-03/create-your-family-emergency-communication-plan.pdf" TargetMode="External"/><Relationship Id="rId87" Type="http://schemas.openxmlformats.org/officeDocument/2006/relationships/hyperlink" Target="https://apps.apple.com/us/app/blood-donor-american-red-cross/id911428916" TargetMode="External"/><Relationship Id="rId61" Type="http://schemas.openxmlformats.org/officeDocument/2006/relationships/hyperlink" Target="https://www.ready.gov/pets" TargetMode="External"/><Relationship Id="rId82" Type="http://schemas.openxmlformats.org/officeDocument/2006/relationships/hyperlink" Target="https://itunes.apple.com/US/app/first-aid-by-american-red-cross/id529160691?mt=8" TargetMode="External"/><Relationship Id="rId19" Type="http://schemas.openxmlformats.org/officeDocument/2006/relationships/footer" Target="footer3.xml"/><Relationship Id="rId14" Type="http://schemas.openxmlformats.org/officeDocument/2006/relationships/header" Target="header1.xml"/><Relationship Id="rId30" Type="http://schemas.openxmlformats.org/officeDocument/2006/relationships/comments" Target="comments.xml"/><Relationship Id="rId35" Type="http://schemas.openxmlformats.org/officeDocument/2006/relationships/image" Target="media/image6.png"/><Relationship Id="rId56" Type="http://schemas.openxmlformats.org/officeDocument/2006/relationships/hyperlink" Target="https://www.ready.gov/sites/default/files/2020-03/tsunami-information-sheet.pdf" TargetMode="External"/><Relationship Id="rId77" Type="http://schemas.openxmlformats.org/officeDocument/2006/relationships/hyperlink" Target="https://www.ready.gov/financial-preparedness" TargetMode="External"/><Relationship Id="rId100"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www.ready.gov/sites/default/files/2020-11/novel-pandemic_hazard-sheet.pdf" TargetMode="External"/><Relationship Id="rId72" Type="http://schemas.openxmlformats.org/officeDocument/2006/relationships/hyperlink" Target="https://www.ready.gov/sites/default/files/2020-11/ready_12-ways-to-prepare_postcard.pdf" TargetMode="External"/><Relationship Id="rId93" Type="http://schemas.openxmlformats.org/officeDocument/2006/relationships/hyperlink" Target="https://www.noaa.gov/" TargetMode="External"/><Relationship Id="rId98" Type="http://schemas.openxmlformats.org/officeDocument/2006/relationships/hyperlink" Target="https://www.ready.gov/crisis-communications-plan"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theme/theme1.xml><?xml version="1.0" encoding="utf-8"?>
<a:theme xmlns:a="http://schemas.openxmlformats.org/drawingml/2006/main" name="Office Theme">
  <a:themeElements>
    <a:clrScheme name="HAC Color Palette 2021">
      <a:dk1>
        <a:srgbClr val="000000"/>
      </a:dk1>
      <a:lt1>
        <a:srgbClr val="FFFFFF"/>
      </a:lt1>
      <a:dk2>
        <a:srgbClr val="034564"/>
      </a:dk2>
      <a:lt2>
        <a:srgbClr val="6AB8D1"/>
      </a:lt2>
      <a:accent1>
        <a:srgbClr val="F1B92A"/>
      </a:accent1>
      <a:accent2>
        <a:srgbClr val="A9C23F"/>
      </a:accent2>
      <a:accent3>
        <a:srgbClr val="FFDF4F"/>
      </a:accent3>
      <a:accent4>
        <a:srgbClr val="034564"/>
      </a:accent4>
      <a:accent5>
        <a:srgbClr val="F7A1A4"/>
      </a:accent5>
      <a:accent6>
        <a:srgbClr val="EE9E64"/>
      </a:accent6>
      <a:hlink>
        <a:srgbClr val="74803F"/>
      </a:hlink>
      <a:folHlink>
        <a:srgbClr val="CEDB77"/>
      </a:folHlink>
    </a:clrScheme>
    <a:fontScheme name="HAC 2021">
      <a:majorFont>
        <a:latin typeface="Oswald"/>
        <a:ea typeface=""/>
        <a:cs typeface=""/>
      </a:majorFont>
      <a:minorFont>
        <a:latin typeface="Montserra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19ce4321-c510-4e46-bf01-1d26c359d23d">
      <UserInfo>
        <DisplayName>Nicole Opfer</DisplayName>
        <AccountId>18</AccountId>
        <AccountType/>
      </UserInfo>
      <UserInfo>
        <DisplayName>Daniel Stern</DisplayName>
        <AccountId>7</AccountId>
        <AccountType/>
      </UserInfo>
      <UserInfo>
        <DisplayName>Christina Davila</DisplayName>
        <AccountId>12</AccountId>
        <AccountType/>
      </UserInfo>
      <UserInfo>
        <DisplayName>Stephanie Nichols</DisplayName>
        <AccountId>3</AccountId>
        <AccountType/>
      </UserInfo>
      <UserInfo>
        <DisplayName>Christina Adeshakin</DisplayName>
        <AccountId>28</AccountId>
        <AccountType/>
      </UserInfo>
      <UserInfo>
        <DisplayName>Kristin Blum</DisplayName>
        <AccountId>29</AccountId>
        <AccountType/>
      </UserInfo>
      <UserInfo>
        <DisplayName>Samantha Booth</DisplayName>
        <AccountId>30</AccountId>
        <AccountType/>
      </UserInfo>
      <UserInfo>
        <DisplayName>Shonterria  Charleston</DisplayName>
        <AccountId>36</AccountId>
        <AccountType/>
      </UserInfo>
      <UserInfo>
        <DisplayName>Kelly Cooney</DisplayName>
        <AccountId>11</AccountId>
        <AccountType/>
      </UserInfo>
      <UserInfo>
        <DisplayName>Eugene Gonzales</DisplayName>
        <AccountId>23</AccountId>
        <AccountType/>
      </UserInfo>
      <UserInfo>
        <DisplayName>Karin Klusmann</DisplayName>
        <AccountId>31</AccountId>
        <AccountType/>
      </UserInfo>
      <UserInfo>
        <DisplayName>LaVerne Lawrence</DisplayName>
        <AccountId>24</AccountId>
        <AccountType/>
      </UserInfo>
      <UserInfo>
        <DisplayName>Zoe Lebeau</DisplayName>
        <AccountId>21</AccountId>
        <AccountType/>
      </UserInfo>
      <UserInfo>
        <DisplayName>Jennifer McAllister</DisplayName>
        <AccountId>26</AccountId>
        <AccountType/>
      </UserInfo>
      <UserInfo>
        <DisplayName>Retha Patton</DisplayName>
        <AccountId>22</AccountId>
        <AccountType/>
      </UserInfo>
      <UserInfo>
        <DisplayName>Michael Spotts</DisplayName>
        <AccountId>19</AccountId>
        <AccountType/>
      </UserInfo>
      <UserInfo>
        <DisplayName>Vickey Stratton</DisplayName>
        <AccountId>25</AccountId>
        <AccountType/>
      </UserInfo>
      <UserInfo>
        <DisplayName>Katie Symons</DisplayName>
        <AccountId>41</AccountId>
        <AccountType/>
      </UserInfo>
      <UserInfo>
        <DisplayName>Lance George</DisplayName>
        <AccountId>17</AccountId>
        <AccountType/>
      </UserInfo>
      <UserInfo>
        <DisplayName>mspotts</DisplayName>
        <AccountId>67</AccountId>
        <AccountType/>
      </UserInfo>
      <UserInfo>
        <DisplayName>Leslie Strauss</DisplayName>
        <AccountId>13</AccountId>
        <AccountType/>
      </UserInfo>
      <UserInfo>
        <DisplayName>Bruce Jones</DisplayName>
        <AccountId>40</AccountId>
        <AccountType/>
      </UserInfo>
      <UserInfo>
        <DisplayName>Training and Technical Assistance Division Members</DisplayName>
        <AccountId>75</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7EBE5E108C59C49A0B86752E4A36BF2" ma:contentTypeVersion="12" ma:contentTypeDescription="Create a new document." ma:contentTypeScope="" ma:versionID="96324d9650adfee153a284e6d2f67776">
  <xsd:schema xmlns:xsd="http://www.w3.org/2001/XMLSchema" xmlns:xs="http://www.w3.org/2001/XMLSchema" xmlns:p="http://schemas.microsoft.com/office/2006/metadata/properties" xmlns:ns2="19ce4321-c510-4e46-bf01-1d26c359d23d" xmlns:ns3="eb21ce5f-8350-4845-a6c9-77e476032fb9" targetNamespace="http://schemas.microsoft.com/office/2006/metadata/properties" ma:root="true" ma:fieldsID="24699067b745e086b191a9214ee5ea48" ns2:_="" ns3:_="">
    <xsd:import namespace="19ce4321-c510-4e46-bf01-1d26c359d23d"/>
    <xsd:import namespace="eb21ce5f-8350-4845-a6c9-77e476032fb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ce4321-c510-4e46-bf01-1d26c359d23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21ce5f-8350-4845-a6c9-77e476032fb9"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2836CA-16D1-4DA0-86A0-39DA587A8706}">
  <ds:schemaRefs>
    <ds:schemaRef ds:uri="http://purl.org/dc/terms/"/>
    <ds:schemaRef ds:uri="http://schemas.microsoft.com/office/2006/metadata/properties"/>
    <ds:schemaRef ds:uri="http://schemas.openxmlformats.org/package/2006/metadata/core-properties"/>
    <ds:schemaRef ds:uri="http://purl.org/dc/dcmitype/"/>
    <ds:schemaRef ds:uri="http://schemas.microsoft.com/office/2006/documentManagement/types"/>
    <ds:schemaRef ds:uri="http://www.w3.org/XML/1998/namespace"/>
    <ds:schemaRef ds:uri="http://purl.org/dc/elements/1.1/"/>
    <ds:schemaRef ds:uri="http://schemas.microsoft.com/office/infopath/2007/PartnerControls"/>
    <ds:schemaRef ds:uri="eb21ce5f-8350-4845-a6c9-77e476032fb9"/>
    <ds:schemaRef ds:uri="19ce4321-c510-4e46-bf01-1d26c359d23d"/>
  </ds:schemaRefs>
</ds:datastoreItem>
</file>

<file path=customXml/itemProps2.xml><?xml version="1.0" encoding="utf-8"?>
<ds:datastoreItem xmlns:ds="http://schemas.openxmlformats.org/officeDocument/2006/customXml" ds:itemID="{D6660BE2-CE06-4F8E-BDF5-849BF7E8E4FE}">
  <ds:schemaRefs>
    <ds:schemaRef ds:uri="http://schemas.microsoft.com/sharepoint/v3/contenttype/forms"/>
  </ds:schemaRefs>
</ds:datastoreItem>
</file>

<file path=customXml/itemProps3.xml><?xml version="1.0" encoding="utf-8"?>
<ds:datastoreItem xmlns:ds="http://schemas.openxmlformats.org/officeDocument/2006/customXml" ds:itemID="{64E540A2-1225-49EA-8F1A-E048B20CF3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ce4321-c510-4e46-bf01-1d26c359d23d"/>
    <ds:schemaRef ds:uri="eb21ce5f-8350-4845-a6c9-77e476032f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F3589E0-404D-4864-807F-58F1C2746D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9</Pages>
  <Words>21186</Words>
  <Characters>120762</Characters>
  <Application>Microsoft Office Word</Application>
  <DocSecurity>0</DocSecurity>
  <Lines>1006</Lines>
  <Paragraphs>283</Paragraphs>
  <ScaleCrop>false</ScaleCrop>
  <Company/>
  <LinksUpToDate>false</LinksUpToDate>
  <CharactersWithSpaces>141665</CharactersWithSpaces>
  <SharedDoc>false</SharedDoc>
  <HLinks>
    <vt:vector size="780" baseType="variant">
      <vt:variant>
        <vt:i4>4587614</vt:i4>
      </vt:variant>
      <vt:variant>
        <vt:i4>522</vt:i4>
      </vt:variant>
      <vt:variant>
        <vt:i4>0</vt:i4>
      </vt:variant>
      <vt:variant>
        <vt:i4>5</vt:i4>
      </vt:variant>
      <vt:variant>
        <vt:lpwstr>https://www.giarts.org/sites/default/files/Operating-Reserve-Policy-Toolkit_1stEd_2010-09-16.pdf</vt:lpwstr>
      </vt:variant>
      <vt:variant>
        <vt:lpwstr/>
      </vt:variant>
      <vt:variant>
        <vt:i4>327801</vt:i4>
      </vt:variant>
      <vt:variant>
        <vt:i4>519</vt:i4>
      </vt:variant>
      <vt:variant>
        <vt:i4>0</vt:i4>
      </vt:variant>
      <vt:variant>
        <vt:i4>5</vt:i4>
      </vt:variant>
      <vt:variant>
        <vt:lpwstr>https://ruralhome.sharepoint.com/teams/RCB_BusinessContinuityCohort-StaffRoom/Shared Documents/Staff Room/Coordination and Development of Business Continuity Plans/Main Section/redcross.org</vt:lpwstr>
      </vt:variant>
      <vt:variant>
        <vt:lpwstr/>
      </vt:variant>
      <vt:variant>
        <vt:i4>2097190</vt:i4>
      </vt:variant>
      <vt:variant>
        <vt:i4>516</vt:i4>
      </vt:variant>
      <vt:variant>
        <vt:i4>0</vt:i4>
      </vt:variant>
      <vt:variant>
        <vt:i4>5</vt:i4>
      </vt:variant>
      <vt:variant>
        <vt:lpwstr>https://ipropertymanagement.com/emergency-preparedness</vt:lpwstr>
      </vt:variant>
      <vt:variant>
        <vt:lpwstr/>
      </vt:variant>
      <vt:variant>
        <vt:i4>3801129</vt:i4>
      </vt:variant>
      <vt:variant>
        <vt:i4>513</vt:i4>
      </vt:variant>
      <vt:variant>
        <vt:i4>0</vt:i4>
      </vt:variant>
      <vt:variant>
        <vt:i4>5</vt:i4>
      </vt:variant>
      <vt:variant>
        <vt:lpwstr>https://www.rentecdirect.com/blog/disaster-preparedness-for-rental-properties/</vt:lpwstr>
      </vt:variant>
      <vt:variant>
        <vt:lpwstr/>
      </vt:variant>
      <vt:variant>
        <vt:i4>1114137</vt:i4>
      </vt:variant>
      <vt:variant>
        <vt:i4>510</vt:i4>
      </vt:variant>
      <vt:variant>
        <vt:i4>0</vt:i4>
      </vt:variant>
      <vt:variant>
        <vt:i4>5</vt:i4>
      </vt:variant>
      <vt:variant>
        <vt:lpwstr>https://assets1.biggerpockets.com/uploads/user_file/file_object/2124/Emergency_Preparedness_for_Landlords_Guide.pdf</vt:lpwstr>
      </vt:variant>
      <vt:variant>
        <vt:lpwstr/>
      </vt:variant>
      <vt:variant>
        <vt:i4>2228341</vt:i4>
      </vt:variant>
      <vt:variant>
        <vt:i4>501</vt:i4>
      </vt:variant>
      <vt:variant>
        <vt:i4>0</vt:i4>
      </vt:variant>
      <vt:variant>
        <vt:i4>5</vt:i4>
      </vt:variant>
      <vt:variant>
        <vt:lpwstr>https://thearc.org/wp-content/uploads/forchapters/Crisis-and-Disaster-Planning.pdf</vt:lpwstr>
      </vt:variant>
      <vt:variant>
        <vt:lpwstr/>
      </vt:variant>
      <vt:variant>
        <vt:i4>5439581</vt:i4>
      </vt:variant>
      <vt:variant>
        <vt:i4>495</vt:i4>
      </vt:variant>
      <vt:variant>
        <vt:i4>0</vt:i4>
      </vt:variant>
      <vt:variant>
        <vt:i4>5</vt:i4>
      </vt:variant>
      <vt:variant>
        <vt:lpwstr>https://www.sorm.state.tx.us/wp-content/uploads/2017/06/Continuity_Plan_TEMPLATE_AND_INSTRUCTIONS-9-30-13.docx</vt:lpwstr>
      </vt:variant>
      <vt:variant>
        <vt:lpwstr/>
      </vt:variant>
      <vt:variant>
        <vt:i4>5177406</vt:i4>
      </vt:variant>
      <vt:variant>
        <vt:i4>489</vt:i4>
      </vt:variant>
      <vt:variant>
        <vt:i4>0</vt:i4>
      </vt:variant>
      <vt:variant>
        <vt:i4>5</vt:i4>
      </vt:variant>
      <vt:variant>
        <vt:lpwstr>https://www.epa.gov/sites/production/files/2015-08/documents/wla_coop.pdf</vt:lpwstr>
      </vt:variant>
      <vt:variant>
        <vt:lpwstr/>
      </vt:variant>
      <vt:variant>
        <vt:i4>6357058</vt:i4>
      </vt:variant>
      <vt:variant>
        <vt:i4>486</vt:i4>
      </vt:variant>
      <vt:variant>
        <vt:i4>0</vt:i4>
      </vt:variant>
      <vt:variant>
        <vt:i4>5</vt:i4>
      </vt:variant>
      <vt:variant>
        <vt:lpwstr>https://www.fema.gov/sites/default/files/2020-10/non-federal-continuity-plan-template_083118.pdf</vt:lpwstr>
      </vt:variant>
      <vt:variant>
        <vt:lpwstr/>
      </vt:variant>
      <vt:variant>
        <vt:i4>8192074</vt:i4>
      </vt:variant>
      <vt:variant>
        <vt:i4>480</vt:i4>
      </vt:variant>
      <vt:variant>
        <vt:i4>0</vt:i4>
      </vt:variant>
      <vt:variant>
        <vt:i4>5</vt:i4>
      </vt:variant>
      <vt:variant>
        <vt:lpwstr>https://www.ready.gov/sites/default/files/2020-09/business_emergency-response-plans.pdf</vt:lpwstr>
      </vt:variant>
      <vt:variant>
        <vt:lpwstr/>
      </vt:variant>
      <vt:variant>
        <vt:i4>7143541</vt:i4>
      </vt:variant>
      <vt:variant>
        <vt:i4>477</vt:i4>
      </vt:variant>
      <vt:variant>
        <vt:i4>0</vt:i4>
      </vt:variant>
      <vt:variant>
        <vt:i4>5</vt:i4>
      </vt:variant>
      <vt:variant>
        <vt:lpwstr>https://www.ready.gov/business/implementation/emergency</vt:lpwstr>
      </vt:variant>
      <vt:variant>
        <vt:lpwstr/>
      </vt:variant>
      <vt:variant>
        <vt:i4>5439580</vt:i4>
      </vt:variant>
      <vt:variant>
        <vt:i4>474</vt:i4>
      </vt:variant>
      <vt:variant>
        <vt:i4>0</vt:i4>
      </vt:variant>
      <vt:variant>
        <vt:i4>5</vt:i4>
      </vt:variant>
      <vt:variant>
        <vt:lpwstr>https://www.fema.gov/sites/default/files/2020-07/planning-considerations-evacuation-and-shelter-in-place.pdf</vt:lpwstr>
      </vt:variant>
      <vt:variant>
        <vt:lpwstr/>
      </vt:variant>
      <vt:variant>
        <vt:i4>4587614</vt:i4>
      </vt:variant>
      <vt:variant>
        <vt:i4>471</vt:i4>
      </vt:variant>
      <vt:variant>
        <vt:i4>0</vt:i4>
      </vt:variant>
      <vt:variant>
        <vt:i4>5</vt:i4>
      </vt:variant>
      <vt:variant>
        <vt:lpwstr>https://www.giarts.org/sites/default/files/Operating-Reserve-Policy-Toolkit_1stEd_2010-09-16.pdf</vt:lpwstr>
      </vt:variant>
      <vt:variant>
        <vt:lpwstr/>
      </vt:variant>
      <vt:variant>
        <vt:i4>917507</vt:i4>
      </vt:variant>
      <vt:variant>
        <vt:i4>468</vt:i4>
      </vt:variant>
      <vt:variant>
        <vt:i4>0</vt:i4>
      </vt:variant>
      <vt:variant>
        <vt:i4>5</vt:i4>
      </vt:variant>
      <vt:variant>
        <vt:lpwstr>https://www.ready.gov/crisis-communications-plan</vt:lpwstr>
      </vt:variant>
      <vt:variant>
        <vt:lpwstr/>
      </vt:variant>
      <vt:variant>
        <vt:i4>917507</vt:i4>
      </vt:variant>
      <vt:variant>
        <vt:i4>465</vt:i4>
      </vt:variant>
      <vt:variant>
        <vt:i4>0</vt:i4>
      </vt:variant>
      <vt:variant>
        <vt:i4>5</vt:i4>
      </vt:variant>
      <vt:variant>
        <vt:lpwstr>https://www.ready.gov/crisis-communications-plan</vt:lpwstr>
      </vt:variant>
      <vt:variant>
        <vt:lpwstr/>
      </vt:variant>
      <vt:variant>
        <vt:i4>3801132</vt:i4>
      </vt:variant>
      <vt:variant>
        <vt:i4>462</vt:i4>
      </vt:variant>
      <vt:variant>
        <vt:i4>0</vt:i4>
      </vt:variant>
      <vt:variant>
        <vt:i4>5</vt:i4>
      </vt:variant>
      <vt:variant>
        <vt:lpwstr>https://www.fema.gov/locations</vt:lpwstr>
      </vt:variant>
      <vt:variant>
        <vt:lpwstr/>
      </vt:variant>
      <vt:variant>
        <vt:i4>5898251</vt:i4>
      </vt:variant>
      <vt:variant>
        <vt:i4>459</vt:i4>
      </vt:variant>
      <vt:variant>
        <vt:i4>0</vt:i4>
      </vt:variant>
      <vt:variant>
        <vt:i4>5</vt:i4>
      </vt:variant>
      <vt:variant>
        <vt:lpwstr>https://www.redcross.org/</vt:lpwstr>
      </vt:variant>
      <vt:variant>
        <vt:lpwstr/>
      </vt:variant>
      <vt:variant>
        <vt:i4>4325457</vt:i4>
      </vt:variant>
      <vt:variant>
        <vt:i4>456</vt:i4>
      </vt:variant>
      <vt:variant>
        <vt:i4>0</vt:i4>
      </vt:variant>
      <vt:variant>
        <vt:i4>5</vt:i4>
      </vt:variant>
      <vt:variant>
        <vt:lpwstr>https://www.cdc.gov/</vt:lpwstr>
      </vt:variant>
      <vt:variant>
        <vt:lpwstr/>
      </vt:variant>
      <vt:variant>
        <vt:i4>5701646</vt:i4>
      </vt:variant>
      <vt:variant>
        <vt:i4>453</vt:i4>
      </vt:variant>
      <vt:variant>
        <vt:i4>0</vt:i4>
      </vt:variant>
      <vt:variant>
        <vt:i4>5</vt:i4>
      </vt:variant>
      <vt:variant>
        <vt:lpwstr>https://www.noaa.gov/</vt:lpwstr>
      </vt:variant>
      <vt:variant>
        <vt:lpwstr/>
      </vt:variant>
      <vt:variant>
        <vt:i4>6094858</vt:i4>
      </vt:variant>
      <vt:variant>
        <vt:i4>450</vt:i4>
      </vt:variant>
      <vt:variant>
        <vt:i4>0</vt:i4>
      </vt:variant>
      <vt:variant>
        <vt:i4>5</vt:i4>
      </vt:variant>
      <vt:variant>
        <vt:lpwstr>https://www.fema.gov/</vt:lpwstr>
      </vt:variant>
      <vt:variant>
        <vt:lpwstr/>
      </vt:variant>
      <vt:variant>
        <vt:i4>3932276</vt:i4>
      </vt:variant>
      <vt:variant>
        <vt:i4>447</vt:i4>
      </vt:variant>
      <vt:variant>
        <vt:i4>0</vt:i4>
      </vt:variant>
      <vt:variant>
        <vt:i4>5</vt:i4>
      </vt:variant>
      <vt:variant>
        <vt:lpwstr>https://play.google.com/store/apps/details?id=com.cube.arc.saf</vt:lpwstr>
      </vt:variant>
      <vt:variant>
        <vt:lpwstr/>
      </vt:variant>
      <vt:variant>
        <vt:i4>5046273</vt:i4>
      </vt:variant>
      <vt:variant>
        <vt:i4>444</vt:i4>
      </vt:variant>
      <vt:variant>
        <vt:i4>0</vt:i4>
      </vt:variant>
      <vt:variant>
        <vt:i4>5</vt:i4>
      </vt:variant>
      <vt:variant>
        <vt:lpwstr>https://apps.apple.com/us/app/hero-care-by-american-red/id1120615435?ls=1</vt:lpwstr>
      </vt:variant>
      <vt:variant>
        <vt:lpwstr/>
      </vt:variant>
      <vt:variant>
        <vt:i4>1245306</vt:i4>
      </vt:variant>
      <vt:variant>
        <vt:i4>441</vt:i4>
      </vt:variant>
      <vt:variant>
        <vt:i4>0</vt:i4>
      </vt:variant>
      <vt:variant>
        <vt:i4>5</vt:i4>
      </vt:variant>
      <vt:variant>
        <vt:lpwstr>https://www.amazon.com/Donate-Blood-American-Red-Cross/dp/B07QBNB3ML/ref=sr_1_fkmrnull_1?keywords=red+cross+alexa+skills&amp;qid=1555100417&amp;s=digital-skills&amp;sr=1-1-fkmrnull</vt:lpwstr>
      </vt:variant>
      <vt:variant>
        <vt:lpwstr/>
      </vt:variant>
      <vt:variant>
        <vt:i4>5177365</vt:i4>
      </vt:variant>
      <vt:variant>
        <vt:i4>438</vt:i4>
      </vt:variant>
      <vt:variant>
        <vt:i4>0</vt:i4>
      </vt:variant>
      <vt:variant>
        <vt:i4>5</vt:i4>
      </vt:variant>
      <vt:variant>
        <vt:lpwstr>https://play.google.com/store/apps/details?id=com.cube.arc.fa</vt:lpwstr>
      </vt:variant>
      <vt:variant>
        <vt:lpwstr/>
      </vt:variant>
      <vt:variant>
        <vt:i4>4784209</vt:i4>
      </vt:variant>
      <vt:variant>
        <vt:i4>435</vt:i4>
      </vt:variant>
      <vt:variant>
        <vt:i4>0</vt:i4>
      </vt:variant>
      <vt:variant>
        <vt:i4>5</vt:i4>
      </vt:variant>
      <vt:variant>
        <vt:lpwstr>https://apps.apple.com/us/app/blood-donor-american-red-cross/id911428916</vt:lpwstr>
      </vt:variant>
      <vt:variant>
        <vt:lpwstr/>
      </vt:variant>
      <vt:variant>
        <vt:i4>3670131</vt:i4>
      </vt:variant>
      <vt:variant>
        <vt:i4>432</vt:i4>
      </vt:variant>
      <vt:variant>
        <vt:i4>0</vt:i4>
      </vt:variant>
      <vt:variant>
        <vt:i4>5</vt:i4>
      </vt:variant>
      <vt:variant>
        <vt:lpwstr>https://play.google.com/store/apps/details?id=com.cube.arc.pfa</vt:lpwstr>
      </vt:variant>
      <vt:variant>
        <vt:lpwstr/>
      </vt:variant>
      <vt:variant>
        <vt:i4>3014765</vt:i4>
      </vt:variant>
      <vt:variant>
        <vt:i4>429</vt:i4>
      </vt:variant>
      <vt:variant>
        <vt:i4>0</vt:i4>
      </vt:variant>
      <vt:variant>
        <vt:i4>5</vt:i4>
      </vt:variant>
      <vt:variant>
        <vt:lpwstr>https://itunes.apple.com/us/app/pet-first-aid-by-american/id780415389?ls=1&amp;mt=8</vt:lpwstr>
      </vt:variant>
      <vt:variant>
        <vt:lpwstr/>
      </vt:variant>
      <vt:variant>
        <vt:i4>6160440</vt:i4>
      </vt:variant>
      <vt:variant>
        <vt:i4>426</vt:i4>
      </vt:variant>
      <vt:variant>
        <vt:i4>0</vt:i4>
      </vt:variant>
      <vt:variant>
        <vt:i4>5</vt:i4>
      </vt:variant>
      <vt:variant>
        <vt:lpwstr>https://www.amazon.com/gp/product/B07KMSZQ5F?ie=UTF8&amp;ref-suffix=ss_rw</vt:lpwstr>
      </vt:variant>
      <vt:variant>
        <vt:lpwstr/>
      </vt:variant>
      <vt:variant>
        <vt:i4>5177365</vt:i4>
      </vt:variant>
      <vt:variant>
        <vt:i4>423</vt:i4>
      </vt:variant>
      <vt:variant>
        <vt:i4>0</vt:i4>
      </vt:variant>
      <vt:variant>
        <vt:i4>5</vt:i4>
      </vt:variant>
      <vt:variant>
        <vt:lpwstr>https://play.google.com/store/apps/details?id=com.cube.arc.fa</vt:lpwstr>
      </vt:variant>
      <vt:variant>
        <vt:lpwstr/>
      </vt:variant>
      <vt:variant>
        <vt:i4>5701714</vt:i4>
      </vt:variant>
      <vt:variant>
        <vt:i4>420</vt:i4>
      </vt:variant>
      <vt:variant>
        <vt:i4>0</vt:i4>
      </vt:variant>
      <vt:variant>
        <vt:i4>5</vt:i4>
      </vt:variant>
      <vt:variant>
        <vt:lpwstr>https://itunes.apple.com/US/app/first-aid-by-american-red-cross/id529160691?mt=8</vt:lpwstr>
      </vt:variant>
      <vt:variant>
        <vt:lpwstr/>
      </vt:variant>
      <vt:variant>
        <vt:i4>5898251</vt:i4>
      </vt:variant>
      <vt:variant>
        <vt:i4>417</vt:i4>
      </vt:variant>
      <vt:variant>
        <vt:i4>0</vt:i4>
      </vt:variant>
      <vt:variant>
        <vt:i4>5</vt:i4>
      </vt:variant>
      <vt:variant>
        <vt:lpwstr>https://www.redcross.org/</vt:lpwstr>
      </vt:variant>
      <vt:variant>
        <vt:lpwstr/>
      </vt:variant>
      <vt:variant>
        <vt:i4>2883696</vt:i4>
      </vt:variant>
      <vt:variant>
        <vt:i4>414</vt:i4>
      </vt:variant>
      <vt:variant>
        <vt:i4>0</vt:i4>
      </vt:variant>
      <vt:variant>
        <vt:i4>5</vt:i4>
      </vt:variant>
      <vt:variant>
        <vt:lpwstr>https://www.ready.gov/safety-skills</vt:lpwstr>
      </vt:variant>
      <vt:variant>
        <vt:lpwstr/>
      </vt:variant>
      <vt:variant>
        <vt:i4>5636172</vt:i4>
      </vt:variant>
      <vt:variant>
        <vt:i4>411</vt:i4>
      </vt:variant>
      <vt:variant>
        <vt:i4>0</vt:i4>
      </vt:variant>
      <vt:variant>
        <vt:i4>5</vt:i4>
      </vt:variant>
      <vt:variant>
        <vt:lpwstr>https://www.ready.gov/plan-for-locations</vt:lpwstr>
      </vt:variant>
      <vt:variant>
        <vt:lpwstr/>
      </vt:variant>
      <vt:variant>
        <vt:i4>524307</vt:i4>
      </vt:variant>
      <vt:variant>
        <vt:i4>408</vt:i4>
      </vt:variant>
      <vt:variant>
        <vt:i4>0</vt:i4>
      </vt:variant>
      <vt:variant>
        <vt:i4>5</vt:i4>
      </vt:variant>
      <vt:variant>
        <vt:lpwstr>https://www.ready.gov/get-tech-ready</vt:lpwstr>
      </vt:variant>
      <vt:variant>
        <vt:lpwstr/>
      </vt:variant>
      <vt:variant>
        <vt:i4>131156</vt:i4>
      </vt:variant>
      <vt:variant>
        <vt:i4>405</vt:i4>
      </vt:variant>
      <vt:variant>
        <vt:i4>0</vt:i4>
      </vt:variant>
      <vt:variant>
        <vt:i4>5</vt:i4>
      </vt:variant>
      <vt:variant>
        <vt:lpwstr>https://www.ready.gov/financial-preparedness</vt:lpwstr>
      </vt:variant>
      <vt:variant>
        <vt:lpwstr/>
      </vt:variant>
      <vt:variant>
        <vt:i4>5111888</vt:i4>
      </vt:variant>
      <vt:variant>
        <vt:i4>402</vt:i4>
      </vt:variant>
      <vt:variant>
        <vt:i4>0</vt:i4>
      </vt:variant>
      <vt:variant>
        <vt:i4>5</vt:i4>
      </vt:variant>
      <vt:variant>
        <vt:lpwstr>https://www.ready.gov/kit</vt:lpwstr>
      </vt:variant>
      <vt:variant>
        <vt:lpwstr/>
      </vt:variant>
      <vt:variant>
        <vt:i4>2949154</vt:i4>
      </vt:variant>
      <vt:variant>
        <vt:i4>399</vt:i4>
      </vt:variant>
      <vt:variant>
        <vt:i4>0</vt:i4>
      </vt:variant>
      <vt:variant>
        <vt:i4>5</vt:i4>
      </vt:variant>
      <vt:variant>
        <vt:lpwstr>https://www.ready.gov/collection/safeguard-critical-documents-valuables</vt:lpwstr>
      </vt:variant>
      <vt:variant>
        <vt:lpwstr/>
      </vt:variant>
      <vt:variant>
        <vt:i4>2031678</vt:i4>
      </vt:variant>
      <vt:variant>
        <vt:i4>396</vt:i4>
      </vt:variant>
      <vt:variant>
        <vt:i4>0</vt:i4>
      </vt:variant>
      <vt:variant>
        <vt:i4>5</vt:i4>
      </vt:variant>
      <vt:variant>
        <vt:lpwstr>https://www.ready.gov/sites/default/files/2020-03/fema_safeguard-critical-documents-and-valuables.pdf</vt:lpwstr>
      </vt:variant>
      <vt:variant>
        <vt:lpwstr/>
      </vt:variant>
      <vt:variant>
        <vt:i4>6750319</vt:i4>
      </vt:variant>
      <vt:variant>
        <vt:i4>393</vt:i4>
      </vt:variant>
      <vt:variant>
        <vt:i4>0</vt:i4>
      </vt:variant>
      <vt:variant>
        <vt:i4>5</vt:i4>
      </vt:variant>
      <vt:variant>
        <vt:lpwstr>https://www.ready.gov/collection/12-ways-to-prepare</vt:lpwstr>
      </vt:variant>
      <vt:variant>
        <vt:lpwstr/>
      </vt:variant>
      <vt:variant>
        <vt:i4>1507413</vt:i4>
      </vt:variant>
      <vt:variant>
        <vt:i4>390</vt:i4>
      </vt:variant>
      <vt:variant>
        <vt:i4>0</vt:i4>
      </vt:variant>
      <vt:variant>
        <vt:i4>5</vt:i4>
      </vt:variant>
      <vt:variant>
        <vt:lpwstr>https://www.ready.gov/sites/default/files/2020-11/ready_12-ways-to-prepare_postcard.pdf</vt:lpwstr>
      </vt:variant>
      <vt:variant>
        <vt:lpwstr/>
      </vt:variant>
      <vt:variant>
        <vt:i4>983043</vt:i4>
      </vt:variant>
      <vt:variant>
        <vt:i4>387</vt:i4>
      </vt:variant>
      <vt:variant>
        <vt:i4>0</vt:i4>
      </vt:variant>
      <vt:variant>
        <vt:i4>5</vt:i4>
      </vt:variant>
      <vt:variant>
        <vt:lpwstr>https://www.ready.gov/collection/alerts-warnings</vt:lpwstr>
      </vt:variant>
      <vt:variant>
        <vt:lpwstr/>
      </vt:variant>
      <vt:variant>
        <vt:i4>3145737</vt:i4>
      </vt:variant>
      <vt:variant>
        <vt:i4>384</vt:i4>
      </vt:variant>
      <vt:variant>
        <vt:i4>0</vt:i4>
      </vt:variant>
      <vt:variant>
        <vt:i4>5</vt:i4>
      </vt:variant>
      <vt:variant>
        <vt:lpwstr>https://www.ready.gov/sites/default/files/2020-03/ready_know-your-alerts-and-warnings.pdf</vt:lpwstr>
      </vt:variant>
      <vt:variant>
        <vt:lpwstr/>
      </vt:variant>
      <vt:variant>
        <vt:i4>1966159</vt:i4>
      </vt:variant>
      <vt:variant>
        <vt:i4>381</vt:i4>
      </vt:variant>
      <vt:variant>
        <vt:i4>0</vt:i4>
      </vt:variant>
      <vt:variant>
        <vt:i4>5</vt:i4>
      </vt:variant>
      <vt:variant>
        <vt:lpwstr>https://www.ready.gov/collection/family-communication-plan-fillable-card</vt:lpwstr>
      </vt:variant>
      <vt:variant>
        <vt:lpwstr/>
      </vt:variant>
      <vt:variant>
        <vt:i4>7143429</vt:i4>
      </vt:variant>
      <vt:variant>
        <vt:i4>378</vt:i4>
      </vt:variant>
      <vt:variant>
        <vt:i4>0</vt:i4>
      </vt:variant>
      <vt:variant>
        <vt:i4>5</vt:i4>
      </vt:variant>
      <vt:variant>
        <vt:lpwstr>https://www.ready.gov/sites/default/files/2020-03/family-communication-plan_fillable-card.pdf</vt:lpwstr>
      </vt:variant>
      <vt:variant>
        <vt:lpwstr/>
      </vt:variant>
      <vt:variant>
        <vt:i4>327681</vt:i4>
      </vt:variant>
      <vt:variant>
        <vt:i4>375</vt:i4>
      </vt:variant>
      <vt:variant>
        <vt:i4>0</vt:i4>
      </vt:variant>
      <vt:variant>
        <vt:i4>5</vt:i4>
      </vt:variant>
      <vt:variant>
        <vt:lpwstr>https://www.ready.gov/collection/family-emergency-communication-plan</vt:lpwstr>
      </vt:variant>
      <vt:variant>
        <vt:lpwstr/>
      </vt:variant>
      <vt:variant>
        <vt:i4>393308</vt:i4>
      </vt:variant>
      <vt:variant>
        <vt:i4>372</vt:i4>
      </vt:variant>
      <vt:variant>
        <vt:i4>0</vt:i4>
      </vt:variant>
      <vt:variant>
        <vt:i4>5</vt:i4>
      </vt:variant>
      <vt:variant>
        <vt:lpwstr>https://www.ready.gov/sites/default/files/2020-03/create-your-family-emergency-communication-plan.pdf</vt:lpwstr>
      </vt:variant>
      <vt:variant>
        <vt:lpwstr/>
      </vt:variant>
      <vt:variant>
        <vt:i4>3342349</vt:i4>
      </vt:variant>
      <vt:variant>
        <vt:i4>369</vt:i4>
      </vt:variant>
      <vt:variant>
        <vt:i4>0</vt:i4>
      </vt:variant>
      <vt:variant>
        <vt:i4>5</vt:i4>
      </vt:variant>
      <vt:variant>
        <vt:lpwstr>https://www.ready.gov/sites/default/files/2020-03/ready_document-and-insure-your-property.pdf</vt:lpwstr>
      </vt:variant>
      <vt:variant>
        <vt:lpwstr/>
      </vt:variant>
      <vt:variant>
        <vt:i4>4915280</vt:i4>
      </vt:variant>
      <vt:variant>
        <vt:i4>366</vt:i4>
      </vt:variant>
      <vt:variant>
        <vt:i4>0</vt:i4>
      </vt:variant>
      <vt:variant>
        <vt:i4>5</vt:i4>
      </vt:variant>
      <vt:variant>
        <vt:lpwstr>https://www.ready.gov/kids/family-emergency-planning/make-a-plan</vt:lpwstr>
      </vt:variant>
      <vt:variant>
        <vt:lpwstr/>
      </vt:variant>
      <vt:variant>
        <vt:i4>6553689</vt:i4>
      </vt:variant>
      <vt:variant>
        <vt:i4>363</vt:i4>
      </vt:variant>
      <vt:variant>
        <vt:i4>0</vt:i4>
      </vt:variant>
      <vt:variant>
        <vt:i4>5</vt:i4>
      </vt:variant>
      <vt:variant>
        <vt:lpwstr>https://www.ready.gov/sites/default/files/2020-04/pet-owners-fact-sheet_printer-friendly.pdf</vt:lpwstr>
      </vt:variant>
      <vt:variant>
        <vt:lpwstr/>
      </vt:variant>
      <vt:variant>
        <vt:i4>5505105</vt:i4>
      </vt:variant>
      <vt:variant>
        <vt:i4>360</vt:i4>
      </vt:variant>
      <vt:variant>
        <vt:i4>0</vt:i4>
      </vt:variant>
      <vt:variant>
        <vt:i4>5</vt:i4>
      </vt:variant>
      <vt:variant>
        <vt:lpwstr>https://www.ready.gov/evacuation</vt:lpwstr>
      </vt:variant>
      <vt:variant>
        <vt:lpwstr/>
      </vt:variant>
      <vt:variant>
        <vt:i4>3211327</vt:i4>
      </vt:variant>
      <vt:variant>
        <vt:i4>357</vt:i4>
      </vt:variant>
      <vt:variant>
        <vt:i4>0</vt:i4>
      </vt:variant>
      <vt:variant>
        <vt:i4>5</vt:i4>
      </vt:variant>
      <vt:variant>
        <vt:lpwstr>https://www.ready.gov/pets</vt:lpwstr>
      </vt:variant>
      <vt:variant>
        <vt:lpwstr/>
      </vt:variant>
      <vt:variant>
        <vt:i4>5636182</vt:i4>
      </vt:variant>
      <vt:variant>
        <vt:i4>354</vt:i4>
      </vt:variant>
      <vt:variant>
        <vt:i4>0</vt:i4>
      </vt:variant>
      <vt:variant>
        <vt:i4>5</vt:i4>
      </vt:variant>
      <vt:variant>
        <vt:lpwstr>https://www.ready.gov/disability</vt:lpwstr>
      </vt:variant>
      <vt:variant>
        <vt:lpwstr/>
      </vt:variant>
      <vt:variant>
        <vt:i4>983100</vt:i4>
      </vt:variant>
      <vt:variant>
        <vt:i4>351</vt:i4>
      </vt:variant>
      <vt:variant>
        <vt:i4>0</vt:i4>
      </vt:variant>
      <vt:variant>
        <vt:i4>5</vt:i4>
      </vt:variant>
      <vt:variant>
        <vt:lpwstr>https://www.ready.gov/sites/default/files/2020-11/winter-storm_information-sheet.pdf</vt:lpwstr>
      </vt:variant>
      <vt:variant>
        <vt:lpwstr/>
      </vt:variant>
      <vt:variant>
        <vt:i4>4391008</vt:i4>
      </vt:variant>
      <vt:variant>
        <vt:i4>348</vt:i4>
      </vt:variant>
      <vt:variant>
        <vt:i4>0</vt:i4>
      </vt:variant>
      <vt:variant>
        <vt:i4>5</vt:i4>
      </vt:variant>
      <vt:variant>
        <vt:lpwstr>https://www.fema.gov/media-library-data/1527866703522-0c3242fc628e2979e6fd98e35d338cc2/Wildfire_May2018.pdf</vt:lpwstr>
      </vt:variant>
      <vt:variant>
        <vt:lpwstr/>
      </vt:variant>
      <vt:variant>
        <vt:i4>2949174</vt:i4>
      </vt:variant>
      <vt:variant>
        <vt:i4>345</vt:i4>
      </vt:variant>
      <vt:variant>
        <vt:i4>0</vt:i4>
      </vt:variant>
      <vt:variant>
        <vt:i4>5</vt:i4>
      </vt:variant>
      <vt:variant>
        <vt:lpwstr>https://www.ready.gov/sites/default/files/2020-03/volcano-information-sheet.pdf</vt:lpwstr>
      </vt:variant>
      <vt:variant>
        <vt:lpwstr/>
      </vt:variant>
      <vt:variant>
        <vt:i4>4128811</vt:i4>
      </vt:variant>
      <vt:variant>
        <vt:i4>342</vt:i4>
      </vt:variant>
      <vt:variant>
        <vt:i4>0</vt:i4>
      </vt:variant>
      <vt:variant>
        <vt:i4>5</vt:i4>
      </vt:variant>
      <vt:variant>
        <vt:lpwstr>https://www.ready.gov/sites/default/files/2020-03/tsunami-information-sheet.pdf</vt:lpwstr>
      </vt:variant>
      <vt:variant>
        <vt:lpwstr/>
      </vt:variant>
      <vt:variant>
        <vt:i4>2752554</vt:i4>
      </vt:variant>
      <vt:variant>
        <vt:i4>339</vt:i4>
      </vt:variant>
      <vt:variant>
        <vt:i4>0</vt:i4>
      </vt:variant>
      <vt:variant>
        <vt:i4>5</vt:i4>
      </vt:variant>
      <vt:variant>
        <vt:lpwstr>https://www.ready.gov/sites/default/files/2020-03/tornado-information-sheet.pdf</vt:lpwstr>
      </vt:variant>
      <vt:variant>
        <vt:lpwstr/>
      </vt:variant>
      <vt:variant>
        <vt:i4>131082</vt:i4>
      </vt:variant>
      <vt:variant>
        <vt:i4>336</vt:i4>
      </vt:variant>
      <vt:variant>
        <vt:i4>0</vt:i4>
      </vt:variant>
      <vt:variant>
        <vt:i4>5</vt:i4>
      </vt:variant>
      <vt:variant>
        <vt:lpwstr>https://www.ready.gov/sites/default/files/2020-03/thunderstorm-information-sheet.pdf</vt:lpwstr>
      </vt:variant>
      <vt:variant>
        <vt:lpwstr/>
      </vt:variant>
      <vt:variant>
        <vt:i4>4587616</vt:i4>
      </vt:variant>
      <vt:variant>
        <vt:i4>333</vt:i4>
      </vt:variant>
      <vt:variant>
        <vt:i4>0</vt:i4>
      </vt:variant>
      <vt:variant>
        <vt:i4>5</vt:i4>
      </vt:variant>
      <vt:variant>
        <vt:lpwstr>https://www.ready.gov/sites/default/files/2020-03/power-outage_information-sheet.pdf</vt:lpwstr>
      </vt:variant>
      <vt:variant>
        <vt:lpwstr/>
      </vt:variant>
      <vt:variant>
        <vt:i4>1179717</vt:i4>
      </vt:variant>
      <vt:variant>
        <vt:i4>330</vt:i4>
      </vt:variant>
      <vt:variant>
        <vt:i4>0</vt:i4>
      </vt:variant>
      <vt:variant>
        <vt:i4>5</vt:i4>
      </vt:variant>
      <vt:variant>
        <vt:lpwstr>https://www.ready.gov/sites/default/files/2020-03/nuclear-explosion-information-sheet.pdf</vt:lpwstr>
      </vt:variant>
      <vt:variant>
        <vt:lpwstr/>
      </vt:variant>
      <vt:variant>
        <vt:i4>5767270</vt:i4>
      </vt:variant>
      <vt:variant>
        <vt:i4>327</vt:i4>
      </vt:variant>
      <vt:variant>
        <vt:i4>0</vt:i4>
      </vt:variant>
      <vt:variant>
        <vt:i4>5</vt:i4>
      </vt:variant>
      <vt:variant>
        <vt:lpwstr>https://www.ready.gov/sites/default/files/2020-11/novel-pandemic_hazard-sheet.pdf</vt:lpwstr>
      </vt:variant>
      <vt:variant>
        <vt:lpwstr/>
      </vt:variant>
      <vt:variant>
        <vt:i4>4325471</vt:i4>
      </vt:variant>
      <vt:variant>
        <vt:i4>324</vt:i4>
      </vt:variant>
      <vt:variant>
        <vt:i4>0</vt:i4>
      </vt:variant>
      <vt:variant>
        <vt:i4>5</vt:i4>
      </vt:variant>
      <vt:variant>
        <vt:lpwstr>https://www.ready.gov/sites/default/files/2020-03/landslide-information-sheet.pdf</vt:lpwstr>
      </vt:variant>
      <vt:variant>
        <vt:lpwstr/>
      </vt:variant>
      <vt:variant>
        <vt:i4>3604565</vt:i4>
      </vt:variant>
      <vt:variant>
        <vt:i4>321</vt:i4>
      </vt:variant>
      <vt:variant>
        <vt:i4>0</vt:i4>
      </vt:variant>
      <vt:variant>
        <vt:i4>5</vt:i4>
      </vt:variant>
      <vt:variant>
        <vt:lpwstr>https://www.ready.gov/sites/default/files/2020-03/hurricane_information-sheet.pdf</vt:lpwstr>
      </vt:variant>
      <vt:variant>
        <vt:lpwstr/>
      </vt:variant>
      <vt:variant>
        <vt:i4>4063311</vt:i4>
      </vt:variant>
      <vt:variant>
        <vt:i4>318</vt:i4>
      </vt:variant>
      <vt:variant>
        <vt:i4>0</vt:i4>
      </vt:variant>
      <vt:variant>
        <vt:i4>5</vt:i4>
      </vt:variant>
      <vt:variant>
        <vt:lpwstr>https://www.ready.gov/sites/default/files/2020-03/flood_information-sheet.pdf</vt:lpwstr>
      </vt:variant>
      <vt:variant>
        <vt:lpwstr/>
      </vt:variant>
      <vt:variant>
        <vt:i4>7012463</vt:i4>
      </vt:variant>
      <vt:variant>
        <vt:i4>315</vt:i4>
      </vt:variant>
      <vt:variant>
        <vt:i4>0</vt:i4>
      </vt:variant>
      <vt:variant>
        <vt:i4>5</vt:i4>
      </vt:variant>
      <vt:variant>
        <vt:lpwstr>https://www.fema.gov/media-library-data/1569614972906-0aa41b67f2cf187b6415d998ff0121d3/FEMA_ICPD_be-prepared-financial-emergency.pdf</vt:lpwstr>
      </vt:variant>
      <vt:variant>
        <vt:lpwstr>:~:text=BE%20PREPARED%20FOR%20A%20FINANCIAL%20EMERGENCY%20lead%20You%E2%80%99ve,or%20medical%20bill.%20medical%20treatment%2C%20FEMA%20V-1005%2FAugust%202019</vt:lpwstr>
      </vt:variant>
      <vt:variant>
        <vt:i4>4915313</vt:i4>
      </vt:variant>
      <vt:variant>
        <vt:i4>312</vt:i4>
      </vt:variant>
      <vt:variant>
        <vt:i4>0</vt:i4>
      </vt:variant>
      <vt:variant>
        <vt:i4>5</vt:i4>
      </vt:variant>
      <vt:variant>
        <vt:lpwstr>https://www.ready.gov/sites/default/files/2020-03/extreme-heat_information-sheet.pdf</vt:lpwstr>
      </vt:variant>
      <vt:variant>
        <vt:lpwstr/>
      </vt:variant>
      <vt:variant>
        <vt:i4>3014672</vt:i4>
      </vt:variant>
      <vt:variant>
        <vt:i4>309</vt:i4>
      </vt:variant>
      <vt:variant>
        <vt:i4>0</vt:i4>
      </vt:variant>
      <vt:variant>
        <vt:i4>5</vt:i4>
      </vt:variant>
      <vt:variant>
        <vt:lpwstr>https://www.ready.gov/sites/default/files/2020-03/ready_earthquake-information-sheet.pdf</vt:lpwstr>
      </vt:variant>
      <vt:variant>
        <vt:lpwstr/>
      </vt:variant>
      <vt:variant>
        <vt:i4>524359</vt:i4>
      </vt:variant>
      <vt:variant>
        <vt:i4>306</vt:i4>
      </vt:variant>
      <vt:variant>
        <vt:i4>0</vt:i4>
      </vt:variant>
      <vt:variant>
        <vt:i4>5</vt:i4>
      </vt:variant>
      <vt:variant>
        <vt:lpwstr>https://www.ready.gov/sites/default/files/2020-11/ready_cyberattack_information-sheet.pdf</vt:lpwstr>
      </vt:variant>
      <vt:variant>
        <vt:lpwstr/>
      </vt:variant>
      <vt:variant>
        <vt:i4>2162757</vt:i4>
      </vt:variant>
      <vt:variant>
        <vt:i4>303</vt:i4>
      </vt:variant>
      <vt:variant>
        <vt:i4>0</vt:i4>
      </vt:variant>
      <vt:variant>
        <vt:i4>5</vt:i4>
      </vt:variant>
      <vt:variant>
        <vt:lpwstr>https://www.ready.gov/sites/default/files/2020-03/avalanche_information-sheet.pdf</vt:lpwstr>
      </vt:variant>
      <vt:variant>
        <vt:lpwstr/>
      </vt:variant>
      <vt:variant>
        <vt:i4>6619205</vt:i4>
      </vt:variant>
      <vt:variant>
        <vt:i4>300</vt:i4>
      </vt:variant>
      <vt:variant>
        <vt:i4>0</vt:i4>
      </vt:variant>
      <vt:variant>
        <vt:i4>5</vt:i4>
      </vt:variant>
      <vt:variant>
        <vt:lpwstr>https://www.ready.gov/sites/default/files/2020-03/active-shooter_information-sheet.pdf</vt:lpwstr>
      </vt:variant>
      <vt:variant>
        <vt:lpwstr/>
      </vt:variant>
      <vt:variant>
        <vt:i4>5898264</vt:i4>
      </vt:variant>
      <vt:variant>
        <vt:i4>297</vt:i4>
      </vt:variant>
      <vt:variant>
        <vt:i4>0</vt:i4>
      </vt:variant>
      <vt:variant>
        <vt:i4>5</vt:i4>
      </vt:variant>
      <vt:variant>
        <vt:lpwstr>https://www.ready.gov/be-informed</vt:lpwstr>
      </vt:variant>
      <vt:variant>
        <vt:lpwstr/>
      </vt:variant>
      <vt:variant>
        <vt:i4>721015</vt:i4>
      </vt:variant>
      <vt:variant>
        <vt:i4>294</vt:i4>
      </vt:variant>
      <vt:variant>
        <vt:i4>0</vt:i4>
      </vt:variant>
      <vt:variant>
        <vt:i4>5</vt:i4>
      </vt:variant>
      <vt:variant>
        <vt:lpwstr>https://www.fema.gov/pdf/areyouready/areyouready_full.pdf</vt:lpwstr>
      </vt:variant>
      <vt:variant>
        <vt:lpwstr/>
      </vt:variant>
      <vt:variant>
        <vt:i4>1114173</vt:i4>
      </vt:variant>
      <vt:variant>
        <vt:i4>284</vt:i4>
      </vt:variant>
      <vt:variant>
        <vt:i4>0</vt:i4>
      </vt:variant>
      <vt:variant>
        <vt:i4>5</vt:i4>
      </vt:variant>
      <vt:variant>
        <vt:lpwstr/>
      </vt:variant>
      <vt:variant>
        <vt:lpwstr>_Toc81381778</vt:lpwstr>
      </vt:variant>
      <vt:variant>
        <vt:i4>1966141</vt:i4>
      </vt:variant>
      <vt:variant>
        <vt:i4>278</vt:i4>
      </vt:variant>
      <vt:variant>
        <vt:i4>0</vt:i4>
      </vt:variant>
      <vt:variant>
        <vt:i4>5</vt:i4>
      </vt:variant>
      <vt:variant>
        <vt:lpwstr/>
      </vt:variant>
      <vt:variant>
        <vt:lpwstr>_Toc81381777</vt:lpwstr>
      </vt:variant>
      <vt:variant>
        <vt:i4>2031677</vt:i4>
      </vt:variant>
      <vt:variant>
        <vt:i4>272</vt:i4>
      </vt:variant>
      <vt:variant>
        <vt:i4>0</vt:i4>
      </vt:variant>
      <vt:variant>
        <vt:i4>5</vt:i4>
      </vt:variant>
      <vt:variant>
        <vt:lpwstr/>
      </vt:variant>
      <vt:variant>
        <vt:lpwstr>_Toc81381776</vt:lpwstr>
      </vt:variant>
      <vt:variant>
        <vt:i4>1835069</vt:i4>
      </vt:variant>
      <vt:variant>
        <vt:i4>266</vt:i4>
      </vt:variant>
      <vt:variant>
        <vt:i4>0</vt:i4>
      </vt:variant>
      <vt:variant>
        <vt:i4>5</vt:i4>
      </vt:variant>
      <vt:variant>
        <vt:lpwstr/>
      </vt:variant>
      <vt:variant>
        <vt:lpwstr>_Toc81381775</vt:lpwstr>
      </vt:variant>
      <vt:variant>
        <vt:i4>1900605</vt:i4>
      </vt:variant>
      <vt:variant>
        <vt:i4>260</vt:i4>
      </vt:variant>
      <vt:variant>
        <vt:i4>0</vt:i4>
      </vt:variant>
      <vt:variant>
        <vt:i4>5</vt:i4>
      </vt:variant>
      <vt:variant>
        <vt:lpwstr/>
      </vt:variant>
      <vt:variant>
        <vt:lpwstr>_Toc81381774</vt:lpwstr>
      </vt:variant>
      <vt:variant>
        <vt:i4>2162788</vt:i4>
      </vt:variant>
      <vt:variant>
        <vt:i4>254</vt:i4>
      </vt:variant>
      <vt:variant>
        <vt:i4>0</vt:i4>
      </vt:variant>
      <vt:variant>
        <vt:i4>5</vt:i4>
      </vt:variant>
      <vt:variant>
        <vt:lpwstr>https://ruralhome.sharepoint.com/teams/RCB_BusinessContinuityCohort-StaffRoom/Shared Documents/Staff Room/Coordination and Development of Business Continuity Plans/Main Section/Complied Draft of Business Continunity and Disaster Recovery Template.docx</vt:lpwstr>
      </vt:variant>
      <vt:variant>
        <vt:lpwstr>_Toc81381773</vt:lpwstr>
      </vt:variant>
      <vt:variant>
        <vt:i4>1769533</vt:i4>
      </vt:variant>
      <vt:variant>
        <vt:i4>248</vt:i4>
      </vt:variant>
      <vt:variant>
        <vt:i4>0</vt:i4>
      </vt:variant>
      <vt:variant>
        <vt:i4>5</vt:i4>
      </vt:variant>
      <vt:variant>
        <vt:lpwstr/>
      </vt:variant>
      <vt:variant>
        <vt:lpwstr>_Toc81381772</vt:lpwstr>
      </vt:variant>
      <vt:variant>
        <vt:i4>1572925</vt:i4>
      </vt:variant>
      <vt:variant>
        <vt:i4>242</vt:i4>
      </vt:variant>
      <vt:variant>
        <vt:i4>0</vt:i4>
      </vt:variant>
      <vt:variant>
        <vt:i4>5</vt:i4>
      </vt:variant>
      <vt:variant>
        <vt:lpwstr/>
      </vt:variant>
      <vt:variant>
        <vt:lpwstr>_Toc81381771</vt:lpwstr>
      </vt:variant>
      <vt:variant>
        <vt:i4>1638461</vt:i4>
      </vt:variant>
      <vt:variant>
        <vt:i4>236</vt:i4>
      </vt:variant>
      <vt:variant>
        <vt:i4>0</vt:i4>
      </vt:variant>
      <vt:variant>
        <vt:i4>5</vt:i4>
      </vt:variant>
      <vt:variant>
        <vt:lpwstr/>
      </vt:variant>
      <vt:variant>
        <vt:lpwstr>_Toc81381770</vt:lpwstr>
      </vt:variant>
      <vt:variant>
        <vt:i4>1048636</vt:i4>
      </vt:variant>
      <vt:variant>
        <vt:i4>230</vt:i4>
      </vt:variant>
      <vt:variant>
        <vt:i4>0</vt:i4>
      </vt:variant>
      <vt:variant>
        <vt:i4>5</vt:i4>
      </vt:variant>
      <vt:variant>
        <vt:lpwstr/>
      </vt:variant>
      <vt:variant>
        <vt:lpwstr>_Toc81381769</vt:lpwstr>
      </vt:variant>
      <vt:variant>
        <vt:i4>1114172</vt:i4>
      </vt:variant>
      <vt:variant>
        <vt:i4>224</vt:i4>
      </vt:variant>
      <vt:variant>
        <vt:i4>0</vt:i4>
      </vt:variant>
      <vt:variant>
        <vt:i4>5</vt:i4>
      </vt:variant>
      <vt:variant>
        <vt:lpwstr/>
      </vt:variant>
      <vt:variant>
        <vt:lpwstr>_Toc81381768</vt:lpwstr>
      </vt:variant>
      <vt:variant>
        <vt:i4>1966140</vt:i4>
      </vt:variant>
      <vt:variant>
        <vt:i4>218</vt:i4>
      </vt:variant>
      <vt:variant>
        <vt:i4>0</vt:i4>
      </vt:variant>
      <vt:variant>
        <vt:i4>5</vt:i4>
      </vt:variant>
      <vt:variant>
        <vt:lpwstr/>
      </vt:variant>
      <vt:variant>
        <vt:lpwstr>_Toc81381767</vt:lpwstr>
      </vt:variant>
      <vt:variant>
        <vt:i4>2031676</vt:i4>
      </vt:variant>
      <vt:variant>
        <vt:i4>212</vt:i4>
      </vt:variant>
      <vt:variant>
        <vt:i4>0</vt:i4>
      </vt:variant>
      <vt:variant>
        <vt:i4>5</vt:i4>
      </vt:variant>
      <vt:variant>
        <vt:lpwstr/>
      </vt:variant>
      <vt:variant>
        <vt:lpwstr>_Toc81381766</vt:lpwstr>
      </vt:variant>
      <vt:variant>
        <vt:i4>1835068</vt:i4>
      </vt:variant>
      <vt:variant>
        <vt:i4>206</vt:i4>
      </vt:variant>
      <vt:variant>
        <vt:i4>0</vt:i4>
      </vt:variant>
      <vt:variant>
        <vt:i4>5</vt:i4>
      </vt:variant>
      <vt:variant>
        <vt:lpwstr/>
      </vt:variant>
      <vt:variant>
        <vt:lpwstr>_Toc81381765</vt:lpwstr>
      </vt:variant>
      <vt:variant>
        <vt:i4>1900604</vt:i4>
      </vt:variant>
      <vt:variant>
        <vt:i4>200</vt:i4>
      </vt:variant>
      <vt:variant>
        <vt:i4>0</vt:i4>
      </vt:variant>
      <vt:variant>
        <vt:i4>5</vt:i4>
      </vt:variant>
      <vt:variant>
        <vt:lpwstr/>
      </vt:variant>
      <vt:variant>
        <vt:lpwstr>_Toc81381764</vt:lpwstr>
      </vt:variant>
      <vt:variant>
        <vt:i4>1703996</vt:i4>
      </vt:variant>
      <vt:variant>
        <vt:i4>194</vt:i4>
      </vt:variant>
      <vt:variant>
        <vt:i4>0</vt:i4>
      </vt:variant>
      <vt:variant>
        <vt:i4>5</vt:i4>
      </vt:variant>
      <vt:variant>
        <vt:lpwstr/>
      </vt:variant>
      <vt:variant>
        <vt:lpwstr>_Toc81381763</vt:lpwstr>
      </vt:variant>
      <vt:variant>
        <vt:i4>1769532</vt:i4>
      </vt:variant>
      <vt:variant>
        <vt:i4>188</vt:i4>
      </vt:variant>
      <vt:variant>
        <vt:i4>0</vt:i4>
      </vt:variant>
      <vt:variant>
        <vt:i4>5</vt:i4>
      </vt:variant>
      <vt:variant>
        <vt:lpwstr/>
      </vt:variant>
      <vt:variant>
        <vt:lpwstr>_Toc81381762</vt:lpwstr>
      </vt:variant>
      <vt:variant>
        <vt:i4>1572924</vt:i4>
      </vt:variant>
      <vt:variant>
        <vt:i4>182</vt:i4>
      </vt:variant>
      <vt:variant>
        <vt:i4>0</vt:i4>
      </vt:variant>
      <vt:variant>
        <vt:i4>5</vt:i4>
      </vt:variant>
      <vt:variant>
        <vt:lpwstr/>
      </vt:variant>
      <vt:variant>
        <vt:lpwstr>_Toc81381761</vt:lpwstr>
      </vt:variant>
      <vt:variant>
        <vt:i4>1638460</vt:i4>
      </vt:variant>
      <vt:variant>
        <vt:i4>176</vt:i4>
      </vt:variant>
      <vt:variant>
        <vt:i4>0</vt:i4>
      </vt:variant>
      <vt:variant>
        <vt:i4>5</vt:i4>
      </vt:variant>
      <vt:variant>
        <vt:lpwstr/>
      </vt:variant>
      <vt:variant>
        <vt:lpwstr>_Toc81381760</vt:lpwstr>
      </vt:variant>
      <vt:variant>
        <vt:i4>1048639</vt:i4>
      </vt:variant>
      <vt:variant>
        <vt:i4>170</vt:i4>
      </vt:variant>
      <vt:variant>
        <vt:i4>0</vt:i4>
      </vt:variant>
      <vt:variant>
        <vt:i4>5</vt:i4>
      </vt:variant>
      <vt:variant>
        <vt:lpwstr/>
      </vt:variant>
      <vt:variant>
        <vt:lpwstr>_Toc81381759</vt:lpwstr>
      </vt:variant>
      <vt:variant>
        <vt:i4>1114175</vt:i4>
      </vt:variant>
      <vt:variant>
        <vt:i4>164</vt:i4>
      </vt:variant>
      <vt:variant>
        <vt:i4>0</vt:i4>
      </vt:variant>
      <vt:variant>
        <vt:i4>5</vt:i4>
      </vt:variant>
      <vt:variant>
        <vt:lpwstr/>
      </vt:variant>
      <vt:variant>
        <vt:lpwstr>_Toc81381758</vt:lpwstr>
      </vt:variant>
      <vt:variant>
        <vt:i4>1966143</vt:i4>
      </vt:variant>
      <vt:variant>
        <vt:i4>158</vt:i4>
      </vt:variant>
      <vt:variant>
        <vt:i4>0</vt:i4>
      </vt:variant>
      <vt:variant>
        <vt:i4>5</vt:i4>
      </vt:variant>
      <vt:variant>
        <vt:lpwstr/>
      </vt:variant>
      <vt:variant>
        <vt:lpwstr>_Toc81381757</vt:lpwstr>
      </vt:variant>
      <vt:variant>
        <vt:i4>2031679</vt:i4>
      </vt:variant>
      <vt:variant>
        <vt:i4>152</vt:i4>
      </vt:variant>
      <vt:variant>
        <vt:i4>0</vt:i4>
      </vt:variant>
      <vt:variant>
        <vt:i4>5</vt:i4>
      </vt:variant>
      <vt:variant>
        <vt:lpwstr/>
      </vt:variant>
      <vt:variant>
        <vt:lpwstr>_Toc81381756</vt:lpwstr>
      </vt:variant>
      <vt:variant>
        <vt:i4>1835071</vt:i4>
      </vt:variant>
      <vt:variant>
        <vt:i4>146</vt:i4>
      </vt:variant>
      <vt:variant>
        <vt:i4>0</vt:i4>
      </vt:variant>
      <vt:variant>
        <vt:i4>5</vt:i4>
      </vt:variant>
      <vt:variant>
        <vt:lpwstr/>
      </vt:variant>
      <vt:variant>
        <vt:lpwstr>_Toc81381755</vt:lpwstr>
      </vt:variant>
      <vt:variant>
        <vt:i4>1900607</vt:i4>
      </vt:variant>
      <vt:variant>
        <vt:i4>140</vt:i4>
      </vt:variant>
      <vt:variant>
        <vt:i4>0</vt:i4>
      </vt:variant>
      <vt:variant>
        <vt:i4>5</vt:i4>
      </vt:variant>
      <vt:variant>
        <vt:lpwstr/>
      </vt:variant>
      <vt:variant>
        <vt:lpwstr>_Toc81381754</vt:lpwstr>
      </vt:variant>
      <vt:variant>
        <vt:i4>1703999</vt:i4>
      </vt:variant>
      <vt:variant>
        <vt:i4>134</vt:i4>
      </vt:variant>
      <vt:variant>
        <vt:i4>0</vt:i4>
      </vt:variant>
      <vt:variant>
        <vt:i4>5</vt:i4>
      </vt:variant>
      <vt:variant>
        <vt:lpwstr/>
      </vt:variant>
      <vt:variant>
        <vt:lpwstr>_Toc81381753</vt:lpwstr>
      </vt:variant>
      <vt:variant>
        <vt:i4>1769535</vt:i4>
      </vt:variant>
      <vt:variant>
        <vt:i4>128</vt:i4>
      </vt:variant>
      <vt:variant>
        <vt:i4>0</vt:i4>
      </vt:variant>
      <vt:variant>
        <vt:i4>5</vt:i4>
      </vt:variant>
      <vt:variant>
        <vt:lpwstr/>
      </vt:variant>
      <vt:variant>
        <vt:lpwstr>_Toc81381752</vt:lpwstr>
      </vt:variant>
      <vt:variant>
        <vt:i4>1572927</vt:i4>
      </vt:variant>
      <vt:variant>
        <vt:i4>122</vt:i4>
      </vt:variant>
      <vt:variant>
        <vt:i4>0</vt:i4>
      </vt:variant>
      <vt:variant>
        <vt:i4>5</vt:i4>
      </vt:variant>
      <vt:variant>
        <vt:lpwstr/>
      </vt:variant>
      <vt:variant>
        <vt:lpwstr>_Toc81381751</vt:lpwstr>
      </vt:variant>
      <vt:variant>
        <vt:i4>1638463</vt:i4>
      </vt:variant>
      <vt:variant>
        <vt:i4>116</vt:i4>
      </vt:variant>
      <vt:variant>
        <vt:i4>0</vt:i4>
      </vt:variant>
      <vt:variant>
        <vt:i4>5</vt:i4>
      </vt:variant>
      <vt:variant>
        <vt:lpwstr/>
      </vt:variant>
      <vt:variant>
        <vt:lpwstr>_Toc81381750</vt:lpwstr>
      </vt:variant>
      <vt:variant>
        <vt:i4>1048638</vt:i4>
      </vt:variant>
      <vt:variant>
        <vt:i4>110</vt:i4>
      </vt:variant>
      <vt:variant>
        <vt:i4>0</vt:i4>
      </vt:variant>
      <vt:variant>
        <vt:i4>5</vt:i4>
      </vt:variant>
      <vt:variant>
        <vt:lpwstr/>
      </vt:variant>
      <vt:variant>
        <vt:lpwstr>_Toc81381749</vt:lpwstr>
      </vt:variant>
      <vt:variant>
        <vt:i4>1114174</vt:i4>
      </vt:variant>
      <vt:variant>
        <vt:i4>104</vt:i4>
      </vt:variant>
      <vt:variant>
        <vt:i4>0</vt:i4>
      </vt:variant>
      <vt:variant>
        <vt:i4>5</vt:i4>
      </vt:variant>
      <vt:variant>
        <vt:lpwstr/>
      </vt:variant>
      <vt:variant>
        <vt:lpwstr>_Toc81381748</vt:lpwstr>
      </vt:variant>
      <vt:variant>
        <vt:i4>1966142</vt:i4>
      </vt:variant>
      <vt:variant>
        <vt:i4>98</vt:i4>
      </vt:variant>
      <vt:variant>
        <vt:i4>0</vt:i4>
      </vt:variant>
      <vt:variant>
        <vt:i4>5</vt:i4>
      </vt:variant>
      <vt:variant>
        <vt:lpwstr/>
      </vt:variant>
      <vt:variant>
        <vt:lpwstr>_Toc81381747</vt:lpwstr>
      </vt:variant>
      <vt:variant>
        <vt:i4>2031678</vt:i4>
      </vt:variant>
      <vt:variant>
        <vt:i4>92</vt:i4>
      </vt:variant>
      <vt:variant>
        <vt:i4>0</vt:i4>
      </vt:variant>
      <vt:variant>
        <vt:i4>5</vt:i4>
      </vt:variant>
      <vt:variant>
        <vt:lpwstr/>
      </vt:variant>
      <vt:variant>
        <vt:lpwstr>_Toc81381746</vt:lpwstr>
      </vt:variant>
      <vt:variant>
        <vt:i4>1835070</vt:i4>
      </vt:variant>
      <vt:variant>
        <vt:i4>86</vt:i4>
      </vt:variant>
      <vt:variant>
        <vt:i4>0</vt:i4>
      </vt:variant>
      <vt:variant>
        <vt:i4>5</vt:i4>
      </vt:variant>
      <vt:variant>
        <vt:lpwstr/>
      </vt:variant>
      <vt:variant>
        <vt:lpwstr>_Toc81381745</vt:lpwstr>
      </vt:variant>
      <vt:variant>
        <vt:i4>1900606</vt:i4>
      </vt:variant>
      <vt:variant>
        <vt:i4>80</vt:i4>
      </vt:variant>
      <vt:variant>
        <vt:i4>0</vt:i4>
      </vt:variant>
      <vt:variant>
        <vt:i4>5</vt:i4>
      </vt:variant>
      <vt:variant>
        <vt:lpwstr/>
      </vt:variant>
      <vt:variant>
        <vt:lpwstr>_Toc81381744</vt:lpwstr>
      </vt:variant>
      <vt:variant>
        <vt:i4>1703998</vt:i4>
      </vt:variant>
      <vt:variant>
        <vt:i4>74</vt:i4>
      </vt:variant>
      <vt:variant>
        <vt:i4>0</vt:i4>
      </vt:variant>
      <vt:variant>
        <vt:i4>5</vt:i4>
      </vt:variant>
      <vt:variant>
        <vt:lpwstr/>
      </vt:variant>
      <vt:variant>
        <vt:lpwstr>_Toc81381743</vt:lpwstr>
      </vt:variant>
      <vt:variant>
        <vt:i4>1769534</vt:i4>
      </vt:variant>
      <vt:variant>
        <vt:i4>68</vt:i4>
      </vt:variant>
      <vt:variant>
        <vt:i4>0</vt:i4>
      </vt:variant>
      <vt:variant>
        <vt:i4>5</vt:i4>
      </vt:variant>
      <vt:variant>
        <vt:lpwstr/>
      </vt:variant>
      <vt:variant>
        <vt:lpwstr>_Toc81381742</vt:lpwstr>
      </vt:variant>
      <vt:variant>
        <vt:i4>1572926</vt:i4>
      </vt:variant>
      <vt:variant>
        <vt:i4>62</vt:i4>
      </vt:variant>
      <vt:variant>
        <vt:i4>0</vt:i4>
      </vt:variant>
      <vt:variant>
        <vt:i4>5</vt:i4>
      </vt:variant>
      <vt:variant>
        <vt:lpwstr/>
      </vt:variant>
      <vt:variant>
        <vt:lpwstr>_Toc81381741</vt:lpwstr>
      </vt:variant>
      <vt:variant>
        <vt:i4>1638462</vt:i4>
      </vt:variant>
      <vt:variant>
        <vt:i4>56</vt:i4>
      </vt:variant>
      <vt:variant>
        <vt:i4>0</vt:i4>
      </vt:variant>
      <vt:variant>
        <vt:i4>5</vt:i4>
      </vt:variant>
      <vt:variant>
        <vt:lpwstr/>
      </vt:variant>
      <vt:variant>
        <vt:lpwstr>_Toc81381740</vt:lpwstr>
      </vt:variant>
      <vt:variant>
        <vt:i4>1048633</vt:i4>
      </vt:variant>
      <vt:variant>
        <vt:i4>50</vt:i4>
      </vt:variant>
      <vt:variant>
        <vt:i4>0</vt:i4>
      </vt:variant>
      <vt:variant>
        <vt:i4>5</vt:i4>
      </vt:variant>
      <vt:variant>
        <vt:lpwstr/>
      </vt:variant>
      <vt:variant>
        <vt:lpwstr>_Toc81381739</vt:lpwstr>
      </vt:variant>
      <vt:variant>
        <vt:i4>1114169</vt:i4>
      </vt:variant>
      <vt:variant>
        <vt:i4>44</vt:i4>
      </vt:variant>
      <vt:variant>
        <vt:i4>0</vt:i4>
      </vt:variant>
      <vt:variant>
        <vt:i4>5</vt:i4>
      </vt:variant>
      <vt:variant>
        <vt:lpwstr/>
      </vt:variant>
      <vt:variant>
        <vt:lpwstr>_Toc81381738</vt:lpwstr>
      </vt:variant>
      <vt:variant>
        <vt:i4>1966137</vt:i4>
      </vt:variant>
      <vt:variant>
        <vt:i4>38</vt:i4>
      </vt:variant>
      <vt:variant>
        <vt:i4>0</vt:i4>
      </vt:variant>
      <vt:variant>
        <vt:i4>5</vt:i4>
      </vt:variant>
      <vt:variant>
        <vt:lpwstr/>
      </vt:variant>
      <vt:variant>
        <vt:lpwstr>_Toc81381737</vt:lpwstr>
      </vt:variant>
      <vt:variant>
        <vt:i4>2031673</vt:i4>
      </vt:variant>
      <vt:variant>
        <vt:i4>32</vt:i4>
      </vt:variant>
      <vt:variant>
        <vt:i4>0</vt:i4>
      </vt:variant>
      <vt:variant>
        <vt:i4>5</vt:i4>
      </vt:variant>
      <vt:variant>
        <vt:lpwstr/>
      </vt:variant>
      <vt:variant>
        <vt:lpwstr>_Toc81381736</vt:lpwstr>
      </vt:variant>
      <vt:variant>
        <vt:i4>1835065</vt:i4>
      </vt:variant>
      <vt:variant>
        <vt:i4>26</vt:i4>
      </vt:variant>
      <vt:variant>
        <vt:i4>0</vt:i4>
      </vt:variant>
      <vt:variant>
        <vt:i4>5</vt:i4>
      </vt:variant>
      <vt:variant>
        <vt:lpwstr/>
      </vt:variant>
      <vt:variant>
        <vt:lpwstr>_Toc81381735</vt:lpwstr>
      </vt:variant>
      <vt:variant>
        <vt:i4>1900601</vt:i4>
      </vt:variant>
      <vt:variant>
        <vt:i4>20</vt:i4>
      </vt:variant>
      <vt:variant>
        <vt:i4>0</vt:i4>
      </vt:variant>
      <vt:variant>
        <vt:i4>5</vt:i4>
      </vt:variant>
      <vt:variant>
        <vt:lpwstr/>
      </vt:variant>
      <vt:variant>
        <vt:lpwstr>_Toc81381734</vt:lpwstr>
      </vt:variant>
      <vt:variant>
        <vt:i4>1703993</vt:i4>
      </vt:variant>
      <vt:variant>
        <vt:i4>14</vt:i4>
      </vt:variant>
      <vt:variant>
        <vt:i4>0</vt:i4>
      </vt:variant>
      <vt:variant>
        <vt:i4>5</vt:i4>
      </vt:variant>
      <vt:variant>
        <vt:lpwstr/>
      </vt:variant>
      <vt:variant>
        <vt:lpwstr>_Toc81381733</vt:lpwstr>
      </vt:variant>
      <vt:variant>
        <vt:i4>1769529</vt:i4>
      </vt:variant>
      <vt:variant>
        <vt:i4>8</vt:i4>
      </vt:variant>
      <vt:variant>
        <vt:i4>0</vt:i4>
      </vt:variant>
      <vt:variant>
        <vt:i4>5</vt:i4>
      </vt:variant>
      <vt:variant>
        <vt:lpwstr/>
      </vt:variant>
      <vt:variant>
        <vt:lpwstr>_Toc81381732</vt:lpwstr>
      </vt:variant>
      <vt:variant>
        <vt:i4>1572921</vt:i4>
      </vt:variant>
      <vt:variant>
        <vt:i4>2</vt:i4>
      </vt:variant>
      <vt:variant>
        <vt:i4>0</vt:i4>
      </vt:variant>
      <vt:variant>
        <vt:i4>5</vt:i4>
      </vt:variant>
      <vt:variant>
        <vt:lpwstr/>
      </vt:variant>
      <vt:variant>
        <vt:lpwstr>_Toc81381731</vt:lpwstr>
      </vt:variant>
      <vt:variant>
        <vt:i4>3670066</vt:i4>
      </vt:variant>
      <vt:variant>
        <vt:i4>27</vt:i4>
      </vt:variant>
      <vt:variant>
        <vt:i4>0</vt:i4>
      </vt:variant>
      <vt:variant>
        <vt:i4>5</vt:i4>
      </vt:variant>
      <vt:variant>
        <vt:lpwstr>https://www.fema.gov/emergency-managers/national-preparedness/continuity/toolkit/brochures</vt:lpwstr>
      </vt:variant>
      <vt:variant>
        <vt:lpwstr/>
      </vt:variant>
      <vt:variant>
        <vt:i4>393254</vt:i4>
      </vt:variant>
      <vt:variant>
        <vt:i4>24</vt:i4>
      </vt:variant>
      <vt:variant>
        <vt:i4>0</vt:i4>
      </vt:variant>
      <vt:variant>
        <vt:i4>5</vt:i4>
      </vt:variant>
      <vt:variant>
        <vt:lpwstr>mailto:dan@ruralhome.org</vt:lpwstr>
      </vt:variant>
      <vt:variant>
        <vt:lpwstr/>
      </vt:variant>
      <vt:variant>
        <vt:i4>7340076</vt:i4>
      </vt:variant>
      <vt:variant>
        <vt:i4>21</vt:i4>
      </vt:variant>
      <vt:variant>
        <vt:i4>0</vt:i4>
      </vt:variant>
      <vt:variant>
        <vt:i4>5</vt:i4>
      </vt:variant>
      <vt:variant>
        <vt:lpwstr>https://nccs.urban.org/</vt:lpwstr>
      </vt:variant>
      <vt:variant>
        <vt:lpwstr/>
      </vt:variant>
      <vt:variant>
        <vt:i4>131108</vt:i4>
      </vt:variant>
      <vt:variant>
        <vt:i4>18</vt:i4>
      </vt:variant>
      <vt:variant>
        <vt:i4>0</vt:i4>
      </vt:variant>
      <vt:variant>
        <vt:i4>5</vt:i4>
      </vt:variant>
      <vt:variant>
        <vt:lpwstr>mailto:NicoleO@ruralhome.org</vt:lpwstr>
      </vt:variant>
      <vt:variant>
        <vt:lpwstr/>
      </vt:variant>
      <vt:variant>
        <vt:i4>7143457</vt:i4>
      </vt:variant>
      <vt:variant>
        <vt:i4>15</vt:i4>
      </vt:variant>
      <vt:variant>
        <vt:i4>0</vt:i4>
      </vt:variant>
      <vt:variant>
        <vt:i4>5</vt:i4>
      </vt:variant>
      <vt:variant>
        <vt:lpwstr>https://www.marconet.com/blog/it-communication-plan</vt:lpwstr>
      </vt:variant>
      <vt:variant>
        <vt:lpwstr/>
      </vt:variant>
      <vt:variant>
        <vt:i4>131108</vt:i4>
      </vt:variant>
      <vt:variant>
        <vt:i4>12</vt:i4>
      </vt:variant>
      <vt:variant>
        <vt:i4>0</vt:i4>
      </vt:variant>
      <vt:variant>
        <vt:i4>5</vt:i4>
      </vt:variant>
      <vt:variant>
        <vt:lpwstr>mailto:NicoleO@ruralhome.org</vt:lpwstr>
      </vt:variant>
      <vt:variant>
        <vt:lpwstr/>
      </vt:variant>
      <vt:variant>
        <vt:i4>1966096</vt:i4>
      </vt:variant>
      <vt:variant>
        <vt:i4>9</vt:i4>
      </vt:variant>
      <vt:variant>
        <vt:i4>0</vt:i4>
      </vt:variant>
      <vt:variant>
        <vt:i4>5</vt:i4>
      </vt:variant>
      <vt:variant>
        <vt:lpwstr>https://www.redcross.org/take-a-class/first-aid/performing-first-aid/first-aid-steps</vt:lpwstr>
      </vt:variant>
      <vt:variant>
        <vt:lpwstr/>
      </vt:variant>
      <vt:variant>
        <vt:i4>1638447</vt:i4>
      </vt:variant>
      <vt:variant>
        <vt:i4>6</vt:i4>
      </vt:variant>
      <vt:variant>
        <vt:i4>0</vt:i4>
      </vt:variant>
      <vt:variant>
        <vt:i4>5</vt:i4>
      </vt:variant>
      <vt:variant>
        <vt:lpwstr>mailto:Leslie@ruralhome.org</vt:lpwstr>
      </vt:variant>
      <vt:variant>
        <vt:lpwstr/>
      </vt:variant>
      <vt:variant>
        <vt:i4>327740</vt:i4>
      </vt:variant>
      <vt:variant>
        <vt:i4>3</vt:i4>
      </vt:variant>
      <vt:variant>
        <vt:i4>0</vt:i4>
      </vt:variant>
      <vt:variant>
        <vt:i4>5</vt:i4>
      </vt:variant>
      <vt:variant>
        <vt:lpwstr>mailto:christinad@ruralhome.org</vt:lpwstr>
      </vt:variant>
      <vt:variant>
        <vt:lpwstr/>
      </vt:variant>
      <vt:variant>
        <vt:i4>7471182</vt:i4>
      </vt:variant>
      <vt:variant>
        <vt:i4>0</vt:i4>
      </vt:variant>
      <vt:variant>
        <vt:i4>0</vt:i4>
      </vt:variant>
      <vt:variant>
        <vt:i4>5</vt:i4>
      </vt:variant>
      <vt:variant>
        <vt:lpwstr>mailto:Kelly@ruralhom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anie Nichols</dc:creator>
  <cp:keywords/>
  <dc:description/>
  <cp:lastModifiedBy>Daniel Stern</cp:lastModifiedBy>
  <cp:revision>2</cp:revision>
  <cp:lastPrinted>2021-09-01T03:54:00Z</cp:lastPrinted>
  <dcterms:created xsi:type="dcterms:W3CDTF">2022-01-31T18:39:00Z</dcterms:created>
  <dcterms:modified xsi:type="dcterms:W3CDTF">2022-01-31T1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EBE5E108C59C49A0B86752E4A36BF2</vt:lpwstr>
  </property>
</Properties>
</file>